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2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A83944" w14:textId="77777777" w:rsidR="00A66061" w:rsidRDefault="00A66061" w:rsidP="00A66061"/>
    <w:p w14:paraId="20A98FBD" w14:textId="77777777" w:rsidR="00A66061" w:rsidRDefault="00A66061" w:rsidP="00A66061">
      <w:pPr>
        <w:tabs>
          <w:tab w:val="left" w:pos="6408"/>
        </w:tabs>
      </w:pPr>
      <w:r>
        <w:tab/>
      </w:r>
    </w:p>
    <w:p w14:paraId="23FC1BAE" w14:textId="77777777" w:rsidR="00A66061" w:rsidRDefault="00A66061" w:rsidP="00A66061">
      <w:pPr>
        <w:tabs>
          <w:tab w:val="left" w:pos="6408"/>
        </w:tabs>
      </w:pPr>
    </w:p>
    <w:p w14:paraId="19BEA9C5" w14:textId="77777777" w:rsidR="00A66061" w:rsidRDefault="00A66061" w:rsidP="00A66061">
      <w:pPr>
        <w:tabs>
          <w:tab w:val="left" w:pos="6408"/>
        </w:tabs>
      </w:pPr>
    </w:p>
    <w:p w14:paraId="4283AFF3" w14:textId="77777777" w:rsidR="00A66061" w:rsidRDefault="00A66061" w:rsidP="00A66061"/>
    <w:p w14:paraId="5101DEC2" w14:textId="77777777" w:rsidR="00A66061" w:rsidRDefault="00A66061" w:rsidP="00A66061"/>
    <w:p w14:paraId="4FCB9E61" w14:textId="77777777" w:rsidR="00A66061" w:rsidRDefault="00A66061" w:rsidP="00A66061"/>
    <w:p w14:paraId="5187CA47" w14:textId="77777777" w:rsidR="00A66061" w:rsidRDefault="00A66061" w:rsidP="00A66061"/>
    <w:p w14:paraId="6167D3DE" w14:textId="77777777" w:rsidR="00A66061" w:rsidRDefault="00A66061" w:rsidP="00A66061">
      <w:r>
        <w:rPr>
          <w:noProof/>
        </w:rPr>
        <w:drawing>
          <wp:anchor distT="0" distB="0" distL="114300" distR="114300" simplePos="0" relativeHeight="251665408" behindDoc="1" locked="0" layoutInCell="1" allowOverlap="1" wp14:anchorId="5CE78C13" wp14:editId="39F5A8D1">
            <wp:simplePos x="0" y="0"/>
            <wp:positionH relativeFrom="margin">
              <wp:posOffset>-587829</wp:posOffset>
            </wp:positionH>
            <wp:positionV relativeFrom="paragraph">
              <wp:posOffset>165463</wp:posOffset>
            </wp:positionV>
            <wp:extent cx="7184572" cy="7003415"/>
            <wp:effectExtent l="0" t="0" r="0" b="698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ocetn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86929" cy="70057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37CFD3" w14:textId="77777777" w:rsidR="00A66061" w:rsidRDefault="00A66061" w:rsidP="00A66061"/>
    <w:p w14:paraId="632CCC3C" w14:textId="77777777" w:rsidR="00A66061" w:rsidRDefault="00A66061" w:rsidP="00A66061"/>
    <w:p w14:paraId="48A3F9EE" w14:textId="77777777" w:rsidR="00A66061" w:rsidRDefault="00A66061" w:rsidP="00A66061"/>
    <w:p w14:paraId="55B7FB06" w14:textId="77777777" w:rsidR="00A66061" w:rsidRDefault="00A66061" w:rsidP="00A66061"/>
    <w:p w14:paraId="0E25EDAC" w14:textId="77777777" w:rsidR="00A66061" w:rsidRDefault="00A66061" w:rsidP="00A66061"/>
    <w:p w14:paraId="601BA6D1" w14:textId="77777777" w:rsidR="00A66061" w:rsidRDefault="00A66061" w:rsidP="00A66061"/>
    <w:p w14:paraId="1FDB76C5" w14:textId="77777777" w:rsidR="00A66061" w:rsidRDefault="00A66061" w:rsidP="00A66061"/>
    <w:p w14:paraId="41682B0C" w14:textId="77777777" w:rsidR="00A66061" w:rsidRDefault="00A66061" w:rsidP="00A66061"/>
    <w:p w14:paraId="54485023" w14:textId="77777777" w:rsidR="00A66061" w:rsidRDefault="00A66061" w:rsidP="00A66061"/>
    <w:p w14:paraId="75373451" w14:textId="77777777" w:rsidR="00A66061" w:rsidRDefault="00A66061" w:rsidP="00A66061"/>
    <w:p w14:paraId="61DEECF4" w14:textId="77777777" w:rsidR="00A66061" w:rsidRDefault="00A66061" w:rsidP="00A66061"/>
    <w:p w14:paraId="40352B46" w14:textId="77777777" w:rsidR="00A66061" w:rsidRDefault="00A66061" w:rsidP="00A66061"/>
    <w:p w14:paraId="52CA0614" w14:textId="77777777" w:rsidR="00A66061" w:rsidRDefault="00A66061" w:rsidP="00A66061"/>
    <w:p w14:paraId="2B580B74" w14:textId="77777777" w:rsidR="00A66061" w:rsidRDefault="00A66061" w:rsidP="00A66061"/>
    <w:p w14:paraId="6BBC20FA" w14:textId="77777777" w:rsidR="00A66061" w:rsidRDefault="00A66061" w:rsidP="00A66061"/>
    <w:p w14:paraId="2B4A0DBC" w14:textId="77777777" w:rsidR="00A66061" w:rsidRDefault="00A66061" w:rsidP="00A66061"/>
    <w:p w14:paraId="52FDA2F6" w14:textId="77777777" w:rsidR="00A66061" w:rsidRDefault="00A66061" w:rsidP="00A66061"/>
    <w:p w14:paraId="6761A403" w14:textId="77777777" w:rsidR="00A66061" w:rsidRDefault="00A66061" w:rsidP="00A66061"/>
    <w:p w14:paraId="27DDEF77" w14:textId="77777777" w:rsidR="00A66061" w:rsidRDefault="00A66061" w:rsidP="00A66061"/>
    <w:p w14:paraId="0838830C" w14:textId="77777777" w:rsidR="00A66061" w:rsidRDefault="00A66061" w:rsidP="00A66061"/>
    <w:p w14:paraId="7B081C87" w14:textId="77777777" w:rsidR="00A66061" w:rsidRDefault="00A66061" w:rsidP="00A66061"/>
    <w:p w14:paraId="013B5797" w14:textId="77777777" w:rsidR="00A66061" w:rsidRDefault="00A66061" w:rsidP="00A66061"/>
    <w:p w14:paraId="5C9BE8BC" w14:textId="77777777" w:rsidR="00A66061" w:rsidRDefault="00A66061" w:rsidP="00A66061"/>
    <w:p w14:paraId="643C6CEE" w14:textId="77777777" w:rsidR="00A66061" w:rsidRDefault="00A66061" w:rsidP="00A66061"/>
    <w:p w14:paraId="7D2BDCB2" w14:textId="77777777" w:rsidR="00A66061" w:rsidRDefault="00A66061" w:rsidP="00A66061"/>
    <w:p w14:paraId="16BE8AA2" w14:textId="77777777" w:rsidR="00A66061" w:rsidRDefault="00A66061" w:rsidP="00A66061"/>
    <w:p w14:paraId="26D926F8" w14:textId="77777777" w:rsidR="00A66061" w:rsidRDefault="00A66061" w:rsidP="00A66061"/>
    <w:p w14:paraId="73B8C1D2" w14:textId="77777777" w:rsidR="00A66061" w:rsidRDefault="00A66061" w:rsidP="00A66061"/>
    <w:p w14:paraId="11F08B4E" w14:textId="77777777" w:rsidR="00A66061" w:rsidRDefault="00A66061" w:rsidP="00A66061"/>
    <w:p w14:paraId="541CE61C" w14:textId="77777777" w:rsidR="00A66061" w:rsidRDefault="00A66061" w:rsidP="00A66061"/>
    <w:p w14:paraId="73B4918B" w14:textId="77777777" w:rsidR="00A66061" w:rsidRDefault="00A66061" w:rsidP="00A66061"/>
    <w:p w14:paraId="7140655F" w14:textId="77777777" w:rsidR="00A66061" w:rsidRDefault="00A66061" w:rsidP="00A66061"/>
    <w:p w14:paraId="4E7DF2A9" w14:textId="77777777" w:rsidR="00A66061" w:rsidRDefault="00A66061" w:rsidP="00A66061"/>
    <w:p w14:paraId="50D30EB1" w14:textId="77777777" w:rsidR="00A66061" w:rsidRDefault="00A66061" w:rsidP="00A66061"/>
    <w:p w14:paraId="4BE77936" w14:textId="77777777" w:rsidR="00A66061" w:rsidRDefault="00A66061" w:rsidP="00A66061"/>
    <w:p w14:paraId="0A21EF74" w14:textId="77777777" w:rsidR="00A66061" w:rsidRDefault="00A66061" w:rsidP="00A66061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5A33B1" wp14:editId="3F7DD801">
                <wp:simplePos x="0" y="0"/>
                <wp:positionH relativeFrom="column">
                  <wp:posOffset>3167743</wp:posOffset>
                </wp:positionH>
                <wp:positionV relativeFrom="paragraph">
                  <wp:posOffset>50709</wp:posOffset>
                </wp:positionV>
                <wp:extent cx="653143" cy="53340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143" cy="533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761ECC" id="Rectangle 8" o:spid="_x0000_s1026" style="position:absolute;margin-left:249.45pt;margin-top:4pt;width:51.45pt;height:4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" fillcolor="white [3201]" stroked="f" strokeweight="1pt"/>
            </w:pict>
          </mc:Fallback>
        </mc:AlternateContent>
      </w:r>
    </w:p>
    <w:p w14:paraId="52EBD8A8" w14:textId="77777777" w:rsidR="00A66061" w:rsidRDefault="00A66061" w:rsidP="00A66061"/>
    <w:p w14:paraId="3CE3829E" w14:textId="77777777" w:rsidR="00A66061" w:rsidRDefault="00A66061" w:rsidP="00A66061"/>
    <w:p w14:paraId="7F16BC37" w14:textId="77777777" w:rsidR="00A66061" w:rsidRDefault="00A66061" w:rsidP="00A66061"/>
    <w:p w14:paraId="263F7B80" w14:textId="77777777" w:rsidR="00A66061" w:rsidRDefault="00A66061" w:rsidP="00A66061"/>
    <w:p w14:paraId="4BB25695" w14:textId="77777777" w:rsidR="00A43EDD" w:rsidRDefault="00A43EDD" w:rsidP="00D22A85">
      <w:pPr>
        <w:spacing w:after="200" w:line="276" w:lineRule="auto"/>
        <w:jc w:val="center"/>
        <w:rPr>
          <w:b/>
          <w:szCs w:val="24"/>
          <w:lang w:val="sr-Cyrl-RS"/>
        </w:rPr>
      </w:pPr>
    </w:p>
    <w:p w14:paraId="7BC35BEF" w14:textId="6470852F" w:rsidR="00D22A85" w:rsidRDefault="00FD2104" w:rsidP="00D22A85">
      <w:pPr>
        <w:spacing w:after="200" w:line="276" w:lineRule="auto"/>
        <w:jc w:val="center"/>
        <w:rPr>
          <w:b/>
          <w:szCs w:val="24"/>
          <w:lang w:val="sr-Cyrl-RS"/>
        </w:rPr>
      </w:pPr>
      <w:bookmarkStart w:id="0" w:name="_Hlk208574403"/>
      <w:r w:rsidRPr="009C669E">
        <w:rPr>
          <w:b/>
          <w:szCs w:val="24"/>
          <w:lang w:val="sr-Cyrl-RS"/>
        </w:rPr>
        <w:lastRenderedPageBreak/>
        <w:t>ОСНОВНА ШКОЛА</w:t>
      </w:r>
      <w:r w:rsidR="00D22A85">
        <w:rPr>
          <w:b/>
          <w:szCs w:val="24"/>
          <w:lang w:val="sr-Cyrl-RS"/>
        </w:rPr>
        <w:t xml:space="preserve"> </w:t>
      </w:r>
    </w:p>
    <w:p w14:paraId="43DF1F62" w14:textId="600A0735" w:rsidR="00FD2104" w:rsidRPr="009C669E" w:rsidRDefault="00FD2104" w:rsidP="00D22A85">
      <w:pPr>
        <w:spacing w:after="200" w:line="276" w:lineRule="auto"/>
        <w:jc w:val="center"/>
        <w:rPr>
          <w:b/>
          <w:szCs w:val="24"/>
          <w:lang w:val="sr-Cyrl-RS"/>
        </w:rPr>
      </w:pPr>
      <w:r w:rsidRPr="009C669E">
        <w:rPr>
          <w:b/>
          <w:szCs w:val="24"/>
          <w:lang w:val="sr-Cyrl-RS"/>
        </w:rPr>
        <w:t>„БРАНКО РАДИЧЕВИЋ“</w:t>
      </w:r>
    </w:p>
    <w:p w14:paraId="61C3D5A8" w14:textId="77777777" w:rsidR="00FD2104" w:rsidRPr="009C669E" w:rsidRDefault="00FD2104" w:rsidP="00FD2104">
      <w:pPr>
        <w:jc w:val="center"/>
        <w:rPr>
          <w:b/>
          <w:szCs w:val="24"/>
          <w:lang w:val="sr-Cyrl-RS"/>
        </w:rPr>
      </w:pPr>
      <w:r w:rsidRPr="009C669E">
        <w:rPr>
          <w:b/>
          <w:szCs w:val="24"/>
          <w:lang w:val="sr-Cyrl-RS"/>
        </w:rPr>
        <w:t>БОЉЕВЦИ</w:t>
      </w:r>
    </w:p>
    <w:p w14:paraId="30E86CD1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5FA35F25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19860AC0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46572857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18B35B1D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33BB2248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2D1EE738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159918A0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2D527E54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50C52BF0" w14:textId="119D80A0" w:rsidR="00FD2104" w:rsidRDefault="00FD2104" w:rsidP="00FD2104">
      <w:pPr>
        <w:jc w:val="center"/>
        <w:rPr>
          <w:szCs w:val="24"/>
          <w:lang w:val="sr-Cyrl-RS"/>
        </w:rPr>
      </w:pPr>
    </w:p>
    <w:p w14:paraId="625C3192" w14:textId="05E697C4" w:rsidR="00FD2104" w:rsidRDefault="00FD2104" w:rsidP="00FD2104">
      <w:pPr>
        <w:jc w:val="center"/>
        <w:rPr>
          <w:szCs w:val="24"/>
          <w:lang w:val="sr-Cyrl-RS"/>
        </w:rPr>
      </w:pPr>
    </w:p>
    <w:p w14:paraId="7A58F8FD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373384B5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4E76EA85" w14:textId="77777777" w:rsidR="00FD2104" w:rsidRPr="009C669E" w:rsidRDefault="00FD2104" w:rsidP="00FD2104">
      <w:pPr>
        <w:pStyle w:val="Footer"/>
        <w:tabs>
          <w:tab w:val="clear" w:pos="4320"/>
          <w:tab w:val="clear" w:pos="8640"/>
        </w:tabs>
        <w:jc w:val="center"/>
        <w:rPr>
          <w:szCs w:val="24"/>
          <w:lang w:val="sr-Cyrl-RS"/>
        </w:rPr>
      </w:pPr>
    </w:p>
    <w:p w14:paraId="430FD731" w14:textId="77777777" w:rsidR="00FD2104" w:rsidRPr="009C669E" w:rsidRDefault="00FD2104" w:rsidP="00FD2104">
      <w:pPr>
        <w:jc w:val="center"/>
        <w:rPr>
          <w:b/>
          <w:bCs/>
          <w:szCs w:val="24"/>
          <w:lang w:val="sr-Cyrl-RS"/>
        </w:rPr>
      </w:pPr>
      <w:r w:rsidRPr="009C669E">
        <w:rPr>
          <w:b/>
          <w:bCs/>
          <w:szCs w:val="24"/>
          <w:lang w:val="sr-Cyrl-RS"/>
        </w:rPr>
        <w:t>ГОДИШЊИ ПЛАН РАДА ШКОЛЕ</w:t>
      </w:r>
    </w:p>
    <w:p w14:paraId="51BF5BB3" w14:textId="77777777" w:rsidR="00FD2104" w:rsidRPr="009C669E" w:rsidRDefault="00FD2104" w:rsidP="00FD2104">
      <w:pPr>
        <w:jc w:val="center"/>
        <w:rPr>
          <w:b/>
          <w:bCs/>
          <w:szCs w:val="24"/>
          <w:lang w:val="sr-Cyrl-RS"/>
        </w:rPr>
      </w:pPr>
      <w:r w:rsidRPr="009C669E">
        <w:rPr>
          <w:b/>
          <w:bCs/>
          <w:szCs w:val="24"/>
          <w:lang w:val="sr-Cyrl-RS"/>
        </w:rPr>
        <w:t>ЗА ШКОЛСКУ ГОДИНУ</w:t>
      </w:r>
    </w:p>
    <w:p w14:paraId="352DC742" w14:textId="77777777" w:rsidR="00FD2104" w:rsidRPr="009C669E" w:rsidRDefault="00FD2104" w:rsidP="00FD2104">
      <w:pPr>
        <w:jc w:val="center"/>
        <w:rPr>
          <w:szCs w:val="24"/>
          <w:lang w:val="sr-Cyrl-RS"/>
        </w:rPr>
      </w:pPr>
      <w:r w:rsidRPr="009C669E">
        <w:rPr>
          <w:b/>
          <w:bCs/>
          <w:szCs w:val="24"/>
          <w:lang w:val="sr-Cyrl-RS"/>
        </w:rPr>
        <w:t>202</w:t>
      </w:r>
      <w:r>
        <w:rPr>
          <w:b/>
          <w:bCs/>
          <w:szCs w:val="24"/>
          <w:lang w:val="sr-Latn-RS"/>
        </w:rPr>
        <w:t>5</w:t>
      </w:r>
      <w:r w:rsidRPr="009C669E">
        <w:rPr>
          <w:b/>
          <w:bCs/>
          <w:szCs w:val="24"/>
          <w:lang w:val="sr-Cyrl-RS"/>
        </w:rPr>
        <w:t>/202</w:t>
      </w:r>
      <w:r>
        <w:rPr>
          <w:b/>
          <w:bCs/>
          <w:szCs w:val="24"/>
          <w:lang w:val="sr-Latn-RS"/>
        </w:rPr>
        <w:t>6</w:t>
      </w:r>
      <w:r w:rsidRPr="009C669E">
        <w:rPr>
          <w:b/>
          <w:bCs/>
          <w:szCs w:val="24"/>
          <w:lang w:val="sr-Cyrl-RS"/>
        </w:rPr>
        <w:t>.</w:t>
      </w:r>
    </w:p>
    <w:p w14:paraId="3841F1AA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54E0D38F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5020F5C2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1B80E108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3A45A34F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1C96D868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61F8C4ED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1FA7AC50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7E8A4855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1A05EBD4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7034DCBC" w14:textId="42550A5B" w:rsidR="00FD2104" w:rsidRDefault="00FD2104" w:rsidP="00FD2104">
      <w:pPr>
        <w:jc w:val="center"/>
        <w:rPr>
          <w:szCs w:val="24"/>
          <w:lang w:val="sr-Cyrl-RS"/>
        </w:rPr>
      </w:pPr>
    </w:p>
    <w:p w14:paraId="537B160E" w14:textId="3409FE7D" w:rsidR="00FD2104" w:rsidRDefault="00FD2104" w:rsidP="00FD2104">
      <w:pPr>
        <w:jc w:val="center"/>
        <w:rPr>
          <w:szCs w:val="24"/>
          <w:lang w:val="sr-Cyrl-RS"/>
        </w:rPr>
      </w:pPr>
    </w:p>
    <w:p w14:paraId="1F85C2C2" w14:textId="6630D3D1" w:rsidR="00FD2104" w:rsidRDefault="00FD2104" w:rsidP="00FD2104">
      <w:pPr>
        <w:jc w:val="center"/>
        <w:rPr>
          <w:szCs w:val="24"/>
          <w:lang w:val="sr-Cyrl-RS"/>
        </w:rPr>
      </w:pPr>
    </w:p>
    <w:p w14:paraId="7A3ADE00" w14:textId="77777777" w:rsidR="00A30AEF" w:rsidRDefault="00A30AEF" w:rsidP="00FD2104">
      <w:pPr>
        <w:jc w:val="center"/>
        <w:rPr>
          <w:szCs w:val="24"/>
          <w:lang w:val="sr-Cyrl-RS"/>
        </w:rPr>
      </w:pPr>
    </w:p>
    <w:p w14:paraId="6EE8F6A0" w14:textId="7A4A39FA" w:rsidR="00FD2104" w:rsidRDefault="00FD2104" w:rsidP="00FD2104">
      <w:pPr>
        <w:jc w:val="center"/>
        <w:rPr>
          <w:szCs w:val="24"/>
          <w:lang w:val="sr-Cyrl-RS"/>
        </w:rPr>
      </w:pPr>
    </w:p>
    <w:p w14:paraId="0C9F34B8" w14:textId="52B624ED" w:rsidR="00FD2104" w:rsidRDefault="00FD2104" w:rsidP="00FD2104">
      <w:pPr>
        <w:jc w:val="center"/>
        <w:rPr>
          <w:szCs w:val="24"/>
          <w:lang w:val="sr-Cyrl-RS"/>
        </w:rPr>
      </w:pPr>
    </w:p>
    <w:p w14:paraId="30B366C6" w14:textId="6D7A8920" w:rsidR="00FD2104" w:rsidRDefault="00FD2104" w:rsidP="00FD2104">
      <w:pPr>
        <w:jc w:val="center"/>
        <w:rPr>
          <w:szCs w:val="24"/>
          <w:lang w:val="sr-Cyrl-RS"/>
        </w:rPr>
      </w:pPr>
    </w:p>
    <w:p w14:paraId="10EB909B" w14:textId="38174714" w:rsidR="00FD2104" w:rsidRDefault="00FD2104" w:rsidP="00FD2104">
      <w:pPr>
        <w:jc w:val="center"/>
        <w:rPr>
          <w:szCs w:val="24"/>
          <w:lang w:val="sr-Cyrl-RS"/>
        </w:rPr>
      </w:pPr>
    </w:p>
    <w:p w14:paraId="700E89A7" w14:textId="78C3BF21" w:rsidR="00FD2104" w:rsidRDefault="00FD2104" w:rsidP="00FD2104">
      <w:pPr>
        <w:jc w:val="center"/>
        <w:rPr>
          <w:szCs w:val="24"/>
          <w:lang w:val="sr-Cyrl-RS"/>
        </w:rPr>
      </w:pPr>
    </w:p>
    <w:p w14:paraId="088851BF" w14:textId="70B4D07E" w:rsidR="00FD2104" w:rsidRDefault="00FD2104" w:rsidP="00FD2104">
      <w:pPr>
        <w:jc w:val="center"/>
        <w:rPr>
          <w:szCs w:val="24"/>
          <w:lang w:val="sr-Cyrl-RS"/>
        </w:rPr>
      </w:pPr>
    </w:p>
    <w:p w14:paraId="7DAFED13" w14:textId="1A056187" w:rsidR="00D22A85" w:rsidRDefault="00D22A85" w:rsidP="00DB4B92">
      <w:pPr>
        <w:rPr>
          <w:szCs w:val="24"/>
          <w:lang w:val="sr-Cyrl-RS"/>
        </w:rPr>
      </w:pPr>
    </w:p>
    <w:p w14:paraId="2C5F7BF0" w14:textId="662261FA" w:rsidR="00D22A85" w:rsidRDefault="00D22A85" w:rsidP="00FD2104">
      <w:pPr>
        <w:jc w:val="center"/>
        <w:rPr>
          <w:szCs w:val="24"/>
          <w:lang w:val="sr-Cyrl-RS"/>
        </w:rPr>
      </w:pPr>
    </w:p>
    <w:p w14:paraId="5015B213" w14:textId="6B5D5F36" w:rsidR="00D22A85" w:rsidRDefault="00D22A85" w:rsidP="00FD2104">
      <w:pPr>
        <w:jc w:val="center"/>
        <w:rPr>
          <w:szCs w:val="24"/>
          <w:lang w:val="sr-Cyrl-RS"/>
        </w:rPr>
      </w:pPr>
    </w:p>
    <w:p w14:paraId="781A926D" w14:textId="2E704A86" w:rsidR="00D22A85" w:rsidRDefault="00D22A85" w:rsidP="00FD2104">
      <w:pPr>
        <w:jc w:val="center"/>
        <w:rPr>
          <w:szCs w:val="24"/>
          <w:lang w:val="sr-Cyrl-RS"/>
        </w:rPr>
      </w:pPr>
    </w:p>
    <w:p w14:paraId="3F7BE5D5" w14:textId="77777777" w:rsidR="00FD2104" w:rsidRPr="009C669E" w:rsidRDefault="00FD2104" w:rsidP="00FD2104">
      <w:pPr>
        <w:jc w:val="center"/>
        <w:rPr>
          <w:szCs w:val="24"/>
          <w:lang w:val="sr-Cyrl-RS"/>
        </w:rPr>
      </w:pPr>
    </w:p>
    <w:p w14:paraId="52FED6FB" w14:textId="002ED7CB" w:rsidR="00823842" w:rsidRDefault="00FD2104" w:rsidP="00FD2104">
      <w:pPr>
        <w:jc w:val="center"/>
        <w:rPr>
          <w:b/>
          <w:szCs w:val="24"/>
          <w:lang w:val="sr-Cyrl-RS"/>
        </w:rPr>
      </w:pPr>
      <w:r w:rsidRPr="009C669E">
        <w:rPr>
          <w:b/>
          <w:szCs w:val="24"/>
          <w:lang w:val="sr-Cyrl-RS"/>
        </w:rPr>
        <w:t>септембар, 202</w:t>
      </w:r>
      <w:r>
        <w:rPr>
          <w:b/>
          <w:szCs w:val="24"/>
          <w:lang w:val="sr-Latn-RS"/>
        </w:rPr>
        <w:t>5</w:t>
      </w:r>
      <w:r w:rsidRPr="009C669E">
        <w:rPr>
          <w:b/>
          <w:szCs w:val="24"/>
          <w:lang w:val="sr-Cyrl-RS"/>
        </w:rPr>
        <w:t>. године</w:t>
      </w:r>
    </w:p>
    <w:p w14:paraId="20193EF2" w14:textId="77777777" w:rsidR="00823842" w:rsidRDefault="00823842">
      <w:pPr>
        <w:spacing w:after="160" w:line="259" w:lineRule="auto"/>
        <w:rPr>
          <w:b/>
          <w:szCs w:val="24"/>
          <w:lang w:val="sr-Cyrl-RS"/>
        </w:rPr>
      </w:pPr>
      <w:r>
        <w:rPr>
          <w:b/>
          <w:szCs w:val="24"/>
          <w:lang w:val="sr-Cyrl-RS"/>
        </w:rPr>
        <w:br w:type="page"/>
      </w:r>
    </w:p>
    <w:p w14:paraId="3D83B11F" w14:textId="71A57689" w:rsidR="00FD2104" w:rsidRDefault="00FD2104" w:rsidP="00FD2104">
      <w:pPr>
        <w:jc w:val="center"/>
        <w:rPr>
          <w:b/>
          <w:szCs w:val="24"/>
          <w:lang w:val="sr-Cyrl-RS"/>
        </w:rPr>
      </w:pPr>
    </w:p>
    <w:bookmarkEnd w:id="0"/>
    <w:p w14:paraId="4434EC41" w14:textId="73C1648C" w:rsidR="00124505" w:rsidRDefault="00823842" w:rsidP="00BE346F">
      <w:pPr>
        <w:spacing w:after="160" w:line="259" w:lineRule="auto"/>
        <w:jc w:val="center"/>
        <w:rPr>
          <w:lang w:val="sr-Cyrl-RS"/>
        </w:rPr>
      </w:pPr>
      <w:r>
        <w:rPr>
          <w:b/>
          <w:noProof/>
          <w:szCs w:val="24"/>
          <w:lang w:val="sr-Cyrl-RS"/>
        </w:rPr>
        <w:drawing>
          <wp:anchor distT="0" distB="0" distL="114300" distR="114300" simplePos="0" relativeHeight="251669504" behindDoc="0" locked="0" layoutInCell="1" allowOverlap="1" wp14:anchorId="3AE7C08A" wp14:editId="00D5DF9F">
            <wp:simplePos x="0" y="0"/>
            <wp:positionH relativeFrom="margin">
              <wp:posOffset>-276225</wp:posOffset>
            </wp:positionH>
            <wp:positionV relativeFrom="paragraph">
              <wp:posOffset>291465</wp:posOffset>
            </wp:positionV>
            <wp:extent cx="6715125" cy="7791450"/>
            <wp:effectExtent l="0" t="0" r="9525" b="0"/>
            <wp:wrapThrough wrapText="bothSides">
              <wp:wrapPolygon edited="0">
                <wp:start x="0" y="0"/>
                <wp:lineTo x="0" y="21547"/>
                <wp:lineTo x="21569" y="21547"/>
                <wp:lineTo x="21569" y="0"/>
                <wp:lineTo x="0" y="0"/>
              </wp:wrapPolygon>
            </wp:wrapThrough>
            <wp:docPr id="190926053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260536" name="Picture 190926053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125" cy="779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8E9">
        <w:rPr>
          <w:lang w:val="sr-Cyrl-RS"/>
        </w:rPr>
        <w:br w:type="page"/>
      </w:r>
      <w:r w:rsidR="006C7D07">
        <w:rPr>
          <w:lang w:val="sr-Cyrl-RS"/>
        </w:rPr>
        <w:lastRenderedPageBreak/>
        <w:t>САДРЖАЈ</w:t>
      </w:r>
    </w:p>
    <w:p w14:paraId="5601DAD8" w14:textId="0E392DED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rPr>
          <w:lang w:val="sr-Cyrl-RS"/>
        </w:rPr>
        <w:fldChar w:fldCharType="begin"/>
      </w:r>
      <w:r>
        <w:rPr>
          <w:lang w:val="sr-Cyrl-RS"/>
        </w:rPr>
        <w:instrText xml:space="preserve"> TOC \h \z \t "Heading 2,1,Heading 3,2,Heading 4,3,АЦИН СТИЛ,2" </w:instrText>
      </w:r>
      <w:r>
        <w:rPr>
          <w:lang w:val="sr-Cyrl-RS"/>
        </w:rPr>
        <w:fldChar w:fldCharType="separate"/>
      </w:r>
      <w:hyperlink w:anchor="_Toc208833073" w:history="1">
        <w:r w:rsidRPr="008D6910">
          <w:rPr>
            <w:rStyle w:val="Hyperlink"/>
            <w:noProof/>
          </w:rPr>
          <w:t>УВО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0356A29" w14:textId="060BEF61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74" w:history="1">
        <w:r w:rsidRPr="008D6910">
          <w:rPr>
            <w:rStyle w:val="Hyperlink"/>
            <w:noProof/>
            <w:lang w:val="sr-Latn-RS"/>
          </w:rPr>
          <w:t xml:space="preserve">1. </w:t>
        </w:r>
        <w:r w:rsidRPr="008D6910">
          <w:rPr>
            <w:rStyle w:val="Hyperlink"/>
            <w:noProof/>
            <w:lang w:val="sr-Cyrl-RS"/>
          </w:rPr>
          <w:t>ПОЛАЗНЕ ОСНОВЕ ПРОГРАМИРАЊ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C366AA1" w14:textId="5C53C228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75" w:history="1">
        <w:r w:rsidRPr="008D6910">
          <w:rPr>
            <w:rStyle w:val="Hyperlink"/>
            <w:noProof/>
          </w:rPr>
          <w:t>2. ОПШТИ ПОДАЦИ О ШКОЛ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EA58420" w14:textId="7507E3B1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76" w:history="1">
        <w:r w:rsidRPr="008D6910">
          <w:rPr>
            <w:rStyle w:val="Hyperlink"/>
            <w:noProof/>
          </w:rPr>
          <w:t>3. ПОЛАЗНЕ ОСНОВЕ РАД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ECA66BC" w14:textId="6B701CF4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77" w:history="1">
        <w:r w:rsidRPr="008D6910">
          <w:rPr>
            <w:rStyle w:val="Hyperlink"/>
            <w:noProof/>
          </w:rPr>
          <w:t>4. УСЛОВИ РАДА ШКОЛ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5D43375" w14:textId="7A8905AD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78" w:history="1">
        <w:r w:rsidRPr="008D6910">
          <w:rPr>
            <w:rStyle w:val="Hyperlink"/>
            <w:noProof/>
          </w:rPr>
          <w:t xml:space="preserve">4.1. </w:t>
        </w:r>
        <w:r w:rsidRPr="008D6910">
          <w:rPr>
            <w:rStyle w:val="Hyperlink"/>
            <w:noProof/>
            <w:lang w:val="sr-Cyrl-RS"/>
          </w:rPr>
          <w:t>Просторни услови рада школ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8C6DE68" w14:textId="007ED888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79" w:history="1">
        <w:r w:rsidRPr="008D6910">
          <w:rPr>
            <w:rStyle w:val="Hyperlink"/>
            <w:noProof/>
            <w:lang w:val="sr-Latn-RS"/>
          </w:rPr>
          <w:t xml:space="preserve">4.2. </w:t>
        </w:r>
        <w:r w:rsidRPr="008D6910">
          <w:rPr>
            <w:rStyle w:val="Hyperlink"/>
            <w:noProof/>
            <w:lang w:val="sr-Cyrl-RS"/>
          </w:rPr>
          <w:t>Кадровски услови рад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04EF985" w14:textId="4DC495EA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80" w:history="1">
        <w:r w:rsidRPr="008D6910">
          <w:rPr>
            <w:rStyle w:val="Hyperlink"/>
            <w:noProof/>
            <w:lang w:val="sr-Latn-RS"/>
          </w:rPr>
          <w:t xml:space="preserve">4.3. </w:t>
        </w:r>
        <w:r w:rsidRPr="008D6910">
          <w:rPr>
            <w:rStyle w:val="Hyperlink"/>
            <w:noProof/>
            <w:lang w:val="sr-Cyrl-RS"/>
          </w:rPr>
          <w:t>Материјални и технички услови рад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0C756EF" w14:textId="2192F52F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81" w:history="1">
        <w:r w:rsidRPr="008D6910">
          <w:rPr>
            <w:rStyle w:val="Hyperlink"/>
            <w:noProof/>
            <w:lang w:val="sr-Latn-RS"/>
          </w:rPr>
          <w:t xml:space="preserve">5. </w:t>
        </w:r>
        <w:r w:rsidRPr="008D6910">
          <w:rPr>
            <w:rStyle w:val="Hyperlink"/>
            <w:noProof/>
            <w:lang w:val="sr-Cyrl-RS"/>
          </w:rPr>
          <w:t>ОРГАНИЗАЦИЈА ОБРАЗОВНО – ВАСПИТНОГ РАДА ШКОЛ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A5ECCCB" w14:textId="12E18845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82" w:history="1">
        <w:r w:rsidRPr="008D6910">
          <w:rPr>
            <w:rStyle w:val="Hyperlink"/>
            <w:noProof/>
          </w:rPr>
          <w:t>5.1</w:t>
        </w:r>
        <w:r w:rsidRPr="008D6910">
          <w:rPr>
            <w:rStyle w:val="Hyperlink"/>
            <w:noProof/>
            <w:lang w:val="sr-Cyrl-RS"/>
          </w:rPr>
          <w:t>. Календар рад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1E3438A" w14:textId="70EE9B27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83" w:history="1">
        <w:r w:rsidRPr="008D6910">
          <w:rPr>
            <w:rStyle w:val="Hyperlink"/>
            <w:noProof/>
            <w:lang w:val="sr-Latn-RS"/>
          </w:rPr>
          <w:t xml:space="preserve">5.2. </w:t>
        </w:r>
        <w:r w:rsidRPr="008D6910">
          <w:rPr>
            <w:rStyle w:val="Hyperlink"/>
            <w:noProof/>
            <w:lang w:val="sr-Cyrl-RS"/>
          </w:rPr>
          <w:t>Отворени дани школ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6A2DD06" w14:textId="5FFCFB60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84" w:history="1">
        <w:r w:rsidRPr="008D6910">
          <w:rPr>
            <w:rStyle w:val="Hyperlink"/>
            <w:noProof/>
            <w:lang w:val="sr-Latn-RS"/>
          </w:rPr>
          <w:t xml:space="preserve">5.3. </w:t>
        </w:r>
        <w:r w:rsidRPr="008D6910">
          <w:rPr>
            <w:rStyle w:val="Hyperlink"/>
            <w:noProof/>
            <w:lang w:val="sr-Cyrl-RS"/>
          </w:rPr>
          <w:t>Распоред часов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1060B7D" w14:textId="613F0E44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85" w:history="1">
        <w:r w:rsidRPr="008D6910">
          <w:rPr>
            <w:rStyle w:val="Hyperlink"/>
            <w:noProof/>
          </w:rPr>
          <w:t xml:space="preserve">5.4. </w:t>
        </w:r>
        <w:r w:rsidRPr="008D6910">
          <w:rPr>
            <w:rStyle w:val="Hyperlink"/>
            <w:noProof/>
            <w:lang w:val="sr-Cyrl-RS"/>
          </w:rPr>
          <w:t>Термини отворених врата за школску 2025/2026. годин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FF3B239" w14:textId="0B7A4D0C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86" w:history="1">
        <w:r w:rsidRPr="008D6910">
          <w:rPr>
            <w:rStyle w:val="Hyperlink"/>
            <w:noProof/>
            <w:lang w:val="sr-Latn-RS"/>
          </w:rPr>
          <w:t>5</w:t>
        </w:r>
        <w:r w:rsidRPr="008D6910">
          <w:rPr>
            <w:rStyle w:val="Hyperlink"/>
            <w:noProof/>
            <w:lang w:val="sr-Cyrl-RS"/>
          </w:rPr>
          <w:t>.5</w:t>
        </w:r>
        <w:r w:rsidRPr="008D6910">
          <w:rPr>
            <w:rStyle w:val="Hyperlink"/>
            <w:noProof/>
            <w:lang w:val="sr-Latn-RS"/>
          </w:rPr>
          <w:t xml:space="preserve">. </w:t>
        </w:r>
        <w:r w:rsidRPr="008D6910">
          <w:rPr>
            <w:rStyle w:val="Hyperlink"/>
            <w:noProof/>
            <w:lang w:val="sr-Cyrl-RS"/>
          </w:rPr>
          <w:t>Распоред писаних прове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1308F945" w14:textId="72C1A1FD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87" w:history="1">
        <w:r w:rsidRPr="008D6910">
          <w:rPr>
            <w:rStyle w:val="Hyperlink"/>
            <w:noProof/>
            <w:lang w:val="sr-Cyrl-RS"/>
          </w:rPr>
          <w:t>5. 6. Задужењ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5A4F8742" w14:textId="154240D7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88" w:history="1">
        <w:r w:rsidRPr="008D6910">
          <w:rPr>
            <w:rStyle w:val="Hyperlink"/>
            <w:noProof/>
            <w:lang w:val="sr-Latn-RS"/>
          </w:rPr>
          <w:t>5.</w:t>
        </w:r>
        <w:r w:rsidRPr="008D6910">
          <w:rPr>
            <w:rStyle w:val="Hyperlink"/>
            <w:noProof/>
            <w:lang w:val="sr-Cyrl-RS"/>
          </w:rPr>
          <w:t>6.</w:t>
        </w:r>
        <w:r w:rsidRPr="008D6910">
          <w:rPr>
            <w:rStyle w:val="Hyperlink"/>
            <w:noProof/>
            <w:lang w:val="sr-Latn-RS"/>
          </w:rPr>
          <w:t>1.</w:t>
        </w:r>
        <w:r w:rsidRPr="008D6910">
          <w:rPr>
            <w:rStyle w:val="Hyperlink"/>
            <w:noProof/>
            <w:lang w:val="sr-Cyrl-RS"/>
          </w:rPr>
          <w:t xml:space="preserve"> Распоред 40-часовне радне недељ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3804DBD9" w14:textId="09A94C3F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89" w:history="1">
        <w:r w:rsidRPr="008D6910">
          <w:rPr>
            <w:rStyle w:val="Hyperlink"/>
            <w:noProof/>
            <w:lang w:val="sr-Cyrl-RS"/>
          </w:rPr>
          <w:t>5.6</w:t>
        </w:r>
        <w:r w:rsidRPr="008D6910">
          <w:rPr>
            <w:rStyle w:val="Hyperlink"/>
            <w:noProof/>
            <w:lang w:val="sr-Latn-RS"/>
          </w:rPr>
          <w:t>.2.</w:t>
        </w:r>
        <w:r w:rsidRPr="008D6910">
          <w:rPr>
            <w:rStyle w:val="Hyperlink"/>
            <w:noProof/>
            <w:lang w:val="sr-Cyrl-RS"/>
          </w:rPr>
          <w:t xml:space="preserve"> Структура 40-часовне радне недеље психолог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2D72EAC0" w14:textId="209D001C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90" w:history="1">
        <w:r w:rsidRPr="008D6910">
          <w:rPr>
            <w:rStyle w:val="Hyperlink"/>
            <w:noProof/>
            <w:lang w:val="sr-Cyrl-RS"/>
          </w:rPr>
          <w:t>5.6.3. Структура 40-часовне радне недеље педагог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2CA49634" w14:textId="586A4D5B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91" w:history="1">
        <w:r w:rsidRPr="008D6910">
          <w:rPr>
            <w:rStyle w:val="Hyperlink"/>
            <w:noProof/>
            <w:lang w:val="sr-Latn-RS"/>
          </w:rPr>
          <w:t>5.</w:t>
        </w:r>
        <w:r w:rsidRPr="008D6910">
          <w:rPr>
            <w:rStyle w:val="Hyperlink"/>
            <w:noProof/>
            <w:lang w:val="sr-Cyrl-RS"/>
          </w:rPr>
          <w:t>6</w:t>
        </w:r>
        <w:r w:rsidRPr="008D6910">
          <w:rPr>
            <w:rStyle w:val="Hyperlink"/>
            <w:noProof/>
            <w:lang w:val="sr-Latn-RS"/>
          </w:rPr>
          <w:t>.</w:t>
        </w:r>
        <w:r w:rsidRPr="008D6910">
          <w:rPr>
            <w:rStyle w:val="Hyperlink"/>
            <w:noProof/>
            <w:lang w:val="sr-Cyrl-RS"/>
          </w:rPr>
          <w:t>4</w:t>
        </w:r>
        <w:r w:rsidRPr="008D6910">
          <w:rPr>
            <w:rStyle w:val="Hyperlink"/>
            <w:noProof/>
            <w:lang w:val="sr-Latn-RS"/>
          </w:rPr>
          <w:t xml:space="preserve"> </w:t>
        </w:r>
        <w:r w:rsidRPr="008D6910">
          <w:rPr>
            <w:rStyle w:val="Hyperlink"/>
            <w:noProof/>
            <w:lang w:val="sr-Cyrl-RS"/>
          </w:rPr>
          <w:t xml:space="preserve"> Структура 40-часовне радне недеље библиотека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4123032F" w14:textId="2AF758DA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92" w:history="1">
        <w:r w:rsidRPr="008D6910">
          <w:rPr>
            <w:rStyle w:val="Hyperlink"/>
            <w:noProof/>
            <w:lang w:val="sr-Latn-RS"/>
          </w:rPr>
          <w:t>5.</w:t>
        </w:r>
        <w:r w:rsidRPr="008D6910">
          <w:rPr>
            <w:rStyle w:val="Hyperlink"/>
            <w:noProof/>
            <w:lang w:val="sr-Cyrl-RS"/>
          </w:rPr>
          <w:t>6</w:t>
        </w:r>
        <w:r w:rsidRPr="008D6910">
          <w:rPr>
            <w:rStyle w:val="Hyperlink"/>
            <w:noProof/>
            <w:lang w:val="sr-Latn-RS"/>
          </w:rPr>
          <w:t>.</w:t>
        </w:r>
        <w:r w:rsidRPr="008D6910">
          <w:rPr>
            <w:rStyle w:val="Hyperlink"/>
            <w:noProof/>
            <w:lang w:val="sr-Cyrl-RS"/>
          </w:rPr>
          <w:t>5 Структура 40-часовне радне недеље продуженог борав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773E080C" w14:textId="0B9633B6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93" w:history="1">
        <w:r w:rsidRPr="008D6910">
          <w:rPr>
            <w:rStyle w:val="Hyperlink"/>
            <w:noProof/>
            <w:lang w:val="sr-Latn-RS"/>
          </w:rPr>
          <w:t>5</w:t>
        </w:r>
        <w:r w:rsidRPr="008D6910">
          <w:rPr>
            <w:rStyle w:val="Hyperlink"/>
            <w:noProof/>
            <w:lang w:val="sr-Cyrl-RS"/>
          </w:rPr>
          <w:t>.6</w:t>
        </w:r>
        <w:r w:rsidRPr="008D6910">
          <w:rPr>
            <w:rStyle w:val="Hyperlink"/>
            <w:noProof/>
            <w:lang w:val="sr-Latn-RS"/>
          </w:rPr>
          <w:t>.</w:t>
        </w:r>
        <w:r w:rsidRPr="008D6910">
          <w:rPr>
            <w:rStyle w:val="Hyperlink"/>
            <w:noProof/>
            <w:lang w:val="sr-Cyrl-RS"/>
          </w:rPr>
          <w:t>6</w:t>
        </w:r>
        <w:r w:rsidRPr="008D6910">
          <w:rPr>
            <w:rStyle w:val="Hyperlink"/>
            <w:noProof/>
            <w:lang w:val="sr-Latn-RS"/>
          </w:rPr>
          <w:t xml:space="preserve">. </w:t>
        </w:r>
        <w:r w:rsidRPr="008D6910">
          <w:rPr>
            <w:rStyle w:val="Hyperlink"/>
            <w:noProof/>
            <w:lang w:val="sr-Cyrl-RS"/>
          </w:rPr>
          <w:t xml:space="preserve"> Подела одељења на наставнике и остала задужења из 40-часовне радне недељ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21C7BCBB" w14:textId="4A960857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94" w:history="1">
        <w:r w:rsidRPr="008D6910">
          <w:rPr>
            <w:rStyle w:val="Hyperlink"/>
            <w:noProof/>
            <w:lang w:val="sr-Latn-RS"/>
          </w:rPr>
          <w:t>5.</w:t>
        </w:r>
        <w:r w:rsidRPr="008D6910">
          <w:rPr>
            <w:rStyle w:val="Hyperlink"/>
            <w:noProof/>
            <w:lang w:val="sr-Cyrl-RS"/>
          </w:rPr>
          <w:t>6</w:t>
        </w:r>
        <w:r w:rsidRPr="008D6910">
          <w:rPr>
            <w:rStyle w:val="Hyperlink"/>
            <w:noProof/>
            <w:lang w:val="sr-Latn-RS"/>
          </w:rPr>
          <w:t>.</w:t>
        </w:r>
        <w:r w:rsidRPr="008D6910">
          <w:rPr>
            <w:rStyle w:val="Hyperlink"/>
            <w:noProof/>
            <w:lang w:val="sr-Cyrl-RS"/>
          </w:rPr>
          <w:t>7.</w:t>
        </w:r>
        <w:r w:rsidRPr="008D6910">
          <w:rPr>
            <w:rStyle w:val="Hyperlink"/>
            <w:noProof/>
            <w:lang w:val="sr-Latn-RS"/>
          </w:rPr>
          <w:t xml:space="preserve"> </w:t>
        </w:r>
        <w:r w:rsidRPr="008D6910">
          <w:rPr>
            <w:rStyle w:val="Hyperlink"/>
            <w:noProof/>
            <w:lang w:val="sr-Cyrl-RS"/>
          </w:rPr>
          <w:t xml:space="preserve"> Распоред дежурства за школску 2025/2026. годин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06A01BE4" w14:textId="13A30B93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95" w:history="1">
        <w:r w:rsidRPr="008D6910">
          <w:rPr>
            <w:rStyle w:val="Hyperlink"/>
            <w:noProof/>
            <w:lang w:val="sr-Latn-RS"/>
          </w:rPr>
          <w:t>5.</w:t>
        </w:r>
        <w:r w:rsidRPr="008D6910">
          <w:rPr>
            <w:rStyle w:val="Hyperlink"/>
            <w:noProof/>
            <w:lang w:val="sr-Cyrl-RS"/>
          </w:rPr>
          <w:t>6</w:t>
        </w:r>
        <w:r w:rsidRPr="008D6910">
          <w:rPr>
            <w:rStyle w:val="Hyperlink"/>
            <w:noProof/>
            <w:lang w:val="sr-Latn-RS"/>
          </w:rPr>
          <w:t>.</w:t>
        </w:r>
        <w:r w:rsidRPr="008D6910">
          <w:rPr>
            <w:rStyle w:val="Hyperlink"/>
            <w:noProof/>
            <w:lang w:val="sr-Cyrl-RS"/>
          </w:rPr>
          <w:t>8</w:t>
        </w:r>
        <w:r w:rsidRPr="008D6910">
          <w:rPr>
            <w:rStyle w:val="Hyperlink"/>
            <w:noProof/>
            <w:lang w:val="sr-Latn-RS"/>
          </w:rPr>
          <w:t xml:space="preserve">. </w:t>
        </w:r>
        <w:r w:rsidRPr="008D6910">
          <w:rPr>
            <w:rStyle w:val="Hyperlink"/>
            <w:noProof/>
            <w:lang w:val="sr-Cyrl-RS"/>
          </w:rPr>
          <w:t>Чланови тимова и комисија који раде у школи у школској 2025/2026. годин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14:paraId="475AB805" w14:textId="6905A8DD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96" w:history="1">
        <w:r w:rsidRPr="008D6910">
          <w:rPr>
            <w:rStyle w:val="Hyperlink"/>
            <w:noProof/>
            <w:lang w:val="sr-Latn-RS"/>
          </w:rPr>
          <w:t>5.</w:t>
        </w:r>
        <w:r w:rsidRPr="008D6910">
          <w:rPr>
            <w:rStyle w:val="Hyperlink"/>
            <w:noProof/>
            <w:lang w:val="sr-Cyrl-RS"/>
          </w:rPr>
          <w:t>9</w:t>
        </w:r>
        <w:r w:rsidRPr="008D6910">
          <w:rPr>
            <w:rStyle w:val="Hyperlink"/>
            <w:noProof/>
            <w:lang w:val="sr-Latn-RS"/>
          </w:rPr>
          <w:t xml:space="preserve">. </w:t>
        </w:r>
        <w:r w:rsidRPr="008D6910">
          <w:rPr>
            <w:rStyle w:val="Hyperlink"/>
            <w:noProof/>
            <w:lang w:val="sr-Cyrl-RS"/>
          </w:rPr>
          <w:t>Дневна артикулациј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7E526883" w14:textId="182657D7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97" w:history="1">
        <w:r w:rsidRPr="008D6910">
          <w:rPr>
            <w:rStyle w:val="Hyperlink"/>
            <w:noProof/>
            <w:lang w:val="sr-Latn-RS"/>
          </w:rPr>
          <w:t>5.</w:t>
        </w:r>
        <w:r w:rsidRPr="008D6910">
          <w:rPr>
            <w:rStyle w:val="Hyperlink"/>
            <w:noProof/>
            <w:lang w:val="sr-Cyrl-RS"/>
          </w:rPr>
          <w:t>9</w:t>
        </w:r>
        <w:r w:rsidRPr="008D6910">
          <w:rPr>
            <w:rStyle w:val="Hyperlink"/>
            <w:noProof/>
            <w:lang w:val="sr-Latn-RS"/>
          </w:rPr>
          <w:t xml:space="preserve">.1. </w:t>
        </w:r>
        <w:r w:rsidRPr="008D6910">
          <w:rPr>
            <w:rStyle w:val="Hyperlink"/>
            <w:noProof/>
            <w:lang w:val="sr-Cyrl-RS"/>
          </w:rPr>
          <w:t>Ритам радног дана школе, динамика током школске године, класификациони период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3A805B7B" w14:textId="692F47D4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98" w:history="1">
        <w:r w:rsidRPr="008D6910">
          <w:rPr>
            <w:rStyle w:val="Hyperlink"/>
            <w:noProof/>
            <w:lang w:val="sr-Latn-RS"/>
          </w:rPr>
          <w:t xml:space="preserve">6. </w:t>
        </w:r>
        <w:r w:rsidRPr="008D6910">
          <w:rPr>
            <w:rStyle w:val="Hyperlink"/>
            <w:noProof/>
            <w:lang w:val="sr-Cyrl-RS"/>
          </w:rPr>
          <w:t>УЏБЕНИЦ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71</w:t>
        </w:r>
        <w:r>
          <w:rPr>
            <w:noProof/>
            <w:webHidden/>
          </w:rPr>
          <w:fldChar w:fldCharType="end"/>
        </w:r>
      </w:hyperlink>
    </w:p>
    <w:p w14:paraId="69425B1E" w14:textId="39AB7519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099" w:history="1">
        <w:r w:rsidRPr="008D6910">
          <w:rPr>
            <w:rStyle w:val="Hyperlink"/>
            <w:noProof/>
            <w:lang w:val="sr-Latn-RS"/>
          </w:rPr>
          <w:t xml:space="preserve">7. </w:t>
        </w:r>
        <w:r w:rsidRPr="008D6910">
          <w:rPr>
            <w:rStyle w:val="Hyperlink"/>
            <w:noProof/>
            <w:lang w:val="sr-Cyrl-RS"/>
          </w:rPr>
          <w:t>ОПШТИ ПОДАЦИ О УЧЕНИЦИМА (број, структура, подаци од значаја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0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90</w:t>
        </w:r>
        <w:r>
          <w:rPr>
            <w:noProof/>
            <w:webHidden/>
          </w:rPr>
          <w:fldChar w:fldCharType="end"/>
        </w:r>
      </w:hyperlink>
    </w:p>
    <w:p w14:paraId="31AE7B25" w14:textId="08A8923A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00" w:history="1">
        <w:r w:rsidRPr="008D6910">
          <w:rPr>
            <w:rStyle w:val="Hyperlink"/>
            <w:noProof/>
            <w:lang w:val="sr-Cyrl-RS"/>
          </w:rPr>
          <w:t>8. ПРОГРАМСКЕ ОСНОВЕ РАДА ОРГАНА УПРАВЉАЊА И РУКОВОЂЕЊ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92</w:t>
        </w:r>
        <w:r>
          <w:rPr>
            <w:noProof/>
            <w:webHidden/>
          </w:rPr>
          <w:fldChar w:fldCharType="end"/>
        </w:r>
      </w:hyperlink>
    </w:p>
    <w:p w14:paraId="0DB70DD7" w14:textId="67FC60AA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01" w:history="1">
        <w:r w:rsidRPr="008D6910">
          <w:rPr>
            <w:rStyle w:val="Hyperlink"/>
            <w:noProof/>
            <w:lang w:val="sr-Cyrl-RS"/>
          </w:rPr>
          <w:t>8.1. Школски одбо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92</w:t>
        </w:r>
        <w:r>
          <w:rPr>
            <w:noProof/>
            <w:webHidden/>
          </w:rPr>
          <w:fldChar w:fldCharType="end"/>
        </w:r>
      </w:hyperlink>
    </w:p>
    <w:p w14:paraId="429AAAF3" w14:textId="5CFBED59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02" w:history="1">
        <w:r w:rsidRPr="008D6910">
          <w:rPr>
            <w:rStyle w:val="Hyperlink"/>
            <w:noProof/>
            <w:lang w:val="sr-Cyrl-RS"/>
          </w:rPr>
          <w:t>8.2. План рада школског одб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93</w:t>
        </w:r>
        <w:r>
          <w:rPr>
            <w:noProof/>
            <w:webHidden/>
          </w:rPr>
          <w:fldChar w:fldCharType="end"/>
        </w:r>
      </w:hyperlink>
    </w:p>
    <w:p w14:paraId="429D0ECF" w14:textId="0DF061D0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03" w:history="1">
        <w:r w:rsidRPr="008D6910">
          <w:rPr>
            <w:rStyle w:val="Hyperlink"/>
            <w:noProof/>
            <w:lang w:val="sr-Cyrl-RS"/>
          </w:rPr>
          <w:t>8.3. Директо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95</w:t>
        </w:r>
        <w:r>
          <w:rPr>
            <w:noProof/>
            <w:webHidden/>
          </w:rPr>
          <w:fldChar w:fldCharType="end"/>
        </w:r>
      </w:hyperlink>
    </w:p>
    <w:p w14:paraId="1E4DEF92" w14:textId="15D77DEB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04" w:history="1">
        <w:r w:rsidRPr="008D6910">
          <w:rPr>
            <w:rStyle w:val="Hyperlink"/>
            <w:noProof/>
            <w:lang w:val="sr-Cyrl-RS"/>
          </w:rPr>
          <w:t>8.3.1. План рада директ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97</w:t>
        </w:r>
        <w:r>
          <w:rPr>
            <w:noProof/>
            <w:webHidden/>
          </w:rPr>
          <w:fldChar w:fldCharType="end"/>
        </w:r>
      </w:hyperlink>
    </w:p>
    <w:p w14:paraId="2EEC7BBF" w14:textId="2BE58DC5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05" w:history="1">
        <w:r w:rsidRPr="008D6910">
          <w:rPr>
            <w:rStyle w:val="Hyperlink"/>
            <w:noProof/>
            <w:lang w:val="sr-Cyrl-RS"/>
          </w:rPr>
          <w:t>8.3.2. План посете часовим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02</w:t>
        </w:r>
        <w:r>
          <w:rPr>
            <w:noProof/>
            <w:webHidden/>
          </w:rPr>
          <w:fldChar w:fldCharType="end"/>
        </w:r>
      </w:hyperlink>
    </w:p>
    <w:p w14:paraId="415421B5" w14:textId="5A96B671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06" w:history="1">
        <w:r w:rsidRPr="008D6910">
          <w:rPr>
            <w:rStyle w:val="Hyperlink"/>
            <w:noProof/>
            <w:lang w:val="sr-Cyrl-RS"/>
          </w:rPr>
          <w:t>8.3.3 План стручног усавршавања директ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03</w:t>
        </w:r>
        <w:r>
          <w:rPr>
            <w:noProof/>
            <w:webHidden/>
          </w:rPr>
          <w:fldChar w:fldCharType="end"/>
        </w:r>
      </w:hyperlink>
    </w:p>
    <w:p w14:paraId="539DF5FE" w14:textId="7F6F79A0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07" w:history="1">
        <w:r w:rsidRPr="008D6910">
          <w:rPr>
            <w:rStyle w:val="Hyperlink"/>
            <w:noProof/>
            <w:lang w:val="sr-Cyrl-RS"/>
          </w:rPr>
          <w:t>8.4. Помоћник директ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04</w:t>
        </w:r>
        <w:r>
          <w:rPr>
            <w:noProof/>
            <w:webHidden/>
          </w:rPr>
          <w:fldChar w:fldCharType="end"/>
        </w:r>
      </w:hyperlink>
    </w:p>
    <w:p w14:paraId="6DF2F7EC" w14:textId="7155A169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08" w:history="1">
        <w:r w:rsidRPr="008D6910">
          <w:rPr>
            <w:rStyle w:val="Hyperlink"/>
            <w:noProof/>
            <w:lang w:val="sr-Cyrl-RS"/>
          </w:rPr>
          <w:t>8.4.1. План рада помоћника директ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04</w:t>
        </w:r>
        <w:r>
          <w:rPr>
            <w:noProof/>
            <w:webHidden/>
          </w:rPr>
          <w:fldChar w:fldCharType="end"/>
        </w:r>
      </w:hyperlink>
    </w:p>
    <w:p w14:paraId="1D1E1318" w14:textId="59D75E46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09" w:history="1">
        <w:r w:rsidRPr="008D6910">
          <w:rPr>
            <w:rStyle w:val="Hyperlink"/>
            <w:noProof/>
            <w:lang w:val="sr-Cyrl-RS"/>
          </w:rPr>
          <w:t>9. ПРОГРАМСКЕ ОСНОВЕ РАДА СТРУЧНИХ САРАДНИ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07</w:t>
        </w:r>
        <w:r>
          <w:rPr>
            <w:noProof/>
            <w:webHidden/>
          </w:rPr>
          <w:fldChar w:fldCharType="end"/>
        </w:r>
      </w:hyperlink>
    </w:p>
    <w:p w14:paraId="25CF4B06" w14:textId="5E41B325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10" w:history="1">
        <w:r w:rsidRPr="008D6910">
          <w:rPr>
            <w:rStyle w:val="Hyperlink"/>
            <w:noProof/>
            <w:lang w:val="sr-Cyrl-RS"/>
          </w:rPr>
          <w:t>9.1. План рада психолог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07</w:t>
        </w:r>
        <w:r>
          <w:rPr>
            <w:noProof/>
            <w:webHidden/>
          </w:rPr>
          <w:fldChar w:fldCharType="end"/>
        </w:r>
      </w:hyperlink>
    </w:p>
    <w:p w14:paraId="1C7DEDB6" w14:textId="14DC03FF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11" w:history="1">
        <w:r w:rsidRPr="008D6910">
          <w:rPr>
            <w:rStyle w:val="Hyperlink"/>
            <w:noProof/>
            <w:lang w:val="sr-Cyrl-RS"/>
          </w:rPr>
          <w:t>9.2. План рада педагог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16</w:t>
        </w:r>
        <w:r>
          <w:rPr>
            <w:noProof/>
            <w:webHidden/>
          </w:rPr>
          <w:fldChar w:fldCharType="end"/>
        </w:r>
      </w:hyperlink>
    </w:p>
    <w:p w14:paraId="2615325D" w14:textId="06087B04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12" w:history="1">
        <w:r w:rsidRPr="008D6910">
          <w:rPr>
            <w:rStyle w:val="Hyperlink"/>
            <w:noProof/>
            <w:lang w:val="sr-Cyrl-RS"/>
          </w:rPr>
          <w:t>9.3. План рада школске библиотек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24</w:t>
        </w:r>
        <w:r>
          <w:rPr>
            <w:noProof/>
            <w:webHidden/>
          </w:rPr>
          <w:fldChar w:fldCharType="end"/>
        </w:r>
      </w:hyperlink>
    </w:p>
    <w:p w14:paraId="1639EC0F" w14:textId="1825A905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13" w:history="1">
        <w:r w:rsidRPr="008D6910">
          <w:rPr>
            <w:rStyle w:val="Hyperlink"/>
            <w:noProof/>
            <w:lang w:val="sr-Cyrl-RS"/>
          </w:rPr>
          <w:t>10. ПРОГРАМСКЕ ОСНОВЕ РАДА СТРУЧНИХ ОРГАНА ШКОЛ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29</w:t>
        </w:r>
        <w:r>
          <w:rPr>
            <w:noProof/>
            <w:webHidden/>
          </w:rPr>
          <w:fldChar w:fldCharType="end"/>
        </w:r>
      </w:hyperlink>
    </w:p>
    <w:p w14:paraId="4721BFDC" w14:textId="1DF20735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14" w:history="1">
        <w:r w:rsidRPr="008D6910">
          <w:rPr>
            <w:rStyle w:val="Hyperlink"/>
            <w:noProof/>
            <w:lang w:val="sr-Cyrl-RS"/>
          </w:rPr>
          <w:t>10.1. Наставничко већ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29</w:t>
        </w:r>
        <w:r>
          <w:rPr>
            <w:noProof/>
            <w:webHidden/>
          </w:rPr>
          <w:fldChar w:fldCharType="end"/>
        </w:r>
      </w:hyperlink>
    </w:p>
    <w:p w14:paraId="74CA2E8A" w14:textId="1AD5204D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15" w:history="1">
        <w:r w:rsidRPr="008D6910">
          <w:rPr>
            <w:rStyle w:val="Hyperlink"/>
            <w:noProof/>
            <w:lang w:val="sr-Cyrl-RS"/>
          </w:rPr>
          <w:t xml:space="preserve">10.2. Одељенско веће </w:t>
        </w:r>
        <w:r w:rsidRPr="008D6910">
          <w:rPr>
            <w:rStyle w:val="Hyperlink"/>
            <w:noProof/>
          </w:rPr>
          <w:t>I-IV</w:t>
        </w:r>
        <w:r w:rsidRPr="008D6910">
          <w:rPr>
            <w:rStyle w:val="Hyperlink"/>
            <w:noProof/>
            <w:lang w:val="sr-Cyrl-RS"/>
          </w:rPr>
          <w:t xml:space="preserve"> разред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36</w:t>
        </w:r>
        <w:r>
          <w:rPr>
            <w:noProof/>
            <w:webHidden/>
          </w:rPr>
          <w:fldChar w:fldCharType="end"/>
        </w:r>
      </w:hyperlink>
    </w:p>
    <w:p w14:paraId="0B685940" w14:textId="541CC2C1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16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3.  Одељенско веће за V и VI разре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40</w:t>
        </w:r>
        <w:r>
          <w:rPr>
            <w:noProof/>
            <w:webHidden/>
          </w:rPr>
          <w:fldChar w:fldCharType="end"/>
        </w:r>
      </w:hyperlink>
    </w:p>
    <w:p w14:paraId="3D349C21" w14:textId="41CF25A7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17" w:history="1">
        <w:r w:rsidRPr="008D6910">
          <w:rPr>
            <w:rStyle w:val="Hyperlink"/>
            <w:rFonts w:eastAsia="Calibri"/>
            <w:noProof/>
            <w:lang w:val="sr-Cyrl-RS"/>
          </w:rPr>
          <w:t>10</w:t>
        </w:r>
        <w:r w:rsidRPr="008D6910">
          <w:rPr>
            <w:rStyle w:val="Hyperlink"/>
            <w:rFonts w:eastAsia="Calibri"/>
            <w:noProof/>
          </w:rPr>
          <w:t>.4. Одељенско веће за VII и VIII разре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42</w:t>
        </w:r>
        <w:r>
          <w:rPr>
            <w:noProof/>
            <w:webHidden/>
          </w:rPr>
          <w:fldChar w:fldCharType="end"/>
        </w:r>
      </w:hyperlink>
    </w:p>
    <w:p w14:paraId="26567A74" w14:textId="72355E3C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18" w:history="1">
        <w:r w:rsidRPr="008D6910">
          <w:rPr>
            <w:rStyle w:val="Hyperlink"/>
            <w:noProof/>
            <w:lang w:val="sr-Cyrl-RS"/>
          </w:rPr>
          <w:t xml:space="preserve">10. </w:t>
        </w:r>
        <w:r w:rsidRPr="008D6910">
          <w:rPr>
            <w:rStyle w:val="Hyperlink"/>
            <w:noProof/>
          </w:rPr>
          <w:t>5. Стручно веће наставника разредне настав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46</w:t>
        </w:r>
        <w:r>
          <w:rPr>
            <w:noProof/>
            <w:webHidden/>
          </w:rPr>
          <w:fldChar w:fldCharType="end"/>
        </w:r>
      </w:hyperlink>
    </w:p>
    <w:p w14:paraId="5EA46D29" w14:textId="6FF374F4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19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6. Стручно веће за област математика, физика, ТТ, информатика и рачунарств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54</w:t>
        </w:r>
        <w:r>
          <w:rPr>
            <w:noProof/>
            <w:webHidden/>
          </w:rPr>
          <w:fldChar w:fldCharType="end"/>
        </w:r>
      </w:hyperlink>
    </w:p>
    <w:p w14:paraId="64FCA080" w14:textId="21EF6556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20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7. Стручно веће за језик, књижевност и комуникациј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56</w:t>
        </w:r>
        <w:r>
          <w:rPr>
            <w:noProof/>
            <w:webHidden/>
          </w:rPr>
          <w:fldChar w:fldCharType="end"/>
        </w:r>
      </w:hyperlink>
    </w:p>
    <w:p w14:paraId="4AA629D6" w14:textId="7382E35F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21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8. Стручно веће биологије, историје, географије и веронаук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58</w:t>
        </w:r>
        <w:r>
          <w:rPr>
            <w:noProof/>
            <w:webHidden/>
          </w:rPr>
          <w:fldChar w:fldCharType="end"/>
        </w:r>
      </w:hyperlink>
    </w:p>
    <w:p w14:paraId="639FE0B0" w14:textId="561E0FE4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22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9. Стручно веће за област уметност и вештин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66</w:t>
        </w:r>
        <w:r>
          <w:rPr>
            <w:noProof/>
            <w:webHidden/>
          </w:rPr>
          <w:fldChar w:fldCharType="end"/>
        </w:r>
      </w:hyperlink>
    </w:p>
    <w:p w14:paraId="077BBA00" w14:textId="05D10E7B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23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1</w:t>
        </w:r>
        <w:r w:rsidRPr="008D6910">
          <w:rPr>
            <w:rStyle w:val="Hyperlink"/>
            <w:noProof/>
            <w:lang w:val="sr-Cyrl-RS"/>
          </w:rPr>
          <w:t>0</w:t>
        </w:r>
        <w:r w:rsidRPr="008D6910">
          <w:rPr>
            <w:rStyle w:val="Hyperlink"/>
            <w:noProof/>
          </w:rPr>
          <w:t>. Актив за школско развојно планирањ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73</w:t>
        </w:r>
        <w:r>
          <w:rPr>
            <w:noProof/>
            <w:webHidden/>
          </w:rPr>
          <w:fldChar w:fldCharType="end"/>
        </w:r>
      </w:hyperlink>
    </w:p>
    <w:p w14:paraId="309B415B" w14:textId="0645771D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24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1</w:t>
        </w:r>
        <w:r w:rsidRPr="008D6910">
          <w:rPr>
            <w:rStyle w:val="Hyperlink"/>
            <w:noProof/>
            <w:lang w:val="sr-Cyrl-RS"/>
          </w:rPr>
          <w:t>1</w:t>
        </w:r>
        <w:r w:rsidRPr="008D6910">
          <w:rPr>
            <w:rStyle w:val="Hyperlink"/>
            <w:noProof/>
          </w:rPr>
          <w:t>. Актив за израду и развој школског програм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75</w:t>
        </w:r>
        <w:r>
          <w:rPr>
            <w:noProof/>
            <w:webHidden/>
          </w:rPr>
          <w:fldChar w:fldCharType="end"/>
        </w:r>
      </w:hyperlink>
    </w:p>
    <w:p w14:paraId="4F27121B" w14:textId="756482D7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25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1</w:t>
        </w:r>
        <w:r w:rsidRPr="008D6910">
          <w:rPr>
            <w:rStyle w:val="Hyperlink"/>
            <w:noProof/>
            <w:lang w:val="sr-Cyrl-RS"/>
          </w:rPr>
          <w:t>2</w:t>
        </w:r>
        <w:r w:rsidRPr="008D6910">
          <w:rPr>
            <w:rStyle w:val="Hyperlink"/>
            <w:noProof/>
          </w:rPr>
          <w:t>. Тим за инклузивно образовањ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77</w:t>
        </w:r>
        <w:r>
          <w:rPr>
            <w:noProof/>
            <w:webHidden/>
          </w:rPr>
          <w:fldChar w:fldCharType="end"/>
        </w:r>
      </w:hyperlink>
    </w:p>
    <w:p w14:paraId="28EE6BAE" w14:textId="5CB2A5BE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26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1</w:t>
        </w:r>
        <w:r w:rsidRPr="008D6910">
          <w:rPr>
            <w:rStyle w:val="Hyperlink"/>
            <w:noProof/>
            <w:lang w:val="sr-Cyrl-RS"/>
          </w:rPr>
          <w:t>3</w:t>
        </w:r>
        <w:r w:rsidRPr="008D6910">
          <w:rPr>
            <w:rStyle w:val="Hyperlink"/>
            <w:noProof/>
          </w:rPr>
          <w:t>. Тим за заштиту од насиља, злостављања и занемаривањ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182</w:t>
        </w:r>
        <w:r>
          <w:rPr>
            <w:noProof/>
            <w:webHidden/>
          </w:rPr>
          <w:fldChar w:fldCharType="end"/>
        </w:r>
      </w:hyperlink>
    </w:p>
    <w:p w14:paraId="5DA5ABD4" w14:textId="129A8732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27" w:history="1">
        <w:r w:rsidRPr="008D6910">
          <w:rPr>
            <w:rStyle w:val="Hyperlink"/>
            <w:noProof/>
            <w:lang w:val="sr-Cyrl-RS"/>
          </w:rPr>
          <w:t>10.</w:t>
        </w:r>
        <w:r w:rsidRPr="008D6910">
          <w:rPr>
            <w:rStyle w:val="Hyperlink"/>
            <w:noProof/>
          </w:rPr>
          <w:t>1</w:t>
        </w:r>
        <w:r w:rsidRPr="008D6910">
          <w:rPr>
            <w:rStyle w:val="Hyperlink"/>
            <w:noProof/>
            <w:lang w:val="sr-Cyrl-RS"/>
          </w:rPr>
          <w:t>4</w:t>
        </w:r>
        <w:r w:rsidRPr="008D6910">
          <w:rPr>
            <w:rStyle w:val="Hyperlink"/>
            <w:noProof/>
          </w:rPr>
          <w:t>. Тим за самовредновање рада школ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02</w:t>
        </w:r>
        <w:r>
          <w:rPr>
            <w:noProof/>
            <w:webHidden/>
          </w:rPr>
          <w:fldChar w:fldCharType="end"/>
        </w:r>
      </w:hyperlink>
    </w:p>
    <w:p w14:paraId="37BDD801" w14:textId="7F611228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28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1</w:t>
        </w:r>
        <w:r w:rsidRPr="008D6910">
          <w:rPr>
            <w:rStyle w:val="Hyperlink"/>
            <w:noProof/>
            <w:lang w:val="sr-Cyrl-RS"/>
          </w:rPr>
          <w:t>5</w:t>
        </w:r>
        <w:r w:rsidRPr="008D6910">
          <w:rPr>
            <w:rStyle w:val="Hyperlink"/>
            <w:noProof/>
          </w:rPr>
          <w:t>. Тим за обезбеђивање квалитета и развој установ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09</w:t>
        </w:r>
        <w:r>
          <w:rPr>
            <w:noProof/>
            <w:webHidden/>
          </w:rPr>
          <w:fldChar w:fldCharType="end"/>
        </w:r>
      </w:hyperlink>
    </w:p>
    <w:p w14:paraId="09147F19" w14:textId="73B82ADD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29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1</w:t>
        </w:r>
        <w:r w:rsidRPr="008D6910">
          <w:rPr>
            <w:rStyle w:val="Hyperlink"/>
            <w:noProof/>
            <w:lang w:val="sr-Cyrl-RS"/>
          </w:rPr>
          <w:t>6.</w:t>
        </w:r>
        <w:r w:rsidRPr="008D6910">
          <w:rPr>
            <w:rStyle w:val="Hyperlink"/>
            <w:noProof/>
          </w:rPr>
          <w:t xml:space="preserve"> Тим за развој међупредметних компетенција и предузетништв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12</w:t>
        </w:r>
        <w:r>
          <w:rPr>
            <w:noProof/>
            <w:webHidden/>
          </w:rPr>
          <w:fldChar w:fldCharType="end"/>
        </w:r>
      </w:hyperlink>
    </w:p>
    <w:p w14:paraId="725CA8A9" w14:textId="77F15A9C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30" w:history="1">
        <w:r w:rsidRPr="008D6910">
          <w:rPr>
            <w:rStyle w:val="Hyperlink"/>
            <w:noProof/>
            <w:lang w:val="sr-Cyrl-RS"/>
          </w:rPr>
          <w:t>10.17</w:t>
        </w:r>
        <w:r w:rsidRPr="008D6910">
          <w:rPr>
            <w:rStyle w:val="Hyperlink"/>
            <w:noProof/>
          </w:rPr>
          <w:t>. Тим за професионални разво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15</w:t>
        </w:r>
        <w:r>
          <w:rPr>
            <w:noProof/>
            <w:webHidden/>
          </w:rPr>
          <w:fldChar w:fldCharType="end"/>
        </w:r>
      </w:hyperlink>
    </w:p>
    <w:p w14:paraId="67BF5FA4" w14:textId="6E33738F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31" w:history="1">
        <w:r w:rsidRPr="008D6910">
          <w:rPr>
            <w:rStyle w:val="Hyperlink"/>
            <w:noProof/>
            <w:lang w:val="sr-Cyrl-RS"/>
          </w:rPr>
          <w:t>10.18</w:t>
        </w:r>
        <w:r w:rsidRPr="008D6910">
          <w:rPr>
            <w:rStyle w:val="Hyperlink"/>
            <w:noProof/>
          </w:rPr>
          <w:t>. Тим за КЈ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19</w:t>
        </w:r>
        <w:r>
          <w:rPr>
            <w:noProof/>
            <w:webHidden/>
          </w:rPr>
          <w:fldChar w:fldCharType="end"/>
        </w:r>
      </w:hyperlink>
    </w:p>
    <w:p w14:paraId="33C50759" w14:textId="493AEE84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32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</w:t>
        </w:r>
        <w:r w:rsidRPr="008D6910">
          <w:rPr>
            <w:rStyle w:val="Hyperlink"/>
            <w:noProof/>
            <w:lang w:val="sr-Cyrl-RS"/>
          </w:rPr>
          <w:t>19</w:t>
        </w:r>
        <w:r w:rsidRPr="008D6910">
          <w:rPr>
            <w:rStyle w:val="Hyperlink"/>
            <w:noProof/>
          </w:rPr>
          <w:t>. Тим за кризне догађај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21</w:t>
        </w:r>
        <w:r>
          <w:rPr>
            <w:noProof/>
            <w:webHidden/>
          </w:rPr>
          <w:fldChar w:fldCharType="end"/>
        </w:r>
      </w:hyperlink>
    </w:p>
    <w:p w14:paraId="28B7A2F9" w14:textId="6E43CA02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33" w:history="1">
        <w:r w:rsidRPr="008D6910">
          <w:rPr>
            <w:rStyle w:val="Hyperlink"/>
            <w:noProof/>
            <w:lang w:val="sr-Cyrl-RS"/>
          </w:rPr>
          <w:t>10</w:t>
        </w:r>
        <w:r w:rsidRPr="008D6910">
          <w:rPr>
            <w:rStyle w:val="Hyperlink"/>
            <w:noProof/>
          </w:rPr>
          <w:t>.2</w:t>
        </w:r>
        <w:r w:rsidRPr="008D6910">
          <w:rPr>
            <w:rStyle w:val="Hyperlink"/>
            <w:noProof/>
            <w:lang w:val="sr-Cyrl-RS"/>
          </w:rPr>
          <w:t>0</w:t>
        </w:r>
        <w:r w:rsidRPr="008D6910">
          <w:rPr>
            <w:rStyle w:val="Hyperlink"/>
            <w:noProof/>
          </w:rPr>
          <w:t>. Тим за професионалну оријентациј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29</w:t>
        </w:r>
        <w:r>
          <w:rPr>
            <w:noProof/>
            <w:webHidden/>
          </w:rPr>
          <w:fldChar w:fldCharType="end"/>
        </w:r>
      </w:hyperlink>
    </w:p>
    <w:p w14:paraId="27F3E26E" w14:textId="09A1BC16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34" w:history="1">
        <w:r w:rsidRPr="008D6910">
          <w:rPr>
            <w:rStyle w:val="Hyperlink"/>
            <w:noProof/>
            <w:lang w:val="sr-Cyrl-RS"/>
          </w:rPr>
          <w:t>11. ПРОГРАМСКЕ ОСНОВЕ САВЕТОДАВНИХ ОРГАНА ШКОЛ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32</w:t>
        </w:r>
        <w:r>
          <w:rPr>
            <w:noProof/>
            <w:webHidden/>
          </w:rPr>
          <w:fldChar w:fldCharType="end"/>
        </w:r>
      </w:hyperlink>
    </w:p>
    <w:p w14:paraId="524263BC" w14:textId="27FE86D4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35" w:history="1">
        <w:r w:rsidRPr="008D6910">
          <w:rPr>
            <w:rStyle w:val="Hyperlink"/>
            <w:noProof/>
            <w:lang w:val="sr-Cyrl-RS"/>
          </w:rPr>
          <w:t>11.1. Савет родитељ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32</w:t>
        </w:r>
        <w:r>
          <w:rPr>
            <w:noProof/>
            <w:webHidden/>
          </w:rPr>
          <w:fldChar w:fldCharType="end"/>
        </w:r>
      </w:hyperlink>
    </w:p>
    <w:p w14:paraId="57F911F7" w14:textId="787D9154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36" w:history="1">
        <w:r w:rsidRPr="008D6910">
          <w:rPr>
            <w:rStyle w:val="Hyperlink"/>
            <w:noProof/>
            <w:lang w:val="sr-Cyrl-RS"/>
          </w:rPr>
          <w:t>11.1.1.  План рада Савета родитеља за школску 2025/2026. годин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32</w:t>
        </w:r>
        <w:r>
          <w:rPr>
            <w:noProof/>
            <w:webHidden/>
          </w:rPr>
          <w:fldChar w:fldCharType="end"/>
        </w:r>
      </w:hyperlink>
    </w:p>
    <w:p w14:paraId="09331570" w14:textId="46C531A2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37" w:history="1">
        <w:r w:rsidRPr="008D6910">
          <w:rPr>
            <w:rStyle w:val="Hyperlink"/>
            <w:noProof/>
            <w:lang w:val="sr-Cyrl-RS"/>
          </w:rPr>
          <w:t>11.2. Ђачки парламен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36</w:t>
        </w:r>
        <w:r>
          <w:rPr>
            <w:noProof/>
            <w:webHidden/>
          </w:rPr>
          <w:fldChar w:fldCharType="end"/>
        </w:r>
      </w:hyperlink>
    </w:p>
    <w:p w14:paraId="07CA21F6" w14:textId="5BA85FF7" w:rsidR="006163A0" w:rsidRDefault="006163A0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38" w:history="1">
        <w:r w:rsidRPr="008D6910">
          <w:rPr>
            <w:rStyle w:val="Hyperlink"/>
            <w:noProof/>
            <w:lang w:val="sr-Cyrl-RS"/>
          </w:rPr>
          <w:t>11.2.1. План рада Ђачког парламен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36</w:t>
        </w:r>
        <w:r>
          <w:rPr>
            <w:noProof/>
            <w:webHidden/>
          </w:rPr>
          <w:fldChar w:fldCharType="end"/>
        </w:r>
      </w:hyperlink>
    </w:p>
    <w:p w14:paraId="70859DA6" w14:textId="1651A3EE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39" w:history="1">
        <w:r w:rsidRPr="008D6910">
          <w:rPr>
            <w:rStyle w:val="Hyperlink"/>
            <w:noProof/>
            <w:lang w:val="sr-Cyrl-RS"/>
          </w:rPr>
          <w:t>12. РАД СЕКЦИЈ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43</w:t>
        </w:r>
        <w:r>
          <w:rPr>
            <w:noProof/>
            <w:webHidden/>
          </w:rPr>
          <w:fldChar w:fldCharType="end"/>
        </w:r>
      </w:hyperlink>
    </w:p>
    <w:p w14:paraId="50FDEDDA" w14:textId="4D66B482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40" w:history="1">
        <w:r w:rsidRPr="008D6910">
          <w:rPr>
            <w:rStyle w:val="Hyperlink"/>
            <w:noProof/>
            <w:lang w:val="sr-Cyrl-RS"/>
          </w:rPr>
          <w:t>13. ПЛАН РЕАЛИЗАЦИЈЕ ПОСЕБНИХ ПРОГРАМ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44</w:t>
        </w:r>
        <w:r>
          <w:rPr>
            <w:noProof/>
            <w:webHidden/>
          </w:rPr>
          <w:fldChar w:fldCharType="end"/>
        </w:r>
      </w:hyperlink>
    </w:p>
    <w:p w14:paraId="389AAA79" w14:textId="74B03EAE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41" w:history="1">
        <w:r w:rsidRPr="008D6910">
          <w:rPr>
            <w:rStyle w:val="Hyperlink"/>
            <w:noProof/>
            <w:lang w:val="sr-Cyrl-RS"/>
          </w:rPr>
          <w:t>13.1. План инклузивног образовањ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44</w:t>
        </w:r>
        <w:r>
          <w:rPr>
            <w:noProof/>
            <w:webHidden/>
          </w:rPr>
          <w:fldChar w:fldCharType="end"/>
        </w:r>
      </w:hyperlink>
    </w:p>
    <w:p w14:paraId="208ABB7A" w14:textId="1CF18320" w:rsidR="006163A0" w:rsidRDefault="006163A0">
      <w:pPr>
        <w:pStyle w:val="TOC2"/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42" w:history="1">
        <w:r w:rsidRPr="008D6910">
          <w:rPr>
            <w:rStyle w:val="Hyperlink"/>
            <w:noProof/>
            <w:lang w:val="sr-Cyrl-RS"/>
          </w:rPr>
          <w:t>13.2. План реализације програма безбедности на рад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49</w:t>
        </w:r>
        <w:r>
          <w:rPr>
            <w:noProof/>
            <w:webHidden/>
          </w:rPr>
          <w:fldChar w:fldCharType="end"/>
        </w:r>
      </w:hyperlink>
    </w:p>
    <w:p w14:paraId="0546F0CB" w14:textId="3B1D01BD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43" w:history="1">
        <w:r w:rsidRPr="008D6910">
          <w:rPr>
            <w:rStyle w:val="Hyperlink"/>
            <w:noProof/>
          </w:rPr>
          <w:t>14. П</w:t>
        </w:r>
        <w:r w:rsidRPr="008D6910">
          <w:rPr>
            <w:rStyle w:val="Hyperlink"/>
            <w:noProof/>
            <w:lang w:val="sr-Cyrl-RS"/>
          </w:rPr>
          <w:t>ЛАН И ПРОГРАМ САРАДЊ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50</w:t>
        </w:r>
        <w:r>
          <w:rPr>
            <w:noProof/>
            <w:webHidden/>
          </w:rPr>
          <w:fldChar w:fldCharType="end"/>
        </w:r>
      </w:hyperlink>
    </w:p>
    <w:p w14:paraId="0D905B70" w14:textId="1F41084D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44" w:history="1">
        <w:r w:rsidRPr="008D6910">
          <w:rPr>
            <w:rStyle w:val="Hyperlink"/>
            <w:noProof/>
            <w:lang w:val="sr-Cyrl-RS"/>
          </w:rPr>
          <w:t xml:space="preserve">15. </w:t>
        </w:r>
        <w:r w:rsidRPr="008D6910">
          <w:rPr>
            <w:rStyle w:val="Hyperlink"/>
            <w:noProof/>
          </w:rPr>
          <w:t xml:space="preserve">ПЛАН РАДА </w:t>
        </w:r>
        <w:r w:rsidRPr="008D6910">
          <w:rPr>
            <w:rStyle w:val="Hyperlink"/>
            <w:bCs/>
            <w:noProof/>
          </w:rPr>
          <w:t>КОМИСИЈЕ ЗА  ЕКСКУРЗИЈЕ</w:t>
        </w:r>
        <w:r w:rsidRPr="008D6910">
          <w:rPr>
            <w:rStyle w:val="Hyperlink"/>
            <w:bCs/>
            <w:noProof/>
            <w:lang w:val="sr-Cyrl-CS"/>
          </w:rPr>
          <w:t>,</w:t>
        </w:r>
        <w:r w:rsidRPr="008D6910">
          <w:rPr>
            <w:rStyle w:val="Hyperlink"/>
            <w:bCs/>
            <w:noProof/>
          </w:rPr>
          <w:t xml:space="preserve"> НАСТАВУ У ПРИРОДИ, ИЗЛЕТЕ И ПОСЕТЕ ЗА ШКОЛСКУ 202</w:t>
        </w:r>
        <w:r w:rsidRPr="008D6910">
          <w:rPr>
            <w:rStyle w:val="Hyperlink"/>
            <w:bCs/>
            <w:noProof/>
            <w:lang w:val="sr-Cyrl-RS"/>
          </w:rPr>
          <w:t>5</w:t>
        </w:r>
        <w:r w:rsidRPr="008D6910">
          <w:rPr>
            <w:rStyle w:val="Hyperlink"/>
            <w:bCs/>
            <w:noProof/>
          </w:rPr>
          <w:t>/202</w:t>
        </w:r>
        <w:r w:rsidRPr="008D6910">
          <w:rPr>
            <w:rStyle w:val="Hyperlink"/>
            <w:bCs/>
            <w:noProof/>
            <w:lang w:val="sr-Cyrl-RS"/>
          </w:rPr>
          <w:t>6</w:t>
        </w:r>
        <w:r w:rsidRPr="008D6910">
          <w:rPr>
            <w:rStyle w:val="Hyperlink"/>
            <w:bCs/>
            <w:noProof/>
          </w:rPr>
          <w:t>. ГОДИН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51</w:t>
        </w:r>
        <w:r>
          <w:rPr>
            <w:noProof/>
            <w:webHidden/>
          </w:rPr>
          <w:fldChar w:fldCharType="end"/>
        </w:r>
      </w:hyperlink>
    </w:p>
    <w:p w14:paraId="76109A4C" w14:textId="40F339D5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45" w:history="1">
        <w:r w:rsidRPr="008D6910">
          <w:rPr>
            <w:rStyle w:val="Hyperlink"/>
            <w:noProof/>
            <w:lang w:val="sr-Cyrl-RS"/>
          </w:rPr>
          <w:t>16. ПЛАН РАДА ПЕДАГОШКОГ САВЕТНИ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60</w:t>
        </w:r>
        <w:r>
          <w:rPr>
            <w:noProof/>
            <w:webHidden/>
          </w:rPr>
          <w:fldChar w:fldCharType="end"/>
        </w:r>
      </w:hyperlink>
    </w:p>
    <w:p w14:paraId="75FC41CE" w14:textId="2A04F08A" w:rsidR="006163A0" w:rsidRDefault="006163A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208833146" w:history="1">
        <w:r w:rsidRPr="008D6910">
          <w:rPr>
            <w:rStyle w:val="Hyperlink"/>
            <w:noProof/>
            <w:lang w:val="sr-Cyrl-RS"/>
          </w:rPr>
          <w:t>17. ПРАЋЕЊЕ И ЕВАЛУАЦИЈА ГОДИШЊЕГ ПЛАНА РАДА ШКОЛ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833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23842">
          <w:rPr>
            <w:noProof/>
            <w:webHidden/>
          </w:rPr>
          <w:t>266</w:t>
        </w:r>
        <w:r>
          <w:rPr>
            <w:noProof/>
            <w:webHidden/>
          </w:rPr>
          <w:fldChar w:fldCharType="end"/>
        </w:r>
      </w:hyperlink>
    </w:p>
    <w:p w14:paraId="0F114703" w14:textId="697560C3" w:rsidR="00D45D3F" w:rsidRDefault="006163A0" w:rsidP="00D45D3F">
      <w:pPr>
        <w:spacing w:after="160" w:line="259" w:lineRule="auto"/>
        <w:rPr>
          <w:lang w:val="sr-Cyrl-RS"/>
        </w:rPr>
      </w:pPr>
      <w:r>
        <w:rPr>
          <w:lang w:val="sr-Cyrl-RS"/>
        </w:rPr>
        <w:fldChar w:fldCharType="end"/>
      </w:r>
    </w:p>
    <w:p w14:paraId="3C10B70B" w14:textId="3650B036" w:rsidR="00D45D3F" w:rsidRDefault="00D45D3F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5084D95D" w14:textId="77777777" w:rsidR="008318E9" w:rsidRDefault="008318E9">
      <w:pPr>
        <w:spacing w:after="160" w:line="259" w:lineRule="auto"/>
        <w:rPr>
          <w:lang w:val="sr-Cyrl-RS"/>
        </w:rPr>
      </w:pPr>
    </w:p>
    <w:p w14:paraId="39B7EF76" w14:textId="172F3973" w:rsidR="00E173FC" w:rsidRDefault="00495D69" w:rsidP="00495D69">
      <w:pPr>
        <w:pStyle w:val="Heading2"/>
        <w:rPr>
          <w:lang w:val="sr-Cyrl-RS"/>
        </w:rPr>
      </w:pPr>
      <w:bookmarkStart w:id="1" w:name="_Toc208322922"/>
      <w:bookmarkStart w:id="2" w:name="_Toc208325259"/>
      <w:bookmarkStart w:id="3" w:name="_Toc208330922"/>
      <w:bookmarkStart w:id="4" w:name="_Toc208339740"/>
      <w:r>
        <w:t xml:space="preserve"> </w:t>
      </w:r>
      <w:bookmarkStart w:id="5" w:name="_Toc208498752"/>
      <w:bookmarkStart w:id="6" w:name="_Toc208572266"/>
      <w:bookmarkStart w:id="7" w:name="_Toc208573564"/>
      <w:bookmarkStart w:id="8" w:name="_Toc208574590"/>
      <w:bookmarkStart w:id="9" w:name="_Toc208574955"/>
      <w:bookmarkStart w:id="10" w:name="_Toc208833073"/>
      <w:r w:rsidR="00E173FC" w:rsidRPr="00495D69">
        <w:t>УВОД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="00B70381">
        <w:t xml:space="preserve"> </w:t>
      </w:r>
    </w:p>
    <w:p w14:paraId="5DCB309A" w14:textId="77777777" w:rsidR="00E173FC" w:rsidRDefault="00E173FC" w:rsidP="00E173FC">
      <w:pPr>
        <w:rPr>
          <w:lang w:val="sr-Cyrl-RS"/>
        </w:rPr>
      </w:pPr>
    </w:p>
    <w:p w14:paraId="79654DC1" w14:textId="77777777" w:rsidR="00E173FC" w:rsidRPr="00E173FC" w:rsidRDefault="00E173FC" w:rsidP="00E173FC">
      <w:pPr>
        <w:ind w:firstLine="708"/>
        <w:jc w:val="both"/>
        <w:rPr>
          <w:lang w:val="sr-Cyrl-RS"/>
        </w:rPr>
      </w:pPr>
      <w:r w:rsidRPr="00E173FC">
        <w:rPr>
          <w:lang w:val="sr-Cyrl-RS"/>
        </w:rPr>
        <w:t xml:space="preserve">Годишњи </w:t>
      </w:r>
      <w:bookmarkStart w:id="11" w:name="_Hlk208222560"/>
      <w:r w:rsidRPr="00E173FC">
        <w:rPr>
          <w:lang w:val="sr-Cyrl-RS"/>
        </w:rPr>
        <w:t xml:space="preserve">програм рада школе је основни документ школе у ком су планиране све педагошке активности, у ком се планирају резултати рада, одређени задаци и координирају делатности и активности свих педагошких чинилаца, ради обезбеђивања одговарајућих утицаја на ученике, перманентно побољшање квалитета васпитно-образовних делатности и услова за свестрани развој личности. Годишњим програмом рада утврђује се време, место, начин и носиоци остваривања наставног плана и програма. </w:t>
      </w:r>
    </w:p>
    <w:bookmarkEnd w:id="11"/>
    <w:p w14:paraId="08534244" w14:textId="3F176DAD" w:rsidR="00E173FC" w:rsidRDefault="00E173FC" w:rsidP="00152DE5">
      <w:pPr>
        <w:jc w:val="both"/>
        <w:rPr>
          <w:lang w:val="sr-Cyrl-RS"/>
        </w:rPr>
      </w:pPr>
    </w:p>
    <w:p w14:paraId="5BDADA05" w14:textId="77777777" w:rsidR="006931FC" w:rsidRDefault="006931FC">
      <w:pPr>
        <w:spacing w:after="160" w:line="259" w:lineRule="auto"/>
        <w:rPr>
          <w:lang w:val="sr-Cyrl-RS"/>
        </w:rPr>
      </w:pPr>
    </w:p>
    <w:p w14:paraId="4E961B0B" w14:textId="77777777" w:rsidR="00A66061" w:rsidRPr="00E173FC" w:rsidRDefault="00A66061" w:rsidP="00A66061">
      <w:pPr>
        <w:pStyle w:val="Heading2"/>
        <w:rPr>
          <w:lang w:val="sr-Cyrl-RS"/>
        </w:rPr>
      </w:pPr>
      <w:bookmarkStart w:id="12" w:name="_Toc208322923"/>
      <w:bookmarkStart w:id="13" w:name="_Toc208325260"/>
      <w:bookmarkStart w:id="14" w:name="_Toc208330923"/>
      <w:bookmarkStart w:id="15" w:name="_Toc208339741"/>
      <w:bookmarkStart w:id="16" w:name="_Toc208400288"/>
      <w:bookmarkStart w:id="17" w:name="_Toc208477336"/>
      <w:bookmarkStart w:id="18" w:name="_Toc208498753"/>
      <w:bookmarkStart w:id="19" w:name="_Toc208572267"/>
      <w:bookmarkStart w:id="20" w:name="_Toc208573565"/>
      <w:bookmarkStart w:id="21" w:name="_Toc208574591"/>
      <w:bookmarkStart w:id="22" w:name="_Toc208574956"/>
      <w:bookmarkStart w:id="23" w:name="_Toc208833074"/>
      <w:r>
        <w:rPr>
          <w:lang w:val="sr-Latn-RS"/>
        </w:rPr>
        <w:t xml:space="preserve">1. </w:t>
      </w:r>
      <w:r w:rsidRPr="00E173FC">
        <w:rPr>
          <w:lang w:val="sr-Cyrl-RS"/>
        </w:rPr>
        <w:t>ПОЛАЗНЕ ОСНОВЕ ПРОГРАМИРАЊА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6F9856A0" w14:textId="77777777" w:rsidR="00A66061" w:rsidRDefault="00A66061" w:rsidP="00A66061">
      <w:pPr>
        <w:jc w:val="both"/>
        <w:rPr>
          <w:lang w:val="sr-Cyrl-RS"/>
        </w:rPr>
      </w:pPr>
    </w:p>
    <w:p w14:paraId="42402BF7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Закон о основама система образовања и васпитања ("Службени гласник РС“, бр. 88/2017, 27/2018-др.закони, 10/2019, 6/2020, 129/2021</w:t>
      </w:r>
      <w:r>
        <w:rPr>
          <w:lang w:val="sr-Latn-RS"/>
        </w:rPr>
        <w:t>,</w:t>
      </w:r>
      <w:r w:rsidRPr="00E173FC">
        <w:rPr>
          <w:lang w:val="sr-Cyrl-RS"/>
        </w:rPr>
        <w:t xml:space="preserve"> 92/2023</w:t>
      </w:r>
      <w:r>
        <w:rPr>
          <w:lang w:val="sr-Latn-RS"/>
        </w:rPr>
        <w:t xml:space="preserve"> </w:t>
      </w:r>
      <w:r>
        <w:rPr>
          <w:lang w:val="sr-Cyrl-RS"/>
        </w:rPr>
        <w:t>и 19/2025</w:t>
      </w:r>
      <w:r w:rsidRPr="00E173FC">
        <w:rPr>
          <w:lang w:val="sr-Cyrl-RS"/>
        </w:rPr>
        <w:t>);</w:t>
      </w:r>
    </w:p>
    <w:p w14:paraId="32E375AD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Закон о основном образовању и васпитању ("Службени Гласник РС“, бр. 55/2013, 101/2017, 27/2018, 10/2019-др.закон, 129/2021</w:t>
      </w:r>
      <w:r>
        <w:rPr>
          <w:lang w:val="sr-Cyrl-RS"/>
        </w:rPr>
        <w:t>,</w:t>
      </w:r>
      <w:r w:rsidRPr="00E173FC">
        <w:rPr>
          <w:lang w:val="sr-Cyrl-RS"/>
        </w:rPr>
        <w:t xml:space="preserve"> 92/2023</w:t>
      </w:r>
      <w:r>
        <w:rPr>
          <w:lang w:val="sr-Cyrl-RS"/>
        </w:rPr>
        <w:t xml:space="preserve"> и 19/2025</w:t>
      </w:r>
      <w:r w:rsidRPr="00E173FC">
        <w:rPr>
          <w:lang w:val="sr-Cyrl-RS"/>
        </w:rPr>
        <w:t>);</w:t>
      </w:r>
    </w:p>
    <w:p w14:paraId="5B264A9C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Закон о уџбеницима („Службени гласник РС“, бр. 27/2018 и 92/2023);</w:t>
      </w:r>
    </w:p>
    <w:p w14:paraId="67091790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календару образовно – васпитног рада основне школе за школску годину 202</w:t>
      </w:r>
      <w:r>
        <w:rPr>
          <w:lang w:val="sr-Cyrl-RS"/>
        </w:rPr>
        <w:t>5</w:t>
      </w:r>
      <w:r w:rsidRPr="00E173FC">
        <w:rPr>
          <w:lang w:val="sr-Cyrl-RS"/>
        </w:rPr>
        <w:t>/202</w:t>
      </w:r>
      <w:r>
        <w:rPr>
          <w:lang w:val="sr-Cyrl-RS"/>
        </w:rPr>
        <w:t>6</w:t>
      </w:r>
      <w:r w:rsidRPr="00E173FC">
        <w:rPr>
          <w:lang w:val="sr-Cyrl-RS"/>
        </w:rPr>
        <w:t>. ("Службени гласник РС - Просветни гласник" број 6/202</w:t>
      </w:r>
      <w:r>
        <w:rPr>
          <w:lang w:val="sr-Cyrl-RS"/>
        </w:rPr>
        <w:t>5</w:t>
      </w:r>
      <w:r w:rsidRPr="00E173FC">
        <w:rPr>
          <w:lang w:val="sr-Cyrl-RS"/>
        </w:rPr>
        <w:t>);</w:t>
      </w:r>
    </w:p>
    <w:p w14:paraId="62D9E7CC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плану наставе и учења за први циклус основног образовања васпитања и програму наставе и учења за први разред основног образовања и васпитања ("Службени гласник РС - Просветни гласник“, бр. 10/2017, 12/2018, 15/2018, 18/2018, 1/2019, 2/2020, 16/2022, 1/2023, 13/2023, 14/2023 и 11/2024);</w:t>
      </w:r>
    </w:p>
    <w:p w14:paraId="5C9E59F2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програму наставе и учења за други разред основног образовања и васпитања („Службени гласник РС – Просветни гласник“, бр. 16/2018, 3/2019, 5/2021 и 13/2023);</w:t>
      </w:r>
    </w:p>
    <w:p w14:paraId="41ED74C7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ближим условима организовања целодневне наставе и продуженог боравка („Службени гласник РС“, бр. 77/2014);</w:t>
      </w:r>
    </w:p>
    <w:p w14:paraId="4DA5C44B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програму наставе и учења за трећи разред основног образовања и васпитања ("Сл. гласник РС - Просветни гласник", бр. 5/2019, 1/2020, 6/2020, 7/2022 и 13/2023);</w:t>
      </w:r>
    </w:p>
    <w:p w14:paraId="6B684E74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наставном програму за четврти разред основног образовања и васпитања ( ''Службени гласник РС – Просветни гласник'' бр. 3/2006, 15/2006, 2/2008, 3/2011, 7/2011-I, 7/2011-II, 1/2013, 11/2014, 11/2016-I, 7/2017 и 12/2018);</w:t>
      </w:r>
    </w:p>
    <w:p w14:paraId="1B96B6D9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плану наставе и учења за пети и шести разред основног образовања и васпитања и програму наставе и учења за пети и шести разред основног образовања и васпитања ("Сл. гласник РС - Просветни гласник", бр.15/2018, 18/2018, 3/2019, 3/2020, 6/2020, 17/2</w:t>
      </w:r>
      <w:r>
        <w:rPr>
          <w:lang w:val="sr-Cyrl-RS"/>
        </w:rPr>
        <w:t>021, 16/2022, 13/2023, 14/2023,</w:t>
      </w:r>
      <w:r w:rsidRPr="00E173FC">
        <w:rPr>
          <w:lang w:val="sr-Cyrl-RS"/>
        </w:rPr>
        <w:t xml:space="preserve"> 3/2024</w:t>
      </w:r>
      <w:r>
        <w:rPr>
          <w:lang w:val="sr-Cyrl-RS"/>
        </w:rPr>
        <w:t xml:space="preserve"> и 6/2025</w:t>
      </w:r>
      <w:r w:rsidRPr="00E173FC">
        <w:rPr>
          <w:lang w:val="sr-Cyrl-RS"/>
        </w:rPr>
        <w:t>);</w:t>
      </w:r>
    </w:p>
    <w:p w14:paraId="7FF15C4C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програму наставе и учења за седми разред основног образовања и васпитања ("Сл. гласник РС - Просветни гласник", бр. 5/2019, 1/2020, 6/2020, 8/2020, 5/2</w:t>
      </w:r>
      <w:r>
        <w:rPr>
          <w:lang w:val="sr-Cyrl-RS"/>
        </w:rPr>
        <w:t>021, 17/2021, 16/2022, 13/2023,</w:t>
      </w:r>
      <w:r w:rsidRPr="00E173FC">
        <w:rPr>
          <w:lang w:val="sr-Cyrl-RS"/>
        </w:rPr>
        <w:t xml:space="preserve"> 14/2023</w:t>
      </w:r>
      <w:r>
        <w:rPr>
          <w:lang w:val="sr-Cyrl-RS"/>
        </w:rPr>
        <w:t xml:space="preserve"> и 6/2025</w:t>
      </w:r>
      <w:r w:rsidRPr="00E173FC">
        <w:rPr>
          <w:lang w:val="sr-Cyrl-RS"/>
        </w:rPr>
        <w:t>);</w:t>
      </w:r>
    </w:p>
    <w:p w14:paraId="696EDC06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наставном програму за осми разред основног образовања и васпитања (Службени гласник РС – Просветни гласник'', бр. 2/2010, 3/2011, 8/2013, 5/2014, 11/2016 – I, 7/2017, 11/2016 –II, 12/2018, 10/2019, 3/2020);</w:t>
      </w:r>
    </w:p>
    <w:p w14:paraId="5CFBBB4D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Закон о безбедности и здрављу на раду („Службени гласник РС“, бр. 35/2023);</w:t>
      </w:r>
    </w:p>
    <w:p w14:paraId="404D731B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Закон о забрани дискриминације („Службени гласник РС“, бр. 22/2009 и 52/2021);</w:t>
      </w:r>
    </w:p>
    <w:p w14:paraId="7645AF7E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lastRenderedPageBreak/>
        <w:t>Уредба о организовању и остваривању верске наставе и наставе алтернативног предмета у основној и средњој школи ("Сл. гласник РС", бр. 46/2001);</w:t>
      </w:r>
    </w:p>
    <w:p w14:paraId="6A6A690F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норми часова непосредног рада са ученицима наставника, стручних сарадника и васпитача у основној школи ("Просветни гласник" бр. 2/92 и 2/2000);</w:t>
      </w:r>
    </w:p>
    <w:p w14:paraId="0F4D610F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програму свих облика рада стручних сарадника ("Просветни гласник" РС, бр. 5/2012, 6/2021.);</w:t>
      </w:r>
    </w:p>
    <w:p w14:paraId="2691328D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вредновању квалитета рада установе („Службени гласник РС“, бр.10/2019</w:t>
      </w:r>
      <w:r>
        <w:rPr>
          <w:lang w:val="sr-Cyrl-RS"/>
        </w:rPr>
        <w:t xml:space="preserve"> и 77/2024</w:t>
      </w:r>
      <w:r w:rsidRPr="00E173FC">
        <w:rPr>
          <w:lang w:val="sr-Cyrl-RS"/>
        </w:rPr>
        <w:t>);</w:t>
      </w:r>
    </w:p>
    <w:p w14:paraId="2B4D043F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стандардима квалитета рада установе („Службени гласник РС -Просветни гласник “, бр. 14/2018 и 1/2024);</w:t>
      </w:r>
    </w:p>
    <w:p w14:paraId="44A8A121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оцењивању ученика у основном образовању и васпитању („Службени гласник РС“, бр. 10/2024);</w:t>
      </w:r>
    </w:p>
    <w:p w14:paraId="143A4A54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стандардима компетенција за професију наставника и њиховог професионалног развоја ("Службени гласник РС - Просветни гласник", бр. 5/2011)</w:t>
      </w:r>
    </w:p>
    <w:p w14:paraId="1B423C1A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стандардима компетенција директора установа образовања и васпитања („Службени гласник РС“, бр.38/2013);</w:t>
      </w:r>
    </w:p>
    <w:p w14:paraId="57088524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организацији и остваривању наставе у природи и екскурзије у основној школи ( „Службени гласник РС “, бр. 30/2019);</w:t>
      </w:r>
    </w:p>
    <w:p w14:paraId="7CE88BCB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образовним стандардима за крај првог циклуса обавезног образовања за предмете српски језик, математика и природа и друштво („Службени гласник РС - Просветни гласник", бр.5/2011);</w:t>
      </w:r>
    </w:p>
    <w:p w14:paraId="0047E329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ближим упутствима за утврђивање права на ИОП, његову примену и вредновање („Службени гласник РС “, бр.74/2018);</w:t>
      </w:r>
    </w:p>
    <w:p w14:paraId="60E24B79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протоколу поступања у установи у одговору на насиље, злостављање и занемаривање („Службени гласник РС“, бр. 11/2024);</w:t>
      </w:r>
    </w:p>
    <w:p w14:paraId="647647E8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превентивним мерама за безбедан и здрав рад за спречавање појаве и ширења епидемије заразне болести („Службени гласник РС“, бр. 94/2020)</w:t>
      </w:r>
    </w:p>
    <w:p w14:paraId="28B18D8A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додатној образовној, здравственој и социјалној подршци детету, ученику и одраслом („Службени гласник РС“, бр. 80/2018);</w:t>
      </w:r>
    </w:p>
    <w:p w14:paraId="3E8F9D15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сталном стручном усавршавању и напредовању у звања наставника, васпитача и стручних сарадника (,,Службени гласник РС“, бр. 109/2021);</w:t>
      </w:r>
    </w:p>
    <w:p w14:paraId="268A0014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програму завршног испита у основном образовању и васпитању („Сл.гласник РС- Просветни гласник“, бр. 1/2011, 1/2012, 1/2014, 12/2014, 2/2018, 3/2021, 14/2022, 4/2023 и 5/2023);</w:t>
      </w:r>
    </w:p>
    <w:p w14:paraId="1731C3C1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критеријумима и стандардима за финансирање установе која обавља делатност основног образовања и васпитања („Службеник гласник РС“, бр. 72/2023);</w:t>
      </w:r>
    </w:p>
    <w:p w14:paraId="6B2F7756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обављању друштвено - корисног, односно хуманитарног рада ("Службени гласник РС ", бр. 10/2024);</w:t>
      </w:r>
    </w:p>
    <w:p w14:paraId="17020F3D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поступању установе у случају сумње или утврђеног дискриминаторног понашања и вређања угледа, части и достојанства личности („Службени гласник РС", бр. 65/2018);</w:t>
      </w:r>
    </w:p>
    <w:p w14:paraId="450F4757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ближим условима за остваривање и начин осигурања квалитета и вредновање наставе на даљину у основној школи („Службени гласник РС“, бр. 109/20220);</w:t>
      </w:r>
    </w:p>
    <w:p w14:paraId="7630A693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ближим условима за оствaривање и начин осигурања квалитета и вредновања наставе код куће за ученике основне школе („Службени гласник РС“, бр. 109/2020);</w:t>
      </w:r>
    </w:p>
    <w:p w14:paraId="43734AAA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ближим критеријумима за препознавање облика дискриминације од стране запосленог, детета, ученика или трећег лица у установи образовања и васпитања („Службени гласник РС“, бр. 22/2016);</w:t>
      </w:r>
    </w:p>
    <w:p w14:paraId="39043FF0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lastRenderedPageBreak/>
        <w:t>Правилник о ближим условима за оснивање, почетак рада и обављање делатности основне школе ("Сл. гласник РС - Просветни гласник", бр. 5/2019, 16/2020);</w:t>
      </w:r>
    </w:p>
    <w:p w14:paraId="7315AE67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осебан колективни уговор за запослене у основним и средњим школама и домовима ученика („Службени гл</w:t>
      </w:r>
      <w:r>
        <w:rPr>
          <w:lang w:val="sr-Cyrl-RS"/>
        </w:rPr>
        <w:t>асник РС“ бр. 21/2015, 92/2020,</w:t>
      </w:r>
      <w:r w:rsidRPr="00E173FC">
        <w:rPr>
          <w:lang w:val="sr-Cyrl-RS"/>
        </w:rPr>
        <w:t xml:space="preserve"> 123/2022</w:t>
      </w:r>
      <w:r>
        <w:rPr>
          <w:lang w:val="sr-Cyrl-RS"/>
        </w:rPr>
        <w:t xml:space="preserve"> и 13/2025</w:t>
      </w:r>
      <w:r w:rsidRPr="00E173FC">
        <w:rPr>
          <w:lang w:val="sr-Cyrl-RS"/>
        </w:rPr>
        <w:t>);</w:t>
      </w:r>
    </w:p>
    <w:p w14:paraId="21D0ABEB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начину организовања наставе за ученике на дужем кућном и болничком лечењу („Службени гласник РС“, бр. 66/2018);</w:t>
      </w:r>
    </w:p>
    <w:p w14:paraId="5D600BA5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општинском савету родитеља („Службени гласник РС“, бр. 72/2018);</w:t>
      </w:r>
    </w:p>
    <w:p w14:paraId="48AB9866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дозволи за рад наставника, васпитача и стручних сарадника („Службени гласник РС“, бр. 22/2005, 51/2008, 88/2015, 105/2015, 48/2016 и 9/2022);</w:t>
      </w:r>
    </w:p>
    <w:p w14:paraId="7A026AA0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ближим условима у поступку доделе јединственог образовног броја („Службени гласник РС“, бр. 81/2019);</w:t>
      </w:r>
    </w:p>
    <w:p w14:paraId="49C179B4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јединственом информационом систему просвете („Службени гласник РС“, бр. 81/2019);</w:t>
      </w:r>
    </w:p>
    <w:p w14:paraId="1E66D8B7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Правилник о упису ученика у средњу школу („Службени гла</w:t>
      </w:r>
      <w:r>
        <w:rPr>
          <w:lang w:val="sr-Cyrl-RS"/>
        </w:rPr>
        <w:t>сник РС“, бр. 23/2023, 34/2023,</w:t>
      </w:r>
      <w:r w:rsidRPr="00E173FC">
        <w:rPr>
          <w:lang w:val="sr-Cyrl-RS"/>
        </w:rPr>
        <w:t xml:space="preserve"> 26/2024</w:t>
      </w:r>
      <w:r>
        <w:rPr>
          <w:lang w:val="sr-Cyrl-RS"/>
        </w:rPr>
        <w:t>, 77/2024, 101/224, 4/2025 и 44/2025</w:t>
      </w:r>
      <w:r w:rsidRPr="00E173FC">
        <w:rPr>
          <w:lang w:val="sr-Cyrl-RS"/>
        </w:rPr>
        <w:t>)</w:t>
      </w:r>
    </w:p>
    <w:p w14:paraId="6A94B4A7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Статут Основне школе „Бранко Радичевић“ Бољевци</w:t>
      </w:r>
    </w:p>
    <w:p w14:paraId="65E35224" w14:textId="77777777" w:rsidR="00A66061" w:rsidRPr="00E173FC" w:rsidRDefault="00A66061" w:rsidP="00A66061">
      <w:pPr>
        <w:jc w:val="both"/>
        <w:rPr>
          <w:lang w:val="sr-Cyrl-RS"/>
        </w:rPr>
      </w:pPr>
      <w:r w:rsidRPr="00E173FC">
        <w:rPr>
          <w:lang w:val="sr-Cyrl-RS"/>
        </w:rPr>
        <w:t>Школски развојни план Основне школе „Бранко Радичевић“ Бољевци  за период од 2021-2026.</w:t>
      </w:r>
    </w:p>
    <w:p w14:paraId="5CD3295C" w14:textId="77777777" w:rsidR="00A66061" w:rsidRDefault="00A66061" w:rsidP="00A66061">
      <w:pPr>
        <w:jc w:val="both"/>
      </w:pPr>
      <w:r w:rsidRPr="00E173FC">
        <w:rPr>
          <w:lang w:val="sr-Cyrl-RS"/>
        </w:rPr>
        <w:t>Школски програми од 1. до 8. разреда Основне школе “Бранко Радичевић“ са анексима;</w:t>
      </w:r>
    </w:p>
    <w:p w14:paraId="2BE6990C" w14:textId="77777777" w:rsidR="00A66061" w:rsidRDefault="00A66061" w:rsidP="00A66061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47C5D2A9" w14:textId="702BD016" w:rsidR="00A66061" w:rsidRDefault="00A66061">
      <w:pPr>
        <w:spacing w:after="160" w:line="259" w:lineRule="auto"/>
        <w:rPr>
          <w:lang w:val="sr-Cyrl-RS"/>
        </w:rPr>
        <w:sectPr w:rsidR="00A66061" w:rsidSect="00666D71">
          <w:footerReference w:type="default" r:id="rId10"/>
          <w:headerReference w:type="first" r:id="rId11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718D97FF" w14:textId="4D04781E" w:rsidR="00E173FC" w:rsidRPr="00E173FC" w:rsidRDefault="00E173FC" w:rsidP="00E173FC">
      <w:pPr>
        <w:jc w:val="both"/>
        <w:rPr>
          <w:lang w:val="sr-Cyrl-RS"/>
        </w:rPr>
      </w:pPr>
    </w:p>
    <w:p w14:paraId="1CC785A0" w14:textId="1937B823" w:rsidR="00E173FC" w:rsidRPr="00495D69" w:rsidRDefault="00495D69" w:rsidP="00495D69">
      <w:pPr>
        <w:pStyle w:val="Heading2"/>
      </w:pPr>
      <w:bookmarkStart w:id="24" w:name="_Toc208322924"/>
      <w:bookmarkStart w:id="25" w:name="_Toc208325261"/>
      <w:bookmarkStart w:id="26" w:name="_Toc208330924"/>
      <w:bookmarkStart w:id="27" w:name="_Toc208339742"/>
      <w:bookmarkStart w:id="28" w:name="_Toc208498754"/>
      <w:bookmarkStart w:id="29" w:name="_Toc208572268"/>
      <w:bookmarkStart w:id="30" w:name="_Toc208573566"/>
      <w:bookmarkStart w:id="31" w:name="_Toc208574592"/>
      <w:bookmarkStart w:id="32" w:name="_Toc208574957"/>
      <w:bookmarkStart w:id="33" w:name="_Toc208833075"/>
      <w:r>
        <w:t xml:space="preserve">2. </w:t>
      </w:r>
      <w:r w:rsidR="00E173FC" w:rsidRPr="00495D69">
        <w:t>ОПШТИ ПОДАЦИ О ШКОЛИ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5FC0F4AF" w14:textId="600D144F" w:rsidR="00152DE5" w:rsidRDefault="00152DE5" w:rsidP="00152DE5">
      <w:pPr>
        <w:jc w:val="both"/>
        <w:rPr>
          <w:lang w:val="sr-Cyrl-RS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42"/>
        <w:gridCol w:w="6474"/>
      </w:tblGrid>
      <w:tr w:rsidR="00E173FC" w:rsidRPr="009C669E" w14:paraId="2AE4264D" w14:textId="77777777" w:rsidTr="0052386E">
        <w:trPr>
          <w:jc w:val="center"/>
        </w:trPr>
        <w:tc>
          <w:tcPr>
            <w:tcW w:w="2545" w:type="dxa"/>
          </w:tcPr>
          <w:p w14:paraId="540C7FD8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Назив школе</w:t>
            </w:r>
          </w:p>
        </w:tc>
        <w:tc>
          <w:tcPr>
            <w:tcW w:w="6485" w:type="dxa"/>
          </w:tcPr>
          <w:p w14:paraId="7E916532" w14:textId="450D9E35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сновна школ</w:t>
            </w:r>
            <w:r w:rsidR="004F03C3">
              <w:rPr>
                <w:szCs w:val="24"/>
                <w:lang w:val="sr-Cyrl-RS"/>
              </w:rPr>
              <w:t>а</w:t>
            </w:r>
            <w:r w:rsidRPr="009C669E">
              <w:rPr>
                <w:szCs w:val="24"/>
                <w:lang w:val="sr-Cyrl-RS"/>
              </w:rPr>
              <w:t xml:space="preserve"> „Бранко Радичевић“</w:t>
            </w:r>
          </w:p>
        </w:tc>
      </w:tr>
      <w:tr w:rsidR="00E173FC" w:rsidRPr="009C669E" w14:paraId="319883AF" w14:textId="77777777" w:rsidTr="0052386E">
        <w:trPr>
          <w:jc w:val="center"/>
        </w:trPr>
        <w:tc>
          <w:tcPr>
            <w:tcW w:w="2545" w:type="dxa"/>
          </w:tcPr>
          <w:p w14:paraId="0D9E2A9F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Адреса</w:t>
            </w:r>
          </w:p>
        </w:tc>
        <w:tc>
          <w:tcPr>
            <w:tcW w:w="6485" w:type="dxa"/>
          </w:tcPr>
          <w:p w14:paraId="07D5D6A7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Браће Кокар бр.5 ,  Бољевци</w:t>
            </w:r>
          </w:p>
        </w:tc>
      </w:tr>
      <w:tr w:rsidR="00E173FC" w:rsidRPr="009C669E" w14:paraId="2A6BBB8D" w14:textId="77777777" w:rsidTr="0052386E">
        <w:trPr>
          <w:trHeight w:val="299"/>
          <w:jc w:val="center"/>
        </w:trPr>
        <w:tc>
          <w:tcPr>
            <w:tcW w:w="2545" w:type="dxa"/>
          </w:tcPr>
          <w:p w14:paraId="4300A132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Тел./факс</w:t>
            </w:r>
          </w:p>
        </w:tc>
        <w:tc>
          <w:tcPr>
            <w:tcW w:w="6485" w:type="dxa"/>
          </w:tcPr>
          <w:p w14:paraId="0A34E617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011/84-03-170  011/84-03-454</w:t>
            </w:r>
          </w:p>
        </w:tc>
      </w:tr>
      <w:tr w:rsidR="00E173FC" w:rsidRPr="009C669E" w14:paraId="57096BA6" w14:textId="77777777" w:rsidTr="0052386E">
        <w:trPr>
          <w:jc w:val="center"/>
        </w:trPr>
        <w:tc>
          <w:tcPr>
            <w:tcW w:w="2545" w:type="dxa"/>
          </w:tcPr>
          <w:p w14:paraId="0206D6BC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Званични email</w:t>
            </w:r>
          </w:p>
        </w:tc>
        <w:tc>
          <w:tcPr>
            <w:tcW w:w="6485" w:type="dxa"/>
          </w:tcPr>
          <w:p w14:paraId="5B689AD9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hyperlink r:id="rId12" w:history="1">
              <w:r w:rsidRPr="00622618">
                <w:rPr>
                  <w:rStyle w:val="Hyperlink"/>
                  <w:szCs w:val="24"/>
                  <w:lang w:val="sr-Cyrl-RS"/>
                </w:rPr>
                <w:t>os_boljevci@yahoo.com</w:t>
              </w:r>
            </w:hyperlink>
          </w:p>
        </w:tc>
      </w:tr>
      <w:tr w:rsidR="00E173FC" w:rsidRPr="009C669E" w14:paraId="3FE7F464" w14:textId="77777777" w:rsidTr="0052386E">
        <w:trPr>
          <w:jc w:val="center"/>
        </w:trPr>
        <w:tc>
          <w:tcPr>
            <w:tcW w:w="2545" w:type="dxa"/>
          </w:tcPr>
          <w:p w14:paraId="1F73909B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Сајт</w:t>
            </w:r>
          </w:p>
        </w:tc>
        <w:tc>
          <w:tcPr>
            <w:tcW w:w="6485" w:type="dxa"/>
          </w:tcPr>
          <w:p w14:paraId="2F7F40DC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hyperlink r:id="rId13" w:history="1">
              <w:r w:rsidRPr="00622618">
                <w:rPr>
                  <w:rStyle w:val="Hyperlink"/>
                  <w:szCs w:val="24"/>
                  <w:lang w:val="sr-Cyrl-RS"/>
                </w:rPr>
                <w:t>www.osbrankoboljevci.edu.rs</w:t>
              </w:r>
            </w:hyperlink>
          </w:p>
        </w:tc>
      </w:tr>
      <w:tr w:rsidR="00E173FC" w:rsidRPr="009C669E" w14:paraId="1E741CED" w14:textId="77777777" w:rsidTr="0052386E">
        <w:trPr>
          <w:jc w:val="center"/>
        </w:trPr>
        <w:tc>
          <w:tcPr>
            <w:tcW w:w="2545" w:type="dxa"/>
          </w:tcPr>
          <w:p w14:paraId="40976A35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ПИБ</w:t>
            </w:r>
          </w:p>
        </w:tc>
        <w:tc>
          <w:tcPr>
            <w:tcW w:w="6485" w:type="dxa"/>
          </w:tcPr>
          <w:p w14:paraId="0BD250D8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01541600</w:t>
            </w:r>
          </w:p>
        </w:tc>
      </w:tr>
      <w:tr w:rsidR="00E173FC" w:rsidRPr="009C669E" w14:paraId="1E73F7BE" w14:textId="77777777" w:rsidTr="0052386E">
        <w:trPr>
          <w:jc w:val="center"/>
        </w:trPr>
        <w:tc>
          <w:tcPr>
            <w:tcW w:w="2545" w:type="dxa"/>
          </w:tcPr>
          <w:p w14:paraId="67867B40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Матични број</w:t>
            </w:r>
          </w:p>
        </w:tc>
        <w:tc>
          <w:tcPr>
            <w:tcW w:w="6485" w:type="dxa"/>
          </w:tcPr>
          <w:p w14:paraId="2D332735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07021216</w:t>
            </w:r>
          </w:p>
        </w:tc>
      </w:tr>
      <w:tr w:rsidR="00E173FC" w:rsidRPr="009C669E" w14:paraId="450AAE88" w14:textId="77777777" w:rsidTr="0052386E">
        <w:trPr>
          <w:jc w:val="center"/>
        </w:trPr>
        <w:tc>
          <w:tcPr>
            <w:tcW w:w="2545" w:type="dxa"/>
          </w:tcPr>
          <w:p w14:paraId="61F4058B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Шифра делатности</w:t>
            </w:r>
          </w:p>
        </w:tc>
        <w:tc>
          <w:tcPr>
            <w:tcW w:w="6485" w:type="dxa"/>
          </w:tcPr>
          <w:p w14:paraId="6985974F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80520</w:t>
            </w:r>
          </w:p>
        </w:tc>
      </w:tr>
      <w:tr w:rsidR="00E173FC" w:rsidRPr="009C669E" w14:paraId="6B5A13FC" w14:textId="77777777" w:rsidTr="0052386E">
        <w:trPr>
          <w:jc w:val="center"/>
        </w:trPr>
        <w:tc>
          <w:tcPr>
            <w:tcW w:w="2545" w:type="dxa"/>
          </w:tcPr>
          <w:p w14:paraId="45D66269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Име и презиме директора</w:t>
            </w:r>
          </w:p>
        </w:tc>
        <w:tc>
          <w:tcPr>
            <w:tcW w:w="6485" w:type="dxa"/>
          </w:tcPr>
          <w:p w14:paraId="4C8A292A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Миљан Велага</w:t>
            </w:r>
          </w:p>
        </w:tc>
      </w:tr>
      <w:tr w:rsidR="00E173FC" w:rsidRPr="009C669E" w14:paraId="78CD10AB" w14:textId="77777777" w:rsidTr="0052386E">
        <w:trPr>
          <w:jc w:val="center"/>
        </w:trPr>
        <w:tc>
          <w:tcPr>
            <w:tcW w:w="2545" w:type="dxa"/>
          </w:tcPr>
          <w:p w14:paraId="79BDA1AE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Датум верификације школе</w:t>
            </w:r>
          </w:p>
        </w:tc>
        <w:tc>
          <w:tcPr>
            <w:tcW w:w="6485" w:type="dxa"/>
          </w:tcPr>
          <w:p w14:paraId="7AF08938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</w:t>
            </w:r>
          </w:p>
        </w:tc>
      </w:tr>
      <w:tr w:rsidR="00E173FC" w:rsidRPr="009C669E" w14:paraId="3C08D974" w14:textId="77777777" w:rsidTr="0052386E">
        <w:trPr>
          <w:jc w:val="center"/>
        </w:trPr>
        <w:tc>
          <w:tcPr>
            <w:tcW w:w="2545" w:type="dxa"/>
          </w:tcPr>
          <w:p w14:paraId="6E055C8A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Датум оснивања школе</w:t>
            </w:r>
          </w:p>
        </w:tc>
        <w:tc>
          <w:tcPr>
            <w:tcW w:w="6485" w:type="dxa"/>
          </w:tcPr>
          <w:p w14:paraId="5EBC140A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Зграда у Бољевцима: 1957 године</w:t>
            </w:r>
          </w:p>
          <w:p w14:paraId="7059B1DA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Зграда у Прогару: 1975 године</w:t>
            </w:r>
          </w:p>
        </w:tc>
      </w:tr>
      <w:tr w:rsidR="00E173FC" w:rsidRPr="009C669E" w14:paraId="12EB35A2" w14:textId="77777777" w:rsidTr="0052386E">
        <w:trPr>
          <w:jc w:val="center"/>
        </w:trPr>
        <w:tc>
          <w:tcPr>
            <w:tcW w:w="2545" w:type="dxa"/>
          </w:tcPr>
          <w:p w14:paraId="3A8B084A" w14:textId="77777777" w:rsidR="00E173FC" w:rsidRPr="009C669E" w:rsidRDefault="00E173FC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Датум прославе Дана школе</w:t>
            </w:r>
          </w:p>
        </w:tc>
        <w:tc>
          <w:tcPr>
            <w:tcW w:w="6485" w:type="dxa"/>
          </w:tcPr>
          <w:p w14:paraId="02C9CDDC" w14:textId="77777777" w:rsidR="00E173FC" w:rsidRPr="009C669E" w:rsidRDefault="00E173FC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8. март</w:t>
            </w:r>
          </w:p>
        </w:tc>
      </w:tr>
      <w:tr w:rsidR="00E173FC" w:rsidRPr="009C669E" w14:paraId="432D3C5D" w14:textId="77777777" w:rsidTr="0052386E">
        <w:trPr>
          <w:jc w:val="center"/>
        </w:trPr>
        <w:tc>
          <w:tcPr>
            <w:tcW w:w="2545" w:type="dxa"/>
          </w:tcPr>
          <w:p w14:paraId="337FDA2B" w14:textId="7416CAF2" w:rsidR="00E173FC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Број одељења</w:t>
            </w:r>
          </w:p>
        </w:tc>
        <w:tc>
          <w:tcPr>
            <w:tcW w:w="6485" w:type="dxa"/>
          </w:tcPr>
          <w:p w14:paraId="4AE16003" w14:textId="78E7F7BB" w:rsidR="00E173FC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4</w:t>
            </w:r>
          </w:p>
        </w:tc>
      </w:tr>
      <w:tr w:rsidR="00A12139" w:rsidRPr="009C669E" w14:paraId="25B8B002" w14:textId="77777777" w:rsidTr="0052386E">
        <w:trPr>
          <w:jc w:val="center"/>
        </w:trPr>
        <w:tc>
          <w:tcPr>
            <w:tcW w:w="2545" w:type="dxa"/>
          </w:tcPr>
          <w:p w14:paraId="078F19E3" w14:textId="3AB815FA" w:rsidR="00A12139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Језик извођења наставе</w:t>
            </w:r>
          </w:p>
        </w:tc>
        <w:tc>
          <w:tcPr>
            <w:tcW w:w="6485" w:type="dxa"/>
          </w:tcPr>
          <w:p w14:paraId="17E0CA2C" w14:textId="4F197098" w:rsidR="00A12139" w:rsidRDefault="00A12139" w:rsidP="0052386E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рпски језик</w:t>
            </w:r>
          </w:p>
        </w:tc>
      </w:tr>
    </w:tbl>
    <w:p w14:paraId="70D11282" w14:textId="647550FB" w:rsidR="00E173FC" w:rsidRDefault="00E173FC" w:rsidP="00152DE5">
      <w:pPr>
        <w:jc w:val="both"/>
        <w:rPr>
          <w:lang w:val="sr-Cyrl-RS"/>
        </w:rPr>
      </w:pPr>
    </w:p>
    <w:p w14:paraId="420B8C0D" w14:textId="77777777" w:rsidR="006931FC" w:rsidRDefault="00A12139">
      <w:pPr>
        <w:spacing w:after="160" w:line="259" w:lineRule="auto"/>
        <w:rPr>
          <w:lang w:val="sr-Cyrl-RS"/>
        </w:rPr>
        <w:sectPr w:rsidR="006931FC" w:rsidSect="00666D71">
          <w:headerReference w:type="first" r:id="rId14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  <w:r>
        <w:rPr>
          <w:lang w:val="sr-Cyrl-RS"/>
        </w:rPr>
        <w:br w:type="page"/>
      </w:r>
    </w:p>
    <w:p w14:paraId="4D238CD9" w14:textId="3F42E72B" w:rsidR="00E173FC" w:rsidRPr="00B432A8" w:rsidRDefault="00495D69" w:rsidP="00495D69">
      <w:pPr>
        <w:pStyle w:val="Heading2"/>
        <w:rPr>
          <w:rStyle w:val="Heading3Char"/>
        </w:rPr>
      </w:pPr>
      <w:bookmarkStart w:id="34" w:name="_Toc208322925"/>
      <w:bookmarkStart w:id="35" w:name="_Toc208325262"/>
      <w:bookmarkStart w:id="36" w:name="_Toc208330925"/>
      <w:bookmarkStart w:id="37" w:name="_Toc208339743"/>
      <w:bookmarkStart w:id="38" w:name="_Toc208498755"/>
      <w:bookmarkStart w:id="39" w:name="_Toc208572269"/>
      <w:bookmarkStart w:id="40" w:name="_Toc208573567"/>
      <w:bookmarkStart w:id="41" w:name="_Toc208574593"/>
      <w:bookmarkStart w:id="42" w:name="_Toc208574958"/>
      <w:bookmarkStart w:id="43" w:name="_Toc208833076"/>
      <w:r>
        <w:lastRenderedPageBreak/>
        <w:t xml:space="preserve">3. </w:t>
      </w:r>
      <w:r w:rsidR="00A12139" w:rsidRPr="00495D69">
        <w:t>ПОЛАЗНЕ ОСНОВЕ РАДА</w:t>
      </w:r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14:paraId="1432458E" w14:textId="67A30C6F" w:rsidR="00A12139" w:rsidRDefault="00A12139" w:rsidP="00A12139">
      <w:pPr>
        <w:rPr>
          <w:rFonts w:asciiTheme="minorHAnsi" w:hAnsiTheme="minorHAnsi"/>
          <w:lang w:val="sr-Cyrl-RS"/>
        </w:rPr>
      </w:pPr>
    </w:p>
    <w:p w14:paraId="37000ADF" w14:textId="367B37D6" w:rsidR="00A12139" w:rsidRPr="001C69B4" w:rsidRDefault="00495D69" w:rsidP="001C69B4">
      <w:pPr>
        <w:rPr>
          <w:szCs w:val="28"/>
        </w:rPr>
      </w:pPr>
      <w:bookmarkStart w:id="44" w:name="_Toc176940632"/>
      <w:bookmarkStart w:id="45" w:name="_Toc208322926"/>
      <w:bookmarkStart w:id="46" w:name="_Toc208325263"/>
      <w:bookmarkStart w:id="47" w:name="_Toc208330926"/>
      <w:bookmarkStart w:id="48" w:name="_Toc208339744"/>
      <w:r w:rsidRPr="001C69B4">
        <w:rPr>
          <w:b/>
          <w:sz w:val="28"/>
          <w:szCs w:val="28"/>
          <w:lang w:val="sr-Latn-RS"/>
        </w:rPr>
        <w:t xml:space="preserve"> </w:t>
      </w:r>
      <w:r w:rsidR="00A12139" w:rsidRPr="001C69B4">
        <w:rPr>
          <w:b/>
          <w:sz w:val="28"/>
          <w:szCs w:val="28"/>
          <w:lang w:val="sr-Cyrl-RS"/>
        </w:rPr>
        <w:t>П</w:t>
      </w:r>
      <w:r w:rsidR="007A305A" w:rsidRPr="001C69B4">
        <w:rPr>
          <w:b/>
          <w:sz w:val="28"/>
          <w:szCs w:val="28"/>
          <w:lang w:val="sr-Cyrl-RS"/>
        </w:rPr>
        <w:t>римарни</w:t>
      </w:r>
      <w:r w:rsidR="00A12139" w:rsidRPr="001C69B4">
        <w:rPr>
          <w:b/>
          <w:sz w:val="28"/>
          <w:szCs w:val="28"/>
          <w:lang w:val="sr-Cyrl-RS"/>
        </w:rPr>
        <w:t xml:space="preserve"> </w:t>
      </w:r>
      <w:r w:rsidR="007A305A" w:rsidRPr="001C69B4">
        <w:rPr>
          <w:b/>
          <w:sz w:val="28"/>
          <w:szCs w:val="28"/>
          <w:lang w:val="sr-Cyrl-RS"/>
        </w:rPr>
        <w:t xml:space="preserve">задаци усвојени на основу </w:t>
      </w:r>
      <w:proofErr w:type="spellStart"/>
      <w:r w:rsidR="007A305A" w:rsidRPr="001C69B4">
        <w:rPr>
          <w:b/>
          <w:sz w:val="28"/>
          <w:szCs w:val="28"/>
        </w:rPr>
        <w:t>евалуације</w:t>
      </w:r>
      <w:proofErr w:type="spellEnd"/>
      <w:r w:rsidR="007A305A" w:rsidRPr="001C69B4">
        <w:rPr>
          <w:b/>
          <w:sz w:val="28"/>
          <w:szCs w:val="28"/>
        </w:rPr>
        <w:t xml:space="preserve"> </w:t>
      </w:r>
      <w:proofErr w:type="spellStart"/>
      <w:r w:rsidR="007A305A" w:rsidRPr="001C69B4">
        <w:rPr>
          <w:b/>
          <w:sz w:val="28"/>
          <w:szCs w:val="28"/>
        </w:rPr>
        <w:t>из</w:t>
      </w:r>
      <w:proofErr w:type="spellEnd"/>
      <w:r w:rsidR="007A305A" w:rsidRPr="001C69B4">
        <w:rPr>
          <w:b/>
          <w:sz w:val="28"/>
          <w:szCs w:val="28"/>
        </w:rPr>
        <w:t xml:space="preserve"> </w:t>
      </w:r>
      <w:proofErr w:type="spellStart"/>
      <w:r w:rsidR="007A305A" w:rsidRPr="001C69B4">
        <w:rPr>
          <w:b/>
          <w:sz w:val="28"/>
          <w:szCs w:val="28"/>
        </w:rPr>
        <w:t>из</w:t>
      </w:r>
      <w:proofErr w:type="spellEnd"/>
      <w:r w:rsidR="00BD2264" w:rsidRPr="001C69B4">
        <w:rPr>
          <w:b/>
          <w:sz w:val="28"/>
          <w:szCs w:val="28"/>
          <w:lang w:val="sr-Cyrl-RS"/>
        </w:rPr>
        <w:t>ве</w:t>
      </w:r>
      <w:proofErr w:type="spellStart"/>
      <w:r w:rsidR="007A305A" w:rsidRPr="001C69B4">
        <w:rPr>
          <w:b/>
          <w:sz w:val="28"/>
          <w:szCs w:val="28"/>
        </w:rPr>
        <w:t>штаја</w:t>
      </w:r>
      <w:proofErr w:type="spellEnd"/>
      <w:r w:rsidR="007A305A" w:rsidRPr="001C69B4">
        <w:rPr>
          <w:b/>
          <w:sz w:val="28"/>
          <w:szCs w:val="28"/>
        </w:rPr>
        <w:t xml:space="preserve"> о </w:t>
      </w:r>
      <w:proofErr w:type="spellStart"/>
      <w:r w:rsidR="007A305A" w:rsidRPr="001C69B4">
        <w:rPr>
          <w:b/>
          <w:sz w:val="28"/>
          <w:szCs w:val="28"/>
        </w:rPr>
        <w:t>раду</w:t>
      </w:r>
      <w:proofErr w:type="spellEnd"/>
      <w:r w:rsidR="007A305A" w:rsidRPr="001C69B4">
        <w:rPr>
          <w:b/>
          <w:sz w:val="28"/>
          <w:szCs w:val="28"/>
        </w:rPr>
        <w:t xml:space="preserve"> </w:t>
      </w:r>
      <w:proofErr w:type="spellStart"/>
      <w:r w:rsidR="007A305A" w:rsidRPr="001C69B4">
        <w:rPr>
          <w:b/>
          <w:sz w:val="28"/>
          <w:szCs w:val="28"/>
        </w:rPr>
        <w:t>школе</w:t>
      </w:r>
      <w:bookmarkEnd w:id="44"/>
      <w:bookmarkEnd w:id="45"/>
      <w:bookmarkEnd w:id="46"/>
      <w:proofErr w:type="spellEnd"/>
      <w:r w:rsidR="007A305A" w:rsidRPr="001C69B4">
        <w:rPr>
          <w:b/>
          <w:sz w:val="28"/>
          <w:szCs w:val="28"/>
        </w:rPr>
        <w:t>:</w:t>
      </w:r>
      <w:bookmarkEnd w:id="47"/>
      <w:bookmarkEnd w:id="48"/>
    </w:p>
    <w:p w14:paraId="08DA6840" w14:textId="77777777" w:rsidR="00A12139" w:rsidRPr="009C669E" w:rsidRDefault="00A12139" w:rsidP="00A12139">
      <w:pPr>
        <w:ind w:right="256"/>
        <w:jc w:val="both"/>
        <w:rPr>
          <w:b/>
          <w:szCs w:val="24"/>
          <w:lang w:val="sr-Cyrl-RS"/>
        </w:rPr>
      </w:pPr>
    </w:p>
    <w:p w14:paraId="3DDE204A" w14:textId="77777777" w:rsidR="00A12139" w:rsidRPr="009C669E" w:rsidRDefault="00A12139" w:rsidP="00A12139">
      <w:pPr>
        <w:ind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На основу евалуације извештаја о раду школе усвојени су следећи примарни задаци:</w:t>
      </w:r>
    </w:p>
    <w:p w14:paraId="0D8983D6" w14:textId="77777777" w:rsidR="00A12139" w:rsidRPr="009C669E" w:rsidRDefault="00A12139" w:rsidP="00A12139">
      <w:pPr>
        <w:ind w:left="1080" w:right="256"/>
        <w:jc w:val="both"/>
        <w:rPr>
          <w:szCs w:val="24"/>
          <w:lang w:val="sr-Cyrl-RS"/>
        </w:rPr>
      </w:pPr>
    </w:p>
    <w:p w14:paraId="6F93711F" w14:textId="77777777" w:rsidR="00A12139" w:rsidRPr="009C669E" w:rsidRDefault="00A12139" w:rsidP="00A12139">
      <w:pPr>
        <w:ind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Посветити пажњу спровођењу реформе школства у свим сегментима васпитно-образовног процеса а уз развој пуне сарадње са родитељима, локалном заједницом и стручним органима на нивоу општине, града и републике. </w:t>
      </w:r>
    </w:p>
    <w:p w14:paraId="06679DF0" w14:textId="77777777" w:rsidR="00A12139" w:rsidRPr="009C669E" w:rsidRDefault="00A12139" w:rsidP="00A12139">
      <w:pPr>
        <w:ind w:left="1080" w:right="256" w:firstLine="360"/>
        <w:jc w:val="both"/>
        <w:rPr>
          <w:szCs w:val="24"/>
          <w:lang w:val="sr-Cyrl-RS"/>
        </w:rPr>
      </w:pPr>
    </w:p>
    <w:p w14:paraId="5022B469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Допринети развоји позитивних људских вредности код ученика као и унапређивању односа заснованих на међусобном поштовању, сарадњи и солидарности уз уважавање различитости. </w:t>
      </w:r>
    </w:p>
    <w:p w14:paraId="5E701123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Обезбеђивање безбедног и подстицајног окружења за учење и развој свих чланова школске заједнице.</w:t>
      </w:r>
    </w:p>
    <w:p w14:paraId="0C4E4243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Спровођење инклузивног образовања</w:t>
      </w:r>
    </w:p>
    <w:p w14:paraId="3150AFF3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Спровођење наставних метода ради постизања компетенција и знања ученика који су дефинисани стандардима на крају првог и другог циклуса основног образовања </w:t>
      </w:r>
    </w:p>
    <w:p w14:paraId="7F7ACC2C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осветити пажњу унапређењу редовне, допунске и додатне наставе и слободних активности ради постизања што бољих резултата</w:t>
      </w:r>
    </w:p>
    <w:p w14:paraId="24F7BE74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Пуну пажњу посветити остваривању програма стручног усавршавања наставника </w:t>
      </w:r>
    </w:p>
    <w:p w14:paraId="4F523564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уну пажњу посветити остваривању програма безбедности и заштите ученика у школи</w:t>
      </w:r>
    </w:p>
    <w:p w14:paraId="1FD72196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Посветити пажњу остваривању програма рада са даровитим ученицима </w:t>
      </w:r>
    </w:p>
    <w:p w14:paraId="1B302C52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Превенција малолетничке делинквенције </w:t>
      </w:r>
    </w:p>
    <w:p w14:paraId="2220FB71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Заштита деце од насиља</w:t>
      </w:r>
    </w:p>
    <w:p w14:paraId="665AD39F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Заштита ученика од дигиталног насиља</w:t>
      </w:r>
    </w:p>
    <w:p w14:paraId="45757618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Здравствено-хигијенска превенција </w:t>
      </w:r>
    </w:p>
    <w:p w14:paraId="46404FCF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напређивање сарадње са родитељима ради побољшања дисциплине ученика и очувања школске имовине</w:t>
      </w:r>
    </w:p>
    <w:p w14:paraId="2C4290EA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Функционално и естетско уређење ентеријера и екстеријера школе </w:t>
      </w:r>
    </w:p>
    <w:p w14:paraId="10BE3D3F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Набавка стручне литературе и наставних средстава путем екстерног маркетинга школе.</w:t>
      </w:r>
    </w:p>
    <w:p w14:paraId="6D40645D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овезати садржаје из Развојног плана и Школског програма са Годишњим планом рада школе.</w:t>
      </w:r>
    </w:p>
    <w:p w14:paraId="5A5732C1" w14:textId="77777777" w:rsidR="00A12139" w:rsidRPr="009C669E" w:rsidRDefault="00A12139" w:rsidP="00A12139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рецизирати динамику активности у току школске године Акционог плана са плановима и програмима у оквиру Годишњег плана рада школе.</w:t>
      </w:r>
    </w:p>
    <w:p w14:paraId="1FB9E8EE" w14:textId="77777777" w:rsidR="00DB4B92" w:rsidRDefault="00A12139" w:rsidP="00124505">
      <w:pPr>
        <w:pStyle w:val="ListParagraph"/>
        <w:numPr>
          <w:ilvl w:val="0"/>
          <w:numId w:val="1"/>
        </w:numPr>
        <w:ind w:left="1080" w:right="256"/>
        <w:jc w:val="both"/>
        <w:rPr>
          <w:szCs w:val="24"/>
          <w:lang w:val="sr-Cyrl-RS"/>
        </w:rPr>
        <w:sectPr w:rsidR="00DB4B92" w:rsidSect="006931FC">
          <w:headerReference w:type="default" r:id="rId15"/>
          <w:headerReference w:type="first" r:id="rId16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DB4B92">
        <w:rPr>
          <w:szCs w:val="24"/>
          <w:lang w:val="sr-Cyrl-RS"/>
        </w:rPr>
        <w:t>Израдити Правилник о награђивању ученика и запослених школе.</w:t>
      </w:r>
    </w:p>
    <w:p w14:paraId="7520F2D6" w14:textId="3DEE900D" w:rsidR="00A12139" w:rsidRPr="001965F2" w:rsidRDefault="00B432A8" w:rsidP="001965F2">
      <w:pPr>
        <w:pStyle w:val="Heading2"/>
        <w:rPr>
          <w:rStyle w:val="Heading2Char"/>
          <w:b/>
        </w:rPr>
      </w:pPr>
      <w:bookmarkStart w:id="49" w:name="_Toc208339746"/>
      <w:bookmarkStart w:id="50" w:name="_Toc208498756"/>
      <w:bookmarkStart w:id="51" w:name="_Toc208572270"/>
      <w:bookmarkStart w:id="52" w:name="_Toc208573568"/>
      <w:bookmarkStart w:id="53" w:name="_Toc208574594"/>
      <w:bookmarkStart w:id="54" w:name="_Toc208574959"/>
      <w:bookmarkStart w:id="55" w:name="_Toc208833077"/>
      <w:r w:rsidRPr="001965F2">
        <w:rPr>
          <w:rStyle w:val="Heading2Char"/>
          <w:b/>
        </w:rPr>
        <w:lastRenderedPageBreak/>
        <w:t>4.</w:t>
      </w:r>
      <w:r w:rsidR="0033027E" w:rsidRPr="001965F2">
        <w:rPr>
          <w:rStyle w:val="Heading2Char"/>
          <w:b/>
        </w:rPr>
        <w:t xml:space="preserve"> </w:t>
      </w:r>
      <w:r w:rsidR="00A12139" w:rsidRPr="001965F2">
        <w:rPr>
          <w:rStyle w:val="Heading2Char"/>
          <w:b/>
        </w:rPr>
        <w:t>УСЛОВИ РАДА ШКОЛЕ</w:t>
      </w:r>
      <w:bookmarkEnd w:id="49"/>
      <w:bookmarkEnd w:id="50"/>
      <w:bookmarkEnd w:id="51"/>
      <w:bookmarkEnd w:id="52"/>
      <w:bookmarkEnd w:id="53"/>
      <w:bookmarkEnd w:id="54"/>
      <w:bookmarkEnd w:id="55"/>
    </w:p>
    <w:p w14:paraId="4A81722E" w14:textId="63063789" w:rsidR="00A12139" w:rsidRDefault="00A12139" w:rsidP="00A12139">
      <w:pPr>
        <w:jc w:val="center"/>
        <w:rPr>
          <w:rFonts w:asciiTheme="minorHAnsi" w:hAnsiTheme="minorHAnsi"/>
          <w:lang w:val="sr-Cyrl-RS"/>
        </w:rPr>
      </w:pPr>
    </w:p>
    <w:p w14:paraId="008D6109" w14:textId="78D11163" w:rsidR="00A12139" w:rsidRPr="007A305A" w:rsidRDefault="00B432A8" w:rsidP="00A12139">
      <w:pPr>
        <w:pStyle w:val="Heading3"/>
        <w:rPr>
          <w:lang w:val="sr-Cyrl-RS"/>
        </w:rPr>
      </w:pPr>
      <w:bookmarkStart w:id="56" w:name="_Toc208322928"/>
      <w:bookmarkStart w:id="57" w:name="_Toc208325265"/>
      <w:bookmarkStart w:id="58" w:name="_Toc208330928"/>
      <w:bookmarkStart w:id="59" w:name="_Toc208339747"/>
      <w:bookmarkStart w:id="60" w:name="_Toc208498757"/>
      <w:bookmarkStart w:id="61" w:name="_Toc208572271"/>
      <w:bookmarkStart w:id="62" w:name="_Toc208573569"/>
      <w:bookmarkStart w:id="63" w:name="_Toc208574595"/>
      <w:bookmarkStart w:id="64" w:name="_Toc208574960"/>
      <w:bookmarkStart w:id="65" w:name="_Toc208833078"/>
      <w:r>
        <w:t xml:space="preserve">4.1. </w:t>
      </w:r>
      <w:bookmarkEnd w:id="56"/>
      <w:bookmarkEnd w:id="57"/>
      <w:r w:rsidR="007A305A">
        <w:rPr>
          <w:lang w:val="sr-Cyrl-RS"/>
        </w:rPr>
        <w:t>Просторни услови рада школе</w:t>
      </w:r>
      <w:bookmarkEnd w:id="58"/>
      <w:bookmarkEnd w:id="59"/>
      <w:bookmarkEnd w:id="60"/>
      <w:bookmarkEnd w:id="61"/>
      <w:bookmarkEnd w:id="62"/>
      <w:bookmarkEnd w:id="63"/>
      <w:bookmarkEnd w:id="64"/>
      <w:bookmarkEnd w:id="65"/>
    </w:p>
    <w:p w14:paraId="7F1AB932" w14:textId="3F3F9E63" w:rsidR="00A12139" w:rsidRDefault="00A12139" w:rsidP="00A12139"/>
    <w:p w14:paraId="38F8BE38" w14:textId="77777777" w:rsidR="00A12139" w:rsidRPr="00A12139" w:rsidRDefault="00A12139" w:rsidP="00835A7B">
      <w:pPr>
        <w:jc w:val="both"/>
      </w:pPr>
      <w:proofErr w:type="spellStart"/>
      <w:r w:rsidRPr="00A12139">
        <w:t>Целокупан</w:t>
      </w:r>
      <w:proofErr w:type="spellEnd"/>
      <w:r w:rsidRPr="00A12139">
        <w:t xml:space="preserve"> </w:t>
      </w:r>
      <w:proofErr w:type="spellStart"/>
      <w:r w:rsidRPr="00A12139">
        <w:t>школски</w:t>
      </w:r>
      <w:proofErr w:type="spellEnd"/>
      <w:r w:rsidRPr="00A12139">
        <w:t xml:space="preserve"> </w:t>
      </w:r>
      <w:proofErr w:type="spellStart"/>
      <w:r w:rsidRPr="00A12139">
        <w:t>простор</w:t>
      </w:r>
      <w:proofErr w:type="spellEnd"/>
      <w:r w:rsidRPr="00A12139">
        <w:t xml:space="preserve"> </w:t>
      </w:r>
      <w:proofErr w:type="spellStart"/>
      <w:r w:rsidRPr="00A12139">
        <w:t>чине</w:t>
      </w:r>
      <w:proofErr w:type="spellEnd"/>
      <w:r w:rsidRPr="00A12139">
        <w:t xml:space="preserve"> </w:t>
      </w:r>
      <w:proofErr w:type="spellStart"/>
      <w:r w:rsidRPr="00A12139">
        <w:t>зграде</w:t>
      </w:r>
      <w:proofErr w:type="spellEnd"/>
      <w:r w:rsidRPr="00A12139">
        <w:t xml:space="preserve"> </w:t>
      </w:r>
      <w:proofErr w:type="spellStart"/>
      <w:r w:rsidRPr="00A12139">
        <w:t>школа</w:t>
      </w:r>
      <w:proofErr w:type="spellEnd"/>
      <w:r w:rsidRPr="00A12139">
        <w:t xml:space="preserve"> у </w:t>
      </w:r>
      <w:proofErr w:type="spellStart"/>
      <w:r w:rsidRPr="00A12139">
        <w:t>Бољевцима</w:t>
      </w:r>
      <w:proofErr w:type="spellEnd"/>
      <w:r w:rsidRPr="00A12139">
        <w:t xml:space="preserve"> и </w:t>
      </w:r>
      <w:proofErr w:type="spellStart"/>
      <w:r w:rsidRPr="00A12139">
        <w:t>Прогару</w:t>
      </w:r>
      <w:proofErr w:type="spellEnd"/>
      <w:r w:rsidRPr="00A12139">
        <w:t xml:space="preserve">, </w:t>
      </w:r>
      <w:proofErr w:type="spellStart"/>
      <w:r w:rsidRPr="00A12139">
        <w:t>помоћна</w:t>
      </w:r>
      <w:proofErr w:type="spellEnd"/>
      <w:r w:rsidRPr="00A12139">
        <w:t xml:space="preserve"> </w:t>
      </w:r>
      <w:proofErr w:type="spellStart"/>
      <w:r w:rsidRPr="00A12139">
        <w:t>зграда</w:t>
      </w:r>
      <w:proofErr w:type="spellEnd"/>
      <w:r w:rsidRPr="00A12139">
        <w:t xml:space="preserve"> </w:t>
      </w:r>
      <w:proofErr w:type="spellStart"/>
      <w:r w:rsidRPr="00A12139">
        <w:t>за</w:t>
      </w:r>
      <w:proofErr w:type="spellEnd"/>
      <w:r w:rsidRPr="00A12139">
        <w:t xml:space="preserve"> </w:t>
      </w:r>
      <w:proofErr w:type="spellStart"/>
      <w:r w:rsidRPr="00A12139">
        <w:t>кабинет</w:t>
      </w:r>
      <w:proofErr w:type="spellEnd"/>
      <w:r w:rsidRPr="00A12139">
        <w:t xml:space="preserve"> ТТ-</w:t>
      </w:r>
      <w:proofErr w:type="gramStart"/>
      <w:r w:rsidRPr="00A12139">
        <w:t xml:space="preserve">TO,  </w:t>
      </w:r>
      <w:proofErr w:type="spellStart"/>
      <w:r w:rsidRPr="00A12139">
        <w:t>зграда</w:t>
      </w:r>
      <w:proofErr w:type="spellEnd"/>
      <w:proofErr w:type="gramEnd"/>
      <w:r w:rsidRPr="00A12139">
        <w:t xml:space="preserve"> </w:t>
      </w:r>
      <w:proofErr w:type="spellStart"/>
      <w:r w:rsidRPr="00A12139">
        <w:t>радионице</w:t>
      </w:r>
      <w:proofErr w:type="spellEnd"/>
      <w:r w:rsidRPr="00A12139">
        <w:t xml:space="preserve"> и </w:t>
      </w:r>
      <w:proofErr w:type="spellStart"/>
      <w:r w:rsidRPr="00A12139">
        <w:t>магацина</w:t>
      </w:r>
      <w:proofErr w:type="spellEnd"/>
      <w:r w:rsidRPr="00A12139">
        <w:t xml:space="preserve"> у </w:t>
      </w:r>
      <w:proofErr w:type="spellStart"/>
      <w:r w:rsidRPr="00A12139">
        <w:t>Бољевцима</w:t>
      </w:r>
      <w:proofErr w:type="spellEnd"/>
      <w:r w:rsidRPr="00A12139">
        <w:t xml:space="preserve"> и </w:t>
      </w:r>
      <w:proofErr w:type="spellStart"/>
      <w:r w:rsidRPr="00A12139">
        <w:t>користимо</w:t>
      </w:r>
      <w:proofErr w:type="spellEnd"/>
      <w:r w:rsidRPr="00A12139">
        <w:t xml:space="preserve"> </w:t>
      </w:r>
      <w:proofErr w:type="spellStart"/>
      <w:r w:rsidRPr="00A12139">
        <w:t>фискултурну</w:t>
      </w:r>
      <w:proofErr w:type="spellEnd"/>
      <w:r w:rsidRPr="00A12139">
        <w:t xml:space="preserve"> </w:t>
      </w:r>
      <w:proofErr w:type="spellStart"/>
      <w:r w:rsidRPr="00A12139">
        <w:t>салу</w:t>
      </w:r>
      <w:proofErr w:type="spellEnd"/>
      <w:r w:rsidRPr="00A12139">
        <w:t xml:space="preserve"> у </w:t>
      </w:r>
      <w:proofErr w:type="spellStart"/>
      <w:proofErr w:type="gramStart"/>
      <w:r w:rsidRPr="00A12139">
        <w:t>Бољевцима</w:t>
      </w:r>
      <w:proofErr w:type="spellEnd"/>
      <w:r w:rsidRPr="00A12139">
        <w:t xml:space="preserve">  </w:t>
      </w:r>
      <w:proofErr w:type="spellStart"/>
      <w:r w:rsidRPr="00A12139">
        <w:t>која</w:t>
      </w:r>
      <w:proofErr w:type="spellEnd"/>
      <w:proofErr w:type="gramEnd"/>
      <w:r w:rsidRPr="00A12139">
        <w:t xml:space="preserve"> </w:t>
      </w:r>
      <w:proofErr w:type="spellStart"/>
      <w:r w:rsidRPr="00A12139">
        <w:t>је</w:t>
      </w:r>
      <w:proofErr w:type="spellEnd"/>
      <w:r w:rsidRPr="00A12139">
        <w:t xml:space="preserve"> у </w:t>
      </w:r>
      <w:proofErr w:type="spellStart"/>
      <w:r w:rsidRPr="00A12139">
        <w:t>власништву</w:t>
      </w:r>
      <w:proofErr w:type="spellEnd"/>
      <w:r w:rsidRPr="00A12139">
        <w:t xml:space="preserve"> СО </w:t>
      </w:r>
      <w:proofErr w:type="spellStart"/>
      <w:r w:rsidRPr="00A12139">
        <w:t>Сурчин</w:t>
      </w:r>
      <w:proofErr w:type="spellEnd"/>
      <w:r w:rsidRPr="00A12139">
        <w:t xml:space="preserve">. </w:t>
      </w:r>
      <w:proofErr w:type="spellStart"/>
      <w:r w:rsidRPr="00A12139">
        <w:t>Поред</w:t>
      </w:r>
      <w:proofErr w:type="spellEnd"/>
      <w:r w:rsidRPr="00A12139">
        <w:t xml:space="preserve"> </w:t>
      </w:r>
      <w:proofErr w:type="spellStart"/>
      <w:r w:rsidRPr="00A12139">
        <w:t>школског</w:t>
      </w:r>
      <w:proofErr w:type="spellEnd"/>
      <w:r w:rsidRPr="00A12139">
        <w:t xml:space="preserve"> </w:t>
      </w:r>
      <w:proofErr w:type="spellStart"/>
      <w:r w:rsidRPr="00A12139">
        <w:t>простора</w:t>
      </w:r>
      <w:proofErr w:type="spellEnd"/>
      <w:r w:rsidRPr="00A12139">
        <w:t xml:space="preserve">, </w:t>
      </w:r>
      <w:proofErr w:type="spellStart"/>
      <w:r w:rsidRPr="00A12139">
        <w:t>школа</w:t>
      </w:r>
      <w:proofErr w:type="spellEnd"/>
      <w:r w:rsidRPr="00A12139">
        <w:t xml:space="preserve"> </w:t>
      </w:r>
      <w:proofErr w:type="spellStart"/>
      <w:r w:rsidRPr="00A12139">
        <w:t>има</w:t>
      </w:r>
      <w:proofErr w:type="spellEnd"/>
      <w:r w:rsidRPr="00A12139">
        <w:t xml:space="preserve"> </w:t>
      </w:r>
      <w:proofErr w:type="spellStart"/>
      <w:r w:rsidRPr="00A12139">
        <w:t>асфалтирана</w:t>
      </w:r>
      <w:proofErr w:type="spellEnd"/>
      <w:r w:rsidRPr="00A12139">
        <w:t xml:space="preserve"> </w:t>
      </w:r>
      <w:proofErr w:type="spellStart"/>
      <w:r w:rsidRPr="00A12139">
        <w:t>дворишта</w:t>
      </w:r>
      <w:proofErr w:type="spellEnd"/>
      <w:r w:rsidRPr="00A12139">
        <w:t xml:space="preserve"> </w:t>
      </w:r>
      <w:proofErr w:type="spellStart"/>
      <w:r w:rsidRPr="00A12139">
        <w:t>са</w:t>
      </w:r>
      <w:proofErr w:type="spellEnd"/>
      <w:r w:rsidRPr="00A12139">
        <w:t xml:space="preserve"> </w:t>
      </w:r>
      <w:proofErr w:type="spellStart"/>
      <w:r w:rsidRPr="00A12139">
        <w:t>спортским</w:t>
      </w:r>
      <w:proofErr w:type="spellEnd"/>
      <w:r w:rsidRPr="00A12139">
        <w:t xml:space="preserve"> </w:t>
      </w:r>
      <w:proofErr w:type="spellStart"/>
      <w:r w:rsidRPr="00A12139">
        <w:t>теренима</w:t>
      </w:r>
      <w:proofErr w:type="spellEnd"/>
      <w:r w:rsidRPr="00A12139">
        <w:t xml:space="preserve">. </w:t>
      </w:r>
      <w:proofErr w:type="spellStart"/>
      <w:r w:rsidRPr="00A12139">
        <w:t>Школска</w:t>
      </w:r>
      <w:proofErr w:type="spellEnd"/>
      <w:r w:rsidRPr="00A12139">
        <w:t xml:space="preserve"> </w:t>
      </w:r>
      <w:proofErr w:type="spellStart"/>
      <w:r w:rsidRPr="00A12139">
        <w:t>зграда</w:t>
      </w:r>
      <w:proofErr w:type="spellEnd"/>
      <w:r w:rsidRPr="00A12139">
        <w:t xml:space="preserve"> у </w:t>
      </w:r>
      <w:proofErr w:type="spellStart"/>
      <w:r w:rsidRPr="00A12139">
        <w:t>Бољевцима</w:t>
      </w:r>
      <w:proofErr w:type="spellEnd"/>
      <w:r w:rsidRPr="00A12139">
        <w:t xml:space="preserve"> </w:t>
      </w:r>
      <w:proofErr w:type="spellStart"/>
      <w:r w:rsidRPr="00A12139">
        <w:t>са</w:t>
      </w:r>
      <w:proofErr w:type="spellEnd"/>
      <w:r w:rsidRPr="00A12139">
        <w:t xml:space="preserve"> </w:t>
      </w:r>
      <w:proofErr w:type="spellStart"/>
      <w:r w:rsidRPr="00A12139">
        <w:t>пратећим</w:t>
      </w:r>
      <w:proofErr w:type="spellEnd"/>
      <w:r w:rsidRPr="00A12139">
        <w:t xml:space="preserve"> </w:t>
      </w:r>
      <w:proofErr w:type="spellStart"/>
      <w:r w:rsidRPr="00A12139">
        <w:t>просторијама</w:t>
      </w:r>
      <w:proofErr w:type="spellEnd"/>
      <w:r w:rsidRPr="00A12139">
        <w:t xml:space="preserve">, </w:t>
      </w:r>
      <w:proofErr w:type="spellStart"/>
      <w:r w:rsidRPr="00A12139">
        <w:t>простире</w:t>
      </w:r>
      <w:proofErr w:type="spellEnd"/>
      <w:r w:rsidRPr="00A12139">
        <w:t xml:space="preserve"> </w:t>
      </w:r>
      <w:proofErr w:type="spellStart"/>
      <w:r w:rsidRPr="00A12139">
        <w:t>се</w:t>
      </w:r>
      <w:proofErr w:type="spellEnd"/>
      <w:r w:rsidRPr="00A12139">
        <w:t xml:space="preserve"> </w:t>
      </w:r>
      <w:proofErr w:type="spellStart"/>
      <w:r w:rsidRPr="00A12139">
        <w:t>на</w:t>
      </w:r>
      <w:proofErr w:type="spellEnd"/>
      <w:r w:rsidRPr="00A12139">
        <w:t xml:space="preserve"> 3561m2 и </w:t>
      </w:r>
      <w:proofErr w:type="spellStart"/>
      <w:r w:rsidRPr="00A12139">
        <w:t>греје</w:t>
      </w:r>
      <w:proofErr w:type="spellEnd"/>
      <w:r w:rsidRPr="00A12139">
        <w:t xml:space="preserve"> </w:t>
      </w:r>
      <w:proofErr w:type="spellStart"/>
      <w:r w:rsidRPr="00A12139">
        <w:t>се</w:t>
      </w:r>
      <w:proofErr w:type="spellEnd"/>
      <w:r w:rsidRPr="00A12139">
        <w:t xml:space="preserve"> </w:t>
      </w:r>
      <w:proofErr w:type="spellStart"/>
      <w:r w:rsidRPr="00A12139">
        <w:t>на</w:t>
      </w:r>
      <w:proofErr w:type="spellEnd"/>
      <w:r w:rsidRPr="00A12139">
        <w:t xml:space="preserve"> </w:t>
      </w:r>
      <w:proofErr w:type="spellStart"/>
      <w:r w:rsidRPr="00A12139">
        <w:t>сопствено</w:t>
      </w:r>
      <w:proofErr w:type="spellEnd"/>
      <w:r w:rsidRPr="00A12139">
        <w:t xml:space="preserve"> </w:t>
      </w:r>
      <w:proofErr w:type="spellStart"/>
      <w:r w:rsidRPr="00A12139">
        <w:t>грејање</w:t>
      </w:r>
      <w:proofErr w:type="spellEnd"/>
      <w:r w:rsidRPr="00A12139">
        <w:t xml:space="preserve"> – </w:t>
      </w:r>
      <w:proofErr w:type="spellStart"/>
      <w:r w:rsidRPr="00A12139">
        <w:t>природним</w:t>
      </w:r>
      <w:proofErr w:type="spellEnd"/>
      <w:r w:rsidRPr="00A12139">
        <w:t xml:space="preserve"> </w:t>
      </w:r>
      <w:proofErr w:type="spellStart"/>
      <w:r w:rsidRPr="00A12139">
        <w:t>гасом</w:t>
      </w:r>
      <w:proofErr w:type="spellEnd"/>
      <w:r w:rsidRPr="00A12139">
        <w:t xml:space="preserve">. </w:t>
      </w:r>
      <w:proofErr w:type="spellStart"/>
      <w:r w:rsidRPr="00A12139">
        <w:t>Школска</w:t>
      </w:r>
      <w:proofErr w:type="spellEnd"/>
      <w:r w:rsidRPr="00A12139">
        <w:t xml:space="preserve"> </w:t>
      </w:r>
      <w:proofErr w:type="spellStart"/>
      <w:r w:rsidRPr="00A12139">
        <w:t>зграда</w:t>
      </w:r>
      <w:proofErr w:type="spellEnd"/>
      <w:r w:rsidRPr="00A12139">
        <w:t xml:space="preserve"> - </w:t>
      </w:r>
      <w:proofErr w:type="spellStart"/>
      <w:r w:rsidRPr="00A12139">
        <w:t>издвојено</w:t>
      </w:r>
      <w:proofErr w:type="spellEnd"/>
      <w:r w:rsidRPr="00A12139">
        <w:t xml:space="preserve"> </w:t>
      </w:r>
      <w:proofErr w:type="spellStart"/>
      <w:r w:rsidRPr="00A12139">
        <w:t>одељење</w:t>
      </w:r>
      <w:proofErr w:type="spellEnd"/>
      <w:r w:rsidRPr="00A12139">
        <w:t xml:space="preserve"> Прогар, </w:t>
      </w:r>
      <w:proofErr w:type="spellStart"/>
      <w:r w:rsidRPr="00A12139">
        <w:t>простире</w:t>
      </w:r>
      <w:proofErr w:type="spellEnd"/>
      <w:r w:rsidRPr="00A12139">
        <w:t xml:space="preserve"> </w:t>
      </w:r>
      <w:proofErr w:type="spellStart"/>
      <w:r w:rsidRPr="00A12139">
        <w:t>се</w:t>
      </w:r>
      <w:proofErr w:type="spellEnd"/>
      <w:r w:rsidRPr="00A12139">
        <w:t xml:space="preserve"> </w:t>
      </w:r>
      <w:proofErr w:type="spellStart"/>
      <w:r w:rsidRPr="00A12139">
        <w:t>на</w:t>
      </w:r>
      <w:proofErr w:type="spellEnd"/>
      <w:r w:rsidRPr="00A12139">
        <w:t xml:space="preserve"> 900m2 </w:t>
      </w:r>
      <w:proofErr w:type="spellStart"/>
      <w:r w:rsidRPr="00A12139">
        <w:t>површине</w:t>
      </w:r>
      <w:proofErr w:type="spellEnd"/>
      <w:r w:rsidRPr="00A12139">
        <w:t xml:space="preserve"> и </w:t>
      </w:r>
      <w:proofErr w:type="spellStart"/>
      <w:r w:rsidRPr="00A12139">
        <w:t>греје</w:t>
      </w:r>
      <w:proofErr w:type="spellEnd"/>
      <w:r w:rsidRPr="00A12139">
        <w:t xml:space="preserve"> </w:t>
      </w:r>
      <w:proofErr w:type="spellStart"/>
      <w:r w:rsidRPr="00A12139">
        <w:t>се</w:t>
      </w:r>
      <w:proofErr w:type="spellEnd"/>
      <w:r w:rsidRPr="00A12139">
        <w:t xml:space="preserve"> </w:t>
      </w:r>
      <w:proofErr w:type="spellStart"/>
      <w:r w:rsidRPr="00A12139">
        <w:t>на</w:t>
      </w:r>
      <w:proofErr w:type="spellEnd"/>
      <w:r w:rsidRPr="00A12139">
        <w:t xml:space="preserve"> </w:t>
      </w:r>
      <w:proofErr w:type="spellStart"/>
      <w:r w:rsidRPr="00A12139">
        <w:t>сопствено</w:t>
      </w:r>
      <w:proofErr w:type="spellEnd"/>
      <w:r w:rsidRPr="00A12139">
        <w:t xml:space="preserve"> </w:t>
      </w:r>
      <w:proofErr w:type="spellStart"/>
      <w:r w:rsidRPr="00A12139">
        <w:t>грејање</w:t>
      </w:r>
      <w:proofErr w:type="spellEnd"/>
      <w:r w:rsidRPr="00A12139">
        <w:t xml:space="preserve"> </w:t>
      </w:r>
      <w:proofErr w:type="spellStart"/>
      <w:r w:rsidRPr="00A12139">
        <w:t>природни</w:t>
      </w:r>
      <w:proofErr w:type="spellEnd"/>
      <w:r w:rsidRPr="00A12139">
        <w:t xml:space="preserve"> </w:t>
      </w:r>
      <w:proofErr w:type="spellStart"/>
      <w:r w:rsidRPr="00A12139">
        <w:t>гас</w:t>
      </w:r>
      <w:proofErr w:type="spellEnd"/>
      <w:r w:rsidRPr="00A12139">
        <w:t xml:space="preserve">. </w:t>
      </w:r>
    </w:p>
    <w:p w14:paraId="39A64D66" w14:textId="675E916F" w:rsidR="00A12139" w:rsidRPr="00A12139" w:rsidRDefault="00A12139" w:rsidP="00835A7B">
      <w:pPr>
        <w:jc w:val="both"/>
      </w:pPr>
      <w:proofErr w:type="spellStart"/>
      <w:r w:rsidRPr="00A12139">
        <w:t>Учионице</w:t>
      </w:r>
      <w:proofErr w:type="spellEnd"/>
      <w:r w:rsidRPr="00A12139">
        <w:t xml:space="preserve"> </w:t>
      </w:r>
      <w:proofErr w:type="spellStart"/>
      <w:r w:rsidRPr="00A12139">
        <w:t>испуњавају</w:t>
      </w:r>
      <w:proofErr w:type="spellEnd"/>
      <w:r w:rsidRPr="00A12139">
        <w:t xml:space="preserve"> </w:t>
      </w:r>
      <w:proofErr w:type="spellStart"/>
      <w:r w:rsidRPr="00A12139">
        <w:t>услове</w:t>
      </w:r>
      <w:proofErr w:type="spellEnd"/>
      <w:r w:rsidRPr="00A12139">
        <w:t xml:space="preserve"> у </w:t>
      </w:r>
      <w:proofErr w:type="spellStart"/>
      <w:r w:rsidRPr="00A12139">
        <w:t>погледу</w:t>
      </w:r>
      <w:proofErr w:type="spellEnd"/>
      <w:r w:rsidRPr="00A12139">
        <w:t xml:space="preserve"> </w:t>
      </w:r>
      <w:proofErr w:type="spellStart"/>
      <w:r w:rsidRPr="00A12139">
        <w:t>здравствено</w:t>
      </w:r>
      <w:proofErr w:type="spellEnd"/>
      <w:r w:rsidRPr="00A12139">
        <w:t xml:space="preserve"> </w:t>
      </w:r>
      <w:proofErr w:type="spellStart"/>
      <w:r w:rsidRPr="00A12139">
        <w:t>хигијенских</w:t>
      </w:r>
      <w:proofErr w:type="spellEnd"/>
      <w:r w:rsidRPr="00A12139">
        <w:t xml:space="preserve"> </w:t>
      </w:r>
      <w:proofErr w:type="spellStart"/>
      <w:r w:rsidRPr="00A12139">
        <w:t>мера</w:t>
      </w:r>
      <w:proofErr w:type="spellEnd"/>
      <w:r w:rsidRPr="00A12139">
        <w:t xml:space="preserve">. </w:t>
      </w:r>
      <w:proofErr w:type="spellStart"/>
      <w:proofErr w:type="gramStart"/>
      <w:r w:rsidRPr="00A12139">
        <w:t>Учионице</w:t>
      </w:r>
      <w:proofErr w:type="spellEnd"/>
      <w:r w:rsidRPr="00A12139">
        <w:t xml:space="preserve">  </w:t>
      </w:r>
      <w:proofErr w:type="spellStart"/>
      <w:r w:rsidRPr="00A12139">
        <w:t>су</w:t>
      </w:r>
      <w:proofErr w:type="spellEnd"/>
      <w:proofErr w:type="gramEnd"/>
      <w:r w:rsidRPr="00A12139">
        <w:t xml:space="preserve"> </w:t>
      </w:r>
      <w:proofErr w:type="spellStart"/>
      <w:r w:rsidRPr="00A12139">
        <w:t>опремљене</w:t>
      </w:r>
      <w:proofErr w:type="spellEnd"/>
      <w:r w:rsidRPr="00A12139">
        <w:t xml:space="preserve"> </w:t>
      </w:r>
      <w:proofErr w:type="spellStart"/>
      <w:r w:rsidRPr="00A12139">
        <w:t>намештајем</w:t>
      </w:r>
      <w:proofErr w:type="spellEnd"/>
      <w:r w:rsidRPr="00A12139">
        <w:t xml:space="preserve">.  У </w:t>
      </w:r>
      <w:proofErr w:type="spellStart"/>
      <w:r w:rsidRPr="00A12139">
        <w:t>школи</w:t>
      </w:r>
      <w:proofErr w:type="spellEnd"/>
      <w:r w:rsidRPr="00A12139">
        <w:t xml:space="preserve"> у </w:t>
      </w:r>
      <w:proofErr w:type="spellStart"/>
      <w:r w:rsidRPr="00A12139">
        <w:t>Бољевцима</w:t>
      </w:r>
      <w:proofErr w:type="spellEnd"/>
      <w:r w:rsidRPr="00A12139">
        <w:t xml:space="preserve"> </w:t>
      </w:r>
      <w:proofErr w:type="spellStart"/>
      <w:r w:rsidRPr="00A12139">
        <w:t>постоји</w:t>
      </w:r>
      <w:proofErr w:type="spellEnd"/>
      <w:r w:rsidRPr="00A12139">
        <w:t xml:space="preserve"> </w:t>
      </w:r>
      <w:proofErr w:type="spellStart"/>
      <w:r w:rsidRPr="00A12139">
        <w:t>кабинет</w:t>
      </w:r>
      <w:proofErr w:type="spellEnd"/>
      <w:r w:rsidRPr="00A12139">
        <w:t xml:space="preserve"> </w:t>
      </w:r>
      <w:proofErr w:type="spellStart"/>
      <w:r w:rsidRPr="00A12139">
        <w:t>за</w:t>
      </w:r>
      <w:proofErr w:type="spellEnd"/>
      <w:r w:rsidRPr="00A12139">
        <w:t xml:space="preserve"> </w:t>
      </w:r>
      <w:proofErr w:type="spellStart"/>
      <w:r w:rsidRPr="00A12139">
        <w:t>физику</w:t>
      </w:r>
      <w:proofErr w:type="spellEnd"/>
      <w:r w:rsidRPr="00A12139">
        <w:t xml:space="preserve"> и </w:t>
      </w:r>
      <w:proofErr w:type="spellStart"/>
      <w:r w:rsidRPr="00A12139">
        <w:t>хемију</w:t>
      </w:r>
      <w:proofErr w:type="spellEnd"/>
      <w:r w:rsidRPr="00A12139">
        <w:t xml:space="preserve">, </w:t>
      </w:r>
      <w:proofErr w:type="spellStart"/>
      <w:r w:rsidRPr="00A12139">
        <w:t>музичку</w:t>
      </w:r>
      <w:proofErr w:type="spellEnd"/>
      <w:r w:rsidRPr="00A12139">
        <w:t xml:space="preserve"> </w:t>
      </w:r>
      <w:proofErr w:type="spellStart"/>
      <w:r w:rsidRPr="00A12139">
        <w:t>културу</w:t>
      </w:r>
      <w:proofErr w:type="spellEnd"/>
      <w:r w:rsidRPr="00A12139">
        <w:t xml:space="preserve"> и </w:t>
      </w:r>
      <w:proofErr w:type="spellStart"/>
      <w:r w:rsidRPr="00A12139">
        <w:t>информатику</w:t>
      </w:r>
      <w:proofErr w:type="spellEnd"/>
      <w:r w:rsidRPr="00A12139">
        <w:t xml:space="preserve"> и </w:t>
      </w:r>
      <w:proofErr w:type="spellStart"/>
      <w:r w:rsidRPr="00A12139">
        <w:t>рачунарство</w:t>
      </w:r>
      <w:proofErr w:type="spellEnd"/>
      <w:r w:rsidRPr="00A12139">
        <w:t xml:space="preserve">. </w:t>
      </w:r>
    </w:p>
    <w:p w14:paraId="06AC131C" w14:textId="1ABD1169" w:rsidR="00A12139" w:rsidRDefault="00A12139" w:rsidP="00835A7B">
      <w:pPr>
        <w:jc w:val="both"/>
      </w:pPr>
      <w:proofErr w:type="spellStart"/>
      <w:r w:rsidRPr="00A12139">
        <w:t>Школска</w:t>
      </w:r>
      <w:proofErr w:type="spellEnd"/>
      <w:r w:rsidRPr="00A12139">
        <w:t xml:space="preserve"> </w:t>
      </w:r>
      <w:proofErr w:type="spellStart"/>
      <w:r w:rsidRPr="00A12139">
        <w:t>дворишта</w:t>
      </w:r>
      <w:proofErr w:type="spellEnd"/>
      <w:r w:rsidRPr="00A12139">
        <w:t xml:space="preserve"> </w:t>
      </w:r>
      <w:proofErr w:type="spellStart"/>
      <w:r w:rsidRPr="00A12139">
        <w:t>су</w:t>
      </w:r>
      <w:proofErr w:type="spellEnd"/>
      <w:r w:rsidRPr="00A12139">
        <w:t xml:space="preserve"> </w:t>
      </w:r>
      <w:proofErr w:type="spellStart"/>
      <w:r w:rsidRPr="00A12139">
        <w:t>ограђена</w:t>
      </w:r>
      <w:proofErr w:type="spellEnd"/>
      <w:r w:rsidRPr="00A12139">
        <w:t xml:space="preserve"> </w:t>
      </w:r>
      <w:proofErr w:type="gramStart"/>
      <w:r w:rsidRPr="00A12139">
        <w:t xml:space="preserve">и  </w:t>
      </w:r>
      <w:proofErr w:type="spellStart"/>
      <w:r w:rsidRPr="00A12139">
        <w:t>безбедна</w:t>
      </w:r>
      <w:proofErr w:type="spellEnd"/>
      <w:proofErr w:type="gramEnd"/>
      <w:r w:rsidRPr="00A12139">
        <w:t xml:space="preserve"> </w:t>
      </w:r>
      <w:proofErr w:type="spellStart"/>
      <w:r w:rsidRPr="00A12139">
        <w:t>за</w:t>
      </w:r>
      <w:proofErr w:type="spellEnd"/>
      <w:r w:rsidRPr="00A12139">
        <w:t xml:space="preserve"> </w:t>
      </w:r>
      <w:proofErr w:type="spellStart"/>
      <w:r w:rsidRPr="00A12139">
        <w:t>ученике</w:t>
      </w:r>
      <w:proofErr w:type="spellEnd"/>
      <w:r w:rsidRPr="00A12139">
        <w:t>.</w:t>
      </w:r>
    </w:p>
    <w:p w14:paraId="625197D3" w14:textId="6F3A59B5" w:rsidR="00A12139" w:rsidRDefault="00A12139" w:rsidP="00A12139">
      <w:pPr>
        <w:jc w:val="both"/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4414"/>
        <w:gridCol w:w="1282"/>
        <w:gridCol w:w="1284"/>
        <w:gridCol w:w="2036"/>
      </w:tblGrid>
      <w:tr w:rsidR="00A12139" w:rsidRPr="009C669E" w14:paraId="001A3A89" w14:textId="77777777" w:rsidTr="00A9432C">
        <w:trPr>
          <w:trHeight w:val="500"/>
        </w:trPr>
        <w:tc>
          <w:tcPr>
            <w:tcW w:w="0" w:type="auto"/>
            <w:vMerge w:val="restart"/>
          </w:tcPr>
          <w:p w14:paraId="095CB9F3" w14:textId="77777777" w:rsidR="00A12139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Назив просторије</w:t>
            </w:r>
          </w:p>
          <w:p w14:paraId="455661F7" w14:textId="77777777" w:rsidR="00A12139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  <w:gridSpan w:val="2"/>
          </w:tcPr>
          <w:p w14:paraId="1DF90D89" w14:textId="77777777" w:rsidR="00A12139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Ниво опремљености</w:t>
            </w:r>
          </w:p>
        </w:tc>
        <w:tc>
          <w:tcPr>
            <w:tcW w:w="0" w:type="auto"/>
          </w:tcPr>
          <w:p w14:paraId="7688FB36" w14:textId="77777777" w:rsidR="00A12139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Свега просторија</w:t>
            </w:r>
          </w:p>
        </w:tc>
      </w:tr>
      <w:tr w:rsidR="00A12139" w:rsidRPr="009C669E" w14:paraId="0292B1EE" w14:textId="77777777" w:rsidTr="00A9432C">
        <w:trPr>
          <w:trHeight w:val="225"/>
        </w:trPr>
        <w:tc>
          <w:tcPr>
            <w:tcW w:w="0" w:type="auto"/>
            <w:vMerge/>
          </w:tcPr>
          <w:p w14:paraId="09444D40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C543B90" w14:textId="77777777" w:rsidR="00A12139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Непотпун</w:t>
            </w:r>
          </w:p>
        </w:tc>
        <w:tc>
          <w:tcPr>
            <w:tcW w:w="0" w:type="auto"/>
          </w:tcPr>
          <w:p w14:paraId="667DC4B7" w14:textId="77777777" w:rsidR="00A12139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Класичан</w:t>
            </w:r>
          </w:p>
        </w:tc>
        <w:tc>
          <w:tcPr>
            <w:tcW w:w="0" w:type="auto"/>
          </w:tcPr>
          <w:p w14:paraId="01F08108" w14:textId="77777777" w:rsidR="00A12139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</w:p>
        </w:tc>
      </w:tr>
      <w:tr w:rsidR="00A12139" w:rsidRPr="009C669E" w14:paraId="47E21EEA" w14:textId="77777777" w:rsidTr="00A9432C">
        <w:tc>
          <w:tcPr>
            <w:tcW w:w="0" w:type="auto"/>
          </w:tcPr>
          <w:p w14:paraId="50C09668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ионице са одељењима  у две смене</w:t>
            </w:r>
          </w:p>
        </w:tc>
        <w:tc>
          <w:tcPr>
            <w:tcW w:w="0" w:type="auto"/>
          </w:tcPr>
          <w:p w14:paraId="0757054C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072E790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3</w:t>
            </w:r>
          </w:p>
        </w:tc>
        <w:tc>
          <w:tcPr>
            <w:tcW w:w="0" w:type="auto"/>
          </w:tcPr>
          <w:p w14:paraId="432A4692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3</w:t>
            </w:r>
          </w:p>
        </w:tc>
      </w:tr>
      <w:tr w:rsidR="00A12139" w:rsidRPr="009C669E" w14:paraId="4C8E46E6" w14:textId="77777777" w:rsidTr="00A9432C">
        <w:tc>
          <w:tcPr>
            <w:tcW w:w="0" w:type="auto"/>
          </w:tcPr>
          <w:p w14:paraId="48C8C29C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ионица за боравак</w:t>
            </w:r>
          </w:p>
        </w:tc>
        <w:tc>
          <w:tcPr>
            <w:tcW w:w="0" w:type="auto"/>
          </w:tcPr>
          <w:p w14:paraId="58DEBF13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4552506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  <w:tc>
          <w:tcPr>
            <w:tcW w:w="0" w:type="auto"/>
          </w:tcPr>
          <w:p w14:paraId="017A5151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</w:tr>
      <w:tr w:rsidR="00A12139" w:rsidRPr="009C669E" w14:paraId="4D86D924" w14:textId="77777777" w:rsidTr="00A9432C">
        <w:tc>
          <w:tcPr>
            <w:tcW w:w="0" w:type="auto"/>
          </w:tcPr>
          <w:p w14:paraId="0942C16C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Библиотека </w:t>
            </w:r>
          </w:p>
        </w:tc>
        <w:tc>
          <w:tcPr>
            <w:tcW w:w="0" w:type="auto"/>
          </w:tcPr>
          <w:p w14:paraId="6102FF55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B0A5B6F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  <w:tc>
          <w:tcPr>
            <w:tcW w:w="0" w:type="auto"/>
          </w:tcPr>
          <w:p w14:paraId="67629F51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</w:tr>
      <w:tr w:rsidR="00A12139" w:rsidRPr="009C669E" w14:paraId="6F24A8E5" w14:textId="77777777" w:rsidTr="00A9432C">
        <w:tc>
          <w:tcPr>
            <w:tcW w:w="0" w:type="auto"/>
          </w:tcPr>
          <w:p w14:paraId="49451770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Фискултурна сала</w:t>
            </w:r>
          </w:p>
        </w:tc>
        <w:tc>
          <w:tcPr>
            <w:tcW w:w="0" w:type="auto"/>
          </w:tcPr>
          <w:p w14:paraId="7AA109F6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/</w:t>
            </w:r>
          </w:p>
        </w:tc>
        <w:tc>
          <w:tcPr>
            <w:tcW w:w="0" w:type="auto"/>
          </w:tcPr>
          <w:p w14:paraId="0F082040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/</w:t>
            </w:r>
          </w:p>
        </w:tc>
        <w:tc>
          <w:tcPr>
            <w:tcW w:w="0" w:type="auto"/>
          </w:tcPr>
          <w:p w14:paraId="45C9F0B8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/</w:t>
            </w:r>
          </w:p>
        </w:tc>
      </w:tr>
      <w:tr w:rsidR="00A12139" w:rsidRPr="009C669E" w14:paraId="1DF2DADD" w14:textId="77777777" w:rsidTr="00A9432C">
        <w:tc>
          <w:tcPr>
            <w:tcW w:w="0" w:type="auto"/>
          </w:tcPr>
          <w:p w14:paraId="6C70422A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ухиња</w:t>
            </w:r>
          </w:p>
        </w:tc>
        <w:tc>
          <w:tcPr>
            <w:tcW w:w="0" w:type="auto"/>
          </w:tcPr>
          <w:p w14:paraId="29A73188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E23F405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  <w:tc>
          <w:tcPr>
            <w:tcW w:w="0" w:type="auto"/>
          </w:tcPr>
          <w:p w14:paraId="14550D7B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</w:tr>
      <w:tr w:rsidR="00A12139" w:rsidRPr="009C669E" w14:paraId="2D67EA56" w14:textId="77777777" w:rsidTr="00A9432C">
        <w:tc>
          <w:tcPr>
            <w:tcW w:w="0" w:type="auto"/>
          </w:tcPr>
          <w:p w14:paraId="08C30616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аставничка зборница</w:t>
            </w:r>
          </w:p>
        </w:tc>
        <w:tc>
          <w:tcPr>
            <w:tcW w:w="0" w:type="auto"/>
          </w:tcPr>
          <w:p w14:paraId="3CCD3D81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8BD4A97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  <w:tc>
          <w:tcPr>
            <w:tcW w:w="0" w:type="auto"/>
          </w:tcPr>
          <w:p w14:paraId="00E35CB3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</w:tr>
      <w:tr w:rsidR="00A12139" w:rsidRPr="009C669E" w14:paraId="38153CB0" w14:textId="77777777" w:rsidTr="00A9432C">
        <w:tc>
          <w:tcPr>
            <w:tcW w:w="0" w:type="auto"/>
          </w:tcPr>
          <w:p w14:paraId="0695BEA3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анцеларије</w:t>
            </w:r>
          </w:p>
        </w:tc>
        <w:tc>
          <w:tcPr>
            <w:tcW w:w="0" w:type="auto"/>
          </w:tcPr>
          <w:p w14:paraId="39BF2694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537D62A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</w:t>
            </w:r>
          </w:p>
        </w:tc>
        <w:tc>
          <w:tcPr>
            <w:tcW w:w="0" w:type="auto"/>
          </w:tcPr>
          <w:p w14:paraId="7A1FFC0B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</w:t>
            </w:r>
          </w:p>
        </w:tc>
      </w:tr>
      <w:tr w:rsidR="00A12139" w:rsidRPr="009C669E" w14:paraId="0A10507E" w14:textId="77777777" w:rsidTr="00A9432C">
        <w:tc>
          <w:tcPr>
            <w:tcW w:w="0" w:type="auto"/>
          </w:tcPr>
          <w:p w14:paraId="21C60E2C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абинети информатике и рачунарства</w:t>
            </w:r>
          </w:p>
        </w:tc>
        <w:tc>
          <w:tcPr>
            <w:tcW w:w="0" w:type="auto"/>
          </w:tcPr>
          <w:p w14:paraId="461A667B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DDA54DF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  <w:tc>
          <w:tcPr>
            <w:tcW w:w="0" w:type="auto"/>
          </w:tcPr>
          <w:p w14:paraId="3BF6E733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</w:tr>
      <w:tr w:rsidR="00A12139" w:rsidRPr="009C669E" w14:paraId="5333C417" w14:textId="77777777" w:rsidTr="00A9432C">
        <w:tc>
          <w:tcPr>
            <w:tcW w:w="0" w:type="auto"/>
          </w:tcPr>
          <w:p w14:paraId="2EECB7C2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абинет физике и хемије</w:t>
            </w:r>
          </w:p>
        </w:tc>
        <w:tc>
          <w:tcPr>
            <w:tcW w:w="0" w:type="auto"/>
          </w:tcPr>
          <w:p w14:paraId="4A5259FA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452B71E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0447D7F0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A12139" w:rsidRPr="009C669E" w14:paraId="7C9B4E59" w14:textId="77777777" w:rsidTr="00A9432C">
        <w:tc>
          <w:tcPr>
            <w:tcW w:w="0" w:type="auto"/>
          </w:tcPr>
          <w:p w14:paraId="03F67F26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абинети технике и технологије</w:t>
            </w:r>
          </w:p>
        </w:tc>
        <w:tc>
          <w:tcPr>
            <w:tcW w:w="0" w:type="auto"/>
          </w:tcPr>
          <w:p w14:paraId="227891A6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67853AB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512E69BD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A12139" w:rsidRPr="009C669E" w14:paraId="3B7FD853" w14:textId="77777777" w:rsidTr="00A9432C">
        <w:tc>
          <w:tcPr>
            <w:tcW w:w="0" w:type="auto"/>
          </w:tcPr>
          <w:p w14:paraId="6D19B29A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абинет музичке и ликовне културе</w:t>
            </w:r>
          </w:p>
        </w:tc>
        <w:tc>
          <w:tcPr>
            <w:tcW w:w="0" w:type="auto"/>
          </w:tcPr>
          <w:p w14:paraId="0DE5AAF8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EDCAAA9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328BE292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A12139" w:rsidRPr="009C669E" w14:paraId="275D0AD2" w14:textId="77777777" w:rsidTr="00A9432C">
        <w:tc>
          <w:tcPr>
            <w:tcW w:w="0" w:type="auto"/>
          </w:tcPr>
          <w:p w14:paraId="329AC776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става-магацин, радионица</w:t>
            </w:r>
          </w:p>
        </w:tc>
        <w:tc>
          <w:tcPr>
            <w:tcW w:w="0" w:type="auto"/>
          </w:tcPr>
          <w:p w14:paraId="76E2D580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7259552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77DE5483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A12139" w:rsidRPr="009C669E" w14:paraId="2825C6FE" w14:textId="77777777" w:rsidTr="00A9432C">
        <w:tc>
          <w:tcPr>
            <w:tcW w:w="0" w:type="auto"/>
          </w:tcPr>
          <w:p w14:paraId="3774DD0D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друмске просторије (остава)</w:t>
            </w:r>
          </w:p>
        </w:tc>
        <w:tc>
          <w:tcPr>
            <w:tcW w:w="0" w:type="auto"/>
          </w:tcPr>
          <w:p w14:paraId="19510F7F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5CC3175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159249CC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A12139" w:rsidRPr="009C669E" w14:paraId="7DE61E5C" w14:textId="77777777" w:rsidTr="00A9432C">
        <w:tc>
          <w:tcPr>
            <w:tcW w:w="0" w:type="auto"/>
          </w:tcPr>
          <w:p w14:paraId="4C4FB45F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друмске просторије-адаптирана учионица</w:t>
            </w:r>
          </w:p>
        </w:tc>
        <w:tc>
          <w:tcPr>
            <w:tcW w:w="0" w:type="auto"/>
          </w:tcPr>
          <w:p w14:paraId="28C77FE6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88256CD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0B48AB73" w14:textId="77777777" w:rsidR="00A12139" w:rsidRPr="009C669E" w:rsidRDefault="00A12139" w:rsidP="0052386E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A12139" w:rsidRPr="009C669E" w14:paraId="6252EF76" w14:textId="77777777" w:rsidTr="00A9432C">
        <w:tc>
          <w:tcPr>
            <w:tcW w:w="0" w:type="auto"/>
          </w:tcPr>
          <w:p w14:paraId="0027A97C" w14:textId="77777777" w:rsidR="00A12139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УКУПАН ПРОСТОР</w:t>
            </w:r>
          </w:p>
        </w:tc>
        <w:tc>
          <w:tcPr>
            <w:tcW w:w="0" w:type="auto"/>
          </w:tcPr>
          <w:p w14:paraId="0C9DA97B" w14:textId="77777777" w:rsidR="00A12139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77B8657" w14:textId="77777777" w:rsidR="00A12139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34</w:t>
            </w:r>
          </w:p>
        </w:tc>
        <w:tc>
          <w:tcPr>
            <w:tcW w:w="0" w:type="auto"/>
          </w:tcPr>
          <w:p w14:paraId="78DD715D" w14:textId="77777777" w:rsidR="00A12139" w:rsidRPr="009C669E" w:rsidRDefault="00A12139" w:rsidP="0052386E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34</w:t>
            </w:r>
          </w:p>
        </w:tc>
      </w:tr>
    </w:tbl>
    <w:p w14:paraId="3B6002AD" w14:textId="38A7A429" w:rsidR="00835A7B" w:rsidRPr="00835A7B" w:rsidRDefault="00835A7B" w:rsidP="00A12139">
      <w:pPr>
        <w:jc w:val="both"/>
        <w:rPr>
          <w:lang w:val="sr-Cyrl-R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1939"/>
        <w:gridCol w:w="3533"/>
      </w:tblGrid>
      <w:tr w:rsidR="00835A7B" w:rsidRPr="009C669E" w14:paraId="5E425EB9" w14:textId="77777777" w:rsidTr="003D34BC">
        <w:trPr>
          <w:tblHeader/>
          <w:jc w:val="center"/>
        </w:trPr>
        <w:tc>
          <w:tcPr>
            <w:tcW w:w="0" w:type="auto"/>
            <w:gridSpan w:val="3"/>
            <w:vAlign w:val="center"/>
          </w:tcPr>
          <w:p w14:paraId="247CAE95" w14:textId="20CA5C45" w:rsidR="00835A7B" w:rsidRPr="009C669E" w:rsidRDefault="00CF52DF" w:rsidP="00CF52DF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РАСПОРЕД УЧЕИОНИЦА ПО ОДЕЉЕЊИМА</w:t>
            </w:r>
          </w:p>
        </w:tc>
      </w:tr>
      <w:tr w:rsidR="00835A7B" w:rsidRPr="009C669E" w14:paraId="0D3CEE45" w14:textId="77777777" w:rsidTr="003D34BC">
        <w:trPr>
          <w:tblHeader/>
          <w:jc w:val="center"/>
        </w:trPr>
        <w:tc>
          <w:tcPr>
            <w:tcW w:w="0" w:type="auto"/>
            <w:vAlign w:val="center"/>
          </w:tcPr>
          <w:p w14:paraId="7DEF269D" w14:textId="1ECB310A" w:rsidR="00835A7B" w:rsidRPr="009C669E" w:rsidRDefault="00835A7B" w:rsidP="00835A7B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БРОЈ УЧИОНИЦЕ - БОЉЕВЦИ</w:t>
            </w:r>
          </w:p>
        </w:tc>
        <w:tc>
          <w:tcPr>
            <w:tcW w:w="0" w:type="auto"/>
            <w:vAlign w:val="center"/>
          </w:tcPr>
          <w:p w14:paraId="5AA9583C" w14:textId="74251DED" w:rsidR="00835A7B" w:rsidRPr="009C669E" w:rsidRDefault="00835A7B" w:rsidP="00835A7B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ПРВИ ЦИКЛУС</w:t>
            </w:r>
          </w:p>
        </w:tc>
        <w:tc>
          <w:tcPr>
            <w:tcW w:w="0" w:type="auto"/>
            <w:vAlign w:val="center"/>
          </w:tcPr>
          <w:p w14:paraId="2DAAD1BC" w14:textId="4EFA105F" w:rsidR="00835A7B" w:rsidRPr="009C669E" w:rsidRDefault="00835A7B" w:rsidP="00835A7B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ДРУГИ ЦИКЛУС</w:t>
            </w:r>
          </w:p>
        </w:tc>
      </w:tr>
      <w:tr w:rsidR="00835A7B" w:rsidRPr="009C669E" w14:paraId="2A49FE96" w14:textId="77777777" w:rsidTr="003D34BC">
        <w:trPr>
          <w:jc w:val="center"/>
        </w:trPr>
        <w:tc>
          <w:tcPr>
            <w:tcW w:w="0" w:type="auto"/>
            <w:vAlign w:val="center"/>
          </w:tcPr>
          <w:p w14:paraId="3338D2D3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.</w:t>
            </w:r>
          </w:p>
        </w:tc>
        <w:tc>
          <w:tcPr>
            <w:tcW w:w="0" w:type="auto"/>
            <w:vAlign w:val="center"/>
          </w:tcPr>
          <w:p w14:paraId="25FCA68C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4</w:t>
            </w:r>
            <w:r w:rsidRPr="009C669E">
              <w:rPr>
                <w:szCs w:val="24"/>
                <w:lang w:val="sr-Cyrl-RS"/>
              </w:rPr>
              <w:t>-2</w:t>
            </w:r>
          </w:p>
        </w:tc>
        <w:tc>
          <w:tcPr>
            <w:tcW w:w="0" w:type="auto"/>
            <w:vAlign w:val="center"/>
          </w:tcPr>
          <w:p w14:paraId="688DFDAF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сторија, математика</w:t>
            </w:r>
          </w:p>
        </w:tc>
      </w:tr>
      <w:tr w:rsidR="00835A7B" w:rsidRPr="009C669E" w14:paraId="5DC82CAD" w14:textId="77777777" w:rsidTr="003D34BC">
        <w:trPr>
          <w:jc w:val="center"/>
        </w:trPr>
        <w:tc>
          <w:tcPr>
            <w:tcW w:w="0" w:type="auto"/>
            <w:vAlign w:val="center"/>
          </w:tcPr>
          <w:p w14:paraId="73B89C6D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.</w:t>
            </w:r>
          </w:p>
        </w:tc>
        <w:tc>
          <w:tcPr>
            <w:tcW w:w="0" w:type="auto"/>
            <w:vAlign w:val="center"/>
          </w:tcPr>
          <w:p w14:paraId="0C55FCEF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</w:t>
            </w:r>
            <w:r w:rsidRPr="009C669E">
              <w:rPr>
                <w:szCs w:val="24"/>
                <w:lang w:val="sr-Cyrl-RS"/>
              </w:rPr>
              <w:t>-1</w:t>
            </w:r>
          </w:p>
        </w:tc>
        <w:tc>
          <w:tcPr>
            <w:tcW w:w="0" w:type="auto"/>
            <w:vAlign w:val="center"/>
          </w:tcPr>
          <w:p w14:paraId="59D50FB3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Руски језик, енглески </w:t>
            </w:r>
          </w:p>
        </w:tc>
      </w:tr>
      <w:tr w:rsidR="00835A7B" w:rsidRPr="009C669E" w14:paraId="5DB8811D" w14:textId="77777777" w:rsidTr="003D34BC">
        <w:trPr>
          <w:jc w:val="center"/>
        </w:trPr>
        <w:tc>
          <w:tcPr>
            <w:tcW w:w="0" w:type="auto"/>
            <w:vAlign w:val="center"/>
          </w:tcPr>
          <w:p w14:paraId="6366E334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3.</w:t>
            </w:r>
          </w:p>
        </w:tc>
        <w:tc>
          <w:tcPr>
            <w:tcW w:w="0" w:type="auto"/>
            <w:vAlign w:val="center"/>
          </w:tcPr>
          <w:p w14:paraId="7D27337A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/</w:t>
            </w:r>
          </w:p>
        </w:tc>
        <w:tc>
          <w:tcPr>
            <w:tcW w:w="0" w:type="auto"/>
            <w:vAlign w:val="center"/>
          </w:tcPr>
          <w:p w14:paraId="63EEDD9B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Физика, хемија</w:t>
            </w:r>
          </w:p>
        </w:tc>
      </w:tr>
      <w:tr w:rsidR="00835A7B" w:rsidRPr="009C669E" w14:paraId="06A675D8" w14:textId="77777777" w:rsidTr="003D34BC">
        <w:trPr>
          <w:jc w:val="center"/>
        </w:trPr>
        <w:tc>
          <w:tcPr>
            <w:tcW w:w="0" w:type="auto"/>
            <w:vAlign w:val="center"/>
          </w:tcPr>
          <w:p w14:paraId="0A3E0E67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.</w:t>
            </w:r>
          </w:p>
        </w:tc>
        <w:tc>
          <w:tcPr>
            <w:tcW w:w="0" w:type="auto"/>
            <w:vAlign w:val="center"/>
          </w:tcPr>
          <w:p w14:paraId="09BB493B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</w:t>
            </w:r>
            <w:r w:rsidRPr="009C669E">
              <w:rPr>
                <w:szCs w:val="24"/>
                <w:lang w:val="sr-Cyrl-RS"/>
              </w:rPr>
              <w:t>-2</w:t>
            </w:r>
          </w:p>
        </w:tc>
        <w:tc>
          <w:tcPr>
            <w:tcW w:w="0" w:type="auto"/>
            <w:vAlign w:val="center"/>
          </w:tcPr>
          <w:p w14:paraId="70F51EAB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атематика</w:t>
            </w:r>
          </w:p>
        </w:tc>
      </w:tr>
      <w:tr w:rsidR="00835A7B" w:rsidRPr="009C669E" w14:paraId="1B46987C" w14:textId="77777777" w:rsidTr="003D34BC">
        <w:trPr>
          <w:jc w:val="center"/>
        </w:trPr>
        <w:tc>
          <w:tcPr>
            <w:tcW w:w="0" w:type="auto"/>
            <w:vAlign w:val="center"/>
          </w:tcPr>
          <w:p w14:paraId="3B038C5A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5.</w:t>
            </w:r>
          </w:p>
        </w:tc>
        <w:tc>
          <w:tcPr>
            <w:tcW w:w="0" w:type="auto"/>
            <w:vAlign w:val="center"/>
          </w:tcPr>
          <w:p w14:paraId="122C2AF8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4</w:t>
            </w:r>
            <w:r w:rsidRPr="009C669E">
              <w:rPr>
                <w:szCs w:val="24"/>
                <w:lang w:val="sr-Cyrl-RS"/>
              </w:rPr>
              <w:t>-1</w:t>
            </w:r>
          </w:p>
        </w:tc>
        <w:tc>
          <w:tcPr>
            <w:tcW w:w="0" w:type="auto"/>
            <w:vAlign w:val="center"/>
          </w:tcPr>
          <w:p w14:paraId="43793081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Боравак</w:t>
            </w:r>
          </w:p>
        </w:tc>
      </w:tr>
      <w:tr w:rsidR="00835A7B" w:rsidRPr="009C669E" w14:paraId="393637C4" w14:textId="77777777" w:rsidTr="003D34BC">
        <w:trPr>
          <w:jc w:val="center"/>
        </w:trPr>
        <w:tc>
          <w:tcPr>
            <w:tcW w:w="0" w:type="auto"/>
            <w:vAlign w:val="center"/>
          </w:tcPr>
          <w:p w14:paraId="7E549BCB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6.</w:t>
            </w:r>
          </w:p>
        </w:tc>
        <w:tc>
          <w:tcPr>
            <w:tcW w:w="0" w:type="auto"/>
            <w:vAlign w:val="center"/>
          </w:tcPr>
          <w:p w14:paraId="0EE9B748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/</w:t>
            </w:r>
          </w:p>
        </w:tc>
        <w:tc>
          <w:tcPr>
            <w:tcW w:w="0" w:type="auto"/>
            <w:vAlign w:val="center"/>
          </w:tcPr>
          <w:p w14:paraId="3728F470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Веронаука, енглески језик</w:t>
            </w:r>
          </w:p>
        </w:tc>
      </w:tr>
      <w:tr w:rsidR="00835A7B" w:rsidRPr="009C669E" w14:paraId="4E9E7838" w14:textId="77777777" w:rsidTr="003D34BC">
        <w:trPr>
          <w:jc w:val="center"/>
        </w:trPr>
        <w:tc>
          <w:tcPr>
            <w:tcW w:w="0" w:type="auto"/>
            <w:vAlign w:val="center"/>
          </w:tcPr>
          <w:p w14:paraId="70063430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7.</w:t>
            </w:r>
          </w:p>
        </w:tc>
        <w:tc>
          <w:tcPr>
            <w:tcW w:w="0" w:type="auto"/>
            <w:vAlign w:val="center"/>
          </w:tcPr>
          <w:p w14:paraId="390D1B69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/</w:t>
            </w:r>
          </w:p>
        </w:tc>
        <w:tc>
          <w:tcPr>
            <w:tcW w:w="0" w:type="auto"/>
            <w:vAlign w:val="center"/>
          </w:tcPr>
          <w:p w14:paraId="46E15C4B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узичка култура, ликовна култура</w:t>
            </w:r>
          </w:p>
        </w:tc>
      </w:tr>
      <w:tr w:rsidR="00835A7B" w:rsidRPr="009C669E" w14:paraId="53213127" w14:textId="77777777" w:rsidTr="003D34BC">
        <w:trPr>
          <w:jc w:val="center"/>
        </w:trPr>
        <w:tc>
          <w:tcPr>
            <w:tcW w:w="0" w:type="auto"/>
            <w:vAlign w:val="center"/>
          </w:tcPr>
          <w:p w14:paraId="3076E76B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8.</w:t>
            </w:r>
          </w:p>
        </w:tc>
        <w:tc>
          <w:tcPr>
            <w:tcW w:w="0" w:type="auto"/>
            <w:vAlign w:val="center"/>
          </w:tcPr>
          <w:p w14:paraId="5C98BD00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/</w:t>
            </w:r>
          </w:p>
        </w:tc>
        <w:tc>
          <w:tcPr>
            <w:tcW w:w="0" w:type="auto"/>
            <w:vAlign w:val="center"/>
          </w:tcPr>
          <w:p w14:paraId="6A978DA0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нформатика</w:t>
            </w:r>
          </w:p>
        </w:tc>
      </w:tr>
      <w:tr w:rsidR="00835A7B" w:rsidRPr="009C669E" w14:paraId="0E5D9C94" w14:textId="77777777" w:rsidTr="003D34BC">
        <w:trPr>
          <w:jc w:val="center"/>
        </w:trPr>
        <w:tc>
          <w:tcPr>
            <w:tcW w:w="0" w:type="auto"/>
            <w:vAlign w:val="center"/>
          </w:tcPr>
          <w:p w14:paraId="3B6792F0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9.</w:t>
            </w:r>
          </w:p>
        </w:tc>
        <w:tc>
          <w:tcPr>
            <w:tcW w:w="0" w:type="auto"/>
            <w:vAlign w:val="center"/>
          </w:tcPr>
          <w:p w14:paraId="0F7CDF00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  <w:r w:rsidRPr="009C669E">
              <w:rPr>
                <w:szCs w:val="24"/>
                <w:lang w:val="sr-Cyrl-RS"/>
              </w:rPr>
              <w:t>-2</w:t>
            </w:r>
          </w:p>
        </w:tc>
        <w:tc>
          <w:tcPr>
            <w:tcW w:w="0" w:type="auto"/>
            <w:vAlign w:val="center"/>
          </w:tcPr>
          <w:p w14:paraId="4483C65C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Биологија, ликовна култура</w:t>
            </w:r>
          </w:p>
        </w:tc>
      </w:tr>
      <w:tr w:rsidR="00835A7B" w:rsidRPr="009C669E" w14:paraId="7AE8E430" w14:textId="77777777" w:rsidTr="003D34BC">
        <w:trPr>
          <w:jc w:val="center"/>
        </w:trPr>
        <w:tc>
          <w:tcPr>
            <w:tcW w:w="0" w:type="auto"/>
            <w:vAlign w:val="center"/>
          </w:tcPr>
          <w:p w14:paraId="384C957C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0.</w:t>
            </w:r>
          </w:p>
        </w:tc>
        <w:tc>
          <w:tcPr>
            <w:tcW w:w="0" w:type="auto"/>
            <w:vAlign w:val="center"/>
          </w:tcPr>
          <w:p w14:paraId="6D0F86F8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3</w:t>
            </w:r>
            <w:r w:rsidRPr="009C669E">
              <w:rPr>
                <w:szCs w:val="24"/>
                <w:lang w:val="sr-Cyrl-RS"/>
              </w:rPr>
              <w:t>-2</w:t>
            </w:r>
          </w:p>
        </w:tc>
        <w:tc>
          <w:tcPr>
            <w:tcW w:w="0" w:type="auto"/>
            <w:vAlign w:val="center"/>
          </w:tcPr>
          <w:p w14:paraId="07B9B888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Географија</w:t>
            </w:r>
          </w:p>
        </w:tc>
      </w:tr>
      <w:tr w:rsidR="00835A7B" w:rsidRPr="009C669E" w14:paraId="48B7DE55" w14:textId="77777777" w:rsidTr="003D34BC">
        <w:trPr>
          <w:jc w:val="center"/>
        </w:trPr>
        <w:tc>
          <w:tcPr>
            <w:tcW w:w="0" w:type="auto"/>
            <w:vAlign w:val="center"/>
          </w:tcPr>
          <w:p w14:paraId="5386FAC6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1.</w:t>
            </w:r>
          </w:p>
        </w:tc>
        <w:tc>
          <w:tcPr>
            <w:tcW w:w="0" w:type="auto"/>
            <w:vAlign w:val="center"/>
          </w:tcPr>
          <w:p w14:paraId="7C4F6926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3</w:t>
            </w:r>
            <w:r w:rsidRPr="009C669E">
              <w:rPr>
                <w:szCs w:val="24"/>
                <w:lang w:val="sr-Cyrl-RS"/>
              </w:rPr>
              <w:t>-1</w:t>
            </w:r>
          </w:p>
        </w:tc>
        <w:tc>
          <w:tcPr>
            <w:tcW w:w="0" w:type="auto"/>
            <w:vAlign w:val="center"/>
          </w:tcPr>
          <w:p w14:paraId="0D81D43D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рпски језик</w:t>
            </w:r>
          </w:p>
        </w:tc>
      </w:tr>
      <w:tr w:rsidR="00835A7B" w:rsidRPr="009C669E" w14:paraId="744B7D0E" w14:textId="77777777" w:rsidTr="003D34BC">
        <w:trPr>
          <w:jc w:val="center"/>
        </w:trPr>
        <w:tc>
          <w:tcPr>
            <w:tcW w:w="0" w:type="auto"/>
            <w:vAlign w:val="center"/>
          </w:tcPr>
          <w:p w14:paraId="50D9493B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2.</w:t>
            </w:r>
          </w:p>
        </w:tc>
        <w:tc>
          <w:tcPr>
            <w:tcW w:w="0" w:type="auto"/>
            <w:vAlign w:val="center"/>
          </w:tcPr>
          <w:p w14:paraId="3ADB3AEB" w14:textId="77777777" w:rsidR="00835A7B" w:rsidRPr="009C669E" w:rsidRDefault="00835A7B" w:rsidP="00835A7B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  <w:r w:rsidRPr="009C669E">
              <w:rPr>
                <w:szCs w:val="24"/>
                <w:lang w:val="sr-Cyrl-RS"/>
              </w:rPr>
              <w:t>-1</w:t>
            </w:r>
          </w:p>
        </w:tc>
        <w:tc>
          <w:tcPr>
            <w:tcW w:w="0" w:type="auto"/>
            <w:vAlign w:val="center"/>
          </w:tcPr>
          <w:p w14:paraId="07702516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рпски језик</w:t>
            </w:r>
          </w:p>
        </w:tc>
      </w:tr>
      <w:tr w:rsidR="00835A7B" w:rsidRPr="009C669E" w14:paraId="2D459297" w14:textId="77777777" w:rsidTr="003D34BC">
        <w:trPr>
          <w:jc w:val="center"/>
        </w:trPr>
        <w:tc>
          <w:tcPr>
            <w:tcW w:w="0" w:type="auto"/>
            <w:vAlign w:val="center"/>
          </w:tcPr>
          <w:p w14:paraId="0F09678B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дионица</w:t>
            </w:r>
          </w:p>
        </w:tc>
        <w:tc>
          <w:tcPr>
            <w:tcW w:w="0" w:type="auto"/>
            <w:vAlign w:val="center"/>
          </w:tcPr>
          <w:p w14:paraId="76D5F0DF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/</w:t>
            </w:r>
          </w:p>
        </w:tc>
        <w:tc>
          <w:tcPr>
            <w:tcW w:w="0" w:type="auto"/>
            <w:vAlign w:val="center"/>
          </w:tcPr>
          <w:p w14:paraId="08868FC1" w14:textId="77777777" w:rsidR="00835A7B" w:rsidRPr="009C669E" w:rsidRDefault="00835A7B" w:rsidP="00835A7B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Техника и технологија</w:t>
            </w:r>
          </w:p>
        </w:tc>
      </w:tr>
    </w:tbl>
    <w:p w14:paraId="347128D2" w14:textId="77777777" w:rsidR="00A12139" w:rsidRDefault="00A12139">
      <w:pPr>
        <w:spacing w:after="160" w:line="259" w:lineRule="auto"/>
      </w:pPr>
      <w:r>
        <w:br w:type="page"/>
      </w:r>
    </w:p>
    <w:p w14:paraId="1E324E0F" w14:textId="1612D163" w:rsidR="00A12139" w:rsidRDefault="00B432A8" w:rsidP="00B432A8">
      <w:pPr>
        <w:pStyle w:val="Heading3"/>
        <w:rPr>
          <w:lang w:val="sr-Cyrl-RS"/>
        </w:rPr>
      </w:pPr>
      <w:bookmarkStart w:id="66" w:name="_Toc208322929"/>
      <w:bookmarkStart w:id="67" w:name="_Toc208325266"/>
      <w:bookmarkStart w:id="68" w:name="_Toc208330929"/>
      <w:bookmarkStart w:id="69" w:name="_Toc208339748"/>
      <w:bookmarkStart w:id="70" w:name="_Toc208498758"/>
      <w:bookmarkStart w:id="71" w:name="_Toc208572272"/>
      <w:bookmarkStart w:id="72" w:name="_Toc208573570"/>
      <w:bookmarkStart w:id="73" w:name="_Toc208574596"/>
      <w:bookmarkStart w:id="74" w:name="_Toc208574961"/>
      <w:bookmarkStart w:id="75" w:name="_Toc208833079"/>
      <w:r>
        <w:rPr>
          <w:lang w:val="sr-Latn-RS"/>
        </w:rPr>
        <w:lastRenderedPageBreak/>
        <w:t xml:space="preserve">4.2. </w:t>
      </w:r>
      <w:bookmarkEnd w:id="66"/>
      <w:bookmarkEnd w:id="67"/>
      <w:r w:rsidR="007A305A">
        <w:rPr>
          <w:lang w:val="sr-Cyrl-RS"/>
        </w:rPr>
        <w:t>Кадровски услови рада</w:t>
      </w:r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498BA61B" w14:textId="77777777" w:rsidR="00A70EFD" w:rsidRDefault="00A70EFD" w:rsidP="00A70EFD">
      <w:pPr>
        <w:jc w:val="both"/>
        <w:rPr>
          <w:szCs w:val="24"/>
          <w:lang w:val="sr-Cyrl-RS"/>
        </w:rPr>
      </w:pPr>
    </w:p>
    <w:p w14:paraId="17D8451A" w14:textId="09091D79" w:rsidR="00A70EFD" w:rsidRPr="009C669E" w:rsidRDefault="00A70EFD" w:rsidP="00A70EFD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У школи има укупно </w:t>
      </w:r>
      <w:r w:rsidRPr="009C669E">
        <w:rPr>
          <w:b/>
          <w:szCs w:val="24"/>
          <w:lang w:val="sr-Cyrl-RS"/>
        </w:rPr>
        <w:t>5</w:t>
      </w:r>
      <w:r>
        <w:rPr>
          <w:b/>
          <w:szCs w:val="24"/>
          <w:lang w:val="sr-Cyrl-RS"/>
        </w:rPr>
        <w:t>7</w:t>
      </w:r>
      <w:r w:rsidRPr="009C669E">
        <w:rPr>
          <w:b/>
          <w:szCs w:val="24"/>
          <w:lang w:val="sr-Cyrl-RS"/>
        </w:rPr>
        <w:t>.48</w:t>
      </w:r>
      <w:r w:rsidRPr="009C669E">
        <w:rPr>
          <w:szCs w:val="24"/>
          <w:lang w:val="sr-Cyrl-RS"/>
        </w:rPr>
        <w:t xml:space="preserve"> запослених радника. </w:t>
      </w:r>
    </w:p>
    <w:p w14:paraId="6ADD263E" w14:textId="411104DF" w:rsidR="00A12139" w:rsidRDefault="00A12139" w:rsidP="00A12139">
      <w:pPr>
        <w:rPr>
          <w:rFonts w:asciiTheme="minorHAnsi" w:hAnsiTheme="minorHAnsi"/>
          <w:lang w:val="sr-Cyrl-RS"/>
        </w:rPr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4607"/>
        <w:gridCol w:w="756"/>
        <w:gridCol w:w="470"/>
        <w:gridCol w:w="390"/>
        <w:gridCol w:w="470"/>
        <w:gridCol w:w="537"/>
        <w:gridCol w:w="550"/>
        <w:gridCol w:w="1236"/>
      </w:tblGrid>
      <w:tr w:rsidR="00A12139" w:rsidRPr="009C669E" w14:paraId="63515EEE" w14:textId="77777777" w:rsidTr="00A9432C">
        <w:trPr>
          <w:trHeight w:val="261"/>
        </w:trPr>
        <w:tc>
          <w:tcPr>
            <w:tcW w:w="0" w:type="auto"/>
          </w:tcPr>
          <w:p w14:paraId="1F7BC9FF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РАДНО МЕСТО</w:t>
            </w:r>
          </w:p>
        </w:tc>
        <w:tc>
          <w:tcPr>
            <w:tcW w:w="0" w:type="auto"/>
          </w:tcPr>
          <w:p w14:paraId="6B00EE9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VII</w:t>
            </w:r>
          </w:p>
        </w:tc>
        <w:tc>
          <w:tcPr>
            <w:tcW w:w="0" w:type="auto"/>
          </w:tcPr>
          <w:p w14:paraId="1DCDDE1D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VI</w:t>
            </w:r>
          </w:p>
        </w:tc>
        <w:tc>
          <w:tcPr>
            <w:tcW w:w="0" w:type="auto"/>
          </w:tcPr>
          <w:p w14:paraId="7DCECE7B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V</w:t>
            </w:r>
          </w:p>
        </w:tc>
        <w:tc>
          <w:tcPr>
            <w:tcW w:w="0" w:type="auto"/>
          </w:tcPr>
          <w:p w14:paraId="01D43D9F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IV</w:t>
            </w:r>
          </w:p>
        </w:tc>
        <w:tc>
          <w:tcPr>
            <w:tcW w:w="0" w:type="auto"/>
          </w:tcPr>
          <w:p w14:paraId="464CB6D5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КB</w:t>
            </w:r>
          </w:p>
        </w:tc>
        <w:tc>
          <w:tcPr>
            <w:tcW w:w="0" w:type="auto"/>
          </w:tcPr>
          <w:p w14:paraId="080EDA75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НК</w:t>
            </w:r>
          </w:p>
        </w:tc>
        <w:tc>
          <w:tcPr>
            <w:tcW w:w="0" w:type="auto"/>
          </w:tcPr>
          <w:p w14:paraId="3CDF732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УКУПНО</w:t>
            </w:r>
          </w:p>
        </w:tc>
      </w:tr>
      <w:tr w:rsidR="00A12139" w:rsidRPr="009C669E" w14:paraId="22D20F1A" w14:textId="77777777" w:rsidTr="00A9432C">
        <w:trPr>
          <w:trHeight w:val="261"/>
        </w:trPr>
        <w:tc>
          <w:tcPr>
            <w:tcW w:w="0" w:type="auto"/>
          </w:tcPr>
          <w:p w14:paraId="43B3C06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ДИРЕКТОР</w:t>
            </w:r>
          </w:p>
        </w:tc>
        <w:tc>
          <w:tcPr>
            <w:tcW w:w="0" w:type="auto"/>
          </w:tcPr>
          <w:p w14:paraId="61E9177E" w14:textId="6ECB9CD6" w:rsidR="00A12139" w:rsidRPr="009C669E" w:rsidRDefault="008F6415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46372214" w14:textId="5BB2A0B1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C2322EB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AFF8069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6EE43B1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DA7A76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3CE0CE8" w14:textId="5B6B2956" w:rsidR="00A12139" w:rsidRPr="009C669E" w:rsidRDefault="008F6415" w:rsidP="0052386E">
            <w:pPr>
              <w:jc w:val="both"/>
              <w:rPr>
                <w:bCs/>
                <w:szCs w:val="24"/>
                <w:lang w:val="sr-Cyrl-RS"/>
              </w:rPr>
            </w:pPr>
            <w:r>
              <w:rPr>
                <w:bCs/>
                <w:szCs w:val="24"/>
                <w:lang w:val="sr-Cyrl-RS"/>
              </w:rPr>
              <w:t>1</w:t>
            </w:r>
          </w:p>
        </w:tc>
      </w:tr>
      <w:tr w:rsidR="00A12139" w:rsidRPr="009C669E" w14:paraId="4C3C22F4" w14:textId="77777777" w:rsidTr="00A9432C">
        <w:trPr>
          <w:trHeight w:val="282"/>
        </w:trPr>
        <w:tc>
          <w:tcPr>
            <w:tcW w:w="0" w:type="auto"/>
          </w:tcPr>
          <w:p w14:paraId="6F9A24B8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ПСИХОЛОГ</w:t>
            </w:r>
          </w:p>
        </w:tc>
        <w:tc>
          <w:tcPr>
            <w:tcW w:w="0" w:type="auto"/>
          </w:tcPr>
          <w:p w14:paraId="077FA39A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46B40F0E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4B26A33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BA0DF6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5A720B9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79F3CCA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2EBD44C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</w:t>
            </w:r>
          </w:p>
        </w:tc>
      </w:tr>
      <w:tr w:rsidR="00A12139" w:rsidRPr="009C669E" w14:paraId="7C2F768E" w14:textId="77777777" w:rsidTr="00A9432C">
        <w:trPr>
          <w:trHeight w:val="282"/>
        </w:trPr>
        <w:tc>
          <w:tcPr>
            <w:tcW w:w="0" w:type="auto"/>
          </w:tcPr>
          <w:p w14:paraId="3A15BF1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ПЕДАГОГ</w:t>
            </w:r>
          </w:p>
        </w:tc>
        <w:tc>
          <w:tcPr>
            <w:tcW w:w="0" w:type="auto"/>
          </w:tcPr>
          <w:p w14:paraId="6F507DAA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0,5</w:t>
            </w:r>
          </w:p>
        </w:tc>
        <w:tc>
          <w:tcPr>
            <w:tcW w:w="0" w:type="auto"/>
          </w:tcPr>
          <w:p w14:paraId="7DF1D851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2049B7A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5CD817E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7EDA75F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33AD73A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35FC5AE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0,5</w:t>
            </w:r>
          </w:p>
        </w:tc>
      </w:tr>
      <w:tr w:rsidR="00A12139" w:rsidRPr="009C669E" w14:paraId="5FFF7D38" w14:textId="77777777" w:rsidTr="00A9432C">
        <w:trPr>
          <w:trHeight w:val="282"/>
        </w:trPr>
        <w:tc>
          <w:tcPr>
            <w:tcW w:w="0" w:type="auto"/>
          </w:tcPr>
          <w:p w14:paraId="43E41754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ПОМОЋНИК ДИРЕКТОРА</w:t>
            </w:r>
          </w:p>
        </w:tc>
        <w:tc>
          <w:tcPr>
            <w:tcW w:w="0" w:type="auto"/>
          </w:tcPr>
          <w:p w14:paraId="205FC12B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0.2</w:t>
            </w:r>
          </w:p>
        </w:tc>
        <w:tc>
          <w:tcPr>
            <w:tcW w:w="0" w:type="auto"/>
          </w:tcPr>
          <w:p w14:paraId="14824552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4AA2531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E61B0CC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4C886CF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BE8810E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1AB9EFE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0.2</w:t>
            </w:r>
          </w:p>
        </w:tc>
      </w:tr>
      <w:tr w:rsidR="00A12139" w:rsidRPr="009C669E" w14:paraId="0C9746B4" w14:textId="77777777" w:rsidTr="00A9432C">
        <w:trPr>
          <w:trHeight w:val="261"/>
        </w:trPr>
        <w:tc>
          <w:tcPr>
            <w:tcW w:w="0" w:type="auto"/>
          </w:tcPr>
          <w:p w14:paraId="6773AC6D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БИБЛИОТЕКАР</w:t>
            </w:r>
          </w:p>
        </w:tc>
        <w:tc>
          <w:tcPr>
            <w:tcW w:w="0" w:type="auto"/>
          </w:tcPr>
          <w:p w14:paraId="5BAABEB1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0.5</w:t>
            </w:r>
          </w:p>
        </w:tc>
        <w:tc>
          <w:tcPr>
            <w:tcW w:w="0" w:type="auto"/>
          </w:tcPr>
          <w:p w14:paraId="4062781F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CA725B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35E98E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F1C8AF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50C16A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BCDADF4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0.5</w:t>
            </w:r>
          </w:p>
        </w:tc>
      </w:tr>
      <w:tr w:rsidR="00A12139" w:rsidRPr="009C669E" w14:paraId="0F7FA82E" w14:textId="77777777" w:rsidTr="00A9432C">
        <w:trPr>
          <w:trHeight w:val="261"/>
        </w:trPr>
        <w:tc>
          <w:tcPr>
            <w:tcW w:w="0" w:type="auto"/>
          </w:tcPr>
          <w:p w14:paraId="228031CC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РАЗРЕДНА НАСТАВА</w:t>
            </w:r>
          </w:p>
        </w:tc>
        <w:tc>
          <w:tcPr>
            <w:tcW w:w="0" w:type="auto"/>
          </w:tcPr>
          <w:p w14:paraId="2B0320C0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1</w:t>
            </w:r>
          </w:p>
        </w:tc>
        <w:tc>
          <w:tcPr>
            <w:tcW w:w="0" w:type="auto"/>
          </w:tcPr>
          <w:p w14:paraId="320C1DB9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3</w:t>
            </w:r>
          </w:p>
        </w:tc>
        <w:tc>
          <w:tcPr>
            <w:tcW w:w="0" w:type="auto"/>
          </w:tcPr>
          <w:p w14:paraId="15DD0FFC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CBAFEDA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CCFD5E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C4DB731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C79961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4</w:t>
            </w:r>
          </w:p>
        </w:tc>
      </w:tr>
      <w:tr w:rsidR="00A12139" w:rsidRPr="009C669E" w14:paraId="5639017C" w14:textId="77777777" w:rsidTr="00A9432C">
        <w:trPr>
          <w:trHeight w:val="282"/>
        </w:trPr>
        <w:tc>
          <w:tcPr>
            <w:tcW w:w="0" w:type="auto"/>
          </w:tcPr>
          <w:p w14:paraId="2F63ACA0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ПРЕДМЕТНА НАСТАВА</w:t>
            </w:r>
          </w:p>
        </w:tc>
        <w:tc>
          <w:tcPr>
            <w:tcW w:w="0" w:type="auto"/>
          </w:tcPr>
          <w:p w14:paraId="1DE24DA5" w14:textId="77777777" w:rsidR="00A12139" w:rsidRPr="004333F3" w:rsidRDefault="00A12139" w:rsidP="0052386E">
            <w:pPr>
              <w:jc w:val="both"/>
              <w:rPr>
                <w:bCs/>
                <w:szCs w:val="24"/>
                <w:lang w:val="sr-Latn-RS"/>
              </w:rPr>
            </w:pPr>
            <w:r w:rsidRPr="009C669E">
              <w:rPr>
                <w:bCs/>
                <w:szCs w:val="24"/>
                <w:lang w:val="sr-Cyrl-RS"/>
              </w:rPr>
              <w:t>2</w:t>
            </w:r>
            <w:r>
              <w:rPr>
                <w:bCs/>
                <w:szCs w:val="24"/>
                <w:lang w:val="sr-Latn-RS"/>
              </w:rPr>
              <w:t>3</w:t>
            </w:r>
            <w:r w:rsidRPr="009C669E">
              <w:rPr>
                <w:bCs/>
                <w:szCs w:val="24"/>
                <w:lang w:val="sr-Cyrl-RS"/>
              </w:rPr>
              <w:t>,</w:t>
            </w:r>
            <w:r>
              <w:rPr>
                <w:bCs/>
                <w:szCs w:val="24"/>
                <w:lang w:val="sr-Latn-RS"/>
              </w:rPr>
              <w:t>95</w:t>
            </w:r>
          </w:p>
        </w:tc>
        <w:tc>
          <w:tcPr>
            <w:tcW w:w="0" w:type="auto"/>
          </w:tcPr>
          <w:p w14:paraId="0DC96C6A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0350DE33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0690D23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929E3E9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7195D94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327BADF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2</w:t>
            </w:r>
            <w:r>
              <w:rPr>
                <w:bCs/>
                <w:szCs w:val="24"/>
                <w:lang w:val="sr-Latn-RS"/>
              </w:rPr>
              <w:t>4</w:t>
            </w:r>
            <w:r w:rsidRPr="009C669E">
              <w:rPr>
                <w:bCs/>
                <w:szCs w:val="24"/>
                <w:lang w:val="sr-Cyrl-RS"/>
              </w:rPr>
              <w:t>,78</w:t>
            </w:r>
          </w:p>
        </w:tc>
      </w:tr>
      <w:tr w:rsidR="00A12139" w:rsidRPr="009C669E" w14:paraId="23D827A2" w14:textId="77777777" w:rsidTr="00A9432C">
        <w:trPr>
          <w:trHeight w:val="261"/>
        </w:trPr>
        <w:tc>
          <w:tcPr>
            <w:tcW w:w="0" w:type="auto"/>
          </w:tcPr>
          <w:p w14:paraId="63FAD14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СЕКРЕТАР</w:t>
            </w:r>
          </w:p>
        </w:tc>
        <w:tc>
          <w:tcPr>
            <w:tcW w:w="0" w:type="auto"/>
          </w:tcPr>
          <w:p w14:paraId="283B8BD4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0F70013C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6EC1DA2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B39AA9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E523B6C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3BE6C89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B56967D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</w:t>
            </w:r>
          </w:p>
        </w:tc>
      </w:tr>
      <w:tr w:rsidR="00A12139" w:rsidRPr="009C669E" w14:paraId="059D7D23" w14:textId="77777777" w:rsidTr="00A9432C">
        <w:trPr>
          <w:trHeight w:val="261"/>
        </w:trPr>
        <w:tc>
          <w:tcPr>
            <w:tcW w:w="0" w:type="auto"/>
          </w:tcPr>
          <w:p w14:paraId="36752CBF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КООРДИНАТОР ФИНАНСИЈСКИХ И РАЧУНОВОДСТВЕНИХ ПОСЛОВА</w:t>
            </w:r>
          </w:p>
        </w:tc>
        <w:tc>
          <w:tcPr>
            <w:tcW w:w="0" w:type="auto"/>
          </w:tcPr>
          <w:p w14:paraId="48426C62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744D301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65F9A50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CAFDDCE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01DD1383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9423CD1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D23E88F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</w:t>
            </w:r>
          </w:p>
        </w:tc>
      </w:tr>
      <w:tr w:rsidR="00A12139" w:rsidRPr="009C669E" w14:paraId="1B1DE823" w14:textId="77777777" w:rsidTr="00A9432C">
        <w:trPr>
          <w:trHeight w:val="261"/>
        </w:trPr>
        <w:tc>
          <w:tcPr>
            <w:tcW w:w="0" w:type="auto"/>
          </w:tcPr>
          <w:p w14:paraId="05D64A43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ФИНАНСИЈСКО АДМИНИСТРАТИВНИ САРАДНИК</w:t>
            </w:r>
          </w:p>
        </w:tc>
        <w:tc>
          <w:tcPr>
            <w:tcW w:w="0" w:type="auto"/>
          </w:tcPr>
          <w:p w14:paraId="08EB95B4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0DAD80E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69F7DBB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FA7574F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31CD4C9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BFFFCFF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69988B3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</w:t>
            </w:r>
          </w:p>
        </w:tc>
      </w:tr>
      <w:tr w:rsidR="00A12139" w:rsidRPr="009C669E" w14:paraId="22AB5D21" w14:textId="77777777" w:rsidTr="00A9432C">
        <w:trPr>
          <w:trHeight w:val="282"/>
        </w:trPr>
        <w:tc>
          <w:tcPr>
            <w:tcW w:w="0" w:type="auto"/>
          </w:tcPr>
          <w:p w14:paraId="655F478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ДОМАР – МАЈСТОР ОДРЖАВАЊА</w:t>
            </w:r>
          </w:p>
        </w:tc>
        <w:tc>
          <w:tcPr>
            <w:tcW w:w="0" w:type="auto"/>
          </w:tcPr>
          <w:p w14:paraId="1347E475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8140AE2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3F26AA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5F24762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AA955B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.5</w:t>
            </w:r>
          </w:p>
        </w:tc>
        <w:tc>
          <w:tcPr>
            <w:tcW w:w="0" w:type="auto"/>
          </w:tcPr>
          <w:p w14:paraId="4D4A228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01B4ED0" w14:textId="77777777" w:rsidR="00A12139" w:rsidRPr="004333F3" w:rsidRDefault="00A12139" w:rsidP="0052386E">
            <w:pPr>
              <w:jc w:val="both"/>
              <w:rPr>
                <w:bCs/>
                <w:szCs w:val="24"/>
                <w:lang w:val="sr-Latn-RS"/>
              </w:rPr>
            </w:pPr>
            <w:r w:rsidRPr="009C669E">
              <w:rPr>
                <w:bCs/>
                <w:szCs w:val="24"/>
                <w:lang w:val="sr-Cyrl-RS"/>
              </w:rPr>
              <w:t>1.</w:t>
            </w:r>
            <w:r>
              <w:rPr>
                <w:bCs/>
                <w:szCs w:val="24"/>
                <w:lang w:val="sr-Latn-RS"/>
              </w:rPr>
              <w:t>3</w:t>
            </w:r>
          </w:p>
        </w:tc>
      </w:tr>
      <w:tr w:rsidR="00A12139" w:rsidRPr="009C669E" w14:paraId="7C7B7CE6" w14:textId="77777777" w:rsidTr="00A9432C">
        <w:trPr>
          <w:trHeight w:val="261"/>
        </w:trPr>
        <w:tc>
          <w:tcPr>
            <w:tcW w:w="0" w:type="auto"/>
          </w:tcPr>
          <w:p w14:paraId="23206D1E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КАФЕ КУВАРИЦА/СЕРВИРКА</w:t>
            </w:r>
          </w:p>
        </w:tc>
        <w:tc>
          <w:tcPr>
            <w:tcW w:w="0" w:type="auto"/>
          </w:tcPr>
          <w:p w14:paraId="2E06DF3B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8AEB14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0D3B84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5513A3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832E8DB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41BFF1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-</w:t>
            </w:r>
          </w:p>
        </w:tc>
        <w:tc>
          <w:tcPr>
            <w:tcW w:w="0" w:type="auto"/>
          </w:tcPr>
          <w:p w14:paraId="4115CD8D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-</w:t>
            </w:r>
          </w:p>
        </w:tc>
      </w:tr>
      <w:tr w:rsidR="00A12139" w:rsidRPr="009C669E" w14:paraId="741C4666" w14:textId="77777777" w:rsidTr="00A9432C">
        <w:trPr>
          <w:trHeight w:val="261"/>
        </w:trPr>
        <w:tc>
          <w:tcPr>
            <w:tcW w:w="0" w:type="auto"/>
          </w:tcPr>
          <w:p w14:paraId="28738C3A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РАДНИЦИ НА ОДРЖАВАЊУ ХИГИЈЕНЕ</w:t>
            </w:r>
          </w:p>
        </w:tc>
        <w:tc>
          <w:tcPr>
            <w:tcW w:w="0" w:type="auto"/>
          </w:tcPr>
          <w:p w14:paraId="73D74C88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59FF7D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4F3C575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6EABE85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69BC3D1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0B3F80C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8</w:t>
            </w:r>
          </w:p>
        </w:tc>
        <w:tc>
          <w:tcPr>
            <w:tcW w:w="0" w:type="auto"/>
          </w:tcPr>
          <w:p w14:paraId="733FDD5E" w14:textId="77777777" w:rsidR="00A12139" w:rsidRPr="004333F3" w:rsidRDefault="00A12139" w:rsidP="0052386E">
            <w:pPr>
              <w:jc w:val="both"/>
              <w:rPr>
                <w:bCs/>
                <w:szCs w:val="24"/>
                <w:lang w:val="sr-Latn-RS"/>
              </w:rPr>
            </w:pPr>
            <w:r>
              <w:rPr>
                <w:bCs/>
                <w:szCs w:val="24"/>
                <w:lang w:val="sr-Latn-RS"/>
              </w:rPr>
              <w:t>6.9</w:t>
            </w:r>
          </w:p>
        </w:tc>
      </w:tr>
      <w:tr w:rsidR="00A12139" w:rsidRPr="009C669E" w14:paraId="30E991FC" w14:textId="77777777" w:rsidTr="00A9432C">
        <w:trPr>
          <w:trHeight w:val="282"/>
        </w:trPr>
        <w:tc>
          <w:tcPr>
            <w:tcW w:w="0" w:type="auto"/>
          </w:tcPr>
          <w:p w14:paraId="7BC59C94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ВЕРОУЧИТЕЉИ</w:t>
            </w:r>
          </w:p>
        </w:tc>
        <w:tc>
          <w:tcPr>
            <w:tcW w:w="0" w:type="auto"/>
          </w:tcPr>
          <w:p w14:paraId="6714DEC3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2</w:t>
            </w:r>
          </w:p>
        </w:tc>
        <w:tc>
          <w:tcPr>
            <w:tcW w:w="0" w:type="auto"/>
          </w:tcPr>
          <w:p w14:paraId="26B2C891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3C52177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CA1B450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28F31FC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A7D70FA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9641E42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2</w:t>
            </w:r>
          </w:p>
        </w:tc>
      </w:tr>
      <w:tr w:rsidR="00A12139" w:rsidRPr="009C669E" w14:paraId="62DA6795" w14:textId="77777777" w:rsidTr="00A9432C">
        <w:trPr>
          <w:trHeight w:val="368"/>
        </w:trPr>
        <w:tc>
          <w:tcPr>
            <w:tcW w:w="0" w:type="auto"/>
          </w:tcPr>
          <w:p w14:paraId="0B923961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УКУПНО</w:t>
            </w:r>
            <w:r w:rsidRPr="009C669E">
              <w:rPr>
                <w:bCs/>
                <w:szCs w:val="24"/>
                <w:lang w:val="sr-Cyrl-RS"/>
              </w:rPr>
              <w:tab/>
            </w:r>
          </w:p>
        </w:tc>
        <w:tc>
          <w:tcPr>
            <w:tcW w:w="0" w:type="auto"/>
          </w:tcPr>
          <w:p w14:paraId="03B006FF" w14:textId="43301E4A" w:rsidR="00A12139" w:rsidRPr="009C669E" w:rsidRDefault="00A70EFD" w:rsidP="0052386E">
            <w:pPr>
              <w:jc w:val="both"/>
              <w:rPr>
                <w:bCs/>
                <w:szCs w:val="24"/>
                <w:lang w:val="sr-Cyrl-RS"/>
              </w:rPr>
            </w:pPr>
            <w:r>
              <w:rPr>
                <w:bCs/>
                <w:szCs w:val="24"/>
                <w:lang w:val="sr-Cyrl-RS"/>
              </w:rPr>
              <w:t>4</w:t>
            </w:r>
            <w:r w:rsidR="008F6415">
              <w:rPr>
                <w:bCs/>
                <w:szCs w:val="24"/>
                <w:lang w:val="sr-Cyrl-RS"/>
              </w:rPr>
              <w:t>1</w:t>
            </w:r>
            <w:r w:rsidR="00A12139" w:rsidRPr="009C669E">
              <w:rPr>
                <w:bCs/>
                <w:szCs w:val="24"/>
                <w:lang w:val="sr-Cyrl-RS"/>
              </w:rPr>
              <w:t>.98</w:t>
            </w:r>
          </w:p>
        </w:tc>
        <w:tc>
          <w:tcPr>
            <w:tcW w:w="0" w:type="auto"/>
          </w:tcPr>
          <w:p w14:paraId="1309266D" w14:textId="26BC27A9" w:rsidR="00A12139" w:rsidRPr="00ED4A02" w:rsidRDefault="008F6415" w:rsidP="0052386E">
            <w:pPr>
              <w:jc w:val="both"/>
              <w:rPr>
                <w:bCs/>
                <w:szCs w:val="24"/>
                <w:lang w:val="sr-Latn-BA"/>
              </w:rPr>
            </w:pPr>
            <w:r>
              <w:rPr>
                <w:bCs/>
                <w:szCs w:val="24"/>
                <w:lang w:val="sr-Cyrl-RS"/>
              </w:rPr>
              <w:t>4</w:t>
            </w:r>
          </w:p>
        </w:tc>
        <w:tc>
          <w:tcPr>
            <w:tcW w:w="0" w:type="auto"/>
          </w:tcPr>
          <w:p w14:paraId="6113E981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3F1E5C2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2</w:t>
            </w:r>
          </w:p>
        </w:tc>
        <w:tc>
          <w:tcPr>
            <w:tcW w:w="0" w:type="auto"/>
          </w:tcPr>
          <w:p w14:paraId="020832E6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1.5</w:t>
            </w:r>
          </w:p>
        </w:tc>
        <w:tc>
          <w:tcPr>
            <w:tcW w:w="0" w:type="auto"/>
          </w:tcPr>
          <w:p w14:paraId="0F9558DB" w14:textId="77777777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8</w:t>
            </w:r>
          </w:p>
        </w:tc>
        <w:tc>
          <w:tcPr>
            <w:tcW w:w="0" w:type="auto"/>
          </w:tcPr>
          <w:p w14:paraId="6F7E7EFB" w14:textId="278815CD" w:rsidR="00A12139" w:rsidRPr="009C669E" w:rsidRDefault="00A12139" w:rsidP="0052386E">
            <w:pPr>
              <w:jc w:val="both"/>
              <w:rPr>
                <w:bCs/>
                <w:szCs w:val="24"/>
                <w:lang w:val="sr-Cyrl-RS"/>
              </w:rPr>
            </w:pPr>
            <w:r w:rsidRPr="009C669E">
              <w:rPr>
                <w:bCs/>
                <w:szCs w:val="24"/>
                <w:lang w:val="sr-Cyrl-RS"/>
              </w:rPr>
              <w:t>5</w:t>
            </w:r>
            <w:r w:rsidR="00A70EFD">
              <w:rPr>
                <w:bCs/>
                <w:szCs w:val="24"/>
                <w:lang w:val="sr-Cyrl-RS"/>
              </w:rPr>
              <w:t>7</w:t>
            </w:r>
            <w:r w:rsidRPr="009C669E">
              <w:rPr>
                <w:bCs/>
                <w:szCs w:val="24"/>
                <w:lang w:val="sr-Cyrl-RS"/>
              </w:rPr>
              <w:t>.48</w:t>
            </w:r>
          </w:p>
        </w:tc>
      </w:tr>
    </w:tbl>
    <w:p w14:paraId="7E9978D4" w14:textId="3FDD149B" w:rsidR="00A70EFD" w:rsidRDefault="00A70EFD" w:rsidP="00A12139">
      <w:pPr>
        <w:rPr>
          <w:rFonts w:asciiTheme="minorHAnsi" w:hAnsiTheme="minorHAnsi"/>
          <w:lang w:val="sr-Cyrl-RS"/>
        </w:rPr>
      </w:pPr>
    </w:p>
    <w:p w14:paraId="5BCD9DBE" w14:textId="5F6EFF4A" w:rsidR="00A70EFD" w:rsidRDefault="00B432A8" w:rsidP="00B432A8">
      <w:pPr>
        <w:pStyle w:val="Heading3"/>
        <w:rPr>
          <w:lang w:val="sr-Cyrl-RS"/>
        </w:rPr>
      </w:pPr>
      <w:bookmarkStart w:id="76" w:name="_Toc208322930"/>
      <w:bookmarkStart w:id="77" w:name="_Toc208325267"/>
      <w:bookmarkStart w:id="78" w:name="_Toc208330930"/>
      <w:bookmarkStart w:id="79" w:name="_Toc208339749"/>
      <w:bookmarkStart w:id="80" w:name="_Toc208498759"/>
      <w:bookmarkStart w:id="81" w:name="_Toc208572273"/>
      <w:bookmarkStart w:id="82" w:name="_Toc208573571"/>
      <w:bookmarkStart w:id="83" w:name="_Toc208574597"/>
      <w:bookmarkStart w:id="84" w:name="_Toc208574962"/>
      <w:bookmarkStart w:id="85" w:name="_Toc208833080"/>
      <w:r>
        <w:rPr>
          <w:lang w:val="sr-Latn-RS"/>
        </w:rPr>
        <w:t xml:space="preserve">4.3. </w:t>
      </w:r>
      <w:bookmarkEnd w:id="76"/>
      <w:bookmarkEnd w:id="77"/>
      <w:r w:rsidR="007A305A">
        <w:rPr>
          <w:lang w:val="sr-Cyrl-RS"/>
        </w:rPr>
        <w:t>Материјални и технички услови рада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</w:p>
    <w:p w14:paraId="3790BE44" w14:textId="46E016D6" w:rsidR="00A70EFD" w:rsidRDefault="00A70EFD" w:rsidP="00A70EFD">
      <w:pPr>
        <w:rPr>
          <w:rFonts w:asciiTheme="minorHAnsi" w:hAnsiTheme="minorHAnsi"/>
          <w:lang w:val="sr-Cyrl-RS"/>
        </w:rPr>
      </w:pPr>
    </w:p>
    <w:p w14:paraId="303F4A0E" w14:textId="0C18A3C7" w:rsidR="00A70EFD" w:rsidRPr="009C669E" w:rsidRDefault="00A70EFD" w:rsidP="00272522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Основна школа «Бранко Радичевић» Бољевци, почела са радом 1957 године, у </w:t>
      </w:r>
      <w:r w:rsidR="00272522">
        <w:rPr>
          <w:szCs w:val="24"/>
          <w:lang w:val="sr-Cyrl-RS"/>
        </w:rPr>
        <w:t>с</w:t>
      </w:r>
      <w:r w:rsidRPr="009C669E">
        <w:rPr>
          <w:szCs w:val="24"/>
          <w:lang w:val="sr-Cyrl-RS"/>
        </w:rPr>
        <w:t>вом саставу има издвојена одељења у Прогару (зграда саграђена 1975 године). Интеграција централне школе са издвојеним одељењима извршена је 1969 године. У школи има 2</w:t>
      </w:r>
      <w:r w:rsidR="001465FA">
        <w:rPr>
          <w:szCs w:val="24"/>
          <w:lang w:val="sr-Cyrl-RS"/>
        </w:rPr>
        <w:t>4</w:t>
      </w:r>
      <w:r w:rsidRPr="009C669E">
        <w:rPr>
          <w:szCs w:val="24"/>
          <w:lang w:val="sr-Cyrl-RS"/>
        </w:rPr>
        <w:t xml:space="preserve"> одељења, од тога у Прогару 8 одељења и једно хетерогено одељење продуженог боравка у Бољевцима.</w:t>
      </w:r>
      <w:r w:rsidR="00613260">
        <w:rPr>
          <w:szCs w:val="24"/>
          <w:lang w:val="sr-Cyrl-RS"/>
        </w:rPr>
        <w:t xml:space="preserve"> </w:t>
      </w:r>
      <w:r w:rsidRPr="009C669E">
        <w:rPr>
          <w:szCs w:val="24"/>
          <w:lang w:val="sr-Cyrl-RS"/>
        </w:rPr>
        <w:t>У млађим и старијим разредима настава се изводи на српском језику, а организује се изучавање словачког језика са елементима националне културе као изборни предмет.</w:t>
      </w:r>
    </w:p>
    <w:p w14:paraId="0708C784" w14:textId="77777777" w:rsidR="00A70EFD" w:rsidRPr="009C669E" w:rsidRDefault="00A70EFD" w:rsidP="00272522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 школској 202</w:t>
      </w:r>
      <w:r>
        <w:rPr>
          <w:szCs w:val="24"/>
          <w:lang w:val="sr-Cyrl-RS"/>
        </w:rPr>
        <w:t>5</w:t>
      </w:r>
      <w:r w:rsidRPr="009C669E">
        <w:rPr>
          <w:szCs w:val="24"/>
          <w:lang w:val="sr-Cyrl-RS"/>
        </w:rPr>
        <w:t>/202</w:t>
      </w:r>
      <w:r>
        <w:rPr>
          <w:szCs w:val="24"/>
          <w:lang w:val="sr-Cyrl-RS"/>
        </w:rPr>
        <w:t>6</w:t>
      </w:r>
      <w:r w:rsidRPr="009C669E">
        <w:rPr>
          <w:szCs w:val="24"/>
          <w:lang w:val="sr-Cyrl-RS"/>
        </w:rPr>
        <w:t xml:space="preserve"> години у млађим разредима има 12 и у  старијим 1</w:t>
      </w:r>
      <w:r>
        <w:rPr>
          <w:szCs w:val="24"/>
          <w:lang w:val="sr-Cyrl-RS"/>
        </w:rPr>
        <w:t>2</w:t>
      </w:r>
      <w:r w:rsidRPr="009C669E">
        <w:rPr>
          <w:szCs w:val="24"/>
          <w:lang w:val="sr-Cyrl-RS"/>
        </w:rPr>
        <w:t xml:space="preserve"> одељења. </w:t>
      </w:r>
    </w:p>
    <w:p w14:paraId="76DAD0EA" w14:textId="77777777" w:rsidR="00A70EFD" w:rsidRPr="009C669E" w:rsidRDefault="00A70EFD" w:rsidP="00272522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 оба школска објекта има укупно 19 учионица, 5 кабинета – за физику – хемију, ТТ-TO, ликовно – музичко и два за информатику. У старијим разредима организована је  настава кабинетског типа и реализује се у учионицама и кабинетима који су прилагођени за извођење наставе одређеног предмета.</w:t>
      </w:r>
    </w:p>
    <w:p w14:paraId="438DA987" w14:textId="77777777" w:rsidR="00A70EFD" w:rsidRPr="009C669E" w:rsidRDefault="00A70EFD" w:rsidP="00272522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И ове школске године организоваће се настава продуженог боравка у три групе, две групе први и други разред, једна група трећи и четврти разред.</w:t>
      </w:r>
      <w:r w:rsidRPr="001F3A2C">
        <w:rPr>
          <w:b/>
          <w:szCs w:val="24"/>
          <w:lang w:val="sr-Cyrl-RS"/>
        </w:rPr>
        <w:t>.</w:t>
      </w:r>
      <w:r w:rsidRPr="009C669E">
        <w:rPr>
          <w:szCs w:val="24"/>
          <w:lang w:val="sr-Cyrl-RS"/>
        </w:rPr>
        <w:t xml:space="preserve"> У обе школске зграде постоје мање просторије за школску библиотеку. Поред школе Општина Сурчин је изградила фискултурну салу коју наши ученици користе. У Прогару, настава физичког васпитања се изводи у</w:t>
      </w:r>
      <w:r>
        <w:rPr>
          <w:szCs w:val="24"/>
          <w:lang w:val="sr-Cyrl-RS"/>
        </w:rPr>
        <w:t xml:space="preserve"> холу школе</w:t>
      </w:r>
      <w:r w:rsidRPr="009C669E">
        <w:rPr>
          <w:szCs w:val="24"/>
          <w:lang w:val="sr-Cyrl-RS"/>
        </w:rPr>
        <w:t>. Школа располаже и другим просторијама а то су:</w:t>
      </w:r>
    </w:p>
    <w:p w14:paraId="2CAD7816" w14:textId="77777777" w:rsidR="00A70EFD" w:rsidRPr="009C669E" w:rsidRDefault="00A70EFD">
      <w:pPr>
        <w:pStyle w:val="ListParagraph"/>
        <w:numPr>
          <w:ilvl w:val="0"/>
          <w:numId w:val="3"/>
        </w:num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зборнице</w:t>
      </w:r>
    </w:p>
    <w:p w14:paraId="15E4A7E1" w14:textId="77777777" w:rsidR="00A70EFD" w:rsidRPr="009C669E" w:rsidRDefault="00A70EFD">
      <w:pPr>
        <w:pStyle w:val="ListParagraph"/>
        <w:numPr>
          <w:ilvl w:val="0"/>
          <w:numId w:val="3"/>
        </w:num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канцеларије рачуноводства, секретара, директора, психолога и библиотекара</w:t>
      </w:r>
    </w:p>
    <w:p w14:paraId="00092BF3" w14:textId="77777777" w:rsidR="00A70EFD" w:rsidRPr="009C669E" w:rsidRDefault="00A70EFD">
      <w:pPr>
        <w:pStyle w:val="ListParagraph"/>
        <w:numPr>
          <w:ilvl w:val="0"/>
          <w:numId w:val="3"/>
        </w:numPr>
        <w:ind w:left="810"/>
        <w:jc w:val="both"/>
        <w:rPr>
          <w:szCs w:val="24"/>
          <w:lang w:val="sr-Cyrl-RS"/>
        </w:rPr>
      </w:pPr>
      <w:r>
        <w:rPr>
          <w:szCs w:val="24"/>
          <w:lang w:val="sr-Cyrl-RS"/>
        </w:rPr>
        <w:t xml:space="preserve">решо </w:t>
      </w:r>
      <w:r w:rsidRPr="009C669E">
        <w:rPr>
          <w:szCs w:val="24"/>
          <w:lang w:val="sr-Cyrl-RS"/>
        </w:rPr>
        <w:t>кухиње</w:t>
      </w:r>
    </w:p>
    <w:p w14:paraId="7AE7A825" w14:textId="77777777" w:rsidR="00A70EFD" w:rsidRPr="009C669E" w:rsidRDefault="00A70EFD">
      <w:pPr>
        <w:pStyle w:val="ListParagraph"/>
        <w:numPr>
          <w:ilvl w:val="0"/>
          <w:numId w:val="3"/>
        </w:num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два ходника са пролазима у Бољевцима и </w:t>
      </w:r>
    </w:p>
    <w:p w14:paraId="242A8D5A" w14:textId="77777777" w:rsidR="00A70EFD" w:rsidRPr="009C669E" w:rsidRDefault="00A70EFD">
      <w:pPr>
        <w:pStyle w:val="ListParagraph"/>
        <w:numPr>
          <w:ilvl w:val="0"/>
          <w:numId w:val="3"/>
        </w:num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хол са ходником и пролазом у Прогару</w:t>
      </w:r>
    </w:p>
    <w:p w14:paraId="0F7D8B31" w14:textId="77777777" w:rsidR="00A70EFD" w:rsidRPr="009C669E" w:rsidRDefault="00A70EFD">
      <w:pPr>
        <w:pStyle w:val="ListParagraph"/>
        <w:numPr>
          <w:ilvl w:val="0"/>
          <w:numId w:val="3"/>
        </w:num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lastRenderedPageBreak/>
        <w:t>Адаптирана подрумска просторија за потребе састанака, семинара, наставе.</w:t>
      </w:r>
    </w:p>
    <w:p w14:paraId="5E5193F1" w14:textId="77777777" w:rsidR="00A70EFD" w:rsidRPr="009C669E" w:rsidRDefault="00A70EFD" w:rsidP="00272522">
      <w:p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          Школски простор одговара захтевима који су прописани нормативом. Школа је прикључена на градски водовод и гасовод.</w:t>
      </w:r>
    </w:p>
    <w:p w14:paraId="7AA566C7" w14:textId="77777777" w:rsidR="00A70EFD" w:rsidRPr="009C669E" w:rsidRDefault="00A70EFD" w:rsidP="00272522">
      <w:p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ab/>
        <w:t>Школа располаже са квалитетним спортским теренима у матичној школи као и плато испред  школске зграде у Прогару, прилагођен за извођење наставе физичког васпитања.</w:t>
      </w:r>
    </w:p>
    <w:p w14:paraId="3664E584" w14:textId="77777777" w:rsidR="00A70EFD" w:rsidRPr="009C669E" w:rsidRDefault="00A70EFD" w:rsidP="00272522">
      <w:p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        Школа је комплетно припремљена за извођење наставе, опремљена савременим наставним средствима, а учионице првих разреда су детаљно уређене, подови, зидови, и опремљене новим намештајем. У школи је инсталирана АМРЕС мрежа.</w:t>
      </w:r>
    </w:p>
    <w:p w14:paraId="57C5D14B" w14:textId="77777777" w:rsidR="00A70EFD" w:rsidRPr="009C669E" w:rsidRDefault="00A70EFD" w:rsidP="00272522">
      <w:pPr>
        <w:ind w:left="810"/>
        <w:jc w:val="both"/>
        <w:rPr>
          <w:szCs w:val="24"/>
          <w:lang w:val="sr-Cyrl-RS"/>
        </w:rPr>
      </w:pPr>
    </w:p>
    <w:p w14:paraId="5AFB0A01" w14:textId="77777777" w:rsidR="00A70EFD" w:rsidRPr="009C669E" w:rsidRDefault="00A70EFD" w:rsidP="00272522">
      <w:p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 наредном периоду усмерити се на:</w:t>
      </w:r>
    </w:p>
    <w:p w14:paraId="6BBBA772" w14:textId="77777777" w:rsidR="00A70EFD" w:rsidRPr="009C669E" w:rsidRDefault="00A70EFD">
      <w:pPr>
        <w:pStyle w:val="ListParagraph"/>
        <w:numPr>
          <w:ilvl w:val="0"/>
          <w:numId w:val="2"/>
        </w:num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ређењу преосталих учионица  у Бољевцима.</w:t>
      </w:r>
    </w:p>
    <w:p w14:paraId="1913AD83" w14:textId="77777777" w:rsidR="00A70EFD" w:rsidRPr="009C669E" w:rsidRDefault="00A70EFD">
      <w:pPr>
        <w:pStyle w:val="ListParagraph"/>
        <w:numPr>
          <w:ilvl w:val="0"/>
          <w:numId w:val="2"/>
        </w:num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ређењу учионица будућих првих разреда у Бољевцима и Прогару, за школску 2</w:t>
      </w:r>
      <w:r>
        <w:rPr>
          <w:szCs w:val="24"/>
          <w:lang w:val="sr-Cyrl-RS"/>
        </w:rPr>
        <w:t>5</w:t>
      </w:r>
      <w:r w:rsidRPr="009C669E">
        <w:rPr>
          <w:szCs w:val="24"/>
          <w:lang w:val="sr-Cyrl-RS"/>
        </w:rPr>
        <w:t>/2</w:t>
      </w:r>
      <w:r>
        <w:rPr>
          <w:szCs w:val="24"/>
          <w:lang w:val="sr-Cyrl-RS"/>
        </w:rPr>
        <w:t>6</w:t>
      </w:r>
      <w:r w:rsidRPr="009C669E">
        <w:rPr>
          <w:szCs w:val="24"/>
          <w:lang w:val="sr-Cyrl-RS"/>
        </w:rPr>
        <w:t>.</w:t>
      </w:r>
    </w:p>
    <w:p w14:paraId="22F4400D" w14:textId="77777777" w:rsidR="00A70EFD" w:rsidRPr="009C669E" w:rsidRDefault="00A70EFD">
      <w:pPr>
        <w:pStyle w:val="ListParagraph"/>
        <w:numPr>
          <w:ilvl w:val="0"/>
          <w:numId w:val="2"/>
        </w:num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реновирање старе зграде</w:t>
      </w:r>
    </w:p>
    <w:p w14:paraId="0F49F4D0" w14:textId="77777777" w:rsidR="00A70EFD" w:rsidRPr="009C669E" w:rsidRDefault="00A70EFD">
      <w:pPr>
        <w:pStyle w:val="ListParagraph"/>
        <w:numPr>
          <w:ilvl w:val="0"/>
          <w:numId w:val="2"/>
        </w:num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намештај за зборнице.</w:t>
      </w:r>
    </w:p>
    <w:p w14:paraId="23418AFC" w14:textId="77777777" w:rsidR="00A70EFD" w:rsidRPr="009C669E" w:rsidRDefault="00A70EFD">
      <w:pPr>
        <w:pStyle w:val="ListParagraph"/>
        <w:numPr>
          <w:ilvl w:val="0"/>
          <w:numId w:val="2"/>
        </w:num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Изградња спортских терена и издвојеном одељењу у Прогару.</w:t>
      </w:r>
    </w:p>
    <w:p w14:paraId="247D9A99" w14:textId="284FC337" w:rsidR="00A70EFD" w:rsidRDefault="00A70EFD">
      <w:pPr>
        <w:pStyle w:val="ListParagraph"/>
        <w:numPr>
          <w:ilvl w:val="0"/>
          <w:numId w:val="2"/>
        </w:numPr>
        <w:ind w:left="81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Набавка намештаја за учионице.</w:t>
      </w:r>
    </w:p>
    <w:p w14:paraId="1700D81E" w14:textId="252ECE92" w:rsidR="001465FA" w:rsidRDefault="001465FA" w:rsidP="001465FA">
      <w:pPr>
        <w:jc w:val="both"/>
        <w:rPr>
          <w:szCs w:val="24"/>
          <w:lang w:val="sr-Cyrl-RS"/>
        </w:rPr>
      </w:pPr>
    </w:p>
    <w:p w14:paraId="0FAB4002" w14:textId="77777777" w:rsidR="001465FA" w:rsidRPr="009C669E" w:rsidRDefault="001465FA" w:rsidP="001465FA">
      <w:pPr>
        <w:ind w:firstLine="36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Школа има тенденцију да буде савремено опремљена наставним средствима. Намера је да сваки кабинет и учионица има савремена наставна средства као што су:  рачунари, интерактивне табле, видео пројектори </w:t>
      </w:r>
    </w:p>
    <w:p w14:paraId="37C3521C" w14:textId="77777777" w:rsidR="001465FA" w:rsidRPr="009C669E" w:rsidRDefault="001465FA" w:rsidP="001465FA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Вршена је анализа потреба за опремљеношћу школе наставним средствима и у складу са тим, школа ће настојати да се опремљеност  побољшава у складу са захтевима савремене наставе.</w:t>
      </w:r>
    </w:p>
    <w:p w14:paraId="23113593" w14:textId="1AD08EE3" w:rsidR="001465FA" w:rsidRPr="009C669E" w:rsidRDefault="001465FA" w:rsidP="001465FA">
      <w:pPr>
        <w:ind w:firstLine="708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Школа има  школску библиотеку са фондом преко 5.000 књига.</w:t>
      </w:r>
    </w:p>
    <w:p w14:paraId="6640FD13" w14:textId="4E06538F" w:rsidR="001465FA" w:rsidRDefault="001465FA" w:rsidP="001465FA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Тенденција је, да се у складу са финансијским могућностима настави процес допуне савремених наставних средстава који ће доприносити осавремењавању наставног процеса, а у складу са предлогом Стручних већа. </w:t>
      </w:r>
    </w:p>
    <w:p w14:paraId="63C07E85" w14:textId="6AC2B1E5" w:rsidR="001465FA" w:rsidRDefault="001465FA" w:rsidP="001465FA">
      <w:pPr>
        <w:jc w:val="both"/>
        <w:rPr>
          <w:szCs w:val="24"/>
          <w:lang w:val="sr-Cyrl-RS"/>
        </w:rPr>
      </w:pPr>
    </w:p>
    <w:p w14:paraId="2B207954" w14:textId="56E79C3B" w:rsidR="00DB4B92" w:rsidRDefault="00DB4B92">
      <w:pPr>
        <w:spacing w:after="160" w:line="259" w:lineRule="auto"/>
        <w:rPr>
          <w:szCs w:val="24"/>
          <w:lang w:val="sr-Cyrl-RS"/>
        </w:rPr>
        <w:sectPr w:rsidR="00DB4B92" w:rsidSect="006931FC">
          <w:headerReference w:type="default" r:id="rId1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B32B31B" w14:textId="76E94107" w:rsidR="001465FA" w:rsidRDefault="00B432A8" w:rsidP="001465FA">
      <w:pPr>
        <w:pStyle w:val="Heading2"/>
        <w:rPr>
          <w:lang w:val="sr-Cyrl-RS"/>
        </w:rPr>
      </w:pPr>
      <w:bookmarkStart w:id="86" w:name="_Toc208322931"/>
      <w:bookmarkStart w:id="87" w:name="_Toc208325268"/>
      <w:bookmarkStart w:id="88" w:name="_Toc208330931"/>
      <w:bookmarkStart w:id="89" w:name="_Toc208339750"/>
      <w:bookmarkStart w:id="90" w:name="_Toc208498760"/>
      <w:bookmarkStart w:id="91" w:name="_Toc208572274"/>
      <w:bookmarkStart w:id="92" w:name="_Toc208573572"/>
      <w:bookmarkStart w:id="93" w:name="_Toc208574598"/>
      <w:bookmarkStart w:id="94" w:name="_Toc208574963"/>
      <w:bookmarkStart w:id="95" w:name="_Toc208833081"/>
      <w:r>
        <w:rPr>
          <w:lang w:val="sr-Latn-RS"/>
        </w:rPr>
        <w:lastRenderedPageBreak/>
        <w:t xml:space="preserve">5. </w:t>
      </w:r>
      <w:r w:rsidR="001465FA">
        <w:rPr>
          <w:lang w:val="sr-Cyrl-RS"/>
        </w:rPr>
        <w:t>ОРГАНИЗАЦИЈА ОБРАЗОВНО – ВАСПИТНОГ РАДА ШКОЛЕ</w:t>
      </w:r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</w:p>
    <w:p w14:paraId="4FF52857" w14:textId="0B198466" w:rsidR="001465FA" w:rsidRDefault="001465FA" w:rsidP="001465FA">
      <w:pPr>
        <w:rPr>
          <w:rFonts w:asciiTheme="minorHAnsi" w:hAnsiTheme="minorHAnsi"/>
          <w:lang w:val="sr-Cyrl-RS"/>
        </w:rPr>
      </w:pPr>
    </w:p>
    <w:p w14:paraId="6CF8FB05" w14:textId="24EBB00E" w:rsidR="001465FA" w:rsidRPr="004339A3" w:rsidRDefault="00B432A8" w:rsidP="00B432A8">
      <w:pPr>
        <w:pStyle w:val="Heading3"/>
        <w:rPr>
          <w:lang w:val="sr-Cyrl-RS"/>
        </w:rPr>
      </w:pPr>
      <w:bookmarkStart w:id="96" w:name="_Toc208322932"/>
      <w:bookmarkStart w:id="97" w:name="_Toc208325269"/>
      <w:bookmarkStart w:id="98" w:name="_Toc208330932"/>
      <w:bookmarkStart w:id="99" w:name="_Toc208339751"/>
      <w:bookmarkStart w:id="100" w:name="_Toc208498761"/>
      <w:bookmarkStart w:id="101" w:name="_Toc208572275"/>
      <w:bookmarkStart w:id="102" w:name="_Toc208573573"/>
      <w:bookmarkStart w:id="103" w:name="_Toc208574599"/>
      <w:bookmarkStart w:id="104" w:name="_Toc208574964"/>
      <w:bookmarkStart w:id="105" w:name="_Toc208833082"/>
      <w:r w:rsidRPr="00B432A8">
        <w:t>5.1</w:t>
      </w:r>
      <w:bookmarkEnd w:id="96"/>
      <w:bookmarkEnd w:id="97"/>
      <w:r w:rsidR="004339A3">
        <w:rPr>
          <w:lang w:val="sr-Cyrl-RS"/>
        </w:rPr>
        <w:t>. Календар рада</w:t>
      </w:r>
      <w:bookmarkEnd w:id="98"/>
      <w:bookmarkEnd w:id="99"/>
      <w:bookmarkEnd w:id="100"/>
      <w:bookmarkEnd w:id="101"/>
      <w:bookmarkEnd w:id="102"/>
      <w:bookmarkEnd w:id="103"/>
      <w:bookmarkEnd w:id="104"/>
      <w:bookmarkEnd w:id="105"/>
    </w:p>
    <w:p w14:paraId="5935E933" w14:textId="5A5CDBF2" w:rsidR="00CF52DF" w:rsidRDefault="00CF52DF" w:rsidP="00CF52DF">
      <w:pPr>
        <w:rPr>
          <w:rFonts w:asciiTheme="minorHAnsi" w:hAnsiTheme="minorHAnsi"/>
          <w:lang w:val="sr-Cyrl-RS"/>
        </w:rPr>
      </w:pPr>
    </w:p>
    <w:p w14:paraId="376EC674" w14:textId="14D714B8" w:rsidR="00CF52DF" w:rsidRPr="00CF52DF" w:rsidRDefault="00CF52DF" w:rsidP="00CF52DF">
      <w:pPr>
        <w:rPr>
          <w:u w:val="single"/>
          <w:lang w:val="sr-Cyrl-RS"/>
        </w:rPr>
      </w:pPr>
      <w:r w:rsidRPr="00CF52DF">
        <w:rPr>
          <w:u w:val="single"/>
          <w:lang w:val="sr-Cyrl-RS"/>
        </w:rPr>
        <w:t>Школски календар за школску 2025-2026. годину</w:t>
      </w:r>
    </w:p>
    <w:p w14:paraId="1A42A1B3" w14:textId="0942151D" w:rsidR="00CF52DF" w:rsidRDefault="00CF52DF" w:rsidP="00CF52DF">
      <w:pPr>
        <w:rPr>
          <w:lang w:val="sr-Cyrl-RS"/>
        </w:rPr>
      </w:pPr>
    </w:p>
    <w:p w14:paraId="4730BF25" w14:textId="0D94B4C6" w:rsidR="00CF52DF" w:rsidRPr="00CF52DF" w:rsidRDefault="00CF52DF" w:rsidP="00CF52DF">
      <w:pPr>
        <w:rPr>
          <w:lang w:val="sr-Cyrl-RS"/>
        </w:rPr>
      </w:pPr>
      <w:r>
        <w:rPr>
          <w:noProof/>
        </w:rPr>
        <w:drawing>
          <wp:inline distT="0" distB="0" distL="0" distR="0" wp14:anchorId="1CE7C5BB" wp14:editId="3488AE11">
            <wp:extent cx="5731510" cy="66332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alendar-za-skolsku-2025-26.-godinu-osnovne-skole-1920x2222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3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CE7B2" w14:textId="4EA2F1FC" w:rsidR="001C69B4" w:rsidRDefault="001C69B4">
      <w:pPr>
        <w:spacing w:after="160" w:line="259" w:lineRule="auto"/>
        <w:rPr>
          <w:rFonts w:asciiTheme="minorHAnsi" w:hAnsiTheme="minorHAnsi"/>
          <w:lang w:val="sr-Cyrl-RS"/>
        </w:rPr>
      </w:pPr>
      <w:r>
        <w:rPr>
          <w:rFonts w:asciiTheme="minorHAnsi" w:hAnsiTheme="minorHAnsi"/>
          <w:lang w:val="sr-Cyrl-RS"/>
        </w:rPr>
        <w:br w:type="page"/>
      </w:r>
    </w:p>
    <w:p w14:paraId="5C2A4043" w14:textId="77777777" w:rsidR="001465FA" w:rsidRPr="001465FA" w:rsidRDefault="001465FA" w:rsidP="001465FA">
      <w:pPr>
        <w:rPr>
          <w:rFonts w:asciiTheme="minorHAnsi" w:hAnsiTheme="minorHAnsi"/>
          <w:lang w:val="sr-Cyrl-RS"/>
        </w:rPr>
      </w:pPr>
    </w:p>
    <w:tbl>
      <w:tblPr>
        <w:tblStyle w:val="TableGrid"/>
        <w:tblpPr w:leftFromText="180" w:rightFromText="180" w:horzAnchor="margin" w:tblpY="492"/>
        <w:tblW w:w="0" w:type="auto"/>
        <w:tblLook w:val="0000" w:firstRow="0" w:lastRow="0" w:firstColumn="0" w:lastColumn="0" w:noHBand="0" w:noVBand="0"/>
      </w:tblPr>
      <w:tblGrid>
        <w:gridCol w:w="5710"/>
        <w:gridCol w:w="3306"/>
      </w:tblGrid>
      <w:tr w:rsidR="003D34BC" w:rsidRPr="009C669E" w14:paraId="7CE86CF2" w14:textId="77777777" w:rsidTr="003D34BC">
        <w:trPr>
          <w:trHeight w:val="312"/>
        </w:trPr>
        <w:tc>
          <w:tcPr>
            <w:tcW w:w="0" w:type="auto"/>
            <w:gridSpan w:val="2"/>
          </w:tcPr>
          <w:p w14:paraId="137B513E" w14:textId="1F15EF4A" w:rsidR="003D34BC" w:rsidRPr="009C669E" w:rsidRDefault="003D34BC" w:rsidP="003D34BC">
            <w:pPr>
              <w:jc w:val="center"/>
              <w:rPr>
                <w:b/>
                <w:caps/>
                <w:szCs w:val="24"/>
                <w:lang w:val="sr-Cyrl-RS"/>
              </w:rPr>
            </w:pPr>
            <w:r w:rsidRPr="003D34BC">
              <w:rPr>
                <w:b/>
                <w:caps/>
                <w:szCs w:val="24"/>
                <w:lang w:val="sr-Cyrl-RS"/>
              </w:rPr>
              <w:t>Најважнији датуми у школском календару:</w:t>
            </w:r>
          </w:p>
        </w:tc>
      </w:tr>
      <w:tr w:rsidR="00CF52DF" w:rsidRPr="009C669E" w14:paraId="45B73143" w14:textId="77777777" w:rsidTr="00CF52DF">
        <w:trPr>
          <w:trHeight w:val="312"/>
        </w:trPr>
        <w:tc>
          <w:tcPr>
            <w:tcW w:w="0" w:type="auto"/>
          </w:tcPr>
          <w:p w14:paraId="292ADC52" w14:textId="77777777" w:rsidR="00CF52DF" w:rsidRPr="009C669E" w:rsidRDefault="00CF52DF" w:rsidP="00CF52DF">
            <w:pPr>
              <w:jc w:val="both"/>
              <w:rPr>
                <w:b/>
                <w:caps/>
                <w:szCs w:val="24"/>
                <w:lang w:val="sr-Cyrl-RS"/>
              </w:rPr>
            </w:pPr>
            <w:r w:rsidRPr="009C669E">
              <w:rPr>
                <w:b/>
                <w:caps/>
                <w:szCs w:val="24"/>
                <w:lang w:val="sr-Cyrl-RS"/>
              </w:rPr>
              <w:t>Садржај активности</w:t>
            </w:r>
          </w:p>
        </w:tc>
        <w:tc>
          <w:tcPr>
            <w:tcW w:w="0" w:type="auto"/>
          </w:tcPr>
          <w:p w14:paraId="6C52F613" w14:textId="77777777" w:rsidR="00CF52DF" w:rsidRPr="009C669E" w:rsidRDefault="00CF52DF" w:rsidP="00CF52DF">
            <w:pPr>
              <w:jc w:val="both"/>
              <w:rPr>
                <w:b/>
                <w:caps/>
                <w:szCs w:val="24"/>
                <w:lang w:val="sr-Cyrl-RS"/>
              </w:rPr>
            </w:pPr>
            <w:r w:rsidRPr="009C669E">
              <w:rPr>
                <w:b/>
                <w:caps/>
                <w:szCs w:val="24"/>
                <w:lang w:val="sr-Cyrl-RS"/>
              </w:rPr>
              <w:t>Датум</w:t>
            </w:r>
          </w:p>
        </w:tc>
      </w:tr>
      <w:tr w:rsidR="00CF52DF" w:rsidRPr="009C669E" w14:paraId="64CDCB2D" w14:textId="77777777" w:rsidTr="00CF52DF">
        <w:tc>
          <w:tcPr>
            <w:tcW w:w="0" w:type="auto"/>
          </w:tcPr>
          <w:p w14:paraId="1FE9A2A5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очетак школске године </w:t>
            </w:r>
          </w:p>
          <w:p w14:paraId="61115C78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ијем првака у Дечији савез</w:t>
            </w:r>
          </w:p>
          <w:p w14:paraId="72156133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ан сећања на српске жртве у II Светском рату</w:t>
            </w:r>
          </w:p>
          <w:p w14:paraId="393EDA2A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Једнодневни излети за ученике I,  II, III и IV разред</w:t>
            </w:r>
          </w:p>
          <w:p w14:paraId="3B4441D1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Екскурзија за ученике V ,VI, VII и VIII разреда</w:t>
            </w:r>
          </w:p>
          <w:p w14:paraId="449DD07C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Једнодневни излети за ученике  V ,VI, VII и VIII разреда</w:t>
            </w:r>
          </w:p>
          <w:p w14:paraId="7553EB8D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бележавање Дана просветних радника</w:t>
            </w:r>
          </w:p>
          <w:p w14:paraId="2F807D81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 класификациони период</w:t>
            </w:r>
          </w:p>
          <w:p w14:paraId="6F5B8C50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I класификациони период</w:t>
            </w:r>
          </w:p>
          <w:p w14:paraId="2622B9B9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Зимски распуст</w:t>
            </w:r>
          </w:p>
          <w:p w14:paraId="1D3BADF9" w14:textId="77777777" w:rsidR="00CF52DF" w:rsidRDefault="00CF52DF" w:rsidP="00CF52DF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Фебруарски распуст</w:t>
            </w:r>
          </w:p>
          <w:p w14:paraId="158DF30A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еђународни дан матерњег језика</w:t>
            </w:r>
          </w:p>
          <w:p w14:paraId="01B18859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ан сећања на Доситеја Обрадовића</w:t>
            </w:r>
          </w:p>
          <w:p w14:paraId="12C87D46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четак другог полугодишта</w:t>
            </w:r>
          </w:p>
          <w:p w14:paraId="307AB016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ослава Дана Светог Саве</w:t>
            </w:r>
          </w:p>
          <w:p w14:paraId="6DC21BAC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ан сећања на жртве Холокауста</w:t>
            </w:r>
          </w:p>
          <w:p w14:paraId="4AAC93F7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олећни распуст</w:t>
            </w:r>
          </w:p>
          <w:p w14:paraId="59B53595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ан Победе</w:t>
            </w:r>
          </w:p>
          <w:p w14:paraId="17D58094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Завршетак наставне године</w:t>
            </w:r>
          </w:p>
          <w:p w14:paraId="74B2735F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</w:t>
            </w:r>
          </w:p>
          <w:p w14:paraId="7D00F9E5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рослава Дана школе </w:t>
            </w:r>
          </w:p>
          <w:p w14:paraId="297FC619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рипремна настава за  осми разред  </w:t>
            </w:r>
          </w:p>
          <w:p w14:paraId="25DF62F5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дела књижица ученицима I-VIII разреда и сведочанстава</w:t>
            </w:r>
          </w:p>
          <w:p w14:paraId="05E41B7D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рипремна настава и поправни испити за ученике </w:t>
            </w:r>
          </w:p>
          <w:p w14:paraId="1AFF2CA8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Школски распуст</w:t>
            </w:r>
          </w:p>
        </w:tc>
        <w:tc>
          <w:tcPr>
            <w:tcW w:w="0" w:type="auto"/>
          </w:tcPr>
          <w:p w14:paraId="4A60DCE2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онедељак - </w:t>
            </w:r>
            <w:r>
              <w:rPr>
                <w:szCs w:val="24"/>
                <w:lang w:val="sr-Cyrl-RS"/>
              </w:rPr>
              <w:t>1</w:t>
            </w:r>
            <w:r w:rsidRPr="009C669E">
              <w:rPr>
                <w:szCs w:val="24"/>
                <w:lang w:val="sr-Cyrl-RS"/>
              </w:rPr>
              <w:t>.9.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01069842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9</w:t>
            </w:r>
            <w:r w:rsidRPr="009C669E">
              <w:rPr>
                <w:szCs w:val="24"/>
                <w:lang w:val="sr-Cyrl-RS"/>
              </w:rPr>
              <w:t>.9.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 xml:space="preserve">. – </w:t>
            </w:r>
            <w:r>
              <w:rPr>
                <w:szCs w:val="24"/>
                <w:lang w:val="sr-Cyrl-RS"/>
              </w:rPr>
              <w:t>3</w:t>
            </w:r>
            <w:r w:rsidRPr="009C669E">
              <w:rPr>
                <w:szCs w:val="24"/>
                <w:lang w:val="sr-Cyrl-RS"/>
              </w:rPr>
              <w:t>.10.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750BBA65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1.10.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5DFAAB27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(април, мај, јун)</w:t>
            </w:r>
          </w:p>
          <w:p w14:paraId="7484E349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(април, мај)</w:t>
            </w:r>
          </w:p>
          <w:p w14:paraId="29106BD8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(октобар, мај)</w:t>
            </w:r>
          </w:p>
          <w:p w14:paraId="76060EEA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07.11.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617711DB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ва недеља новембра / 04-8.11./</w:t>
            </w:r>
          </w:p>
          <w:p w14:paraId="2FF4D94C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3.4. 2025.</w:t>
            </w:r>
          </w:p>
          <w:p w14:paraId="5F41112C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31</w:t>
            </w:r>
            <w:r w:rsidRPr="009C669E">
              <w:rPr>
                <w:szCs w:val="24"/>
                <w:lang w:val="sr-Cyrl-RS"/>
              </w:rPr>
              <w:t>.12.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-1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1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5E3CB9A5" w14:textId="77777777" w:rsidR="00CF52DF" w:rsidRDefault="00CF52DF" w:rsidP="00CF52DF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3.2.2026 – 20.2.2026</w:t>
            </w:r>
          </w:p>
          <w:p w14:paraId="5AAAE806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1.02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69941C66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0.4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7212564F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9</w:t>
            </w:r>
            <w:r w:rsidRPr="009C669E">
              <w:rPr>
                <w:szCs w:val="24"/>
                <w:lang w:val="sr-Cyrl-RS"/>
              </w:rPr>
              <w:t>.01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44860C0F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7.01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658982EC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2.04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67709204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  <w:r>
              <w:rPr>
                <w:szCs w:val="24"/>
                <w:lang w:val="sr-Cyrl-RS"/>
              </w:rPr>
              <w:t>0</w:t>
            </w:r>
            <w:r w:rsidRPr="009C669E">
              <w:rPr>
                <w:szCs w:val="24"/>
                <w:lang w:val="sr-Cyrl-RS"/>
              </w:rPr>
              <w:t xml:space="preserve">.04. – </w:t>
            </w:r>
            <w:r>
              <w:rPr>
                <w:szCs w:val="24"/>
                <w:lang w:val="sr-Cyrl-RS"/>
              </w:rPr>
              <w:t>14</w:t>
            </w:r>
            <w:r w:rsidRPr="009C669E">
              <w:rPr>
                <w:szCs w:val="24"/>
                <w:lang w:val="sr-Cyrl-RS"/>
              </w:rPr>
              <w:t>.04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649E8E13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09.05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31BD5AF3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Осми разред: </w:t>
            </w:r>
            <w:r>
              <w:rPr>
                <w:szCs w:val="24"/>
                <w:lang w:val="sr-Cyrl-RS"/>
              </w:rPr>
              <w:t>29</w:t>
            </w:r>
            <w:r w:rsidRPr="009C669E">
              <w:rPr>
                <w:szCs w:val="24"/>
                <w:lang w:val="sr-Cyrl-RS"/>
              </w:rPr>
              <w:t>.05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4856F345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стали разреди: 1</w:t>
            </w:r>
            <w:r>
              <w:rPr>
                <w:szCs w:val="24"/>
                <w:lang w:val="sr-Cyrl-RS"/>
              </w:rPr>
              <w:t>2</w:t>
            </w:r>
            <w:r w:rsidRPr="009C669E">
              <w:rPr>
                <w:szCs w:val="24"/>
                <w:lang w:val="sr-Cyrl-RS"/>
              </w:rPr>
              <w:t>.06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4ABF737C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8.0</w:t>
            </w:r>
            <w:r>
              <w:rPr>
                <w:szCs w:val="24"/>
                <w:lang w:val="sr-Cyrl-RS"/>
              </w:rPr>
              <w:t>3</w:t>
            </w:r>
            <w:r w:rsidRPr="009C669E">
              <w:rPr>
                <w:szCs w:val="24"/>
                <w:lang w:val="sr-Cyrl-RS"/>
              </w:rPr>
              <w:t>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2DBE3896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  <w:r w:rsidRPr="009C669E">
              <w:rPr>
                <w:szCs w:val="24"/>
                <w:lang w:val="sr-Cyrl-RS"/>
              </w:rPr>
              <w:t>.6.-1</w:t>
            </w:r>
            <w:r>
              <w:rPr>
                <w:szCs w:val="24"/>
                <w:lang w:val="sr-Cyrl-RS"/>
              </w:rPr>
              <w:t>2</w:t>
            </w:r>
            <w:r w:rsidRPr="009C669E">
              <w:rPr>
                <w:szCs w:val="24"/>
                <w:lang w:val="sr-Cyrl-RS"/>
              </w:rPr>
              <w:t>.6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758D927A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8.6.2025.</w:t>
            </w:r>
          </w:p>
          <w:p w14:paraId="5339572B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0.08. -26.08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59D1E868" w14:textId="77777777" w:rsidR="00CF52DF" w:rsidRPr="009C669E" w:rsidRDefault="00CF52DF" w:rsidP="00CF52DF">
            <w:pPr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6.6.-31.8.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</w:tc>
      </w:tr>
    </w:tbl>
    <w:p w14:paraId="1DD8EB4F" w14:textId="1240242F" w:rsidR="00A70EFD" w:rsidRDefault="00A70EFD" w:rsidP="00272522">
      <w:pPr>
        <w:rPr>
          <w:rFonts w:asciiTheme="minorHAnsi" w:hAnsiTheme="minorHAnsi"/>
          <w:lang w:val="sr-Cyrl-RS"/>
        </w:rPr>
      </w:pPr>
    </w:p>
    <w:p w14:paraId="1E770D5A" w14:textId="24D4B068" w:rsidR="00A9432C" w:rsidRPr="009C669E" w:rsidRDefault="00B432A8" w:rsidP="00B432A8">
      <w:pPr>
        <w:pStyle w:val="Heading3"/>
        <w:rPr>
          <w:lang w:val="sr-Cyrl-RS"/>
        </w:rPr>
      </w:pPr>
      <w:bookmarkStart w:id="106" w:name="_Toc208322933"/>
      <w:bookmarkStart w:id="107" w:name="_Toc208325270"/>
      <w:bookmarkStart w:id="108" w:name="_Toc208330933"/>
      <w:bookmarkStart w:id="109" w:name="_Toc208339752"/>
      <w:bookmarkStart w:id="110" w:name="_Toc208498762"/>
      <w:bookmarkStart w:id="111" w:name="_Toc208572276"/>
      <w:bookmarkStart w:id="112" w:name="_Toc208573574"/>
      <w:bookmarkStart w:id="113" w:name="_Toc208574600"/>
      <w:bookmarkStart w:id="114" w:name="_Toc208574965"/>
      <w:bookmarkStart w:id="115" w:name="_Toc208833083"/>
      <w:bookmarkStart w:id="116" w:name="_Hlk208226050"/>
      <w:r>
        <w:rPr>
          <w:lang w:val="sr-Latn-RS"/>
        </w:rPr>
        <w:t xml:space="preserve">5.2. </w:t>
      </w:r>
      <w:bookmarkEnd w:id="106"/>
      <w:bookmarkEnd w:id="107"/>
      <w:r w:rsidR="004339A3">
        <w:rPr>
          <w:lang w:val="sr-Cyrl-RS"/>
        </w:rPr>
        <w:t>Отворени дани школе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="00A9432C" w:rsidRPr="009C669E">
        <w:rPr>
          <w:lang w:val="sr-Cyrl-RS"/>
        </w:rPr>
        <w:t xml:space="preserve"> </w:t>
      </w:r>
    </w:p>
    <w:p w14:paraId="584805F1" w14:textId="77777777" w:rsidR="00A9432C" w:rsidRPr="009C669E" w:rsidRDefault="00A9432C" w:rsidP="00A9432C">
      <w:pPr>
        <w:ind w:left="900" w:firstLine="720"/>
        <w:jc w:val="both"/>
        <w:rPr>
          <w:b/>
          <w:i/>
          <w:szCs w:val="24"/>
          <w:lang w:val="sr-Cyrl-RS"/>
        </w:rPr>
      </w:pPr>
    </w:p>
    <w:p w14:paraId="5E18DCFE" w14:textId="77777777" w:rsidR="00A9432C" w:rsidRPr="009C669E" w:rsidRDefault="00A9432C" w:rsidP="00A9432C">
      <w:pPr>
        <w:ind w:firstLine="708"/>
        <w:jc w:val="both"/>
        <w:rPr>
          <w:i/>
          <w:szCs w:val="24"/>
          <w:lang w:val="sr-Cyrl-RS"/>
        </w:rPr>
      </w:pPr>
      <w:r w:rsidRPr="009C669E">
        <w:rPr>
          <w:szCs w:val="24"/>
          <w:lang w:val="sr-Cyrl-RS"/>
        </w:rPr>
        <w:t>На основу члана 48. Закона о основном образовању и васпитању, предвиђена је могућност да родитељи једном у месец дана могу присуствовати часовима у школи. Да бисмо то омогућили, на седници Наставничког већа, одржаној</w:t>
      </w:r>
      <w:r w:rsidRPr="009C669E">
        <w:rPr>
          <w:i/>
          <w:szCs w:val="24"/>
          <w:lang w:val="sr-Cyrl-RS"/>
        </w:rPr>
        <w:t xml:space="preserve"> </w:t>
      </w:r>
      <w:r w:rsidRPr="009C669E">
        <w:rPr>
          <w:szCs w:val="24"/>
          <w:lang w:val="sr-Cyrl-RS"/>
        </w:rPr>
        <w:t>31.08.2024</w:t>
      </w:r>
      <w:r w:rsidRPr="009C669E">
        <w:rPr>
          <w:i/>
          <w:szCs w:val="24"/>
          <w:lang w:val="sr-Cyrl-RS"/>
        </w:rPr>
        <w:t xml:space="preserve">. </w:t>
      </w:r>
      <w:r w:rsidRPr="009C669E">
        <w:rPr>
          <w:szCs w:val="24"/>
          <w:lang w:val="sr-Cyrl-RS"/>
        </w:rPr>
        <w:t>донета је одлука којим данима родитељи могу да искористе ту могућност.</w:t>
      </w:r>
    </w:p>
    <w:p w14:paraId="7AE2F26F" w14:textId="77777777" w:rsidR="00A9432C" w:rsidRPr="009C669E" w:rsidRDefault="00A9432C" w:rsidP="00A9432C">
      <w:pPr>
        <w:jc w:val="both"/>
        <w:rPr>
          <w:i/>
          <w:szCs w:val="24"/>
          <w:lang w:val="sr-Cyrl-RS"/>
        </w:rPr>
      </w:pPr>
      <w:r w:rsidRPr="009C669E">
        <w:rPr>
          <w:szCs w:val="24"/>
          <w:lang w:val="sr-Cyrl-RS"/>
        </w:rPr>
        <w:t>Како би се родитељи и на овај начин укључили у рад школе, и како би све протекло у најбољем реду, у интересу сарадње која је у корист деце, потребно је да се поштују следећа правила:</w:t>
      </w:r>
    </w:p>
    <w:p w14:paraId="6F7B7752" w14:textId="77777777" w:rsidR="00A9432C" w:rsidRPr="009C669E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i/>
          <w:szCs w:val="24"/>
          <w:lang w:val="sr-Cyrl-RS"/>
        </w:rPr>
      </w:pPr>
      <w:r w:rsidRPr="009C669E">
        <w:rPr>
          <w:szCs w:val="24"/>
          <w:lang w:val="sr-Cyrl-RS"/>
        </w:rPr>
        <w:t>Потребно је да родитељ обавести наставника чији час жели да посети, недељу дана пре посете</w:t>
      </w:r>
    </w:p>
    <w:p w14:paraId="6E9D6D50" w14:textId="77777777" w:rsidR="00A9432C" w:rsidRPr="009C669E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i/>
          <w:szCs w:val="24"/>
          <w:lang w:val="sr-Cyrl-RS"/>
        </w:rPr>
      </w:pPr>
      <w:r w:rsidRPr="009C669E">
        <w:rPr>
          <w:szCs w:val="24"/>
          <w:lang w:val="sr-Cyrl-RS"/>
        </w:rPr>
        <w:t>Једном часу могу да присуствују највише три родитеља (уколико се појави више од троје заинтересованих, час посећују прво троје са списка, док ће се осталима понудити следећи термин)</w:t>
      </w:r>
    </w:p>
    <w:p w14:paraId="28777EE4" w14:textId="77777777" w:rsidR="00A9432C" w:rsidRPr="009C669E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i/>
          <w:szCs w:val="24"/>
          <w:lang w:val="sr-Cyrl-RS"/>
        </w:rPr>
      </w:pPr>
      <w:r w:rsidRPr="009C669E">
        <w:rPr>
          <w:szCs w:val="24"/>
          <w:lang w:val="sr-Cyrl-RS"/>
        </w:rPr>
        <w:t>Родитељ је само посматрач и за време трајања часа није дозвољено коментарисање нити било какво ометање часа</w:t>
      </w:r>
    </w:p>
    <w:p w14:paraId="0B4BA8CE" w14:textId="77777777" w:rsidR="00A9432C" w:rsidRPr="009C669E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i/>
          <w:szCs w:val="24"/>
          <w:lang w:val="sr-Cyrl-RS"/>
        </w:rPr>
      </w:pPr>
      <w:r w:rsidRPr="009C669E">
        <w:rPr>
          <w:szCs w:val="24"/>
          <w:lang w:val="sr-Cyrl-RS"/>
        </w:rPr>
        <w:t xml:space="preserve">Своје утиске, родитељ ако жели, може пренети након завршеног часа </w:t>
      </w:r>
    </w:p>
    <w:p w14:paraId="70978E3F" w14:textId="77777777" w:rsidR="00A9432C" w:rsidRPr="009C669E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i/>
          <w:szCs w:val="24"/>
          <w:lang w:val="sr-Cyrl-RS"/>
        </w:rPr>
      </w:pPr>
      <w:r w:rsidRPr="009C669E">
        <w:rPr>
          <w:szCs w:val="24"/>
          <w:lang w:val="sr-Cyrl-RS"/>
        </w:rPr>
        <w:t>Мобилни телефони морају бити искључени</w:t>
      </w:r>
    </w:p>
    <w:p w14:paraId="0138F58F" w14:textId="77777777" w:rsidR="00A9432C" w:rsidRPr="009C669E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i/>
          <w:szCs w:val="24"/>
          <w:lang w:val="sr-Cyrl-RS"/>
        </w:rPr>
      </w:pPr>
      <w:r w:rsidRPr="009C669E">
        <w:rPr>
          <w:szCs w:val="24"/>
          <w:lang w:val="sr-Cyrl-RS"/>
        </w:rPr>
        <w:lastRenderedPageBreak/>
        <w:t>Снимање и фотографисање није дозвољено</w:t>
      </w:r>
    </w:p>
    <w:p w14:paraId="01312D5E" w14:textId="77777777" w:rsidR="00A9432C" w:rsidRPr="009C669E" w:rsidRDefault="00A9432C" w:rsidP="00A9432C">
      <w:pPr>
        <w:pStyle w:val="ListParagraph"/>
        <w:ind w:left="0"/>
        <w:jc w:val="both"/>
        <w:rPr>
          <w:b/>
          <w:i/>
          <w:szCs w:val="24"/>
          <w:u w:val="single"/>
          <w:lang w:val="sr-Cyrl-RS"/>
        </w:rPr>
      </w:pPr>
    </w:p>
    <w:p w14:paraId="56A62E63" w14:textId="77777777" w:rsidR="00A9432C" w:rsidRPr="00FD362B" w:rsidRDefault="00A9432C" w:rsidP="00A9432C">
      <w:pPr>
        <w:pStyle w:val="ListParagraph"/>
        <w:ind w:left="0"/>
        <w:jc w:val="both"/>
        <w:rPr>
          <w:b/>
          <w:i/>
          <w:szCs w:val="24"/>
          <w:u w:val="single"/>
          <w:lang w:val="sr-Cyrl-RS"/>
        </w:rPr>
      </w:pPr>
      <w:bookmarkStart w:id="117" w:name="_Hlk209009846"/>
      <w:r w:rsidRPr="00FD362B">
        <w:rPr>
          <w:b/>
          <w:szCs w:val="24"/>
          <w:u w:val="single"/>
          <w:lang w:val="sr-Cyrl-RS"/>
        </w:rPr>
        <w:t>ТЕРМИНИ ОТВОРЕНИХ ДАНА ШКОЛЕ:</w:t>
      </w:r>
    </w:p>
    <w:p w14:paraId="404E7CFE" w14:textId="77777777" w:rsidR="00A9432C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szCs w:val="24"/>
          <w:lang w:val="sr-Cyrl-RS"/>
        </w:rPr>
      </w:pPr>
      <w:r>
        <w:rPr>
          <w:szCs w:val="24"/>
          <w:lang w:val="sr-Cyrl-RS"/>
        </w:rPr>
        <w:t>Четвртак, 25 СЕПТЕМБАР 2025.</w:t>
      </w:r>
    </w:p>
    <w:p w14:paraId="1E1DF285" w14:textId="77777777" w:rsidR="00A9432C" w:rsidRPr="00FD362B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szCs w:val="24"/>
          <w:lang w:val="sr-Cyrl-RS"/>
        </w:rPr>
      </w:pPr>
      <w:r>
        <w:rPr>
          <w:szCs w:val="24"/>
          <w:lang w:val="sr-Cyrl-RS"/>
        </w:rPr>
        <w:t>Понедељак</w:t>
      </w:r>
      <w:r w:rsidRPr="00FD362B">
        <w:rPr>
          <w:szCs w:val="24"/>
          <w:lang w:val="sr-Cyrl-RS"/>
        </w:rPr>
        <w:t xml:space="preserve">, </w:t>
      </w:r>
      <w:r>
        <w:rPr>
          <w:szCs w:val="24"/>
          <w:lang w:val="sr-Cyrl-RS"/>
        </w:rPr>
        <w:t>6</w:t>
      </w:r>
      <w:r w:rsidRPr="00FD362B">
        <w:rPr>
          <w:szCs w:val="24"/>
          <w:lang w:val="sr-Cyrl-RS"/>
        </w:rPr>
        <w:t>. ОКТОБАР 2025.</w:t>
      </w:r>
    </w:p>
    <w:p w14:paraId="7DED8E69" w14:textId="77777777" w:rsidR="00A9432C" w:rsidRPr="00FD362B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szCs w:val="24"/>
          <w:lang w:val="sr-Cyrl-RS"/>
        </w:rPr>
      </w:pPr>
      <w:r w:rsidRPr="00FD362B">
        <w:rPr>
          <w:szCs w:val="24"/>
          <w:lang w:val="sr-Cyrl-RS"/>
        </w:rPr>
        <w:t xml:space="preserve">Петак, </w:t>
      </w:r>
      <w:r>
        <w:rPr>
          <w:szCs w:val="24"/>
          <w:lang w:val="sr-Cyrl-RS"/>
        </w:rPr>
        <w:t>21</w:t>
      </w:r>
      <w:r w:rsidRPr="00FD362B">
        <w:rPr>
          <w:szCs w:val="24"/>
          <w:lang w:val="sr-Cyrl-RS"/>
        </w:rPr>
        <w:t>. НОВЕМБАР 2025.</w:t>
      </w:r>
    </w:p>
    <w:p w14:paraId="1D7D57E5" w14:textId="77777777" w:rsidR="00A9432C" w:rsidRPr="00FD362B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szCs w:val="24"/>
          <w:lang w:val="sr-Cyrl-RS"/>
        </w:rPr>
      </w:pPr>
      <w:r>
        <w:rPr>
          <w:szCs w:val="24"/>
          <w:lang w:val="sr-Cyrl-RS"/>
        </w:rPr>
        <w:t>Уторак</w:t>
      </w:r>
      <w:r w:rsidRPr="00FD362B">
        <w:rPr>
          <w:szCs w:val="24"/>
          <w:lang w:val="sr-Cyrl-RS"/>
        </w:rPr>
        <w:t xml:space="preserve">, </w:t>
      </w:r>
      <w:r>
        <w:rPr>
          <w:szCs w:val="24"/>
          <w:lang w:val="sr-Cyrl-RS"/>
        </w:rPr>
        <w:t>9</w:t>
      </w:r>
      <w:r w:rsidRPr="00FD362B">
        <w:rPr>
          <w:szCs w:val="24"/>
          <w:lang w:val="sr-Cyrl-RS"/>
        </w:rPr>
        <w:t>. ДЕЦЕМБАР 2025.</w:t>
      </w:r>
    </w:p>
    <w:p w14:paraId="6CA1A882" w14:textId="77777777" w:rsidR="00A9432C" w:rsidRPr="00FD362B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szCs w:val="24"/>
          <w:lang w:val="sr-Cyrl-RS"/>
        </w:rPr>
      </w:pPr>
      <w:r w:rsidRPr="00FD362B">
        <w:rPr>
          <w:szCs w:val="24"/>
          <w:lang w:val="sr-Cyrl-RS"/>
        </w:rPr>
        <w:t>Среда, 21. ЈАНУАР 2026.</w:t>
      </w:r>
    </w:p>
    <w:p w14:paraId="10CA6589" w14:textId="77777777" w:rsidR="00A9432C" w:rsidRPr="00FD362B" w:rsidRDefault="00A9432C" w:rsidP="00A9432C">
      <w:pPr>
        <w:pStyle w:val="ListParagraph"/>
        <w:ind w:left="0"/>
        <w:jc w:val="both"/>
        <w:rPr>
          <w:szCs w:val="24"/>
          <w:lang w:val="sr-Cyrl-RS"/>
        </w:rPr>
      </w:pPr>
      <w:r w:rsidRPr="00FD362B">
        <w:rPr>
          <w:szCs w:val="24"/>
          <w:lang w:val="sr-Cyrl-RS"/>
        </w:rPr>
        <w:t xml:space="preserve">Петак, </w:t>
      </w:r>
      <w:r>
        <w:rPr>
          <w:szCs w:val="24"/>
          <w:lang w:val="sr-Cyrl-RS"/>
        </w:rPr>
        <w:t>13</w:t>
      </w:r>
      <w:r w:rsidRPr="00FD362B">
        <w:rPr>
          <w:szCs w:val="24"/>
          <w:lang w:val="sr-Cyrl-RS"/>
        </w:rPr>
        <w:t>. ФЕБРУАР 2026.</w:t>
      </w:r>
    </w:p>
    <w:p w14:paraId="3FA5F83C" w14:textId="77777777" w:rsidR="00A9432C" w:rsidRPr="00FD362B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szCs w:val="24"/>
          <w:lang w:val="sr-Cyrl-RS"/>
        </w:rPr>
      </w:pPr>
      <w:r>
        <w:rPr>
          <w:szCs w:val="24"/>
          <w:lang w:val="sr-Cyrl-RS"/>
        </w:rPr>
        <w:t>Четвртак</w:t>
      </w:r>
      <w:r w:rsidRPr="00FD362B">
        <w:rPr>
          <w:szCs w:val="24"/>
          <w:lang w:val="sr-Cyrl-RS"/>
        </w:rPr>
        <w:t>, 1</w:t>
      </w:r>
      <w:r>
        <w:rPr>
          <w:szCs w:val="24"/>
          <w:lang w:val="sr-Cyrl-RS"/>
        </w:rPr>
        <w:t>2</w:t>
      </w:r>
      <w:r w:rsidRPr="00FD362B">
        <w:rPr>
          <w:szCs w:val="24"/>
          <w:lang w:val="sr-Cyrl-RS"/>
        </w:rPr>
        <w:t>. МАРТ 2026.</w:t>
      </w:r>
    </w:p>
    <w:p w14:paraId="5D30E9DD" w14:textId="77777777" w:rsidR="00A9432C" w:rsidRPr="00FD362B" w:rsidRDefault="00A9432C">
      <w:pPr>
        <w:pStyle w:val="ListParagraph"/>
        <w:numPr>
          <w:ilvl w:val="0"/>
          <w:numId w:val="4"/>
        </w:numPr>
        <w:ind w:left="0"/>
        <w:contextualSpacing/>
        <w:jc w:val="both"/>
        <w:rPr>
          <w:szCs w:val="24"/>
          <w:lang w:val="sr-Cyrl-RS"/>
        </w:rPr>
      </w:pPr>
      <w:r>
        <w:rPr>
          <w:szCs w:val="24"/>
          <w:lang w:val="sr-Cyrl-RS"/>
        </w:rPr>
        <w:t>Уторак</w:t>
      </w:r>
      <w:r w:rsidRPr="00FD362B">
        <w:rPr>
          <w:szCs w:val="24"/>
          <w:lang w:val="sr-Cyrl-RS"/>
        </w:rPr>
        <w:t>, 2</w:t>
      </w:r>
      <w:r>
        <w:rPr>
          <w:szCs w:val="24"/>
          <w:lang w:val="sr-Cyrl-RS"/>
        </w:rPr>
        <w:t>1</w:t>
      </w:r>
      <w:r w:rsidRPr="00FD362B">
        <w:rPr>
          <w:szCs w:val="24"/>
          <w:lang w:val="sr-Cyrl-RS"/>
        </w:rPr>
        <w:t>. АПРИЛ 2026.</w:t>
      </w:r>
      <w:r w:rsidRPr="00FD362B">
        <w:rPr>
          <w:szCs w:val="24"/>
          <w:lang w:val="sr-Cyrl-RS"/>
        </w:rPr>
        <w:tab/>
      </w:r>
      <w:r w:rsidRPr="00FD362B">
        <w:rPr>
          <w:szCs w:val="24"/>
          <w:lang w:val="sr-Cyrl-RS"/>
        </w:rPr>
        <w:tab/>
      </w:r>
      <w:r w:rsidRPr="00FD362B">
        <w:rPr>
          <w:szCs w:val="24"/>
          <w:lang w:val="sr-Cyrl-RS"/>
        </w:rPr>
        <w:tab/>
      </w:r>
      <w:r w:rsidRPr="00FD362B">
        <w:rPr>
          <w:szCs w:val="24"/>
          <w:lang w:val="sr-Cyrl-RS"/>
        </w:rPr>
        <w:tab/>
        <w:t xml:space="preserve">     </w:t>
      </w:r>
    </w:p>
    <w:p w14:paraId="36CA9181" w14:textId="39B052FD" w:rsidR="00A9432C" w:rsidRDefault="00A9432C" w:rsidP="00A9432C">
      <w:pPr>
        <w:rPr>
          <w:lang w:val="sr-Cyrl-RS"/>
        </w:rPr>
      </w:pPr>
      <w:r w:rsidRPr="00FD362B">
        <w:rPr>
          <w:szCs w:val="24"/>
          <w:lang w:val="sr-Cyrl-RS"/>
        </w:rPr>
        <w:t>П</w:t>
      </w:r>
      <w:r>
        <w:rPr>
          <w:szCs w:val="24"/>
          <w:lang w:val="sr-Cyrl-RS"/>
        </w:rPr>
        <w:t>онедељак</w:t>
      </w:r>
      <w:r w:rsidRPr="00FD362B">
        <w:rPr>
          <w:szCs w:val="24"/>
          <w:lang w:val="sr-Cyrl-RS"/>
        </w:rPr>
        <w:t xml:space="preserve">, </w:t>
      </w:r>
      <w:r>
        <w:rPr>
          <w:szCs w:val="24"/>
          <w:lang w:val="sr-Cyrl-RS"/>
        </w:rPr>
        <w:t>11</w:t>
      </w:r>
      <w:r w:rsidRPr="00FD362B">
        <w:rPr>
          <w:szCs w:val="24"/>
          <w:lang w:val="sr-Cyrl-RS"/>
        </w:rPr>
        <w:t>. МАЈ 2026.</w:t>
      </w:r>
      <w:bookmarkEnd w:id="116"/>
    </w:p>
    <w:bookmarkEnd w:id="117"/>
    <w:p w14:paraId="73B62858" w14:textId="77777777" w:rsidR="00A9432C" w:rsidRDefault="00A9432C" w:rsidP="00A9432C">
      <w:pPr>
        <w:pStyle w:val="Heading4"/>
        <w:rPr>
          <w:lang w:val="sr-Cyrl-RS"/>
        </w:rPr>
      </w:pPr>
    </w:p>
    <w:p w14:paraId="037DEABC" w14:textId="77777777" w:rsidR="00A9432C" w:rsidRPr="00A9432C" w:rsidRDefault="00A9432C" w:rsidP="00A9432C">
      <w:pPr>
        <w:rPr>
          <w:lang w:val="sr-Cyrl-RS"/>
        </w:rPr>
      </w:pPr>
    </w:p>
    <w:p w14:paraId="52606A40" w14:textId="77777777" w:rsidR="00A9432C" w:rsidRPr="00A9432C" w:rsidRDefault="00A9432C" w:rsidP="00A9432C">
      <w:pPr>
        <w:rPr>
          <w:lang w:val="sr-Cyrl-RS"/>
        </w:rPr>
      </w:pPr>
    </w:p>
    <w:p w14:paraId="38DE6BEF" w14:textId="77777777" w:rsidR="00A9432C" w:rsidRPr="00A9432C" w:rsidRDefault="00A9432C" w:rsidP="00A9432C">
      <w:pPr>
        <w:rPr>
          <w:lang w:val="sr-Cyrl-RS"/>
        </w:rPr>
      </w:pPr>
    </w:p>
    <w:p w14:paraId="6432C1A1" w14:textId="77777777" w:rsidR="00A9432C" w:rsidRPr="00A9432C" w:rsidRDefault="00A9432C" w:rsidP="00A9432C">
      <w:pPr>
        <w:rPr>
          <w:lang w:val="sr-Cyrl-RS"/>
        </w:rPr>
      </w:pPr>
    </w:p>
    <w:p w14:paraId="199010F5" w14:textId="77777777" w:rsidR="00A9432C" w:rsidRDefault="00A9432C" w:rsidP="00A9432C">
      <w:pPr>
        <w:pStyle w:val="Heading4"/>
        <w:rPr>
          <w:lang w:val="sr-Cyrl-RS"/>
        </w:rPr>
      </w:pPr>
    </w:p>
    <w:p w14:paraId="4A9D1794" w14:textId="77777777" w:rsidR="00A9432C" w:rsidRDefault="00A9432C" w:rsidP="00A9432C">
      <w:pPr>
        <w:pStyle w:val="Heading4"/>
        <w:jc w:val="right"/>
        <w:rPr>
          <w:lang w:val="sr-Cyrl-RS"/>
        </w:rPr>
      </w:pPr>
    </w:p>
    <w:p w14:paraId="11807ABC" w14:textId="12373C3D" w:rsidR="00CF52DF" w:rsidRDefault="00D444E1" w:rsidP="00B432A8">
      <w:pPr>
        <w:pStyle w:val="Heading3"/>
        <w:rPr>
          <w:lang w:val="sr-Cyrl-RS"/>
        </w:rPr>
      </w:pPr>
      <w:r w:rsidRPr="00A9432C">
        <w:rPr>
          <w:lang w:val="sr-Cyrl-RS"/>
        </w:rPr>
        <w:br w:type="page"/>
      </w:r>
      <w:bookmarkStart w:id="118" w:name="_Toc208322934"/>
      <w:bookmarkStart w:id="119" w:name="_Toc208325271"/>
      <w:bookmarkStart w:id="120" w:name="_Toc208330934"/>
      <w:bookmarkStart w:id="121" w:name="_Toc208339753"/>
      <w:bookmarkStart w:id="122" w:name="_Toc208498763"/>
      <w:bookmarkStart w:id="123" w:name="_Toc208572277"/>
      <w:bookmarkStart w:id="124" w:name="_Toc208573575"/>
      <w:bookmarkStart w:id="125" w:name="_Toc208574601"/>
      <w:bookmarkStart w:id="126" w:name="_Toc208574966"/>
      <w:bookmarkStart w:id="127" w:name="_Toc208833084"/>
      <w:r w:rsidR="00B432A8">
        <w:rPr>
          <w:lang w:val="sr-Latn-RS"/>
        </w:rPr>
        <w:lastRenderedPageBreak/>
        <w:t xml:space="preserve">5.3. </w:t>
      </w:r>
      <w:bookmarkEnd w:id="118"/>
      <w:bookmarkEnd w:id="119"/>
      <w:r w:rsidR="00AE3F72">
        <w:rPr>
          <w:lang w:val="sr-Cyrl-RS"/>
        </w:rPr>
        <w:t>Распоред часова</w:t>
      </w:r>
      <w:bookmarkEnd w:id="120"/>
      <w:bookmarkEnd w:id="121"/>
      <w:bookmarkEnd w:id="122"/>
      <w:bookmarkEnd w:id="123"/>
      <w:bookmarkEnd w:id="124"/>
      <w:bookmarkEnd w:id="125"/>
      <w:bookmarkEnd w:id="126"/>
      <w:bookmarkEnd w:id="127"/>
    </w:p>
    <w:p w14:paraId="42717626" w14:textId="15CE6D78" w:rsidR="0052386E" w:rsidRDefault="0052386E" w:rsidP="0052386E">
      <w:pPr>
        <w:rPr>
          <w:rFonts w:asciiTheme="minorHAnsi" w:hAnsiTheme="minorHAnsi"/>
          <w:lang w:val="sr-Cyrl-RS"/>
        </w:rPr>
      </w:pPr>
    </w:p>
    <w:p w14:paraId="58E6C002" w14:textId="77777777" w:rsidR="0052386E" w:rsidRPr="00AC645A" w:rsidRDefault="0052386E" w:rsidP="0052386E">
      <w:pPr>
        <w:rPr>
          <w:lang w:val="sr-Cyrl-RS"/>
        </w:rPr>
      </w:pPr>
      <w:r w:rsidRPr="00AC645A">
        <w:rPr>
          <w:lang w:val="sr-Cyrl-RS"/>
        </w:rPr>
        <w:t>Распоред часова од 1-4.разреда по одељењима</w:t>
      </w:r>
    </w:p>
    <w:p w14:paraId="2760E12C" w14:textId="77777777" w:rsidR="0052386E" w:rsidRPr="00AC645A" w:rsidRDefault="0052386E" w:rsidP="0052386E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1529"/>
        <w:gridCol w:w="1512"/>
        <w:gridCol w:w="1520"/>
        <w:gridCol w:w="1520"/>
        <w:gridCol w:w="2090"/>
      </w:tblGrid>
      <w:tr w:rsidR="0052386E" w:rsidRPr="00AC645A" w14:paraId="2283D999" w14:textId="77777777" w:rsidTr="0052386E">
        <w:tc>
          <w:tcPr>
            <w:tcW w:w="12950" w:type="dxa"/>
            <w:gridSpan w:val="6"/>
          </w:tcPr>
          <w:p w14:paraId="4AAB23A9" w14:textId="77777777" w:rsidR="0052386E" w:rsidRPr="00AC645A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t>Јадранка Трифуновић, 1-1</w:t>
            </w:r>
          </w:p>
        </w:tc>
      </w:tr>
      <w:tr w:rsidR="0052386E" w:rsidRPr="00AC645A" w14:paraId="797E7F3E" w14:textId="77777777" w:rsidTr="0052386E">
        <w:tc>
          <w:tcPr>
            <w:tcW w:w="988" w:type="dxa"/>
          </w:tcPr>
          <w:p w14:paraId="373F75D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2551" w:type="dxa"/>
          </w:tcPr>
          <w:p w14:paraId="18984F8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2268" w:type="dxa"/>
          </w:tcPr>
          <w:p w14:paraId="262F13F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2410" w:type="dxa"/>
          </w:tcPr>
          <w:p w14:paraId="771E514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2410" w:type="dxa"/>
          </w:tcPr>
          <w:p w14:paraId="612133D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323" w:type="dxa"/>
          </w:tcPr>
          <w:p w14:paraId="51CE7C2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6934B528" w14:textId="77777777" w:rsidTr="0052386E">
        <w:tc>
          <w:tcPr>
            <w:tcW w:w="988" w:type="dxa"/>
          </w:tcPr>
          <w:p w14:paraId="04E476D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2551" w:type="dxa"/>
          </w:tcPr>
          <w:p w14:paraId="4BB0FA8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268" w:type="dxa"/>
          </w:tcPr>
          <w:p w14:paraId="5F885C7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410" w:type="dxa"/>
          </w:tcPr>
          <w:p w14:paraId="0D4F52D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410" w:type="dxa"/>
          </w:tcPr>
          <w:p w14:paraId="372AACC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323" w:type="dxa"/>
          </w:tcPr>
          <w:p w14:paraId="7B32DC2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24EF7AD0" w14:textId="77777777" w:rsidTr="0052386E">
        <w:tc>
          <w:tcPr>
            <w:tcW w:w="988" w:type="dxa"/>
          </w:tcPr>
          <w:p w14:paraId="2616BC7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2551" w:type="dxa"/>
          </w:tcPr>
          <w:p w14:paraId="5147E6A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268" w:type="dxa"/>
          </w:tcPr>
          <w:p w14:paraId="4E68B04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410" w:type="dxa"/>
          </w:tcPr>
          <w:p w14:paraId="2140115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410" w:type="dxa"/>
          </w:tcPr>
          <w:p w14:paraId="31E676F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323" w:type="dxa"/>
          </w:tcPr>
          <w:p w14:paraId="716E062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</w:tr>
      <w:tr w:rsidR="0052386E" w:rsidRPr="00AC645A" w14:paraId="07CC4AA4" w14:textId="77777777" w:rsidTr="0052386E">
        <w:tc>
          <w:tcPr>
            <w:tcW w:w="988" w:type="dxa"/>
          </w:tcPr>
          <w:p w14:paraId="1247334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2551" w:type="dxa"/>
          </w:tcPr>
          <w:p w14:paraId="50875A6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268" w:type="dxa"/>
          </w:tcPr>
          <w:p w14:paraId="73A4D87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410" w:type="dxa"/>
          </w:tcPr>
          <w:p w14:paraId="161066E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410" w:type="dxa"/>
          </w:tcPr>
          <w:p w14:paraId="0E479B1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2323" w:type="dxa"/>
          </w:tcPr>
          <w:p w14:paraId="6C154A3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Верска настава/грађанско васпитање</w:t>
            </w:r>
          </w:p>
        </w:tc>
      </w:tr>
      <w:tr w:rsidR="0052386E" w:rsidRPr="00AC645A" w14:paraId="3FC3F392" w14:textId="77777777" w:rsidTr="0052386E">
        <w:tc>
          <w:tcPr>
            <w:tcW w:w="988" w:type="dxa"/>
          </w:tcPr>
          <w:p w14:paraId="43582D6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2551" w:type="dxa"/>
          </w:tcPr>
          <w:p w14:paraId="28D2884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268" w:type="dxa"/>
          </w:tcPr>
          <w:p w14:paraId="2FC21C8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410" w:type="dxa"/>
          </w:tcPr>
          <w:p w14:paraId="44CD24A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  <w:tc>
          <w:tcPr>
            <w:tcW w:w="2410" w:type="dxa"/>
          </w:tcPr>
          <w:p w14:paraId="0D03408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  <w:tc>
          <w:tcPr>
            <w:tcW w:w="2323" w:type="dxa"/>
          </w:tcPr>
          <w:p w14:paraId="50CF678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</w:tr>
      <w:tr w:rsidR="0052386E" w:rsidRPr="00AC645A" w14:paraId="43011A08" w14:textId="77777777" w:rsidTr="0052386E">
        <w:tc>
          <w:tcPr>
            <w:tcW w:w="988" w:type="dxa"/>
          </w:tcPr>
          <w:p w14:paraId="5B640B1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5.</w:t>
            </w:r>
          </w:p>
        </w:tc>
        <w:tc>
          <w:tcPr>
            <w:tcW w:w="2551" w:type="dxa"/>
          </w:tcPr>
          <w:p w14:paraId="280A768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активности</w:t>
            </w:r>
          </w:p>
        </w:tc>
        <w:tc>
          <w:tcPr>
            <w:tcW w:w="2268" w:type="dxa"/>
          </w:tcPr>
          <w:p w14:paraId="34710416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410" w:type="dxa"/>
          </w:tcPr>
          <w:p w14:paraId="6EB695E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2410" w:type="dxa"/>
          </w:tcPr>
          <w:p w14:paraId="6DA2D8C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323" w:type="dxa"/>
          </w:tcPr>
          <w:p w14:paraId="1B6313F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</w:tr>
      <w:tr w:rsidR="0052386E" w:rsidRPr="00AC645A" w14:paraId="3860F666" w14:textId="77777777" w:rsidTr="0052386E">
        <w:tc>
          <w:tcPr>
            <w:tcW w:w="988" w:type="dxa"/>
          </w:tcPr>
          <w:p w14:paraId="1C508D0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6.</w:t>
            </w:r>
          </w:p>
        </w:tc>
        <w:tc>
          <w:tcPr>
            <w:tcW w:w="2551" w:type="dxa"/>
          </w:tcPr>
          <w:p w14:paraId="59403E5B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268" w:type="dxa"/>
          </w:tcPr>
          <w:p w14:paraId="10A514F5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410" w:type="dxa"/>
          </w:tcPr>
          <w:p w14:paraId="2821C410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410" w:type="dxa"/>
          </w:tcPr>
          <w:p w14:paraId="326B511C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323" w:type="dxa"/>
          </w:tcPr>
          <w:p w14:paraId="5A137AF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*словачка евангеличка настава</w:t>
            </w:r>
          </w:p>
        </w:tc>
      </w:tr>
    </w:tbl>
    <w:p w14:paraId="7AD98862" w14:textId="77777777" w:rsidR="0052386E" w:rsidRPr="00AC645A" w:rsidRDefault="0052386E" w:rsidP="0052386E">
      <w:pPr>
        <w:rPr>
          <w:lang w:val="sr-Cyrl-RS"/>
        </w:rPr>
      </w:pPr>
    </w:p>
    <w:p w14:paraId="065215EF" w14:textId="77777777" w:rsidR="0052386E" w:rsidRPr="00AC645A" w:rsidRDefault="0052386E" w:rsidP="0052386E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1576"/>
        <w:gridCol w:w="1505"/>
        <w:gridCol w:w="1505"/>
        <w:gridCol w:w="1505"/>
        <w:gridCol w:w="2080"/>
      </w:tblGrid>
      <w:tr w:rsidR="0052386E" w:rsidRPr="00AC645A" w14:paraId="6BB3BC17" w14:textId="77777777" w:rsidTr="0052386E">
        <w:tc>
          <w:tcPr>
            <w:tcW w:w="12950" w:type="dxa"/>
            <w:gridSpan w:val="6"/>
          </w:tcPr>
          <w:p w14:paraId="16202EE5" w14:textId="77777777" w:rsidR="0052386E" w:rsidRPr="00AC645A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t>Јелена Матић, 1-2</w:t>
            </w:r>
          </w:p>
        </w:tc>
      </w:tr>
      <w:tr w:rsidR="0052386E" w:rsidRPr="00AC645A" w14:paraId="27A2A4A4" w14:textId="77777777" w:rsidTr="0052386E">
        <w:tc>
          <w:tcPr>
            <w:tcW w:w="988" w:type="dxa"/>
          </w:tcPr>
          <w:p w14:paraId="6943A15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3328" w:type="dxa"/>
          </w:tcPr>
          <w:p w14:paraId="6291382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2158" w:type="dxa"/>
          </w:tcPr>
          <w:p w14:paraId="78234CA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2158" w:type="dxa"/>
          </w:tcPr>
          <w:p w14:paraId="7D40E73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2159" w:type="dxa"/>
          </w:tcPr>
          <w:p w14:paraId="3DF2A0D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159" w:type="dxa"/>
          </w:tcPr>
          <w:p w14:paraId="20102D3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174D8D2E" w14:textId="77777777" w:rsidTr="0052386E">
        <w:tc>
          <w:tcPr>
            <w:tcW w:w="988" w:type="dxa"/>
          </w:tcPr>
          <w:p w14:paraId="2592FA6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3328" w:type="dxa"/>
          </w:tcPr>
          <w:p w14:paraId="129C03B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8" w:type="dxa"/>
          </w:tcPr>
          <w:p w14:paraId="0646C72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8" w:type="dxa"/>
          </w:tcPr>
          <w:p w14:paraId="645367A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9" w:type="dxa"/>
          </w:tcPr>
          <w:p w14:paraId="6EBB6F5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9" w:type="dxa"/>
          </w:tcPr>
          <w:p w14:paraId="27AC47D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5671B665" w14:textId="77777777" w:rsidTr="0052386E">
        <w:tc>
          <w:tcPr>
            <w:tcW w:w="988" w:type="dxa"/>
          </w:tcPr>
          <w:p w14:paraId="152DD16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3328" w:type="dxa"/>
          </w:tcPr>
          <w:p w14:paraId="19C78FB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8" w:type="dxa"/>
          </w:tcPr>
          <w:p w14:paraId="17E1793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3FF4C22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9" w:type="dxa"/>
          </w:tcPr>
          <w:p w14:paraId="2BC8ECF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5638A72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</w:tr>
      <w:tr w:rsidR="0052386E" w:rsidRPr="00AC645A" w14:paraId="0BFD45D6" w14:textId="77777777" w:rsidTr="0052386E">
        <w:tc>
          <w:tcPr>
            <w:tcW w:w="988" w:type="dxa"/>
          </w:tcPr>
          <w:p w14:paraId="636F2D1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3328" w:type="dxa"/>
          </w:tcPr>
          <w:p w14:paraId="3B22850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36555E8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2158" w:type="dxa"/>
          </w:tcPr>
          <w:p w14:paraId="0418B28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4286533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9" w:type="dxa"/>
          </w:tcPr>
          <w:p w14:paraId="363435B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Верска настава/грађанско васпитање</w:t>
            </w:r>
          </w:p>
        </w:tc>
      </w:tr>
      <w:tr w:rsidR="0052386E" w:rsidRPr="00AC645A" w14:paraId="020F7F9E" w14:textId="77777777" w:rsidTr="0052386E">
        <w:tc>
          <w:tcPr>
            <w:tcW w:w="988" w:type="dxa"/>
          </w:tcPr>
          <w:p w14:paraId="0E6CD77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3328" w:type="dxa"/>
          </w:tcPr>
          <w:p w14:paraId="0093D1D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8" w:type="dxa"/>
          </w:tcPr>
          <w:p w14:paraId="41E51EF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  <w:tc>
          <w:tcPr>
            <w:tcW w:w="2158" w:type="dxa"/>
          </w:tcPr>
          <w:p w14:paraId="0DE27E2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  <w:tc>
          <w:tcPr>
            <w:tcW w:w="2159" w:type="dxa"/>
          </w:tcPr>
          <w:p w14:paraId="450E132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9" w:type="dxa"/>
          </w:tcPr>
          <w:p w14:paraId="4801A47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</w:tr>
      <w:tr w:rsidR="0052386E" w:rsidRPr="00AC645A" w14:paraId="02422BE8" w14:textId="77777777" w:rsidTr="0052386E">
        <w:tc>
          <w:tcPr>
            <w:tcW w:w="988" w:type="dxa"/>
          </w:tcPr>
          <w:p w14:paraId="279F72B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5.</w:t>
            </w:r>
          </w:p>
        </w:tc>
        <w:tc>
          <w:tcPr>
            <w:tcW w:w="3328" w:type="dxa"/>
          </w:tcPr>
          <w:p w14:paraId="2B00B7A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наставне активности</w:t>
            </w:r>
          </w:p>
        </w:tc>
        <w:tc>
          <w:tcPr>
            <w:tcW w:w="2158" w:type="dxa"/>
          </w:tcPr>
          <w:p w14:paraId="5592D5C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8" w:type="dxa"/>
          </w:tcPr>
          <w:p w14:paraId="7D2088D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2159" w:type="dxa"/>
          </w:tcPr>
          <w:p w14:paraId="642E6D81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642BE02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</w:tr>
      <w:tr w:rsidR="0052386E" w:rsidRPr="00AC645A" w14:paraId="10D62501" w14:textId="77777777" w:rsidTr="0052386E">
        <w:tc>
          <w:tcPr>
            <w:tcW w:w="988" w:type="dxa"/>
          </w:tcPr>
          <w:p w14:paraId="3F9B158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6.</w:t>
            </w:r>
          </w:p>
        </w:tc>
        <w:tc>
          <w:tcPr>
            <w:tcW w:w="3328" w:type="dxa"/>
          </w:tcPr>
          <w:p w14:paraId="3B96E438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26BE1DF3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668FB271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31BD779D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4CA27E5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*словачка евангеличка настава</w:t>
            </w:r>
          </w:p>
        </w:tc>
      </w:tr>
    </w:tbl>
    <w:p w14:paraId="025656D5" w14:textId="2C85F3A3" w:rsidR="0052386E" w:rsidRDefault="0052386E" w:rsidP="0052386E">
      <w:pPr>
        <w:rPr>
          <w:lang w:val="sr-Cyrl-RS"/>
        </w:rPr>
      </w:pPr>
    </w:p>
    <w:p w14:paraId="29E07781" w14:textId="77777777" w:rsidR="00713501" w:rsidRPr="00AC645A" w:rsidRDefault="00713501" w:rsidP="0052386E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"/>
        <w:gridCol w:w="1799"/>
        <w:gridCol w:w="1588"/>
        <w:gridCol w:w="1588"/>
        <w:gridCol w:w="1589"/>
        <w:gridCol w:w="1589"/>
      </w:tblGrid>
      <w:tr w:rsidR="0052386E" w:rsidRPr="00AC645A" w14:paraId="56413931" w14:textId="77777777" w:rsidTr="0052386E">
        <w:tc>
          <w:tcPr>
            <w:tcW w:w="12950" w:type="dxa"/>
            <w:gridSpan w:val="6"/>
          </w:tcPr>
          <w:p w14:paraId="454DD716" w14:textId="77777777" w:rsidR="0052386E" w:rsidRPr="00AC645A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lastRenderedPageBreak/>
              <w:t>Јована Лукач 1-3</w:t>
            </w:r>
          </w:p>
        </w:tc>
      </w:tr>
      <w:tr w:rsidR="0052386E" w:rsidRPr="00AC645A" w14:paraId="496FC324" w14:textId="77777777" w:rsidTr="0052386E">
        <w:tc>
          <w:tcPr>
            <w:tcW w:w="988" w:type="dxa"/>
          </w:tcPr>
          <w:p w14:paraId="1F3BE13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3328" w:type="dxa"/>
          </w:tcPr>
          <w:p w14:paraId="573CFC8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2158" w:type="dxa"/>
          </w:tcPr>
          <w:p w14:paraId="59B1EF8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2158" w:type="dxa"/>
          </w:tcPr>
          <w:p w14:paraId="1A3E4E3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2159" w:type="dxa"/>
          </w:tcPr>
          <w:p w14:paraId="634B040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159" w:type="dxa"/>
          </w:tcPr>
          <w:p w14:paraId="4FE6199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0259D4F0" w14:textId="77777777" w:rsidTr="0052386E">
        <w:tc>
          <w:tcPr>
            <w:tcW w:w="988" w:type="dxa"/>
          </w:tcPr>
          <w:p w14:paraId="5F9E126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3328" w:type="dxa"/>
          </w:tcPr>
          <w:p w14:paraId="4E34901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5189D08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8" w:type="dxa"/>
          </w:tcPr>
          <w:p w14:paraId="2F1187A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4E8E363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40C28AF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193B1F6C" w14:textId="77777777" w:rsidTr="0052386E">
        <w:tc>
          <w:tcPr>
            <w:tcW w:w="988" w:type="dxa"/>
          </w:tcPr>
          <w:p w14:paraId="4B4ABF4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3328" w:type="dxa"/>
          </w:tcPr>
          <w:p w14:paraId="0D99A4B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8" w:type="dxa"/>
          </w:tcPr>
          <w:p w14:paraId="5A511D1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74D57A3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9" w:type="dxa"/>
          </w:tcPr>
          <w:p w14:paraId="3CBF0DD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9" w:type="dxa"/>
          </w:tcPr>
          <w:p w14:paraId="0882B3D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</w:tr>
      <w:tr w:rsidR="0052386E" w:rsidRPr="00AC645A" w14:paraId="2FE61CE4" w14:textId="77777777" w:rsidTr="0052386E">
        <w:tc>
          <w:tcPr>
            <w:tcW w:w="988" w:type="dxa"/>
          </w:tcPr>
          <w:p w14:paraId="0C31289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3328" w:type="dxa"/>
          </w:tcPr>
          <w:p w14:paraId="54EDC3E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8" w:type="dxa"/>
          </w:tcPr>
          <w:p w14:paraId="40803E9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8" w:type="dxa"/>
          </w:tcPr>
          <w:p w14:paraId="12EF0FD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9" w:type="dxa"/>
          </w:tcPr>
          <w:p w14:paraId="78404A4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9" w:type="dxa"/>
          </w:tcPr>
          <w:p w14:paraId="556F74F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</w:tr>
      <w:tr w:rsidR="0052386E" w:rsidRPr="00AC645A" w14:paraId="5D7DCB12" w14:textId="77777777" w:rsidTr="0052386E">
        <w:tc>
          <w:tcPr>
            <w:tcW w:w="988" w:type="dxa"/>
          </w:tcPr>
          <w:p w14:paraId="29EF1A6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3328" w:type="dxa"/>
          </w:tcPr>
          <w:p w14:paraId="54D5283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  <w:tc>
          <w:tcPr>
            <w:tcW w:w="2158" w:type="dxa"/>
          </w:tcPr>
          <w:p w14:paraId="1074289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2158" w:type="dxa"/>
          </w:tcPr>
          <w:p w14:paraId="5346BAB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  <w:tc>
          <w:tcPr>
            <w:tcW w:w="2159" w:type="dxa"/>
          </w:tcPr>
          <w:p w14:paraId="5B75FAB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9" w:type="dxa"/>
          </w:tcPr>
          <w:p w14:paraId="581FF81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Верска настава</w:t>
            </w:r>
          </w:p>
        </w:tc>
      </w:tr>
      <w:tr w:rsidR="0052386E" w:rsidRPr="00AC645A" w14:paraId="68839321" w14:textId="77777777" w:rsidTr="0052386E">
        <w:tc>
          <w:tcPr>
            <w:tcW w:w="988" w:type="dxa"/>
          </w:tcPr>
          <w:p w14:paraId="3DE4524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5.</w:t>
            </w:r>
          </w:p>
        </w:tc>
        <w:tc>
          <w:tcPr>
            <w:tcW w:w="3328" w:type="dxa"/>
          </w:tcPr>
          <w:p w14:paraId="7B350E0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2158" w:type="dxa"/>
          </w:tcPr>
          <w:p w14:paraId="3D6766F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  <w:tc>
          <w:tcPr>
            <w:tcW w:w="2158" w:type="dxa"/>
          </w:tcPr>
          <w:p w14:paraId="42E64F3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активности</w:t>
            </w:r>
          </w:p>
        </w:tc>
        <w:tc>
          <w:tcPr>
            <w:tcW w:w="2159" w:type="dxa"/>
          </w:tcPr>
          <w:p w14:paraId="187A25B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  <w:tc>
          <w:tcPr>
            <w:tcW w:w="2159" w:type="dxa"/>
          </w:tcPr>
          <w:p w14:paraId="21056F17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</w:tr>
    </w:tbl>
    <w:p w14:paraId="1AB047A9" w14:textId="77777777" w:rsidR="0052386E" w:rsidRPr="00AC645A" w:rsidRDefault="0052386E" w:rsidP="0052386E">
      <w:pPr>
        <w:rPr>
          <w:lang w:val="sr-Cyrl-RS"/>
        </w:rPr>
      </w:pPr>
    </w:p>
    <w:p w14:paraId="77B9DCBB" w14:textId="77777777" w:rsidR="0052386E" w:rsidRPr="00AC645A" w:rsidRDefault="0052386E" w:rsidP="0052386E">
      <w:pPr>
        <w:rPr>
          <w:lang w:val="sr-Cyrl-RS"/>
        </w:rPr>
      </w:pPr>
    </w:p>
    <w:p w14:paraId="3055F6EF" w14:textId="77777777" w:rsidR="0052386E" w:rsidRPr="00AC645A" w:rsidRDefault="0052386E" w:rsidP="0052386E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2"/>
        <w:gridCol w:w="1798"/>
        <w:gridCol w:w="1588"/>
        <w:gridCol w:w="1588"/>
        <w:gridCol w:w="1588"/>
        <w:gridCol w:w="1592"/>
      </w:tblGrid>
      <w:tr w:rsidR="0052386E" w:rsidRPr="00AC645A" w14:paraId="25CDDA3B" w14:textId="77777777" w:rsidTr="0052386E">
        <w:tc>
          <w:tcPr>
            <w:tcW w:w="12950" w:type="dxa"/>
            <w:gridSpan w:val="6"/>
          </w:tcPr>
          <w:p w14:paraId="6CEEF22F" w14:textId="77777777" w:rsidR="0052386E" w:rsidRPr="00AC645A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t>Драгана Продановић 2-1</w:t>
            </w:r>
          </w:p>
        </w:tc>
      </w:tr>
      <w:tr w:rsidR="0052386E" w:rsidRPr="00AC645A" w14:paraId="25612C81" w14:textId="77777777" w:rsidTr="0052386E">
        <w:tc>
          <w:tcPr>
            <w:tcW w:w="988" w:type="dxa"/>
          </w:tcPr>
          <w:p w14:paraId="6539C54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3328" w:type="dxa"/>
          </w:tcPr>
          <w:p w14:paraId="7452F9D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2158" w:type="dxa"/>
          </w:tcPr>
          <w:p w14:paraId="2E47389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2158" w:type="dxa"/>
          </w:tcPr>
          <w:p w14:paraId="7D520AE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2159" w:type="dxa"/>
          </w:tcPr>
          <w:p w14:paraId="4F7A611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159" w:type="dxa"/>
          </w:tcPr>
          <w:p w14:paraId="24ECA42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7C8DC178" w14:textId="77777777" w:rsidTr="0052386E">
        <w:tc>
          <w:tcPr>
            <w:tcW w:w="988" w:type="dxa"/>
          </w:tcPr>
          <w:p w14:paraId="1BF5124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3328" w:type="dxa"/>
          </w:tcPr>
          <w:p w14:paraId="23CAF73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3C7B1FD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8" w:type="dxa"/>
          </w:tcPr>
          <w:p w14:paraId="5A818F0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3758555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9" w:type="dxa"/>
          </w:tcPr>
          <w:p w14:paraId="52CF7A2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</w:tr>
      <w:tr w:rsidR="0052386E" w:rsidRPr="00AC645A" w14:paraId="70D87212" w14:textId="77777777" w:rsidTr="0052386E">
        <w:tc>
          <w:tcPr>
            <w:tcW w:w="988" w:type="dxa"/>
          </w:tcPr>
          <w:p w14:paraId="6544053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3328" w:type="dxa"/>
          </w:tcPr>
          <w:p w14:paraId="7D89DDA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8" w:type="dxa"/>
          </w:tcPr>
          <w:p w14:paraId="2D0A6B5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  <w:tc>
          <w:tcPr>
            <w:tcW w:w="2158" w:type="dxa"/>
          </w:tcPr>
          <w:p w14:paraId="03C4269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9" w:type="dxa"/>
          </w:tcPr>
          <w:p w14:paraId="17096E1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5FD105C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65CC57B9" w14:textId="77777777" w:rsidTr="0052386E">
        <w:tc>
          <w:tcPr>
            <w:tcW w:w="988" w:type="dxa"/>
          </w:tcPr>
          <w:p w14:paraId="3A9D0C4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3328" w:type="dxa"/>
          </w:tcPr>
          <w:p w14:paraId="35EC133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8" w:type="dxa"/>
          </w:tcPr>
          <w:p w14:paraId="3CAA43F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6AFEB89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9" w:type="dxa"/>
          </w:tcPr>
          <w:p w14:paraId="48FC72D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  <w:tc>
          <w:tcPr>
            <w:tcW w:w="2159" w:type="dxa"/>
          </w:tcPr>
          <w:p w14:paraId="17CE70D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</w:tr>
      <w:tr w:rsidR="0052386E" w:rsidRPr="00AC645A" w14:paraId="4B74E152" w14:textId="77777777" w:rsidTr="0052386E">
        <w:tc>
          <w:tcPr>
            <w:tcW w:w="988" w:type="dxa"/>
          </w:tcPr>
          <w:p w14:paraId="6B4E501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3328" w:type="dxa"/>
          </w:tcPr>
          <w:p w14:paraId="3662595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8" w:type="dxa"/>
          </w:tcPr>
          <w:p w14:paraId="76095AA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Верска настава</w:t>
            </w:r>
          </w:p>
        </w:tc>
        <w:tc>
          <w:tcPr>
            <w:tcW w:w="2158" w:type="dxa"/>
          </w:tcPr>
          <w:p w14:paraId="5FE7BDE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9" w:type="dxa"/>
          </w:tcPr>
          <w:p w14:paraId="586CAC2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9" w:type="dxa"/>
          </w:tcPr>
          <w:p w14:paraId="5C15CD6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</w:tr>
      <w:tr w:rsidR="0052386E" w:rsidRPr="00AC645A" w14:paraId="5EB9AFBD" w14:textId="77777777" w:rsidTr="0052386E">
        <w:tc>
          <w:tcPr>
            <w:tcW w:w="988" w:type="dxa"/>
          </w:tcPr>
          <w:p w14:paraId="5DF4F3E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5.</w:t>
            </w:r>
          </w:p>
        </w:tc>
        <w:tc>
          <w:tcPr>
            <w:tcW w:w="3328" w:type="dxa"/>
          </w:tcPr>
          <w:p w14:paraId="193D10E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2158" w:type="dxa"/>
          </w:tcPr>
          <w:p w14:paraId="56BF162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2158" w:type="dxa"/>
          </w:tcPr>
          <w:p w14:paraId="7BC2EAD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активности</w:t>
            </w:r>
          </w:p>
        </w:tc>
        <w:tc>
          <w:tcPr>
            <w:tcW w:w="2159" w:type="dxa"/>
          </w:tcPr>
          <w:p w14:paraId="7FB8AEF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  <w:tc>
          <w:tcPr>
            <w:tcW w:w="2159" w:type="dxa"/>
          </w:tcPr>
          <w:p w14:paraId="6B1D510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</w:tr>
      <w:tr w:rsidR="0052386E" w:rsidRPr="00AC645A" w14:paraId="1F4DC28B" w14:textId="77777777" w:rsidTr="0052386E">
        <w:tc>
          <w:tcPr>
            <w:tcW w:w="988" w:type="dxa"/>
          </w:tcPr>
          <w:p w14:paraId="1497C2C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6.</w:t>
            </w:r>
          </w:p>
        </w:tc>
        <w:tc>
          <w:tcPr>
            <w:tcW w:w="3328" w:type="dxa"/>
          </w:tcPr>
          <w:p w14:paraId="1D18DD7C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5DF59B90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325DC206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51E92A6F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790DBE6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*словачка евангеличка настава</w:t>
            </w:r>
          </w:p>
        </w:tc>
      </w:tr>
    </w:tbl>
    <w:p w14:paraId="052D1B9A" w14:textId="77777777" w:rsidR="0052386E" w:rsidRPr="00AC645A" w:rsidRDefault="0052386E" w:rsidP="0052386E">
      <w:pPr>
        <w:rPr>
          <w:lang w:val="sr-Cyrl-RS"/>
        </w:rPr>
      </w:pPr>
    </w:p>
    <w:p w14:paraId="2E8892E7" w14:textId="2B14C1B3" w:rsidR="0052386E" w:rsidRDefault="0052386E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5657BEED" w14:textId="77777777" w:rsidR="0052386E" w:rsidRPr="00AC645A" w:rsidRDefault="0052386E" w:rsidP="0052386E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"/>
        <w:gridCol w:w="1799"/>
        <w:gridCol w:w="1588"/>
        <w:gridCol w:w="1588"/>
        <w:gridCol w:w="1589"/>
        <w:gridCol w:w="1589"/>
      </w:tblGrid>
      <w:tr w:rsidR="0052386E" w:rsidRPr="00AC645A" w14:paraId="4DC6F2CF" w14:textId="77777777" w:rsidTr="0052386E">
        <w:tc>
          <w:tcPr>
            <w:tcW w:w="12950" w:type="dxa"/>
            <w:gridSpan w:val="6"/>
          </w:tcPr>
          <w:p w14:paraId="487864FC" w14:textId="77777777" w:rsidR="0052386E" w:rsidRPr="00AC645A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t>Адела Челебић,  2-2</w:t>
            </w:r>
          </w:p>
        </w:tc>
      </w:tr>
      <w:tr w:rsidR="0052386E" w:rsidRPr="00AC645A" w14:paraId="41B5AD45" w14:textId="77777777" w:rsidTr="0052386E">
        <w:tc>
          <w:tcPr>
            <w:tcW w:w="988" w:type="dxa"/>
          </w:tcPr>
          <w:p w14:paraId="645DD22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3328" w:type="dxa"/>
          </w:tcPr>
          <w:p w14:paraId="7E55068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2158" w:type="dxa"/>
          </w:tcPr>
          <w:p w14:paraId="1EE83E6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2158" w:type="dxa"/>
          </w:tcPr>
          <w:p w14:paraId="4EAE319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2159" w:type="dxa"/>
          </w:tcPr>
          <w:p w14:paraId="0BB1F8C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159" w:type="dxa"/>
          </w:tcPr>
          <w:p w14:paraId="45A0B7B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2D801CB9" w14:textId="77777777" w:rsidTr="0052386E">
        <w:tc>
          <w:tcPr>
            <w:tcW w:w="988" w:type="dxa"/>
          </w:tcPr>
          <w:p w14:paraId="71C5013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3328" w:type="dxa"/>
          </w:tcPr>
          <w:p w14:paraId="2DCC69F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8" w:type="dxa"/>
          </w:tcPr>
          <w:p w14:paraId="1609A0D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Верска настава</w:t>
            </w:r>
          </w:p>
        </w:tc>
        <w:tc>
          <w:tcPr>
            <w:tcW w:w="2158" w:type="dxa"/>
          </w:tcPr>
          <w:p w14:paraId="0A6D155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15D8FA1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9" w:type="dxa"/>
          </w:tcPr>
          <w:p w14:paraId="3FFED00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39DCB2BC" w14:textId="77777777" w:rsidTr="0052386E">
        <w:tc>
          <w:tcPr>
            <w:tcW w:w="988" w:type="dxa"/>
          </w:tcPr>
          <w:p w14:paraId="26DAC02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3328" w:type="dxa"/>
          </w:tcPr>
          <w:p w14:paraId="310B1F1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8" w:type="dxa"/>
          </w:tcPr>
          <w:p w14:paraId="12B49DA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361109E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9" w:type="dxa"/>
          </w:tcPr>
          <w:p w14:paraId="46B4BA0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1E518EB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</w:tr>
      <w:tr w:rsidR="0052386E" w:rsidRPr="00AC645A" w14:paraId="510FA9CF" w14:textId="77777777" w:rsidTr="0052386E">
        <w:tc>
          <w:tcPr>
            <w:tcW w:w="988" w:type="dxa"/>
          </w:tcPr>
          <w:p w14:paraId="62C1AF3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3328" w:type="dxa"/>
          </w:tcPr>
          <w:p w14:paraId="3B6C81F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4CC1B8A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  <w:tc>
          <w:tcPr>
            <w:tcW w:w="2158" w:type="dxa"/>
          </w:tcPr>
          <w:p w14:paraId="3ED641D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9" w:type="dxa"/>
          </w:tcPr>
          <w:p w14:paraId="3CA917D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9" w:type="dxa"/>
          </w:tcPr>
          <w:p w14:paraId="3E04968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</w:tr>
      <w:tr w:rsidR="0052386E" w:rsidRPr="00AC645A" w14:paraId="2A47AA6B" w14:textId="77777777" w:rsidTr="0052386E">
        <w:tc>
          <w:tcPr>
            <w:tcW w:w="988" w:type="dxa"/>
          </w:tcPr>
          <w:p w14:paraId="60F2523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3328" w:type="dxa"/>
          </w:tcPr>
          <w:p w14:paraId="4B484CD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8" w:type="dxa"/>
          </w:tcPr>
          <w:p w14:paraId="2FB9881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  <w:tc>
          <w:tcPr>
            <w:tcW w:w="2158" w:type="dxa"/>
          </w:tcPr>
          <w:p w14:paraId="7BA5961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9" w:type="dxa"/>
          </w:tcPr>
          <w:p w14:paraId="1A7CE19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  <w:tc>
          <w:tcPr>
            <w:tcW w:w="2159" w:type="dxa"/>
          </w:tcPr>
          <w:p w14:paraId="43E7AF9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</w:tr>
      <w:tr w:rsidR="0052386E" w:rsidRPr="00AC645A" w14:paraId="68F137E5" w14:textId="77777777" w:rsidTr="0052386E">
        <w:tc>
          <w:tcPr>
            <w:tcW w:w="988" w:type="dxa"/>
          </w:tcPr>
          <w:p w14:paraId="1A6182B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5.</w:t>
            </w:r>
          </w:p>
        </w:tc>
        <w:tc>
          <w:tcPr>
            <w:tcW w:w="3328" w:type="dxa"/>
          </w:tcPr>
          <w:p w14:paraId="29DFA68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2158" w:type="dxa"/>
          </w:tcPr>
          <w:p w14:paraId="0403736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8" w:type="dxa"/>
          </w:tcPr>
          <w:p w14:paraId="136F671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активности</w:t>
            </w:r>
          </w:p>
        </w:tc>
        <w:tc>
          <w:tcPr>
            <w:tcW w:w="2159" w:type="dxa"/>
          </w:tcPr>
          <w:p w14:paraId="33D30FC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2159" w:type="dxa"/>
          </w:tcPr>
          <w:p w14:paraId="431071F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</w:tr>
    </w:tbl>
    <w:p w14:paraId="08FA2F40" w14:textId="77777777" w:rsidR="0052386E" w:rsidRPr="00AC645A" w:rsidRDefault="0052386E" w:rsidP="0052386E">
      <w:pPr>
        <w:tabs>
          <w:tab w:val="left" w:pos="1010"/>
        </w:tabs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1596"/>
        <w:gridCol w:w="1513"/>
        <w:gridCol w:w="1513"/>
        <w:gridCol w:w="1513"/>
        <w:gridCol w:w="2036"/>
      </w:tblGrid>
      <w:tr w:rsidR="0052386E" w:rsidRPr="00AC645A" w14:paraId="141D31B6" w14:textId="77777777" w:rsidTr="0052386E">
        <w:tc>
          <w:tcPr>
            <w:tcW w:w="9016" w:type="dxa"/>
            <w:gridSpan w:val="6"/>
          </w:tcPr>
          <w:p w14:paraId="00F362AD" w14:textId="77777777" w:rsidR="0052386E" w:rsidRPr="00AC645A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t>Маја Миливојевић, 2-3</w:t>
            </w:r>
          </w:p>
        </w:tc>
      </w:tr>
      <w:tr w:rsidR="0052386E" w:rsidRPr="00AC645A" w14:paraId="27CB9783" w14:textId="77777777" w:rsidTr="0052386E">
        <w:tc>
          <w:tcPr>
            <w:tcW w:w="845" w:type="dxa"/>
          </w:tcPr>
          <w:p w14:paraId="3F08C2B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1596" w:type="dxa"/>
          </w:tcPr>
          <w:p w14:paraId="4E22191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1513" w:type="dxa"/>
          </w:tcPr>
          <w:p w14:paraId="0D2A6C0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1513" w:type="dxa"/>
          </w:tcPr>
          <w:p w14:paraId="2F7EA04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1513" w:type="dxa"/>
          </w:tcPr>
          <w:p w14:paraId="27D8BBC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036" w:type="dxa"/>
          </w:tcPr>
          <w:p w14:paraId="40A8D3A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1AFA9277" w14:textId="77777777" w:rsidTr="0052386E">
        <w:tc>
          <w:tcPr>
            <w:tcW w:w="845" w:type="dxa"/>
          </w:tcPr>
          <w:p w14:paraId="4880562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1596" w:type="dxa"/>
          </w:tcPr>
          <w:p w14:paraId="7E750C2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1513" w:type="dxa"/>
          </w:tcPr>
          <w:p w14:paraId="6B5FF7A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1513" w:type="dxa"/>
          </w:tcPr>
          <w:p w14:paraId="5BAD9B0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1513" w:type="dxa"/>
          </w:tcPr>
          <w:p w14:paraId="2E20A2F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036" w:type="dxa"/>
          </w:tcPr>
          <w:p w14:paraId="3518FEF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5F0EDC93" w14:textId="77777777" w:rsidTr="0052386E">
        <w:tc>
          <w:tcPr>
            <w:tcW w:w="845" w:type="dxa"/>
          </w:tcPr>
          <w:p w14:paraId="19D1AA5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1596" w:type="dxa"/>
          </w:tcPr>
          <w:p w14:paraId="1B7F72B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1513" w:type="dxa"/>
          </w:tcPr>
          <w:p w14:paraId="035FA98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1513" w:type="dxa"/>
          </w:tcPr>
          <w:p w14:paraId="07F8310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1513" w:type="dxa"/>
          </w:tcPr>
          <w:p w14:paraId="577CE8B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036" w:type="dxa"/>
          </w:tcPr>
          <w:p w14:paraId="6DF8061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</w:tr>
      <w:tr w:rsidR="0052386E" w:rsidRPr="00AC645A" w14:paraId="343B898B" w14:textId="77777777" w:rsidTr="0052386E">
        <w:tc>
          <w:tcPr>
            <w:tcW w:w="845" w:type="dxa"/>
          </w:tcPr>
          <w:p w14:paraId="5830D80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1596" w:type="dxa"/>
          </w:tcPr>
          <w:p w14:paraId="64DC829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  <w:tc>
          <w:tcPr>
            <w:tcW w:w="1513" w:type="dxa"/>
          </w:tcPr>
          <w:p w14:paraId="7A8A08C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1513" w:type="dxa"/>
          </w:tcPr>
          <w:p w14:paraId="1C80CB0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1513" w:type="dxa"/>
          </w:tcPr>
          <w:p w14:paraId="13F8F57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036" w:type="dxa"/>
          </w:tcPr>
          <w:p w14:paraId="50ED21E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Грађанско васпитање/верска настава</w:t>
            </w:r>
          </w:p>
        </w:tc>
      </w:tr>
      <w:tr w:rsidR="0052386E" w:rsidRPr="00AC645A" w14:paraId="1F22846B" w14:textId="77777777" w:rsidTr="0052386E">
        <w:tc>
          <w:tcPr>
            <w:tcW w:w="845" w:type="dxa"/>
          </w:tcPr>
          <w:p w14:paraId="6B186A6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1596" w:type="dxa"/>
          </w:tcPr>
          <w:p w14:paraId="22B76B4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1513" w:type="dxa"/>
          </w:tcPr>
          <w:p w14:paraId="719C607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1513" w:type="dxa"/>
          </w:tcPr>
          <w:p w14:paraId="172E440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1513" w:type="dxa"/>
          </w:tcPr>
          <w:p w14:paraId="64F45F0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вет око нас</w:t>
            </w:r>
          </w:p>
        </w:tc>
        <w:tc>
          <w:tcPr>
            <w:tcW w:w="2036" w:type="dxa"/>
          </w:tcPr>
          <w:p w14:paraId="0DEED9B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</w:tr>
      <w:tr w:rsidR="0052386E" w:rsidRPr="00AC645A" w14:paraId="02ED4E02" w14:textId="77777777" w:rsidTr="0052386E">
        <w:tc>
          <w:tcPr>
            <w:tcW w:w="845" w:type="dxa"/>
          </w:tcPr>
          <w:p w14:paraId="0A3EAEE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5. </w:t>
            </w:r>
          </w:p>
        </w:tc>
        <w:tc>
          <w:tcPr>
            <w:tcW w:w="1596" w:type="dxa"/>
          </w:tcPr>
          <w:p w14:paraId="21C97A7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1513" w:type="dxa"/>
          </w:tcPr>
          <w:p w14:paraId="496BDBD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  <w:tc>
          <w:tcPr>
            <w:tcW w:w="1513" w:type="dxa"/>
          </w:tcPr>
          <w:p w14:paraId="49DD417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1513" w:type="dxa"/>
          </w:tcPr>
          <w:p w14:paraId="48261A5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активности</w:t>
            </w:r>
          </w:p>
        </w:tc>
        <w:tc>
          <w:tcPr>
            <w:tcW w:w="2036" w:type="dxa"/>
          </w:tcPr>
          <w:p w14:paraId="78CD9C2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</w:tr>
    </w:tbl>
    <w:p w14:paraId="712148C4" w14:textId="77777777" w:rsidR="0052386E" w:rsidRDefault="0052386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1596"/>
        <w:gridCol w:w="1513"/>
        <w:gridCol w:w="1513"/>
        <w:gridCol w:w="1513"/>
        <w:gridCol w:w="2036"/>
      </w:tblGrid>
      <w:tr w:rsidR="0052386E" w:rsidRPr="00AC645A" w14:paraId="0581352B" w14:textId="77777777" w:rsidTr="0052386E">
        <w:trPr>
          <w:trHeight w:val="312"/>
        </w:trPr>
        <w:tc>
          <w:tcPr>
            <w:tcW w:w="9016" w:type="dxa"/>
            <w:gridSpan w:val="6"/>
            <w:tcBorders>
              <w:top w:val="single" w:sz="4" w:space="0" w:color="auto"/>
            </w:tcBorders>
          </w:tcPr>
          <w:p w14:paraId="364B657D" w14:textId="22E298D2" w:rsidR="0052386E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lastRenderedPageBreak/>
              <w:t>Весна Стојановић Марчец, 3-1</w:t>
            </w:r>
          </w:p>
        </w:tc>
      </w:tr>
      <w:tr w:rsidR="0052386E" w:rsidRPr="00AC645A" w14:paraId="59D851AD" w14:textId="77777777" w:rsidTr="0052386E">
        <w:tc>
          <w:tcPr>
            <w:tcW w:w="845" w:type="dxa"/>
          </w:tcPr>
          <w:p w14:paraId="56B9C38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1596" w:type="dxa"/>
          </w:tcPr>
          <w:p w14:paraId="2F90096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1513" w:type="dxa"/>
          </w:tcPr>
          <w:p w14:paraId="43C6C1E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1513" w:type="dxa"/>
          </w:tcPr>
          <w:p w14:paraId="3B09F8A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1513" w:type="dxa"/>
          </w:tcPr>
          <w:p w14:paraId="08945BC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036" w:type="dxa"/>
          </w:tcPr>
          <w:p w14:paraId="3E90F37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399D335B" w14:textId="77777777" w:rsidTr="0052386E">
        <w:tc>
          <w:tcPr>
            <w:tcW w:w="845" w:type="dxa"/>
          </w:tcPr>
          <w:p w14:paraId="5AC23DF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1596" w:type="dxa"/>
          </w:tcPr>
          <w:p w14:paraId="68CF86E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1513" w:type="dxa"/>
          </w:tcPr>
          <w:p w14:paraId="7C76BD1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1513" w:type="dxa"/>
          </w:tcPr>
          <w:p w14:paraId="7240A9D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1513" w:type="dxa"/>
          </w:tcPr>
          <w:p w14:paraId="35BF930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036" w:type="dxa"/>
          </w:tcPr>
          <w:p w14:paraId="1177BD1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</w:tr>
      <w:tr w:rsidR="0052386E" w:rsidRPr="00AC645A" w14:paraId="66274096" w14:textId="77777777" w:rsidTr="0052386E">
        <w:tc>
          <w:tcPr>
            <w:tcW w:w="845" w:type="dxa"/>
          </w:tcPr>
          <w:p w14:paraId="5EC7FF6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1596" w:type="dxa"/>
          </w:tcPr>
          <w:p w14:paraId="399DE7F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1513" w:type="dxa"/>
          </w:tcPr>
          <w:p w14:paraId="79D9990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1513" w:type="dxa"/>
          </w:tcPr>
          <w:p w14:paraId="2BD032E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1513" w:type="dxa"/>
          </w:tcPr>
          <w:p w14:paraId="6D3E8D5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036" w:type="dxa"/>
          </w:tcPr>
          <w:p w14:paraId="13C0CA8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</w:tr>
      <w:tr w:rsidR="0052386E" w:rsidRPr="00AC645A" w14:paraId="0D9E10F1" w14:textId="77777777" w:rsidTr="0052386E">
        <w:tc>
          <w:tcPr>
            <w:tcW w:w="845" w:type="dxa"/>
          </w:tcPr>
          <w:p w14:paraId="0AE5B1A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1596" w:type="dxa"/>
          </w:tcPr>
          <w:p w14:paraId="28DC3FF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1513" w:type="dxa"/>
          </w:tcPr>
          <w:p w14:paraId="248F7FD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1513" w:type="dxa"/>
          </w:tcPr>
          <w:p w14:paraId="3029088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1513" w:type="dxa"/>
          </w:tcPr>
          <w:p w14:paraId="31398C5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  <w:tc>
          <w:tcPr>
            <w:tcW w:w="2036" w:type="dxa"/>
          </w:tcPr>
          <w:p w14:paraId="07CAE41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23837150" w14:textId="77777777" w:rsidTr="0052386E">
        <w:tc>
          <w:tcPr>
            <w:tcW w:w="845" w:type="dxa"/>
          </w:tcPr>
          <w:p w14:paraId="03FCB05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1596" w:type="dxa"/>
          </w:tcPr>
          <w:p w14:paraId="1004C0D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1513" w:type="dxa"/>
          </w:tcPr>
          <w:p w14:paraId="2166881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  <w:tc>
          <w:tcPr>
            <w:tcW w:w="1513" w:type="dxa"/>
          </w:tcPr>
          <w:p w14:paraId="757EC21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1513" w:type="dxa"/>
          </w:tcPr>
          <w:p w14:paraId="1AE935B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  <w:tc>
          <w:tcPr>
            <w:tcW w:w="2036" w:type="dxa"/>
          </w:tcPr>
          <w:p w14:paraId="7FBD7D7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Верска настава</w:t>
            </w:r>
          </w:p>
        </w:tc>
      </w:tr>
      <w:tr w:rsidR="0052386E" w:rsidRPr="00AC645A" w14:paraId="4F38947A" w14:textId="77777777" w:rsidTr="0052386E">
        <w:tc>
          <w:tcPr>
            <w:tcW w:w="845" w:type="dxa"/>
          </w:tcPr>
          <w:p w14:paraId="049EC25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5.</w:t>
            </w:r>
          </w:p>
        </w:tc>
        <w:tc>
          <w:tcPr>
            <w:tcW w:w="1596" w:type="dxa"/>
          </w:tcPr>
          <w:p w14:paraId="5992208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1513" w:type="dxa"/>
          </w:tcPr>
          <w:p w14:paraId="55F6B93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1513" w:type="dxa"/>
          </w:tcPr>
          <w:p w14:paraId="752CCC4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1513" w:type="dxa"/>
          </w:tcPr>
          <w:p w14:paraId="52A569F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наставне активности</w:t>
            </w:r>
          </w:p>
        </w:tc>
        <w:tc>
          <w:tcPr>
            <w:tcW w:w="2036" w:type="dxa"/>
          </w:tcPr>
          <w:p w14:paraId="2EDF7FD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</w:tr>
      <w:tr w:rsidR="0052386E" w:rsidRPr="00AC645A" w14:paraId="4741C07E" w14:textId="77777777" w:rsidTr="0052386E">
        <w:tc>
          <w:tcPr>
            <w:tcW w:w="845" w:type="dxa"/>
          </w:tcPr>
          <w:p w14:paraId="48A4F4B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6. </w:t>
            </w:r>
          </w:p>
        </w:tc>
        <w:tc>
          <w:tcPr>
            <w:tcW w:w="1596" w:type="dxa"/>
          </w:tcPr>
          <w:p w14:paraId="7B4C2B7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датна настава</w:t>
            </w:r>
          </w:p>
        </w:tc>
        <w:tc>
          <w:tcPr>
            <w:tcW w:w="1513" w:type="dxa"/>
          </w:tcPr>
          <w:p w14:paraId="342CC6DB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1513" w:type="dxa"/>
          </w:tcPr>
          <w:p w14:paraId="34D589D0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1513" w:type="dxa"/>
          </w:tcPr>
          <w:p w14:paraId="7F14CA9F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036" w:type="dxa"/>
          </w:tcPr>
          <w:p w14:paraId="5BAE42B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*у преподневној смени верска настава 4. час, у поподневној 2.час</w:t>
            </w:r>
          </w:p>
        </w:tc>
      </w:tr>
    </w:tbl>
    <w:p w14:paraId="40827817" w14:textId="77777777" w:rsidR="0052386E" w:rsidRPr="00AC645A" w:rsidRDefault="0052386E" w:rsidP="0052386E">
      <w:pPr>
        <w:rPr>
          <w:lang w:val="sr-Cyrl-RS"/>
        </w:rPr>
      </w:pPr>
    </w:p>
    <w:p w14:paraId="609C95D6" w14:textId="722D0E01" w:rsidR="0052386E" w:rsidRPr="00AC645A" w:rsidRDefault="0052386E" w:rsidP="0052386E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5DC01348" w14:textId="77777777" w:rsidR="0052386E" w:rsidRPr="00AC645A" w:rsidRDefault="0052386E" w:rsidP="0052386E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9"/>
        <w:gridCol w:w="1753"/>
        <w:gridCol w:w="1571"/>
        <w:gridCol w:w="1571"/>
        <w:gridCol w:w="1571"/>
        <w:gridCol w:w="1691"/>
      </w:tblGrid>
      <w:tr w:rsidR="0052386E" w:rsidRPr="00AC645A" w14:paraId="0D2FDA89" w14:textId="77777777" w:rsidTr="0052386E">
        <w:tc>
          <w:tcPr>
            <w:tcW w:w="12950" w:type="dxa"/>
            <w:gridSpan w:val="6"/>
          </w:tcPr>
          <w:p w14:paraId="2CB09423" w14:textId="77777777" w:rsidR="0052386E" w:rsidRPr="00AC645A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t>Мирјана Лукић, 3-2</w:t>
            </w:r>
          </w:p>
        </w:tc>
      </w:tr>
      <w:tr w:rsidR="0052386E" w:rsidRPr="00AC645A" w14:paraId="5B8788DE" w14:textId="77777777" w:rsidTr="0052386E">
        <w:tc>
          <w:tcPr>
            <w:tcW w:w="988" w:type="dxa"/>
          </w:tcPr>
          <w:p w14:paraId="7FDF68B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3328" w:type="dxa"/>
          </w:tcPr>
          <w:p w14:paraId="38C2635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2158" w:type="dxa"/>
          </w:tcPr>
          <w:p w14:paraId="1469050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2158" w:type="dxa"/>
          </w:tcPr>
          <w:p w14:paraId="1BF3896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2159" w:type="dxa"/>
          </w:tcPr>
          <w:p w14:paraId="68EB31C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159" w:type="dxa"/>
          </w:tcPr>
          <w:p w14:paraId="21E14E5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654AEB9D" w14:textId="77777777" w:rsidTr="0052386E">
        <w:tc>
          <w:tcPr>
            <w:tcW w:w="988" w:type="dxa"/>
          </w:tcPr>
          <w:p w14:paraId="799A92F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3328" w:type="dxa"/>
          </w:tcPr>
          <w:p w14:paraId="3A06457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1DA481D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8" w:type="dxa"/>
          </w:tcPr>
          <w:p w14:paraId="4B15B5C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9" w:type="dxa"/>
          </w:tcPr>
          <w:p w14:paraId="1AEB4E4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5026384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</w:tr>
      <w:tr w:rsidR="0052386E" w:rsidRPr="00AC645A" w14:paraId="705E244C" w14:textId="77777777" w:rsidTr="0052386E">
        <w:tc>
          <w:tcPr>
            <w:tcW w:w="988" w:type="dxa"/>
          </w:tcPr>
          <w:p w14:paraId="063DD9B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3328" w:type="dxa"/>
          </w:tcPr>
          <w:p w14:paraId="0DD6796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8" w:type="dxa"/>
          </w:tcPr>
          <w:p w14:paraId="77FD480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4AC110E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9" w:type="dxa"/>
          </w:tcPr>
          <w:p w14:paraId="6BB352F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9" w:type="dxa"/>
          </w:tcPr>
          <w:p w14:paraId="598221F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</w:tr>
      <w:tr w:rsidR="0052386E" w:rsidRPr="00AC645A" w14:paraId="48235B87" w14:textId="77777777" w:rsidTr="0052386E">
        <w:tc>
          <w:tcPr>
            <w:tcW w:w="988" w:type="dxa"/>
          </w:tcPr>
          <w:p w14:paraId="66A3657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3328" w:type="dxa"/>
          </w:tcPr>
          <w:p w14:paraId="2577F81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2158" w:type="dxa"/>
          </w:tcPr>
          <w:p w14:paraId="067497B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  <w:tc>
          <w:tcPr>
            <w:tcW w:w="2158" w:type="dxa"/>
          </w:tcPr>
          <w:p w14:paraId="41ED24C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41A8528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  <w:tc>
          <w:tcPr>
            <w:tcW w:w="2159" w:type="dxa"/>
          </w:tcPr>
          <w:p w14:paraId="7172473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659A4A0F" w14:textId="77777777" w:rsidTr="0052386E">
        <w:tc>
          <w:tcPr>
            <w:tcW w:w="988" w:type="dxa"/>
          </w:tcPr>
          <w:p w14:paraId="0F7B33C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3328" w:type="dxa"/>
          </w:tcPr>
          <w:p w14:paraId="047DCB5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8" w:type="dxa"/>
          </w:tcPr>
          <w:p w14:paraId="68EF442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8" w:type="dxa"/>
          </w:tcPr>
          <w:p w14:paraId="3E15EA0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9" w:type="dxa"/>
          </w:tcPr>
          <w:p w14:paraId="69BEE26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9" w:type="dxa"/>
          </w:tcPr>
          <w:p w14:paraId="5B018D6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</w:tr>
      <w:tr w:rsidR="0052386E" w:rsidRPr="00AC645A" w14:paraId="2F8655BC" w14:textId="77777777" w:rsidTr="0052386E">
        <w:tc>
          <w:tcPr>
            <w:tcW w:w="988" w:type="dxa"/>
          </w:tcPr>
          <w:p w14:paraId="6B1810A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5.</w:t>
            </w:r>
          </w:p>
        </w:tc>
        <w:tc>
          <w:tcPr>
            <w:tcW w:w="3328" w:type="dxa"/>
          </w:tcPr>
          <w:p w14:paraId="154352B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наставне активности</w:t>
            </w:r>
          </w:p>
        </w:tc>
        <w:tc>
          <w:tcPr>
            <w:tcW w:w="2158" w:type="dxa"/>
          </w:tcPr>
          <w:p w14:paraId="52C85EE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2158" w:type="dxa"/>
          </w:tcPr>
          <w:p w14:paraId="6BED1DB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9" w:type="dxa"/>
          </w:tcPr>
          <w:p w14:paraId="02996A2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  <w:tc>
          <w:tcPr>
            <w:tcW w:w="2159" w:type="dxa"/>
          </w:tcPr>
          <w:p w14:paraId="528ABD2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Верска настава</w:t>
            </w:r>
          </w:p>
        </w:tc>
      </w:tr>
      <w:tr w:rsidR="0052386E" w:rsidRPr="00AC645A" w14:paraId="75C4B52A" w14:textId="77777777" w:rsidTr="0052386E">
        <w:tc>
          <w:tcPr>
            <w:tcW w:w="988" w:type="dxa"/>
          </w:tcPr>
          <w:p w14:paraId="4F93E75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6.</w:t>
            </w:r>
          </w:p>
        </w:tc>
        <w:tc>
          <w:tcPr>
            <w:tcW w:w="3328" w:type="dxa"/>
          </w:tcPr>
          <w:p w14:paraId="781F9AFF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6F8A1C06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206207E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датна настава</w:t>
            </w:r>
          </w:p>
        </w:tc>
        <w:tc>
          <w:tcPr>
            <w:tcW w:w="2159" w:type="dxa"/>
          </w:tcPr>
          <w:p w14:paraId="6BD59D74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7D064CF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*у преподневној смени верска настава 5.час, у поподневној смени 1.час/  словачка евангеличка настава</w:t>
            </w:r>
          </w:p>
        </w:tc>
      </w:tr>
    </w:tbl>
    <w:p w14:paraId="6048B2AB" w14:textId="6D0E6A9C" w:rsidR="0052386E" w:rsidRPr="00AC645A" w:rsidRDefault="0052386E" w:rsidP="0052386E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"/>
        <w:gridCol w:w="1799"/>
        <w:gridCol w:w="1588"/>
        <w:gridCol w:w="1588"/>
        <w:gridCol w:w="1589"/>
        <w:gridCol w:w="1589"/>
      </w:tblGrid>
      <w:tr w:rsidR="0052386E" w:rsidRPr="00AC645A" w14:paraId="41E1578E" w14:textId="77777777" w:rsidTr="0052386E">
        <w:tc>
          <w:tcPr>
            <w:tcW w:w="12950" w:type="dxa"/>
            <w:gridSpan w:val="6"/>
          </w:tcPr>
          <w:p w14:paraId="5FFB2C5A" w14:textId="77777777" w:rsidR="0052386E" w:rsidRPr="00AC645A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t>Катарина Јанковић, 3-3</w:t>
            </w:r>
          </w:p>
        </w:tc>
      </w:tr>
      <w:tr w:rsidR="0052386E" w:rsidRPr="00AC645A" w14:paraId="010B4F47" w14:textId="77777777" w:rsidTr="0052386E">
        <w:tc>
          <w:tcPr>
            <w:tcW w:w="988" w:type="dxa"/>
          </w:tcPr>
          <w:p w14:paraId="7CE8BAC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3328" w:type="dxa"/>
          </w:tcPr>
          <w:p w14:paraId="0752361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2158" w:type="dxa"/>
          </w:tcPr>
          <w:p w14:paraId="77F2DDD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2158" w:type="dxa"/>
          </w:tcPr>
          <w:p w14:paraId="3B362D4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2159" w:type="dxa"/>
          </w:tcPr>
          <w:p w14:paraId="28737CB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159" w:type="dxa"/>
          </w:tcPr>
          <w:p w14:paraId="718471B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0FF1CF79" w14:textId="77777777" w:rsidTr="0052386E">
        <w:tc>
          <w:tcPr>
            <w:tcW w:w="988" w:type="dxa"/>
          </w:tcPr>
          <w:p w14:paraId="29ED098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3328" w:type="dxa"/>
          </w:tcPr>
          <w:p w14:paraId="05930C0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754176A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8" w:type="dxa"/>
          </w:tcPr>
          <w:p w14:paraId="6B71711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7A0B889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9" w:type="dxa"/>
          </w:tcPr>
          <w:p w14:paraId="27840CF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</w:tr>
      <w:tr w:rsidR="0052386E" w:rsidRPr="00AC645A" w14:paraId="5324E328" w14:textId="77777777" w:rsidTr="0052386E">
        <w:tc>
          <w:tcPr>
            <w:tcW w:w="988" w:type="dxa"/>
          </w:tcPr>
          <w:p w14:paraId="4AB11ED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3328" w:type="dxa"/>
          </w:tcPr>
          <w:p w14:paraId="07F8D55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8" w:type="dxa"/>
          </w:tcPr>
          <w:p w14:paraId="701CCC5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1BD7CA6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9" w:type="dxa"/>
          </w:tcPr>
          <w:p w14:paraId="407C65B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7F574CA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Верска настава</w:t>
            </w:r>
          </w:p>
        </w:tc>
      </w:tr>
      <w:tr w:rsidR="0052386E" w:rsidRPr="00AC645A" w14:paraId="2E52AAE1" w14:textId="77777777" w:rsidTr="0052386E">
        <w:tc>
          <w:tcPr>
            <w:tcW w:w="988" w:type="dxa"/>
          </w:tcPr>
          <w:p w14:paraId="492B67C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3328" w:type="dxa"/>
          </w:tcPr>
          <w:p w14:paraId="2139D70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  <w:tc>
          <w:tcPr>
            <w:tcW w:w="2158" w:type="dxa"/>
          </w:tcPr>
          <w:p w14:paraId="42FAD9D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  <w:tc>
          <w:tcPr>
            <w:tcW w:w="2158" w:type="dxa"/>
          </w:tcPr>
          <w:p w14:paraId="2C83228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  <w:tc>
          <w:tcPr>
            <w:tcW w:w="2159" w:type="dxa"/>
          </w:tcPr>
          <w:p w14:paraId="3DD1968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9" w:type="dxa"/>
          </w:tcPr>
          <w:p w14:paraId="2C89677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17F434BE" w14:textId="77777777" w:rsidTr="0052386E">
        <w:tc>
          <w:tcPr>
            <w:tcW w:w="988" w:type="dxa"/>
          </w:tcPr>
          <w:p w14:paraId="3472362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3328" w:type="dxa"/>
          </w:tcPr>
          <w:p w14:paraId="1C93794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8" w:type="dxa"/>
          </w:tcPr>
          <w:p w14:paraId="609FE10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8" w:type="dxa"/>
          </w:tcPr>
          <w:p w14:paraId="70895DC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2159" w:type="dxa"/>
          </w:tcPr>
          <w:p w14:paraId="60E0768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9" w:type="dxa"/>
          </w:tcPr>
          <w:p w14:paraId="1E2F4EF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</w:tr>
      <w:tr w:rsidR="0052386E" w:rsidRPr="00AC645A" w14:paraId="7703771C" w14:textId="77777777" w:rsidTr="0052386E">
        <w:tc>
          <w:tcPr>
            <w:tcW w:w="988" w:type="dxa"/>
          </w:tcPr>
          <w:p w14:paraId="0E98118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5.</w:t>
            </w:r>
          </w:p>
        </w:tc>
        <w:tc>
          <w:tcPr>
            <w:tcW w:w="3328" w:type="dxa"/>
          </w:tcPr>
          <w:p w14:paraId="7AE60E5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8" w:type="dxa"/>
          </w:tcPr>
          <w:p w14:paraId="66C1CBD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8" w:type="dxa"/>
          </w:tcPr>
          <w:p w14:paraId="33B5F10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  <w:tc>
          <w:tcPr>
            <w:tcW w:w="2159" w:type="dxa"/>
          </w:tcPr>
          <w:p w14:paraId="65EBEE3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2159" w:type="dxa"/>
          </w:tcPr>
          <w:p w14:paraId="271F4E1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датна настава</w:t>
            </w:r>
          </w:p>
        </w:tc>
      </w:tr>
      <w:tr w:rsidR="0052386E" w:rsidRPr="00AC645A" w14:paraId="077AC5A2" w14:textId="77777777" w:rsidTr="0052386E">
        <w:tc>
          <w:tcPr>
            <w:tcW w:w="988" w:type="dxa"/>
          </w:tcPr>
          <w:p w14:paraId="5AFD543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6.</w:t>
            </w:r>
          </w:p>
        </w:tc>
        <w:tc>
          <w:tcPr>
            <w:tcW w:w="3328" w:type="dxa"/>
          </w:tcPr>
          <w:p w14:paraId="4393F913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1EC731DC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5AD0843C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0C6DDE4C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6DF5BDA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активности</w:t>
            </w:r>
          </w:p>
        </w:tc>
      </w:tr>
    </w:tbl>
    <w:p w14:paraId="59714D6F" w14:textId="77777777" w:rsidR="0052386E" w:rsidRPr="00AC645A" w:rsidRDefault="0052386E" w:rsidP="0052386E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1574"/>
        <w:gridCol w:w="2080"/>
        <w:gridCol w:w="1504"/>
        <w:gridCol w:w="1504"/>
        <w:gridCol w:w="1509"/>
      </w:tblGrid>
      <w:tr w:rsidR="0052386E" w:rsidRPr="00AC645A" w14:paraId="2C3B4D2D" w14:textId="77777777" w:rsidTr="0052386E">
        <w:tc>
          <w:tcPr>
            <w:tcW w:w="12950" w:type="dxa"/>
            <w:gridSpan w:val="6"/>
          </w:tcPr>
          <w:p w14:paraId="6AB49169" w14:textId="77777777" w:rsidR="0052386E" w:rsidRPr="00AC645A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lastRenderedPageBreak/>
              <w:t>Мирјана Живановић, 4-1</w:t>
            </w:r>
          </w:p>
        </w:tc>
      </w:tr>
      <w:tr w:rsidR="0052386E" w:rsidRPr="00AC645A" w14:paraId="056D24FE" w14:textId="77777777" w:rsidTr="0052386E">
        <w:tc>
          <w:tcPr>
            <w:tcW w:w="988" w:type="dxa"/>
          </w:tcPr>
          <w:p w14:paraId="7A0C7DA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3328" w:type="dxa"/>
          </w:tcPr>
          <w:p w14:paraId="4C3C71D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2158" w:type="dxa"/>
          </w:tcPr>
          <w:p w14:paraId="45E9062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2158" w:type="dxa"/>
          </w:tcPr>
          <w:p w14:paraId="179EAC7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2159" w:type="dxa"/>
          </w:tcPr>
          <w:p w14:paraId="3D4BFD7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159" w:type="dxa"/>
          </w:tcPr>
          <w:p w14:paraId="2747B81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79AF35D7" w14:textId="77777777" w:rsidTr="0052386E">
        <w:tc>
          <w:tcPr>
            <w:tcW w:w="988" w:type="dxa"/>
          </w:tcPr>
          <w:p w14:paraId="4730DC5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3328" w:type="dxa"/>
          </w:tcPr>
          <w:p w14:paraId="38810A89" w14:textId="77777777" w:rsidR="0052386E" w:rsidRPr="00AC645A" w:rsidRDefault="0052386E" w:rsidP="0052386E">
            <w:pPr>
              <w:rPr>
                <w:lang w:val="sr-Cyrl-RS"/>
              </w:rPr>
            </w:pPr>
          </w:p>
          <w:p w14:paraId="497DEDF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7F1E8EB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8" w:type="dxa"/>
          </w:tcPr>
          <w:p w14:paraId="525603F5" w14:textId="77777777" w:rsidR="0052386E" w:rsidRPr="00AC645A" w:rsidRDefault="0052386E" w:rsidP="0052386E">
            <w:pPr>
              <w:rPr>
                <w:lang w:val="sr-Cyrl-RS"/>
              </w:rPr>
            </w:pPr>
          </w:p>
          <w:p w14:paraId="48E2A30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3995E36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9" w:type="dxa"/>
          </w:tcPr>
          <w:p w14:paraId="4642547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</w:tr>
      <w:tr w:rsidR="0052386E" w:rsidRPr="00AC645A" w14:paraId="0199BFF4" w14:textId="77777777" w:rsidTr="0052386E">
        <w:tc>
          <w:tcPr>
            <w:tcW w:w="988" w:type="dxa"/>
          </w:tcPr>
          <w:p w14:paraId="51B1666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3328" w:type="dxa"/>
          </w:tcPr>
          <w:p w14:paraId="1DB33E0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8" w:type="dxa"/>
          </w:tcPr>
          <w:p w14:paraId="005FC25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Верска настава/грађанско васпитање</w:t>
            </w:r>
          </w:p>
        </w:tc>
        <w:tc>
          <w:tcPr>
            <w:tcW w:w="2158" w:type="dxa"/>
          </w:tcPr>
          <w:p w14:paraId="74AEC8E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9" w:type="dxa"/>
          </w:tcPr>
          <w:p w14:paraId="705F7069" w14:textId="77777777" w:rsidR="0052386E" w:rsidRPr="00AC645A" w:rsidRDefault="0052386E" w:rsidP="0052386E">
            <w:pPr>
              <w:rPr>
                <w:lang w:val="sr-Cyrl-RS"/>
              </w:rPr>
            </w:pPr>
          </w:p>
          <w:p w14:paraId="1868507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74E4142F" w14:textId="77777777" w:rsidR="0052386E" w:rsidRPr="00AC645A" w:rsidRDefault="0052386E" w:rsidP="0052386E">
            <w:pPr>
              <w:rPr>
                <w:lang w:val="sr-Cyrl-RS"/>
              </w:rPr>
            </w:pPr>
          </w:p>
          <w:p w14:paraId="6CE7544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6669C8A3" w14:textId="77777777" w:rsidTr="0052386E">
        <w:tc>
          <w:tcPr>
            <w:tcW w:w="988" w:type="dxa"/>
          </w:tcPr>
          <w:p w14:paraId="0265AD1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3328" w:type="dxa"/>
          </w:tcPr>
          <w:p w14:paraId="11AEF13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  <w:tc>
          <w:tcPr>
            <w:tcW w:w="2158" w:type="dxa"/>
          </w:tcPr>
          <w:p w14:paraId="7F690C2D" w14:textId="77777777" w:rsidR="0052386E" w:rsidRPr="00AC645A" w:rsidRDefault="0052386E" w:rsidP="0052386E">
            <w:pPr>
              <w:rPr>
                <w:lang w:val="sr-Cyrl-RS"/>
              </w:rPr>
            </w:pPr>
          </w:p>
          <w:p w14:paraId="7C05248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6C5823B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9" w:type="dxa"/>
          </w:tcPr>
          <w:p w14:paraId="0C6006D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  <w:tc>
          <w:tcPr>
            <w:tcW w:w="2159" w:type="dxa"/>
          </w:tcPr>
          <w:p w14:paraId="5AF43A3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</w:tr>
      <w:tr w:rsidR="0052386E" w:rsidRPr="00AC645A" w14:paraId="38A67E9E" w14:textId="77777777" w:rsidTr="0052386E">
        <w:tc>
          <w:tcPr>
            <w:tcW w:w="988" w:type="dxa"/>
          </w:tcPr>
          <w:p w14:paraId="0342F6B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3328" w:type="dxa"/>
          </w:tcPr>
          <w:p w14:paraId="3AFEF09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2158" w:type="dxa"/>
          </w:tcPr>
          <w:p w14:paraId="615FC5B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  <w:tc>
          <w:tcPr>
            <w:tcW w:w="2158" w:type="dxa"/>
          </w:tcPr>
          <w:p w14:paraId="3230E28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9" w:type="dxa"/>
          </w:tcPr>
          <w:p w14:paraId="1870631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9" w:type="dxa"/>
          </w:tcPr>
          <w:p w14:paraId="2A9531D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</w:tr>
      <w:tr w:rsidR="0052386E" w:rsidRPr="00AC645A" w14:paraId="3DD49864" w14:textId="77777777" w:rsidTr="0052386E">
        <w:tc>
          <w:tcPr>
            <w:tcW w:w="988" w:type="dxa"/>
          </w:tcPr>
          <w:p w14:paraId="665447F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5.</w:t>
            </w:r>
          </w:p>
        </w:tc>
        <w:tc>
          <w:tcPr>
            <w:tcW w:w="3328" w:type="dxa"/>
          </w:tcPr>
          <w:p w14:paraId="4A5AB7E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наставне активности</w:t>
            </w:r>
          </w:p>
        </w:tc>
        <w:tc>
          <w:tcPr>
            <w:tcW w:w="2158" w:type="dxa"/>
          </w:tcPr>
          <w:p w14:paraId="154D466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8" w:type="dxa"/>
          </w:tcPr>
          <w:p w14:paraId="5093779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2159" w:type="dxa"/>
          </w:tcPr>
          <w:p w14:paraId="446004A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9" w:type="dxa"/>
          </w:tcPr>
          <w:p w14:paraId="329FF70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</w:tr>
      <w:tr w:rsidR="0052386E" w:rsidRPr="00AC645A" w14:paraId="3DD599AC" w14:textId="77777777" w:rsidTr="0052386E">
        <w:tc>
          <w:tcPr>
            <w:tcW w:w="988" w:type="dxa"/>
          </w:tcPr>
          <w:p w14:paraId="1FE70DC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6.</w:t>
            </w:r>
          </w:p>
        </w:tc>
        <w:tc>
          <w:tcPr>
            <w:tcW w:w="3328" w:type="dxa"/>
          </w:tcPr>
          <w:p w14:paraId="7E08F9F0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39695A2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датна настава</w:t>
            </w:r>
          </w:p>
        </w:tc>
        <w:tc>
          <w:tcPr>
            <w:tcW w:w="2158" w:type="dxa"/>
          </w:tcPr>
          <w:p w14:paraId="19B5896E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6465F7F5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36E6584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*словачка евангеличка настава</w:t>
            </w:r>
          </w:p>
        </w:tc>
      </w:tr>
    </w:tbl>
    <w:p w14:paraId="46753B51" w14:textId="77777777" w:rsidR="0052386E" w:rsidRPr="00AC645A" w:rsidRDefault="0052386E" w:rsidP="0052386E">
      <w:pPr>
        <w:rPr>
          <w:lang w:val="sr-Cyrl-RS"/>
        </w:rPr>
      </w:pPr>
    </w:p>
    <w:p w14:paraId="1733B9DC" w14:textId="77777777" w:rsidR="0052386E" w:rsidRPr="00AC645A" w:rsidRDefault="0052386E" w:rsidP="0052386E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1574"/>
        <w:gridCol w:w="2080"/>
        <w:gridCol w:w="1504"/>
        <w:gridCol w:w="1504"/>
        <w:gridCol w:w="1509"/>
      </w:tblGrid>
      <w:tr w:rsidR="0052386E" w:rsidRPr="00AC645A" w14:paraId="332EF93B" w14:textId="77777777" w:rsidTr="0052386E">
        <w:tc>
          <w:tcPr>
            <w:tcW w:w="12950" w:type="dxa"/>
            <w:gridSpan w:val="6"/>
          </w:tcPr>
          <w:p w14:paraId="366DF3CE" w14:textId="77777777" w:rsidR="0052386E" w:rsidRPr="00AC645A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t>Радмила Станојковић, 4-2</w:t>
            </w:r>
          </w:p>
        </w:tc>
      </w:tr>
      <w:tr w:rsidR="0052386E" w:rsidRPr="00AC645A" w14:paraId="61ED7235" w14:textId="77777777" w:rsidTr="0052386E">
        <w:tc>
          <w:tcPr>
            <w:tcW w:w="988" w:type="dxa"/>
          </w:tcPr>
          <w:p w14:paraId="2C1C2CA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3328" w:type="dxa"/>
          </w:tcPr>
          <w:p w14:paraId="4FE9721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2158" w:type="dxa"/>
          </w:tcPr>
          <w:p w14:paraId="49CB708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2158" w:type="dxa"/>
          </w:tcPr>
          <w:p w14:paraId="1CA94C3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2159" w:type="dxa"/>
          </w:tcPr>
          <w:p w14:paraId="25DD3A3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159" w:type="dxa"/>
          </w:tcPr>
          <w:p w14:paraId="330F02D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512F5A7E" w14:textId="77777777" w:rsidTr="0052386E">
        <w:tc>
          <w:tcPr>
            <w:tcW w:w="988" w:type="dxa"/>
          </w:tcPr>
          <w:p w14:paraId="6D43559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3328" w:type="dxa"/>
          </w:tcPr>
          <w:p w14:paraId="4B38334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8" w:type="dxa"/>
          </w:tcPr>
          <w:p w14:paraId="4613794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741FFD1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9" w:type="dxa"/>
          </w:tcPr>
          <w:p w14:paraId="0A3C6D7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4B3F29B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</w:tr>
      <w:tr w:rsidR="0052386E" w:rsidRPr="00AC645A" w14:paraId="7F9A7897" w14:textId="77777777" w:rsidTr="0052386E">
        <w:tc>
          <w:tcPr>
            <w:tcW w:w="988" w:type="dxa"/>
          </w:tcPr>
          <w:p w14:paraId="20AF82E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3328" w:type="dxa"/>
          </w:tcPr>
          <w:p w14:paraId="083D4CF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32BEFF1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8" w:type="dxa"/>
          </w:tcPr>
          <w:p w14:paraId="644D014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7935E3A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9" w:type="dxa"/>
          </w:tcPr>
          <w:p w14:paraId="236BF4C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17A18E6C" w14:textId="77777777" w:rsidTr="0052386E">
        <w:tc>
          <w:tcPr>
            <w:tcW w:w="988" w:type="dxa"/>
          </w:tcPr>
          <w:p w14:paraId="6411343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3328" w:type="dxa"/>
          </w:tcPr>
          <w:p w14:paraId="030BEEA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  <w:tc>
          <w:tcPr>
            <w:tcW w:w="2158" w:type="dxa"/>
          </w:tcPr>
          <w:p w14:paraId="7BD0497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Верска настава/грађанско васпитање</w:t>
            </w:r>
          </w:p>
        </w:tc>
        <w:tc>
          <w:tcPr>
            <w:tcW w:w="2158" w:type="dxa"/>
          </w:tcPr>
          <w:p w14:paraId="00A0878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2159" w:type="dxa"/>
          </w:tcPr>
          <w:p w14:paraId="297AF55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9" w:type="dxa"/>
          </w:tcPr>
          <w:p w14:paraId="6D23F60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</w:tr>
      <w:tr w:rsidR="0052386E" w:rsidRPr="00AC645A" w14:paraId="2AC53FEC" w14:textId="77777777" w:rsidTr="0052386E">
        <w:tc>
          <w:tcPr>
            <w:tcW w:w="988" w:type="dxa"/>
          </w:tcPr>
          <w:p w14:paraId="2BE17F7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3328" w:type="dxa"/>
          </w:tcPr>
          <w:p w14:paraId="04E3642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  <w:tc>
          <w:tcPr>
            <w:tcW w:w="2158" w:type="dxa"/>
          </w:tcPr>
          <w:p w14:paraId="2285EBE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8" w:type="dxa"/>
          </w:tcPr>
          <w:p w14:paraId="06B8F968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9" w:type="dxa"/>
          </w:tcPr>
          <w:p w14:paraId="0144CC7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9" w:type="dxa"/>
          </w:tcPr>
          <w:p w14:paraId="4765E31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</w:tr>
      <w:tr w:rsidR="0052386E" w:rsidRPr="00AC645A" w14:paraId="67C6B399" w14:textId="77777777" w:rsidTr="0052386E">
        <w:tc>
          <w:tcPr>
            <w:tcW w:w="988" w:type="dxa"/>
          </w:tcPr>
          <w:p w14:paraId="6C3214E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5.</w:t>
            </w:r>
          </w:p>
        </w:tc>
        <w:tc>
          <w:tcPr>
            <w:tcW w:w="3328" w:type="dxa"/>
          </w:tcPr>
          <w:p w14:paraId="5857D4E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8" w:type="dxa"/>
          </w:tcPr>
          <w:p w14:paraId="3C8F81C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  <w:tc>
          <w:tcPr>
            <w:tcW w:w="2158" w:type="dxa"/>
          </w:tcPr>
          <w:p w14:paraId="687188C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2159" w:type="dxa"/>
          </w:tcPr>
          <w:p w14:paraId="669A097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  <w:tc>
          <w:tcPr>
            <w:tcW w:w="2159" w:type="dxa"/>
          </w:tcPr>
          <w:p w14:paraId="3E69469C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датна настава</w:t>
            </w:r>
          </w:p>
        </w:tc>
      </w:tr>
      <w:tr w:rsidR="0052386E" w:rsidRPr="00AC645A" w14:paraId="4E843222" w14:textId="77777777" w:rsidTr="0052386E">
        <w:tc>
          <w:tcPr>
            <w:tcW w:w="988" w:type="dxa"/>
          </w:tcPr>
          <w:p w14:paraId="4CE4E81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6.</w:t>
            </w:r>
          </w:p>
        </w:tc>
        <w:tc>
          <w:tcPr>
            <w:tcW w:w="3328" w:type="dxa"/>
          </w:tcPr>
          <w:p w14:paraId="04A9CA8D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00CC3C2C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362D1942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7B2ED86F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активности</w:t>
            </w:r>
          </w:p>
        </w:tc>
        <w:tc>
          <w:tcPr>
            <w:tcW w:w="2159" w:type="dxa"/>
          </w:tcPr>
          <w:p w14:paraId="4F320F5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*словачка евангеличка настава</w:t>
            </w:r>
          </w:p>
        </w:tc>
      </w:tr>
    </w:tbl>
    <w:p w14:paraId="77C5DE3E" w14:textId="77777777" w:rsidR="0052386E" w:rsidRPr="00AC645A" w:rsidRDefault="0052386E" w:rsidP="0052386E">
      <w:pPr>
        <w:rPr>
          <w:lang w:val="sr-Cyrl-RS"/>
        </w:rPr>
      </w:pPr>
    </w:p>
    <w:p w14:paraId="7CEBF54B" w14:textId="457F1F58" w:rsidR="0052386E" w:rsidRDefault="0052386E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38E24ADC" w14:textId="77777777" w:rsidR="0052386E" w:rsidRPr="00AC645A" w:rsidRDefault="0052386E" w:rsidP="0052386E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1596"/>
        <w:gridCol w:w="1513"/>
        <w:gridCol w:w="1513"/>
        <w:gridCol w:w="1513"/>
        <w:gridCol w:w="2036"/>
      </w:tblGrid>
      <w:tr w:rsidR="0052386E" w:rsidRPr="00AC645A" w14:paraId="1F5B1C52" w14:textId="77777777" w:rsidTr="0052386E">
        <w:tc>
          <w:tcPr>
            <w:tcW w:w="12950" w:type="dxa"/>
            <w:gridSpan w:val="6"/>
          </w:tcPr>
          <w:p w14:paraId="032E395B" w14:textId="77777777" w:rsidR="0052386E" w:rsidRPr="00AC645A" w:rsidRDefault="0052386E" w:rsidP="0052386E">
            <w:pPr>
              <w:jc w:val="center"/>
              <w:rPr>
                <w:lang w:val="sr-Cyrl-RS"/>
              </w:rPr>
            </w:pPr>
            <w:r w:rsidRPr="00AC645A">
              <w:rPr>
                <w:lang w:val="sr-Cyrl-RS"/>
              </w:rPr>
              <w:t>Катарина Дмитровић, 4-3</w:t>
            </w:r>
          </w:p>
        </w:tc>
      </w:tr>
      <w:tr w:rsidR="0052386E" w:rsidRPr="00AC645A" w14:paraId="3E2301A4" w14:textId="77777777" w:rsidTr="0052386E">
        <w:tc>
          <w:tcPr>
            <w:tcW w:w="988" w:type="dxa"/>
          </w:tcPr>
          <w:p w14:paraId="055A3B7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Редни број часа</w:t>
            </w:r>
          </w:p>
        </w:tc>
        <w:tc>
          <w:tcPr>
            <w:tcW w:w="3328" w:type="dxa"/>
          </w:tcPr>
          <w:p w14:paraId="71A87EF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онедељак</w:t>
            </w:r>
          </w:p>
        </w:tc>
        <w:tc>
          <w:tcPr>
            <w:tcW w:w="2158" w:type="dxa"/>
          </w:tcPr>
          <w:p w14:paraId="681B22F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уторак</w:t>
            </w:r>
          </w:p>
        </w:tc>
        <w:tc>
          <w:tcPr>
            <w:tcW w:w="2158" w:type="dxa"/>
          </w:tcPr>
          <w:p w14:paraId="741A47B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еда</w:t>
            </w:r>
          </w:p>
        </w:tc>
        <w:tc>
          <w:tcPr>
            <w:tcW w:w="2159" w:type="dxa"/>
          </w:tcPr>
          <w:p w14:paraId="2F3DD80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етвртак</w:t>
            </w:r>
          </w:p>
        </w:tc>
        <w:tc>
          <w:tcPr>
            <w:tcW w:w="2159" w:type="dxa"/>
          </w:tcPr>
          <w:p w14:paraId="72944B8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етак</w:t>
            </w:r>
          </w:p>
        </w:tc>
      </w:tr>
      <w:tr w:rsidR="0052386E" w:rsidRPr="00AC645A" w14:paraId="16CCBDEF" w14:textId="77777777" w:rsidTr="0052386E">
        <w:tc>
          <w:tcPr>
            <w:tcW w:w="988" w:type="dxa"/>
          </w:tcPr>
          <w:p w14:paraId="6002CB0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1.</w:t>
            </w:r>
          </w:p>
        </w:tc>
        <w:tc>
          <w:tcPr>
            <w:tcW w:w="3328" w:type="dxa"/>
          </w:tcPr>
          <w:p w14:paraId="66333B8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567EC90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8" w:type="dxa"/>
          </w:tcPr>
          <w:p w14:paraId="58F2495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узичка култура</w:t>
            </w:r>
          </w:p>
        </w:tc>
        <w:tc>
          <w:tcPr>
            <w:tcW w:w="2159" w:type="dxa"/>
          </w:tcPr>
          <w:p w14:paraId="61F3580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4F84055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</w:tr>
      <w:tr w:rsidR="0052386E" w:rsidRPr="00AC645A" w14:paraId="070AD3C0" w14:textId="77777777" w:rsidTr="0052386E">
        <w:tc>
          <w:tcPr>
            <w:tcW w:w="988" w:type="dxa"/>
          </w:tcPr>
          <w:p w14:paraId="479F3491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2.</w:t>
            </w:r>
          </w:p>
        </w:tc>
        <w:tc>
          <w:tcPr>
            <w:tcW w:w="3328" w:type="dxa"/>
          </w:tcPr>
          <w:p w14:paraId="41B0881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Математика</w:t>
            </w:r>
          </w:p>
        </w:tc>
        <w:tc>
          <w:tcPr>
            <w:tcW w:w="2158" w:type="dxa"/>
          </w:tcPr>
          <w:p w14:paraId="2C6216BA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8" w:type="dxa"/>
          </w:tcPr>
          <w:p w14:paraId="4A0EA9C6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  <w:tc>
          <w:tcPr>
            <w:tcW w:w="2159" w:type="dxa"/>
          </w:tcPr>
          <w:p w14:paraId="2F93E05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9" w:type="dxa"/>
          </w:tcPr>
          <w:p w14:paraId="5712CB3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рпски језик</w:t>
            </w:r>
          </w:p>
        </w:tc>
      </w:tr>
      <w:tr w:rsidR="0052386E" w:rsidRPr="00AC645A" w14:paraId="4B9BE8C9" w14:textId="77777777" w:rsidTr="0052386E">
        <w:tc>
          <w:tcPr>
            <w:tcW w:w="988" w:type="dxa"/>
          </w:tcPr>
          <w:p w14:paraId="456A2D4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3.</w:t>
            </w:r>
          </w:p>
        </w:tc>
        <w:tc>
          <w:tcPr>
            <w:tcW w:w="3328" w:type="dxa"/>
          </w:tcPr>
          <w:p w14:paraId="15574C3E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игитални свет</w:t>
            </w:r>
          </w:p>
        </w:tc>
        <w:tc>
          <w:tcPr>
            <w:tcW w:w="2158" w:type="dxa"/>
          </w:tcPr>
          <w:p w14:paraId="5114A56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8" w:type="dxa"/>
          </w:tcPr>
          <w:p w14:paraId="2019B00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 xml:space="preserve">Математика </w:t>
            </w:r>
          </w:p>
        </w:tc>
        <w:tc>
          <w:tcPr>
            <w:tcW w:w="2159" w:type="dxa"/>
          </w:tcPr>
          <w:p w14:paraId="1482564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9" w:type="dxa"/>
          </w:tcPr>
          <w:p w14:paraId="6733DC6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на култура</w:t>
            </w:r>
          </w:p>
        </w:tc>
      </w:tr>
      <w:tr w:rsidR="0052386E" w:rsidRPr="00AC645A" w14:paraId="1B17C778" w14:textId="77777777" w:rsidTr="0052386E">
        <w:tc>
          <w:tcPr>
            <w:tcW w:w="988" w:type="dxa"/>
          </w:tcPr>
          <w:p w14:paraId="373E40C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4.</w:t>
            </w:r>
          </w:p>
        </w:tc>
        <w:tc>
          <w:tcPr>
            <w:tcW w:w="3328" w:type="dxa"/>
          </w:tcPr>
          <w:p w14:paraId="6A4829B9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васпитање</w:t>
            </w:r>
          </w:p>
        </w:tc>
        <w:tc>
          <w:tcPr>
            <w:tcW w:w="2158" w:type="dxa"/>
          </w:tcPr>
          <w:p w14:paraId="6D757BB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  <w:tc>
          <w:tcPr>
            <w:tcW w:w="2158" w:type="dxa"/>
          </w:tcPr>
          <w:p w14:paraId="4F180FB2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Чос</w:t>
            </w:r>
          </w:p>
        </w:tc>
        <w:tc>
          <w:tcPr>
            <w:tcW w:w="2159" w:type="dxa"/>
          </w:tcPr>
          <w:p w14:paraId="691EEF03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Природа и друштво</w:t>
            </w:r>
          </w:p>
        </w:tc>
        <w:tc>
          <w:tcPr>
            <w:tcW w:w="2159" w:type="dxa"/>
          </w:tcPr>
          <w:p w14:paraId="62C42DA4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Ликовна култура</w:t>
            </w:r>
          </w:p>
        </w:tc>
      </w:tr>
      <w:tr w:rsidR="0052386E" w:rsidRPr="00AC645A" w14:paraId="631AC579" w14:textId="77777777" w:rsidTr="0052386E">
        <w:tc>
          <w:tcPr>
            <w:tcW w:w="988" w:type="dxa"/>
          </w:tcPr>
          <w:p w14:paraId="7A4C06B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5.</w:t>
            </w:r>
          </w:p>
        </w:tc>
        <w:tc>
          <w:tcPr>
            <w:tcW w:w="3328" w:type="dxa"/>
          </w:tcPr>
          <w:p w14:paraId="51AB205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датна настава</w:t>
            </w:r>
          </w:p>
        </w:tc>
        <w:tc>
          <w:tcPr>
            <w:tcW w:w="2158" w:type="dxa"/>
          </w:tcPr>
          <w:p w14:paraId="2D05169B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Физичко и здравствено васпитање</w:t>
            </w:r>
          </w:p>
        </w:tc>
        <w:tc>
          <w:tcPr>
            <w:tcW w:w="2158" w:type="dxa"/>
          </w:tcPr>
          <w:p w14:paraId="37410017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Слободне наставне активности</w:t>
            </w:r>
          </w:p>
        </w:tc>
        <w:tc>
          <w:tcPr>
            <w:tcW w:w="2159" w:type="dxa"/>
          </w:tcPr>
          <w:p w14:paraId="53AD4CA5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Енглески језик</w:t>
            </w:r>
          </w:p>
        </w:tc>
        <w:tc>
          <w:tcPr>
            <w:tcW w:w="2159" w:type="dxa"/>
          </w:tcPr>
          <w:p w14:paraId="3A622B10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Грађанско васпитање/верска настава</w:t>
            </w:r>
          </w:p>
        </w:tc>
      </w:tr>
      <w:tr w:rsidR="0052386E" w:rsidRPr="00AC645A" w14:paraId="53CCC3AF" w14:textId="77777777" w:rsidTr="0052386E">
        <w:tc>
          <w:tcPr>
            <w:tcW w:w="988" w:type="dxa"/>
          </w:tcPr>
          <w:p w14:paraId="1516A9CC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3328" w:type="dxa"/>
          </w:tcPr>
          <w:p w14:paraId="217CADBC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4721C8BB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8" w:type="dxa"/>
          </w:tcPr>
          <w:p w14:paraId="761E9A0D" w14:textId="77777777" w:rsidR="0052386E" w:rsidRPr="00AC645A" w:rsidRDefault="0052386E" w:rsidP="0052386E">
            <w:pPr>
              <w:rPr>
                <w:lang w:val="sr-Cyrl-RS"/>
              </w:rPr>
            </w:pPr>
            <w:r w:rsidRPr="00AC645A">
              <w:rPr>
                <w:lang w:val="sr-Cyrl-RS"/>
              </w:rPr>
              <w:t>Допунска настава</w:t>
            </w:r>
          </w:p>
        </w:tc>
        <w:tc>
          <w:tcPr>
            <w:tcW w:w="2159" w:type="dxa"/>
          </w:tcPr>
          <w:p w14:paraId="0F08E90D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  <w:tc>
          <w:tcPr>
            <w:tcW w:w="2159" w:type="dxa"/>
          </w:tcPr>
          <w:p w14:paraId="63E142CE" w14:textId="77777777" w:rsidR="0052386E" w:rsidRPr="00AC645A" w:rsidRDefault="0052386E" w:rsidP="0052386E">
            <w:pPr>
              <w:rPr>
                <w:lang w:val="sr-Cyrl-RS"/>
              </w:rPr>
            </w:pPr>
          </w:p>
        </w:tc>
      </w:tr>
    </w:tbl>
    <w:p w14:paraId="717BEB29" w14:textId="5ACCD9FE" w:rsidR="009D2D9C" w:rsidRDefault="009D2D9C" w:rsidP="0052386E">
      <w:pPr>
        <w:rPr>
          <w:lang w:val="sr-Cyrl-RS"/>
        </w:rPr>
      </w:pPr>
    </w:p>
    <w:p w14:paraId="59AEFBBD" w14:textId="488FBBC4" w:rsidR="00E20E39" w:rsidRDefault="001C69B4" w:rsidP="001C69B4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2AC12B91" w14:textId="3CDA1DCE" w:rsidR="00CF52DF" w:rsidRPr="00DB314C" w:rsidRDefault="00DB314C" w:rsidP="00DB314C">
      <w:pPr>
        <w:rPr>
          <w:b/>
          <w:lang w:val="sr-Cyrl-RS"/>
        </w:rPr>
      </w:pPr>
      <w:bookmarkStart w:id="128" w:name="_Toc208322936"/>
      <w:bookmarkStart w:id="129" w:name="_Toc208325272"/>
      <w:r w:rsidRPr="00DB314C">
        <w:rPr>
          <w:rStyle w:val="Heading4Char"/>
          <w:iCs w:val="0"/>
          <w:noProof/>
          <w:szCs w:val="24"/>
          <w:u w:val="single"/>
        </w:rPr>
        <w:lastRenderedPageBreak/>
        <w:drawing>
          <wp:anchor distT="0" distB="0" distL="114300" distR="114300" simplePos="0" relativeHeight="251658240" behindDoc="1" locked="0" layoutInCell="1" allowOverlap="1" wp14:anchorId="25A62CD7" wp14:editId="25453B18">
            <wp:simplePos x="0" y="0"/>
            <wp:positionH relativeFrom="margin">
              <wp:posOffset>-647700</wp:posOffset>
            </wp:positionH>
            <wp:positionV relativeFrom="paragraph">
              <wp:posOffset>259080</wp:posOffset>
            </wp:positionV>
            <wp:extent cx="7117080" cy="8823960"/>
            <wp:effectExtent l="0" t="0" r="762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Дуга слика 08.09.2025. 14.08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7080" cy="882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28"/>
      <w:bookmarkEnd w:id="129"/>
      <w:r w:rsidRPr="00DB314C">
        <w:rPr>
          <w:b/>
          <w:lang w:val="sr-Cyrl-RS"/>
        </w:rPr>
        <w:t>Распоред часова од 5. до 8, разреда</w:t>
      </w:r>
    </w:p>
    <w:p w14:paraId="368C33EC" w14:textId="273F2779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2F889639" w14:textId="25F7E1A6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31986816" w14:textId="3EDDD21C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5ED245E6" w14:textId="43D07E91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30945DBD" w14:textId="46DCE610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2372DBD1" w14:textId="086798E7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09617D55" w14:textId="7C11EE2E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56EB65C7" w14:textId="1FAC61EE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3335AABF" w14:textId="2CE43F93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4B67AA3E" w14:textId="62FADD12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4CFFDF7E" w14:textId="0F2DCA74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6ABC8A45" w14:textId="5E1179DE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5F7D1CB4" w14:textId="5DC3042C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1D840393" w14:textId="6C89CDFB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7DAFFD22" w14:textId="638EF15E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7DCE9243" w14:textId="78CE22DA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171BF19F" w14:textId="26110DF2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7750C4B1" w14:textId="7096BAF3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618EF7D5" w14:textId="44C69473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1139D31A" w14:textId="72643F52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0ADE1372" w14:textId="049CAA33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093A1955" w14:textId="14EA8B34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04EAFBA6" w14:textId="45C4B3CB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26325E32" w14:textId="755469C5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426AA0F4" w14:textId="0FAD8A2F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0F9AE2E0" w14:textId="43FE6EE3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12F0C732" w14:textId="3A167CA4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0BB87141" w14:textId="3DDD7DA4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7529CACD" w14:textId="5F560C96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032DC8E9" w14:textId="0E815423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12856CC1" w14:textId="23A9EEC6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4939E06B" w14:textId="4C635571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19D1B176" w14:textId="1C91B471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1CC40BD9" w14:textId="28075189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3BCFB61C" w14:textId="2A8A12A3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0DF9AF1D" w14:textId="3EBFB258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5B29A665" w14:textId="67E15505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4A8782F9" w14:textId="4BB86259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7BA1CCA4" w14:textId="0934A764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44066BE3" w14:textId="4565C505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6C443DAF" w14:textId="10FF5FDC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300D2303" w14:textId="0304E463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6DBA6994" w14:textId="237134C7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490270F6" w14:textId="7DB46FD2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0E32BF0F" w14:textId="4BD847FD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434E8ED3" w14:textId="37CA0D4B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5D6CCB83" w14:textId="31C8558E" w:rsidR="009D2D9C" w:rsidRDefault="009D2D9C" w:rsidP="00CF52DF">
      <w:pPr>
        <w:ind w:left="1080" w:right="436"/>
        <w:jc w:val="both"/>
        <w:rPr>
          <w:b/>
          <w:szCs w:val="24"/>
          <w:lang w:val="sr-Cyrl-RS"/>
        </w:rPr>
      </w:pPr>
    </w:p>
    <w:p w14:paraId="3669EB3B" w14:textId="05D91548" w:rsidR="00713501" w:rsidRDefault="00713501">
      <w:pPr>
        <w:spacing w:after="160" w:line="259" w:lineRule="auto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sr-Cyrl-RS"/>
        </w:rPr>
      </w:pPr>
      <w:r>
        <w:rPr>
          <w:lang w:val="sr-Cyrl-RS"/>
        </w:rPr>
        <w:br w:type="page"/>
      </w:r>
    </w:p>
    <w:p w14:paraId="39675F53" w14:textId="3EAA3F3A" w:rsidR="002650AB" w:rsidRPr="001965F2" w:rsidRDefault="002650AB" w:rsidP="001965F2">
      <w:pPr>
        <w:pStyle w:val="Heading3"/>
      </w:pPr>
      <w:bookmarkStart w:id="130" w:name="_Toc208330935"/>
      <w:bookmarkStart w:id="131" w:name="_Toc208339754"/>
      <w:bookmarkStart w:id="132" w:name="_Toc208498764"/>
      <w:bookmarkStart w:id="133" w:name="_Toc208572278"/>
      <w:bookmarkStart w:id="134" w:name="_Toc208573576"/>
      <w:bookmarkStart w:id="135" w:name="_Toc208574602"/>
      <w:bookmarkStart w:id="136" w:name="_Toc208574967"/>
      <w:bookmarkStart w:id="137" w:name="_Toc208833085"/>
      <w:bookmarkStart w:id="138" w:name="_Toc208325273"/>
      <w:bookmarkStart w:id="139" w:name="_Toc208322937"/>
      <w:bookmarkStart w:id="140" w:name="_Hlk209009900"/>
      <w:r w:rsidRPr="001965F2">
        <w:lastRenderedPageBreak/>
        <w:t>5.</w:t>
      </w:r>
      <w:r w:rsidR="00AE3F72" w:rsidRPr="001965F2">
        <w:t>4</w:t>
      </w:r>
      <w:r w:rsidRPr="001965F2">
        <w:t xml:space="preserve">. </w:t>
      </w:r>
      <w:bookmarkEnd w:id="130"/>
      <w:r w:rsidR="001965F2">
        <w:rPr>
          <w:lang w:val="sr-Cyrl-RS"/>
        </w:rPr>
        <w:t>Термини отворених врата за школску 2025/2026. годину</w:t>
      </w:r>
      <w:bookmarkEnd w:id="131"/>
      <w:bookmarkEnd w:id="132"/>
      <w:bookmarkEnd w:id="133"/>
      <w:bookmarkEnd w:id="134"/>
      <w:bookmarkEnd w:id="135"/>
      <w:bookmarkEnd w:id="136"/>
      <w:bookmarkEnd w:id="137"/>
      <w:r w:rsidRPr="001965F2">
        <w:t xml:space="preserve"> </w:t>
      </w:r>
      <w:bookmarkEnd w:id="138"/>
    </w:p>
    <w:p w14:paraId="638241F5" w14:textId="17293A95" w:rsidR="00AE3F72" w:rsidRDefault="00AE3F72" w:rsidP="00AE3F72">
      <w:pPr>
        <w:rPr>
          <w:lang w:val="sr-Cyrl-RS"/>
        </w:rPr>
      </w:pPr>
    </w:p>
    <w:p w14:paraId="23B93328" w14:textId="00EF986D" w:rsidR="00AE3F72" w:rsidRPr="00AE3F72" w:rsidRDefault="00AE3F72" w:rsidP="00AE3F72">
      <w:pPr>
        <w:rPr>
          <w:b/>
          <w:u w:val="single"/>
          <w:lang w:val="sr-Cyrl-RS"/>
        </w:rPr>
      </w:pPr>
      <w:r w:rsidRPr="00AE3F72">
        <w:rPr>
          <w:b/>
          <w:u w:val="single"/>
          <w:lang w:val="sr-Cyrl-RS"/>
        </w:rPr>
        <w:t>Млађи разреди:</w:t>
      </w:r>
    </w:p>
    <w:p w14:paraId="4DC0B2D7" w14:textId="77777777" w:rsidR="002650AB" w:rsidRDefault="002650AB" w:rsidP="002650AB">
      <w:pPr>
        <w:spacing w:after="160" w:line="259" w:lineRule="auto"/>
        <w:rPr>
          <w:lang w:val="sr-Cyrl-R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78"/>
        <w:gridCol w:w="2925"/>
        <w:gridCol w:w="3013"/>
      </w:tblGrid>
      <w:tr w:rsidR="002650AB" w14:paraId="4B10AA76" w14:textId="77777777" w:rsidTr="00534855">
        <w:trPr>
          <w:trHeight w:val="529"/>
          <w:tblHeader/>
          <w:jc w:val="center"/>
        </w:trPr>
        <w:tc>
          <w:tcPr>
            <w:tcW w:w="9016" w:type="dxa"/>
            <w:gridSpan w:val="3"/>
          </w:tcPr>
          <w:p w14:paraId="7499CB14" w14:textId="77777777" w:rsidR="002650AB" w:rsidRPr="001D6FE0" w:rsidRDefault="002650AB" w:rsidP="00534855">
            <w:pPr>
              <w:jc w:val="center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ТЕРМИНИ ОТВОРЕНИХ ВРАТА ОД 1. ДО 4. РАЗРЕДА</w:t>
            </w:r>
          </w:p>
        </w:tc>
      </w:tr>
      <w:tr w:rsidR="002650AB" w14:paraId="06E17726" w14:textId="77777777" w:rsidTr="00534855">
        <w:trPr>
          <w:trHeight w:val="529"/>
          <w:tblHeader/>
          <w:jc w:val="center"/>
        </w:trPr>
        <w:tc>
          <w:tcPr>
            <w:tcW w:w="3078" w:type="dxa"/>
          </w:tcPr>
          <w:p w14:paraId="596855CB" w14:textId="77777777" w:rsidR="002650AB" w:rsidRPr="001D6FE0" w:rsidRDefault="002650AB" w:rsidP="00534855">
            <w:pPr>
              <w:rPr>
                <w:b/>
                <w:lang w:val="sr-Cyrl-RS"/>
              </w:rPr>
            </w:pPr>
            <w:r w:rsidRPr="001D6FE0">
              <w:rPr>
                <w:b/>
                <w:lang w:val="sr-Cyrl-RS"/>
              </w:rPr>
              <w:t>Наставник:</w:t>
            </w:r>
          </w:p>
        </w:tc>
        <w:tc>
          <w:tcPr>
            <w:tcW w:w="2925" w:type="dxa"/>
          </w:tcPr>
          <w:p w14:paraId="12B0404A" w14:textId="77777777" w:rsidR="002650AB" w:rsidRPr="001D6FE0" w:rsidRDefault="002650AB" w:rsidP="00534855">
            <w:pPr>
              <w:rPr>
                <w:b/>
                <w:lang w:val="sr-Cyrl-RS"/>
              </w:rPr>
            </w:pPr>
            <w:r w:rsidRPr="001D6FE0">
              <w:rPr>
                <w:b/>
                <w:lang w:val="sr-Cyrl-RS"/>
              </w:rPr>
              <w:t>Разред и одељење:</w:t>
            </w:r>
          </w:p>
        </w:tc>
        <w:tc>
          <w:tcPr>
            <w:tcW w:w="3013" w:type="dxa"/>
          </w:tcPr>
          <w:p w14:paraId="0E9F0DCF" w14:textId="77777777" w:rsidR="002650AB" w:rsidRPr="001D6FE0" w:rsidRDefault="002650AB" w:rsidP="00534855">
            <w:pPr>
              <w:rPr>
                <w:b/>
                <w:lang w:val="sr-Cyrl-RS"/>
              </w:rPr>
            </w:pPr>
            <w:r w:rsidRPr="001D6FE0">
              <w:rPr>
                <w:b/>
                <w:lang w:val="sr-Cyrl-RS"/>
              </w:rPr>
              <w:t>Термин:</w:t>
            </w:r>
          </w:p>
        </w:tc>
      </w:tr>
      <w:tr w:rsidR="002650AB" w14:paraId="1B1C21E0" w14:textId="77777777" w:rsidTr="00534855">
        <w:trPr>
          <w:trHeight w:val="510"/>
          <w:jc w:val="center"/>
        </w:trPr>
        <w:tc>
          <w:tcPr>
            <w:tcW w:w="3078" w:type="dxa"/>
          </w:tcPr>
          <w:p w14:paraId="12A4A215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Јадранка Трифуновић</w:t>
            </w:r>
          </w:p>
        </w:tc>
        <w:tc>
          <w:tcPr>
            <w:tcW w:w="2925" w:type="dxa"/>
          </w:tcPr>
          <w:p w14:paraId="50EAB8B9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1-1</w:t>
            </w:r>
          </w:p>
        </w:tc>
        <w:tc>
          <w:tcPr>
            <w:tcW w:w="3013" w:type="dxa"/>
          </w:tcPr>
          <w:p w14:paraId="57BD7AC8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Уторак, 4.час</w:t>
            </w:r>
          </w:p>
        </w:tc>
      </w:tr>
      <w:tr w:rsidR="002650AB" w14:paraId="645FC177" w14:textId="77777777" w:rsidTr="00534855">
        <w:trPr>
          <w:trHeight w:val="529"/>
          <w:jc w:val="center"/>
        </w:trPr>
        <w:tc>
          <w:tcPr>
            <w:tcW w:w="3078" w:type="dxa"/>
          </w:tcPr>
          <w:p w14:paraId="214C5256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Јелена Матић</w:t>
            </w:r>
          </w:p>
        </w:tc>
        <w:tc>
          <w:tcPr>
            <w:tcW w:w="2925" w:type="dxa"/>
          </w:tcPr>
          <w:p w14:paraId="07FF7D6B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1-2</w:t>
            </w:r>
          </w:p>
        </w:tc>
        <w:tc>
          <w:tcPr>
            <w:tcW w:w="3013" w:type="dxa"/>
          </w:tcPr>
          <w:p w14:paraId="6F7B32FB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Четвртак, 4.час</w:t>
            </w:r>
          </w:p>
        </w:tc>
      </w:tr>
      <w:tr w:rsidR="002650AB" w14:paraId="75FC755E" w14:textId="77777777" w:rsidTr="00534855">
        <w:trPr>
          <w:trHeight w:val="510"/>
          <w:jc w:val="center"/>
        </w:trPr>
        <w:tc>
          <w:tcPr>
            <w:tcW w:w="3078" w:type="dxa"/>
          </w:tcPr>
          <w:p w14:paraId="488DDCDA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Јована Лукач</w:t>
            </w:r>
          </w:p>
        </w:tc>
        <w:tc>
          <w:tcPr>
            <w:tcW w:w="2925" w:type="dxa"/>
          </w:tcPr>
          <w:p w14:paraId="055E833F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1-3</w:t>
            </w:r>
          </w:p>
        </w:tc>
        <w:tc>
          <w:tcPr>
            <w:tcW w:w="3013" w:type="dxa"/>
          </w:tcPr>
          <w:p w14:paraId="15DDB885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Четвртак, 2.час</w:t>
            </w:r>
          </w:p>
        </w:tc>
      </w:tr>
      <w:tr w:rsidR="002650AB" w14:paraId="168C116C" w14:textId="77777777" w:rsidTr="00534855">
        <w:trPr>
          <w:trHeight w:val="529"/>
          <w:jc w:val="center"/>
        </w:trPr>
        <w:tc>
          <w:tcPr>
            <w:tcW w:w="3078" w:type="dxa"/>
          </w:tcPr>
          <w:p w14:paraId="712F9A0C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Драгана Продановић</w:t>
            </w:r>
          </w:p>
        </w:tc>
        <w:tc>
          <w:tcPr>
            <w:tcW w:w="2925" w:type="dxa"/>
          </w:tcPr>
          <w:p w14:paraId="4A35A4C9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2-1</w:t>
            </w:r>
          </w:p>
        </w:tc>
        <w:tc>
          <w:tcPr>
            <w:tcW w:w="3013" w:type="dxa"/>
          </w:tcPr>
          <w:p w14:paraId="06FF988D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Понедељак, 2.час</w:t>
            </w:r>
          </w:p>
        </w:tc>
      </w:tr>
      <w:tr w:rsidR="002650AB" w14:paraId="3B3BB215" w14:textId="77777777" w:rsidTr="00534855">
        <w:trPr>
          <w:trHeight w:val="529"/>
          <w:jc w:val="center"/>
        </w:trPr>
        <w:tc>
          <w:tcPr>
            <w:tcW w:w="3078" w:type="dxa"/>
          </w:tcPr>
          <w:p w14:paraId="1685188E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Адела Челебић</w:t>
            </w:r>
          </w:p>
        </w:tc>
        <w:tc>
          <w:tcPr>
            <w:tcW w:w="2925" w:type="dxa"/>
          </w:tcPr>
          <w:p w14:paraId="0B0BBB88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2-2</w:t>
            </w:r>
          </w:p>
        </w:tc>
        <w:tc>
          <w:tcPr>
            <w:tcW w:w="3013" w:type="dxa"/>
          </w:tcPr>
          <w:p w14:paraId="5C260FDE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Петак, 2.час</w:t>
            </w:r>
          </w:p>
        </w:tc>
      </w:tr>
      <w:tr w:rsidR="002650AB" w14:paraId="5CED5643" w14:textId="77777777" w:rsidTr="00534855">
        <w:trPr>
          <w:trHeight w:val="510"/>
          <w:jc w:val="center"/>
        </w:trPr>
        <w:tc>
          <w:tcPr>
            <w:tcW w:w="3078" w:type="dxa"/>
          </w:tcPr>
          <w:p w14:paraId="7C2BA1D2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Маја Миливојевић</w:t>
            </w:r>
          </w:p>
        </w:tc>
        <w:tc>
          <w:tcPr>
            <w:tcW w:w="2925" w:type="dxa"/>
          </w:tcPr>
          <w:p w14:paraId="30EBFF75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2-3</w:t>
            </w:r>
          </w:p>
        </w:tc>
        <w:tc>
          <w:tcPr>
            <w:tcW w:w="3013" w:type="dxa"/>
          </w:tcPr>
          <w:p w14:paraId="68B4033E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Уторак, 6.час</w:t>
            </w:r>
          </w:p>
        </w:tc>
      </w:tr>
      <w:tr w:rsidR="002650AB" w14:paraId="0E923619" w14:textId="77777777" w:rsidTr="00534855">
        <w:trPr>
          <w:trHeight w:val="529"/>
          <w:jc w:val="center"/>
        </w:trPr>
        <w:tc>
          <w:tcPr>
            <w:tcW w:w="3078" w:type="dxa"/>
          </w:tcPr>
          <w:p w14:paraId="18132208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Весна Стојановић – Марчец</w:t>
            </w:r>
          </w:p>
        </w:tc>
        <w:tc>
          <w:tcPr>
            <w:tcW w:w="2925" w:type="dxa"/>
          </w:tcPr>
          <w:p w14:paraId="310D50A5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3-1</w:t>
            </w:r>
          </w:p>
        </w:tc>
        <w:tc>
          <w:tcPr>
            <w:tcW w:w="3013" w:type="dxa"/>
          </w:tcPr>
          <w:p w14:paraId="66DB8535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Понедељак, 3.час</w:t>
            </w:r>
          </w:p>
        </w:tc>
      </w:tr>
      <w:tr w:rsidR="002650AB" w14:paraId="19EED356" w14:textId="77777777" w:rsidTr="00534855">
        <w:trPr>
          <w:trHeight w:val="510"/>
          <w:jc w:val="center"/>
        </w:trPr>
        <w:tc>
          <w:tcPr>
            <w:tcW w:w="3078" w:type="dxa"/>
          </w:tcPr>
          <w:p w14:paraId="1A320984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Мирјана Лукић</w:t>
            </w:r>
          </w:p>
        </w:tc>
        <w:tc>
          <w:tcPr>
            <w:tcW w:w="2925" w:type="dxa"/>
          </w:tcPr>
          <w:p w14:paraId="0CA3DBC8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3-2</w:t>
            </w:r>
          </w:p>
        </w:tc>
        <w:tc>
          <w:tcPr>
            <w:tcW w:w="3013" w:type="dxa"/>
          </w:tcPr>
          <w:p w14:paraId="05333E6F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Среда, 2.час</w:t>
            </w:r>
          </w:p>
        </w:tc>
      </w:tr>
      <w:tr w:rsidR="002650AB" w14:paraId="11E62B5E" w14:textId="77777777" w:rsidTr="00534855">
        <w:trPr>
          <w:trHeight w:val="529"/>
          <w:jc w:val="center"/>
        </w:trPr>
        <w:tc>
          <w:tcPr>
            <w:tcW w:w="3078" w:type="dxa"/>
          </w:tcPr>
          <w:p w14:paraId="7A2E47C1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Катарина Јанковић</w:t>
            </w:r>
          </w:p>
        </w:tc>
        <w:tc>
          <w:tcPr>
            <w:tcW w:w="2925" w:type="dxa"/>
          </w:tcPr>
          <w:p w14:paraId="5C83BC2F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3-3</w:t>
            </w:r>
          </w:p>
        </w:tc>
        <w:tc>
          <w:tcPr>
            <w:tcW w:w="3013" w:type="dxa"/>
          </w:tcPr>
          <w:p w14:paraId="44D747B1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Среда, 6.час</w:t>
            </w:r>
          </w:p>
        </w:tc>
      </w:tr>
      <w:tr w:rsidR="002650AB" w14:paraId="42FB8932" w14:textId="77777777" w:rsidTr="00534855">
        <w:trPr>
          <w:trHeight w:val="529"/>
          <w:jc w:val="center"/>
        </w:trPr>
        <w:tc>
          <w:tcPr>
            <w:tcW w:w="3078" w:type="dxa"/>
          </w:tcPr>
          <w:p w14:paraId="461A755D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Мирјана Живановић </w:t>
            </w:r>
          </w:p>
        </w:tc>
        <w:tc>
          <w:tcPr>
            <w:tcW w:w="2925" w:type="dxa"/>
          </w:tcPr>
          <w:p w14:paraId="00153DD1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4-1</w:t>
            </w:r>
          </w:p>
        </w:tc>
        <w:tc>
          <w:tcPr>
            <w:tcW w:w="3013" w:type="dxa"/>
          </w:tcPr>
          <w:p w14:paraId="49F123E9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Среда, 3.час</w:t>
            </w:r>
          </w:p>
        </w:tc>
      </w:tr>
      <w:tr w:rsidR="002650AB" w14:paraId="610DFC6F" w14:textId="77777777" w:rsidTr="00534855">
        <w:trPr>
          <w:trHeight w:val="510"/>
          <w:jc w:val="center"/>
        </w:trPr>
        <w:tc>
          <w:tcPr>
            <w:tcW w:w="3078" w:type="dxa"/>
          </w:tcPr>
          <w:p w14:paraId="46CB2BB0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Радмила Станојковић</w:t>
            </w:r>
          </w:p>
        </w:tc>
        <w:tc>
          <w:tcPr>
            <w:tcW w:w="2925" w:type="dxa"/>
          </w:tcPr>
          <w:p w14:paraId="7B57E7AF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4-2</w:t>
            </w:r>
          </w:p>
        </w:tc>
        <w:tc>
          <w:tcPr>
            <w:tcW w:w="3013" w:type="dxa"/>
          </w:tcPr>
          <w:p w14:paraId="7660223A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Петак, 3.час</w:t>
            </w:r>
          </w:p>
        </w:tc>
      </w:tr>
      <w:tr w:rsidR="002650AB" w14:paraId="01FA69FE" w14:textId="77777777" w:rsidTr="00534855">
        <w:trPr>
          <w:trHeight w:val="529"/>
          <w:jc w:val="center"/>
        </w:trPr>
        <w:tc>
          <w:tcPr>
            <w:tcW w:w="3078" w:type="dxa"/>
          </w:tcPr>
          <w:p w14:paraId="709A27C8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Катарина Дмитровић</w:t>
            </w:r>
          </w:p>
        </w:tc>
        <w:tc>
          <w:tcPr>
            <w:tcW w:w="2925" w:type="dxa"/>
          </w:tcPr>
          <w:p w14:paraId="64F50E5A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4-3</w:t>
            </w:r>
          </w:p>
        </w:tc>
        <w:tc>
          <w:tcPr>
            <w:tcW w:w="3013" w:type="dxa"/>
          </w:tcPr>
          <w:p w14:paraId="283485B6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Уторак, 6.час</w:t>
            </w:r>
          </w:p>
        </w:tc>
      </w:tr>
      <w:tr w:rsidR="002650AB" w14:paraId="2D643492" w14:textId="77777777" w:rsidTr="00534855">
        <w:trPr>
          <w:trHeight w:val="510"/>
          <w:jc w:val="center"/>
        </w:trPr>
        <w:tc>
          <w:tcPr>
            <w:tcW w:w="3078" w:type="dxa"/>
          </w:tcPr>
          <w:p w14:paraId="7EC0E4B3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Маја Пејчић</w:t>
            </w:r>
          </w:p>
        </w:tc>
        <w:tc>
          <w:tcPr>
            <w:tcW w:w="2925" w:type="dxa"/>
          </w:tcPr>
          <w:p w14:paraId="4912A668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Енглески језик</w:t>
            </w:r>
          </w:p>
        </w:tc>
        <w:tc>
          <w:tcPr>
            <w:tcW w:w="3013" w:type="dxa"/>
          </w:tcPr>
          <w:p w14:paraId="6B86CC9B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Петак, 5.час</w:t>
            </w:r>
          </w:p>
        </w:tc>
      </w:tr>
      <w:tr w:rsidR="002650AB" w14:paraId="33EEEAA4" w14:textId="77777777" w:rsidTr="00534855">
        <w:trPr>
          <w:trHeight w:val="529"/>
          <w:jc w:val="center"/>
        </w:trPr>
        <w:tc>
          <w:tcPr>
            <w:tcW w:w="3078" w:type="dxa"/>
          </w:tcPr>
          <w:p w14:paraId="78418BFE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Тања Јовашевић</w:t>
            </w:r>
          </w:p>
        </w:tc>
        <w:tc>
          <w:tcPr>
            <w:tcW w:w="2925" w:type="dxa"/>
          </w:tcPr>
          <w:p w14:paraId="05A49001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Енглески језик</w:t>
            </w:r>
          </w:p>
        </w:tc>
        <w:tc>
          <w:tcPr>
            <w:tcW w:w="3013" w:type="dxa"/>
          </w:tcPr>
          <w:p w14:paraId="15352C3D" w14:textId="77777777" w:rsidR="002650AB" w:rsidRDefault="002650AB" w:rsidP="00534855">
            <w:pPr>
              <w:rPr>
                <w:lang w:val="sr-Cyrl-RS"/>
              </w:rPr>
            </w:pPr>
            <w:r>
              <w:rPr>
                <w:lang w:val="sr-Cyrl-RS"/>
              </w:rPr>
              <w:t>Уторак, 3.час</w:t>
            </w:r>
          </w:p>
        </w:tc>
      </w:tr>
    </w:tbl>
    <w:p w14:paraId="235775D6" w14:textId="27B470BB" w:rsidR="00352075" w:rsidRDefault="00352075" w:rsidP="00B432A8">
      <w:pPr>
        <w:pStyle w:val="Heading3"/>
        <w:rPr>
          <w:lang w:val="sr-Latn-RS"/>
        </w:rPr>
      </w:pPr>
    </w:p>
    <w:p w14:paraId="6BE76902" w14:textId="41D89910" w:rsidR="002650AB" w:rsidRPr="001C69B4" w:rsidRDefault="00352075" w:rsidP="001C69B4">
      <w:pPr>
        <w:spacing w:after="160" w:line="259" w:lineRule="auto"/>
        <w:rPr>
          <w:rFonts w:eastAsiaTheme="majorEastAsia" w:cstheme="majorBidi"/>
          <w:b/>
          <w:sz w:val="28"/>
          <w:szCs w:val="24"/>
          <w:lang w:val="sr-Latn-RS"/>
        </w:rPr>
      </w:pPr>
      <w:r>
        <w:rPr>
          <w:lang w:val="sr-Latn-RS"/>
        </w:rPr>
        <w:br w:type="page"/>
      </w:r>
    </w:p>
    <w:bookmarkEnd w:id="139"/>
    <w:p w14:paraId="0117BF15" w14:textId="77777777" w:rsidR="00352075" w:rsidRDefault="00AE3F72" w:rsidP="00AE3F72">
      <w:pPr>
        <w:rPr>
          <w:b/>
          <w:u w:val="single"/>
          <w:lang w:val="sr-Cyrl-RS"/>
        </w:rPr>
      </w:pPr>
      <w:r w:rsidRPr="00AE3F72">
        <w:rPr>
          <w:rFonts w:eastAsiaTheme="majorEastAsia"/>
          <w:b/>
          <w:u w:val="single"/>
          <w:lang w:val="sr-Cyrl-RS"/>
        </w:rPr>
        <w:lastRenderedPageBreak/>
        <w:t>Термини отворених врата наставника за школску 2025/2026. – старији разреди</w:t>
      </w:r>
      <w:r w:rsidRPr="00AE3F72">
        <w:rPr>
          <w:b/>
          <w:u w:val="single"/>
          <w:lang w:val="sr-Cyrl-RS"/>
        </w:rPr>
        <w:t xml:space="preserve">: </w:t>
      </w:r>
    </w:p>
    <w:p w14:paraId="2D4C3985" w14:textId="77777777" w:rsidR="00352075" w:rsidRDefault="00352075" w:rsidP="00AE3F72">
      <w:pPr>
        <w:rPr>
          <w:b/>
          <w:u w:val="single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5"/>
        <w:gridCol w:w="1133"/>
        <w:gridCol w:w="1214"/>
        <w:gridCol w:w="1200"/>
        <w:gridCol w:w="1200"/>
        <w:gridCol w:w="1246"/>
        <w:gridCol w:w="631"/>
        <w:gridCol w:w="1277"/>
      </w:tblGrid>
      <w:tr w:rsidR="00804AE1" w:rsidRPr="00804AE1" w14:paraId="2F58E322" w14:textId="77777777" w:rsidTr="001C69B4">
        <w:trPr>
          <w:trHeight w:val="283"/>
        </w:trPr>
        <w:tc>
          <w:tcPr>
            <w:tcW w:w="0" w:type="auto"/>
            <w:gridSpan w:val="8"/>
          </w:tcPr>
          <w:p w14:paraId="60476E21" w14:textId="77777777" w:rsidR="00352075" w:rsidRPr="00804AE1" w:rsidRDefault="00352075" w:rsidP="001C69B4">
            <w:pPr>
              <w:jc w:val="center"/>
              <w:rPr>
                <w:b/>
                <w:sz w:val="22"/>
                <w:szCs w:val="22"/>
                <w:lang w:val="sr-Cyrl-RS"/>
              </w:rPr>
            </w:pPr>
            <w:r w:rsidRPr="00804AE1">
              <w:rPr>
                <w:b/>
                <w:sz w:val="22"/>
                <w:szCs w:val="22"/>
                <w:lang w:val="sr-Cyrl-RS"/>
              </w:rPr>
              <w:t>БОЉЕВЦИ</w:t>
            </w:r>
          </w:p>
        </w:tc>
      </w:tr>
      <w:tr w:rsidR="00804AE1" w:rsidRPr="00804AE1" w14:paraId="56508095" w14:textId="77777777" w:rsidTr="001C69B4">
        <w:trPr>
          <w:trHeight w:val="567"/>
        </w:trPr>
        <w:tc>
          <w:tcPr>
            <w:tcW w:w="0" w:type="auto"/>
          </w:tcPr>
          <w:p w14:paraId="000E6A2B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440BACCB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1. час</w:t>
            </w:r>
          </w:p>
        </w:tc>
        <w:tc>
          <w:tcPr>
            <w:tcW w:w="0" w:type="auto"/>
          </w:tcPr>
          <w:p w14:paraId="0EF0B1EE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2.час</w:t>
            </w:r>
          </w:p>
        </w:tc>
        <w:tc>
          <w:tcPr>
            <w:tcW w:w="0" w:type="auto"/>
          </w:tcPr>
          <w:p w14:paraId="42E6B1D5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3.час</w:t>
            </w:r>
          </w:p>
        </w:tc>
        <w:tc>
          <w:tcPr>
            <w:tcW w:w="0" w:type="auto"/>
          </w:tcPr>
          <w:p w14:paraId="2740FEF7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4.час</w:t>
            </w:r>
          </w:p>
        </w:tc>
        <w:tc>
          <w:tcPr>
            <w:tcW w:w="0" w:type="auto"/>
          </w:tcPr>
          <w:p w14:paraId="03820142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5.час</w:t>
            </w:r>
          </w:p>
        </w:tc>
        <w:tc>
          <w:tcPr>
            <w:tcW w:w="0" w:type="auto"/>
          </w:tcPr>
          <w:p w14:paraId="2D76E4F2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6.час</w:t>
            </w:r>
          </w:p>
        </w:tc>
        <w:tc>
          <w:tcPr>
            <w:tcW w:w="0" w:type="auto"/>
          </w:tcPr>
          <w:p w14:paraId="4539D295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7.час</w:t>
            </w:r>
          </w:p>
        </w:tc>
      </w:tr>
      <w:tr w:rsidR="00804AE1" w:rsidRPr="00804AE1" w14:paraId="10090372" w14:textId="77777777" w:rsidTr="001C69B4">
        <w:trPr>
          <w:trHeight w:val="838"/>
        </w:trPr>
        <w:tc>
          <w:tcPr>
            <w:tcW w:w="0" w:type="auto"/>
          </w:tcPr>
          <w:p w14:paraId="6961C7E4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понедељак</w:t>
            </w:r>
          </w:p>
        </w:tc>
        <w:tc>
          <w:tcPr>
            <w:tcW w:w="0" w:type="auto"/>
          </w:tcPr>
          <w:p w14:paraId="673E6804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60295AC3" w14:textId="5E2F1BF3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 xml:space="preserve">Теодора Родић </w:t>
            </w:r>
          </w:p>
        </w:tc>
        <w:tc>
          <w:tcPr>
            <w:tcW w:w="0" w:type="auto"/>
          </w:tcPr>
          <w:p w14:paraId="2D8BC79A" w14:textId="0A1EE6DA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Светлана Јовановић Јовнаш</w:t>
            </w:r>
          </w:p>
        </w:tc>
        <w:tc>
          <w:tcPr>
            <w:tcW w:w="0" w:type="auto"/>
          </w:tcPr>
          <w:p w14:paraId="667533D6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3952913A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2F9A3AE8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4AD2B225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</w:tr>
      <w:tr w:rsidR="00804AE1" w:rsidRPr="00804AE1" w14:paraId="68131775" w14:textId="77777777" w:rsidTr="001C69B4">
        <w:trPr>
          <w:trHeight w:val="1418"/>
        </w:trPr>
        <w:tc>
          <w:tcPr>
            <w:tcW w:w="0" w:type="auto"/>
          </w:tcPr>
          <w:p w14:paraId="44D5E343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 xml:space="preserve">уторак </w:t>
            </w:r>
          </w:p>
        </w:tc>
        <w:tc>
          <w:tcPr>
            <w:tcW w:w="0" w:type="auto"/>
          </w:tcPr>
          <w:p w14:paraId="5C7C59AE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298947F9" w14:textId="7EC8FCF3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Данило Петровић</w:t>
            </w:r>
          </w:p>
        </w:tc>
        <w:tc>
          <w:tcPr>
            <w:tcW w:w="0" w:type="auto"/>
          </w:tcPr>
          <w:p w14:paraId="35859A32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Љиљана Цвијетић</w:t>
            </w:r>
          </w:p>
          <w:p w14:paraId="129AD42E" w14:textId="614E98D0" w:rsidR="006516D8" w:rsidRPr="00804AE1" w:rsidRDefault="006516D8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Јелена Тодоровић</w:t>
            </w:r>
          </w:p>
        </w:tc>
        <w:tc>
          <w:tcPr>
            <w:tcW w:w="0" w:type="auto"/>
          </w:tcPr>
          <w:p w14:paraId="24622A57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Кристина Јаблановић</w:t>
            </w:r>
          </w:p>
          <w:p w14:paraId="58CAAF71" w14:textId="52A36A2A" w:rsidR="001F61D9" w:rsidRPr="00804AE1" w:rsidRDefault="001F61D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Владица Ћурчић</w:t>
            </w:r>
          </w:p>
        </w:tc>
        <w:tc>
          <w:tcPr>
            <w:tcW w:w="0" w:type="auto"/>
          </w:tcPr>
          <w:p w14:paraId="0E139D19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Светлана Станковић</w:t>
            </w:r>
          </w:p>
          <w:p w14:paraId="72B96DDF" w14:textId="05AD4AB8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Данијела Драшковић</w:t>
            </w:r>
          </w:p>
        </w:tc>
        <w:tc>
          <w:tcPr>
            <w:tcW w:w="0" w:type="auto"/>
          </w:tcPr>
          <w:p w14:paraId="4EB8EC76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27544CCD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</w:tr>
      <w:tr w:rsidR="00804AE1" w:rsidRPr="00804AE1" w14:paraId="7BF317A4" w14:textId="77777777" w:rsidTr="001C69B4">
        <w:trPr>
          <w:trHeight w:val="1418"/>
        </w:trPr>
        <w:tc>
          <w:tcPr>
            <w:tcW w:w="0" w:type="auto"/>
          </w:tcPr>
          <w:p w14:paraId="3F77CC2E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среда</w:t>
            </w:r>
          </w:p>
        </w:tc>
        <w:tc>
          <w:tcPr>
            <w:tcW w:w="0" w:type="auto"/>
          </w:tcPr>
          <w:p w14:paraId="71E0D108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58C01551" w14:textId="6D4182C9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Борка Милошевић</w:t>
            </w:r>
          </w:p>
        </w:tc>
        <w:tc>
          <w:tcPr>
            <w:tcW w:w="0" w:type="auto"/>
          </w:tcPr>
          <w:p w14:paraId="5BFEB68A" w14:textId="3B5352EE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Маријана Илић</w:t>
            </w:r>
            <w:r w:rsidR="008E0E39" w:rsidRPr="00804AE1">
              <w:rPr>
                <w:sz w:val="22"/>
                <w:szCs w:val="22"/>
                <w:u w:val="single"/>
                <w:lang w:val="sr-Cyrl-RS"/>
              </w:rPr>
              <w:t xml:space="preserve"> </w:t>
            </w:r>
            <w:r w:rsidR="008E0E39" w:rsidRPr="00804AE1">
              <w:rPr>
                <w:sz w:val="22"/>
                <w:szCs w:val="22"/>
                <w:lang w:val="sr-Cyrl-RS"/>
              </w:rPr>
              <w:t>Славица Деспотовић</w:t>
            </w:r>
          </w:p>
        </w:tc>
        <w:tc>
          <w:tcPr>
            <w:tcW w:w="0" w:type="auto"/>
          </w:tcPr>
          <w:p w14:paraId="7F0202A2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Мирјана Зарић</w:t>
            </w:r>
          </w:p>
          <w:p w14:paraId="55ADBE79" w14:textId="7724255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Александар Степановић</w:t>
            </w:r>
          </w:p>
        </w:tc>
        <w:tc>
          <w:tcPr>
            <w:tcW w:w="0" w:type="auto"/>
          </w:tcPr>
          <w:p w14:paraId="057108D8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5C6CF4A0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5AF173C4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</w:tr>
      <w:tr w:rsidR="00804AE1" w:rsidRPr="00804AE1" w14:paraId="5052728F" w14:textId="77777777" w:rsidTr="001C69B4">
        <w:trPr>
          <w:trHeight w:val="1134"/>
        </w:trPr>
        <w:tc>
          <w:tcPr>
            <w:tcW w:w="0" w:type="auto"/>
          </w:tcPr>
          <w:p w14:paraId="37DEEEEE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четвртак</w:t>
            </w:r>
          </w:p>
        </w:tc>
        <w:tc>
          <w:tcPr>
            <w:tcW w:w="0" w:type="auto"/>
          </w:tcPr>
          <w:p w14:paraId="7E810024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35EF638F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3BCB2FCE" w14:textId="00FAF80F" w:rsidR="00352075" w:rsidRPr="00804AE1" w:rsidRDefault="00352075" w:rsidP="001C69B4">
            <w:pPr>
              <w:rPr>
                <w:sz w:val="22"/>
                <w:szCs w:val="22"/>
                <w:u w:val="single"/>
                <w:lang w:val="sr-Cyrl-RS"/>
              </w:rPr>
            </w:pPr>
          </w:p>
        </w:tc>
        <w:tc>
          <w:tcPr>
            <w:tcW w:w="0" w:type="auto"/>
          </w:tcPr>
          <w:p w14:paraId="1A03A72E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Александра Манчић</w:t>
            </w:r>
          </w:p>
          <w:p w14:paraId="7CF5B6EB" w14:textId="5207AA66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Тања Јовашевић</w:t>
            </w:r>
          </w:p>
        </w:tc>
        <w:tc>
          <w:tcPr>
            <w:tcW w:w="0" w:type="auto"/>
          </w:tcPr>
          <w:p w14:paraId="79774157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6F129D11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382075C2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</w:tr>
      <w:tr w:rsidR="00804AE1" w:rsidRPr="00804AE1" w14:paraId="4BE40044" w14:textId="77777777" w:rsidTr="001C69B4">
        <w:trPr>
          <w:trHeight w:val="567"/>
        </w:trPr>
        <w:tc>
          <w:tcPr>
            <w:tcW w:w="0" w:type="auto"/>
          </w:tcPr>
          <w:p w14:paraId="0601C50C" w14:textId="77777777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петак</w:t>
            </w:r>
          </w:p>
        </w:tc>
        <w:tc>
          <w:tcPr>
            <w:tcW w:w="0" w:type="auto"/>
          </w:tcPr>
          <w:p w14:paraId="0CF122D2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19D19461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183608A9" w14:textId="41CE5E6D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Марко Ђаконовић</w:t>
            </w:r>
          </w:p>
        </w:tc>
        <w:tc>
          <w:tcPr>
            <w:tcW w:w="0" w:type="auto"/>
          </w:tcPr>
          <w:p w14:paraId="6BF6F071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7B730FF7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08386CBF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77B09228" w14:textId="1E27F5A6" w:rsidR="00352075" w:rsidRPr="00804AE1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Власта Радовановић</w:t>
            </w:r>
          </w:p>
        </w:tc>
      </w:tr>
      <w:tr w:rsidR="00804AE1" w:rsidRPr="00804AE1" w14:paraId="49873694" w14:textId="77777777" w:rsidTr="001C69B4">
        <w:trPr>
          <w:trHeight w:val="283"/>
        </w:trPr>
        <w:tc>
          <w:tcPr>
            <w:tcW w:w="0" w:type="auto"/>
            <w:gridSpan w:val="8"/>
          </w:tcPr>
          <w:p w14:paraId="04EB14BC" w14:textId="77777777" w:rsidR="00352075" w:rsidRPr="00804AE1" w:rsidRDefault="00352075" w:rsidP="001C69B4">
            <w:pPr>
              <w:jc w:val="center"/>
              <w:rPr>
                <w:b/>
                <w:sz w:val="22"/>
                <w:szCs w:val="22"/>
                <w:lang w:val="sr-Cyrl-RS"/>
              </w:rPr>
            </w:pPr>
            <w:r w:rsidRPr="00804AE1">
              <w:rPr>
                <w:b/>
                <w:sz w:val="22"/>
                <w:szCs w:val="22"/>
                <w:lang w:val="sr-Cyrl-RS"/>
              </w:rPr>
              <w:t>ПРОГАР</w:t>
            </w:r>
          </w:p>
        </w:tc>
      </w:tr>
      <w:tr w:rsidR="00804AE1" w:rsidRPr="00804AE1" w14:paraId="722827E2" w14:textId="77777777" w:rsidTr="001C69B4">
        <w:trPr>
          <w:trHeight w:val="554"/>
        </w:trPr>
        <w:tc>
          <w:tcPr>
            <w:tcW w:w="0" w:type="auto"/>
          </w:tcPr>
          <w:p w14:paraId="6345B424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041CA3E5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1. час</w:t>
            </w:r>
          </w:p>
        </w:tc>
        <w:tc>
          <w:tcPr>
            <w:tcW w:w="0" w:type="auto"/>
          </w:tcPr>
          <w:p w14:paraId="59C8415C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2.час</w:t>
            </w:r>
          </w:p>
        </w:tc>
        <w:tc>
          <w:tcPr>
            <w:tcW w:w="0" w:type="auto"/>
          </w:tcPr>
          <w:p w14:paraId="728056F6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3.час</w:t>
            </w:r>
          </w:p>
        </w:tc>
        <w:tc>
          <w:tcPr>
            <w:tcW w:w="0" w:type="auto"/>
          </w:tcPr>
          <w:p w14:paraId="409514D4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4.час</w:t>
            </w:r>
          </w:p>
        </w:tc>
        <w:tc>
          <w:tcPr>
            <w:tcW w:w="0" w:type="auto"/>
          </w:tcPr>
          <w:p w14:paraId="324CCD6D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5.час</w:t>
            </w:r>
          </w:p>
        </w:tc>
        <w:tc>
          <w:tcPr>
            <w:tcW w:w="0" w:type="auto"/>
          </w:tcPr>
          <w:p w14:paraId="4771A238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6.час</w:t>
            </w:r>
          </w:p>
        </w:tc>
        <w:tc>
          <w:tcPr>
            <w:tcW w:w="0" w:type="auto"/>
          </w:tcPr>
          <w:p w14:paraId="6D690D17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7.час</w:t>
            </w:r>
          </w:p>
        </w:tc>
      </w:tr>
      <w:tr w:rsidR="00804AE1" w:rsidRPr="00804AE1" w14:paraId="45B4D6B9" w14:textId="77777777" w:rsidTr="001C69B4">
        <w:trPr>
          <w:trHeight w:val="567"/>
        </w:trPr>
        <w:tc>
          <w:tcPr>
            <w:tcW w:w="0" w:type="auto"/>
          </w:tcPr>
          <w:p w14:paraId="098F051D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понедељак</w:t>
            </w:r>
          </w:p>
        </w:tc>
        <w:tc>
          <w:tcPr>
            <w:tcW w:w="0" w:type="auto"/>
          </w:tcPr>
          <w:p w14:paraId="4EC3CE53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48CF271C" w14:textId="3BDF4929" w:rsidR="00352075" w:rsidRPr="00804AE1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Наташа Кљајић</w:t>
            </w:r>
          </w:p>
        </w:tc>
        <w:tc>
          <w:tcPr>
            <w:tcW w:w="0" w:type="auto"/>
          </w:tcPr>
          <w:p w14:paraId="4E1C38A9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2BB67CEB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5BC6B616" w14:textId="77777777" w:rsidR="00352075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Борка Милошевић</w:t>
            </w:r>
          </w:p>
          <w:p w14:paraId="12E30ED4" w14:textId="615F48F2" w:rsidR="00600837" w:rsidRPr="00804AE1" w:rsidRDefault="00E9316F" w:rsidP="001C69B4">
            <w:pPr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Алњксандар Милић</w:t>
            </w:r>
          </w:p>
        </w:tc>
        <w:tc>
          <w:tcPr>
            <w:tcW w:w="0" w:type="auto"/>
          </w:tcPr>
          <w:p w14:paraId="2BBC8B1F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7B31EF43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</w:tr>
      <w:tr w:rsidR="00804AE1" w:rsidRPr="00804AE1" w14:paraId="7F5CAA7C" w14:textId="77777777" w:rsidTr="001C69B4">
        <w:trPr>
          <w:trHeight w:val="283"/>
        </w:trPr>
        <w:tc>
          <w:tcPr>
            <w:tcW w:w="0" w:type="auto"/>
          </w:tcPr>
          <w:p w14:paraId="459E5AF0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 xml:space="preserve">уторак </w:t>
            </w:r>
          </w:p>
        </w:tc>
        <w:tc>
          <w:tcPr>
            <w:tcW w:w="0" w:type="auto"/>
          </w:tcPr>
          <w:p w14:paraId="671379F5" w14:textId="0B461C0B" w:rsidR="00352075" w:rsidRPr="00804AE1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Марко Ђаконовић</w:t>
            </w:r>
          </w:p>
        </w:tc>
        <w:tc>
          <w:tcPr>
            <w:tcW w:w="0" w:type="auto"/>
          </w:tcPr>
          <w:p w14:paraId="713AA4DC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07765075" w14:textId="77777777" w:rsidR="00352075" w:rsidRPr="00804AE1" w:rsidRDefault="00CE35A9" w:rsidP="001C69B4">
            <w:pPr>
              <w:rPr>
                <w:sz w:val="22"/>
                <w:szCs w:val="22"/>
                <w:lang w:val="sr-Latn-BA"/>
              </w:rPr>
            </w:pPr>
            <w:r w:rsidRPr="00804AE1">
              <w:rPr>
                <w:sz w:val="22"/>
                <w:szCs w:val="22"/>
                <w:lang w:val="sr-Cyrl-RS"/>
              </w:rPr>
              <w:t>Маријана Степановић</w:t>
            </w:r>
          </w:p>
          <w:p w14:paraId="71D38B99" w14:textId="0F1F57F2" w:rsidR="006516D8" w:rsidRPr="00804AE1" w:rsidRDefault="006516D8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Светлана Јовановић Јовнаш</w:t>
            </w:r>
          </w:p>
        </w:tc>
        <w:tc>
          <w:tcPr>
            <w:tcW w:w="0" w:type="auto"/>
          </w:tcPr>
          <w:p w14:paraId="5B9F5A33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0B544CD8" w14:textId="00A22A7B" w:rsidR="00352075" w:rsidRPr="00804AE1" w:rsidRDefault="00352075" w:rsidP="001C69B4">
            <w:pPr>
              <w:rPr>
                <w:sz w:val="22"/>
                <w:szCs w:val="22"/>
                <w:lang w:val="sr-Cyrl-RS"/>
              </w:rPr>
            </w:pPr>
          </w:p>
        </w:tc>
        <w:tc>
          <w:tcPr>
            <w:tcW w:w="0" w:type="auto"/>
          </w:tcPr>
          <w:p w14:paraId="3C14A6AD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7F4B1B21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</w:tr>
      <w:tr w:rsidR="00804AE1" w:rsidRPr="00804AE1" w14:paraId="5427D45D" w14:textId="77777777" w:rsidTr="001C69B4">
        <w:trPr>
          <w:trHeight w:val="283"/>
        </w:trPr>
        <w:tc>
          <w:tcPr>
            <w:tcW w:w="0" w:type="auto"/>
          </w:tcPr>
          <w:p w14:paraId="21054DA9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среда</w:t>
            </w:r>
          </w:p>
        </w:tc>
        <w:tc>
          <w:tcPr>
            <w:tcW w:w="0" w:type="auto"/>
          </w:tcPr>
          <w:p w14:paraId="6381148C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69FE3BFD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59503FC9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3D32FF15" w14:textId="77777777" w:rsidR="00352075" w:rsidRPr="00804AE1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Кристина Јаблановић</w:t>
            </w:r>
          </w:p>
          <w:p w14:paraId="76ABEAEB" w14:textId="270B060D" w:rsidR="00CE35A9" w:rsidRPr="00804AE1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Јована Петрић</w:t>
            </w:r>
          </w:p>
        </w:tc>
        <w:tc>
          <w:tcPr>
            <w:tcW w:w="0" w:type="auto"/>
          </w:tcPr>
          <w:p w14:paraId="3C601E9A" w14:textId="557C5BB9" w:rsidR="00352075" w:rsidRPr="00804AE1" w:rsidRDefault="00CE35A9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Вања Михајловић</w:t>
            </w:r>
          </w:p>
        </w:tc>
        <w:tc>
          <w:tcPr>
            <w:tcW w:w="0" w:type="auto"/>
          </w:tcPr>
          <w:p w14:paraId="4E82BCB5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088E3F87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</w:tr>
      <w:tr w:rsidR="00804AE1" w:rsidRPr="00804AE1" w14:paraId="76A9E3B4" w14:textId="77777777" w:rsidTr="001C69B4">
        <w:trPr>
          <w:trHeight w:val="283"/>
        </w:trPr>
        <w:tc>
          <w:tcPr>
            <w:tcW w:w="0" w:type="auto"/>
          </w:tcPr>
          <w:p w14:paraId="170AE814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четвртак</w:t>
            </w:r>
          </w:p>
        </w:tc>
        <w:tc>
          <w:tcPr>
            <w:tcW w:w="0" w:type="auto"/>
          </w:tcPr>
          <w:p w14:paraId="1875F726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009722E8" w14:textId="1F4B9A69" w:rsidR="00352075" w:rsidRPr="00804AE1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Маријана Илић</w:t>
            </w:r>
          </w:p>
        </w:tc>
        <w:tc>
          <w:tcPr>
            <w:tcW w:w="0" w:type="auto"/>
          </w:tcPr>
          <w:p w14:paraId="4122D74D" w14:textId="3B44DBEF" w:rsidR="00352075" w:rsidRPr="00804AE1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Славица Деспотовић</w:t>
            </w:r>
          </w:p>
        </w:tc>
        <w:tc>
          <w:tcPr>
            <w:tcW w:w="0" w:type="auto"/>
          </w:tcPr>
          <w:p w14:paraId="70AA8794" w14:textId="6371B8E9" w:rsidR="00352075" w:rsidRPr="00804AE1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Данијела Драшковић</w:t>
            </w:r>
          </w:p>
        </w:tc>
        <w:tc>
          <w:tcPr>
            <w:tcW w:w="0" w:type="auto"/>
          </w:tcPr>
          <w:p w14:paraId="59201F91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4067DF9B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6BFA26A8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</w:tr>
      <w:tr w:rsidR="00804AE1" w:rsidRPr="00804AE1" w14:paraId="03C62693" w14:textId="77777777" w:rsidTr="001C69B4">
        <w:trPr>
          <w:trHeight w:val="271"/>
        </w:trPr>
        <w:tc>
          <w:tcPr>
            <w:tcW w:w="0" w:type="auto"/>
          </w:tcPr>
          <w:p w14:paraId="6E916726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  <w:r w:rsidRPr="00804AE1">
              <w:rPr>
                <w:sz w:val="22"/>
                <w:szCs w:val="22"/>
                <w:lang w:val="sr-Cyrl-RS"/>
              </w:rPr>
              <w:t>петак</w:t>
            </w:r>
          </w:p>
        </w:tc>
        <w:tc>
          <w:tcPr>
            <w:tcW w:w="0" w:type="auto"/>
          </w:tcPr>
          <w:p w14:paraId="5B2F1942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38E8EDF1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7173F107" w14:textId="77777777" w:rsidR="00352075" w:rsidRPr="00804AE1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t>Милина Ђорђевић</w:t>
            </w:r>
          </w:p>
          <w:p w14:paraId="5AFCFEC8" w14:textId="07F29747" w:rsidR="001F61D9" w:rsidRPr="00804AE1" w:rsidRDefault="001F61D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lastRenderedPageBreak/>
              <w:t>Владица Ћурчић</w:t>
            </w:r>
          </w:p>
        </w:tc>
        <w:tc>
          <w:tcPr>
            <w:tcW w:w="0" w:type="auto"/>
          </w:tcPr>
          <w:p w14:paraId="1449B49F" w14:textId="77777777" w:rsidR="00352075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lastRenderedPageBreak/>
              <w:t>Теодора Родић</w:t>
            </w:r>
          </w:p>
          <w:p w14:paraId="36C71C64" w14:textId="314FFD12" w:rsidR="00600837" w:rsidRPr="00804AE1" w:rsidRDefault="00600837" w:rsidP="001C69B4">
            <w:pPr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lastRenderedPageBreak/>
              <w:t>Мирјана Зарић</w:t>
            </w:r>
          </w:p>
        </w:tc>
        <w:tc>
          <w:tcPr>
            <w:tcW w:w="0" w:type="auto"/>
          </w:tcPr>
          <w:p w14:paraId="0F990B16" w14:textId="3CC43349" w:rsidR="00352075" w:rsidRPr="00804AE1" w:rsidRDefault="00CE35A9" w:rsidP="001C69B4">
            <w:pPr>
              <w:rPr>
                <w:sz w:val="22"/>
                <w:szCs w:val="22"/>
                <w:lang w:val="sr-Cyrl-RS"/>
              </w:rPr>
            </w:pPr>
            <w:r w:rsidRPr="00804AE1">
              <w:rPr>
                <w:sz w:val="22"/>
                <w:szCs w:val="22"/>
                <w:lang w:val="sr-Cyrl-RS"/>
              </w:rPr>
              <w:lastRenderedPageBreak/>
              <w:t>Александра Манчић</w:t>
            </w:r>
          </w:p>
        </w:tc>
        <w:tc>
          <w:tcPr>
            <w:tcW w:w="0" w:type="auto"/>
          </w:tcPr>
          <w:p w14:paraId="7D4B0DE6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  <w:tc>
          <w:tcPr>
            <w:tcW w:w="0" w:type="auto"/>
          </w:tcPr>
          <w:p w14:paraId="436138A0" w14:textId="77777777" w:rsidR="00352075" w:rsidRPr="00804AE1" w:rsidRDefault="00352075" w:rsidP="001C69B4">
            <w:pPr>
              <w:rPr>
                <w:sz w:val="22"/>
                <w:szCs w:val="22"/>
                <w:lang w:val="sr-Latn-RS"/>
              </w:rPr>
            </w:pPr>
          </w:p>
        </w:tc>
      </w:tr>
    </w:tbl>
    <w:p w14:paraId="207C3634" w14:textId="0D769E09" w:rsidR="00AF333D" w:rsidRDefault="00B432A8" w:rsidP="00AF333D">
      <w:pPr>
        <w:pStyle w:val="Heading3"/>
        <w:rPr>
          <w:lang w:val="sr-Cyrl-RS"/>
        </w:rPr>
      </w:pPr>
      <w:bookmarkStart w:id="141" w:name="_Toc208322938"/>
      <w:bookmarkStart w:id="142" w:name="_Toc208325275"/>
      <w:bookmarkStart w:id="143" w:name="_Toc208330936"/>
      <w:bookmarkStart w:id="144" w:name="_Toc208339755"/>
      <w:bookmarkStart w:id="145" w:name="_Toc208498765"/>
      <w:bookmarkStart w:id="146" w:name="_Toc208572279"/>
      <w:bookmarkStart w:id="147" w:name="_Toc208573577"/>
      <w:bookmarkStart w:id="148" w:name="_Toc208574603"/>
      <w:bookmarkStart w:id="149" w:name="_Toc208574968"/>
      <w:bookmarkStart w:id="150" w:name="_Toc208833086"/>
      <w:bookmarkEnd w:id="140"/>
      <w:r>
        <w:rPr>
          <w:lang w:val="sr-Latn-RS"/>
        </w:rPr>
        <w:t>5</w:t>
      </w:r>
      <w:r w:rsidR="00561E47">
        <w:rPr>
          <w:lang w:val="sr-Cyrl-RS"/>
        </w:rPr>
        <w:t>.5</w:t>
      </w:r>
      <w:r>
        <w:rPr>
          <w:lang w:val="sr-Latn-RS"/>
        </w:rPr>
        <w:t xml:space="preserve">. </w:t>
      </w:r>
      <w:bookmarkEnd w:id="141"/>
      <w:bookmarkEnd w:id="142"/>
      <w:bookmarkEnd w:id="143"/>
      <w:r w:rsidR="00561E47">
        <w:rPr>
          <w:lang w:val="sr-Cyrl-RS"/>
        </w:rPr>
        <w:t xml:space="preserve">Распоред </w:t>
      </w:r>
      <w:r w:rsidR="00A33E3C">
        <w:rPr>
          <w:lang w:val="sr-Cyrl-RS"/>
        </w:rPr>
        <w:t xml:space="preserve">писаних </w:t>
      </w:r>
      <w:r w:rsidR="00561E47">
        <w:rPr>
          <w:lang w:val="sr-Cyrl-RS"/>
        </w:rPr>
        <w:t>провера</w:t>
      </w:r>
      <w:bookmarkEnd w:id="144"/>
      <w:bookmarkEnd w:id="145"/>
      <w:bookmarkEnd w:id="146"/>
      <w:bookmarkEnd w:id="147"/>
      <w:bookmarkEnd w:id="148"/>
      <w:bookmarkEnd w:id="149"/>
      <w:bookmarkEnd w:id="150"/>
    </w:p>
    <w:p w14:paraId="27D4B95A" w14:textId="77777777" w:rsidR="000E2392" w:rsidRDefault="000E2392">
      <w:pPr>
        <w:spacing w:after="160" w:line="259" w:lineRule="auto"/>
        <w:rPr>
          <w:lang w:val="sr-Cyrl-RS"/>
        </w:rPr>
      </w:pPr>
    </w:p>
    <w:p w14:paraId="517634CF" w14:textId="26D78551" w:rsidR="000E2392" w:rsidRDefault="000E2392">
      <w:pPr>
        <w:spacing w:after="160" w:line="259" w:lineRule="auto"/>
        <w:rPr>
          <w:b/>
          <w:u w:val="single"/>
          <w:lang w:val="sr-Cyrl-RS"/>
        </w:rPr>
      </w:pPr>
      <w:r w:rsidRPr="000E2392">
        <w:rPr>
          <w:b/>
          <w:u w:val="single"/>
          <w:lang w:val="sr-Cyrl-RS"/>
        </w:rPr>
        <w:t>Распоред писмених провера за 1. разред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6"/>
        <w:gridCol w:w="631"/>
        <w:gridCol w:w="1602"/>
        <w:gridCol w:w="1123"/>
        <w:gridCol w:w="1490"/>
        <w:gridCol w:w="2188"/>
        <w:gridCol w:w="421"/>
        <w:gridCol w:w="421"/>
        <w:gridCol w:w="274"/>
      </w:tblGrid>
      <w:tr w:rsidR="000E2392" w:rsidRPr="000E2392" w14:paraId="29923AE5" w14:textId="77777777" w:rsidTr="000E2392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1772319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8A6042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9B8636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78B556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D17769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DEE8D0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963C2A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418F17D6" w14:textId="77777777" w:rsidR="000E2392" w:rsidRPr="000E2392" w:rsidRDefault="000E2392" w:rsidP="000E2392">
            <w:pPr>
              <w:rPr>
                <w:sz w:val="20"/>
                <w:lang w:val="sr-Latn-RS" w:eastAsia="sr-Latn-RS"/>
              </w:rPr>
            </w:pPr>
          </w:p>
        </w:tc>
      </w:tr>
      <w:tr w:rsidR="000E2392" w:rsidRPr="000E2392" w14:paraId="50B05271" w14:textId="77777777" w:rsidTr="000E2392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9EA27F9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0C71EB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7B24E2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9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42A3C7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09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91F38A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налазимо се у простору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7B38E4D9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0E2392" w:rsidRPr="000E2392" w14:paraId="07129112" w14:textId="77777777" w:rsidTr="000E2392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7578B66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8B936F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A3D8D3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C1E5C7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98D5F1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шемо наученим словим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3C543F70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0E2392" w:rsidRPr="000E2392" w14:paraId="5248C50C" w14:textId="77777777" w:rsidTr="00AE7D2F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6E5420CD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2C7B3A55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E798B0D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67D81FBA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694610A3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мет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3FF936E6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6BBEECB" w14:textId="77777777" w:rsidR="000E2392" w:rsidRPr="000E2392" w:rsidRDefault="000E2392" w:rsidP="000E2392">
            <w:pPr>
              <w:rPr>
                <w:sz w:val="20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2C4C867" w14:textId="77777777" w:rsidR="000E2392" w:rsidRPr="000E2392" w:rsidRDefault="000E2392" w:rsidP="000E2392">
            <w:pPr>
              <w:rPr>
                <w:sz w:val="20"/>
                <w:lang w:val="sr-Latn-RS" w:eastAsia="sr-Latn-RS"/>
              </w:rPr>
            </w:pPr>
          </w:p>
        </w:tc>
      </w:tr>
      <w:tr w:rsidR="000E2392" w:rsidRPr="000E2392" w14:paraId="1F980CBC" w14:textId="77777777" w:rsidTr="00AE7D2F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CBC4EF4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F2DBF34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90D228E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7F37462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C4A26C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шемо наученим штампаним словима</w:t>
            </w:r>
          </w:p>
        </w:tc>
      </w:tr>
      <w:tr w:rsidR="000E2392" w:rsidRPr="000E2392" w14:paraId="67965FE3" w14:textId="77777777" w:rsidTr="00AE7D2F">
        <w:trPr>
          <w:trHeight w:val="28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72D59BF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D8B8E0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391D9A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1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316793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165F48F3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ројеви од 1-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607E3DE2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618FC5D" w14:textId="77777777" w:rsidR="000E2392" w:rsidRPr="000E2392" w:rsidRDefault="000E2392" w:rsidP="000E2392">
            <w:pPr>
              <w:rPr>
                <w:sz w:val="20"/>
                <w:lang w:val="sr-Latn-RS" w:eastAsia="sr-Latn-RS"/>
              </w:rPr>
            </w:pPr>
          </w:p>
        </w:tc>
      </w:tr>
      <w:tr w:rsidR="000E2392" w:rsidRPr="000E2392" w14:paraId="494E3A08" w14:textId="77777777" w:rsidTr="00AE7D2F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EE97B15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239285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B8D382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96D7E0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3BE48850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шемо наученим штампаним словима</w:t>
            </w:r>
          </w:p>
        </w:tc>
      </w:tr>
      <w:tr w:rsidR="000E2392" w:rsidRPr="000E2392" w14:paraId="350BE2D8" w14:textId="77777777" w:rsidTr="000E2392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9151DFF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вет око нас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2C985B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DD90EF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9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0DEB4E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08D7F1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оја породица и до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5112C3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6649B75A" w14:textId="77777777" w:rsidR="000E2392" w:rsidRPr="000E2392" w:rsidRDefault="000E2392" w:rsidP="000E2392">
            <w:pPr>
              <w:rPr>
                <w:sz w:val="20"/>
                <w:lang w:val="sr-Latn-RS" w:eastAsia="sr-Latn-RS"/>
              </w:rPr>
            </w:pPr>
          </w:p>
        </w:tc>
      </w:tr>
      <w:tr w:rsidR="000E2392" w:rsidRPr="000E2392" w14:paraId="4A398DC0" w14:textId="77777777" w:rsidTr="000E2392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40A4892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8EC32F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E2BA1E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0AD4C8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91EC3A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Читање и разумевање текст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0C203262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0E2392" w:rsidRPr="000E2392" w14:paraId="14BF005B" w14:textId="77777777" w:rsidTr="000E2392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CFFE8C7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91CE98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AF6ED2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6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3B1A59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6E9AAD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бирање и одузимање до 5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3D30D097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0E2392" w:rsidRPr="000E2392" w14:paraId="6D169BFC" w14:textId="77777777" w:rsidTr="000E2392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E7D722E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9247B9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D6452B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0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286EF8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35EC99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шемо научена писана слов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7BC26E83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0E2392" w:rsidRPr="000E2392" w14:paraId="06F923E0" w14:textId="77777777" w:rsidTr="000E2392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76B1141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81A416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809FAE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7ABF31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0565BD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ројеви до 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1CBA36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45206616" w14:textId="77777777" w:rsidR="000E2392" w:rsidRPr="000E2392" w:rsidRDefault="000E2392" w:rsidP="000E2392">
            <w:pPr>
              <w:rPr>
                <w:sz w:val="20"/>
                <w:lang w:val="sr-Latn-RS" w:eastAsia="sr-Latn-RS"/>
              </w:rPr>
            </w:pPr>
          </w:p>
        </w:tc>
      </w:tr>
      <w:tr w:rsidR="000E2392" w:rsidRPr="000E2392" w14:paraId="0D884C56" w14:textId="77777777" w:rsidTr="000E2392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EE1FF99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вет око нас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176566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99EB93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9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EF20FE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D1B21F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Учим да се сналази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AB473A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66D82820" w14:textId="77777777" w:rsidR="000E2392" w:rsidRPr="000E2392" w:rsidRDefault="000E2392" w:rsidP="000E2392">
            <w:pPr>
              <w:rPr>
                <w:sz w:val="20"/>
                <w:lang w:val="sr-Latn-RS" w:eastAsia="sr-Latn-RS"/>
              </w:rPr>
            </w:pPr>
          </w:p>
        </w:tc>
      </w:tr>
      <w:tr w:rsidR="000E2392" w:rsidRPr="000E2392" w14:paraId="13DDED7D" w14:textId="77777777" w:rsidTr="000E2392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0E54A9F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6C8543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стирање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412A77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2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06E9E1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471DA1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олугодишња провера знањ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2B486881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0E2392" w:rsidRPr="000E2392" w14:paraId="17BEE0A2" w14:textId="77777777" w:rsidTr="000E2392">
        <w:trPr>
          <w:trHeight w:val="288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3EC98F8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66B543A6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2F1242D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5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805A945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C3B6427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E2392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шемо писаним словим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D7E0CD3" w14:textId="77777777" w:rsidR="000E2392" w:rsidRPr="000E2392" w:rsidRDefault="000E2392" w:rsidP="000E2392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</w:tbl>
    <w:p w14:paraId="3522432D" w14:textId="400E6404" w:rsidR="000E2392" w:rsidRDefault="000E2392">
      <w:pPr>
        <w:spacing w:after="160" w:line="259" w:lineRule="auto"/>
        <w:rPr>
          <w:b/>
          <w:u w:val="single"/>
          <w:lang w:val="sr-Cyrl-RS"/>
        </w:rPr>
      </w:pPr>
    </w:p>
    <w:p w14:paraId="031FC439" w14:textId="77777777" w:rsidR="000E2392" w:rsidRDefault="000E2392">
      <w:pPr>
        <w:spacing w:after="160" w:line="259" w:lineRule="auto"/>
        <w:rPr>
          <w:b/>
          <w:u w:val="single"/>
          <w:lang w:val="sr-Cyrl-RS"/>
        </w:rPr>
      </w:pPr>
      <w:r>
        <w:rPr>
          <w:b/>
          <w:u w:val="single"/>
          <w:lang w:val="sr-Cyrl-RS"/>
        </w:rPr>
        <w:br w:type="page"/>
      </w:r>
    </w:p>
    <w:p w14:paraId="1E73158C" w14:textId="745F1CBE" w:rsidR="000E2392" w:rsidRDefault="00371AF7">
      <w:pPr>
        <w:spacing w:after="160" w:line="259" w:lineRule="auto"/>
        <w:rPr>
          <w:b/>
          <w:u w:val="single"/>
          <w:lang w:val="sr-Cyrl-RS"/>
        </w:rPr>
      </w:pPr>
      <w:r>
        <w:rPr>
          <w:b/>
          <w:u w:val="single"/>
          <w:lang w:val="sr-Cyrl-RS"/>
        </w:rPr>
        <w:lastRenderedPageBreak/>
        <w:t xml:space="preserve">Распоред </w:t>
      </w:r>
      <w:r w:rsidR="00A33E3C">
        <w:rPr>
          <w:b/>
          <w:u w:val="single"/>
          <w:lang w:val="sr-Cyrl-RS"/>
        </w:rPr>
        <w:t xml:space="preserve">писаних </w:t>
      </w:r>
      <w:r>
        <w:rPr>
          <w:b/>
          <w:u w:val="single"/>
          <w:lang w:val="sr-Cyrl-RS"/>
        </w:rPr>
        <w:t>провера за 2. разред</w:t>
      </w:r>
    </w:p>
    <w:tbl>
      <w:tblPr>
        <w:tblW w:w="9163" w:type="dxa"/>
        <w:tblInd w:w="-147" w:type="dxa"/>
        <w:tblLook w:val="04A0" w:firstRow="1" w:lastRow="0" w:firstColumn="1" w:lastColumn="0" w:noHBand="0" w:noVBand="1"/>
      </w:tblPr>
      <w:tblGrid>
        <w:gridCol w:w="1189"/>
        <w:gridCol w:w="1002"/>
        <w:gridCol w:w="1534"/>
        <w:gridCol w:w="1016"/>
        <w:gridCol w:w="1414"/>
        <w:gridCol w:w="2005"/>
        <w:gridCol w:w="1003"/>
      </w:tblGrid>
      <w:tr w:rsidR="00371AF7" w:rsidRPr="00371AF7" w14:paraId="02BEAB87" w14:textId="77777777" w:rsidTr="00371AF7">
        <w:trPr>
          <w:trHeight w:val="288"/>
        </w:trPr>
        <w:tc>
          <w:tcPr>
            <w:tcW w:w="11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B4891A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100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095E8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7D5D27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6B8CC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040EB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B6A38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50AC72D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39943AB6" w14:textId="77777777" w:rsidTr="00371AF7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7C7127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1C307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7BBF1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. 9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5E8CE1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09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4F5E11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вог разреда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32D8933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6A985F87" w14:textId="77777777" w:rsidTr="00371AF7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69D258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B52B2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44FD6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9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B99BB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09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980377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1. разреда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24C9BE5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16DE3825" w14:textId="77777777" w:rsidTr="00371AF7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295C04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FDE51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499A77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B78041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BFF9D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првог разреда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4BE121E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1040E2A0" w14:textId="77777777" w:rsidTr="00371AF7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61C90C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EAD1A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а вежба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799F59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9. 9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E315A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09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C1F53E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лог, реч реченица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60EA1BF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4BCB872F" w14:textId="77777777" w:rsidTr="00371AF7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442D79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54751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1C118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. 10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D82CC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0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3B6B0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овера знања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7B8581A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66E69E47" w14:textId="77777777" w:rsidTr="00371AF7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A0DF3C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вет око нас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4F2EF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C92FE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4. 10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4005B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2811E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овера наученог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28447FC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5BDE3F55" w14:textId="77777777" w:rsidTr="00371AF7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852F15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0197D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а вежба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2B931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6. 10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B592D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D0487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менице род и број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7C797DD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07175FA8" w14:textId="77777777" w:rsidTr="00371AF7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830749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F6E24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54D5EE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0. 10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9FCE39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B7347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оверавамо научено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68650901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0BD15888" w14:textId="77777777" w:rsidTr="00371AF7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6BD5FE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154A1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а вежба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C8CD3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11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74B369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13781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овера великог слова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60F400D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4BEF7930" w14:textId="77777777" w:rsidTr="00371AF7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93E08C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E2F2E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8CC469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. 11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57B0B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23E5C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овери научено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4633CA9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13672C34" w14:textId="77777777" w:rsidTr="00AE7D2F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D09161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вет око нас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A0EFD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1D8DC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1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D5DFFE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0FEEA0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оверавамо научено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E65688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651D9116" w14:textId="77777777" w:rsidTr="00AE7D2F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8178CC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вет око нас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815A0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66C7C9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1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0B215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300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noWrap/>
            <w:vAlign w:val="bottom"/>
            <w:hideMark/>
          </w:tcPr>
          <w:p w14:paraId="4709FC3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лаголи и глаголска времена</w:t>
            </w:r>
          </w:p>
        </w:tc>
      </w:tr>
      <w:tr w:rsidR="00371AF7" w:rsidRPr="00371AF7" w14:paraId="62A90123" w14:textId="77777777" w:rsidTr="00AE7D2F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A53E14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F6CE17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4D2C0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1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9E38E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3008" w:type="dxa"/>
            <w:gridSpan w:val="2"/>
            <w:tcBorders>
              <w:top w:val="single" w:sz="4" w:space="0" w:color="000000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34F97FC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лаголи  иглаголска времена</w:t>
            </w:r>
          </w:p>
        </w:tc>
      </w:tr>
      <w:tr w:rsidR="00371AF7" w:rsidRPr="00371AF7" w14:paraId="33B25326" w14:textId="77777777" w:rsidTr="00AE7D2F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89D8CD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31920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BC535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. 12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D6E67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9530D6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овери научено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235595E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  <w:tr w:rsidR="00371AF7" w:rsidRPr="00371AF7" w14:paraId="620C3225" w14:textId="77777777" w:rsidTr="00AE7D2F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B2CB72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7AADD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а вежба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6C72D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12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7F6CF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3008" w:type="dxa"/>
            <w:gridSpan w:val="2"/>
            <w:tcBorders>
              <w:top w:val="single" w:sz="4" w:space="0" w:color="000000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3885048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отврдне и одричне реченице</w:t>
            </w:r>
          </w:p>
        </w:tc>
      </w:tr>
      <w:tr w:rsidR="00371AF7" w:rsidRPr="00371AF7" w14:paraId="75BF5F6F" w14:textId="77777777" w:rsidTr="00371AF7">
        <w:trPr>
          <w:trHeight w:val="288"/>
        </w:trPr>
        <w:tc>
          <w:tcPr>
            <w:tcW w:w="21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8EC93A1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вет око нас</w:t>
            </w:r>
          </w:p>
        </w:tc>
        <w:tc>
          <w:tcPr>
            <w:tcW w:w="153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6E8475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805321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12. 2025.</w:t>
            </w:r>
          </w:p>
        </w:tc>
        <w:tc>
          <w:tcPr>
            <w:tcW w:w="141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A5E73D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200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648EEBC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оверавамо научено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9F70D2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</w:tr>
    </w:tbl>
    <w:p w14:paraId="31BDB667" w14:textId="65E359DE" w:rsidR="00371AF7" w:rsidRDefault="00371AF7">
      <w:pPr>
        <w:spacing w:after="160" w:line="259" w:lineRule="auto"/>
        <w:rPr>
          <w:b/>
          <w:u w:val="single"/>
          <w:lang w:val="sr-Cyrl-RS"/>
        </w:rPr>
      </w:pPr>
    </w:p>
    <w:p w14:paraId="0EBD9004" w14:textId="07076E7B" w:rsidR="00371AF7" w:rsidRDefault="001C69B4" w:rsidP="00371AF7">
      <w:pPr>
        <w:spacing w:after="160" w:line="259" w:lineRule="auto"/>
        <w:rPr>
          <w:b/>
          <w:u w:val="single"/>
          <w:lang w:val="sr-Cyrl-RS"/>
        </w:rPr>
      </w:pPr>
      <w:r>
        <w:rPr>
          <w:b/>
          <w:u w:val="single"/>
          <w:lang w:val="sr-Cyrl-RS"/>
        </w:rPr>
        <w:br w:type="page"/>
      </w:r>
    </w:p>
    <w:p w14:paraId="6208B1C5" w14:textId="7FDEA778" w:rsidR="00371AF7" w:rsidRDefault="00371AF7" w:rsidP="00371AF7">
      <w:pPr>
        <w:spacing w:after="160" w:line="259" w:lineRule="auto"/>
        <w:rPr>
          <w:b/>
          <w:u w:val="single"/>
          <w:lang w:val="sr-Cyrl-RS"/>
        </w:rPr>
      </w:pPr>
      <w:r w:rsidRPr="000E2392">
        <w:rPr>
          <w:b/>
          <w:u w:val="single"/>
          <w:lang w:val="sr-Cyrl-RS"/>
        </w:rPr>
        <w:lastRenderedPageBreak/>
        <w:t xml:space="preserve">Распоред </w:t>
      </w:r>
      <w:r w:rsidR="00A33E3C">
        <w:rPr>
          <w:b/>
          <w:u w:val="single"/>
          <w:lang w:val="sr-Cyrl-RS"/>
        </w:rPr>
        <w:t>писаних</w:t>
      </w:r>
      <w:r w:rsidR="00A33E3C" w:rsidRPr="000E2392" w:rsidDel="00A33E3C">
        <w:rPr>
          <w:b/>
          <w:u w:val="single"/>
          <w:lang w:val="sr-Cyrl-RS"/>
        </w:rPr>
        <w:t xml:space="preserve"> </w:t>
      </w:r>
      <w:r w:rsidRPr="000E2392">
        <w:rPr>
          <w:b/>
          <w:u w:val="single"/>
          <w:lang w:val="sr-Cyrl-RS"/>
        </w:rPr>
        <w:t xml:space="preserve"> провера за </w:t>
      </w:r>
      <w:r>
        <w:rPr>
          <w:b/>
          <w:u w:val="single"/>
          <w:lang w:val="sr-Cyrl-RS"/>
        </w:rPr>
        <w:t>3</w:t>
      </w:r>
      <w:r w:rsidRPr="000E2392">
        <w:rPr>
          <w:b/>
          <w:u w:val="single"/>
          <w:lang w:val="sr-Cyrl-RS"/>
        </w:rPr>
        <w:t>. разред: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1208"/>
        <w:gridCol w:w="863"/>
        <w:gridCol w:w="1987"/>
        <w:gridCol w:w="1375"/>
        <w:gridCol w:w="1844"/>
        <w:gridCol w:w="1744"/>
      </w:tblGrid>
      <w:tr w:rsidR="00371AF7" w:rsidRPr="00371AF7" w14:paraId="3BAE0D4E" w14:textId="77777777" w:rsidTr="00AE7D2F">
        <w:trPr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1993AC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719D9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B6AE6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4C658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DFBEE9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1ABECF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371AF7" w:rsidRPr="00371AF7" w14:paraId="68A5CCA4" w14:textId="77777777" w:rsidTr="00AE7D2F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F4139D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53AE31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4E482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33869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2BE468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ројеви до 100</w:t>
            </w:r>
          </w:p>
        </w:tc>
      </w:tr>
      <w:tr w:rsidR="00371AF7" w:rsidRPr="00371AF7" w14:paraId="1560D816" w14:textId="77777777" w:rsidTr="00AE7D2F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BA8909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C09321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D9266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0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A2962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0B674F7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менице</w:t>
            </w:r>
          </w:p>
        </w:tc>
      </w:tr>
      <w:tr w:rsidR="00371AF7" w:rsidRPr="00371AF7" w14:paraId="19EF6F47" w14:textId="77777777" w:rsidTr="00AE7D2F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F4E728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рода и друштво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8C50C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04A55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46A39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6FD9951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оверавамо научено о крају у коме живимо</w:t>
            </w:r>
          </w:p>
        </w:tc>
      </w:tr>
      <w:tr w:rsidR="00371AF7" w:rsidRPr="00371AF7" w14:paraId="018908C2" w14:textId="77777777" w:rsidTr="00AE7D2F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18CA8C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336D5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F5E83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0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DB32E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B3C40A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бирање и одузимање</w:t>
            </w:r>
          </w:p>
        </w:tc>
      </w:tr>
      <w:tr w:rsidR="00371AF7" w:rsidRPr="00371AF7" w14:paraId="69DEF5BB" w14:textId="77777777" w:rsidTr="00AE7D2F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121B60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51AD5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73FD2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C33C6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19F1BCA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деви</w:t>
            </w:r>
          </w:p>
        </w:tc>
      </w:tr>
      <w:tr w:rsidR="00371AF7" w:rsidRPr="00371AF7" w14:paraId="1A11501C" w14:textId="77777777" w:rsidTr="00AE7D2F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986077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рода и друштво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D81AD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8BA5E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6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68F81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C0294B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оверавамо научено о прошлости</w:t>
            </w:r>
          </w:p>
        </w:tc>
      </w:tr>
      <w:tr w:rsidR="00371AF7" w:rsidRPr="00371AF7" w14:paraId="68D049D5" w14:textId="77777777" w:rsidTr="00AE7D2F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53B0B27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27ADD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45B0D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9DA20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45E182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Усмено сабирање и одузимање. Једначине са сабирањем и одузимањем</w:t>
            </w:r>
          </w:p>
        </w:tc>
      </w:tr>
      <w:tr w:rsidR="00371AF7" w:rsidRPr="00371AF7" w14:paraId="1FB33067" w14:textId="77777777" w:rsidTr="00AE7D2F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9AD51C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276AF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3EF1C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CF132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14:paraId="101F66B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лаголи</w:t>
            </w:r>
          </w:p>
        </w:tc>
      </w:tr>
      <w:tr w:rsidR="00371AF7" w:rsidRPr="00371AF7" w14:paraId="4BC26A5C" w14:textId="77777777" w:rsidTr="00AE7D2F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8549751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3DC53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C45B3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EC7E0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2AC017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Усмено множење и дељење двоцифрених бројева</w:t>
            </w:r>
          </w:p>
        </w:tc>
      </w:tr>
      <w:tr w:rsidR="00371AF7" w:rsidRPr="00371AF7" w14:paraId="4DE51C90" w14:textId="77777777" w:rsidTr="00AE7D2F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C7723C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1A3CF9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45FFFD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1E5C99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73BB4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ножење и дељење</w:t>
            </w:r>
          </w:p>
        </w:tc>
      </w:tr>
    </w:tbl>
    <w:p w14:paraId="2CDCB916" w14:textId="07B6FED5" w:rsidR="001C69B4" w:rsidRDefault="001C69B4">
      <w:pPr>
        <w:spacing w:after="160" w:line="259" w:lineRule="auto"/>
        <w:rPr>
          <w:b/>
          <w:u w:val="single"/>
          <w:lang w:val="sr-Cyrl-RS"/>
        </w:rPr>
      </w:pPr>
    </w:p>
    <w:p w14:paraId="125AE84E" w14:textId="77777777" w:rsidR="001C69B4" w:rsidRDefault="001C69B4">
      <w:pPr>
        <w:spacing w:after="160" w:line="259" w:lineRule="auto"/>
        <w:rPr>
          <w:b/>
          <w:u w:val="single"/>
          <w:lang w:val="sr-Cyrl-RS"/>
        </w:rPr>
      </w:pPr>
      <w:r>
        <w:rPr>
          <w:b/>
          <w:u w:val="single"/>
          <w:lang w:val="sr-Cyrl-RS"/>
        </w:rPr>
        <w:br w:type="page"/>
      </w:r>
    </w:p>
    <w:p w14:paraId="3485AFD3" w14:textId="77777777" w:rsidR="00371AF7" w:rsidRDefault="00371AF7">
      <w:pPr>
        <w:spacing w:after="160" w:line="259" w:lineRule="auto"/>
        <w:rPr>
          <w:b/>
          <w:u w:val="single"/>
          <w:lang w:val="sr-Cyrl-RS"/>
        </w:rPr>
      </w:pPr>
    </w:p>
    <w:p w14:paraId="45A6D0AA" w14:textId="1BCBAFF1" w:rsidR="00371AF7" w:rsidRDefault="00371AF7">
      <w:pPr>
        <w:spacing w:after="160" w:line="259" w:lineRule="auto"/>
        <w:rPr>
          <w:b/>
          <w:u w:val="single"/>
          <w:lang w:val="sr-Cyrl-RS"/>
        </w:rPr>
      </w:pPr>
      <w:r>
        <w:rPr>
          <w:b/>
          <w:u w:val="single"/>
          <w:lang w:val="sr-Cyrl-RS"/>
        </w:rPr>
        <w:t xml:space="preserve">Распоред </w:t>
      </w:r>
      <w:r w:rsidR="00A33E3C">
        <w:rPr>
          <w:b/>
          <w:u w:val="single"/>
          <w:lang w:val="sr-Cyrl-RS"/>
        </w:rPr>
        <w:t>писаних</w:t>
      </w:r>
      <w:r w:rsidR="00A33E3C" w:rsidDel="00A33E3C">
        <w:rPr>
          <w:b/>
          <w:u w:val="single"/>
          <w:lang w:val="sr-Cyrl-RS"/>
        </w:rPr>
        <w:t xml:space="preserve"> </w:t>
      </w:r>
      <w:r>
        <w:rPr>
          <w:b/>
          <w:u w:val="single"/>
          <w:lang w:val="sr-Cyrl-RS"/>
        </w:rPr>
        <w:t xml:space="preserve"> провера за 4. разред: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1197"/>
        <w:gridCol w:w="856"/>
        <w:gridCol w:w="1968"/>
        <w:gridCol w:w="1363"/>
        <w:gridCol w:w="1826"/>
        <w:gridCol w:w="1811"/>
      </w:tblGrid>
      <w:tr w:rsidR="00371AF7" w:rsidRPr="00371AF7" w14:paraId="39D7FF6A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E7D5C57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4C4DF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571CA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F3D19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BB94C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F47356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371AF7" w:rsidRPr="00371AF7" w14:paraId="49654A7B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E6E674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7D5D4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70F72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C6D5D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F062279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</w:tr>
      <w:tr w:rsidR="00371AF7" w:rsidRPr="00371AF7" w14:paraId="362CD1D8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DE7384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68108E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4FF9F7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356587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384BBFE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онављање градива 3.разреда</w:t>
            </w:r>
          </w:p>
        </w:tc>
      </w:tr>
      <w:tr w:rsidR="00371AF7" w:rsidRPr="00371AF7" w14:paraId="2BD5BCD7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07B2BC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04A4E4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DA8BD7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D7A9F9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48E71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Управни говор</w:t>
            </w:r>
          </w:p>
        </w:tc>
      </w:tr>
      <w:tr w:rsidR="00371AF7" w:rsidRPr="00371AF7" w14:paraId="76FFD5B6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1BA3E2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рода и друштво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F0156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72983E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474B5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222AAD1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аучили смо о Републици Србији</w:t>
            </w:r>
          </w:p>
        </w:tc>
      </w:tr>
      <w:tr w:rsidR="00371AF7" w:rsidRPr="00371AF7" w14:paraId="2470662D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FB6936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4128F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CC4F37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7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07A42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5316EB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куп природних бројева</w:t>
            </w:r>
          </w:p>
        </w:tc>
      </w:tr>
      <w:tr w:rsidR="00371AF7" w:rsidRPr="00371AF7" w14:paraId="54D552D0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70C991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5947B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2215B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3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A7270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E92124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чи које мењају и које не мењају облик</w:t>
            </w:r>
          </w:p>
        </w:tc>
      </w:tr>
      <w:tr w:rsidR="00371AF7" w:rsidRPr="00371AF7" w14:paraId="5C2DF1A3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6D6E7E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рода и друштво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8B69C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66B1F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C732E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2F92C85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родна богатства,извори енергије и делатности људи у Републици Србији</w:t>
            </w:r>
          </w:p>
        </w:tc>
      </w:tr>
      <w:tr w:rsidR="00371AF7" w:rsidRPr="00371AF7" w14:paraId="0B73D3B9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99BD5D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67EBA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C84F3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94D4B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2B240F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ви писмени задатак</w:t>
            </w:r>
          </w:p>
        </w:tc>
      </w:tr>
      <w:tr w:rsidR="00371AF7" w:rsidRPr="00371AF7" w14:paraId="751C2079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58E215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A131B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FC98BE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7C560A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7FD8D22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огатимо речник</w:t>
            </w:r>
          </w:p>
        </w:tc>
      </w:tr>
      <w:tr w:rsidR="00371AF7" w:rsidRPr="00371AF7" w14:paraId="41299150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316BAF7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0F7D0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а вежб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3D6E6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1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C264D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6A2DDF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Употреба великог слова -диктат</w:t>
            </w:r>
          </w:p>
        </w:tc>
      </w:tr>
      <w:tr w:rsidR="00371AF7" w:rsidRPr="00371AF7" w14:paraId="73F6A006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2B88253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6CA94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A7F89F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F992B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17EAE70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бирање и одузимање</w:t>
            </w:r>
          </w:p>
        </w:tc>
      </w:tr>
      <w:tr w:rsidR="00371AF7" w:rsidRPr="00371AF7" w14:paraId="230D18D9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765ECB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37E38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2190B6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2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B94C97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8BC18B8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руги писмени задатак</w:t>
            </w:r>
          </w:p>
        </w:tc>
      </w:tr>
      <w:tr w:rsidR="00371AF7" w:rsidRPr="00371AF7" w14:paraId="520634EE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87EF3AE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57328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3B2AFB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6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ECBE4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64C23CD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ви писмени задатак</w:t>
            </w:r>
          </w:p>
        </w:tc>
      </w:tr>
      <w:tr w:rsidR="00371AF7" w:rsidRPr="00371AF7" w14:paraId="5A85070B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32976E9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8C3AA6C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56DF30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661084A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2BD7D84" w14:textId="77777777" w:rsidR="00371AF7" w:rsidRPr="00371AF7" w:rsidRDefault="00371AF7" w:rsidP="00371AF7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371AF7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убјекат ,предикат и објекат</w:t>
            </w:r>
          </w:p>
        </w:tc>
      </w:tr>
    </w:tbl>
    <w:p w14:paraId="303FF45A" w14:textId="4C12BF51" w:rsidR="00FE149E" w:rsidRDefault="00371AF7" w:rsidP="00FE149E">
      <w:pPr>
        <w:spacing w:after="160" w:line="259" w:lineRule="auto"/>
        <w:rPr>
          <w:b/>
          <w:u w:val="single"/>
          <w:lang w:val="sr-Cyrl-RS"/>
        </w:rPr>
      </w:pPr>
      <w:r>
        <w:rPr>
          <w:b/>
          <w:u w:val="single"/>
          <w:lang w:val="sr-Cyrl-RS"/>
        </w:rPr>
        <w:br w:type="page"/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1666"/>
        <w:gridCol w:w="1028"/>
        <w:gridCol w:w="1865"/>
        <w:gridCol w:w="1307"/>
        <w:gridCol w:w="1731"/>
        <w:gridCol w:w="1424"/>
      </w:tblGrid>
      <w:tr w:rsidR="001C69B4" w:rsidRPr="001C69B4" w14:paraId="077ED279" w14:textId="77777777" w:rsidTr="001C69B4">
        <w:trPr>
          <w:cantSplit/>
          <w:trHeight w:val="20"/>
          <w:tblHeader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bottom"/>
          </w:tcPr>
          <w:p w14:paraId="4FC9B057" w14:textId="147300AC" w:rsidR="001C69B4" w:rsidRPr="001C69B4" w:rsidRDefault="001C69B4" w:rsidP="001C69B4">
            <w:pPr>
              <w:jc w:val="center"/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b/>
                <w:u w:val="single"/>
                <w:lang w:val="sr-Cyrl-RS"/>
              </w:rPr>
              <w:lastRenderedPageBreak/>
              <w:t>Распоред писаних провера за 5/1:</w:t>
            </w:r>
          </w:p>
        </w:tc>
      </w:tr>
      <w:tr w:rsidR="00FE149E" w:rsidRPr="001C69B4" w14:paraId="2ABD572D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F18DA6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809CA1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05B130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6B8370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9E230D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1B36884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FE149E" w:rsidRPr="001C69B4" w14:paraId="40BFEECA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CC6128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C2B26F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440A36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0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48BB2A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B413CA1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Обнављање градива нижих разреда</w:t>
            </w:r>
          </w:p>
        </w:tc>
      </w:tr>
      <w:tr w:rsidR="00FE149E" w:rsidRPr="001C69B4" w14:paraId="49513121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E38906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0985A7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5952A0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C3A0CF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0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FD197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FC7A6A8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Градиво претходног разреда</w:t>
            </w:r>
          </w:p>
        </w:tc>
      </w:tr>
      <w:tr w:rsidR="00FE149E" w:rsidRPr="001C69B4" w14:paraId="5FEA7858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AD69E5F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86851F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ADAB3D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3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8F06BF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002A114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Граматика</w:t>
            </w:r>
          </w:p>
        </w:tc>
      </w:tr>
      <w:tr w:rsidR="00FE149E" w:rsidRPr="001C69B4" w14:paraId="6837447A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117C061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3C1F1B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822ECA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49EF5F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70F03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7BD6778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Биологија , груписање живих бића и ћелија</w:t>
            </w:r>
          </w:p>
        </w:tc>
      </w:tr>
      <w:tr w:rsidR="00FE149E" w:rsidRPr="001C69B4" w14:paraId="4DC1D1C4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B4AED04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736D1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2E20B9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AA0066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7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DDFC75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E2ADF34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Васиона</w:t>
            </w:r>
          </w:p>
        </w:tc>
      </w:tr>
      <w:tr w:rsidR="00FE149E" w:rsidRPr="001C69B4" w14:paraId="4B6F969B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F991A0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895A5C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5C5C01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42715F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8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042FA4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CA47028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Увод у историју, праисторија</w:t>
            </w:r>
          </w:p>
        </w:tc>
      </w:tr>
      <w:tr w:rsidR="00FE149E" w:rsidRPr="001C69B4" w14:paraId="57AC69C6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2F19DB1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3B398F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1C0DE0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0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4D0592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DDB788C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Први школски писмени задатак</w:t>
            </w:r>
          </w:p>
        </w:tc>
      </w:tr>
      <w:tr w:rsidR="00FE149E" w:rsidRPr="001C69B4" w14:paraId="30D0CFB4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C62C5BF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48EAA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5FFB30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7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344272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4E5D95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. Дељивост</w:t>
            </w: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br/>
              <w:t>2. Дељивост са 2,3,5,9</w:t>
            </w: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br/>
              <w:t>3. Дељивост са 4 и 25</w:t>
            </w: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br/>
              <w:t>4. Прости и сложени бројеви</w:t>
            </w: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br/>
              <w:t>5. НЗС и НЗД</w:t>
            </w:r>
          </w:p>
        </w:tc>
      </w:tr>
      <w:tr w:rsidR="00FE149E" w:rsidRPr="001C69B4" w14:paraId="5518B0DA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5BCFD3D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4BE6A0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DB5D51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2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97DA6D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EA32D95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FE149E" w:rsidRPr="001C69B4" w14:paraId="7AD5D29E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F4581A0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8A9638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B19393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30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772ED8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14CD00A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Граматика</w:t>
            </w:r>
          </w:p>
        </w:tc>
      </w:tr>
      <w:tr w:rsidR="00FE149E" w:rsidRPr="001C69B4" w14:paraId="133BEC5A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7FDE012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8A14D6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4E5127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31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8BFED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1BD38E1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. Дељивост са2,5,4,25,3,9</w:t>
            </w: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br/>
              <w:t>2. Прости и сложени бројеви</w:t>
            </w: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br/>
              <w:t>3. НЗС и НЗД</w:t>
            </w: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br/>
              <w:t>4. Скупови</w:t>
            </w:r>
          </w:p>
        </w:tc>
      </w:tr>
      <w:tr w:rsidR="00FE149E" w:rsidRPr="001C69B4" w14:paraId="2C018339" w14:textId="77777777" w:rsidTr="001C69B4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CE6FFA6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4EA8408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3D80324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0FD6CEC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9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548627D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F73D8F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Стари Исток</w:t>
            </w:r>
          </w:p>
        </w:tc>
      </w:tr>
      <w:tr w:rsidR="00FE149E" w:rsidRPr="001C69B4" w14:paraId="363638D2" w14:textId="77777777" w:rsidTr="001C69B4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113E73D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39AFE95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C25516C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EB19E62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0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F160313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7A80B1E9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Животни процеси живих бића</w:t>
            </w:r>
          </w:p>
        </w:tc>
      </w:tr>
      <w:tr w:rsidR="00FE149E" w:rsidRPr="001C69B4" w14:paraId="228FF856" w14:textId="77777777" w:rsidTr="001C69B4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92EAFD2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lastRenderedPageBreak/>
              <w:t>Енглески јези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1BFBD4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98ED7A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4. 11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DB25BB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A434A8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Unit 2</w:t>
            </w:r>
          </w:p>
        </w:tc>
      </w:tr>
      <w:tr w:rsidR="00FE149E" w:rsidRPr="001C69B4" w14:paraId="673F1FBA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836D16A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0C7EA3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6316B9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6B7313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5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2A7EC3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A4DD709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Облик и величина Земље и Земљина кретања</w:t>
            </w:r>
          </w:p>
        </w:tc>
      </w:tr>
      <w:tr w:rsidR="00FE149E" w:rsidRPr="001C69B4" w14:paraId="007069C8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BB109E5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D58289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FDB4CA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7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0D55E4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0A4E19E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Граматика</w:t>
            </w:r>
          </w:p>
        </w:tc>
      </w:tr>
      <w:tr w:rsidR="00FE149E" w:rsidRPr="001C69B4" w14:paraId="47B6F8B4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396C909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AB64FD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4E39EB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10B787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C5D70A4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. Скупови</w:t>
            </w: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br/>
              <w:t>2. Геометријски објекти</w:t>
            </w:r>
          </w:p>
        </w:tc>
      </w:tr>
      <w:tr w:rsidR="00FE149E" w:rsidRPr="001C69B4" w14:paraId="642E9D22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16FF08C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6C1EEC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EB2B70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2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EE2A25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7D3D211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Други школски писмени задатак</w:t>
            </w:r>
          </w:p>
        </w:tc>
      </w:tr>
      <w:tr w:rsidR="00FE149E" w:rsidRPr="001C69B4" w14:paraId="6058A1EA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B4EFBB6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1B7791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C6D8A8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9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727CDA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62C662D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1. Скупови</w:t>
            </w: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br/>
              <w:t>2. Кружница и круг</w:t>
            </w: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br/>
              <w:t>3. Преношење дужи</w:t>
            </w: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br/>
              <w:t>4. Угао</w:t>
            </w:r>
          </w:p>
        </w:tc>
      </w:tr>
      <w:tr w:rsidR="00FE149E" w:rsidRPr="001C69B4" w14:paraId="4AD939DF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348787B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E42E4CB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7501EFA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22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7C157DA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F5429ED" w14:textId="77777777" w:rsidR="00FE149E" w:rsidRPr="001C69B4" w:rsidRDefault="00FE149E" w:rsidP="00FE149E">
            <w:pPr>
              <w:rPr>
                <w:color w:val="000000"/>
                <w:sz w:val="22"/>
                <w:szCs w:val="22"/>
                <w:lang w:val="sr-Latn-RS" w:eastAsia="sr-Latn-RS"/>
              </w:rPr>
            </w:pPr>
            <w:r w:rsidRPr="001C69B4">
              <w:rPr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</w:tbl>
    <w:p w14:paraId="5EC1374A" w14:textId="391DEF31" w:rsidR="00FE149E" w:rsidRDefault="00FE149E" w:rsidP="00FE149E">
      <w:pPr>
        <w:spacing w:after="160" w:line="259" w:lineRule="auto"/>
        <w:rPr>
          <w:b/>
          <w:u w:val="single"/>
          <w:lang w:val="sr-Cyrl-RS"/>
        </w:rPr>
      </w:pP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1575"/>
        <w:gridCol w:w="936"/>
        <w:gridCol w:w="1776"/>
        <w:gridCol w:w="1237"/>
        <w:gridCol w:w="1650"/>
        <w:gridCol w:w="1847"/>
      </w:tblGrid>
      <w:tr w:rsidR="001C69B4" w:rsidRPr="00FE149E" w14:paraId="0A79460D" w14:textId="77777777" w:rsidTr="001C69B4">
        <w:trPr>
          <w:cantSplit/>
          <w:trHeight w:val="20"/>
          <w:tblHeader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bottom"/>
          </w:tcPr>
          <w:p w14:paraId="1ECBC60B" w14:textId="1B2EE416" w:rsidR="001C69B4" w:rsidRPr="001C69B4" w:rsidRDefault="001C69B4" w:rsidP="001C69B4">
            <w:pPr>
              <w:spacing w:after="160" w:line="259" w:lineRule="auto"/>
              <w:jc w:val="center"/>
              <w:rPr>
                <w:b/>
                <w:u w:val="single"/>
                <w:lang w:val="sr-Cyrl-RS"/>
              </w:rPr>
            </w:pPr>
            <w:r>
              <w:rPr>
                <w:b/>
                <w:u w:val="single"/>
                <w:lang w:val="sr-Cyrl-RS"/>
              </w:rPr>
              <w:t>Распоред писаних провера за 5/2:</w:t>
            </w:r>
          </w:p>
        </w:tc>
      </w:tr>
      <w:tr w:rsidR="00FE149E" w:rsidRPr="00FE149E" w14:paraId="09F360B6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3849C43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6B875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33D5A5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97E7E4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A80492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EC440B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FE149E" w:rsidRPr="00FE149E" w14:paraId="4B197103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8D1CA62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4DE82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CFA56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09A268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FA86AE4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бнављање градива обрађеног у нижим разредима ( врста и подврста речи; служба речи; правопис,глаголски облици).</w:t>
            </w:r>
          </w:p>
        </w:tc>
      </w:tr>
      <w:tr w:rsidR="00FE149E" w:rsidRPr="00FE149E" w14:paraId="62B6D799" w14:textId="77777777" w:rsidTr="001C69B4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2A11652B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862FDBB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8ACEA58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6CA6EBBC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AAE8D3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6C9C58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тходног разреда</w:t>
            </w:r>
          </w:p>
        </w:tc>
      </w:tr>
      <w:tr w:rsidR="00FE149E" w:rsidRPr="00FE149E" w14:paraId="12490503" w14:textId="77777777" w:rsidTr="001C69B4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B79FDB3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2066BD5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B639FDF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0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7F91183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2921D730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бнављање градива четвртог разреда</w:t>
            </w:r>
          </w:p>
        </w:tc>
      </w:tr>
      <w:tr w:rsidR="00FE149E" w:rsidRPr="00FE149E" w14:paraId="2E56BA6A" w14:textId="77777777" w:rsidTr="001C69B4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651FCE3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5F5E2A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AC58F4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DD97D5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6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167E5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2FA1078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 , ћелија и груписање живих бића</w:t>
            </w:r>
          </w:p>
        </w:tc>
      </w:tr>
      <w:tr w:rsidR="00FE149E" w:rsidRPr="00FE149E" w14:paraId="7BBE22FA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03A40C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D4356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11E78C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C96A3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0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5BCE92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E108B5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асиона</w:t>
            </w:r>
          </w:p>
        </w:tc>
      </w:tr>
      <w:tr w:rsidR="00FE149E" w:rsidRPr="00FE149E" w14:paraId="2B788FCC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850CEA0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13A910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49BBF5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BC641E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3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59C2FF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B9A59EC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Увод у историју, праисторија</w:t>
            </w:r>
          </w:p>
        </w:tc>
      </w:tr>
      <w:tr w:rsidR="00FE149E" w:rsidRPr="00FE149E" w14:paraId="35AB793E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B314F83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C43C97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554B31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4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326493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B494A13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ме:</w:t>
            </w:r>
          </w:p>
        </w:tc>
      </w:tr>
      <w:tr w:rsidR="00FE149E" w:rsidRPr="00FE149E" w14:paraId="0E65761E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E571E2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2CCE2E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EE98E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6C6F65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AFA463E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. Дељивост</w:t>
            </w: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2. Дељивост са 2,5,3,9</w:t>
            </w: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3. Дељивост са 4 и 25</w:t>
            </w: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4. Прости и сложени бројеви</w:t>
            </w: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5. НЗС и НЗД</w:t>
            </w:r>
          </w:p>
        </w:tc>
      </w:tr>
      <w:tr w:rsidR="00FE149E" w:rsidRPr="00FE149E" w14:paraId="7F6BE918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5711C3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54301D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C6A2FA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1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670D83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27E3960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FE149E" w:rsidRPr="00FE149E" w14:paraId="52B38C60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9DA3A0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F0DF34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AFC4B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1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1AF0B5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8912133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. Дељивост са 2,5,4,25,3,9</w:t>
            </w: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2. Прости и сложени бројеви</w:t>
            </w: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3. НЗС и НЗД</w:t>
            </w: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4. Скупови</w:t>
            </w:r>
          </w:p>
        </w:tc>
      </w:tr>
      <w:tr w:rsidR="00FE149E" w:rsidRPr="00FE149E" w14:paraId="25194161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D1D197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66B4DB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353277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DDD147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6B266AA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адежи</w:t>
            </w:r>
          </w:p>
        </w:tc>
      </w:tr>
      <w:tr w:rsidR="00FE149E" w:rsidRPr="00FE149E" w14:paraId="61955AE9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4EDF3DD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B14604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D7F465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C7CAF0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6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C149F4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E3EFDA4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од и број именица, Бројеви до 10, Лексика "Знакомство"</w:t>
            </w:r>
          </w:p>
        </w:tc>
      </w:tr>
      <w:tr w:rsidR="00FE149E" w:rsidRPr="00FE149E" w14:paraId="4F511A55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9CD90C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383754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AF4FDA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976331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C5388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C1651E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тари Исток</w:t>
            </w:r>
          </w:p>
        </w:tc>
      </w:tr>
      <w:tr w:rsidR="00FE149E" w:rsidRPr="00FE149E" w14:paraId="467F9B1F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56BFBAD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A32305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83445D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E2A3EA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1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B712DD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85B6D5E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блик и величина Земље, Земљина кретања</w:t>
            </w:r>
          </w:p>
        </w:tc>
      </w:tr>
      <w:tr w:rsidR="00FE149E" w:rsidRPr="00FE149E" w14:paraId="75FDF48C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86EC44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6CFE0F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5B619D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BC878C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6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A8D297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EA39E55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Животни процеси код живих бића</w:t>
            </w:r>
          </w:p>
        </w:tc>
      </w:tr>
      <w:tr w:rsidR="00FE149E" w:rsidRPr="00FE149E" w14:paraId="19593CE6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A9B9E9D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20BB5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BFA4F7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285F95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BE7DEC0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  <w:tr w:rsidR="00FE149E" w:rsidRPr="00FE149E" w14:paraId="64217213" w14:textId="77777777" w:rsidTr="003D34BC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F821288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C0DB01E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42A3808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2B4492B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3967F4A7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. Скупови</w:t>
            </w: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2. Геометријски објекти</w:t>
            </w:r>
          </w:p>
        </w:tc>
      </w:tr>
      <w:tr w:rsidR="00FE149E" w:rsidRPr="00FE149E" w14:paraId="5BA84339" w14:textId="77777777" w:rsidTr="003D34BC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22220B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24DCFD8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E2B5056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12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EB5B5ED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113844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ченични чланови</w:t>
            </w:r>
          </w:p>
        </w:tc>
      </w:tr>
      <w:tr w:rsidR="00FE149E" w:rsidRPr="00FE149E" w14:paraId="6DAAD741" w14:textId="77777777" w:rsidTr="003D34BC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127B63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Математик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86A4B7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69CB90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2. 12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B306F1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F1E04CB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. Скупови</w:t>
            </w: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2. Кружница и круг</w:t>
            </w: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3. Преношење дужи</w:t>
            </w: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4. Угао</w:t>
            </w:r>
          </w:p>
        </w:tc>
      </w:tr>
      <w:tr w:rsidR="00FE149E" w:rsidRPr="00FE149E" w14:paraId="436CC91B" w14:textId="77777777" w:rsidTr="00AE7D2F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E10D990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775A60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D318C0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694B9A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6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86223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BDB9EED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ашње време, Акузатив и локатив, Редни бројеви, Дани у недељи, Предлози</w:t>
            </w:r>
          </w:p>
        </w:tc>
      </w:tr>
      <w:tr w:rsidR="00FE149E" w:rsidRPr="00FE149E" w14:paraId="58ECF557" w14:textId="77777777" w:rsidTr="00AE7D2F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3F6BF6F0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2BED1EC5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2C22D47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2E4FE219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9A1A2BC" w14:textId="77777777" w:rsidR="00FE149E" w:rsidRPr="00FE149E" w:rsidRDefault="00FE149E" w:rsidP="00FE149E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E149E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ме:</w:t>
            </w:r>
          </w:p>
        </w:tc>
      </w:tr>
    </w:tbl>
    <w:p w14:paraId="00317EAE" w14:textId="77777777" w:rsidR="00FE149E" w:rsidRDefault="00FE149E" w:rsidP="00FE149E">
      <w:pPr>
        <w:spacing w:after="160" w:line="259" w:lineRule="auto"/>
        <w:rPr>
          <w:b/>
          <w:u w:val="single"/>
          <w:lang w:val="sr-Cyrl-RS"/>
        </w:rPr>
      </w:pPr>
    </w:p>
    <w:p w14:paraId="1234958A" w14:textId="618EDFCE" w:rsidR="00371AF7" w:rsidRDefault="00371AF7" w:rsidP="00371AF7">
      <w:pPr>
        <w:spacing w:after="160" w:line="259" w:lineRule="auto"/>
        <w:rPr>
          <w:b/>
          <w:u w:val="single"/>
          <w:lang w:val="sr-Cyrl-R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701"/>
        <w:gridCol w:w="746"/>
        <w:gridCol w:w="1468"/>
        <w:gridCol w:w="927"/>
        <w:gridCol w:w="1163"/>
        <w:gridCol w:w="3011"/>
      </w:tblGrid>
      <w:tr w:rsidR="00AE54A7" w:rsidRPr="00F60DAA" w14:paraId="6F61C0C0" w14:textId="77777777" w:rsidTr="00AE54A7">
        <w:trPr>
          <w:cantSplit/>
          <w:trHeight w:val="20"/>
          <w:tblHeader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14:paraId="61CF78FF" w14:textId="081C5F1F" w:rsidR="00AE54A7" w:rsidRPr="00AE54A7" w:rsidRDefault="00AE54A7" w:rsidP="00AE54A7">
            <w:pPr>
              <w:spacing w:after="160" w:line="259" w:lineRule="auto"/>
              <w:jc w:val="center"/>
              <w:rPr>
                <w:b/>
                <w:u w:val="single"/>
                <w:lang w:val="sr-Cyrl-RS"/>
              </w:rPr>
            </w:pPr>
            <w:r>
              <w:rPr>
                <w:b/>
                <w:u w:val="single"/>
                <w:lang w:val="sr-Cyrl-RS"/>
              </w:rPr>
              <w:t>Распоред писаних провера за 5/</w:t>
            </w:r>
            <w:r>
              <w:rPr>
                <w:b/>
                <w:u w:val="single"/>
                <w:lang w:val="sr-Latn-RS"/>
              </w:rPr>
              <w:t>3</w:t>
            </w:r>
            <w:r>
              <w:rPr>
                <w:b/>
                <w:u w:val="single"/>
                <w:lang w:val="sr-Cyrl-RS"/>
              </w:rPr>
              <w:t>:</w:t>
            </w:r>
          </w:p>
        </w:tc>
      </w:tr>
      <w:tr w:rsidR="00F60DAA" w:rsidRPr="00F60DAA" w14:paraId="27492C12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543433E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71B8145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3DF104E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6255EDD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1592BF8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9CA772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F60DAA" w:rsidRPr="00F60DAA" w14:paraId="36C42FC8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3D2C646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6B1500F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1FD3B28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17744C3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639DBBA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534699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четвртог разреда</w:t>
            </w:r>
          </w:p>
        </w:tc>
      </w:tr>
      <w:tr w:rsidR="00F60DAA" w:rsidRPr="00F60DAA" w14:paraId="4490FBEB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1F69E8A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3D0EC56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7AB6DFF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4BC179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4EE21A0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30D696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</w:tr>
      <w:tr w:rsidR="00F60DAA" w:rsidRPr="00F60DAA" w14:paraId="1E73CE2B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091D310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3FEDA38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1AA7DD7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34E8137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4640ACE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A3500F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тходног разреда</w:t>
            </w:r>
          </w:p>
        </w:tc>
      </w:tr>
      <w:tr w:rsidR="00F60DAA" w:rsidRPr="00F60DAA" w14:paraId="7613859C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5BB8FC7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62B97D6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010D9A8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01EE4EB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6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2E4F81C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B3186F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сејистичке теме</w:t>
            </w:r>
          </w:p>
        </w:tc>
      </w:tr>
      <w:tr w:rsidR="00F60DAA" w:rsidRPr="00F60DAA" w14:paraId="6FB41AFE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65F9ABF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36469A4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4D98E86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7E17F4F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781D306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2D77BC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асиона</w:t>
            </w:r>
          </w:p>
        </w:tc>
      </w:tr>
      <w:tr w:rsidR="00F60DAA" w:rsidRPr="00F60DAA" w14:paraId="49DE4C33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bottom"/>
            <w:hideMark/>
          </w:tcPr>
          <w:p w14:paraId="6B7C67B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EA4225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9C5258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B3CF33F" w14:textId="50D69BAA" w:rsidR="00F60DAA" w:rsidRPr="00F60DAA" w:rsidRDefault="0039310F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sr-Cyrl-RS" w:eastAsia="sr-Latn-RS"/>
              </w:rPr>
              <w:t>8</w:t>
            </w:r>
            <w:r w:rsidR="00F60DAA"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C4C9DD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1251094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родни бројеви и дељивост</w:t>
            </w:r>
          </w:p>
        </w:tc>
      </w:tr>
      <w:tr w:rsidR="00F60DAA" w:rsidRPr="00F60DAA" w14:paraId="763E28E1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701E251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F81675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265CD1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67ADC4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3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2625F1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E715D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. Жива бића, нежива природа и биологија</w:t>
            </w: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2. Истраживање природе</w:t>
            </w: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3. Особине живих бића</w:t>
            </w: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4. Ћелија, једноћелијски и вишећелијски организми</w:t>
            </w: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5. Груписање живих бића</w:t>
            </w:r>
          </w:p>
        </w:tc>
      </w:tr>
      <w:tr w:rsidR="00F60DAA" w:rsidRPr="00F60DAA" w14:paraId="64842792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49B3340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ADFDDD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94F41A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096598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4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2F5F40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0A0665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Увод у историју, праисторија</w:t>
            </w:r>
          </w:p>
        </w:tc>
      </w:tr>
      <w:tr w:rsidR="00F60DAA" w:rsidRPr="00F60DAA" w14:paraId="12A0FA7C" w14:textId="77777777" w:rsidTr="00977E73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bottom"/>
            <w:hideMark/>
          </w:tcPr>
          <w:p w14:paraId="3CEEFCC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76552D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527BA1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01A5F0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1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EBCF14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2181FBA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F60DAA" w:rsidRPr="00F60DAA" w14:paraId="58E0DFEC" w14:textId="77777777" w:rsidTr="00977E73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44B62A5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B82DD1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667950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ECC8B0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9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7FD62F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CA105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родни бројеви, дељивост и скупови</w:t>
            </w:r>
          </w:p>
        </w:tc>
      </w:tr>
      <w:tr w:rsidR="00F60DAA" w:rsidRPr="00F60DAA" w14:paraId="0BF831FD" w14:textId="77777777" w:rsidTr="00977E73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45FB3B2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219EA0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734606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F63BA1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0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FE700A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C113A5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адежи</w:t>
            </w:r>
          </w:p>
        </w:tc>
      </w:tr>
      <w:tr w:rsidR="00F60DAA" w:rsidRPr="00F60DAA" w14:paraId="3E7F47A0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4BA27F9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Ру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3405A50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7993AA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2C6C50E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26913F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42F1D2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оди број именица, Бројеви до 10, Лексика "Знакомство"</w:t>
            </w:r>
          </w:p>
        </w:tc>
      </w:tr>
      <w:tr w:rsidR="00F60DAA" w:rsidRPr="00F60DAA" w14:paraId="6B518C19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33EB9DC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71103D7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1713198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2C84B4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68FBE15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1FFBF1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тари Исток</w:t>
            </w:r>
          </w:p>
        </w:tc>
      </w:tr>
      <w:tr w:rsidR="00F60DAA" w:rsidRPr="00F60DAA" w14:paraId="724BFF28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3278794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2D10BF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38C573B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09F479D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0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02F3D2F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EF1836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блик и величина Земље; Земљина кретања</w:t>
            </w:r>
          </w:p>
        </w:tc>
      </w:tr>
      <w:tr w:rsidR="00F60DAA" w:rsidRPr="00F60DAA" w14:paraId="646D509D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68889D7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C0DA27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121F817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DB63C7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5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333BA98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2E4892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2</w:t>
            </w:r>
          </w:p>
        </w:tc>
      </w:tr>
      <w:tr w:rsidR="00F60DAA" w:rsidRPr="00F60DAA" w14:paraId="7D2497B2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50BA758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1C3B4B0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29BA31F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671BDC8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32E8BE7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5DF289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сновни геометријски појмови</w:t>
            </w:r>
          </w:p>
        </w:tc>
      </w:tr>
      <w:tr w:rsidR="00F60DAA" w:rsidRPr="00F60DAA" w14:paraId="48CDFADE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7FDC710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46E868E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D0DB75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723F78B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0807FFB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5E90E1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сејистичке теме</w:t>
            </w:r>
          </w:p>
        </w:tc>
      </w:tr>
      <w:tr w:rsidR="00F60DAA" w:rsidRPr="00F60DAA" w14:paraId="4C2DA4D8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211DFC2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166028E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020E2EF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752C75A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45AB2D5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2F6412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. Покретљивост</w:t>
            </w: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2. Надражљивост</w:t>
            </w: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3. Размножавање</w:t>
            </w:r>
          </w:p>
        </w:tc>
      </w:tr>
      <w:tr w:rsidR="00F60DAA" w:rsidRPr="00F60DAA" w14:paraId="570F4233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0E19D71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105DB1C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7578DA2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38560E5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871095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37FC0A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сновни геометријски појмови и разломци</w:t>
            </w:r>
          </w:p>
        </w:tc>
      </w:tr>
      <w:tr w:rsidR="00F60DAA" w:rsidRPr="00F60DAA" w14:paraId="5972DD5E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7F6B95C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D5F2CF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274E03C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76F404F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2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0A706F5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66C728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лужба речи, правопис</w:t>
            </w:r>
          </w:p>
        </w:tc>
      </w:tr>
      <w:tr w:rsidR="00F60DAA" w:rsidRPr="00F60DAA" w14:paraId="64B31BFA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  <w:hideMark/>
          </w:tcPr>
          <w:p w14:paraId="26A332B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DDC9E7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73B755B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5B5FAF8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5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00DCF54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7B98F1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ашње време, Акузатив и локатив, Редни бројеви, Дани у недељи, Предлози</w:t>
            </w:r>
          </w:p>
        </w:tc>
      </w:tr>
      <w:tr w:rsidR="00F60DAA" w:rsidRPr="00F60DAA" w14:paraId="48C70827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bottom"/>
            <w:hideMark/>
          </w:tcPr>
          <w:p w14:paraId="46453B1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68F878B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1F3C918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71A88C1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5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6A140FB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AC084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</w:tbl>
    <w:p w14:paraId="412CD29A" w14:textId="77777777" w:rsidR="00F60DAA" w:rsidRDefault="00F60DAA" w:rsidP="00371AF7">
      <w:pPr>
        <w:spacing w:after="160" w:line="259" w:lineRule="auto"/>
        <w:rPr>
          <w:b/>
          <w:u w:val="single"/>
          <w:lang w:val="sr-Cyrl-RS"/>
        </w:rPr>
      </w:pPr>
    </w:p>
    <w:p w14:paraId="1507610C" w14:textId="43E400C1" w:rsidR="00371AF7" w:rsidRDefault="00371AF7" w:rsidP="00371AF7">
      <w:pPr>
        <w:spacing w:after="160" w:line="259" w:lineRule="auto"/>
        <w:rPr>
          <w:b/>
          <w:u w:val="single"/>
          <w:lang w:val="sr-Cyrl-R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61"/>
        <w:gridCol w:w="928"/>
        <w:gridCol w:w="1760"/>
        <w:gridCol w:w="1227"/>
        <w:gridCol w:w="1635"/>
        <w:gridCol w:w="1905"/>
      </w:tblGrid>
      <w:tr w:rsidR="00AE54A7" w:rsidRPr="00F60DAA" w14:paraId="33919DF5" w14:textId="77777777" w:rsidTr="00AE54A7">
        <w:trPr>
          <w:cantSplit/>
          <w:trHeight w:val="20"/>
          <w:tblHeader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bottom"/>
          </w:tcPr>
          <w:p w14:paraId="74B08956" w14:textId="7CFB47E1" w:rsidR="00AE54A7" w:rsidRPr="00F60DAA" w:rsidRDefault="00AE54A7" w:rsidP="00AE54A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b/>
                <w:u w:val="single"/>
                <w:lang w:val="sr-Cyrl-RS"/>
              </w:rPr>
              <w:t>Распоред писаних провера за 6/1:</w:t>
            </w:r>
          </w:p>
        </w:tc>
      </w:tr>
      <w:tr w:rsidR="00F60DAA" w:rsidRPr="00F60DAA" w14:paraId="48C9BA60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DE0EC8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DE6E2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33AA4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191C4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5F5EA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4BF451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F60DAA" w:rsidRPr="00F60DAA" w14:paraId="3725B27E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DFFD1D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22CEB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6154F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0565B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B1B089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бнављање градива из петог разреда</w:t>
            </w:r>
          </w:p>
        </w:tc>
      </w:tr>
      <w:tr w:rsidR="00F60DAA" w:rsidRPr="00F60DAA" w14:paraId="1677B021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C3D6E9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C8FA3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32E10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EF780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7DB632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ходног разреда</w:t>
            </w:r>
          </w:p>
        </w:tc>
      </w:tr>
      <w:tr w:rsidR="00F60DAA" w:rsidRPr="00F60DAA" w14:paraId="4CB9D444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8AC971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2E050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84DBE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F5036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0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8FB7F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991781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етог разреда</w:t>
            </w:r>
          </w:p>
        </w:tc>
      </w:tr>
      <w:tr w:rsidR="00F60DAA" w:rsidRPr="00F60DAA" w14:paraId="38FBBFF5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011057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0BEBD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628A3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2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5E33C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7F54F9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ласови</w:t>
            </w:r>
          </w:p>
        </w:tc>
      </w:tr>
      <w:tr w:rsidR="00F60DAA" w:rsidRPr="00F60DAA" w14:paraId="652E4C47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CFFDAE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7D423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61BBE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7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716B4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02E242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Цели бројеви</w:t>
            </w:r>
          </w:p>
        </w:tc>
      </w:tr>
      <w:tr w:rsidR="00F60DAA" w:rsidRPr="00F60DAA" w14:paraId="467AF32C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C3124A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457BA8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49B14F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6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C81599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0956154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F60DAA" w:rsidRPr="00F60DAA" w14:paraId="5A9ABEAA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5CFC98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F734B7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523AF3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5066CD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2891D2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2F9CA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вропа и Средоземље у раном средњем веку</w:t>
            </w:r>
          </w:p>
        </w:tc>
      </w:tr>
      <w:tr w:rsidR="00F60DAA" w:rsidRPr="00F60DAA" w14:paraId="50B7AD3D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D91587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Биологиј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FBF63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20A6B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A8B06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0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84CEF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F04A84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ђа ћелије и организама</w:t>
            </w:r>
          </w:p>
        </w:tc>
      </w:tr>
      <w:tr w:rsidR="00F60DAA" w:rsidRPr="00F60DAA" w14:paraId="429C0AAF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17DEA7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994B0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E0E77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1BE35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4EC91A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ме:</w:t>
            </w:r>
          </w:p>
        </w:tc>
      </w:tr>
      <w:tr w:rsidR="00F60DAA" w:rsidRPr="00F60DAA" w14:paraId="492D3A92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752A7B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F86CD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748D2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59216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64859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C663C8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артографија</w:t>
            </w:r>
          </w:p>
        </w:tc>
      </w:tr>
      <w:tr w:rsidR="00F60DAA" w:rsidRPr="00F60DAA" w14:paraId="355D1734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72CD4F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F3177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D732B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C1D9E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2D0F53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Цели бројеви. Троугао 1.део</w:t>
            </w:r>
          </w:p>
        </w:tc>
      </w:tr>
      <w:tr w:rsidR="00F60DAA" w:rsidRPr="00F60DAA" w14:paraId="22094692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F4FEAE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F35E8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7F681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C939E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9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BE72C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746612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ретање</w:t>
            </w:r>
          </w:p>
        </w:tc>
      </w:tr>
      <w:tr w:rsidR="00F60DAA" w:rsidRPr="00F60DAA" w14:paraId="06CFA43A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8E5141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41D53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9E2ED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1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7707D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F742C2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ласовне промене</w:t>
            </w:r>
          </w:p>
        </w:tc>
      </w:tr>
      <w:tr w:rsidR="00F60DAA" w:rsidRPr="00F60DAA" w14:paraId="1EC821FD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6DBEB6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E3DB2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5BABE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DFA2D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A77536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  <w:tr w:rsidR="00F60DAA" w:rsidRPr="00F60DAA" w14:paraId="22CFD5CB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ECCB2E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F78F5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431DE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DFE9B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15B21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25D5D4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тановништво</w:t>
            </w:r>
          </w:p>
        </w:tc>
      </w:tr>
      <w:tr w:rsidR="00F60DAA" w:rsidRPr="00F60DAA" w14:paraId="05A52575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A49894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24ACB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035B6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D62D4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692B7E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роугао</w:t>
            </w:r>
          </w:p>
        </w:tc>
      </w:tr>
      <w:tr w:rsidR="00F60DAA" w:rsidRPr="00F60DAA" w14:paraId="03F96DC8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B9AB08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7204C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2E1DC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3A6E0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9C0F0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AF995E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дговори на питања, Именице на ия, Времена</w:t>
            </w:r>
          </w:p>
        </w:tc>
      </w:tr>
      <w:tr w:rsidR="00F60DAA" w:rsidRPr="00F60DAA" w14:paraId="7040101F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2F54CA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896E1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514BA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CF798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5768E5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ме:</w:t>
            </w:r>
          </w:p>
        </w:tc>
      </w:tr>
      <w:tr w:rsidR="00F60DAA" w:rsidRPr="00F60DAA" w14:paraId="7B6F62E9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4B7780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83E39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BE927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058FB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1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6700A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791B23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Животни процеси живих бића</w:t>
            </w:r>
          </w:p>
        </w:tc>
      </w:tr>
      <w:tr w:rsidR="00F60DAA" w:rsidRPr="00F60DAA" w14:paraId="1F1FE18C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B3290E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EE15A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C2A8B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CFAC5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2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13EF2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4CAB21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вропа и Средоземље у раном средњем веку</w:t>
            </w:r>
          </w:p>
        </w:tc>
      </w:tr>
      <w:tr w:rsidR="00F60DAA" w:rsidRPr="00F60DAA" w14:paraId="50F997DF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51C832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E0AAC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04DAA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4424C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D43114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роугао.Рационални бројеви 1.део</w:t>
            </w:r>
          </w:p>
        </w:tc>
      </w:tr>
      <w:tr w:rsidR="00F60DAA" w:rsidRPr="00F60DAA" w14:paraId="6AA10D9E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124414C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8DD530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3DC6493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AF3CCD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606830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2DEDBB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ила</w:t>
            </w:r>
          </w:p>
        </w:tc>
      </w:tr>
    </w:tbl>
    <w:p w14:paraId="7DBBC484" w14:textId="77777777" w:rsidR="00F60DAA" w:rsidRPr="00F60DAA" w:rsidRDefault="00F60DAA" w:rsidP="00371AF7">
      <w:pPr>
        <w:spacing w:after="160" w:line="259" w:lineRule="auto"/>
        <w:rPr>
          <w:b/>
          <w:u w:val="single"/>
          <w:lang w:val="sr-Cyrl-RS"/>
        </w:rPr>
      </w:pPr>
    </w:p>
    <w:p w14:paraId="70727C22" w14:textId="638BFA5A" w:rsidR="00F60DAA" w:rsidRDefault="00311169" w:rsidP="00F60DAA">
      <w:pPr>
        <w:spacing w:after="160" w:line="259" w:lineRule="auto"/>
        <w:rPr>
          <w:b/>
          <w:u w:val="single"/>
          <w:lang w:val="sr-Cyrl-RS"/>
        </w:rPr>
      </w:pPr>
      <w:r>
        <w:rPr>
          <w:b/>
          <w:u w:val="single"/>
          <w:lang w:val="sr-Cyrl-RS"/>
        </w:rPr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51"/>
        <w:gridCol w:w="938"/>
        <w:gridCol w:w="1760"/>
        <w:gridCol w:w="1227"/>
        <w:gridCol w:w="1635"/>
        <w:gridCol w:w="1905"/>
      </w:tblGrid>
      <w:tr w:rsidR="00AE54A7" w:rsidRPr="00F60DAA" w14:paraId="21DE1445" w14:textId="77777777" w:rsidTr="00AE54A7">
        <w:trPr>
          <w:cantSplit/>
          <w:trHeight w:val="20"/>
          <w:tblHeader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bottom"/>
          </w:tcPr>
          <w:p w14:paraId="57BDA7E0" w14:textId="232CF6C6" w:rsidR="00AE54A7" w:rsidRPr="00F60DAA" w:rsidRDefault="00AE54A7" w:rsidP="00AE54A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b/>
                <w:u w:val="single"/>
                <w:lang w:val="sr-Cyrl-RS"/>
              </w:rPr>
              <w:lastRenderedPageBreak/>
              <w:t>Распоред писаних провера за 6/2:</w:t>
            </w:r>
          </w:p>
        </w:tc>
      </w:tr>
      <w:tr w:rsidR="00F60DAA" w:rsidRPr="00F60DAA" w14:paraId="69307811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22E195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8EC3E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FEF9E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C592D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9F3B5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DB44E6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F60DAA" w:rsidRPr="00F60DAA" w14:paraId="54DDA4E9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37B1C4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F8FCE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0A0DD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C1E39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C452D0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бнављање градива из претходних разреда</w:t>
            </w:r>
          </w:p>
        </w:tc>
      </w:tr>
      <w:tr w:rsidR="00F60DAA" w:rsidRPr="00F60DAA" w14:paraId="459DE540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60C550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2724A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B68B4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096CB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9BBCF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5ACEA1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тходног разреда</w:t>
            </w:r>
          </w:p>
        </w:tc>
      </w:tr>
      <w:tr w:rsidR="00F60DAA" w:rsidRPr="00F60DAA" w14:paraId="031B8285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570A11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E1BFB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стирање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846B5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174B6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2B4F4A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Irregular verbs</w:t>
            </w:r>
          </w:p>
        </w:tc>
      </w:tr>
      <w:tr w:rsidR="00F60DAA" w:rsidRPr="00F60DAA" w14:paraId="188C8F14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16AE17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59429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5C84F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65664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41158E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адиво претходног разреда</w:t>
            </w:r>
          </w:p>
        </w:tc>
      </w:tr>
      <w:tr w:rsidR="00F60DAA" w:rsidRPr="00F60DAA" w14:paraId="4C0352C1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359C11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516C7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BBEF2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2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D2425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847228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ласови</w:t>
            </w:r>
          </w:p>
        </w:tc>
      </w:tr>
      <w:tr w:rsidR="00F60DAA" w:rsidRPr="00F60DAA" w14:paraId="4268127C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68A902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C9F4E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C5F51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599BF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3C1871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Цели бројеви</w:t>
            </w:r>
          </w:p>
        </w:tc>
      </w:tr>
      <w:tr w:rsidR="00F60DAA" w:rsidRPr="00F60DAA" w14:paraId="3281DE7E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D9A016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359F6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30B5A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5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B5272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7ABBD1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F60DAA" w:rsidRPr="00F60DAA" w14:paraId="5CB60CCE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B41580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DAA64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29282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F5B1B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AF7BA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F272B5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вропа и Средоземље у раном средњем веку</w:t>
            </w:r>
          </w:p>
        </w:tc>
      </w:tr>
      <w:tr w:rsidR="00F60DAA" w:rsidRPr="00F60DAA" w14:paraId="6C078D7C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F162C2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A7BA0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98F97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A7DA7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2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741D6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B99F2E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ђа ћелије и организама</w:t>
            </w:r>
          </w:p>
        </w:tc>
      </w:tr>
      <w:tr w:rsidR="00F60DAA" w:rsidRPr="00F60DAA" w14:paraId="6326E62F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8CBAF8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19B40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1C05E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1B197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AAD3DC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ме:</w:t>
            </w:r>
          </w:p>
        </w:tc>
      </w:tr>
      <w:tr w:rsidR="00F60DAA" w:rsidRPr="00F60DAA" w14:paraId="35E16B99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659879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B3A8F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66B26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D7C22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3F779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1DB51E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артографија</w:t>
            </w:r>
          </w:p>
        </w:tc>
      </w:tr>
      <w:tr w:rsidR="00F60DAA" w:rsidRPr="00F60DAA" w14:paraId="7B78456E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3E9A94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0F89F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2DAB8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19C36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36A98E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Цели бројеви. Трогао 1.део</w:t>
            </w:r>
          </w:p>
        </w:tc>
      </w:tr>
      <w:tr w:rsidR="00F60DAA" w:rsidRPr="00F60DAA" w14:paraId="64963757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00C8EA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C9D36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C08A8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8F7B5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9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7C979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BCF8E6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ретање</w:t>
            </w:r>
          </w:p>
        </w:tc>
      </w:tr>
      <w:tr w:rsidR="00F60DAA" w:rsidRPr="00F60DAA" w14:paraId="4FFD81C5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1D5FA9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FC5C7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73E56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9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352FC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C77EE4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2</w:t>
            </w:r>
          </w:p>
        </w:tc>
      </w:tr>
      <w:tr w:rsidR="00F60DAA" w:rsidRPr="00F60DAA" w14:paraId="27AEC1F7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B684A3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F31BA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78DE6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1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F94F0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559235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ласовне промене</w:t>
            </w:r>
          </w:p>
        </w:tc>
      </w:tr>
      <w:tr w:rsidR="00F60DAA" w:rsidRPr="00F60DAA" w14:paraId="18F7F6D9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653DB0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065B2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E3EF9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6C2AF5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B8D96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97A6EC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тановништво</w:t>
            </w:r>
          </w:p>
        </w:tc>
      </w:tr>
      <w:tr w:rsidR="00F60DAA" w:rsidRPr="00F60DAA" w14:paraId="6380ECAE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BC5ABA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57618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44C6D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8C0CC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4D3FC3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роугао</w:t>
            </w:r>
          </w:p>
        </w:tc>
      </w:tr>
      <w:tr w:rsidR="00F60DAA" w:rsidRPr="00F60DAA" w14:paraId="37410DBE" w14:textId="77777777" w:rsidTr="003D34BC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404A95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1E1A8E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91888A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D3EF1A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22C9EAC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ме:</w:t>
            </w:r>
          </w:p>
        </w:tc>
      </w:tr>
      <w:tr w:rsidR="00F60DAA" w:rsidRPr="00F60DAA" w14:paraId="7ED4AA49" w14:textId="77777777" w:rsidTr="003D34BC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5B8FB01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4822C0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0E0F50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123A14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1. 12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EEF9F1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B77A1E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Животни процеси код живих бића</w:t>
            </w:r>
          </w:p>
        </w:tc>
      </w:tr>
      <w:tr w:rsidR="00F60DAA" w:rsidRPr="00F60DAA" w14:paraId="381395AC" w14:textId="77777777" w:rsidTr="003D34BC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F95A71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38A8E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B55812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00B1F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2. 12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B7005B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395776F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вропа и Средоземље у раном средњем веку</w:t>
            </w:r>
          </w:p>
        </w:tc>
      </w:tr>
      <w:tr w:rsidR="00F60DAA" w:rsidRPr="00F60DAA" w14:paraId="62289D4E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261B1B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EC79B9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0694CA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86B00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01C8BB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роугао.Рационални бројеви 1.део</w:t>
            </w:r>
          </w:p>
        </w:tc>
      </w:tr>
      <w:tr w:rsidR="00F60DAA" w:rsidRPr="00F60DAA" w14:paraId="7913A19E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B27B18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D2310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AFC118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2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8F909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1AB70D0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  <w:tr w:rsidR="00F60DAA" w:rsidRPr="00F60DAA" w14:paraId="72EE9107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12C243C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1576D2C3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A8048D4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6769EA7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3FB1669D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3BA7386" w14:textId="77777777" w:rsidR="00F60DAA" w:rsidRPr="00F60DAA" w:rsidRDefault="00F60DAA" w:rsidP="00F60DAA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F60DAA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ила</w:t>
            </w:r>
          </w:p>
        </w:tc>
      </w:tr>
    </w:tbl>
    <w:p w14:paraId="2E00B689" w14:textId="017FF978" w:rsidR="00AE54A7" w:rsidRDefault="00AE54A7" w:rsidP="00F60DAA">
      <w:pPr>
        <w:spacing w:after="160" w:line="259" w:lineRule="auto"/>
        <w:rPr>
          <w:b/>
          <w:u w:val="single"/>
          <w:lang w:val="sr-Cyrl-RS"/>
        </w:rPr>
      </w:pPr>
    </w:p>
    <w:p w14:paraId="7F1270D8" w14:textId="595A6EB3" w:rsidR="00F60DAA" w:rsidRDefault="00AE54A7" w:rsidP="00F60DAA">
      <w:pPr>
        <w:spacing w:after="160" w:line="259" w:lineRule="auto"/>
        <w:rPr>
          <w:b/>
          <w:u w:val="single"/>
          <w:lang w:val="sr-Cyrl-RS"/>
        </w:rPr>
      </w:pPr>
      <w:r>
        <w:rPr>
          <w:b/>
          <w:u w:val="single"/>
          <w:lang w:val="sr-Cyrl-RS"/>
        </w:rPr>
        <w:br w:type="page"/>
      </w:r>
    </w:p>
    <w:p w14:paraId="77EE9D8C" w14:textId="6F518626" w:rsidR="00CF04DF" w:rsidRDefault="00CF04DF" w:rsidP="00CF04DF">
      <w:pPr>
        <w:spacing w:after="160" w:line="259" w:lineRule="auto"/>
        <w:rPr>
          <w:b/>
          <w:u w:val="single"/>
          <w:lang w:val="sr-Cyrl-RS"/>
        </w:rPr>
      </w:pPr>
    </w:p>
    <w:tbl>
      <w:tblPr>
        <w:tblW w:w="8831" w:type="dxa"/>
        <w:tblLook w:val="04A0" w:firstRow="1" w:lastRow="0" w:firstColumn="1" w:lastColumn="0" w:noHBand="0" w:noVBand="1"/>
      </w:tblPr>
      <w:tblGrid>
        <w:gridCol w:w="1303"/>
        <w:gridCol w:w="1303"/>
        <w:gridCol w:w="1801"/>
        <w:gridCol w:w="1189"/>
        <w:gridCol w:w="1658"/>
        <w:gridCol w:w="1577"/>
      </w:tblGrid>
      <w:tr w:rsidR="00AE54A7" w:rsidRPr="00CF04DF" w14:paraId="10BC15E4" w14:textId="77777777" w:rsidTr="00AE54A7">
        <w:trPr>
          <w:cantSplit/>
          <w:trHeight w:val="20"/>
          <w:tblHeader/>
        </w:trPr>
        <w:tc>
          <w:tcPr>
            <w:tcW w:w="8831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bottom"/>
          </w:tcPr>
          <w:p w14:paraId="15F91C37" w14:textId="168E7768" w:rsidR="00AE54A7" w:rsidRPr="00CF04DF" w:rsidRDefault="00AE54A7" w:rsidP="00AE54A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b/>
                <w:u w:val="single"/>
                <w:lang w:val="sr-Cyrl-RS"/>
              </w:rPr>
              <w:t>Распоред писаних провера за 6/3:</w:t>
            </w:r>
          </w:p>
        </w:tc>
      </w:tr>
      <w:tr w:rsidR="00CF04DF" w:rsidRPr="00CF04DF" w14:paraId="33DD965A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EA8453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7488C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B10C4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3181B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496B9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1B18F9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CF04DF" w:rsidRPr="00CF04DF" w14:paraId="043122B9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6DDCB0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C24DD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32095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9CA08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FC719A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етог разреда</w:t>
            </w:r>
          </w:p>
        </w:tc>
      </w:tr>
      <w:tr w:rsidR="00CF04DF" w:rsidRPr="00CF04DF" w14:paraId="75AB5F0F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C0DC60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721A6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6C065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3BE31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A82C42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</w:tr>
      <w:tr w:rsidR="00CF04DF" w:rsidRPr="00CF04DF" w14:paraId="172361F8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A6AB55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BAA96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02EC5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3126A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A4FA9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D2D1FA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тходног разреда</w:t>
            </w:r>
          </w:p>
        </w:tc>
      </w:tr>
      <w:tr w:rsidR="00CF04DF" w:rsidRPr="00CF04DF" w14:paraId="1EB270D9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37231F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F2FC5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C8416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818FB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73390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75F50F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</w:tr>
      <w:tr w:rsidR="00CF04DF" w:rsidRPr="00CF04DF" w14:paraId="1F7D2D05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E9FE93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C26ED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стирање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223C9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7B3F9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042D8A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Irregular verbs</w:t>
            </w:r>
          </w:p>
        </w:tc>
      </w:tr>
      <w:tr w:rsidR="00CF04DF" w:rsidRPr="00CF04DF" w14:paraId="4042AA6C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034E9D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FAC65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9832D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6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E3ABF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D48E33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сејистичке теме</w:t>
            </w:r>
          </w:p>
        </w:tc>
      </w:tr>
      <w:tr w:rsidR="00CF04DF" w:rsidRPr="00CF04DF" w14:paraId="072BA361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890D67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8055E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6CE52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7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A0A9C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39E9E4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Цели бројеви</w:t>
            </w:r>
          </w:p>
        </w:tc>
      </w:tr>
      <w:tr w:rsidR="00CF04DF" w:rsidRPr="00CF04DF" w14:paraId="44B775DC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027649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4A5F4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35F4A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F72D4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91577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5D4185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. Грађа људског тела</w:t>
            </w: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2. Грађа ћелије</w:t>
            </w: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3. Разлике међу ћелијама</w:t>
            </w: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4. Једноћелијски организми</w:t>
            </w: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5. Удруживање у колоније и вишећелијски организми</w:t>
            </w:r>
          </w:p>
        </w:tc>
      </w:tr>
      <w:tr w:rsidR="00CF04DF" w:rsidRPr="00CF04DF" w14:paraId="45BD4284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D315D1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CD82A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1A93E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4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A86D7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27C4DB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CF04DF" w:rsidRPr="00CF04DF" w14:paraId="6461E9DE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8AD89D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8CAB7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9A788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0DADE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6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D543D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3998A7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вропа и Средоземље у раном средњем веку</w:t>
            </w:r>
          </w:p>
        </w:tc>
      </w:tr>
      <w:tr w:rsidR="00CF04DF" w:rsidRPr="00CF04DF" w14:paraId="35A0C407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B55E68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7AA78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7AE7D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1D53E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0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29EB7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E3A176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артографија</w:t>
            </w:r>
          </w:p>
        </w:tc>
      </w:tr>
      <w:tr w:rsidR="00CF04DF" w:rsidRPr="00CF04DF" w14:paraId="5E654395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38D12D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17A05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6ED6F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388AE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35B85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9ED446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ретање</w:t>
            </w:r>
          </w:p>
        </w:tc>
      </w:tr>
      <w:tr w:rsidR="00CF04DF" w:rsidRPr="00CF04DF" w14:paraId="0D48B527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DDE9F1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8B22A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BC678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DBCB1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D0AAAD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ласови и творба речи</w:t>
            </w:r>
          </w:p>
        </w:tc>
      </w:tr>
      <w:tr w:rsidR="00CF04DF" w:rsidRPr="00CF04DF" w14:paraId="7E8DDB65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95A51B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8FE9ED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B1FABF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915F09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69BC797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Цели бројеви и троугао</w:t>
            </w:r>
          </w:p>
        </w:tc>
      </w:tr>
      <w:tr w:rsidR="00CF04DF" w:rsidRPr="00CF04DF" w14:paraId="1CED135C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3269ED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Руски језик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BA950C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98D1A5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537737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11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B554E2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A3472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дговори на питања, Именице на ия, Времена</w:t>
            </w:r>
          </w:p>
        </w:tc>
      </w:tr>
      <w:tr w:rsidR="00CF04DF" w:rsidRPr="00CF04DF" w14:paraId="69A89EFE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E0C7DB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40F39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CE7EB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E0F50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1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25A5C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65583A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. Исхрана и варење</w:t>
            </w: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2. Дисање</w:t>
            </w: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br/>
              <w:t>3. Транспорт супстанци</w:t>
            </w:r>
          </w:p>
        </w:tc>
      </w:tr>
      <w:tr w:rsidR="00CF04DF" w:rsidRPr="00CF04DF" w14:paraId="6CA1E556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4E863B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47585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143BF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1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4E894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CF5CC0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2</w:t>
            </w:r>
          </w:p>
        </w:tc>
      </w:tr>
      <w:tr w:rsidR="00CF04DF" w:rsidRPr="00CF04DF" w14:paraId="455988D6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9E8138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42ACB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E8AD9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57597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1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0ED54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E1922D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тановништво</w:t>
            </w:r>
          </w:p>
        </w:tc>
      </w:tr>
      <w:tr w:rsidR="00CF04DF" w:rsidRPr="00CF04DF" w14:paraId="13671EB9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6E35C9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633D4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32D0B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7EDDD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71172A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роугао</w:t>
            </w:r>
          </w:p>
        </w:tc>
      </w:tr>
      <w:tr w:rsidR="00CF04DF" w:rsidRPr="00CF04DF" w14:paraId="7BC6C4F4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612545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3A126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E0C4D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ED757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BC0BAB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сејистичке теме</w:t>
            </w:r>
          </w:p>
        </w:tc>
      </w:tr>
      <w:tr w:rsidR="00CF04DF" w:rsidRPr="00CF04DF" w14:paraId="74E61511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37ECEB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CDD32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2A0BE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17987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1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415EF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3E4A04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вропа и Средоземље у раном средњем веку</w:t>
            </w:r>
          </w:p>
        </w:tc>
      </w:tr>
      <w:tr w:rsidR="00CF04DF" w:rsidRPr="00CF04DF" w14:paraId="02B18346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9C3136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CB40C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8142F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2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F3302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88A74D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ласовне промене , правопис</w:t>
            </w:r>
          </w:p>
        </w:tc>
      </w:tr>
      <w:tr w:rsidR="00CF04DF" w:rsidRPr="00CF04DF" w14:paraId="63BF7AF6" w14:textId="77777777" w:rsidTr="00AE54A7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F05D11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34710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E1C19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CC645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33521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9E07A4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ила</w:t>
            </w:r>
          </w:p>
        </w:tc>
      </w:tr>
      <w:tr w:rsidR="00CF04DF" w:rsidRPr="00CF04DF" w14:paraId="6FD3C087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3DD1DA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C7C49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CED4A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9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C058F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122D1B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роугао и рационални бројеви</w:t>
            </w:r>
          </w:p>
        </w:tc>
      </w:tr>
      <w:tr w:rsidR="00CF04DF" w:rsidRPr="00CF04DF" w14:paraId="7FEC6D5C" w14:textId="77777777" w:rsidTr="00AE54A7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298DE89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420B1E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3556154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5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27C2D2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15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DBEBA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</w:tbl>
    <w:p w14:paraId="79F3CD62" w14:textId="191B2309" w:rsidR="00371AF7" w:rsidRDefault="00371AF7" w:rsidP="00371AF7">
      <w:pPr>
        <w:spacing w:after="160" w:line="259" w:lineRule="auto"/>
        <w:rPr>
          <w:b/>
          <w:u w:val="single"/>
          <w:lang w:val="sr-Cyrl-RS"/>
        </w:rPr>
      </w:pPr>
    </w:p>
    <w:p w14:paraId="0452244C" w14:textId="77777777" w:rsidR="00CF04DF" w:rsidRDefault="00CF04DF" w:rsidP="00CF04DF">
      <w:pPr>
        <w:spacing w:after="160" w:line="259" w:lineRule="auto"/>
        <w:rPr>
          <w:b/>
          <w:u w:val="single"/>
          <w:lang w:val="sr-Cyrl-RS"/>
        </w:rPr>
      </w:pPr>
    </w:p>
    <w:tbl>
      <w:tblPr>
        <w:tblW w:w="9016" w:type="dxa"/>
        <w:tblLook w:val="04A0" w:firstRow="1" w:lastRow="0" w:firstColumn="1" w:lastColumn="0" w:noHBand="0" w:noVBand="1"/>
      </w:tblPr>
      <w:tblGrid>
        <w:gridCol w:w="1289"/>
        <w:gridCol w:w="1290"/>
        <w:gridCol w:w="1781"/>
        <w:gridCol w:w="1177"/>
        <w:gridCol w:w="1639"/>
        <w:gridCol w:w="1840"/>
      </w:tblGrid>
      <w:tr w:rsidR="00AE54A7" w:rsidRPr="00CF04DF" w14:paraId="7ABC2108" w14:textId="77777777" w:rsidTr="00AE54A7">
        <w:trPr>
          <w:cantSplit/>
          <w:trHeight w:val="20"/>
          <w:tblHeader/>
        </w:trPr>
        <w:tc>
          <w:tcPr>
            <w:tcW w:w="9016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bottom"/>
          </w:tcPr>
          <w:p w14:paraId="2ACC4D3F" w14:textId="08D592C5" w:rsidR="00AE54A7" w:rsidRPr="00AE54A7" w:rsidRDefault="00AE54A7" w:rsidP="00AE54A7">
            <w:pPr>
              <w:spacing w:after="160" w:line="259" w:lineRule="auto"/>
              <w:jc w:val="center"/>
              <w:rPr>
                <w:b/>
                <w:u w:val="single"/>
                <w:lang w:val="sr-Cyrl-RS"/>
              </w:rPr>
            </w:pPr>
            <w:r>
              <w:rPr>
                <w:b/>
                <w:u w:val="single"/>
                <w:lang w:val="sr-Cyrl-RS"/>
              </w:rPr>
              <w:t>Распоред писаних провера за 7/1:</w:t>
            </w:r>
          </w:p>
        </w:tc>
      </w:tr>
      <w:tr w:rsidR="00CF04DF" w:rsidRPr="00CF04DF" w14:paraId="7FB6F8F0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F3F6A6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1381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31F2A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367C6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5075A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EBE906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CF04DF" w:rsidRPr="00CF04DF" w14:paraId="359AFC4D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979058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D4D22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8EBCB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. 9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E9B7A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09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8385ED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бнављање градива из претходних разреда</w:t>
            </w:r>
          </w:p>
        </w:tc>
      </w:tr>
      <w:tr w:rsidR="00CF04DF" w:rsidRPr="00CF04DF" w14:paraId="7C31C377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5CDF78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9DE2E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1701E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B1AF8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. 9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A86E8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09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9A4A3E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тходног разреда</w:t>
            </w:r>
          </w:p>
        </w:tc>
      </w:tr>
      <w:tr w:rsidR="00CF04DF" w:rsidRPr="00CF04DF" w14:paraId="4E549679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C249C8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3968B7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стирање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172121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02C50A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0F1FB44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Irregular verbs test</w:t>
            </w:r>
          </w:p>
        </w:tc>
      </w:tr>
      <w:tr w:rsidR="00CF04DF" w:rsidRPr="00CF04DF" w14:paraId="2752DA2A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E1D6D6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9FA9E2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E91E53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E12EE1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446E9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ходног разреда</w:t>
            </w:r>
          </w:p>
        </w:tc>
      </w:tr>
      <w:tr w:rsidR="00CF04DF" w:rsidRPr="00CF04DF" w14:paraId="23D79FB3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088522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Биологија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C4744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AE17B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D0C9C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10. 2025.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D9D2A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0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B721D3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аслеђивање и еволуција</w:t>
            </w:r>
          </w:p>
        </w:tc>
      </w:tr>
      <w:tr w:rsidR="00CF04DF" w:rsidRPr="00CF04DF" w14:paraId="7A58EAA7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2164BE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6AA76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A4BCA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E6799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10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D423D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D6F1A8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чке и хемијске промене супстанци</w:t>
            </w:r>
          </w:p>
        </w:tc>
      </w:tr>
      <w:tr w:rsidR="00CF04DF" w:rsidRPr="00CF04DF" w14:paraId="1E32A9CB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02F0B6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D5E05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0D171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0. 10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3CB0B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B55308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ални бројеви</w:t>
            </w:r>
          </w:p>
        </w:tc>
      </w:tr>
      <w:tr w:rsidR="00CF04DF" w:rsidRPr="00CF04DF" w14:paraId="4B39DEAF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8A89DE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BF440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A1532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3. 10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FECE4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C3BBFC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лаголски облици</w:t>
            </w:r>
          </w:p>
        </w:tc>
      </w:tr>
      <w:tr w:rsidR="00CF04DF" w:rsidRPr="00CF04DF" w14:paraId="64489151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620B6D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142D9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2552D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5. 10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E703C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C88B9B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CF04DF" w:rsidRPr="00CF04DF" w14:paraId="5BCDF226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EFBBE5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C221B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944AF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0CA54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0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2D231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6A890F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оба револуција</w:t>
            </w:r>
          </w:p>
        </w:tc>
      </w:tr>
      <w:tr w:rsidR="00CF04DF" w:rsidRPr="00CF04DF" w14:paraId="295B505D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6CF924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2B1B3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BFBEA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021D4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1. 10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2A1C5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98EE10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својне заменице, Придеви, Прилози, Повратни глаголи и инструментал</w:t>
            </w:r>
          </w:p>
        </w:tc>
      </w:tr>
      <w:tr w:rsidR="00CF04DF" w:rsidRPr="00CF04DF" w14:paraId="6E9FF1AD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F26C79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C2DFF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16DBD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10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FCFAD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7309A6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ме</w:t>
            </w:r>
          </w:p>
        </w:tc>
      </w:tr>
      <w:tr w:rsidR="00CF04DF" w:rsidRPr="00CF04DF" w14:paraId="191C1FA2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90763A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869D0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444CC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42196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0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D462C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5DF0DA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гије Европе-Средња,Западна, Северна</w:t>
            </w:r>
          </w:p>
        </w:tc>
      </w:tr>
      <w:tr w:rsidR="00CF04DF" w:rsidRPr="00CF04DF" w14:paraId="7FE03A6A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6F63A6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2B763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63961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. 11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81D65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4085CE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ални бројеви. Питагорина теорема</w:t>
            </w:r>
          </w:p>
        </w:tc>
      </w:tr>
      <w:tr w:rsidR="00CF04DF" w:rsidRPr="00CF04DF" w14:paraId="54628750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82DFF8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AFA93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FC7DE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76BA6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1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D9865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604775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ретање и сила</w:t>
            </w:r>
          </w:p>
        </w:tc>
      </w:tr>
      <w:tr w:rsidR="00CF04DF" w:rsidRPr="00CF04DF" w14:paraId="70F568DB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2EDF1E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6750E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97FAD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7F288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1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41B64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CF9A9D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Атоми и хемијски елементи</w:t>
            </w:r>
          </w:p>
        </w:tc>
      </w:tr>
      <w:tr w:rsidR="00CF04DF" w:rsidRPr="00CF04DF" w14:paraId="722ED793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1C48BE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37D79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5677F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9. 11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4472A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9F0490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2</w:t>
            </w:r>
          </w:p>
        </w:tc>
      </w:tr>
      <w:tr w:rsidR="00CF04DF" w:rsidRPr="00CF04DF" w14:paraId="39D2B297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A11258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D9811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3A090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6. 11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7A0C5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F375C0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интагме</w:t>
            </w:r>
          </w:p>
        </w:tc>
      </w:tr>
      <w:tr w:rsidR="00CF04DF" w:rsidRPr="00CF04DF" w14:paraId="5B9D8F11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31A254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15914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7415C2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7384C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. 12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B97CD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3F726F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Јединство грађе и функције као основа живота</w:t>
            </w:r>
          </w:p>
        </w:tc>
      </w:tr>
      <w:tr w:rsidR="00CF04DF" w:rsidRPr="00CF04DF" w14:paraId="79D21EC5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6865CC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A179A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C5138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12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8BC2D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FBDA79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тепен</w:t>
            </w:r>
          </w:p>
        </w:tc>
      </w:tr>
      <w:tr w:rsidR="00CF04DF" w:rsidRPr="00CF04DF" w14:paraId="00BF5003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CF3552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E161D5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171907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1. 12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CBF0B1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2819CC4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ме:</w:t>
            </w:r>
          </w:p>
        </w:tc>
      </w:tr>
      <w:tr w:rsidR="00CF04DF" w:rsidRPr="00CF04DF" w14:paraId="1F269BFD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66D32B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64090F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60564C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F7664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2. 12. 2025.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91C938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54900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а револуција</w:t>
            </w:r>
          </w:p>
        </w:tc>
      </w:tr>
      <w:tr w:rsidR="00CF04DF" w:rsidRPr="00CF04DF" w14:paraId="2CE2D52D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73AEFE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Руски језик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127D90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67AE7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9CEB1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5. 12. 2025.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F2AAD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D91C94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Лексика "Путовање", Прилози, Глаголи кретања, Именице, Придеви</w:t>
            </w:r>
          </w:p>
        </w:tc>
      </w:tr>
      <w:tr w:rsidR="00CF04DF" w:rsidRPr="00CF04DF" w14:paraId="3D7575EA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518DDE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06272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1A135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658FC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6. 12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4AB47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7F92E63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Азија-опште географске одлике</w:t>
            </w:r>
          </w:p>
        </w:tc>
      </w:tr>
      <w:tr w:rsidR="00CF04DF" w:rsidRPr="00CF04DF" w14:paraId="0E2653C6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E3965B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FF801B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E2843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F72E37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2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B4AD9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974BA9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олекули елемената и једињења, јони и јонска једињења</w:t>
            </w:r>
          </w:p>
        </w:tc>
      </w:tr>
      <w:tr w:rsidR="00CF04DF" w:rsidRPr="00CF04DF" w14:paraId="73604BBD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F68999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D8F45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22C0B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12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470F48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12213D9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тагорина теорема. Степени</w:t>
            </w:r>
          </w:p>
        </w:tc>
      </w:tr>
      <w:tr w:rsidR="00CF04DF" w:rsidRPr="00CF04DF" w14:paraId="636339EC" w14:textId="77777777" w:rsidTr="00AE54A7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0467EAE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76BE24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69384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2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9FF2E6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33640DD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  <w:tr w:rsidR="00CF04DF" w:rsidRPr="00CF04DF" w14:paraId="62CB05C1" w14:textId="77777777" w:rsidTr="00AE54A7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0B1F231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5A52B5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C7DD92A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6301119F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5. 12. 2025.</w:t>
            </w:r>
          </w:p>
        </w:tc>
        <w:tc>
          <w:tcPr>
            <w:tcW w:w="16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3B0DFA25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18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242412C" w14:textId="77777777" w:rsidR="00CF04DF" w:rsidRPr="00CF04DF" w:rsidRDefault="00CF04DF" w:rsidP="00CF04DF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CF04DF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витација</w:t>
            </w:r>
          </w:p>
        </w:tc>
      </w:tr>
    </w:tbl>
    <w:p w14:paraId="3B148657" w14:textId="6CE5EBC4" w:rsidR="00CF04DF" w:rsidRDefault="00CF04DF" w:rsidP="00CF04DF">
      <w:pPr>
        <w:spacing w:after="160" w:line="259" w:lineRule="auto"/>
        <w:rPr>
          <w:b/>
          <w:u w:val="single"/>
          <w:lang w:val="sr-Cyrl-RS"/>
        </w:rPr>
      </w:pPr>
      <w:bookmarkStart w:id="151" w:name="_Toc208322939"/>
      <w:bookmarkStart w:id="152" w:name="_Toc208325276"/>
      <w:bookmarkStart w:id="153" w:name="_Toc208330937"/>
    </w:p>
    <w:tbl>
      <w:tblPr>
        <w:tblW w:w="0" w:type="auto"/>
        <w:tblLook w:val="04A0" w:firstRow="1" w:lastRow="0" w:firstColumn="1" w:lastColumn="0" w:noHBand="0" w:noVBand="1"/>
      </w:tblPr>
      <w:tblGrid>
        <w:gridCol w:w="1636"/>
        <w:gridCol w:w="902"/>
        <w:gridCol w:w="1891"/>
        <w:gridCol w:w="1251"/>
        <w:gridCol w:w="1669"/>
        <w:gridCol w:w="1667"/>
      </w:tblGrid>
      <w:tr w:rsidR="00AE54A7" w:rsidRPr="000745B3" w14:paraId="1C434147" w14:textId="77777777" w:rsidTr="00AE54A7">
        <w:trPr>
          <w:cantSplit/>
          <w:trHeight w:val="20"/>
          <w:tblHeader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bottom"/>
          </w:tcPr>
          <w:p w14:paraId="2E3AAE73" w14:textId="26EBC600" w:rsidR="00AE54A7" w:rsidRPr="000745B3" w:rsidRDefault="00AE54A7" w:rsidP="00AE54A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b/>
                <w:u w:val="single"/>
                <w:lang w:val="sr-Cyrl-RS"/>
              </w:rPr>
              <w:t>Распоред писаних провера за 7/2:</w:t>
            </w:r>
          </w:p>
        </w:tc>
      </w:tr>
      <w:tr w:rsidR="00261065" w:rsidRPr="000745B3" w14:paraId="5C80C857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915D538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A1B0F1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0DE119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8143DE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154F94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89A8F85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0745B3" w:rsidRPr="000745B3" w14:paraId="4EE82D3E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392A884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57B3E8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9DB0F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9A9380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4196FF1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бнављање градива из претходних разреда</w:t>
            </w:r>
          </w:p>
        </w:tc>
      </w:tr>
      <w:tr w:rsidR="00261065" w:rsidRPr="000745B3" w14:paraId="29216086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C1C824F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BFE1EC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4AF0AD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0003CC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9E98F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C5F8FED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даиво претходног разреда</w:t>
            </w:r>
          </w:p>
        </w:tc>
      </w:tr>
      <w:tr w:rsidR="000745B3" w:rsidRPr="000745B3" w14:paraId="3FDE9BFD" w14:textId="77777777" w:rsidTr="003D34BC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080BE0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6073270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D26E45B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8134B0E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37332351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</w:tr>
      <w:tr w:rsidR="00261065" w:rsidRPr="000745B3" w14:paraId="15C8C623" w14:textId="77777777" w:rsidTr="003D34BC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6FF17E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344ACB2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CA1EFD8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B7B20BC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DA3C262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4E650DA1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чке и хемијске промене супстанци</w:t>
            </w:r>
          </w:p>
        </w:tc>
      </w:tr>
      <w:tr w:rsidR="000745B3" w:rsidRPr="000745B3" w14:paraId="261D3238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265EEB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B843063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940FF24" w14:textId="56AAE68B" w:rsidR="000745B3" w:rsidRPr="000745B3" w:rsidRDefault="00261065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sr-Cyrl-RS" w:eastAsia="sr-Latn-RS"/>
              </w:rPr>
              <w:t>8</w:t>
            </w:r>
            <w:r w:rsidR="000745B3"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 xml:space="preserve">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D88ABE5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37434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ални бројеви</w:t>
            </w:r>
          </w:p>
        </w:tc>
      </w:tr>
      <w:tr w:rsidR="00261065" w:rsidRPr="000745B3" w14:paraId="5A6649A6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91C5AFF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DBBB81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B5400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65D8D5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0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3C3520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1CEECFB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ђа ћелије и организама</w:t>
            </w:r>
          </w:p>
        </w:tc>
      </w:tr>
      <w:tr w:rsidR="000745B3" w:rsidRPr="000745B3" w14:paraId="05DB927B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12457CC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48F592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0187F4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3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C97208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828874E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лаголски облици</w:t>
            </w:r>
          </w:p>
        </w:tc>
      </w:tr>
      <w:tr w:rsidR="00261065" w:rsidRPr="000745B3" w14:paraId="5547FBDD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38F35AD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0B0225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5E062F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1FEA27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66B309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4EF2415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оба револуција</w:t>
            </w:r>
          </w:p>
        </w:tc>
      </w:tr>
      <w:tr w:rsidR="000745B3" w:rsidRPr="000745B3" w14:paraId="5A7DFE50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5963D01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AF2289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CCAD12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187A70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D1DC791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ме:</w:t>
            </w:r>
          </w:p>
        </w:tc>
      </w:tr>
      <w:tr w:rsidR="00261065" w:rsidRPr="000745B3" w14:paraId="204A4E0D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E921E7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A7F8E0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0378F2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43D85F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D0830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43FD7E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гије Европе-Средња,Западна, Северна</w:t>
            </w:r>
          </w:p>
        </w:tc>
      </w:tr>
      <w:tr w:rsidR="000745B3" w:rsidRPr="000745B3" w14:paraId="5FD46F4B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DA104BD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3FB37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D45F73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5EB7B7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1BAA18D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0745B3" w:rsidRPr="000745B3" w14:paraId="773A59A0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3BE7E9D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0C3C3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6F6C30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6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9655A9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16127A3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ални бројеви и питагорина теорема</w:t>
            </w:r>
          </w:p>
        </w:tc>
      </w:tr>
      <w:tr w:rsidR="00261065" w:rsidRPr="000745B3" w14:paraId="59F7A59F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48D3EEC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B39783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C843C5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DCCBD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84A078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A0CD942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ретање и сила</w:t>
            </w:r>
          </w:p>
        </w:tc>
      </w:tr>
      <w:tr w:rsidR="00261065" w:rsidRPr="000745B3" w14:paraId="14E213C4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C99AD4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99B244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58D85B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710C6E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F6849E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B4A8521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Атоми и хемијски елементи</w:t>
            </w:r>
          </w:p>
        </w:tc>
      </w:tr>
      <w:tr w:rsidR="000745B3" w:rsidRPr="000745B3" w14:paraId="2AA94643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01CF25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89A68F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C7833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6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015820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39EB597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интагме</w:t>
            </w:r>
          </w:p>
        </w:tc>
      </w:tr>
      <w:tr w:rsidR="000745B3" w:rsidRPr="000745B3" w14:paraId="7CC25267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AF93B1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5D2838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DCA2AB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59480C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92DCA9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  <w:tr w:rsidR="00261065" w:rsidRPr="000745B3" w14:paraId="2D8AA71C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5E03F2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E410F0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6AA97F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F52C9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BCE404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5843FA7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Јединство грађе и функције као основа живота</w:t>
            </w:r>
          </w:p>
        </w:tc>
      </w:tr>
      <w:tr w:rsidR="000745B3" w:rsidRPr="000745B3" w14:paraId="500B4567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B39B4E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DE4362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CBE04A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0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6860FB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35D5ED1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тепени</w:t>
            </w:r>
          </w:p>
        </w:tc>
      </w:tr>
      <w:tr w:rsidR="000745B3" w:rsidRPr="000745B3" w14:paraId="05D16AE8" w14:textId="77777777" w:rsidTr="00AE54A7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B72533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EF33CE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A342F9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1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4D1BD4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53177E4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ме:</w:t>
            </w:r>
          </w:p>
        </w:tc>
      </w:tr>
      <w:tr w:rsidR="00261065" w:rsidRPr="000745B3" w14:paraId="4D94EC10" w14:textId="77777777" w:rsidTr="003D34BC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DFEEA2C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76A740C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9F2D6EF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42C823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2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A8C4754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02994912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а револуција</w:t>
            </w:r>
          </w:p>
        </w:tc>
      </w:tr>
      <w:tr w:rsidR="00261065" w:rsidRPr="000745B3" w14:paraId="3F2B61EF" w14:textId="77777777" w:rsidTr="003D34BC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5310851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518E87D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79BCDD0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F338C90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6. 12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7A44EA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6A0415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Азија-опште географске одлике</w:t>
            </w:r>
          </w:p>
        </w:tc>
      </w:tr>
      <w:tr w:rsidR="00261065" w:rsidRPr="000745B3" w14:paraId="4F6F759D" w14:textId="77777777" w:rsidTr="003D34BC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E58F28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5D03AE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62ED92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40DF32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2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BF3CE1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48F7B0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олекули елемента и једињења, јони и јонска једињења</w:t>
            </w:r>
          </w:p>
        </w:tc>
      </w:tr>
      <w:tr w:rsidR="00261065" w:rsidRPr="000745B3" w14:paraId="52C1532B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1FFD91D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F38CF2D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170E08B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2631440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E0CE0B2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F14F9D6" w14:textId="77777777" w:rsidR="000745B3" w:rsidRPr="000745B3" w:rsidRDefault="000745B3" w:rsidP="000745B3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витација</w:t>
            </w:r>
          </w:p>
        </w:tc>
      </w:tr>
      <w:tr w:rsidR="00261065" w:rsidRPr="000745B3" w14:paraId="664555AE" w14:textId="77777777" w:rsidTr="00AE54A7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</w:tcPr>
          <w:p w14:paraId="6C268997" w14:textId="550723F8" w:rsidR="00261065" w:rsidRPr="000745B3" w:rsidRDefault="00261065" w:rsidP="00261065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</w:tcPr>
          <w:p w14:paraId="1D795534" w14:textId="62058016" w:rsidR="00261065" w:rsidRPr="000745B3" w:rsidRDefault="00261065" w:rsidP="00261065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</w:tcPr>
          <w:p w14:paraId="52C65C5E" w14:textId="600B4374" w:rsidR="00261065" w:rsidRPr="000745B3" w:rsidRDefault="00261065" w:rsidP="00261065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. 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</w:tcPr>
          <w:p w14:paraId="1ED26FFF" w14:textId="33C6909B" w:rsidR="00261065" w:rsidRPr="000745B3" w:rsidRDefault="00261065" w:rsidP="00261065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sr-Cyrl-RS" w:eastAsia="sr-Latn-RS"/>
              </w:rPr>
              <w:t>22</w:t>
            </w: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. 12. 2025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</w:tcPr>
          <w:p w14:paraId="0A1F480E" w14:textId="29C5E02A" w:rsidR="00261065" w:rsidRPr="000745B3" w:rsidRDefault="00261065" w:rsidP="00261065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0745B3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6D1C0053" w14:textId="471D6FEF" w:rsidR="00261065" w:rsidRPr="00261065" w:rsidRDefault="00261065" w:rsidP="00261065">
            <w:pPr>
              <w:rPr>
                <w:rFonts w:ascii="Calibri" w:hAnsi="Calibri" w:cs="Calibri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sr-Cyrl-RS" w:eastAsia="sr-Latn-RS"/>
              </w:rPr>
              <w:t>Алгебарски изрази степени</w:t>
            </w:r>
          </w:p>
        </w:tc>
      </w:tr>
    </w:tbl>
    <w:p w14:paraId="67E36ED2" w14:textId="1EFF7C7B" w:rsidR="005B7F70" w:rsidRDefault="00AE54A7" w:rsidP="005B7F70">
      <w:pPr>
        <w:spacing w:after="160" w:line="259" w:lineRule="auto"/>
        <w:rPr>
          <w:b/>
          <w:u w:val="single"/>
          <w:lang w:val="sr-Cyrl-RS"/>
        </w:rPr>
      </w:pPr>
      <w:r>
        <w:rPr>
          <w:b/>
          <w:u w:val="single"/>
          <w:lang w:val="sr-Cyrl-RS"/>
        </w:rPr>
        <w:br w:type="page"/>
      </w:r>
    </w:p>
    <w:tbl>
      <w:tblPr>
        <w:tblW w:w="9016" w:type="dxa"/>
        <w:tblLook w:val="04A0" w:firstRow="1" w:lastRow="0" w:firstColumn="1" w:lastColumn="0" w:noHBand="0" w:noVBand="1"/>
      </w:tblPr>
      <w:tblGrid>
        <w:gridCol w:w="1288"/>
        <w:gridCol w:w="1290"/>
        <w:gridCol w:w="1781"/>
        <w:gridCol w:w="1177"/>
        <w:gridCol w:w="1639"/>
        <w:gridCol w:w="1841"/>
      </w:tblGrid>
      <w:tr w:rsidR="00AE54A7" w:rsidRPr="005B7F70" w14:paraId="295CB321" w14:textId="77777777" w:rsidTr="00CD1858">
        <w:trPr>
          <w:cantSplit/>
          <w:trHeight w:val="20"/>
          <w:tblHeader/>
        </w:trPr>
        <w:tc>
          <w:tcPr>
            <w:tcW w:w="9016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bottom"/>
          </w:tcPr>
          <w:p w14:paraId="543FA9AA" w14:textId="5A402378" w:rsidR="00AE54A7" w:rsidRPr="005B7F70" w:rsidRDefault="00AE54A7" w:rsidP="00AE54A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b/>
                <w:u w:val="single"/>
                <w:lang w:val="sr-Cyrl-RS"/>
              </w:rPr>
              <w:lastRenderedPageBreak/>
              <w:t>Распоред писаних провера за 7/3:</w:t>
            </w:r>
          </w:p>
        </w:tc>
      </w:tr>
      <w:tr w:rsidR="005B7F70" w:rsidRPr="005B7F70" w14:paraId="23BCD330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A8AB03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97F5D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C01A1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B5D96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61C6E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A17F27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5B7F70" w:rsidRPr="005B7F70" w14:paraId="52FD4315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DFE8EC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B79CC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05E17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A6AEE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58FA6C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</w:tr>
      <w:tr w:rsidR="005B7F70" w:rsidRPr="005B7F70" w14:paraId="40AB4D55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90357F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5288A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524EE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A9F01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9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6BE1E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CC6C61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тходног разреда</w:t>
            </w:r>
          </w:p>
        </w:tc>
      </w:tr>
      <w:tr w:rsidR="005B7F70" w:rsidRPr="005B7F70" w14:paraId="51598E4B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6C286F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C006A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стирање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CBD72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9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09227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87C3DB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Irregular verbs test</w:t>
            </w:r>
          </w:p>
        </w:tc>
      </w:tr>
      <w:tr w:rsidR="005B7F70" w:rsidRPr="005B7F70" w14:paraId="1671C4FA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3B4BF3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18975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73CAB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339E2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1. 9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47EED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4A2039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</w:tr>
      <w:tr w:rsidR="005B7F70" w:rsidRPr="005B7F70" w14:paraId="3B3F34A8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59E78F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93AD3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69F39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B3FB4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. 10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BB5E1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0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0161C0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Њутнови закони</w:t>
            </w:r>
          </w:p>
        </w:tc>
      </w:tr>
      <w:tr w:rsidR="005B7F70" w:rsidRPr="005B7F70" w14:paraId="573146B1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2D3D64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CFC24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5BD90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0. 10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A1F93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AE1E59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матика</w:t>
            </w:r>
          </w:p>
        </w:tc>
      </w:tr>
      <w:tr w:rsidR="005B7F70" w:rsidRPr="005B7F70" w14:paraId="7D639C6B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871CBA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9F310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2854BF" w14:textId="38110514" w:rsidR="005B7F70" w:rsidRPr="005B7F70" w:rsidRDefault="0039310F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sr-Cyrl-RS" w:eastAsia="sr-Latn-RS"/>
              </w:rPr>
              <w:t>8</w:t>
            </w:r>
            <w:r w:rsidR="005B7F70"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 xml:space="preserve"> 10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480B9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AF252E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Цели бројеви</w:t>
            </w:r>
          </w:p>
        </w:tc>
      </w:tr>
      <w:tr w:rsidR="005B7F70" w:rsidRPr="005B7F70" w14:paraId="151C9F4A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174A4A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DDE7E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1629D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4. 10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4EE07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C04F44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5B7F70" w:rsidRPr="005B7F70" w14:paraId="3C4FB5BD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6179CA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E139B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6FD7C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B6C7C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6. 10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1A5A1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EFEB41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оба револуција</w:t>
            </w:r>
          </w:p>
        </w:tc>
      </w:tr>
      <w:tr w:rsidR="005B7F70" w:rsidRPr="005B7F70" w14:paraId="2C75CBF9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8FBF65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2649E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EE557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51D70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0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B2F9B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D23AB7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аслеђивање и еволуција</w:t>
            </w:r>
          </w:p>
        </w:tc>
      </w:tr>
      <w:tr w:rsidR="005B7F70" w:rsidRPr="005B7F70" w14:paraId="0F7AB90A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E1EDDD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310E1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F58C4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133B1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10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CDA24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BD7C3A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гије Европе-Средња,Западна, Северна</w:t>
            </w:r>
          </w:p>
        </w:tc>
      </w:tr>
      <w:tr w:rsidR="005B7F70" w:rsidRPr="005B7F70" w14:paraId="7E8A0736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2196B6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3A462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A22A3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0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39ACD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1A7699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ви школски писмени задатак</w:t>
            </w:r>
          </w:p>
        </w:tc>
      </w:tr>
      <w:tr w:rsidR="005B7F70" w:rsidRPr="005B7F70" w14:paraId="7861DD65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043A88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A49A3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BCBD5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B7B30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0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5AFA6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9449DA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својне заменице, Придеви, Прилози, Глаголи кретања, Именице</w:t>
            </w:r>
          </w:p>
        </w:tc>
      </w:tr>
      <w:tr w:rsidR="005B7F70" w:rsidRPr="005B7F70" w14:paraId="0F058412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D776CF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9B402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F7FF0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. 11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FF0BC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2749F0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Цели бројеви и питагорина теорема</w:t>
            </w:r>
          </w:p>
        </w:tc>
      </w:tr>
      <w:tr w:rsidR="005B7F70" w:rsidRPr="005B7F70" w14:paraId="668C65E5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1A866A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77E74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F0158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1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770FF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9AB955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матика</w:t>
            </w:r>
          </w:p>
        </w:tc>
      </w:tr>
      <w:tr w:rsidR="005B7F70" w:rsidRPr="005B7F70" w14:paraId="12EAD08D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32DECB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DFF3B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9674C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0. 11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0AA4F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767C48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2</w:t>
            </w:r>
          </w:p>
        </w:tc>
      </w:tr>
      <w:tr w:rsidR="005B7F70" w:rsidRPr="005B7F70" w14:paraId="2FAA7D55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54F677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4153E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3D125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F6A29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1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C8AA8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1442E2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ила и кретање</w:t>
            </w:r>
          </w:p>
        </w:tc>
      </w:tr>
      <w:tr w:rsidR="005B7F70" w:rsidRPr="005B7F70" w14:paraId="225437ED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A96FB7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393A6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81D4C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. 12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CC0CC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11373F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руги школски писмени задатак</w:t>
            </w:r>
          </w:p>
        </w:tc>
      </w:tr>
      <w:tr w:rsidR="005B7F70" w:rsidRPr="005B7F70" w14:paraId="3C27B2C6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3F2423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FE3C80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07E3C7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5E18AD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. 12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89891E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00223A6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Јединство грађе и функције као основа живота</w:t>
            </w:r>
          </w:p>
        </w:tc>
      </w:tr>
      <w:tr w:rsidR="005B7F70" w:rsidRPr="005B7F70" w14:paraId="0E68CCF3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A022D9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09C1C6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FF967E4" w14:textId="1C69D039" w:rsidR="005B7F70" w:rsidRPr="005B7F70" w:rsidRDefault="0039310F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sr-Cyrl-RS" w:eastAsia="sr-Latn-RS"/>
              </w:rPr>
              <w:t>3</w:t>
            </w:r>
            <w:r w:rsidR="005B7F70"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. 12. 2025.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E13679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7952C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Алгебарски изрази и степени</w:t>
            </w:r>
          </w:p>
        </w:tc>
      </w:tr>
      <w:tr w:rsidR="005B7F70" w:rsidRPr="005B7F70" w14:paraId="06C81FE8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58B2C0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Историја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256A7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71B06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89CF4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1. 12. 2025.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E127B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EBE54C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а револуција</w:t>
            </w:r>
          </w:p>
        </w:tc>
      </w:tr>
      <w:tr w:rsidR="005B7F70" w:rsidRPr="005B7F70" w14:paraId="2718E7DE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67CBC2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4C13B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9C451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14653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5. 12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7CD11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96E49F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Азија-опште географске одлике</w:t>
            </w:r>
          </w:p>
        </w:tc>
      </w:tr>
      <w:tr w:rsidR="005B7F70" w:rsidRPr="005B7F70" w14:paraId="146DE48F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18406A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FF96F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50912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2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DE36C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8E92CF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матика</w:t>
            </w:r>
          </w:p>
        </w:tc>
      </w:tr>
      <w:tr w:rsidR="005B7F70" w:rsidRPr="005B7F70" w14:paraId="1CF141D6" w14:textId="77777777" w:rsidTr="00CD1858">
        <w:trPr>
          <w:cantSplit/>
          <w:trHeight w:val="2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6E5EE9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1290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FF940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DF146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1EAC4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2. 12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C3F91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1386E6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Лексика "Путовање", Прилози, Глаголи кретања, Именице, Придеви</w:t>
            </w:r>
          </w:p>
        </w:tc>
      </w:tr>
      <w:tr w:rsidR="005B7F70" w:rsidRPr="005B7F70" w14:paraId="5E5EBAD4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E777A7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A3261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FA0792" w14:textId="3FAE1AF6" w:rsidR="005B7F70" w:rsidRPr="005B7F70" w:rsidRDefault="0039310F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sr-Cyrl-RS" w:eastAsia="sr-Latn-RS"/>
              </w:rPr>
              <w:t>18</w:t>
            </w:r>
            <w:r w:rsidR="005B7F70"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. 12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01283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B704DA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тагорина теорема, алгебарски изрази и степени</w:t>
            </w:r>
          </w:p>
        </w:tc>
      </w:tr>
      <w:tr w:rsidR="005B7F70" w:rsidRPr="005B7F70" w14:paraId="51E5D115" w14:textId="77777777" w:rsidTr="00CD1858">
        <w:trPr>
          <w:cantSplit/>
          <w:trHeight w:val="20"/>
        </w:trPr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33250B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6C4EBC4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2399636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5. 12. 2025.</w:t>
            </w:r>
          </w:p>
        </w:tc>
        <w:tc>
          <w:tcPr>
            <w:tcW w:w="163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E884E0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25241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</w:tbl>
    <w:p w14:paraId="56B8B4CF" w14:textId="091782B5" w:rsidR="005B7F70" w:rsidRDefault="005B7F70" w:rsidP="005B7F70">
      <w:pPr>
        <w:spacing w:after="160" w:line="259" w:lineRule="auto"/>
        <w:rPr>
          <w:b/>
          <w:u w:val="single"/>
          <w:lang w:val="sr-Cyrl-R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44"/>
        <w:gridCol w:w="920"/>
        <w:gridCol w:w="1742"/>
        <w:gridCol w:w="1214"/>
        <w:gridCol w:w="1619"/>
        <w:gridCol w:w="1977"/>
      </w:tblGrid>
      <w:tr w:rsidR="00CD1858" w:rsidRPr="005B7F70" w14:paraId="4FDB3219" w14:textId="77777777" w:rsidTr="00311169">
        <w:trPr>
          <w:cantSplit/>
          <w:trHeight w:val="20"/>
          <w:tblHeader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bottom"/>
          </w:tcPr>
          <w:p w14:paraId="0E28D760" w14:textId="372BAC72" w:rsidR="00CD1858" w:rsidRPr="005B7F70" w:rsidRDefault="00CD1858" w:rsidP="00CD185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b/>
                <w:u w:val="single"/>
                <w:lang w:val="sr-Cyrl-RS"/>
              </w:rPr>
              <w:t>Распоред писаних провера за 8/1:</w:t>
            </w:r>
          </w:p>
        </w:tc>
      </w:tr>
      <w:tr w:rsidR="005B7F70" w:rsidRPr="005B7F70" w14:paraId="38D2BD3C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E0575C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84BBC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254CC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FFA66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9F2F6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DEA83E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5B7F70" w:rsidRPr="005B7F70" w14:paraId="5F067124" w14:textId="77777777" w:rsidTr="00311169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7B286D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EC542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стирање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6538C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40179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ED6BC6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Irregular verbs test</w:t>
            </w:r>
          </w:p>
        </w:tc>
      </w:tr>
      <w:tr w:rsidR="005B7F70" w:rsidRPr="005B7F70" w14:paraId="32F5713E" w14:textId="77777777" w:rsidTr="00311169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52F54F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DC186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A0B42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2C37B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062A23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тходне године</w:t>
            </w:r>
          </w:p>
        </w:tc>
      </w:tr>
      <w:tr w:rsidR="005B7F70" w:rsidRPr="005B7F70" w14:paraId="53A9B196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D0634E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27A86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7368C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8693F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0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E690F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D543CB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тходних разреда</w:t>
            </w:r>
          </w:p>
        </w:tc>
      </w:tr>
      <w:tr w:rsidR="005B7F70" w:rsidRPr="005B7F70" w14:paraId="757DF067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00EAC6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F9786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8D316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AE284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2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4BBAB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1466AD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ункционисање организама</w:t>
            </w:r>
          </w:p>
        </w:tc>
      </w:tr>
      <w:tr w:rsidR="005B7F70" w:rsidRPr="005B7F70" w14:paraId="1DA0F372" w14:textId="77777777" w:rsidTr="00311169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B7C9CF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9FCCF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86C99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F17A8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6F7706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матика</w:t>
            </w:r>
          </w:p>
        </w:tc>
      </w:tr>
      <w:tr w:rsidR="005B7F70" w:rsidRPr="005B7F70" w14:paraId="3AFC3FD8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2A81AD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1A1C9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C8BEE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5168A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28D7D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9EE032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ски положај, границе и величина Србије</w:t>
            </w:r>
          </w:p>
        </w:tc>
      </w:tr>
      <w:tr w:rsidR="005B7F70" w:rsidRPr="005B7F70" w14:paraId="38D438A3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A2A165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A8BFE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D7041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C5CEC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0. 9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99DCD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09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6BA016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етали</w:t>
            </w:r>
          </w:p>
        </w:tc>
      </w:tr>
      <w:tr w:rsidR="005B7F70" w:rsidRPr="005B7F70" w14:paraId="1460C2B9" w14:textId="77777777" w:rsidTr="00311169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08DA0D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60AAA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7FB23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E5CBB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6C5FBF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личност</w:t>
            </w:r>
          </w:p>
        </w:tc>
      </w:tr>
      <w:tr w:rsidR="005B7F70" w:rsidRPr="005B7F70" w14:paraId="1E8D5B73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F1AF45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81BC1B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BE3276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46A79E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3D429B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5D5199F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сцилаторно и таласно кретање</w:t>
            </w:r>
          </w:p>
        </w:tc>
      </w:tr>
      <w:tr w:rsidR="005B7F70" w:rsidRPr="005B7F70" w14:paraId="16667048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FFA0AC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67BDFB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9413EA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70D4CB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4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445877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6A986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својне заменице, Прилози за место и правац, Падежи, Негација</w:t>
            </w:r>
          </w:p>
        </w:tc>
      </w:tr>
      <w:tr w:rsidR="005B7F70" w:rsidRPr="005B7F70" w14:paraId="4BEB049D" w14:textId="77777777" w:rsidTr="00311169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2EE361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Енглески јези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9E42E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79B8C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5. 10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B2F68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9A9388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5B7F70" w:rsidRPr="005B7F70" w14:paraId="5110036E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21CC5E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E080E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BE569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0DBB8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DED7A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D03ACF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вропа и свет након Првог светског рата</w:t>
            </w:r>
          </w:p>
        </w:tc>
      </w:tr>
      <w:tr w:rsidR="005B7F70" w:rsidRPr="005B7F70" w14:paraId="60B505A8" w14:textId="77777777" w:rsidTr="00311169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E60828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7C60A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94471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2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795E6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327961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ви школски писмени задатак</w:t>
            </w:r>
          </w:p>
        </w:tc>
      </w:tr>
      <w:tr w:rsidR="005B7F70" w:rsidRPr="005B7F70" w14:paraId="5935224D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BA6E50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AE40E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FD7AB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59CEB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5C35A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A82DBC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Јединство грађе и функције као основа живота</w:t>
            </w:r>
          </w:p>
        </w:tc>
      </w:tr>
      <w:tr w:rsidR="005B7F70" w:rsidRPr="005B7F70" w14:paraId="470A0B88" w14:textId="77777777" w:rsidTr="00311169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671BDB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88C65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2EBB4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D4207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1EE1E3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личност.Тачка,права и раван.</w:t>
            </w:r>
          </w:p>
        </w:tc>
      </w:tr>
      <w:tr w:rsidR="005B7F70" w:rsidRPr="005B7F70" w14:paraId="52D73E57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7693B4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1492B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4E95C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D5F9A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9. 10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D7FC7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BFC8DC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љеф Србије</w:t>
            </w:r>
          </w:p>
        </w:tc>
      </w:tr>
      <w:tr w:rsidR="005B7F70" w:rsidRPr="005B7F70" w14:paraId="15229886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67F7AF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9DADD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224BC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C2AA4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0B1F1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DB573A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метали</w:t>
            </w:r>
          </w:p>
        </w:tc>
      </w:tr>
      <w:tr w:rsidR="005B7F70" w:rsidRPr="005B7F70" w14:paraId="3CDAC7D2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B4211C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B051C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3F68A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9EFBE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32A4F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DEF354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ветлосне појаве</w:t>
            </w:r>
          </w:p>
        </w:tc>
      </w:tr>
      <w:tr w:rsidR="005B7F70" w:rsidRPr="005B7F70" w14:paraId="1558A928" w14:textId="77777777" w:rsidTr="00311169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030888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F2503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FC88D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9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1AED7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515833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матика и књижевност</w:t>
            </w:r>
          </w:p>
        </w:tc>
      </w:tr>
      <w:tr w:rsidR="005B7F70" w:rsidRPr="005B7F70" w14:paraId="78577ECB" w14:textId="77777777" w:rsidTr="00311169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55E2FE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5FCE7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806B2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1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9B41F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73E33D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2</w:t>
            </w:r>
          </w:p>
        </w:tc>
      </w:tr>
      <w:tr w:rsidR="005B7F70" w:rsidRPr="005B7F70" w14:paraId="21B67958" w14:textId="77777777" w:rsidTr="00311169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FA81AB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15F11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CFD17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6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A2586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1255EE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Линеарне једначине и неједначине</w:t>
            </w:r>
          </w:p>
        </w:tc>
      </w:tr>
      <w:tr w:rsidR="005B7F70" w:rsidRPr="005B7F70" w14:paraId="72788B0F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059EC0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BF9D5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039DE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CE2A9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7. 11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45DEF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E87955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лози, Придеви, Глаголи кретања, Одговори на питања</w:t>
            </w:r>
          </w:p>
        </w:tc>
      </w:tr>
      <w:tr w:rsidR="005B7F70" w:rsidRPr="005B7F70" w14:paraId="22D6F725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57BAC9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991DA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13991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E4BFC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9E068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26CCBE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оли</w:t>
            </w:r>
          </w:p>
        </w:tc>
      </w:tr>
      <w:tr w:rsidR="005B7F70" w:rsidRPr="005B7F70" w14:paraId="3EED904B" w14:textId="77777777" w:rsidTr="00311169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BD40FF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74AF0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6B598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56CD3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E0C74E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руги школски писмени задатак</w:t>
            </w:r>
          </w:p>
        </w:tc>
      </w:tr>
      <w:tr w:rsidR="005B7F70" w:rsidRPr="005B7F70" w14:paraId="6349F964" w14:textId="77777777" w:rsidTr="00311169">
        <w:trPr>
          <w:cantSplit/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AC5671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1088A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57BB2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B36F0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2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B751A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4C48C5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раљевина СХС, Краљевина Југославија</w:t>
            </w:r>
          </w:p>
        </w:tc>
      </w:tr>
      <w:tr w:rsidR="005B7F70" w:rsidRPr="005B7F70" w14:paraId="21E23556" w14:textId="77777777" w:rsidTr="0042566E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F16C3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3D1294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A28BA6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2. 2025.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784750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3F89BB4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за.Линеарне једначине и неједначине</w:t>
            </w:r>
          </w:p>
        </w:tc>
      </w:tr>
      <w:tr w:rsidR="005B7F70" w:rsidRPr="005B7F70" w14:paraId="67796AD0" w14:textId="77777777" w:rsidTr="0042566E">
        <w:trPr>
          <w:cantSplit/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E24F3F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AB02EC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3FEB53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D7A2E8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2. 12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35707E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D7A24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лектрично поље</w:t>
            </w:r>
          </w:p>
        </w:tc>
      </w:tr>
      <w:tr w:rsidR="005B7F70" w:rsidRPr="005B7F70" w14:paraId="11CA5E9D" w14:textId="77777777" w:rsidTr="0042566E">
        <w:trPr>
          <w:cantSplit/>
          <w:trHeight w:val="2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3803926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C14D91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6D8B5A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2. 2025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2BE666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6BF60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</w:tbl>
    <w:p w14:paraId="65FDFC38" w14:textId="56C1B69E" w:rsidR="00CD1858" w:rsidRDefault="00CD1858" w:rsidP="005B7F70">
      <w:pPr>
        <w:spacing w:after="160" w:line="259" w:lineRule="auto"/>
        <w:rPr>
          <w:b/>
          <w:u w:val="single"/>
          <w:lang w:val="sr-Cyrl-RS"/>
        </w:rPr>
      </w:pPr>
    </w:p>
    <w:tbl>
      <w:tblPr>
        <w:tblW w:w="9011" w:type="dxa"/>
        <w:tblLook w:val="04A0" w:firstRow="1" w:lastRow="0" w:firstColumn="1" w:lastColumn="0" w:noHBand="0" w:noVBand="1"/>
      </w:tblPr>
      <w:tblGrid>
        <w:gridCol w:w="1303"/>
        <w:gridCol w:w="1303"/>
        <w:gridCol w:w="1801"/>
        <w:gridCol w:w="1189"/>
        <w:gridCol w:w="1658"/>
        <w:gridCol w:w="1757"/>
      </w:tblGrid>
      <w:tr w:rsidR="00CD1858" w:rsidRPr="005B7F70" w14:paraId="4180B4D9" w14:textId="77777777" w:rsidTr="00CD1858">
        <w:trPr>
          <w:cantSplit/>
          <w:trHeight w:val="20"/>
          <w:tblHeader/>
        </w:trPr>
        <w:tc>
          <w:tcPr>
            <w:tcW w:w="9011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bottom"/>
          </w:tcPr>
          <w:p w14:paraId="69F0447F" w14:textId="2C4D62F3" w:rsidR="00CD1858" w:rsidRPr="005B7F70" w:rsidRDefault="00CD1858" w:rsidP="00CD185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b/>
                <w:u w:val="single"/>
                <w:lang w:val="sr-Cyrl-RS"/>
              </w:rPr>
              <w:br w:type="page"/>
              <w:t>Распоред писаних провера за 8/2:</w:t>
            </w:r>
          </w:p>
        </w:tc>
      </w:tr>
      <w:tr w:rsidR="005B7F70" w:rsidRPr="005B7F70" w14:paraId="2D658E38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EEA228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3C6B2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E8125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142C2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EFD0B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C275E9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5B7F70" w:rsidRPr="005B7F70" w14:paraId="6229FA22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C0DC46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Истор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335C0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5E91D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0DFDB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CBEF4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8A7A32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тходних разреда</w:t>
            </w:r>
          </w:p>
        </w:tc>
      </w:tr>
      <w:tr w:rsidR="005B7F70" w:rsidRPr="005B7F70" w14:paraId="0A42CD3D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F6DDFB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2B4E0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стирање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5C924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6532D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85C5C0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Irregular verbs test</w:t>
            </w:r>
          </w:p>
        </w:tc>
      </w:tr>
      <w:tr w:rsidR="005B7F70" w:rsidRPr="005B7F70" w14:paraId="7D74DF74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FC8513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E14DD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7482F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D1A86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E368AB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тходног разреда</w:t>
            </w:r>
          </w:p>
        </w:tc>
      </w:tr>
      <w:tr w:rsidR="005B7F70" w:rsidRPr="005B7F70" w14:paraId="0F0A0DDF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7AD55D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C2AD6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83779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901C5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9C4E2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E6F4DD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ски положај, границе и величина Србије</w:t>
            </w:r>
          </w:p>
        </w:tc>
      </w:tr>
      <w:tr w:rsidR="005B7F70" w:rsidRPr="005B7F70" w14:paraId="256285B8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FC2D2B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19B05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8F8E0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480C1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103AF2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матика</w:t>
            </w:r>
          </w:p>
        </w:tc>
      </w:tr>
      <w:tr w:rsidR="005B7F70" w:rsidRPr="005B7F70" w14:paraId="5935CD32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FB0B09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72AAE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124B6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E3D48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5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5D5A1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D55374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ункционисање организама</w:t>
            </w:r>
          </w:p>
        </w:tc>
      </w:tr>
      <w:tr w:rsidR="005B7F70" w:rsidRPr="005B7F70" w14:paraId="44EC56C5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00DD86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4783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F556D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0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112A5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591C98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личност</w:t>
            </w:r>
          </w:p>
        </w:tc>
      </w:tr>
      <w:tr w:rsidR="005B7F70" w:rsidRPr="005B7F70" w14:paraId="4BED172F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9C9958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7A9E0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0D7D0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81A95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4A52D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F599D1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сцилаторно и таласно кретање</w:t>
            </w:r>
          </w:p>
        </w:tc>
      </w:tr>
      <w:tr w:rsidR="005B7F70" w:rsidRPr="005B7F70" w14:paraId="3B256A6D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19F420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B4420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57128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6F10D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7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E6311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6F54A0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етали</w:t>
            </w:r>
          </w:p>
        </w:tc>
      </w:tr>
      <w:tr w:rsidR="005B7F70" w:rsidRPr="005B7F70" w14:paraId="31809E4C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570A27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15013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DCD3A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5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B18A5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113D93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5B7F70" w:rsidRPr="005B7F70" w14:paraId="757240F5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E458D7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520A5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63973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AC796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6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BB857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5FC270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својне заменице, Прилози за место и правац, Падежи, Негација</w:t>
            </w:r>
          </w:p>
        </w:tc>
      </w:tr>
      <w:tr w:rsidR="005B7F70" w:rsidRPr="005B7F70" w14:paraId="0AF10987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B32FC2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00357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0FF32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EF8EE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4A4A8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519D44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вропа и свет након Првог светског рата</w:t>
            </w:r>
          </w:p>
        </w:tc>
      </w:tr>
      <w:tr w:rsidR="005B7F70" w:rsidRPr="005B7F70" w14:paraId="34F7198C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C0724D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1CE05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D71EB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C2BD7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FEAFCF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ви школски писмени задатак</w:t>
            </w:r>
          </w:p>
        </w:tc>
      </w:tr>
      <w:tr w:rsidR="005B7F70" w:rsidRPr="005B7F70" w14:paraId="140B52B2" w14:textId="77777777" w:rsidTr="0042566E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69BE1D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533774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273C2E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E08BEC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608CC91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личност. Тачка права и раван</w:t>
            </w:r>
          </w:p>
        </w:tc>
      </w:tr>
      <w:tr w:rsidR="005B7F70" w:rsidRPr="005B7F70" w14:paraId="752B86B5" w14:textId="77777777" w:rsidTr="0042566E">
        <w:trPr>
          <w:cantSplit/>
          <w:trHeight w:val="20"/>
        </w:trPr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1703A4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9777CF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80125A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F0D89E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9. 10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570126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7F995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љеф Србије</w:t>
            </w:r>
          </w:p>
        </w:tc>
      </w:tr>
      <w:tr w:rsidR="005B7F70" w:rsidRPr="005B7F70" w14:paraId="650475AE" w14:textId="77777777" w:rsidTr="0042566E">
        <w:trPr>
          <w:cantSplit/>
          <w:trHeight w:val="20"/>
        </w:trPr>
        <w:tc>
          <w:tcPr>
            <w:tcW w:w="130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1DBCCC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84B03D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0DE64D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ED0100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0. 10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F03E10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52DC35B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Јединство грађе и функције као основа живота</w:t>
            </w:r>
          </w:p>
        </w:tc>
      </w:tr>
      <w:tr w:rsidR="005B7F70" w:rsidRPr="005B7F70" w14:paraId="5E289154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7237EC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C2BD8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4EECBC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80C46F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. 11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A0A677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1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30FB6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метали</w:t>
            </w:r>
          </w:p>
        </w:tc>
      </w:tr>
      <w:tr w:rsidR="005B7F70" w:rsidRPr="005B7F70" w14:paraId="5A0E0AA7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55C1C3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B3DFA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9893F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9. 11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71335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DCB447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2</w:t>
            </w:r>
          </w:p>
        </w:tc>
      </w:tr>
      <w:tr w:rsidR="005B7F70" w:rsidRPr="005B7F70" w14:paraId="246D9EE5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7BB93D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22890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EF8BB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0. 11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CEB6F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E4E7F1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матика и књижевност</w:t>
            </w:r>
          </w:p>
        </w:tc>
      </w:tr>
      <w:tr w:rsidR="005B7F70" w:rsidRPr="005B7F70" w14:paraId="632AA46F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C758A7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4CBCF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F9EDC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23BEE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1. 11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5FE5C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4FE19A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ветлосне појаве</w:t>
            </w:r>
          </w:p>
        </w:tc>
      </w:tr>
      <w:tr w:rsidR="005B7F70" w:rsidRPr="005B7F70" w14:paraId="34A0CB19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5F319D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32BC4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6C9BD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6. 11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A2A67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6D8577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Линеарне једначине и неједначине</w:t>
            </w:r>
          </w:p>
        </w:tc>
      </w:tr>
      <w:tr w:rsidR="005B7F70" w:rsidRPr="005B7F70" w14:paraId="7462FC77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79C478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7046B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563B1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26B6C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8. 11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3FCC9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8976DF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деви, Предлози, Глаголи кретања, Одговори на питања</w:t>
            </w:r>
          </w:p>
        </w:tc>
      </w:tr>
      <w:tr w:rsidR="005B7F70" w:rsidRPr="005B7F70" w14:paraId="326D4DF3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47C499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Хем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209A3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C856A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B1A42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F44C2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C1B67E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оли</w:t>
            </w:r>
          </w:p>
        </w:tc>
      </w:tr>
      <w:tr w:rsidR="005B7F70" w:rsidRPr="005B7F70" w14:paraId="709B1A70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6543EF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01565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5A06B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BFB24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8264E6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руги школски писмени задатак</w:t>
            </w:r>
          </w:p>
        </w:tc>
      </w:tr>
      <w:tr w:rsidR="005B7F70" w:rsidRPr="005B7F70" w14:paraId="4CEA2AD9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952241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4035E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603EF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5DAE4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2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F4AED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9E54DE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раљевина СХС, Краљевина Југославија</w:t>
            </w:r>
          </w:p>
        </w:tc>
      </w:tr>
      <w:tr w:rsidR="005B7F70" w:rsidRPr="005B7F70" w14:paraId="447F668C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4E7AACC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44633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9EB23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277FC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65EF8E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зма. Линеарне једначине и неједначине</w:t>
            </w:r>
          </w:p>
        </w:tc>
      </w:tr>
      <w:tr w:rsidR="005B7F70" w:rsidRPr="005B7F70" w14:paraId="36D7B106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68DDE4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95265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EC4AD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01054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13484C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  <w:tr w:rsidR="005B7F70" w:rsidRPr="005B7F70" w14:paraId="74F7E822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0BAEF30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1ADD75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152BEEB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5172AE5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6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379705B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C3FE1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лектично поље</w:t>
            </w:r>
          </w:p>
        </w:tc>
      </w:tr>
    </w:tbl>
    <w:p w14:paraId="075CB7AA" w14:textId="586E2187" w:rsidR="005B7F70" w:rsidRDefault="005B7F70" w:rsidP="005B7F70">
      <w:pPr>
        <w:spacing w:after="160" w:line="259" w:lineRule="auto"/>
        <w:rPr>
          <w:b/>
          <w:u w:val="single"/>
          <w:lang w:val="sr-Cyrl-RS"/>
        </w:rPr>
      </w:pPr>
    </w:p>
    <w:tbl>
      <w:tblPr>
        <w:tblW w:w="9011" w:type="dxa"/>
        <w:tblLook w:val="04A0" w:firstRow="1" w:lastRow="0" w:firstColumn="1" w:lastColumn="0" w:noHBand="0" w:noVBand="1"/>
      </w:tblPr>
      <w:tblGrid>
        <w:gridCol w:w="1303"/>
        <w:gridCol w:w="1303"/>
        <w:gridCol w:w="1801"/>
        <w:gridCol w:w="1189"/>
        <w:gridCol w:w="1658"/>
        <w:gridCol w:w="1757"/>
      </w:tblGrid>
      <w:tr w:rsidR="00CD1858" w:rsidRPr="005B7F70" w14:paraId="4CEE6694" w14:textId="77777777" w:rsidTr="00CD1858">
        <w:trPr>
          <w:cantSplit/>
          <w:trHeight w:val="20"/>
          <w:tblHeader/>
        </w:trPr>
        <w:tc>
          <w:tcPr>
            <w:tcW w:w="9011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bottom"/>
          </w:tcPr>
          <w:p w14:paraId="3C8ECA29" w14:textId="27D0AAB8" w:rsidR="00CD1858" w:rsidRPr="005B7F70" w:rsidRDefault="00CD1858" w:rsidP="00CD185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b/>
                <w:u w:val="single"/>
                <w:lang w:val="sr-Cyrl-RS"/>
              </w:rPr>
              <w:t>Распоред писаних провера за 8/3:</w:t>
            </w:r>
          </w:p>
        </w:tc>
      </w:tr>
      <w:tr w:rsidR="005B7F70" w:rsidRPr="005B7F70" w14:paraId="03C95C9E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891DED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мет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1F1D0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уп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A9421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Врста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5AA26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атум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14850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Недеља у месецу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293F7DC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адржај рада</w:t>
            </w:r>
          </w:p>
        </w:tc>
      </w:tr>
      <w:tr w:rsidR="005B7F70" w:rsidRPr="005B7F70" w14:paraId="299FCBEB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EF2CFA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14DA4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0616B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A1D37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63AD23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</w:tr>
      <w:tr w:rsidR="005B7F70" w:rsidRPr="005B7F70" w14:paraId="3388541E" w14:textId="77777777" w:rsidTr="00977E73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25ECFD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A5819F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0E7D3E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8B8CB8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46439D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340B60A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диво претходних разреда</w:t>
            </w:r>
          </w:p>
        </w:tc>
      </w:tr>
      <w:tr w:rsidR="005B7F70" w:rsidRPr="005B7F70" w14:paraId="41B72539" w14:textId="77777777" w:rsidTr="00977E73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00FCE2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963898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тестирање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AA0BD9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9. 9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3961BC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B3830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Irregular verbs test</w:t>
            </w:r>
          </w:p>
        </w:tc>
      </w:tr>
      <w:tr w:rsidR="005B7F70" w:rsidRPr="005B7F70" w14:paraId="29093217" w14:textId="77777777" w:rsidTr="00977E73">
        <w:trPr>
          <w:cantSplit/>
          <w:trHeight w:val="20"/>
        </w:trPr>
        <w:tc>
          <w:tcPr>
            <w:tcW w:w="130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A1BC89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6EAE3E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C3604B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F5F944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1. 9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0C76F3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09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0E0320A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ницијални тест</w:t>
            </w:r>
          </w:p>
        </w:tc>
      </w:tr>
      <w:tr w:rsidR="005B7F70" w:rsidRPr="005B7F70" w14:paraId="67B62301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0D35A6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3FBDD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361CEB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4. 9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A435F5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ADCD9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матика</w:t>
            </w:r>
          </w:p>
        </w:tc>
      </w:tr>
      <w:tr w:rsidR="005B7F70" w:rsidRPr="005B7F70" w14:paraId="75DA71BA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169B9D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0AB30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8342E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A966B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5. 9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D63E1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E17E5D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ски положај, границе и величина Србије</w:t>
            </w:r>
          </w:p>
        </w:tc>
      </w:tr>
      <w:tr w:rsidR="005B7F70" w:rsidRPr="005B7F70" w14:paraId="5C88A450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849E4F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Биолог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E2472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CF7D9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11604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6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A7183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55A194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ункционисање организама</w:t>
            </w:r>
          </w:p>
        </w:tc>
      </w:tr>
      <w:tr w:rsidR="005B7F70" w:rsidRPr="005B7F70" w14:paraId="08D20CAC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114840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18E64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46989E" w14:textId="375955A7" w:rsidR="005B7F70" w:rsidRPr="005B7F70" w:rsidRDefault="005A2091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sr-Cyrl-RS" w:eastAsia="sr-Latn-RS"/>
              </w:rPr>
              <w:t>29</w:t>
            </w:r>
            <w:r w:rsidR="005B7F70"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59C98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F95971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личност</w:t>
            </w:r>
          </w:p>
        </w:tc>
      </w:tr>
      <w:tr w:rsidR="005B7F70" w:rsidRPr="005B7F70" w14:paraId="43398B19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D3CE89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B4CFD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9627D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847BC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0. 9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8CDB4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09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DC615A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Осцилаторно и таласно кретање</w:t>
            </w:r>
          </w:p>
        </w:tc>
      </w:tr>
      <w:tr w:rsidR="005B7F70" w:rsidRPr="005B7F70" w14:paraId="609461B6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19A195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CB27F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C86D1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8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0E071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031C66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ви школски писмени задатак</w:t>
            </w:r>
          </w:p>
        </w:tc>
      </w:tr>
      <w:tr w:rsidR="005B7F70" w:rsidRPr="005B7F70" w14:paraId="60B7F4F9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775613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1FCD4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13FE0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044FF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3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7BB9C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791D57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исвојне заменице, Прилози за место и правац, Падежи, Негација</w:t>
            </w:r>
          </w:p>
        </w:tc>
      </w:tr>
      <w:tr w:rsidR="005B7F70" w:rsidRPr="005B7F70" w14:paraId="58BD51DE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C3DE92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251CF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D5B76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4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E9CBA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1377CD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1</w:t>
            </w:r>
          </w:p>
        </w:tc>
      </w:tr>
      <w:tr w:rsidR="005B7F70" w:rsidRPr="005B7F70" w14:paraId="776231B2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71FAA4F6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97601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4EFDF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72E1B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6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4A57F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B1E605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вропа и свет након Првог светског рата</w:t>
            </w:r>
          </w:p>
        </w:tc>
      </w:tr>
      <w:tr w:rsidR="005B7F70" w:rsidRPr="005B7F70" w14:paraId="31D44DEF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D197DA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F634D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55759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8D141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D49C34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личност, тачка, права, раван</w:t>
            </w:r>
          </w:p>
        </w:tc>
      </w:tr>
      <w:tr w:rsidR="005B7F70" w:rsidRPr="005B7F70" w14:paraId="0BDFE04C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38BEA1F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еограф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57656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DA0BD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06094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0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9DF900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C664E8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ељеф Србије</w:t>
            </w:r>
          </w:p>
        </w:tc>
      </w:tr>
      <w:tr w:rsidR="005B7F70" w:rsidRPr="005B7F70" w14:paraId="39BFFE3B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6AC871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Биологиј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C87CF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6FCFB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81CA6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1. 10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3F6AC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0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EF00A1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Јединство грађе и функције као основа живота</w:t>
            </w:r>
          </w:p>
        </w:tc>
      </w:tr>
      <w:tr w:rsidR="005B7F70" w:rsidRPr="005B7F70" w14:paraId="3C6C8C2F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1588EA2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8C00B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04FDF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8. 11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8FEC7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4701F4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2</w:t>
            </w:r>
          </w:p>
        </w:tc>
      </w:tr>
      <w:tr w:rsidR="005B7F70" w:rsidRPr="005B7F70" w14:paraId="0E620BF3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B4AB30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C3DA9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A640D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9. 11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11DAA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3FE507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Граматика и књижевност</w:t>
            </w:r>
          </w:p>
        </w:tc>
      </w:tr>
      <w:tr w:rsidR="005B7F70" w:rsidRPr="005B7F70" w14:paraId="71BE72FC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6271228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Физика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463FD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0B76F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E0B2FB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0. 11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3F36A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1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64216F7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ветлосне појаве</w:t>
            </w:r>
          </w:p>
        </w:tc>
      </w:tr>
      <w:tr w:rsidR="005B7F70" w:rsidRPr="005B7F70" w14:paraId="2634BC03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24E1B5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97AD04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796576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6. 11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DA3785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5/11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634D43F3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Линеарне једначине и неједначине</w:t>
            </w:r>
          </w:p>
        </w:tc>
      </w:tr>
      <w:tr w:rsidR="005B7F70" w:rsidRPr="005B7F70" w14:paraId="4D00B21C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01D86C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Руски језик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7C9136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7FB3C3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C41572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. 12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1BA53B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/12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2A11FC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редлози, Придеви, Глаголи кретања, Одговори на питања</w:t>
            </w:r>
          </w:p>
        </w:tc>
      </w:tr>
      <w:tr w:rsidR="005B7F70" w:rsidRPr="005B7F70" w14:paraId="761E7970" w14:textId="77777777" w:rsidTr="00CD1858">
        <w:trPr>
          <w:cantSplit/>
          <w:trHeight w:val="20"/>
        </w:trPr>
        <w:tc>
          <w:tcPr>
            <w:tcW w:w="1303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2EBDB38A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Историја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9D870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5205D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B6CAF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1. 12. 2025.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9558F8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/12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188309DF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раљевина СХС, Краљевина Југославија</w:t>
            </w:r>
          </w:p>
        </w:tc>
      </w:tr>
      <w:tr w:rsidR="005B7F70" w:rsidRPr="005B7F70" w14:paraId="16F21415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0A25BE3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Српски језик и књижевност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FE250E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E0805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17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A7BBC2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3/12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44DABF8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Други школски писмени задатак</w:t>
            </w:r>
          </w:p>
        </w:tc>
      </w:tr>
      <w:tr w:rsidR="005B7F70" w:rsidRPr="005B7F70" w14:paraId="635D6F73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noWrap/>
            <w:vAlign w:val="bottom"/>
            <w:hideMark/>
          </w:tcPr>
          <w:p w14:paraId="5FF91709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lastRenderedPageBreak/>
              <w:t>Математика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F590F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писме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C6D4E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3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E384B5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5566C9E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Линеарне једначине и неједначине и призма</w:t>
            </w:r>
          </w:p>
        </w:tc>
      </w:tr>
      <w:tr w:rsidR="005B7F70" w:rsidRPr="005B7F70" w14:paraId="318E0B8E" w14:textId="77777777" w:rsidTr="00CD1858">
        <w:trPr>
          <w:cantSplit/>
          <w:trHeight w:val="20"/>
        </w:trPr>
        <w:tc>
          <w:tcPr>
            <w:tcW w:w="2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12896D44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Енглески језик</w:t>
            </w:r>
          </w:p>
        </w:tc>
        <w:tc>
          <w:tcPr>
            <w:tcW w:w="18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3D317F0D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контролни задатак</w:t>
            </w:r>
          </w:p>
        </w:tc>
        <w:tc>
          <w:tcPr>
            <w:tcW w:w="11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2EE3FC27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25. 12. 2025.</w:t>
            </w: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7B4D234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4/12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94E7291" w14:textId="77777777" w:rsidR="005B7F70" w:rsidRPr="005B7F70" w:rsidRDefault="005B7F70" w:rsidP="005B7F70">
            <w:pPr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</w:pPr>
            <w:r w:rsidRPr="005B7F70">
              <w:rPr>
                <w:rFonts w:ascii="Calibri" w:hAnsi="Calibri" w:cs="Calibri"/>
                <w:color w:val="000000"/>
                <w:sz w:val="22"/>
                <w:szCs w:val="22"/>
                <w:lang w:val="sr-Latn-RS" w:eastAsia="sr-Latn-RS"/>
              </w:rPr>
              <w:t>Unit 3</w:t>
            </w:r>
          </w:p>
        </w:tc>
      </w:tr>
    </w:tbl>
    <w:p w14:paraId="205CB764" w14:textId="714985AB" w:rsidR="00A07392" w:rsidRDefault="00A07392" w:rsidP="005B7F70">
      <w:pPr>
        <w:spacing w:after="160" w:line="259" w:lineRule="auto"/>
        <w:rPr>
          <w:b/>
          <w:u w:val="single"/>
          <w:lang w:val="sr-Cyrl-RS"/>
        </w:rPr>
      </w:pPr>
    </w:p>
    <w:p w14:paraId="2C99D933" w14:textId="77777777" w:rsidR="00A07392" w:rsidRDefault="00A07392">
      <w:pPr>
        <w:spacing w:after="160" w:line="259" w:lineRule="auto"/>
        <w:rPr>
          <w:b/>
          <w:u w:val="single"/>
          <w:lang w:val="sr-Cyrl-RS"/>
        </w:rPr>
      </w:pPr>
      <w:r>
        <w:rPr>
          <w:b/>
          <w:u w:val="single"/>
          <w:lang w:val="sr-Cyrl-RS"/>
        </w:rPr>
        <w:br w:type="page"/>
      </w:r>
    </w:p>
    <w:p w14:paraId="6C0CC270" w14:textId="76923457" w:rsidR="00AF333D" w:rsidRDefault="00D46655" w:rsidP="00E866FF">
      <w:pPr>
        <w:pStyle w:val="Heading3"/>
        <w:rPr>
          <w:lang w:val="sr-Cyrl-RS"/>
        </w:rPr>
      </w:pPr>
      <w:bookmarkStart w:id="154" w:name="_Toc208339756"/>
      <w:bookmarkStart w:id="155" w:name="_Toc208498766"/>
      <w:bookmarkStart w:id="156" w:name="_Toc208572280"/>
      <w:bookmarkStart w:id="157" w:name="_Toc208573578"/>
      <w:bookmarkStart w:id="158" w:name="_Toc208574604"/>
      <w:bookmarkStart w:id="159" w:name="_Toc208574969"/>
      <w:bookmarkStart w:id="160" w:name="_Toc208833087"/>
      <w:bookmarkEnd w:id="151"/>
      <w:bookmarkEnd w:id="152"/>
      <w:bookmarkEnd w:id="153"/>
      <w:r>
        <w:rPr>
          <w:lang w:val="sr-Cyrl-RS"/>
        </w:rPr>
        <w:lastRenderedPageBreak/>
        <w:t xml:space="preserve">5. </w:t>
      </w:r>
      <w:r w:rsidR="00561E47">
        <w:rPr>
          <w:lang w:val="sr-Cyrl-RS"/>
        </w:rPr>
        <w:t>6. Задужењ</w:t>
      </w:r>
      <w:r w:rsidR="00371AF7">
        <w:rPr>
          <w:lang w:val="sr-Cyrl-RS"/>
        </w:rPr>
        <w:t>а</w:t>
      </w:r>
      <w:bookmarkEnd w:id="154"/>
      <w:bookmarkEnd w:id="155"/>
      <w:bookmarkEnd w:id="156"/>
      <w:bookmarkEnd w:id="157"/>
      <w:bookmarkEnd w:id="158"/>
      <w:bookmarkEnd w:id="159"/>
      <w:bookmarkEnd w:id="160"/>
    </w:p>
    <w:p w14:paraId="33BF6C79" w14:textId="77777777" w:rsidR="001E5540" w:rsidRDefault="001E5540" w:rsidP="001E5540">
      <w:pPr>
        <w:pStyle w:val="a"/>
        <w:ind w:left="810"/>
        <w:jc w:val="both"/>
        <w:rPr>
          <w:rFonts w:asciiTheme="minorHAnsi" w:hAnsiTheme="minorHAnsi"/>
          <w:lang w:val="sr-Cyrl-RS"/>
        </w:rPr>
      </w:pPr>
    </w:p>
    <w:p w14:paraId="113A9E8B" w14:textId="7DD1DFCB" w:rsidR="00AE3F72" w:rsidRDefault="001E5540" w:rsidP="00AE3F72">
      <w:pPr>
        <w:pStyle w:val="Heading4"/>
        <w:rPr>
          <w:lang w:val="sr-Cyrl-RS"/>
        </w:rPr>
      </w:pPr>
      <w:r>
        <w:rPr>
          <w:lang w:val="sr-Cyrl-RS"/>
        </w:rPr>
        <w:tab/>
      </w:r>
      <w:bookmarkStart w:id="161" w:name="_Toc176940654"/>
      <w:bookmarkStart w:id="162" w:name="_Toc208322940"/>
      <w:bookmarkStart w:id="163" w:name="_Toc208339757"/>
      <w:bookmarkStart w:id="164" w:name="_Toc208572281"/>
      <w:bookmarkStart w:id="165" w:name="_Toc208573579"/>
      <w:bookmarkStart w:id="166" w:name="_Toc208574605"/>
      <w:bookmarkStart w:id="167" w:name="_Toc208574970"/>
      <w:bookmarkStart w:id="168" w:name="_Toc208833088"/>
      <w:r w:rsidR="00D47A8E">
        <w:rPr>
          <w:lang w:val="sr-Latn-RS"/>
        </w:rPr>
        <w:t>5.</w:t>
      </w:r>
      <w:r w:rsidR="00561E47">
        <w:rPr>
          <w:lang w:val="sr-Cyrl-RS"/>
        </w:rPr>
        <w:t>6.</w:t>
      </w:r>
      <w:r w:rsidR="00D47A8E">
        <w:rPr>
          <w:lang w:val="sr-Latn-RS"/>
        </w:rPr>
        <w:t>1.</w:t>
      </w:r>
      <w:r w:rsidR="00AE3F72">
        <w:rPr>
          <w:lang w:val="sr-Cyrl-RS"/>
        </w:rPr>
        <w:t xml:space="preserve"> Распоред 40-часовне радне недеље</w:t>
      </w:r>
      <w:bookmarkEnd w:id="161"/>
      <w:bookmarkEnd w:id="162"/>
      <w:bookmarkEnd w:id="163"/>
      <w:bookmarkEnd w:id="164"/>
      <w:bookmarkEnd w:id="165"/>
      <w:bookmarkEnd w:id="166"/>
      <w:bookmarkEnd w:id="167"/>
      <w:bookmarkEnd w:id="168"/>
    </w:p>
    <w:p w14:paraId="77945A3A" w14:textId="2223166C" w:rsidR="00CD1858" w:rsidRPr="00A66061" w:rsidRDefault="001E5540" w:rsidP="00A66061">
      <w:pPr>
        <w:rPr>
          <w:lang w:val="sr-Cyrl-RS"/>
        </w:rPr>
      </w:pPr>
      <w:r w:rsidRPr="009C669E">
        <w:rPr>
          <w:lang w:val="sr-Cyrl-RS"/>
        </w:rPr>
        <w:t xml:space="preserve"> </w:t>
      </w:r>
    </w:p>
    <w:p w14:paraId="62A767D8" w14:textId="2D02B729" w:rsidR="001E5540" w:rsidRDefault="00CD1858" w:rsidP="001E5540">
      <w:pPr>
        <w:spacing w:after="200" w:line="276" w:lineRule="auto"/>
        <w:jc w:val="both"/>
        <w:rPr>
          <w:szCs w:val="24"/>
          <w:lang w:val="sr-Cyrl-RS"/>
        </w:rPr>
      </w:pPr>
      <w:r>
        <w:rPr>
          <w:b/>
          <w:szCs w:val="24"/>
          <w:lang w:val="sr-Cyrl-RS"/>
        </w:rPr>
        <w:t>Напомена:</w:t>
      </w:r>
      <w:r w:rsidR="00A66061">
        <w:rPr>
          <w:b/>
          <w:szCs w:val="24"/>
          <w:lang w:val="sr-Cyrl-RS"/>
        </w:rPr>
        <w:t xml:space="preserve"> </w:t>
      </w:r>
      <w:r w:rsidR="001E5540" w:rsidRPr="009C669E">
        <w:rPr>
          <w:szCs w:val="24"/>
          <w:lang w:val="sr-Cyrl-RS"/>
        </w:rPr>
        <w:t>При подели предмета на наставнике и састављању распореда часова, поштовани су психолошко-педагошки захтеви у погледу равномерне заступљености наставних предмета у току дана и недеље, имајући у виду карактер предмета и објективне услове школе. Такође, поштовано је и дневно оптерећење како ученика тако и наставника (у складу са Законом о раду).</w:t>
      </w:r>
    </w:p>
    <w:p w14:paraId="5DA33049" w14:textId="5880576E" w:rsidR="00A66061" w:rsidRPr="009C669E" w:rsidRDefault="00A66061" w:rsidP="001E5540">
      <w:pPr>
        <w:spacing w:after="200" w:line="276" w:lineRule="auto"/>
        <w:jc w:val="both"/>
        <w:rPr>
          <w:szCs w:val="24"/>
          <w:lang w:val="sr-Cyrl-RS"/>
        </w:rPr>
      </w:pPr>
      <w:r w:rsidRPr="00FE34DB">
        <w:rPr>
          <w:noProof/>
        </w:rPr>
        <w:drawing>
          <wp:anchor distT="0" distB="0" distL="114300" distR="114300" simplePos="0" relativeHeight="251668480" behindDoc="1" locked="0" layoutInCell="1" allowOverlap="1" wp14:anchorId="4EA6FAEA" wp14:editId="76F4C8A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6057265" cy="7415584"/>
            <wp:effectExtent l="0" t="0" r="635" b="0"/>
            <wp:wrapNone/>
            <wp:docPr id="158564185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265" cy="7415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4F273A" w14:textId="6880B9A8" w:rsidR="00743515" w:rsidRPr="00DB2991" w:rsidRDefault="001E5540" w:rsidP="00743515">
      <w:pPr>
        <w:pStyle w:val="Heading4"/>
        <w:rPr>
          <w:lang w:val="sr-Cyrl-RS"/>
        </w:rPr>
      </w:pPr>
      <w:r>
        <w:rPr>
          <w:rFonts w:asciiTheme="minorHAnsi" w:hAnsiTheme="minorHAnsi"/>
          <w:lang w:val="sr-Cyrl-RS"/>
        </w:rPr>
        <w:br w:type="page"/>
      </w:r>
      <w:bookmarkStart w:id="169" w:name="_Toc208572282"/>
      <w:bookmarkStart w:id="170" w:name="_Toc208573580"/>
      <w:bookmarkStart w:id="171" w:name="_Toc208574606"/>
      <w:bookmarkStart w:id="172" w:name="_Toc208574971"/>
      <w:bookmarkStart w:id="173" w:name="_Toc208833089"/>
      <w:bookmarkStart w:id="174" w:name="_Toc176940642"/>
      <w:r w:rsidR="00743515">
        <w:rPr>
          <w:rFonts w:asciiTheme="minorHAnsi" w:hAnsiTheme="minorHAnsi"/>
          <w:lang w:val="sr-Cyrl-RS"/>
        </w:rPr>
        <w:lastRenderedPageBreak/>
        <w:t>5</w:t>
      </w:r>
      <w:r w:rsidR="00743515">
        <w:rPr>
          <w:lang w:val="sr-Cyrl-RS"/>
        </w:rPr>
        <w:t>.6</w:t>
      </w:r>
      <w:r w:rsidR="00743515">
        <w:rPr>
          <w:lang w:val="sr-Latn-RS"/>
        </w:rPr>
        <w:t>.2.</w:t>
      </w:r>
      <w:r w:rsidR="00743515">
        <w:rPr>
          <w:lang w:val="sr-Cyrl-RS"/>
        </w:rPr>
        <w:t xml:space="preserve"> Структура 40-часовне радне недеље психолога</w:t>
      </w:r>
      <w:bookmarkEnd w:id="169"/>
      <w:bookmarkEnd w:id="170"/>
      <w:bookmarkEnd w:id="171"/>
      <w:bookmarkEnd w:id="172"/>
      <w:bookmarkEnd w:id="173"/>
    </w:p>
    <w:p w14:paraId="6BA07EAF" w14:textId="77777777" w:rsidR="00743515" w:rsidRDefault="00743515" w:rsidP="00743515">
      <w:pPr>
        <w:spacing w:after="160" w:line="259" w:lineRule="auto"/>
        <w:rPr>
          <w:rFonts w:asciiTheme="minorHAnsi" w:hAnsiTheme="minorHAnsi"/>
          <w:lang w:val="sr-Cyrl-RS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77"/>
        <w:gridCol w:w="2539"/>
      </w:tblGrid>
      <w:tr w:rsidR="00743515" w:rsidRPr="009C669E" w14:paraId="5AC9CB95" w14:textId="77777777" w:rsidTr="001C69B4">
        <w:trPr>
          <w:jc w:val="center"/>
        </w:trPr>
        <w:tc>
          <w:tcPr>
            <w:tcW w:w="8613" w:type="dxa"/>
          </w:tcPr>
          <w:p w14:paraId="0728FCA2" w14:textId="77777777" w:rsidR="00743515" w:rsidRPr="009C669E" w:rsidRDefault="00743515" w:rsidP="00CD1858">
            <w:pPr>
              <w:spacing w:after="200" w:line="276" w:lineRule="auto"/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ПОСЛОВИ</w:t>
            </w:r>
          </w:p>
        </w:tc>
        <w:tc>
          <w:tcPr>
            <w:tcW w:w="3015" w:type="dxa"/>
          </w:tcPr>
          <w:p w14:paraId="4A708C79" w14:textId="77777777" w:rsidR="00743515" w:rsidRPr="009C669E" w:rsidRDefault="00743515" w:rsidP="001C69B4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НЕДЕЉНИ ФОНД</w:t>
            </w:r>
          </w:p>
        </w:tc>
      </w:tr>
      <w:tr w:rsidR="00743515" w:rsidRPr="009C669E" w14:paraId="2042C189" w14:textId="77777777" w:rsidTr="001C69B4">
        <w:trPr>
          <w:jc w:val="center"/>
        </w:trPr>
        <w:tc>
          <w:tcPr>
            <w:tcW w:w="8613" w:type="dxa"/>
          </w:tcPr>
          <w:p w14:paraId="0A93F3DD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ћење и проучавање развоја и напредовања ученика у учењу и владању</w:t>
            </w:r>
          </w:p>
        </w:tc>
        <w:tc>
          <w:tcPr>
            <w:tcW w:w="3015" w:type="dxa"/>
          </w:tcPr>
          <w:p w14:paraId="68FF2BDE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0</w:t>
            </w:r>
          </w:p>
        </w:tc>
      </w:tr>
      <w:tr w:rsidR="00743515" w:rsidRPr="009C669E" w14:paraId="57A481FD" w14:textId="77777777" w:rsidTr="001C69B4">
        <w:trPr>
          <w:jc w:val="center"/>
        </w:trPr>
        <w:tc>
          <w:tcPr>
            <w:tcW w:w="8613" w:type="dxa"/>
          </w:tcPr>
          <w:p w14:paraId="3C076F19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ветодавни рад са ученицима</w:t>
            </w:r>
          </w:p>
        </w:tc>
        <w:tc>
          <w:tcPr>
            <w:tcW w:w="3015" w:type="dxa"/>
          </w:tcPr>
          <w:p w14:paraId="043DF31E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</w:t>
            </w:r>
          </w:p>
        </w:tc>
      </w:tr>
      <w:tr w:rsidR="00743515" w:rsidRPr="009C669E" w14:paraId="109EA1CC" w14:textId="77777777" w:rsidTr="001C69B4">
        <w:trPr>
          <w:jc w:val="center"/>
        </w:trPr>
        <w:tc>
          <w:tcPr>
            <w:tcW w:w="8613" w:type="dxa"/>
          </w:tcPr>
          <w:p w14:paraId="5D1BBAAC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офесионална оријентација</w:t>
            </w:r>
          </w:p>
        </w:tc>
        <w:tc>
          <w:tcPr>
            <w:tcW w:w="3015" w:type="dxa"/>
          </w:tcPr>
          <w:p w14:paraId="0BD54AAE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</w:tr>
      <w:tr w:rsidR="00743515" w:rsidRPr="009C669E" w14:paraId="36B33462" w14:textId="77777777" w:rsidTr="001C69B4">
        <w:trPr>
          <w:jc w:val="center"/>
        </w:trPr>
        <w:tc>
          <w:tcPr>
            <w:tcW w:w="8613" w:type="dxa"/>
          </w:tcPr>
          <w:p w14:paraId="30B1C582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Васпитно-образовни и корективни рад са ученицима који имају потешкоће у развоју</w:t>
            </w:r>
          </w:p>
        </w:tc>
        <w:tc>
          <w:tcPr>
            <w:tcW w:w="3015" w:type="dxa"/>
          </w:tcPr>
          <w:p w14:paraId="2EF2E11F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</w:t>
            </w:r>
          </w:p>
        </w:tc>
      </w:tr>
      <w:tr w:rsidR="00743515" w:rsidRPr="009C669E" w14:paraId="5C5B7339" w14:textId="77777777" w:rsidTr="001C69B4">
        <w:trPr>
          <w:jc w:val="center"/>
        </w:trPr>
        <w:tc>
          <w:tcPr>
            <w:tcW w:w="8613" w:type="dxa"/>
          </w:tcPr>
          <w:p w14:paraId="13ED7071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ешће у планирању и програмирању образовно-васпитног рада наставника</w:t>
            </w:r>
          </w:p>
        </w:tc>
        <w:tc>
          <w:tcPr>
            <w:tcW w:w="3015" w:type="dxa"/>
          </w:tcPr>
          <w:p w14:paraId="16FF548D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</w:tr>
      <w:tr w:rsidR="00743515" w:rsidRPr="009C669E" w14:paraId="1051B6E1" w14:textId="77777777" w:rsidTr="001C69B4">
        <w:trPr>
          <w:jc w:val="center"/>
        </w:trPr>
        <w:tc>
          <w:tcPr>
            <w:tcW w:w="8613" w:type="dxa"/>
          </w:tcPr>
          <w:p w14:paraId="3B602EEB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едагошко-инструктивни рад и сарадња са наставницима и другим стручним сарадницима на унапређењу образовно-васпитног рада</w:t>
            </w:r>
          </w:p>
        </w:tc>
        <w:tc>
          <w:tcPr>
            <w:tcW w:w="3015" w:type="dxa"/>
          </w:tcPr>
          <w:p w14:paraId="73F4C5B5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</w:tr>
      <w:tr w:rsidR="00743515" w:rsidRPr="009C669E" w14:paraId="310DAC30" w14:textId="77777777" w:rsidTr="001C69B4">
        <w:trPr>
          <w:jc w:val="center"/>
        </w:trPr>
        <w:tc>
          <w:tcPr>
            <w:tcW w:w="8613" w:type="dxa"/>
          </w:tcPr>
          <w:p w14:paraId="29E18E9C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радња и саветодавни рад са родитељима</w:t>
            </w:r>
          </w:p>
        </w:tc>
        <w:tc>
          <w:tcPr>
            <w:tcW w:w="3015" w:type="dxa"/>
          </w:tcPr>
          <w:p w14:paraId="4D28CB57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</w:tr>
      <w:tr w:rsidR="00743515" w:rsidRPr="009C669E" w14:paraId="5B113243" w14:textId="77777777" w:rsidTr="001C69B4">
        <w:trPr>
          <w:jc w:val="center"/>
        </w:trPr>
        <w:tc>
          <w:tcPr>
            <w:tcW w:w="8613" w:type="dxa"/>
          </w:tcPr>
          <w:p w14:paraId="74937045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ешће у стручним органима школе</w:t>
            </w:r>
          </w:p>
        </w:tc>
        <w:tc>
          <w:tcPr>
            <w:tcW w:w="3015" w:type="dxa"/>
          </w:tcPr>
          <w:p w14:paraId="5747082B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</w:tr>
      <w:tr w:rsidR="00743515" w:rsidRPr="009C669E" w14:paraId="4B3469A9" w14:textId="77777777" w:rsidTr="001C69B4">
        <w:trPr>
          <w:jc w:val="center"/>
        </w:trPr>
        <w:tc>
          <w:tcPr>
            <w:tcW w:w="8613" w:type="dxa"/>
          </w:tcPr>
          <w:p w14:paraId="3DC2099C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радња са стручним институцијама и друштвеном средином</w:t>
            </w:r>
          </w:p>
        </w:tc>
        <w:tc>
          <w:tcPr>
            <w:tcW w:w="3015" w:type="dxa"/>
          </w:tcPr>
          <w:p w14:paraId="57F77445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743515" w:rsidRPr="009C669E" w14:paraId="1D52EC4D" w14:textId="77777777" w:rsidTr="001C69B4">
        <w:trPr>
          <w:jc w:val="center"/>
        </w:trPr>
        <w:tc>
          <w:tcPr>
            <w:tcW w:w="8613" w:type="dxa"/>
          </w:tcPr>
          <w:p w14:paraId="34C65621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Други послови </w:t>
            </w:r>
          </w:p>
        </w:tc>
        <w:tc>
          <w:tcPr>
            <w:tcW w:w="3015" w:type="dxa"/>
          </w:tcPr>
          <w:p w14:paraId="37E312BF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743515" w:rsidRPr="009C669E" w14:paraId="32E7BDB0" w14:textId="77777777" w:rsidTr="001C69B4">
        <w:trPr>
          <w:jc w:val="center"/>
        </w:trPr>
        <w:tc>
          <w:tcPr>
            <w:tcW w:w="8613" w:type="dxa"/>
          </w:tcPr>
          <w:p w14:paraId="11400152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ЕПОСРЕДАН РАД</w:t>
            </w:r>
          </w:p>
        </w:tc>
        <w:tc>
          <w:tcPr>
            <w:tcW w:w="3015" w:type="dxa"/>
          </w:tcPr>
          <w:p w14:paraId="5F7F54DE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30</w:t>
            </w:r>
          </w:p>
        </w:tc>
      </w:tr>
      <w:tr w:rsidR="00743515" w:rsidRPr="009C669E" w14:paraId="41E1C9A5" w14:textId="77777777" w:rsidTr="001C69B4">
        <w:trPr>
          <w:jc w:val="center"/>
        </w:trPr>
        <w:tc>
          <w:tcPr>
            <w:tcW w:w="8613" w:type="dxa"/>
          </w:tcPr>
          <w:p w14:paraId="7F64D822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ланирање и припрема послова</w:t>
            </w:r>
          </w:p>
        </w:tc>
        <w:tc>
          <w:tcPr>
            <w:tcW w:w="3015" w:type="dxa"/>
          </w:tcPr>
          <w:p w14:paraId="5AC49054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0</w:t>
            </w:r>
          </w:p>
        </w:tc>
      </w:tr>
      <w:tr w:rsidR="00743515" w:rsidRPr="009C669E" w14:paraId="65D4EE85" w14:textId="77777777" w:rsidTr="001C69B4">
        <w:trPr>
          <w:jc w:val="center"/>
        </w:trPr>
        <w:tc>
          <w:tcPr>
            <w:tcW w:w="8613" w:type="dxa"/>
          </w:tcPr>
          <w:p w14:paraId="0E01A4B3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КУПНО</w:t>
            </w:r>
          </w:p>
        </w:tc>
        <w:tc>
          <w:tcPr>
            <w:tcW w:w="3015" w:type="dxa"/>
          </w:tcPr>
          <w:p w14:paraId="70180DC3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0</w:t>
            </w:r>
          </w:p>
        </w:tc>
      </w:tr>
    </w:tbl>
    <w:p w14:paraId="34CF47BF" w14:textId="77777777" w:rsidR="00743515" w:rsidRDefault="00743515" w:rsidP="00743515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0F0045A7" w14:textId="77777777" w:rsidR="00743515" w:rsidRDefault="00743515" w:rsidP="00743515">
      <w:pPr>
        <w:pStyle w:val="Heading4"/>
        <w:rPr>
          <w:lang w:val="sr-Cyrl-RS"/>
        </w:rPr>
      </w:pPr>
      <w:bookmarkStart w:id="175" w:name="_Toc208572283"/>
      <w:bookmarkStart w:id="176" w:name="_Toc208573581"/>
      <w:bookmarkStart w:id="177" w:name="_Toc208574607"/>
      <w:bookmarkStart w:id="178" w:name="_Toc208574972"/>
      <w:bookmarkStart w:id="179" w:name="_Toc208833090"/>
      <w:r>
        <w:rPr>
          <w:lang w:val="sr-Cyrl-RS"/>
        </w:rPr>
        <w:lastRenderedPageBreak/>
        <w:t>5.6.3. Структура 40-часовне радне недеље педагога</w:t>
      </w:r>
      <w:bookmarkEnd w:id="175"/>
      <w:bookmarkEnd w:id="176"/>
      <w:bookmarkEnd w:id="177"/>
      <w:bookmarkEnd w:id="178"/>
      <w:bookmarkEnd w:id="179"/>
    </w:p>
    <w:p w14:paraId="187CD44A" w14:textId="77777777" w:rsidR="00743515" w:rsidRPr="00BE2068" w:rsidRDefault="00743515" w:rsidP="00743515">
      <w:pPr>
        <w:rPr>
          <w:lang w:val="sr-Cyrl-RS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77"/>
        <w:gridCol w:w="2539"/>
      </w:tblGrid>
      <w:tr w:rsidR="00743515" w:rsidRPr="009C669E" w14:paraId="0D2F5410" w14:textId="77777777" w:rsidTr="001C69B4">
        <w:trPr>
          <w:jc w:val="center"/>
        </w:trPr>
        <w:tc>
          <w:tcPr>
            <w:tcW w:w="6477" w:type="dxa"/>
          </w:tcPr>
          <w:p w14:paraId="07E8CC57" w14:textId="77777777" w:rsidR="00743515" w:rsidRPr="009C669E" w:rsidRDefault="00743515" w:rsidP="00CD1858">
            <w:pPr>
              <w:spacing w:after="200" w:line="276" w:lineRule="auto"/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ПОСЛОВИ</w:t>
            </w:r>
          </w:p>
        </w:tc>
        <w:tc>
          <w:tcPr>
            <w:tcW w:w="2539" w:type="dxa"/>
          </w:tcPr>
          <w:p w14:paraId="08F3D497" w14:textId="77777777" w:rsidR="00743515" w:rsidRPr="009C669E" w:rsidRDefault="00743515" w:rsidP="001C69B4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НЕДЕЉНИ ФОНД</w:t>
            </w:r>
          </w:p>
        </w:tc>
      </w:tr>
      <w:tr w:rsidR="00743515" w:rsidRPr="009C669E" w14:paraId="232D81B4" w14:textId="77777777" w:rsidTr="001C69B4">
        <w:trPr>
          <w:jc w:val="center"/>
        </w:trPr>
        <w:tc>
          <w:tcPr>
            <w:tcW w:w="6477" w:type="dxa"/>
          </w:tcPr>
          <w:p w14:paraId="6BB8ADEC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ћење и проучавање развоја и напредовања ученика у учењу и владању</w:t>
            </w:r>
          </w:p>
        </w:tc>
        <w:tc>
          <w:tcPr>
            <w:tcW w:w="2539" w:type="dxa"/>
          </w:tcPr>
          <w:p w14:paraId="26F514D9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4</w:t>
            </w:r>
          </w:p>
        </w:tc>
      </w:tr>
      <w:tr w:rsidR="00743515" w:rsidRPr="009C669E" w14:paraId="25C1EFBF" w14:textId="77777777" w:rsidTr="001C69B4">
        <w:trPr>
          <w:jc w:val="center"/>
        </w:trPr>
        <w:tc>
          <w:tcPr>
            <w:tcW w:w="6477" w:type="dxa"/>
          </w:tcPr>
          <w:p w14:paraId="23D5AB10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ветодавни рад са ученицима</w:t>
            </w:r>
          </w:p>
        </w:tc>
        <w:tc>
          <w:tcPr>
            <w:tcW w:w="2539" w:type="dxa"/>
          </w:tcPr>
          <w:p w14:paraId="57104207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</w:t>
            </w:r>
          </w:p>
        </w:tc>
      </w:tr>
      <w:tr w:rsidR="00743515" w:rsidRPr="009C669E" w14:paraId="37256715" w14:textId="77777777" w:rsidTr="001C69B4">
        <w:trPr>
          <w:jc w:val="center"/>
        </w:trPr>
        <w:tc>
          <w:tcPr>
            <w:tcW w:w="6477" w:type="dxa"/>
          </w:tcPr>
          <w:p w14:paraId="1C1726C4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Васпитно-образовни и корективни рад са ученицима који имају потешкоће у развоју</w:t>
            </w:r>
          </w:p>
        </w:tc>
        <w:tc>
          <w:tcPr>
            <w:tcW w:w="2539" w:type="dxa"/>
          </w:tcPr>
          <w:p w14:paraId="3F36DF68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</w:t>
            </w:r>
          </w:p>
        </w:tc>
      </w:tr>
      <w:tr w:rsidR="00743515" w:rsidRPr="009C669E" w14:paraId="1C99717B" w14:textId="77777777" w:rsidTr="001C69B4">
        <w:trPr>
          <w:jc w:val="center"/>
        </w:trPr>
        <w:tc>
          <w:tcPr>
            <w:tcW w:w="6477" w:type="dxa"/>
          </w:tcPr>
          <w:p w14:paraId="30F0635A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ешће у планирању и програмирању образовно-васпитног рада наставника</w:t>
            </w:r>
          </w:p>
        </w:tc>
        <w:tc>
          <w:tcPr>
            <w:tcW w:w="2539" w:type="dxa"/>
          </w:tcPr>
          <w:p w14:paraId="11203B8E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</w:tr>
      <w:tr w:rsidR="00743515" w:rsidRPr="009C669E" w14:paraId="31BBD1FD" w14:textId="77777777" w:rsidTr="001C69B4">
        <w:trPr>
          <w:jc w:val="center"/>
        </w:trPr>
        <w:tc>
          <w:tcPr>
            <w:tcW w:w="6477" w:type="dxa"/>
          </w:tcPr>
          <w:p w14:paraId="45A34CAE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едагошко-инструктивни рад и сарадња са наставницима и другим стручним сарадницима на унапређењу образовно-васпитног рада</w:t>
            </w:r>
          </w:p>
        </w:tc>
        <w:tc>
          <w:tcPr>
            <w:tcW w:w="2539" w:type="dxa"/>
          </w:tcPr>
          <w:p w14:paraId="24C1969D" w14:textId="77777777" w:rsidR="00743515" w:rsidRPr="0018083B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</w:tr>
      <w:tr w:rsidR="00743515" w:rsidRPr="009C669E" w14:paraId="1051B31A" w14:textId="77777777" w:rsidTr="001C69B4">
        <w:trPr>
          <w:jc w:val="center"/>
        </w:trPr>
        <w:tc>
          <w:tcPr>
            <w:tcW w:w="6477" w:type="dxa"/>
          </w:tcPr>
          <w:p w14:paraId="0D739F4B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</w:t>
            </w:r>
            <w:r>
              <w:rPr>
                <w:szCs w:val="24"/>
                <w:lang w:val="sr-Cyrl-RS"/>
              </w:rPr>
              <w:t>тручно усавршавање</w:t>
            </w:r>
          </w:p>
        </w:tc>
        <w:tc>
          <w:tcPr>
            <w:tcW w:w="2539" w:type="dxa"/>
          </w:tcPr>
          <w:p w14:paraId="27B2C58E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</w:tr>
      <w:tr w:rsidR="00743515" w:rsidRPr="009C669E" w14:paraId="44B0B18E" w14:textId="77777777" w:rsidTr="001C69B4">
        <w:trPr>
          <w:jc w:val="center"/>
        </w:trPr>
        <w:tc>
          <w:tcPr>
            <w:tcW w:w="6477" w:type="dxa"/>
          </w:tcPr>
          <w:p w14:paraId="2950B01B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ешће у стручним органима школе</w:t>
            </w:r>
          </w:p>
        </w:tc>
        <w:tc>
          <w:tcPr>
            <w:tcW w:w="2539" w:type="dxa"/>
          </w:tcPr>
          <w:p w14:paraId="1780D67A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</w:tr>
      <w:tr w:rsidR="00743515" w:rsidRPr="009C669E" w14:paraId="0721C649" w14:textId="77777777" w:rsidTr="001C69B4">
        <w:trPr>
          <w:jc w:val="center"/>
        </w:trPr>
        <w:tc>
          <w:tcPr>
            <w:tcW w:w="6477" w:type="dxa"/>
          </w:tcPr>
          <w:p w14:paraId="49986702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радња са стручним институцијама и друштвеном средином</w:t>
            </w:r>
          </w:p>
        </w:tc>
        <w:tc>
          <w:tcPr>
            <w:tcW w:w="2539" w:type="dxa"/>
          </w:tcPr>
          <w:p w14:paraId="76B48A12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743515" w:rsidRPr="009C669E" w14:paraId="08A92FF6" w14:textId="77777777" w:rsidTr="001C69B4">
        <w:trPr>
          <w:jc w:val="center"/>
        </w:trPr>
        <w:tc>
          <w:tcPr>
            <w:tcW w:w="6477" w:type="dxa"/>
          </w:tcPr>
          <w:p w14:paraId="35C087CE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Вођење педагошке документације и документације о раду</w:t>
            </w:r>
          </w:p>
        </w:tc>
        <w:tc>
          <w:tcPr>
            <w:tcW w:w="2539" w:type="dxa"/>
          </w:tcPr>
          <w:p w14:paraId="3626C6E6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</w:tr>
      <w:tr w:rsidR="00743515" w:rsidRPr="009C669E" w14:paraId="0FD8D6CE" w14:textId="77777777" w:rsidTr="001C69B4">
        <w:trPr>
          <w:jc w:val="center"/>
        </w:trPr>
        <w:tc>
          <w:tcPr>
            <w:tcW w:w="6477" w:type="dxa"/>
          </w:tcPr>
          <w:p w14:paraId="5DA1B201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Други послови </w:t>
            </w:r>
          </w:p>
        </w:tc>
        <w:tc>
          <w:tcPr>
            <w:tcW w:w="2539" w:type="dxa"/>
          </w:tcPr>
          <w:p w14:paraId="1F36AEB3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743515" w:rsidRPr="009C669E" w14:paraId="68A2A94A" w14:textId="77777777" w:rsidTr="001C69B4">
        <w:trPr>
          <w:jc w:val="center"/>
        </w:trPr>
        <w:tc>
          <w:tcPr>
            <w:tcW w:w="6477" w:type="dxa"/>
          </w:tcPr>
          <w:p w14:paraId="0CB56525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ЕПОСРЕДАН РАД</w:t>
            </w:r>
          </w:p>
        </w:tc>
        <w:tc>
          <w:tcPr>
            <w:tcW w:w="2539" w:type="dxa"/>
          </w:tcPr>
          <w:p w14:paraId="25F5FAC9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5</w:t>
            </w:r>
          </w:p>
        </w:tc>
      </w:tr>
      <w:tr w:rsidR="00743515" w:rsidRPr="009C669E" w14:paraId="4D9EB70F" w14:textId="77777777" w:rsidTr="001C69B4">
        <w:trPr>
          <w:jc w:val="center"/>
        </w:trPr>
        <w:tc>
          <w:tcPr>
            <w:tcW w:w="6477" w:type="dxa"/>
          </w:tcPr>
          <w:p w14:paraId="43456588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ланирање и припрема послова</w:t>
            </w:r>
          </w:p>
        </w:tc>
        <w:tc>
          <w:tcPr>
            <w:tcW w:w="2539" w:type="dxa"/>
          </w:tcPr>
          <w:p w14:paraId="5854F097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5</w:t>
            </w:r>
          </w:p>
        </w:tc>
      </w:tr>
      <w:tr w:rsidR="00743515" w:rsidRPr="009C669E" w14:paraId="78875288" w14:textId="77777777" w:rsidTr="001C69B4">
        <w:trPr>
          <w:jc w:val="center"/>
        </w:trPr>
        <w:tc>
          <w:tcPr>
            <w:tcW w:w="6477" w:type="dxa"/>
          </w:tcPr>
          <w:p w14:paraId="5CE18AFF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ЕДЕЉНИ ФОНД</w:t>
            </w:r>
          </w:p>
        </w:tc>
        <w:tc>
          <w:tcPr>
            <w:tcW w:w="2539" w:type="dxa"/>
          </w:tcPr>
          <w:p w14:paraId="539E3C97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0</w:t>
            </w:r>
          </w:p>
        </w:tc>
      </w:tr>
    </w:tbl>
    <w:p w14:paraId="7A7617E6" w14:textId="77777777" w:rsidR="00743515" w:rsidRDefault="00743515" w:rsidP="00743515">
      <w:pPr>
        <w:spacing w:after="160" w:line="259" w:lineRule="auto"/>
        <w:rPr>
          <w:rFonts w:eastAsiaTheme="majorEastAsia" w:cstheme="majorBidi"/>
          <w:b/>
          <w:iCs/>
          <w:sz w:val="28"/>
          <w:lang w:val="sr-Latn-RS"/>
        </w:rPr>
      </w:pPr>
      <w:r>
        <w:rPr>
          <w:lang w:val="sr-Latn-RS"/>
        </w:rPr>
        <w:br w:type="page"/>
      </w:r>
    </w:p>
    <w:p w14:paraId="1F7FD35C" w14:textId="77777777" w:rsidR="00743515" w:rsidRPr="009C669E" w:rsidRDefault="00743515" w:rsidP="00743515">
      <w:pPr>
        <w:pStyle w:val="Heading4"/>
        <w:rPr>
          <w:lang w:val="sr-Cyrl-RS"/>
        </w:rPr>
      </w:pPr>
      <w:bookmarkStart w:id="180" w:name="_Toc208572284"/>
      <w:bookmarkStart w:id="181" w:name="_Toc208573582"/>
      <w:bookmarkStart w:id="182" w:name="_Toc208574608"/>
      <w:bookmarkStart w:id="183" w:name="_Toc208574973"/>
      <w:bookmarkStart w:id="184" w:name="_Toc208833091"/>
      <w:r>
        <w:rPr>
          <w:lang w:val="sr-Latn-RS"/>
        </w:rPr>
        <w:lastRenderedPageBreak/>
        <w:t>5.</w:t>
      </w:r>
      <w:r>
        <w:rPr>
          <w:lang w:val="sr-Cyrl-RS"/>
        </w:rPr>
        <w:t>6</w:t>
      </w:r>
      <w:r>
        <w:rPr>
          <w:lang w:val="sr-Latn-RS"/>
        </w:rPr>
        <w:t>.</w:t>
      </w:r>
      <w:r>
        <w:rPr>
          <w:lang w:val="sr-Cyrl-RS"/>
        </w:rPr>
        <w:t>4</w:t>
      </w:r>
      <w:r>
        <w:rPr>
          <w:lang w:val="sr-Latn-RS"/>
        </w:rPr>
        <w:t xml:space="preserve"> </w:t>
      </w:r>
      <w:r>
        <w:rPr>
          <w:lang w:val="sr-Cyrl-RS"/>
        </w:rPr>
        <w:t xml:space="preserve"> Структура 40-часовне радне недеље библиотекара</w:t>
      </w:r>
      <w:bookmarkEnd w:id="180"/>
      <w:bookmarkEnd w:id="181"/>
      <w:bookmarkEnd w:id="182"/>
      <w:bookmarkEnd w:id="183"/>
      <w:bookmarkEnd w:id="184"/>
    </w:p>
    <w:p w14:paraId="05DC2D31" w14:textId="77777777" w:rsidR="00743515" w:rsidRDefault="00743515" w:rsidP="00743515">
      <w:pPr>
        <w:spacing w:after="160" w:line="259" w:lineRule="auto"/>
        <w:rPr>
          <w:rFonts w:asciiTheme="minorHAnsi" w:eastAsiaTheme="majorEastAsia" w:hAnsiTheme="minorHAnsi" w:cstheme="majorBidi"/>
          <w:color w:val="1F3763" w:themeColor="accent1" w:themeShade="7F"/>
          <w:szCs w:val="24"/>
          <w:lang w:val="sr-Cyrl-RS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533"/>
        <w:gridCol w:w="1116"/>
      </w:tblGrid>
      <w:tr w:rsidR="00743515" w:rsidRPr="009C669E" w14:paraId="3127793A" w14:textId="77777777" w:rsidTr="001C69B4">
        <w:trPr>
          <w:jc w:val="center"/>
        </w:trPr>
        <w:tc>
          <w:tcPr>
            <w:tcW w:w="0" w:type="auto"/>
          </w:tcPr>
          <w:p w14:paraId="6ABE7030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ланирање и програмирање образовно-васпитног</w:t>
            </w:r>
          </w:p>
          <w:p w14:paraId="26E2D4E7" w14:textId="3F86A404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рада и вредновање остварених резултата</w:t>
            </w:r>
          </w:p>
        </w:tc>
        <w:tc>
          <w:tcPr>
            <w:tcW w:w="0" w:type="auto"/>
          </w:tcPr>
          <w:p w14:paraId="670E783C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</w:t>
            </w:r>
          </w:p>
        </w:tc>
      </w:tr>
      <w:tr w:rsidR="00743515" w:rsidRPr="009C669E" w14:paraId="4BC576EE" w14:textId="77777777" w:rsidTr="001C69B4">
        <w:trPr>
          <w:jc w:val="center"/>
        </w:trPr>
        <w:tc>
          <w:tcPr>
            <w:tcW w:w="0" w:type="auto"/>
          </w:tcPr>
          <w:p w14:paraId="52628155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Васпитно-образовна делатност</w:t>
            </w:r>
          </w:p>
          <w:p w14:paraId="28087CDC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рад са ученицима</w:t>
            </w:r>
            <w:r w:rsidRPr="009C669E">
              <w:rPr>
                <w:szCs w:val="24"/>
                <w:lang w:val="sr-Cyrl-RS"/>
              </w:rPr>
              <w:tab/>
            </w:r>
            <w:r w:rsidRPr="009C669E">
              <w:rPr>
                <w:szCs w:val="24"/>
                <w:lang w:val="sr-Cyrl-RS"/>
              </w:rPr>
              <w:tab/>
            </w:r>
            <w:r w:rsidRPr="009C669E">
              <w:rPr>
                <w:szCs w:val="24"/>
                <w:lang w:val="sr-Cyrl-RS"/>
              </w:rPr>
              <w:tab/>
              <w:t xml:space="preserve"> </w:t>
            </w:r>
          </w:p>
          <w:p w14:paraId="68AADBBC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сарадња са наставницима и стручним сарадницима</w:t>
            </w:r>
          </w:p>
        </w:tc>
        <w:tc>
          <w:tcPr>
            <w:tcW w:w="0" w:type="auto"/>
          </w:tcPr>
          <w:p w14:paraId="7DBCB700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0+1</w:t>
            </w:r>
          </w:p>
        </w:tc>
      </w:tr>
      <w:tr w:rsidR="00743515" w:rsidRPr="009C669E" w14:paraId="35B43BFD" w14:textId="77777777" w:rsidTr="001C69B4">
        <w:trPr>
          <w:jc w:val="center"/>
        </w:trPr>
        <w:tc>
          <w:tcPr>
            <w:tcW w:w="0" w:type="auto"/>
          </w:tcPr>
          <w:p w14:paraId="71707315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Библиотечко-информациона делатност</w:t>
            </w:r>
          </w:p>
        </w:tc>
        <w:tc>
          <w:tcPr>
            <w:tcW w:w="0" w:type="auto"/>
          </w:tcPr>
          <w:p w14:paraId="01FBD8AE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5</w:t>
            </w:r>
          </w:p>
        </w:tc>
      </w:tr>
      <w:tr w:rsidR="00743515" w:rsidRPr="009C669E" w14:paraId="2B732609" w14:textId="77777777" w:rsidTr="001C69B4">
        <w:trPr>
          <w:jc w:val="center"/>
        </w:trPr>
        <w:tc>
          <w:tcPr>
            <w:tcW w:w="0" w:type="auto"/>
          </w:tcPr>
          <w:p w14:paraId="5E6E3C44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ултурна и јавна делатност</w:t>
            </w:r>
          </w:p>
        </w:tc>
        <w:tc>
          <w:tcPr>
            <w:tcW w:w="0" w:type="auto"/>
          </w:tcPr>
          <w:p w14:paraId="460AE800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743515" w:rsidRPr="009C669E" w14:paraId="52C3683A" w14:textId="77777777" w:rsidTr="001C69B4">
        <w:trPr>
          <w:jc w:val="center"/>
        </w:trPr>
        <w:tc>
          <w:tcPr>
            <w:tcW w:w="0" w:type="auto"/>
          </w:tcPr>
          <w:p w14:paraId="7B86FF88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тручно усавршавање</w:t>
            </w:r>
          </w:p>
        </w:tc>
        <w:tc>
          <w:tcPr>
            <w:tcW w:w="0" w:type="auto"/>
          </w:tcPr>
          <w:p w14:paraId="05060390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</w:t>
            </w:r>
          </w:p>
        </w:tc>
      </w:tr>
      <w:tr w:rsidR="00743515" w:rsidRPr="009C669E" w14:paraId="4E195F18" w14:textId="77777777" w:rsidTr="001C69B4">
        <w:trPr>
          <w:jc w:val="center"/>
        </w:trPr>
        <w:tc>
          <w:tcPr>
            <w:tcW w:w="0" w:type="auto"/>
          </w:tcPr>
          <w:p w14:paraId="2D826CC3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ЕДЕЉНИ ФОНД (од 1. до 5.)</w:t>
            </w:r>
          </w:p>
        </w:tc>
        <w:tc>
          <w:tcPr>
            <w:tcW w:w="0" w:type="auto"/>
          </w:tcPr>
          <w:p w14:paraId="7F9339B2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0 (50%)</w:t>
            </w:r>
          </w:p>
        </w:tc>
      </w:tr>
      <w:tr w:rsidR="00743515" w:rsidRPr="009C669E" w14:paraId="25A0D138" w14:textId="77777777" w:rsidTr="001C69B4">
        <w:trPr>
          <w:jc w:val="center"/>
        </w:trPr>
        <w:tc>
          <w:tcPr>
            <w:tcW w:w="0" w:type="auto"/>
          </w:tcPr>
          <w:p w14:paraId="3E61F841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ГОДИШЊИ ФОНД                                                                     </w:t>
            </w:r>
          </w:p>
        </w:tc>
        <w:tc>
          <w:tcPr>
            <w:tcW w:w="0" w:type="auto"/>
          </w:tcPr>
          <w:p w14:paraId="4F7DBBF7" w14:textId="77777777" w:rsidR="00743515" w:rsidRPr="009C669E" w:rsidRDefault="00743515" w:rsidP="001C69B4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720</w:t>
            </w:r>
          </w:p>
        </w:tc>
      </w:tr>
    </w:tbl>
    <w:p w14:paraId="258706B2" w14:textId="77777777" w:rsidR="00743515" w:rsidRDefault="00743515" w:rsidP="00743515">
      <w:pPr>
        <w:spacing w:after="160" w:line="259" w:lineRule="auto"/>
        <w:rPr>
          <w:rFonts w:asciiTheme="minorHAnsi" w:eastAsiaTheme="majorEastAsia" w:hAnsiTheme="minorHAnsi" w:cstheme="majorBidi"/>
          <w:color w:val="1F3763" w:themeColor="accent1" w:themeShade="7F"/>
          <w:szCs w:val="24"/>
          <w:lang w:val="sr-Cyrl-RS"/>
        </w:rPr>
      </w:pPr>
    </w:p>
    <w:p w14:paraId="48189ABA" w14:textId="77777777" w:rsidR="00743515" w:rsidRDefault="00743515" w:rsidP="00743515">
      <w:pPr>
        <w:spacing w:after="160" w:line="259" w:lineRule="auto"/>
        <w:rPr>
          <w:rFonts w:asciiTheme="minorHAnsi" w:eastAsiaTheme="majorEastAsia" w:hAnsiTheme="minorHAnsi" w:cstheme="majorBidi"/>
          <w:color w:val="1F3763" w:themeColor="accent1" w:themeShade="7F"/>
          <w:szCs w:val="24"/>
          <w:lang w:val="sr-Cyrl-RS"/>
        </w:rPr>
      </w:pPr>
      <w:r>
        <w:rPr>
          <w:rFonts w:asciiTheme="minorHAnsi" w:eastAsiaTheme="majorEastAsia" w:hAnsiTheme="minorHAnsi" w:cstheme="majorBidi"/>
          <w:color w:val="1F3763" w:themeColor="accent1" w:themeShade="7F"/>
          <w:szCs w:val="24"/>
          <w:lang w:val="sr-Cyrl-RS"/>
        </w:rPr>
        <w:br w:type="page"/>
      </w:r>
    </w:p>
    <w:p w14:paraId="72F4B705" w14:textId="77777777" w:rsidR="00743515" w:rsidRDefault="00743515" w:rsidP="00743515">
      <w:pPr>
        <w:pStyle w:val="Heading4"/>
        <w:rPr>
          <w:lang w:val="sr-Cyrl-RS"/>
        </w:rPr>
      </w:pPr>
      <w:bookmarkStart w:id="185" w:name="_Toc208572285"/>
      <w:bookmarkStart w:id="186" w:name="_Toc208573583"/>
      <w:bookmarkStart w:id="187" w:name="_Toc208574609"/>
      <w:bookmarkStart w:id="188" w:name="_Toc208574974"/>
      <w:bookmarkStart w:id="189" w:name="_Toc208833092"/>
      <w:r>
        <w:rPr>
          <w:lang w:val="sr-Latn-RS"/>
        </w:rPr>
        <w:lastRenderedPageBreak/>
        <w:t>5.</w:t>
      </w:r>
      <w:r>
        <w:rPr>
          <w:lang w:val="sr-Cyrl-RS"/>
        </w:rPr>
        <w:t>6</w:t>
      </w:r>
      <w:r>
        <w:rPr>
          <w:lang w:val="sr-Latn-RS"/>
        </w:rPr>
        <w:t>.</w:t>
      </w:r>
      <w:r>
        <w:rPr>
          <w:lang w:val="sr-Cyrl-RS"/>
        </w:rPr>
        <w:t>5 Структура 40-часовне радне недеље продуженог боравка</w:t>
      </w:r>
      <w:bookmarkEnd w:id="185"/>
      <w:bookmarkEnd w:id="186"/>
      <w:bookmarkEnd w:id="187"/>
      <w:bookmarkEnd w:id="188"/>
      <w:bookmarkEnd w:id="189"/>
    </w:p>
    <w:p w14:paraId="311E38C6" w14:textId="77777777" w:rsidR="00743515" w:rsidRPr="009F0FA3" w:rsidRDefault="00743515" w:rsidP="00743515">
      <w:pPr>
        <w:rPr>
          <w:rFonts w:eastAsiaTheme="majorEastAsia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43515" w14:paraId="56544E81" w14:textId="77777777" w:rsidTr="001C69B4">
        <w:tc>
          <w:tcPr>
            <w:tcW w:w="4508" w:type="dxa"/>
          </w:tcPr>
          <w:p w14:paraId="6F74C471" w14:textId="77777777" w:rsidR="00743515" w:rsidRDefault="00743515" w:rsidP="00CD1858">
            <w:pPr>
              <w:spacing w:after="160" w:line="259" w:lineRule="auto"/>
              <w:jc w:val="center"/>
              <w:rPr>
                <w:lang w:val="sr-Cyrl-RS"/>
              </w:rPr>
            </w:pPr>
            <w:r>
              <w:rPr>
                <w:lang w:val="sr-Cyrl-RS"/>
              </w:rPr>
              <w:br w:type="page"/>
              <w:t>Послови</w:t>
            </w:r>
          </w:p>
        </w:tc>
        <w:tc>
          <w:tcPr>
            <w:tcW w:w="4508" w:type="dxa"/>
          </w:tcPr>
          <w:p w14:paraId="6DA10BF3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Недени фонд часова</w:t>
            </w:r>
          </w:p>
        </w:tc>
      </w:tr>
      <w:tr w:rsidR="00743515" w14:paraId="7792040B" w14:textId="77777777" w:rsidTr="001C69B4">
        <w:tc>
          <w:tcPr>
            <w:tcW w:w="4508" w:type="dxa"/>
          </w:tcPr>
          <w:p w14:paraId="7B5493FC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Израда домаћих задатака</w:t>
            </w:r>
          </w:p>
        </w:tc>
        <w:tc>
          <w:tcPr>
            <w:tcW w:w="4508" w:type="dxa"/>
          </w:tcPr>
          <w:p w14:paraId="76BE24AD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12</w:t>
            </w:r>
          </w:p>
        </w:tc>
      </w:tr>
      <w:tr w:rsidR="00743515" w14:paraId="28C63ABA" w14:textId="77777777" w:rsidTr="001C69B4">
        <w:tc>
          <w:tcPr>
            <w:tcW w:w="4508" w:type="dxa"/>
          </w:tcPr>
          <w:p w14:paraId="37B21C4C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Вежбање</w:t>
            </w:r>
          </w:p>
        </w:tc>
        <w:tc>
          <w:tcPr>
            <w:tcW w:w="4508" w:type="dxa"/>
          </w:tcPr>
          <w:p w14:paraId="46F464A7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5</w:t>
            </w:r>
          </w:p>
        </w:tc>
      </w:tr>
      <w:tr w:rsidR="00743515" w14:paraId="6BF5D2F7" w14:textId="77777777" w:rsidTr="001C69B4">
        <w:tc>
          <w:tcPr>
            <w:tcW w:w="4508" w:type="dxa"/>
          </w:tcPr>
          <w:p w14:paraId="57C7C62A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Секције</w:t>
            </w:r>
          </w:p>
        </w:tc>
        <w:tc>
          <w:tcPr>
            <w:tcW w:w="4508" w:type="dxa"/>
          </w:tcPr>
          <w:p w14:paraId="260A15DF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3</w:t>
            </w:r>
          </w:p>
        </w:tc>
      </w:tr>
      <w:tr w:rsidR="00743515" w14:paraId="7921D580" w14:textId="77777777" w:rsidTr="001C69B4">
        <w:tc>
          <w:tcPr>
            <w:tcW w:w="4508" w:type="dxa"/>
          </w:tcPr>
          <w:p w14:paraId="50AB4E75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Слободне активности</w:t>
            </w:r>
          </w:p>
        </w:tc>
        <w:tc>
          <w:tcPr>
            <w:tcW w:w="4508" w:type="dxa"/>
          </w:tcPr>
          <w:p w14:paraId="56EDBABD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2</w:t>
            </w:r>
          </w:p>
        </w:tc>
      </w:tr>
      <w:tr w:rsidR="00743515" w14:paraId="08B10239" w14:textId="77777777" w:rsidTr="001C69B4">
        <w:tc>
          <w:tcPr>
            <w:tcW w:w="4508" w:type="dxa"/>
          </w:tcPr>
          <w:p w14:paraId="22087E79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Изборни предмет</w:t>
            </w:r>
          </w:p>
        </w:tc>
        <w:tc>
          <w:tcPr>
            <w:tcW w:w="4508" w:type="dxa"/>
          </w:tcPr>
          <w:p w14:paraId="3AE89BE2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3</w:t>
            </w:r>
          </w:p>
        </w:tc>
      </w:tr>
      <w:tr w:rsidR="00743515" w14:paraId="03E9E989" w14:textId="77777777" w:rsidTr="001C69B4">
        <w:tc>
          <w:tcPr>
            <w:tcW w:w="4508" w:type="dxa"/>
          </w:tcPr>
          <w:p w14:paraId="09AF0560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Непосредан рад</w:t>
            </w:r>
          </w:p>
        </w:tc>
        <w:tc>
          <w:tcPr>
            <w:tcW w:w="4508" w:type="dxa"/>
          </w:tcPr>
          <w:p w14:paraId="1A6DDDFD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25</w:t>
            </w:r>
          </w:p>
        </w:tc>
      </w:tr>
      <w:tr w:rsidR="00743515" w14:paraId="37DA3C0D" w14:textId="77777777" w:rsidTr="001C69B4">
        <w:tc>
          <w:tcPr>
            <w:tcW w:w="4508" w:type="dxa"/>
          </w:tcPr>
          <w:p w14:paraId="3FB0F035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Ручак</w:t>
            </w:r>
          </w:p>
        </w:tc>
        <w:tc>
          <w:tcPr>
            <w:tcW w:w="4508" w:type="dxa"/>
          </w:tcPr>
          <w:p w14:paraId="01FBE704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5</w:t>
            </w:r>
          </w:p>
        </w:tc>
      </w:tr>
      <w:tr w:rsidR="00743515" w14:paraId="6323F6B2" w14:textId="77777777" w:rsidTr="001C69B4">
        <w:tc>
          <w:tcPr>
            <w:tcW w:w="4508" w:type="dxa"/>
          </w:tcPr>
          <w:p w14:paraId="4A3E9006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Укупно</w:t>
            </w:r>
          </w:p>
        </w:tc>
        <w:tc>
          <w:tcPr>
            <w:tcW w:w="4508" w:type="dxa"/>
          </w:tcPr>
          <w:p w14:paraId="5D2803BB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30</w:t>
            </w:r>
          </w:p>
        </w:tc>
      </w:tr>
      <w:tr w:rsidR="00743515" w14:paraId="08916D45" w14:textId="77777777" w:rsidTr="001C69B4">
        <w:tc>
          <w:tcPr>
            <w:tcW w:w="4508" w:type="dxa"/>
          </w:tcPr>
          <w:p w14:paraId="75BBFBBA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Припрема</w:t>
            </w:r>
          </w:p>
        </w:tc>
        <w:tc>
          <w:tcPr>
            <w:tcW w:w="4508" w:type="dxa"/>
          </w:tcPr>
          <w:p w14:paraId="47B51272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5</w:t>
            </w:r>
          </w:p>
        </w:tc>
      </w:tr>
      <w:tr w:rsidR="00743515" w14:paraId="14A0416E" w14:textId="77777777" w:rsidTr="001C69B4">
        <w:tc>
          <w:tcPr>
            <w:tcW w:w="4508" w:type="dxa"/>
          </w:tcPr>
          <w:p w14:paraId="4E1998FA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Стручно усавршавање</w:t>
            </w:r>
          </w:p>
        </w:tc>
        <w:tc>
          <w:tcPr>
            <w:tcW w:w="4508" w:type="dxa"/>
          </w:tcPr>
          <w:p w14:paraId="470E8F67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1</w:t>
            </w:r>
          </w:p>
        </w:tc>
      </w:tr>
      <w:tr w:rsidR="00743515" w14:paraId="125996E2" w14:textId="77777777" w:rsidTr="001C69B4">
        <w:tc>
          <w:tcPr>
            <w:tcW w:w="4508" w:type="dxa"/>
          </w:tcPr>
          <w:p w14:paraId="62FAD8B9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Сарадња са стручним сарадницима</w:t>
            </w:r>
          </w:p>
        </w:tc>
        <w:tc>
          <w:tcPr>
            <w:tcW w:w="4508" w:type="dxa"/>
          </w:tcPr>
          <w:p w14:paraId="4C592126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0.5</w:t>
            </w:r>
          </w:p>
        </w:tc>
      </w:tr>
      <w:tr w:rsidR="00743515" w14:paraId="73505558" w14:textId="77777777" w:rsidTr="001C69B4">
        <w:tc>
          <w:tcPr>
            <w:tcW w:w="4508" w:type="dxa"/>
          </w:tcPr>
          <w:p w14:paraId="11FE1B0B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Педагошка документација</w:t>
            </w:r>
          </w:p>
        </w:tc>
        <w:tc>
          <w:tcPr>
            <w:tcW w:w="4508" w:type="dxa"/>
          </w:tcPr>
          <w:p w14:paraId="5C603EA6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1</w:t>
            </w:r>
          </w:p>
        </w:tc>
      </w:tr>
      <w:tr w:rsidR="00743515" w14:paraId="08B9EDA8" w14:textId="77777777" w:rsidTr="001C69B4">
        <w:tc>
          <w:tcPr>
            <w:tcW w:w="4508" w:type="dxa"/>
          </w:tcPr>
          <w:p w14:paraId="6BE71883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Сарадња са родитељима</w:t>
            </w:r>
          </w:p>
        </w:tc>
        <w:tc>
          <w:tcPr>
            <w:tcW w:w="4508" w:type="dxa"/>
          </w:tcPr>
          <w:p w14:paraId="1BA44A0F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1</w:t>
            </w:r>
          </w:p>
        </w:tc>
      </w:tr>
      <w:tr w:rsidR="00743515" w14:paraId="0BDDEF25" w14:textId="77777777" w:rsidTr="001C69B4">
        <w:tc>
          <w:tcPr>
            <w:tcW w:w="4508" w:type="dxa"/>
          </w:tcPr>
          <w:p w14:paraId="5FDEEF17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Стручни органи</w:t>
            </w:r>
          </w:p>
        </w:tc>
        <w:tc>
          <w:tcPr>
            <w:tcW w:w="4508" w:type="dxa"/>
          </w:tcPr>
          <w:p w14:paraId="068733E1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0.5</w:t>
            </w:r>
          </w:p>
        </w:tc>
      </w:tr>
      <w:tr w:rsidR="00743515" w14:paraId="26DA165D" w14:textId="77777777" w:rsidTr="001C69B4">
        <w:tc>
          <w:tcPr>
            <w:tcW w:w="4508" w:type="dxa"/>
          </w:tcPr>
          <w:p w14:paraId="5C2C1EF4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Дежурство</w:t>
            </w:r>
          </w:p>
        </w:tc>
        <w:tc>
          <w:tcPr>
            <w:tcW w:w="4508" w:type="dxa"/>
          </w:tcPr>
          <w:p w14:paraId="23AC5F8B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/</w:t>
            </w:r>
          </w:p>
        </w:tc>
      </w:tr>
      <w:tr w:rsidR="00743515" w14:paraId="1D8C9949" w14:textId="77777777" w:rsidTr="001C69B4">
        <w:tc>
          <w:tcPr>
            <w:tcW w:w="4508" w:type="dxa"/>
          </w:tcPr>
          <w:p w14:paraId="1798B079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Посебна задужења</w:t>
            </w:r>
          </w:p>
        </w:tc>
        <w:tc>
          <w:tcPr>
            <w:tcW w:w="4508" w:type="dxa"/>
          </w:tcPr>
          <w:p w14:paraId="57B6DEC2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1</w:t>
            </w:r>
          </w:p>
        </w:tc>
      </w:tr>
      <w:tr w:rsidR="00743515" w14:paraId="53B7820A" w14:textId="77777777" w:rsidTr="001C69B4">
        <w:tc>
          <w:tcPr>
            <w:tcW w:w="4508" w:type="dxa"/>
          </w:tcPr>
          <w:p w14:paraId="35E15312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Недељни фонд</w:t>
            </w:r>
          </w:p>
        </w:tc>
        <w:tc>
          <w:tcPr>
            <w:tcW w:w="4508" w:type="dxa"/>
          </w:tcPr>
          <w:p w14:paraId="203CB34E" w14:textId="77777777" w:rsidR="00743515" w:rsidRDefault="00743515" w:rsidP="001C69B4">
            <w:pPr>
              <w:spacing w:after="160" w:line="259" w:lineRule="auto"/>
              <w:rPr>
                <w:lang w:val="sr-Cyrl-RS"/>
              </w:rPr>
            </w:pPr>
            <w:r>
              <w:rPr>
                <w:lang w:val="sr-Cyrl-RS"/>
              </w:rPr>
              <w:t>40</w:t>
            </w:r>
          </w:p>
        </w:tc>
      </w:tr>
    </w:tbl>
    <w:p w14:paraId="42049725" w14:textId="77777777" w:rsidR="00743515" w:rsidRDefault="00743515" w:rsidP="00743515">
      <w:pPr>
        <w:spacing w:after="160" w:line="259" w:lineRule="auto"/>
        <w:rPr>
          <w:lang w:val="sr-Cyrl-RS"/>
        </w:rPr>
      </w:pPr>
    </w:p>
    <w:p w14:paraId="6469BF39" w14:textId="0B36CAD7" w:rsidR="00743515" w:rsidRDefault="00CD1858" w:rsidP="00743515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28B62671" w14:textId="77777777" w:rsidR="00743515" w:rsidRPr="009C669E" w:rsidRDefault="00743515" w:rsidP="00743515">
      <w:pPr>
        <w:pStyle w:val="Heading4"/>
        <w:rPr>
          <w:lang w:val="sr-Cyrl-RS"/>
        </w:rPr>
      </w:pPr>
      <w:bookmarkStart w:id="190" w:name="_Toc208572286"/>
      <w:bookmarkStart w:id="191" w:name="_Toc208573584"/>
      <w:bookmarkStart w:id="192" w:name="_Toc208574610"/>
      <w:bookmarkStart w:id="193" w:name="_Toc208574975"/>
      <w:bookmarkStart w:id="194" w:name="_Toc208833093"/>
      <w:r>
        <w:rPr>
          <w:lang w:val="sr-Latn-RS"/>
        </w:rPr>
        <w:lastRenderedPageBreak/>
        <w:t>5</w:t>
      </w:r>
      <w:r>
        <w:rPr>
          <w:lang w:val="sr-Cyrl-RS"/>
        </w:rPr>
        <w:t>.6</w:t>
      </w:r>
      <w:r>
        <w:rPr>
          <w:lang w:val="sr-Latn-RS"/>
        </w:rPr>
        <w:t>.</w:t>
      </w:r>
      <w:r>
        <w:rPr>
          <w:lang w:val="sr-Cyrl-RS"/>
        </w:rPr>
        <w:t>6</w:t>
      </w:r>
      <w:r>
        <w:rPr>
          <w:lang w:val="sr-Latn-RS"/>
        </w:rPr>
        <w:t xml:space="preserve">. </w:t>
      </w:r>
      <w:r>
        <w:rPr>
          <w:lang w:val="sr-Cyrl-RS"/>
        </w:rPr>
        <w:t xml:space="preserve"> Подела одељења на наставнике и остала задужења из 40-часовне радне недеље</w:t>
      </w:r>
      <w:bookmarkEnd w:id="190"/>
      <w:bookmarkEnd w:id="191"/>
      <w:bookmarkEnd w:id="192"/>
      <w:bookmarkEnd w:id="193"/>
      <w:bookmarkEnd w:id="194"/>
      <w:r w:rsidRPr="009C669E">
        <w:rPr>
          <w:lang w:val="sr-Cyrl-RS"/>
        </w:rPr>
        <w:t xml:space="preserve"> </w:t>
      </w:r>
    </w:p>
    <w:p w14:paraId="6EED86A1" w14:textId="77777777" w:rsidR="00743515" w:rsidRDefault="00743515" w:rsidP="00743515">
      <w:pPr>
        <w:pStyle w:val="Heading4"/>
        <w:rPr>
          <w:lang w:val="sr-Cyrl-R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23"/>
        <w:gridCol w:w="2148"/>
        <w:gridCol w:w="1712"/>
        <w:gridCol w:w="1375"/>
        <w:gridCol w:w="1858"/>
      </w:tblGrid>
      <w:tr w:rsidR="00743515" w:rsidRPr="0097134D" w14:paraId="521DFA5D" w14:textId="77777777" w:rsidTr="00CD1858">
        <w:trPr>
          <w:trHeight w:val="1134"/>
          <w:tblHeader/>
        </w:trPr>
        <w:tc>
          <w:tcPr>
            <w:tcW w:w="0" w:type="auto"/>
          </w:tcPr>
          <w:p w14:paraId="2952B691" w14:textId="77777777" w:rsidR="00743515" w:rsidRPr="0097134D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7134D">
              <w:rPr>
                <w:b/>
                <w:szCs w:val="24"/>
                <w:lang w:val="sr-Cyrl-RS"/>
              </w:rPr>
              <w:t>НАСТАВНИК</w:t>
            </w:r>
          </w:p>
        </w:tc>
        <w:tc>
          <w:tcPr>
            <w:tcW w:w="0" w:type="auto"/>
          </w:tcPr>
          <w:p w14:paraId="653297B0" w14:textId="77777777" w:rsidR="00743515" w:rsidRPr="0097134D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7134D">
              <w:rPr>
                <w:b/>
                <w:szCs w:val="24"/>
                <w:lang w:val="sr-Cyrl-RS"/>
              </w:rPr>
              <w:t>ПРЕДМЕТ</w:t>
            </w:r>
          </w:p>
        </w:tc>
        <w:tc>
          <w:tcPr>
            <w:tcW w:w="0" w:type="auto"/>
          </w:tcPr>
          <w:p w14:paraId="60F231EC" w14:textId="77777777" w:rsidR="00743515" w:rsidRPr="0097134D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7134D">
              <w:rPr>
                <w:b/>
                <w:szCs w:val="24"/>
                <w:lang w:val="sr-Cyrl-RS"/>
              </w:rPr>
              <w:t>Разред и одељење</w:t>
            </w:r>
          </w:p>
        </w:tc>
        <w:tc>
          <w:tcPr>
            <w:tcW w:w="0" w:type="auto"/>
          </w:tcPr>
          <w:p w14:paraId="467215A8" w14:textId="77777777" w:rsidR="00743515" w:rsidRPr="0097134D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7134D">
              <w:rPr>
                <w:b/>
                <w:szCs w:val="24"/>
                <w:lang w:val="sr-Cyrl-RS"/>
              </w:rPr>
              <w:t>Недељни фонд часова</w:t>
            </w:r>
          </w:p>
        </w:tc>
        <w:tc>
          <w:tcPr>
            <w:tcW w:w="0" w:type="auto"/>
          </w:tcPr>
          <w:p w14:paraId="21B5AF97" w14:textId="77777777" w:rsidR="00743515" w:rsidRPr="0097134D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7134D">
              <w:rPr>
                <w:b/>
                <w:szCs w:val="24"/>
                <w:lang w:val="sr-Cyrl-RS"/>
              </w:rPr>
              <w:t>Слободне активности и секције</w:t>
            </w:r>
          </w:p>
        </w:tc>
      </w:tr>
      <w:tr w:rsidR="00743515" w:rsidRPr="0097134D" w14:paraId="11D4F4ED" w14:textId="77777777" w:rsidTr="00CD1858">
        <w:trPr>
          <w:trHeight w:val="1134"/>
        </w:trPr>
        <w:tc>
          <w:tcPr>
            <w:tcW w:w="0" w:type="auto"/>
          </w:tcPr>
          <w:p w14:paraId="631A98B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Јадранка Трифуновић</w:t>
            </w:r>
          </w:p>
        </w:tc>
        <w:tc>
          <w:tcPr>
            <w:tcW w:w="0" w:type="auto"/>
          </w:tcPr>
          <w:p w14:paraId="0E60FFD8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</w:t>
            </w:r>
          </w:p>
          <w:p w14:paraId="3A43BBC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53870DD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 / 1</w:t>
            </w:r>
          </w:p>
        </w:tc>
        <w:tc>
          <w:tcPr>
            <w:tcW w:w="0" w:type="auto"/>
          </w:tcPr>
          <w:p w14:paraId="7F29ECE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067356C8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Ликовна секција</w:t>
            </w:r>
          </w:p>
        </w:tc>
      </w:tr>
      <w:tr w:rsidR="00743515" w:rsidRPr="0097134D" w14:paraId="2EBF8F04" w14:textId="77777777" w:rsidTr="00CD1858">
        <w:trPr>
          <w:trHeight w:val="1134"/>
        </w:trPr>
        <w:tc>
          <w:tcPr>
            <w:tcW w:w="0" w:type="auto"/>
          </w:tcPr>
          <w:p w14:paraId="31C4D96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Јелена Матић</w:t>
            </w:r>
          </w:p>
        </w:tc>
        <w:tc>
          <w:tcPr>
            <w:tcW w:w="0" w:type="auto"/>
          </w:tcPr>
          <w:p w14:paraId="67D50BD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</w:t>
            </w:r>
          </w:p>
          <w:p w14:paraId="73337B7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19144798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 / 2</w:t>
            </w:r>
          </w:p>
        </w:tc>
        <w:tc>
          <w:tcPr>
            <w:tcW w:w="0" w:type="auto"/>
          </w:tcPr>
          <w:p w14:paraId="3A0B511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5F327BA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рамска</w:t>
            </w:r>
          </w:p>
        </w:tc>
      </w:tr>
      <w:tr w:rsidR="00743515" w:rsidRPr="0097134D" w14:paraId="55EEDEBE" w14:textId="77777777" w:rsidTr="00CD1858">
        <w:trPr>
          <w:trHeight w:val="1134"/>
        </w:trPr>
        <w:tc>
          <w:tcPr>
            <w:tcW w:w="0" w:type="auto"/>
          </w:tcPr>
          <w:p w14:paraId="05DE46E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Јована Лукач</w:t>
            </w:r>
          </w:p>
        </w:tc>
        <w:tc>
          <w:tcPr>
            <w:tcW w:w="0" w:type="auto"/>
          </w:tcPr>
          <w:p w14:paraId="3B52B31B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</w:t>
            </w:r>
          </w:p>
          <w:p w14:paraId="6EADEC92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21598E1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 / 3</w:t>
            </w:r>
          </w:p>
        </w:tc>
        <w:tc>
          <w:tcPr>
            <w:tcW w:w="0" w:type="auto"/>
          </w:tcPr>
          <w:p w14:paraId="03AD7F6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31FD1A8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рамско-рецитаторска</w:t>
            </w:r>
          </w:p>
        </w:tc>
      </w:tr>
      <w:tr w:rsidR="00743515" w:rsidRPr="0097134D" w14:paraId="008770B1" w14:textId="77777777" w:rsidTr="00CD1858">
        <w:trPr>
          <w:trHeight w:val="1134"/>
        </w:trPr>
        <w:tc>
          <w:tcPr>
            <w:tcW w:w="0" w:type="auto"/>
          </w:tcPr>
          <w:p w14:paraId="47E3FFFB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Драгана Продановић</w:t>
            </w:r>
          </w:p>
        </w:tc>
        <w:tc>
          <w:tcPr>
            <w:tcW w:w="0" w:type="auto"/>
          </w:tcPr>
          <w:p w14:paraId="10E01BAD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</w:t>
            </w:r>
          </w:p>
          <w:p w14:paraId="0092670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0B86832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I / 1</w:t>
            </w:r>
          </w:p>
        </w:tc>
        <w:tc>
          <w:tcPr>
            <w:tcW w:w="0" w:type="auto"/>
          </w:tcPr>
          <w:p w14:paraId="4263522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77548536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  <w:r w:rsidRPr="0097134D">
              <w:rPr>
                <w:bCs/>
                <w:szCs w:val="24"/>
                <w:lang w:val="sr-Cyrl-RS"/>
              </w:rPr>
              <w:t>Ликовна секција</w:t>
            </w:r>
          </w:p>
        </w:tc>
      </w:tr>
      <w:tr w:rsidR="00743515" w:rsidRPr="0097134D" w14:paraId="25E1FDE6" w14:textId="77777777" w:rsidTr="00CD1858">
        <w:trPr>
          <w:trHeight w:val="1134"/>
        </w:trPr>
        <w:tc>
          <w:tcPr>
            <w:tcW w:w="0" w:type="auto"/>
          </w:tcPr>
          <w:p w14:paraId="66FAE46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Адела Челебић</w:t>
            </w:r>
          </w:p>
          <w:p w14:paraId="4218524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A19487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</w:t>
            </w:r>
          </w:p>
          <w:p w14:paraId="76FD8219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7674F1D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I / 2</w:t>
            </w:r>
          </w:p>
        </w:tc>
        <w:tc>
          <w:tcPr>
            <w:tcW w:w="0" w:type="auto"/>
          </w:tcPr>
          <w:p w14:paraId="7F6FA3F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78F33916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рамска секција</w:t>
            </w:r>
          </w:p>
        </w:tc>
      </w:tr>
      <w:tr w:rsidR="00743515" w:rsidRPr="0097134D" w14:paraId="633BBC31" w14:textId="77777777" w:rsidTr="00CD1858">
        <w:trPr>
          <w:trHeight w:val="1134"/>
        </w:trPr>
        <w:tc>
          <w:tcPr>
            <w:tcW w:w="0" w:type="auto"/>
          </w:tcPr>
          <w:p w14:paraId="69D63299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аја Миливојевић</w:t>
            </w:r>
          </w:p>
        </w:tc>
        <w:tc>
          <w:tcPr>
            <w:tcW w:w="0" w:type="auto"/>
          </w:tcPr>
          <w:p w14:paraId="596013D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</w:t>
            </w:r>
          </w:p>
          <w:p w14:paraId="55E4F28B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4B39B27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I / 3</w:t>
            </w:r>
          </w:p>
        </w:tc>
        <w:tc>
          <w:tcPr>
            <w:tcW w:w="0" w:type="auto"/>
          </w:tcPr>
          <w:p w14:paraId="7F811FC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17AD023E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  <w:r w:rsidRPr="0097134D">
              <w:rPr>
                <w:bCs/>
                <w:szCs w:val="24"/>
                <w:lang w:val="sr-Cyrl-RS"/>
              </w:rPr>
              <w:t>Ликовна секција</w:t>
            </w:r>
          </w:p>
        </w:tc>
      </w:tr>
      <w:tr w:rsidR="00743515" w:rsidRPr="0097134D" w14:paraId="570C192C" w14:textId="77777777" w:rsidTr="00CD1858">
        <w:trPr>
          <w:trHeight w:val="1134"/>
        </w:trPr>
        <w:tc>
          <w:tcPr>
            <w:tcW w:w="0" w:type="auto"/>
          </w:tcPr>
          <w:p w14:paraId="05AFA26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Весна Марчец Стојановић</w:t>
            </w:r>
          </w:p>
        </w:tc>
        <w:tc>
          <w:tcPr>
            <w:tcW w:w="0" w:type="auto"/>
          </w:tcPr>
          <w:p w14:paraId="3DF72EC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</w:t>
            </w:r>
          </w:p>
          <w:p w14:paraId="4EC95EF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1E4CA35D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II / 1</w:t>
            </w:r>
          </w:p>
        </w:tc>
        <w:tc>
          <w:tcPr>
            <w:tcW w:w="0" w:type="auto"/>
          </w:tcPr>
          <w:p w14:paraId="7D23EFC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66B208E5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Шаховска секција</w:t>
            </w:r>
          </w:p>
        </w:tc>
      </w:tr>
      <w:tr w:rsidR="00743515" w:rsidRPr="0097134D" w14:paraId="24564875" w14:textId="77777777" w:rsidTr="00CD1858">
        <w:trPr>
          <w:trHeight w:val="1134"/>
        </w:trPr>
        <w:tc>
          <w:tcPr>
            <w:tcW w:w="0" w:type="auto"/>
          </w:tcPr>
          <w:p w14:paraId="062EA0F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45E2513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ирјана Лукић</w:t>
            </w:r>
          </w:p>
          <w:p w14:paraId="16518B6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15D0C7C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</w:t>
            </w:r>
          </w:p>
          <w:p w14:paraId="79B4E1BC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2B44F0B2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II / 2</w:t>
            </w:r>
          </w:p>
        </w:tc>
        <w:tc>
          <w:tcPr>
            <w:tcW w:w="0" w:type="auto"/>
          </w:tcPr>
          <w:p w14:paraId="0ED298D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403DF7C0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Драмско-рецитаторска секција</w:t>
            </w:r>
          </w:p>
        </w:tc>
      </w:tr>
      <w:tr w:rsidR="00743515" w:rsidRPr="0097134D" w14:paraId="6476EA76" w14:textId="77777777" w:rsidTr="00CD1858">
        <w:trPr>
          <w:trHeight w:val="1134"/>
        </w:trPr>
        <w:tc>
          <w:tcPr>
            <w:tcW w:w="0" w:type="auto"/>
          </w:tcPr>
          <w:p w14:paraId="1D2683D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Катарина Јанковић</w:t>
            </w:r>
          </w:p>
        </w:tc>
        <w:tc>
          <w:tcPr>
            <w:tcW w:w="0" w:type="auto"/>
          </w:tcPr>
          <w:p w14:paraId="699C0EE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</w:t>
            </w:r>
          </w:p>
          <w:p w14:paraId="22F4277B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0B9B6DA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II / 3</w:t>
            </w:r>
          </w:p>
          <w:p w14:paraId="64CB777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CB1EB9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00A8BD68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bCs/>
                <w:szCs w:val="24"/>
                <w:lang w:val="sr-Cyrl-RS"/>
              </w:rPr>
              <w:t>Ритмичка секција</w:t>
            </w:r>
          </w:p>
        </w:tc>
      </w:tr>
      <w:tr w:rsidR="00743515" w:rsidRPr="0097134D" w14:paraId="59DC4C97" w14:textId="77777777" w:rsidTr="00CD1858">
        <w:trPr>
          <w:trHeight w:val="1134"/>
        </w:trPr>
        <w:tc>
          <w:tcPr>
            <w:tcW w:w="0" w:type="auto"/>
          </w:tcPr>
          <w:p w14:paraId="410DAD1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ирјана Живановић</w:t>
            </w:r>
          </w:p>
        </w:tc>
        <w:tc>
          <w:tcPr>
            <w:tcW w:w="0" w:type="auto"/>
          </w:tcPr>
          <w:p w14:paraId="44B6838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наставник</w:t>
            </w:r>
          </w:p>
          <w:p w14:paraId="28E0BE0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50E66F7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V / 1</w:t>
            </w:r>
          </w:p>
        </w:tc>
        <w:tc>
          <w:tcPr>
            <w:tcW w:w="0" w:type="auto"/>
          </w:tcPr>
          <w:p w14:paraId="334F74D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0A42F816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  <w:r w:rsidRPr="0097134D">
              <w:rPr>
                <w:bCs/>
                <w:szCs w:val="24"/>
                <w:lang w:val="sr-Cyrl-RS"/>
              </w:rPr>
              <w:t>Мали хор</w:t>
            </w:r>
          </w:p>
          <w:p w14:paraId="46342781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</w:tr>
      <w:tr w:rsidR="00743515" w:rsidRPr="0097134D" w14:paraId="243C8E5E" w14:textId="77777777" w:rsidTr="00CD1858">
        <w:trPr>
          <w:trHeight w:val="1134"/>
        </w:trPr>
        <w:tc>
          <w:tcPr>
            <w:tcW w:w="0" w:type="auto"/>
          </w:tcPr>
          <w:p w14:paraId="737316B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lastRenderedPageBreak/>
              <w:t>Радмила Блитва</w:t>
            </w:r>
          </w:p>
        </w:tc>
        <w:tc>
          <w:tcPr>
            <w:tcW w:w="0" w:type="auto"/>
          </w:tcPr>
          <w:p w14:paraId="213A7C5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</w:t>
            </w:r>
          </w:p>
          <w:p w14:paraId="5BC0C8C8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0DE37CD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V / 2</w:t>
            </w:r>
          </w:p>
        </w:tc>
        <w:tc>
          <w:tcPr>
            <w:tcW w:w="0" w:type="auto"/>
          </w:tcPr>
          <w:p w14:paraId="6B3847C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</w:rPr>
              <w:t>4</w:t>
            </w: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69275032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  <w:r w:rsidRPr="0097134D">
              <w:rPr>
                <w:bCs/>
                <w:szCs w:val="24"/>
                <w:lang w:val="sr-Cyrl-RS"/>
              </w:rPr>
              <w:t>Ликовна секција</w:t>
            </w:r>
          </w:p>
        </w:tc>
      </w:tr>
      <w:tr w:rsidR="00743515" w:rsidRPr="0097134D" w14:paraId="26C1A893" w14:textId="77777777" w:rsidTr="00CD1858">
        <w:trPr>
          <w:trHeight w:val="1134"/>
        </w:trPr>
        <w:tc>
          <w:tcPr>
            <w:tcW w:w="0" w:type="auto"/>
          </w:tcPr>
          <w:p w14:paraId="422E7DD2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Катарина Дмитровић</w:t>
            </w:r>
          </w:p>
        </w:tc>
        <w:tc>
          <w:tcPr>
            <w:tcW w:w="0" w:type="auto"/>
          </w:tcPr>
          <w:p w14:paraId="0C9DBAA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</w:t>
            </w:r>
          </w:p>
          <w:p w14:paraId="1A0F737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зредне наставе</w:t>
            </w:r>
          </w:p>
        </w:tc>
        <w:tc>
          <w:tcPr>
            <w:tcW w:w="0" w:type="auto"/>
          </w:tcPr>
          <w:p w14:paraId="5DCC5B7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03DCCA08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V / 3</w:t>
            </w:r>
          </w:p>
          <w:p w14:paraId="483F4F6D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FD6DD1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30ED9D8B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bCs/>
                <w:szCs w:val="24"/>
                <w:lang w:val="sr-Cyrl-RS"/>
              </w:rPr>
              <w:t>Рецитаторска секција</w:t>
            </w:r>
          </w:p>
        </w:tc>
      </w:tr>
      <w:tr w:rsidR="00743515" w:rsidRPr="0097134D" w14:paraId="27F8CB57" w14:textId="77777777" w:rsidTr="00CD1858">
        <w:trPr>
          <w:trHeight w:val="1134"/>
        </w:trPr>
        <w:tc>
          <w:tcPr>
            <w:tcW w:w="0" w:type="auto"/>
          </w:tcPr>
          <w:p w14:paraId="6E6CE96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Јелена Миленковић</w:t>
            </w:r>
          </w:p>
        </w:tc>
        <w:tc>
          <w:tcPr>
            <w:tcW w:w="0" w:type="auto"/>
          </w:tcPr>
          <w:p w14:paraId="634280E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 разредне наставе</w:t>
            </w:r>
          </w:p>
        </w:tc>
        <w:tc>
          <w:tcPr>
            <w:tcW w:w="0" w:type="auto"/>
          </w:tcPr>
          <w:p w14:paraId="0959485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дужени боравак - Прогар</w:t>
            </w:r>
          </w:p>
        </w:tc>
        <w:tc>
          <w:tcPr>
            <w:tcW w:w="0" w:type="auto"/>
          </w:tcPr>
          <w:p w14:paraId="4138DA38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3D185B0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  <w:p w14:paraId="6A69F13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D57AF9B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bCs/>
                <w:szCs w:val="24"/>
                <w:lang w:val="sr-Cyrl-RS"/>
              </w:rPr>
              <w:t>/</w:t>
            </w:r>
          </w:p>
        </w:tc>
      </w:tr>
      <w:tr w:rsidR="00743515" w:rsidRPr="0097134D" w14:paraId="607FD9F4" w14:textId="77777777" w:rsidTr="00CD1858">
        <w:trPr>
          <w:trHeight w:val="1134"/>
        </w:trPr>
        <w:tc>
          <w:tcPr>
            <w:tcW w:w="0" w:type="auto"/>
          </w:tcPr>
          <w:p w14:paraId="0E9D902A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Јелена Драганов</w:t>
            </w:r>
          </w:p>
        </w:tc>
        <w:tc>
          <w:tcPr>
            <w:tcW w:w="0" w:type="auto"/>
          </w:tcPr>
          <w:p w14:paraId="4DB060A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 разредне наставе</w:t>
            </w:r>
          </w:p>
        </w:tc>
        <w:tc>
          <w:tcPr>
            <w:tcW w:w="0" w:type="auto"/>
          </w:tcPr>
          <w:p w14:paraId="0278551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дужени боравак - Бољевци</w:t>
            </w:r>
          </w:p>
        </w:tc>
        <w:tc>
          <w:tcPr>
            <w:tcW w:w="0" w:type="auto"/>
          </w:tcPr>
          <w:p w14:paraId="5D64065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615485B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  <w:p w14:paraId="029B6261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E19D7FD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bCs/>
                <w:szCs w:val="24"/>
                <w:lang w:val="sr-Cyrl-RS"/>
              </w:rPr>
              <w:t>/</w:t>
            </w:r>
          </w:p>
        </w:tc>
      </w:tr>
      <w:tr w:rsidR="00743515" w:rsidRPr="0097134D" w14:paraId="1FBAC782" w14:textId="77777777" w:rsidTr="00CD1858">
        <w:trPr>
          <w:trHeight w:val="1134"/>
        </w:trPr>
        <w:tc>
          <w:tcPr>
            <w:tcW w:w="0" w:type="auto"/>
          </w:tcPr>
          <w:p w14:paraId="23D95CB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Тијана Нејчев</w:t>
            </w:r>
          </w:p>
        </w:tc>
        <w:tc>
          <w:tcPr>
            <w:tcW w:w="0" w:type="auto"/>
          </w:tcPr>
          <w:p w14:paraId="64C630EB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фесор разредне наставе</w:t>
            </w:r>
          </w:p>
        </w:tc>
        <w:tc>
          <w:tcPr>
            <w:tcW w:w="0" w:type="auto"/>
          </w:tcPr>
          <w:p w14:paraId="224F84C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дужени боравак - Бољевци</w:t>
            </w:r>
          </w:p>
        </w:tc>
        <w:tc>
          <w:tcPr>
            <w:tcW w:w="0" w:type="auto"/>
          </w:tcPr>
          <w:p w14:paraId="5FA6C01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1B23B90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  <w:p w14:paraId="447DFB6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021E77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bCs/>
                <w:szCs w:val="24"/>
                <w:lang w:val="sr-Cyrl-RS"/>
              </w:rPr>
              <w:t>/</w:t>
            </w:r>
          </w:p>
        </w:tc>
      </w:tr>
      <w:tr w:rsidR="00743515" w:rsidRPr="0097134D" w14:paraId="6C86F152" w14:textId="77777777" w:rsidTr="00CD1858">
        <w:trPr>
          <w:trHeight w:val="1134"/>
        </w:trPr>
        <w:tc>
          <w:tcPr>
            <w:tcW w:w="0" w:type="auto"/>
          </w:tcPr>
          <w:p w14:paraId="5B848DE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Љиљана Цвијетић</w:t>
            </w:r>
          </w:p>
        </w:tc>
        <w:tc>
          <w:tcPr>
            <w:tcW w:w="0" w:type="auto"/>
          </w:tcPr>
          <w:p w14:paraId="0745DD2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српски језик</w:t>
            </w:r>
          </w:p>
        </w:tc>
        <w:tc>
          <w:tcPr>
            <w:tcW w:w="0" w:type="auto"/>
          </w:tcPr>
          <w:p w14:paraId="1E41ADA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2</w:t>
            </w:r>
          </w:p>
          <w:p w14:paraId="58B0D2DD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1,2</w:t>
            </w:r>
          </w:p>
          <w:p w14:paraId="12963C48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2</w:t>
            </w:r>
          </w:p>
          <w:p w14:paraId="2893616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90BD48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1</w:t>
            </w:r>
          </w:p>
          <w:p w14:paraId="15E5166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</w:t>
            </w:r>
            <w:r>
              <w:rPr>
                <w:szCs w:val="24"/>
                <w:lang w:val="sr-Cyrl-RS"/>
              </w:rPr>
              <w:t>116,16</w:t>
            </w:r>
            <w:r w:rsidRPr="0097134D">
              <w:rPr>
                <w:szCs w:val="24"/>
                <w:lang w:val="sr-Cyrl-RS"/>
              </w:rPr>
              <w:t>%)</w:t>
            </w:r>
          </w:p>
        </w:tc>
        <w:tc>
          <w:tcPr>
            <w:tcW w:w="0" w:type="auto"/>
          </w:tcPr>
          <w:p w14:paraId="10998C0B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</w:p>
          <w:p w14:paraId="6D9E49ED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  <w:r>
              <w:rPr>
                <w:bCs/>
                <w:szCs w:val="24"/>
                <w:lang w:val="sr-Cyrl-RS"/>
              </w:rPr>
              <w:t>/</w:t>
            </w:r>
          </w:p>
        </w:tc>
      </w:tr>
      <w:tr w:rsidR="00743515" w:rsidRPr="0097134D" w14:paraId="1FBE9283" w14:textId="77777777" w:rsidTr="00CD1858">
        <w:trPr>
          <w:trHeight w:val="1134"/>
        </w:trPr>
        <w:tc>
          <w:tcPr>
            <w:tcW w:w="0" w:type="auto"/>
          </w:tcPr>
          <w:p w14:paraId="0FE4CA1B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ирјана Зарић</w:t>
            </w:r>
          </w:p>
        </w:tc>
        <w:tc>
          <w:tcPr>
            <w:tcW w:w="0" w:type="auto"/>
          </w:tcPr>
          <w:p w14:paraId="572A364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српски језик</w:t>
            </w:r>
          </w:p>
        </w:tc>
        <w:tc>
          <w:tcPr>
            <w:tcW w:w="0" w:type="auto"/>
          </w:tcPr>
          <w:p w14:paraId="09709AF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</w:t>
            </w:r>
            <w:r>
              <w:rPr>
                <w:szCs w:val="24"/>
                <w:lang w:val="sr-Cyrl-RS"/>
              </w:rPr>
              <w:t>1</w:t>
            </w:r>
          </w:p>
          <w:p w14:paraId="3FF6659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3</w:t>
            </w:r>
          </w:p>
          <w:p w14:paraId="6AA3A2C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</w:t>
            </w:r>
            <w:r>
              <w:rPr>
                <w:szCs w:val="24"/>
                <w:lang w:val="sr-Cyrl-RS"/>
              </w:rPr>
              <w:t>,2,3</w:t>
            </w:r>
          </w:p>
          <w:p w14:paraId="22A9699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3</w:t>
            </w:r>
          </w:p>
        </w:tc>
        <w:tc>
          <w:tcPr>
            <w:tcW w:w="0" w:type="auto"/>
          </w:tcPr>
          <w:p w14:paraId="58458F6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</w:t>
            </w:r>
            <w:r>
              <w:rPr>
                <w:szCs w:val="24"/>
                <w:lang w:val="sr-Cyrl-RS"/>
              </w:rPr>
              <w:t>1</w:t>
            </w:r>
          </w:p>
          <w:p w14:paraId="7F9AC39E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11</w:t>
            </w:r>
            <w:r>
              <w:rPr>
                <w:szCs w:val="24"/>
                <w:lang w:val="sr-Cyrl-RS"/>
              </w:rPr>
              <w:t>6</w:t>
            </w:r>
            <w:r w:rsidRPr="0097134D">
              <w:rPr>
                <w:szCs w:val="24"/>
                <w:lang w:val="sr-Cyrl-RS"/>
              </w:rPr>
              <w:t>,1</w:t>
            </w:r>
            <w:r>
              <w:rPr>
                <w:szCs w:val="24"/>
                <w:lang w:val="sr-Cyrl-RS"/>
              </w:rPr>
              <w:t>6</w:t>
            </w:r>
            <w:r w:rsidRPr="0097134D">
              <w:rPr>
                <w:szCs w:val="24"/>
                <w:lang w:val="sr-Cyrl-RS"/>
              </w:rPr>
              <w:t>%)</w:t>
            </w:r>
          </w:p>
          <w:p w14:paraId="6F4F91DC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A9BA2BA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  <w:r>
              <w:rPr>
                <w:bCs/>
                <w:szCs w:val="24"/>
                <w:lang w:val="sr-Cyrl-RS"/>
              </w:rPr>
              <w:t>/</w:t>
            </w:r>
          </w:p>
        </w:tc>
      </w:tr>
      <w:tr w:rsidR="00743515" w:rsidRPr="0097134D" w14:paraId="162A83FA" w14:textId="77777777" w:rsidTr="00CD1858">
        <w:trPr>
          <w:trHeight w:val="1503"/>
        </w:trPr>
        <w:tc>
          <w:tcPr>
            <w:tcW w:w="0" w:type="auto"/>
          </w:tcPr>
          <w:p w14:paraId="6D07765E" w14:textId="77777777" w:rsidR="00743515" w:rsidRPr="00E20E39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E20E39">
              <w:rPr>
                <w:szCs w:val="24"/>
                <w:lang w:val="sr-Cyrl-RS"/>
              </w:rPr>
              <w:t>Кљајић Наташа</w:t>
            </w:r>
          </w:p>
        </w:tc>
        <w:tc>
          <w:tcPr>
            <w:tcW w:w="0" w:type="auto"/>
          </w:tcPr>
          <w:p w14:paraId="5254D8A0" w14:textId="77777777" w:rsidR="00743515" w:rsidRPr="00E20E39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E20E39">
              <w:rPr>
                <w:szCs w:val="24"/>
                <w:lang w:val="sr-Cyrl-RS"/>
              </w:rPr>
              <w:t>српски језик</w:t>
            </w:r>
          </w:p>
        </w:tc>
        <w:tc>
          <w:tcPr>
            <w:tcW w:w="0" w:type="auto"/>
          </w:tcPr>
          <w:p w14:paraId="1C07624C" w14:textId="77777777" w:rsidR="00743515" w:rsidRPr="00E20E39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6252ADDD" w14:textId="77777777" w:rsidR="00743515" w:rsidRPr="00E20E39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E20E39">
              <w:rPr>
                <w:szCs w:val="24"/>
                <w:lang w:val="sr-Cyrl-RS"/>
              </w:rPr>
              <w:t>V/3</w:t>
            </w:r>
          </w:p>
          <w:p w14:paraId="18E4D03A" w14:textId="77777777" w:rsidR="00743515" w:rsidRPr="00E20E39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E20E39">
              <w:rPr>
                <w:szCs w:val="24"/>
                <w:lang w:val="sr-Cyrl-RS"/>
              </w:rPr>
              <w:t>VI/3</w:t>
            </w:r>
          </w:p>
          <w:p w14:paraId="1D150BDA" w14:textId="77777777" w:rsidR="00743515" w:rsidRPr="00E20E39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B74684F" w14:textId="77777777" w:rsidR="00743515" w:rsidRPr="00E20E39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4BD28ECB" w14:textId="77777777" w:rsidR="00743515" w:rsidRPr="00E20E39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E20E39">
              <w:rPr>
                <w:szCs w:val="24"/>
                <w:lang w:val="sr-Cyrl-RS"/>
              </w:rPr>
              <w:t>9</w:t>
            </w:r>
          </w:p>
          <w:p w14:paraId="67BCD165" w14:textId="77777777" w:rsidR="00743515" w:rsidRPr="00E20E39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E20E39">
              <w:rPr>
                <w:szCs w:val="24"/>
                <w:lang w:val="sr-Cyrl-RS"/>
              </w:rPr>
              <w:t>(50%)</w:t>
            </w:r>
          </w:p>
        </w:tc>
        <w:tc>
          <w:tcPr>
            <w:tcW w:w="0" w:type="auto"/>
          </w:tcPr>
          <w:p w14:paraId="51B9ECC0" w14:textId="77777777" w:rsidR="00743515" w:rsidRPr="00E20E39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</w:p>
          <w:p w14:paraId="64BC7284" w14:textId="77777777" w:rsidR="00743515" w:rsidRPr="00E20E39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  <w:r w:rsidRPr="00E20E39">
              <w:rPr>
                <w:bCs/>
                <w:szCs w:val="24"/>
                <w:lang w:val="sr-Cyrl-RS"/>
              </w:rPr>
              <w:t>Библиотечка секција</w:t>
            </w:r>
          </w:p>
          <w:p w14:paraId="2C8219F5" w14:textId="77777777" w:rsidR="00743515" w:rsidRPr="00E20E39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</w:tr>
      <w:tr w:rsidR="00743515" w:rsidRPr="0097134D" w14:paraId="0806FBD3" w14:textId="77777777" w:rsidTr="00CD1858">
        <w:trPr>
          <w:trHeight w:val="65"/>
        </w:trPr>
        <w:tc>
          <w:tcPr>
            <w:tcW w:w="0" w:type="auto"/>
          </w:tcPr>
          <w:p w14:paraId="7815DB98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илошевић Борка</w:t>
            </w:r>
          </w:p>
        </w:tc>
        <w:tc>
          <w:tcPr>
            <w:tcW w:w="0" w:type="auto"/>
          </w:tcPr>
          <w:p w14:paraId="799644E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уски језик</w:t>
            </w:r>
          </w:p>
          <w:p w14:paraId="14DD9D3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4E6393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</w:t>
            </w:r>
            <w:r>
              <w:rPr>
                <w:szCs w:val="24"/>
                <w:lang w:val="sr-Cyrl-RS"/>
              </w:rPr>
              <w:t>2</w:t>
            </w:r>
          </w:p>
          <w:p w14:paraId="5F2D460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1</w:t>
            </w:r>
          </w:p>
          <w:p w14:paraId="66E42E9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3</w:t>
            </w:r>
          </w:p>
          <w:p w14:paraId="5ADD467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2</w:t>
            </w:r>
            <w:r>
              <w:rPr>
                <w:szCs w:val="24"/>
                <w:lang w:val="sr-Cyrl-RS"/>
              </w:rPr>
              <w:t>,3</w:t>
            </w:r>
          </w:p>
          <w:p w14:paraId="75E4AEEC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1178B51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5F489EBB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</w:t>
            </w:r>
            <w:r>
              <w:rPr>
                <w:szCs w:val="24"/>
                <w:lang w:val="sr-Cyrl-RS"/>
              </w:rPr>
              <w:t>0</w:t>
            </w:r>
          </w:p>
          <w:p w14:paraId="7FFE52E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1</w:t>
            </w:r>
            <w:r>
              <w:rPr>
                <w:szCs w:val="24"/>
                <w:lang w:val="sr-Cyrl-RS"/>
              </w:rPr>
              <w:t>00</w:t>
            </w:r>
            <w:r w:rsidRPr="0097134D">
              <w:rPr>
                <w:szCs w:val="24"/>
                <w:lang w:val="sr-Cyrl-RS"/>
              </w:rPr>
              <w:t>%)</w:t>
            </w:r>
          </w:p>
          <w:p w14:paraId="5ABE97F8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CD8E646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Клуб волонтера</w:t>
            </w:r>
          </w:p>
        </w:tc>
      </w:tr>
      <w:tr w:rsidR="00743515" w:rsidRPr="0097134D" w14:paraId="4889E81A" w14:textId="77777777" w:rsidTr="00CD1858">
        <w:trPr>
          <w:trHeight w:val="65"/>
        </w:trPr>
        <w:tc>
          <w:tcPr>
            <w:tcW w:w="0" w:type="auto"/>
          </w:tcPr>
          <w:p w14:paraId="7606EAFA" w14:textId="64CDA2B0" w:rsidR="00743515" w:rsidRPr="0097134D" w:rsidRDefault="00743515" w:rsidP="00CD1858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Јелена Тодоровић</w:t>
            </w:r>
          </w:p>
        </w:tc>
        <w:tc>
          <w:tcPr>
            <w:tcW w:w="0" w:type="auto"/>
          </w:tcPr>
          <w:p w14:paraId="0271791A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Руски језик</w:t>
            </w:r>
          </w:p>
        </w:tc>
        <w:tc>
          <w:tcPr>
            <w:tcW w:w="0" w:type="auto"/>
          </w:tcPr>
          <w:p w14:paraId="563F8CB9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</w:t>
            </w:r>
            <w:r>
              <w:rPr>
                <w:szCs w:val="24"/>
                <w:lang w:val="sr-Cyrl-RS"/>
              </w:rPr>
              <w:t>1</w:t>
            </w:r>
          </w:p>
          <w:p w14:paraId="5F066A7A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</w:t>
            </w:r>
            <w:r>
              <w:rPr>
                <w:szCs w:val="24"/>
                <w:lang w:val="sr-Cyrl-RS"/>
              </w:rPr>
              <w:t>2</w:t>
            </w:r>
          </w:p>
          <w:p w14:paraId="142FAFED" w14:textId="77777777" w:rsidR="00743515" w:rsidRPr="0097134D" w:rsidRDefault="00743515" w:rsidP="001C69B4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       /</w:t>
            </w:r>
            <w:r w:rsidRPr="0097134D">
              <w:rPr>
                <w:szCs w:val="24"/>
                <w:lang w:val="sr-Cyrl-RS"/>
              </w:rPr>
              <w:t>VII/</w:t>
            </w:r>
          </w:p>
        </w:tc>
        <w:tc>
          <w:tcPr>
            <w:tcW w:w="0" w:type="auto"/>
          </w:tcPr>
          <w:p w14:paraId="047CD644" w14:textId="77777777" w:rsidR="00743515" w:rsidRPr="00B44164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B44164">
              <w:rPr>
                <w:szCs w:val="24"/>
                <w:lang w:val="sr-Cyrl-RS"/>
              </w:rPr>
              <w:t>6</w:t>
            </w:r>
          </w:p>
          <w:p w14:paraId="4434A6E6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B44164">
              <w:rPr>
                <w:szCs w:val="24"/>
                <w:lang w:val="sr-Cyrl-RS"/>
              </w:rPr>
              <w:t>(33,33%)</w:t>
            </w:r>
          </w:p>
        </w:tc>
        <w:tc>
          <w:tcPr>
            <w:tcW w:w="0" w:type="auto"/>
          </w:tcPr>
          <w:p w14:paraId="32F3A83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</w:tr>
      <w:tr w:rsidR="00743515" w:rsidRPr="0097134D" w14:paraId="2460C806" w14:textId="77777777" w:rsidTr="00CD1858">
        <w:trPr>
          <w:trHeight w:val="1134"/>
        </w:trPr>
        <w:tc>
          <w:tcPr>
            <w:tcW w:w="0" w:type="auto"/>
          </w:tcPr>
          <w:p w14:paraId="6D9A134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lastRenderedPageBreak/>
              <w:t>Тања Јовашевић</w:t>
            </w:r>
          </w:p>
        </w:tc>
        <w:tc>
          <w:tcPr>
            <w:tcW w:w="0" w:type="auto"/>
          </w:tcPr>
          <w:p w14:paraId="4AE2388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Енглески језик</w:t>
            </w:r>
          </w:p>
        </w:tc>
        <w:tc>
          <w:tcPr>
            <w:tcW w:w="0" w:type="auto"/>
          </w:tcPr>
          <w:p w14:paraId="639E58D8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</w:t>
            </w:r>
            <w:r>
              <w:rPr>
                <w:szCs w:val="24"/>
                <w:lang w:val="sr-Cyrl-RS"/>
              </w:rPr>
              <w:t>1,2</w:t>
            </w:r>
          </w:p>
          <w:p w14:paraId="4CC3483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</w:t>
            </w:r>
            <w:r>
              <w:rPr>
                <w:szCs w:val="24"/>
                <w:lang w:val="sr-Cyrl-RS"/>
              </w:rPr>
              <w:t>/</w:t>
            </w:r>
            <w:r w:rsidRPr="0097134D">
              <w:rPr>
                <w:szCs w:val="24"/>
                <w:lang w:val="sr-Cyrl-RS"/>
              </w:rPr>
              <w:t>2</w:t>
            </w:r>
          </w:p>
          <w:p w14:paraId="7AB60F1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1</w:t>
            </w:r>
          </w:p>
          <w:p w14:paraId="356EC106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2</w:t>
            </w:r>
          </w:p>
          <w:p w14:paraId="74EFD5D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FEAE6E8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0</w:t>
            </w:r>
          </w:p>
          <w:p w14:paraId="61A9117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</w:t>
            </w:r>
            <w:r>
              <w:rPr>
                <w:szCs w:val="24"/>
                <w:lang w:val="sr-Cyrl-RS"/>
              </w:rPr>
              <w:t>53,33</w:t>
            </w:r>
            <w:r w:rsidRPr="0097134D">
              <w:rPr>
                <w:szCs w:val="24"/>
                <w:lang w:val="sr-Cyrl-RS"/>
              </w:rPr>
              <w:t>%)</w:t>
            </w:r>
          </w:p>
          <w:p w14:paraId="2E0F20F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570D32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/</w:t>
            </w:r>
          </w:p>
        </w:tc>
      </w:tr>
      <w:tr w:rsidR="00743515" w:rsidRPr="0097134D" w14:paraId="2A1FEFD9" w14:textId="77777777" w:rsidTr="00CD1858">
        <w:trPr>
          <w:trHeight w:val="624"/>
        </w:trPr>
        <w:tc>
          <w:tcPr>
            <w:tcW w:w="0" w:type="auto"/>
          </w:tcPr>
          <w:p w14:paraId="2FE64DA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аријана Илић</w:t>
            </w:r>
          </w:p>
        </w:tc>
        <w:tc>
          <w:tcPr>
            <w:tcW w:w="0" w:type="auto"/>
          </w:tcPr>
          <w:p w14:paraId="313D870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Енглески језик</w:t>
            </w:r>
          </w:p>
        </w:tc>
        <w:tc>
          <w:tcPr>
            <w:tcW w:w="0" w:type="auto"/>
          </w:tcPr>
          <w:p w14:paraId="2071504A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</w:t>
            </w:r>
            <w:r>
              <w:rPr>
                <w:szCs w:val="24"/>
                <w:lang w:val="sr-Cyrl-RS"/>
              </w:rPr>
              <w:t>1</w:t>
            </w:r>
            <w:r w:rsidRPr="0097134D">
              <w:rPr>
                <w:szCs w:val="24"/>
                <w:lang w:val="sr-Cyrl-RS"/>
              </w:rPr>
              <w:t>,3</w:t>
            </w:r>
          </w:p>
          <w:p w14:paraId="3621E45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</w:t>
            </w:r>
            <w:r>
              <w:rPr>
                <w:szCs w:val="24"/>
                <w:lang w:val="sr-Cyrl-RS"/>
              </w:rPr>
              <w:t>2,3</w:t>
            </w:r>
          </w:p>
          <w:p w14:paraId="4D411BE5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3</w:t>
            </w:r>
          </w:p>
          <w:p w14:paraId="55D7EE91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,2</w:t>
            </w:r>
            <w:r>
              <w:rPr>
                <w:szCs w:val="24"/>
                <w:lang w:val="sr-Cyrl-RS"/>
              </w:rPr>
              <w:t>,3</w:t>
            </w:r>
          </w:p>
        </w:tc>
        <w:tc>
          <w:tcPr>
            <w:tcW w:w="0" w:type="auto"/>
          </w:tcPr>
          <w:p w14:paraId="57E80A5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18</w:t>
            </w:r>
          </w:p>
          <w:p w14:paraId="7BE27BE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100%)</w:t>
            </w:r>
          </w:p>
        </w:tc>
        <w:tc>
          <w:tcPr>
            <w:tcW w:w="0" w:type="auto"/>
          </w:tcPr>
          <w:p w14:paraId="3AB76EB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/</w:t>
            </w:r>
          </w:p>
        </w:tc>
      </w:tr>
      <w:tr w:rsidR="00743515" w:rsidRPr="0097134D" w14:paraId="024FD811" w14:textId="77777777" w:rsidTr="00CD1858">
        <w:trPr>
          <w:trHeight w:val="752"/>
        </w:trPr>
        <w:tc>
          <w:tcPr>
            <w:tcW w:w="0" w:type="auto"/>
          </w:tcPr>
          <w:p w14:paraId="26413199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аја Пејчић</w:t>
            </w:r>
          </w:p>
        </w:tc>
        <w:tc>
          <w:tcPr>
            <w:tcW w:w="0" w:type="auto"/>
          </w:tcPr>
          <w:p w14:paraId="2E188549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Енглески језик</w:t>
            </w:r>
          </w:p>
        </w:tc>
        <w:tc>
          <w:tcPr>
            <w:tcW w:w="0" w:type="auto"/>
          </w:tcPr>
          <w:p w14:paraId="7DBE1F0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/3</w:t>
            </w:r>
          </w:p>
          <w:p w14:paraId="01B943C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I/1,2,3</w:t>
            </w:r>
          </w:p>
          <w:p w14:paraId="3B6938D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II/1,2,3</w:t>
            </w:r>
          </w:p>
          <w:p w14:paraId="4EB5DE3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V/</w:t>
            </w:r>
            <w:r>
              <w:rPr>
                <w:szCs w:val="24"/>
                <w:lang w:val="sr-Cyrl-RS"/>
              </w:rPr>
              <w:t>1,2,3</w:t>
            </w:r>
          </w:p>
          <w:p w14:paraId="321A62C8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94C7018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0</w:t>
            </w:r>
          </w:p>
          <w:p w14:paraId="44750F9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100%)</w:t>
            </w:r>
          </w:p>
          <w:p w14:paraId="59E45A5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286A9BD1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CE85D18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  <w:r w:rsidRPr="0097134D">
              <w:rPr>
                <w:bCs/>
                <w:szCs w:val="24"/>
                <w:lang w:val="sr-Cyrl-RS"/>
              </w:rPr>
              <w:t>Мали Eнглези</w:t>
            </w:r>
          </w:p>
          <w:p w14:paraId="1948361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</w:tr>
      <w:tr w:rsidR="00743515" w:rsidRPr="0097134D" w14:paraId="0260A91E" w14:textId="77777777" w:rsidTr="00CD1858">
        <w:trPr>
          <w:trHeight w:val="752"/>
        </w:trPr>
        <w:tc>
          <w:tcPr>
            <w:tcW w:w="0" w:type="auto"/>
          </w:tcPr>
          <w:p w14:paraId="4C20B122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Влдаица Ћурчић</w:t>
            </w:r>
          </w:p>
        </w:tc>
        <w:tc>
          <w:tcPr>
            <w:tcW w:w="0" w:type="auto"/>
          </w:tcPr>
          <w:p w14:paraId="1D383E99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атематика</w:t>
            </w:r>
          </w:p>
        </w:tc>
        <w:tc>
          <w:tcPr>
            <w:tcW w:w="0" w:type="auto"/>
          </w:tcPr>
          <w:p w14:paraId="11C62483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</w:t>
            </w:r>
            <w:r>
              <w:rPr>
                <w:szCs w:val="24"/>
                <w:lang w:val="sr-Cyrl-RS"/>
              </w:rPr>
              <w:t>/1,2</w:t>
            </w:r>
          </w:p>
          <w:p w14:paraId="7973808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F163A5E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8</w:t>
            </w:r>
          </w:p>
          <w:p w14:paraId="72CA1012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(44,44%)</w:t>
            </w:r>
          </w:p>
        </w:tc>
        <w:tc>
          <w:tcPr>
            <w:tcW w:w="0" w:type="auto"/>
          </w:tcPr>
          <w:p w14:paraId="4CD78045" w14:textId="77777777" w:rsidR="00743515" w:rsidRPr="0097134D" w:rsidRDefault="00743515" w:rsidP="001C69B4">
            <w:pPr>
              <w:jc w:val="center"/>
              <w:rPr>
                <w:bCs/>
                <w:szCs w:val="24"/>
                <w:lang w:val="sr-Cyrl-RS"/>
              </w:rPr>
            </w:pPr>
          </w:p>
        </w:tc>
      </w:tr>
      <w:tr w:rsidR="00743515" w:rsidRPr="0097134D" w14:paraId="6FA9294F" w14:textId="77777777" w:rsidTr="00CD1858">
        <w:trPr>
          <w:trHeight w:val="1134"/>
        </w:trPr>
        <w:tc>
          <w:tcPr>
            <w:tcW w:w="0" w:type="auto"/>
          </w:tcPr>
          <w:p w14:paraId="5144936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Станковић Светлана</w:t>
            </w:r>
          </w:p>
        </w:tc>
        <w:tc>
          <w:tcPr>
            <w:tcW w:w="0" w:type="auto"/>
          </w:tcPr>
          <w:p w14:paraId="4ED7B66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атематика</w:t>
            </w:r>
          </w:p>
        </w:tc>
        <w:tc>
          <w:tcPr>
            <w:tcW w:w="0" w:type="auto"/>
          </w:tcPr>
          <w:p w14:paraId="447D720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  <w:p w14:paraId="1B8D0E0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1,2</w:t>
            </w:r>
          </w:p>
          <w:p w14:paraId="0D5FE9F4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</w:t>
            </w:r>
          </w:p>
          <w:p w14:paraId="339EED1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</w:t>
            </w:r>
            <w:r>
              <w:rPr>
                <w:szCs w:val="24"/>
                <w:lang w:val="sr-Cyrl-RS"/>
              </w:rPr>
              <w:t>,2</w:t>
            </w:r>
          </w:p>
          <w:p w14:paraId="72FA4EB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  <w:p w14:paraId="07AAA7A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8EDD41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16EE087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</w:t>
            </w:r>
            <w:r>
              <w:rPr>
                <w:szCs w:val="24"/>
                <w:lang w:val="sr-Cyrl-RS"/>
              </w:rPr>
              <w:t>2</w:t>
            </w:r>
          </w:p>
          <w:p w14:paraId="44C87B9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</w:t>
            </w:r>
            <w:r>
              <w:rPr>
                <w:szCs w:val="24"/>
                <w:lang w:val="sr-Cyrl-RS"/>
              </w:rPr>
              <w:t>111,11</w:t>
            </w:r>
            <w:r w:rsidRPr="0097134D">
              <w:rPr>
                <w:szCs w:val="24"/>
                <w:lang w:val="sr-Cyrl-RS"/>
              </w:rPr>
              <w:t>%)</w:t>
            </w:r>
          </w:p>
          <w:p w14:paraId="5A3A94C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146A0A88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4322C96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894CDD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лади математичари  Архимедес</w:t>
            </w:r>
          </w:p>
        </w:tc>
      </w:tr>
      <w:tr w:rsidR="00743515" w:rsidRPr="0097134D" w14:paraId="6D6C1B9E" w14:textId="77777777" w:rsidTr="00CD1858">
        <w:trPr>
          <w:trHeight w:val="2475"/>
        </w:trPr>
        <w:tc>
          <w:tcPr>
            <w:tcW w:w="0" w:type="auto"/>
          </w:tcPr>
          <w:p w14:paraId="47A2C019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Марко Ђаконовић</w:t>
            </w:r>
          </w:p>
        </w:tc>
        <w:tc>
          <w:tcPr>
            <w:tcW w:w="0" w:type="auto"/>
          </w:tcPr>
          <w:p w14:paraId="49B0576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атематика</w:t>
            </w:r>
          </w:p>
        </w:tc>
        <w:tc>
          <w:tcPr>
            <w:tcW w:w="0" w:type="auto"/>
          </w:tcPr>
          <w:p w14:paraId="0D16A9F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  <w:p w14:paraId="3984545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3</w:t>
            </w:r>
          </w:p>
          <w:p w14:paraId="24A51428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3</w:t>
            </w:r>
          </w:p>
          <w:p w14:paraId="6C0307F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</w:t>
            </w:r>
            <w:r>
              <w:rPr>
                <w:szCs w:val="24"/>
                <w:lang w:val="sr-Cyrl-RS"/>
              </w:rPr>
              <w:t>2,</w:t>
            </w:r>
            <w:r w:rsidRPr="0097134D">
              <w:rPr>
                <w:szCs w:val="24"/>
                <w:lang w:val="sr-Cyrl-RS"/>
              </w:rPr>
              <w:t>3</w:t>
            </w:r>
          </w:p>
          <w:p w14:paraId="4B565D5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</w:t>
            </w:r>
            <w:r>
              <w:rPr>
                <w:szCs w:val="24"/>
                <w:lang w:val="sr-Cyrl-RS"/>
              </w:rPr>
              <w:t>3</w:t>
            </w:r>
          </w:p>
          <w:p w14:paraId="4B48745A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5A48A0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  <w:p w14:paraId="0450B0A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</w:t>
            </w:r>
            <w:r>
              <w:rPr>
                <w:szCs w:val="24"/>
                <w:lang w:val="sr-Cyrl-RS"/>
              </w:rPr>
              <w:t>4</w:t>
            </w:r>
          </w:p>
          <w:p w14:paraId="269686C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111,11%)</w:t>
            </w:r>
          </w:p>
          <w:p w14:paraId="77BE823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2979CE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лади математичар и Архимедес</w:t>
            </w:r>
          </w:p>
        </w:tc>
      </w:tr>
      <w:tr w:rsidR="00743515" w:rsidRPr="0097134D" w14:paraId="184E1F60" w14:textId="77777777" w:rsidTr="00CD1858">
        <w:trPr>
          <w:trHeight w:val="1134"/>
        </w:trPr>
        <w:tc>
          <w:tcPr>
            <w:tcW w:w="0" w:type="auto"/>
          </w:tcPr>
          <w:p w14:paraId="676C6F56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Степановић Александар</w:t>
            </w:r>
          </w:p>
        </w:tc>
        <w:tc>
          <w:tcPr>
            <w:tcW w:w="0" w:type="auto"/>
          </w:tcPr>
          <w:p w14:paraId="45F828A8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Физика,</w:t>
            </w:r>
          </w:p>
        </w:tc>
        <w:tc>
          <w:tcPr>
            <w:tcW w:w="0" w:type="auto"/>
          </w:tcPr>
          <w:p w14:paraId="5C3C9CE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1,2</w:t>
            </w:r>
          </w:p>
          <w:p w14:paraId="1C5B5A81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2</w:t>
            </w:r>
          </w:p>
          <w:p w14:paraId="77ABB68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</w:t>
            </w:r>
            <w:r>
              <w:rPr>
                <w:szCs w:val="24"/>
                <w:lang w:val="sr-Cyrl-RS"/>
              </w:rPr>
              <w:t>,2</w:t>
            </w:r>
          </w:p>
          <w:p w14:paraId="1185D3E0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61DFDD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579FBCD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2</w:t>
            </w:r>
          </w:p>
          <w:p w14:paraId="261BF2CD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6</w:t>
            </w:r>
            <w:r w:rsidRPr="0097134D">
              <w:rPr>
                <w:szCs w:val="24"/>
                <w:lang w:val="sr-Cyrl-RS"/>
              </w:rPr>
              <w:t>0%</w:t>
            </w:r>
          </w:p>
          <w:p w14:paraId="193E578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7B07A3D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/</w:t>
            </w:r>
          </w:p>
        </w:tc>
      </w:tr>
      <w:tr w:rsidR="00743515" w:rsidRPr="0097134D" w14:paraId="498575DA" w14:textId="77777777" w:rsidTr="00CD1858">
        <w:trPr>
          <w:trHeight w:val="1212"/>
        </w:trPr>
        <w:tc>
          <w:tcPr>
            <w:tcW w:w="0" w:type="auto"/>
          </w:tcPr>
          <w:p w14:paraId="0816559C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аријана Степановић</w:t>
            </w:r>
          </w:p>
          <w:p w14:paraId="5BDEE9D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1BD780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физика</w:t>
            </w:r>
          </w:p>
        </w:tc>
        <w:tc>
          <w:tcPr>
            <w:tcW w:w="0" w:type="auto"/>
          </w:tcPr>
          <w:p w14:paraId="2CB1A039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3</w:t>
            </w:r>
          </w:p>
          <w:p w14:paraId="355C66B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3</w:t>
            </w:r>
          </w:p>
          <w:p w14:paraId="34DDB401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</w:t>
            </w:r>
            <w:r>
              <w:rPr>
                <w:szCs w:val="24"/>
                <w:lang w:val="sr-Cyrl-RS"/>
              </w:rPr>
              <w:t>3</w:t>
            </w:r>
          </w:p>
        </w:tc>
        <w:tc>
          <w:tcPr>
            <w:tcW w:w="0" w:type="auto"/>
          </w:tcPr>
          <w:p w14:paraId="384F5A5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6</w:t>
            </w:r>
          </w:p>
          <w:p w14:paraId="574881A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30%)</w:t>
            </w:r>
          </w:p>
        </w:tc>
        <w:tc>
          <w:tcPr>
            <w:tcW w:w="0" w:type="auto"/>
          </w:tcPr>
          <w:p w14:paraId="13A2042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b/>
                <w:szCs w:val="24"/>
                <w:lang w:val="sr-Cyrl-RS"/>
              </w:rPr>
              <w:t>/</w:t>
            </w:r>
          </w:p>
        </w:tc>
      </w:tr>
      <w:tr w:rsidR="00743515" w:rsidRPr="0097134D" w14:paraId="1309FCFD" w14:textId="77777777" w:rsidTr="00CD1858">
        <w:trPr>
          <w:trHeight w:val="1212"/>
        </w:trPr>
        <w:tc>
          <w:tcPr>
            <w:tcW w:w="0" w:type="auto"/>
          </w:tcPr>
          <w:p w14:paraId="2006FC72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Влдаица Ћурчић</w:t>
            </w:r>
          </w:p>
        </w:tc>
        <w:tc>
          <w:tcPr>
            <w:tcW w:w="0" w:type="auto"/>
          </w:tcPr>
          <w:p w14:paraId="470F697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хемија</w:t>
            </w:r>
          </w:p>
        </w:tc>
        <w:tc>
          <w:tcPr>
            <w:tcW w:w="0" w:type="auto"/>
          </w:tcPr>
          <w:p w14:paraId="354EFCF0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</w:t>
            </w:r>
            <w:r>
              <w:rPr>
                <w:szCs w:val="24"/>
                <w:lang w:val="sr-Cyrl-RS"/>
              </w:rPr>
              <w:t>/3</w:t>
            </w:r>
          </w:p>
          <w:p w14:paraId="324A47D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</w:t>
            </w:r>
            <w:r>
              <w:rPr>
                <w:szCs w:val="24"/>
                <w:lang w:val="sr-Cyrl-RS"/>
              </w:rPr>
              <w:t>/3</w:t>
            </w:r>
          </w:p>
        </w:tc>
        <w:tc>
          <w:tcPr>
            <w:tcW w:w="0" w:type="auto"/>
          </w:tcPr>
          <w:p w14:paraId="66B22BD0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4</w:t>
            </w:r>
          </w:p>
          <w:p w14:paraId="5C47B350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(20%)</w:t>
            </w:r>
          </w:p>
        </w:tc>
        <w:tc>
          <w:tcPr>
            <w:tcW w:w="0" w:type="auto"/>
          </w:tcPr>
          <w:p w14:paraId="45B6DB5B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</w:tr>
      <w:tr w:rsidR="00743515" w:rsidRPr="0097134D" w14:paraId="644665C2" w14:textId="77777777" w:rsidTr="00CD1858">
        <w:trPr>
          <w:trHeight w:val="1212"/>
        </w:trPr>
        <w:tc>
          <w:tcPr>
            <w:tcW w:w="0" w:type="auto"/>
          </w:tcPr>
          <w:p w14:paraId="013B41F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lastRenderedPageBreak/>
              <w:t>Степановић Александар</w:t>
            </w:r>
          </w:p>
        </w:tc>
        <w:tc>
          <w:tcPr>
            <w:tcW w:w="0" w:type="auto"/>
          </w:tcPr>
          <w:p w14:paraId="595E623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хемија</w:t>
            </w:r>
          </w:p>
        </w:tc>
        <w:tc>
          <w:tcPr>
            <w:tcW w:w="0" w:type="auto"/>
          </w:tcPr>
          <w:p w14:paraId="14EACEB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2</w:t>
            </w:r>
          </w:p>
          <w:p w14:paraId="0F0A308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,2</w:t>
            </w:r>
          </w:p>
        </w:tc>
        <w:tc>
          <w:tcPr>
            <w:tcW w:w="0" w:type="auto"/>
          </w:tcPr>
          <w:p w14:paraId="14F3AAC5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8</w:t>
            </w:r>
          </w:p>
          <w:p w14:paraId="62EAFC3D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4</w:t>
            </w:r>
            <w:r w:rsidRPr="0097134D">
              <w:rPr>
                <w:szCs w:val="24"/>
                <w:lang w:val="sr-Cyrl-RS"/>
              </w:rPr>
              <w:t>0%</w:t>
            </w:r>
          </w:p>
        </w:tc>
        <w:tc>
          <w:tcPr>
            <w:tcW w:w="0" w:type="auto"/>
          </w:tcPr>
          <w:p w14:paraId="6BDBA499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/</w:t>
            </w:r>
          </w:p>
        </w:tc>
      </w:tr>
      <w:tr w:rsidR="00743515" w:rsidRPr="0097134D" w14:paraId="1CB42406" w14:textId="77777777" w:rsidTr="00CD1858">
        <w:trPr>
          <w:trHeight w:val="1134"/>
        </w:trPr>
        <w:tc>
          <w:tcPr>
            <w:tcW w:w="0" w:type="auto"/>
          </w:tcPr>
          <w:p w14:paraId="7BBABE21" w14:textId="77777777" w:rsidR="00743515" w:rsidRPr="00B44164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B44164">
              <w:rPr>
                <w:szCs w:val="24"/>
                <w:lang w:val="sr-Cyrl-RS"/>
              </w:rPr>
              <w:t>Драшковић Данијела</w:t>
            </w:r>
          </w:p>
        </w:tc>
        <w:tc>
          <w:tcPr>
            <w:tcW w:w="0" w:type="auto"/>
          </w:tcPr>
          <w:p w14:paraId="461D0574" w14:textId="77777777" w:rsidR="00743515" w:rsidRPr="00B44164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B44164">
              <w:rPr>
                <w:szCs w:val="24"/>
                <w:lang w:val="sr-Cyrl-RS"/>
              </w:rPr>
              <w:t>Географија</w:t>
            </w:r>
          </w:p>
        </w:tc>
        <w:tc>
          <w:tcPr>
            <w:tcW w:w="0" w:type="auto"/>
          </w:tcPr>
          <w:p w14:paraId="62670A95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1,2,3</w:t>
            </w:r>
          </w:p>
          <w:p w14:paraId="260DCEF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1,2,3</w:t>
            </w:r>
          </w:p>
          <w:p w14:paraId="7ACAD072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2,3</w:t>
            </w:r>
          </w:p>
          <w:p w14:paraId="51AB8E0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,2</w:t>
            </w:r>
            <w:r>
              <w:rPr>
                <w:szCs w:val="24"/>
                <w:lang w:val="sr-Cyrl-RS"/>
              </w:rPr>
              <w:t>,3</w:t>
            </w:r>
          </w:p>
          <w:p w14:paraId="3D73F8C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51CF05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623E37D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1</w:t>
            </w:r>
          </w:p>
          <w:p w14:paraId="07F0157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05%</w:t>
            </w:r>
          </w:p>
        </w:tc>
        <w:tc>
          <w:tcPr>
            <w:tcW w:w="0" w:type="auto"/>
          </w:tcPr>
          <w:p w14:paraId="2073FCC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/</w:t>
            </w:r>
          </w:p>
        </w:tc>
      </w:tr>
      <w:tr w:rsidR="00743515" w:rsidRPr="0097134D" w14:paraId="034F6327" w14:textId="77777777" w:rsidTr="00CD1858">
        <w:trPr>
          <w:trHeight w:val="1134"/>
        </w:trPr>
        <w:tc>
          <w:tcPr>
            <w:tcW w:w="0" w:type="auto"/>
          </w:tcPr>
          <w:p w14:paraId="45D6BE97" w14:textId="77777777" w:rsidR="00743515" w:rsidRPr="00B44164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B44164">
              <w:rPr>
                <w:szCs w:val="24"/>
                <w:lang w:val="sr-Cyrl-RS"/>
              </w:rPr>
              <w:t>Јовановић-Јовнаш Светлана</w:t>
            </w:r>
          </w:p>
        </w:tc>
        <w:tc>
          <w:tcPr>
            <w:tcW w:w="0" w:type="auto"/>
          </w:tcPr>
          <w:p w14:paraId="5A5A7A79" w14:textId="77777777" w:rsidR="00743515" w:rsidRPr="00B44164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B44164">
              <w:rPr>
                <w:szCs w:val="24"/>
                <w:lang w:val="sr-Cyrl-RS"/>
              </w:rPr>
              <w:t>Историја</w:t>
            </w:r>
          </w:p>
        </w:tc>
        <w:tc>
          <w:tcPr>
            <w:tcW w:w="0" w:type="auto"/>
          </w:tcPr>
          <w:p w14:paraId="5C19691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1,2,3 VI/1,2,3</w:t>
            </w:r>
          </w:p>
          <w:p w14:paraId="55E0ADB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2</w:t>
            </w:r>
          </w:p>
          <w:p w14:paraId="2774CE40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,2,3</w:t>
            </w:r>
          </w:p>
          <w:p w14:paraId="47192A6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B7C2090" w14:textId="77777777" w:rsidR="00743515" w:rsidRPr="00A5127E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A5127E">
              <w:rPr>
                <w:szCs w:val="24"/>
                <w:lang w:val="sr-Cyrl-RS"/>
              </w:rPr>
              <w:t>21</w:t>
            </w:r>
          </w:p>
          <w:p w14:paraId="53F9ECC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A5127E">
              <w:rPr>
                <w:szCs w:val="24"/>
                <w:lang w:val="sr-Cyrl-RS"/>
              </w:rPr>
              <w:t>105</w:t>
            </w:r>
            <w:r w:rsidRPr="0097134D">
              <w:rPr>
                <w:szCs w:val="24"/>
                <w:lang w:val="sr-Cyrl-RS"/>
              </w:rPr>
              <w:t>%</w:t>
            </w:r>
          </w:p>
        </w:tc>
        <w:tc>
          <w:tcPr>
            <w:tcW w:w="0" w:type="auto"/>
          </w:tcPr>
          <w:p w14:paraId="35FE996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Историјска секција</w:t>
            </w:r>
          </w:p>
        </w:tc>
      </w:tr>
      <w:tr w:rsidR="00743515" w:rsidRPr="0097134D" w14:paraId="7ED5D01F" w14:textId="77777777" w:rsidTr="00CD1858">
        <w:trPr>
          <w:trHeight w:val="1218"/>
        </w:trPr>
        <w:tc>
          <w:tcPr>
            <w:tcW w:w="0" w:type="auto"/>
          </w:tcPr>
          <w:p w14:paraId="179B902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Деспотовић Славица</w:t>
            </w:r>
          </w:p>
        </w:tc>
        <w:tc>
          <w:tcPr>
            <w:tcW w:w="0" w:type="auto"/>
          </w:tcPr>
          <w:p w14:paraId="45F52E56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Техника и технологија</w:t>
            </w:r>
          </w:p>
        </w:tc>
        <w:tc>
          <w:tcPr>
            <w:tcW w:w="0" w:type="auto"/>
          </w:tcPr>
          <w:p w14:paraId="69FF7CB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2,3</w:t>
            </w:r>
          </w:p>
          <w:p w14:paraId="09618D9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1</w:t>
            </w:r>
            <w:r>
              <w:rPr>
                <w:szCs w:val="24"/>
                <w:lang w:val="sr-Cyrl-RS"/>
              </w:rPr>
              <w:t>,</w:t>
            </w:r>
            <w:r w:rsidRPr="0097134D">
              <w:rPr>
                <w:szCs w:val="24"/>
                <w:lang w:val="sr-Cyrl-RS"/>
              </w:rPr>
              <w:t>3</w:t>
            </w:r>
          </w:p>
          <w:p w14:paraId="7E82C54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2,3</w:t>
            </w:r>
          </w:p>
          <w:p w14:paraId="79D64D2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А,2</w:t>
            </w:r>
            <w:r>
              <w:rPr>
                <w:szCs w:val="24"/>
                <w:lang w:val="sr-Cyrl-RS"/>
              </w:rPr>
              <w:t>А,3</w:t>
            </w:r>
          </w:p>
          <w:p w14:paraId="2D5B3C8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02D825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</w:t>
            </w:r>
            <w:r>
              <w:rPr>
                <w:szCs w:val="24"/>
                <w:lang w:val="sr-Cyrl-RS"/>
              </w:rPr>
              <w:t>0</w:t>
            </w:r>
          </w:p>
          <w:p w14:paraId="0CED72F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1</w:t>
            </w:r>
            <w:r>
              <w:rPr>
                <w:szCs w:val="24"/>
                <w:lang w:val="sr-Cyrl-RS"/>
              </w:rPr>
              <w:t>0</w:t>
            </w:r>
            <w:r w:rsidRPr="0097134D">
              <w:rPr>
                <w:szCs w:val="24"/>
                <w:lang w:val="sr-Cyrl-RS"/>
              </w:rPr>
              <w:t>0%)</w:t>
            </w:r>
          </w:p>
        </w:tc>
        <w:tc>
          <w:tcPr>
            <w:tcW w:w="0" w:type="auto"/>
          </w:tcPr>
          <w:p w14:paraId="0C60F64E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b/>
                <w:szCs w:val="24"/>
                <w:lang w:val="sr-Cyrl-RS"/>
              </w:rPr>
              <w:t>/</w:t>
            </w:r>
          </w:p>
        </w:tc>
      </w:tr>
      <w:tr w:rsidR="00743515" w:rsidRPr="0097134D" w14:paraId="0EA3731F" w14:textId="77777777" w:rsidTr="00CD1858">
        <w:trPr>
          <w:trHeight w:val="1218"/>
        </w:trPr>
        <w:tc>
          <w:tcPr>
            <w:tcW w:w="0" w:type="auto"/>
          </w:tcPr>
          <w:p w14:paraId="6B9E2188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Кристина Јаблановић</w:t>
            </w:r>
          </w:p>
        </w:tc>
        <w:tc>
          <w:tcPr>
            <w:tcW w:w="0" w:type="auto"/>
          </w:tcPr>
          <w:p w14:paraId="2C794A6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Техника и технологија</w:t>
            </w:r>
          </w:p>
        </w:tc>
        <w:tc>
          <w:tcPr>
            <w:tcW w:w="0" w:type="auto"/>
          </w:tcPr>
          <w:p w14:paraId="44273B5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</w:t>
            </w:r>
            <w:r>
              <w:rPr>
                <w:szCs w:val="24"/>
                <w:lang w:val="sr-Cyrl-RS"/>
              </w:rPr>
              <w:t>1</w:t>
            </w:r>
            <w:r w:rsidRPr="0097134D">
              <w:rPr>
                <w:szCs w:val="24"/>
                <w:lang w:val="sr-Cyrl-RS"/>
              </w:rPr>
              <w:t>Б</w:t>
            </w:r>
          </w:p>
          <w:p w14:paraId="301C32C0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Б,2Б</w:t>
            </w:r>
          </w:p>
          <w:p w14:paraId="44D3C7CA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BA47AA2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6</w:t>
            </w:r>
          </w:p>
          <w:p w14:paraId="4001620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30%)</w:t>
            </w:r>
          </w:p>
        </w:tc>
        <w:tc>
          <w:tcPr>
            <w:tcW w:w="0" w:type="auto"/>
          </w:tcPr>
          <w:p w14:paraId="101B9EB0" w14:textId="77777777" w:rsidR="00743515" w:rsidRPr="00A533E1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/</w:t>
            </w:r>
          </w:p>
        </w:tc>
      </w:tr>
      <w:tr w:rsidR="00743515" w:rsidRPr="0097134D" w14:paraId="078F15E9" w14:textId="77777777" w:rsidTr="00CD1858">
        <w:trPr>
          <w:trHeight w:val="1218"/>
        </w:trPr>
        <w:tc>
          <w:tcPr>
            <w:tcW w:w="0" w:type="auto"/>
          </w:tcPr>
          <w:p w14:paraId="2F84340B" w14:textId="77777777" w:rsidR="00743515" w:rsidRPr="00A533E1" w:rsidRDefault="00743515" w:rsidP="001C69B4">
            <w:pPr>
              <w:jc w:val="center"/>
              <w:rPr>
                <w:color w:val="FF0000"/>
                <w:szCs w:val="24"/>
                <w:lang w:val="sr-Cyrl-RS"/>
              </w:rPr>
            </w:pPr>
            <w:r w:rsidRPr="00870D42">
              <w:rPr>
                <w:szCs w:val="24"/>
                <w:lang w:val="sr-Cyrl-RS"/>
              </w:rPr>
              <w:t>Владица Ћурчић</w:t>
            </w:r>
          </w:p>
        </w:tc>
        <w:tc>
          <w:tcPr>
            <w:tcW w:w="0" w:type="auto"/>
          </w:tcPr>
          <w:p w14:paraId="7DCD6448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Техника и технологија</w:t>
            </w:r>
          </w:p>
        </w:tc>
        <w:tc>
          <w:tcPr>
            <w:tcW w:w="0" w:type="auto"/>
          </w:tcPr>
          <w:p w14:paraId="4B8D19A3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</w:t>
            </w:r>
            <w:r>
              <w:rPr>
                <w:szCs w:val="24"/>
                <w:lang w:val="sr-Cyrl-RS"/>
              </w:rPr>
              <w:t>1А</w:t>
            </w:r>
          </w:p>
          <w:p w14:paraId="7F1D693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</w:t>
            </w:r>
            <w:r>
              <w:rPr>
                <w:szCs w:val="24"/>
                <w:lang w:val="sr-Cyrl-RS"/>
              </w:rPr>
              <w:t>2</w:t>
            </w:r>
          </w:p>
          <w:p w14:paraId="265B4000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5B2F6C7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4</w:t>
            </w:r>
          </w:p>
          <w:p w14:paraId="0DB1DB4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(20%)</w:t>
            </w:r>
          </w:p>
        </w:tc>
        <w:tc>
          <w:tcPr>
            <w:tcW w:w="0" w:type="auto"/>
          </w:tcPr>
          <w:p w14:paraId="7B36FCD9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</w:tr>
      <w:tr w:rsidR="00743515" w:rsidRPr="0097134D" w14:paraId="6365C0BC" w14:textId="77777777" w:rsidTr="00CD1858">
        <w:trPr>
          <w:trHeight w:val="2256"/>
        </w:trPr>
        <w:tc>
          <w:tcPr>
            <w:tcW w:w="0" w:type="auto"/>
          </w:tcPr>
          <w:p w14:paraId="17482F8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Ђорђевић Милина</w:t>
            </w:r>
          </w:p>
        </w:tc>
        <w:tc>
          <w:tcPr>
            <w:tcW w:w="0" w:type="auto"/>
          </w:tcPr>
          <w:p w14:paraId="475474D5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чунарство и информатика,</w:t>
            </w:r>
          </w:p>
          <w:p w14:paraId="0E12F5F6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8728509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  <w:p w14:paraId="2C665342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1,2,3</w:t>
            </w:r>
          </w:p>
          <w:p w14:paraId="6C94CC29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1,2,3</w:t>
            </w:r>
          </w:p>
          <w:p w14:paraId="2369422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2</w:t>
            </w:r>
            <w:r>
              <w:rPr>
                <w:szCs w:val="24"/>
                <w:lang w:val="sr-Cyrl-RS"/>
              </w:rPr>
              <w:t>,</w:t>
            </w:r>
            <w:r w:rsidRPr="0097134D">
              <w:rPr>
                <w:szCs w:val="24"/>
                <w:lang w:val="sr-Cyrl-RS"/>
              </w:rPr>
              <w:t>3</w:t>
            </w:r>
          </w:p>
          <w:p w14:paraId="181B6C0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,2</w:t>
            </w:r>
            <w:r>
              <w:rPr>
                <w:szCs w:val="24"/>
                <w:lang w:val="sr-Cyrl-RS"/>
              </w:rPr>
              <w:t>,3</w:t>
            </w:r>
          </w:p>
          <w:p w14:paraId="6F0BC8D7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224D5D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12</w:t>
            </w:r>
          </w:p>
          <w:p w14:paraId="4A2B9A8D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60%)</w:t>
            </w:r>
          </w:p>
          <w:p w14:paraId="05D4F51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5CAE2A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Шаховска секција</w:t>
            </w:r>
          </w:p>
        </w:tc>
      </w:tr>
      <w:tr w:rsidR="00743515" w:rsidRPr="0097134D" w14:paraId="25E212E2" w14:textId="77777777" w:rsidTr="00CD1858">
        <w:trPr>
          <w:trHeight w:val="2256"/>
        </w:trPr>
        <w:tc>
          <w:tcPr>
            <w:tcW w:w="0" w:type="auto"/>
          </w:tcPr>
          <w:p w14:paraId="519FE29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Кристина Јаблановић</w:t>
            </w:r>
          </w:p>
        </w:tc>
        <w:tc>
          <w:tcPr>
            <w:tcW w:w="0" w:type="auto"/>
          </w:tcPr>
          <w:p w14:paraId="7DC54D3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чунарство и информатика</w:t>
            </w:r>
          </w:p>
        </w:tc>
        <w:tc>
          <w:tcPr>
            <w:tcW w:w="0" w:type="auto"/>
          </w:tcPr>
          <w:p w14:paraId="153123C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</w:t>
            </w:r>
            <w:r>
              <w:rPr>
                <w:szCs w:val="24"/>
                <w:lang w:val="sr-Cyrl-RS"/>
              </w:rPr>
              <w:t>/А</w:t>
            </w:r>
          </w:p>
          <w:p w14:paraId="19377F6A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</w:t>
            </w:r>
            <w:r>
              <w:rPr>
                <w:szCs w:val="24"/>
                <w:lang w:val="sr-Cyrl-RS"/>
              </w:rPr>
              <w:t>/1А,2А</w:t>
            </w:r>
          </w:p>
          <w:p w14:paraId="011FB65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8A3D1B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3</w:t>
            </w:r>
          </w:p>
          <w:p w14:paraId="7FB25C8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15%</w:t>
            </w:r>
          </w:p>
        </w:tc>
        <w:tc>
          <w:tcPr>
            <w:tcW w:w="0" w:type="auto"/>
          </w:tcPr>
          <w:p w14:paraId="7895CCE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/</w:t>
            </w:r>
          </w:p>
        </w:tc>
      </w:tr>
      <w:tr w:rsidR="00743515" w:rsidRPr="0097134D" w14:paraId="1F786EF0" w14:textId="77777777" w:rsidTr="00CD1858">
        <w:trPr>
          <w:trHeight w:val="1134"/>
        </w:trPr>
        <w:tc>
          <w:tcPr>
            <w:tcW w:w="0" w:type="auto"/>
          </w:tcPr>
          <w:p w14:paraId="6CFB29A9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lastRenderedPageBreak/>
              <w:t>Манчић Александра</w:t>
            </w:r>
          </w:p>
        </w:tc>
        <w:tc>
          <w:tcPr>
            <w:tcW w:w="0" w:type="auto"/>
          </w:tcPr>
          <w:p w14:paraId="7A7A361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Биологија,</w:t>
            </w:r>
          </w:p>
        </w:tc>
        <w:tc>
          <w:tcPr>
            <w:tcW w:w="0" w:type="auto"/>
          </w:tcPr>
          <w:p w14:paraId="3D7B3BAC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1,2,</w:t>
            </w:r>
          </w:p>
          <w:p w14:paraId="3BAD0B6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 xml:space="preserve"> VI/1,2</w:t>
            </w:r>
          </w:p>
          <w:p w14:paraId="789C3B8C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2,3</w:t>
            </w:r>
          </w:p>
          <w:p w14:paraId="1CA559BB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,2</w:t>
            </w:r>
          </w:p>
        </w:tc>
        <w:tc>
          <w:tcPr>
            <w:tcW w:w="0" w:type="auto"/>
          </w:tcPr>
          <w:p w14:paraId="0E7015C1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  <w:p w14:paraId="7CFF572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</w:t>
            </w:r>
            <w:r>
              <w:rPr>
                <w:szCs w:val="24"/>
                <w:lang w:val="sr-Cyrl-RS"/>
              </w:rPr>
              <w:t>0</w:t>
            </w:r>
          </w:p>
          <w:p w14:paraId="6ABEEB99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1</w:t>
            </w:r>
            <w:r>
              <w:rPr>
                <w:szCs w:val="24"/>
                <w:lang w:val="sr-Cyrl-RS"/>
              </w:rPr>
              <w:t>00</w:t>
            </w:r>
            <w:r w:rsidRPr="0097134D">
              <w:rPr>
                <w:szCs w:val="24"/>
                <w:lang w:val="sr-Cyrl-RS"/>
              </w:rPr>
              <w:t>%)</w:t>
            </w:r>
          </w:p>
          <w:p w14:paraId="39613F99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2D1A37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/</w:t>
            </w:r>
          </w:p>
        </w:tc>
      </w:tr>
      <w:tr w:rsidR="00743515" w:rsidRPr="0097134D" w14:paraId="14796333" w14:textId="77777777" w:rsidTr="00CD1858">
        <w:trPr>
          <w:trHeight w:val="1134"/>
        </w:trPr>
        <w:tc>
          <w:tcPr>
            <w:tcW w:w="0" w:type="auto"/>
          </w:tcPr>
          <w:p w14:paraId="6A449FD6" w14:textId="77777777" w:rsidR="00743515" w:rsidRPr="00870D42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870D42">
              <w:rPr>
                <w:szCs w:val="24"/>
                <w:lang w:val="sr-Cyrl-RS"/>
              </w:rPr>
              <w:t>Јована Петрић</w:t>
            </w:r>
          </w:p>
        </w:tc>
        <w:tc>
          <w:tcPr>
            <w:tcW w:w="0" w:type="auto"/>
          </w:tcPr>
          <w:p w14:paraId="65B4CCDA" w14:textId="77777777" w:rsidR="00743515" w:rsidRPr="00870D42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870D42">
              <w:rPr>
                <w:szCs w:val="24"/>
                <w:lang w:val="sr-Cyrl-RS"/>
              </w:rPr>
              <w:t>Биологија</w:t>
            </w:r>
          </w:p>
        </w:tc>
        <w:tc>
          <w:tcPr>
            <w:tcW w:w="0" w:type="auto"/>
          </w:tcPr>
          <w:p w14:paraId="6423A78D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</w:t>
            </w:r>
            <w:r>
              <w:rPr>
                <w:szCs w:val="24"/>
                <w:lang w:val="sr-Cyrl-RS"/>
              </w:rPr>
              <w:t>/3</w:t>
            </w:r>
          </w:p>
          <w:p w14:paraId="46DFBCB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</w:t>
            </w:r>
            <w:r>
              <w:rPr>
                <w:szCs w:val="24"/>
                <w:lang w:val="sr-Cyrl-RS"/>
              </w:rPr>
              <w:t>/3</w:t>
            </w:r>
          </w:p>
        </w:tc>
        <w:tc>
          <w:tcPr>
            <w:tcW w:w="0" w:type="auto"/>
          </w:tcPr>
          <w:p w14:paraId="10569E6E" w14:textId="77777777" w:rsidR="00743515" w:rsidRPr="0094708F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4708F">
              <w:rPr>
                <w:szCs w:val="24"/>
                <w:lang w:val="sr-Cyrl-RS"/>
              </w:rPr>
              <w:t>4</w:t>
            </w:r>
          </w:p>
          <w:p w14:paraId="6608AA6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4708F">
              <w:rPr>
                <w:szCs w:val="24"/>
                <w:lang w:val="sr-Cyrl-RS"/>
              </w:rPr>
              <w:t>(20%)</w:t>
            </w:r>
          </w:p>
        </w:tc>
        <w:tc>
          <w:tcPr>
            <w:tcW w:w="0" w:type="auto"/>
          </w:tcPr>
          <w:p w14:paraId="757E9725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</w:p>
        </w:tc>
      </w:tr>
      <w:tr w:rsidR="00743515" w:rsidRPr="0097134D" w14:paraId="7557D49B" w14:textId="77777777" w:rsidTr="00CD1858">
        <w:trPr>
          <w:trHeight w:val="1134"/>
        </w:trPr>
        <w:tc>
          <w:tcPr>
            <w:tcW w:w="0" w:type="auto"/>
          </w:tcPr>
          <w:p w14:paraId="0FDF5FA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одић Теодора</w:t>
            </w:r>
          </w:p>
        </w:tc>
        <w:tc>
          <w:tcPr>
            <w:tcW w:w="0" w:type="auto"/>
          </w:tcPr>
          <w:p w14:paraId="0764CE5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музичка</w:t>
            </w:r>
          </w:p>
          <w:p w14:paraId="414C256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култура, хор</w:t>
            </w:r>
          </w:p>
        </w:tc>
        <w:tc>
          <w:tcPr>
            <w:tcW w:w="0" w:type="auto"/>
          </w:tcPr>
          <w:p w14:paraId="21431BA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1,2,3</w:t>
            </w:r>
          </w:p>
          <w:p w14:paraId="2687F96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1,2,3</w:t>
            </w:r>
          </w:p>
          <w:p w14:paraId="4978DA29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2,3</w:t>
            </w:r>
          </w:p>
          <w:p w14:paraId="3C5631A2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,2</w:t>
            </w:r>
          </w:p>
        </w:tc>
        <w:tc>
          <w:tcPr>
            <w:tcW w:w="0" w:type="auto"/>
          </w:tcPr>
          <w:p w14:paraId="51BAEC6B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17</w:t>
            </w:r>
          </w:p>
          <w:p w14:paraId="0B0C932D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</w:t>
            </w:r>
            <w:r>
              <w:rPr>
                <w:szCs w:val="24"/>
                <w:lang w:val="sr-Cyrl-RS"/>
              </w:rPr>
              <w:t>90</w:t>
            </w:r>
            <w:r w:rsidRPr="0097134D">
              <w:rPr>
                <w:szCs w:val="24"/>
                <w:lang w:val="sr-Cyrl-RS"/>
              </w:rPr>
              <w:t>%)</w:t>
            </w:r>
          </w:p>
        </w:tc>
        <w:tc>
          <w:tcPr>
            <w:tcW w:w="0" w:type="auto"/>
          </w:tcPr>
          <w:p w14:paraId="7C76D1B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Хор и оркестар</w:t>
            </w:r>
          </w:p>
        </w:tc>
      </w:tr>
      <w:tr w:rsidR="00743515" w:rsidRPr="0097134D" w14:paraId="3C70218B" w14:textId="77777777" w:rsidTr="00CD1858">
        <w:trPr>
          <w:trHeight w:val="1525"/>
        </w:trPr>
        <w:tc>
          <w:tcPr>
            <w:tcW w:w="0" w:type="auto"/>
          </w:tcPr>
          <w:p w14:paraId="45844601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Ђорђевић Драгана</w:t>
            </w:r>
          </w:p>
        </w:tc>
        <w:tc>
          <w:tcPr>
            <w:tcW w:w="0" w:type="auto"/>
          </w:tcPr>
          <w:p w14:paraId="7E7E6C6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Физичко и здравствено,</w:t>
            </w:r>
          </w:p>
          <w:p w14:paraId="531195A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физичке активности</w:t>
            </w:r>
          </w:p>
        </w:tc>
        <w:tc>
          <w:tcPr>
            <w:tcW w:w="0" w:type="auto"/>
          </w:tcPr>
          <w:p w14:paraId="64A78A79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1,2</w:t>
            </w:r>
          </w:p>
          <w:p w14:paraId="0A783D7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1,2</w:t>
            </w:r>
          </w:p>
          <w:p w14:paraId="41DBD61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,2</w:t>
            </w:r>
          </w:p>
          <w:p w14:paraId="29B085CC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1</w:t>
            </w:r>
          </w:p>
          <w:p w14:paraId="7409B65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3A5935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2</w:t>
            </w:r>
            <w:r>
              <w:rPr>
                <w:szCs w:val="24"/>
                <w:lang w:val="sr-Cyrl-RS"/>
              </w:rPr>
              <w:t>0</w:t>
            </w:r>
          </w:p>
          <w:p w14:paraId="7211E870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10</w:t>
            </w:r>
            <w:r>
              <w:rPr>
                <w:szCs w:val="24"/>
                <w:lang w:val="sr-Cyrl-RS"/>
              </w:rPr>
              <w:t>0</w:t>
            </w:r>
            <w:r w:rsidRPr="0097134D">
              <w:rPr>
                <w:szCs w:val="24"/>
                <w:lang w:val="sr-Cyrl-RS"/>
              </w:rPr>
              <w:t>%</w:t>
            </w:r>
          </w:p>
        </w:tc>
        <w:tc>
          <w:tcPr>
            <w:tcW w:w="0" w:type="auto"/>
          </w:tcPr>
          <w:p w14:paraId="340EF23F" w14:textId="77777777" w:rsidR="00743515" w:rsidRPr="006B6F6C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6B6F6C">
              <w:rPr>
                <w:szCs w:val="24"/>
                <w:lang w:val="sr-Cyrl-RS"/>
              </w:rPr>
              <w:t>Спортска секција</w:t>
            </w:r>
          </w:p>
        </w:tc>
      </w:tr>
      <w:tr w:rsidR="00743515" w:rsidRPr="0097134D" w14:paraId="23CB0A6C" w14:textId="77777777" w:rsidTr="00CD1858">
        <w:trPr>
          <w:trHeight w:val="973"/>
        </w:trPr>
        <w:tc>
          <w:tcPr>
            <w:tcW w:w="0" w:type="auto"/>
          </w:tcPr>
          <w:p w14:paraId="34C3B65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Вања Михајловић</w:t>
            </w:r>
          </w:p>
        </w:tc>
        <w:tc>
          <w:tcPr>
            <w:tcW w:w="0" w:type="auto"/>
          </w:tcPr>
          <w:p w14:paraId="533760E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Физичко</w:t>
            </w:r>
          </w:p>
          <w:p w14:paraId="0E8D5F5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и здравствено васпитање, вежбањем до здравља</w:t>
            </w:r>
          </w:p>
          <w:p w14:paraId="608ED216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21E7526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</w:t>
            </w:r>
            <w:r>
              <w:rPr>
                <w:szCs w:val="24"/>
                <w:lang w:val="sr-Cyrl-RS"/>
              </w:rPr>
              <w:t>2,3</w:t>
            </w:r>
          </w:p>
          <w:p w14:paraId="458126DE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3</w:t>
            </w:r>
          </w:p>
          <w:p w14:paraId="06BCFA5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3</w:t>
            </w:r>
          </w:p>
          <w:p w14:paraId="1ADD1129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</w:t>
            </w:r>
            <w:r>
              <w:rPr>
                <w:szCs w:val="24"/>
                <w:lang w:val="sr-Cyrl-RS"/>
              </w:rPr>
              <w:t>3</w:t>
            </w:r>
          </w:p>
        </w:tc>
        <w:tc>
          <w:tcPr>
            <w:tcW w:w="0" w:type="auto"/>
          </w:tcPr>
          <w:p w14:paraId="2DE809CB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1</w:t>
            </w:r>
            <w:r>
              <w:rPr>
                <w:szCs w:val="24"/>
                <w:lang w:val="sr-Cyrl-RS"/>
              </w:rPr>
              <w:t>5</w:t>
            </w:r>
          </w:p>
          <w:p w14:paraId="39CC778E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75</w:t>
            </w:r>
            <w:r w:rsidRPr="0097134D">
              <w:rPr>
                <w:szCs w:val="24"/>
                <w:lang w:val="sr-Cyrl-RS"/>
              </w:rPr>
              <w:t>%</w:t>
            </w:r>
          </w:p>
        </w:tc>
        <w:tc>
          <w:tcPr>
            <w:tcW w:w="0" w:type="auto"/>
          </w:tcPr>
          <w:p w14:paraId="74134F03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Одбојкашка секција</w:t>
            </w:r>
          </w:p>
        </w:tc>
      </w:tr>
      <w:tr w:rsidR="00743515" w:rsidRPr="0097134D" w14:paraId="57C9A472" w14:textId="77777777" w:rsidTr="00CD1858">
        <w:trPr>
          <w:trHeight w:val="1705"/>
        </w:trPr>
        <w:tc>
          <w:tcPr>
            <w:tcW w:w="0" w:type="auto"/>
          </w:tcPr>
          <w:p w14:paraId="3F5B8D1A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адовановић Власта</w:t>
            </w:r>
          </w:p>
        </w:tc>
        <w:tc>
          <w:tcPr>
            <w:tcW w:w="0" w:type="auto"/>
          </w:tcPr>
          <w:p w14:paraId="3640FD4E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ликовна култура</w:t>
            </w:r>
          </w:p>
        </w:tc>
        <w:tc>
          <w:tcPr>
            <w:tcW w:w="0" w:type="auto"/>
          </w:tcPr>
          <w:p w14:paraId="7642718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1</w:t>
            </w:r>
            <w:r>
              <w:rPr>
                <w:szCs w:val="24"/>
                <w:lang w:val="sr-Cyrl-RS"/>
              </w:rPr>
              <w:t>,2</w:t>
            </w:r>
          </w:p>
          <w:p w14:paraId="6E0A19DD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1</w:t>
            </w:r>
          </w:p>
          <w:p w14:paraId="148F1A9D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</w:t>
            </w:r>
            <w:r>
              <w:rPr>
                <w:b/>
                <w:szCs w:val="24"/>
                <w:lang w:val="sr-Cyrl-RS"/>
              </w:rPr>
              <w:t xml:space="preserve"> </w:t>
            </w:r>
            <w:r w:rsidRPr="006B6F6C">
              <w:rPr>
                <w:szCs w:val="24"/>
                <w:lang w:val="sr-Cyrl-RS"/>
              </w:rPr>
              <w:t>1,2</w:t>
            </w:r>
          </w:p>
        </w:tc>
        <w:tc>
          <w:tcPr>
            <w:tcW w:w="0" w:type="auto"/>
          </w:tcPr>
          <w:p w14:paraId="50FCBF18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5</w:t>
            </w:r>
          </w:p>
          <w:p w14:paraId="0B3BCF31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</w:t>
            </w:r>
            <w:r>
              <w:rPr>
                <w:szCs w:val="24"/>
                <w:lang w:val="sr-Cyrl-RS"/>
              </w:rPr>
              <w:t>25</w:t>
            </w:r>
            <w:r w:rsidRPr="0097134D">
              <w:rPr>
                <w:szCs w:val="24"/>
                <w:lang w:val="sr-Cyrl-RS"/>
              </w:rPr>
              <w:t>%)</w:t>
            </w:r>
          </w:p>
        </w:tc>
        <w:tc>
          <w:tcPr>
            <w:tcW w:w="0" w:type="auto"/>
          </w:tcPr>
          <w:p w14:paraId="10884B9E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Ликовна секција</w:t>
            </w:r>
          </w:p>
        </w:tc>
      </w:tr>
      <w:tr w:rsidR="00743515" w:rsidRPr="0097134D" w14:paraId="102A3DA9" w14:textId="77777777" w:rsidTr="00CD1858">
        <w:trPr>
          <w:trHeight w:val="1705"/>
        </w:trPr>
        <w:tc>
          <w:tcPr>
            <w:tcW w:w="0" w:type="auto"/>
          </w:tcPr>
          <w:p w14:paraId="6DB67E28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Кристина Јаблановић</w:t>
            </w:r>
          </w:p>
        </w:tc>
        <w:tc>
          <w:tcPr>
            <w:tcW w:w="0" w:type="auto"/>
          </w:tcPr>
          <w:p w14:paraId="0D12AF15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Ликовно, уметност</w:t>
            </w:r>
          </w:p>
        </w:tc>
        <w:tc>
          <w:tcPr>
            <w:tcW w:w="0" w:type="auto"/>
          </w:tcPr>
          <w:p w14:paraId="20D3777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/1,</w:t>
            </w:r>
            <w:r>
              <w:rPr>
                <w:szCs w:val="24"/>
                <w:lang w:val="sr-Cyrl-RS"/>
              </w:rPr>
              <w:t>2,</w:t>
            </w:r>
            <w:r w:rsidRPr="0097134D">
              <w:rPr>
                <w:szCs w:val="24"/>
                <w:lang w:val="sr-Cyrl-RS"/>
              </w:rPr>
              <w:t>3</w:t>
            </w:r>
          </w:p>
          <w:p w14:paraId="6B9C05D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/3</w:t>
            </w:r>
          </w:p>
          <w:p w14:paraId="5B983C7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/</w:t>
            </w:r>
            <w:r>
              <w:rPr>
                <w:szCs w:val="24"/>
                <w:lang w:val="sr-Cyrl-RS"/>
              </w:rPr>
              <w:t>2,</w:t>
            </w:r>
            <w:r w:rsidRPr="0097134D">
              <w:rPr>
                <w:szCs w:val="24"/>
                <w:lang w:val="sr-Cyrl-RS"/>
              </w:rPr>
              <w:t>3</w:t>
            </w:r>
          </w:p>
          <w:p w14:paraId="7A540F05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VIII/</w:t>
            </w:r>
            <w:r>
              <w:rPr>
                <w:szCs w:val="24"/>
                <w:lang w:val="sr-Cyrl-RS"/>
              </w:rPr>
              <w:t>3</w:t>
            </w:r>
          </w:p>
          <w:p w14:paraId="05D12DB4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4D301AC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0</w:t>
            </w:r>
          </w:p>
          <w:p w14:paraId="6DF3EE8F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</w:t>
            </w:r>
            <w:r>
              <w:rPr>
                <w:szCs w:val="24"/>
                <w:lang w:val="sr-Cyrl-RS"/>
              </w:rPr>
              <w:t>50</w:t>
            </w:r>
            <w:r w:rsidRPr="0097134D">
              <w:rPr>
                <w:szCs w:val="24"/>
                <w:lang w:val="sr-Cyrl-RS"/>
              </w:rPr>
              <w:t>%)</w:t>
            </w:r>
          </w:p>
        </w:tc>
        <w:tc>
          <w:tcPr>
            <w:tcW w:w="0" w:type="auto"/>
          </w:tcPr>
          <w:p w14:paraId="4213E44D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Ликовна секција</w:t>
            </w:r>
          </w:p>
        </w:tc>
      </w:tr>
      <w:tr w:rsidR="00743515" w:rsidRPr="0097134D" w14:paraId="488F1135" w14:textId="77777777" w:rsidTr="00CD1858">
        <w:trPr>
          <w:trHeight w:val="1134"/>
        </w:trPr>
        <w:tc>
          <w:tcPr>
            <w:tcW w:w="0" w:type="auto"/>
          </w:tcPr>
          <w:p w14:paraId="3F8C2E26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Родић Теодора</w:t>
            </w:r>
          </w:p>
        </w:tc>
        <w:tc>
          <w:tcPr>
            <w:tcW w:w="0" w:type="auto"/>
          </w:tcPr>
          <w:p w14:paraId="7FD332A8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Грађанско васпитање</w:t>
            </w:r>
          </w:p>
        </w:tc>
        <w:tc>
          <w:tcPr>
            <w:tcW w:w="0" w:type="auto"/>
          </w:tcPr>
          <w:p w14:paraId="644B427A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Бољевци:V-VIII</w:t>
            </w:r>
          </w:p>
          <w:p w14:paraId="36422E71" w14:textId="77777777" w:rsidR="00743515" w:rsidRPr="0097134D" w:rsidRDefault="00743515" w:rsidP="001C69B4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3FC830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  <w:p w14:paraId="293ADB64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</w:t>
            </w:r>
            <w:r>
              <w:rPr>
                <w:szCs w:val="24"/>
                <w:lang w:val="sr-Cyrl-RS"/>
              </w:rPr>
              <w:t>5</w:t>
            </w:r>
            <w:r w:rsidRPr="0097134D">
              <w:rPr>
                <w:szCs w:val="24"/>
                <w:lang w:val="sr-Cyrl-RS"/>
              </w:rPr>
              <w:t>%)</w:t>
            </w:r>
          </w:p>
        </w:tc>
        <w:tc>
          <w:tcPr>
            <w:tcW w:w="0" w:type="auto"/>
          </w:tcPr>
          <w:p w14:paraId="51FF41E0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/</w:t>
            </w:r>
          </w:p>
        </w:tc>
      </w:tr>
      <w:tr w:rsidR="00743515" w:rsidRPr="0097134D" w14:paraId="2E980EC1" w14:textId="77777777" w:rsidTr="00CD1858">
        <w:trPr>
          <w:trHeight w:val="1134"/>
        </w:trPr>
        <w:tc>
          <w:tcPr>
            <w:tcW w:w="0" w:type="auto"/>
          </w:tcPr>
          <w:p w14:paraId="3393E82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Данило Петровић</w:t>
            </w:r>
          </w:p>
        </w:tc>
        <w:tc>
          <w:tcPr>
            <w:tcW w:w="0" w:type="auto"/>
          </w:tcPr>
          <w:p w14:paraId="4C3D3DF0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Веронаука</w:t>
            </w:r>
          </w:p>
          <w:p w14:paraId="647DF50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Бољевци</w:t>
            </w:r>
          </w:p>
        </w:tc>
        <w:tc>
          <w:tcPr>
            <w:tcW w:w="0" w:type="auto"/>
          </w:tcPr>
          <w:p w14:paraId="4F2D18E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-VIII</w:t>
            </w:r>
          </w:p>
        </w:tc>
        <w:tc>
          <w:tcPr>
            <w:tcW w:w="0" w:type="auto"/>
          </w:tcPr>
          <w:p w14:paraId="102050B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1</w:t>
            </w:r>
            <w:r>
              <w:rPr>
                <w:szCs w:val="24"/>
                <w:lang w:val="sr-Cyrl-RS"/>
              </w:rPr>
              <w:t>5</w:t>
            </w:r>
          </w:p>
          <w:p w14:paraId="42C4982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</w:t>
            </w:r>
            <w:r>
              <w:rPr>
                <w:szCs w:val="24"/>
                <w:lang w:val="sr-Cyrl-RS"/>
              </w:rPr>
              <w:t>70</w:t>
            </w:r>
            <w:r w:rsidRPr="0097134D">
              <w:rPr>
                <w:szCs w:val="24"/>
                <w:lang w:val="sr-Cyrl-RS"/>
              </w:rPr>
              <w:t>%)</w:t>
            </w:r>
          </w:p>
        </w:tc>
        <w:tc>
          <w:tcPr>
            <w:tcW w:w="0" w:type="auto"/>
          </w:tcPr>
          <w:p w14:paraId="0B0DE1B2" w14:textId="77777777" w:rsidR="00743515" w:rsidRPr="0097134D" w:rsidRDefault="00743515" w:rsidP="001C69B4">
            <w:pPr>
              <w:jc w:val="center"/>
              <w:rPr>
                <w:b/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/</w:t>
            </w:r>
          </w:p>
        </w:tc>
      </w:tr>
      <w:tr w:rsidR="00743515" w:rsidRPr="0097134D" w14:paraId="28AFF2AA" w14:textId="77777777" w:rsidTr="00CD1858">
        <w:trPr>
          <w:trHeight w:val="1134"/>
        </w:trPr>
        <w:tc>
          <w:tcPr>
            <w:tcW w:w="0" w:type="auto"/>
          </w:tcPr>
          <w:p w14:paraId="1A7AD895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lastRenderedPageBreak/>
              <w:t>Александар Милић</w:t>
            </w:r>
          </w:p>
        </w:tc>
        <w:tc>
          <w:tcPr>
            <w:tcW w:w="0" w:type="auto"/>
          </w:tcPr>
          <w:p w14:paraId="75D3972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Веронаука</w:t>
            </w:r>
          </w:p>
          <w:p w14:paraId="5159C65F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Прогар</w:t>
            </w:r>
          </w:p>
        </w:tc>
        <w:tc>
          <w:tcPr>
            <w:tcW w:w="0" w:type="auto"/>
          </w:tcPr>
          <w:p w14:paraId="7C1C0E3D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-VIII</w:t>
            </w:r>
          </w:p>
        </w:tc>
        <w:tc>
          <w:tcPr>
            <w:tcW w:w="0" w:type="auto"/>
          </w:tcPr>
          <w:p w14:paraId="5B5B314B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8</w:t>
            </w:r>
          </w:p>
          <w:p w14:paraId="547F0341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40%)</w:t>
            </w:r>
          </w:p>
        </w:tc>
        <w:tc>
          <w:tcPr>
            <w:tcW w:w="0" w:type="auto"/>
          </w:tcPr>
          <w:p w14:paraId="27ACBBD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/</w:t>
            </w:r>
          </w:p>
        </w:tc>
      </w:tr>
      <w:tr w:rsidR="00743515" w:rsidRPr="0097134D" w14:paraId="4B25CF5D" w14:textId="77777777" w:rsidTr="00CD1858">
        <w:trPr>
          <w:trHeight w:val="1134"/>
        </w:trPr>
        <w:tc>
          <w:tcPr>
            <w:tcW w:w="0" w:type="auto"/>
          </w:tcPr>
          <w:p w14:paraId="00FD3463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 xml:space="preserve">Анка </w:t>
            </w:r>
            <w:r>
              <w:rPr>
                <w:szCs w:val="24"/>
                <w:lang w:val="sr-Cyrl-RS"/>
              </w:rPr>
              <w:t xml:space="preserve">Моснакова </w:t>
            </w:r>
          </w:p>
        </w:tc>
        <w:tc>
          <w:tcPr>
            <w:tcW w:w="0" w:type="auto"/>
          </w:tcPr>
          <w:p w14:paraId="0CCF582A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Верска настава, словачке евангелистичке цркве</w:t>
            </w:r>
          </w:p>
        </w:tc>
        <w:tc>
          <w:tcPr>
            <w:tcW w:w="0" w:type="auto"/>
          </w:tcPr>
          <w:p w14:paraId="0975FE75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Бољевци </w:t>
            </w:r>
          </w:p>
          <w:p w14:paraId="0EAF7A27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I- VIII</w:t>
            </w:r>
            <w:r>
              <w:rPr>
                <w:szCs w:val="24"/>
                <w:lang w:val="sr-Cyrl-RS"/>
              </w:rPr>
              <w:t xml:space="preserve"> </w:t>
            </w:r>
          </w:p>
        </w:tc>
        <w:tc>
          <w:tcPr>
            <w:tcW w:w="0" w:type="auto"/>
          </w:tcPr>
          <w:p w14:paraId="7CEDE95E" w14:textId="77777777" w:rsidR="00743515" w:rsidRDefault="00743515" w:rsidP="001C69B4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</w:t>
            </w:r>
          </w:p>
          <w:p w14:paraId="4E1EB060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(1</w:t>
            </w:r>
            <w:r>
              <w:rPr>
                <w:szCs w:val="24"/>
                <w:lang w:val="sr-Cyrl-RS"/>
              </w:rPr>
              <w:t>0</w:t>
            </w:r>
            <w:r w:rsidRPr="0097134D">
              <w:rPr>
                <w:szCs w:val="24"/>
                <w:lang w:val="sr-Cyrl-RS"/>
              </w:rPr>
              <w:t>%)</w:t>
            </w:r>
          </w:p>
        </w:tc>
        <w:tc>
          <w:tcPr>
            <w:tcW w:w="0" w:type="auto"/>
          </w:tcPr>
          <w:p w14:paraId="0A61206E" w14:textId="77777777" w:rsidR="00743515" w:rsidRPr="0097134D" w:rsidRDefault="00743515" w:rsidP="001C69B4">
            <w:pPr>
              <w:jc w:val="center"/>
              <w:rPr>
                <w:szCs w:val="24"/>
                <w:lang w:val="sr-Cyrl-RS"/>
              </w:rPr>
            </w:pPr>
            <w:r w:rsidRPr="0097134D">
              <w:rPr>
                <w:szCs w:val="24"/>
                <w:lang w:val="sr-Cyrl-RS"/>
              </w:rPr>
              <w:t>/</w:t>
            </w:r>
          </w:p>
        </w:tc>
      </w:tr>
    </w:tbl>
    <w:p w14:paraId="0490ED7E" w14:textId="77777777" w:rsidR="00743515" w:rsidRPr="00994B7A" w:rsidRDefault="00743515" w:rsidP="00743515">
      <w:pPr>
        <w:rPr>
          <w:rFonts w:asciiTheme="minorHAnsi" w:hAnsiTheme="minorHAnsi"/>
          <w:lang w:val="sr-Cyrl-RS"/>
        </w:rPr>
      </w:pPr>
    </w:p>
    <w:p w14:paraId="46F3B1EC" w14:textId="77777777" w:rsidR="00743515" w:rsidRDefault="00743515" w:rsidP="00743515">
      <w:pPr>
        <w:pStyle w:val="Heading4"/>
        <w:rPr>
          <w:lang w:val="sr-Cyrl-RS"/>
        </w:rPr>
      </w:pPr>
    </w:p>
    <w:p w14:paraId="0DFD7897" w14:textId="77777777" w:rsidR="00743515" w:rsidRDefault="00743515" w:rsidP="00743515">
      <w:pPr>
        <w:pStyle w:val="Heading4"/>
        <w:rPr>
          <w:lang w:val="sr-Cyrl-RS"/>
        </w:rPr>
      </w:pPr>
      <w:bookmarkStart w:id="195" w:name="_Toc208572287"/>
      <w:bookmarkStart w:id="196" w:name="_Toc208573585"/>
      <w:bookmarkStart w:id="197" w:name="_Toc208574611"/>
      <w:bookmarkStart w:id="198" w:name="_Toc208574976"/>
      <w:bookmarkStart w:id="199" w:name="_Toc208833094"/>
      <w:r>
        <w:rPr>
          <w:lang w:val="sr-Latn-RS"/>
        </w:rPr>
        <w:t>5.</w:t>
      </w:r>
      <w:r>
        <w:rPr>
          <w:lang w:val="sr-Cyrl-RS"/>
        </w:rPr>
        <w:t>6</w:t>
      </w:r>
      <w:r>
        <w:rPr>
          <w:lang w:val="sr-Latn-RS"/>
        </w:rPr>
        <w:t>.</w:t>
      </w:r>
      <w:r>
        <w:rPr>
          <w:lang w:val="sr-Cyrl-RS"/>
        </w:rPr>
        <w:t>7.</w:t>
      </w:r>
      <w:r>
        <w:rPr>
          <w:lang w:val="sr-Latn-RS"/>
        </w:rPr>
        <w:t xml:space="preserve"> </w:t>
      </w:r>
      <w:r>
        <w:rPr>
          <w:lang w:val="sr-Cyrl-RS"/>
        </w:rPr>
        <w:t xml:space="preserve"> Распоред дежурства за школску 2025/2026. годину</w:t>
      </w:r>
      <w:bookmarkEnd w:id="195"/>
      <w:bookmarkEnd w:id="196"/>
      <w:bookmarkEnd w:id="197"/>
      <w:bookmarkEnd w:id="198"/>
      <w:bookmarkEnd w:id="199"/>
      <w:r>
        <w:rPr>
          <w:lang w:val="sr-Cyrl-RS"/>
        </w:rPr>
        <w:t xml:space="preserve"> </w:t>
      </w:r>
    </w:p>
    <w:p w14:paraId="5007E1C4" w14:textId="77777777" w:rsidR="00743515" w:rsidRDefault="00743515" w:rsidP="00743515">
      <w:pPr>
        <w:rPr>
          <w:lang w:val="sr-Cyrl-RS"/>
        </w:rPr>
      </w:pPr>
    </w:p>
    <w:p w14:paraId="596CFCC9" w14:textId="77777777" w:rsidR="00743515" w:rsidRPr="00524897" w:rsidRDefault="00743515" w:rsidP="00743515">
      <w:pPr>
        <w:rPr>
          <w:b/>
          <w:u w:val="single"/>
          <w:lang w:val="sr-Cyrl-RS"/>
        </w:rPr>
      </w:pPr>
      <w:r w:rsidRPr="00524897">
        <w:rPr>
          <w:b/>
          <w:u w:val="single"/>
          <w:lang w:val="sr-Cyrl-RS"/>
        </w:rPr>
        <w:t xml:space="preserve">Млађи разреди: </w:t>
      </w:r>
    </w:p>
    <w:tbl>
      <w:tblPr>
        <w:tblStyle w:val="TableGrid13"/>
        <w:tblW w:w="0" w:type="auto"/>
        <w:tblLook w:val="04A0" w:firstRow="1" w:lastRow="0" w:firstColumn="1" w:lastColumn="0" w:noHBand="0" w:noVBand="1"/>
      </w:tblPr>
      <w:tblGrid>
        <w:gridCol w:w="1820"/>
        <w:gridCol w:w="1798"/>
        <w:gridCol w:w="1835"/>
        <w:gridCol w:w="1808"/>
        <w:gridCol w:w="1755"/>
      </w:tblGrid>
      <w:tr w:rsidR="00743515" w:rsidRPr="009C669E" w14:paraId="0BFE14AC" w14:textId="77777777" w:rsidTr="003D594C">
        <w:tc>
          <w:tcPr>
            <w:tcW w:w="9016" w:type="dxa"/>
            <w:gridSpan w:val="5"/>
          </w:tcPr>
          <w:p w14:paraId="452A8A07" w14:textId="77777777" w:rsidR="00743515" w:rsidRPr="009C669E" w:rsidRDefault="00743515" w:rsidP="001C69B4">
            <w:pPr>
              <w:jc w:val="center"/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>Распоред дежурства на млађој смени</w:t>
            </w:r>
          </w:p>
        </w:tc>
      </w:tr>
      <w:tr w:rsidR="00743515" w:rsidRPr="009C669E" w14:paraId="1CB351E4" w14:textId="77777777" w:rsidTr="003D594C">
        <w:tc>
          <w:tcPr>
            <w:tcW w:w="9016" w:type="dxa"/>
            <w:gridSpan w:val="5"/>
          </w:tcPr>
          <w:p w14:paraId="2D6BD411" w14:textId="77777777" w:rsidR="00743515" w:rsidRPr="009C669E" w:rsidRDefault="00743515" w:rsidP="001C69B4">
            <w:pPr>
              <w:jc w:val="center"/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Бољевци</w:t>
            </w:r>
          </w:p>
        </w:tc>
      </w:tr>
      <w:tr w:rsidR="00743515" w:rsidRPr="009C669E" w14:paraId="3378D0C6" w14:textId="77777777" w:rsidTr="003D594C">
        <w:tc>
          <w:tcPr>
            <w:tcW w:w="1820" w:type="dxa"/>
          </w:tcPr>
          <w:p w14:paraId="265956C5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 xml:space="preserve">Понедељак </w:t>
            </w:r>
          </w:p>
        </w:tc>
        <w:tc>
          <w:tcPr>
            <w:tcW w:w="1798" w:type="dxa"/>
          </w:tcPr>
          <w:p w14:paraId="4C628D38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 xml:space="preserve">Уторак </w:t>
            </w:r>
          </w:p>
        </w:tc>
        <w:tc>
          <w:tcPr>
            <w:tcW w:w="1835" w:type="dxa"/>
          </w:tcPr>
          <w:p w14:paraId="7BD08C62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 xml:space="preserve">Среда </w:t>
            </w:r>
          </w:p>
        </w:tc>
        <w:tc>
          <w:tcPr>
            <w:tcW w:w="1808" w:type="dxa"/>
          </w:tcPr>
          <w:p w14:paraId="0AA69327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 xml:space="preserve">Четвртак </w:t>
            </w:r>
          </w:p>
        </w:tc>
        <w:tc>
          <w:tcPr>
            <w:tcW w:w="1755" w:type="dxa"/>
          </w:tcPr>
          <w:p w14:paraId="3367E2E9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 xml:space="preserve">Петак </w:t>
            </w:r>
          </w:p>
        </w:tc>
      </w:tr>
      <w:tr w:rsidR="00743515" w:rsidRPr="009C669E" w14:paraId="514E14A6" w14:textId="77777777" w:rsidTr="003D594C">
        <w:tc>
          <w:tcPr>
            <w:tcW w:w="1820" w:type="dxa"/>
          </w:tcPr>
          <w:p w14:paraId="3CEE0463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>Драгана Продановић,</w:t>
            </w:r>
          </w:p>
          <w:p w14:paraId="122B163F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>Јадранка Трифуновић</w:t>
            </w:r>
          </w:p>
        </w:tc>
        <w:tc>
          <w:tcPr>
            <w:tcW w:w="1798" w:type="dxa"/>
          </w:tcPr>
          <w:p w14:paraId="1A011EEB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>Адела Челебић, Весна Стојановић Марчец</w:t>
            </w:r>
          </w:p>
        </w:tc>
        <w:tc>
          <w:tcPr>
            <w:tcW w:w="1835" w:type="dxa"/>
          </w:tcPr>
          <w:p w14:paraId="380BE168" w14:textId="434163F0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 xml:space="preserve">Маја </w:t>
            </w:r>
            <w:r w:rsidR="003D594C">
              <w:rPr>
                <w:rFonts w:eastAsia="Calibri"/>
                <w:szCs w:val="24"/>
                <w:lang w:val="sr-Cyrl-RS"/>
              </w:rPr>
              <w:t>Пејчић</w:t>
            </w:r>
            <w:r w:rsidRPr="009C669E">
              <w:rPr>
                <w:rFonts w:eastAsia="Calibri"/>
                <w:szCs w:val="24"/>
                <w:lang w:val="sr-Cyrl-RS"/>
              </w:rPr>
              <w:t xml:space="preserve"> Јелена Матић или Мирјана Лукић</w:t>
            </w:r>
          </w:p>
        </w:tc>
        <w:tc>
          <w:tcPr>
            <w:tcW w:w="1808" w:type="dxa"/>
          </w:tcPr>
          <w:p w14:paraId="3AD329EC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>Мирјана Живановић, Радмила Блитва</w:t>
            </w:r>
          </w:p>
        </w:tc>
        <w:tc>
          <w:tcPr>
            <w:tcW w:w="1755" w:type="dxa"/>
          </w:tcPr>
          <w:p w14:paraId="51FC2617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>Мирјана Лукић и Јелена Матић</w:t>
            </w:r>
          </w:p>
        </w:tc>
      </w:tr>
      <w:tr w:rsidR="00743515" w:rsidRPr="009C669E" w14:paraId="7A716C38" w14:textId="77777777" w:rsidTr="003D594C">
        <w:tc>
          <w:tcPr>
            <w:tcW w:w="9016" w:type="dxa"/>
            <w:gridSpan w:val="5"/>
          </w:tcPr>
          <w:p w14:paraId="3B7B0B68" w14:textId="77777777" w:rsidR="00743515" w:rsidRPr="009C669E" w:rsidRDefault="00743515" w:rsidP="001C69B4">
            <w:pPr>
              <w:jc w:val="center"/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Прогар</w:t>
            </w:r>
          </w:p>
        </w:tc>
      </w:tr>
      <w:tr w:rsidR="00743515" w:rsidRPr="009C669E" w14:paraId="2558FFC6" w14:textId="77777777" w:rsidTr="003D594C">
        <w:tc>
          <w:tcPr>
            <w:tcW w:w="1820" w:type="dxa"/>
          </w:tcPr>
          <w:p w14:paraId="6C519F92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 xml:space="preserve">Понедељак </w:t>
            </w:r>
          </w:p>
        </w:tc>
        <w:tc>
          <w:tcPr>
            <w:tcW w:w="1798" w:type="dxa"/>
          </w:tcPr>
          <w:p w14:paraId="12638E5E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 xml:space="preserve">Уторак </w:t>
            </w:r>
          </w:p>
        </w:tc>
        <w:tc>
          <w:tcPr>
            <w:tcW w:w="1835" w:type="dxa"/>
          </w:tcPr>
          <w:p w14:paraId="10595609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 xml:space="preserve">Среда </w:t>
            </w:r>
          </w:p>
        </w:tc>
        <w:tc>
          <w:tcPr>
            <w:tcW w:w="1808" w:type="dxa"/>
          </w:tcPr>
          <w:p w14:paraId="4E465F5A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 xml:space="preserve">Четвртак </w:t>
            </w:r>
          </w:p>
        </w:tc>
        <w:tc>
          <w:tcPr>
            <w:tcW w:w="1755" w:type="dxa"/>
          </w:tcPr>
          <w:p w14:paraId="7CC4CF7E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 w:rsidRPr="009C669E">
              <w:rPr>
                <w:rFonts w:eastAsia="Calibri"/>
                <w:szCs w:val="24"/>
                <w:lang w:val="sr-Cyrl-RS"/>
              </w:rPr>
              <w:t xml:space="preserve">Петак </w:t>
            </w:r>
          </w:p>
        </w:tc>
      </w:tr>
      <w:tr w:rsidR="00743515" w:rsidRPr="009C669E" w14:paraId="797E24D8" w14:textId="77777777" w:rsidTr="003D594C">
        <w:tc>
          <w:tcPr>
            <w:tcW w:w="1820" w:type="dxa"/>
          </w:tcPr>
          <w:p w14:paraId="62591117" w14:textId="77777777" w:rsidR="00743515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Јована Лукач</w:t>
            </w:r>
          </w:p>
          <w:p w14:paraId="0DF1881C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Александар Милић</w:t>
            </w:r>
          </w:p>
        </w:tc>
        <w:tc>
          <w:tcPr>
            <w:tcW w:w="1798" w:type="dxa"/>
          </w:tcPr>
          <w:p w14:paraId="05FF4B1B" w14:textId="77777777" w:rsidR="00743515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Маја Пејчић</w:t>
            </w:r>
          </w:p>
          <w:p w14:paraId="2DF0EF60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Маја Миливојевић</w:t>
            </w:r>
          </w:p>
        </w:tc>
        <w:tc>
          <w:tcPr>
            <w:tcW w:w="1835" w:type="dxa"/>
          </w:tcPr>
          <w:p w14:paraId="0F1C01EE" w14:textId="77777777" w:rsidR="00743515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Маја Миливојевић</w:t>
            </w:r>
          </w:p>
          <w:p w14:paraId="4082C8F3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Катарина Дмитровић</w:t>
            </w:r>
          </w:p>
        </w:tc>
        <w:tc>
          <w:tcPr>
            <w:tcW w:w="1808" w:type="dxa"/>
          </w:tcPr>
          <w:p w14:paraId="7463E2AC" w14:textId="77777777" w:rsidR="00743515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Катарина Дмитровић</w:t>
            </w:r>
          </w:p>
          <w:p w14:paraId="36FBDCDE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Катарина Јанковић</w:t>
            </w:r>
          </w:p>
        </w:tc>
        <w:tc>
          <w:tcPr>
            <w:tcW w:w="1755" w:type="dxa"/>
          </w:tcPr>
          <w:p w14:paraId="7754F834" w14:textId="77777777" w:rsidR="00743515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Катарина Јанковић</w:t>
            </w:r>
          </w:p>
          <w:p w14:paraId="11C2CEA4" w14:textId="77777777" w:rsidR="00743515" w:rsidRPr="009C669E" w:rsidRDefault="00743515" w:rsidP="001C69B4">
            <w:pPr>
              <w:rPr>
                <w:rFonts w:eastAsia="Calibri"/>
                <w:szCs w:val="24"/>
                <w:lang w:val="sr-Cyrl-RS"/>
              </w:rPr>
            </w:pPr>
            <w:r>
              <w:rPr>
                <w:rFonts w:eastAsia="Calibri"/>
                <w:szCs w:val="24"/>
                <w:lang w:val="sr-Cyrl-RS"/>
              </w:rPr>
              <w:t>Јована Лукач</w:t>
            </w:r>
          </w:p>
        </w:tc>
      </w:tr>
    </w:tbl>
    <w:p w14:paraId="7758664E" w14:textId="77777777" w:rsidR="00743515" w:rsidRPr="001D6FE0" w:rsidRDefault="00743515" w:rsidP="00743515">
      <w:pPr>
        <w:rPr>
          <w:lang w:val="sr-Cyrl-RS"/>
        </w:rPr>
      </w:pPr>
    </w:p>
    <w:p w14:paraId="1559B7A6" w14:textId="77777777" w:rsidR="00743515" w:rsidRPr="00524897" w:rsidRDefault="00743515" w:rsidP="00743515">
      <w:pPr>
        <w:rPr>
          <w:b/>
          <w:u w:val="single"/>
          <w:lang w:val="sr-Cyrl-RS"/>
        </w:rPr>
      </w:pPr>
      <w:r w:rsidRPr="00524897">
        <w:rPr>
          <w:b/>
          <w:u w:val="single"/>
          <w:lang w:val="sr-Cyrl-RS"/>
        </w:rPr>
        <w:t>Старији разреди:</w:t>
      </w:r>
    </w:p>
    <w:p w14:paraId="2DE711C7" w14:textId="1A283582" w:rsidR="00743515" w:rsidRDefault="00743515" w:rsidP="002424AE">
      <w:pPr>
        <w:tabs>
          <w:tab w:val="left" w:pos="7988"/>
        </w:tabs>
        <w:spacing w:after="160" w:line="259" w:lineRule="auto"/>
        <w:rPr>
          <w:rFonts w:asciiTheme="minorHAnsi" w:hAnsiTheme="minorHAnsi"/>
          <w:lang w:val="sr-Cyrl-RS"/>
        </w:rPr>
      </w:pPr>
      <w:r>
        <w:rPr>
          <w:b/>
          <w:noProof/>
          <w:szCs w:val="24"/>
        </w:rPr>
        <w:drawing>
          <wp:anchor distT="0" distB="0" distL="114300" distR="114300" simplePos="0" relativeHeight="251663360" behindDoc="1" locked="0" layoutInCell="1" allowOverlap="1" wp14:anchorId="498F65BA" wp14:editId="1D3E653E">
            <wp:simplePos x="0" y="0"/>
            <wp:positionH relativeFrom="margin">
              <wp:posOffset>-327660</wp:posOffset>
            </wp:positionH>
            <wp:positionV relativeFrom="paragraph">
              <wp:posOffset>39370</wp:posOffset>
            </wp:positionV>
            <wp:extent cx="6400800" cy="3427609"/>
            <wp:effectExtent l="0" t="0" r="0" b="190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žurstvo stariji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3708" cy="34345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24AE">
        <w:rPr>
          <w:rFonts w:asciiTheme="minorHAnsi" w:hAnsiTheme="minorHAnsi"/>
          <w:lang w:val="sr-Cyrl-RS"/>
        </w:rPr>
        <w:tab/>
      </w:r>
    </w:p>
    <w:p w14:paraId="14A1DB28" w14:textId="77777777" w:rsidR="00743515" w:rsidRDefault="00743515" w:rsidP="00743515">
      <w:pPr>
        <w:spacing w:after="160" w:line="259" w:lineRule="auto"/>
        <w:rPr>
          <w:rFonts w:asciiTheme="minorHAnsi" w:hAnsiTheme="minorHAnsi"/>
          <w:lang w:val="sr-Cyrl-RS"/>
        </w:rPr>
      </w:pPr>
      <w:r>
        <w:rPr>
          <w:rFonts w:asciiTheme="minorHAnsi" w:hAnsiTheme="minorHAnsi"/>
          <w:lang w:val="sr-Cyrl-RS"/>
        </w:rPr>
        <w:br w:type="page"/>
      </w:r>
    </w:p>
    <w:p w14:paraId="20615B89" w14:textId="77777777" w:rsidR="00743515" w:rsidRPr="00524897" w:rsidRDefault="00743515" w:rsidP="00743515">
      <w:pPr>
        <w:pStyle w:val="Heading4"/>
      </w:pPr>
      <w:bookmarkStart w:id="200" w:name="_Toc208572288"/>
      <w:bookmarkStart w:id="201" w:name="_Toc208573586"/>
      <w:bookmarkStart w:id="202" w:name="_Toc208574612"/>
      <w:bookmarkStart w:id="203" w:name="_Toc208574977"/>
      <w:bookmarkStart w:id="204" w:name="_Toc208833095"/>
      <w:r>
        <w:rPr>
          <w:lang w:val="sr-Latn-RS"/>
        </w:rPr>
        <w:lastRenderedPageBreak/>
        <w:t>5.</w:t>
      </w:r>
      <w:r>
        <w:rPr>
          <w:lang w:val="sr-Cyrl-RS"/>
        </w:rPr>
        <w:t>6</w:t>
      </w:r>
      <w:r>
        <w:rPr>
          <w:lang w:val="sr-Latn-RS"/>
        </w:rPr>
        <w:t>.</w:t>
      </w:r>
      <w:r>
        <w:rPr>
          <w:lang w:val="sr-Cyrl-RS"/>
        </w:rPr>
        <w:t>8</w:t>
      </w:r>
      <w:r>
        <w:rPr>
          <w:lang w:val="sr-Latn-RS"/>
        </w:rPr>
        <w:t xml:space="preserve">. </w:t>
      </w:r>
      <w:r>
        <w:rPr>
          <w:lang w:val="sr-Cyrl-RS"/>
        </w:rPr>
        <w:t>Чланови тимова и комисија који раде у школи у школској 2025/2026. години</w:t>
      </w:r>
      <w:bookmarkEnd w:id="200"/>
      <w:bookmarkEnd w:id="201"/>
      <w:bookmarkEnd w:id="202"/>
      <w:bookmarkEnd w:id="203"/>
      <w:bookmarkEnd w:id="204"/>
    </w:p>
    <w:p w14:paraId="52014D9E" w14:textId="77777777" w:rsidR="00743515" w:rsidRDefault="00743515" w:rsidP="00743515">
      <w:pPr>
        <w:pStyle w:val="Heading3"/>
        <w:jc w:val="center"/>
        <w:rPr>
          <w:lang w:val="sr-Cyrl-RS"/>
        </w:rPr>
      </w:pPr>
    </w:p>
    <w:tbl>
      <w:tblPr>
        <w:tblW w:w="9500" w:type="dxa"/>
        <w:jc w:val="center"/>
        <w:tblLook w:val="04A0" w:firstRow="1" w:lastRow="0" w:firstColumn="1" w:lastColumn="0" w:noHBand="0" w:noVBand="1"/>
      </w:tblPr>
      <w:tblGrid>
        <w:gridCol w:w="3778"/>
        <w:gridCol w:w="5722"/>
      </w:tblGrid>
      <w:tr w:rsidR="00743515" w14:paraId="2F09F86B" w14:textId="77777777" w:rsidTr="001C69B4">
        <w:trPr>
          <w:trHeight w:val="321"/>
          <w:tblHeader/>
          <w:jc w:val="center"/>
        </w:trPr>
        <w:tc>
          <w:tcPr>
            <w:tcW w:w="9500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70B7EBE" w14:textId="555B757F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743515" w14:paraId="11E720BD" w14:textId="77777777" w:rsidTr="001C69B4">
        <w:trPr>
          <w:trHeight w:val="321"/>
          <w:tblHeader/>
          <w:jc w:val="center"/>
        </w:trPr>
        <w:tc>
          <w:tcPr>
            <w:tcW w:w="9500" w:type="dxa"/>
            <w:gridSpan w:val="2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C8BFFF5" w14:textId="2DF28899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 xml:space="preserve">        ЗАД</w:t>
            </w:r>
            <w:r w:rsidR="00DE4A18">
              <w:rPr>
                <w:b/>
                <w:bCs/>
                <w:color w:val="000000"/>
                <w:lang w:val="sr-Cyrl-RS"/>
              </w:rPr>
              <w:t>УЖЕЊА НАСТАВНИКА ЗА ШКОЛСКУ 2025-2026</w:t>
            </w:r>
            <w:r>
              <w:rPr>
                <w:b/>
                <w:bCs/>
                <w:color w:val="000000"/>
                <w:lang w:val="sr-Cyrl-RS"/>
              </w:rPr>
              <w:t xml:space="preserve"> ГОДИНУ</w:t>
            </w:r>
          </w:p>
        </w:tc>
      </w:tr>
      <w:tr w:rsidR="00743515" w14:paraId="23A73F5A" w14:textId="77777777" w:rsidTr="001C69B4">
        <w:trPr>
          <w:trHeight w:val="321"/>
          <w:tblHeader/>
          <w:jc w:val="center"/>
        </w:trPr>
        <w:tc>
          <w:tcPr>
            <w:tcW w:w="9500" w:type="dxa"/>
            <w:gridSpan w:val="2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ADFB81E" w14:textId="5932B580" w:rsidR="00743515" w:rsidRDefault="00743515" w:rsidP="001C69B4">
            <w:pPr>
              <w:jc w:val="both"/>
              <w:rPr>
                <w:color w:val="000000"/>
                <w:lang w:val="ru-RU"/>
              </w:rPr>
            </w:pPr>
          </w:p>
        </w:tc>
      </w:tr>
      <w:tr w:rsidR="00743515" w14:paraId="0DF9C29E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361B43" w14:textId="77777777" w:rsidR="00743515" w:rsidRDefault="00743515" w:rsidP="001C69B4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НАСТАВНИЧКО ВЕЋЕ </w:t>
            </w:r>
          </w:p>
        </w:tc>
        <w:tc>
          <w:tcPr>
            <w:tcW w:w="66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0C0C2B0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МИЉАН ВЕЛАГА-РУКОВОДИЛАЦ</w:t>
            </w:r>
          </w:p>
        </w:tc>
      </w:tr>
      <w:tr w:rsidR="00743515" w14:paraId="254BB860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ABD15C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78B8578" w14:textId="77777777" w:rsidR="00743515" w:rsidRDefault="00743515" w:rsidP="001C69B4">
            <w:pPr>
              <w:jc w:val="both"/>
              <w:rPr>
                <w:color w:val="000000"/>
                <w:lang w:val="ru-RU"/>
              </w:rPr>
            </w:pPr>
            <w:r>
              <w:rPr>
                <w:color w:val="000000"/>
                <w:lang w:val="ru-RU"/>
              </w:rPr>
              <w:t xml:space="preserve">СВИ НАСТАВНИЦИ, УЧИТЕЉИ И </w:t>
            </w:r>
          </w:p>
          <w:p w14:paraId="3E8C3EA3" w14:textId="77777777" w:rsidR="00743515" w:rsidRDefault="00743515" w:rsidP="001C69B4">
            <w:pPr>
              <w:jc w:val="both"/>
              <w:rPr>
                <w:color w:val="000000"/>
                <w:lang w:val="ru-RU"/>
              </w:rPr>
            </w:pPr>
            <w:r>
              <w:rPr>
                <w:color w:val="000000"/>
                <w:lang w:val="ru-RU"/>
              </w:rPr>
              <w:t>СТРУЧНИ САРАДНИЦИ</w:t>
            </w:r>
          </w:p>
        </w:tc>
      </w:tr>
      <w:tr w:rsidR="00743515" w14:paraId="651EB4E8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ED0773" w14:textId="77777777" w:rsidR="00743515" w:rsidRDefault="00743515" w:rsidP="001C69B4">
            <w:pPr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ОДЕЉЕЊСКО ВЕЋЕ ОД I-IV РАЗРЕДА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443B90A" w14:textId="182581E4" w:rsidR="00743515" w:rsidRDefault="00237608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МИРЈАНА ЖИВАНОВИЋ</w:t>
            </w:r>
            <w:r w:rsidR="00743515">
              <w:rPr>
                <w:b/>
                <w:bCs/>
                <w:color w:val="000000"/>
                <w:lang w:val="sr-Cyrl-RS"/>
              </w:rPr>
              <w:t xml:space="preserve"> –РУКОВОДИЛАЦ</w:t>
            </w:r>
          </w:p>
        </w:tc>
      </w:tr>
      <w:tr w:rsidR="00743515" w14:paraId="64BC43FB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0F2748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E62F0C9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ВИ УЧИТЕЉИ</w:t>
            </w:r>
          </w:p>
        </w:tc>
      </w:tr>
      <w:tr w:rsidR="00743515" w14:paraId="6349BB30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88E2DB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F73A9E7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</w:t>
            </w:r>
          </w:p>
        </w:tc>
      </w:tr>
      <w:tr w:rsidR="00743515" w14:paraId="416FC08D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9F0A17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652CC2D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45E0F225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3AB1C4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21C2B686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ТАЊА ЈОВАШЕВИЋ</w:t>
            </w:r>
          </w:p>
        </w:tc>
      </w:tr>
      <w:tr w:rsidR="00743515" w14:paraId="0A0B1AD4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B64982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292EF8CA" w14:textId="77777777" w:rsidR="00743515" w:rsidRDefault="00743515" w:rsidP="001C69B4">
            <w:pPr>
              <w:jc w:val="both"/>
            </w:pPr>
            <w:r>
              <w:rPr>
                <w:lang w:val="sr-Cyrl-RS"/>
              </w:rPr>
              <w:t>АННА МОСНАКОВА</w:t>
            </w:r>
          </w:p>
        </w:tc>
      </w:tr>
      <w:tr w:rsidR="00743515" w14:paraId="198A1ADE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10E864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EB03912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АНИЛО ПЕТРОВИЋ</w:t>
            </w:r>
          </w:p>
        </w:tc>
      </w:tr>
      <w:tr w:rsidR="00743515" w14:paraId="28AE4246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357A62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8A4E33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АЛЕКСАНДАР МИЛИЋ</w:t>
            </w:r>
          </w:p>
        </w:tc>
      </w:tr>
      <w:tr w:rsidR="00743515" w14:paraId="232D6B54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314A3A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F961E5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АЈА ПЕЈЧИЋ</w:t>
            </w:r>
          </w:p>
        </w:tc>
      </w:tr>
      <w:tr w:rsidR="00743515" w14:paraId="2F0C4CAE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7B46E4" w14:textId="77777777" w:rsidR="00743515" w:rsidRDefault="00743515" w:rsidP="001C69B4">
            <w:pPr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ОДЕЉЕЊСКО ВЕЋЕ ЗА V И VI РАЗРЕД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45B5658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МАРИЈАНА ИЛИЋ –РУКОВОДИЛАЦ</w:t>
            </w:r>
          </w:p>
        </w:tc>
      </w:tr>
      <w:tr w:rsidR="00743515" w14:paraId="1381B7D3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E67978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5CEA44B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АТАША КЉАЈИЋ- ЗАМЕНИК</w:t>
            </w:r>
          </w:p>
        </w:tc>
      </w:tr>
      <w:tr w:rsidR="00743515" w14:paraId="2F746F64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75E6C0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022506F" w14:textId="77777777" w:rsidR="00743515" w:rsidRDefault="00743515" w:rsidP="001C69B4">
            <w:pPr>
              <w:jc w:val="both"/>
              <w:rPr>
                <w:color w:val="000000"/>
                <w:lang w:val="ru-RU"/>
              </w:rPr>
            </w:pPr>
            <w:r>
              <w:rPr>
                <w:color w:val="000000"/>
                <w:lang w:val="sr-Cyrl-RS"/>
              </w:rPr>
              <w:t>СВИ ПРЕДМЕТНИ НАСТАВНИЦИ КОЈИ ПРЕДАЈУ VII И VIII РАЗРЕДУ</w:t>
            </w:r>
          </w:p>
        </w:tc>
      </w:tr>
      <w:tr w:rsidR="00743515" w14:paraId="5D1A7A8F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E22A98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F88C5D7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 – ПСИХОЛОГ</w:t>
            </w:r>
          </w:p>
        </w:tc>
      </w:tr>
      <w:tr w:rsidR="00743515" w14:paraId="2AC89D0A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DC954B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5833D1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42DAFEB3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3D4061" w14:textId="77777777" w:rsidR="00743515" w:rsidRDefault="00743515" w:rsidP="001C69B4">
            <w:pPr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ОДЕЉЕЊСКО ВЕЋЕ VII И VIII РАЗРЕДА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1DBA878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МИРЈАНА ЗАРИЋ- РУКОВОДИЛАЦ</w:t>
            </w:r>
          </w:p>
        </w:tc>
      </w:tr>
      <w:tr w:rsidR="00743515" w14:paraId="104A60CD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6A0393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C18037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РАГАНА ЂОРЂЕВИЋ – ЗАМЕНИК РУКОВОДИОЦА</w:t>
            </w:r>
          </w:p>
        </w:tc>
      </w:tr>
      <w:tr w:rsidR="00743515" w14:paraId="7DC51CA9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0704728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E66833A" w14:textId="77777777" w:rsidR="00743515" w:rsidRDefault="00743515" w:rsidP="001C69B4">
            <w:pPr>
              <w:jc w:val="both"/>
              <w:rPr>
                <w:color w:val="000000"/>
                <w:lang w:val="ru-RU"/>
              </w:rPr>
            </w:pPr>
            <w:r>
              <w:rPr>
                <w:color w:val="000000"/>
                <w:lang w:val="sr-Cyrl-RS"/>
              </w:rPr>
              <w:t>СВИ ПРЕДМЕТНИ НАСТАВНИЦИ КОЈИ ПРЕДАЈУ V И VI РАЗРЕДУ</w:t>
            </w:r>
          </w:p>
        </w:tc>
      </w:tr>
      <w:tr w:rsidR="00743515" w14:paraId="45B1FEF5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E9825F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23B3D78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 – ПСИХОЛОГ</w:t>
            </w:r>
          </w:p>
        </w:tc>
      </w:tr>
      <w:tr w:rsidR="00743515" w14:paraId="42011D30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8ED917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2B2A42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0871BC10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C993FA" w14:textId="77777777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СТРУЧНО ВЕЋЕ НАСТАВНИКА РАЗРЕДНЕ НАСТАВЕ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33EB9FC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КАТАРИНА ЈАНКОВИЋ-РУКОВОДИЛАЦ</w:t>
            </w:r>
          </w:p>
        </w:tc>
      </w:tr>
      <w:tr w:rsidR="00743515" w14:paraId="2187531D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48582E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86B9031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ВИ УЧИТЕЉИ</w:t>
            </w:r>
          </w:p>
        </w:tc>
      </w:tr>
      <w:tr w:rsidR="00743515" w14:paraId="652855E2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8C328F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207C8C8A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 – ПСИХОЛОГ</w:t>
            </w:r>
          </w:p>
        </w:tc>
      </w:tr>
      <w:tr w:rsidR="00743515" w14:paraId="0441D159" w14:textId="77777777" w:rsidTr="00D76829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5773B171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0C6B1CF0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D76829" w14:paraId="571EFEAC" w14:textId="77777777" w:rsidTr="00D76829">
        <w:trPr>
          <w:trHeight w:val="2643"/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6C08F29C" w14:textId="77777777" w:rsidR="00D76829" w:rsidRDefault="00D76829" w:rsidP="001C69B4">
            <w:pPr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lastRenderedPageBreak/>
              <w:t>СТРУЧНО ВЕЋЕ ЗА ОБЛАСТ МАТЕМАТИКА, ФИЗИКА, ТТ, ИНФОРМАТИКА И РАЧУНАРСТВО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19AD8" w14:textId="77777777" w:rsidR="00D76829" w:rsidRDefault="00D76829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СВЕТЛАНА СТАНКОВИЋ- РУКОВОДИЛАЦ</w:t>
            </w:r>
            <w:r>
              <w:rPr>
                <w:color w:val="000000"/>
                <w:lang w:val="sr-Cyrl-RS"/>
              </w:rPr>
              <w:t xml:space="preserve"> </w:t>
            </w:r>
          </w:p>
          <w:p w14:paraId="7EDE2A74" w14:textId="77777777" w:rsidR="00D76829" w:rsidRDefault="00D76829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АЛЕКСАНДАР СТЕПАНОВИЋ</w:t>
            </w:r>
          </w:p>
          <w:p w14:paraId="2C0FAA1D" w14:textId="77777777" w:rsidR="00D76829" w:rsidRDefault="00D76829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ЛАВИЦА ДЕСПОТОВИЋ</w:t>
            </w:r>
          </w:p>
          <w:p w14:paraId="6FFDEBAE" w14:textId="77777777" w:rsidR="00D76829" w:rsidRDefault="00D76829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ЛИНА ЂОРЂЕВИЋ</w:t>
            </w:r>
          </w:p>
          <w:p w14:paraId="7B47678C" w14:textId="77777777" w:rsidR="00D76829" w:rsidRDefault="00D76829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АРКО ЂАКОНОВИЋ</w:t>
            </w:r>
          </w:p>
          <w:p w14:paraId="7D5C5114" w14:textId="77777777" w:rsidR="00D76829" w:rsidRDefault="00D76829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АРИЈАНА СТЕПАНОВИЋ</w:t>
            </w:r>
          </w:p>
          <w:p w14:paraId="599F69C5" w14:textId="77777777" w:rsidR="00D76829" w:rsidRDefault="00D76829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КРИСТИНА ЈАБЛАНОВИЋ</w:t>
            </w:r>
          </w:p>
          <w:p w14:paraId="2E503C1D" w14:textId="53A98DFF" w:rsidR="00D76829" w:rsidRDefault="00D76829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color w:val="000000"/>
                <w:lang w:val="sr-Cyrl-RS"/>
              </w:rPr>
              <w:t>ВЛАДИЦА ЋУРЧИЋ</w:t>
            </w:r>
          </w:p>
        </w:tc>
      </w:tr>
      <w:tr w:rsidR="00743515" w14:paraId="53E25BE4" w14:textId="77777777" w:rsidTr="00D76829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7DF596" w14:textId="77777777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СТРУЧНО ВЕЋЕ ЗА ЈЕЗИК, КЊИЖЕВНОСТ И КОМУНИКАЦИЈУ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04360B9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НАТАША КЉАЈИЋ – РУКОВОДИЛАЦ</w:t>
            </w:r>
          </w:p>
        </w:tc>
      </w:tr>
      <w:tr w:rsidR="00743515" w14:paraId="4B420C2E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EC2CFF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886ED14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РЈАНА ЗАРИЋ</w:t>
            </w:r>
          </w:p>
        </w:tc>
      </w:tr>
      <w:tr w:rsidR="00743515" w14:paraId="1F9A14B1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DA1A7A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D368506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ЉИЉАНА ЦВИЈЕТИЋ</w:t>
            </w:r>
          </w:p>
        </w:tc>
      </w:tr>
      <w:tr w:rsidR="00743515" w14:paraId="3635D2C9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189826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B91DF71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ТАЊА ЈОВАШЕВИЋ</w:t>
            </w:r>
          </w:p>
        </w:tc>
      </w:tr>
      <w:tr w:rsidR="00743515" w14:paraId="58DD29B5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E42F9A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20304D4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АЈА ПЕЈЧИЋ</w:t>
            </w:r>
          </w:p>
        </w:tc>
      </w:tr>
      <w:tr w:rsidR="00743515" w14:paraId="05A63FBA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95E5C9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C9D327B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АРИЈАНА ИЛИЋ</w:t>
            </w:r>
          </w:p>
        </w:tc>
      </w:tr>
      <w:tr w:rsidR="00743515" w14:paraId="6C3BBEBD" w14:textId="77777777" w:rsidTr="00D76829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55E76809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98EF438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РКА МИЛОШЕВИЋ</w:t>
            </w:r>
          </w:p>
        </w:tc>
      </w:tr>
      <w:tr w:rsidR="00743515" w14:paraId="44CD0E7B" w14:textId="77777777" w:rsidTr="00D76829">
        <w:trPr>
          <w:trHeight w:val="321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1153EB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D3091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ЕЛЕНА ТОДОРОВИЋ</w:t>
            </w:r>
          </w:p>
        </w:tc>
      </w:tr>
      <w:tr w:rsidR="00743515" w14:paraId="79271D25" w14:textId="77777777" w:rsidTr="00D76829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B15C6E" w14:textId="77777777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СТРУЧНО ВЕЋЕ БИОЛОГИЈЕ,  ИСТОРИЈЕ, ГЕОГРАФИЈЕ, ВЕРОНАУКЕ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4338FF8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ДАНИЈЕЛА ДРАШКОВИЋ- РУКОВОДИЛАЦ</w:t>
            </w:r>
          </w:p>
        </w:tc>
      </w:tr>
      <w:tr w:rsidR="00743515" w14:paraId="6028D783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95FE9D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155B5B6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ВЕТЛАНА ЈОВАНОВИЋ-ЈОВНАШ</w:t>
            </w:r>
          </w:p>
        </w:tc>
      </w:tr>
      <w:tr w:rsidR="00743515" w14:paraId="6D188ED6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E0B8F9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D24F003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АЛЕКСАНДРА МАНЧИЋ</w:t>
            </w:r>
          </w:p>
        </w:tc>
      </w:tr>
      <w:tr w:rsidR="00743515" w14:paraId="4DAD5C94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2C8939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19935AF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АЛЕКСАНДАР МИЛИЋ</w:t>
            </w:r>
          </w:p>
        </w:tc>
      </w:tr>
      <w:tr w:rsidR="00743515" w14:paraId="375ED7C6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C58A16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B4F2C2F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АНИЛО ПЕТРОВИЋ</w:t>
            </w:r>
          </w:p>
        </w:tc>
      </w:tr>
      <w:tr w:rsidR="00743515" w14:paraId="513E376F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889275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E676FF1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ОВАНА ПЕТРИЋ</w:t>
            </w:r>
          </w:p>
        </w:tc>
      </w:tr>
      <w:tr w:rsidR="00743515" w14:paraId="54838C41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E170B8" w14:textId="77777777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 xml:space="preserve">СТРУЧНО ВЕЋЕ  ЗА ОБЛАСТ УМЕТНОСТ И ВЕШТИНА 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5AE230E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ТЕОДОРА РОДИЋ- РУКОВОДИЛАЦ</w:t>
            </w:r>
          </w:p>
        </w:tc>
      </w:tr>
      <w:tr w:rsidR="00743515" w14:paraId="69CBA4EE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5A86DFB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9902441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КРИСТИНА ЈАБЛАНОВИЋ</w:t>
            </w:r>
          </w:p>
        </w:tc>
      </w:tr>
      <w:tr w:rsidR="00743515" w14:paraId="26C6F33A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833E10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9F0D276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ВЛАСТА РАДОВАНОВИЋ</w:t>
            </w:r>
          </w:p>
        </w:tc>
      </w:tr>
      <w:tr w:rsidR="00743515" w14:paraId="19822307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6DC360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2ED0268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РАГАНА ЂОРЂЕВИЋ</w:t>
            </w:r>
          </w:p>
        </w:tc>
      </w:tr>
      <w:tr w:rsidR="00743515" w14:paraId="260DB1DD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8695D1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2E3756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ВАЊА МИХАЈЛОВИЋ</w:t>
            </w:r>
          </w:p>
        </w:tc>
      </w:tr>
      <w:tr w:rsidR="00743515" w14:paraId="6FD33B54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6D3A08" w14:textId="77777777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АКТИВ ЗА ШКОЛСКО РАЗВОЈНО ПЛАНИРАЊЕ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7584170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АДЕЛА ЧЕЛЕБИЋ-РУКОВОДИЛАЦ</w:t>
            </w:r>
          </w:p>
        </w:tc>
      </w:tr>
      <w:tr w:rsidR="00743515" w14:paraId="068825A1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97F6F6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1E9EF26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ЉАН ВЕЛАГА</w:t>
            </w:r>
          </w:p>
        </w:tc>
      </w:tr>
      <w:tr w:rsidR="00743515" w14:paraId="745EAED6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183409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2B90FDA0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АЈА МИЛИВОЈЕВИЋ</w:t>
            </w:r>
          </w:p>
        </w:tc>
      </w:tr>
      <w:tr w:rsidR="00743515" w14:paraId="458D4637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6649C7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2294D75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ВЕТЛАНА СТАНКОВИЋ</w:t>
            </w:r>
          </w:p>
        </w:tc>
      </w:tr>
      <w:tr w:rsidR="00743515" w14:paraId="68C46B23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CB751C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35897CD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АЛЕКСАНДАР СТЕПАНОВИЋ</w:t>
            </w:r>
          </w:p>
        </w:tc>
      </w:tr>
      <w:tr w:rsidR="00743515" w14:paraId="50B4C848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4F0B7C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D7871D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КАТАРИНА ДМИТРОВИЋ</w:t>
            </w:r>
          </w:p>
        </w:tc>
      </w:tr>
      <w:tr w:rsidR="00743515" w14:paraId="1908F095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74574F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44653C9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ЕЛЕНА МИЛАНОВИЋ (родитељ)</w:t>
            </w:r>
          </w:p>
        </w:tc>
      </w:tr>
      <w:tr w:rsidR="00743515" w14:paraId="65790AF3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7023E34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C18FB99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УШАН ЋИРЈАК -ЛОКАЛНА САМОУПРАВА</w:t>
            </w:r>
          </w:p>
        </w:tc>
      </w:tr>
      <w:tr w:rsidR="00743515" w14:paraId="7306AD28" w14:textId="77777777" w:rsidTr="00D76829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6FA5FB8B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4DAFF995" w14:textId="004F95E2" w:rsidR="00743515" w:rsidRDefault="00A54439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 xml:space="preserve">КАТАРИНА ПАСТОР </w:t>
            </w:r>
            <w:r w:rsidR="00743515">
              <w:rPr>
                <w:color w:val="000000"/>
                <w:lang w:val="sr-Cyrl-RS"/>
              </w:rPr>
              <w:t>-ученик</w:t>
            </w:r>
          </w:p>
        </w:tc>
      </w:tr>
      <w:tr w:rsidR="00D76829" w14:paraId="779885C2" w14:textId="77777777" w:rsidTr="00D76829">
        <w:trPr>
          <w:trHeight w:val="1961"/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622DC42D" w14:textId="77777777" w:rsidR="00D76829" w:rsidRDefault="00D76829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lastRenderedPageBreak/>
              <w:t>АКТИВ ЗА ИЗРАДУ И РАЗВОЈ ШКОЛСКОГ ПРОГРАМА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58CA0" w14:textId="77777777" w:rsidR="00D76829" w:rsidRDefault="00D76829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РУКОВОДИЛАЦ: СВЕТЛАНА ЈОВНАШ - ЈОВАНОВИЋ</w:t>
            </w:r>
          </w:p>
          <w:p w14:paraId="19B0B523" w14:textId="77777777" w:rsidR="00D76829" w:rsidRDefault="00D76829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</w:t>
            </w:r>
          </w:p>
          <w:p w14:paraId="2B21BF7B" w14:textId="77777777" w:rsidR="00D76829" w:rsidRDefault="00D76829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ЉАН ВЕЛАГА</w:t>
            </w:r>
          </w:p>
          <w:p w14:paraId="48BB9B43" w14:textId="77777777" w:rsidR="00D76829" w:rsidRDefault="00D76829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 xml:space="preserve">АЛЕКСАНДАР СТЕПАНОВИЋ </w:t>
            </w:r>
          </w:p>
          <w:p w14:paraId="6040416A" w14:textId="77777777" w:rsidR="00D76829" w:rsidRDefault="00D76829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РЈАНА ЛУКИЋ</w:t>
            </w:r>
          </w:p>
          <w:p w14:paraId="10CBDAE0" w14:textId="1C1A64D0" w:rsidR="00D76829" w:rsidRDefault="00D76829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35B47E72" w14:textId="77777777" w:rsidTr="00D76829">
        <w:trPr>
          <w:cantSplit/>
          <w:trHeight w:val="321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A64389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ПЕДАГОШКИ КОЛЕГИЈУМ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C79BF81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МИЉАН ВЕЛАГА-РУКОВОДИЛАЦ</w:t>
            </w:r>
          </w:p>
        </w:tc>
      </w:tr>
      <w:tr w:rsidR="00743515" w14:paraId="2C483002" w14:textId="77777777" w:rsidTr="00CD1858">
        <w:trPr>
          <w:cantSplit/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63B94C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4C8894D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</w:t>
            </w:r>
          </w:p>
        </w:tc>
      </w:tr>
      <w:tr w:rsidR="00743515" w14:paraId="33869B21" w14:textId="77777777" w:rsidTr="00CD1858">
        <w:trPr>
          <w:cantSplit/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6678D1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E35DDB1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3BE01363" w14:textId="77777777" w:rsidTr="00DE4A18">
        <w:trPr>
          <w:cantSplit/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4DFA13EF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0DDB9497" w14:textId="77777777" w:rsidR="00743515" w:rsidRDefault="00743515" w:rsidP="001C69B4">
            <w:pPr>
              <w:jc w:val="both"/>
              <w:rPr>
                <w:color w:val="000000"/>
                <w:lang w:val="ru-RU"/>
              </w:rPr>
            </w:pPr>
            <w:r>
              <w:rPr>
                <w:color w:val="000000"/>
                <w:lang w:val="sr-Cyrl-RS"/>
              </w:rPr>
              <w:t>РУКОВОДИОЦИ СТРУЧНИХ ВЕЋА И АКТИВА</w:t>
            </w:r>
          </w:p>
        </w:tc>
      </w:tr>
      <w:tr w:rsidR="00743515" w14:paraId="44F26FE1" w14:textId="77777777" w:rsidTr="00DE4A18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548F17" w14:textId="77777777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ТИМ ЗА ИЗРАДУ ГОДИШЊЕГ ПЛАНА РАДА ШКОЛЕ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D021BD4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МИЉАН ВЕЛАГА-РУКОВОДИЛАЦ</w:t>
            </w:r>
          </w:p>
        </w:tc>
      </w:tr>
      <w:tr w:rsidR="00743515" w14:paraId="3D49EE5A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BAD8BE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219A7DF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</w:t>
            </w:r>
          </w:p>
        </w:tc>
      </w:tr>
      <w:tr w:rsidR="00743515" w14:paraId="72B8F6CD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49D274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31B8B3A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АНЕЛА СТЕВАНОВИЋ</w:t>
            </w:r>
          </w:p>
        </w:tc>
      </w:tr>
      <w:tr w:rsidR="00743515" w14:paraId="71927150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E1024C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F21DFC6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КАТАРИНА ЈАНКОВИЋ</w:t>
            </w:r>
          </w:p>
        </w:tc>
      </w:tr>
      <w:tr w:rsidR="00743515" w14:paraId="76F79FD9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1A1207B8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EE8D9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66E03A60" w14:textId="77777777" w:rsidTr="00DE4A18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BC51EE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ТИМ ЗА ИНКЛУЗИВНО ОБРАЗОВАЊЕ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79FC1F3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БОЈАНА РАДУЛОВИЋ-РУКОВОДИЛАЦ</w:t>
            </w:r>
          </w:p>
        </w:tc>
      </w:tr>
      <w:tr w:rsidR="00743515" w14:paraId="6F0A985A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2C706F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AE219F5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52589410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483B86C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C46C74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ОВАНА ПЕТРИЋ</w:t>
            </w:r>
          </w:p>
        </w:tc>
      </w:tr>
      <w:tr w:rsidR="00743515" w14:paraId="767F4D46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350168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2B83B339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ЉИЉАНА ЦВИЈЕТИЋ</w:t>
            </w:r>
          </w:p>
        </w:tc>
      </w:tr>
      <w:tr w:rsidR="00743515" w14:paraId="32AAE329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CC45FC8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49B3E1E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РЈАНА ЖИВАНОВИЋ</w:t>
            </w:r>
          </w:p>
        </w:tc>
      </w:tr>
      <w:tr w:rsidR="00743515" w14:paraId="05E4B942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D962B3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EAC5FD2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КАТАРИНА ЈАНКОВИЋ</w:t>
            </w:r>
          </w:p>
        </w:tc>
      </w:tr>
      <w:tr w:rsidR="00743515" w14:paraId="2575A1D1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A3D4C5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2266175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АНИЈЕЛА ДРАШКОВИЋ</w:t>
            </w:r>
          </w:p>
        </w:tc>
      </w:tr>
      <w:tr w:rsidR="00743515" w14:paraId="58546F02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CCDA060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78E475B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РКА МИЛОШЕВИЋ</w:t>
            </w:r>
          </w:p>
        </w:tc>
      </w:tr>
      <w:tr w:rsidR="00743515" w14:paraId="2C2BDCF0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3390B8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743B962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ВЕТЛАНА СТАНКОВИЋ</w:t>
            </w:r>
          </w:p>
        </w:tc>
      </w:tr>
      <w:tr w:rsidR="00743515" w14:paraId="6146BE55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C7B217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D07DA18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РЈАНА ЗАРИЋ</w:t>
            </w:r>
          </w:p>
        </w:tc>
      </w:tr>
      <w:tr w:rsidR="00743515" w14:paraId="1FCD5A30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00A735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E1B7E6A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ТАЊА ЈОВАШЕВИЋ</w:t>
            </w:r>
          </w:p>
        </w:tc>
      </w:tr>
      <w:tr w:rsidR="00743515" w14:paraId="369962A8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09A753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2164E45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АЋИМОВИЋ ЗОРИЦА – родитељ</w:t>
            </w:r>
          </w:p>
        </w:tc>
      </w:tr>
      <w:tr w:rsidR="00743515" w14:paraId="3197C026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6A9A94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5B8E78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ЧАСТВАН МИРЈАНА- Локална самоуправа</w:t>
            </w:r>
          </w:p>
        </w:tc>
      </w:tr>
      <w:tr w:rsidR="00743515" w14:paraId="543AB350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B346ED" w14:textId="77777777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ТИМ ЗА ЗАШТИТУ ОД НАСИЉА, ЗЛОСТАВЉАЊА И ЗАНЕМАРИВАЊА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9B4B2C2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МИЉАН ВЕЛАГА-РУКОВОДИЛАЦ</w:t>
            </w:r>
          </w:p>
        </w:tc>
      </w:tr>
      <w:tr w:rsidR="00743515" w14:paraId="6DE1B1A6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FDE10C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28AF7329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</w:t>
            </w:r>
          </w:p>
        </w:tc>
      </w:tr>
      <w:tr w:rsidR="00743515" w14:paraId="3426C1AC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6931A2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CA1BEF0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15BC9CF4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E0BE12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1E8A988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АДРАНКА ТРИФУНОВИЋ</w:t>
            </w:r>
          </w:p>
        </w:tc>
      </w:tr>
      <w:tr w:rsidR="00743515" w14:paraId="16DCCBFD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DDE83F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F23AE25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АНЕЛА СТЕВАНОВИЋ</w:t>
            </w:r>
          </w:p>
        </w:tc>
      </w:tr>
      <w:tr w:rsidR="00743515" w14:paraId="4C2E91B2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8A56D8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9325D34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ВЕТЛАНА ЈОВАНОВИЋ ЈОВНАШ</w:t>
            </w:r>
          </w:p>
        </w:tc>
      </w:tr>
      <w:tr w:rsidR="00743515" w14:paraId="7D06D994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983288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6D74F38" w14:textId="77777777" w:rsidR="00743515" w:rsidRPr="00131890" w:rsidRDefault="00743515" w:rsidP="001C69B4">
            <w:pPr>
              <w:jc w:val="both"/>
            </w:pPr>
            <w:r>
              <w:rPr>
                <w:lang w:val="sr-Cyrl-RS"/>
              </w:rPr>
              <w:t>СЛАВИЦА ЈОВАНОВИЋ – родитељ</w:t>
            </w:r>
          </w:p>
        </w:tc>
      </w:tr>
      <w:tr w:rsidR="00743515" w14:paraId="2295D985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D5F27D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CC4524B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РАГАН ГВОЗДЕНОВИЋ -  Локална самоуправа</w:t>
            </w:r>
          </w:p>
        </w:tc>
      </w:tr>
      <w:tr w:rsidR="00743515" w14:paraId="5AFA2C8D" w14:textId="77777777" w:rsidTr="00D76829">
        <w:trPr>
          <w:trHeight w:val="63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69C687B9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0051BE32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РАДОВИЋ– ученик</w:t>
            </w:r>
          </w:p>
        </w:tc>
      </w:tr>
      <w:tr w:rsidR="00743515" w14:paraId="3EBDFAF7" w14:textId="77777777" w:rsidTr="00D76829">
        <w:trPr>
          <w:cantSplit/>
          <w:trHeight w:val="20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8BF364" w14:textId="77777777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lastRenderedPageBreak/>
              <w:t>ТИМ ЗА САМОВРЕДНОВАЊЕ РАДА ШКОЛЕ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6052734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АЛЕКСАНДАР СТЕПАНОВИЋ -  РУКОВОДИЛАЦ</w:t>
            </w:r>
          </w:p>
        </w:tc>
      </w:tr>
      <w:tr w:rsidR="00743515" w14:paraId="444E2740" w14:textId="77777777" w:rsidTr="00D76829">
        <w:trPr>
          <w:cantSplit/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519FFD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B73609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</w:t>
            </w:r>
          </w:p>
        </w:tc>
      </w:tr>
      <w:tr w:rsidR="00743515" w14:paraId="4D56C485" w14:textId="77777777" w:rsidTr="00D76829">
        <w:trPr>
          <w:cantSplit/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448F5B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23C4604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ЉАН ВЕЛАГА</w:t>
            </w:r>
          </w:p>
        </w:tc>
      </w:tr>
      <w:tr w:rsidR="00743515" w14:paraId="7B3AEC33" w14:textId="77777777" w:rsidTr="00D76829">
        <w:trPr>
          <w:cantSplit/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BDFD95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7B5F9BF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СВЕТЛАНА СТАНКОВИЋ</w:t>
            </w:r>
          </w:p>
        </w:tc>
      </w:tr>
      <w:tr w:rsidR="00743515" w14:paraId="01359D22" w14:textId="77777777" w:rsidTr="00D76829">
        <w:trPr>
          <w:cantSplit/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845C3C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6D33F70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АТАША КЉАЈИЋ</w:t>
            </w:r>
          </w:p>
        </w:tc>
      </w:tr>
      <w:tr w:rsidR="00743515" w14:paraId="1DB60A9C" w14:textId="77777777" w:rsidTr="00D76829">
        <w:trPr>
          <w:cantSplit/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D9D4FB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FCC5A6E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АРИЈАНА ИЛИЋ</w:t>
            </w:r>
          </w:p>
        </w:tc>
      </w:tr>
      <w:tr w:rsidR="00743515" w14:paraId="5F2A82DE" w14:textId="77777777" w:rsidTr="00D76829">
        <w:trPr>
          <w:cantSplit/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C1C954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558060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КАТАРИНА ДМИТРОВИЋ</w:t>
            </w:r>
          </w:p>
        </w:tc>
      </w:tr>
      <w:tr w:rsidR="00743515" w14:paraId="422506B7" w14:textId="77777777" w:rsidTr="00D76829">
        <w:trPr>
          <w:cantSplit/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EB6DFD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EE77FF7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ЕЛЕНА ТОДОРОВИЋ</w:t>
            </w:r>
          </w:p>
        </w:tc>
      </w:tr>
      <w:tr w:rsidR="00743515" w14:paraId="566668F8" w14:textId="77777777" w:rsidTr="00D76829">
        <w:trPr>
          <w:cantSplit/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7F682F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CC946A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0ACC8614" w14:textId="77777777" w:rsidTr="00D76829">
        <w:trPr>
          <w:cantSplit/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D5D05B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2A6F9DD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ЕЛИЋ ДАНИЈЕЛА-родитељ</w:t>
            </w:r>
          </w:p>
        </w:tc>
      </w:tr>
      <w:tr w:rsidR="00743515" w14:paraId="7D10B0BE" w14:textId="77777777" w:rsidTr="00D76829">
        <w:trPr>
          <w:cantSplit/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406B3B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5E9897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ОВО ЂУРЂЕВИЋ-Локална самоуправа</w:t>
            </w:r>
          </w:p>
        </w:tc>
      </w:tr>
      <w:tr w:rsidR="00743515" w14:paraId="1E11A3CF" w14:textId="77777777" w:rsidTr="00D76829">
        <w:trPr>
          <w:cantSplit/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04596BB4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58379" w14:textId="24368E0F" w:rsidR="00743515" w:rsidRDefault="00C94121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АНИЛО ВУКОТИЋ</w:t>
            </w:r>
            <w:r w:rsidR="00743515">
              <w:rPr>
                <w:color w:val="000000"/>
                <w:lang w:val="sr-Cyrl-RS"/>
              </w:rPr>
              <w:t>- ученик</w:t>
            </w:r>
          </w:p>
        </w:tc>
      </w:tr>
      <w:tr w:rsidR="00743515" w14:paraId="7E906B64" w14:textId="77777777" w:rsidTr="00DE4A18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C5F093" w14:textId="77777777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ТИМ ЗА ОБЕЗБЕЂИВАЊЕ КВАЛИТЕТА И РАЗВОЈ УСТАНОВЕ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5AB0FF8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МАЈА ПЕЈЧИЋ – РУКОВОДИЛАЦ</w:t>
            </w:r>
          </w:p>
        </w:tc>
      </w:tr>
      <w:tr w:rsidR="00743515" w14:paraId="6AFF070A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74D46B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E05AE5D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ЉАН ВЕЛАГА – ДИРЕКТОР</w:t>
            </w:r>
          </w:p>
        </w:tc>
      </w:tr>
      <w:tr w:rsidR="00743515" w14:paraId="78CFF173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BE0224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865147E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 – ПСИХОЛОГ</w:t>
            </w:r>
          </w:p>
        </w:tc>
      </w:tr>
      <w:tr w:rsidR="00743515" w14:paraId="4D028B37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6EB426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E01FAE3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08B288E8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A39205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F25D03D" w14:textId="77777777" w:rsidR="00743515" w:rsidRDefault="00743515" w:rsidP="001C69B4">
            <w:pPr>
              <w:jc w:val="both"/>
              <w:rPr>
                <w:color w:val="000000"/>
                <w:lang w:val="ru-RU"/>
              </w:rPr>
            </w:pPr>
            <w:r>
              <w:rPr>
                <w:color w:val="000000"/>
                <w:lang w:val="sr-Cyrl-RS"/>
              </w:rPr>
              <w:t>СВЕТЛАНА СТАНКОВИЋ – НАСТАВНИК ПРЕДМЕТНЕ НАСТАВЕ</w:t>
            </w:r>
          </w:p>
        </w:tc>
      </w:tr>
      <w:tr w:rsidR="00743515" w14:paraId="2A54B3D0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3AF077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427EA50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МИТРА ХАВРАН – УЧЕНИЧКИ  ПАРЛАМЕНТ</w:t>
            </w:r>
          </w:p>
        </w:tc>
      </w:tr>
      <w:tr w:rsidR="00743515" w14:paraId="2D1FDBBE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83079C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3C7A55E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АНКО СКЛАБИНСКИ – ЛОКАЛНА САМОУПРАВА</w:t>
            </w:r>
          </w:p>
        </w:tc>
      </w:tr>
      <w:tr w:rsidR="00743515" w14:paraId="053B5A5A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3DE4A3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379082B" w14:textId="77777777" w:rsidR="00743515" w:rsidRDefault="00743515" w:rsidP="001C69B4">
            <w:pPr>
              <w:jc w:val="both"/>
              <w:rPr>
                <w:color w:val="000000"/>
                <w:lang w:val="ru-RU"/>
              </w:rPr>
            </w:pPr>
            <w:r>
              <w:rPr>
                <w:color w:val="000000"/>
                <w:lang w:val="sr-Cyrl-RS"/>
              </w:rPr>
              <w:t>МАРИЈА МАЗИЋ – СТРУЧЊАК ЗА ПОЈЕДИНА ПИТАЊА</w:t>
            </w:r>
          </w:p>
        </w:tc>
      </w:tr>
      <w:tr w:rsidR="00743515" w14:paraId="2F0ED9EC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5105E491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E7F84" w14:textId="77777777" w:rsidR="00743515" w:rsidRDefault="00743515" w:rsidP="001C69B4">
            <w:pPr>
              <w:jc w:val="both"/>
              <w:rPr>
                <w:color w:val="FF0000"/>
              </w:rPr>
            </w:pPr>
            <w:r w:rsidRPr="00990802">
              <w:rPr>
                <w:lang w:val="sr-Cyrl-RS"/>
              </w:rPr>
              <w:t>ЈАНКО МАГЛОВСКИ</w:t>
            </w:r>
          </w:p>
        </w:tc>
      </w:tr>
      <w:tr w:rsidR="00743515" w14:paraId="249704BF" w14:textId="77777777" w:rsidTr="00DE4A18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CB0CF2" w14:textId="77777777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ТИМ ЗА РАЗВОЈ МЕЂУПРЕДМЕТНИХ КОМПЕТЕНЦИЈА И ПРЕДУЗЕТНИШТВА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3BC946D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РУКОВОДИЛАЦ: МАРИЈАНА ИЛИЋ</w:t>
            </w:r>
          </w:p>
        </w:tc>
      </w:tr>
      <w:tr w:rsidR="00743515" w14:paraId="3708AF69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9DE3A2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432AC4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АНИЈЕЛА ДРАШКОВИЋ</w:t>
            </w:r>
          </w:p>
        </w:tc>
      </w:tr>
      <w:tr w:rsidR="00743515" w14:paraId="3E11B7AD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3E13C7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F89A1D1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ОВАНА ЛУКАЧ</w:t>
            </w:r>
          </w:p>
        </w:tc>
      </w:tr>
      <w:tr w:rsidR="00743515" w14:paraId="323CFFC8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C03F24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2431302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РЈАНА ЛУКИЋ</w:t>
            </w:r>
          </w:p>
        </w:tc>
      </w:tr>
      <w:tr w:rsidR="00743515" w14:paraId="1FA12220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2D5D24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C5B24D8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ВЛАСТА РАДОВАНОВИЋ</w:t>
            </w:r>
          </w:p>
        </w:tc>
      </w:tr>
      <w:tr w:rsidR="00743515" w14:paraId="503A0EFC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A6ED2F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5E5E975" w14:textId="5704A8DE" w:rsidR="00743515" w:rsidRDefault="00C94121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ЛЕНА СТОЈАНОВИЋ – ученик</w:t>
            </w:r>
          </w:p>
        </w:tc>
      </w:tr>
      <w:tr w:rsidR="00743515" w14:paraId="3AFC1500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5DBF73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D8679D1" w14:textId="3937CFE1" w:rsidR="00743515" w:rsidRDefault="00C94121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ЛАВИЦА ЈОВАНОВИЋ – родитељ</w:t>
            </w:r>
          </w:p>
        </w:tc>
      </w:tr>
      <w:tr w:rsidR="00743515" w14:paraId="2271CF99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BE852D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F0809EE" w14:textId="7BC7D51F" w:rsidR="00743515" w:rsidRDefault="00C94121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ЛАДЕН МИТРОВИЋ – локална самоуправа</w:t>
            </w:r>
          </w:p>
        </w:tc>
      </w:tr>
      <w:tr w:rsidR="00743515" w14:paraId="71720D07" w14:textId="77777777" w:rsidTr="005279DB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0335D5DC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435A1204" w14:textId="03F226D1" w:rsidR="00743515" w:rsidRDefault="00743515" w:rsidP="001C69B4">
            <w:pPr>
              <w:jc w:val="both"/>
              <w:rPr>
                <w:color w:val="000000"/>
              </w:rPr>
            </w:pPr>
          </w:p>
        </w:tc>
      </w:tr>
      <w:tr w:rsidR="005279DB" w14:paraId="57286CF3" w14:textId="77777777" w:rsidTr="005279DB">
        <w:trPr>
          <w:trHeight w:val="2688"/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3F6AB3C3" w14:textId="77777777" w:rsidR="005279DB" w:rsidRDefault="005279DB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lastRenderedPageBreak/>
              <w:t>ТИМ ЗА ПРОФЕСИОНАЛНИ РАЗВОЈ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832A8" w14:textId="77777777" w:rsidR="005279DB" w:rsidRDefault="005279DB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 xml:space="preserve">РУКОВОДИЛАЦ: </w:t>
            </w:r>
            <w:r>
              <w:rPr>
                <w:color w:val="000000"/>
                <w:lang w:val="sr-Cyrl-RS"/>
              </w:rPr>
              <w:t xml:space="preserve"> </w:t>
            </w:r>
            <w:r>
              <w:rPr>
                <w:b/>
                <w:bCs/>
                <w:color w:val="000000"/>
                <w:lang w:val="sr-Cyrl-RS"/>
              </w:rPr>
              <w:t>НЕНАД ЂУКАНОВИЋ</w:t>
            </w:r>
          </w:p>
          <w:p w14:paraId="2E4C14EC" w14:textId="77777777" w:rsidR="005279DB" w:rsidRDefault="005279DB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 xml:space="preserve">БОЈАНА РАДУЛОВИЋ </w:t>
            </w:r>
          </w:p>
          <w:p w14:paraId="37CB7CEC" w14:textId="77777777" w:rsidR="005279DB" w:rsidRDefault="005279DB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ЉАН ВЕЛАГА</w:t>
            </w:r>
          </w:p>
          <w:p w14:paraId="148445C0" w14:textId="77777777" w:rsidR="005279DB" w:rsidRDefault="005279DB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ЛАВИЦА ДЕСПОТОВИЋ</w:t>
            </w:r>
          </w:p>
          <w:p w14:paraId="31748C53" w14:textId="77777777" w:rsidR="005279DB" w:rsidRDefault="005279DB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АЈА МИЛИВОЈЕВИЋ</w:t>
            </w:r>
          </w:p>
          <w:p w14:paraId="5F38211F" w14:textId="77777777" w:rsidR="005279DB" w:rsidRDefault="005279DB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ЛЕНА РАДОСАВЉЕВИЋ – ученик</w:t>
            </w:r>
          </w:p>
          <w:p w14:paraId="075B7B5B" w14:textId="77777777" w:rsidR="005279DB" w:rsidRDefault="005279DB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РАГАНА ХАВРАН – родитељ</w:t>
            </w:r>
          </w:p>
          <w:p w14:paraId="7B7F212B" w14:textId="5B980469" w:rsidR="005279DB" w:rsidRDefault="005279DB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color w:val="000000"/>
                <w:lang w:val="sr-Cyrl-RS"/>
              </w:rPr>
              <w:t>НАТАША ПИЛЧЕВИЋ – локална самоуправа</w:t>
            </w:r>
          </w:p>
        </w:tc>
      </w:tr>
      <w:tr w:rsidR="00743515" w14:paraId="076B7A34" w14:textId="77777777" w:rsidTr="005279DB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0C64F5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ТИМ ЗА КЈД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389C585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ЉИЉАНА ЦВИЈЕТИЋ-РУКОВОДИЛАЦ</w:t>
            </w:r>
          </w:p>
        </w:tc>
      </w:tr>
      <w:tr w:rsidR="00743515" w14:paraId="635B62CD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3BCC2C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2E147F10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АТАША КЉАЈИЋ</w:t>
            </w:r>
          </w:p>
        </w:tc>
      </w:tr>
      <w:tr w:rsidR="00743515" w14:paraId="56464144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EA3215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A9020C8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РЈАНА ЗАРИЋ</w:t>
            </w:r>
          </w:p>
        </w:tc>
      </w:tr>
      <w:tr w:rsidR="00743515" w14:paraId="6AD3DADC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42B8C6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AB7736B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АЛЕКСАНДАР СТЕПАНОВИЋ</w:t>
            </w:r>
          </w:p>
        </w:tc>
      </w:tr>
      <w:tr w:rsidR="00743515" w14:paraId="13BE8AEF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802806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B8C62FE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КАТРИНА ЈАНКОВИЋ</w:t>
            </w:r>
          </w:p>
        </w:tc>
      </w:tr>
      <w:tr w:rsidR="00743515" w14:paraId="7C23FA9D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E4B271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39E54B1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ЕЛЕНА МАТИЋ</w:t>
            </w:r>
          </w:p>
        </w:tc>
      </w:tr>
      <w:tr w:rsidR="00743515" w14:paraId="643C8CDF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5263F5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2D1587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ТЕОДОРА РОДИЋ</w:t>
            </w:r>
          </w:p>
        </w:tc>
      </w:tr>
      <w:tr w:rsidR="00743515" w14:paraId="5185409F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F542B9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90D626A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ВЛАСТА РАДОВАНОВИЋ</w:t>
            </w:r>
          </w:p>
        </w:tc>
      </w:tr>
      <w:tr w:rsidR="00743515" w14:paraId="729694F8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0CE284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95A91C3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РАГАНА ЂОРЂЕВИЋ</w:t>
            </w:r>
          </w:p>
        </w:tc>
      </w:tr>
      <w:tr w:rsidR="00743515" w14:paraId="270160E6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DDDF42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BCA9D4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КРИСТИНА ЈАБЛАНОВИЋ</w:t>
            </w:r>
          </w:p>
        </w:tc>
      </w:tr>
      <w:tr w:rsidR="00743515" w14:paraId="19410B93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7AEF2DCB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44BCC792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0024F07C" w14:textId="77777777" w:rsidTr="00DE4A18">
        <w:trPr>
          <w:trHeight w:val="20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65D094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ТИМ ЗА КРИЗНЕ ДОГАЂАЈЕ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FFB73A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МИЉАН ВЕЛАГА-КООРДИНАТОР</w:t>
            </w:r>
          </w:p>
        </w:tc>
      </w:tr>
      <w:tr w:rsidR="00743515" w14:paraId="5F4DD58B" w14:textId="77777777" w:rsidTr="00DE4A18">
        <w:trPr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2A724E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B6FE917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</w:t>
            </w:r>
          </w:p>
        </w:tc>
      </w:tr>
      <w:tr w:rsidR="00743515" w14:paraId="7A5866C1" w14:textId="77777777" w:rsidTr="00DE4A18">
        <w:trPr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062C8F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E8357A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0C7EFCE1" w14:textId="77777777" w:rsidTr="00DE4A18">
        <w:trPr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C6AE75C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C3A87F8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АНКО МАГЛОВСКИ – родитељ</w:t>
            </w:r>
          </w:p>
        </w:tc>
      </w:tr>
      <w:tr w:rsidR="00743515" w14:paraId="4078BD67" w14:textId="77777777" w:rsidTr="00DE4A18">
        <w:trPr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B7F7A9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2A509E0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РАГАН ГВОЗДЕНОВИЋ -  Локална самоуправа</w:t>
            </w:r>
          </w:p>
        </w:tc>
      </w:tr>
      <w:tr w:rsidR="00743515" w14:paraId="66463266" w14:textId="77777777" w:rsidTr="00DE4A18">
        <w:trPr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06E8F7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B242FAF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АДРАНКА ТРИФУНОВИЋ</w:t>
            </w:r>
          </w:p>
        </w:tc>
      </w:tr>
      <w:tr w:rsidR="00743515" w14:paraId="42E55601" w14:textId="77777777" w:rsidTr="00DE4A18">
        <w:trPr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E086D90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460067B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КРСТИЋ АЛЕКСАНДАР</w:t>
            </w:r>
          </w:p>
        </w:tc>
      </w:tr>
      <w:tr w:rsidR="00743515" w14:paraId="4A53444B" w14:textId="77777777" w:rsidTr="00DE4A18">
        <w:trPr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213C7A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D1A0589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ВАЊА МИХАЈЛОВИЋ</w:t>
            </w:r>
          </w:p>
        </w:tc>
      </w:tr>
      <w:tr w:rsidR="00743515" w14:paraId="5A450893" w14:textId="77777777" w:rsidTr="00DE4A18">
        <w:trPr>
          <w:trHeight w:val="2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776FBDD2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2138F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АЛЕКСАНДАР СТЕПАНОВИЋ</w:t>
            </w:r>
          </w:p>
        </w:tc>
      </w:tr>
      <w:tr w:rsidR="00743515" w14:paraId="1C8B2E23" w14:textId="77777777" w:rsidTr="00DE4A18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66CF03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ТИМ ЗА ПРОФЕСИОНАЛНУ ОРЈЕНТАЦИЈУ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420773C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БОЈАНА РАДУЛОВИЋ- РУКОВОДИЛАЦ</w:t>
            </w:r>
          </w:p>
        </w:tc>
      </w:tr>
      <w:tr w:rsidR="00743515" w14:paraId="22C0BEFC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75B993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95D1379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0AC748AA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6B7B99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171834F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ВЕТЛАНА СТАНКОВИЋ</w:t>
            </w:r>
          </w:p>
        </w:tc>
      </w:tr>
      <w:tr w:rsidR="00743515" w14:paraId="5C2C2456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3B68DE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432CE95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РЈАНА ЗАРИЋ</w:t>
            </w:r>
          </w:p>
        </w:tc>
      </w:tr>
      <w:tr w:rsidR="00743515" w14:paraId="6A98D0ED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7ADAF9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82F533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АНИЈЕЛА ДРАШКОВИЋ</w:t>
            </w:r>
          </w:p>
        </w:tc>
      </w:tr>
      <w:tr w:rsidR="00743515" w14:paraId="1A9B7119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9413C8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C7808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ЕЛЕНА ТОДОРОВИЋ</w:t>
            </w:r>
          </w:p>
        </w:tc>
      </w:tr>
      <w:tr w:rsidR="00743515" w14:paraId="4AE577F2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4E97AF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УЧЕНИЧКИ ПАРЛАМЕНТ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A1DF8FA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АЛЕКСАНДРА МАНЧИЋ-РУКОВОДИЛАЦ</w:t>
            </w:r>
          </w:p>
        </w:tc>
      </w:tr>
      <w:tr w:rsidR="00743515" w14:paraId="56873844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3752AF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56BE043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КРИСТИНА ЈАБЛАНОВИЋ</w:t>
            </w:r>
          </w:p>
        </w:tc>
      </w:tr>
      <w:tr w:rsidR="00743515" w14:paraId="0199B043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865EF3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9F54660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ВЕСНА СТОЈАНОВИЋ МАРЧЕЦ</w:t>
            </w:r>
          </w:p>
        </w:tc>
      </w:tr>
      <w:tr w:rsidR="00743515" w14:paraId="2870C3AE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0BB696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684D77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ВЕТЛАНА ЈОВАНОВИЋ ЈОВНАШ</w:t>
            </w:r>
          </w:p>
        </w:tc>
      </w:tr>
      <w:tr w:rsidR="00743515" w14:paraId="0A43D420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0FB7B1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ВОЛОНТЕРСКИ ТИМ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B06ADBC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БОРКА МИЛОШЕВИЋ-РУКОВОДИЛАЦ</w:t>
            </w:r>
          </w:p>
        </w:tc>
      </w:tr>
      <w:tr w:rsidR="00743515" w14:paraId="38DAE17A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2D8665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89C86D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АЛЕКСАНДРА МАНЧИЋ</w:t>
            </w:r>
          </w:p>
        </w:tc>
      </w:tr>
      <w:tr w:rsidR="00743515" w14:paraId="3020D129" w14:textId="77777777" w:rsidTr="001C69B4">
        <w:trPr>
          <w:trHeight w:val="321"/>
          <w:jc w:val="center"/>
        </w:trPr>
        <w:tc>
          <w:tcPr>
            <w:tcW w:w="95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08E408" w14:textId="77777777" w:rsidR="00743515" w:rsidRDefault="00743515" w:rsidP="001C69B4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ШКОЛСКЕ КОМИСИЈЕ</w:t>
            </w:r>
          </w:p>
        </w:tc>
      </w:tr>
      <w:tr w:rsidR="00743515" w14:paraId="79D2AD3A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04EBF5" w14:textId="77777777" w:rsidR="00743515" w:rsidRDefault="00743515" w:rsidP="001C69B4">
            <w:pPr>
              <w:jc w:val="both"/>
              <w:rPr>
                <w:b/>
                <w:bCs/>
                <w:color w:val="000000"/>
                <w:lang w:val="ru-RU"/>
              </w:rPr>
            </w:pPr>
            <w:r>
              <w:rPr>
                <w:b/>
                <w:bCs/>
                <w:color w:val="000000"/>
                <w:lang w:val="sr-Cyrl-RS"/>
              </w:rPr>
              <w:t>КОМИСИЈА ЗА ЕКСКУРЗИЈЕ, НАСТАВУ У ПРИРОДИ И ИЗЛЕТЕ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5DCFC95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ДАНИЈЕЛА ДРАШКОВИЋ-РУКОВОДИЛАЦ</w:t>
            </w:r>
          </w:p>
        </w:tc>
      </w:tr>
      <w:tr w:rsidR="00743515" w14:paraId="0F4F5AFA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4C86C1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CDA572D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АДЕЛА ЧЕЛЕБИЋ</w:t>
            </w:r>
          </w:p>
        </w:tc>
      </w:tr>
      <w:tr w:rsidR="00743515" w14:paraId="271DEB24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61E596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0B1913F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АНЕЛА СТЕВАНОВИЋ</w:t>
            </w:r>
          </w:p>
        </w:tc>
      </w:tr>
      <w:tr w:rsidR="00743515" w14:paraId="3F85C02B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D281F8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3D0E248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ВЕРИЦА ВИЛОВ</w:t>
            </w:r>
          </w:p>
        </w:tc>
      </w:tr>
      <w:tr w:rsidR="00743515" w14:paraId="7D0B3F75" w14:textId="77777777" w:rsidTr="005279DB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092A0D90" w14:textId="77777777" w:rsidR="00743515" w:rsidRDefault="00743515" w:rsidP="001C69B4">
            <w:pPr>
              <w:rPr>
                <w:b/>
                <w:bCs/>
                <w:color w:val="000000"/>
                <w:szCs w:val="24"/>
                <w:lang w:val="ru-RU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2D56FBEB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АНИЛО ПЕТРОВИЋ</w:t>
            </w:r>
          </w:p>
        </w:tc>
      </w:tr>
      <w:tr w:rsidR="00743515" w14:paraId="65168AA0" w14:textId="77777777" w:rsidTr="005279DB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8E6A95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КОНКУРСНА КОМИСИЈА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99BB25D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</w:t>
            </w:r>
          </w:p>
        </w:tc>
      </w:tr>
      <w:tr w:rsidR="00743515" w14:paraId="77E37FC1" w14:textId="77777777" w:rsidTr="005279DB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CD10B3F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AA931A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АНИЈЕЛА ДРАШКОВИЋ</w:t>
            </w:r>
          </w:p>
        </w:tc>
      </w:tr>
      <w:tr w:rsidR="00743515" w14:paraId="05C5482E" w14:textId="77777777" w:rsidTr="005279DB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6DA8FB02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26B26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АЈА МИЛИВОЈЕВИЋ</w:t>
            </w:r>
          </w:p>
        </w:tc>
      </w:tr>
      <w:tr w:rsidR="00743515" w14:paraId="63381BA0" w14:textId="77777777" w:rsidTr="005279DB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6EC91A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КОМИСИЈА ЗА ПОПИС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125D3B8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ВЕРИЦА ВИЛОВ-РУКОВОДИЛАЦ</w:t>
            </w:r>
          </w:p>
        </w:tc>
      </w:tr>
      <w:tr w:rsidR="00743515" w14:paraId="607C8B96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88A489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71D0CAF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ОМАРИ</w:t>
            </w:r>
          </w:p>
        </w:tc>
      </w:tr>
      <w:tr w:rsidR="00743515" w14:paraId="141A04EA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03D68E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F4ACFFE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ВАЊА МИХАЈЛОВИЋ</w:t>
            </w:r>
          </w:p>
        </w:tc>
      </w:tr>
      <w:tr w:rsidR="00743515" w14:paraId="530C43AC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3B3CFB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C9F36F6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</w:tc>
      </w:tr>
      <w:tr w:rsidR="00743515" w14:paraId="4AE9FE30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88D0231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499CA12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РАДМИЛА СТАНОЈКОВИЋ</w:t>
            </w:r>
          </w:p>
        </w:tc>
      </w:tr>
      <w:tr w:rsidR="00743515" w14:paraId="29609A10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C955C7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FEC5AB4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РЈАНА ЗАРИЋ</w:t>
            </w:r>
          </w:p>
        </w:tc>
      </w:tr>
      <w:tr w:rsidR="00743515" w14:paraId="23EC7004" w14:textId="77777777" w:rsidTr="00DE4A18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7A031639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637894A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ДРАГАНА ПРОДАНОВИЋ</w:t>
            </w:r>
          </w:p>
        </w:tc>
      </w:tr>
      <w:tr w:rsidR="00DE4A18" w14:paraId="4F15E8DA" w14:textId="77777777" w:rsidTr="00DE4A18">
        <w:trPr>
          <w:cantSplit/>
          <w:trHeight w:val="1665"/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409201A6" w14:textId="77777777" w:rsidR="00DE4A18" w:rsidRDefault="00DE4A18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УПИСНА КОМИСИЈА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1E48C" w14:textId="77777777" w:rsidR="00DE4A18" w:rsidRDefault="00DE4A18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МИЉАН ВЕЛАГА-РУКОВОДИЛАЦ</w:t>
            </w:r>
          </w:p>
          <w:p w14:paraId="7959A5EC" w14:textId="77777777" w:rsidR="00DE4A18" w:rsidRDefault="00DE4A18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ОЈАНА РАДУЛОВИЋ</w:t>
            </w:r>
          </w:p>
          <w:p w14:paraId="7F3F517B" w14:textId="77777777" w:rsidR="00DE4A18" w:rsidRDefault="00DE4A18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ЕНАД ЂУКАНОВИЋ</w:t>
            </w:r>
          </w:p>
          <w:p w14:paraId="3B25DA8A" w14:textId="77777777" w:rsidR="00DE4A18" w:rsidRDefault="00DE4A18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САНЕЛА СТЕВАНОВИЋ</w:t>
            </w:r>
          </w:p>
          <w:p w14:paraId="3C561FFC" w14:textId="363DA78A" w:rsidR="00DE4A18" w:rsidRDefault="00DE4A18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color w:val="000000"/>
                <w:lang w:val="sr-Cyrl-RS"/>
              </w:rPr>
              <w:t>РАЗРЕДНЕ СТАРЕШИНЕ 8. Р.</w:t>
            </w:r>
          </w:p>
        </w:tc>
      </w:tr>
      <w:tr w:rsidR="00743515" w14:paraId="6E57E5C8" w14:textId="77777777" w:rsidTr="00DE4A18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7D161C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САЈТ ШКОЛЕ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FC61D1D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СЛАВИЦА ДЕСПОТОВИЋ</w:t>
            </w:r>
          </w:p>
        </w:tc>
      </w:tr>
      <w:tr w:rsidR="00743515" w14:paraId="31698101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171A6D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5D894F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АЛЕКСАНДАР СТЕПАНОВИЋ</w:t>
            </w:r>
          </w:p>
        </w:tc>
      </w:tr>
      <w:tr w:rsidR="00743515" w14:paraId="026A4653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86CD05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КОМИСИЈА ЗА ДИСТРИБУЦИЈУ ЧАСОПИСА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974017F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ДРАГАНА ПРОДАНОВИЋ-РУКОВОДИЛАЦ</w:t>
            </w:r>
          </w:p>
        </w:tc>
      </w:tr>
      <w:tr w:rsidR="00743515" w14:paraId="46B8915B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1881D2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1391A73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КАТАРИНА ЈАНКОВИЋ</w:t>
            </w:r>
          </w:p>
        </w:tc>
      </w:tr>
      <w:tr w:rsidR="00743515" w14:paraId="3DB60C0C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AD3942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D7A73B7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РЈАНА ЗАРИЋ</w:t>
            </w:r>
          </w:p>
        </w:tc>
      </w:tr>
      <w:tr w:rsidR="00743515" w14:paraId="5FA83AC1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F8F6AA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ЗАПИСНИК НАСТАВНИЧКОГ ВЕЋА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91B841D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ЈЕЛЕНА МАТИЋ-РУКОВОДИЛАЦ</w:t>
            </w:r>
          </w:p>
        </w:tc>
      </w:tr>
      <w:tr w:rsidR="00743515" w14:paraId="34A632A1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3E2DF5F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1A01082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АТАША КЉАЈИЋ – ЗАМЕНИК</w:t>
            </w:r>
          </w:p>
        </w:tc>
      </w:tr>
      <w:tr w:rsidR="00743515" w14:paraId="5858F1A2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F11770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1D126E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МИРЈАНА ЗАРИЋ</w:t>
            </w:r>
          </w:p>
        </w:tc>
      </w:tr>
      <w:tr w:rsidR="00743515" w14:paraId="21AB52DD" w14:textId="77777777" w:rsidTr="001C69B4">
        <w:trPr>
          <w:trHeight w:val="321"/>
          <w:jc w:val="center"/>
        </w:trPr>
        <w:tc>
          <w:tcPr>
            <w:tcW w:w="29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3AAE5D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 xml:space="preserve">ЛЕТОПИС ШКОЛЕ 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400FCF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НАТАША КЉАЈИЋ</w:t>
            </w:r>
          </w:p>
        </w:tc>
      </w:tr>
      <w:tr w:rsidR="00743515" w14:paraId="11231807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96B9E2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ДЕЧИЈИ САВЕЗ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565E585" w14:textId="77777777" w:rsidR="00743515" w:rsidRDefault="00743515" w:rsidP="001C69B4">
            <w:pPr>
              <w:jc w:val="both"/>
              <w:rPr>
                <w:b/>
                <w:bCs/>
                <w:color w:val="FF0000"/>
              </w:rPr>
            </w:pPr>
            <w:r>
              <w:rPr>
                <w:b/>
                <w:bCs/>
                <w:lang w:val="sr-Cyrl-RS"/>
              </w:rPr>
              <w:t>АДЕЛА ЧЕЛЕБИЋ</w:t>
            </w:r>
          </w:p>
        </w:tc>
      </w:tr>
      <w:tr w:rsidR="00743515" w14:paraId="094C6CED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5D8FED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4267203C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ОВАНА ЛУКАЧ</w:t>
            </w:r>
          </w:p>
        </w:tc>
      </w:tr>
      <w:tr w:rsidR="00743515" w14:paraId="29DB1CCA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3FB6C61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F79AC7D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АДРАНКА ТРИФУНОВИЋ</w:t>
            </w:r>
          </w:p>
        </w:tc>
      </w:tr>
      <w:tr w:rsidR="00743515" w14:paraId="6EDD3AF7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5EC4214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AFEB28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ЕЛЕНА МАТИЋ</w:t>
            </w:r>
          </w:p>
        </w:tc>
      </w:tr>
      <w:tr w:rsidR="00743515" w14:paraId="096351EF" w14:textId="77777777" w:rsidTr="001C69B4">
        <w:trPr>
          <w:trHeight w:val="321"/>
          <w:jc w:val="center"/>
        </w:trPr>
        <w:tc>
          <w:tcPr>
            <w:tcW w:w="29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2C02FA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ШКОЛСКИ ОДБОР</w:t>
            </w: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0B7B045E" w14:textId="77777777" w:rsidR="00743515" w:rsidRDefault="00743515" w:rsidP="001C69B4">
            <w:pP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sr-Cyrl-RS"/>
              </w:rPr>
              <w:t>СВЕТЛАНА СТАНКОВИЋ</w:t>
            </w:r>
          </w:p>
        </w:tc>
      </w:tr>
      <w:tr w:rsidR="00743515" w14:paraId="55EB56AC" w14:textId="77777777" w:rsidTr="001C69B4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4AF1C0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02927DE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ЈАДРАНКА ТРИФУНОВИЋ</w:t>
            </w:r>
          </w:p>
        </w:tc>
      </w:tr>
      <w:tr w:rsidR="00743515" w14:paraId="07AD76BB" w14:textId="77777777" w:rsidTr="006163A0">
        <w:trPr>
          <w:trHeight w:val="321"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4068FB52" w14:textId="77777777" w:rsidR="00743515" w:rsidRDefault="00743515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167E55C7" w14:textId="77777777" w:rsidR="00743515" w:rsidRDefault="00743515" w:rsidP="001C69B4">
            <w:pPr>
              <w:jc w:val="both"/>
              <w:rPr>
                <w:color w:val="000000"/>
              </w:rPr>
            </w:pPr>
            <w:r>
              <w:rPr>
                <w:color w:val="000000"/>
                <w:lang w:val="sr-Cyrl-RS"/>
              </w:rPr>
              <w:t>БИЉАНА СТЕПАНОВИЋ СРЕДОЈЕВИЋ</w:t>
            </w:r>
          </w:p>
        </w:tc>
      </w:tr>
      <w:tr w:rsidR="006163A0" w14:paraId="49D4B64F" w14:textId="77777777" w:rsidTr="006163A0">
        <w:trPr>
          <w:trHeight w:val="321"/>
          <w:jc w:val="center"/>
        </w:trPr>
        <w:tc>
          <w:tcPr>
            <w:tcW w:w="0" w:type="auto"/>
            <w:tcBorders>
              <w:top w:val="single" w:sz="4" w:space="0" w:color="auto"/>
              <w:left w:val="single" w:sz="8" w:space="0" w:color="000000"/>
              <w:bottom w:val="nil"/>
              <w:right w:val="single" w:sz="8" w:space="0" w:color="000000"/>
            </w:tcBorders>
            <w:vAlign w:val="center"/>
          </w:tcPr>
          <w:p w14:paraId="627CD1CA" w14:textId="77777777" w:rsidR="006163A0" w:rsidRDefault="006163A0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vAlign w:val="center"/>
          </w:tcPr>
          <w:p w14:paraId="69890D6B" w14:textId="77777777" w:rsidR="006163A0" w:rsidRDefault="006163A0" w:rsidP="001C69B4">
            <w:pPr>
              <w:jc w:val="both"/>
              <w:rPr>
                <w:color w:val="000000"/>
                <w:lang w:val="sr-Cyrl-RS"/>
              </w:rPr>
            </w:pPr>
          </w:p>
        </w:tc>
      </w:tr>
      <w:tr w:rsidR="006163A0" w14:paraId="0295333F" w14:textId="77777777" w:rsidTr="006163A0">
        <w:trPr>
          <w:trHeight w:val="321"/>
          <w:jc w:val="center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</w:tcPr>
          <w:p w14:paraId="75108E8E" w14:textId="6AFCE1A3" w:rsidR="006163A0" w:rsidRPr="006163A0" w:rsidRDefault="006163A0" w:rsidP="001C69B4">
            <w:pPr>
              <w:rPr>
                <w:b/>
                <w:bCs/>
                <w:color w:val="000000"/>
                <w:szCs w:val="24"/>
                <w:lang w:val="sr-Cyrl-RS"/>
              </w:rPr>
            </w:pPr>
            <w:r>
              <w:rPr>
                <w:b/>
                <w:bCs/>
                <w:color w:val="000000"/>
                <w:szCs w:val="24"/>
                <w:lang w:val="sr-Cyrl-RS"/>
              </w:rPr>
              <w:t>КООРДИНАТОР ЕС -ДНЕВНИКА</w:t>
            </w:r>
          </w:p>
          <w:p w14:paraId="19DCB5AD" w14:textId="433AF974" w:rsidR="006163A0" w:rsidRPr="006163A0" w:rsidRDefault="006163A0" w:rsidP="001C69B4">
            <w:pPr>
              <w:rPr>
                <w:b/>
                <w:bCs/>
                <w:color w:val="000000"/>
                <w:szCs w:val="24"/>
                <w:lang w:val="sr-Cyrl-RS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3327A93" w14:textId="58854FA3" w:rsidR="006163A0" w:rsidRDefault="006163A0" w:rsidP="001C69B4">
            <w:pPr>
              <w:jc w:val="both"/>
              <w:rPr>
                <w:color w:val="000000"/>
                <w:lang w:val="sr-Cyrl-RS"/>
              </w:rPr>
            </w:pPr>
            <w:r>
              <w:rPr>
                <w:color w:val="000000"/>
                <w:lang w:val="sr-Cyrl-RS"/>
              </w:rPr>
              <w:t>БОЈАНА РАДУЛОВИЋ</w:t>
            </w:r>
          </w:p>
        </w:tc>
      </w:tr>
      <w:tr w:rsidR="006163A0" w14:paraId="57407AC9" w14:textId="77777777" w:rsidTr="001C69B4">
        <w:trPr>
          <w:trHeight w:val="321"/>
          <w:jc w:val="center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0DF2F5" w14:textId="77777777" w:rsidR="006163A0" w:rsidRDefault="006163A0" w:rsidP="001C69B4">
            <w:pPr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6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22E5A06" w14:textId="77777777" w:rsidR="006163A0" w:rsidRDefault="006163A0" w:rsidP="001C69B4">
            <w:pPr>
              <w:jc w:val="both"/>
              <w:rPr>
                <w:color w:val="000000"/>
                <w:lang w:val="sr-Cyrl-RS"/>
              </w:rPr>
            </w:pPr>
          </w:p>
        </w:tc>
      </w:tr>
    </w:tbl>
    <w:p w14:paraId="24B0A9B2" w14:textId="77777777" w:rsidR="00743515" w:rsidRPr="00073497" w:rsidRDefault="00743515" w:rsidP="00743515">
      <w:pPr>
        <w:rPr>
          <w:rFonts w:asciiTheme="minorHAnsi" w:hAnsiTheme="minorHAnsi"/>
          <w:lang w:val="sr-Cyrl-RS"/>
        </w:rPr>
      </w:pPr>
    </w:p>
    <w:p w14:paraId="286AC943" w14:textId="77777777" w:rsidR="00743515" w:rsidRDefault="00743515" w:rsidP="00743515">
      <w:pPr>
        <w:pStyle w:val="Heading3"/>
        <w:jc w:val="center"/>
        <w:rPr>
          <w:lang w:val="sr-Cyrl-RS"/>
        </w:rPr>
      </w:pPr>
      <w:bookmarkStart w:id="205" w:name="_Toc208498767"/>
      <w:bookmarkStart w:id="206" w:name="_Toc208572289"/>
      <w:bookmarkStart w:id="207" w:name="_Toc208573587"/>
      <w:bookmarkStart w:id="208" w:name="_Toc208574613"/>
      <w:bookmarkStart w:id="209" w:name="_Toc208574978"/>
      <w:bookmarkStart w:id="210" w:name="_Toc208833096"/>
      <w:r>
        <w:rPr>
          <w:lang w:val="sr-Latn-RS"/>
        </w:rPr>
        <w:t>5.</w:t>
      </w:r>
      <w:r>
        <w:rPr>
          <w:lang w:val="sr-Cyrl-RS"/>
        </w:rPr>
        <w:t>9</w:t>
      </w:r>
      <w:r>
        <w:rPr>
          <w:lang w:val="sr-Latn-RS"/>
        </w:rPr>
        <w:t xml:space="preserve">. </w:t>
      </w:r>
      <w:r>
        <w:rPr>
          <w:lang w:val="sr-Cyrl-RS"/>
        </w:rPr>
        <w:t>Дневна артикулација</w:t>
      </w:r>
      <w:bookmarkEnd w:id="205"/>
      <w:bookmarkEnd w:id="206"/>
      <w:bookmarkEnd w:id="207"/>
      <w:bookmarkEnd w:id="208"/>
      <w:bookmarkEnd w:id="209"/>
      <w:bookmarkEnd w:id="210"/>
    </w:p>
    <w:p w14:paraId="23B7E0A4" w14:textId="77777777" w:rsidR="00743515" w:rsidRPr="009C669E" w:rsidRDefault="00743515" w:rsidP="00743515">
      <w:pPr>
        <w:ind w:left="1080" w:right="436"/>
        <w:jc w:val="both"/>
        <w:rPr>
          <w:szCs w:val="24"/>
          <w:lang w:val="sr-Cyrl-RS"/>
        </w:rPr>
      </w:pPr>
    </w:p>
    <w:p w14:paraId="6031AA20" w14:textId="77777777" w:rsidR="00743515" w:rsidRPr="009C669E" w:rsidRDefault="00743515" w:rsidP="00743515">
      <w:pPr>
        <w:jc w:val="both"/>
        <w:rPr>
          <w:b/>
          <w:szCs w:val="24"/>
          <w:lang w:val="sr-Cyrl-RS"/>
        </w:rPr>
      </w:pPr>
      <w:r w:rsidRPr="009C669E">
        <w:rPr>
          <w:szCs w:val="24"/>
          <w:lang w:val="sr-Cyrl-RS"/>
        </w:rPr>
        <w:t>У школској 202</w:t>
      </w:r>
      <w:r>
        <w:rPr>
          <w:szCs w:val="24"/>
          <w:lang w:val="sr-Cyrl-RS"/>
        </w:rPr>
        <w:t>5</w:t>
      </w:r>
      <w:r w:rsidRPr="009C669E">
        <w:rPr>
          <w:szCs w:val="24"/>
          <w:lang w:val="sr-Cyrl-RS"/>
        </w:rPr>
        <w:t>/202</w:t>
      </w:r>
      <w:r>
        <w:rPr>
          <w:szCs w:val="24"/>
          <w:lang w:val="sr-Cyrl-RS"/>
        </w:rPr>
        <w:t>6</w:t>
      </w:r>
      <w:r w:rsidRPr="009C669E">
        <w:rPr>
          <w:szCs w:val="24"/>
          <w:lang w:val="sr-Cyrl-RS"/>
        </w:rPr>
        <w:t>. години радиће се у две смене. Прву смену чине млађи разреди са 12 одељења, а другу старији разреди са 1</w:t>
      </w:r>
      <w:r>
        <w:rPr>
          <w:szCs w:val="24"/>
          <w:lang w:val="sr-Cyrl-RS"/>
        </w:rPr>
        <w:t>2</w:t>
      </w:r>
      <w:r w:rsidRPr="009C669E">
        <w:rPr>
          <w:szCs w:val="24"/>
          <w:lang w:val="sr-Cyrl-RS"/>
        </w:rPr>
        <w:t xml:space="preserve"> одељења. Настава у продуженом боравку изводиће се према плану и програму у старијој смени. Радни дан у школи почиње у преподневној смени у 8.00 часова, а у поподневној смени  у 13.30 часова</w:t>
      </w:r>
      <w:r>
        <w:rPr>
          <w:szCs w:val="24"/>
          <w:lang w:val="sr-Cyrl-RS"/>
        </w:rPr>
        <w:t>.</w:t>
      </w:r>
    </w:p>
    <w:p w14:paraId="6C587074" w14:textId="77777777" w:rsidR="00743515" w:rsidRPr="009C669E" w:rsidRDefault="00743515" w:rsidP="00743515">
      <w:pPr>
        <w:jc w:val="both"/>
        <w:rPr>
          <w:b/>
          <w:szCs w:val="24"/>
          <w:lang w:val="sr-Cyrl-RS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8"/>
        <w:gridCol w:w="1980"/>
        <w:gridCol w:w="1800"/>
        <w:gridCol w:w="1720"/>
      </w:tblGrid>
      <w:tr w:rsidR="00743515" w:rsidRPr="009C669E" w14:paraId="6B9C90FF" w14:textId="77777777" w:rsidTr="001C69B4">
        <w:trPr>
          <w:cantSplit/>
          <w:jc w:val="center"/>
        </w:trPr>
        <w:tc>
          <w:tcPr>
            <w:tcW w:w="3798" w:type="dxa"/>
            <w:gridSpan w:val="2"/>
            <w:vAlign w:val="center"/>
          </w:tcPr>
          <w:p w14:paraId="17DF0263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bookmarkStart w:id="211" w:name="_Hlk209511683"/>
            <w:r w:rsidRPr="009C669E">
              <w:rPr>
                <w:b/>
                <w:szCs w:val="24"/>
                <w:lang w:val="sr-Cyrl-RS"/>
              </w:rPr>
              <w:t>Пре подне</w:t>
            </w:r>
          </w:p>
        </w:tc>
        <w:tc>
          <w:tcPr>
            <w:tcW w:w="3520" w:type="dxa"/>
            <w:gridSpan w:val="2"/>
            <w:tcBorders>
              <w:right w:val="single" w:sz="4" w:space="0" w:color="auto"/>
            </w:tcBorders>
            <w:vAlign w:val="center"/>
          </w:tcPr>
          <w:p w14:paraId="616B4756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После подне</w:t>
            </w:r>
          </w:p>
        </w:tc>
      </w:tr>
      <w:tr w:rsidR="00743515" w:rsidRPr="009C669E" w14:paraId="5D973068" w14:textId="77777777" w:rsidTr="001C69B4">
        <w:trPr>
          <w:cantSplit/>
          <w:jc w:val="center"/>
        </w:trPr>
        <w:tc>
          <w:tcPr>
            <w:tcW w:w="1818" w:type="dxa"/>
            <w:vAlign w:val="center"/>
          </w:tcPr>
          <w:p w14:paraId="70736FE9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. час</w:t>
            </w:r>
          </w:p>
        </w:tc>
        <w:tc>
          <w:tcPr>
            <w:tcW w:w="1980" w:type="dxa"/>
            <w:vAlign w:val="center"/>
          </w:tcPr>
          <w:p w14:paraId="17991F6E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8.00-8.45</w:t>
            </w:r>
          </w:p>
        </w:tc>
        <w:tc>
          <w:tcPr>
            <w:tcW w:w="1800" w:type="dxa"/>
            <w:vAlign w:val="center"/>
          </w:tcPr>
          <w:p w14:paraId="68577415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. час</w:t>
            </w:r>
          </w:p>
        </w:tc>
        <w:tc>
          <w:tcPr>
            <w:tcW w:w="1720" w:type="dxa"/>
            <w:tcBorders>
              <w:right w:val="single" w:sz="4" w:space="0" w:color="auto"/>
            </w:tcBorders>
            <w:vAlign w:val="center"/>
          </w:tcPr>
          <w:p w14:paraId="7E0D4183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3.30-14.15</w:t>
            </w:r>
          </w:p>
        </w:tc>
      </w:tr>
      <w:tr w:rsidR="00743515" w:rsidRPr="009C669E" w14:paraId="0766D446" w14:textId="77777777" w:rsidTr="001C69B4">
        <w:trPr>
          <w:cantSplit/>
          <w:jc w:val="center"/>
        </w:trPr>
        <w:tc>
          <w:tcPr>
            <w:tcW w:w="1818" w:type="dxa"/>
            <w:vAlign w:val="center"/>
          </w:tcPr>
          <w:p w14:paraId="0C28DC54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. час</w:t>
            </w:r>
          </w:p>
        </w:tc>
        <w:tc>
          <w:tcPr>
            <w:tcW w:w="1980" w:type="dxa"/>
            <w:vAlign w:val="center"/>
          </w:tcPr>
          <w:p w14:paraId="16992E20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8.50-9.35</w:t>
            </w:r>
          </w:p>
        </w:tc>
        <w:tc>
          <w:tcPr>
            <w:tcW w:w="1800" w:type="dxa"/>
            <w:vAlign w:val="center"/>
          </w:tcPr>
          <w:p w14:paraId="0D8B5087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. час</w:t>
            </w:r>
          </w:p>
        </w:tc>
        <w:tc>
          <w:tcPr>
            <w:tcW w:w="1720" w:type="dxa"/>
            <w:tcBorders>
              <w:right w:val="single" w:sz="4" w:space="0" w:color="auto"/>
            </w:tcBorders>
            <w:vAlign w:val="center"/>
          </w:tcPr>
          <w:p w14:paraId="349D08C9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4.20-15.05</w:t>
            </w:r>
          </w:p>
        </w:tc>
      </w:tr>
      <w:tr w:rsidR="00743515" w:rsidRPr="009C669E" w14:paraId="7327C864" w14:textId="77777777" w:rsidTr="001C69B4">
        <w:trPr>
          <w:cantSplit/>
          <w:jc w:val="center"/>
        </w:trPr>
        <w:tc>
          <w:tcPr>
            <w:tcW w:w="1818" w:type="dxa"/>
            <w:vAlign w:val="center"/>
          </w:tcPr>
          <w:p w14:paraId="0EEA3F53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3. час</w:t>
            </w:r>
          </w:p>
        </w:tc>
        <w:tc>
          <w:tcPr>
            <w:tcW w:w="1980" w:type="dxa"/>
            <w:vAlign w:val="center"/>
          </w:tcPr>
          <w:p w14:paraId="4B8C07FA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9.55-10.40</w:t>
            </w:r>
          </w:p>
        </w:tc>
        <w:tc>
          <w:tcPr>
            <w:tcW w:w="1800" w:type="dxa"/>
            <w:vAlign w:val="center"/>
          </w:tcPr>
          <w:p w14:paraId="561ADDD5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3. час</w:t>
            </w:r>
          </w:p>
        </w:tc>
        <w:tc>
          <w:tcPr>
            <w:tcW w:w="1720" w:type="dxa"/>
            <w:tcBorders>
              <w:right w:val="single" w:sz="4" w:space="0" w:color="auto"/>
            </w:tcBorders>
            <w:vAlign w:val="center"/>
          </w:tcPr>
          <w:p w14:paraId="5FBD1050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5.25-16.10</w:t>
            </w:r>
          </w:p>
        </w:tc>
      </w:tr>
      <w:tr w:rsidR="00743515" w:rsidRPr="009C669E" w14:paraId="1D80403F" w14:textId="77777777" w:rsidTr="001C69B4">
        <w:trPr>
          <w:cantSplit/>
          <w:jc w:val="center"/>
        </w:trPr>
        <w:tc>
          <w:tcPr>
            <w:tcW w:w="1818" w:type="dxa"/>
            <w:vAlign w:val="center"/>
          </w:tcPr>
          <w:p w14:paraId="583FA3C8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. час</w:t>
            </w:r>
          </w:p>
        </w:tc>
        <w:tc>
          <w:tcPr>
            <w:tcW w:w="1980" w:type="dxa"/>
            <w:vAlign w:val="center"/>
          </w:tcPr>
          <w:p w14:paraId="1C7B0873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0.</w:t>
            </w:r>
            <w:r>
              <w:rPr>
                <w:szCs w:val="24"/>
                <w:lang w:val="sr-Cyrl-RS"/>
              </w:rPr>
              <w:t>45</w:t>
            </w:r>
            <w:r w:rsidRPr="009C669E">
              <w:rPr>
                <w:szCs w:val="24"/>
                <w:lang w:val="sr-Cyrl-RS"/>
              </w:rPr>
              <w:t>-11</w:t>
            </w:r>
            <w:r>
              <w:rPr>
                <w:szCs w:val="24"/>
                <w:lang w:val="sr-Cyrl-RS"/>
              </w:rPr>
              <w:t>.</w:t>
            </w:r>
            <w:r w:rsidRPr="009C669E">
              <w:rPr>
                <w:szCs w:val="24"/>
                <w:lang w:val="sr-Cyrl-RS"/>
              </w:rPr>
              <w:t>3</w:t>
            </w:r>
            <w:r>
              <w:rPr>
                <w:szCs w:val="24"/>
                <w:lang w:val="sr-Cyrl-RS"/>
              </w:rPr>
              <w:t>0</w:t>
            </w:r>
          </w:p>
        </w:tc>
        <w:tc>
          <w:tcPr>
            <w:tcW w:w="1800" w:type="dxa"/>
            <w:vAlign w:val="center"/>
          </w:tcPr>
          <w:p w14:paraId="36FFE09F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. час</w:t>
            </w:r>
          </w:p>
        </w:tc>
        <w:tc>
          <w:tcPr>
            <w:tcW w:w="1720" w:type="dxa"/>
            <w:tcBorders>
              <w:right w:val="single" w:sz="4" w:space="0" w:color="auto"/>
            </w:tcBorders>
            <w:vAlign w:val="center"/>
          </w:tcPr>
          <w:p w14:paraId="1158FA1F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6.</w:t>
            </w:r>
            <w:r>
              <w:rPr>
                <w:szCs w:val="24"/>
                <w:lang w:val="sr-Cyrl-RS"/>
              </w:rPr>
              <w:t>15</w:t>
            </w:r>
            <w:r w:rsidRPr="009C669E">
              <w:rPr>
                <w:szCs w:val="24"/>
                <w:lang w:val="sr-Cyrl-RS"/>
              </w:rPr>
              <w:t>-17.0</w:t>
            </w:r>
            <w:r>
              <w:rPr>
                <w:szCs w:val="24"/>
                <w:lang w:val="sr-Cyrl-RS"/>
              </w:rPr>
              <w:t>0</w:t>
            </w:r>
          </w:p>
        </w:tc>
      </w:tr>
      <w:tr w:rsidR="00743515" w:rsidRPr="009C669E" w14:paraId="00815421" w14:textId="77777777" w:rsidTr="001C69B4">
        <w:trPr>
          <w:cantSplit/>
          <w:jc w:val="center"/>
        </w:trPr>
        <w:tc>
          <w:tcPr>
            <w:tcW w:w="1818" w:type="dxa"/>
            <w:vAlign w:val="center"/>
          </w:tcPr>
          <w:p w14:paraId="5C2D6137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5. час</w:t>
            </w:r>
          </w:p>
        </w:tc>
        <w:tc>
          <w:tcPr>
            <w:tcW w:w="1980" w:type="dxa"/>
            <w:vAlign w:val="center"/>
          </w:tcPr>
          <w:p w14:paraId="53F75AE3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1.</w:t>
            </w:r>
            <w:r>
              <w:rPr>
                <w:szCs w:val="24"/>
                <w:lang w:val="sr-Cyrl-RS"/>
              </w:rPr>
              <w:t>35</w:t>
            </w:r>
            <w:r w:rsidRPr="009C669E">
              <w:rPr>
                <w:szCs w:val="24"/>
                <w:lang w:val="sr-Cyrl-RS"/>
              </w:rPr>
              <w:t>-12.2</w:t>
            </w:r>
            <w:r>
              <w:rPr>
                <w:szCs w:val="24"/>
                <w:lang w:val="sr-Cyrl-RS"/>
              </w:rPr>
              <w:t>0</w:t>
            </w:r>
          </w:p>
        </w:tc>
        <w:tc>
          <w:tcPr>
            <w:tcW w:w="1800" w:type="dxa"/>
            <w:vAlign w:val="center"/>
          </w:tcPr>
          <w:p w14:paraId="5366A37C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5. час</w:t>
            </w:r>
          </w:p>
        </w:tc>
        <w:tc>
          <w:tcPr>
            <w:tcW w:w="1720" w:type="dxa"/>
            <w:tcBorders>
              <w:right w:val="single" w:sz="4" w:space="0" w:color="auto"/>
            </w:tcBorders>
            <w:vAlign w:val="center"/>
          </w:tcPr>
          <w:p w14:paraId="239AB0E7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7.</w:t>
            </w:r>
            <w:r>
              <w:rPr>
                <w:szCs w:val="24"/>
                <w:lang w:val="sr-Cyrl-RS"/>
              </w:rPr>
              <w:t>05</w:t>
            </w:r>
            <w:r w:rsidRPr="009C669E">
              <w:rPr>
                <w:szCs w:val="24"/>
                <w:lang w:val="sr-Cyrl-RS"/>
              </w:rPr>
              <w:t>-17.5</w:t>
            </w:r>
            <w:r>
              <w:rPr>
                <w:szCs w:val="24"/>
                <w:lang w:val="sr-Cyrl-RS"/>
              </w:rPr>
              <w:t>0</w:t>
            </w:r>
          </w:p>
        </w:tc>
      </w:tr>
      <w:tr w:rsidR="00743515" w:rsidRPr="009C669E" w14:paraId="51311F2C" w14:textId="77777777" w:rsidTr="001C69B4">
        <w:trPr>
          <w:cantSplit/>
          <w:jc w:val="center"/>
        </w:trPr>
        <w:tc>
          <w:tcPr>
            <w:tcW w:w="1818" w:type="dxa"/>
            <w:vAlign w:val="center"/>
          </w:tcPr>
          <w:p w14:paraId="7C853107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6. час</w:t>
            </w:r>
          </w:p>
        </w:tc>
        <w:tc>
          <w:tcPr>
            <w:tcW w:w="1980" w:type="dxa"/>
            <w:vAlign w:val="center"/>
          </w:tcPr>
          <w:p w14:paraId="1CB6DED8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2.</w:t>
            </w:r>
            <w:r>
              <w:rPr>
                <w:szCs w:val="24"/>
                <w:lang w:val="sr-Cyrl-RS"/>
              </w:rPr>
              <w:t>25</w:t>
            </w:r>
            <w:r w:rsidRPr="009C669E">
              <w:rPr>
                <w:szCs w:val="24"/>
                <w:lang w:val="sr-Cyrl-RS"/>
              </w:rPr>
              <w:t>-13.1</w:t>
            </w:r>
            <w:r>
              <w:rPr>
                <w:szCs w:val="24"/>
                <w:lang w:val="sr-Cyrl-RS"/>
              </w:rPr>
              <w:t>0</w:t>
            </w:r>
          </w:p>
        </w:tc>
        <w:tc>
          <w:tcPr>
            <w:tcW w:w="1800" w:type="dxa"/>
            <w:vAlign w:val="center"/>
          </w:tcPr>
          <w:p w14:paraId="2E8FC8E1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6. час</w:t>
            </w:r>
          </w:p>
        </w:tc>
        <w:tc>
          <w:tcPr>
            <w:tcW w:w="1720" w:type="dxa"/>
            <w:tcBorders>
              <w:right w:val="single" w:sz="4" w:space="0" w:color="auto"/>
            </w:tcBorders>
            <w:vAlign w:val="center"/>
          </w:tcPr>
          <w:p w14:paraId="5D1A335B" w14:textId="77777777" w:rsidR="00743515" w:rsidRPr="009C669E" w:rsidRDefault="00743515" w:rsidP="001C69B4">
            <w:pPr>
              <w:jc w:val="both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7.55-18.40</w:t>
            </w:r>
          </w:p>
        </w:tc>
      </w:tr>
      <w:tr w:rsidR="00743515" w:rsidRPr="009C669E" w14:paraId="04549AE2" w14:textId="77777777" w:rsidTr="001C69B4">
        <w:trPr>
          <w:cantSplit/>
          <w:jc w:val="center"/>
        </w:trPr>
        <w:tc>
          <w:tcPr>
            <w:tcW w:w="1818" w:type="dxa"/>
            <w:vAlign w:val="center"/>
          </w:tcPr>
          <w:p w14:paraId="6485B126" w14:textId="77777777" w:rsidR="00743515" w:rsidRPr="009C669E" w:rsidRDefault="00743515" w:rsidP="001C69B4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7. час</w:t>
            </w:r>
          </w:p>
        </w:tc>
        <w:tc>
          <w:tcPr>
            <w:tcW w:w="1980" w:type="dxa"/>
            <w:vAlign w:val="center"/>
          </w:tcPr>
          <w:p w14:paraId="77E9FAA8" w14:textId="77777777" w:rsidR="00743515" w:rsidRPr="009C669E" w:rsidRDefault="00743515" w:rsidP="001C69B4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3.15-14.00</w:t>
            </w:r>
          </w:p>
        </w:tc>
        <w:tc>
          <w:tcPr>
            <w:tcW w:w="1800" w:type="dxa"/>
            <w:vAlign w:val="center"/>
          </w:tcPr>
          <w:p w14:paraId="664208E6" w14:textId="77777777" w:rsidR="00743515" w:rsidRPr="009C669E" w:rsidRDefault="00743515" w:rsidP="001C69B4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7. час</w:t>
            </w:r>
          </w:p>
        </w:tc>
        <w:tc>
          <w:tcPr>
            <w:tcW w:w="1720" w:type="dxa"/>
            <w:tcBorders>
              <w:right w:val="single" w:sz="4" w:space="0" w:color="auto"/>
            </w:tcBorders>
            <w:vAlign w:val="center"/>
          </w:tcPr>
          <w:p w14:paraId="0E5C41CA" w14:textId="77777777" w:rsidR="00743515" w:rsidRDefault="00743515" w:rsidP="001C69B4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8.45-19.30</w:t>
            </w:r>
          </w:p>
        </w:tc>
      </w:tr>
      <w:bookmarkEnd w:id="211"/>
    </w:tbl>
    <w:p w14:paraId="3CC681EE" w14:textId="77777777" w:rsidR="00743515" w:rsidRPr="009C669E" w:rsidRDefault="00743515" w:rsidP="00743515">
      <w:pPr>
        <w:jc w:val="both"/>
        <w:rPr>
          <w:b/>
          <w:szCs w:val="24"/>
          <w:lang w:val="sr-Cyrl-RS"/>
        </w:rPr>
      </w:pPr>
    </w:p>
    <w:p w14:paraId="37468908" w14:textId="77777777" w:rsidR="00743515" w:rsidRPr="009C669E" w:rsidRDefault="00743515" w:rsidP="00743515">
      <w:pPr>
        <w:pStyle w:val="Heading4"/>
        <w:rPr>
          <w:lang w:val="sr-Cyrl-RS"/>
        </w:rPr>
      </w:pPr>
      <w:bookmarkStart w:id="212" w:name="_Toc208572290"/>
      <w:bookmarkStart w:id="213" w:name="_Toc208573588"/>
      <w:bookmarkStart w:id="214" w:name="_Toc208574614"/>
      <w:bookmarkStart w:id="215" w:name="_Toc208574979"/>
      <w:bookmarkStart w:id="216" w:name="_Toc208833097"/>
      <w:r>
        <w:rPr>
          <w:lang w:val="sr-Latn-RS"/>
        </w:rPr>
        <w:t>5.</w:t>
      </w:r>
      <w:r>
        <w:rPr>
          <w:lang w:val="sr-Cyrl-RS"/>
        </w:rPr>
        <w:t>9</w:t>
      </w:r>
      <w:r>
        <w:rPr>
          <w:lang w:val="sr-Latn-RS"/>
        </w:rPr>
        <w:t xml:space="preserve">.1. </w:t>
      </w:r>
      <w:r>
        <w:rPr>
          <w:lang w:val="sr-Cyrl-RS"/>
        </w:rPr>
        <w:t>Ритам радног дана школе</w:t>
      </w:r>
      <w:r w:rsidRPr="009C669E">
        <w:rPr>
          <w:lang w:val="sr-Cyrl-RS"/>
        </w:rPr>
        <w:t>,</w:t>
      </w:r>
      <w:r>
        <w:rPr>
          <w:lang w:val="sr-Cyrl-RS"/>
        </w:rPr>
        <w:t xml:space="preserve"> динамика током школске године, класификациони периоди</w:t>
      </w:r>
      <w:bookmarkEnd w:id="212"/>
      <w:bookmarkEnd w:id="213"/>
      <w:bookmarkEnd w:id="214"/>
      <w:bookmarkEnd w:id="215"/>
      <w:bookmarkEnd w:id="216"/>
      <w:r w:rsidRPr="009C669E">
        <w:rPr>
          <w:lang w:val="sr-Cyrl-RS"/>
        </w:rPr>
        <w:t xml:space="preserve"> </w:t>
      </w:r>
    </w:p>
    <w:p w14:paraId="2803C469" w14:textId="77777777" w:rsidR="00743515" w:rsidRDefault="00743515" w:rsidP="00743515">
      <w:pPr>
        <w:jc w:val="both"/>
        <w:rPr>
          <w:szCs w:val="24"/>
          <w:lang w:val="sr-Cyrl-RS"/>
        </w:rPr>
      </w:pPr>
    </w:p>
    <w:p w14:paraId="3392B514" w14:textId="77777777" w:rsidR="00743515" w:rsidRPr="009C669E" w:rsidRDefault="00743515" w:rsidP="00743515">
      <w:pPr>
        <w:jc w:val="both"/>
        <w:rPr>
          <w:b/>
          <w:szCs w:val="24"/>
          <w:lang w:val="sr-Cyrl-RS"/>
        </w:rPr>
      </w:pPr>
      <w:r w:rsidRPr="009C669E">
        <w:rPr>
          <w:szCs w:val="24"/>
          <w:lang w:val="sr-Cyrl-RS"/>
        </w:rPr>
        <w:t>Наставни план и програм за ученике од првог до седмог разреда оствариће се у току 3</w:t>
      </w:r>
      <w:r>
        <w:rPr>
          <w:szCs w:val="24"/>
          <w:lang w:val="sr-Cyrl-RS"/>
        </w:rPr>
        <w:t>8</w:t>
      </w:r>
      <w:r w:rsidRPr="009C669E">
        <w:rPr>
          <w:szCs w:val="24"/>
          <w:lang w:val="sr-Cyrl-RS"/>
        </w:rPr>
        <w:t xml:space="preserve"> петодневних наставних недеља, односно 180 наставних дана. Наставни план и програм за ученике осмог разреда оствариће се у току 3</w:t>
      </w:r>
      <w:r>
        <w:rPr>
          <w:szCs w:val="24"/>
          <w:lang w:val="sr-Cyrl-RS"/>
        </w:rPr>
        <w:t>6</w:t>
      </w:r>
      <w:r w:rsidRPr="009C669E">
        <w:rPr>
          <w:szCs w:val="24"/>
          <w:lang w:val="sr-Cyrl-RS"/>
        </w:rPr>
        <w:t xml:space="preserve"> петодневн</w:t>
      </w:r>
      <w:r>
        <w:rPr>
          <w:szCs w:val="24"/>
          <w:lang w:val="sr-Cyrl-RS"/>
        </w:rPr>
        <w:t>их</w:t>
      </w:r>
      <w:r w:rsidRPr="009C669E">
        <w:rPr>
          <w:szCs w:val="24"/>
          <w:lang w:val="sr-Cyrl-RS"/>
        </w:rPr>
        <w:t xml:space="preserve"> наставн</w:t>
      </w:r>
      <w:r>
        <w:rPr>
          <w:szCs w:val="24"/>
          <w:lang w:val="sr-Cyrl-RS"/>
        </w:rPr>
        <w:t>их</w:t>
      </w:r>
      <w:r w:rsidRPr="009C669E">
        <w:rPr>
          <w:szCs w:val="24"/>
          <w:lang w:val="sr-Cyrl-RS"/>
        </w:rPr>
        <w:t xml:space="preserve"> недељ</w:t>
      </w:r>
      <w:r>
        <w:rPr>
          <w:szCs w:val="24"/>
          <w:lang w:val="sr-Cyrl-RS"/>
        </w:rPr>
        <w:t>а</w:t>
      </w:r>
      <w:r w:rsidRPr="009C669E">
        <w:rPr>
          <w:szCs w:val="24"/>
          <w:lang w:val="sr-Cyrl-RS"/>
        </w:rPr>
        <w:t xml:space="preserve">, односно 170 наставних дана. </w:t>
      </w:r>
    </w:p>
    <w:p w14:paraId="1E399E4E" w14:textId="77777777" w:rsidR="00743515" w:rsidRPr="009C669E" w:rsidRDefault="00743515" w:rsidP="00743515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ченици и запослени у школи имају право да празнују следеће верске празнике:</w:t>
      </w:r>
    </w:p>
    <w:p w14:paraId="237AC83E" w14:textId="77777777" w:rsidR="00743515" w:rsidRPr="009C669E" w:rsidRDefault="00743515" w:rsidP="00743515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-  православци – први дан крсне славе</w:t>
      </w:r>
    </w:p>
    <w:p w14:paraId="3860A4F3" w14:textId="77777777" w:rsidR="00743515" w:rsidRPr="009C669E" w:rsidRDefault="00743515" w:rsidP="00743515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- припадници Католичке верске заједнице и других хришћанских верских заједница празнују  први дан Божића и у дане ускршњих празника почев од Великог петка закључно са другим даном Ускрса</w:t>
      </w:r>
    </w:p>
    <w:p w14:paraId="6EA4E17B" w14:textId="77777777" w:rsidR="00743515" w:rsidRPr="009C669E" w:rsidRDefault="00743515" w:rsidP="00743515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- припадници Исламске заједнице празнују  први дан Рамазанског Бајрама и први дан Курбан Бајрама</w:t>
      </w:r>
    </w:p>
    <w:p w14:paraId="466B1868" w14:textId="77777777" w:rsidR="00743515" w:rsidRPr="009C669E" w:rsidRDefault="00743515" w:rsidP="00743515">
      <w:pPr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-  припадници Јеврејске заједнице празнују  први дан Јом Кипура.</w:t>
      </w:r>
    </w:p>
    <w:p w14:paraId="159416D7" w14:textId="77777777" w:rsidR="00743515" w:rsidRDefault="00743515" w:rsidP="00743515">
      <w:pPr>
        <w:jc w:val="both"/>
        <w:rPr>
          <w:b/>
          <w:szCs w:val="24"/>
          <w:lang w:val="sr-Cyrl-RS"/>
        </w:rPr>
      </w:pPr>
      <w:r w:rsidRPr="009C669E">
        <w:rPr>
          <w:b/>
          <w:szCs w:val="24"/>
          <w:lang w:val="sr-Cyrl-RS"/>
        </w:rPr>
        <w:t>Појединачно одступање од школског календара одобрава Министар просвете у складу са законом.</w:t>
      </w:r>
    </w:p>
    <w:p w14:paraId="3FC37C96" w14:textId="4BAF28AE" w:rsidR="00743515" w:rsidRDefault="00743515" w:rsidP="00743515">
      <w:pPr>
        <w:jc w:val="both"/>
        <w:rPr>
          <w:b/>
          <w:szCs w:val="24"/>
          <w:lang w:val="sr-Cyrl-RS"/>
        </w:rPr>
      </w:pPr>
    </w:p>
    <w:bookmarkEnd w:id="174"/>
    <w:p w14:paraId="2D30917A" w14:textId="4ED853FF" w:rsidR="00D81BAB" w:rsidRDefault="00D81BAB" w:rsidP="00DE4A18">
      <w:pPr>
        <w:spacing w:after="160" w:line="259" w:lineRule="auto"/>
        <w:rPr>
          <w:rFonts w:asciiTheme="minorHAnsi" w:hAnsiTheme="minorHAnsi"/>
          <w:lang w:val="sr-Cyrl-RS"/>
        </w:rPr>
        <w:sectPr w:rsidR="00D81BAB" w:rsidSect="006163A0">
          <w:headerReference w:type="default" r:id="rId22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7B72899D" w14:textId="4477792E" w:rsidR="00AF333D" w:rsidRDefault="00D47A8E" w:rsidP="00EB23DD">
      <w:pPr>
        <w:pStyle w:val="Heading2"/>
        <w:rPr>
          <w:lang w:val="sr-Cyrl-RS"/>
        </w:rPr>
      </w:pPr>
      <w:bookmarkStart w:id="217" w:name="_Toc208322949"/>
      <w:bookmarkStart w:id="218" w:name="_Toc208325279"/>
      <w:bookmarkStart w:id="219" w:name="_Toc208330939"/>
      <w:bookmarkStart w:id="220" w:name="_Toc208339765"/>
      <w:bookmarkStart w:id="221" w:name="_Toc208498768"/>
      <w:bookmarkStart w:id="222" w:name="_Toc208572291"/>
      <w:bookmarkStart w:id="223" w:name="_Toc208573589"/>
      <w:bookmarkStart w:id="224" w:name="_Toc208574615"/>
      <w:bookmarkStart w:id="225" w:name="_Toc208574980"/>
      <w:bookmarkStart w:id="226" w:name="_Toc208833098"/>
      <w:r>
        <w:rPr>
          <w:lang w:val="sr-Latn-RS"/>
        </w:rPr>
        <w:lastRenderedPageBreak/>
        <w:t xml:space="preserve">6. </w:t>
      </w:r>
      <w:r w:rsidR="00AF333D">
        <w:rPr>
          <w:lang w:val="sr-Cyrl-RS"/>
        </w:rPr>
        <w:t>УЏБЕНИЦИ</w:t>
      </w:r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</w:p>
    <w:p w14:paraId="51B67752" w14:textId="77777777" w:rsidR="00AF333D" w:rsidRPr="00AF333D" w:rsidRDefault="00AF333D" w:rsidP="00AF333D">
      <w:pPr>
        <w:rPr>
          <w:rFonts w:asciiTheme="minorHAnsi" w:hAnsiTheme="minorHAnsi"/>
          <w:lang w:val="sr-Cyrl-RS"/>
        </w:rPr>
      </w:pPr>
    </w:p>
    <w:p w14:paraId="2C802F66" w14:textId="77777777" w:rsidR="00AF333D" w:rsidRDefault="00AF333D" w:rsidP="00AF333D">
      <w:pPr>
        <w:ind w:right="526"/>
        <w:jc w:val="both"/>
        <w:rPr>
          <w:szCs w:val="24"/>
          <w:lang w:val="sr-Cyrl-RS"/>
        </w:rPr>
      </w:pPr>
      <w:r w:rsidRPr="00AF333D">
        <w:rPr>
          <w:szCs w:val="24"/>
          <w:lang w:val="sr-Cyrl-RS"/>
        </w:rPr>
        <w:t>Уџбеници за школску 2025-2026.  изабрани су у складу са процедуром према Закону о уџбеницима (Службени гласник РС, бр. 27, 06.04.2018.)</w:t>
      </w:r>
    </w:p>
    <w:p w14:paraId="2843D1E3" w14:textId="7735DD41" w:rsidR="00AF333D" w:rsidRDefault="00AF333D" w:rsidP="00AF333D">
      <w:pPr>
        <w:ind w:right="526"/>
        <w:jc w:val="both"/>
        <w:rPr>
          <w:szCs w:val="24"/>
          <w:lang w:val="sr-Cyrl-RS"/>
        </w:rPr>
      </w:pPr>
      <w:r w:rsidRPr="00AF333D">
        <w:rPr>
          <w:szCs w:val="24"/>
          <w:lang w:val="sr-Cyrl-RS"/>
        </w:rPr>
        <w:t xml:space="preserve"> </w:t>
      </w:r>
    </w:p>
    <w:p w14:paraId="13496DBE" w14:textId="77777777" w:rsidR="00C61E31" w:rsidRPr="004C5CCD" w:rsidRDefault="00C61E31" w:rsidP="00C61E31">
      <w:pPr>
        <w:rPr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2"/>
        <w:gridCol w:w="3238"/>
        <w:gridCol w:w="1471"/>
        <w:gridCol w:w="1601"/>
        <w:gridCol w:w="1344"/>
      </w:tblGrid>
      <w:tr w:rsidR="00C61E31" w:rsidRPr="004C5CCD" w14:paraId="42DC2FC0" w14:textId="77777777" w:rsidTr="00AE7D2F">
        <w:trPr>
          <w:cantSplit/>
          <w:trHeight w:val="20"/>
          <w:tblHeader/>
        </w:trPr>
        <w:tc>
          <w:tcPr>
            <w:tcW w:w="0" w:type="auto"/>
            <w:gridSpan w:val="5"/>
          </w:tcPr>
          <w:p w14:paraId="0303C654" w14:textId="77777777" w:rsidR="00C61E31" w:rsidRPr="002832C1" w:rsidRDefault="00C61E31" w:rsidP="00C61E31">
            <w:pPr>
              <w:jc w:val="center"/>
              <w:rPr>
                <w:b/>
                <w:bCs/>
                <w:szCs w:val="24"/>
              </w:rPr>
            </w:pPr>
            <w:r w:rsidRPr="002832C1">
              <w:rPr>
                <w:b/>
                <w:bCs/>
                <w:szCs w:val="24"/>
              </w:rPr>
              <w:t>ПРВИ РАЗРЕД</w:t>
            </w:r>
          </w:p>
        </w:tc>
      </w:tr>
      <w:tr w:rsidR="00C61E31" w:rsidRPr="004C5CCD" w14:paraId="2FC09558" w14:textId="77777777" w:rsidTr="00AE7D2F">
        <w:trPr>
          <w:cantSplit/>
          <w:trHeight w:val="20"/>
          <w:tblHeader/>
        </w:trPr>
        <w:tc>
          <w:tcPr>
            <w:tcW w:w="0" w:type="auto"/>
          </w:tcPr>
          <w:p w14:paraId="1420AB2D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едмет</w:t>
            </w:r>
            <w:proofErr w:type="spellEnd"/>
          </w:p>
        </w:tc>
        <w:tc>
          <w:tcPr>
            <w:tcW w:w="0" w:type="auto"/>
          </w:tcPr>
          <w:p w14:paraId="4453A055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</w:p>
        </w:tc>
        <w:tc>
          <w:tcPr>
            <w:tcW w:w="0" w:type="auto"/>
          </w:tcPr>
          <w:p w14:paraId="573AC58D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утори</w:t>
            </w:r>
            <w:proofErr w:type="spellEnd"/>
          </w:p>
        </w:tc>
        <w:tc>
          <w:tcPr>
            <w:tcW w:w="0" w:type="auto"/>
          </w:tcPr>
          <w:p w14:paraId="04B9A8EA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здавач</w:t>
            </w:r>
            <w:proofErr w:type="spellEnd"/>
          </w:p>
        </w:tc>
        <w:tc>
          <w:tcPr>
            <w:tcW w:w="0" w:type="auto"/>
          </w:tcPr>
          <w:p w14:paraId="6191C1B1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рој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решењ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инистра</w:t>
            </w:r>
            <w:proofErr w:type="spellEnd"/>
          </w:p>
        </w:tc>
      </w:tr>
      <w:tr w:rsidR="00C61E31" w:rsidRPr="004C5CCD" w14:paraId="755539B6" w14:textId="77777777" w:rsidTr="00AE7D2F">
        <w:trPr>
          <w:cantSplit/>
          <w:trHeight w:val="20"/>
        </w:trPr>
        <w:tc>
          <w:tcPr>
            <w:tcW w:w="0" w:type="auto"/>
          </w:tcPr>
          <w:p w14:paraId="0A2E15FB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рп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250DFCD3" w14:textId="77777777" w:rsidR="00C61E31" w:rsidRPr="003E0EAA" w:rsidRDefault="00C61E31">
            <w:pPr>
              <w:pStyle w:val="ListParagraph"/>
              <w:numPr>
                <w:ilvl w:val="0"/>
                <w:numId w:val="5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укв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ловарицом</w:t>
            </w:r>
            <w:proofErr w:type="spellEnd"/>
          </w:p>
          <w:p w14:paraId="24A8FECC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</w:p>
          <w:p w14:paraId="0243B147" w14:textId="77777777" w:rsidR="00C61E31" w:rsidRPr="004C5CCD" w:rsidRDefault="00C61E31" w:rsidP="00C61E31">
            <w:pPr>
              <w:ind w:left="36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2.Наставни </w:t>
            </w:r>
            <w:proofErr w:type="spellStart"/>
            <w:r w:rsidRPr="004C5CCD">
              <w:rPr>
                <w:bCs/>
                <w:szCs w:val="24"/>
              </w:rPr>
              <w:t>листов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з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Буквар</w:t>
            </w:r>
            <w:proofErr w:type="spellEnd"/>
          </w:p>
          <w:p w14:paraId="79F4AA1C" w14:textId="0B9FF545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     3.Читанка </w:t>
            </w:r>
            <w:proofErr w:type="spellStart"/>
            <w:r w:rsidRPr="004C5CCD">
              <w:rPr>
                <w:bCs/>
                <w:szCs w:val="24"/>
              </w:rPr>
              <w:t>с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додатк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r w:rsidR="00EB23DD">
              <w:rPr>
                <w:bCs/>
                <w:szCs w:val="24"/>
              </w:rPr>
              <w:t>–</w:t>
            </w:r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исанком</w:t>
            </w:r>
            <w:proofErr w:type="spellEnd"/>
          </w:p>
        </w:tc>
        <w:tc>
          <w:tcPr>
            <w:tcW w:w="0" w:type="auto"/>
          </w:tcPr>
          <w:p w14:paraId="3A2EF2A7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Цветановић, </w:t>
            </w:r>
            <w:proofErr w:type="spellStart"/>
            <w:r w:rsidRPr="004C5CCD">
              <w:rPr>
                <w:bCs/>
                <w:szCs w:val="24"/>
              </w:rPr>
              <w:t>Дан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илибарда</w:t>
            </w:r>
            <w:proofErr w:type="spellEnd"/>
          </w:p>
          <w:p w14:paraId="361FD29A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7DDF20E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Цветановић, </w:t>
            </w:r>
            <w:proofErr w:type="spellStart"/>
            <w:r w:rsidRPr="004C5CCD">
              <w:rPr>
                <w:bCs/>
                <w:szCs w:val="24"/>
              </w:rPr>
              <w:t>Дан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илибарда</w:t>
            </w:r>
            <w:proofErr w:type="spellEnd"/>
          </w:p>
          <w:p w14:paraId="73FF3322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ирја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акић</w:t>
            </w:r>
            <w:proofErr w:type="spellEnd"/>
          </w:p>
          <w:p w14:paraId="2059961D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уза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опривица</w:t>
            </w:r>
            <w:proofErr w:type="spellEnd"/>
          </w:p>
        </w:tc>
        <w:tc>
          <w:tcPr>
            <w:tcW w:w="0" w:type="auto"/>
          </w:tcPr>
          <w:p w14:paraId="27E0ACA1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714B6B03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004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8.12.2022</w:t>
            </w:r>
          </w:p>
        </w:tc>
      </w:tr>
      <w:tr w:rsidR="00C61E31" w:rsidRPr="004C5CCD" w14:paraId="07DD9982" w14:textId="77777777" w:rsidTr="00AE7D2F">
        <w:trPr>
          <w:cantSplit/>
          <w:trHeight w:val="20"/>
        </w:trPr>
        <w:tc>
          <w:tcPr>
            <w:tcW w:w="0" w:type="auto"/>
          </w:tcPr>
          <w:p w14:paraId="61940369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ка</w:t>
            </w:r>
            <w:proofErr w:type="spellEnd"/>
          </w:p>
        </w:tc>
        <w:tc>
          <w:tcPr>
            <w:tcW w:w="0" w:type="auto"/>
          </w:tcPr>
          <w:p w14:paraId="0653BC93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ка-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1.разред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</w:p>
          <w:p w14:paraId="5575F651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297773F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ка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(I и II </w:t>
            </w:r>
            <w:proofErr w:type="spellStart"/>
            <w:r w:rsidRPr="004C5CCD">
              <w:rPr>
                <w:bCs/>
                <w:szCs w:val="24"/>
              </w:rPr>
              <w:t>део</w:t>
            </w:r>
            <w:proofErr w:type="spellEnd"/>
            <w:r w:rsidRPr="004C5CCD">
              <w:rPr>
                <w:bCs/>
                <w:szCs w:val="24"/>
              </w:rPr>
              <w:t>)</w:t>
            </w:r>
            <w:proofErr w:type="gramStart"/>
            <w:r w:rsidRPr="004C5CCD">
              <w:rPr>
                <w:bCs/>
                <w:szCs w:val="24"/>
              </w:rPr>
              <w:t>1.разред</w:t>
            </w:r>
            <w:proofErr w:type="gramEnd"/>
          </w:p>
        </w:tc>
        <w:tc>
          <w:tcPr>
            <w:tcW w:w="0" w:type="auto"/>
          </w:tcPr>
          <w:p w14:paraId="66A9A6B2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аричић</w:t>
            </w:r>
            <w:proofErr w:type="spellEnd"/>
          </w:p>
          <w:p w14:paraId="156CE930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0E3A86D8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аричић</w:t>
            </w:r>
            <w:proofErr w:type="spellEnd"/>
          </w:p>
          <w:p w14:paraId="7653CCFB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</w:p>
          <w:p w14:paraId="07EBA216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75B5E4DB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5E198E9B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131/2018-07</w:t>
            </w:r>
          </w:p>
          <w:p w14:paraId="1580C3A0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7.4.2018.</w:t>
            </w:r>
          </w:p>
        </w:tc>
      </w:tr>
      <w:tr w:rsidR="00C61E31" w:rsidRPr="004C5CCD" w14:paraId="27D2E3E8" w14:textId="77777777" w:rsidTr="00AE7D2F">
        <w:trPr>
          <w:cantSplit/>
          <w:trHeight w:val="20"/>
        </w:trPr>
        <w:tc>
          <w:tcPr>
            <w:tcW w:w="0" w:type="auto"/>
          </w:tcPr>
          <w:p w14:paraId="5B56D589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вет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к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ас</w:t>
            </w:r>
            <w:proofErr w:type="spellEnd"/>
          </w:p>
        </w:tc>
        <w:tc>
          <w:tcPr>
            <w:tcW w:w="0" w:type="auto"/>
          </w:tcPr>
          <w:p w14:paraId="2D4AC349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вет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к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ас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1.разред</w:t>
            </w:r>
            <w:proofErr w:type="gramEnd"/>
          </w:p>
          <w:p w14:paraId="28328B2E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36123E60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74EFBA78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2BD1866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вет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к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нас</w:t>
            </w:r>
            <w:proofErr w:type="spellEnd"/>
            <w:r w:rsidRPr="004C5CCD">
              <w:rPr>
                <w:bCs/>
                <w:szCs w:val="24"/>
              </w:rPr>
              <w:t xml:space="preserve"> ,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1.разред</w:t>
            </w:r>
            <w:proofErr w:type="gramEnd"/>
          </w:p>
        </w:tc>
        <w:tc>
          <w:tcPr>
            <w:tcW w:w="0" w:type="auto"/>
          </w:tcPr>
          <w:p w14:paraId="201D0996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Благданић, </w:t>
            </w: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Ковачевић, </w:t>
            </w:r>
            <w:proofErr w:type="spellStart"/>
            <w:r w:rsidRPr="004C5CCD">
              <w:rPr>
                <w:bCs/>
                <w:szCs w:val="24"/>
              </w:rPr>
              <w:t>Славица</w:t>
            </w:r>
            <w:proofErr w:type="spellEnd"/>
            <w:r w:rsidRPr="004C5CCD">
              <w:rPr>
                <w:bCs/>
                <w:szCs w:val="24"/>
              </w:rPr>
              <w:t xml:space="preserve"> Јовић, </w:t>
            </w:r>
            <w:proofErr w:type="spellStart"/>
            <w:r w:rsidRPr="004C5CCD">
              <w:rPr>
                <w:bCs/>
                <w:szCs w:val="24"/>
              </w:rPr>
              <w:t>Александ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етровић</w:t>
            </w:r>
            <w:proofErr w:type="spellEnd"/>
          </w:p>
          <w:p w14:paraId="15058AD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Благданић, </w:t>
            </w: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Ковачевић, </w:t>
            </w:r>
            <w:proofErr w:type="spellStart"/>
            <w:r w:rsidRPr="004C5CCD">
              <w:rPr>
                <w:bCs/>
                <w:szCs w:val="24"/>
              </w:rPr>
              <w:t>Славица</w:t>
            </w:r>
            <w:proofErr w:type="spellEnd"/>
            <w:r w:rsidRPr="004C5CCD">
              <w:rPr>
                <w:bCs/>
                <w:szCs w:val="24"/>
              </w:rPr>
              <w:t xml:space="preserve"> Јовић, </w:t>
            </w:r>
          </w:p>
          <w:p w14:paraId="10AD5C84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65C2DCB6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7F9A2B1F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138/2018-07</w:t>
            </w:r>
          </w:p>
          <w:p w14:paraId="587551E0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6.4.2018.</w:t>
            </w:r>
          </w:p>
        </w:tc>
      </w:tr>
      <w:tr w:rsidR="00C61E31" w:rsidRPr="004C5CCD" w14:paraId="570242EC" w14:textId="77777777" w:rsidTr="00AE7D2F">
        <w:trPr>
          <w:cantSplit/>
          <w:trHeight w:val="20"/>
        </w:trPr>
        <w:tc>
          <w:tcPr>
            <w:tcW w:w="0" w:type="auto"/>
          </w:tcPr>
          <w:p w14:paraId="607DF37A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5AF27200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  <w:r w:rsidRPr="004C5CCD">
              <w:rPr>
                <w:bCs/>
                <w:szCs w:val="24"/>
              </w:rPr>
              <w:t xml:space="preserve">-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1.разред</w:t>
            </w:r>
            <w:proofErr w:type="gramEnd"/>
            <w:r w:rsidRPr="004C5CCD">
              <w:rPr>
                <w:bCs/>
                <w:szCs w:val="24"/>
              </w:rPr>
              <w:t xml:space="preserve"> + СD</w:t>
            </w:r>
          </w:p>
        </w:tc>
        <w:tc>
          <w:tcPr>
            <w:tcW w:w="0" w:type="auto"/>
          </w:tcPr>
          <w:p w14:paraId="220C4C4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рагоми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Братић</w:t>
            </w:r>
            <w:proofErr w:type="spellEnd"/>
          </w:p>
        </w:tc>
        <w:tc>
          <w:tcPr>
            <w:tcW w:w="0" w:type="auto"/>
          </w:tcPr>
          <w:p w14:paraId="4CD8322A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1D094954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142/2018-07</w:t>
            </w:r>
          </w:p>
          <w:p w14:paraId="084EEDB7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4.4.2018.</w:t>
            </w:r>
          </w:p>
        </w:tc>
      </w:tr>
      <w:tr w:rsidR="00C61E31" w:rsidRPr="004C5CCD" w14:paraId="63574B46" w14:textId="77777777" w:rsidTr="00AE7D2F">
        <w:trPr>
          <w:cantSplit/>
          <w:trHeight w:val="20"/>
        </w:trPr>
        <w:tc>
          <w:tcPr>
            <w:tcW w:w="0" w:type="auto"/>
          </w:tcPr>
          <w:p w14:paraId="0CCE2F7B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5D0029B2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1.разред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6A4C6B5A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Кристинка</w:t>
            </w:r>
            <w:proofErr w:type="spellEnd"/>
            <w:r w:rsidRPr="004C5CCD">
              <w:rPr>
                <w:bCs/>
                <w:szCs w:val="24"/>
              </w:rPr>
              <w:t xml:space="preserve"> Селаковић, </w:t>
            </w:r>
            <w:proofErr w:type="spellStart"/>
            <w:r w:rsidRPr="004C5CCD">
              <w:rPr>
                <w:bCs/>
                <w:szCs w:val="24"/>
              </w:rPr>
              <w:t>Катари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Трифуновић</w:t>
            </w:r>
            <w:proofErr w:type="spellEnd"/>
          </w:p>
        </w:tc>
        <w:tc>
          <w:tcPr>
            <w:tcW w:w="0" w:type="auto"/>
          </w:tcPr>
          <w:p w14:paraId="10BF45CC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14E55E61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136/2018-07</w:t>
            </w:r>
          </w:p>
          <w:p w14:paraId="3E627CB7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3.4.2018.</w:t>
            </w:r>
          </w:p>
        </w:tc>
      </w:tr>
      <w:tr w:rsidR="00C61E31" w:rsidRPr="004C5CCD" w14:paraId="1C062741" w14:textId="77777777" w:rsidTr="00AE7D2F">
        <w:trPr>
          <w:cantSplit/>
          <w:trHeight w:val="20"/>
        </w:trPr>
        <w:tc>
          <w:tcPr>
            <w:tcW w:w="0" w:type="auto"/>
          </w:tcPr>
          <w:p w14:paraId="26EFB19F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нгле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547DD789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>Rainbow bridge1“S.</w:t>
            </w:r>
            <w:proofErr w:type="gramStart"/>
            <w:r w:rsidRPr="004C5CCD">
              <w:rPr>
                <w:bCs/>
                <w:szCs w:val="24"/>
              </w:rPr>
              <w:t>M.HoweII</w:t>
            </w:r>
            <w:proofErr w:type="gramEnd"/>
            <w:r w:rsidRPr="004C5CCD">
              <w:rPr>
                <w:bCs/>
                <w:szCs w:val="24"/>
              </w:rPr>
              <w:t>,L.</w:t>
            </w:r>
            <w:proofErr w:type="gramStart"/>
            <w:r w:rsidRPr="004C5CCD">
              <w:rPr>
                <w:bCs/>
                <w:szCs w:val="24"/>
              </w:rPr>
              <w:t>K.Dogson</w:t>
            </w:r>
            <w:proofErr w:type="gramEnd"/>
          </w:p>
        </w:tc>
        <w:tc>
          <w:tcPr>
            <w:tcW w:w="0" w:type="auto"/>
          </w:tcPr>
          <w:p w14:paraId="7AC27423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Sarah M Howell I Lisa Kester-Dodgson</w:t>
            </w:r>
          </w:p>
        </w:tc>
        <w:tc>
          <w:tcPr>
            <w:tcW w:w="0" w:type="auto"/>
          </w:tcPr>
          <w:p w14:paraId="10EE6CF6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Oxford(</w:t>
            </w:r>
            <w:proofErr w:type="gramEnd"/>
            <w:r w:rsidRPr="004C5CCD">
              <w:rPr>
                <w:bCs/>
                <w:szCs w:val="24"/>
              </w:rPr>
              <w:t>English book)</w:t>
            </w:r>
          </w:p>
        </w:tc>
        <w:tc>
          <w:tcPr>
            <w:tcW w:w="0" w:type="auto"/>
          </w:tcPr>
          <w:p w14:paraId="25D6D1CA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271/2021-07</w:t>
            </w:r>
          </w:p>
          <w:p w14:paraId="3D3B039B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31.1.2022.</w:t>
            </w:r>
          </w:p>
        </w:tc>
      </w:tr>
      <w:tr w:rsidR="00C61E31" w:rsidRPr="004C5CCD" w14:paraId="6B3C6D95" w14:textId="77777777" w:rsidTr="00AE7D2F">
        <w:trPr>
          <w:cantSplit/>
          <w:trHeight w:val="20"/>
        </w:trPr>
        <w:tc>
          <w:tcPr>
            <w:tcW w:w="0" w:type="auto"/>
          </w:tcPr>
          <w:p w14:paraId="331CA934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игиталн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т</w:t>
            </w:r>
            <w:proofErr w:type="spellEnd"/>
          </w:p>
        </w:tc>
        <w:tc>
          <w:tcPr>
            <w:tcW w:w="0" w:type="auto"/>
          </w:tcPr>
          <w:p w14:paraId="6D93F965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1.Дигитални </w:t>
            </w:r>
            <w:proofErr w:type="spellStart"/>
            <w:r w:rsidRPr="004C5CCD">
              <w:rPr>
                <w:bCs/>
                <w:szCs w:val="24"/>
              </w:rPr>
              <w:t>свет</w:t>
            </w:r>
            <w:proofErr w:type="spellEnd"/>
            <w:r w:rsidRPr="004C5CCD">
              <w:rPr>
                <w:bCs/>
                <w:szCs w:val="24"/>
              </w:rPr>
              <w:t xml:space="preserve"> 1,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рв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ш</w:t>
            </w:r>
            <w:proofErr w:type="spellEnd"/>
          </w:p>
        </w:tc>
        <w:tc>
          <w:tcPr>
            <w:tcW w:w="0" w:type="auto"/>
          </w:tcPr>
          <w:p w14:paraId="60D378CC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Његовановић</w:t>
            </w:r>
            <w:proofErr w:type="spellEnd"/>
          </w:p>
          <w:p w14:paraId="2BCE1389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1BD0380D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1E0316ED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ство</w:t>
            </w:r>
            <w:proofErr w:type="spellEnd"/>
          </w:p>
        </w:tc>
        <w:tc>
          <w:tcPr>
            <w:tcW w:w="0" w:type="auto"/>
          </w:tcPr>
          <w:p w14:paraId="77935185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1242-2/2020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</w:p>
          <w:p w14:paraId="69AB49D5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08.09.2020. </w:t>
            </w:r>
            <w:proofErr w:type="spellStart"/>
            <w:r w:rsidRPr="004C5CCD">
              <w:rPr>
                <w:bCs/>
                <w:szCs w:val="24"/>
              </w:rPr>
              <w:t>године</w:t>
            </w:r>
            <w:proofErr w:type="spellEnd"/>
          </w:p>
        </w:tc>
      </w:tr>
      <w:tr w:rsidR="00C61E31" w:rsidRPr="004C5CCD" w14:paraId="2376CA4D" w14:textId="77777777" w:rsidTr="00AE7D2F">
        <w:trPr>
          <w:cantSplit/>
          <w:trHeight w:val="20"/>
        </w:trPr>
        <w:tc>
          <w:tcPr>
            <w:tcW w:w="0" w:type="auto"/>
          </w:tcPr>
          <w:p w14:paraId="0844DAFA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рађанск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аспитање</w:t>
            </w:r>
            <w:proofErr w:type="spellEnd"/>
          </w:p>
        </w:tc>
        <w:tc>
          <w:tcPr>
            <w:tcW w:w="0" w:type="auto"/>
          </w:tcPr>
          <w:p w14:paraId="54916762" w14:textId="77777777" w:rsidR="00C61E31" w:rsidRPr="004C5CCD" w:rsidRDefault="00C61E31">
            <w:pPr>
              <w:pStyle w:val="ListParagraph"/>
              <w:numPr>
                <w:ilvl w:val="0"/>
                <w:numId w:val="7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рађанско</w:t>
            </w:r>
            <w:proofErr w:type="spellEnd"/>
            <w:r w:rsidRPr="004C5CCD">
              <w:rPr>
                <w:bCs/>
                <w:szCs w:val="24"/>
              </w:rPr>
              <w:t xml:space="preserve"> васпитање1,</w:t>
            </w:r>
          </w:p>
          <w:p w14:paraId="69380E24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1.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</w:p>
          <w:p w14:paraId="2683585E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17E1C719" w14:textId="77777777" w:rsidR="00C61E31" w:rsidRPr="004C5CCD" w:rsidRDefault="00C61E31" w:rsidP="00C61E31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proofErr w:type="spellStart"/>
            <w:r w:rsidRPr="004C5CCD">
              <w:rPr>
                <w:rFonts w:eastAsia="Calibri"/>
                <w:bCs/>
                <w:szCs w:val="24"/>
              </w:rPr>
              <w:t>Мирјан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Трифуновић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Паул,</w:t>
            </w:r>
          </w:p>
          <w:p w14:paraId="4B9FBF5B" w14:textId="77777777" w:rsidR="00C61E31" w:rsidRPr="004C5CCD" w:rsidRDefault="00C61E31" w:rsidP="00C61E31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proofErr w:type="spellStart"/>
            <w:r w:rsidRPr="004C5CCD">
              <w:rPr>
                <w:rFonts w:eastAsia="Calibri"/>
                <w:bCs/>
                <w:szCs w:val="24"/>
              </w:rPr>
              <w:t>Гордан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Гајин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Цветкоски</w:t>
            </w:r>
            <w:proofErr w:type="spellEnd"/>
          </w:p>
          <w:p w14:paraId="4A7CE584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347DE287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ство</w:t>
            </w:r>
            <w:proofErr w:type="spellEnd"/>
          </w:p>
        </w:tc>
        <w:tc>
          <w:tcPr>
            <w:tcW w:w="0" w:type="auto"/>
          </w:tcPr>
          <w:p w14:paraId="5C682C42" w14:textId="77777777" w:rsidR="00C61E31" w:rsidRPr="004C5CCD" w:rsidRDefault="00C61E31" w:rsidP="00C61E31">
            <w:pPr>
              <w:spacing w:after="160" w:line="259" w:lineRule="auto"/>
              <w:rPr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 xml:space="preserve">1344-3/219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26.8.2019. </w:t>
            </w:r>
          </w:p>
        </w:tc>
      </w:tr>
    </w:tbl>
    <w:p w14:paraId="51ADBEEB" w14:textId="3155C24C" w:rsidR="00DE4A18" w:rsidRDefault="00DE4A18" w:rsidP="00C61E31">
      <w:pPr>
        <w:rPr>
          <w:bCs/>
          <w:szCs w:val="24"/>
        </w:rPr>
      </w:pPr>
    </w:p>
    <w:p w14:paraId="420BA82A" w14:textId="77777777" w:rsidR="00DE4A18" w:rsidRDefault="00DE4A18">
      <w:pPr>
        <w:spacing w:after="160" w:line="259" w:lineRule="auto"/>
        <w:rPr>
          <w:bCs/>
          <w:szCs w:val="24"/>
        </w:rPr>
      </w:pPr>
      <w:r>
        <w:rPr>
          <w:bCs/>
          <w:szCs w:val="24"/>
        </w:rPr>
        <w:br w:type="page"/>
      </w:r>
    </w:p>
    <w:p w14:paraId="75B81049" w14:textId="77777777" w:rsidR="00C61E31" w:rsidRPr="004C5CCD" w:rsidRDefault="00C61E31" w:rsidP="00C61E31">
      <w:pPr>
        <w:rPr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0"/>
        <w:gridCol w:w="2474"/>
        <w:gridCol w:w="2100"/>
        <w:gridCol w:w="1260"/>
        <w:gridCol w:w="1602"/>
      </w:tblGrid>
      <w:tr w:rsidR="00C61E31" w:rsidRPr="004C5CCD" w14:paraId="45DE2E81" w14:textId="77777777" w:rsidTr="00AE7D2F">
        <w:trPr>
          <w:cantSplit/>
          <w:tblHeader/>
        </w:trPr>
        <w:tc>
          <w:tcPr>
            <w:tcW w:w="0" w:type="auto"/>
            <w:gridSpan w:val="5"/>
          </w:tcPr>
          <w:p w14:paraId="1182114B" w14:textId="292862A9" w:rsidR="00C61E31" w:rsidRPr="00E656F7" w:rsidRDefault="00E656F7" w:rsidP="00C61E31">
            <w:pPr>
              <w:jc w:val="center"/>
              <w:rPr>
                <w:b/>
                <w:bCs/>
                <w:szCs w:val="24"/>
                <w:lang w:val="sr-Cyrl-RS"/>
              </w:rPr>
            </w:pPr>
            <w:r>
              <w:rPr>
                <w:b/>
                <w:bCs/>
                <w:szCs w:val="24"/>
                <w:lang w:val="sr-Cyrl-RS"/>
              </w:rPr>
              <w:t>ДРУГИ РАЗРЕД</w:t>
            </w:r>
          </w:p>
        </w:tc>
      </w:tr>
      <w:tr w:rsidR="00C61E31" w:rsidRPr="004C5CCD" w14:paraId="77821C00" w14:textId="77777777" w:rsidTr="00AE7D2F">
        <w:trPr>
          <w:cantSplit/>
          <w:tblHeader/>
        </w:trPr>
        <w:tc>
          <w:tcPr>
            <w:tcW w:w="0" w:type="auto"/>
          </w:tcPr>
          <w:p w14:paraId="77AAF6E8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едмет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74CF1FA2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48FD85B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утор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40FF545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здавач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1E532A1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рој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решењ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инистра</w:t>
            </w:r>
            <w:proofErr w:type="spellEnd"/>
          </w:p>
        </w:tc>
      </w:tr>
      <w:tr w:rsidR="00C61E31" w:rsidRPr="004C5CCD" w14:paraId="7E740CA7" w14:textId="77777777" w:rsidTr="00AE7D2F">
        <w:trPr>
          <w:cantSplit/>
        </w:trPr>
        <w:tc>
          <w:tcPr>
            <w:tcW w:w="0" w:type="auto"/>
          </w:tcPr>
          <w:p w14:paraId="55792AED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рп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470BAEA" w14:textId="77777777" w:rsidR="00C61E31" w:rsidRPr="004C5CCD" w:rsidRDefault="00C61E31" w:rsidP="00C61E31">
            <w:pPr>
              <w:autoSpaceDE w:val="0"/>
              <w:autoSpaceDN w:val="0"/>
              <w:adjustRightInd w:val="0"/>
              <w:spacing w:line="276" w:lineRule="auto"/>
              <w:rPr>
                <w:bCs/>
                <w:i/>
                <w:szCs w:val="24"/>
              </w:rPr>
            </w:pPr>
            <w:r w:rsidRPr="004C5CCD">
              <w:rPr>
                <w:bCs/>
                <w:i/>
                <w:szCs w:val="24"/>
              </w:rPr>
              <w:t xml:space="preserve">СРПСКИ ЈЕЗИК </w:t>
            </w:r>
            <w:proofErr w:type="spellStart"/>
            <w:r w:rsidRPr="004C5CCD">
              <w:rPr>
                <w:bCs/>
                <w:i/>
                <w:szCs w:val="24"/>
              </w:rPr>
              <w:t>з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други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разред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основне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школе</w:t>
            </w:r>
            <w:proofErr w:type="spellEnd"/>
            <w:r w:rsidRPr="004C5CCD">
              <w:rPr>
                <w:bCs/>
                <w:i/>
                <w:szCs w:val="24"/>
              </w:rPr>
              <w:t>;</w:t>
            </w:r>
          </w:p>
          <w:p w14:paraId="13BF5D4E" w14:textId="77777777" w:rsidR="00C61E31" w:rsidRPr="004C5CCD" w:rsidRDefault="00C61E31" w:rsidP="00C61E31">
            <w:pPr>
              <w:autoSpaceDE w:val="0"/>
              <w:autoSpaceDN w:val="0"/>
              <w:adjustRightInd w:val="0"/>
              <w:spacing w:line="276" w:lineRule="auto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ч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омплет</w:t>
            </w:r>
            <w:proofErr w:type="spellEnd"/>
            <w:r w:rsidRPr="004C5CCD">
              <w:rPr>
                <w:bCs/>
                <w:szCs w:val="24"/>
              </w:rPr>
              <w:t>;</w:t>
            </w:r>
          </w:p>
          <w:p w14:paraId="2F6B38F4" w14:textId="77777777" w:rsidR="00C61E31" w:rsidRPr="004C5CCD" w:rsidRDefault="00C61E31" w:rsidP="00C61E31">
            <w:pPr>
              <w:jc w:val="both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ћирилица</w:t>
            </w:r>
            <w:proofErr w:type="spellEnd"/>
          </w:p>
          <w:p w14:paraId="3F74A449" w14:textId="77777777" w:rsidR="00C61E31" w:rsidRPr="004C5CCD" w:rsidRDefault="00C61E31" w:rsidP="00C61E31">
            <w:pPr>
              <w:jc w:val="both"/>
              <w:rPr>
                <w:bCs/>
                <w:i/>
                <w:szCs w:val="24"/>
              </w:rPr>
            </w:pPr>
            <w:proofErr w:type="spellStart"/>
            <w:r w:rsidRPr="004C5CCD">
              <w:rPr>
                <w:bCs/>
                <w:i/>
                <w:szCs w:val="24"/>
              </w:rPr>
              <w:t>Читанк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с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основам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писмености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2</w:t>
            </w:r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i/>
                <w:szCs w:val="24"/>
              </w:rPr>
              <w:t>уџбеник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з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други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разред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основне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школе</w:t>
            </w:r>
            <w:proofErr w:type="spellEnd"/>
          </w:p>
          <w:p w14:paraId="78CF4E78" w14:textId="77777777" w:rsidR="00C61E31" w:rsidRPr="004C5CCD" w:rsidRDefault="00C61E31" w:rsidP="00C61E31">
            <w:pPr>
              <w:jc w:val="both"/>
              <w:rPr>
                <w:bCs/>
                <w:szCs w:val="24"/>
              </w:rPr>
            </w:pPr>
          </w:p>
          <w:p w14:paraId="44025C83" w14:textId="77777777" w:rsidR="00C61E31" w:rsidRPr="004C5CCD" w:rsidRDefault="00C61E31" w:rsidP="00C61E31">
            <w:pPr>
              <w:jc w:val="both"/>
              <w:rPr>
                <w:bCs/>
                <w:i/>
                <w:szCs w:val="24"/>
              </w:rPr>
            </w:pPr>
            <w:proofErr w:type="spellStart"/>
            <w:r w:rsidRPr="004C5CCD">
              <w:rPr>
                <w:bCs/>
                <w:i/>
                <w:szCs w:val="24"/>
              </w:rPr>
              <w:t>Радн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свеск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2уз </w:t>
            </w:r>
            <w:proofErr w:type="spellStart"/>
            <w:r w:rsidRPr="004C5CCD">
              <w:rPr>
                <w:bCs/>
                <w:i/>
                <w:szCs w:val="24"/>
              </w:rPr>
              <w:t>Читанку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з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други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разред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основне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школе</w:t>
            </w:r>
            <w:proofErr w:type="spellEnd"/>
          </w:p>
          <w:p w14:paraId="29A3DE70" w14:textId="77777777" w:rsidR="00C61E31" w:rsidRPr="004C5CCD" w:rsidRDefault="00C61E31" w:rsidP="00C61E31">
            <w:pPr>
              <w:jc w:val="both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i/>
                <w:szCs w:val="24"/>
              </w:rPr>
              <w:t>Латиниц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– </w:t>
            </w:r>
            <w:proofErr w:type="spellStart"/>
            <w:r w:rsidRPr="004C5CCD">
              <w:rPr>
                <w:bCs/>
                <w:i/>
                <w:szCs w:val="24"/>
              </w:rPr>
              <w:t>уџбеник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з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други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разред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основне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школе</w:t>
            </w:r>
            <w:proofErr w:type="spellEnd"/>
          </w:p>
        </w:tc>
        <w:tc>
          <w:tcPr>
            <w:tcW w:w="0" w:type="auto"/>
          </w:tcPr>
          <w:p w14:paraId="0E994828" w14:textId="77777777" w:rsidR="00C61E31" w:rsidRPr="004C5CCD" w:rsidRDefault="00C61E31" w:rsidP="00C61E31">
            <w:pPr>
              <w:spacing w:line="276" w:lineRule="auto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Цветановић,</w:t>
            </w:r>
          </w:p>
          <w:p w14:paraId="2971D55D" w14:textId="77777777" w:rsidR="00C61E31" w:rsidRPr="004C5CCD" w:rsidRDefault="00C61E31" w:rsidP="00C61E31">
            <w:pPr>
              <w:spacing w:line="276" w:lineRule="auto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аница</w:t>
            </w:r>
            <w:proofErr w:type="spellEnd"/>
            <w:r w:rsidRPr="004C5CCD">
              <w:rPr>
                <w:bCs/>
                <w:szCs w:val="24"/>
              </w:rPr>
              <w:t xml:space="preserve"> Килибарда,</w:t>
            </w:r>
          </w:p>
          <w:p w14:paraId="0F13186B" w14:textId="77777777" w:rsidR="00C61E31" w:rsidRPr="004C5CCD" w:rsidRDefault="00C61E31" w:rsidP="00C61E31">
            <w:pPr>
              <w:spacing w:line="276" w:lineRule="auto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лександр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анишић</w:t>
            </w:r>
            <w:proofErr w:type="spellEnd"/>
          </w:p>
        </w:tc>
        <w:tc>
          <w:tcPr>
            <w:tcW w:w="0" w:type="auto"/>
          </w:tcPr>
          <w:p w14:paraId="6A9C8D39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12E2A112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r w:rsidRPr="004C5CCD">
              <w:rPr>
                <w:b w:val="0"/>
              </w:rPr>
              <w:t xml:space="preserve">650-02-00179/2019-07 </w:t>
            </w:r>
          </w:p>
          <w:p w14:paraId="1B49EF7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9.4.2019.</w:t>
            </w:r>
          </w:p>
        </w:tc>
      </w:tr>
      <w:tr w:rsidR="00C61E31" w:rsidRPr="004C5CCD" w14:paraId="3E8DE761" w14:textId="77777777" w:rsidTr="00AE7D2F">
        <w:trPr>
          <w:cantSplit/>
        </w:trPr>
        <w:tc>
          <w:tcPr>
            <w:tcW w:w="0" w:type="auto"/>
          </w:tcPr>
          <w:p w14:paraId="451668DD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07C1CC6B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  <w:i/>
              </w:rPr>
            </w:pPr>
            <w:proofErr w:type="spellStart"/>
            <w:r w:rsidRPr="004C5CCD">
              <w:rPr>
                <w:b w:val="0"/>
                <w:i/>
              </w:rPr>
              <w:t>Математика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gramStart"/>
            <w:r w:rsidRPr="004C5CCD">
              <w:rPr>
                <w:b w:val="0"/>
                <w:i/>
              </w:rPr>
              <w:t>2 ,</w:t>
            </w:r>
            <w:proofErr w:type="gram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уџбеник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за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други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разред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основне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школе</w:t>
            </w:r>
            <w:proofErr w:type="spellEnd"/>
            <w:r w:rsidRPr="004C5CCD">
              <w:rPr>
                <w:b w:val="0"/>
                <w:i/>
              </w:rPr>
              <w:t>;</w:t>
            </w:r>
          </w:p>
          <w:p w14:paraId="30CBC817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  <w:i/>
              </w:rPr>
              <w:t>Математика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gramStart"/>
            <w:r w:rsidRPr="004C5CCD">
              <w:rPr>
                <w:b w:val="0"/>
                <w:i/>
              </w:rPr>
              <w:t>2 ,</w:t>
            </w:r>
            <w:proofErr w:type="gram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радни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листови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за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други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разред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основне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школе</w:t>
            </w:r>
            <w:proofErr w:type="spellEnd"/>
            <w:r w:rsidRPr="004C5CCD">
              <w:rPr>
                <w:b w:val="0"/>
              </w:rPr>
              <w:t xml:space="preserve"> (</w:t>
            </w:r>
            <w:proofErr w:type="spellStart"/>
            <w:r w:rsidRPr="004C5CCD">
              <w:rPr>
                <w:b w:val="0"/>
              </w:rPr>
              <w:t>први</w:t>
            </w:r>
            <w:proofErr w:type="spellEnd"/>
            <w:r w:rsidRPr="004C5CCD">
              <w:rPr>
                <w:b w:val="0"/>
              </w:rPr>
              <w:t xml:space="preserve"> и </w:t>
            </w:r>
            <w:proofErr w:type="spellStart"/>
            <w:r w:rsidRPr="004C5CCD">
              <w:rPr>
                <w:b w:val="0"/>
              </w:rPr>
              <w:t>други</w:t>
            </w:r>
            <w:proofErr w:type="spellEnd"/>
            <w:r w:rsidRPr="004C5CCD">
              <w:rPr>
                <w:b w:val="0"/>
              </w:rPr>
              <w:t xml:space="preserve"> </w:t>
            </w:r>
            <w:proofErr w:type="spellStart"/>
            <w:r w:rsidRPr="004C5CCD">
              <w:rPr>
                <w:b w:val="0"/>
              </w:rPr>
              <w:t>део</w:t>
            </w:r>
            <w:proofErr w:type="spellEnd"/>
            <w:r w:rsidRPr="004C5CCD">
              <w:rPr>
                <w:b w:val="0"/>
              </w:rPr>
              <w:t>)</w:t>
            </w:r>
          </w:p>
          <w:p w14:paraId="14C7DC12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</w:rPr>
              <w:t>ћирилица</w:t>
            </w:r>
            <w:proofErr w:type="spellEnd"/>
            <w:r w:rsidRPr="004C5CCD">
              <w:rPr>
                <w:b w:val="0"/>
              </w:rPr>
              <w:t>;</w:t>
            </w:r>
          </w:p>
          <w:p w14:paraId="52525D7A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  <w:i/>
              </w:rPr>
            </w:pPr>
            <w:r w:rsidRPr="004C5CCD">
              <w:rPr>
                <w:b w:val="0"/>
              </w:rPr>
              <w:t>(</w:t>
            </w:r>
            <w:proofErr w:type="spellStart"/>
            <w:r w:rsidRPr="004C5CCD">
              <w:rPr>
                <w:b w:val="0"/>
              </w:rPr>
              <w:t>уџбенички</w:t>
            </w:r>
            <w:proofErr w:type="spellEnd"/>
            <w:r w:rsidRPr="004C5CCD">
              <w:rPr>
                <w:b w:val="0"/>
              </w:rPr>
              <w:t xml:space="preserve"> </w:t>
            </w:r>
            <w:proofErr w:type="spellStart"/>
            <w:r w:rsidRPr="004C5CCD">
              <w:rPr>
                <w:b w:val="0"/>
              </w:rPr>
              <w:t>комплет</w:t>
            </w:r>
            <w:proofErr w:type="spellEnd"/>
            <w:r w:rsidRPr="004C5CCD">
              <w:rPr>
                <w:b w:val="0"/>
              </w:rPr>
              <w:t>)</w:t>
            </w:r>
          </w:p>
          <w:p w14:paraId="3CD90157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6C152F49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</w:rPr>
              <w:t>Сања</w:t>
            </w:r>
            <w:proofErr w:type="spellEnd"/>
            <w:r w:rsidRPr="004C5CCD">
              <w:rPr>
                <w:b w:val="0"/>
              </w:rPr>
              <w:t xml:space="preserve"> Маричић,</w:t>
            </w:r>
          </w:p>
          <w:p w14:paraId="03C3E4B5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раг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Ђуровић</w:t>
            </w:r>
            <w:proofErr w:type="spellEnd"/>
          </w:p>
          <w:p w14:paraId="0D299780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0FA5AF44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62418C28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r w:rsidRPr="004C5CCD">
              <w:rPr>
                <w:b w:val="0"/>
              </w:rPr>
              <w:t>650-02-00186/2019-07</w:t>
            </w:r>
          </w:p>
          <w:p w14:paraId="07AACD2D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</w:rPr>
              <w:t>од</w:t>
            </w:r>
            <w:proofErr w:type="spellEnd"/>
            <w:r w:rsidRPr="004C5CCD">
              <w:rPr>
                <w:b w:val="0"/>
              </w:rPr>
              <w:t xml:space="preserve"> 21.5.2019.</w:t>
            </w:r>
          </w:p>
        </w:tc>
      </w:tr>
      <w:tr w:rsidR="00C61E31" w:rsidRPr="004C5CCD" w14:paraId="22C27932" w14:textId="77777777" w:rsidTr="00AE7D2F">
        <w:trPr>
          <w:cantSplit/>
        </w:trPr>
        <w:tc>
          <w:tcPr>
            <w:tcW w:w="0" w:type="auto"/>
          </w:tcPr>
          <w:p w14:paraId="64F23845" w14:textId="77777777" w:rsidR="00C61E31" w:rsidRPr="003E0EAA" w:rsidRDefault="00C61E31" w:rsidP="00C61E31">
            <w:pPr>
              <w:rPr>
                <w:bCs/>
                <w:iCs/>
                <w:szCs w:val="24"/>
              </w:rPr>
            </w:pPr>
            <w:proofErr w:type="spellStart"/>
            <w:r w:rsidRPr="003E0EAA">
              <w:rPr>
                <w:bCs/>
                <w:iCs/>
                <w:szCs w:val="24"/>
              </w:rPr>
              <w:t>Свет</w:t>
            </w:r>
            <w:proofErr w:type="spellEnd"/>
            <w:r w:rsidRPr="003E0EAA">
              <w:rPr>
                <w:bCs/>
                <w:iCs/>
                <w:szCs w:val="24"/>
              </w:rPr>
              <w:t xml:space="preserve"> </w:t>
            </w:r>
            <w:proofErr w:type="spellStart"/>
            <w:r w:rsidRPr="003E0EAA">
              <w:rPr>
                <w:bCs/>
                <w:iCs/>
                <w:szCs w:val="24"/>
              </w:rPr>
              <w:t>око</w:t>
            </w:r>
            <w:proofErr w:type="spellEnd"/>
            <w:r w:rsidRPr="003E0EAA">
              <w:rPr>
                <w:bCs/>
                <w:iCs/>
                <w:szCs w:val="24"/>
              </w:rPr>
              <w:t xml:space="preserve"> </w:t>
            </w:r>
            <w:proofErr w:type="spellStart"/>
            <w:r w:rsidRPr="003E0EAA">
              <w:rPr>
                <w:bCs/>
                <w:iCs/>
                <w:szCs w:val="24"/>
              </w:rPr>
              <w:t>нас</w:t>
            </w:r>
            <w:proofErr w:type="spellEnd"/>
            <w:r w:rsidRPr="003E0EAA">
              <w:rPr>
                <w:bCs/>
                <w:iCs/>
                <w:szCs w:val="24"/>
              </w:rPr>
              <w:t>,</w:t>
            </w:r>
          </w:p>
        </w:tc>
        <w:tc>
          <w:tcPr>
            <w:tcW w:w="0" w:type="auto"/>
          </w:tcPr>
          <w:p w14:paraId="3B65AC92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  <w:i/>
              </w:rPr>
              <w:t>Свет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око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нас</w:t>
            </w:r>
            <w:proofErr w:type="spellEnd"/>
            <w:r w:rsidRPr="004C5CCD">
              <w:rPr>
                <w:b w:val="0"/>
                <w:i/>
              </w:rPr>
              <w:t xml:space="preserve">, </w:t>
            </w:r>
            <w:proofErr w:type="spellStart"/>
            <w:r w:rsidRPr="004C5CCD">
              <w:rPr>
                <w:b w:val="0"/>
                <w:i/>
              </w:rPr>
              <w:t>уџбеника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други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разред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основне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школе</w:t>
            </w:r>
            <w:proofErr w:type="spellEnd"/>
            <w:r w:rsidRPr="004C5CCD">
              <w:rPr>
                <w:b w:val="0"/>
                <w:i/>
              </w:rPr>
              <w:t>;</w:t>
            </w:r>
          </w:p>
          <w:p w14:paraId="469A4065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  <w:i/>
              </w:rPr>
              <w:t>Свет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око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нас</w:t>
            </w:r>
            <w:proofErr w:type="spellEnd"/>
            <w:r w:rsidRPr="004C5CCD">
              <w:rPr>
                <w:b w:val="0"/>
                <w:i/>
              </w:rPr>
              <w:t xml:space="preserve">, </w:t>
            </w:r>
            <w:proofErr w:type="spellStart"/>
            <w:r w:rsidRPr="004C5CCD">
              <w:rPr>
                <w:b w:val="0"/>
                <w:i/>
              </w:rPr>
              <w:t>радна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свеска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за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други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разред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основне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школе</w:t>
            </w:r>
            <w:proofErr w:type="spellEnd"/>
            <w:r w:rsidRPr="004C5CCD">
              <w:rPr>
                <w:b w:val="0"/>
                <w:i/>
              </w:rPr>
              <w:t>;</w:t>
            </w:r>
          </w:p>
          <w:p w14:paraId="26A536FD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</w:rPr>
              <w:t>ћирилица</w:t>
            </w:r>
            <w:proofErr w:type="spellEnd"/>
            <w:r w:rsidRPr="004C5CCD">
              <w:rPr>
                <w:b w:val="0"/>
              </w:rPr>
              <w:t>;</w:t>
            </w:r>
          </w:p>
          <w:p w14:paraId="2B3B48A6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r w:rsidRPr="004C5CCD">
              <w:rPr>
                <w:b w:val="0"/>
              </w:rPr>
              <w:t>(</w:t>
            </w:r>
            <w:proofErr w:type="spellStart"/>
            <w:r w:rsidRPr="004C5CCD">
              <w:rPr>
                <w:b w:val="0"/>
              </w:rPr>
              <w:t>уџбенички</w:t>
            </w:r>
            <w:proofErr w:type="spellEnd"/>
            <w:r w:rsidRPr="004C5CCD">
              <w:rPr>
                <w:b w:val="0"/>
              </w:rPr>
              <w:t xml:space="preserve"> </w:t>
            </w:r>
            <w:proofErr w:type="spellStart"/>
            <w:r w:rsidRPr="004C5CCD">
              <w:rPr>
                <w:b w:val="0"/>
              </w:rPr>
              <w:t>комплет</w:t>
            </w:r>
            <w:proofErr w:type="spellEnd"/>
            <w:r w:rsidRPr="004C5CCD">
              <w:rPr>
                <w:b w:val="0"/>
              </w:rPr>
              <w:t>)</w:t>
            </w:r>
          </w:p>
        </w:tc>
        <w:tc>
          <w:tcPr>
            <w:tcW w:w="0" w:type="auto"/>
          </w:tcPr>
          <w:p w14:paraId="1C5EDFC0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</w:rPr>
              <w:t>Сања</w:t>
            </w:r>
            <w:proofErr w:type="spellEnd"/>
            <w:r w:rsidRPr="004C5CCD">
              <w:rPr>
                <w:b w:val="0"/>
              </w:rPr>
              <w:t xml:space="preserve"> Благданић,</w:t>
            </w:r>
          </w:p>
          <w:p w14:paraId="7EBA7B40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</w:rPr>
              <w:t>Зорица</w:t>
            </w:r>
            <w:proofErr w:type="spellEnd"/>
            <w:r w:rsidRPr="004C5CCD">
              <w:rPr>
                <w:b w:val="0"/>
              </w:rPr>
              <w:t xml:space="preserve"> Ковачевић,</w:t>
            </w:r>
          </w:p>
          <w:p w14:paraId="5317306C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</w:rPr>
              <w:t>Славица</w:t>
            </w:r>
            <w:proofErr w:type="spellEnd"/>
            <w:r w:rsidRPr="004C5CCD">
              <w:rPr>
                <w:b w:val="0"/>
              </w:rPr>
              <w:t xml:space="preserve"> </w:t>
            </w:r>
            <w:proofErr w:type="spellStart"/>
            <w:r w:rsidRPr="004C5CCD">
              <w:rPr>
                <w:b w:val="0"/>
              </w:rPr>
              <w:t>Јовић</w:t>
            </w:r>
            <w:proofErr w:type="spellEnd"/>
          </w:p>
        </w:tc>
        <w:tc>
          <w:tcPr>
            <w:tcW w:w="0" w:type="auto"/>
          </w:tcPr>
          <w:p w14:paraId="3BA987E9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71CFC5F7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r w:rsidRPr="004C5CCD">
              <w:rPr>
                <w:b w:val="0"/>
              </w:rPr>
              <w:t>650-02-00178/2019-07</w:t>
            </w:r>
          </w:p>
          <w:p w14:paraId="4AEA8A25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</w:rPr>
              <w:t>од</w:t>
            </w:r>
            <w:proofErr w:type="spellEnd"/>
            <w:r w:rsidRPr="004C5CCD">
              <w:rPr>
                <w:b w:val="0"/>
              </w:rPr>
              <w:t xml:space="preserve"> 21.5.2019.</w:t>
            </w:r>
          </w:p>
        </w:tc>
      </w:tr>
      <w:tr w:rsidR="00C61E31" w:rsidRPr="004C5CCD" w14:paraId="4BA7E6A8" w14:textId="77777777" w:rsidTr="00AE7D2F">
        <w:trPr>
          <w:cantSplit/>
        </w:trPr>
        <w:tc>
          <w:tcPr>
            <w:tcW w:w="0" w:type="auto"/>
          </w:tcPr>
          <w:p w14:paraId="19B03F2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197328F7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  <w:i/>
              </w:rPr>
            </w:pPr>
            <w:proofErr w:type="spellStart"/>
            <w:r w:rsidRPr="004C5CCD">
              <w:rPr>
                <w:b w:val="0"/>
                <w:i/>
              </w:rPr>
              <w:t>Музичка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култура</w:t>
            </w:r>
            <w:proofErr w:type="spellEnd"/>
            <w:r w:rsidRPr="004C5CCD">
              <w:rPr>
                <w:b w:val="0"/>
                <w:i/>
              </w:rPr>
              <w:t xml:space="preserve"> 2, </w:t>
            </w:r>
            <w:proofErr w:type="spellStart"/>
            <w:r w:rsidRPr="004C5CCD">
              <w:rPr>
                <w:b w:val="0"/>
                <w:i/>
              </w:rPr>
              <w:t>уџбеник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за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други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разред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основне</w:t>
            </w:r>
            <w:proofErr w:type="spellEnd"/>
            <w:r w:rsidRPr="004C5CCD">
              <w:rPr>
                <w:b w:val="0"/>
                <w:i/>
              </w:rPr>
              <w:t xml:space="preserve"> </w:t>
            </w:r>
            <w:proofErr w:type="spellStart"/>
            <w:r w:rsidRPr="004C5CCD">
              <w:rPr>
                <w:b w:val="0"/>
                <w:i/>
              </w:rPr>
              <w:t>школе</w:t>
            </w:r>
            <w:proofErr w:type="spellEnd"/>
            <w:r w:rsidRPr="004C5CCD">
              <w:rPr>
                <w:b w:val="0"/>
                <w:i/>
              </w:rPr>
              <w:t>;</w:t>
            </w:r>
          </w:p>
        </w:tc>
        <w:tc>
          <w:tcPr>
            <w:tcW w:w="0" w:type="auto"/>
          </w:tcPr>
          <w:p w14:paraId="71F739E2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</w:rPr>
              <w:t>Весна</w:t>
            </w:r>
            <w:proofErr w:type="spellEnd"/>
            <w:r w:rsidRPr="004C5CCD">
              <w:rPr>
                <w:b w:val="0"/>
              </w:rPr>
              <w:t xml:space="preserve"> Марковић,</w:t>
            </w:r>
          </w:p>
          <w:p w14:paraId="34748F1C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Вањ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Хршак</w:t>
            </w:r>
            <w:proofErr w:type="spellEnd"/>
          </w:p>
        </w:tc>
        <w:tc>
          <w:tcPr>
            <w:tcW w:w="0" w:type="auto"/>
          </w:tcPr>
          <w:p w14:paraId="76A2F052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63EA811C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589/2019-07</w:t>
            </w:r>
          </w:p>
          <w:p w14:paraId="3667EAC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4.2.2020.</w:t>
            </w:r>
          </w:p>
        </w:tc>
      </w:tr>
      <w:tr w:rsidR="00C61E31" w:rsidRPr="004C5CCD" w14:paraId="311354D5" w14:textId="77777777" w:rsidTr="00AE7D2F">
        <w:trPr>
          <w:cantSplit/>
        </w:trPr>
        <w:tc>
          <w:tcPr>
            <w:tcW w:w="0" w:type="auto"/>
          </w:tcPr>
          <w:p w14:paraId="0348A49C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14DFA587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i/>
                <w:szCs w:val="24"/>
              </w:rPr>
              <w:t>Ликовн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култур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2, </w:t>
            </w:r>
            <w:proofErr w:type="spellStart"/>
            <w:r w:rsidRPr="004C5CCD">
              <w:rPr>
                <w:bCs/>
                <w:i/>
                <w:szCs w:val="24"/>
              </w:rPr>
              <w:t>ликовн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култура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задруги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разред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основне</w:t>
            </w:r>
            <w:proofErr w:type="spellEnd"/>
            <w:r w:rsidRPr="004C5CCD">
              <w:rPr>
                <w:bCs/>
                <w:i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i/>
                <w:szCs w:val="24"/>
              </w:rPr>
              <w:t>школе</w:t>
            </w:r>
            <w:proofErr w:type="spellEnd"/>
          </w:p>
        </w:tc>
        <w:tc>
          <w:tcPr>
            <w:tcW w:w="0" w:type="auto"/>
          </w:tcPr>
          <w:p w14:paraId="62DDF001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proofErr w:type="spellStart"/>
            <w:r w:rsidRPr="004C5CCD">
              <w:rPr>
                <w:b w:val="0"/>
              </w:rPr>
              <w:t>Кристинка</w:t>
            </w:r>
            <w:proofErr w:type="spellEnd"/>
            <w:r w:rsidRPr="004C5CCD">
              <w:rPr>
                <w:b w:val="0"/>
              </w:rPr>
              <w:t xml:space="preserve"> Селаковић,</w:t>
            </w:r>
          </w:p>
          <w:p w14:paraId="774D3D89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оја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рол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693EB58A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25C76A3E" w14:textId="77777777" w:rsidR="00C61E31" w:rsidRPr="004C5CCD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</w:rPr>
            </w:pPr>
            <w:r w:rsidRPr="004C5CCD">
              <w:rPr>
                <w:b w:val="0"/>
              </w:rPr>
              <w:t>650-02-00173/2019-07</w:t>
            </w:r>
          </w:p>
          <w:p w14:paraId="6E4390B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9.5.2019.</w:t>
            </w:r>
          </w:p>
        </w:tc>
      </w:tr>
      <w:tr w:rsidR="00C61E31" w:rsidRPr="004C5CCD" w14:paraId="6507A92A" w14:textId="77777777" w:rsidTr="00AE7D2F">
        <w:trPr>
          <w:cantSplit/>
        </w:trPr>
        <w:tc>
          <w:tcPr>
            <w:tcW w:w="0" w:type="auto"/>
          </w:tcPr>
          <w:p w14:paraId="4DAA4A9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нгле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18FB78B1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"Rainbow bridge"</w:t>
            </w:r>
          </w:p>
        </w:tc>
        <w:tc>
          <w:tcPr>
            <w:tcW w:w="0" w:type="auto"/>
          </w:tcPr>
          <w:p w14:paraId="0251D3E1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Sarah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M.Howell</w:t>
            </w:r>
            <w:proofErr w:type="spellEnd"/>
            <w:proofErr w:type="gramEnd"/>
            <w:r w:rsidRPr="004C5CCD">
              <w:rPr>
                <w:bCs/>
                <w:szCs w:val="24"/>
              </w:rPr>
              <w:t>, Lisa Kester-Dodgson</w:t>
            </w:r>
          </w:p>
        </w:tc>
        <w:tc>
          <w:tcPr>
            <w:tcW w:w="0" w:type="auto"/>
          </w:tcPr>
          <w:p w14:paraId="183A0D59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The English book, Oxford</w:t>
            </w:r>
          </w:p>
        </w:tc>
        <w:tc>
          <w:tcPr>
            <w:tcW w:w="0" w:type="auto"/>
          </w:tcPr>
          <w:p w14:paraId="061EC211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</w:tr>
      <w:tr w:rsidR="00C61E31" w:rsidRPr="004C5CCD" w14:paraId="1D852D65" w14:textId="77777777" w:rsidTr="00AE7D2F">
        <w:trPr>
          <w:cantSplit/>
        </w:trPr>
        <w:tc>
          <w:tcPr>
            <w:tcW w:w="0" w:type="auto"/>
          </w:tcPr>
          <w:p w14:paraId="71F1A9CA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игиталн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т</w:t>
            </w:r>
            <w:proofErr w:type="spellEnd"/>
          </w:p>
        </w:tc>
        <w:tc>
          <w:tcPr>
            <w:tcW w:w="0" w:type="auto"/>
          </w:tcPr>
          <w:p w14:paraId="5F0B9C0C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игиталн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т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2,за</w:t>
            </w:r>
            <w:proofErr w:type="gramEnd"/>
            <w:r w:rsidRPr="004C5CCD">
              <w:rPr>
                <w:bCs/>
                <w:szCs w:val="24"/>
              </w:rPr>
              <w:t xml:space="preserve"> 2. </w:t>
            </w:r>
            <w:proofErr w:type="gramStart"/>
            <w:r w:rsidRPr="004C5CCD">
              <w:rPr>
                <w:bCs/>
                <w:szCs w:val="24"/>
              </w:rPr>
              <w:t>.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ш</w:t>
            </w:r>
            <w:proofErr w:type="spellEnd"/>
          </w:p>
        </w:tc>
        <w:tc>
          <w:tcPr>
            <w:tcW w:w="0" w:type="auto"/>
          </w:tcPr>
          <w:p w14:paraId="5B6E6754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Његовановић</w:t>
            </w:r>
            <w:proofErr w:type="spellEnd"/>
          </w:p>
        </w:tc>
        <w:tc>
          <w:tcPr>
            <w:tcW w:w="0" w:type="auto"/>
          </w:tcPr>
          <w:p w14:paraId="357EDBBB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</w:p>
        </w:tc>
        <w:tc>
          <w:tcPr>
            <w:tcW w:w="0" w:type="auto"/>
          </w:tcPr>
          <w:p w14:paraId="5EC06315" w14:textId="77777777" w:rsidR="00C61E31" w:rsidRPr="004C5CCD" w:rsidRDefault="00C61E31" w:rsidP="00C61E31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 xml:space="preserve">1178-3/2021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д</w:t>
            </w:r>
            <w:proofErr w:type="spellEnd"/>
          </w:p>
          <w:p w14:paraId="15A607C7" w14:textId="77777777" w:rsidR="00C61E31" w:rsidRPr="004C5CCD" w:rsidRDefault="00C61E31" w:rsidP="00C61E31">
            <w:pPr>
              <w:spacing w:after="160" w:line="259" w:lineRule="auto"/>
              <w:rPr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>05.10.2021</w:t>
            </w:r>
          </w:p>
        </w:tc>
      </w:tr>
      <w:tr w:rsidR="00C61E31" w:rsidRPr="004C5CCD" w14:paraId="0DB8FAFD" w14:textId="77777777" w:rsidTr="00AE7D2F">
        <w:trPr>
          <w:cantSplit/>
        </w:trPr>
        <w:tc>
          <w:tcPr>
            <w:tcW w:w="0" w:type="auto"/>
          </w:tcPr>
          <w:p w14:paraId="192B35D7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рађанск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аспитање</w:t>
            </w:r>
            <w:proofErr w:type="spellEnd"/>
          </w:p>
        </w:tc>
        <w:tc>
          <w:tcPr>
            <w:tcW w:w="0" w:type="auto"/>
          </w:tcPr>
          <w:p w14:paraId="29BD2AC9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rFonts w:eastAsia="Calibri"/>
                <w:bCs/>
                <w:szCs w:val="24"/>
              </w:rPr>
              <w:t>Грађанско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васпитањ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gramStart"/>
            <w:r w:rsidRPr="004C5CCD">
              <w:rPr>
                <w:rFonts w:eastAsia="Calibri"/>
                <w:bCs/>
                <w:szCs w:val="24"/>
              </w:rPr>
              <w:t>2,радна</w:t>
            </w:r>
            <w:proofErr w:type="gram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свеск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з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gramStart"/>
            <w:r w:rsidRPr="004C5CCD">
              <w:rPr>
                <w:rFonts w:eastAsia="Calibri"/>
                <w:bCs/>
                <w:szCs w:val="24"/>
              </w:rPr>
              <w:t>2.разред</w:t>
            </w:r>
            <w:proofErr w:type="gramEnd"/>
          </w:p>
        </w:tc>
        <w:tc>
          <w:tcPr>
            <w:tcW w:w="0" w:type="auto"/>
          </w:tcPr>
          <w:p w14:paraId="591F24E7" w14:textId="77777777" w:rsidR="00C61E31" w:rsidRPr="004C5CCD" w:rsidRDefault="00C61E31" w:rsidP="00C61E31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proofErr w:type="spellStart"/>
            <w:r w:rsidRPr="004C5CCD">
              <w:rPr>
                <w:rFonts w:eastAsia="Calibri"/>
                <w:bCs/>
                <w:szCs w:val="24"/>
              </w:rPr>
              <w:t>Мирјан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Трифуновић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Паул,</w:t>
            </w:r>
          </w:p>
          <w:p w14:paraId="1AD7A17D" w14:textId="77777777" w:rsidR="00C61E31" w:rsidRPr="004C5CCD" w:rsidRDefault="00C61E31" w:rsidP="00C61E31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proofErr w:type="spellStart"/>
            <w:r w:rsidRPr="004C5CCD">
              <w:rPr>
                <w:rFonts w:eastAsia="Calibri"/>
                <w:bCs/>
                <w:szCs w:val="24"/>
              </w:rPr>
              <w:t>Гордан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Гајин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Цветкоски</w:t>
            </w:r>
            <w:proofErr w:type="spellEnd"/>
          </w:p>
          <w:p w14:paraId="5D5AFDA4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06C1767E" w14:textId="77777777" w:rsidR="00C61E31" w:rsidRPr="004C5CCD" w:rsidRDefault="00C61E31" w:rsidP="00C61E31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</w:p>
        </w:tc>
        <w:tc>
          <w:tcPr>
            <w:tcW w:w="0" w:type="auto"/>
          </w:tcPr>
          <w:p w14:paraId="46EB6131" w14:textId="77777777" w:rsidR="00C61E31" w:rsidRPr="004C5CCD" w:rsidRDefault="00C61E31" w:rsidP="00C61E31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 xml:space="preserve">268-3/2020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д</w:t>
            </w:r>
            <w:proofErr w:type="spellEnd"/>
          </w:p>
          <w:p w14:paraId="4EFC6F17" w14:textId="77777777" w:rsidR="00C61E31" w:rsidRPr="004C5CCD" w:rsidRDefault="00C61E31" w:rsidP="00C61E31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 xml:space="preserve">19.5.2020.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године</w:t>
            </w:r>
            <w:proofErr w:type="spellEnd"/>
          </w:p>
          <w:p w14:paraId="453E9A79" w14:textId="77777777" w:rsidR="00C61E31" w:rsidRPr="004C5CCD" w:rsidRDefault="00C61E31" w:rsidP="00C61E31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</w:p>
        </w:tc>
      </w:tr>
    </w:tbl>
    <w:p w14:paraId="0707F2FB" w14:textId="77777777" w:rsidR="00DC3280" w:rsidRPr="004C5CCD" w:rsidRDefault="00DC3280" w:rsidP="00C61E31">
      <w:pPr>
        <w:rPr>
          <w:bCs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78"/>
        <w:gridCol w:w="1708"/>
        <w:gridCol w:w="2317"/>
        <w:gridCol w:w="2029"/>
        <w:gridCol w:w="1484"/>
      </w:tblGrid>
      <w:tr w:rsidR="00C61E31" w:rsidRPr="004C5CCD" w14:paraId="38ED1CED" w14:textId="77777777" w:rsidTr="00DE4A18">
        <w:trPr>
          <w:cantSplit/>
          <w:tblHeader/>
        </w:trPr>
        <w:tc>
          <w:tcPr>
            <w:tcW w:w="5000" w:type="pct"/>
            <w:gridSpan w:val="5"/>
          </w:tcPr>
          <w:p w14:paraId="3FD7127D" w14:textId="1E94AB2E" w:rsidR="00C61E31" w:rsidRPr="002832C1" w:rsidRDefault="00C61E31" w:rsidP="000703F9">
            <w:pPr>
              <w:jc w:val="center"/>
              <w:rPr>
                <w:b/>
                <w:bCs/>
                <w:szCs w:val="24"/>
              </w:rPr>
            </w:pPr>
            <w:commentRangeStart w:id="227"/>
            <w:r w:rsidRPr="002832C1">
              <w:rPr>
                <w:b/>
                <w:bCs/>
                <w:szCs w:val="24"/>
              </w:rPr>
              <w:t>ТРЕЋИ РАЗРЕД</w:t>
            </w:r>
          </w:p>
        </w:tc>
      </w:tr>
      <w:tr w:rsidR="00C61E31" w:rsidRPr="004C5CCD" w14:paraId="3FB4711D" w14:textId="77777777" w:rsidTr="00DE4A18">
        <w:trPr>
          <w:cantSplit/>
        </w:trPr>
        <w:tc>
          <w:tcPr>
            <w:tcW w:w="820" w:type="pct"/>
          </w:tcPr>
          <w:p w14:paraId="7B7B8FED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едмет</w:t>
            </w:r>
            <w:proofErr w:type="spellEnd"/>
          </w:p>
        </w:tc>
        <w:tc>
          <w:tcPr>
            <w:tcW w:w="947" w:type="pct"/>
          </w:tcPr>
          <w:p w14:paraId="4E4D8383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1285" w:type="pct"/>
          </w:tcPr>
          <w:p w14:paraId="0EBB21B8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утор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1125" w:type="pct"/>
          </w:tcPr>
          <w:p w14:paraId="3C093D40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здавач</w:t>
            </w:r>
            <w:proofErr w:type="spellEnd"/>
          </w:p>
        </w:tc>
        <w:tc>
          <w:tcPr>
            <w:tcW w:w="823" w:type="pct"/>
          </w:tcPr>
          <w:p w14:paraId="497F9CF0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рој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решењ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инистра</w:t>
            </w:r>
            <w:proofErr w:type="spellEnd"/>
          </w:p>
        </w:tc>
      </w:tr>
      <w:tr w:rsidR="00C61E31" w:rsidRPr="004C5CCD" w14:paraId="1D3CB04B" w14:textId="77777777" w:rsidTr="00DE4A18">
        <w:trPr>
          <w:cantSplit/>
        </w:trPr>
        <w:tc>
          <w:tcPr>
            <w:tcW w:w="820" w:type="pct"/>
          </w:tcPr>
          <w:p w14:paraId="08643BC8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рп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947" w:type="pct"/>
          </w:tcPr>
          <w:p w14:paraId="08561DC2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Читан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3.разред</w:t>
            </w:r>
            <w:proofErr w:type="gramEnd"/>
          </w:p>
          <w:p w14:paraId="6AC0547F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  <w:p w14:paraId="6F766EBD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з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читанку</w:t>
            </w:r>
            <w:proofErr w:type="spellEnd"/>
          </w:p>
          <w:p w14:paraId="2D834A5D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  <w:p w14:paraId="20C89573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раматика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дн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ом</w:t>
            </w:r>
            <w:proofErr w:type="spellEnd"/>
          </w:p>
        </w:tc>
        <w:tc>
          <w:tcPr>
            <w:tcW w:w="1285" w:type="pct"/>
          </w:tcPr>
          <w:p w14:paraId="4A1A1114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Цветановић, </w:t>
            </w:r>
            <w:proofErr w:type="spellStart"/>
            <w:r w:rsidRPr="004C5CCD">
              <w:rPr>
                <w:bCs/>
                <w:szCs w:val="24"/>
              </w:rPr>
              <w:t>Дан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илибарда</w:t>
            </w:r>
            <w:proofErr w:type="spellEnd"/>
          </w:p>
          <w:p w14:paraId="650DFDDC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Цветановић, </w:t>
            </w:r>
            <w:proofErr w:type="spellStart"/>
            <w:r w:rsidRPr="004C5CCD">
              <w:rPr>
                <w:bCs/>
                <w:szCs w:val="24"/>
              </w:rPr>
              <w:t>Дан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илибарда</w:t>
            </w:r>
            <w:proofErr w:type="spellEnd"/>
          </w:p>
          <w:p w14:paraId="64D0D9B4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ирја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акић</w:t>
            </w:r>
            <w:proofErr w:type="spellEnd"/>
          </w:p>
        </w:tc>
        <w:tc>
          <w:tcPr>
            <w:tcW w:w="1125" w:type="pct"/>
          </w:tcPr>
          <w:p w14:paraId="3B3CC71A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823" w:type="pct"/>
          </w:tcPr>
          <w:p w14:paraId="25AEFBD3" w14:textId="77777777" w:rsidR="00C61E31" w:rsidRPr="004C5CCD" w:rsidRDefault="00C61E31" w:rsidP="000703F9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513/2019-07</w:t>
            </w:r>
          </w:p>
          <w:p w14:paraId="44FF9D27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Oд</w:t>
            </w:r>
            <w:proofErr w:type="spellEnd"/>
            <w:r w:rsidRPr="004C5CCD">
              <w:rPr>
                <w:bCs/>
                <w:szCs w:val="24"/>
              </w:rPr>
              <w:t xml:space="preserve"> 26.12.2019.</w:t>
            </w:r>
          </w:p>
        </w:tc>
      </w:tr>
      <w:tr w:rsidR="00C61E31" w:rsidRPr="004C5CCD" w14:paraId="5F9A9D12" w14:textId="77777777" w:rsidTr="00DE4A18">
        <w:trPr>
          <w:cantSplit/>
        </w:trPr>
        <w:tc>
          <w:tcPr>
            <w:tcW w:w="820" w:type="pct"/>
          </w:tcPr>
          <w:p w14:paraId="3C43FFE4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Математика</w:t>
            </w:r>
            <w:proofErr w:type="spellEnd"/>
          </w:p>
        </w:tc>
        <w:tc>
          <w:tcPr>
            <w:tcW w:w="947" w:type="pct"/>
          </w:tcPr>
          <w:p w14:paraId="17BCB515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ка-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3.разред</w:t>
            </w:r>
            <w:proofErr w:type="gramEnd"/>
            <w:r w:rsidRPr="004C5CCD">
              <w:rPr>
                <w:bCs/>
                <w:szCs w:val="24"/>
              </w:rPr>
              <w:t xml:space="preserve"> (I и II </w:t>
            </w:r>
            <w:proofErr w:type="spellStart"/>
            <w:r w:rsidRPr="004C5CCD">
              <w:rPr>
                <w:bCs/>
                <w:szCs w:val="24"/>
              </w:rPr>
              <w:t>део</w:t>
            </w:r>
            <w:proofErr w:type="spellEnd"/>
            <w:r w:rsidRPr="004C5CCD">
              <w:rPr>
                <w:bCs/>
                <w:szCs w:val="24"/>
              </w:rPr>
              <w:t>)</w:t>
            </w:r>
          </w:p>
          <w:p w14:paraId="3D7BA5A5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  <w:p w14:paraId="4B8E7B90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  <w:p w14:paraId="34272E3C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ка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3.разред</w:t>
            </w:r>
            <w:proofErr w:type="gramEnd"/>
          </w:p>
        </w:tc>
        <w:tc>
          <w:tcPr>
            <w:tcW w:w="1285" w:type="pct"/>
          </w:tcPr>
          <w:p w14:paraId="5E25955A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ранка</w:t>
            </w:r>
            <w:proofErr w:type="spellEnd"/>
            <w:r w:rsidRPr="004C5CCD">
              <w:rPr>
                <w:bCs/>
                <w:szCs w:val="24"/>
              </w:rPr>
              <w:t xml:space="preserve"> Јовановић, </w:t>
            </w:r>
            <w:proofErr w:type="spellStart"/>
            <w:r w:rsidRPr="004C5CCD">
              <w:rPr>
                <w:bCs/>
                <w:szCs w:val="24"/>
              </w:rPr>
              <w:t>Јелена</w:t>
            </w:r>
            <w:proofErr w:type="spellEnd"/>
            <w:r w:rsidRPr="004C5CCD">
              <w:rPr>
                <w:bCs/>
                <w:szCs w:val="24"/>
              </w:rPr>
              <w:t xml:space="preserve"> Русић, </w:t>
            </w:r>
            <w:proofErr w:type="spellStart"/>
            <w:r w:rsidRPr="004C5CCD">
              <w:rPr>
                <w:bCs/>
                <w:szCs w:val="24"/>
              </w:rPr>
              <w:t>Наташ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иколић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ајић</w:t>
            </w:r>
            <w:proofErr w:type="spellEnd"/>
          </w:p>
          <w:p w14:paraId="62DF8A90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ранка</w:t>
            </w:r>
            <w:proofErr w:type="spellEnd"/>
            <w:r w:rsidRPr="004C5CCD">
              <w:rPr>
                <w:bCs/>
                <w:szCs w:val="24"/>
              </w:rPr>
              <w:t xml:space="preserve"> Јовановић, </w:t>
            </w:r>
            <w:proofErr w:type="spellStart"/>
            <w:r w:rsidRPr="004C5CCD">
              <w:rPr>
                <w:bCs/>
                <w:szCs w:val="24"/>
              </w:rPr>
              <w:t>Јелена</w:t>
            </w:r>
            <w:proofErr w:type="spellEnd"/>
            <w:r w:rsidRPr="004C5CCD">
              <w:rPr>
                <w:bCs/>
                <w:szCs w:val="24"/>
              </w:rPr>
              <w:t xml:space="preserve"> Русић, </w:t>
            </w:r>
            <w:proofErr w:type="spellStart"/>
            <w:r w:rsidRPr="004C5CCD">
              <w:rPr>
                <w:bCs/>
                <w:szCs w:val="24"/>
              </w:rPr>
              <w:t>Наташ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иколић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ајић</w:t>
            </w:r>
            <w:proofErr w:type="spellEnd"/>
          </w:p>
          <w:p w14:paraId="34D3B398" w14:textId="77777777" w:rsidR="00C61E31" w:rsidRPr="004C5CCD" w:rsidRDefault="00C61E31" w:rsidP="000703F9">
            <w:pPr>
              <w:pStyle w:val="ListParagraph"/>
              <w:rPr>
                <w:bCs/>
                <w:szCs w:val="24"/>
              </w:rPr>
            </w:pPr>
          </w:p>
        </w:tc>
        <w:tc>
          <w:tcPr>
            <w:tcW w:w="1125" w:type="pct"/>
          </w:tcPr>
          <w:p w14:paraId="389D9CAB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823" w:type="pct"/>
          </w:tcPr>
          <w:p w14:paraId="11902CC8" w14:textId="77777777" w:rsidR="00C61E31" w:rsidRPr="004C5CCD" w:rsidRDefault="00C61E31" w:rsidP="000703F9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585/2019-07</w:t>
            </w:r>
          </w:p>
          <w:p w14:paraId="6312B445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7.2.2020.</w:t>
            </w:r>
          </w:p>
        </w:tc>
      </w:tr>
      <w:tr w:rsidR="00C61E31" w:rsidRPr="004C5CCD" w14:paraId="212AB98D" w14:textId="77777777" w:rsidTr="00DE4A18">
        <w:trPr>
          <w:cantSplit/>
        </w:trPr>
        <w:tc>
          <w:tcPr>
            <w:tcW w:w="820" w:type="pct"/>
          </w:tcPr>
          <w:p w14:paraId="4988ABDB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ирод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друштво</w:t>
            </w:r>
            <w:proofErr w:type="spellEnd"/>
          </w:p>
        </w:tc>
        <w:tc>
          <w:tcPr>
            <w:tcW w:w="947" w:type="pct"/>
          </w:tcPr>
          <w:p w14:paraId="1B35D51D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ирод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друштв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3.разред</w:t>
            </w:r>
            <w:proofErr w:type="gramEnd"/>
          </w:p>
          <w:p w14:paraId="7B3D8A3B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  <w:p w14:paraId="02ECEB54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  <w:p w14:paraId="560CAC96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  <w:p w14:paraId="3F45E3BE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  <w:p w14:paraId="773EB40E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ирод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друштво</w:t>
            </w:r>
            <w:proofErr w:type="spellEnd"/>
            <w:r w:rsidRPr="004C5CCD">
              <w:rPr>
                <w:bCs/>
                <w:szCs w:val="24"/>
              </w:rPr>
              <w:t xml:space="preserve"> ,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3.разред</w:t>
            </w:r>
            <w:proofErr w:type="gramEnd"/>
          </w:p>
        </w:tc>
        <w:tc>
          <w:tcPr>
            <w:tcW w:w="1285" w:type="pct"/>
          </w:tcPr>
          <w:p w14:paraId="3B8E7A97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Благданић, </w:t>
            </w: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Ковачевић, </w:t>
            </w:r>
            <w:proofErr w:type="spellStart"/>
            <w:r w:rsidRPr="004C5CCD">
              <w:rPr>
                <w:bCs/>
                <w:szCs w:val="24"/>
              </w:rPr>
              <w:t>Славица</w:t>
            </w:r>
            <w:proofErr w:type="spellEnd"/>
            <w:r w:rsidRPr="004C5CCD">
              <w:rPr>
                <w:bCs/>
                <w:szCs w:val="24"/>
              </w:rPr>
              <w:t xml:space="preserve"> Јовић, </w:t>
            </w:r>
            <w:proofErr w:type="spellStart"/>
            <w:r w:rsidRPr="004C5CCD">
              <w:rPr>
                <w:bCs/>
                <w:szCs w:val="24"/>
              </w:rPr>
              <w:t>Александ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етровић</w:t>
            </w:r>
            <w:proofErr w:type="spellEnd"/>
          </w:p>
          <w:p w14:paraId="6401D649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Благданић, </w:t>
            </w: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Ковачевић, </w:t>
            </w:r>
            <w:proofErr w:type="spellStart"/>
            <w:r w:rsidRPr="004C5CCD">
              <w:rPr>
                <w:bCs/>
                <w:szCs w:val="24"/>
              </w:rPr>
              <w:t>Славица</w:t>
            </w:r>
            <w:proofErr w:type="spellEnd"/>
            <w:r w:rsidRPr="004C5CCD">
              <w:rPr>
                <w:bCs/>
                <w:szCs w:val="24"/>
              </w:rPr>
              <w:t xml:space="preserve"> Јовић, </w:t>
            </w:r>
            <w:proofErr w:type="spellStart"/>
            <w:r w:rsidRPr="004C5CCD">
              <w:rPr>
                <w:bCs/>
                <w:szCs w:val="24"/>
              </w:rPr>
              <w:t>Александ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етровић</w:t>
            </w:r>
            <w:proofErr w:type="spellEnd"/>
          </w:p>
          <w:p w14:paraId="358689C8" w14:textId="77777777" w:rsidR="00C61E31" w:rsidRPr="004C5CCD" w:rsidRDefault="00C61E31" w:rsidP="000703F9">
            <w:pPr>
              <w:pStyle w:val="ListParagraph"/>
              <w:rPr>
                <w:bCs/>
                <w:szCs w:val="24"/>
              </w:rPr>
            </w:pPr>
          </w:p>
          <w:p w14:paraId="0560A0A4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</w:tc>
        <w:tc>
          <w:tcPr>
            <w:tcW w:w="1125" w:type="pct"/>
          </w:tcPr>
          <w:p w14:paraId="66FF6507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823" w:type="pct"/>
          </w:tcPr>
          <w:p w14:paraId="6ED3B93F" w14:textId="77777777" w:rsidR="00C61E31" w:rsidRPr="004C5CCD" w:rsidRDefault="00C61E31" w:rsidP="000703F9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632/2019-07</w:t>
            </w:r>
          </w:p>
          <w:p w14:paraId="4B76A1D1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2.1.2020.</w:t>
            </w:r>
          </w:p>
        </w:tc>
      </w:tr>
      <w:tr w:rsidR="00C61E31" w:rsidRPr="004C5CCD" w14:paraId="36DCA7A1" w14:textId="77777777" w:rsidTr="00DE4A18">
        <w:trPr>
          <w:cantSplit/>
        </w:trPr>
        <w:tc>
          <w:tcPr>
            <w:tcW w:w="820" w:type="pct"/>
          </w:tcPr>
          <w:p w14:paraId="7F1D1BE7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947" w:type="pct"/>
          </w:tcPr>
          <w:p w14:paraId="1AC46A47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  <w:r w:rsidRPr="004C5CCD">
              <w:rPr>
                <w:bCs/>
                <w:szCs w:val="24"/>
              </w:rPr>
              <w:t xml:space="preserve">-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3.разред</w:t>
            </w:r>
            <w:proofErr w:type="gramEnd"/>
            <w:r w:rsidRPr="004C5CCD">
              <w:rPr>
                <w:bCs/>
                <w:szCs w:val="24"/>
              </w:rPr>
              <w:t xml:space="preserve"> + СD</w:t>
            </w:r>
          </w:p>
        </w:tc>
        <w:tc>
          <w:tcPr>
            <w:tcW w:w="1285" w:type="pct"/>
          </w:tcPr>
          <w:p w14:paraId="7C2DD4EB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и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Ђачић</w:t>
            </w:r>
            <w:proofErr w:type="spellEnd"/>
          </w:p>
        </w:tc>
        <w:tc>
          <w:tcPr>
            <w:tcW w:w="1125" w:type="pct"/>
          </w:tcPr>
          <w:p w14:paraId="054E453E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823" w:type="pct"/>
          </w:tcPr>
          <w:p w14:paraId="26C31765" w14:textId="77777777" w:rsidR="00C61E31" w:rsidRPr="004C5CCD" w:rsidRDefault="00C61E31" w:rsidP="000703F9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589/2019-07</w:t>
            </w:r>
          </w:p>
          <w:p w14:paraId="25653630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4.2.2020.</w:t>
            </w:r>
          </w:p>
        </w:tc>
      </w:tr>
      <w:tr w:rsidR="00C61E31" w:rsidRPr="004C5CCD" w14:paraId="016E1CED" w14:textId="77777777" w:rsidTr="00DE4A18">
        <w:trPr>
          <w:cantSplit/>
        </w:trPr>
        <w:tc>
          <w:tcPr>
            <w:tcW w:w="820" w:type="pct"/>
          </w:tcPr>
          <w:p w14:paraId="4A179D4F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947" w:type="pct"/>
          </w:tcPr>
          <w:p w14:paraId="06FAC707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3.разред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1285" w:type="pct"/>
          </w:tcPr>
          <w:p w14:paraId="5DB21D86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Кристинка</w:t>
            </w:r>
            <w:proofErr w:type="spellEnd"/>
            <w:r w:rsidRPr="004C5CCD">
              <w:rPr>
                <w:bCs/>
                <w:szCs w:val="24"/>
              </w:rPr>
              <w:t xml:space="preserve"> Селаковић, </w:t>
            </w:r>
            <w:proofErr w:type="spellStart"/>
            <w:r w:rsidRPr="004C5CCD">
              <w:rPr>
                <w:bCs/>
                <w:szCs w:val="24"/>
              </w:rPr>
              <w:t>Милош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Ђорђевић</w:t>
            </w:r>
            <w:proofErr w:type="spellEnd"/>
          </w:p>
        </w:tc>
        <w:tc>
          <w:tcPr>
            <w:tcW w:w="1125" w:type="pct"/>
          </w:tcPr>
          <w:p w14:paraId="1523908C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823" w:type="pct"/>
          </w:tcPr>
          <w:p w14:paraId="106D0FCC" w14:textId="77777777" w:rsidR="00C61E31" w:rsidRPr="004C5CCD" w:rsidRDefault="00C61E31" w:rsidP="000703F9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501/2019-07</w:t>
            </w:r>
          </w:p>
          <w:p w14:paraId="4303BCC8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0.1.2020.</w:t>
            </w:r>
          </w:p>
        </w:tc>
      </w:tr>
      <w:tr w:rsidR="00C61E31" w:rsidRPr="004C5CCD" w14:paraId="61A68E8A" w14:textId="77777777" w:rsidTr="00DE4A18">
        <w:trPr>
          <w:cantSplit/>
        </w:trPr>
        <w:tc>
          <w:tcPr>
            <w:tcW w:w="820" w:type="pct"/>
          </w:tcPr>
          <w:p w14:paraId="78586285" w14:textId="77777777" w:rsidR="00C61E31" w:rsidRPr="00DC3280" w:rsidRDefault="00C61E31" w:rsidP="000703F9">
            <w:pPr>
              <w:jc w:val="center"/>
              <w:rPr>
                <w:szCs w:val="24"/>
              </w:rPr>
            </w:pPr>
            <w:proofErr w:type="spellStart"/>
            <w:r w:rsidRPr="00DC3280">
              <w:rPr>
                <w:szCs w:val="24"/>
              </w:rPr>
              <w:lastRenderedPageBreak/>
              <w:t>Енглески</w:t>
            </w:r>
            <w:proofErr w:type="spellEnd"/>
            <w:r w:rsidRPr="00DC3280">
              <w:rPr>
                <w:szCs w:val="24"/>
              </w:rPr>
              <w:t xml:space="preserve"> </w:t>
            </w:r>
            <w:proofErr w:type="spellStart"/>
            <w:r w:rsidRPr="00DC3280">
              <w:rPr>
                <w:szCs w:val="24"/>
              </w:rPr>
              <w:t>језик</w:t>
            </w:r>
            <w:proofErr w:type="spellEnd"/>
          </w:p>
        </w:tc>
        <w:tc>
          <w:tcPr>
            <w:tcW w:w="947" w:type="pct"/>
          </w:tcPr>
          <w:p w14:paraId="71C891E2" w14:textId="77777777" w:rsidR="00C61E31" w:rsidRPr="00DC3280" w:rsidRDefault="00C61E31" w:rsidP="000703F9">
            <w:pPr>
              <w:rPr>
                <w:szCs w:val="24"/>
              </w:rPr>
            </w:pPr>
            <w:r w:rsidRPr="00DC3280">
              <w:rPr>
                <w:szCs w:val="24"/>
              </w:rPr>
              <w:t xml:space="preserve">Story Garden 3, </w:t>
            </w:r>
            <w:proofErr w:type="spellStart"/>
            <w:r w:rsidRPr="00DC3280">
              <w:rPr>
                <w:i/>
                <w:iCs/>
                <w:szCs w:val="24"/>
              </w:rPr>
              <w:t>уџбеник</w:t>
            </w:r>
            <w:proofErr w:type="spellEnd"/>
            <w:r w:rsidRPr="00DC3280">
              <w:rPr>
                <w:i/>
                <w:iCs/>
                <w:szCs w:val="24"/>
              </w:rPr>
              <w:t xml:space="preserve"> и </w:t>
            </w:r>
            <w:proofErr w:type="spellStart"/>
            <w:r w:rsidRPr="00DC3280">
              <w:rPr>
                <w:i/>
                <w:iCs/>
                <w:szCs w:val="24"/>
              </w:rPr>
              <w:t>радна</w:t>
            </w:r>
            <w:proofErr w:type="spellEnd"/>
            <w:r w:rsidRPr="00DC3280">
              <w:rPr>
                <w:i/>
                <w:iCs/>
                <w:szCs w:val="24"/>
              </w:rPr>
              <w:t xml:space="preserve"> </w:t>
            </w:r>
            <w:proofErr w:type="spellStart"/>
            <w:r w:rsidRPr="00DC3280">
              <w:rPr>
                <w:i/>
                <w:iCs/>
                <w:szCs w:val="24"/>
              </w:rPr>
              <w:t>свеска</w:t>
            </w:r>
            <w:proofErr w:type="spellEnd"/>
            <w:r w:rsidRPr="00DC3280">
              <w:rPr>
                <w:i/>
                <w:iCs/>
                <w:szCs w:val="24"/>
              </w:rPr>
              <w:t xml:space="preserve"> </w:t>
            </w:r>
            <w:proofErr w:type="spellStart"/>
            <w:r w:rsidRPr="00DC3280">
              <w:rPr>
                <w:i/>
                <w:iCs/>
                <w:szCs w:val="24"/>
              </w:rPr>
              <w:t>за</w:t>
            </w:r>
            <w:proofErr w:type="spellEnd"/>
            <w:r w:rsidRPr="00DC3280">
              <w:rPr>
                <w:i/>
                <w:iCs/>
                <w:szCs w:val="24"/>
              </w:rPr>
              <w:t xml:space="preserve"> </w:t>
            </w:r>
            <w:proofErr w:type="spellStart"/>
            <w:r w:rsidRPr="00DC3280">
              <w:rPr>
                <w:i/>
                <w:iCs/>
                <w:szCs w:val="24"/>
              </w:rPr>
              <w:t>енглески</w:t>
            </w:r>
            <w:proofErr w:type="spellEnd"/>
            <w:r w:rsidRPr="00DC3280">
              <w:rPr>
                <w:i/>
                <w:iCs/>
                <w:szCs w:val="24"/>
              </w:rPr>
              <w:t xml:space="preserve"> </w:t>
            </w:r>
            <w:proofErr w:type="spellStart"/>
            <w:r w:rsidRPr="00DC3280">
              <w:rPr>
                <w:i/>
                <w:iCs/>
                <w:szCs w:val="24"/>
              </w:rPr>
              <w:t>језик</w:t>
            </w:r>
            <w:proofErr w:type="spellEnd"/>
            <w:r w:rsidRPr="00DC3280">
              <w:rPr>
                <w:i/>
                <w:iCs/>
                <w:szCs w:val="24"/>
              </w:rPr>
              <w:t xml:space="preserve"> </w:t>
            </w:r>
            <w:proofErr w:type="spellStart"/>
            <w:r w:rsidRPr="00DC3280">
              <w:rPr>
                <w:i/>
                <w:iCs/>
                <w:szCs w:val="24"/>
              </w:rPr>
              <w:t>за</w:t>
            </w:r>
            <w:proofErr w:type="spellEnd"/>
            <w:r w:rsidRPr="00DC3280">
              <w:rPr>
                <w:i/>
                <w:iCs/>
                <w:szCs w:val="24"/>
              </w:rPr>
              <w:t xml:space="preserve"> </w:t>
            </w:r>
            <w:proofErr w:type="spellStart"/>
            <w:r w:rsidRPr="00DC3280">
              <w:rPr>
                <w:i/>
                <w:iCs/>
                <w:szCs w:val="24"/>
              </w:rPr>
              <w:t>трећи</w:t>
            </w:r>
            <w:proofErr w:type="spellEnd"/>
            <w:r w:rsidRPr="00DC3280">
              <w:rPr>
                <w:i/>
                <w:iCs/>
                <w:szCs w:val="24"/>
              </w:rPr>
              <w:t xml:space="preserve"> </w:t>
            </w:r>
            <w:proofErr w:type="spellStart"/>
            <w:r w:rsidRPr="00DC3280">
              <w:rPr>
                <w:i/>
                <w:iCs/>
                <w:szCs w:val="24"/>
              </w:rPr>
              <w:t>разред</w:t>
            </w:r>
            <w:proofErr w:type="spellEnd"/>
            <w:r w:rsidRPr="00DC3280">
              <w:rPr>
                <w:i/>
                <w:iCs/>
                <w:szCs w:val="24"/>
              </w:rPr>
              <w:t xml:space="preserve"> </w:t>
            </w:r>
            <w:proofErr w:type="spellStart"/>
            <w:r w:rsidRPr="00DC3280">
              <w:rPr>
                <w:i/>
                <w:iCs/>
                <w:szCs w:val="24"/>
              </w:rPr>
              <w:t>основне</w:t>
            </w:r>
            <w:proofErr w:type="spellEnd"/>
            <w:r w:rsidRPr="00DC3280">
              <w:rPr>
                <w:i/>
                <w:iCs/>
                <w:szCs w:val="24"/>
              </w:rPr>
              <w:t xml:space="preserve"> </w:t>
            </w:r>
            <w:proofErr w:type="spellStart"/>
            <w:r w:rsidRPr="00DC3280">
              <w:rPr>
                <w:i/>
                <w:iCs/>
                <w:szCs w:val="24"/>
              </w:rPr>
              <w:t>школе</w:t>
            </w:r>
            <w:proofErr w:type="spellEnd"/>
            <w:r w:rsidRPr="00DC3280">
              <w:rPr>
                <w:i/>
                <w:iCs/>
                <w:szCs w:val="24"/>
              </w:rPr>
              <w:t xml:space="preserve">; </w:t>
            </w:r>
            <w:proofErr w:type="spellStart"/>
            <w:r w:rsidRPr="00DC3280">
              <w:rPr>
                <w:i/>
                <w:iCs/>
                <w:szCs w:val="24"/>
              </w:rPr>
              <w:t>уџбенички</w:t>
            </w:r>
            <w:proofErr w:type="spellEnd"/>
            <w:r w:rsidRPr="00DC3280">
              <w:rPr>
                <w:i/>
                <w:iCs/>
                <w:szCs w:val="24"/>
              </w:rPr>
              <w:t xml:space="preserve"> </w:t>
            </w:r>
            <w:proofErr w:type="spellStart"/>
            <w:r w:rsidRPr="00DC3280">
              <w:rPr>
                <w:i/>
                <w:iCs/>
                <w:szCs w:val="24"/>
              </w:rPr>
              <w:t>комплет</w:t>
            </w:r>
            <w:proofErr w:type="spellEnd"/>
          </w:p>
        </w:tc>
        <w:tc>
          <w:tcPr>
            <w:tcW w:w="1285" w:type="pct"/>
          </w:tcPr>
          <w:p w14:paraId="3691835D" w14:textId="77777777" w:rsidR="00C61E31" w:rsidRPr="00DC3280" w:rsidRDefault="00C61E31" w:rsidP="000703F9">
            <w:pPr>
              <w:pStyle w:val="StyleBoldCentered"/>
              <w:spacing w:line="276" w:lineRule="auto"/>
              <w:jc w:val="left"/>
              <w:rPr>
                <w:b w:val="0"/>
                <w:bCs w:val="0"/>
              </w:rPr>
            </w:pPr>
            <w:r w:rsidRPr="00DC3280">
              <w:rPr>
                <w:b w:val="0"/>
                <w:bCs w:val="0"/>
              </w:rPr>
              <w:t>Mariagrazia Bertarini,</w:t>
            </w:r>
          </w:p>
          <w:p w14:paraId="07694ECC" w14:textId="77777777" w:rsidR="00C61E31" w:rsidRPr="00DC3280" w:rsidRDefault="00C61E31" w:rsidP="000703F9">
            <w:pPr>
              <w:rPr>
                <w:szCs w:val="24"/>
              </w:rPr>
            </w:pPr>
            <w:r w:rsidRPr="00DC3280">
              <w:rPr>
                <w:szCs w:val="24"/>
              </w:rPr>
              <w:t>Marta Hube</w:t>
            </w:r>
          </w:p>
        </w:tc>
        <w:tc>
          <w:tcPr>
            <w:tcW w:w="1125" w:type="pct"/>
          </w:tcPr>
          <w:p w14:paraId="6E008A93" w14:textId="77777777" w:rsidR="00C61E31" w:rsidRPr="00DC3280" w:rsidRDefault="00C61E31" w:rsidP="000703F9">
            <w:pPr>
              <w:jc w:val="center"/>
              <w:rPr>
                <w:szCs w:val="24"/>
              </w:rPr>
            </w:pPr>
            <w:r w:rsidRPr="00DC3280">
              <w:rPr>
                <w:szCs w:val="24"/>
              </w:rPr>
              <w:t>„ВУЛКАН ИЗДАВАШТВО”</w:t>
            </w:r>
          </w:p>
        </w:tc>
        <w:tc>
          <w:tcPr>
            <w:tcW w:w="823" w:type="pct"/>
          </w:tcPr>
          <w:p w14:paraId="25D11886" w14:textId="77777777" w:rsidR="00C61E31" w:rsidRPr="00DC3280" w:rsidRDefault="00C61E31" w:rsidP="000703F9">
            <w:pPr>
              <w:rPr>
                <w:szCs w:val="24"/>
              </w:rPr>
            </w:pPr>
            <w:r w:rsidRPr="00DC3280">
              <w:rPr>
                <w:szCs w:val="24"/>
              </w:rPr>
              <w:t>650-02-00176/2024-07од 18.10.2024.</w:t>
            </w:r>
          </w:p>
        </w:tc>
      </w:tr>
      <w:tr w:rsidR="00C61E31" w:rsidRPr="004C5CCD" w14:paraId="2514037D" w14:textId="77777777" w:rsidTr="00DE4A18">
        <w:trPr>
          <w:cantSplit/>
        </w:trPr>
        <w:tc>
          <w:tcPr>
            <w:tcW w:w="820" w:type="pct"/>
          </w:tcPr>
          <w:p w14:paraId="4DB7375F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игиталн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т</w:t>
            </w:r>
            <w:proofErr w:type="spellEnd"/>
          </w:p>
        </w:tc>
        <w:tc>
          <w:tcPr>
            <w:tcW w:w="947" w:type="pct"/>
          </w:tcPr>
          <w:p w14:paraId="08D41F4B" w14:textId="77777777" w:rsidR="00C61E31" w:rsidRPr="004C5CCD" w:rsidRDefault="00C61E31" w:rsidP="000703F9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 xml:space="preserve">3.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Дигитални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свет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3,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з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3.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разре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ш</w:t>
            </w:r>
            <w:proofErr w:type="spellEnd"/>
          </w:p>
          <w:p w14:paraId="4CC12350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</w:tc>
        <w:tc>
          <w:tcPr>
            <w:tcW w:w="1285" w:type="pct"/>
          </w:tcPr>
          <w:p w14:paraId="28748E34" w14:textId="77777777" w:rsidR="00C61E31" w:rsidRPr="004C5CCD" w:rsidRDefault="00C61E31" w:rsidP="000703F9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Његовановић</w:t>
            </w:r>
            <w:proofErr w:type="spellEnd"/>
          </w:p>
        </w:tc>
        <w:tc>
          <w:tcPr>
            <w:tcW w:w="1125" w:type="pct"/>
          </w:tcPr>
          <w:p w14:paraId="1A802813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</w:p>
        </w:tc>
        <w:tc>
          <w:tcPr>
            <w:tcW w:w="823" w:type="pct"/>
          </w:tcPr>
          <w:p w14:paraId="418E29CF" w14:textId="77777777" w:rsidR="00C61E31" w:rsidRPr="004C5CCD" w:rsidRDefault="00C61E31" w:rsidP="000703F9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329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</w:p>
          <w:p w14:paraId="05E6B9ED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  <w:p w14:paraId="7F7776C3" w14:textId="77777777" w:rsidR="00C61E31" w:rsidRPr="004C5CCD" w:rsidRDefault="00C61E31" w:rsidP="000703F9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21.10.2022.</w:t>
            </w:r>
          </w:p>
        </w:tc>
      </w:tr>
      <w:tr w:rsidR="00C61E31" w:rsidRPr="004C5CCD" w14:paraId="10FA506F" w14:textId="77777777" w:rsidTr="00DE4A18">
        <w:trPr>
          <w:cantSplit/>
        </w:trPr>
        <w:tc>
          <w:tcPr>
            <w:tcW w:w="820" w:type="pct"/>
          </w:tcPr>
          <w:p w14:paraId="0BD69493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рађанск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аспитање</w:t>
            </w:r>
            <w:proofErr w:type="spellEnd"/>
          </w:p>
        </w:tc>
        <w:tc>
          <w:tcPr>
            <w:tcW w:w="947" w:type="pct"/>
          </w:tcPr>
          <w:p w14:paraId="420E8DCA" w14:textId="77777777" w:rsidR="00C61E31" w:rsidRPr="004C5CCD" w:rsidRDefault="00C61E31" w:rsidP="000703F9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proofErr w:type="spellStart"/>
            <w:r w:rsidRPr="004C5CCD">
              <w:rPr>
                <w:rFonts w:eastAsia="Calibri"/>
                <w:bCs/>
                <w:szCs w:val="24"/>
              </w:rPr>
              <w:t>Грађанско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васпитањ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gramStart"/>
            <w:r w:rsidRPr="004C5CCD">
              <w:rPr>
                <w:rFonts w:eastAsia="Calibri"/>
                <w:bCs/>
                <w:szCs w:val="24"/>
              </w:rPr>
              <w:t>3,радна</w:t>
            </w:r>
            <w:proofErr w:type="gram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свеск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з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3.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разред</w:t>
            </w:r>
            <w:proofErr w:type="spellEnd"/>
          </w:p>
        </w:tc>
        <w:tc>
          <w:tcPr>
            <w:tcW w:w="1285" w:type="pct"/>
          </w:tcPr>
          <w:p w14:paraId="436255AD" w14:textId="77777777" w:rsidR="00C61E31" w:rsidRPr="004C5CCD" w:rsidRDefault="00C61E31" w:rsidP="000703F9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proofErr w:type="spellStart"/>
            <w:r w:rsidRPr="004C5CCD">
              <w:rPr>
                <w:rFonts w:eastAsia="Calibri"/>
                <w:bCs/>
                <w:szCs w:val="24"/>
              </w:rPr>
              <w:t>Мирјан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Трифуновић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Паул,</w:t>
            </w:r>
          </w:p>
          <w:p w14:paraId="2E7D98C7" w14:textId="77777777" w:rsidR="00C61E31" w:rsidRPr="004C5CCD" w:rsidRDefault="00C61E31" w:rsidP="000703F9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proofErr w:type="spellStart"/>
            <w:r w:rsidRPr="004C5CCD">
              <w:rPr>
                <w:rFonts w:eastAsia="Calibri"/>
                <w:bCs/>
                <w:szCs w:val="24"/>
              </w:rPr>
              <w:t>Гордан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Гајин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Цветкоски</w:t>
            </w:r>
            <w:proofErr w:type="spellEnd"/>
          </w:p>
          <w:p w14:paraId="235AD659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</w:tc>
        <w:tc>
          <w:tcPr>
            <w:tcW w:w="1125" w:type="pct"/>
          </w:tcPr>
          <w:p w14:paraId="6EDDD5D1" w14:textId="77777777" w:rsidR="00C61E31" w:rsidRPr="004C5CCD" w:rsidRDefault="00C61E31" w:rsidP="000703F9">
            <w:pPr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</w:p>
        </w:tc>
        <w:tc>
          <w:tcPr>
            <w:tcW w:w="823" w:type="pct"/>
          </w:tcPr>
          <w:p w14:paraId="4F60A9B0" w14:textId="77777777" w:rsidR="00C61E31" w:rsidRPr="004C5CCD" w:rsidRDefault="00C61E31" w:rsidP="000703F9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>1311-2/2021</w:t>
            </w:r>
            <w:commentRangeEnd w:id="227"/>
            <w:r w:rsidR="000703F9">
              <w:rPr>
                <w:rStyle w:val="CommentReference"/>
              </w:rPr>
              <w:commentReference w:id="227"/>
            </w:r>
          </w:p>
          <w:p w14:paraId="4A5A9B08" w14:textId="77777777" w:rsidR="00C61E31" w:rsidRPr="004C5CCD" w:rsidRDefault="00C61E31" w:rsidP="000703F9">
            <w:pPr>
              <w:rPr>
                <w:bCs/>
                <w:szCs w:val="24"/>
              </w:rPr>
            </w:pPr>
          </w:p>
        </w:tc>
      </w:tr>
    </w:tbl>
    <w:p w14:paraId="5B33AACD" w14:textId="77777777" w:rsidR="00C61E31" w:rsidRPr="004C5CCD" w:rsidRDefault="00C61E31" w:rsidP="00C61E31">
      <w:pPr>
        <w:rPr>
          <w:bCs/>
          <w:szCs w:val="24"/>
        </w:rPr>
      </w:pPr>
    </w:p>
    <w:p w14:paraId="574B7C02" w14:textId="77777777" w:rsidR="00C61E31" w:rsidRPr="004C5CCD" w:rsidRDefault="00C61E31" w:rsidP="00C61E31">
      <w:pPr>
        <w:rPr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9"/>
        <w:gridCol w:w="2139"/>
        <w:gridCol w:w="2194"/>
        <w:gridCol w:w="1904"/>
        <w:gridCol w:w="1380"/>
      </w:tblGrid>
      <w:tr w:rsidR="00C61E31" w:rsidRPr="004C5CCD" w14:paraId="2A74E0D3" w14:textId="77777777" w:rsidTr="00AE7D2F">
        <w:trPr>
          <w:cantSplit/>
          <w:tblHeader/>
        </w:trPr>
        <w:tc>
          <w:tcPr>
            <w:tcW w:w="0" w:type="auto"/>
            <w:gridSpan w:val="5"/>
          </w:tcPr>
          <w:p w14:paraId="05E12C80" w14:textId="77777777" w:rsidR="00C61E31" w:rsidRPr="002832C1" w:rsidRDefault="00C61E31" w:rsidP="00C61E31">
            <w:pPr>
              <w:pStyle w:val="ListParagraph"/>
              <w:ind w:left="0"/>
              <w:jc w:val="center"/>
              <w:rPr>
                <w:b/>
                <w:bCs/>
                <w:szCs w:val="24"/>
              </w:rPr>
            </w:pPr>
            <w:r w:rsidRPr="002832C1">
              <w:rPr>
                <w:b/>
                <w:bCs/>
                <w:szCs w:val="24"/>
              </w:rPr>
              <w:t>ЧЕТВРТИ РАЗРЕД</w:t>
            </w:r>
          </w:p>
        </w:tc>
      </w:tr>
      <w:tr w:rsidR="00C61E31" w:rsidRPr="004C5CCD" w14:paraId="158E5B88" w14:textId="77777777" w:rsidTr="00AE7D2F">
        <w:trPr>
          <w:cantSplit/>
          <w:tblHeader/>
        </w:trPr>
        <w:tc>
          <w:tcPr>
            <w:tcW w:w="0" w:type="auto"/>
          </w:tcPr>
          <w:p w14:paraId="60E1CC93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едмет</w:t>
            </w:r>
            <w:proofErr w:type="spellEnd"/>
          </w:p>
        </w:tc>
        <w:tc>
          <w:tcPr>
            <w:tcW w:w="0" w:type="auto"/>
          </w:tcPr>
          <w:p w14:paraId="5172200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242C93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утор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772D15D1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здавач</w:t>
            </w:r>
            <w:proofErr w:type="spellEnd"/>
          </w:p>
        </w:tc>
        <w:tc>
          <w:tcPr>
            <w:tcW w:w="0" w:type="auto"/>
          </w:tcPr>
          <w:p w14:paraId="17AAFBE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ешењ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инистр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датум</w:t>
            </w:r>
            <w:proofErr w:type="spellEnd"/>
          </w:p>
        </w:tc>
      </w:tr>
      <w:tr w:rsidR="00C61E31" w:rsidRPr="004C5CCD" w14:paraId="1626B83F" w14:textId="77777777" w:rsidTr="00AE7D2F">
        <w:trPr>
          <w:cantSplit/>
        </w:trPr>
        <w:tc>
          <w:tcPr>
            <w:tcW w:w="0" w:type="auto"/>
          </w:tcPr>
          <w:p w14:paraId="115A33FF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рп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4C896AF8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Читан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4.разред</w:t>
            </w:r>
            <w:proofErr w:type="gramEnd"/>
          </w:p>
          <w:p w14:paraId="4ED981D0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0955DA9D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3DB0688A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33A7561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з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читанк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  <w:p w14:paraId="359F8A86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4492176A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раматика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4.разред</w:t>
            </w:r>
            <w:proofErr w:type="gramEnd"/>
          </w:p>
        </w:tc>
        <w:tc>
          <w:tcPr>
            <w:tcW w:w="0" w:type="auto"/>
          </w:tcPr>
          <w:p w14:paraId="33990417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Цветановић</w:t>
            </w:r>
            <w:proofErr w:type="spellEnd"/>
            <w:r w:rsidRPr="004C5CCD">
              <w:rPr>
                <w:bCs/>
                <w:szCs w:val="24"/>
              </w:rPr>
              <w:t xml:space="preserve"> ,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Дан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илибарда</w:t>
            </w:r>
            <w:proofErr w:type="spellEnd"/>
          </w:p>
          <w:p w14:paraId="103EC43E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Цветановић</w:t>
            </w:r>
            <w:proofErr w:type="spellEnd"/>
            <w:r w:rsidRPr="004C5CCD">
              <w:rPr>
                <w:bCs/>
                <w:szCs w:val="24"/>
              </w:rPr>
              <w:t xml:space="preserve"> ,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Дан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илибарда</w:t>
            </w:r>
            <w:proofErr w:type="spellEnd"/>
          </w:p>
          <w:p w14:paraId="52FB48DA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ирјана</w:t>
            </w:r>
            <w:proofErr w:type="spellEnd"/>
            <w:r w:rsidRPr="004C5CCD">
              <w:rPr>
                <w:bCs/>
                <w:szCs w:val="24"/>
              </w:rPr>
              <w:t xml:space="preserve"> Стакић, </w:t>
            </w:r>
            <w:proofErr w:type="spellStart"/>
            <w:r w:rsidRPr="004C5CCD">
              <w:rPr>
                <w:bCs/>
                <w:szCs w:val="24"/>
              </w:rPr>
              <w:t>Александр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везић</w:t>
            </w:r>
            <w:proofErr w:type="spellEnd"/>
          </w:p>
        </w:tc>
        <w:tc>
          <w:tcPr>
            <w:tcW w:w="0" w:type="auto"/>
          </w:tcPr>
          <w:p w14:paraId="0D26B43B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20DCF78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349/2020-07</w:t>
            </w:r>
          </w:p>
          <w:p w14:paraId="5810C37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6.12.2020.</w:t>
            </w:r>
          </w:p>
        </w:tc>
      </w:tr>
      <w:tr w:rsidR="00C61E31" w:rsidRPr="004C5CCD" w14:paraId="3DC70E3E" w14:textId="77777777" w:rsidTr="00AE7D2F">
        <w:trPr>
          <w:cantSplit/>
        </w:trPr>
        <w:tc>
          <w:tcPr>
            <w:tcW w:w="0" w:type="auto"/>
          </w:tcPr>
          <w:p w14:paraId="6676F578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Математика</w:t>
            </w:r>
            <w:proofErr w:type="spellEnd"/>
          </w:p>
        </w:tc>
        <w:tc>
          <w:tcPr>
            <w:tcW w:w="0" w:type="auto"/>
          </w:tcPr>
          <w:p w14:paraId="7CB3D95A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1AA64CF4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ка</w:t>
            </w:r>
            <w:proofErr w:type="spellEnd"/>
            <w:r w:rsidRPr="004C5CCD">
              <w:rPr>
                <w:bCs/>
                <w:szCs w:val="24"/>
              </w:rPr>
              <w:t xml:space="preserve"> 4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</w:p>
          <w:p w14:paraId="78E2FED5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</w:p>
          <w:p w14:paraId="37573B8C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</w:p>
          <w:p w14:paraId="2894419A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</w:p>
          <w:p w14:paraId="5AA57F52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</w:p>
          <w:p w14:paraId="1A12467B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ка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4.разред</w:t>
            </w:r>
            <w:proofErr w:type="gramEnd"/>
          </w:p>
        </w:tc>
        <w:tc>
          <w:tcPr>
            <w:tcW w:w="0" w:type="auto"/>
          </w:tcPr>
          <w:p w14:paraId="4A26A06B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ранка</w:t>
            </w:r>
            <w:proofErr w:type="spellEnd"/>
            <w:r w:rsidRPr="004C5CCD">
              <w:rPr>
                <w:bCs/>
                <w:szCs w:val="24"/>
              </w:rPr>
              <w:t xml:space="preserve"> Јовановић, </w:t>
            </w:r>
            <w:proofErr w:type="spellStart"/>
            <w:r w:rsidRPr="004C5CCD">
              <w:rPr>
                <w:bCs/>
                <w:szCs w:val="24"/>
              </w:rPr>
              <w:t>Јелена</w:t>
            </w:r>
            <w:proofErr w:type="spellEnd"/>
            <w:r w:rsidRPr="004C5CCD">
              <w:rPr>
                <w:bCs/>
                <w:szCs w:val="24"/>
              </w:rPr>
              <w:t xml:space="preserve"> Русић, </w:t>
            </w:r>
            <w:proofErr w:type="spellStart"/>
            <w:r w:rsidRPr="004C5CCD">
              <w:rPr>
                <w:bCs/>
                <w:szCs w:val="24"/>
              </w:rPr>
              <w:t>Наташ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иколић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ајић</w:t>
            </w:r>
            <w:proofErr w:type="spellEnd"/>
          </w:p>
          <w:p w14:paraId="46E50A81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ранка</w:t>
            </w:r>
            <w:proofErr w:type="spellEnd"/>
            <w:r w:rsidRPr="004C5CCD">
              <w:rPr>
                <w:bCs/>
                <w:szCs w:val="24"/>
              </w:rPr>
              <w:t xml:space="preserve"> Јовановић, </w:t>
            </w:r>
            <w:proofErr w:type="spellStart"/>
            <w:r w:rsidRPr="004C5CCD">
              <w:rPr>
                <w:bCs/>
                <w:szCs w:val="24"/>
              </w:rPr>
              <w:t>Јеле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усић</w:t>
            </w:r>
            <w:proofErr w:type="spellEnd"/>
          </w:p>
        </w:tc>
        <w:tc>
          <w:tcPr>
            <w:tcW w:w="0" w:type="auto"/>
          </w:tcPr>
          <w:p w14:paraId="5BD0C456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7309106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422/2020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9.2.2021.</w:t>
            </w:r>
          </w:p>
        </w:tc>
      </w:tr>
      <w:tr w:rsidR="00C61E31" w:rsidRPr="004C5CCD" w14:paraId="77EE3493" w14:textId="77777777" w:rsidTr="00AE7D2F">
        <w:trPr>
          <w:cantSplit/>
        </w:trPr>
        <w:tc>
          <w:tcPr>
            <w:tcW w:w="0" w:type="auto"/>
          </w:tcPr>
          <w:p w14:paraId="187A3DA9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ирод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друштво</w:t>
            </w:r>
            <w:proofErr w:type="spellEnd"/>
          </w:p>
        </w:tc>
        <w:tc>
          <w:tcPr>
            <w:tcW w:w="0" w:type="auto"/>
          </w:tcPr>
          <w:p w14:paraId="249C4DC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ирод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друштв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4.разред</w:t>
            </w:r>
            <w:proofErr w:type="gram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</w:p>
          <w:p w14:paraId="1B603C16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</w:p>
          <w:p w14:paraId="55EDD056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1F5E63DD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0329C8FD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ирод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друштв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4.разред</w:t>
            </w:r>
            <w:proofErr w:type="gram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</w:p>
        </w:tc>
        <w:tc>
          <w:tcPr>
            <w:tcW w:w="0" w:type="auto"/>
          </w:tcPr>
          <w:p w14:paraId="7510521F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Благданић, </w:t>
            </w: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Ковачевић, </w:t>
            </w:r>
            <w:proofErr w:type="spellStart"/>
            <w:r w:rsidRPr="004C5CCD">
              <w:rPr>
                <w:bCs/>
                <w:szCs w:val="24"/>
              </w:rPr>
              <w:t>Слав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овић</w:t>
            </w:r>
            <w:proofErr w:type="spellEnd"/>
          </w:p>
          <w:p w14:paraId="0E2B62A8" w14:textId="77777777" w:rsidR="00C61E31" w:rsidRPr="004C5CCD" w:rsidRDefault="00C61E31">
            <w:pPr>
              <w:pStyle w:val="ListParagraph"/>
              <w:numPr>
                <w:ilvl w:val="0"/>
                <w:numId w:val="6"/>
              </w:numPr>
              <w:contextualSpacing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Благданић, </w:t>
            </w: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Ковачевић, </w:t>
            </w:r>
            <w:proofErr w:type="spellStart"/>
            <w:r w:rsidRPr="004C5CCD">
              <w:rPr>
                <w:bCs/>
                <w:szCs w:val="24"/>
              </w:rPr>
              <w:t>Слав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овић</w:t>
            </w:r>
            <w:proofErr w:type="spellEnd"/>
          </w:p>
        </w:tc>
        <w:tc>
          <w:tcPr>
            <w:tcW w:w="0" w:type="auto"/>
          </w:tcPr>
          <w:p w14:paraId="31748719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5E6F892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277/2020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8.12.2020.</w:t>
            </w:r>
          </w:p>
        </w:tc>
      </w:tr>
      <w:tr w:rsidR="00C61E31" w:rsidRPr="004C5CCD" w14:paraId="7E6201DE" w14:textId="77777777" w:rsidTr="00AE7D2F">
        <w:trPr>
          <w:cantSplit/>
        </w:trPr>
        <w:tc>
          <w:tcPr>
            <w:tcW w:w="0" w:type="auto"/>
          </w:tcPr>
          <w:p w14:paraId="0863D235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7883F6D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4.разред</w:t>
            </w:r>
            <w:proofErr w:type="gramEnd"/>
          </w:p>
        </w:tc>
        <w:tc>
          <w:tcPr>
            <w:tcW w:w="0" w:type="auto"/>
          </w:tcPr>
          <w:p w14:paraId="79A0BFA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Кристинка</w:t>
            </w:r>
            <w:proofErr w:type="spellEnd"/>
            <w:r w:rsidRPr="004C5CCD">
              <w:rPr>
                <w:bCs/>
                <w:szCs w:val="24"/>
              </w:rPr>
              <w:t xml:space="preserve"> Селаковић, </w:t>
            </w:r>
            <w:proofErr w:type="spellStart"/>
            <w:r w:rsidRPr="004C5CCD">
              <w:rPr>
                <w:bCs/>
                <w:szCs w:val="24"/>
              </w:rPr>
              <w:t>Милош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Ђорђевић</w:t>
            </w:r>
            <w:proofErr w:type="spellEnd"/>
          </w:p>
        </w:tc>
        <w:tc>
          <w:tcPr>
            <w:tcW w:w="0" w:type="auto"/>
          </w:tcPr>
          <w:p w14:paraId="26E4B90B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2F9B92F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406/2020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9.1.2021.</w:t>
            </w:r>
          </w:p>
        </w:tc>
      </w:tr>
      <w:tr w:rsidR="00C61E31" w:rsidRPr="004C5CCD" w14:paraId="7E779315" w14:textId="77777777" w:rsidTr="00AE7D2F">
        <w:trPr>
          <w:cantSplit/>
        </w:trPr>
        <w:tc>
          <w:tcPr>
            <w:tcW w:w="0" w:type="auto"/>
          </w:tcPr>
          <w:p w14:paraId="10EE9052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2B23583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  <w:r w:rsidRPr="004C5CCD">
              <w:rPr>
                <w:bCs/>
                <w:szCs w:val="24"/>
              </w:rPr>
              <w:t xml:space="preserve">-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4.разред</w:t>
            </w:r>
            <w:proofErr w:type="gramEnd"/>
            <w:r w:rsidRPr="004C5CCD">
              <w:rPr>
                <w:bCs/>
                <w:szCs w:val="24"/>
              </w:rPr>
              <w:t xml:space="preserve"> + СD</w:t>
            </w:r>
          </w:p>
        </w:tc>
        <w:tc>
          <w:tcPr>
            <w:tcW w:w="0" w:type="auto"/>
          </w:tcPr>
          <w:p w14:paraId="05FBA87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и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Ђачић</w:t>
            </w:r>
            <w:proofErr w:type="spellEnd"/>
          </w:p>
        </w:tc>
        <w:tc>
          <w:tcPr>
            <w:tcW w:w="0" w:type="auto"/>
          </w:tcPr>
          <w:p w14:paraId="227BCF4E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БИГЗ</w:t>
            </w:r>
          </w:p>
        </w:tc>
        <w:tc>
          <w:tcPr>
            <w:tcW w:w="0" w:type="auto"/>
          </w:tcPr>
          <w:p w14:paraId="02CC9B8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352/2020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4.12.2020.</w:t>
            </w:r>
          </w:p>
        </w:tc>
      </w:tr>
      <w:tr w:rsidR="00C61E31" w:rsidRPr="004C5CCD" w14:paraId="165AA51A" w14:textId="77777777" w:rsidTr="00AE7D2F">
        <w:trPr>
          <w:cantSplit/>
        </w:trPr>
        <w:tc>
          <w:tcPr>
            <w:tcW w:w="0" w:type="auto"/>
          </w:tcPr>
          <w:p w14:paraId="4C52954D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Енгле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17368185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-„Family and Friends 2 Class Book”, </w:t>
            </w:r>
            <w:proofErr w:type="spellStart"/>
            <w:r w:rsidRPr="004C5CCD">
              <w:rPr>
                <w:bCs/>
                <w:szCs w:val="24"/>
              </w:rPr>
              <w:t>енгле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четвр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а</w:t>
            </w:r>
            <w:proofErr w:type="spellEnd"/>
            <w:r w:rsidRPr="004C5CCD">
              <w:rPr>
                <w:bCs/>
                <w:szCs w:val="24"/>
              </w:rPr>
              <w:t xml:space="preserve"> ЦД- </w:t>
            </w:r>
            <w:proofErr w:type="spellStart"/>
            <w:r w:rsidRPr="004C5CCD">
              <w:rPr>
                <w:bCs/>
                <w:szCs w:val="24"/>
              </w:rPr>
              <w:t>ом</w:t>
            </w:r>
            <w:proofErr w:type="spellEnd"/>
          </w:p>
          <w:p w14:paraId="211376E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-„Family and Friends 2 Workbook”, </w:t>
            </w:r>
            <w:proofErr w:type="spellStart"/>
            <w:r w:rsidRPr="004C5CCD">
              <w:rPr>
                <w:bCs/>
                <w:szCs w:val="24"/>
              </w:rPr>
              <w:t>енгле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четвр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</w:p>
        </w:tc>
        <w:tc>
          <w:tcPr>
            <w:tcW w:w="0" w:type="auto"/>
          </w:tcPr>
          <w:p w14:paraId="02C63100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Naomi Simmons</w:t>
            </w:r>
          </w:p>
          <w:p w14:paraId="08528ABF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</w:p>
          <w:p w14:paraId="61A1684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            -Naomi            Simmons</w:t>
            </w:r>
          </w:p>
        </w:tc>
        <w:tc>
          <w:tcPr>
            <w:tcW w:w="0" w:type="auto"/>
          </w:tcPr>
          <w:p w14:paraId="082A40AE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ивредн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друштв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здавачк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делатност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ов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Логос</w:t>
            </w:r>
            <w:proofErr w:type="spellEnd"/>
            <w:r w:rsidRPr="004C5CCD">
              <w:rPr>
                <w:bCs/>
                <w:szCs w:val="24"/>
              </w:rPr>
              <w:t xml:space="preserve"> (СТР4ЕНГ01632)</w:t>
            </w:r>
          </w:p>
        </w:tc>
        <w:tc>
          <w:tcPr>
            <w:tcW w:w="0" w:type="auto"/>
          </w:tcPr>
          <w:p w14:paraId="5800160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268/2020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4.12.2020.</w:t>
            </w:r>
          </w:p>
        </w:tc>
      </w:tr>
      <w:tr w:rsidR="00C61E31" w:rsidRPr="004C5CCD" w14:paraId="379162F3" w14:textId="77777777" w:rsidTr="00AE7D2F">
        <w:trPr>
          <w:cantSplit/>
        </w:trPr>
        <w:tc>
          <w:tcPr>
            <w:tcW w:w="0" w:type="auto"/>
          </w:tcPr>
          <w:p w14:paraId="2E7C88A6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игиталн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т</w:t>
            </w:r>
            <w:proofErr w:type="spellEnd"/>
          </w:p>
        </w:tc>
        <w:tc>
          <w:tcPr>
            <w:tcW w:w="0" w:type="auto"/>
          </w:tcPr>
          <w:p w14:paraId="7A93169A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игиталн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т</w:t>
            </w:r>
            <w:proofErr w:type="spellEnd"/>
            <w:r w:rsidRPr="004C5CCD">
              <w:rPr>
                <w:bCs/>
                <w:szCs w:val="24"/>
              </w:rPr>
              <w:t xml:space="preserve"> 4,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4.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ш</w:t>
            </w:r>
            <w:proofErr w:type="spellEnd"/>
          </w:p>
        </w:tc>
        <w:tc>
          <w:tcPr>
            <w:tcW w:w="0" w:type="auto"/>
          </w:tcPr>
          <w:p w14:paraId="77D70B07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Његовановић</w:t>
            </w:r>
            <w:proofErr w:type="spellEnd"/>
          </w:p>
        </w:tc>
        <w:tc>
          <w:tcPr>
            <w:tcW w:w="0" w:type="auto"/>
          </w:tcPr>
          <w:p w14:paraId="0FCEF9C4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</w:p>
        </w:tc>
        <w:tc>
          <w:tcPr>
            <w:tcW w:w="0" w:type="auto"/>
          </w:tcPr>
          <w:p w14:paraId="12508F2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</w:tr>
      <w:tr w:rsidR="00C61E31" w:rsidRPr="004C5CCD" w14:paraId="11D3DFD2" w14:textId="77777777" w:rsidTr="00AE7D2F">
        <w:trPr>
          <w:cantSplit/>
        </w:trPr>
        <w:tc>
          <w:tcPr>
            <w:tcW w:w="0" w:type="auto"/>
          </w:tcPr>
          <w:p w14:paraId="5F8DE78E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рађанск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аспитање</w:t>
            </w:r>
            <w:proofErr w:type="spellEnd"/>
          </w:p>
        </w:tc>
        <w:tc>
          <w:tcPr>
            <w:tcW w:w="0" w:type="auto"/>
          </w:tcPr>
          <w:p w14:paraId="61F92646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рађанск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аспитањ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4,радна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4.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</w:p>
        </w:tc>
        <w:tc>
          <w:tcPr>
            <w:tcW w:w="0" w:type="auto"/>
          </w:tcPr>
          <w:p w14:paraId="2E3E36A7" w14:textId="77777777" w:rsidR="00C61E31" w:rsidRPr="004C5CCD" w:rsidRDefault="00C61E31" w:rsidP="00C61E31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proofErr w:type="spellStart"/>
            <w:r w:rsidRPr="004C5CCD">
              <w:rPr>
                <w:rFonts w:eastAsia="Calibri"/>
                <w:bCs/>
                <w:szCs w:val="24"/>
              </w:rPr>
              <w:t>Мирјан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Трифуновић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Паул,</w:t>
            </w:r>
          </w:p>
          <w:p w14:paraId="23C37BBD" w14:textId="77777777" w:rsidR="00C61E31" w:rsidRPr="004C5CCD" w:rsidRDefault="00C61E31" w:rsidP="00C61E31">
            <w:pPr>
              <w:pStyle w:val="ListParagraph"/>
              <w:rPr>
                <w:bCs/>
                <w:szCs w:val="24"/>
              </w:rPr>
            </w:pPr>
            <w:proofErr w:type="spellStart"/>
            <w:r w:rsidRPr="004C5CCD">
              <w:rPr>
                <w:rFonts w:eastAsia="Calibri"/>
                <w:bCs/>
                <w:szCs w:val="24"/>
              </w:rPr>
              <w:t>Гордан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Гајин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Цветкоски</w:t>
            </w:r>
            <w:proofErr w:type="spellEnd"/>
          </w:p>
        </w:tc>
        <w:tc>
          <w:tcPr>
            <w:tcW w:w="0" w:type="auto"/>
          </w:tcPr>
          <w:p w14:paraId="1D6EB7B0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</w:p>
        </w:tc>
        <w:tc>
          <w:tcPr>
            <w:tcW w:w="0" w:type="auto"/>
          </w:tcPr>
          <w:p w14:paraId="3B898CFD" w14:textId="77777777" w:rsidR="00C61E31" w:rsidRPr="004C5CCD" w:rsidRDefault="00C61E31" w:rsidP="00C61E31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 xml:space="preserve">1724-3/2021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25.1.2022.</w:t>
            </w:r>
          </w:p>
          <w:p w14:paraId="26F2ACA4" w14:textId="77777777" w:rsidR="00C61E31" w:rsidRPr="004C5CCD" w:rsidRDefault="00C61E31" w:rsidP="00C61E31">
            <w:pPr>
              <w:spacing w:after="160" w:line="259" w:lineRule="auto"/>
              <w:rPr>
                <w:rFonts w:eastAsia="Calibri"/>
                <w:bCs/>
                <w:szCs w:val="24"/>
              </w:rPr>
            </w:pPr>
          </w:p>
          <w:p w14:paraId="46D5C42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</w:tr>
    </w:tbl>
    <w:p w14:paraId="083E3D3B" w14:textId="77777777" w:rsidR="00C61E31" w:rsidRPr="004C5CCD" w:rsidRDefault="00C61E31" w:rsidP="00C61E31">
      <w:pPr>
        <w:rPr>
          <w:bCs/>
          <w:szCs w:val="24"/>
        </w:rPr>
      </w:pPr>
    </w:p>
    <w:p w14:paraId="465DB745" w14:textId="77777777" w:rsidR="00C61E31" w:rsidRPr="004C5CCD" w:rsidRDefault="00C61E31" w:rsidP="00C61E31">
      <w:pPr>
        <w:pStyle w:val="ListParagraph"/>
        <w:rPr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5"/>
        <w:gridCol w:w="2231"/>
        <w:gridCol w:w="1903"/>
        <w:gridCol w:w="1929"/>
        <w:gridCol w:w="1388"/>
      </w:tblGrid>
      <w:tr w:rsidR="00C61E31" w:rsidRPr="004C5CCD" w14:paraId="5F0F368F" w14:textId="77777777" w:rsidTr="00AE7D2F">
        <w:trPr>
          <w:cantSplit/>
          <w:tblHeader/>
        </w:trPr>
        <w:tc>
          <w:tcPr>
            <w:tcW w:w="0" w:type="auto"/>
            <w:gridSpan w:val="5"/>
          </w:tcPr>
          <w:p w14:paraId="144CBD84" w14:textId="77777777" w:rsidR="00C61E31" w:rsidRPr="002832C1" w:rsidRDefault="00C61E31" w:rsidP="00C61E31">
            <w:pPr>
              <w:pStyle w:val="ListParagraph"/>
              <w:ind w:left="0"/>
              <w:jc w:val="center"/>
              <w:rPr>
                <w:b/>
                <w:bCs/>
                <w:szCs w:val="24"/>
              </w:rPr>
            </w:pPr>
            <w:r w:rsidRPr="002832C1">
              <w:rPr>
                <w:b/>
                <w:bCs/>
                <w:szCs w:val="24"/>
              </w:rPr>
              <w:t>ПЕТИ РАЗРЕД</w:t>
            </w:r>
          </w:p>
        </w:tc>
      </w:tr>
      <w:tr w:rsidR="00C61E31" w:rsidRPr="004C5CCD" w14:paraId="30AA9C5E" w14:textId="77777777" w:rsidTr="00AE7D2F">
        <w:trPr>
          <w:cantSplit/>
          <w:tblHeader/>
        </w:trPr>
        <w:tc>
          <w:tcPr>
            <w:tcW w:w="0" w:type="auto"/>
          </w:tcPr>
          <w:p w14:paraId="65AD025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едмет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393F76C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52BCB2D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утор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C24E5CD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здавач</w:t>
            </w:r>
            <w:proofErr w:type="spellEnd"/>
          </w:p>
        </w:tc>
        <w:tc>
          <w:tcPr>
            <w:tcW w:w="0" w:type="auto"/>
          </w:tcPr>
          <w:p w14:paraId="1E90B63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ешењ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инистр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датум</w:t>
            </w:r>
            <w:proofErr w:type="spellEnd"/>
          </w:p>
        </w:tc>
      </w:tr>
      <w:tr w:rsidR="00C61E31" w:rsidRPr="004C5CCD" w14:paraId="44BB5E92" w14:textId="77777777" w:rsidTr="00AE7D2F">
        <w:trPr>
          <w:cantSplit/>
        </w:trPr>
        <w:tc>
          <w:tcPr>
            <w:tcW w:w="0" w:type="auto"/>
          </w:tcPr>
          <w:p w14:paraId="1C3D93D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рп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015CB8A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Расковник“</w:t>
            </w:r>
            <w:proofErr w:type="gramEnd"/>
            <w:r w:rsidRPr="004C5CCD">
              <w:rPr>
                <w:bCs/>
                <w:szCs w:val="24"/>
              </w:rPr>
              <w:t>читан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5.разред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</w:p>
          <w:p w14:paraId="5D25B96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Граматика</w:t>
            </w:r>
            <w:proofErr w:type="spellEnd"/>
            <w:r w:rsidRPr="004C5CCD">
              <w:rPr>
                <w:bCs/>
                <w:szCs w:val="24"/>
              </w:rPr>
              <w:t xml:space="preserve">“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5.разред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</w:p>
          <w:p w14:paraId="0B47C972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5„ </w:t>
            </w:r>
          </w:p>
        </w:tc>
        <w:tc>
          <w:tcPr>
            <w:tcW w:w="0" w:type="auto"/>
          </w:tcPr>
          <w:p w14:paraId="5C07CB7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ркаљ</w:t>
            </w:r>
            <w:proofErr w:type="spellEnd"/>
          </w:p>
          <w:p w14:paraId="321679A4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есторовић</w:t>
            </w:r>
            <w:proofErr w:type="spellEnd"/>
          </w:p>
          <w:p w14:paraId="23454C64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Вес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Ломпар</w:t>
            </w:r>
            <w:proofErr w:type="spellEnd"/>
          </w:p>
        </w:tc>
        <w:tc>
          <w:tcPr>
            <w:tcW w:w="0" w:type="auto"/>
          </w:tcPr>
          <w:p w14:paraId="34905A91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20EF360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127/2018</w:t>
            </w:r>
          </w:p>
          <w:p w14:paraId="13F8A41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7.4.2018.</w:t>
            </w:r>
          </w:p>
        </w:tc>
      </w:tr>
      <w:tr w:rsidR="00C61E31" w:rsidRPr="004C5CCD" w14:paraId="12BEC0DD" w14:textId="77777777" w:rsidTr="00AE7D2F">
        <w:trPr>
          <w:cantSplit/>
        </w:trPr>
        <w:tc>
          <w:tcPr>
            <w:tcW w:w="0" w:type="auto"/>
          </w:tcPr>
          <w:p w14:paraId="6327CF9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Енгле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0952E74A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EYES OPEN </w:t>
            </w:r>
            <w:proofErr w:type="gramStart"/>
            <w:r w:rsidRPr="004C5CCD">
              <w:rPr>
                <w:bCs/>
                <w:szCs w:val="24"/>
              </w:rPr>
              <w:t xml:space="preserve">1,  </w:t>
            </w:r>
            <w:proofErr w:type="spellStart"/>
            <w:r w:rsidRPr="004C5CCD">
              <w:rPr>
                <w:bCs/>
                <w:szCs w:val="24"/>
              </w:rPr>
              <w:t>Енглески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е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  <w:r w:rsidRPr="004C5CCD">
              <w:rPr>
                <w:bCs/>
                <w:szCs w:val="24"/>
              </w:rPr>
              <w:t xml:space="preserve">; </w:t>
            </w:r>
            <w:proofErr w:type="spellStart"/>
            <w:r w:rsidRPr="004C5CCD">
              <w:rPr>
                <w:bCs/>
                <w:szCs w:val="24"/>
              </w:rPr>
              <w:t>уџбенич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омплет</w:t>
            </w:r>
            <w:proofErr w:type="spellEnd"/>
            <w:r w:rsidRPr="004C5CCD">
              <w:rPr>
                <w:bCs/>
                <w:szCs w:val="24"/>
              </w:rPr>
              <w:t xml:space="preserve"> (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дв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аудио</w:t>
            </w:r>
            <w:proofErr w:type="spellEnd"/>
            <w:r w:rsidRPr="004C5CCD">
              <w:rPr>
                <w:bCs/>
                <w:szCs w:val="24"/>
              </w:rPr>
              <w:t xml:space="preserve"> ЦД-а </w:t>
            </w:r>
            <w:proofErr w:type="spellStart"/>
            <w:r w:rsidRPr="004C5CCD">
              <w:rPr>
                <w:bCs/>
                <w:szCs w:val="24"/>
              </w:rPr>
              <w:t>кој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рат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аудио</w:t>
            </w:r>
            <w:proofErr w:type="spellEnd"/>
            <w:r w:rsidRPr="004C5CCD">
              <w:rPr>
                <w:bCs/>
                <w:szCs w:val="24"/>
              </w:rPr>
              <w:t xml:space="preserve"> ЦД </w:t>
            </w:r>
            <w:proofErr w:type="spellStart"/>
            <w:r w:rsidRPr="004C5CCD">
              <w:rPr>
                <w:bCs/>
                <w:szCs w:val="24"/>
              </w:rPr>
              <w:t>кој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ра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дн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у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видео</w:t>
            </w:r>
            <w:proofErr w:type="spellEnd"/>
            <w:r w:rsidRPr="004C5CCD">
              <w:rPr>
                <w:bCs/>
                <w:szCs w:val="24"/>
              </w:rPr>
              <w:t xml:space="preserve"> ЦД </w:t>
            </w:r>
            <w:proofErr w:type="spellStart"/>
            <w:r w:rsidRPr="004C5CCD">
              <w:rPr>
                <w:bCs/>
                <w:szCs w:val="24"/>
              </w:rPr>
              <w:t>кој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ра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>)</w:t>
            </w:r>
          </w:p>
          <w:p w14:paraId="4C7FADCA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EYES OPEN 1, </w:t>
            </w:r>
            <w:proofErr w:type="spellStart"/>
            <w:r w:rsidRPr="004C5CCD">
              <w:rPr>
                <w:bCs/>
                <w:szCs w:val="24"/>
              </w:rPr>
              <w:t>енгле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е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пет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оди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чења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у </w:t>
            </w:r>
            <w:proofErr w:type="spellStart"/>
            <w:r w:rsidRPr="004C5CCD">
              <w:rPr>
                <w:bCs/>
                <w:szCs w:val="24"/>
              </w:rPr>
              <w:t>електронск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блику</w:t>
            </w:r>
            <w:proofErr w:type="spellEnd"/>
          </w:p>
        </w:tc>
        <w:tc>
          <w:tcPr>
            <w:tcW w:w="0" w:type="auto"/>
          </w:tcPr>
          <w:p w14:paraId="593B0928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Ben Goldstein, Ceri Jones, David McKeegan, Vicki Anderson, Eoin Higgins</w:t>
            </w:r>
          </w:p>
          <w:p w14:paraId="48DB1727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181401EC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529A6A8A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08F605A1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6142AEA1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Ben Goldstein, Ceri Jones, David McKeegan</w:t>
            </w:r>
          </w:p>
        </w:tc>
        <w:tc>
          <w:tcPr>
            <w:tcW w:w="0" w:type="auto"/>
          </w:tcPr>
          <w:p w14:paraId="563238B8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Кlett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Cambridge</w:t>
            </w:r>
          </w:p>
        </w:tc>
        <w:tc>
          <w:tcPr>
            <w:tcW w:w="0" w:type="auto"/>
          </w:tcPr>
          <w:p w14:paraId="5FB6C9B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018/2018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7.4.2018.</w:t>
            </w:r>
          </w:p>
          <w:p w14:paraId="0264D69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7188E3F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2B9DC89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5F25BF4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46288A0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1C44B41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039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06. 02. 2023</w:t>
            </w:r>
          </w:p>
        </w:tc>
      </w:tr>
      <w:tr w:rsidR="00C61E31" w:rsidRPr="004C5CCD" w14:paraId="0868A31D" w14:textId="77777777" w:rsidTr="00AE7D2F">
        <w:trPr>
          <w:cantSplit/>
        </w:trPr>
        <w:tc>
          <w:tcPr>
            <w:tcW w:w="0" w:type="auto"/>
          </w:tcPr>
          <w:p w14:paraId="3AF9893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у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12120642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>Конечно</w:t>
            </w:r>
            <w:proofErr w:type="gramStart"/>
            <w:r w:rsidRPr="004C5CCD">
              <w:rPr>
                <w:bCs/>
                <w:szCs w:val="24"/>
              </w:rPr>
              <w:t xml:space="preserve">1“ </w:t>
            </w:r>
            <w:proofErr w:type="spellStart"/>
            <w:r w:rsidRPr="004C5CCD">
              <w:rPr>
                <w:bCs/>
                <w:szCs w:val="24"/>
              </w:rPr>
              <w:t>руски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5.разред</w:t>
            </w:r>
            <w:proofErr w:type="gramEnd"/>
            <w:r w:rsidRPr="004C5CCD">
              <w:rPr>
                <w:bCs/>
                <w:szCs w:val="24"/>
              </w:rPr>
              <w:t xml:space="preserve"> 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рв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один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чења</w:t>
            </w:r>
            <w:proofErr w:type="spellEnd"/>
          </w:p>
          <w:p w14:paraId="5886CE7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 xml:space="preserve">Конечно1“,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рв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один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чења</w:t>
            </w:r>
            <w:proofErr w:type="spellEnd"/>
          </w:p>
        </w:tc>
        <w:tc>
          <w:tcPr>
            <w:tcW w:w="0" w:type="auto"/>
          </w:tcPr>
          <w:p w14:paraId="46AAB54B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Кристине</w:t>
            </w:r>
            <w:proofErr w:type="spellEnd"/>
            <w:r w:rsidRPr="004C5CCD">
              <w:rPr>
                <w:bCs/>
                <w:szCs w:val="24"/>
              </w:rPr>
              <w:t xml:space="preserve"> Амштајн-</w:t>
            </w:r>
            <w:proofErr w:type="spellStart"/>
            <w:r w:rsidRPr="004C5CCD">
              <w:rPr>
                <w:bCs/>
                <w:szCs w:val="24"/>
              </w:rPr>
              <w:t>Баман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Мон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Брош,Данут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Гемч,</w:t>
            </w:r>
          </w:p>
          <w:p w14:paraId="1DF9DBD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етер</w:t>
            </w:r>
            <w:proofErr w:type="spellEnd"/>
            <w:r w:rsidRPr="004C5CCD">
              <w:rPr>
                <w:bCs/>
                <w:szCs w:val="24"/>
              </w:rPr>
              <w:t xml:space="preserve"> Јакубов,</w:t>
            </w:r>
          </w:p>
          <w:p w14:paraId="15734F33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изела</w:t>
            </w:r>
            <w:proofErr w:type="spellEnd"/>
            <w:r w:rsidRPr="004C5CCD">
              <w:rPr>
                <w:bCs/>
                <w:szCs w:val="24"/>
              </w:rPr>
              <w:t xml:space="preserve"> Рајхерт-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Боровски,Евелин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Валах, </w:t>
            </w:r>
            <w:proofErr w:type="spellStart"/>
            <w:r w:rsidRPr="004C5CCD">
              <w:rPr>
                <w:bCs/>
                <w:szCs w:val="24"/>
              </w:rPr>
              <w:t>Драгана</w:t>
            </w:r>
            <w:proofErr w:type="spellEnd"/>
            <w:r w:rsidRPr="004C5CCD">
              <w:rPr>
                <w:bCs/>
                <w:szCs w:val="24"/>
              </w:rPr>
              <w:t xml:space="preserve"> Керкез, </w:t>
            </w:r>
            <w:proofErr w:type="spellStart"/>
            <w:r w:rsidRPr="004C5CCD">
              <w:rPr>
                <w:bCs/>
                <w:szCs w:val="24"/>
              </w:rPr>
              <w:t>Јеле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инић</w:t>
            </w:r>
            <w:proofErr w:type="spellEnd"/>
          </w:p>
        </w:tc>
        <w:tc>
          <w:tcPr>
            <w:tcW w:w="0" w:type="auto"/>
          </w:tcPr>
          <w:p w14:paraId="03B222AF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63E94E2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027/2018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6.4.2018.</w:t>
            </w:r>
          </w:p>
        </w:tc>
      </w:tr>
      <w:tr w:rsidR="00C61E31" w:rsidRPr="004C5CCD" w14:paraId="3B897242" w14:textId="77777777" w:rsidTr="00AE7D2F">
        <w:trPr>
          <w:cantSplit/>
        </w:trPr>
        <w:tc>
          <w:tcPr>
            <w:tcW w:w="0" w:type="auto"/>
          </w:tcPr>
          <w:p w14:paraId="31463AB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ка</w:t>
            </w:r>
            <w:proofErr w:type="spellEnd"/>
          </w:p>
        </w:tc>
        <w:tc>
          <w:tcPr>
            <w:tcW w:w="0" w:type="auto"/>
          </w:tcPr>
          <w:p w14:paraId="6E468A1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Математископ“</w:t>
            </w:r>
            <w:proofErr w:type="gramEnd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5.разред</w:t>
            </w:r>
            <w:proofErr w:type="gramEnd"/>
            <w:r w:rsidRPr="004C5CCD">
              <w:rPr>
                <w:bCs/>
                <w:szCs w:val="24"/>
              </w:rPr>
              <w:t xml:space="preserve"> О.Ш.</w:t>
            </w:r>
          </w:p>
          <w:p w14:paraId="232D775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22491C4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69CF96E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Математ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бир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задатака“</w:t>
            </w:r>
            <w:proofErr w:type="gramEnd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5.разред</w:t>
            </w:r>
            <w:proofErr w:type="gramEnd"/>
          </w:p>
          <w:p w14:paraId="5BDE03F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6F4A52C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11574DE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лектрон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додата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џбеничк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омплету</w:t>
            </w:r>
            <w:proofErr w:type="spellEnd"/>
          </w:p>
          <w:p w14:paraId="5D5553A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2D768C8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</w:t>
            </w:r>
            <w:proofErr w:type="spellStart"/>
            <w:r w:rsidRPr="004C5CCD">
              <w:rPr>
                <w:bCs/>
                <w:szCs w:val="24"/>
              </w:rPr>
              <w:t>Владими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ојановић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</w:p>
          <w:p w14:paraId="37FACC1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</w:t>
            </w:r>
            <w:proofErr w:type="spellStart"/>
            <w:r w:rsidRPr="004C5CCD">
              <w:rPr>
                <w:bCs/>
                <w:szCs w:val="24"/>
              </w:rPr>
              <w:t>Владими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ојановић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</w:p>
          <w:p w14:paraId="2B75A55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ордана</w:t>
            </w:r>
            <w:proofErr w:type="spellEnd"/>
            <w:r w:rsidRPr="004C5CCD">
              <w:rPr>
                <w:bCs/>
                <w:szCs w:val="24"/>
              </w:rPr>
              <w:t xml:space="preserve"> Поповић, </w:t>
            </w:r>
            <w:proofErr w:type="spellStart"/>
            <w:r w:rsidRPr="004C5CCD">
              <w:rPr>
                <w:bCs/>
                <w:szCs w:val="24"/>
              </w:rPr>
              <w:t>Нико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игњевић</w:t>
            </w:r>
            <w:proofErr w:type="spellEnd"/>
          </w:p>
          <w:p w14:paraId="5B55D46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- </w:t>
            </w:r>
            <w:proofErr w:type="spellStart"/>
            <w:r w:rsidRPr="004C5CCD">
              <w:rPr>
                <w:bCs/>
                <w:szCs w:val="24"/>
              </w:rPr>
              <w:t>Нико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игњевић</w:t>
            </w:r>
            <w:proofErr w:type="spellEnd"/>
          </w:p>
          <w:p w14:paraId="06C2315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62EA7EE3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скоп</w:t>
            </w:r>
            <w:proofErr w:type="spellEnd"/>
          </w:p>
        </w:tc>
        <w:tc>
          <w:tcPr>
            <w:tcW w:w="0" w:type="auto"/>
          </w:tcPr>
          <w:p w14:paraId="5912A67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128/2018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7.4.2018.</w:t>
            </w:r>
          </w:p>
        </w:tc>
      </w:tr>
      <w:tr w:rsidR="00C61E31" w:rsidRPr="004C5CCD" w14:paraId="0109F1B2" w14:textId="77777777" w:rsidTr="00AE7D2F">
        <w:trPr>
          <w:cantSplit/>
        </w:trPr>
        <w:tc>
          <w:tcPr>
            <w:tcW w:w="0" w:type="auto"/>
          </w:tcPr>
          <w:p w14:paraId="22F122F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Историја</w:t>
            </w:r>
            <w:proofErr w:type="spellEnd"/>
          </w:p>
        </w:tc>
        <w:tc>
          <w:tcPr>
            <w:tcW w:w="0" w:type="auto"/>
          </w:tcPr>
          <w:p w14:paraId="17D6770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сторија</w:t>
            </w:r>
            <w:proofErr w:type="spellEnd"/>
            <w:r w:rsidRPr="004C5CCD">
              <w:rPr>
                <w:bCs/>
                <w:szCs w:val="24"/>
              </w:rPr>
              <w:t xml:space="preserve"> 5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дабрани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сторијски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зворим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е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  <w:r w:rsidRPr="004C5CCD">
              <w:rPr>
                <w:bCs/>
                <w:szCs w:val="24"/>
              </w:rPr>
              <w:t xml:space="preserve">;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у </w:t>
            </w:r>
            <w:proofErr w:type="spellStart"/>
            <w:r w:rsidRPr="004C5CCD">
              <w:rPr>
                <w:bCs/>
                <w:szCs w:val="24"/>
              </w:rPr>
              <w:t>електронск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блику</w:t>
            </w:r>
            <w:proofErr w:type="spellEnd"/>
          </w:p>
        </w:tc>
        <w:tc>
          <w:tcPr>
            <w:tcW w:w="0" w:type="auto"/>
          </w:tcPr>
          <w:p w14:paraId="19A03A1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Љиљана</w:t>
            </w:r>
            <w:proofErr w:type="spellEnd"/>
            <w:r w:rsidRPr="004C5CCD">
              <w:rPr>
                <w:bCs/>
                <w:szCs w:val="24"/>
              </w:rPr>
              <w:t xml:space="preserve"> Недовић, </w:t>
            </w:r>
            <w:proofErr w:type="spellStart"/>
            <w:r w:rsidRPr="004C5CCD">
              <w:rPr>
                <w:bCs/>
                <w:szCs w:val="24"/>
              </w:rPr>
              <w:t>Еми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Живковић</w:t>
            </w:r>
            <w:proofErr w:type="spellEnd"/>
          </w:p>
        </w:tc>
        <w:tc>
          <w:tcPr>
            <w:tcW w:w="0" w:type="auto"/>
          </w:tcPr>
          <w:p w14:paraId="32E0ED81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7A043857" w14:textId="77777777" w:rsidR="00C61E31" w:rsidRPr="004C5CCD" w:rsidRDefault="00C61E31" w:rsidP="00C61E31">
            <w:pPr>
              <w:spacing w:line="276" w:lineRule="auto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042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6.2.2023.    </w:t>
            </w:r>
          </w:p>
          <w:p w14:paraId="0EF2509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</w:tr>
      <w:tr w:rsidR="00C61E31" w:rsidRPr="004C5CCD" w14:paraId="78B507A7" w14:textId="77777777" w:rsidTr="00AE7D2F">
        <w:trPr>
          <w:cantSplit/>
        </w:trPr>
        <w:tc>
          <w:tcPr>
            <w:tcW w:w="0" w:type="auto"/>
          </w:tcPr>
          <w:p w14:paraId="7589E86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еографија</w:t>
            </w:r>
            <w:proofErr w:type="spellEnd"/>
          </w:p>
        </w:tc>
        <w:tc>
          <w:tcPr>
            <w:tcW w:w="0" w:type="auto"/>
          </w:tcPr>
          <w:p w14:paraId="46A637E6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еографија</w:t>
            </w:r>
            <w:proofErr w:type="spellEnd"/>
            <w:r w:rsidRPr="004C5CCD">
              <w:rPr>
                <w:bCs/>
                <w:szCs w:val="24"/>
              </w:rPr>
              <w:t xml:space="preserve"> 5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е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  <w:r w:rsidRPr="004C5CCD">
              <w:rPr>
                <w:bCs/>
                <w:szCs w:val="24"/>
              </w:rPr>
              <w:t xml:space="preserve">;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у </w:t>
            </w:r>
            <w:proofErr w:type="spellStart"/>
            <w:r w:rsidRPr="004C5CCD">
              <w:rPr>
                <w:bCs/>
                <w:szCs w:val="24"/>
              </w:rPr>
              <w:t>електронск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блик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71BB4EA4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рк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оксимовић</w:t>
            </w:r>
            <w:proofErr w:type="spellEnd"/>
          </w:p>
        </w:tc>
        <w:tc>
          <w:tcPr>
            <w:tcW w:w="0" w:type="auto"/>
          </w:tcPr>
          <w:p w14:paraId="39C4CC7C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NOVI LOGOS</w:t>
            </w:r>
          </w:p>
        </w:tc>
        <w:tc>
          <w:tcPr>
            <w:tcW w:w="0" w:type="auto"/>
          </w:tcPr>
          <w:p w14:paraId="4DE581E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079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7.1.2023.</w:t>
            </w:r>
          </w:p>
        </w:tc>
      </w:tr>
      <w:tr w:rsidR="00C61E31" w:rsidRPr="004C5CCD" w14:paraId="376867A0" w14:textId="77777777" w:rsidTr="00AE7D2F">
        <w:trPr>
          <w:cantSplit/>
        </w:trPr>
        <w:tc>
          <w:tcPr>
            <w:tcW w:w="0" w:type="auto"/>
          </w:tcPr>
          <w:p w14:paraId="53F38D3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еографија</w:t>
            </w:r>
            <w:proofErr w:type="spellEnd"/>
          </w:p>
        </w:tc>
        <w:tc>
          <w:tcPr>
            <w:tcW w:w="0" w:type="auto"/>
          </w:tcPr>
          <w:p w14:paraId="417DB1C7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Школ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еограф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атлас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у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средњ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</w:p>
        </w:tc>
        <w:tc>
          <w:tcPr>
            <w:tcW w:w="0" w:type="auto"/>
          </w:tcPr>
          <w:p w14:paraId="0E19F29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тручн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тим</w:t>
            </w:r>
            <w:proofErr w:type="spellEnd"/>
            <w:r w:rsidRPr="004C5CCD">
              <w:rPr>
                <w:bCs/>
                <w:szCs w:val="24"/>
              </w:rPr>
              <w:t xml:space="preserve"> Monde Neuf</w:t>
            </w:r>
          </w:p>
        </w:tc>
        <w:tc>
          <w:tcPr>
            <w:tcW w:w="0" w:type="auto"/>
          </w:tcPr>
          <w:p w14:paraId="147D4A47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"KLETT"</w:t>
            </w:r>
          </w:p>
        </w:tc>
        <w:tc>
          <w:tcPr>
            <w:tcW w:w="0" w:type="auto"/>
          </w:tcPr>
          <w:p w14:paraId="2597461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1297-3/2021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03.12.2021</w:t>
            </w:r>
          </w:p>
        </w:tc>
      </w:tr>
      <w:tr w:rsidR="00C61E31" w:rsidRPr="004C5CCD" w14:paraId="6CFCACEA" w14:textId="77777777" w:rsidTr="00AE7D2F">
        <w:trPr>
          <w:cantSplit/>
        </w:trPr>
        <w:tc>
          <w:tcPr>
            <w:tcW w:w="0" w:type="auto"/>
          </w:tcPr>
          <w:p w14:paraId="3B5C305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ологија</w:t>
            </w:r>
            <w:proofErr w:type="spellEnd"/>
          </w:p>
        </w:tc>
        <w:tc>
          <w:tcPr>
            <w:tcW w:w="0" w:type="auto"/>
          </w:tcPr>
          <w:p w14:paraId="5AB7D49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ологија</w:t>
            </w:r>
            <w:proofErr w:type="spellEnd"/>
            <w:r w:rsidRPr="004C5CCD">
              <w:rPr>
                <w:bCs/>
                <w:szCs w:val="24"/>
              </w:rPr>
              <w:t xml:space="preserve"> 5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е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  <w:r w:rsidRPr="004C5CCD">
              <w:rPr>
                <w:bCs/>
                <w:szCs w:val="24"/>
              </w:rPr>
              <w:t xml:space="preserve">;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у </w:t>
            </w:r>
            <w:proofErr w:type="spellStart"/>
            <w:r w:rsidRPr="004C5CCD">
              <w:rPr>
                <w:bCs/>
                <w:szCs w:val="24"/>
              </w:rPr>
              <w:t>електронск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блику</w:t>
            </w:r>
            <w:proofErr w:type="spellEnd"/>
          </w:p>
        </w:tc>
        <w:tc>
          <w:tcPr>
            <w:tcW w:w="0" w:type="auto"/>
          </w:tcPr>
          <w:p w14:paraId="5964AF20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еја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Бошковић</w:t>
            </w:r>
            <w:proofErr w:type="spellEnd"/>
          </w:p>
        </w:tc>
        <w:tc>
          <w:tcPr>
            <w:tcW w:w="0" w:type="auto"/>
          </w:tcPr>
          <w:p w14:paraId="069F56E4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ство</w:t>
            </w:r>
            <w:proofErr w:type="spellEnd"/>
          </w:p>
        </w:tc>
        <w:tc>
          <w:tcPr>
            <w:tcW w:w="0" w:type="auto"/>
          </w:tcPr>
          <w:p w14:paraId="29D50A6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010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9.2.2023.</w:t>
            </w:r>
          </w:p>
        </w:tc>
      </w:tr>
      <w:tr w:rsidR="00C61E31" w:rsidRPr="004C5CCD" w14:paraId="2AC6CFEC" w14:textId="77777777" w:rsidTr="00AE7D2F">
        <w:trPr>
          <w:cantSplit/>
        </w:trPr>
        <w:tc>
          <w:tcPr>
            <w:tcW w:w="0" w:type="auto"/>
          </w:tcPr>
          <w:p w14:paraId="3482804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0D7ED8D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  <w:r w:rsidRPr="004C5CCD">
              <w:rPr>
                <w:bCs/>
                <w:szCs w:val="24"/>
              </w:rPr>
              <w:t xml:space="preserve"> 5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е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  <w:r w:rsidRPr="004C5CCD">
              <w:rPr>
                <w:bCs/>
                <w:szCs w:val="24"/>
              </w:rPr>
              <w:t xml:space="preserve">; </w:t>
            </w:r>
            <w:proofErr w:type="spellStart"/>
            <w:r w:rsidRPr="004C5CCD">
              <w:rPr>
                <w:bCs/>
                <w:szCs w:val="24"/>
              </w:rPr>
              <w:t>ћирилица</w:t>
            </w:r>
            <w:proofErr w:type="spellEnd"/>
          </w:p>
        </w:tc>
        <w:tc>
          <w:tcPr>
            <w:tcW w:w="0" w:type="auto"/>
          </w:tcPr>
          <w:p w14:paraId="56507AE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Јасмина</w:t>
            </w:r>
            <w:proofErr w:type="spellEnd"/>
            <w:r w:rsidRPr="004C5CCD">
              <w:rPr>
                <w:bCs/>
                <w:szCs w:val="24"/>
              </w:rPr>
              <w:t xml:space="preserve"> Чолић, </w:t>
            </w:r>
            <w:proofErr w:type="spellStart"/>
            <w:r w:rsidRPr="004C5CCD">
              <w:rPr>
                <w:bCs/>
                <w:szCs w:val="24"/>
              </w:rPr>
              <w:t>Марија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авов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ојановић</w:t>
            </w:r>
            <w:proofErr w:type="spellEnd"/>
          </w:p>
        </w:tc>
        <w:tc>
          <w:tcPr>
            <w:tcW w:w="0" w:type="auto"/>
          </w:tcPr>
          <w:p w14:paraId="6888CE5B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„ВУЛКАН ИЗДАВАШТВО”</w:t>
            </w:r>
          </w:p>
        </w:tc>
        <w:tc>
          <w:tcPr>
            <w:tcW w:w="0" w:type="auto"/>
          </w:tcPr>
          <w:p w14:paraId="6361675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408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2.1.2023.</w:t>
            </w:r>
          </w:p>
        </w:tc>
      </w:tr>
      <w:tr w:rsidR="00C61E31" w:rsidRPr="004C5CCD" w14:paraId="333905E2" w14:textId="77777777" w:rsidTr="00AE7D2F">
        <w:trPr>
          <w:cantSplit/>
        </w:trPr>
        <w:tc>
          <w:tcPr>
            <w:tcW w:w="0" w:type="auto"/>
          </w:tcPr>
          <w:p w14:paraId="28235D9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6FCB1172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култура5“</w:t>
            </w:r>
          </w:p>
          <w:p w14:paraId="5C69323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5.раз.О.Ш.</w:t>
            </w:r>
            <w:proofErr w:type="gramEnd"/>
          </w:p>
        </w:tc>
        <w:tc>
          <w:tcPr>
            <w:tcW w:w="0" w:type="auto"/>
          </w:tcPr>
          <w:p w14:paraId="4AB7F564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Филиповић</w:t>
            </w:r>
            <w:proofErr w:type="spellEnd"/>
          </w:p>
        </w:tc>
        <w:tc>
          <w:tcPr>
            <w:tcW w:w="0" w:type="auto"/>
          </w:tcPr>
          <w:p w14:paraId="0E4DEAE0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5E385C4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075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4.1.2023.</w:t>
            </w:r>
          </w:p>
        </w:tc>
      </w:tr>
      <w:tr w:rsidR="00C61E31" w:rsidRPr="004C5CCD" w14:paraId="0BB69531" w14:textId="77777777" w:rsidTr="00AE7D2F">
        <w:trPr>
          <w:cantSplit/>
        </w:trPr>
        <w:tc>
          <w:tcPr>
            <w:tcW w:w="0" w:type="auto"/>
          </w:tcPr>
          <w:p w14:paraId="2DA36CC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Техник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технологија</w:t>
            </w:r>
            <w:proofErr w:type="spellEnd"/>
          </w:p>
        </w:tc>
        <w:tc>
          <w:tcPr>
            <w:tcW w:w="0" w:type="auto"/>
          </w:tcPr>
          <w:p w14:paraId="719087D9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Техник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технологија</w:t>
            </w:r>
            <w:proofErr w:type="spellEnd"/>
            <w:r w:rsidRPr="004C5CCD">
              <w:rPr>
                <w:bCs/>
                <w:szCs w:val="24"/>
              </w:rPr>
              <w:t xml:space="preserve"> 5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пети</w:t>
            </w:r>
            <w:proofErr w:type="spellEnd"/>
            <w:r w:rsidRPr="004C5CCD">
              <w:rPr>
                <w:bCs/>
                <w:szCs w:val="24"/>
              </w:rPr>
              <w:t xml:space="preserve"> 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  <w:r w:rsidRPr="004C5CCD">
              <w:rPr>
                <w:bCs/>
                <w:szCs w:val="24"/>
              </w:rPr>
              <w:t xml:space="preserve">; </w:t>
            </w:r>
          </w:p>
          <w:p w14:paraId="50B8783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у </w:t>
            </w:r>
          </w:p>
          <w:p w14:paraId="4FE86424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лектронск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  <w:p w14:paraId="21569F9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блику</w:t>
            </w:r>
            <w:proofErr w:type="spellEnd"/>
            <w:r w:rsidRPr="004C5CCD">
              <w:rPr>
                <w:bCs/>
                <w:szCs w:val="24"/>
              </w:rPr>
              <w:t>;</w:t>
            </w:r>
          </w:p>
          <w:p w14:paraId="1334DD3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ћирилица</w:t>
            </w:r>
            <w:proofErr w:type="spellEnd"/>
            <w:r w:rsidRPr="004C5CCD">
              <w:rPr>
                <w:bCs/>
                <w:szCs w:val="24"/>
              </w:rPr>
              <w:t xml:space="preserve">  </w:t>
            </w:r>
          </w:p>
        </w:tc>
        <w:tc>
          <w:tcPr>
            <w:tcW w:w="0" w:type="auto"/>
          </w:tcPr>
          <w:p w14:paraId="6E164DE8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лекса</w:t>
            </w:r>
            <w:proofErr w:type="spellEnd"/>
            <w:r w:rsidRPr="004C5CCD">
              <w:rPr>
                <w:bCs/>
                <w:szCs w:val="24"/>
              </w:rPr>
              <w:t xml:space="preserve"> Вучићевић, </w:t>
            </w:r>
            <w:proofErr w:type="spellStart"/>
            <w:r w:rsidRPr="004C5CCD">
              <w:rPr>
                <w:bCs/>
                <w:szCs w:val="24"/>
              </w:rPr>
              <w:t>Нена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аменовић</w:t>
            </w:r>
            <w:proofErr w:type="spellEnd"/>
          </w:p>
        </w:tc>
        <w:tc>
          <w:tcPr>
            <w:tcW w:w="0" w:type="auto"/>
          </w:tcPr>
          <w:p w14:paraId="68B7A475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682CFAFD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117/2022-07</w:t>
            </w:r>
          </w:p>
          <w:p w14:paraId="20A597A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9.2.2023</w:t>
            </w:r>
          </w:p>
        </w:tc>
      </w:tr>
      <w:tr w:rsidR="00C61E31" w:rsidRPr="004C5CCD" w14:paraId="188FE970" w14:textId="77777777" w:rsidTr="00AE7D2F">
        <w:trPr>
          <w:cantSplit/>
        </w:trPr>
        <w:tc>
          <w:tcPr>
            <w:tcW w:w="0" w:type="auto"/>
          </w:tcPr>
          <w:p w14:paraId="768637E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нформатик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рачунарство</w:t>
            </w:r>
            <w:proofErr w:type="spellEnd"/>
          </w:p>
        </w:tc>
        <w:tc>
          <w:tcPr>
            <w:tcW w:w="0" w:type="auto"/>
          </w:tcPr>
          <w:p w14:paraId="161AFD6C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Информатик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рачунарство</w:t>
            </w:r>
            <w:proofErr w:type="spellEnd"/>
            <w:r w:rsidRPr="004C5CCD">
              <w:rPr>
                <w:bCs/>
                <w:szCs w:val="24"/>
              </w:rPr>
              <w:t xml:space="preserve">“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5.раз.О.Ш.</w:t>
            </w:r>
            <w:proofErr w:type="gramEnd"/>
          </w:p>
        </w:tc>
        <w:tc>
          <w:tcPr>
            <w:tcW w:w="0" w:type="auto"/>
          </w:tcPr>
          <w:p w14:paraId="2478D8C0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ери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Петровић,Јелен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ријовић</w:t>
            </w:r>
            <w:proofErr w:type="spellEnd"/>
          </w:p>
        </w:tc>
        <w:tc>
          <w:tcPr>
            <w:tcW w:w="0" w:type="auto"/>
          </w:tcPr>
          <w:p w14:paraId="4B200049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ство</w:t>
            </w:r>
            <w:proofErr w:type="spellEnd"/>
          </w:p>
        </w:tc>
        <w:tc>
          <w:tcPr>
            <w:tcW w:w="0" w:type="auto"/>
          </w:tcPr>
          <w:p w14:paraId="25B7D5C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172/2017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30.1.2018.</w:t>
            </w:r>
          </w:p>
        </w:tc>
      </w:tr>
    </w:tbl>
    <w:p w14:paraId="63FB3A7D" w14:textId="77777777" w:rsidR="00C61E31" w:rsidRPr="004C5CCD" w:rsidRDefault="00C61E31" w:rsidP="00C61E31">
      <w:pPr>
        <w:rPr>
          <w:bCs/>
          <w:szCs w:val="24"/>
        </w:rPr>
      </w:pPr>
    </w:p>
    <w:p w14:paraId="37FFAE38" w14:textId="77777777" w:rsidR="00C61E31" w:rsidRPr="004C5CCD" w:rsidRDefault="00C61E31" w:rsidP="00C61E31">
      <w:pPr>
        <w:rPr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6"/>
        <w:gridCol w:w="2040"/>
        <w:gridCol w:w="1973"/>
        <w:gridCol w:w="1916"/>
        <w:gridCol w:w="1531"/>
      </w:tblGrid>
      <w:tr w:rsidR="00C61E31" w:rsidRPr="004C5CCD" w14:paraId="245D95F5" w14:textId="77777777" w:rsidTr="00AE7D2F">
        <w:trPr>
          <w:cantSplit/>
          <w:tblHeader/>
        </w:trPr>
        <w:tc>
          <w:tcPr>
            <w:tcW w:w="0" w:type="auto"/>
            <w:gridSpan w:val="5"/>
          </w:tcPr>
          <w:p w14:paraId="66CB67E4" w14:textId="77777777" w:rsidR="00C61E31" w:rsidRPr="002832C1" w:rsidRDefault="00C61E31" w:rsidP="00C61E31">
            <w:pPr>
              <w:pStyle w:val="ListParagraph"/>
              <w:ind w:left="0"/>
              <w:jc w:val="center"/>
              <w:rPr>
                <w:b/>
                <w:bCs/>
                <w:szCs w:val="24"/>
              </w:rPr>
            </w:pPr>
            <w:r w:rsidRPr="002832C1">
              <w:rPr>
                <w:b/>
                <w:bCs/>
                <w:szCs w:val="24"/>
              </w:rPr>
              <w:t>ШЕСТИ РАЗРЕД</w:t>
            </w:r>
          </w:p>
        </w:tc>
      </w:tr>
      <w:tr w:rsidR="00C61E31" w:rsidRPr="004C5CCD" w14:paraId="19F06EF3" w14:textId="77777777" w:rsidTr="00AE7D2F">
        <w:trPr>
          <w:cantSplit/>
          <w:tblHeader/>
        </w:trPr>
        <w:tc>
          <w:tcPr>
            <w:tcW w:w="0" w:type="auto"/>
          </w:tcPr>
          <w:p w14:paraId="354EA2B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едмет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4C4D74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E83198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утор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76782BD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здавач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7B37778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ешењ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инистр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датум</w:t>
            </w:r>
            <w:proofErr w:type="spellEnd"/>
          </w:p>
        </w:tc>
      </w:tr>
      <w:tr w:rsidR="00C61E31" w:rsidRPr="004C5CCD" w14:paraId="61722EF6" w14:textId="77777777" w:rsidTr="00AE7D2F">
        <w:trPr>
          <w:cantSplit/>
        </w:trPr>
        <w:tc>
          <w:tcPr>
            <w:tcW w:w="0" w:type="auto"/>
          </w:tcPr>
          <w:p w14:paraId="37DD271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рп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3A31436B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Извор</w:t>
            </w:r>
            <w:proofErr w:type="spellEnd"/>
            <w:r w:rsidRPr="004C5CCD">
              <w:rPr>
                <w:bCs/>
                <w:szCs w:val="24"/>
              </w:rPr>
              <w:t xml:space="preserve"> “</w:t>
            </w:r>
            <w:proofErr w:type="spellStart"/>
            <w:r w:rsidRPr="004C5CCD">
              <w:rPr>
                <w:bCs/>
                <w:szCs w:val="24"/>
              </w:rPr>
              <w:t>читан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6.разред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</w:p>
          <w:p w14:paraId="0EF44434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Граматика</w:t>
            </w:r>
            <w:proofErr w:type="spellEnd"/>
            <w:r w:rsidRPr="004C5CCD">
              <w:rPr>
                <w:bCs/>
                <w:szCs w:val="24"/>
              </w:rPr>
              <w:t xml:space="preserve">“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6.разред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</w:p>
          <w:p w14:paraId="4BE93AA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6„ </w:t>
            </w:r>
          </w:p>
        </w:tc>
        <w:tc>
          <w:tcPr>
            <w:tcW w:w="0" w:type="auto"/>
          </w:tcPr>
          <w:p w14:paraId="4D7D2377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ркаљ</w:t>
            </w:r>
            <w:proofErr w:type="spellEnd"/>
          </w:p>
          <w:p w14:paraId="54C6688B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есторовић</w:t>
            </w:r>
            <w:proofErr w:type="spellEnd"/>
          </w:p>
          <w:p w14:paraId="5AA56DF1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</w:t>
            </w:r>
            <w:proofErr w:type="spellStart"/>
            <w:r w:rsidRPr="004C5CCD">
              <w:rPr>
                <w:bCs/>
                <w:szCs w:val="24"/>
              </w:rPr>
              <w:t>Вес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Ломпар</w:t>
            </w:r>
            <w:proofErr w:type="spellEnd"/>
          </w:p>
          <w:p w14:paraId="1777A167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- </w:t>
            </w:r>
            <w:proofErr w:type="spellStart"/>
            <w:r w:rsidRPr="004C5CCD">
              <w:rPr>
                <w:bCs/>
                <w:szCs w:val="24"/>
              </w:rPr>
              <w:t>Вес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Ломп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о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ркаљ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есторовић</w:t>
            </w:r>
            <w:proofErr w:type="spellEnd"/>
          </w:p>
          <w:p w14:paraId="6377A0A4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7F5AA491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53684B9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6328652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174</w:t>
            </w:r>
          </w:p>
          <w:p w14:paraId="1FBE453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</w:tr>
      <w:tr w:rsidR="00C61E31" w:rsidRPr="004C5CCD" w14:paraId="2488672B" w14:textId="77777777" w:rsidTr="00AE7D2F">
        <w:trPr>
          <w:cantSplit/>
        </w:trPr>
        <w:tc>
          <w:tcPr>
            <w:tcW w:w="0" w:type="auto"/>
          </w:tcPr>
          <w:p w14:paraId="7480875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нгле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01D58ECC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: EYES OPEN 2, </w:t>
            </w:r>
            <w:proofErr w:type="spellStart"/>
            <w:r w:rsidRPr="004C5CCD">
              <w:rPr>
                <w:bCs/>
                <w:szCs w:val="24"/>
              </w:rPr>
              <w:t>engleski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jezik</w:t>
            </w:r>
            <w:proofErr w:type="spellEnd"/>
            <w:r w:rsidRPr="004C5CCD">
              <w:rPr>
                <w:bCs/>
                <w:szCs w:val="24"/>
              </w:rPr>
              <w:t xml:space="preserve"> za </w:t>
            </w:r>
            <w:proofErr w:type="spellStart"/>
            <w:r w:rsidRPr="004C5CCD">
              <w:rPr>
                <w:bCs/>
                <w:szCs w:val="24"/>
              </w:rPr>
              <w:t>šesti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razred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osnovne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škole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šesta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godina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učenja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udžbenički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komplet</w:t>
            </w:r>
            <w:proofErr w:type="spellEnd"/>
            <w:r w:rsidRPr="004C5CCD">
              <w:rPr>
                <w:bCs/>
                <w:szCs w:val="24"/>
              </w:rPr>
              <w:t xml:space="preserve"> (</w:t>
            </w:r>
            <w:proofErr w:type="spellStart"/>
            <w:r w:rsidRPr="004C5CCD">
              <w:rPr>
                <w:bCs/>
                <w:szCs w:val="24"/>
              </w:rPr>
              <w:t>udžbenik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radna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sveska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udžbenik</w:t>
            </w:r>
            <w:proofErr w:type="spellEnd"/>
            <w:r w:rsidRPr="004C5CCD">
              <w:rPr>
                <w:bCs/>
                <w:szCs w:val="24"/>
              </w:rPr>
              <w:t xml:space="preserve"> u </w:t>
            </w:r>
            <w:proofErr w:type="spellStart"/>
            <w:r w:rsidRPr="004C5CCD">
              <w:rPr>
                <w:bCs/>
                <w:szCs w:val="24"/>
              </w:rPr>
              <w:t>elektronskom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formatu</w:t>
            </w:r>
            <w:proofErr w:type="spellEnd"/>
            <w:r w:rsidRPr="004C5CCD">
              <w:rPr>
                <w:bCs/>
                <w:szCs w:val="24"/>
              </w:rPr>
              <w:t>)</w:t>
            </w:r>
          </w:p>
          <w:p w14:paraId="78D3C866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6FBBFC45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Ben Goldstein, Ceri Jones, Emma Heyderman</w:t>
            </w:r>
          </w:p>
        </w:tc>
        <w:tc>
          <w:tcPr>
            <w:tcW w:w="0" w:type="auto"/>
          </w:tcPr>
          <w:p w14:paraId="19C9E6B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71A4D9DD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: 650-02-00605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7.3.2023.</w:t>
            </w:r>
          </w:p>
          <w:p w14:paraId="5C46D5E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</w:tr>
      <w:tr w:rsidR="00C61E31" w:rsidRPr="004C5CCD" w14:paraId="06731B17" w14:textId="77777777" w:rsidTr="00AE7D2F">
        <w:trPr>
          <w:cantSplit/>
        </w:trPr>
        <w:tc>
          <w:tcPr>
            <w:tcW w:w="0" w:type="auto"/>
          </w:tcPr>
          <w:p w14:paraId="1FEAA03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у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0710E4F4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>Конечно</w:t>
            </w:r>
            <w:proofErr w:type="gramStart"/>
            <w:r w:rsidRPr="004C5CCD">
              <w:rPr>
                <w:bCs/>
                <w:szCs w:val="24"/>
              </w:rPr>
              <w:t xml:space="preserve">2“ </w:t>
            </w:r>
            <w:proofErr w:type="spellStart"/>
            <w:r w:rsidRPr="004C5CCD">
              <w:rPr>
                <w:bCs/>
                <w:szCs w:val="24"/>
              </w:rPr>
              <w:t>руски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6.разред</w:t>
            </w:r>
            <w:proofErr w:type="gramEnd"/>
            <w:r w:rsidRPr="004C5CCD">
              <w:rPr>
                <w:bCs/>
                <w:szCs w:val="24"/>
              </w:rPr>
              <w:t xml:space="preserve"> 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друг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один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чења</w:t>
            </w:r>
            <w:proofErr w:type="spellEnd"/>
          </w:p>
          <w:p w14:paraId="2E2C13F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 xml:space="preserve">Конечно2“,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6C07EFA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Кристи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Амштајн,Улф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Богварт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Мон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Брош,Данут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Гемч,</w:t>
            </w:r>
          </w:p>
          <w:p w14:paraId="0782E272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ете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Јакубов,Ролф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Лашет,Наталиј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ипова</w:t>
            </w:r>
            <w:proofErr w:type="spellEnd"/>
            <w:r w:rsidRPr="004C5CCD">
              <w:rPr>
                <w:bCs/>
                <w:szCs w:val="24"/>
              </w:rPr>
              <w:t xml:space="preserve"> Јос, </w:t>
            </w:r>
            <w:proofErr w:type="spellStart"/>
            <w:r w:rsidRPr="004C5CCD">
              <w:rPr>
                <w:bCs/>
                <w:szCs w:val="24"/>
              </w:rPr>
              <w:t>Гизе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јхерт</w:t>
            </w:r>
            <w:proofErr w:type="spellEnd"/>
            <w:r w:rsidRPr="004C5CCD">
              <w:rPr>
                <w:bCs/>
                <w:szCs w:val="24"/>
              </w:rPr>
              <w:t xml:space="preserve"> Боровски, </w:t>
            </w:r>
          </w:p>
          <w:p w14:paraId="4335E92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велин</w:t>
            </w:r>
            <w:proofErr w:type="spellEnd"/>
            <w:r w:rsidRPr="004C5CCD">
              <w:rPr>
                <w:bCs/>
                <w:szCs w:val="24"/>
              </w:rPr>
              <w:t xml:space="preserve"> Валах, </w:t>
            </w:r>
            <w:proofErr w:type="spellStart"/>
            <w:r w:rsidRPr="004C5CCD">
              <w:rPr>
                <w:bCs/>
                <w:szCs w:val="24"/>
              </w:rPr>
              <w:t>Драгана</w:t>
            </w:r>
            <w:proofErr w:type="spellEnd"/>
            <w:r w:rsidRPr="004C5CCD">
              <w:rPr>
                <w:bCs/>
                <w:szCs w:val="24"/>
              </w:rPr>
              <w:t xml:space="preserve"> Керкез, </w:t>
            </w:r>
            <w:proofErr w:type="spellStart"/>
            <w:r w:rsidRPr="004C5CCD">
              <w:rPr>
                <w:bCs/>
                <w:szCs w:val="24"/>
              </w:rPr>
              <w:t>Јеле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инић</w:t>
            </w:r>
            <w:proofErr w:type="spellEnd"/>
          </w:p>
        </w:tc>
        <w:tc>
          <w:tcPr>
            <w:tcW w:w="0" w:type="auto"/>
          </w:tcPr>
          <w:p w14:paraId="063F8BA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4EDCC4B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238-07 09.11.2023.</w:t>
            </w:r>
          </w:p>
        </w:tc>
      </w:tr>
      <w:tr w:rsidR="00C61E31" w:rsidRPr="004C5CCD" w14:paraId="6543E5C8" w14:textId="77777777" w:rsidTr="00AE7D2F">
        <w:trPr>
          <w:cantSplit/>
        </w:trPr>
        <w:tc>
          <w:tcPr>
            <w:tcW w:w="0" w:type="auto"/>
          </w:tcPr>
          <w:p w14:paraId="08E2F1D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Математика</w:t>
            </w:r>
            <w:proofErr w:type="spellEnd"/>
          </w:p>
        </w:tc>
        <w:tc>
          <w:tcPr>
            <w:tcW w:w="0" w:type="auto"/>
          </w:tcPr>
          <w:p w14:paraId="0564663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Математископ“</w:t>
            </w:r>
            <w:proofErr w:type="gramEnd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6.разред</w:t>
            </w:r>
            <w:proofErr w:type="gramEnd"/>
            <w:r w:rsidRPr="004C5CCD">
              <w:rPr>
                <w:bCs/>
                <w:szCs w:val="24"/>
              </w:rPr>
              <w:t xml:space="preserve"> О.Ш.</w:t>
            </w:r>
          </w:p>
          <w:p w14:paraId="77B27D7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1584E3A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Математ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бир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задатака“</w:t>
            </w:r>
            <w:proofErr w:type="gramEnd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6.разред</w:t>
            </w:r>
            <w:proofErr w:type="gramEnd"/>
          </w:p>
          <w:p w14:paraId="261E3CD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711095F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лектрон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додата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џбеничк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омплету</w:t>
            </w:r>
            <w:proofErr w:type="spellEnd"/>
            <w:r w:rsidRPr="004C5CCD">
              <w:rPr>
                <w:bCs/>
                <w:szCs w:val="24"/>
              </w:rPr>
              <w:t xml:space="preserve"> 6</w:t>
            </w:r>
          </w:p>
          <w:p w14:paraId="2454FAD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6B28F90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</w:t>
            </w:r>
            <w:proofErr w:type="spellStart"/>
            <w:r w:rsidRPr="004C5CCD">
              <w:rPr>
                <w:bCs/>
                <w:szCs w:val="24"/>
              </w:rPr>
              <w:t>Владими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ојановић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</w:p>
          <w:p w14:paraId="1DE66E5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</w:t>
            </w:r>
            <w:proofErr w:type="spellStart"/>
            <w:r w:rsidRPr="004C5CCD">
              <w:rPr>
                <w:bCs/>
                <w:szCs w:val="24"/>
              </w:rPr>
              <w:t>Наташ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Алимпић,Гордан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Поповић,</w:t>
            </w:r>
          </w:p>
          <w:p w14:paraId="2C23CF8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икола</w:t>
            </w:r>
            <w:proofErr w:type="spellEnd"/>
            <w:r w:rsidRPr="004C5CCD">
              <w:rPr>
                <w:bCs/>
                <w:szCs w:val="24"/>
              </w:rPr>
              <w:t xml:space="preserve"> Вигњевић, </w:t>
            </w:r>
            <w:proofErr w:type="spellStart"/>
            <w:r w:rsidRPr="004C5CCD">
              <w:rPr>
                <w:bCs/>
                <w:szCs w:val="24"/>
              </w:rPr>
              <w:t>Владими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ојановић</w:t>
            </w:r>
            <w:proofErr w:type="spellEnd"/>
            <w:r w:rsidRPr="004C5CCD">
              <w:rPr>
                <w:bCs/>
                <w:szCs w:val="24"/>
              </w:rPr>
              <w:t>,</w:t>
            </w:r>
          </w:p>
          <w:p w14:paraId="74DE4D2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- </w:t>
            </w:r>
            <w:proofErr w:type="spellStart"/>
            <w:r w:rsidRPr="004C5CCD">
              <w:rPr>
                <w:bCs/>
                <w:szCs w:val="24"/>
              </w:rPr>
              <w:t>Нико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игњевић</w:t>
            </w:r>
            <w:proofErr w:type="spellEnd"/>
          </w:p>
          <w:p w14:paraId="0F42D7D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125E302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скоп</w:t>
            </w:r>
            <w:proofErr w:type="spellEnd"/>
          </w:p>
        </w:tc>
        <w:tc>
          <w:tcPr>
            <w:tcW w:w="0" w:type="auto"/>
          </w:tcPr>
          <w:p w14:paraId="426985E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039/2019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1.5.2019.</w:t>
            </w:r>
          </w:p>
        </w:tc>
      </w:tr>
      <w:tr w:rsidR="00C61E31" w:rsidRPr="004C5CCD" w14:paraId="0AB0C684" w14:textId="77777777" w:rsidTr="00AE7D2F">
        <w:trPr>
          <w:cantSplit/>
        </w:trPr>
        <w:tc>
          <w:tcPr>
            <w:tcW w:w="0" w:type="auto"/>
          </w:tcPr>
          <w:p w14:paraId="78D3203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Физика</w:t>
            </w:r>
            <w:proofErr w:type="spellEnd"/>
          </w:p>
        </w:tc>
        <w:tc>
          <w:tcPr>
            <w:tcW w:w="0" w:type="auto"/>
          </w:tcPr>
          <w:p w14:paraId="5686DF4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Физ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 xml:space="preserve">6“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6.разред</w:t>
            </w:r>
            <w:proofErr w:type="gramEnd"/>
          </w:p>
          <w:p w14:paraId="0F307AC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51E3629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Физ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 xml:space="preserve">6“ </w:t>
            </w:r>
            <w:proofErr w:type="spellStart"/>
            <w:r w:rsidRPr="004C5CCD">
              <w:rPr>
                <w:bCs/>
                <w:szCs w:val="24"/>
              </w:rPr>
              <w:t>збирк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задатка</w:t>
            </w:r>
            <w:proofErr w:type="spellEnd"/>
            <w:r w:rsidRPr="004C5CCD">
              <w:rPr>
                <w:bCs/>
                <w:szCs w:val="24"/>
              </w:rPr>
              <w:t xml:space="preserve"> 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6.разред</w:t>
            </w:r>
            <w:proofErr w:type="gramEnd"/>
          </w:p>
          <w:p w14:paraId="1B4AE29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22E3DEF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ри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дојевић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  <w:p w14:paraId="1AECE22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0CADA04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7BEAAC0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КЛЕТ</w:t>
            </w:r>
          </w:p>
        </w:tc>
        <w:tc>
          <w:tcPr>
            <w:tcW w:w="0" w:type="auto"/>
          </w:tcPr>
          <w:p w14:paraId="74D608B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104/2019-07</w:t>
            </w:r>
          </w:p>
          <w:p w14:paraId="5218563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</w:tr>
      <w:tr w:rsidR="00C61E31" w:rsidRPr="004C5CCD" w14:paraId="04C8F210" w14:textId="77777777" w:rsidTr="00AE7D2F">
        <w:trPr>
          <w:cantSplit/>
        </w:trPr>
        <w:tc>
          <w:tcPr>
            <w:tcW w:w="0" w:type="auto"/>
          </w:tcPr>
          <w:p w14:paraId="3ABC687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сторија</w:t>
            </w:r>
            <w:proofErr w:type="spellEnd"/>
          </w:p>
        </w:tc>
        <w:tc>
          <w:tcPr>
            <w:tcW w:w="0" w:type="auto"/>
          </w:tcPr>
          <w:p w14:paraId="6900145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сторија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дабрани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сторијски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зворим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ес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</w:p>
        </w:tc>
        <w:tc>
          <w:tcPr>
            <w:tcW w:w="0" w:type="auto"/>
          </w:tcPr>
          <w:p w14:paraId="431829A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лександ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Тодосијевић</w:t>
            </w:r>
            <w:proofErr w:type="spellEnd"/>
          </w:p>
        </w:tc>
        <w:tc>
          <w:tcPr>
            <w:tcW w:w="0" w:type="auto"/>
          </w:tcPr>
          <w:p w14:paraId="1103281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дука</w:t>
            </w:r>
            <w:proofErr w:type="spellEnd"/>
          </w:p>
        </w:tc>
        <w:tc>
          <w:tcPr>
            <w:tcW w:w="0" w:type="auto"/>
          </w:tcPr>
          <w:p w14:paraId="4126B3B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428/2022-07</w:t>
            </w:r>
          </w:p>
        </w:tc>
      </w:tr>
      <w:tr w:rsidR="00C61E31" w:rsidRPr="004C5CCD" w14:paraId="07BB224C" w14:textId="77777777" w:rsidTr="00AE7D2F">
        <w:trPr>
          <w:cantSplit/>
        </w:trPr>
        <w:tc>
          <w:tcPr>
            <w:tcW w:w="0" w:type="auto"/>
          </w:tcPr>
          <w:p w14:paraId="2BFAF1F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еографија</w:t>
            </w:r>
            <w:proofErr w:type="spellEnd"/>
          </w:p>
        </w:tc>
        <w:tc>
          <w:tcPr>
            <w:tcW w:w="0" w:type="auto"/>
          </w:tcPr>
          <w:p w14:paraId="5521FD6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Географија</w:t>
            </w:r>
            <w:proofErr w:type="spellEnd"/>
            <w:r w:rsidRPr="004C5CCD">
              <w:rPr>
                <w:bCs/>
                <w:szCs w:val="24"/>
              </w:rPr>
              <w:t xml:space="preserve">“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6.раз</w:t>
            </w:r>
            <w:proofErr w:type="gramEnd"/>
            <w:r w:rsidRPr="004C5CCD">
              <w:rPr>
                <w:bCs/>
                <w:szCs w:val="24"/>
              </w:rPr>
              <w:t>.</w:t>
            </w:r>
          </w:p>
          <w:p w14:paraId="1404373C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00C7BD36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нежана</w:t>
            </w:r>
            <w:proofErr w:type="spellEnd"/>
            <w:r w:rsidRPr="004C5CCD">
              <w:rPr>
                <w:bCs/>
                <w:szCs w:val="24"/>
              </w:rPr>
              <w:t xml:space="preserve"> Вујадиновић, </w:t>
            </w:r>
            <w:proofErr w:type="spellStart"/>
            <w:r w:rsidRPr="004C5CCD">
              <w:rPr>
                <w:bCs/>
                <w:szCs w:val="24"/>
              </w:rPr>
              <w:t>Рајко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Голић,Дејан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абић</w:t>
            </w:r>
            <w:proofErr w:type="spellEnd"/>
          </w:p>
        </w:tc>
        <w:tc>
          <w:tcPr>
            <w:tcW w:w="0" w:type="auto"/>
          </w:tcPr>
          <w:p w14:paraId="09B26DE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NOVI LOGOS</w:t>
            </w:r>
          </w:p>
        </w:tc>
        <w:tc>
          <w:tcPr>
            <w:tcW w:w="0" w:type="auto"/>
          </w:tcPr>
          <w:p w14:paraId="1D2DF92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 xml:space="preserve">650-02-00224/2023- 07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8.12.2023.</w:t>
            </w:r>
          </w:p>
        </w:tc>
      </w:tr>
      <w:tr w:rsidR="00C61E31" w:rsidRPr="004C5CCD" w14:paraId="4464BE02" w14:textId="77777777" w:rsidTr="00AE7D2F">
        <w:trPr>
          <w:cantSplit/>
        </w:trPr>
        <w:tc>
          <w:tcPr>
            <w:tcW w:w="0" w:type="auto"/>
          </w:tcPr>
          <w:p w14:paraId="311F7B6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ологија</w:t>
            </w:r>
            <w:proofErr w:type="spellEnd"/>
          </w:p>
        </w:tc>
        <w:tc>
          <w:tcPr>
            <w:tcW w:w="0" w:type="auto"/>
          </w:tcPr>
          <w:p w14:paraId="1FCD68E2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Биологија</w:t>
            </w:r>
            <w:proofErr w:type="spellEnd"/>
            <w:r w:rsidRPr="004C5CCD">
              <w:rPr>
                <w:bCs/>
                <w:szCs w:val="24"/>
              </w:rPr>
              <w:t xml:space="preserve">“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6.раз</w:t>
            </w:r>
            <w:proofErr w:type="gramEnd"/>
            <w:r w:rsidRPr="004C5CCD">
              <w:rPr>
                <w:bCs/>
                <w:szCs w:val="24"/>
              </w:rPr>
              <w:t>.</w:t>
            </w:r>
          </w:p>
        </w:tc>
        <w:tc>
          <w:tcPr>
            <w:tcW w:w="0" w:type="auto"/>
          </w:tcPr>
          <w:p w14:paraId="263D751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еја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Бошковић</w:t>
            </w:r>
            <w:proofErr w:type="spellEnd"/>
          </w:p>
        </w:tc>
        <w:tc>
          <w:tcPr>
            <w:tcW w:w="0" w:type="auto"/>
          </w:tcPr>
          <w:p w14:paraId="1EC2B4E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ство</w:t>
            </w:r>
            <w:proofErr w:type="spellEnd"/>
          </w:p>
        </w:tc>
        <w:tc>
          <w:tcPr>
            <w:tcW w:w="0" w:type="auto"/>
          </w:tcPr>
          <w:p w14:paraId="2EA328E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 xml:space="preserve">650-02-00129/2023- 07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22.8.2023</w:t>
            </w:r>
          </w:p>
        </w:tc>
      </w:tr>
      <w:tr w:rsidR="00C61E31" w:rsidRPr="004C5CCD" w14:paraId="00FD2616" w14:textId="77777777" w:rsidTr="00AE7D2F">
        <w:trPr>
          <w:cantSplit/>
        </w:trPr>
        <w:tc>
          <w:tcPr>
            <w:tcW w:w="0" w:type="auto"/>
          </w:tcPr>
          <w:p w14:paraId="67DA28A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37559F2D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  <w:r w:rsidRPr="004C5CCD">
              <w:rPr>
                <w:bCs/>
                <w:szCs w:val="24"/>
              </w:rPr>
              <w:t xml:space="preserve"> 6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есет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  <w:r w:rsidRPr="004C5CCD">
              <w:rPr>
                <w:bCs/>
                <w:szCs w:val="24"/>
              </w:rPr>
              <w:t xml:space="preserve">; </w:t>
            </w:r>
            <w:proofErr w:type="spellStart"/>
            <w:r w:rsidRPr="004C5CCD">
              <w:rPr>
                <w:bCs/>
                <w:szCs w:val="24"/>
              </w:rPr>
              <w:t>ћирилица</w:t>
            </w:r>
            <w:proofErr w:type="spellEnd"/>
          </w:p>
        </w:tc>
        <w:tc>
          <w:tcPr>
            <w:tcW w:w="0" w:type="auto"/>
          </w:tcPr>
          <w:p w14:paraId="6AC8506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Јасмина</w:t>
            </w:r>
            <w:proofErr w:type="spellEnd"/>
            <w:r w:rsidRPr="004C5CCD">
              <w:rPr>
                <w:bCs/>
                <w:szCs w:val="24"/>
              </w:rPr>
              <w:t xml:space="preserve"> Чолић, </w:t>
            </w:r>
            <w:proofErr w:type="spellStart"/>
            <w:r w:rsidRPr="004C5CCD">
              <w:rPr>
                <w:bCs/>
                <w:szCs w:val="24"/>
              </w:rPr>
              <w:t>Марија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авов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ојановић</w:t>
            </w:r>
            <w:proofErr w:type="spellEnd"/>
          </w:p>
        </w:tc>
        <w:tc>
          <w:tcPr>
            <w:tcW w:w="0" w:type="auto"/>
          </w:tcPr>
          <w:p w14:paraId="21C124B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„ВУЛКАН ИЗДАВАШТВО”</w:t>
            </w:r>
          </w:p>
        </w:tc>
        <w:tc>
          <w:tcPr>
            <w:tcW w:w="0" w:type="auto"/>
          </w:tcPr>
          <w:p w14:paraId="09AB057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</w:rPr>
              <w:t xml:space="preserve">650-02-00060/2019-07 </w:t>
            </w:r>
            <w:proofErr w:type="spellStart"/>
            <w:r w:rsidRPr="004C5CCD">
              <w:rPr>
                <w:bCs/>
              </w:rPr>
              <w:t>од</w:t>
            </w:r>
            <w:proofErr w:type="spellEnd"/>
            <w:r w:rsidRPr="004C5CCD">
              <w:rPr>
                <w:bCs/>
              </w:rPr>
              <w:t xml:space="preserve"> 29.3.2019.</w:t>
            </w:r>
          </w:p>
        </w:tc>
      </w:tr>
      <w:tr w:rsidR="00C61E31" w:rsidRPr="004C5CCD" w14:paraId="2ACE477B" w14:textId="77777777" w:rsidTr="00AE7D2F">
        <w:trPr>
          <w:cantSplit/>
        </w:trPr>
        <w:tc>
          <w:tcPr>
            <w:tcW w:w="0" w:type="auto"/>
          </w:tcPr>
          <w:p w14:paraId="0AAABF8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53829E52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култура6“</w:t>
            </w:r>
          </w:p>
          <w:p w14:paraId="550093E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6.раз.О.Ш.</w:t>
            </w:r>
            <w:proofErr w:type="gramEnd"/>
          </w:p>
        </w:tc>
        <w:tc>
          <w:tcPr>
            <w:tcW w:w="0" w:type="auto"/>
          </w:tcPr>
          <w:p w14:paraId="1237F56B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Филиповић</w:t>
            </w:r>
            <w:proofErr w:type="spellEnd"/>
          </w:p>
        </w:tc>
        <w:tc>
          <w:tcPr>
            <w:tcW w:w="0" w:type="auto"/>
          </w:tcPr>
          <w:p w14:paraId="07CEC93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2308FC9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262/2023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6.1.2024.</w:t>
            </w:r>
          </w:p>
        </w:tc>
      </w:tr>
      <w:tr w:rsidR="00C61E31" w:rsidRPr="004C5CCD" w14:paraId="6B19C574" w14:textId="77777777" w:rsidTr="00AE7D2F">
        <w:trPr>
          <w:cantSplit/>
        </w:trPr>
        <w:tc>
          <w:tcPr>
            <w:tcW w:w="0" w:type="auto"/>
          </w:tcPr>
          <w:p w14:paraId="4698F66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Техник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технологија</w:t>
            </w:r>
            <w:proofErr w:type="spellEnd"/>
          </w:p>
        </w:tc>
        <w:tc>
          <w:tcPr>
            <w:tcW w:w="0" w:type="auto"/>
          </w:tcPr>
          <w:p w14:paraId="75309FA8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Техник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технологија</w:t>
            </w:r>
            <w:proofErr w:type="spellEnd"/>
            <w:r w:rsidRPr="004C5CCD">
              <w:rPr>
                <w:bCs/>
                <w:szCs w:val="24"/>
              </w:rPr>
              <w:t xml:space="preserve"> 6“За 6.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О.Ш.</w:t>
            </w:r>
          </w:p>
        </w:tc>
        <w:tc>
          <w:tcPr>
            <w:tcW w:w="0" w:type="auto"/>
          </w:tcPr>
          <w:p w14:paraId="6569E79D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лекса</w:t>
            </w:r>
            <w:proofErr w:type="spellEnd"/>
            <w:r w:rsidRPr="004C5CCD">
              <w:rPr>
                <w:bCs/>
                <w:szCs w:val="24"/>
              </w:rPr>
              <w:t xml:space="preserve"> Вучићевић, </w:t>
            </w:r>
            <w:proofErr w:type="spellStart"/>
            <w:r w:rsidRPr="004C5CCD">
              <w:rPr>
                <w:bCs/>
                <w:szCs w:val="24"/>
              </w:rPr>
              <w:t>Нена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аменовић</w:t>
            </w:r>
            <w:proofErr w:type="spellEnd"/>
          </w:p>
        </w:tc>
        <w:tc>
          <w:tcPr>
            <w:tcW w:w="0" w:type="auto"/>
          </w:tcPr>
          <w:p w14:paraId="2AE76E5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0B80E68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587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7.3.2023.</w:t>
            </w:r>
          </w:p>
        </w:tc>
      </w:tr>
      <w:tr w:rsidR="00C61E31" w:rsidRPr="004C5CCD" w14:paraId="231748BE" w14:textId="77777777" w:rsidTr="00AE7D2F">
        <w:trPr>
          <w:cantSplit/>
        </w:trPr>
        <w:tc>
          <w:tcPr>
            <w:tcW w:w="0" w:type="auto"/>
          </w:tcPr>
          <w:p w14:paraId="56B8D43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нформатик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рачунарство</w:t>
            </w:r>
            <w:proofErr w:type="spellEnd"/>
          </w:p>
        </w:tc>
        <w:tc>
          <w:tcPr>
            <w:tcW w:w="0" w:type="auto"/>
          </w:tcPr>
          <w:p w14:paraId="0BB35E50" w14:textId="77777777" w:rsidR="00C61E31" w:rsidRPr="004C5CCD" w:rsidRDefault="00C61E31" w:rsidP="00C61E31">
            <w:pPr>
              <w:pStyle w:val="Default"/>
              <w:spacing w:line="276" w:lineRule="auto"/>
              <w:rPr>
                <w:bCs/>
                <w:color w:val="auto"/>
              </w:rPr>
            </w:pPr>
            <w:proofErr w:type="gramStart"/>
            <w:r w:rsidRPr="004C5CCD">
              <w:rPr>
                <w:bCs/>
              </w:rPr>
              <w:t>,,</w:t>
            </w:r>
            <w:proofErr w:type="spellStart"/>
            <w:proofErr w:type="gramEnd"/>
            <w:r w:rsidRPr="004C5CCD">
              <w:rPr>
                <w:bCs/>
                <w:i/>
                <w:color w:val="auto"/>
              </w:rPr>
              <w:t>Информатика</w:t>
            </w:r>
            <w:proofErr w:type="spellEnd"/>
            <w:r w:rsidRPr="004C5CCD">
              <w:rPr>
                <w:bCs/>
                <w:i/>
                <w:color w:val="auto"/>
              </w:rPr>
              <w:t xml:space="preserve"> и </w:t>
            </w:r>
            <w:proofErr w:type="spellStart"/>
            <w:r w:rsidRPr="004C5CCD">
              <w:rPr>
                <w:bCs/>
                <w:i/>
                <w:color w:val="auto"/>
              </w:rPr>
              <w:t>рачунарство</w:t>
            </w:r>
            <w:proofErr w:type="spellEnd"/>
            <w:r w:rsidRPr="004C5CCD">
              <w:rPr>
                <w:bCs/>
                <w:i/>
                <w:color w:val="auto"/>
              </w:rPr>
              <w:t xml:space="preserve"> 6</w:t>
            </w:r>
            <w:r w:rsidRPr="004C5CCD">
              <w:rPr>
                <w:bCs/>
                <w:color w:val="auto"/>
              </w:rPr>
              <w:t xml:space="preserve">, </w:t>
            </w:r>
            <w:proofErr w:type="spellStart"/>
            <w:r w:rsidRPr="004C5CCD">
              <w:rPr>
                <w:bCs/>
                <w:i/>
                <w:color w:val="auto"/>
              </w:rPr>
              <w:t>уџбеник</w:t>
            </w:r>
            <w:proofErr w:type="spellEnd"/>
            <w:r w:rsidRPr="004C5CCD">
              <w:rPr>
                <w:bCs/>
                <w:i/>
                <w:color w:val="auto"/>
              </w:rPr>
              <w:t xml:space="preserve"> </w:t>
            </w:r>
            <w:proofErr w:type="spellStart"/>
            <w:r w:rsidRPr="004C5CCD">
              <w:rPr>
                <w:bCs/>
                <w:i/>
                <w:color w:val="auto"/>
              </w:rPr>
              <w:t>за</w:t>
            </w:r>
            <w:proofErr w:type="spellEnd"/>
            <w:r w:rsidRPr="004C5CCD">
              <w:rPr>
                <w:bCs/>
                <w:i/>
                <w:color w:val="auto"/>
              </w:rPr>
              <w:t xml:space="preserve"> </w:t>
            </w:r>
            <w:proofErr w:type="spellStart"/>
            <w:r w:rsidRPr="004C5CCD">
              <w:rPr>
                <w:bCs/>
                <w:i/>
                <w:color w:val="auto"/>
              </w:rPr>
              <w:t>пети</w:t>
            </w:r>
            <w:proofErr w:type="spellEnd"/>
            <w:r w:rsidRPr="004C5CCD">
              <w:rPr>
                <w:bCs/>
                <w:i/>
                <w:color w:val="auto"/>
              </w:rPr>
              <w:t xml:space="preserve"> </w:t>
            </w:r>
            <w:proofErr w:type="spellStart"/>
            <w:r w:rsidRPr="004C5CCD">
              <w:rPr>
                <w:bCs/>
                <w:i/>
                <w:color w:val="auto"/>
              </w:rPr>
              <w:t>разред</w:t>
            </w:r>
            <w:proofErr w:type="spellEnd"/>
            <w:r w:rsidRPr="004C5CCD">
              <w:rPr>
                <w:bCs/>
                <w:i/>
                <w:color w:val="auto"/>
              </w:rPr>
              <w:t xml:space="preserve"> </w:t>
            </w:r>
            <w:proofErr w:type="spellStart"/>
            <w:r w:rsidRPr="004C5CCD">
              <w:rPr>
                <w:bCs/>
                <w:i/>
                <w:color w:val="auto"/>
              </w:rPr>
              <w:t>основне</w:t>
            </w:r>
            <w:proofErr w:type="spellEnd"/>
            <w:r w:rsidRPr="004C5CCD">
              <w:rPr>
                <w:bCs/>
                <w:i/>
                <w:color w:val="auto"/>
              </w:rPr>
              <w:t xml:space="preserve"> </w:t>
            </w:r>
            <w:proofErr w:type="spellStart"/>
            <w:r w:rsidRPr="004C5CCD">
              <w:rPr>
                <w:bCs/>
                <w:i/>
                <w:color w:val="auto"/>
              </w:rPr>
              <w:t>школе</w:t>
            </w:r>
            <w:proofErr w:type="spellEnd"/>
          </w:p>
        </w:tc>
        <w:tc>
          <w:tcPr>
            <w:tcW w:w="0" w:type="auto"/>
          </w:tcPr>
          <w:p w14:paraId="7B35EC57" w14:textId="77777777" w:rsidR="00C61E31" w:rsidRPr="004C5CCD" w:rsidRDefault="00C61E31" w:rsidP="00C61E31">
            <w:pPr>
              <w:pStyle w:val="Default"/>
              <w:spacing w:line="276" w:lineRule="auto"/>
              <w:rPr>
                <w:bCs/>
                <w:color w:val="auto"/>
              </w:rPr>
            </w:pPr>
            <w:proofErr w:type="spellStart"/>
            <w:r w:rsidRPr="004C5CCD">
              <w:rPr>
                <w:bCs/>
                <w:color w:val="auto"/>
              </w:rPr>
              <w:t>Марина</w:t>
            </w:r>
            <w:proofErr w:type="spellEnd"/>
            <w:r w:rsidRPr="004C5CCD">
              <w:rPr>
                <w:bCs/>
                <w:color w:val="auto"/>
              </w:rPr>
              <w:t xml:space="preserve"> Петровић,</w:t>
            </w:r>
          </w:p>
          <w:p w14:paraId="5EB8B82B" w14:textId="77777777" w:rsidR="00C61E31" w:rsidRPr="004C5CCD" w:rsidRDefault="00C61E31" w:rsidP="00C61E31">
            <w:pPr>
              <w:pStyle w:val="Default"/>
              <w:spacing w:line="276" w:lineRule="auto"/>
              <w:rPr>
                <w:bCs/>
                <w:color w:val="auto"/>
              </w:rPr>
            </w:pPr>
            <w:proofErr w:type="spellStart"/>
            <w:r w:rsidRPr="004C5CCD">
              <w:rPr>
                <w:bCs/>
                <w:color w:val="auto"/>
              </w:rPr>
              <w:t>Јелена</w:t>
            </w:r>
            <w:proofErr w:type="spellEnd"/>
            <w:r w:rsidRPr="004C5CCD">
              <w:rPr>
                <w:bCs/>
                <w:color w:val="auto"/>
              </w:rPr>
              <w:t xml:space="preserve"> Пријовић,</w:t>
            </w:r>
          </w:p>
          <w:p w14:paraId="6F7E3F7B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рокопић</w:t>
            </w:r>
            <w:proofErr w:type="spellEnd"/>
          </w:p>
        </w:tc>
        <w:tc>
          <w:tcPr>
            <w:tcW w:w="0" w:type="auto"/>
          </w:tcPr>
          <w:p w14:paraId="5956472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„BIGZ </w:t>
            </w:r>
            <w:proofErr w:type="spellStart"/>
            <w:r w:rsidRPr="004C5CCD">
              <w:rPr>
                <w:bCs/>
                <w:szCs w:val="24"/>
              </w:rPr>
              <w:t>školstvo</w:t>
            </w:r>
            <w:proofErr w:type="spellEnd"/>
            <w:r w:rsidRPr="004C5CCD">
              <w:rPr>
                <w:bCs/>
                <w:szCs w:val="24"/>
              </w:rPr>
              <w:t>”</w:t>
            </w:r>
          </w:p>
        </w:tc>
        <w:tc>
          <w:tcPr>
            <w:tcW w:w="0" w:type="auto"/>
          </w:tcPr>
          <w:p w14:paraId="5DF535A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065/2019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1. 5. 2019.</w:t>
            </w:r>
          </w:p>
        </w:tc>
      </w:tr>
    </w:tbl>
    <w:p w14:paraId="4F4E600A" w14:textId="594E9812" w:rsidR="0042566E" w:rsidRDefault="0042566E" w:rsidP="00C61E31">
      <w:pPr>
        <w:rPr>
          <w:bCs/>
          <w:szCs w:val="24"/>
        </w:rPr>
      </w:pPr>
    </w:p>
    <w:p w14:paraId="372CE041" w14:textId="77777777" w:rsidR="0042566E" w:rsidRDefault="0042566E">
      <w:pPr>
        <w:spacing w:after="160" w:line="259" w:lineRule="auto"/>
        <w:rPr>
          <w:bCs/>
          <w:szCs w:val="24"/>
        </w:rPr>
      </w:pPr>
      <w:r>
        <w:rPr>
          <w:bCs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6"/>
        <w:gridCol w:w="1895"/>
        <w:gridCol w:w="2541"/>
        <w:gridCol w:w="1782"/>
        <w:gridCol w:w="1392"/>
      </w:tblGrid>
      <w:tr w:rsidR="00C61E31" w:rsidRPr="004C5CCD" w14:paraId="50931889" w14:textId="77777777" w:rsidTr="00AE7D2F">
        <w:trPr>
          <w:cantSplit/>
          <w:tblHeader/>
        </w:trPr>
        <w:tc>
          <w:tcPr>
            <w:tcW w:w="0" w:type="auto"/>
            <w:gridSpan w:val="5"/>
          </w:tcPr>
          <w:p w14:paraId="0CC73042" w14:textId="77777777" w:rsidR="00C61E31" w:rsidRPr="002832C1" w:rsidRDefault="00C61E31" w:rsidP="00C61E31">
            <w:pPr>
              <w:pStyle w:val="ListParagraph"/>
              <w:ind w:left="0"/>
              <w:jc w:val="center"/>
              <w:rPr>
                <w:b/>
                <w:bCs/>
                <w:szCs w:val="24"/>
              </w:rPr>
            </w:pPr>
            <w:r w:rsidRPr="002832C1">
              <w:rPr>
                <w:b/>
                <w:bCs/>
                <w:szCs w:val="24"/>
              </w:rPr>
              <w:lastRenderedPageBreak/>
              <w:t>СЕДМИ РАЗРЕД</w:t>
            </w:r>
          </w:p>
        </w:tc>
      </w:tr>
      <w:tr w:rsidR="00C61E31" w:rsidRPr="004C5CCD" w14:paraId="6DFC25CA" w14:textId="77777777" w:rsidTr="00AE7D2F">
        <w:trPr>
          <w:cantSplit/>
          <w:tblHeader/>
        </w:trPr>
        <w:tc>
          <w:tcPr>
            <w:tcW w:w="0" w:type="auto"/>
          </w:tcPr>
          <w:p w14:paraId="3621215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едмет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30085A0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4B726F1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утор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001CE089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здавач</w:t>
            </w:r>
            <w:proofErr w:type="spellEnd"/>
          </w:p>
        </w:tc>
        <w:tc>
          <w:tcPr>
            <w:tcW w:w="0" w:type="auto"/>
          </w:tcPr>
          <w:p w14:paraId="6EDEA21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ешењ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инистр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датум</w:t>
            </w:r>
            <w:proofErr w:type="spellEnd"/>
          </w:p>
        </w:tc>
      </w:tr>
      <w:tr w:rsidR="00C61E31" w:rsidRPr="004C5CCD" w14:paraId="6C35968B" w14:textId="77777777" w:rsidTr="00AE7D2F">
        <w:trPr>
          <w:cantSplit/>
        </w:trPr>
        <w:tc>
          <w:tcPr>
            <w:tcW w:w="0" w:type="auto"/>
          </w:tcPr>
          <w:p w14:paraId="7D42A6D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рп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0107C567" w14:textId="77777777" w:rsidR="00C61E31" w:rsidRPr="004C5CCD" w:rsidRDefault="00C61E31" w:rsidP="00C61E31">
            <w:pPr>
              <w:jc w:val="both"/>
              <w:rPr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>„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Плетисанк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‒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читанк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з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седми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разре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сновн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rFonts w:eastAsia="Calibri"/>
                <w:bCs/>
                <w:szCs w:val="24"/>
              </w:rPr>
              <w:t>школ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>“</w:t>
            </w:r>
            <w:proofErr w:type="gramEnd"/>
            <w:r w:rsidRPr="004C5CCD">
              <w:rPr>
                <w:rFonts w:eastAsia="Calibri"/>
                <w:bCs/>
                <w:szCs w:val="24"/>
              </w:rPr>
              <w:t>;</w:t>
            </w:r>
          </w:p>
          <w:p w14:paraId="222CA98E" w14:textId="77777777" w:rsidR="00C61E31" w:rsidRPr="004C5CCD" w:rsidRDefault="00C61E31" w:rsidP="00C61E31">
            <w:pPr>
              <w:jc w:val="both"/>
              <w:rPr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>„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Граматик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7 –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Српски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језик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књижевност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з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7.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разре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сновн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rFonts w:eastAsia="Calibri"/>
                <w:bCs/>
                <w:szCs w:val="24"/>
              </w:rPr>
              <w:t>школ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>“</w:t>
            </w:r>
            <w:proofErr w:type="gramEnd"/>
            <w:r w:rsidRPr="004C5CCD">
              <w:rPr>
                <w:rFonts w:eastAsia="Calibri"/>
                <w:bCs/>
                <w:szCs w:val="24"/>
              </w:rPr>
              <w:t>;</w:t>
            </w:r>
          </w:p>
          <w:p w14:paraId="26717BB7" w14:textId="77777777" w:rsidR="00C61E31" w:rsidRPr="004C5CCD" w:rsidRDefault="00C61E31" w:rsidP="00C61E31">
            <w:pPr>
              <w:jc w:val="both"/>
              <w:rPr>
                <w:rFonts w:eastAsia="Calibri"/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>„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Радн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свеск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7 ‒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Српски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језик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језичк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култур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з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7.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разре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сновн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школ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”. </w:t>
            </w:r>
          </w:p>
          <w:p w14:paraId="6AA3D343" w14:textId="77777777" w:rsidR="00C61E31" w:rsidRPr="004C5CCD" w:rsidRDefault="00C61E31" w:rsidP="00C61E31">
            <w:pPr>
              <w:jc w:val="both"/>
              <w:rPr>
                <w:rFonts w:eastAsia="Calibri"/>
                <w:bCs/>
                <w:szCs w:val="24"/>
              </w:rPr>
            </w:pPr>
          </w:p>
          <w:p w14:paraId="29ECA73E" w14:textId="77777777" w:rsidR="00C61E31" w:rsidRPr="004C5CCD" w:rsidRDefault="00C61E31" w:rsidP="00C61E31">
            <w:pPr>
              <w:jc w:val="both"/>
              <w:rPr>
                <w:rFonts w:eastAsia="Calibri"/>
                <w:bCs/>
                <w:szCs w:val="24"/>
              </w:rPr>
            </w:pPr>
          </w:p>
          <w:p w14:paraId="76D8B4E9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72A1421B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ркаљ</w:t>
            </w:r>
            <w:proofErr w:type="spellEnd"/>
          </w:p>
          <w:p w14:paraId="2F72029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есторовић</w:t>
            </w:r>
            <w:proofErr w:type="spellEnd"/>
          </w:p>
          <w:p w14:paraId="43D938C9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</w:t>
            </w:r>
            <w:proofErr w:type="spellStart"/>
            <w:r w:rsidRPr="004C5CCD">
              <w:rPr>
                <w:bCs/>
                <w:szCs w:val="24"/>
              </w:rPr>
              <w:t>Вес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Ломпар</w:t>
            </w:r>
            <w:proofErr w:type="spellEnd"/>
          </w:p>
          <w:p w14:paraId="7F645520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- </w:t>
            </w:r>
            <w:proofErr w:type="spellStart"/>
            <w:r w:rsidRPr="004C5CCD">
              <w:rPr>
                <w:bCs/>
                <w:szCs w:val="24"/>
              </w:rPr>
              <w:t>Вес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Ломп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о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ркаљ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есторовић</w:t>
            </w:r>
            <w:proofErr w:type="spellEnd"/>
          </w:p>
          <w:p w14:paraId="4722B239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191C0974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63A36B53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0F59343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 xml:space="preserve">650-02-00525/2019-07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4.2.2020.</w:t>
            </w:r>
          </w:p>
        </w:tc>
      </w:tr>
      <w:tr w:rsidR="00C61E31" w:rsidRPr="004C5CCD" w14:paraId="2B43E9DC" w14:textId="77777777" w:rsidTr="00AE7D2F">
        <w:trPr>
          <w:cantSplit/>
        </w:trPr>
        <w:tc>
          <w:tcPr>
            <w:tcW w:w="0" w:type="auto"/>
          </w:tcPr>
          <w:p w14:paraId="5EDD4DE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нгле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6B02770C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: EYES OPEN 3, </w:t>
            </w:r>
            <w:proofErr w:type="spellStart"/>
            <w:r w:rsidRPr="004C5CCD">
              <w:rPr>
                <w:bCs/>
                <w:szCs w:val="24"/>
              </w:rPr>
              <w:t>engleski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jezik</w:t>
            </w:r>
            <w:proofErr w:type="spellEnd"/>
            <w:r w:rsidRPr="004C5CCD">
              <w:rPr>
                <w:bCs/>
                <w:szCs w:val="24"/>
              </w:rPr>
              <w:t xml:space="preserve"> za </w:t>
            </w:r>
            <w:proofErr w:type="spellStart"/>
            <w:r w:rsidRPr="004C5CCD">
              <w:rPr>
                <w:bCs/>
                <w:szCs w:val="24"/>
              </w:rPr>
              <w:t>sedmi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razred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osnovne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škole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sedma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godina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učenja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udžbenički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komplet</w:t>
            </w:r>
            <w:proofErr w:type="spellEnd"/>
            <w:r w:rsidRPr="004C5CCD">
              <w:rPr>
                <w:bCs/>
                <w:szCs w:val="24"/>
              </w:rPr>
              <w:t xml:space="preserve"> (</w:t>
            </w:r>
            <w:proofErr w:type="spellStart"/>
            <w:r w:rsidRPr="004C5CCD">
              <w:rPr>
                <w:bCs/>
                <w:szCs w:val="24"/>
              </w:rPr>
              <w:t>udžbenik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radna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sveska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elektronski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udžbenik</w:t>
            </w:r>
            <w:proofErr w:type="spellEnd"/>
            <w:r w:rsidRPr="004C5CCD">
              <w:rPr>
                <w:bCs/>
                <w:szCs w:val="24"/>
              </w:rPr>
              <w:t>)</w:t>
            </w:r>
          </w:p>
        </w:tc>
        <w:tc>
          <w:tcPr>
            <w:tcW w:w="0" w:type="auto"/>
          </w:tcPr>
          <w:p w14:paraId="589E0949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Ben Goldstein, Ceri Jones, Eoin Higgins, Vicki Anderson</w:t>
            </w:r>
          </w:p>
        </w:tc>
        <w:tc>
          <w:tcPr>
            <w:tcW w:w="0" w:type="auto"/>
          </w:tcPr>
          <w:p w14:paraId="41D70E29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7247102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518/2019-07 </w:t>
            </w:r>
            <w:proofErr w:type="spellStart"/>
            <w:r w:rsidRPr="004C5CCD">
              <w:rPr>
                <w:bCs/>
                <w:szCs w:val="24"/>
              </w:rPr>
              <w:t>od</w:t>
            </w:r>
            <w:proofErr w:type="spellEnd"/>
            <w:r w:rsidRPr="004C5CCD">
              <w:rPr>
                <w:bCs/>
                <w:szCs w:val="24"/>
              </w:rPr>
              <w:t xml:space="preserve"> 05.02.2020. </w:t>
            </w:r>
            <w:proofErr w:type="spellStart"/>
            <w:r w:rsidRPr="004C5CCD">
              <w:rPr>
                <w:bCs/>
                <w:szCs w:val="24"/>
              </w:rPr>
              <w:t>godine</w:t>
            </w:r>
            <w:proofErr w:type="spellEnd"/>
          </w:p>
        </w:tc>
      </w:tr>
      <w:tr w:rsidR="00C61E31" w:rsidRPr="004C5CCD" w14:paraId="39C7EF50" w14:textId="77777777" w:rsidTr="00AE7D2F">
        <w:trPr>
          <w:cantSplit/>
        </w:trPr>
        <w:tc>
          <w:tcPr>
            <w:tcW w:w="0" w:type="auto"/>
          </w:tcPr>
          <w:p w14:paraId="676F653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у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378B46C6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>Конечно</w:t>
            </w:r>
            <w:proofErr w:type="gramStart"/>
            <w:r w:rsidRPr="004C5CCD">
              <w:rPr>
                <w:bCs/>
                <w:szCs w:val="24"/>
              </w:rPr>
              <w:t xml:space="preserve">3“ </w:t>
            </w:r>
            <w:proofErr w:type="spellStart"/>
            <w:r w:rsidRPr="004C5CCD">
              <w:rPr>
                <w:bCs/>
                <w:szCs w:val="24"/>
              </w:rPr>
              <w:t>руски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7.разред</w:t>
            </w:r>
            <w:proofErr w:type="gramEnd"/>
            <w:r w:rsidRPr="004C5CCD">
              <w:rPr>
                <w:bCs/>
                <w:szCs w:val="24"/>
              </w:rPr>
              <w:t xml:space="preserve"> 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трећ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один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чења</w:t>
            </w:r>
            <w:proofErr w:type="spellEnd"/>
          </w:p>
          <w:p w14:paraId="7526F890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 xml:space="preserve">Конечно3“,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731A95F5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Кристи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Амштајн,Улф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Богварт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Мон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Брош,Данут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Гемч,</w:t>
            </w:r>
          </w:p>
          <w:p w14:paraId="5DF7DCB3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ете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Јакубов,Ролф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Лашет,Наталиј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ипова</w:t>
            </w:r>
            <w:proofErr w:type="spellEnd"/>
            <w:r w:rsidRPr="004C5CCD">
              <w:rPr>
                <w:bCs/>
                <w:szCs w:val="24"/>
              </w:rPr>
              <w:t xml:space="preserve"> Јос, </w:t>
            </w:r>
            <w:proofErr w:type="spellStart"/>
            <w:r w:rsidRPr="004C5CCD">
              <w:rPr>
                <w:bCs/>
                <w:szCs w:val="24"/>
              </w:rPr>
              <w:t>Гизе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јхерт</w:t>
            </w:r>
            <w:proofErr w:type="spellEnd"/>
            <w:r w:rsidRPr="004C5CCD">
              <w:rPr>
                <w:bCs/>
                <w:szCs w:val="24"/>
              </w:rPr>
              <w:t xml:space="preserve"> Боровски, </w:t>
            </w:r>
          </w:p>
          <w:p w14:paraId="08DAB33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велин</w:t>
            </w:r>
            <w:proofErr w:type="spellEnd"/>
            <w:r w:rsidRPr="004C5CCD">
              <w:rPr>
                <w:bCs/>
                <w:szCs w:val="24"/>
              </w:rPr>
              <w:t xml:space="preserve"> Валах, </w:t>
            </w:r>
            <w:proofErr w:type="spellStart"/>
            <w:r w:rsidRPr="004C5CCD">
              <w:rPr>
                <w:bCs/>
                <w:szCs w:val="24"/>
              </w:rPr>
              <w:t>Драгана</w:t>
            </w:r>
            <w:proofErr w:type="spellEnd"/>
            <w:r w:rsidRPr="004C5CCD">
              <w:rPr>
                <w:bCs/>
                <w:szCs w:val="24"/>
              </w:rPr>
              <w:t xml:space="preserve"> Керкез, </w:t>
            </w:r>
            <w:proofErr w:type="spellStart"/>
            <w:r w:rsidRPr="004C5CCD">
              <w:rPr>
                <w:bCs/>
                <w:szCs w:val="24"/>
              </w:rPr>
              <w:t>Јеле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инић</w:t>
            </w:r>
            <w:proofErr w:type="spellEnd"/>
          </w:p>
        </w:tc>
        <w:tc>
          <w:tcPr>
            <w:tcW w:w="0" w:type="auto"/>
          </w:tcPr>
          <w:p w14:paraId="491B20CC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30C612B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535/2019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7.1.2020.</w:t>
            </w:r>
          </w:p>
        </w:tc>
      </w:tr>
      <w:tr w:rsidR="00C61E31" w:rsidRPr="004C5CCD" w14:paraId="3B872CD6" w14:textId="77777777" w:rsidTr="00AE7D2F">
        <w:trPr>
          <w:cantSplit/>
        </w:trPr>
        <w:tc>
          <w:tcPr>
            <w:tcW w:w="0" w:type="auto"/>
          </w:tcPr>
          <w:p w14:paraId="46348FD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Математика</w:t>
            </w:r>
            <w:proofErr w:type="spellEnd"/>
          </w:p>
        </w:tc>
        <w:tc>
          <w:tcPr>
            <w:tcW w:w="0" w:type="auto"/>
          </w:tcPr>
          <w:p w14:paraId="697E819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Математископ“</w:t>
            </w:r>
            <w:proofErr w:type="gramEnd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7.разред</w:t>
            </w:r>
            <w:proofErr w:type="gramEnd"/>
            <w:r w:rsidRPr="004C5CCD">
              <w:rPr>
                <w:bCs/>
                <w:szCs w:val="24"/>
              </w:rPr>
              <w:t xml:space="preserve"> О.Ш.</w:t>
            </w:r>
          </w:p>
          <w:p w14:paraId="353E8C4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3B98FE8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Математ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бир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задатака“за</w:t>
            </w:r>
            <w:proofErr w:type="spellEnd"/>
            <w:r w:rsidRPr="004C5CCD">
              <w:rPr>
                <w:bCs/>
                <w:szCs w:val="24"/>
              </w:rPr>
              <w:t xml:space="preserve"> .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proofErr w:type="gramEnd"/>
          </w:p>
          <w:p w14:paraId="776A30E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3FE1F06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59D11A3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45E714D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лектрон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додата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џбеничк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омплет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  <w:p w14:paraId="4D17F8D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2BB21D6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</w:t>
            </w:r>
            <w:proofErr w:type="spellStart"/>
            <w:r w:rsidRPr="004C5CCD">
              <w:rPr>
                <w:bCs/>
                <w:szCs w:val="24"/>
              </w:rPr>
              <w:t>Владими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ојановић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</w:p>
          <w:p w14:paraId="6B1FF02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- </w:t>
            </w:r>
            <w:proofErr w:type="spellStart"/>
            <w:r w:rsidRPr="004C5CCD">
              <w:rPr>
                <w:bCs/>
                <w:szCs w:val="24"/>
              </w:rPr>
              <w:t>Нико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игњевић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ладимир</w:t>
            </w:r>
            <w:proofErr w:type="spellEnd"/>
            <w:r w:rsidRPr="004C5CCD">
              <w:rPr>
                <w:bCs/>
                <w:szCs w:val="24"/>
              </w:rPr>
              <w:t xml:space="preserve"> Стојановић, </w:t>
            </w:r>
            <w:proofErr w:type="spellStart"/>
            <w:r w:rsidRPr="004C5CCD">
              <w:rPr>
                <w:bCs/>
                <w:szCs w:val="24"/>
              </w:rPr>
              <w:t>Гордана</w:t>
            </w:r>
            <w:proofErr w:type="spellEnd"/>
            <w:r w:rsidRPr="004C5CCD">
              <w:rPr>
                <w:bCs/>
                <w:szCs w:val="24"/>
              </w:rPr>
              <w:t xml:space="preserve"> Поповић,</w:t>
            </w:r>
          </w:p>
          <w:p w14:paraId="434E122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Наташа</w:t>
            </w:r>
            <w:proofErr w:type="spellEnd"/>
            <w:r w:rsidRPr="004C5CCD">
              <w:rPr>
                <w:bCs/>
                <w:szCs w:val="24"/>
              </w:rPr>
              <w:t xml:space="preserve"> Алимпић,</w:t>
            </w:r>
          </w:p>
          <w:p w14:paraId="251ACB9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- </w:t>
            </w:r>
            <w:proofErr w:type="spellStart"/>
            <w:r w:rsidRPr="004C5CCD">
              <w:rPr>
                <w:bCs/>
                <w:szCs w:val="24"/>
              </w:rPr>
              <w:t>Нико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игњевић</w:t>
            </w:r>
            <w:proofErr w:type="spellEnd"/>
          </w:p>
          <w:p w14:paraId="10022C6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3E6DB073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скоп</w:t>
            </w:r>
            <w:proofErr w:type="spellEnd"/>
          </w:p>
        </w:tc>
        <w:tc>
          <w:tcPr>
            <w:tcW w:w="0" w:type="auto"/>
          </w:tcPr>
          <w:p w14:paraId="1117077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493/2019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0.1.2020.</w:t>
            </w:r>
          </w:p>
        </w:tc>
      </w:tr>
      <w:tr w:rsidR="00C61E31" w:rsidRPr="004C5CCD" w14:paraId="2A5EAE1F" w14:textId="77777777" w:rsidTr="00AE7D2F">
        <w:trPr>
          <w:cantSplit/>
        </w:trPr>
        <w:tc>
          <w:tcPr>
            <w:tcW w:w="0" w:type="auto"/>
          </w:tcPr>
          <w:p w14:paraId="4BCFF33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Физика</w:t>
            </w:r>
            <w:proofErr w:type="spellEnd"/>
          </w:p>
        </w:tc>
        <w:tc>
          <w:tcPr>
            <w:tcW w:w="0" w:type="auto"/>
          </w:tcPr>
          <w:p w14:paraId="03B19CC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Физ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 xml:space="preserve">7“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7.разред</w:t>
            </w:r>
            <w:proofErr w:type="gramEnd"/>
          </w:p>
          <w:p w14:paraId="4FD77EE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Физика</w:t>
            </w:r>
            <w:proofErr w:type="spellEnd"/>
            <w:r w:rsidRPr="004C5CCD">
              <w:rPr>
                <w:bCs/>
                <w:szCs w:val="24"/>
              </w:rPr>
              <w:t xml:space="preserve"> 7“збирка </w:t>
            </w:r>
            <w:proofErr w:type="spellStart"/>
            <w:r w:rsidRPr="004C5CCD">
              <w:rPr>
                <w:bCs/>
                <w:szCs w:val="24"/>
              </w:rPr>
              <w:t>задата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7.раз</w:t>
            </w:r>
            <w:proofErr w:type="gramEnd"/>
            <w:r w:rsidRPr="004C5CCD">
              <w:rPr>
                <w:bCs/>
                <w:szCs w:val="24"/>
              </w:rPr>
              <w:t>.</w:t>
            </w:r>
          </w:p>
          <w:p w14:paraId="192CB8F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63BFB88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ри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дојевић</w:t>
            </w:r>
            <w:proofErr w:type="spellEnd"/>
          </w:p>
          <w:p w14:paraId="4D17487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11430DB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ри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дојевић</w:t>
            </w:r>
            <w:proofErr w:type="spellEnd"/>
          </w:p>
        </w:tc>
        <w:tc>
          <w:tcPr>
            <w:tcW w:w="0" w:type="auto"/>
          </w:tcPr>
          <w:p w14:paraId="5472DAB5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553D43C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462/2019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4.2.2020.</w:t>
            </w:r>
          </w:p>
        </w:tc>
      </w:tr>
      <w:tr w:rsidR="00C61E31" w:rsidRPr="004C5CCD" w14:paraId="56070772" w14:textId="77777777" w:rsidTr="00AE7D2F">
        <w:trPr>
          <w:cantSplit/>
        </w:trPr>
        <w:tc>
          <w:tcPr>
            <w:tcW w:w="0" w:type="auto"/>
          </w:tcPr>
          <w:p w14:paraId="0D4A99E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Хемија</w:t>
            </w:r>
            <w:proofErr w:type="spellEnd"/>
          </w:p>
        </w:tc>
        <w:tc>
          <w:tcPr>
            <w:tcW w:w="0" w:type="auto"/>
          </w:tcPr>
          <w:p w14:paraId="01FF071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>Хемија</w:t>
            </w:r>
            <w:proofErr w:type="gramStart"/>
            <w:r w:rsidRPr="004C5CCD">
              <w:rPr>
                <w:bCs/>
                <w:szCs w:val="24"/>
              </w:rPr>
              <w:t xml:space="preserve">7“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7.разред</w:t>
            </w:r>
            <w:proofErr w:type="gramEnd"/>
          </w:p>
          <w:p w14:paraId="2FBEC9F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>Хемија</w:t>
            </w:r>
            <w:proofErr w:type="gramStart"/>
            <w:r w:rsidRPr="004C5CCD">
              <w:rPr>
                <w:bCs/>
                <w:szCs w:val="24"/>
              </w:rPr>
              <w:t xml:space="preserve">7“ </w:t>
            </w:r>
            <w:proofErr w:type="spellStart"/>
            <w:r w:rsidRPr="004C5CCD">
              <w:rPr>
                <w:bCs/>
                <w:szCs w:val="24"/>
              </w:rPr>
              <w:t>збирк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дата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7.раз</w:t>
            </w:r>
            <w:proofErr w:type="gramEnd"/>
            <w:r w:rsidRPr="004C5CCD">
              <w:rPr>
                <w:bCs/>
                <w:szCs w:val="24"/>
              </w:rPr>
              <w:t>.</w:t>
            </w:r>
          </w:p>
        </w:tc>
        <w:tc>
          <w:tcPr>
            <w:tcW w:w="0" w:type="auto"/>
          </w:tcPr>
          <w:p w14:paraId="45575B8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ј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ум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истовић</w:t>
            </w:r>
            <w:proofErr w:type="spellEnd"/>
          </w:p>
          <w:p w14:paraId="435E52F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ј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ум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истовић</w:t>
            </w:r>
            <w:proofErr w:type="spellEnd"/>
          </w:p>
          <w:p w14:paraId="14A24F5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31CA5C27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Вулка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здаваштво</w:t>
            </w:r>
            <w:proofErr w:type="spellEnd"/>
          </w:p>
        </w:tc>
        <w:tc>
          <w:tcPr>
            <w:tcW w:w="0" w:type="auto"/>
          </w:tcPr>
          <w:p w14:paraId="3B3E09B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488/2019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0.1.2020.</w:t>
            </w:r>
          </w:p>
        </w:tc>
      </w:tr>
      <w:tr w:rsidR="00C61E31" w:rsidRPr="004C5CCD" w14:paraId="3EB33369" w14:textId="77777777" w:rsidTr="00AE7D2F">
        <w:trPr>
          <w:cantSplit/>
        </w:trPr>
        <w:tc>
          <w:tcPr>
            <w:tcW w:w="0" w:type="auto"/>
          </w:tcPr>
          <w:p w14:paraId="66B57E1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сторија</w:t>
            </w:r>
            <w:proofErr w:type="spellEnd"/>
          </w:p>
        </w:tc>
        <w:tc>
          <w:tcPr>
            <w:tcW w:w="0" w:type="auto"/>
          </w:tcPr>
          <w:p w14:paraId="5BB27AB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Историја</w:t>
            </w:r>
            <w:proofErr w:type="spellEnd"/>
            <w:r w:rsidRPr="004C5CCD">
              <w:rPr>
                <w:bCs/>
                <w:szCs w:val="24"/>
              </w:rPr>
              <w:t xml:space="preserve">“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7.разред</w:t>
            </w:r>
            <w:proofErr w:type="gramEnd"/>
          </w:p>
        </w:tc>
        <w:tc>
          <w:tcPr>
            <w:tcW w:w="0" w:type="auto"/>
          </w:tcPr>
          <w:p w14:paraId="69199F5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proofErr w:type="gramStart"/>
            <w:r w:rsidRPr="004C5CCD">
              <w:rPr>
                <w:bCs/>
                <w:szCs w:val="24"/>
              </w:rPr>
              <w:t>РадомирЈ.Поповић,Емин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Ивковић,Љиљан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Недовић,Александар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Тодосијевић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Петровић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Тодосијевић</w:t>
            </w:r>
            <w:proofErr w:type="spellEnd"/>
          </w:p>
        </w:tc>
        <w:tc>
          <w:tcPr>
            <w:tcW w:w="0" w:type="auto"/>
          </w:tcPr>
          <w:p w14:paraId="17026137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51582C9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9650-02-00618/2019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8.1.2020.</w:t>
            </w:r>
          </w:p>
        </w:tc>
      </w:tr>
      <w:tr w:rsidR="00C61E31" w:rsidRPr="004C5CCD" w14:paraId="74EE1A6D" w14:textId="77777777" w:rsidTr="00AE7D2F">
        <w:trPr>
          <w:cantSplit/>
        </w:trPr>
        <w:tc>
          <w:tcPr>
            <w:tcW w:w="0" w:type="auto"/>
          </w:tcPr>
          <w:p w14:paraId="7BC8107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еографија</w:t>
            </w:r>
            <w:proofErr w:type="spellEnd"/>
          </w:p>
        </w:tc>
        <w:tc>
          <w:tcPr>
            <w:tcW w:w="0" w:type="auto"/>
          </w:tcPr>
          <w:p w14:paraId="452CB6D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Географија</w:t>
            </w:r>
            <w:proofErr w:type="spellEnd"/>
            <w:r w:rsidRPr="004C5CCD">
              <w:rPr>
                <w:bCs/>
                <w:szCs w:val="24"/>
              </w:rPr>
              <w:t xml:space="preserve">“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7.раз</w:t>
            </w:r>
            <w:proofErr w:type="gramEnd"/>
            <w:r w:rsidRPr="004C5CCD">
              <w:rPr>
                <w:bCs/>
                <w:szCs w:val="24"/>
              </w:rPr>
              <w:t>.</w:t>
            </w:r>
          </w:p>
          <w:p w14:paraId="5F6E4711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24A93A88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еја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Шабић</w:t>
            </w:r>
            <w:proofErr w:type="spellEnd"/>
            <w:r w:rsidRPr="004C5CCD">
              <w:rPr>
                <w:bCs/>
                <w:szCs w:val="24"/>
              </w:rPr>
              <w:t xml:space="preserve"> ,</w:t>
            </w:r>
            <w:proofErr w:type="spellStart"/>
            <w:r w:rsidRPr="004C5CCD">
              <w:rPr>
                <w:bCs/>
                <w:szCs w:val="24"/>
              </w:rPr>
              <w:t>Снежан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ујадиновић</w:t>
            </w:r>
            <w:proofErr w:type="spellEnd"/>
            <w:r w:rsidRPr="004C5CCD">
              <w:rPr>
                <w:bCs/>
                <w:szCs w:val="24"/>
              </w:rPr>
              <w:t>,</w:t>
            </w:r>
          </w:p>
        </w:tc>
        <w:tc>
          <w:tcPr>
            <w:tcW w:w="0" w:type="auto"/>
          </w:tcPr>
          <w:p w14:paraId="0B3747B4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NOVI LOGOS</w:t>
            </w:r>
          </w:p>
        </w:tc>
        <w:tc>
          <w:tcPr>
            <w:tcW w:w="0" w:type="auto"/>
          </w:tcPr>
          <w:p w14:paraId="62C6852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618/2019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8.1.2020.</w:t>
            </w:r>
          </w:p>
        </w:tc>
      </w:tr>
      <w:tr w:rsidR="00C61E31" w:rsidRPr="004C5CCD" w14:paraId="269FD2B1" w14:textId="77777777" w:rsidTr="00AE7D2F">
        <w:trPr>
          <w:cantSplit/>
        </w:trPr>
        <w:tc>
          <w:tcPr>
            <w:tcW w:w="0" w:type="auto"/>
          </w:tcPr>
          <w:p w14:paraId="6D78C6D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ологија</w:t>
            </w:r>
            <w:proofErr w:type="spellEnd"/>
          </w:p>
        </w:tc>
        <w:tc>
          <w:tcPr>
            <w:tcW w:w="0" w:type="auto"/>
          </w:tcPr>
          <w:p w14:paraId="4D7076FA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Биологија</w:t>
            </w:r>
            <w:proofErr w:type="spellEnd"/>
            <w:r w:rsidRPr="004C5CCD">
              <w:rPr>
                <w:bCs/>
                <w:szCs w:val="24"/>
              </w:rPr>
              <w:t xml:space="preserve">“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7.раз</w:t>
            </w:r>
            <w:proofErr w:type="gramEnd"/>
            <w:r w:rsidRPr="004C5CCD">
              <w:rPr>
                <w:bCs/>
                <w:szCs w:val="24"/>
              </w:rPr>
              <w:t>.</w:t>
            </w:r>
          </w:p>
        </w:tc>
        <w:tc>
          <w:tcPr>
            <w:tcW w:w="0" w:type="auto"/>
          </w:tcPr>
          <w:p w14:paraId="6E91251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еја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Бошковић</w:t>
            </w:r>
            <w:proofErr w:type="spellEnd"/>
          </w:p>
        </w:tc>
        <w:tc>
          <w:tcPr>
            <w:tcW w:w="0" w:type="auto"/>
          </w:tcPr>
          <w:p w14:paraId="5147EB9F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ство</w:t>
            </w:r>
            <w:proofErr w:type="spellEnd"/>
          </w:p>
        </w:tc>
        <w:tc>
          <w:tcPr>
            <w:tcW w:w="0" w:type="auto"/>
          </w:tcPr>
          <w:p w14:paraId="4F2702B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514/2019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5.2.2020.</w:t>
            </w:r>
          </w:p>
        </w:tc>
      </w:tr>
      <w:tr w:rsidR="00C61E31" w:rsidRPr="004C5CCD" w14:paraId="27F29231" w14:textId="77777777" w:rsidTr="00AE7D2F">
        <w:trPr>
          <w:cantSplit/>
        </w:trPr>
        <w:tc>
          <w:tcPr>
            <w:tcW w:w="0" w:type="auto"/>
          </w:tcPr>
          <w:p w14:paraId="5C628A38" w14:textId="77777777" w:rsidR="00C61E31" w:rsidRPr="00DC3280" w:rsidRDefault="00C61E31" w:rsidP="00C61E31">
            <w:pPr>
              <w:pStyle w:val="ListParagraph"/>
              <w:ind w:left="0"/>
              <w:rPr>
                <w:szCs w:val="24"/>
              </w:rPr>
            </w:pPr>
            <w:proofErr w:type="spellStart"/>
            <w:r w:rsidRPr="00DC3280">
              <w:rPr>
                <w:szCs w:val="24"/>
              </w:rPr>
              <w:lastRenderedPageBreak/>
              <w:t>Музичка</w:t>
            </w:r>
            <w:proofErr w:type="spellEnd"/>
            <w:r w:rsidRPr="00DC3280">
              <w:rPr>
                <w:szCs w:val="24"/>
              </w:rPr>
              <w:t xml:space="preserve"> </w:t>
            </w:r>
            <w:proofErr w:type="spellStart"/>
            <w:r w:rsidRPr="00DC3280">
              <w:rPr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4B5D6FD8" w14:textId="77777777" w:rsidR="00C61E31" w:rsidRPr="00DC3280" w:rsidRDefault="00C61E31" w:rsidP="00C61E31">
            <w:pPr>
              <w:rPr>
                <w:szCs w:val="24"/>
              </w:rPr>
            </w:pPr>
            <w:proofErr w:type="spellStart"/>
            <w:r w:rsidRPr="00DC3280">
              <w:rPr>
                <w:iCs/>
                <w:szCs w:val="24"/>
              </w:rPr>
              <w:t>Музичка</w:t>
            </w:r>
            <w:proofErr w:type="spellEnd"/>
            <w:r w:rsidRPr="00DC3280">
              <w:rPr>
                <w:iCs/>
                <w:szCs w:val="24"/>
              </w:rPr>
              <w:t xml:space="preserve"> </w:t>
            </w:r>
            <w:proofErr w:type="spellStart"/>
            <w:r w:rsidRPr="00DC3280">
              <w:rPr>
                <w:iCs/>
                <w:szCs w:val="24"/>
              </w:rPr>
              <w:t>култура</w:t>
            </w:r>
            <w:proofErr w:type="spellEnd"/>
            <w:r w:rsidRPr="00DC3280">
              <w:rPr>
                <w:iCs/>
                <w:szCs w:val="24"/>
              </w:rPr>
              <w:t xml:space="preserve"> </w:t>
            </w:r>
            <w:proofErr w:type="gramStart"/>
            <w:r w:rsidRPr="00DC3280">
              <w:rPr>
                <w:iCs/>
                <w:szCs w:val="24"/>
              </w:rPr>
              <w:t>7,</w:t>
            </w:r>
            <w:r w:rsidRPr="00DC3280">
              <w:rPr>
                <w:i/>
                <w:szCs w:val="24"/>
              </w:rPr>
              <w:t>уџбеник</w:t>
            </w:r>
            <w:proofErr w:type="gramEnd"/>
            <w:r w:rsidRPr="00DC3280">
              <w:rPr>
                <w:i/>
                <w:szCs w:val="24"/>
              </w:rPr>
              <w:t xml:space="preserve"> </w:t>
            </w:r>
            <w:proofErr w:type="spellStart"/>
            <w:r w:rsidRPr="00DC3280">
              <w:rPr>
                <w:i/>
                <w:szCs w:val="24"/>
              </w:rPr>
              <w:t>за</w:t>
            </w:r>
            <w:proofErr w:type="spellEnd"/>
            <w:r w:rsidRPr="00DC3280">
              <w:rPr>
                <w:i/>
                <w:szCs w:val="24"/>
              </w:rPr>
              <w:t xml:space="preserve"> </w:t>
            </w:r>
            <w:proofErr w:type="gramStart"/>
            <w:r w:rsidRPr="00DC3280">
              <w:rPr>
                <w:i/>
                <w:szCs w:val="24"/>
                <w:lang w:val="sr-Cyrl-RS"/>
              </w:rPr>
              <w:t xml:space="preserve">седми </w:t>
            </w:r>
            <w:r w:rsidRPr="00DC3280">
              <w:rPr>
                <w:i/>
                <w:szCs w:val="24"/>
              </w:rPr>
              <w:t xml:space="preserve"> </w:t>
            </w:r>
            <w:proofErr w:type="spellStart"/>
            <w:r w:rsidRPr="00DC3280">
              <w:rPr>
                <w:i/>
                <w:szCs w:val="24"/>
              </w:rPr>
              <w:t>разред</w:t>
            </w:r>
            <w:proofErr w:type="spellEnd"/>
            <w:proofErr w:type="gramEnd"/>
            <w:r w:rsidRPr="00DC3280">
              <w:rPr>
                <w:i/>
                <w:szCs w:val="24"/>
              </w:rPr>
              <w:t xml:space="preserve"> </w:t>
            </w:r>
            <w:proofErr w:type="spellStart"/>
            <w:r w:rsidRPr="00DC3280">
              <w:rPr>
                <w:i/>
                <w:szCs w:val="24"/>
              </w:rPr>
              <w:t>основне</w:t>
            </w:r>
            <w:proofErr w:type="spellEnd"/>
            <w:r w:rsidRPr="00DC3280">
              <w:rPr>
                <w:i/>
                <w:szCs w:val="24"/>
              </w:rPr>
              <w:t xml:space="preserve"> </w:t>
            </w:r>
            <w:proofErr w:type="spellStart"/>
            <w:r w:rsidRPr="00DC3280">
              <w:rPr>
                <w:i/>
                <w:szCs w:val="24"/>
              </w:rPr>
              <w:t>школе</w:t>
            </w:r>
            <w:proofErr w:type="spellEnd"/>
            <w:r w:rsidRPr="00DC3280">
              <w:rPr>
                <w:i/>
                <w:szCs w:val="24"/>
              </w:rPr>
              <w:t xml:space="preserve">; </w:t>
            </w:r>
            <w:proofErr w:type="spellStart"/>
            <w:r w:rsidRPr="00DC3280">
              <w:rPr>
                <w:i/>
                <w:szCs w:val="24"/>
              </w:rPr>
              <w:t>ћирилица</w:t>
            </w:r>
            <w:proofErr w:type="spellEnd"/>
          </w:p>
        </w:tc>
        <w:tc>
          <w:tcPr>
            <w:tcW w:w="0" w:type="auto"/>
          </w:tcPr>
          <w:p w14:paraId="5A9881B7" w14:textId="77777777" w:rsidR="00C61E31" w:rsidRPr="00DC3280" w:rsidRDefault="00C61E31" w:rsidP="00C61E31">
            <w:pPr>
              <w:rPr>
                <w:szCs w:val="24"/>
              </w:rPr>
            </w:pPr>
            <w:proofErr w:type="spellStart"/>
            <w:r w:rsidRPr="00DC3280">
              <w:rPr>
                <w:szCs w:val="24"/>
              </w:rPr>
              <w:t>Јасмина</w:t>
            </w:r>
            <w:proofErr w:type="spellEnd"/>
            <w:r w:rsidRPr="00DC3280">
              <w:rPr>
                <w:szCs w:val="24"/>
              </w:rPr>
              <w:t xml:space="preserve"> Чолић, </w:t>
            </w:r>
            <w:proofErr w:type="spellStart"/>
            <w:r w:rsidRPr="00DC3280">
              <w:rPr>
                <w:szCs w:val="24"/>
              </w:rPr>
              <w:t>Маријана</w:t>
            </w:r>
            <w:proofErr w:type="spellEnd"/>
            <w:r w:rsidRPr="00DC3280">
              <w:rPr>
                <w:szCs w:val="24"/>
              </w:rPr>
              <w:t xml:space="preserve"> </w:t>
            </w:r>
            <w:proofErr w:type="spellStart"/>
            <w:r w:rsidRPr="00DC3280">
              <w:rPr>
                <w:szCs w:val="24"/>
              </w:rPr>
              <w:t>Савов</w:t>
            </w:r>
            <w:proofErr w:type="spellEnd"/>
            <w:r w:rsidRPr="00DC3280">
              <w:rPr>
                <w:szCs w:val="24"/>
              </w:rPr>
              <w:t xml:space="preserve"> </w:t>
            </w:r>
            <w:proofErr w:type="spellStart"/>
            <w:r w:rsidRPr="00DC3280">
              <w:rPr>
                <w:szCs w:val="24"/>
              </w:rPr>
              <w:t>Стојановић</w:t>
            </w:r>
            <w:proofErr w:type="spellEnd"/>
          </w:p>
        </w:tc>
        <w:tc>
          <w:tcPr>
            <w:tcW w:w="0" w:type="auto"/>
          </w:tcPr>
          <w:p w14:paraId="27B537ED" w14:textId="77777777" w:rsidR="00C61E31" w:rsidRPr="00DC3280" w:rsidRDefault="00C61E31" w:rsidP="00C61E31">
            <w:pPr>
              <w:pStyle w:val="ListParagraph"/>
              <w:ind w:left="0"/>
              <w:jc w:val="center"/>
              <w:rPr>
                <w:szCs w:val="24"/>
              </w:rPr>
            </w:pPr>
            <w:r w:rsidRPr="00DC3280">
              <w:rPr>
                <w:szCs w:val="24"/>
              </w:rPr>
              <w:t>„ВУЛКАН ИЗДАВАШТВО”</w:t>
            </w:r>
          </w:p>
        </w:tc>
        <w:tc>
          <w:tcPr>
            <w:tcW w:w="0" w:type="auto"/>
          </w:tcPr>
          <w:p w14:paraId="6E2F4EE5" w14:textId="77777777" w:rsidR="00C61E31" w:rsidRPr="00DC3280" w:rsidRDefault="00C61E31" w:rsidP="00C61E31">
            <w:pPr>
              <w:pStyle w:val="ListParagraph"/>
              <w:ind w:left="0"/>
              <w:rPr>
                <w:szCs w:val="24"/>
              </w:rPr>
            </w:pPr>
            <w:r w:rsidRPr="00DC3280">
              <w:rPr>
                <w:szCs w:val="24"/>
              </w:rPr>
              <w:t xml:space="preserve">650-02-00024/2022-07 </w:t>
            </w:r>
            <w:proofErr w:type="spellStart"/>
            <w:r w:rsidRPr="00DC3280">
              <w:rPr>
                <w:szCs w:val="24"/>
              </w:rPr>
              <w:t>од</w:t>
            </w:r>
            <w:proofErr w:type="spellEnd"/>
            <w:r w:rsidRPr="00DC3280">
              <w:rPr>
                <w:szCs w:val="24"/>
              </w:rPr>
              <w:t xml:space="preserve"> 31.5.2022.  </w:t>
            </w:r>
          </w:p>
        </w:tc>
      </w:tr>
      <w:tr w:rsidR="00C61E31" w:rsidRPr="004C5CCD" w14:paraId="67ABEA9A" w14:textId="77777777" w:rsidTr="00AE7D2F">
        <w:trPr>
          <w:cantSplit/>
        </w:trPr>
        <w:tc>
          <w:tcPr>
            <w:tcW w:w="0" w:type="auto"/>
          </w:tcPr>
          <w:p w14:paraId="1FDF23F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4E737D1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  <w:r w:rsidRPr="004C5CCD">
              <w:rPr>
                <w:bCs/>
                <w:szCs w:val="24"/>
              </w:rPr>
              <w:t xml:space="preserve"> 7“</w:t>
            </w:r>
          </w:p>
          <w:p w14:paraId="3F93BF3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7.раз.О.Ш.</w:t>
            </w:r>
            <w:proofErr w:type="gramEnd"/>
          </w:p>
        </w:tc>
        <w:tc>
          <w:tcPr>
            <w:tcW w:w="0" w:type="auto"/>
          </w:tcPr>
          <w:p w14:paraId="221A85BB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Филиповић, </w:t>
            </w:r>
            <w:proofErr w:type="spellStart"/>
            <w:r w:rsidRPr="004C5CCD">
              <w:rPr>
                <w:bCs/>
                <w:szCs w:val="24"/>
              </w:rPr>
              <w:t>Теодор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Филиповић</w:t>
            </w:r>
            <w:proofErr w:type="spellEnd"/>
          </w:p>
        </w:tc>
        <w:tc>
          <w:tcPr>
            <w:tcW w:w="0" w:type="auto"/>
          </w:tcPr>
          <w:p w14:paraId="6E8922FC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1E10056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234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7.9.2022.</w:t>
            </w:r>
          </w:p>
        </w:tc>
      </w:tr>
      <w:tr w:rsidR="00C61E31" w:rsidRPr="004C5CCD" w14:paraId="2F3717CD" w14:textId="77777777" w:rsidTr="00AE7D2F">
        <w:trPr>
          <w:cantSplit/>
        </w:trPr>
        <w:tc>
          <w:tcPr>
            <w:tcW w:w="0" w:type="auto"/>
          </w:tcPr>
          <w:p w14:paraId="4953F9E6" w14:textId="77777777" w:rsidR="00C61E31" w:rsidRPr="00DC3280" w:rsidRDefault="00C61E31" w:rsidP="00C61E31">
            <w:pPr>
              <w:pStyle w:val="ListParagraph"/>
              <w:ind w:left="0"/>
              <w:rPr>
                <w:szCs w:val="24"/>
              </w:rPr>
            </w:pPr>
            <w:proofErr w:type="spellStart"/>
            <w:r w:rsidRPr="00DC3280">
              <w:rPr>
                <w:szCs w:val="24"/>
              </w:rPr>
              <w:t>Техника</w:t>
            </w:r>
            <w:proofErr w:type="spellEnd"/>
            <w:r w:rsidRPr="00DC3280">
              <w:rPr>
                <w:szCs w:val="24"/>
              </w:rPr>
              <w:t xml:space="preserve"> и </w:t>
            </w:r>
            <w:proofErr w:type="spellStart"/>
            <w:r w:rsidRPr="00DC3280">
              <w:rPr>
                <w:szCs w:val="24"/>
              </w:rPr>
              <w:t>технологија</w:t>
            </w:r>
            <w:proofErr w:type="spellEnd"/>
          </w:p>
        </w:tc>
        <w:tc>
          <w:tcPr>
            <w:tcW w:w="0" w:type="auto"/>
          </w:tcPr>
          <w:p w14:paraId="35A6D23C" w14:textId="77777777" w:rsidR="00C61E31" w:rsidRPr="00DC3280" w:rsidRDefault="00C61E31" w:rsidP="00C61E31">
            <w:pPr>
              <w:rPr>
                <w:szCs w:val="24"/>
              </w:rPr>
            </w:pPr>
            <w:proofErr w:type="spellStart"/>
            <w:r w:rsidRPr="00DC3280">
              <w:rPr>
                <w:szCs w:val="24"/>
              </w:rPr>
              <w:t>Техника</w:t>
            </w:r>
            <w:proofErr w:type="spellEnd"/>
            <w:r w:rsidRPr="00DC3280">
              <w:rPr>
                <w:szCs w:val="24"/>
              </w:rPr>
              <w:t xml:space="preserve"> и </w:t>
            </w:r>
            <w:proofErr w:type="spellStart"/>
            <w:r w:rsidRPr="00DC3280">
              <w:rPr>
                <w:szCs w:val="24"/>
              </w:rPr>
              <w:t>технологија</w:t>
            </w:r>
            <w:proofErr w:type="spellEnd"/>
            <w:r w:rsidRPr="00DC3280">
              <w:rPr>
                <w:szCs w:val="24"/>
              </w:rPr>
              <w:t xml:space="preserve"> 7 </w:t>
            </w:r>
            <w:proofErr w:type="spellStart"/>
            <w:r w:rsidRPr="00DC3280">
              <w:rPr>
                <w:i/>
                <w:szCs w:val="24"/>
              </w:rPr>
              <w:t>за</w:t>
            </w:r>
            <w:proofErr w:type="spellEnd"/>
            <w:r w:rsidRPr="00DC3280">
              <w:rPr>
                <w:i/>
                <w:szCs w:val="24"/>
              </w:rPr>
              <w:t xml:space="preserve"> </w:t>
            </w:r>
            <w:proofErr w:type="spellStart"/>
            <w:r w:rsidRPr="00DC3280">
              <w:rPr>
                <w:i/>
                <w:szCs w:val="24"/>
              </w:rPr>
              <w:t>седми</w:t>
            </w:r>
            <w:proofErr w:type="spellEnd"/>
            <w:r w:rsidRPr="00DC3280">
              <w:rPr>
                <w:i/>
                <w:szCs w:val="24"/>
              </w:rPr>
              <w:t xml:space="preserve"> </w:t>
            </w:r>
            <w:proofErr w:type="spellStart"/>
            <w:r w:rsidRPr="00DC3280">
              <w:rPr>
                <w:i/>
                <w:szCs w:val="24"/>
              </w:rPr>
              <w:t>разред</w:t>
            </w:r>
            <w:proofErr w:type="spellEnd"/>
            <w:r w:rsidRPr="00DC3280">
              <w:rPr>
                <w:i/>
                <w:szCs w:val="24"/>
              </w:rPr>
              <w:t xml:space="preserve"> </w:t>
            </w:r>
            <w:proofErr w:type="spellStart"/>
            <w:r w:rsidRPr="00DC3280">
              <w:rPr>
                <w:i/>
                <w:szCs w:val="24"/>
              </w:rPr>
              <w:t>основне</w:t>
            </w:r>
            <w:proofErr w:type="spellEnd"/>
            <w:r w:rsidRPr="00DC3280">
              <w:rPr>
                <w:i/>
                <w:szCs w:val="24"/>
              </w:rPr>
              <w:t xml:space="preserve"> </w:t>
            </w:r>
            <w:proofErr w:type="spellStart"/>
            <w:r w:rsidRPr="00DC3280">
              <w:rPr>
                <w:i/>
                <w:szCs w:val="24"/>
              </w:rPr>
              <w:t>школе</w:t>
            </w:r>
            <w:proofErr w:type="spellEnd"/>
            <w:r w:rsidRPr="00DC3280">
              <w:rPr>
                <w:i/>
                <w:szCs w:val="24"/>
              </w:rPr>
              <w:t xml:space="preserve">; </w:t>
            </w:r>
            <w:proofErr w:type="spellStart"/>
            <w:r w:rsidRPr="00DC3280">
              <w:rPr>
                <w:szCs w:val="24"/>
              </w:rPr>
              <w:t>уџбенички</w:t>
            </w:r>
            <w:proofErr w:type="spellEnd"/>
            <w:r w:rsidRPr="00DC3280">
              <w:rPr>
                <w:szCs w:val="24"/>
              </w:rPr>
              <w:t xml:space="preserve"> </w:t>
            </w:r>
            <w:proofErr w:type="spellStart"/>
            <w:r w:rsidRPr="00DC3280">
              <w:rPr>
                <w:szCs w:val="24"/>
              </w:rPr>
              <w:t>комплет</w:t>
            </w:r>
            <w:proofErr w:type="spellEnd"/>
            <w:r w:rsidRPr="00DC3280">
              <w:rPr>
                <w:szCs w:val="24"/>
              </w:rPr>
              <w:t xml:space="preserve"> (</w:t>
            </w:r>
            <w:proofErr w:type="spellStart"/>
            <w:r w:rsidRPr="00DC3280">
              <w:rPr>
                <w:szCs w:val="24"/>
              </w:rPr>
              <w:t>уџбеник</w:t>
            </w:r>
            <w:proofErr w:type="spellEnd"/>
            <w:r w:rsidRPr="00DC3280">
              <w:rPr>
                <w:szCs w:val="24"/>
              </w:rPr>
              <w:t xml:space="preserve"> и </w:t>
            </w:r>
            <w:proofErr w:type="spellStart"/>
            <w:r w:rsidRPr="00DC3280">
              <w:rPr>
                <w:szCs w:val="24"/>
              </w:rPr>
              <w:t>материјал</w:t>
            </w:r>
            <w:proofErr w:type="spellEnd"/>
            <w:r w:rsidRPr="00DC3280">
              <w:rPr>
                <w:szCs w:val="24"/>
              </w:rPr>
              <w:t xml:space="preserve"> </w:t>
            </w:r>
            <w:proofErr w:type="spellStart"/>
            <w:r w:rsidRPr="00DC3280">
              <w:rPr>
                <w:szCs w:val="24"/>
              </w:rPr>
              <w:t>за</w:t>
            </w:r>
            <w:proofErr w:type="spellEnd"/>
            <w:r w:rsidRPr="00DC3280">
              <w:rPr>
                <w:szCs w:val="24"/>
              </w:rPr>
              <w:t xml:space="preserve"> </w:t>
            </w:r>
            <w:proofErr w:type="spellStart"/>
            <w:r w:rsidRPr="00DC3280">
              <w:rPr>
                <w:szCs w:val="24"/>
              </w:rPr>
              <w:t>конструкторско</w:t>
            </w:r>
            <w:proofErr w:type="spellEnd"/>
            <w:r w:rsidRPr="00DC3280">
              <w:rPr>
                <w:szCs w:val="24"/>
              </w:rPr>
              <w:t xml:space="preserve"> </w:t>
            </w:r>
            <w:proofErr w:type="spellStart"/>
            <w:r w:rsidRPr="00DC3280">
              <w:rPr>
                <w:szCs w:val="24"/>
              </w:rPr>
              <w:t>обликовање</w:t>
            </w:r>
            <w:proofErr w:type="spellEnd"/>
            <w:r w:rsidRPr="00DC3280">
              <w:rPr>
                <w:szCs w:val="24"/>
              </w:rPr>
              <w:t xml:space="preserve">); </w:t>
            </w:r>
            <w:proofErr w:type="spellStart"/>
            <w:r w:rsidRPr="00DC3280">
              <w:rPr>
                <w:szCs w:val="24"/>
              </w:rPr>
              <w:t>ћирилица</w:t>
            </w:r>
            <w:proofErr w:type="spellEnd"/>
          </w:p>
        </w:tc>
        <w:tc>
          <w:tcPr>
            <w:tcW w:w="0" w:type="auto"/>
          </w:tcPr>
          <w:p w14:paraId="5BDC0DEE" w14:textId="77777777" w:rsidR="00C61E31" w:rsidRPr="00DC3280" w:rsidRDefault="00C61E31" w:rsidP="00C61E31">
            <w:pPr>
              <w:pStyle w:val="StyleBoldCentered"/>
              <w:spacing w:line="276" w:lineRule="auto"/>
              <w:jc w:val="left"/>
              <w:rPr>
                <w:b w:val="0"/>
                <w:bCs w:val="0"/>
              </w:rPr>
            </w:pPr>
            <w:proofErr w:type="spellStart"/>
            <w:r w:rsidRPr="00DC3280">
              <w:rPr>
                <w:b w:val="0"/>
                <w:bCs w:val="0"/>
              </w:rPr>
              <w:t>Алекса</w:t>
            </w:r>
            <w:proofErr w:type="spellEnd"/>
            <w:r w:rsidRPr="00DC3280">
              <w:rPr>
                <w:b w:val="0"/>
                <w:bCs w:val="0"/>
              </w:rPr>
              <w:t xml:space="preserve"> Вучићевић,</w:t>
            </w:r>
          </w:p>
          <w:p w14:paraId="240F3DE7" w14:textId="77777777" w:rsidR="00C61E31" w:rsidRPr="00DC3280" w:rsidRDefault="00C61E31" w:rsidP="00C61E31">
            <w:pPr>
              <w:rPr>
                <w:szCs w:val="24"/>
              </w:rPr>
            </w:pPr>
            <w:proofErr w:type="spellStart"/>
            <w:r w:rsidRPr="00DC3280">
              <w:rPr>
                <w:szCs w:val="24"/>
              </w:rPr>
              <w:t>Ненад</w:t>
            </w:r>
            <w:proofErr w:type="spellEnd"/>
            <w:r w:rsidRPr="00DC3280">
              <w:rPr>
                <w:szCs w:val="24"/>
              </w:rPr>
              <w:t xml:space="preserve"> </w:t>
            </w:r>
            <w:proofErr w:type="spellStart"/>
            <w:r w:rsidRPr="00DC3280">
              <w:rPr>
                <w:szCs w:val="24"/>
              </w:rPr>
              <w:t>Стаменовић</w:t>
            </w:r>
            <w:proofErr w:type="spellEnd"/>
          </w:p>
        </w:tc>
        <w:tc>
          <w:tcPr>
            <w:tcW w:w="0" w:type="auto"/>
          </w:tcPr>
          <w:p w14:paraId="77C6839B" w14:textId="77777777" w:rsidR="00C61E31" w:rsidRPr="00DC3280" w:rsidRDefault="00C61E31" w:rsidP="00C61E31">
            <w:pPr>
              <w:pStyle w:val="ListParagraph"/>
              <w:ind w:left="0"/>
              <w:jc w:val="center"/>
              <w:rPr>
                <w:szCs w:val="24"/>
              </w:rPr>
            </w:pPr>
            <w:r w:rsidRPr="00DC3280">
              <w:rPr>
                <w:szCs w:val="24"/>
              </w:rPr>
              <w:t>KLETT</w:t>
            </w:r>
          </w:p>
        </w:tc>
        <w:tc>
          <w:tcPr>
            <w:tcW w:w="0" w:type="auto"/>
          </w:tcPr>
          <w:p w14:paraId="15B3D676" w14:textId="77777777" w:rsidR="00C61E31" w:rsidRPr="00DC3280" w:rsidRDefault="00C61E31" w:rsidP="00C61E31">
            <w:pPr>
              <w:pStyle w:val="ListParagraph"/>
              <w:ind w:left="0"/>
              <w:rPr>
                <w:szCs w:val="24"/>
              </w:rPr>
            </w:pPr>
            <w:r w:rsidRPr="00DC3280">
              <w:rPr>
                <w:szCs w:val="24"/>
              </w:rPr>
              <w:t xml:space="preserve">650-02-00238/2021-07 </w:t>
            </w:r>
            <w:proofErr w:type="spellStart"/>
            <w:r w:rsidRPr="00DC3280">
              <w:rPr>
                <w:szCs w:val="24"/>
              </w:rPr>
              <w:t>од</w:t>
            </w:r>
            <w:proofErr w:type="spellEnd"/>
            <w:r w:rsidRPr="00DC3280">
              <w:rPr>
                <w:szCs w:val="24"/>
              </w:rPr>
              <w:t xml:space="preserve"> 21.1.2022.</w:t>
            </w:r>
          </w:p>
        </w:tc>
      </w:tr>
      <w:tr w:rsidR="00C61E31" w:rsidRPr="004C5CCD" w14:paraId="1A16D2C3" w14:textId="77777777" w:rsidTr="00AE7D2F">
        <w:trPr>
          <w:cantSplit/>
        </w:trPr>
        <w:tc>
          <w:tcPr>
            <w:tcW w:w="0" w:type="auto"/>
          </w:tcPr>
          <w:p w14:paraId="6F98F06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нформатиј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рачунарство</w:t>
            </w:r>
            <w:proofErr w:type="spellEnd"/>
          </w:p>
        </w:tc>
        <w:tc>
          <w:tcPr>
            <w:tcW w:w="0" w:type="auto"/>
          </w:tcPr>
          <w:p w14:paraId="594AC26E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Информа</w:t>
            </w:r>
            <w:r>
              <w:rPr>
                <w:bCs/>
                <w:szCs w:val="24"/>
              </w:rPr>
              <w:t>тика</w:t>
            </w:r>
            <w:proofErr w:type="spellEnd"/>
            <w:r>
              <w:rPr>
                <w:bCs/>
                <w:szCs w:val="24"/>
              </w:rPr>
              <w:t xml:space="preserve"> и </w:t>
            </w:r>
            <w:proofErr w:type="spellStart"/>
            <w:r>
              <w:rPr>
                <w:bCs/>
                <w:szCs w:val="24"/>
              </w:rPr>
              <w:t>рачунарство</w:t>
            </w:r>
            <w:proofErr w:type="spellEnd"/>
            <w:r>
              <w:rPr>
                <w:bCs/>
                <w:szCs w:val="24"/>
              </w:rPr>
              <w:t xml:space="preserve"> </w:t>
            </w:r>
            <w:proofErr w:type="gramStart"/>
            <w:r>
              <w:rPr>
                <w:bCs/>
                <w:szCs w:val="24"/>
              </w:rPr>
              <w:t xml:space="preserve">7“ </w:t>
            </w:r>
            <w:proofErr w:type="spellStart"/>
            <w:r>
              <w:rPr>
                <w:bCs/>
                <w:szCs w:val="24"/>
              </w:rPr>
              <w:t>уџбеник</w:t>
            </w:r>
            <w:proofErr w:type="spellEnd"/>
            <w:proofErr w:type="gramEnd"/>
            <w:r>
              <w:rPr>
                <w:bCs/>
                <w:szCs w:val="24"/>
              </w:rPr>
              <w:t xml:space="preserve"> </w:t>
            </w:r>
            <w:proofErr w:type="spellStart"/>
            <w:r>
              <w:rPr>
                <w:bCs/>
                <w:szCs w:val="24"/>
              </w:rPr>
              <w:t>за</w:t>
            </w:r>
            <w:proofErr w:type="spellEnd"/>
            <w:r>
              <w:rPr>
                <w:bCs/>
                <w:szCs w:val="24"/>
              </w:rPr>
              <w:t xml:space="preserve"> 7. </w:t>
            </w:r>
            <w:proofErr w:type="spellStart"/>
            <w:r>
              <w:rPr>
                <w:bCs/>
                <w:szCs w:val="24"/>
              </w:rPr>
              <w:t>раз</w:t>
            </w:r>
            <w:proofErr w:type="spellEnd"/>
            <w:r>
              <w:rPr>
                <w:bCs/>
                <w:szCs w:val="24"/>
                <w:lang w:val="ru-RU"/>
              </w:rPr>
              <w:t>ред основне школе</w:t>
            </w:r>
            <w:r w:rsidRPr="004C5CCD">
              <w:rPr>
                <w:bCs/>
                <w:szCs w:val="24"/>
              </w:rPr>
              <w:t>.</w:t>
            </w:r>
          </w:p>
        </w:tc>
        <w:tc>
          <w:tcPr>
            <w:tcW w:w="0" w:type="auto"/>
          </w:tcPr>
          <w:p w14:paraId="2411E648" w14:textId="77777777" w:rsidR="00C61E31" w:rsidRDefault="00C61E31" w:rsidP="00C61E31">
            <w:pPr>
              <w:rPr>
                <w:bCs/>
                <w:szCs w:val="24"/>
              </w:rPr>
            </w:pPr>
            <w:proofErr w:type="spellStart"/>
            <w:r>
              <w:rPr>
                <w:bCs/>
                <w:szCs w:val="24"/>
              </w:rPr>
              <w:t>Зорица</w:t>
            </w:r>
            <w:proofErr w:type="spellEnd"/>
            <w:r>
              <w:rPr>
                <w:bCs/>
                <w:szCs w:val="24"/>
              </w:rPr>
              <w:t xml:space="preserve"> </w:t>
            </w:r>
            <w:proofErr w:type="spellStart"/>
            <w:r>
              <w:rPr>
                <w:bCs/>
                <w:szCs w:val="24"/>
              </w:rPr>
              <w:t>Прокопић</w:t>
            </w:r>
            <w:proofErr w:type="spellEnd"/>
          </w:p>
          <w:p w14:paraId="5DBC1658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>
              <w:rPr>
                <w:bCs/>
                <w:szCs w:val="24"/>
              </w:rPr>
              <w:t>Јелена</w:t>
            </w:r>
            <w:proofErr w:type="spellEnd"/>
            <w:r>
              <w:rPr>
                <w:bCs/>
                <w:szCs w:val="24"/>
              </w:rPr>
              <w:t xml:space="preserve"> </w:t>
            </w:r>
            <w:proofErr w:type="spellStart"/>
            <w:r>
              <w:rPr>
                <w:bCs/>
                <w:szCs w:val="24"/>
              </w:rPr>
              <w:t>Пријовић</w:t>
            </w:r>
            <w:proofErr w:type="spellEnd"/>
          </w:p>
        </w:tc>
        <w:tc>
          <w:tcPr>
            <w:tcW w:w="0" w:type="auto"/>
          </w:tcPr>
          <w:p w14:paraId="13B22508" w14:textId="77777777" w:rsidR="00C61E31" w:rsidRPr="004C5CCD" w:rsidRDefault="00C61E31" w:rsidP="00C61E31">
            <w:pPr>
              <w:pStyle w:val="ListParagraph"/>
              <w:ind w:left="0"/>
              <w:jc w:val="center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ство</w:t>
            </w:r>
            <w:proofErr w:type="spellEnd"/>
          </w:p>
        </w:tc>
        <w:tc>
          <w:tcPr>
            <w:tcW w:w="0" w:type="auto"/>
          </w:tcPr>
          <w:p w14:paraId="34436F6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</w:t>
            </w:r>
            <w:r>
              <w:rPr>
                <w:bCs/>
                <w:szCs w:val="24"/>
              </w:rPr>
              <w:t>499</w:t>
            </w:r>
            <w:r w:rsidRPr="004C5CCD">
              <w:rPr>
                <w:bCs/>
                <w:szCs w:val="24"/>
              </w:rPr>
              <w:t xml:space="preserve">4/2019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r>
              <w:rPr>
                <w:bCs/>
                <w:szCs w:val="24"/>
              </w:rPr>
              <w:t>05</w:t>
            </w:r>
            <w:r w:rsidRPr="004C5CCD">
              <w:rPr>
                <w:bCs/>
                <w:szCs w:val="24"/>
              </w:rPr>
              <w:t>.</w:t>
            </w:r>
            <w:r>
              <w:rPr>
                <w:bCs/>
                <w:szCs w:val="24"/>
              </w:rPr>
              <w:t>0</w:t>
            </w:r>
            <w:r w:rsidRPr="004C5CCD">
              <w:rPr>
                <w:bCs/>
                <w:szCs w:val="24"/>
              </w:rPr>
              <w:t>2.2020.</w:t>
            </w:r>
          </w:p>
        </w:tc>
      </w:tr>
    </w:tbl>
    <w:p w14:paraId="42B89792" w14:textId="2A0C7709" w:rsidR="0042566E" w:rsidRDefault="0042566E" w:rsidP="00C61E31">
      <w:pPr>
        <w:rPr>
          <w:bCs/>
          <w:szCs w:val="24"/>
        </w:rPr>
      </w:pPr>
    </w:p>
    <w:p w14:paraId="3B3F6B30" w14:textId="77777777" w:rsidR="0042566E" w:rsidRDefault="0042566E">
      <w:pPr>
        <w:spacing w:after="160" w:line="259" w:lineRule="auto"/>
        <w:rPr>
          <w:bCs/>
          <w:szCs w:val="24"/>
        </w:rPr>
      </w:pPr>
      <w:r>
        <w:rPr>
          <w:bCs/>
          <w:szCs w:val="24"/>
        </w:rPr>
        <w:br w:type="page"/>
      </w:r>
    </w:p>
    <w:p w14:paraId="01BF7C34" w14:textId="77777777" w:rsidR="00C61E31" w:rsidRPr="004C5CCD" w:rsidRDefault="00C61E31" w:rsidP="00C61E31">
      <w:pPr>
        <w:rPr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9"/>
        <w:gridCol w:w="1977"/>
        <w:gridCol w:w="2428"/>
        <w:gridCol w:w="1585"/>
        <w:gridCol w:w="1517"/>
      </w:tblGrid>
      <w:tr w:rsidR="00C61E31" w:rsidRPr="004C5CCD" w14:paraId="7061C959" w14:textId="77777777" w:rsidTr="00AE7D2F">
        <w:trPr>
          <w:cantSplit/>
          <w:tblHeader/>
        </w:trPr>
        <w:tc>
          <w:tcPr>
            <w:tcW w:w="0" w:type="auto"/>
            <w:gridSpan w:val="5"/>
          </w:tcPr>
          <w:p w14:paraId="3E9B8C4A" w14:textId="77777777" w:rsidR="00C61E31" w:rsidRPr="002832C1" w:rsidRDefault="00C61E31" w:rsidP="00C61E31">
            <w:pPr>
              <w:pStyle w:val="ListParagraph"/>
              <w:ind w:left="0"/>
              <w:jc w:val="center"/>
              <w:rPr>
                <w:b/>
                <w:bCs/>
                <w:szCs w:val="24"/>
              </w:rPr>
            </w:pPr>
            <w:r w:rsidRPr="002832C1">
              <w:rPr>
                <w:b/>
                <w:bCs/>
                <w:szCs w:val="24"/>
              </w:rPr>
              <w:t>ОСМИ РАЗРЕД</w:t>
            </w:r>
          </w:p>
        </w:tc>
      </w:tr>
      <w:tr w:rsidR="00C61E31" w:rsidRPr="004C5CCD" w14:paraId="4B1AB6EF" w14:textId="77777777" w:rsidTr="00AE7D2F">
        <w:trPr>
          <w:cantSplit/>
          <w:tblHeader/>
        </w:trPr>
        <w:tc>
          <w:tcPr>
            <w:tcW w:w="0" w:type="auto"/>
          </w:tcPr>
          <w:p w14:paraId="72764CB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едмет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3F69422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441A8A0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утор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492E4EE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здавач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10954F9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ешењ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инистр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датум</w:t>
            </w:r>
            <w:proofErr w:type="spellEnd"/>
          </w:p>
        </w:tc>
      </w:tr>
      <w:tr w:rsidR="00C61E31" w:rsidRPr="004C5CCD" w14:paraId="460C5AFD" w14:textId="77777777" w:rsidTr="00AE7D2F">
        <w:trPr>
          <w:cantSplit/>
        </w:trPr>
        <w:tc>
          <w:tcPr>
            <w:tcW w:w="0" w:type="auto"/>
          </w:tcPr>
          <w:p w14:paraId="5AE8C45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рп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2EC03AEF" w14:textId="77777777" w:rsidR="00C61E31" w:rsidRPr="004C5CCD" w:rsidRDefault="00C61E31" w:rsidP="00C61E31">
            <w:pPr>
              <w:jc w:val="both"/>
              <w:rPr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>„</w:t>
            </w:r>
            <w:proofErr w:type="spellStart"/>
            <w:proofErr w:type="gramStart"/>
            <w:r w:rsidRPr="004C5CCD">
              <w:rPr>
                <w:rFonts w:eastAsia="Calibri"/>
                <w:bCs/>
                <w:szCs w:val="24"/>
              </w:rPr>
              <w:t>Цветник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>“ ‒</w:t>
            </w:r>
            <w:proofErr w:type="gram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читанк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з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8.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разре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сновн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rFonts w:eastAsia="Calibri"/>
                <w:bCs/>
                <w:szCs w:val="24"/>
              </w:rPr>
              <w:t>школ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>“</w:t>
            </w:r>
            <w:proofErr w:type="gramEnd"/>
            <w:r w:rsidRPr="004C5CCD">
              <w:rPr>
                <w:rFonts w:eastAsia="Calibri"/>
                <w:bCs/>
                <w:szCs w:val="24"/>
              </w:rPr>
              <w:t>;</w:t>
            </w:r>
          </w:p>
          <w:p w14:paraId="1FA19EB2" w14:textId="77777777" w:rsidR="00C61E31" w:rsidRPr="004C5CCD" w:rsidRDefault="00C61E31" w:rsidP="00C61E31">
            <w:pPr>
              <w:jc w:val="both"/>
              <w:rPr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>„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Граматик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8–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Српски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језик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књижевност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з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8.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разре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сновн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rFonts w:eastAsia="Calibri"/>
                <w:bCs/>
                <w:szCs w:val="24"/>
              </w:rPr>
              <w:t>школ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>“</w:t>
            </w:r>
            <w:proofErr w:type="gramEnd"/>
            <w:r w:rsidRPr="004C5CCD">
              <w:rPr>
                <w:rFonts w:eastAsia="Calibri"/>
                <w:bCs/>
                <w:szCs w:val="24"/>
              </w:rPr>
              <w:t>;</w:t>
            </w:r>
          </w:p>
          <w:p w14:paraId="1651CB2A" w14:textId="77777777" w:rsidR="00C61E31" w:rsidRPr="004C5CCD" w:rsidRDefault="00C61E31" w:rsidP="00C61E31">
            <w:pPr>
              <w:jc w:val="both"/>
              <w:rPr>
                <w:rFonts w:eastAsia="Calibri"/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>„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Радн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свеск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8 ‒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Српски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језик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језичк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култур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за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8.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разре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сновн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школе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”. </w:t>
            </w:r>
          </w:p>
          <w:p w14:paraId="5AEBBC15" w14:textId="77777777" w:rsidR="00C61E31" w:rsidRPr="004C5CCD" w:rsidRDefault="00C61E31" w:rsidP="00C61E31">
            <w:pPr>
              <w:jc w:val="both"/>
              <w:rPr>
                <w:rFonts w:eastAsia="Calibri"/>
                <w:bCs/>
                <w:szCs w:val="24"/>
              </w:rPr>
            </w:pPr>
          </w:p>
          <w:p w14:paraId="209B69D1" w14:textId="77777777" w:rsidR="00C61E31" w:rsidRPr="004C5CCD" w:rsidRDefault="00C61E31" w:rsidP="00C61E31">
            <w:pPr>
              <w:jc w:val="both"/>
              <w:rPr>
                <w:rFonts w:eastAsia="Calibri"/>
                <w:bCs/>
                <w:szCs w:val="24"/>
              </w:rPr>
            </w:pPr>
          </w:p>
          <w:p w14:paraId="053737E4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3267EBD0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ркаљ</w:t>
            </w:r>
            <w:proofErr w:type="spellEnd"/>
          </w:p>
          <w:p w14:paraId="57CE5710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есторовић</w:t>
            </w:r>
            <w:proofErr w:type="spellEnd"/>
          </w:p>
          <w:p w14:paraId="21EEEC1D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</w:t>
            </w:r>
            <w:proofErr w:type="spellStart"/>
            <w:r w:rsidRPr="004C5CCD">
              <w:rPr>
                <w:bCs/>
                <w:szCs w:val="24"/>
              </w:rPr>
              <w:t>Вес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Ломпар</w:t>
            </w:r>
            <w:proofErr w:type="spellEnd"/>
          </w:p>
          <w:p w14:paraId="65E4CC34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157AE586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26C3F81C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47120703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- </w:t>
            </w:r>
            <w:proofErr w:type="spellStart"/>
            <w:r w:rsidRPr="004C5CCD">
              <w:rPr>
                <w:bCs/>
                <w:szCs w:val="24"/>
              </w:rPr>
              <w:t>Вес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Ломп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о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ркаљ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ориц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Несторовић</w:t>
            </w:r>
            <w:proofErr w:type="spellEnd"/>
          </w:p>
          <w:p w14:paraId="19A3EAD0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4073F68B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3BC6093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375B565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rFonts w:eastAsia="Calibri"/>
                <w:bCs/>
                <w:szCs w:val="24"/>
              </w:rPr>
              <w:t xml:space="preserve">650-02-00287/2020-07 </w:t>
            </w:r>
            <w:proofErr w:type="spellStart"/>
            <w:r w:rsidRPr="004C5CCD">
              <w:rPr>
                <w:rFonts w:eastAsia="Calibri"/>
                <w:bCs/>
                <w:szCs w:val="24"/>
              </w:rPr>
              <w:t>од</w:t>
            </w:r>
            <w:proofErr w:type="spellEnd"/>
            <w:r w:rsidRPr="004C5CCD">
              <w:rPr>
                <w:rFonts w:eastAsia="Calibri"/>
                <w:bCs/>
                <w:szCs w:val="24"/>
              </w:rPr>
              <w:t xml:space="preserve"> 16.12.2020.</w:t>
            </w:r>
          </w:p>
        </w:tc>
      </w:tr>
      <w:tr w:rsidR="00C61E31" w:rsidRPr="004C5CCD" w14:paraId="6F8E48BD" w14:textId="77777777" w:rsidTr="00AE7D2F">
        <w:trPr>
          <w:cantSplit/>
        </w:trPr>
        <w:tc>
          <w:tcPr>
            <w:tcW w:w="0" w:type="auto"/>
          </w:tcPr>
          <w:p w14:paraId="630B80C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нгле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4B57A569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EYES OPEN 4, </w:t>
            </w:r>
            <w:proofErr w:type="spellStart"/>
            <w:r w:rsidRPr="004C5CCD">
              <w:rPr>
                <w:bCs/>
                <w:szCs w:val="24"/>
              </w:rPr>
              <w:t>engleski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jezik</w:t>
            </w:r>
            <w:proofErr w:type="spellEnd"/>
            <w:r w:rsidRPr="004C5CCD">
              <w:rPr>
                <w:bCs/>
                <w:szCs w:val="24"/>
              </w:rPr>
              <w:t xml:space="preserve"> za </w:t>
            </w:r>
            <w:proofErr w:type="spellStart"/>
            <w:r w:rsidRPr="004C5CCD">
              <w:rPr>
                <w:bCs/>
                <w:szCs w:val="24"/>
              </w:rPr>
              <w:t>osmi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razred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osnovne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škole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osma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godina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učenja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udžbenički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komplet</w:t>
            </w:r>
            <w:proofErr w:type="spellEnd"/>
            <w:r w:rsidRPr="004C5CCD">
              <w:rPr>
                <w:bCs/>
                <w:szCs w:val="24"/>
              </w:rPr>
              <w:t xml:space="preserve"> (</w:t>
            </w:r>
            <w:proofErr w:type="spellStart"/>
            <w:r w:rsidRPr="004C5CCD">
              <w:rPr>
                <w:bCs/>
                <w:szCs w:val="24"/>
              </w:rPr>
              <w:t>udžbenik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radna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sveska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elektronski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udžbenik</w:t>
            </w:r>
            <w:proofErr w:type="spellEnd"/>
            <w:r w:rsidRPr="004C5CCD">
              <w:rPr>
                <w:bCs/>
                <w:szCs w:val="24"/>
              </w:rPr>
              <w:t>)</w:t>
            </w:r>
          </w:p>
          <w:p w14:paraId="7C718E8C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2B769629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Ben Goldstein, Ceri Jones, Vicki Anderson</w:t>
            </w:r>
          </w:p>
        </w:tc>
        <w:tc>
          <w:tcPr>
            <w:tcW w:w="0" w:type="auto"/>
          </w:tcPr>
          <w:p w14:paraId="7F6B5BC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54AC42D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244/2020-07 </w:t>
            </w:r>
            <w:proofErr w:type="spellStart"/>
            <w:r w:rsidRPr="004C5CCD">
              <w:rPr>
                <w:bCs/>
                <w:szCs w:val="24"/>
              </w:rPr>
              <w:t>od</w:t>
            </w:r>
            <w:proofErr w:type="spellEnd"/>
            <w:r w:rsidRPr="004C5CCD">
              <w:rPr>
                <w:bCs/>
                <w:szCs w:val="24"/>
              </w:rPr>
              <w:t xml:space="preserve"> 04. 12. 2020.</w:t>
            </w:r>
          </w:p>
        </w:tc>
      </w:tr>
      <w:tr w:rsidR="00C61E31" w:rsidRPr="004C5CCD" w14:paraId="35B2DFB4" w14:textId="77777777" w:rsidTr="00AE7D2F">
        <w:trPr>
          <w:cantSplit/>
        </w:trPr>
        <w:tc>
          <w:tcPr>
            <w:tcW w:w="0" w:type="auto"/>
          </w:tcPr>
          <w:p w14:paraId="408971C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Ру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</w:p>
        </w:tc>
        <w:tc>
          <w:tcPr>
            <w:tcW w:w="0" w:type="auto"/>
          </w:tcPr>
          <w:p w14:paraId="73DF71C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>Конечно</w:t>
            </w:r>
            <w:proofErr w:type="gramStart"/>
            <w:r w:rsidRPr="004C5CCD">
              <w:rPr>
                <w:bCs/>
                <w:szCs w:val="24"/>
              </w:rPr>
              <w:t xml:space="preserve">4“ </w:t>
            </w:r>
            <w:proofErr w:type="spellStart"/>
            <w:r w:rsidRPr="004C5CCD">
              <w:rPr>
                <w:bCs/>
                <w:szCs w:val="24"/>
              </w:rPr>
              <w:t>руски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јез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.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,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четврт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одину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чења</w:t>
            </w:r>
            <w:proofErr w:type="spellEnd"/>
          </w:p>
          <w:p w14:paraId="5E1BE05D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  <w:p w14:paraId="6E7B354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 xml:space="preserve">Конечно4“, </w:t>
            </w:r>
            <w:proofErr w:type="spellStart"/>
            <w:r w:rsidRPr="004C5CCD">
              <w:rPr>
                <w:bCs/>
                <w:szCs w:val="24"/>
              </w:rPr>
              <w:t>рад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веска</w:t>
            </w:r>
            <w:proofErr w:type="spellEnd"/>
            <w:r w:rsidRPr="004C5CCD">
              <w:rPr>
                <w:bCs/>
                <w:szCs w:val="24"/>
              </w:rPr>
              <w:t xml:space="preserve"> +cd</w:t>
            </w:r>
          </w:p>
        </w:tc>
        <w:tc>
          <w:tcPr>
            <w:tcW w:w="0" w:type="auto"/>
          </w:tcPr>
          <w:p w14:paraId="07B91CA0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Кристи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Амштајн,Улф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Богварт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Мон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Брош,Данут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Гемч, </w:t>
            </w:r>
            <w:proofErr w:type="spellStart"/>
            <w:r w:rsidRPr="004C5CCD">
              <w:rPr>
                <w:bCs/>
                <w:szCs w:val="24"/>
              </w:rPr>
              <w:t>Наталиј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ипов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изе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јхерт</w:t>
            </w:r>
            <w:proofErr w:type="spellEnd"/>
            <w:r w:rsidRPr="004C5CCD">
              <w:rPr>
                <w:bCs/>
                <w:szCs w:val="24"/>
              </w:rPr>
              <w:t xml:space="preserve"> Боровски, </w:t>
            </w:r>
          </w:p>
          <w:p w14:paraId="638BE297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Кристи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Амштајн,Моник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Брош, </w:t>
            </w:r>
            <w:proofErr w:type="spellStart"/>
            <w:r w:rsidRPr="004C5CCD">
              <w:rPr>
                <w:bCs/>
                <w:szCs w:val="24"/>
              </w:rPr>
              <w:t>Данута</w:t>
            </w:r>
            <w:proofErr w:type="spellEnd"/>
            <w:r w:rsidRPr="004C5CCD">
              <w:rPr>
                <w:bCs/>
                <w:szCs w:val="24"/>
              </w:rPr>
              <w:t xml:space="preserve"> Генч, </w:t>
            </w:r>
            <w:proofErr w:type="spellStart"/>
            <w:r w:rsidRPr="004C5CCD">
              <w:rPr>
                <w:bCs/>
                <w:szCs w:val="24"/>
              </w:rPr>
              <w:t>Гизе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јхерт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Боровски,Евелин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Валах,</w:t>
            </w:r>
          </w:p>
          <w:p w14:paraId="0880AB1A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Драгана</w:t>
            </w:r>
            <w:proofErr w:type="spellEnd"/>
            <w:r w:rsidRPr="004C5CCD">
              <w:rPr>
                <w:bCs/>
                <w:szCs w:val="24"/>
              </w:rPr>
              <w:t xml:space="preserve"> Керкез, </w:t>
            </w:r>
            <w:proofErr w:type="spellStart"/>
            <w:r w:rsidRPr="004C5CCD">
              <w:rPr>
                <w:bCs/>
                <w:szCs w:val="24"/>
              </w:rPr>
              <w:t>Јеле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инић</w:t>
            </w:r>
            <w:proofErr w:type="spellEnd"/>
          </w:p>
        </w:tc>
        <w:tc>
          <w:tcPr>
            <w:tcW w:w="0" w:type="auto"/>
          </w:tcPr>
          <w:p w14:paraId="4B30BBA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279C63F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250/2020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0.11.2020.</w:t>
            </w:r>
          </w:p>
        </w:tc>
      </w:tr>
      <w:tr w:rsidR="00C61E31" w:rsidRPr="004C5CCD" w14:paraId="5C31AE45" w14:textId="77777777" w:rsidTr="00AE7D2F">
        <w:trPr>
          <w:cantSplit/>
        </w:trPr>
        <w:tc>
          <w:tcPr>
            <w:tcW w:w="0" w:type="auto"/>
          </w:tcPr>
          <w:p w14:paraId="2A3CDD5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Математика</w:t>
            </w:r>
            <w:proofErr w:type="spellEnd"/>
          </w:p>
        </w:tc>
        <w:tc>
          <w:tcPr>
            <w:tcW w:w="0" w:type="auto"/>
          </w:tcPr>
          <w:p w14:paraId="7C047AD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Математископ“</w:t>
            </w:r>
            <w:proofErr w:type="gramEnd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ред</w:t>
            </w:r>
            <w:proofErr w:type="gramEnd"/>
            <w:r w:rsidRPr="004C5CCD">
              <w:rPr>
                <w:bCs/>
                <w:szCs w:val="24"/>
              </w:rPr>
              <w:t xml:space="preserve"> О.Ш.</w:t>
            </w:r>
          </w:p>
          <w:p w14:paraId="52E89BC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40AE460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Математ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бир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задатака“</w:t>
            </w:r>
            <w:proofErr w:type="gramEnd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ред</w:t>
            </w:r>
            <w:proofErr w:type="gramEnd"/>
          </w:p>
          <w:p w14:paraId="78C0DDE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1A0E71B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372E32C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025E00D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6B51F83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лектронск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додата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уџбеничк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омплету</w:t>
            </w:r>
            <w:proofErr w:type="spellEnd"/>
            <w:r w:rsidRPr="004C5CCD">
              <w:rPr>
                <w:bCs/>
                <w:szCs w:val="24"/>
              </w:rPr>
              <w:t xml:space="preserve"> 8</w:t>
            </w:r>
          </w:p>
          <w:p w14:paraId="42AC28D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61A8201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</w:t>
            </w:r>
            <w:proofErr w:type="spellStart"/>
            <w:r w:rsidRPr="004C5CCD">
              <w:rPr>
                <w:bCs/>
                <w:szCs w:val="24"/>
              </w:rPr>
              <w:t>Владими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ојановић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</w:p>
          <w:p w14:paraId="09E3031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64FA7E2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</w:t>
            </w:r>
            <w:proofErr w:type="spellStart"/>
            <w:r w:rsidRPr="004C5CCD">
              <w:rPr>
                <w:bCs/>
                <w:szCs w:val="24"/>
              </w:rPr>
              <w:t>Владими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ојановић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</w:p>
          <w:p w14:paraId="78C7184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илија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овачевић</w:t>
            </w:r>
            <w:proofErr w:type="spellEnd"/>
          </w:p>
          <w:p w14:paraId="08FB41C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Нико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игњевић</w:t>
            </w:r>
            <w:proofErr w:type="spellEnd"/>
          </w:p>
          <w:p w14:paraId="2A1704A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501A253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-</w:t>
            </w:r>
            <w:proofErr w:type="spellStart"/>
            <w:r w:rsidRPr="004C5CCD">
              <w:rPr>
                <w:bCs/>
                <w:szCs w:val="24"/>
              </w:rPr>
              <w:t>Гора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Антонијевић,Владимир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ојановић</w:t>
            </w:r>
            <w:proofErr w:type="spellEnd"/>
            <w:r w:rsidRPr="004C5CCD">
              <w:rPr>
                <w:bCs/>
                <w:szCs w:val="24"/>
              </w:rPr>
              <w:t xml:space="preserve">, </w:t>
            </w:r>
            <w:proofErr w:type="spellStart"/>
            <w:r w:rsidRPr="004C5CCD">
              <w:rPr>
                <w:bCs/>
                <w:szCs w:val="24"/>
              </w:rPr>
              <w:t>Никол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Вигњевић</w:t>
            </w:r>
            <w:proofErr w:type="spellEnd"/>
          </w:p>
          <w:p w14:paraId="1613028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7253DFE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тематископ</w:t>
            </w:r>
            <w:proofErr w:type="spellEnd"/>
          </w:p>
        </w:tc>
        <w:tc>
          <w:tcPr>
            <w:tcW w:w="0" w:type="auto"/>
          </w:tcPr>
          <w:p w14:paraId="16C2C23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388/2020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2.1.2021.</w:t>
            </w:r>
          </w:p>
          <w:p w14:paraId="48A0C11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5A1B9F4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70B9B15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1ED64FC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1EC0074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47E3CAD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08E88B3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281/2021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8.</w:t>
            </w:r>
            <w:proofErr w:type="gramStart"/>
            <w:r w:rsidRPr="004C5CCD">
              <w:rPr>
                <w:bCs/>
                <w:szCs w:val="24"/>
              </w:rPr>
              <w:t>1.2022.год</w:t>
            </w:r>
            <w:proofErr w:type="gramEnd"/>
            <w:r w:rsidRPr="004C5CCD">
              <w:rPr>
                <w:bCs/>
                <w:szCs w:val="24"/>
              </w:rPr>
              <w:t>.</w:t>
            </w:r>
          </w:p>
        </w:tc>
      </w:tr>
      <w:tr w:rsidR="00C61E31" w:rsidRPr="004C5CCD" w14:paraId="2D116D7A" w14:textId="77777777" w:rsidTr="00AE7D2F">
        <w:trPr>
          <w:cantSplit/>
        </w:trPr>
        <w:tc>
          <w:tcPr>
            <w:tcW w:w="0" w:type="auto"/>
          </w:tcPr>
          <w:p w14:paraId="78F77F7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Физика</w:t>
            </w:r>
            <w:proofErr w:type="spellEnd"/>
          </w:p>
        </w:tc>
        <w:tc>
          <w:tcPr>
            <w:tcW w:w="0" w:type="auto"/>
          </w:tcPr>
          <w:p w14:paraId="49E2798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Физи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 xml:space="preserve">8“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ред</w:t>
            </w:r>
            <w:proofErr w:type="gramEnd"/>
          </w:p>
          <w:p w14:paraId="105D4D5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Физика</w:t>
            </w:r>
            <w:proofErr w:type="spellEnd"/>
            <w:r w:rsidRPr="004C5CCD">
              <w:rPr>
                <w:bCs/>
                <w:szCs w:val="24"/>
              </w:rPr>
              <w:t xml:space="preserve"> 8“збирка </w:t>
            </w:r>
            <w:proofErr w:type="spellStart"/>
            <w:r w:rsidRPr="004C5CCD">
              <w:rPr>
                <w:bCs/>
                <w:szCs w:val="24"/>
              </w:rPr>
              <w:t>задата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</w:t>
            </w:r>
            <w:proofErr w:type="gramEnd"/>
            <w:r w:rsidRPr="004C5CCD">
              <w:rPr>
                <w:bCs/>
                <w:szCs w:val="24"/>
              </w:rPr>
              <w:t>.</w:t>
            </w:r>
          </w:p>
          <w:p w14:paraId="666C006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58576EE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ри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дојевић</w:t>
            </w:r>
            <w:proofErr w:type="spellEnd"/>
          </w:p>
          <w:p w14:paraId="2D46F381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  <w:p w14:paraId="15F8764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ри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дојевић</w:t>
            </w:r>
            <w:proofErr w:type="spellEnd"/>
          </w:p>
        </w:tc>
        <w:tc>
          <w:tcPr>
            <w:tcW w:w="0" w:type="auto"/>
          </w:tcPr>
          <w:p w14:paraId="77DF4B0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4C4E2A5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256/2020-07 </w:t>
            </w:r>
          </w:p>
          <w:p w14:paraId="6DBAA9C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</w:tr>
      <w:tr w:rsidR="00C61E31" w:rsidRPr="004C5CCD" w14:paraId="7CC195BD" w14:textId="77777777" w:rsidTr="00AE7D2F">
        <w:trPr>
          <w:cantSplit/>
        </w:trPr>
        <w:tc>
          <w:tcPr>
            <w:tcW w:w="0" w:type="auto"/>
          </w:tcPr>
          <w:p w14:paraId="10A19DCA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Хемија</w:t>
            </w:r>
            <w:proofErr w:type="spellEnd"/>
          </w:p>
        </w:tc>
        <w:tc>
          <w:tcPr>
            <w:tcW w:w="0" w:type="auto"/>
          </w:tcPr>
          <w:p w14:paraId="232F184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>Хемија</w:t>
            </w:r>
            <w:proofErr w:type="gramStart"/>
            <w:r w:rsidRPr="004C5CCD">
              <w:rPr>
                <w:bCs/>
                <w:szCs w:val="24"/>
              </w:rPr>
              <w:t xml:space="preserve">8“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ред</w:t>
            </w:r>
            <w:proofErr w:type="gramEnd"/>
          </w:p>
          <w:p w14:paraId="60C29FE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gramEnd"/>
            <w:r w:rsidRPr="004C5CCD">
              <w:rPr>
                <w:bCs/>
                <w:szCs w:val="24"/>
              </w:rPr>
              <w:t>Хемија</w:t>
            </w:r>
            <w:proofErr w:type="gramStart"/>
            <w:r w:rsidRPr="004C5CCD">
              <w:rPr>
                <w:bCs/>
                <w:szCs w:val="24"/>
              </w:rPr>
              <w:t xml:space="preserve">8“ </w:t>
            </w:r>
            <w:proofErr w:type="spellStart"/>
            <w:r w:rsidRPr="004C5CCD">
              <w:rPr>
                <w:bCs/>
                <w:szCs w:val="24"/>
              </w:rPr>
              <w:t>збирк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дата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</w:t>
            </w:r>
            <w:proofErr w:type="gramEnd"/>
            <w:r w:rsidRPr="004C5CCD">
              <w:rPr>
                <w:bCs/>
                <w:szCs w:val="24"/>
              </w:rPr>
              <w:t>.</w:t>
            </w:r>
          </w:p>
        </w:tc>
        <w:tc>
          <w:tcPr>
            <w:tcW w:w="0" w:type="auto"/>
          </w:tcPr>
          <w:p w14:paraId="257E1BE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ј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ум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истовић</w:t>
            </w:r>
            <w:proofErr w:type="spellEnd"/>
          </w:p>
          <w:p w14:paraId="7201D18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ај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ума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истовић</w:t>
            </w:r>
            <w:proofErr w:type="spellEnd"/>
          </w:p>
          <w:p w14:paraId="4ACFE2A3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243662D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Вулка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здаваштво</w:t>
            </w:r>
            <w:proofErr w:type="spellEnd"/>
          </w:p>
        </w:tc>
        <w:tc>
          <w:tcPr>
            <w:tcW w:w="0" w:type="auto"/>
          </w:tcPr>
          <w:p w14:paraId="557B24A7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978-86-10-03428-8</w:t>
            </w:r>
          </w:p>
          <w:p w14:paraId="703A043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978-86-10-03429-5</w:t>
            </w:r>
          </w:p>
        </w:tc>
      </w:tr>
      <w:tr w:rsidR="00C61E31" w:rsidRPr="004C5CCD" w14:paraId="1DA2224C" w14:textId="77777777" w:rsidTr="00AE7D2F">
        <w:trPr>
          <w:cantSplit/>
        </w:trPr>
        <w:tc>
          <w:tcPr>
            <w:tcW w:w="0" w:type="auto"/>
          </w:tcPr>
          <w:p w14:paraId="299A5DF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сторија</w:t>
            </w:r>
            <w:proofErr w:type="spellEnd"/>
          </w:p>
        </w:tc>
        <w:tc>
          <w:tcPr>
            <w:tcW w:w="0" w:type="auto"/>
          </w:tcPr>
          <w:p w14:paraId="22145CC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Историја</w:t>
            </w:r>
            <w:proofErr w:type="spellEnd"/>
            <w:r w:rsidRPr="004C5CCD">
              <w:rPr>
                <w:bCs/>
                <w:szCs w:val="24"/>
              </w:rPr>
              <w:t xml:space="preserve">“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ред</w:t>
            </w:r>
            <w:proofErr w:type="gramEnd"/>
          </w:p>
        </w:tc>
        <w:tc>
          <w:tcPr>
            <w:tcW w:w="0" w:type="auto"/>
          </w:tcPr>
          <w:p w14:paraId="0238C63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Предраг</w:t>
            </w:r>
            <w:proofErr w:type="spellEnd"/>
            <w:r w:rsidRPr="004C5CCD">
              <w:rPr>
                <w:bCs/>
                <w:szCs w:val="24"/>
              </w:rPr>
              <w:t xml:space="preserve"> Вајагић, </w:t>
            </w:r>
            <w:proofErr w:type="spellStart"/>
            <w:r w:rsidRPr="004C5CCD">
              <w:rPr>
                <w:bCs/>
                <w:szCs w:val="24"/>
              </w:rPr>
              <w:t>Нена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ошић</w:t>
            </w:r>
            <w:proofErr w:type="spellEnd"/>
          </w:p>
        </w:tc>
        <w:tc>
          <w:tcPr>
            <w:tcW w:w="0" w:type="auto"/>
          </w:tcPr>
          <w:p w14:paraId="5718159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5201799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978-86-7762-235-0/2019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4.10.2014.</w:t>
            </w:r>
          </w:p>
        </w:tc>
      </w:tr>
      <w:tr w:rsidR="00C61E31" w:rsidRPr="004C5CCD" w14:paraId="617D5F50" w14:textId="77777777" w:rsidTr="00AE7D2F">
        <w:trPr>
          <w:cantSplit/>
        </w:trPr>
        <w:tc>
          <w:tcPr>
            <w:tcW w:w="0" w:type="auto"/>
          </w:tcPr>
          <w:p w14:paraId="700A76E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Географија</w:t>
            </w:r>
            <w:proofErr w:type="spellEnd"/>
          </w:p>
        </w:tc>
        <w:tc>
          <w:tcPr>
            <w:tcW w:w="0" w:type="auto"/>
          </w:tcPr>
          <w:p w14:paraId="5C816093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Географија</w:t>
            </w:r>
            <w:proofErr w:type="spellEnd"/>
            <w:r w:rsidRPr="004C5CCD">
              <w:rPr>
                <w:bCs/>
                <w:szCs w:val="24"/>
              </w:rPr>
              <w:t xml:space="preserve">“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</w:t>
            </w:r>
            <w:proofErr w:type="gramEnd"/>
            <w:r w:rsidRPr="004C5CCD">
              <w:rPr>
                <w:bCs/>
                <w:szCs w:val="24"/>
              </w:rPr>
              <w:t>.</w:t>
            </w:r>
          </w:p>
          <w:p w14:paraId="6A62D89E" w14:textId="77777777" w:rsidR="00C61E31" w:rsidRPr="004C5CCD" w:rsidRDefault="00C61E31" w:rsidP="00C61E31">
            <w:pPr>
              <w:rPr>
                <w:bCs/>
                <w:szCs w:val="24"/>
              </w:rPr>
            </w:pPr>
          </w:p>
        </w:tc>
        <w:tc>
          <w:tcPr>
            <w:tcW w:w="0" w:type="auto"/>
          </w:tcPr>
          <w:p w14:paraId="6D1D10D8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рага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proofErr w:type="gramStart"/>
            <w:r w:rsidRPr="004C5CCD">
              <w:rPr>
                <w:bCs/>
                <w:szCs w:val="24"/>
              </w:rPr>
              <w:t>Милошевић</w:t>
            </w:r>
            <w:proofErr w:type="spellEnd"/>
            <w:r w:rsidRPr="004C5CCD">
              <w:rPr>
                <w:bCs/>
                <w:szCs w:val="24"/>
              </w:rPr>
              <w:t xml:space="preserve"> ,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Мирослав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Грујић</w:t>
            </w:r>
            <w:proofErr w:type="spellEnd"/>
          </w:p>
        </w:tc>
        <w:tc>
          <w:tcPr>
            <w:tcW w:w="0" w:type="auto"/>
          </w:tcPr>
          <w:p w14:paraId="0F1C1A7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Вулка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здаваштво</w:t>
            </w:r>
            <w:proofErr w:type="spellEnd"/>
          </w:p>
        </w:tc>
        <w:tc>
          <w:tcPr>
            <w:tcW w:w="0" w:type="auto"/>
          </w:tcPr>
          <w:p w14:paraId="442F3126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342/2020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.2.2021.</w:t>
            </w:r>
          </w:p>
        </w:tc>
      </w:tr>
      <w:tr w:rsidR="00C61E31" w:rsidRPr="004C5CCD" w14:paraId="5D068E1B" w14:textId="77777777" w:rsidTr="00AE7D2F">
        <w:trPr>
          <w:cantSplit/>
        </w:trPr>
        <w:tc>
          <w:tcPr>
            <w:tcW w:w="0" w:type="auto"/>
          </w:tcPr>
          <w:p w14:paraId="21BE581B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ологија</w:t>
            </w:r>
            <w:proofErr w:type="spellEnd"/>
          </w:p>
        </w:tc>
        <w:tc>
          <w:tcPr>
            <w:tcW w:w="0" w:type="auto"/>
          </w:tcPr>
          <w:p w14:paraId="1E46C7B2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r w:rsidRPr="004C5CCD">
              <w:rPr>
                <w:bCs/>
                <w:szCs w:val="24"/>
              </w:rPr>
              <w:t>Биологија</w:t>
            </w:r>
            <w:proofErr w:type="spellEnd"/>
            <w:r w:rsidRPr="004C5CCD">
              <w:rPr>
                <w:bCs/>
                <w:szCs w:val="24"/>
              </w:rPr>
              <w:t xml:space="preserve">“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</w:t>
            </w:r>
            <w:proofErr w:type="gramEnd"/>
            <w:r w:rsidRPr="004C5CCD">
              <w:rPr>
                <w:bCs/>
                <w:szCs w:val="24"/>
              </w:rPr>
              <w:t>.</w:t>
            </w:r>
          </w:p>
        </w:tc>
        <w:tc>
          <w:tcPr>
            <w:tcW w:w="0" w:type="auto"/>
          </w:tcPr>
          <w:p w14:paraId="1C67C0D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Деја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Бошковић</w:t>
            </w:r>
            <w:proofErr w:type="spellEnd"/>
          </w:p>
        </w:tc>
        <w:tc>
          <w:tcPr>
            <w:tcW w:w="0" w:type="auto"/>
          </w:tcPr>
          <w:p w14:paraId="535EF03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Бигз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ство</w:t>
            </w:r>
            <w:proofErr w:type="spellEnd"/>
          </w:p>
        </w:tc>
        <w:tc>
          <w:tcPr>
            <w:tcW w:w="0" w:type="auto"/>
          </w:tcPr>
          <w:p w14:paraId="7C33746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392/2020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8.1.2021.</w:t>
            </w:r>
          </w:p>
        </w:tc>
      </w:tr>
      <w:tr w:rsidR="00C61E31" w:rsidRPr="004C5CCD" w14:paraId="03B06CF1" w14:textId="77777777" w:rsidTr="00AE7D2F">
        <w:trPr>
          <w:cantSplit/>
        </w:trPr>
        <w:tc>
          <w:tcPr>
            <w:tcW w:w="0" w:type="auto"/>
          </w:tcPr>
          <w:p w14:paraId="5F867C3F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45595FF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Музичка</w:t>
            </w:r>
            <w:proofErr w:type="spellEnd"/>
            <w:r w:rsidRPr="004C5CCD">
              <w:rPr>
                <w:bCs/>
                <w:szCs w:val="24"/>
              </w:rPr>
              <w:t xml:space="preserve"> култура</w:t>
            </w:r>
            <w:proofErr w:type="gramStart"/>
            <w:r w:rsidRPr="004C5CCD">
              <w:rPr>
                <w:bCs/>
                <w:szCs w:val="24"/>
              </w:rPr>
              <w:t xml:space="preserve">8“ </w:t>
            </w: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.О.Ш.</w:t>
            </w:r>
            <w:proofErr w:type="gramEnd"/>
          </w:p>
        </w:tc>
        <w:tc>
          <w:tcPr>
            <w:tcW w:w="0" w:type="auto"/>
          </w:tcPr>
          <w:p w14:paraId="10C27F57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Јасмина</w:t>
            </w:r>
            <w:proofErr w:type="spellEnd"/>
            <w:r w:rsidRPr="004C5CCD">
              <w:rPr>
                <w:bCs/>
                <w:szCs w:val="24"/>
              </w:rPr>
              <w:t xml:space="preserve"> Чолић, </w:t>
            </w:r>
            <w:proofErr w:type="spellStart"/>
            <w:r w:rsidRPr="004C5CCD">
              <w:rPr>
                <w:bCs/>
                <w:szCs w:val="24"/>
              </w:rPr>
              <w:t>Александр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ХаџиЂорђевић</w:t>
            </w:r>
            <w:proofErr w:type="spellEnd"/>
          </w:p>
        </w:tc>
        <w:tc>
          <w:tcPr>
            <w:tcW w:w="0" w:type="auto"/>
          </w:tcPr>
          <w:p w14:paraId="109BD778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Вулка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здаваштво</w:t>
            </w:r>
            <w:proofErr w:type="spellEnd"/>
          </w:p>
        </w:tc>
        <w:tc>
          <w:tcPr>
            <w:tcW w:w="0" w:type="auto"/>
          </w:tcPr>
          <w:p w14:paraId="45A5C62C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312/2021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.3.2022.</w:t>
            </w:r>
          </w:p>
        </w:tc>
      </w:tr>
      <w:tr w:rsidR="00C61E31" w:rsidRPr="004C5CCD" w14:paraId="1C7DAC77" w14:textId="77777777" w:rsidTr="00AE7D2F">
        <w:trPr>
          <w:cantSplit/>
        </w:trPr>
        <w:tc>
          <w:tcPr>
            <w:tcW w:w="0" w:type="auto"/>
          </w:tcPr>
          <w:p w14:paraId="224FFCB2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lastRenderedPageBreak/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</w:p>
        </w:tc>
        <w:tc>
          <w:tcPr>
            <w:tcW w:w="0" w:type="auto"/>
          </w:tcPr>
          <w:p w14:paraId="719DF368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Ликовн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култура</w:t>
            </w:r>
            <w:proofErr w:type="spellEnd"/>
            <w:r w:rsidRPr="004C5CCD">
              <w:rPr>
                <w:bCs/>
                <w:szCs w:val="24"/>
              </w:rPr>
              <w:t xml:space="preserve"> 8“</w:t>
            </w:r>
          </w:p>
          <w:p w14:paraId="538FC634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.О.Ш.</w:t>
            </w:r>
            <w:proofErr w:type="gramEnd"/>
          </w:p>
        </w:tc>
        <w:tc>
          <w:tcPr>
            <w:tcW w:w="0" w:type="auto"/>
          </w:tcPr>
          <w:p w14:paraId="4DB3A89C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Сањ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Филиповић</w:t>
            </w:r>
            <w:proofErr w:type="spellEnd"/>
          </w:p>
        </w:tc>
        <w:tc>
          <w:tcPr>
            <w:tcW w:w="0" w:type="auto"/>
          </w:tcPr>
          <w:p w14:paraId="00583BD9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53FC98C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127/2022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17.1.2023.</w:t>
            </w:r>
          </w:p>
        </w:tc>
      </w:tr>
      <w:tr w:rsidR="00C61E31" w:rsidRPr="004C5CCD" w14:paraId="282DE878" w14:textId="77777777" w:rsidTr="00AE7D2F">
        <w:trPr>
          <w:cantSplit/>
        </w:trPr>
        <w:tc>
          <w:tcPr>
            <w:tcW w:w="0" w:type="auto"/>
          </w:tcPr>
          <w:p w14:paraId="1C4E0C80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Техник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технологија</w:t>
            </w:r>
            <w:proofErr w:type="spellEnd"/>
          </w:p>
        </w:tc>
        <w:tc>
          <w:tcPr>
            <w:tcW w:w="0" w:type="auto"/>
          </w:tcPr>
          <w:p w14:paraId="794257F9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Техник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</w:p>
          <w:p w14:paraId="0135E49F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технологија</w:t>
            </w:r>
            <w:proofErr w:type="spellEnd"/>
            <w:r w:rsidRPr="004C5CCD">
              <w:rPr>
                <w:bCs/>
                <w:szCs w:val="24"/>
              </w:rPr>
              <w:t xml:space="preserve"> 8,</w:t>
            </w:r>
          </w:p>
          <w:p w14:paraId="0B90504D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сми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разре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</w:p>
          <w:p w14:paraId="3A6557B7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сновне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школе</w:t>
            </w:r>
            <w:proofErr w:type="spellEnd"/>
            <w:r w:rsidRPr="004C5CCD">
              <w:rPr>
                <w:bCs/>
                <w:szCs w:val="24"/>
              </w:rPr>
              <w:t>;</w:t>
            </w:r>
          </w:p>
          <w:p w14:paraId="5CE2E03B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уџбеник</w:t>
            </w:r>
            <w:proofErr w:type="spellEnd"/>
            <w:r w:rsidRPr="004C5CCD">
              <w:rPr>
                <w:bCs/>
                <w:szCs w:val="24"/>
              </w:rPr>
              <w:t xml:space="preserve"> у </w:t>
            </w:r>
          </w:p>
          <w:p w14:paraId="06C12A61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електронском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облику</w:t>
            </w:r>
            <w:proofErr w:type="spellEnd"/>
            <w:r w:rsidRPr="004C5CCD">
              <w:rPr>
                <w:bCs/>
                <w:szCs w:val="24"/>
              </w:rPr>
              <w:t>;</w:t>
            </w:r>
          </w:p>
        </w:tc>
        <w:tc>
          <w:tcPr>
            <w:tcW w:w="0" w:type="auto"/>
          </w:tcPr>
          <w:p w14:paraId="3B8370C7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Алекса</w:t>
            </w:r>
            <w:proofErr w:type="spellEnd"/>
            <w:r w:rsidRPr="004C5CCD">
              <w:rPr>
                <w:bCs/>
                <w:szCs w:val="24"/>
              </w:rPr>
              <w:t xml:space="preserve"> Вучићевић, </w:t>
            </w:r>
            <w:proofErr w:type="spellStart"/>
            <w:r w:rsidRPr="004C5CCD">
              <w:rPr>
                <w:bCs/>
                <w:szCs w:val="24"/>
              </w:rPr>
              <w:t>Ненад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Стаменовић</w:t>
            </w:r>
            <w:proofErr w:type="spellEnd"/>
          </w:p>
        </w:tc>
        <w:tc>
          <w:tcPr>
            <w:tcW w:w="0" w:type="auto"/>
          </w:tcPr>
          <w:p w14:paraId="3C8A5C3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KLETT</w:t>
            </w:r>
          </w:p>
        </w:tc>
        <w:tc>
          <w:tcPr>
            <w:tcW w:w="0" w:type="auto"/>
          </w:tcPr>
          <w:p w14:paraId="230035E5" w14:textId="77777777" w:rsidR="00C61E31" w:rsidRPr="004C5CCD" w:rsidRDefault="00C61E31" w:rsidP="00C61E31">
            <w:pPr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>650-02-00102/2022-07</w:t>
            </w:r>
          </w:p>
          <w:p w14:paraId="5A206775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21.10.2022.</w:t>
            </w:r>
          </w:p>
        </w:tc>
      </w:tr>
      <w:tr w:rsidR="00C61E31" w:rsidRPr="004C5CCD" w14:paraId="29362DA0" w14:textId="77777777" w:rsidTr="00AE7D2F">
        <w:trPr>
          <w:cantSplit/>
        </w:trPr>
        <w:tc>
          <w:tcPr>
            <w:tcW w:w="0" w:type="auto"/>
          </w:tcPr>
          <w:p w14:paraId="043C0BD4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Информатика</w:t>
            </w:r>
            <w:proofErr w:type="spellEnd"/>
            <w:r w:rsidRPr="004C5CCD">
              <w:rPr>
                <w:bCs/>
                <w:szCs w:val="24"/>
              </w:rPr>
              <w:t xml:space="preserve"> и </w:t>
            </w:r>
            <w:proofErr w:type="spellStart"/>
            <w:r w:rsidRPr="004C5CCD">
              <w:rPr>
                <w:bCs/>
                <w:szCs w:val="24"/>
              </w:rPr>
              <w:t>рачунарство</w:t>
            </w:r>
            <w:proofErr w:type="spellEnd"/>
          </w:p>
        </w:tc>
        <w:tc>
          <w:tcPr>
            <w:tcW w:w="0" w:type="auto"/>
          </w:tcPr>
          <w:p w14:paraId="0E9E7B64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gramStart"/>
            <w:r w:rsidRPr="004C5CCD">
              <w:rPr>
                <w:bCs/>
                <w:szCs w:val="24"/>
              </w:rPr>
              <w:t>,,</w:t>
            </w:r>
            <w:proofErr w:type="spellStart"/>
            <w:proofErr w:type="gramEnd"/>
            <w:r w:rsidRPr="004C5CCD">
              <w:rPr>
                <w:bCs/>
                <w:szCs w:val="24"/>
              </w:rPr>
              <w:t>Информатија</w:t>
            </w:r>
            <w:proofErr w:type="spellEnd"/>
            <w:r w:rsidRPr="004C5CCD">
              <w:rPr>
                <w:bCs/>
                <w:szCs w:val="24"/>
              </w:rPr>
              <w:t xml:space="preserve"> и рачунарство</w:t>
            </w:r>
            <w:proofErr w:type="gramStart"/>
            <w:r w:rsidRPr="004C5CCD">
              <w:rPr>
                <w:bCs/>
                <w:szCs w:val="24"/>
              </w:rPr>
              <w:t xml:space="preserve">8“  </w:t>
            </w:r>
            <w:proofErr w:type="gram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за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gramStart"/>
            <w:r w:rsidRPr="004C5CCD">
              <w:rPr>
                <w:bCs/>
                <w:szCs w:val="24"/>
              </w:rPr>
              <w:t>8.раз.О.Ш.</w:t>
            </w:r>
            <w:proofErr w:type="gramEnd"/>
          </w:p>
        </w:tc>
        <w:tc>
          <w:tcPr>
            <w:tcW w:w="0" w:type="auto"/>
          </w:tcPr>
          <w:p w14:paraId="70F067B8" w14:textId="77777777" w:rsidR="00C61E31" w:rsidRPr="004C5CCD" w:rsidRDefault="00C61E31" w:rsidP="00C61E31">
            <w:pPr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Милош</w:t>
            </w:r>
            <w:proofErr w:type="spellEnd"/>
            <w:r w:rsidRPr="004C5CCD">
              <w:rPr>
                <w:bCs/>
                <w:szCs w:val="24"/>
              </w:rPr>
              <w:t xml:space="preserve"> Папић, </w:t>
            </w:r>
            <w:proofErr w:type="spellStart"/>
            <w:r w:rsidRPr="004C5CCD">
              <w:rPr>
                <w:bCs/>
                <w:szCs w:val="24"/>
              </w:rPr>
              <w:t>Далибор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Чукљевић</w:t>
            </w:r>
            <w:proofErr w:type="spellEnd"/>
          </w:p>
        </w:tc>
        <w:tc>
          <w:tcPr>
            <w:tcW w:w="0" w:type="auto"/>
          </w:tcPr>
          <w:p w14:paraId="51C7E71E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proofErr w:type="spellStart"/>
            <w:r w:rsidRPr="004C5CCD">
              <w:rPr>
                <w:bCs/>
                <w:szCs w:val="24"/>
              </w:rPr>
              <w:t>Вулкан</w:t>
            </w:r>
            <w:proofErr w:type="spellEnd"/>
            <w:r w:rsidRPr="004C5CCD">
              <w:rPr>
                <w:bCs/>
                <w:szCs w:val="24"/>
              </w:rPr>
              <w:t xml:space="preserve"> </w:t>
            </w:r>
            <w:proofErr w:type="spellStart"/>
            <w:r w:rsidRPr="004C5CCD">
              <w:rPr>
                <w:bCs/>
                <w:szCs w:val="24"/>
              </w:rPr>
              <w:t>издаваштво</w:t>
            </w:r>
            <w:proofErr w:type="spellEnd"/>
          </w:p>
        </w:tc>
        <w:tc>
          <w:tcPr>
            <w:tcW w:w="0" w:type="auto"/>
          </w:tcPr>
          <w:p w14:paraId="7CFA4BAD" w14:textId="77777777" w:rsidR="00C61E31" w:rsidRPr="004C5CCD" w:rsidRDefault="00C61E31" w:rsidP="00C61E31">
            <w:pPr>
              <w:pStyle w:val="ListParagraph"/>
              <w:ind w:left="0"/>
              <w:rPr>
                <w:bCs/>
                <w:szCs w:val="24"/>
              </w:rPr>
            </w:pPr>
            <w:r w:rsidRPr="004C5CCD">
              <w:rPr>
                <w:bCs/>
                <w:szCs w:val="24"/>
              </w:rPr>
              <w:t xml:space="preserve">650-02-00099/2010-07 </w:t>
            </w:r>
            <w:proofErr w:type="spellStart"/>
            <w:r w:rsidRPr="004C5CCD">
              <w:rPr>
                <w:bCs/>
                <w:szCs w:val="24"/>
              </w:rPr>
              <w:t>од</w:t>
            </w:r>
            <w:proofErr w:type="spellEnd"/>
            <w:r w:rsidRPr="004C5CCD">
              <w:rPr>
                <w:bCs/>
                <w:szCs w:val="24"/>
              </w:rPr>
              <w:t xml:space="preserve"> 4.9.2020.</w:t>
            </w:r>
          </w:p>
        </w:tc>
      </w:tr>
    </w:tbl>
    <w:p w14:paraId="4CD5FE3B" w14:textId="2410C155" w:rsidR="00D81BAB" w:rsidRDefault="00D81BAB">
      <w:pPr>
        <w:spacing w:after="160" w:line="259" w:lineRule="auto"/>
        <w:rPr>
          <w:b/>
          <w:szCs w:val="24"/>
          <w:lang w:val="sr-Cyrl-RS"/>
        </w:rPr>
        <w:sectPr w:rsidR="00D81BAB" w:rsidSect="005C430C">
          <w:headerReference w:type="default" r:id="rId26"/>
          <w:headerReference w:type="first" r:id="rId2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7E639CB" w14:textId="70D46376" w:rsidR="00C1696B" w:rsidRPr="00C1696B" w:rsidRDefault="00EB23DD" w:rsidP="00C1696B">
      <w:pPr>
        <w:pStyle w:val="Heading2"/>
        <w:rPr>
          <w:lang w:val="sr-Cyrl-RS"/>
        </w:rPr>
      </w:pPr>
      <w:bookmarkStart w:id="228" w:name="_Toc208322950"/>
      <w:bookmarkStart w:id="229" w:name="_Toc208325280"/>
      <w:bookmarkStart w:id="230" w:name="_Toc208330940"/>
      <w:bookmarkStart w:id="231" w:name="_Toc208339766"/>
      <w:bookmarkStart w:id="232" w:name="_Toc208498769"/>
      <w:bookmarkStart w:id="233" w:name="_Toc208572292"/>
      <w:bookmarkStart w:id="234" w:name="_Toc208573590"/>
      <w:bookmarkStart w:id="235" w:name="_Toc208574616"/>
      <w:bookmarkStart w:id="236" w:name="_Toc208574981"/>
      <w:bookmarkStart w:id="237" w:name="_Toc208833099"/>
      <w:r>
        <w:rPr>
          <w:lang w:val="sr-Latn-RS"/>
        </w:rPr>
        <w:lastRenderedPageBreak/>
        <w:t xml:space="preserve">7. </w:t>
      </w:r>
      <w:r w:rsidR="00CE4F95">
        <w:rPr>
          <w:lang w:val="sr-Cyrl-RS"/>
        </w:rPr>
        <w:t>ОПШТИ ПОДАЦИ О УЧЕНИЦИМА</w:t>
      </w:r>
      <w:r w:rsidR="00C1696B">
        <w:rPr>
          <w:lang w:val="sr-Cyrl-RS"/>
        </w:rPr>
        <w:t xml:space="preserve"> </w:t>
      </w:r>
      <w:r w:rsidR="00C1696B" w:rsidRPr="00C1696B">
        <w:rPr>
          <w:lang w:val="sr-Cyrl-RS"/>
        </w:rPr>
        <w:t>(број, структура, подаци од значаја)</w:t>
      </w:r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</w:p>
    <w:p w14:paraId="67378C09" w14:textId="58F1F305" w:rsidR="00CE4F95" w:rsidRDefault="00CE4F95" w:rsidP="003A2917">
      <w:pPr>
        <w:pStyle w:val="Heading2"/>
        <w:rPr>
          <w:lang w:val="sr-Cyrl-RS"/>
        </w:rPr>
      </w:pPr>
    </w:p>
    <w:p w14:paraId="5B126863" w14:textId="77777777" w:rsidR="003A2917" w:rsidRPr="003A2917" w:rsidRDefault="003A2917" w:rsidP="003A2917">
      <w:pPr>
        <w:rPr>
          <w:rFonts w:asciiTheme="minorHAnsi" w:hAnsiTheme="minorHAnsi"/>
          <w:lang w:val="sr-Cyrl-RS"/>
        </w:rPr>
      </w:pPr>
    </w:p>
    <w:tbl>
      <w:tblPr>
        <w:tblStyle w:val="TableGrid"/>
        <w:tblpPr w:leftFromText="180" w:rightFromText="180" w:vertAnchor="text" w:tblpXSpec="center" w:tblpY="1"/>
        <w:tblW w:w="9447" w:type="dxa"/>
        <w:tblLook w:val="0000" w:firstRow="0" w:lastRow="0" w:firstColumn="0" w:lastColumn="0" w:noHBand="0" w:noVBand="0"/>
      </w:tblPr>
      <w:tblGrid>
        <w:gridCol w:w="1517"/>
        <w:gridCol w:w="576"/>
        <w:gridCol w:w="576"/>
        <w:gridCol w:w="1047"/>
        <w:gridCol w:w="777"/>
        <w:gridCol w:w="777"/>
        <w:gridCol w:w="777"/>
        <w:gridCol w:w="1825"/>
        <w:gridCol w:w="1575"/>
      </w:tblGrid>
      <w:tr w:rsidR="00EE0E51" w:rsidRPr="009C669E" w14:paraId="57B0A898" w14:textId="77777777" w:rsidTr="00DB5EA6">
        <w:trPr>
          <w:trHeight w:val="832"/>
          <w:tblHeader/>
        </w:trPr>
        <w:tc>
          <w:tcPr>
            <w:tcW w:w="1517" w:type="dxa"/>
          </w:tcPr>
          <w:p w14:paraId="1228D109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Одељење</w:t>
            </w:r>
          </w:p>
        </w:tc>
        <w:tc>
          <w:tcPr>
            <w:tcW w:w="0" w:type="auto"/>
          </w:tcPr>
          <w:p w14:paraId="42E7F134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М</w:t>
            </w:r>
          </w:p>
        </w:tc>
        <w:tc>
          <w:tcPr>
            <w:tcW w:w="0" w:type="auto"/>
          </w:tcPr>
          <w:p w14:paraId="571D34CD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Ж</w:t>
            </w:r>
          </w:p>
        </w:tc>
        <w:tc>
          <w:tcPr>
            <w:tcW w:w="0" w:type="auto"/>
          </w:tcPr>
          <w:p w14:paraId="167F7F4E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Укупно</w:t>
            </w:r>
          </w:p>
        </w:tc>
        <w:tc>
          <w:tcPr>
            <w:tcW w:w="0" w:type="auto"/>
          </w:tcPr>
          <w:p w14:paraId="34439D37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ИОП 1</w:t>
            </w:r>
          </w:p>
        </w:tc>
        <w:tc>
          <w:tcPr>
            <w:tcW w:w="0" w:type="auto"/>
          </w:tcPr>
          <w:p w14:paraId="20F32491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ИОП  2</w:t>
            </w:r>
          </w:p>
        </w:tc>
        <w:tc>
          <w:tcPr>
            <w:tcW w:w="0" w:type="auto"/>
          </w:tcPr>
          <w:p w14:paraId="2ACEA37F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ИОП  3</w:t>
            </w:r>
          </w:p>
        </w:tc>
        <w:tc>
          <w:tcPr>
            <w:tcW w:w="0" w:type="auto"/>
          </w:tcPr>
          <w:p w14:paraId="54630A4A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Деца у хранитељским породицама</w:t>
            </w:r>
          </w:p>
        </w:tc>
        <w:tc>
          <w:tcPr>
            <w:tcW w:w="0" w:type="auto"/>
          </w:tcPr>
          <w:p w14:paraId="768E99D6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Разредни старешина</w:t>
            </w:r>
          </w:p>
        </w:tc>
      </w:tr>
      <w:tr w:rsidR="003A2917" w:rsidRPr="009C669E" w14:paraId="2284ECB5" w14:textId="77777777" w:rsidTr="00DB5EA6">
        <w:trPr>
          <w:trHeight w:val="243"/>
        </w:trPr>
        <w:tc>
          <w:tcPr>
            <w:tcW w:w="1517" w:type="dxa"/>
          </w:tcPr>
          <w:p w14:paraId="2F40A0D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 / 1</w:t>
            </w:r>
          </w:p>
        </w:tc>
        <w:tc>
          <w:tcPr>
            <w:tcW w:w="0" w:type="auto"/>
          </w:tcPr>
          <w:p w14:paraId="5D66445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0</w:t>
            </w:r>
          </w:p>
        </w:tc>
        <w:tc>
          <w:tcPr>
            <w:tcW w:w="0" w:type="auto"/>
          </w:tcPr>
          <w:p w14:paraId="3758DCA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1</w:t>
            </w:r>
          </w:p>
        </w:tc>
        <w:tc>
          <w:tcPr>
            <w:tcW w:w="0" w:type="auto"/>
          </w:tcPr>
          <w:p w14:paraId="6716CA9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1</w:t>
            </w:r>
          </w:p>
        </w:tc>
        <w:tc>
          <w:tcPr>
            <w:tcW w:w="0" w:type="auto"/>
          </w:tcPr>
          <w:p w14:paraId="7066D25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3A0BC2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86029B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C2D5F1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3A6011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Ј. Трифуновић</w:t>
            </w:r>
          </w:p>
        </w:tc>
      </w:tr>
      <w:tr w:rsidR="003A2917" w:rsidRPr="009C669E" w14:paraId="23B04040" w14:textId="77777777" w:rsidTr="00DB5EA6">
        <w:trPr>
          <w:trHeight w:val="243"/>
        </w:trPr>
        <w:tc>
          <w:tcPr>
            <w:tcW w:w="1517" w:type="dxa"/>
          </w:tcPr>
          <w:p w14:paraId="6079A05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 / 2</w:t>
            </w:r>
          </w:p>
        </w:tc>
        <w:tc>
          <w:tcPr>
            <w:tcW w:w="0" w:type="auto"/>
          </w:tcPr>
          <w:p w14:paraId="3507FE9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0</w:t>
            </w:r>
          </w:p>
        </w:tc>
        <w:tc>
          <w:tcPr>
            <w:tcW w:w="0" w:type="auto"/>
          </w:tcPr>
          <w:p w14:paraId="0EBFE04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0</w:t>
            </w:r>
          </w:p>
        </w:tc>
        <w:tc>
          <w:tcPr>
            <w:tcW w:w="0" w:type="auto"/>
          </w:tcPr>
          <w:p w14:paraId="720B8DF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4052CAF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342795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836F81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FD88E9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1E39AA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Ј. Матић</w:t>
            </w:r>
          </w:p>
        </w:tc>
      </w:tr>
      <w:tr w:rsidR="003A2917" w:rsidRPr="009C669E" w14:paraId="5BA45C2B" w14:textId="77777777" w:rsidTr="00DB5EA6">
        <w:trPr>
          <w:trHeight w:val="243"/>
        </w:trPr>
        <w:tc>
          <w:tcPr>
            <w:tcW w:w="1517" w:type="dxa"/>
          </w:tcPr>
          <w:p w14:paraId="3B9D935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 / 3</w:t>
            </w:r>
          </w:p>
        </w:tc>
        <w:tc>
          <w:tcPr>
            <w:tcW w:w="0" w:type="auto"/>
          </w:tcPr>
          <w:p w14:paraId="272A645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2</w:t>
            </w:r>
          </w:p>
        </w:tc>
        <w:tc>
          <w:tcPr>
            <w:tcW w:w="0" w:type="auto"/>
          </w:tcPr>
          <w:p w14:paraId="20595C5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5</w:t>
            </w:r>
          </w:p>
        </w:tc>
        <w:tc>
          <w:tcPr>
            <w:tcW w:w="0" w:type="auto"/>
          </w:tcPr>
          <w:p w14:paraId="1F38488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7</w:t>
            </w:r>
          </w:p>
        </w:tc>
        <w:tc>
          <w:tcPr>
            <w:tcW w:w="0" w:type="auto"/>
          </w:tcPr>
          <w:p w14:paraId="4D4425F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A72097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3E1062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AB6A2D2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B912E2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Ј. Лукач</w:t>
            </w:r>
          </w:p>
        </w:tc>
      </w:tr>
      <w:tr w:rsidR="00EE0E51" w:rsidRPr="009C669E" w14:paraId="02973AE5" w14:textId="77777777" w:rsidTr="00DB5EA6">
        <w:trPr>
          <w:trHeight w:val="243"/>
        </w:trPr>
        <w:tc>
          <w:tcPr>
            <w:tcW w:w="1517" w:type="dxa"/>
          </w:tcPr>
          <w:p w14:paraId="4B70BAD5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I разред</w:t>
            </w:r>
          </w:p>
        </w:tc>
        <w:tc>
          <w:tcPr>
            <w:tcW w:w="0" w:type="auto"/>
          </w:tcPr>
          <w:p w14:paraId="3EBC55B8" w14:textId="0317DBD6" w:rsidR="003A2917" w:rsidRPr="009C669E" w:rsidRDefault="00EE0E51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32</w:t>
            </w:r>
          </w:p>
        </w:tc>
        <w:tc>
          <w:tcPr>
            <w:tcW w:w="0" w:type="auto"/>
          </w:tcPr>
          <w:p w14:paraId="5A31539A" w14:textId="0DA209CD" w:rsidR="003A2917" w:rsidRPr="009C669E" w:rsidRDefault="00EE0E51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26</w:t>
            </w:r>
          </w:p>
        </w:tc>
        <w:tc>
          <w:tcPr>
            <w:tcW w:w="0" w:type="auto"/>
          </w:tcPr>
          <w:p w14:paraId="31611A08" w14:textId="27DCC802" w:rsidR="003A2917" w:rsidRPr="009C669E" w:rsidRDefault="0024627C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58</w:t>
            </w:r>
          </w:p>
        </w:tc>
        <w:tc>
          <w:tcPr>
            <w:tcW w:w="0" w:type="auto"/>
          </w:tcPr>
          <w:p w14:paraId="75306BA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D9E3809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9D899CC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590E97F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35A846E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/</w:t>
            </w:r>
          </w:p>
        </w:tc>
      </w:tr>
      <w:tr w:rsidR="003A2917" w:rsidRPr="009C669E" w14:paraId="4100A36B" w14:textId="77777777" w:rsidTr="00DB5EA6">
        <w:trPr>
          <w:trHeight w:val="243"/>
        </w:trPr>
        <w:tc>
          <w:tcPr>
            <w:tcW w:w="1517" w:type="dxa"/>
          </w:tcPr>
          <w:p w14:paraId="7EBB08E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I / 1</w:t>
            </w:r>
          </w:p>
        </w:tc>
        <w:tc>
          <w:tcPr>
            <w:tcW w:w="0" w:type="auto"/>
          </w:tcPr>
          <w:p w14:paraId="6850879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8</w:t>
            </w:r>
          </w:p>
        </w:tc>
        <w:tc>
          <w:tcPr>
            <w:tcW w:w="0" w:type="auto"/>
          </w:tcPr>
          <w:p w14:paraId="746E9354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3</w:t>
            </w:r>
          </w:p>
        </w:tc>
        <w:tc>
          <w:tcPr>
            <w:tcW w:w="0" w:type="auto"/>
          </w:tcPr>
          <w:p w14:paraId="5116F7C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1</w:t>
            </w:r>
          </w:p>
        </w:tc>
        <w:tc>
          <w:tcPr>
            <w:tcW w:w="0" w:type="auto"/>
          </w:tcPr>
          <w:p w14:paraId="792D37B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6BFECF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BF33054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B91C382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206268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. Продановић</w:t>
            </w:r>
          </w:p>
        </w:tc>
      </w:tr>
      <w:tr w:rsidR="003A2917" w:rsidRPr="009C669E" w14:paraId="5CBDB1B2" w14:textId="77777777" w:rsidTr="00DB5EA6">
        <w:trPr>
          <w:trHeight w:val="243"/>
        </w:trPr>
        <w:tc>
          <w:tcPr>
            <w:tcW w:w="1517" w:type="dxa"/>
          </w:tcPr>
          <w:p w14:paraId="508A175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I / 2</w:t>
            </w:r>
          </w:p>
        </w:tc>
        <w:tc>
          <w:tcPr>
            <w:tcW w:w="0" w:type="auto"/>
          </w:tcPr>
          <w:p w14:paraId="5CAD47E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8</w:t>
            </w:r>
          </w:p>
        </w:tc>
        <w:tc>
          <w:tcPr>
            <w:tcW w:w="0" w:type="auto"/>
          </w:tcPr>
          <w:p w14:paraId="7EAD569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2</w:t>
            </w:r>
          </w:p>
        </w:tc>
        <w:tc>
          <w:tcPr>
            <w:tcW w:w="0" w:type="auto"/>
          </w:tcPr>
          <w:p w14:paraId="5ADEE21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3394C8C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DE833A4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0120C4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F6C957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3AFDCF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А. Челебић</w:t>
            </w:r>
          </w:p>
        </w:tc>
      </w:tr>
      <w:tr w:rsidR="003A2917" w:rsidRPr="009C669E" w14:paraId="12FB541B" w14:textId="77777777" w:rsidTr="00DB5EA6">
        <w:trPr>
          <w:trHeight w:val="243"/>
        </w:trPr>
        <w:tc>
          <w:tcPr>
            <w:tcW w:w="1517" w:type="dxa"/>
          </w:tcPr>
          <w:p w14:paraId="7456E70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I / 3</w:t>
            </w:r>
          </w:p>
        </w:tc>
        <w:tc>
          <w:tcPr>
            <w:tcW w:w="0" w:type="auto"/>
          </w:tcPr>
          <w:p w14:paraId="44EB0BC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7</w:t>
            </w:r>
          </w:p>
        </w:tc>
        <w:tc>
          <w:tcPr>
            <w:tcW w:w="0" w:type="auto"/>
          </w:tcPr>
          <w:p w14:paraId="082FCFB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6</w:t>
            </w:r>
          </w:p>
        </w:tc>
        <w:tc>
          <w:tcPr>
            <w:tcW w:w="0" w:type="auto"/>
          </w:tcPr>
          <w:p w14:paraId="2D3FC9E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3</w:t>
            </w:r>
          </w:p>
        </w:tc>
        <w:tc>
          <w:tcPr>
            <w:tcW w:w="0" w:type="auto"/>
          </w:tcPr>
          <w:p w14:paraId="0331DF3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B4D063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4F43F8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935FCD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731223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М. Миливојевић</w:t>
            </w:r>
          </w:p>
        </w:tc>
      </w:tr>
      <w:tr w:rsidR="00EE0E51" w:rsidRPr="009C669E" w14:paraId="3A80FB51" w14:textId="77777777" w:rsidTr="00DB5EA6">
        <w:trPr>
          <w:trHeight w:val="243"/>
        </w:trPr>
        <w:tc>
          <w:tcPr>
            <w:tcW w:w="1517" w:type="dxa"/>
          </w:tcPr>
          <w:p w14:paraId="4ED65065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II разред</w:t>
            </w:r>
          </w:p>
        </w:tc>
        <w:tc>
          <w:tcPr>
            <w:tcW w:w="0" w:type="auto"/>
          </w:tcPr>
          <w:p w14:paraId="0ED72290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23</w:t>
            </w:r>
          </w:p>
        </w:tc>
        <w:tc>
          <w:tcPr>
            <w:tcW w:w="0" w:type="auto"/>
          </w:tcPr>
          <w:p w14:paraId="6E55A90E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31</w:t>
            </w:r>
          </w:p>
        </w:tc>
        <w:tc>
          <w:tcPr>
            <w:tcW w:w="0" w:type="auto"/>
          </w:tcPr>
          <w:p w14:paraId="67436782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54</w:t>
            </w:r>
          </w:p>
        </w:tc>
        <w:tc>
          <w:tcPr>
            <w:tcW w:w="0" w:type="auto"/>
          </w:tcPr>
          <w:p w14:paraId="1FE6D5F2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5AA7815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7CDAF4C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8CABF38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5167B32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/</w:t>
            </w:r>
          </w:p>
        </w:tc>
      </w:tr>
      <w:tr w:rsidR="003A2917" w:rsidRPr="009C669E" w14:paraId="1B23AC51" w14:textId="77777777" w:rsidTr="00DB5EA6">
        <w:trPr>
          <w:trHeight w:val="243"/>
        </w:trPr>
        <w:tc>
          <w:tcPr>
            <w:tcW w:w="1517" w:type="dxa"/>
          </w:tcPr>
          <w:p w14:paraId="0136173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II / 1</w:t>
            </w:r>
          </w:p>
        </w:tc>
        <w:tc>
          <w:tcPr>
            <w:tcW w:w="0" w:type="auto"/>
          </w:tcPr>
          <w:p w14:paraId="132542B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1</w:t>
            </w:r>
          </w:p>
        </w:tc>
        <w:tc>
          <w:tcPr>
            <w:tcW w:w="0" w:type="auto"/>
          </w:tcPr>
          <w:p w14:paraId="177D46F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7</w:t>
            </w:r>
          </w:p>
        </w:tc>
        <w:tc>
          <w:tcPr>
            <w:tcW w:w="0" w:type="auto"/>
          </w:tcPr>
          <w:p w14:paraId="3C193B74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8</w:t>
            </w:r>
          </w:p>
        </w:tc>
        <w:tc>
          <w:tcPr>
            <w:tcW w:w="0" w:type="auto"/>
          </w:tcPr>
          <w:p w14:paraId="2F0AA3A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635ED6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DE256A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F23E9C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FCCB40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В. Стојановић Марчец</w:t>
            </w:r>
          </w:p>
        </w:tc>
      </w:tr>
      <w:tr w:rsidR="003A2917" w:rsidRPr="009C669E" w14:paraId="20C6D716" w14:textId="77777777" w:rsidTr="00DB5EA6">
        <w:trPr>
          <w:trHeight w:val="264"/>
        </w:trPr>
        <w:tc>
          <w:tcPr>
            <w:tcW w:w="1517" w:type="dxa"/>
          </w:tcPr>
          <w:p w14:paraId="42965A65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II / 2</w:t>
            </w:r>
          </w:p>
        </w:tc>
        <w:tc>
          <w:tcPr>
            <w:tcW w:w="0" w:type="auto"/>
          </w:tcPr>
          <w:p w14:paraId="1D16ACA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3</w:t>
            </w:r>
          </w:p>
        </w:tc>
        <w:tc>
          <w:tcPr>
            <w:tcW w:w="0" w:type="auto"/>
          </w:tcPr>
          <w:p w14:paraId="09EA8C5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6</w:t>
            </w:r>
          </w:p>
        </w:tc>
        <w:tc>
          <w:tcPr>
            <w:tcW w:w="0" w:type="auto"/>
          </w:tcPr>
          <w:p w14:paraId="0615A664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9</w:t>
            </w:r>
          </w:p>
        </w:tc>
        <w:tc>
          <w:tcPr>
            <w:tcW w:w="0" w:type="auto"/>
          </w:tcPr>
          <w:p w14:paraId="079D0F3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F5C7B8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9FAE04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879CFA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420937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М. Лукић</w:t>
            </w:r>
          </w:p>
        </w:tc>
      </w:tr>
      <w:tr w:rsidR="003A2917" w:rsidRPr="009C669E" w14:paraId="6610DA97" w14:textId="77777777" w:rsidTr="00DB5EA6">
        <w:trPr>
          <w:trHeight w:val="243"/>
        </w:trPr>
        <w:tc>
          <w:tcPr>
            <w:tcW w:w="1517" w:type="dxa"/>
          </w:tcPr>
          <w:p w14:paraId="07363525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II / 3</w:t>
            </w:r>
          </w:p>
        </w:tc>
        <w:tc>
          <w:tcPr>
            <w:tcW w:w="0" w:type="auto"/>
          </w:tcPr>
          <w:p w14:paraId="45A1913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0</w:t>
            </w:r>
          </w:p>
        </w:tc>
        <w:tc>
          <w:tcPr>
            <w:tcW w:w="0" w:type="auto"/>
          </w:tcPr>
          <w:p w14:paraId="624D2E2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6</w:t>
            </w:r>
          </w:p>
        </w:tc>
        <w:tc>
          <w:tcPr>
            <w:tcW w:w="0" w:type="auto"/>
          </w:tcPr>
          <w:p w14:paraId="45F1082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6</w:t>
            </w:r>
          </w:p>
        </w:tc>
        <w:tc>
          <w:tcPr>
            <w:tcW w:w="0" w:type="auto"/>
          </w:tcPr>
          <w:p w14:paraId="4AD1B20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9A7A0C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5ED054F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957D9D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A4E39E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К. </w:t>
            </w:r>
            <w:r>
              <w:rPr>
                <w:szCs w:val="24"/>
                <w:lang w:val="sr-Cyrl-RS"/>
              </w:rPr>
              <w:t>Јанковић</w:t>
            </w:r>
          </w:p>
        </w:tc>
      </w:tr>
      <w:tr w:rsidR="00EE0E51" w:rsidRPr="009C669E" w14:paraId="16486AA9" w14:textId="77777777" w:rsidTr="00DB5EA6">
        <w:trPr>
          <w:trHeight w:val="317"/>
        </w:trPr>
        <w:tc>
          <w:tcPr>
            <w:tcW w:w="1517" w:type="dxa"/>
          </w:tcPr>
          <w:p w14:paraId="2F9EB41D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III разред</w:t>
            </w:r>
          </w:p>
        </w:tc>
        <w:tc>
          <w:tcPr>
            <w:tcW w:w="0" w:type="auto"/>
          </w:tcPr>
          <w:p w14:paraId="76708D88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34</w:t>
            </w:r>
          </w:p>
        </w:tc>
        <w:tc>
          <w:tcPr>
            <w:tcW w:w="0" w:type="auto"/>
          </w:tcPr>
          <w:p w14:paraId="56F281CE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19</w:t>
            </w:r>
          </w:p>
        </w:tc>
        <w:tc>
          <w:tcPr>
            <w:tcW w:w="0" w:type="auto"/>
          </w:tcPr>
          <w:p w14:paraId="306AAF27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53</w:t>
            </w:r>
          </w:p>
        </w:tc>
        <w:tc>
          <w:tcPr>
            <w:tcW w:w="0" w:type="auto"/>
          </w:tcPr>
          <w:p w14:paraId="07CE338D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C9C6D89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822D4EB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B4F2566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65A6E5B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/</w:t>
            </w:r>
          </w:p>
        </w:tc>
      </w:tr>
      <w:tr w:rsidR="003A2917" w:rsidRPr="009C669E" w14:paraId="726A6878" w14:textId="77777777" w:rsidTr="00DB5EA6">
        <w:trPr>
          <w:trHeight w:val="243"/>
        </w:trPr>
        <w:tc>
          <w:tcPr>
            <w:tcW w:w="1517" w:type="dxa"/>
          </w:tcPr>
          <w:p w14:paraId="7330817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V / 1</w:t>
            </w:r>
          </w:p>
        </w:tc>
        <w:tc>
          <w:tcPr>
            <w:tcW w:w="0" w:type="auto"/>
          </w:tcPr>
          <w:p w14:paraId="26E3117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5</w:t>
            </w:r>
          </w:p>
        </w:tc>
        <w:tc>
          <w:tcPr>
            <w:tcW w:w="0" w:type="auto"/>
          </w:tcPr>
          <w:p w14:paraId="7022B3D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1</w:t>
            </w:r>
          </w:p>
        </w:tc>
        <w:tc>
          <w:tcPr>
            <w:tcW w:w="0" w:type="auto"/>
          </w:tcPr>
          <w:p w14:paraId="7E5AFBC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6</w:t>
            </w:r>
          </w:p>
        </w:tc>
        <w:tc>
          <w:tcPr>
            <w:tcW w:w="0" w:type="auto"/>
          </w:tcPr>
          <w:p w14:paraId="0378E645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0269FB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4CAD1C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23DDA684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0949E1D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. Живановић</w:t>
            </w:r>
          </w:p>
        </w:tc>
      </w:tr>
      <w:tr w:rsidR="003A2917" w:rsidRPr="009C669E" w14:paraId="3C90DA66" w14:textId="77777777" w:rsidTr="00DB5EA6">
        <w:trPr>
          <w:trHeight w:val="243"/>
        </w:trPr>
        <w:tc>
          <w:tcPr>
            <w:tcW w:w="1517" w:type="dxa"/>
          </w:tcPr>
          <w:p w14:paraId="7736C29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V / 2</w:t>
            </w:r>
          </w:p>
        </w:tc>
        <w:tc>
          <w:tcPr>
            <w:tcW w:w="0" w:type="auto"/>
          </w:tcPr>
          <w:p w14:paraId="0AD43CE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7</w:t>
            </w:r>
          </w:p>
        </w:tc>
        <w:tc>
          <w:tcPr>
            <w:tcW w:w="0" w:type="auto"/>
          </w:tcPr>
          <w:p w14:paraId="0B3225B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1</w:t>
            </w:r>
          </w:p>
        </w:tc>
        <w:tc>
          <w:tcPr>
            <w:tcW w:w="0" w:type="auto"/>
          </w:tcPr>
          <w:p w14:paraId="1DDEB51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8</w:t>
            </w:r>
          </w:p>
        </w:tc>
        <w:tc>
          <w:tcPr>
            <w:tcW w:w="0" w:type="auto"/>
          </w:tcPr>
          <w:p w14:paraId="03D6807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70A01E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5F8FEF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C5A656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2F2180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. Блитва</w:t>
            </w:r>
          </w:p>
        </w:tc>
      </w:tr>
      <w:tr w:rsidR="003A2917" w:rsidRPr="009C669E" w14:paraId="3A24C4F4" w14:textId="77777777" w:rsidTr="00DB5EA6">
        <w:trPr>
          <w:trHeight w:val="243"/>
        </w:trPr>
        <w:tc>
          <w:tcPr>
            <w:tcW w:w="1517" w:type="dxa"/>
          </w:tcPr>
          <w:p w14:paraId="1C175FB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IV/ 3</w:t>
            </w:r>
          </w:p>
        </w:tc>
        <w:tc>
          <w:tcPr>
            <w:tcW w:w="0" w:type="auto"/>
          </w:tcPr>
          <w:p w14:paraId="47BE943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7</w:t>
            </w:r>
          </w:p>
        </w:tc>
        <w:tc>
          <w:tcPr>
            <w:tcW w:w="0" w:type="auto"/>
          </w:tcPr>
          <w:p w14:paraId="7549D5E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4</w:t>
            </w:r>
          </w:p>
        </w:tc>
        <w:tc>
          <w:tcPr>
            <w:tcW w:w="0" w:type="auto"/>
          </w:tcPr>
          <w:p w14:paraId="2CA0E94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1</w:t>
            </w:r>
          </w:p>
        </w:tc>
        <w:tc>
          <w:tcPr>
            <w:tcW w:w="0" w:type="auto"/>
          </w:tcPr>
          <w:p w14:paraId="3421E5C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3795B8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1B978D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35E141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B36A355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. Дмитровић</w:t>
            </w:r>
          </w:p>
        </w:tc>
      </w:tr>
      <w:tr w:rsidR="00EE0E51" w:rsidRPr="009C669E" w14:paraId="6982CD9D" w14:textId="77777777" w:rsidTr="00DB5EA6">
        <w:trPr>
          <w:trHeight w:val="236"/>
        </w:trPr>
        <w:tc>
          <w:tcPr>
            <w:tcW w:w="1517" w:type="dxa"/>
          </w:tcPr>
          <w:p w14:paraId="2FA48CA6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IV разред</w:t>
            </w:r>
          </w:p>
        </w:tc>
        <w:tc>
          <w:tcPr>
            <w:tcW w:w="0" w:type="auto"/>
          </w:tcPr>
          <w:p w14:paraId="56B48522" w14:textId="3C6B31A9" w:rsidR="003A2917" w:rsidRPr="009C669E" w:rsidRDefault="00EE0E51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39</w:t>
            </w:r>
          </w:p>
        </w:tc>
        <w:tc>
          <w:tcPr>
            <w:tcW w:w="0" w:type="auto"/>
          </w:tcPr>
          <w:p w14:paraId="66645878" w14:textId="14C05884" w:rsidR="003A2917" w:rsidRPr="009C669E" w:rsidRDefault="00EE0E51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26</w:t>
            </w:r>
          </w:p>
        </w:tc>
        <w:tc>
          <w:tcPr>
            <w:tcW w:w="0" w:type="auto"/>
          </w:tcPr>
          <w:p w14:paraId="32A2DBBF" w14:textId="75F3E040" w:rsidR="003A2917" w:rsidRPr="009C669E" w:rsidRDefault="00EE0E51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65</w:t>
            </w:r>
          </w:p>
        </w:tc>
        <w:tc>
          <w:tcPr>
            <w:tcW w:w="0" w:type="auto"/>
          </w:tcPr>
          <w:p w14:paraId="2CD4F44C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0ACCD26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046CD80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7465ECD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1AF9F66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/</w:t>
            </w:r>
          </w:p>
        </w:tc>
      </w:tr>
      <w:tr w:rsidR="00EE0E51" w:rsidRPr="009C669E" w14:paraId="6B1A08DD" w14:textId="77777777" w:rsidTr="00DB5EA6">
        <w:trPr>
          <w:trHeight w:val="243"/>
        </w:trPr>
        <w:tc>
          <w:tcPr>
            <w:tcW w:w="1517" w:type="dxa"/>
          </w:tcPr>
          <w:p w14:paraId="5A16FDC3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од I до IV раз.</w:t>
            </w:r>
          </w:p>
        </w:tc>
        <w:tc>
          <w:tcPr>
            <w:tcW w:w="0" w:type="auto"/>
          </w:tcPr>
          <w:p w14:paraId="3F121A1A" w14:textId="3D5D886A" w:rsidR="003A2917" w:rsidRPr="009C669E" w:rsidRDefault="00EE0E51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128</w:t>
            </w:r>
          </w:p>
        </w:tc>
        <w:tc>
          <w:tcPr>
            <w:tcW w:w="0" w:type="auto"/>
          </w:tcPr>
          <w:p w14:paraId="34801F61" w14:textId="42646E0F" w:rsidR="003A2917" w:rsidRPr="009C669E" w:rsidRDefault="00EE0E51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102</w:t>
            </w:r>
          </w:p>
        </w:tc>
        <w:tc>
          <w:tcPr>
            <w:tcW w:w="0" w:type="auto"/>
          </w:tcPr>
          <w:p w14:paraId="32408E1A" w14:textId="2B672711" w:rsidR="003A2917" w:rsidRPr="009C669E" w:rsidRDefault="00EE0E51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230</w:t>
            </w:r>
          </w:p>
        </w:tc>
        <w:tc>
          <w:tcPr>
            <w:tcW w:w="0" w:type="auto"/>
          </w:tcPr>
          <w:p w14:paraId="71984852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A1B5990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647D92F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D639AE5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13A0D39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/</w:t>
            </w:r>
          </w:p>
        </w:tc>
      </w:tr>
      <w:tr w:rsidR="003A2917" w:rsidRPr="009C669E" w14:paraId="20E32329" w14:textId="77777777" w:rsidTr="00DB5EA6">
        <w:trPr>
          <w:trHeight w:val="243"/>
        </w:trPr>
        <w:tc>
          <w:tcPr>
            <w:tcW w:w="1517" w:type="dxa"/>
          </w:tcPr>
          <w:p w14:paraId="60D2F93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 / 1</w:t>
            </w:r>
          </w:p>
        </w:tc>
        <w:tc>
          <w:tcPr>
            <w:tcW w:w="0" w:type="auto"/>
          </w:tcPr>
          <w:p w14:paraId="18AFF22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0</w:t>
            </w:r>
          </w:p>
        </w:tc>
        <w:tc>
          <w:tcPr>
            <w:tcW w:w="0" w:type="auto"/>
          </w:tcPr>
          <w:p w14:paraId="30E8771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8</w:t>
            </w:r>
          </w:p>
        </w:tc>
        <w:tc>
          <w:tcPr>
            <w:tcW w:w="0" w:type="auto"/>
          </w:tcPr>
          <w:p w14:paraId="612E63E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8</w:t>
            </w:r>
          </w:p>
        </w:tc>
        <w:tc>
          <w:tcPr>
            <w:tcW w:w="0" w:type="auto"/>
          </w:tcPr>
          <w:p w14:paraId="4BBC9DD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E002F0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818E4E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E133994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294C8A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М. Илић</w:t>
            </w:r>
          </w:p>
        </w:tc>
      </w:tr>
      <w:tr w:rsidR="003A2917" w:rsidRPr="009C669E" w14:paraId="21B5DED8" w14:textId="77777777" w:rsidTr="00DB5EA6">
        <w:trPr>
          <w:trHeight w:val="243"/>
        </w:trPr>
        <w:tc>
          <w:tcPr>
            <w:tcW w:w="1517" w:type="dxa"/>
          </w:tcPr>
          <w:p w14:paraId="44C8A9F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 / 2</w:t>
            </w:r>
          </w:p>
        </w:tc>
        <w:tc>
          <w:tcPr>
            <w:tcW w:w="0" w:type="auto"/>
          </w:tcPr>
          <w:p w14:paraId="612D8A4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0</w:t>
            </w:r>
          </w:p>
        </w:tc>
        <w:tc>
          <w:tcPr>
            <w:tcW w:w="0" w:type="auto"/>
          </w:tcPr>
          <w:p w14:paraId="2B1E90F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8</w:t>
            </w:r>
          </w:p>
        </w:tc>
        <w:tc>
          <w:tcPr>
            <w:tcW w:w="0" w:type="auto"/>
          </w:tcPr>
          <w:p w14:paraId="4EAB74D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8</w:t>
            </w:r>
          </w:p>
        </w:tc>
        <w:tc>
          <w:tcPr>
            <w:tcW w:w="0" w:type="auto"/>
          </w:tcPr>
          <w:p w14:paraId="22AF6A8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3E95820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8A9EBA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9C17C5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ECB20C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Б. Милошевић</w:t>
            </w:r>
          </w:p>
        </w:tc>
      </w:tr>
      <w:tr w:rsidR="003A2917" w:rsidRPr="009C669E" w14:paraId="1C2E8CCF" w14:textId="77777777" w:rsidTr="00DB5EA6">
        <w:trPr>
          <w:trHeight w:val="243"/>
        </w:trPr>
        <w:tc>
          <w:tcPr>
            <w:tcW w:w="1517" w:type="dxa"/>
          </w:tcPr>
          <w:p w14:paraId="5932C8C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 / 3</w:t>
            </w:r>
          </w:p>
        </w:tc>
        <w:tc>
          <w:tcPr>
            <w:tcW w:w="0" w:type="auto"/>
          </w:tcPr>
          <w:p w14:paraId="0C4E537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2</w:t>
            </w:r>
          </w:p>
        </w:tc>
        <w:tc>
          <w:tcPr>
            <w:tcW w:w="0" w:type="auto"/>
          </w:tcPr>
          <w:p w14:paraId="33E5B54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6</w:t>
            </w:r>
          </w:p>
        </w:tc>
        <w:tc>
          <w:tcPr>
            <w:tcW w:w="0" w:type="auto"/>
          </w:tcPr>
          <w:p w14:paraId="0E6860F4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8</w:t>
            </w:r>
          </w:p>
        </w:tc>
        <w:tc>
          <w:tcPr>
            <w:tcW w:w="0" w:type="auto"/>
          </w:tcPr>
          <w:p w14:paraId="555C234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AC2C5F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D3281A2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5A3EDF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7CEC9C2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. Кљајић</w:t>
            </w:r>
          </w:p>
        </w:tc>
      </w:tr>
      <w:tr w:rsidR="00EE0E51" w:rsidRPr="009C669E" w14:paraId="00D0D60D" w14:textId="77777777" w:rsidTr="00DB5EA6">
        <w:trPr>
          <w:trHeight w:val="243"/>
        </w:trPr>
        <w:tc>
          <w:tcPr>
            <w:tcW w:w="1517" w:type="dxa"/>
          </w:tcPr>
          <w:p w14:paraId="40DCAD8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 разред</w:t>
            </w:r>
          </w:p>
        </w:tc>
        <w:tc>
          <w:tcPr>
            <w:tcW w:w="0" w:type="auto"/>
          </w:tcPr>
          <w:p w14:paraId="6CFAD795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32</w:t>
            </w:r>
          </w:p>
        </w:tc>
        <w:tc>
          <w:tcPr>
            <w:tcW w:w="0" w:type="auto"/>
          </w:tcPr>
          <w:p w14:paraId="6E2D5567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22</w:t>
            </w:r>
          </w:p>
        </w:tc>
        <w:tc>
          <w:tcPr>
            <w:tcW w:w="0" w:type="auto"/>
          </w:tcPr>
          <w:p w14:paraId="5C324E5F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54</w:t>
            </w:r>
          </w:p>
        </w:tc>
        <w:tc>
          <w:tcPr>
            <w:tcW w:w="0" w:type="auto"/>
          </w:tcPr>
          <w:p w14:paraId="10F57964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43EB3DE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4870A83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BAB2CA4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0DC5C61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/</w:t>
            </w:r>
          </w:p>
        </w:tc>
      </w:tr>
      <w:tr w:rsidR="003A2917" w:rsidRPr="009C669E" w14:paraId="440A350C" w14:textId="77777777" w:rsidTr="00DB5EA6">
        <w:trPr>
          <w:trHeight w:val="243"/>
        </w:trPr>
        <w:tc>
          <w:tcPr>
            <w:tcW w:w="1517" w:type="dxa"/>
          </w:tcPr>
          <w:p w14:paraId="66B057E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I /1</w:t>
            </w:r>
          </w:p>
        </w:tc>
        <w:tc>
          <w:tcPr>
            <w:tcW w:w="0" w:type="auto"/>
          </w:tcPr>
          <w:p w14:paraId="16295F6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5</w:t>
            </w:r>
          </w:p>
        </w:tc>
        <w:tc>
          <w:tcPr>
            <w:tcW w:w="0" w:type="auto"/>
          </w:tcPr>
          <w:p w14:paraId="4C3E155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4</w:t>
            </w:r>
          </w:p>
        </w:tc>
        <w:tc>
          <w:tcPr>
            <w:tcW w:w="0" w:type="auto"/>
          </w:tcPr>
          <w:p w14:paraId="04C4738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9</w:t>
            </w:r>
          </w:p>
        </w:tc>
        <w:tc>
          <w:tcPr>
            <w:tcW w:w="0" w:type="auto"/>
          </w:tcPr>
          <w:p w14:paraId="7F91F21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D013E9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3CADF6D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8EA37C2" w14:textId="77777777" w:rsidR="003A2917" w:rsidRPr="00A26E13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A26E13"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3C69DB2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. Ј. Јовнаш</w:t>
            </w:r>
          </w:p>
        </w:tc>
      </w:tr>
      <w:tr w:rsidR="003A2917" w:rsidRPr="009C669E" w14:paraId="5733E011" w14:textId="77777777" w:rsidTr="00DB5EA6">
        <w:trPr>
          <w:trHeight w:val="281"/>
        </w:trPr>
        <w:tc>
          <w:tcPr>
            <w:tcW w:w="1517" w:type="dxa"/>
          </w:tcPr>
          <w:p w14:paraId="56A1F62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I /2</w:t>
            </w:r>
          </w:p>
        </w:tc>
        <w:tc>
          <w:tcPr>
            <w:tcW w:w="0" w:type="auto"/>
          </w:tcPr>
          <w:p w14:paraId="1E6E475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8</w:t>
            </w:r>
          </w:p>
        </w:tc>
        <w:tc>
          <w:tcPr>
            <w:tcW w:w="0" w:type="auto"/>
          </w:tcPr>
          <w:p w14:paraId="07B3750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1</w:t>
            </w:r>
          </w:p>
        </w:tc>
        <w:tc>
          <w:tcPr>
            <w:tcW w:w="0" w:type="auto"/>
          </w:tcPr>
          <w:p w14:paraId="0A9E402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9</w:t>
            </w:r>
          </w:p>
        </w:tc>
        <w:tc>
          <w:tcPr>
            <w:tcW w:w="0" w:type="auto"/>
          </w:tcPr>
          <w:p w14:paraId="740FD62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E96B88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7312B45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455B9F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7CB8ED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. Степановић</w:t>
            </w:r>
          </w:p>
        </w:tc>
      </w:tr>
      <w:tr w:rsidR="003A2917" w:rsidRPr="009C669E" w14:paraId="2648A68B" w14:textId="77777777" w:rsidTr="00DB5EA6">
        <w:trPr>
          <w:trHeight w:val="281"/>
        </w:trPr>
        <w:tc>
          <w:tcPr>
            <w:tcW w:w="1517" w:type="dxa"/>
          </w:tcPr>
          <w:p w14:paraId="7C27BFB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I /3</w:t>
            </w:r>
          </w:p>
        </w:tc>
        <w:tc>
          <w:tcPr>
            <w:tcW w:w="0" w:type="auto"/>
          </w:tcPr>
          <w:p w14:paraId="1BF2E3F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9</w:t>
            </w:r>
          </w:p>
        </w:tc>
        <w:tc>
          <w:tcPr>
            <w:tcW w:w="0" w:type="auto"/>
          </w:tcPr>
          <w:p w14:paraId="50213B5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</w:t>
            </w:r>
          </w:p>
        </w:tc>
        <w:tc>
          <w:tcPr>
            <w:tcW w:w="0" w:type="auto"/>
          </w:tcPr>
          <w:p w14:paraId="25EEA864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3</w:t>
            </w:r>
          </w:p>
        </w:tc>
        <w:tc>
          <w:tcPr>
            <w:tcW w:w="0" w:type="auto"/>
          </w:tcPr>
          <w:p w14:paraId="4FBEBCC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35BE2F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71F406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4F6700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5D33C63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. Деспотовић</w:t>
            </w:r>
          </w:p>
        </w:tc>
      </w:tr>
      <w:tr w:rsidR="00EE0E51" w:rsidRPr="009C669E" w14:paraId="74280297" w14:textId="77777777" w:rsidTr="00DB5EA6">
        <w:trPr>
          <w:trHeight w:val="243"/>
        </w:trPr>
        <w:tc>
          <w:tcPr>
            <w:tcW w:w="1517" w:type="dxa"/>
          </w:tcPr>
          <w:p w14:paraId="4C29E58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I разред</w:t>
            </w:r>
          </w:p>
        </w:tc>
        <w:tc>
          <w:tcPr>
            <w:tcW w:w="0" w:type="auto"/>
          </w:tcPr>
          <w:p w14:paraId="7E58683A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22</w:t>
            </w:r>
          </w:p>
        </w:tc>
        <w:tc>
          <w:tcPr>
            <w:tcW w:w="0" w:type="auto"/>
          </w:tcPr>
          <w:p w14:paraId="20A36BA3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30</w:t>
            </w:r>
          </w:p>
        </w:tc>
        <w:tc>
          <w:tcPr>
            <w:tcW w:w="0" w:type="auto"/>
          </w:tcPr>
          <w:p w14:paraId="38651BB7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51</w:t>
            </w:r>
          </w:p>
        </w:tc>
        <w:tc>
          <w:tcPr>
            <w:tcW w:w="0" w:type="auto"/>
          </w:tcPr>
          <w:p w14:paraId="19E50A9B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2D4AEF5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448ADE5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343E935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F567DE1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/</w:t>
            </w:r>
          </w:p>
        </w:tc>
      </w:tr>
      <w:tr w:rsidR="003A2917" w:rsidRPr="009C669E" w14:paraId="05E2F734" w14:textId="77777777" w:rsidTr="00DB5EA6">
        <w:trPr>
          <w:trHeight w:val="243"/>
        </w:trPr>
        <w:tc>
          <w:tcPr>
            <w:tcW w:w="1517" w:type="dxa"/>
          </w:tcPr>
          <w:p w14:paraId="3DF8639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II/ 1</w:t>
            </w:r>
          </w:p>
        </w:tc>
        <w:tc>
          <w:tcPr>
            <w:tcW w:w="0" w:type="auto"/>
          </w:tcPr>
          <w:p w14:paraId="7D11D17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7</w:t>
            </w:r>
          </w:p>
        </w:tc>
        <w:tc>
          <w:tcPr>
            <w:tcW w:w="0" w:type="auto"/>
          </w:tcPr>
          <w:p w14:paraId="2F9D260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7</w:t>
            </w:r>
          </w:p>
        </w:tc>
        <w:tc>
          <w:tcPr>
            <w:tcW w:w="0" w:type="auto"/>
          </w:tcPr>
          <w:p w14:paraId="3AC9DBE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4</w:t>
            </w:r>
          </w:p>
        </w:tc>
        <w:tc>
          <w:tcPr>
            <w:tcW w:w="0" w:type="auto"/>
          </w:tcPr>
          <w:p w14:paraId="6D05E73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683E89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5D7EF14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9FBE7E5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FFC1C9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Љ. Цвијетић</w:t>
            </w:r>
          </w:p>
        </w:tc>
      </w:tr>
      <w:tr w:rsidR="003A2917" w:rsidRPr="009C669E" w14:paraId="39D1C161" w14:textId="77777777" w:rsidTr="00DB5EA6">
        <w:trPr>
          <w:trHeight w:val="243"/>
        </w:trPr>
        <w:tc>
          <w:tcPr>
            <w:tcW w:w="1517" w:type="dxa"/>
          </w:tcPr>
          <w:p w14:paraId="6F3227A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II / 2</w:t>
            </w:r>
          </w:p>
        </w:tc>
        <w:tc>
          <w:tcPr>
            <w:tcW w:w="0" w:type="auto"/>
          </w:tcPr>
          <w:p w14:paraId="72293B5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5</w:t>
            </w:r>
          </w:p>
        </w:tc>
        <w:tc>
          <w:tcPr>
            <w:tcW w:w="0" w:type="auto"/>
          </w:tcPr>
          <w:p w14:paraId="32D65FA2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9</w:t>
            </w:r>
          </w:p>
        </w:tc>
        <w:tc>
          <w:tcPr>
            <w:tcW w:w="0" w:type="auto"/>
          </w:tcPr>
          <w:p w14:paraId="651F9A6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4</w:t>
            </w:r>
          </w:p>
        </w:tc>
        <w:tc>
          <w:tcPr>
            <w:tcW w:w="0" w:type="auto"/>
          </w:tcPr>
          <w:p w14:paraId="08731F03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379756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2599DCE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ABCD773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9A21378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Т. Јовашевић</w:t>
            </w:r>
          </w:p>
        </w:tc>
      </w:tr>
      <w:tr w:rsidR="003A2917" w:rsidRPr="009C669E" w14:paraId="7FABE3C4" w14:textId="77777777" w:rsidTr="00DB5EA6">
        <w:trPr>
          <w:trHeight w:val="243"/>
        </w:trPr>
        <w:tc>
          <w:tcPr>
            <w:tcW w:w="1517" w:type="dxa"/>
          </w:tcPr>
          <w:p w14:paraId="3EF4777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II / 3</w:t>
            </w:r>
          </w:p>
        </w:tc>
        <w:tc>
          <w:tcPr>
            <w:tcW w:w="0" w:type="auto"/>
          </w:tcPr>
          <w:p w14:paraId="4397BFC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0</w:t>
            </w:r>
          </w:p>
        </w:tc>
        <w:tc>
          <w:tcPr>
            <w:tcW w:w="0" w:type="auto"/>
          </w:tcPr>
          <w:p w14:paraId="2FA64F2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8</w:t>
            </w:r>
          </w:p>
        </w:tc>
        <w:tc>
          <w:tcPr>
            <w:tcW w:w="0" w:type="auto"/>
          </w:tcPr>
          <w:p w14:paraId="1A3754A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8</w:t>
            </w:r>
          </w:p>
        </w:tc>
        <w:tc>
          <w:tcPr>
            <w:tcW w:w="0" w:type="auto"/>
          </w:tcPr>
          <w:p w14:paraId="57B82B9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F6D294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</w:t>
            </w:r>
          </w:p>
        </w:tc>
        <w:tc>
          <w:tcPr>
            <w:tcW w:w="0" w:type="auto"/>
          </w:tcPr>
          <w:p w14:paraId="29D5787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D7A2CE3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318F64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. Миленковић</w:t>
            </w:r>
          </w:p>
        </w:tc>
      </w:tr>
      <w:tr w:rsidR="00EE0E51" w:rsidRPr="009C669E" w14:paraId="7D483F6A" w14:textId="77777777" w:rsidTr="00DB5EA6">
        <w:trPr>
          <w:trHeight w:val="243"/>
        </w:trPr>
        <w:tc>
          <w:tcPr>
            <w:tcW w:w="1517" w:type="dxa"/>
          </w:tcPr>
          <w:p w14:paraId="004DD35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II разред</w:t>
            </w:r>
          </w:p>
        </w:tc>
        <w:tc>
          <w:tcPr>
            <w:tcW w:w="0" w:type="auto"/>
          </w:tcPr>
          <w:p w14:paraId="44B14AE8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22</w:t>
            </w:r>
          </w:p>
        </w:tc>
        <w:tc>
          <w:tcPr>
            <w:tcW w:w="0" w:type="auto"/>
          </w:tcPr>
          <w:p w14:paraId="609376C1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24</w:t>
            </w:r>
          </w:p>
        </w:tc>
        <w:tc>
          <w:tcPr>
            <w:tcW w:w="0" w:type="auto"/>
          </w:tcPr>
          <w:p w14:paraId="143FB57D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46</w:t>
            </w:r>
          </w:p>
        </w:tc>
        <w:tc>
          <w:tcPr>
            <w:tcW w:w="0" w:type="auto"/>
          </w:tcPr>
          <w:p w14:paraId="6B223B0C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B4035DF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95F5EE4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AC8111E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8457FE4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/</w:t>
            </w:r>
          </w:p>
        </w:tc>
      </w:tr>
      <w:tr w:rsidR="003A2917" w:rsidRPr="009C669E" w14:paraId="68ECC0EE" w14:textId="77777777" w:rsidTr="00DB5EA6">
        <w:trPr>
          <w:trHeight w:val="243"/>
        </w:trPr>
        <w:tc>
          <w:tcPr>
            <w:tcW w:w="1517" w:type="dxa"/>
          </w:tcPr>
          <w:p w14:paraId="57B5D3C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VIII / 1</w:t>
            </w:r>
          </w:p>
        </w:tc>
        <w:tc>
          <w:tcPr>
            <w:tcW w:w="0" w:type="auto"/>
          </w:tcPr>
          <w:p w14:paraId="758B108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0</w:t>
            </w:r>
          </w:p>
        </w:tc>
        <w:tc>
          <w:tcPr>
            <w:tcW w:w="0" w:type="auto"/>
          </w:tcPr>
          <w:p w14:paraId="7306CA1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0</w:t>
            </w:r>
          </w:p>
        </w:tc>
        <w:tc>
          <w:tcPr>
            <w:tcW w:w="0" w:type="auto"/>
          </w:tcPr>
          <w:p w14:paraId="6683985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61772BA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33D353E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D47A142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0024BF9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32977FC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. Драшковић</w:t>
            </w:r>
          </w:p>
        </w:tc>
      </w:tr>
      <w:tr w:rsidR="003A2917" w:rsidRPr="009C669E" w14:paraId="4095C574" w14:textId="77777777" w:rsidTr="00DB5EA6">
        <w:trPr>
          <w:trHeight w:val="243"/>
        </w:trPr>
        <w:tc>
          <w:tcPr>
            <w:tcW w:w="1517" w:type="dxa"/>
          </w:tcPr>
          <w:p w14:paraId="5DB2681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VIII / 2</w:t>
            </w:r>
          </w:p>
        </w:tc>
        <w:tc>
          <w:tcPr>
            <w:tcW w:w="0" w:type="auto"/>
          </w:tcPr>
          <w:p w14:paraId="205128D5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1</w:t>
            </w:r>
          </w:p>
        </w:tc>
        <w:tc>
          <w:tcPr>
            <w:tcW w:w="0" w:type="auto"/>
          </w:tcPr>
          <w:p w14:paraId="6498365D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9</w:t>
            </w:r>
          </w:p>
        </w:tc>
        <w:tc>
          <w:tcPr>
            <w:tcW w:w="0" w:type="auto"/>
          </w:tcPr>
          <w:p w14:paraId="3E6A7676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0</w:t>
            </w:r>
          </w:p>
        </w:tc>
        <w:tc>
          <w:tcPr>
            <w:tcW w:w="0" w:type="auto"/>
          </w:tcPr>
          <w:p w14:paraId="154F5D31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0B6EFD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251C49E0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94ADB62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7CF239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. Станковић</w:t>
            </w:r>
          </w:p>
        </w:tc>
      </w:tr>
      <w:tr w:rsidR="003A2917" w:rsidRPr="009C669E" w14:paraId="2F3A431B" w14:textId="77777777" w:rsidTr="00DB5EA6">
        <w:trPr>
          <w:trHeight w:val="243"/>
        </w:trPr>
        <w:tc>
          <w:tcPr>
            <w:tcW w:w="1517" w:type="dxa"/>
          </w:tcPr>
          <w:p w14:paraId="4CC4CC4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VIII / </w:t>
            </w:r>
            <w:r>
              <w:rPr>
                <w:szCs w:val="24"/>
                <w:lang w:val="sr-Cyrl-RS"/>
              </w:rPr>
              <w:t>3</w:t>
            </w:r>
          </w:p>
        </w:tc>
        <w:tc>
          <w:tcPr>
            <w:tcW w:w="0" w:type="auto"/>
          </w:tcPr>
          <w:p w14:paraId="34DEAC05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9</w:t>
            </w:r>
          </w:p>
        </w:tc>
        <w:tc>
          <w:tcPr>
            <w:tcW w:w="0" w:type="auto"/>
          </w:tcPr>
          <w:p w14:paraId="5D7A13E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5</w:t>
            </w:r>
          </w:p>
        </w:tc>
        <w:tc>
          <w:tcPr>
            <w:tcW w:w="0" w:type="auto"/>
          </w:tcPr>
          <w:p w14:paraId="2F5B82A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4</w:t>
            </w:r>
          </w:p>
        </w:tc>
        <w:tc>
          <w:tcPr>
            <w:tcW w:w="0" w:type="auto"/>
          </w:tcPr>
          <w:p w14:paraId="64B1124B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817B337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40433B5E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</w:t>
            </w:r>
          </w:p>
        </w:tc>
        <w:tc>
          <w:tcPr>
            <w:tcW w:w="0" w:type="auto"/>
          </w:tcPr>
          <w:p w14:paraId="6E495EAF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FC2621A" w14:textId="77777777" w:rsidR="003A2917" w:rsidRPr="009C669E" w:rsidRDefault="003A2917" w:rsidP="004911D6">
            <w:pPr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. Зарић</w:t>
            </w:r>
          </w:p>
        </w:tc>
      </w:tr>
      <w:tr w:rsidR="003A2917" w:rsidRPr="009C669E" w14:paraId="6EDE050D" w14:textId="77777777" w:rsidTr="00DB5EA6">
        <w:trPr>
          <w:trHeight w:val="243"/>
        </w:trPr>
        <w:tc>
          <w:tcPr>
            <w:tcW w:w="1517" w:type="dxa"/>
          </w:tcPr>
          <w:p w14:paraId="692D3D78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VIII разред</w:t>
            </w:r>
          </w:p>
        </w:tc>
        <w:tc>
          <w:tcPr>
            <w:tcW w:w="0" w:type="auto"/>
          </w:tcPr>
          <w:p w14:paraId="079C1C8F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30</w:t>
            </w:r>
          </w:p>
        </w:tc>
        <w:tc>
          <w:tcPr>
            <w:tcW w:w="0" w:type="auto"/>
          </w:tcPr>
          <w:p w14:paraId="0B004603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24</w:t>
            </w:r>
          </w:p>
        </w:tc>
        <w:tc>
          <w:tcPr>
            <w:tcW w:w="0" w:type="auto"/>
          </w:tcPr>
          <w:p w14:paraId="248A8D13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54</w:t>
            </w:r>
          </w:p>
        </w:tc>
        <w:tc>
          <w:tcPr>
            <w:tcW w:w="0" w:type="auto"/>
          </w:tcPr>
          <w:p w14:paraId="7252DD47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FFFE2A7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6A7163B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30CAF20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8A7225C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/</w:t>
            </w:r>
          </w:p>
        </w:tc>
      </w:tr>
      <w:tr w:rsidR="00EE0E51" w:rsidRPr="009C669E" w14:paraId="6F74B88C" w14:textId="77777777" w:rsidTr="00DB5EA6">
        <w:trPr>
          <w:trHeight w:val="243"/>
        </w:trPr>
        <w:tc>
          <w:tcPr>
            <w:tcW w:w="1517" w:type="dxa"/>
          </w:tcPr>
          <w:p w14:paraId="5674B790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oд V до VIII раз.</w:t>
            </w:r>
          </w:p>
        </w:tc>
        <w:tc>
          <w:tcPr>
            <w:tcW w:w="0" w:type="auto"/>
          </w:tcPr>
          <w:p w14:paraId="56B2E242" w14:textId="712CA087" w:rsidR="003A2917" w:rsidRPr="009C669E" w:rsidRDefault="00EE0E51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105</w:t>
            </w:r>
          </w:p>
        </w:tc>
        <w:tc>
          <w:tcPr>
            <w:tcW w:w="0" w:type="auto"/>
          </w:tcPr>
          <w:p w14:paraId="279EDABD" w14:textId="3B85536E" w:rsidR="003A2917" w:rsidRPr="009C669E" w:rsidRDefault="00EE0E51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100</w:t>
            </w:r>
          </w:p>
        </w:tc>
        <w:tc>
          <w:tcPr>
            <w:tcW w:w="0" w:type="auto"/>
          </w:tcPr>
          <w:p w14:paraId="143A598F" w14:textId="2EF5CC67" w:rsidR="003A2917" w:rsidRPr="009C669E" w:rsidRDefault="00EE0E51" w:rsidP="004911D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205</w:t>
            </w:r>
          </w:p>
        </w:tc>
        <w:tc>
          <w:tcPr>
            <w:tcW w:w="0" w:type="auto"/>
          </w:tcPr>
          <w:p w14:paraId="1D8A6EB6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2C5F297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EF866B7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A896ED7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56E31AF" w14:textId="77777777" w:rsidR="003A2917" w:rsidRPr="009C669E" w:rsidRDefault="003A2917" w:rsidP="004911D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/</w:t>
            </w:r>
          </w:p>
        </w:tc>
      </w:tr>
      <w:tr w:rsidR="00DB5EA6" w:rsidRPr="009C669E" w14:paraId="16F2E476" w14:textId="77777777" w:rsidTr="00DB5EA6">
        <w:trPr>
          <w:trHeight w:val="728"/>
        </w:trPr>
        <w:tc>
          <w:tcPr>
            <w:tcW w:w="1517" w:type="dxa"/>
          </w:tcPr>
          <w:p w14:paraId="6BD8D8FB" w14:textId="77777777" w:rsidR="00DB5EA6" w:rsidRPr="009C669E" w:rsidRDefault="00DB5EA6" w:rsidP="00DB5EA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УКУПНО</w:t>
            </w:r>
          </w:p>
        </w:tc>
        <w:tc>
          <w:tcPr>
            <w:tcW w:w="0" w:type="auto"/>
          </w:tcPr>
          <w:p w14:paraId="7908F46A" w14:textId="14CA68E4" w:rsidR="00DB5EA6" w:rsidRPr="009C669E" w:rsidRDefault="00DB5EA6" w:rsidP="00DB5EA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233</w:t>
            </w:r>
          </w:p>
        </w:tc>
        <w:tc>
          <w:tcPr>
            <w:tcW w:w="0" w:type="auto"/>
          </w:tcPr>
          <w:p w14:paraId="6795819D" w14:textId="55803AC5" w:rsidR="00DB5EA6" w:rsidRPr="009C669E" w:rsidRDefault="00DB5EA6" w:rsidP="00DB5EA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202</w:t>
            </w:r>
          </w:p>
        </w:tc>
        <w:tc>
          <w:tcPr>
            <w:tcW w:w="0" w:type="auto"/>
          </w:tcPr>
          <w:p w14:paraId="6D9A4EA8" w14:textId="1F9D70DE" w:rsidR="00DB5EA6" w:rsidRPr="009C669E" w:rsidRDefault="00DB5EA6" w:rsidP="00DB5EA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435</w:t>
            </w:r>
          </w:p>
        </w:tc>
        <w:tc>
          <w:tcPr>
            <w:tcW w:w="0" w:type="auto"/>
          </w:tcPr>
          <w:p w14:paraId="53C86F14" w14:textId="7E0E521C" w:rsidR="00DB5EA6" w:rsidRPr="009C669E" w:rsidRDefault="00DB5EA6" w:rsidP="00DB5EA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2</w:t>
            </w:r>
          </w:p>
        </w:tc>
        <w:tc>
          <w:tcPr>
            <w:tcW w:w="0" w:type="auto"/>
          </w:tcPr>
          <w:p w14:paraId="4B5A2968" w14:textId="067102D2" w:rsidR="00DB5EA6" w:rsidRPr="009C669E" w:rsidRDefault="00DB5EA6" w:rsidP="00DB5EA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7</w:t>
            </w:r>
          </w:p>
        </w:tc>
        <w:tc>
          <w:tcPr>
            <w:tcW w:w="0" w:type="auto"/>
          </w:tcPr>
          <w:p w14:paraId="5CF35E22" w14:textId="3885F580" w:rsidR="00DB5EA6" w:rsidRPr="009C669E" w:rsidRDefault="00DB5EA6" w:rsidP="00DB5EA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2</w:t>
            </w:r>
          </w:p>
        </w:tc>
        <w:tc>
          <w:tcPr>
            <w:tcW w:w="0" w:type="auto"/>
          </w:tcPr>
          <w:p w14:paraId="7F6F3901" w14:textId="062806B8" w:rsidR="00DB5EA6" w:rsidRPr="009C669E" w:rsidRDefault="00DB5EA6" w:rsidP="00DB5EA6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4</w:t>
            </w:r>
          </w:p>
        </w:tc>
        <w:tc>
          <w:tcPr>
            <w:tcW w:w="0" w:type="auto"/>
          </w:tcPr>
          <w:p w14:paraId="68EAE8D3" w14:textId="77777777" w:rsidR="00DB5EA6" w:rsidRPr="009C669E" w:rsidRDefault="00DB5EA6" w:rsidP="00DB5EA6">
            <w:pPr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/</w:t>
            </w:r>
          </w:p>
        </w:tc>
      </w:tr>
    </w:tbl>
    <w:p w14:paraId="03C7D3B4" w14:textId="499A08FA" w:rsidR="00B6798F" w:rsidRDefault="00B6798F" w:rsidP="003A2917">
      <w:pPr>
        <w:rPr>
          <w:rFonts w:asciiTheme="minorHAnsi" w:hAnsiTheme="minorHAnsi"/>
          <w:lang w:val="sr-Cyrl-RS"/>
        </w:rPr>
      </w:pPr>
    </w:p>
    <w:p w14:paraId="00BC8832" w14:textId="77777777" w:rsidR="006931FC" w:rsidRDefault="00B6798F">
      <w:pPr>
        <w:spacing w:after="160" w:line="259" w:lineRule="auto"/>
        <w:rPr>
          <w:rFonts w:asciiTheme="minorHAnsi" w:hAnsiTheme="minorHAnsi"/>
          <w:lang w:val="sr-Cyrl-RS"/>
        </w:rPr>
        <w:sectPr w:rsidR="006931FC" w:rsidSect="00983BFA">
          <w:headerReference w:type="default" r:id="rId28"/>
          <w:headerReference w:type="first" r:id="rId2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Theme="minorHAnsi" w:hAnsiTheme="minorHAnsi"/>
          <w:lang w:val="sr-Cyrl-RS"/>
        </w:rPr>
        <w:br w:type="page"/>
      </w:r>
    </w:p>
    <w:p w14:paraId="3557325E" w14:textId="40F48C70" w:rsidR="00B6798F" w:rsidRDefault="00B6798F">
      <w:pPr>
        <w:spacing w:after="160" w:line="259" w:lineRule="auto"/>
        <w:rPr>
          <w:rFonts w:asciiTheme="minorHAnsi" w:hAnsiTheme="minorHAnsi"/>
          <w:lang w:val="sr-Cyrl-RS"/>
        </w:rPr>
      </w:pPr>
    </w:p>
    <w:p w14:paraId="67349803" w14:textId="647E439E" w:rsidR="003C1D84" w:rsidRDefault="00EB23DD" w:rsidP="003C1D84">
      <w:pPr>
        <w:pStyle w:val="Heading2"/>
        <w:rPr>
          <w:lang w:val="sr-Cyrl-RS"/>
        </w:rPr>
      </w:pPr>
      <w:bookmarkStart w:id="238" w:name="_Toc208322951"/>
      <w:bookmarkStart w:id="239" w:name="_Toc208325281"/>
      <w:bookmarkStart w:id="240" w:name="_Toc208330941"/>
      <w:bookmarkStart w:id="241" w:name="_Toc208339767"/>
      <w:bookmarkStart w:id="242" w:name="_Toc208498770"/>
      <w:bookmarkStart w:id="243" w:name="_Toc208572293"/>
      <w:bookmarkStart w:id="244" w:name="_Toc208573591"/>
      <w:bookmarkStart w:id="245" w:name="_Toc208574617"/>
      <w:bookmarkStart w:id="246" w:name="_Toc208574982"/>
      <w:bookmarkStart w:id="247" w:name="_Toc208833100"/>
      <w:r>
        <w:rPr>
          <w:lang w:val="sr-Cyrl-RS"/>
        </w:rPr>
        <w:t xml:space="preserve">8. </w:t>
      </w:r>
      <w:r w:rsidR="003C1D84">
        <w:rPr>
          <w:lang w:val="sr-Cyrl-RS"/>
        </w:rPr>
        <w:t>ПРОГРАМСКЕ ОСНОВЕ РАДА ОРГАНА УПРАВЉАЊА И РУКОВОЂЕЊА</w:t>
      </w:r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</w:p>
    <w:p w14:paraId="76398E15" w14:textId="190CA9C7" w:rsidR="003C1D84" w:rsidRDefault="003C1D84" w:rsidP="003C1D84">
      <w:pPr>
        <w:rPr>
          <w:rFonts w:asciiTheme="minorHAnsi" w:hAnsiTheme="minorHAnsi"/>
          <w:lang w:val="sr-Cyrl-RS"/>
        </w:rPr>
      </w:pPr>
    </w:p>
    <w:p w14:paraId="15D9EB5F" w14:textId="60AE6107" w:rsidR="003C1D84" w:rsidRDefault="00EB23DD" w:rsidP="003C1D84">
      <w:pPr>
        <w:pStyle w:val="Heading3"/>
        <w:rPr>
          <w:lang w:val="sr-Cyrl-RS"/>
        </w:rPr>
      </w:pPr>
      <w:bookmarkStart w:id="248" w:name="_Toc208322952"/>
      <w:bookmarkStart w:id="249" w:name="_Toc208325282"/>
      <w:bookmarkStart w:id="250" w:name="_Toc208330942"/>
      <w:bookmarkStart w:id="251" w:name="_Toc208339768"/>
      <w:bookmarkStart w:id="252" w:name="_Toc208498771"/>
      <w:bookmarkStart w:id="253" w:name="_Toc208572294"/>
      <w:bookmarkStart w:id="254" w:name="_Toc208573592"/>
      <w:bookmarkStart w:id="255" w:name="_Toc208574618"/>
      <w:bookmarkStart w:id="256" w:name="_Toc208574983"/>
      <w:bookmarkStart w:id="257" w:name="_Toc208833101"/>
      <w:r>
        <w:rPr>
          <w:lang w:val="sr-Cyrl-RS"/>
        </w:rPr>
        <w:t xml:space="preserve">8.1. </w:t>
      </w:r>
      <w:bookmarkEnd w:id="248"/>
      <w:bookmarkEnd w:id="249"/>
      <w:r w:rsidR="009F606C">
        <w:rPr>
          <w:lang w:val="sr-Cyrl-RS"/>
        </w:rPr>
        <w:t>Школски одбор</w:t>
      </w:r>
      <w:bookmarkEnd w:id="250"/>
      <w:bookmarkEnd w:id="251"/>
      <w:bookmarkEnd w:id="252"/>
      <w:bookmarkEnd w:id="253"/>
      <w:bookmarkEnd w:id="254"/>
      <w:bookmarkEnd w:id="255"/>
      <w:bookmarkEnd w:id="256"/>
      <w:bookmarkEnd w:id="257"/>
    </w:p>
    <w:p w14:paraId="0FA2C829" w14:textId="77777777" w:rsidR="006D17A5" w:rsidRPr="006D17A5" w:rsidRDefault="006D17A5" w:rsidP="006D17A5">
      <w:pPr>
        <w:rPr>
          <w:rFonts w:asciiTheme="minorHAnsi" w:hAnsiTheme="minorHAnsi"/>
          <w:lang w:val="sr-Cyrl-RS"/>
        </w:rPr>
      </w:pPr>
    </w:p>
    <w:p w14:paraId="00C3DB34" w14:textId="77777777" w:rsidR="006D17A5" w:rsidRPr="009C669E" w:rsidRDefault="006D17A5" w:rsidP="006D17A5">
      <w:pPr>
        <w:spacing w:after="200" w:line="276" w:lineRule="auto"/>
        <w:jc w:val="both"/>
        <w:rPr>
          <w:b/>
          <w:szCs w:val="24"/>
          <w:lang w:val="sr-Cyrl-RS"/>
        </w:rPr>
      </w:pPr>
      <w:r w:rsidRPr="009C669E">
        <w:rPr>
          <w:bCs/>
          <w:szCs w:val="24"/>
          <w:lang w:val="sr-Cyrl-RS"/>
        </w:rPr>
        <w:t>Школски одбор је орган управљања у школи, регулисан законом, Актом о оснивању, Статутом и другим општим актима школе.</w:t>
      </w:r>
      <w:r w:rsidRPr="009C669E">
        <w:rPr>
          <w:b/>
          <w:szCs w:val="24"/>
          <w:lang w:val="sr-Cyrl-RS"/>
        </w:rPr>
        <w:t xml:space="preserve"> </w:t>
      </w:r>
    </w:p>
    <w:p w14:paraId="26F224D2" w14:textId="77777777" w:rsidR="001C4EBE" w:rsidRPr="009C669E" w:rsidRDefault="001C4EBE" w:rsidP="001C4EBE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 школској 202</w:t>
      </w:r>
      <w:r>
        <w:rPr>
          <w:szCs w:val="24"/>
          <w:lang w:val="sr-Cyrl-RS"/>
        </w:rPr>
        <w:t>5</w:t>
      </w:r>
      <w:r w:rsidRPr="009C669E">
        <w:rPr>
          <w:szCs w:val="24"/>
          <w:lang w:val="sr-Cyrl-RS"/>
        </w:rPr>
        <w:t>/202</w:t>
      </w:r>
      <w:r>
        <w:rPr>
          <w:szCs w:val="24"/>
          <w:lang w:val="sr-Cyrl-RS"/>
        </w:rPr>
        <w:t>6</w:t>
      </w:r>
      <w:r w:rsidRPr="009C669E">
        <w:rPr>
          <w:szCs w:val="24"/>
          <w:lang w:val="sr-Cyrl-RS"/>
        </w:rPr>
        <w:t>. години Школски одбор бавиће се:</w:t>
      </w:r>
    </w:p>
    <w:p w14:paraId="139FA1DC" w14:textId="77777777" w:rsidR="006D17A5" w:rsidRPr="009C669E" w:rsidRDefault="006D17A5" w:rsidP="006D17A5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- доношењем Годишњег плана рада школе и усвајањем Извештаја о његовом остваривању, </w:t>
      </w:r>
    </w:p>
    <w:p w14:paraId="6E112E17" w14:textId="77777777" w:rsidR="006D17A5" w:rsidRPr="009C669E" w:rsidRDefault="006D17A5" w:rsidP="006D17A5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-  усвајањем извештаја о раду директора школе,</w:t>
      </w:r>
    </w:p>
    <w:p w14:paraId="242218E6" w14:textId="77777777" w:rsidR="006D17A5" w:rsidRPr="009C669E" w:rsidRDefault="006D17A5" w:rsidP="006D17A5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-  одлучивањем о пословању школе,</w:t>
      </w:r>
    </w:p>
    <w:p w14:paraId="4B2202CD" w14:textId="77777777" w:rsidR="006D17A5" w:rsidRPr="009C669E" w:rsidRDefault="006D17A5" w:rsidP="006D17A5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-  разматрањем успеха ученика и предузимање мера за побољшање услова рада школе и образовно-васпитног рада ученика,</w:t>
      </w:r>
    </w:p>
    <w:p w14:paraId="72D244BE" w14:textId="77777777" w:rsidR="006D17A5" w:rsidRPr="009C669E" w:rsidRDefault="006D17A5" w:rsidP="006D17A5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-доношењем одлуке у вези са закључцима Савета родитеља,</w:t>
      </w:r>
    </w:p>
    <w:p w14:paraId="07A417CD" w14:textId="77777777" w:rsidR="006D17A5" w:rsidRPr="009C669E" w:rsidRDefault="006D17A5" w:rsidP="006D17A5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- утврђивањем и завршног рачуна</w:t>
      </w:r>
    </w:p>
    <w:p w14:paraId="3D31C0CE" w14:textId="77777777" w:rsidR="006D17A5" w:rsidRPr="009C669E" w:rsidRDefault="006D17A5" w:rsidP="006D17A5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- одлучивањем о коришћењу средстава школе, радовима у школи и др.</w:t>
      </w:r>
    </w:p>
    <w:p w14:paraId="38BE748E" w14:textId="77777777" w:rsidR="006D17A5" w:rsidRPr="009C669E" w:rsidRDefault="006D17A5" w:rsidP="006D17A5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Одлучивањем о другим питањима која су му Законом, Актом о оснивању, Статутом и другим актима дата у надлежност.</w:t>
      </w:r>
    </w:p>
    <w:p w14:paraId="7364E576" w14:textId="78AA35B3" w:rsidR="00D83E06" w:rsidRDefault="00D83E06" w:rsidP="006D17A5">
      <w:pPr>
        <w:rPr>
          <w:rFonts w:asciiTheme="minorHAnsi" w:hAnsiTheme="minorHAnsi"/>
          <w:lang w:val="sr-Cyrl-RS"/>
        </w:rPr>
      </w:pPr>
    </w:p>
    <w:p w14:paraId="34DAFB5B" w14:textId="77777777" w:rsidR="00D83E06" w:rsidRDefault="00D83E06">
      <w:pPr>
        <w:spacing w:after="160" w:line="259" w:lineRule="auto"/>
        <w:rPr>
          <w:rFonts w:asciiTheme="minorHAnsi" w:hAnsiTheme="minorHAnsi"/>
          <w:lang w:val="sr-Cyrl-RS"/>
        </w:rPr>
      </w:pPr>
      <w:r>
        <w:rPr>
          <w:rFonts w:asciiTheme="minorHAnsi" w:hAnsiTheme="minorHAnsi"/>
          <w:lang w:val="sr-Cyrl-RS"/>
        </w:rPr>
        <w:br w:type="page"/>
      </w:r>
    </w:p>
    <w:p w14:paraId="6C46F176" w14:textId="0A924E24" w:rsidR="00D83E06" w:rsidRDefault="00E20E39" w:rsidP="00F62CD6">
      <w:pPr>
        <w:pStyle w:val="Heading3"/>
        <w:rPr>
          <w:lang w:val="sr-Cyrl-RS"/>
        </w:rPr>
      </w:pPr>
      <w:bookmarkStart w:id="258" w:name="_Toc208322953"/>
      <w:bookmarkStart w:id="259" w:name="_Toc208339769"/>
      <w:bookmarkStart w:id="260" w:name="_Toc208498772"/>
      <w:bookmarkStart w:id="261" w:name="_Toc208572295"/>
      <w:bookmarkStart w:id="262" w:name="_Toc208573593"/>
      <w:bookmarkStart w:id="263" w:name="_Toc208574619"/>
      <w:bookmarkStart w:id="264" w:name="_Toc208574984"/>
      <w:bookmarkStart w:id="265" w:name="_Toc208833102"/>
      <w:r>
        <w:rPr>
          <w:lang w:val="sr-Cyrl-RS"/>
        </w:rPr>
        <w:lastRenderedPageBreak/>
        <w:t xml:space="preserve">8.2. </w:t>
      </w:r>
      <w:bookmarkEnd w:id="258"/>
      <w:r w:rsidR="009F606C">
        <w:rPr>
          <w:lang w:val="sr-Cyrl-RS"/>
        </w:rPr>
        <w:t>План рада школског одбора</w:t>
      </w:r>
      <w:bookmarkEnd w:id="259"/>
      <w:bookmarkEnd w:id="260"/>
      <w:bookmarkEnd w:id="261"/>
      <w:bookmarkEnd w:id="262"/>
      <w:bookmarkEnd w:id="263"/>
      <w:bookmarkEnd w:id="264"/>
      <w:bookmarkEnd w:id="265"/>
    </w:p>
    <w:p w14:paraId="06275B63" w14:textId="40F42F33" w:rsidR="00D83E06" w:rsidRDefault="00D83E06">
      <w:pPr>
        <w:spacing w:after="160" w:line="259" w:lineRule="auto"/>
        <w:rPr>
          <w:rFonts w:asciiTheme="minorHAnsi" w:hAnsiTheme="minorHAnsi"/>
          <w:lang w:val="sr-Cyrl-RS"/>
        </w:rPr>
      </w:pPr>
    </w:p>
    <w:tbl>
      <w:tblPr>
        <w:tblStyle w:val="TableGrid13"/>
        <w:tblW w:w="0" w:type="auto"/>
        <w:tblLook w:val="0000" w:firstRow="0" w:lastRow="0" w:firstColumn="0" w:lastColumn="0" w:noHBand="0" w:noVBand="0"/>
      </w:tblPr>
      <w:tblGrid>
        <w:gridCol w:w="1396"/>
        <w:gridCol w:w="5304"/>
        <w:gridCol w:w="2316"/>
      </w:tblGrid>
      <w:tr w:rsidR="00D83E06" w:rsidRPr="009C669E" w14:paraId="4805851C" w14:textId="77777777" w:rsidTr="0033754E">
        <w:trPr>
          <w:trHeight w:val="512"/>
          <w:tblHeader/>
        </w:trPr>
        <w:tc>
          <w:tcPr>
            <w:tcW w:w="0" w:type="auto"/>
          </w:tcPr>
          <w:p w14:paraId="527342EA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Време</w:t>
            </w:r>
          </w:p>
        </w:tc>
        <w:tc>
          <w:tcPr>
            <w:tcW w:w="0" w:type="auto"/>
          </w:tcPr>
          <w:p w14:paraId="2ADAFFAC" w14:textId="77777777" w:rsidR="00D83E06" w:rsidRPr="0033754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33754E">
              <w:rPr>
                <w:b/>
                <w:szCs w:val="24"/>
                <w:lang w:val="sr-Cyrl-RS"/>
              </w:rPr>
              <w:t>Садржај рада</w:t>
            </w:r>
          </w:p>
        </w:tc>
        <w:tc>
          <w:tcPr>
            <w:tcW w:w="0" w:type="auto"/>
          </w:tcPr>
          <w:p w14:paraId="2E8F3C35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Сарадници</w:t>
            </w:r>
          </w:p>
        </w:tc>
      </w:tr>
      <w:tr w:rsidR="00D83E06" w:rsidRPr="009C669E" w14:paraId="0FEFBCAE" w14:textId="77777777" w:rsidTr="00D83E06">
        <w:trPr>
          <w:trHeight w:val="336"/>
        </w:trPr>
        <w:tc>
          <w:tcPr>
            <w:tcW w:w="0" w:type="auto"/>
            <w:vMerge w:val="restart"/>
          </w:tcPr>
          <w:p w14:paraId="16D0646E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Септембар</w:t>
            </w:r>
          </w:p>
        </w:tc>
        <w:tc>
          <w:tcPr>
            <w:tcW w:w="0" w:type="auto"/>
          </w:tcPr>
          <w:p w14:paraId="53A9A0F5" w14:textId="690ADB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вештај о раду школе за школску 202</w:t>
            </w:r>
            <w:r>
              <w:rPr>
                <w:szCs w:val="24"/>
                <w:lang w:val="sr-Cyrl-RS"/>
              </w:rPr>
              <w:t>4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године</w:t>
            </w:r>
          </w:p>
        </w:tc>
        <w:tc>
          <w:tcPr>
            <w:tcW w:w="0" w:type="auto"/>
          </w:tcPr>
          <w:p w14:paraId="2D90BE68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</w:t>
            </w:r>
          </w:p>
          <w:p w14:paraId="24E568BC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седник ШО</w:t>
            </w:r>
          </w:p>
        </w:tc>
      </w:tr>
      <w:tr w:rsidR="00D83E06" w:rsidRPr="009C669E" w14:paraId="5376A5B5" w14:textId="77777777" w:rsidTr="00D83E06">
        <w:trPr>
          <w:trHeight w:val="647"/>
        </w:trPr>
        <w:tc>
          <w:tcPr>
            <w:tcW w:w="0" w:type="auto"/>
            <w:vMerge/>
          </w:tcPr>
          <w:p w14:paraId="7B262484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153DCD5" w14:textId="4D708EEE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вештај о раду директора за школску 202</w:t>
            </w:r>
            <w:r>
              <w:rPr>
                <w:szCs w:val="24"/>
                <w:lang w:val="sr-Cyrl-RS"/>
              </w:rPr>
              <w:t>4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године</w:t>
            </w:r>
          </w:p>
          <w:p w14:paraId="094B9B0B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(припремљеност школе за почетак школске године – информација)</w:t>
            </w:r>
          </w:p>
        </w:tc>
        <w:tc>
          <w:tcPr>
            <w:tcW w:w="0" w:type="auto"/>
          </w:tcPr>
          <w:p w14:paraId="3487A94C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Директор </w:t>
            </w:r>
          </w:p>
        </w:tc>
      </w:tr>
      <w:tr w:rsidR="00D83E06" w:rsidRPr="009C669E" w14:paraId="389C9731" w14:textId="77777777" w:rsidTr="00D83E06">
        <w:trPr>
          <w:trHeight w:val="336"/>
        </w:trPr>
        <w:tc>
          <w:tcPr>
            <w:tcW w:w="0" w:type="auto"/>
            <w:vMerge/>
          </w:tcPr>
          <w:p w14:paraId="09BFF1D4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3ACFE60" w14:textId="1607CDB5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свајање Годишњег плана рада за школску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 годину</w:t>
            </w:r>
          </w:p>
        </w:tc>
        <w:tc>
          <w:tcPr>
            <w:tcW w:w="0" w:type="auto"/>
          </w:tcPr>
          <w:p w14:paraId="3EA770BB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седник ШО, директор</w:t>
            </w:r>
          </w:p>
        </w:tc>
      </w:tr>
      <w:tr w:rsidR="00D83E06" w:rsidRPr="009C669E" w14:paraId="51F1A2E0" w14:textId="77777777" w:rsidTr="00D83E06">
        <w:trPr>
          <w:trHeight w:val="400"/>
        </w:trPr>
        <w:tc>
          <w:tcPr>
            <w:tcW w:w="0" w:type="auto"/>
            <w:vMerge/>
          </w:tcPr>
          <w:p w14:paraId="6A6103CC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6DB9083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нформација о резултатима завршног испита и уписа ученика у средњу школу</w:t>
            </w:r>
          </w:p>
        </w:tc>
        <w:tc>
          <w:tcPr>
            <w:tcW w:w="0" w:type="auto"/>
          </w:tcPr>
          <w:p w14:paraId="5043BE8A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 секретар</w:t>
            </w:r>
          </w:p>
        </w:tc>
      </w:tr>
      <w:tr w:rsidR="00D83E06" w:rsidRPr="009C669E" w14:paraId="03931E03" w14:textId="77777777" w:rsidTr="00D83E06">
        <w:trPr>
          <w:trHeight w:val="431"/>
        </w:trPr>
        <w:tc>
          <w:tcPr>
            <w:tcW w:w="0" w:type="auto"/>
            <w:vMerge/>
          </w:tcPr>
          <w:p w14:paraId="3E02570C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AD241DF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реализације програма посебних облика извођења васпитно образовног рада (настава у природи, екскурзије, изласци ученика и др.)</w:t>
            </w:r>
          </w:p>
        </w:tc>
        <w:tc>
          <w:tcPr>
            <w:tcW w:w="0" w:type="auto"/>
          </w:tcPr>
          <w:p w14:paraId="6F35F208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ШО</w:t>
            </w:r>
          </w:p>
        </w:tc>
      </w:tr>
      <w:tr w:rsidR="00D83E06" w:rsidRPr="009C669E" w14:paraId="09C2E4BE" w14:textId="77777777" w:rsidTr="00D83E06">
        <w:trPr>
          <w:trHeight w:val="759"/>
        </w:trPr>
        <w:tc>
          <w:tcPr>
            <w:tcW w:w="0" w:type="auto"/>
            <w:vMerge/>
          </w:tcPr>
          <w:p w14:paraId="3DF30B5E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007EA6B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нформација о припремљености школе за нову школску годину</w:t>
            </w:r>
          </w:p>
          <w:p w14:paraId="3AB8D979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свајање Анекса школског програма</w:t>
            </w:r>
          </w:p>
          <w:p w14:paraId="607BBF30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онкурс за директора</w:t>
            </w:r>
          </w:p>
        </w:tc>
        <w:tc>
          <w:tcPr>
            <w:tcW w:w="0" w:type="auto"/>
          </w:tcPr>
          <w:p w14:paraId="0662722D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 секретар председник ШО</w:t>
            </w:r>
          </w:p>
        </w:tc>
      </w:tr>
      <w:tr w:rsidR="00D83E06" w:rsidRPr="009C669E" w14:paraId="3F7FC7DF" w14:textId="77777777" w:rsidTr="00D83E06">
        <w:trPr>
          <w:trHeight w:val="602"/>
        </w:trPr>
        <w:tc>
          <w:tcPr>
            <w:tcW w:w="0" w:type="auto"/>
            <w:vMerge w:val="restart"/>
          </w:tcPr>
          <w:p w14:paraId="14CE0FF0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Новембар</w:t>
            </w:r>
          </w:p>
        </w:tc>
        <w:tc>
          <w:tcPr>
            <w:tcW w:w="0" w:type="auto"/>
          </w:tcPr>
          <w:p w14:paraId="40462588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зматрање успеха ученика на крају I класификационог периода</w:t>
            </w:r>
          </w:p>
        </w:tc>
        <w:tc>
          <w:tcPr>
            <w:tcW w:w="0" w:type="auto"/>
          </w:tcPr>
          <w:p w14:paraId="5E1AA6D9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479ADE11" w14:textId="77777777" w:rsidTr="00D83E06">
        <w:trPr>
          <w:trHeight w:val="404"/>
        </w:trPr>
        <w:tc>
          <w:tcPr>
            <w:tcW w:w="0" w:type="auto"/>
            <w:vMerge/>
          </w:tcPr>
          <w:p w14:paraId="24238537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1BA423C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ијем радника у радни однос</w:t>
            </w:r>
          </w:p>
        </w:tc>
        <w:tc>
          <w:tcPr>
            <w:tcW w:w="0" w:type="auto"/>
          </w:tcPr>
          <w:p w14:paraId="618BB490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7311839B" w14:textId="77777777" w:rsidTr="00D83E06">
        <w:trPr>
          <w:trHeight w:val="431"/>
        </w:trPr>
        <w:tc>
          <w:tcPr>
            <w:tcW w:w="0" w:type="auto"/>
            <w:vMerge/>
          </w:tcPr>
          <w:p w14:paraId="1B461648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AD19568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абавка наставних средстава</w:t>
            </w:r>
          </w:p>
        </w:tc>
        <w:tc>
          <w:tcPr>
            <w:tcW w:w="0" w:type="auto"/>
          </w:tcPr>
          <w:p w14:paraId="055D9B0A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кретар</w:t>
            </w:r>
          </w:p>
        </w:tc>
      </w:tr>
      <w:tr w:rsidR="00D83E06" w:rsidRPr="009C669E" w14:paraId="741D2B50" w14:textId="77777777" w:rsidTr="00D83E06">
        <w:trPr>
          <w:trHeight w:val="449"/>
        </w:trPr>
        <w:tc>
          <w:tcPr>
            <w:tcW w:w="0" w:type="auto"/>
            <w:vMerge/>
          </w:tcPr>
          <w:p w14:paraId="01F2BB43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806A6D2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свајање нормативних аката предвиђених Статутом школе</w:t>
            </w:r>
          </w:p>
          <w:p w14:paraId="123AA9F3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F9689B8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еализација развојног плана школе</w:t>
            </w:r>
          </w:p>
        </w:tc>
        <w:tc>
          <w:tcPr>
            <w:tcW w:w="0" w:type="auto"/>
          </w:tcPr>
          <w:p w14:paraId="7D2E4BC1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44C4FD12" w14:textId="77777777" w:rsidTr="00D83E06">
        <w:trPr>
          <w:trHeight w:val="431"/>
        </w:trPr>
        <w:tc>
          <w:tcPr>
            <w:tcW w:w="0" w:type="auto"/>
            <w:vMerge w:val="restart"/>
          </w:tcPr>
          <w:p w14:paraId="1E13942D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Децембар</w:t>
            </w:r>
          </w:p>
        </w:tc>
        <w:tc>
          <w:tcPr>
            <w:tcW w:w="0" w:type="auto"/>
          </w:tcPr>
          <w:p w14:paraId="70283C6A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оговор око прославе  Нове године и Дана Светог Саве</w:t>
            </w:r>
          </w:p>
        </w:tc>
        <w:tc>
          <w:tcPr>
            <w:tcW w:w="0" w:type="auto"/>
          </w:tcPr>
          <w:p w14:paraId="52A2A5F1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427E762E" w14:textId="77777777" w:rsidTr="00D83E06">
        <w:trPr>
          <w:trHeight w:val="422"/>
        </w:trPr>
        <w:tc>
          <w:tcPr>
            <w:tcW w:w="0" w:type="auto"/>
            <w:vMerge/>
          </w:tcPr>
          <w:p w14:paraId="542D724E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E870136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зматрање закључака Савета родитеља школе</w:t>
            </w:r>
          </w:p>
        </w:tc>
        <w:tc>
          <w:tcPr>
            <w:tcW w:w="0" w:type="auto"/>
          </w:tcPr>
          <w:p w14:paraId="4C465D84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7CE10B83" w14:textId="77777777" w:rsidTr="00D83E06">
        <w:trPr>
          <w:trHeight w:val="449"/>
        </w:trPr>
        <w:tc>
          <w:tcPr>
            <w:tcW w:w="0" w:type="auto"/>
            <w:vMerge/>
          </w:tcPr>
          <w:p w14:paraId="0888ABC4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E3224A3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сврт на обележавање значајних датума у школи</w:t>
            </w:r>
          </w:p>
        </w:tc>
        <w:tc>
          <w:tcPr>
            <w:tcW w:w="0" w:type="auto"/>
          </w:tcPr>
          <w:p w14:paraId="64B48862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68540A76" w14:textId="77777777" w:rsidTr="00D83E06">
        <w:trPr>
          <w:trHeight w:val="1210"/>
        </w:trPr>
        <w:tc>
          <w:tcPr>
            <w:tcW w:w="0" w:type="auto"/>
            <w:vMerge/>
          </w:tcPr>
          <w:p w14:paraId="6083A0B7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4B97DB3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сврт на рад  школе (Наставничког већа, Одељењских и Стручних већа, Савета родитеља, стручна служба)</w:t>
            </w:r>
          </w:p>
        </w:tc>
        <w:tc>
          <w:tcPr>
            <w:tcW w:w="0" w:type="auto"/>
          </w:tcPr>
          <w:p w14:paraId="4B18011C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Директор, </w:t>
            </w:r>
          </w:p>
          <w:p w14:paraId="72EF7B24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D83E06" w:rsidRPr="009C669E" w14:paraId="134312A6" w14:textId="77777777" w:rsidTr="00D83E06">
        <w:trPr>
          <w:trHeight w:val="588"/>
        </w:trPr>
        <w:tc>
          <w:tcPr>
            <w:tcW w:w="0" w:type="auto"/>
            <w:vMerge/>
          </w:tcPr>
          <w:p w14:paraId="7B2250C4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E8171BA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вештај о постигнутим резултатима на такмичењима</w:t>
            </w:r>
          </w:p>
        </w:tc>
        <w:tc>
          <w:tcPr>
            <w:tcW w:w="0" w:type="auto"/>
          </w:tcPr>
          <w:p w14:paraId="76F4D697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Директор, </w:t>
            </w:r>
          </w:p>
          <w:p w14:paraId="29D95FF5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D83E06" w:rsidRPr="009C669E" w14:paraId="4373C578" w14:textId="77777777" w:rsidTr="00D83E06">
        <w:trPr>
          <w:trHeight w:val="149"/>
        </w:trPr>
        <w:tc>
          <w:tcPr>
            <w:tcW w:w="0" w:type="auto"/>
            <w:vMerge/>
          </w:tcPr>
          <w:p w14:paraId="0F2F1937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CE6FB38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лан јавних набавки</w:t>
            </w:r>
          </w:p>
        </w:tc>
        <w:tc>
          <w:tcPr>
            <w:tcW w:w="0" w:type="auto"/>
          </w:tcPr>
          <w:p w14:paraId="64405B93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кретар, Рачунополагач</w:t>
            </w:r>
          </w:p>
          <w:p w14:paraId="1405F424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00327D9E" w14:textId="77777777" w:rsidTr="00D83E06">
        <w:trPr>
          <w:trHeight w:val="149"/>
        </w:trPr>
        <w:tc>
          <w:tcPr>
            <w:tcW w:w="0" w:type="auto"/>
            <w:vMerge/>
          </w:tcPr>
          <w:p w14:paraId="4B6B75DE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495A75A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C422281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D83E06" w:rsidRPr="009C669E" w14:paraId="20917080" w14:textId="77777777" w:rsidTr="00D83E06">
        <w:trPr>
          <w:trHeight w:val="467"/>
        </w:trPr>
        <w:tc>
          <w:tcPr>
            <w:tcW w:w="0" w:type="auto"/>
            <w:vMerge w:val="restart"/>
          </w:tcPr>
          <w:p w14:paraId="2C09C634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Фебруар</w:t>
            </w:r>
          </w:p>
          <w:p w14:paraId="0E058E63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634377F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спех и дисциплина на крају I полугодишта</w:t>
            </w:r>
          </w:p>
        </w:tc>
        <w:tc>
          <w:tcPr>
            <w:tcW w:w="0" w:type="auto"/>
          </w:tcPr>
          <w:p w14:paraId="1C41BA36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чунополагач</w:t>
            </w:r>
          </w:p>
        </w:tc>
      </w:tr>
      <w:tr w:rsidR="00D83E06" w:rsidRPr="009C669E" w14:paraId="572FDBDC" w14:textId="77777777" w:rsidTr="00D83E06">
        <w:trPr>
          <w:trHeight w:val="422"/>
        </w:trPr>
        <w:tc>
          <w:tcPr>
            <w:tcW w:w="0" w:type="auto"/>
            <w:vMerge/>
          </w:tcPr>
          <w:p w14:paraId="0695B1E6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7D67E66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вештај о раду школе за прво полугодиште</w:t>
            </w:r>
          </w:p>
        </w:tc>
        <w:tc>
          <w:tcPr>
            <w:tcW w:w="0" w:type="auto"/>
          </w:tcPr>
          <w:p w14:paraId="3ABBF196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7B570E3A" w14:textId="77777777" w:rsidTr="00D83E06">
        <w:trPr>
          <w:trHeight w:val="431"/>
        </w:trPr>
        <w:tc>
          <w:tcPr>
            <w:tcW w:w="0" w:type="auto"/>
            <w:vMerge/>
          </w:tcPr>
          <w:p w14:paraId="621274FD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91F0797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вештај о раду директора школе за прво полугодиште</w:t>
            </w:r>
          </w:p>
        </w:tc>
        <w:tc>
          <w:tcPr>
            <w:tcW w:w="0" w:type="auto"/>
          </w:tcPr>
          <w:p w14:paraId="36732B76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кретар, директор</w:t>
            </w:r>
          </w:p>
        </w:tc>
      </w:tr>
      <w:tr w:rsidR="00D83E06" w:rsidRPr="009C669E" w14:paraId="3B8456CA" w14:textId="77777777" w:rsidTr="00D83E06">
        <w:trPr>
          <w:trHeight w:val="431"/>
        </w:trPr>
        <w:tc>
          <w:tcPr>
            <w:tcW w:w="0" w:type="auto"/>
            <w:vMerge/>
          </w:tcPr>
          <w:p w14:paraId="55C9C865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919B850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имена нормативних аката у школи</w:t>
            </w:r>
          </w:p>
        </w:tc>
        <w:tc>
          <w:tcPr>
            <w:tcW w:w="0" w:type="auto"/>
          </w:tcPr>
          <w:p w14:paraId="2AC0A4F0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кретар</w:t>
            </w:r>
          </w:p>
        </w:tc>
      </w:tr>
      <w:tr w:rsidR="00D83E06" w:rsidRPr="009C669E" w14:paraId="5D10C274" w14:textId="77777777" w:rsidTr="00D83E06">
        <w:trPr>
          <w:trHeight w:val="431"/>
        </w:trPr>
        <w:tc>
          <w:tcPr>
            <w:tcW w:w="0" w:type="auto"/>
            <w:vMerge/>
          </w:tcPr>
          <w:p w14:paraId="5F0267C9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A547324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нформације о припремама за обележавање прославе Дана школе</w:t>
            </w:r>
          </w:p>
        </w:tc>
        <w:tc>
          <w:tcPr>
            <w:tcW w:w="0" w:type="auto"/>
          </w:tcPr>
          <w:p w14:paraId="14D22637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кретар</w:t>
            </w:r>
          </w:p>
        </w:tc>
      </w:tr>
      <w:tr w:rsidR="00D83E06" w:rsidRPr="009C669E" w14:paraId="024A56FB" w14:textId="77777777" w:rsidTr="00D83E06">
        <w:trPr>
          <w:trHeight w:val="431"/>
        </w:trPr>
        <w:tc>
          <w:tcPr>
            <w:tcW w:w="0" w:type="auto"/>
            <w:vMerge/>
          </w:tcPr>
          <w:p w14:paraId="6700B800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19FCC5E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зматрање и усвајање извештаја о раду директора школе</w:t>
            </w:r>
          </w:p>
        </w:tc>
        <w:tc>
          <w:tcPr>
            <w:tcW w:w="0" w:type="auto"/>
          </w:tcPr>
          <w:p w14:paraId="0A6FE900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кретар</w:t>
            </w:r>
          </w:p>
        </w:tc>
      </w:tr>
      <w:tr w:rsidR="00D83E06" w:rsidRPr="009C669E" w14:paraId="23C14538" w14:textId="77777777" w:rsidTr="00D83E06">
        <w:trPr>
          <w:trHeight w:val="341"/>
        </w:trPr>
        <w:tc>
          <w:tcPr>
            <w:tcW w:w="0" w:type="auto"/>
            <w:vMerge/>
          </w:tcPr>
          <w:p w14:paraId="78F79493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D0BD0DA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свајање Завршног рачуна</w:t>
            </w:r>
          </w:p>
        </w:tc>
        <w:tc>
          <w:tcPr>
            <w:tcW w:w="0" w:type="auto"/>
          </w:tcPr>
          <w:p w14:paraId="595818EE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кретар</w:t>
            </w:r>
          </w:p>
        </w:tc>
      </w:tr>
      <w:tr w:rsidR="00D83E06" w:rsidRPr="009C669E" w14:paraId="12667ACB" w14:textId="77777777" w:rsidTr="00D83E06">
        <w:trPr>
          <w:trHeight w:val="629"/>
        </w:trPr>
        <w:tc>
          <w:tcPr>
            <w:tcW w:w="0" w:type="auto"/>
            <w:vMerge w:val="restart"/>
          </w:tcPr>
          <w:p w14:paraId="10686E29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Април</w:t>
            </w:r>
          </w:p>
        </w:tc>
        <w:tc>
          <w:tcPr>
            <w:tcW w:w="0" w:type="auto"/>
          </w:tcPr>
          <w:p w14:paraId="1156CE26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успеха ученика на крају трећег класификационог периода</w:t>
            </w:r>
          </w:p>
        </w:tc>
        <w:tc>
          <w:tcPr>
            <w:tcW w:w="0" w:type="auto"/>
          </w:tcPr>
          <w:p w14:paraId="4A2F4492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5F172A8E" w14:textId="77777777" w:rsidTr="00D83E06">
        <w:trPr>
          <w:trHeight w:val="629"/>
        </w:trPr>
        <w:tc>
          <w:tcPr>
            <w:tcW w:w="0" w:type="auto"/>
            <w:vMerge/>
          </w:tcPr>
          <w:p w14:paraId="00818ADA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4B87D27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резултата пробног пријемног испита</w:t>
            </w:r>
          </w:p>
        </w:tc>
        <w:tc>
          <w:tcPr>
            <w:tcW w:w="0" w:type="auto"/>
          </w:tcPr>
          <w:p w14:paraId="34A5FE3D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Директор, </w:t>
            </w:r>
          </w:p>
        </w:tc>
      </w:tr>
      <w:tr w:rsidR="00D83E06" w:rsidRPr="009C669E" w14:paraId="0C19C9CF" w14:textId="77777777" w:rsidTr="00D83E06">
        <w:trPr>
          <w:trHeight w:val="629"/>
        </w:trPr>
        <w:tc>
          <w:tcPr>
            <w:tcW w:w="0" w:type="auto"/>
            <w:vMerge/>
          </w:tcPr>
          <w:p w14:paraId="16C87393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3069270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ИОП-а</w:t>
            </w:r>
          </w:p>
          <w:p w14:paraId="4E2CA9D4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27C0D5F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</w:t>
            </w:r>
          </w:p>
        </w:tc>
      </w:tr>
      <w:tr w:rsidR="00D83E06" w:rsidRPr="009C669E" w14:paraId="01958C06" w14:textId="77777777" w:rsidTr="00D83E06">
        <w:trPr>
          <w:trHeight w:val="804"/>
        </w:trPr>
        <w:tc>
          <w:tcPr>
            <w:tcW w:w="0" w:type="auto"/>
            <w:vMerge/>
          </w:tcPr>
          <w:p w14:paraId="545FCAF0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9F930A0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нформација о психолошком тестирању ученика у први разред и проф. оријентација за средњу школу</w:t>
            </w:r>
          </w:p>
        </w:tc>
        <w:tc>
          <w:tcPr>
            <w:tcW w:w="0" w:type="auto"/>
          </w:tcPr>
          <w:p w14:paraId="67CB695A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D83E06" w:rsidRPr="009C669E" w14:paraId="51A329F0" w14:textId="77777777" w:rsidTr="00D83E06">
        <w:trPr>
          <w:trHeight w:val="359"/>
        </w:trPr>
        <w:tc>
          <w:tcPr>
            <w:tcW w:w="0" w:type="auto"/>
            <w:vMerge w:val="restart"/>
          </w:tcPr>
          <w:p w14:paraId="61296BFD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Мај</w:t>
            </w:r>
          </w:p>
        </w:tc>
        <w:tc>
          <w:tcPr>
            <w:tcW w:w="0" w:type="auto"/>
          </w:tcPr>
          <w:p w14:paraId="0D20B064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свајање и разматрање закључака Савета родитеља</w:t>
            </w:r>
          </w:p>
        </w:tc>
        <w:tc>
          <w:tcPr>
            <w:tcW w:w="0" w:type="auto"/>
          </w:tcPr>
          <w:p w14:paraId="3A1BA559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4BE34588" w14:textId="77777777" w:rsidTr="00D83E06">
        <w:trPr>
          <w:trHeight w:val="359"/>
        </w:trPr>
        <w:tc>
          <w:tcPr>
            <w:tcW w:w="0" w:type="auto"/>
            <w:vMerge/>
          </w:tcPr>
          <w:p w14:paraId="7B8CB786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06979A0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резултата ученика на такмичењима и резултата рада ученика осмог разреда</w:t>
            </w:r>
          </w:p>
        </w:tc>
        <w:tc>
          <w:tcPr>
            <w:tcW w:w="0" w:type="auto"/>
          </w:tcPr>
          <w:p w14:paraId="496BE955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Директор, </w:t>
            </w:r>
          </w:p>
        </w:tc>
      </w:tr>
      <w:tr w:rsidR="00D83E06" w:rsidRPr="009C669E" w14:paraId="792D4D40" w14:textId="77777777" w:rsidTr="00D83E06">
        <w:trPr>
          <w:trHeight w:val="359"/>
        </w:trPr>
        <w:tc>
          <w:tcPr>
            <w:tcW w:w="0" w:type="auto"/>
            <w:vMerge/>
          </w:tcPr>
          <w:p w14:paraId="68EF6292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2A57805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ипреме за упис ученика осмих разреда у средњу школу</w:t>
            </w:r>
          </w:p>
        </w:tc>
        <w:tc>
          <w:tcPr>
            <w:tcW w:w="0" w:type="auto"/>
          </w:tcPr>
          <w:p w14:paraId="60FA30C1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Директор, </w:t>
            </w:r>
          </w:p>
        </w:tc>
      </w:tr>
      <w:tr w:rsidR="00D83E06" w:rsidRPr="009C669E" w14:paraId="531E948C" w14:textId="77777777" w:rsidTr="00D83E06">
        <w:tc>
          <w:tcPr>
            <w:tcW w:w="0" w:type="auto"/>
            <w:vMerge w:val="restart"/>
          </w:tcPr>
          <w:p w14:paraId="59F99B17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Јун</w:t>
            </w:r>
          </w:p>
        </w:tc>
        <w:tc>
          <w:tcPr>
            <w:tcW w:w="0" w:type="auto"/>
          </w:tcPr>
          <w:p w14:paraId="57BFB186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успеха ученика и владања на крају другог полугодишта</w:t>
            </w:r>
          </w:p>
        </w:tc>
        <w:tc>
          <w:tcPr>
            <w:tcW w:w="0" w:type="auto"/>
          </w:tcPr>
          <w:p w14:paraId="700A384B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Директор, </w:t>
            </w:r>
          </w:p>
        </w:tc>
      </w:tr>
      <w:tr w:rsidR="00D83E06" w:rsidRPr="009C669E" w14:paraId="2E0FCE5C" w14:textId="77777777" w:rsidTr="00D83E06">
        <w:trPr>
          <w:trHeight w:val="105"/>
        </w:trPr>
        <w:tc>
          <w:tcPr>
            <w:tcW w:w="0" w:type="auto"/>
            <w:vMerge/>
          </w:tcPr>
          <w:p w14:paraId="5735B013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1B0B45A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реализације наставе у природи</w:t>
            </w:r>
          </w:p>
        </w:tc>
        <w:tc>
          <w:tcPr>
            <w:tcW w:w="0" w:type="auto"/>
          </w:tcPr>
          <w:p w14:paraId="3303A64E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0B0FB12D" w14:textId="77777777" w:rsidTr="00D83E06">
        <w:trPr>
          <w:trHeight w:val="377"/>
        </w:trPr>
        <w:tc>
          <w:tcPr>
            <w:tcW w:w="0" w:type="auto"/>
            <w:vMerge/>
          </w:tcPr>
          <w:p w14:paraId="2F6C78F6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F695187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езултати рада током школске године</w:t>
            </w:r>
          </w:p>
        </w:tc>
        <w:tc>
          <w:tcPr>
            <w:tcW w:w="0" w:type="auto"/>
          </w:tcPr>
          <w:p w14:paraId="366991EB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Директор, </w:t>
            </w:r>
          </w:p>
        </w:tc>
      </w:tr>
      <w:tr w:rsidR="00D83E06" w:rsidRPr="009C669E" w14:paraId="6E26D072" w14:textId="77777777" w:rsidTr="00D83E06">
        <w:trPr>
          <w:trHeight w:val="377"/>
        </w:trPr>
        <w:tc>
          <w:tcPr>
            <w:tcW w:w="0" w:type="auto"/>
            <w:vMerge/>
          </w:tcPr>
          <w:p w14:paraId="740CC5CA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90CCA4C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лози за израду програма рада Школског одбора за идућу школску годину</w:t>
            </w:r>
          </w:p>
        </w:tc>
        <w:tc>
          <w:tcPr>
            <w:tcW w:w="0" w:type="auto"/>
          </w:tcPr>
          <w:p w14:paraId="6AB99F72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 председник ШО</w:t>
            </w:r>
          </w:p>
        </w:tc>
      </w:tr>
      <w:tr w:rsidR="00D83E06" w:rsidRPr="009C669E" w14:paraId="7DBD705B" w14:textId="77777777" w:rsidTr="00D83E06">
        <w:trPr>
          <w:trHeight w:val="377"/>
        </w:trPr>
        <w:tc>
          <w:tcPr>
            <w:tcW w:w="0" w:type="auto"/>
            <w:vMerge/>
          </w:tcPr>
          <w:p w14:paraId="6217A52A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02830EC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лог развојног плана за следећу годину</w:t>
            </w:r>
          </w:p>
        </w:tc>
        <w:tc>
          <w:tcPr>
            <w:tcW w:w="0" w:type="auto"/>
          </w:tcPr>
          <w:p w14:paraId="60E9A074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 председник ШО</w:t>
            </w:r>
          </w:p>
        </w:tc>
      </w:tr>
      <w:tr w:rsidR="00D83E06" w:rsidRPr="009C669E" w14:paraId="468A1EDC" w14:textId="77777777" w:rsidTr="00D83E06">
        <w:trPr>
          <w:trHeight w:val="377"/>
        </w:trPr>
        <w:tc>
          <w:tcPr>
            <w:tcW w:w="0" w:type="auto"/>
            <w:vMerge w:val="restart"/>
          </w:tcPr>
          <w:p w14:paraId="04E8A123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bCs/>
                <w:szCs w:val="24"/>
                <w:lang w:val="sr-Cyrl-RS"/>
              </w:rPr>
            </w:pPr>
          </w:p>
          <w:p w14:paraId="6B7A76FB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bCs/>
                <w:szCs w:val="24"/>
                <w:lang w:val="sr-Cyrl-RS"/>
              </w:rPr>
            </w:pPr>
          </w:p>
          <w:p w14:paraId="54336F06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bCs/>
                <w:szCs w:val="24"/>
                <w:lang w:val="sr-Cyrl-RS"/>
              </w:rPr>
            </w:pPr>
            <w:r w:rsidRPr="009C669E">
              <w:rPr>
                <w:b/>
                <w:bCs/>
                <w:szCs w:val="24"/>
                <w:lang w:val="sr-Cyrl-RS"/>
              </w:rPr>
              <w:t>Август</w:t>
            </w:r>
          </w:p>
        </w:tc>
        <w:tc>
          <w:tcPr>
            <w:tcW w:w="0" w:type="auto"/>
          </w:tcPr>
          <w:p w14:paraId="54370C20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успеха ученика на крају школске године</w:t>
            </w:r>
          </w:p>
        </w:tc>
        <w:tc>
          <w:tcPr>
            <w:tcW w:w="0" w:type="auto"/>
          </w:tcPr>
          <w:p w14:paraId="5ED90462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46CBE587" w14:textId="77777777" w:rsidTr="00D83E06">
        <w:trPr>
          <w:trHeight w:val="377"/>
        </w:trPr>
        <w:tc>
          <w:tcPr>
            <w:tcW w:w="0" w:type="auto"/>
            <w:vMerge/>
          </w:tcPr>
          <w:p w14:paraId="3BCEB00B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34472D6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рипрема школе за почетак нове школске године (материјални, кадровски услови) </w:t>
            </w:r>
          </w:p>
        </w:tc>
        <w:tc>
          <w:tcPr>
            <w:tcW w:w="0" w:type="auto"/>
          </w:tcPr>
          <w:p w14:paraId="73F6313D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D83E06" w:rsidRPr="009C669E" w14:paraId="6A500892" w14:textId="77777777" w:rsidTr="00D83E06">
        <w:trPr>
          <w:trHeight w:val="377"/>
        </w:trPr>
        <w:tc>
          <w:tcPr>
            <w:tcW w:w="0" w:type="auto"/>
            <w:vMerge/>
          </w:tcPr>
          <w:p w14:paraId="173139E5" w14:textId="77777777" w:rsidR="00D83E06" w:rsidRPr="009C669E" w:rsidRDefault="00D83E06" w:rsidP="0033754E">
            <w:pPr>
              <w:spacing w:after="200" w:line="276" w:lineRule="auto"/>
              <w:jc w:val="both"/>
              <w:rPr>
                <w:b/>
                <w:bCs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686D577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рада годишњег плана рада ШО и припреме за Годишњи план рада школе</w:t>
            </w:r>
          </w:p>
        </w:tc>
        <w:tc>
          <w:tcPr>
            <w:tcW w:w="0" w:type="auto"/>
          </w:tcPr>
          <w:p w14:paraId="0DB816D1" w14:textId="77777777" w:rsidR="00D83E06" w:rsidRPr="009C669E" w:rsidRDefault="00D83E06" w:rsidP="0033754E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Директор, </w:t>
            </w:r>
          </w:p>
        </w:tc>
      </w:tr>
    </w:tbl>
    <w:p w14:paraId="72C38932" w14:textId="77777777" w:rsidR="00D83E06" w:rsidRDefault="00D83E06">
      <w:pPr>
        <w:spacing w:after="160" w:line="259" w:lineRule="auto"/>
        <w:rPr>
          <w:rFonts w:asciiTheme="minorHAnsi" w:hAnsiTheme="minorHAnsi"/>
          <w:lang w:val="sr-Cyrl-RS"/>
        </w:rPr>
      </w:pPr>
    </w:p>
    <w:p w14:paraId="4F7D8A5E" w14:textId="77777777" w:rsidR="006D17A5" w:rsidRPr="006D17A5" w:rsidRDefault="006D17A5" w:rsidP="006D17A5">
      <w:pPr>
        <w:rPr>
          <w:rFonts w:asciiTheme="minorHAnsi" w:hAnsiTheme="minorHAnsi"/>
          <w:lang w:val="sr-Cyrl-RS"/>
        </w:rPr>
      </w:pPr>
    </w:p>
    <w:p w14:paraId="6024F037" w14:textId="7B3F2D70" w:rsidR="003C1D84" w:rsidRDefault="00EB23DD" w:rsidP="003C1D84">
      <w:pPr>
        <w:pStyle w:val="Heading3"/>
        <w:rPr>
          <w:lang w:val="sr-Cyrl-RS"/>
        </w:rPr>
      </w:pPr>
      <w:bookmarkStart w:id="266" w:name="_Toc208322954"/>
      <w:bookmarkStart w:id="267" w:name="_Toc208325283"/>
      <w:bookmarkStart w:id="268" w:name="_Toc208330943"/>
      <w:bookmarkStart w:id="269" w:name="_Toc208339770"/>
      <w:bookmarkStart w:id="270" w:name="_Toc208498773"/>
      <w:bookmarkStart w:id="271" w:name="_Toc208572296"/>
      <w:bookmarkStart w:id="272" w:name="_Toc208573594"/>
      <w:bookmarkStart w:id="273" w:name="_Toc208574620"/>
      <w:bookmarkStart w:id="274" w:name="_Toc208574985"/>
      <w:bookmarkStart w:id="275" w:name="_Toc208833103"/>
      <w:r>
        <w:rPr>
          <w:lang w:val="sr-Cyrl-RS"/>
        </w:rPr>
        <w:t>8.</w:t>
      </w:r>
      <w:r w:rsidR="00E20E39">
        <w:rPr>
          <w:lang w:val="sr-Cyrl-RS"/>
        </w:rPr>
        <w:t>3</w:t>
      </w:r>
      <w:r>
        <w:rPr>
          <w:lang w:val="sr-Cyrl-RS"/>
        </w:rPr>
        <w:t xml:space="preserve">. </w:t>
      </w:r>
      <w:r w:rsidR="003C1D84">
        <w:rPr>
          <w:lang w:val="sr-Cyrl-RS"/>
        </w:rPr>
        <w:t>Д</w:t>
      </w:r>
      <w:bookmarkEnd w:id="266"/>
      <w:bookmarkEnd w:id="267"/>
      <w:r w:rsidR="009F606C">
        <w:rPr>
          <w:lang w:val="sr-Cyrl-RS"/>
        </w:rPr>
        <w:t>иректор</w:t>
      </w:r>
      <w:bookmarkEnd w:id="268"/>
      <w:bookmarkEnd w:id="269"/>
      <w:bookmarkEnd w:id="270"/>
      <w:bookmarkEnd w:id="271"/>
      <w:bookmarkEnd w:id="272"/>
      <w:bookmarkEnd w:id="273"/>
      <w:bookmarkEnd w:id="274"/>
      <w:bookmarkEnd w:id="275"/>
    </w:p>
    <w:p w14:paraId="5CB74FF9" w14:textId="77777777" w:rsidR="003C1D84" w:rsidRPr="003C1D84" w:rsidRDefault="003C1D84" w:rsidP="003C1D84">
      <w:pPr>
        <w:rPr>
          <w:rFonts w:asciiTheme="minorHAnsi" w:hAnsiTheme="minorHAnsi"/>
          <w:lang w:val="sr-Cyrl-RS"/>
        </w:rPr>
      </w:pPr>
    </w:p>
    <w:p w14:paraId="759E9EB0" w14:textId="77777777" w:rsidR="003C1D84" w:rsidRPr="009C669E" w:rsidRDefault="003C1D84" w:rsidP="003C1D84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рограм рада директора школе конципиран је на основу обавеза, овлашћења и одговорности које су регулисане Законом о основама образовања и васпитања и Статутом школе.</w:t>
      </w:r>
    </w:p>
    <w:p w14:paraId="613AB43B" w14:textId="77777777" w:rsidR="003C1D84" w:rsidRPr="009C669E" w:rsidRDefault="003C1D84" w:rsidP="003C1D84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Основни задаци директора школе су:</w:t>
      </w:r>
    </w:p>
    <w:p w14:paraId="242123A9" w14:textId="77777777" w:rsidR="003C1D84" w:rsidRPr="009C669E" w:rsidRDefault="003C1D84">
      <w:pPr>
        <w:numPr>
          <w:ilvl w:val="0"/>
          <w:numId w:val="9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Организовање образовно - васпитног рада у школи;</w:t>
      </w:r>
    </w:p>
    <w:p w14:paraId="2661D746" w14:textId="77777777" w:rsidR="003C1D84" w:rsidRPr="009C669E" w:rsidRDefault="003C1D84">
      <w:pPr>
        <w:numPr>
          <w:ilvl w:val="0"/>
          <w:numId w:val="9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lastRenderedPageBreak/>
        <w:t>Усмеравање и усклађивање рада свих стручних органа у школи;</w:t>
      </w:r>
    </w:p>
    <w:p w14:paraId="128C59D8" w14:textId="77777777" w:rsidR="003C1D84" w:rsidRPr="009C669E" w:rsidRDefault="003C1D84">
      <w:pPr>
        <w:numPr>
          <w:ilvl w:val="0"/>
          <w:numId w:val="9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Обезбеђивање увида у стварање свих видова образовно- васпитног рада и реализацију задатака који проистичу из законских прописа, Наставног програма, других стручно -педагошких докумената и Годишњег плана рада школе;</w:t>
      </w:r>
    </w:p>
    <w:p w14:paraId="2D5F7CE6" w14:textId="77777777" w:rsidR="003C1D84" w:rsidRPr="009C669E" w:rsidRDefault="003C1D84">
      <w:pPr>
        <w:numPr>
          <w:ilvl w:val="0"/>
          <w:numId w:val="9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раћење остваривања одлука, закључака и мера стручних органа и Школског одбора;</w:t>
      </w:r>
    </w:p>
    <w:p w14:paraId="43475DB2" w14:textId="77777777" w:rsidR="003C1D84" w:rsidRPr="009C669E" w:rsidRDefault="003C1D84">
      <w:pPr>
        <w:numPr>
          <w:ilvl w:val="0"/>
          <w:numId w:val="10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Реализовање инструктивно - педагошког увида и анализе и надзора у све видове образовно - васпитног рада наставника и стручних сарадника.</w:t>
      </w:r>
    </w:p>
    <w:p w14:paraId="394519BD" w14:textId="05B909A1" w:rsidR="003C1D84" w:rsidRPr="009C669E" w:rsidRDefault="003C1D84" w:rsidP="003C1D84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 току 202</w:t>
      </w:r>
      <w:r>
        <w:rPr>
          <w:szCs w:val="24"/>
          <w:lang w:val="sr-Cyrl-RS"/>
        </w:rPr>
        <w:t>5</w:t>
      </w:r>
      <w:r w:rsidRPr="009C669E">
        <w:rPr>
          <w:szCs w:val="24"/>
          <w:lang w:val="sr-Cyrl-RS"/>
        </w:rPr>
        <w:t>/202</w:t>
      </w:r>
      <w:r>
        <w:rPr>
          <w:szCs w:val="24"/>
          <w:lang w:val="sr-Cyrl-RS"/>
        </w:rPr>
        <w:t>6</w:t>
      </w:r>
      <w:r w:rsidRPr="009C669E">
        <w:rPr>
          <w:szCs w:val="24"/>
          <w:lang w:val="sr-Cyrl-RS"/>
        </w:rPr>
        <w:t>. године директор ће посећивати часове редовне наставе и часове осталих облика непосредног  образовно- васпитног рада.</w:t>
      </w:r>
    </w:p>
    <w:p w14:paraId="2AF93763" w14:textId="77777777" w:rsidR="003C1D84" w:rsidRPr="009C669E" w:rsidRDefault="003C1D84" w:rsidP="003C1D84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Током школске године, активност директора биће усмерена ка даљем побољшању услова рада (у складу са материјалним могућностима), а посебно на плану набавке и усклађивања захтева у погледу коришћења наставних средстава. Директор ће активно пратити реализацију наставног плана и програма. </w:t>
      </w:r>
    </w:p>
    <w:p w14:paraId="35CE8EA2" w14:textId="77777777" w:rsidR="003C1D84" w:rsidRPr="009C669E" w:rsidRDefault="003C1D84" w:rsidP="003C1D84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Директор ће уложити максимум напора за набавку наставних средстава уз помоћ донатора и спонзора, сопствених средстава школе, средстава  Министарства просвете  и науке, Секретаријата  за образовање и дечију заштиту Града Београда. </w:t>
      </w:r>
    </w:p>
    <w:p w14:paraId="5042A322" w14:textId="77777777" w:rsidR="003C1D84" w:rsidRPr="009C669E" w:rsidRDefault="003C1D84" w:rsidP="003C1D84">
      <w:pPr>
        <w:spacing w:after="200" w:line="276" w:lineRule="auto"/>
        <w:jc w:val="both"/>
        <w:rPr>
          <w:b/>
          <w:szCs w:val="24"/>
          <w:lang w:val="sr-Cyrl-RS"/>
        </w:rPr>
      </w:pPr>
      <w:r w:rsidRPr="009C669E">
        <w:rPr>
          <w:b/>
          <w:szCs w:val="24"/>
          <w:lang w:val="sr-Cyrl-RS"/>
        </w:rPr>
        <w:t>Инструктивно - педагошки рад</w:t>
      </w:r>
    </w:p>
    <w:p w14:paraId="277937BA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едагошко усавршавање у вези планирања, програмирања и непосредног припремања за све видове рада наставника и стручних сарадника</w:t>
      </w:r>
    </w:p>
    <w:p w14:paraId="705BB561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ланско посећивање часова непосредног рада наставника са ученицима</w:t>
      </w:r>
    </w:p>
    <w:p w14:paraId="094A5024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инструктивно - педагошка анализа посећених часова </w:t>
      </w:r>
    </w:p>
    <w:p w14:paraId="02F118F9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саветодавни рад са ученицима, њиховим организацијама и заједницама</w:t>
      </w:r>
    </w:p>
    <w:p w14:paraId="7657BC28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саветодавни рад са родитељима ученика </w:t>
      </w:r>
    </w:p>
    <w:p w14:paraId="1EDA311D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инструктивно - педагошка анализа писаних и практичних радова ученика</w:t>
      </w:r>
    </w:p>
    <w:p w14:paraId="339AE334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инструктивно - педагошко учествовање у раду стручних органа и рад са стручним сарадницима</w:t>
      </w:r>
    </w:p>
    <w:p w14:paraId="580B082C" w14:textId="77777777" w:rsidR="003C1D84" w:rsidRPr="009C669E" w:rsidRDefault="003C1D84" w:rsidP="003C1D84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b/>
          <w:szCs w:val="24"/>
          <w:lang w:val="sr-Cyrl-RS"/>
        </w:rPr>
        <w:t>Послови општег организовања, координације, планирања, програмирања, анализирања, надзора и извештавања</w:t>
      </w:r>
    </w:p>
    <w:p w14:paraId="3A45685C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општа организација  рада школе</w:t>
      </w:r>
    </w:p>
    <w:p w14:paraId="13C16C3D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раћење реализације планова и програма рада са ученицима и родитељима</w:t>
      </w:r>
    </w:p>
    <w:p w14:paraId="7E621954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раћење и остваривање финансијског пословања у школи</w:t>
      </w:r>
    </w:p>
    <w:p w14:paraId="14729C10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lastRenderedPageBreak/>
        <w:t>учешће у раду стручних и других органа у школи</w:t>
      </w:r>
    </w:p>
    <w:p w14:paraId="0BD9BEB3" w14:textId="77777777" w:rsidR="003C1D84" w:rsidRPr="009C669E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сарадња са чиниоцима друштвене средине </w:t>
      </w:r>
    </w:p>
    <w:p w14:paraId="3F8C9082" w14:textId="77777777" w:rsidR="003C1D84" w:rsidRDefault="003C1D84">
      <w:pPr>
        <w:numPr>
          <w:ilvl w:val="0"/>
          <w:numId w:val="8"/>
        </w:numPr>
        <w:spacing w:after="200" w:line="276" w:lineRule="auto"/>
        <w:ind w:left="0"/>
        <w:jc w:val="both"/>
        <w:rPr>
          <w:szCs w:val="24"/>
          <w:lang w:val="sr-Cyrl-RS"/>
        </w:rPr>
      </w:pPr>
      <w:r w:rsidRPr="00C27A2A">
        <w:rPr>
          <w:szCs w:val="24"/>
          <w:lang w:val="sr-Cyrl-RS"/>
        </w:rPr>
        <w:t>остали послови директора у школи и ван ње.</w:t>
      </w:r>
    </w:p>
    <w:p w14:paraId="1D4863CD" w14:textId="33905F2F" w:rsidR="003C1D84" w:rsidRDefault="00EB23DD" w:rsidP="003C1D84">
      <w:pPr>
        <w:pStyle w:val="Heading4"/>
        <w:rPr>
          <w:lang w:val="sr-Cyrl-RS"/>
        </w:rPr>
      </w:pPr>
      <w:bookmarkStart w:id="276" w:name="_Toc208322955"/>
      <w:bookmarkStart w:id="277" w:name="_Toc208339771"/>
      <w:bookmarkStart w:id="278" w:name="_Toc208572297"/>
      <w:bookmarkStart w:id="279" w:name="_Toc208573595"/>
      <w:bookmarkStart w:id="280" w:name="_Toc208574621"/>
      <w:bookmarkStart w:id="281" w:name="_Toc208574986"/>
      <w:bookmarkStart w:id="282" w:name="_Toc208833104"/>
      <w:r>
        <w:rPr>
          <w:lang w:val="sr-Cyrl-RS"/>
        </w:rPr>
        <w:t>8.</w:t>
      </w:r>
      <w:r w:rsidR="00E20E39">
        <w:rPr>
          <w:lang w:val="sr-Cyrl-RS"/>
        </w:rPr>
        <w:t>3</w:t>
      </w:r>
      <w:r>
        <w:rPr>
          <w:lang w:val="sr-Cyrl-RS"/>
        </w:rPr>
        <w:t xml:space="preserve">.1. </w:t>
      </w:r>
      <w:bookmarkEnd w:id="276"/>
      <w:r w:rsidR="003F4649">
        <w:rPr>
          <w:lang w:val="sr-Cyrl-RS"/>
        </w:rPr>
        <w:t>План рада директора</w:t>
      </w:r>
      <w:bookmarkEnd w:id="277"/>
      <w:bookmarkEnd w:id="278"/>
      <w:bookmarkEnd w:id="279"/>
      <w:bookmarkEnd w:id="280"/>
      <w:bookmarkEnd w:id="281"/>
      <w:bookmarkEnd w:id="282"/>
    </w:p>
    <w:p w14:paraId="3960E375" w14:textId="77777777" w:rsidR="003C1D84" w:rsidRDefault="003C1D84" w:rsidP="003C1D84">
      <w:pPr>
        <w:pStyle w:val="Heading4"/>
        <w:rPr>
          <w:lang w:val="sr-Cyrl-RS"/>
        </w:rPr>
      </w:pPr>
    </w:p>
    <w:tbl>
      <w:tblPr>
        <w:tblStyle w:val="TableGrid13"/>
        <w:tblW w:w="0" w:type="auto"/>
        <w:jc w:val="center"/>
        <w:tblLook w:val="0000" w:firstRow="0" w:lastRow="0" w:firstColumn="0" w:lastColumn="0" w:noHBand="0" w:noVBand="0"/>
      </w:tblPr>
      <w:tblGrid>
        <w:gridCol w:w="1396"/>
        <w:gridCol w:w="5319"/>
        <w:gridCol w:w="2301"/>
      </w:tblGrid>
      <w:tr w:rsidR="003C1D84" w:rsidRPr="009C669E" w14:paraId="09ECB3CC" w14:textId="77777777" w:rsidTr="00DE4A18">
        <w:trPr>
          <w:cantSplit/>
          <w:trHeight w:val="20"/>
          <w:tblHeader/>
          <w:jc w:val="center"/>
        </w:trPr>
        <w:tc>
          <w:tcPr>
            <w:tcW w:w="0" w:type="auto"/>
          </w:tcPr>
          <w:p w14:paraId="5502CB1B" w14:textId="77777777" w:rsidR="003C1D84" w:rsidRPr="009C669E" w:rsidRDefault="003C1D84" w:rsidP="004911D6">
            <w:pPr>
              <w:spacing w:after="200" w:line="276" w:lineRule="auto"/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МЕСЕЦ</w:t>
            </w:r>
          </w:p>
        </w:tc>
        <w:tc>
          <w:tcPr>
            <w:tcW w:w="0" w:type="auto"/>
          </w:tcPr>
          <w:p w14:paraId="6736AF36" w14:textId="77777777" w:rsidR="003C1D84" w:rsidRPr="009C669E" w:rsidRDefault="003C1D84" w:rsidP="004911D6">
            <w:pPr>
              <w:spacing w:after="200" w:line="276" w:lineRule="auto"/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ПРОГРАМСКИ САДРЖАЈИ</w:t>
            </w:r>
          </w:p>
        </w:tc>
        <w:tc>
          <w:tcPr>
            <w:tcW w:w="0" w:type="auto"/>
          </w:tcPr>
          <w:p w14:paraId="37EC93BE" w14:textId="77777777" w:rsidR="003C1D84" w:rsidRPr="009C669E" w:rsidRDefault="003C1D84" w:rsidP="004911D6">
            <w:pPr>
              <w:spacing w:after="200" w:line="276" w:lineRule="auto"/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САРАДНИЦИ</w:t>
            </w:r>
          </w:p>
        </w:tc>
      </w:tr>
      <w:tr w:rsidR="003C1D84" w:rsidRPr="009C669E" w14:paraId="54E3BD1D" w14:textId="77777777" w:rsidTr="00DE4A18">
        <w:trPr>
          <w:cantSplit/>
          <w:trHeight w:val="20"/>
          <w:jc w:val="center"/>
        </w:trPr>
        <w:tc>
          <w:tcPr>
            <w:tcW w:w="0" w:type="auto"/>
            <w:vMerge w:val="restart"/>
          </w:tcPr>
          <w:p w14:paraId="58BA4F6E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bCs/>
                <w:szCs w:val="24"/>
                <w:lang w:val="sr-Cyrl-RS"/>
              </w:rPr>
            </w:pPr>
          </w:p>
          <w:p w14:paraId="7E86233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B03247D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29BD24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EE00720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37E3C14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bCs/>
                <w:szCs w:val="24"/>
                <w:lang w:val="sr-Cyrl-RS"/>
              </w:rPr>
            </w:pPr>
            <w:r w:rsidRPr="009C669E">
              <w:rPr>
                <w:b/>
                <w:bCs/>
                <w:szCs w:val="24"/>
                <w:lang w:val="sr-Cyrl-RS"/>
              </w:rPr>
              <w:t>Септембар</w:t>
            </w:r>
          </w:p>
          <w:p w14:paraId="3CD3A30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E21521B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F57892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C34C773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FD46868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2B6519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76613B5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20EE384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03B13D9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   </w:t>
            </w:r>
          </w:p>
        </w:tc>
        <w:tc>
          <w:tcPr>
            <w:tcW w:w="0" w:type="auto"/>
          </w:tcPr>
          <w:p w14:paraId="15753DF5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.Разматрање и решавање организационих питања на почетку школске године (снабдевеност уџбеницима, приручницима, материјалом, исхрана ученика, опредељивање ученика за слободне активности, конституисање ученичких организација и заједница, утврђивање бројног стања ученика, кадровска питања и др.)</w:t>
            </w:r>
          </w:p>
          <w:p w14:paraId="4DD6967A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.1. Праћење реализације васпитно-образовног рада и подношење Извештаја</w:t>
            </w:r>
          </w:p>
        </w:tc>
        <w:tc>
          <w:tcPr>
            <w:tcW w:w="0" w:type="auto"/>
          </w:tcPr>
          <w:p w14:paraId="3C57A22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, директор, помоћник директора</w:t>
            </w:r>
          </w:p>
          <w:p w14:paraId="08F5B314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3C1D84" w:rsidRPr="009C669E" w14:paraId="1F00406C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3FDAD9E0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9E5462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.Преглед годишњих и месечних планова рада наставника</w:t>
            </w:r>
          </w:p>
        </w:tc>
        <w:tc>
          <w:tcPr>
            <w:tcW w:w="0" w:type="auto"/>
          </w:tcPr>
          <w:p w14:paraId="7BC0656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3C1D84" w:rsidRPr="009C669E" w14:paraId="535D49D1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7B434B1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75652C1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3.Прикупљање података и попуњавање упитника за информативни преглед школе за потребе Министарства просвете</w:t>
            </w:r>
          </w:p>
        </w:tc>
        <w:tc>
          <w:tcPr>
            <w:tcW w:w="0" w:type="auto"/>
          </w:tcPr>
          <w:p w14:paraId="15B17189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кретар, помоћник директора</w:t>
            </w:r>
          </w:p>
        </w:tc>
      </w:tr>
      <w:tr w:rsidR="003C1D84" w:rsidRPr="009C669E" w14:paraId="521F4DE1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3CE5C7D8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630790B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.Остваривање планираног броја посета часовима са посебним освртом на четврти и осми разред</w:t>
            </w:r>
          </w:p>
        </w:tc>
        <w:tc>
          <w:tcPr>
            <w:tcW w:w="0" w:type="auto"/>
          </w:tcPr>
          <w:p w14:paraId="1CA07117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3C1D84" w:rsidRPr="009C669E" w14:paraId="4F3035E0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15FB985E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01109A4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5.Усвајање Годишњег плана рада школе за школску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 xml:space="preserve">  годину на Наставничком већу, Школском одбору, Савету родитеља</w:t>
            </w:r>
          </w:p>
        </w:tc>
        <w:tc>
          <w:tcPr>
            <w:tcW w:w="0" w:type="auto"/>
          </w:tcPr>
          <w:p w14:paraId="58ABBAF5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Школски одбор, Савет родитеља</w:t>
            </w:r>
          </w:p>
        </w:tc>
      </w:tr>
      <w:tr w:rsidR="003C1D84" w:rsidRPr="009C669E" w14:paraId="3F3B58C4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078FA94C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D5E70B3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6.Учешће у изради показатеља за финансирање школе у школској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 години</w:t>
            </w:r>
          </w:p>
        </w:tc>
        <w:tc>
          <w:tcPr>
            <w:tcW w:w="0" w:type="auto"/>
          </w:tcPr>
          <w:p w14:paraId="1B163D53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чунополагач</w:t>
            </w:r>
          </w:p>
        </w:tc>
      </w:tr>
      <w:tr w:rsidR="003C1D84" w:rsidRPr="009C669E" w14:paraId="05A6ECFF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2C93935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CA4969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7.Педагошко - инструктивни рад: наставници, приправници, нови наставници</w:t>
            </w:r>
          </w:p>
          <w:p w14:paraId="31314398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8. Израда педагошког профила за ученике који раде по ИОП- у</w:t>
            </w:r>
          </w:p>
        </w:tc>
        <w:tc>
          <w:tcPr>
            <w:tcW w:w="0" w:type="auto"/>
          </w:tcPr>
          <w:p w14:paraId="49FAEEEB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,</w:t>
            </w:r>
          </w:p>
          <w:p w14:paraId="3AAC78E6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ељенске старешине, помоћник директора</w:t>
            </w:r>
          </w:p>
        </w:tc>
      </w:tr>
      <w:tr w:rsidR="003C1D84" w:rsidRPr="009C669E" w14:paraId="7ACBBEBC" w14:textId="77777777" w:rsidTr="00DE4A18">
        <w:trPr>
          <w:cantSplit/>
          <w:trHeight w:val="20"/>
          <w:jc w:val="center"/>
        </w:trPr>
        <w:tc>
          <w:tcPr>
            <w:tcW w:w="0" w:type="auto"/>
            <w:vMerge w:val="restart"/>
          </w:tcPr>
          <w:p w14:paraId="6FDE9327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lastRenderedPageBreak/>
              <w:t>Октобар</w:t>
            </w:r>
          </w:p>
        </w:tc>
        <w:tc>
          <w:tcPr>
            <w:tcW w:w="0" w:type="auto"/>
          </w:tcPr>
          <w:p w14:paraId="48C038ED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.Преглед педагошке документације</w:t>
            </w:r>
          </w:p>
        </w:tc>
        <w:tc>
          <w:tcPr>
            <w:tcW w:w="0" w:type="auto"/>
          </w:tcPr>
          <w:p w14:paraId="1154BC6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, помоћник директора</w:t>
            </w:r>
          </w:p>
        </w:tc>
      </w:tr>
      <w:tr w:rsidR="003C1D84" w:rsidRPr="009C669E" w14:paraId="782867E7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756128E8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B6B3ACD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2.Педагошко - инструктивни рад у боравку </w:t>
            </w:r>
          </w:p>
        </w:tc>
        <w:tc>
          <w:tcPr>
            <w:tcW w:w="0" w:type="auto"/>
          </w:tcPr>
          <w:p w14:paraId="4BBBA150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3C1D84" w:rsidRPr="009C669E" w14:paraId="6369C8B3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4127140F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3396921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3.Учешће у раду стручних органа школе</w:t>
            </w:r>
          </w:p>
        </w:tc>
        <w:tc>
          <w:tcPr>
            <w:tcW w:w="0" w:type="auto"/>
          </w:tcPr>
          <w:p w14:paraId="1C82DD20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П служба, помоћник директора</w:t>
            </w:r>
          </w:p>
        </w:tc>
      </w:tr>
      <w:tr w:rsidR="003C1D84" w:rsidRPr="009C669E" w14:paraId="0E7CBCC0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C455E15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C372A6A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.Припреме за  пријем првака у Дечји савез</w:t>
            </w:r>
          </w:p>
        </w:tc>
        <w:tc>
          <w:tcPr>
            <w:tcW w:w="0" w:type="auto"/>
          </w:tcPr>
          <w:p w14:paraId="2B62F5CE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ечји савез</w:t>
            </w:r>
          </w:p>
        </w:tc>
      </w:tr>
      <w:tr w:rsidR="003C1D84" w:rsidRPr="009C669E" w14:paraId="76BEFE10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261CE37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D310439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5. Решавање материјално - финансијских питања (посебно набавка нових наставних средстава, исхрана ученика)</w:t>
            </w:r>
          </w:p>
        </w:tc>
        <w:tc>
          <w:tcPr>
            <w:tcW w:w="0" w:type="auto"/>
          </w:tcPr>
          <w:p w14:paraId="3C7BDC4B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чунополагач</w:t>
            </w:r>
          </w:p>
        </w:tc>
      </w:tr>
      <w:tr w:rsidR="003C1D84" w:rsidRPr="009C669E" w14:paraId="7611808B" w14:textId="77777777" w:rsidTr="00DE4A18">
        <w:trPr>
          <w:gridAfter w:val="2"/>
          <w:cantSplit/>
          <w:trHeight w:val="517"/>
          <w:jc w:val="center"/>
        </w:trPr>
        <w:tc>
          <w:tcPr>
            <w:tcW w:w="0" w:type="auto"/>
            <w:vMerge/>
          </w:tcPr>
          <w:p w14:paraId="18259D55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</w:tr>
      <w:tr w:rsidR="003C1D84" w:rsidRPr="009C669E" w14:paraId="46299632" w14:textId="77777777" w:rsidTr="00DE4A18">
        <w:trPr>
          <w:cantSplit/>
          <w:trHeight w:val="20"/>
          <w:jc w:val="center"/>
        </w:trPr>
        <w:tc>
          <w:tcPr>
            <w:tcW w:w="0" w:type="auto"/>
            <w:vMerge w:val="restart"/>
          </w:tcPr>
          <w:p w14:paraId="187D5D51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Новембар</w:t>
            </w:r>
          </w:p>
        </w:tc>
        <w:tc>
          <w:tcPr>
            <w:tcW w:w="0" w:type="auto"/>
          </w:tcPr>
          <w:p w14:paraId="1C71B9FB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.Рад са ученицима који имају проблема у понашању и учењу и са њиховим родитељима и наставницима</w:t>
            </w:r>
          </w:p>
        </w:tc>
        <w:tc>
          <w:tcPr>
            <w:tcW w:w="0" w:type="auto"/>
          </w:tcPr>
          <w:p w14:paraId="51F88595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сихолог </w:t>
            </w:r>
          </w:p>
        </w:tc>
      </w:tr>
      <w:tr w:rsidR="003C1D84" w:rsidRPr="009C669E" w14:paraId="3C0F8B8E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4473D9AD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B728FB3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.Праћење извођења допунског рада (I-VIII раз.)</w:t>
            </w:r>
          </w:p>
        </w:tc>
        <w:tc>
          <w:tcPr>
            <w:tcW w:w="0" w:type="auto"/>
          </w:tcPr>
          <w:p w14:paraId="64FF954D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сихолог, </w:t>
            </w:r>
          </w:p>
        </w:tc>
      </w:tr>
      <w:tr w:rsidR="003C1D84" w:rsidRPr="009C669E" w14:paraId="3DFB23B8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3B69A598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F029E58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3.Педагошко - инструктивни рад у Стручном већу  I-IV р</w:t>
            </w:r>
          </w:p>
        </w:tc>
        <w:tc>
          <w:tcPr>
            <w:tcW w:w="0" w:type="auto"/>
          </w:tcPr>
          <w:p w14:paraId="028185EA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сихолог, </w:t>
            </w:r>
          </w:p>
        </w:tc>
      </w:tr>
      <w:tr w:rsidR="003C1D84" w:rsidRPr="009C669E" w14:paraId="77469179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6962F26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A9BA577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.Анализа успеха и дисциплине ученика на крају првог класификационог периода</w:t>
            </w:r>
          </w:p>
        </w:tc>
        <w:tc>
          <w:tcPr>
            <w:tcW w:w="0" w:type="auto"/>
          </w:tcPr>
          <w:p w14:paraId="302785D9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, помоћник директора</w:t>
            </w:r>
          </w:p>
        </w:tc>
      </w:tr>
      <w:tr w:rsidR="003C1D84" w:rsidRPr="009C669E" w14:paraId="32DE10B8" w14:textId="77777777" w:rsidTr="00DE4A18">
        <w:trPr>
          <w:cantSplit/>
          <w:trHeight w:val="20"/>
          <w:jc w:val="center"/>
        </w:trPr>
        <w:tc>
          <w:tcPr>
            <w:tcW w:w="0" w:type="auto"/>
            <w:vMerge w:val="restart"/>
          </w:tcPr>
          <w:p w14:paraId="6947BF46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0081C510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0D71A81E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5C4B4E4E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5007EFA6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5B818546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12E2C3B2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lastRenderedPageBreak/>
              <w:t>Децембар</w:t>
            </w:r>
          </w:p>
          <w:p w14:paraId="207A4168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0D2C0009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C0A1728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1.Праћење обележавања Нове године</w:t>
            </w:r>
          </w:p>
        </w:tc>
        <w:tc>
          <w:tcPr>
            <w:tcW w:w="0" w:type="auto"/>
          </w:tcPr>
          <w:p w14:paraId="5A275B15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моћник директора</w:t>
            </w:r>
          </w:p>
        </w:tc>
      </w:tr>
      <w:tr w:rsidR="003C1D84" w:rsidRPr="009C669E" w14:paraId="1149A3BD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0C341F64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6A4E9D0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.Припрема за полугодишњу анализу рада и успеха</w:t>
            </w:r>
          </w:p>
        </w:tc>
        <w:tc>
          <w:tcPr>
            <w:tcW w:w="0" w:type="auto"/>
          </w:tcPr>
          <w:p w14:paraId="3FAAAA07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сихолог, </w:t>
            </w:r>
          </w:p>
        </w:tc>
      </w:tr>
      <w:tr w:rsidR="003C1D84" w:rsidRPr="009C669E" w14:paraId="32820BD4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511B514A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00A769A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3.Учешће у раду стручних органа</w:t>
            </w:r>
          </w:p>
        </w:tc>
        <w:tc>
          <w:tcPr>
            <w:tcW w:w="0" w:type="auto"/>
          </w:tcPr>
          <w:p w14:paraId="4C74A8F1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3C1D84" w:rsidRPr="009C669E" w14:paraId="7502B2BD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420C9B88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8B7903D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4.Преглед педагошке документације</w:t>
            </w:r>
          </w:p>
        </w:tc>
        <w:tc>
          <w:tcPr>
            <w:tcW w:w="0" w:type="auto"/>
          </w:tcPr>
          <w:p w14:paraId="35255A37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Психолог, </w:t>
            </w:r>
          </w:p>
        </w:tc>
      </w:tr>
      <w:tr w:rsidR="003C1D84" w:rsidRPr="009C669E" w14:paraId="7D184745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038FF6CC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4FBA695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5.Праћење припрема за прославу Дана Светог Саве</w:t>
            </w:r>
          </w:p>
        </w:tc>
        <w:tc>
          <w:tcPr>
            <w:tcW w:w="0" w:type="auto"/>
          </w:tcPr>
          <w:p w14:paraId="05327DF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ЈД, помоћник директора</w:t>
            </w:r>
          </w:p>
        </w:tc>
      </w:tr>
      <w:tr w:rsidR="003C1D84" w:rsidRPr="009C669E" w14:paraId="1D7BE813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277325A4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777DCEC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6.Рад на анализама и извештајима који ће бити разматрани на нивоу појединих органа у школи и ван ње</w:t>
            </w:r>
          </w:p>
        </w:tc>
        <w:tc>
          <w:tcPr>
            <w:tcW w:w="0" w:type="auto"/>
          </w:tcPr>
          <w:p w14:paraId="1C63032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сихолог, </w:t>
            </w:r>
          </w:p>
        </w:tc>
      </w:tr>
      <w:tr w:rsidR="003C1D84" w:rsidRPr="009C669E" w14:paraId="7F36ADC1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3582E7A3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9FD1DAC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7.Анализа рада и обавеза рачунополагача, благајника и секретара школе</w:t>
            </w:r>
          </w:p>
        </w:tc>
        <w:tc>
          <w:tcPr>
            <w:tcW w:w="0" w:type="auto"/>
          </w:tcPr>
          <w:p w14:paraId="7E6837EE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чунополагач</w:t>
            </w:r>
          </w:p>
        </w:tc>
      </w:tr>
      <w:tr w:rsidR="003C1D84" w:rsidRPr="009C669E" w14:paraId="30496A4E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FB4AE89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198AD7E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испуњености задатака и остваривање програма према пројекту школе</w:t>
            </w:r>
          </w:p>
        </w:tc>
        <w:tc>
          <w:tcPr>
            <w:tcW w:w="0" w:type="auto"/>
          </w:tcPr>
          <w:p w14:paraId="594467A7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ојектни тим</w:t>
            </w:r>
          </w:p>
        </w:tc>
      </w:tr>
      <w:tr w:rsidR="003C1D84" w:rsidRPr="009C669E" w14:paraId="07A1F584" w14:textId="77777777" w:rsidTr="00DE4A18">
        <w:trPr>
          <w:cantSplit/>
          <w:trHeight w:val="20"/>
          <w:jc w:val="center"/>
        </w:trPr>
        <w:tc>
          <w:tcPr>
            <w:tcW w:w="0" w:type="auto"/>
          </w:tcPr>
          <w:p w14:paraId="0B800237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Јануар</w:t>
            </w:r>
          </w:p>
        </w:tc>
        <w:tc>
          <w:tcPr>
            <w:tcW w:w="0" w:type="auto"/>
          </w:tcPr>
          <w:p w14:paraId="48E19D38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рганизовање прославе Дана Светог Саве, свечане академије и Светосавског бала</w:t>
            </w:r>
          </w:p>
        </w:tc>
        <w:tc>
          <w:tcPr>
            <w:tcW w:w="0" w:type="auto"/>
          </w:tcPr>
          <w:p w14:paraId="125951C0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моћник директора</w:t>
            </w:r>
          </w:p>
        </w:tc>
      </w:tr>
      <w:tr w:rsidR="003C1D84" w:rsidRPr="009C669E" w14:paraId="61A9139F" w14:textId="77777777" w:rsidTr="00DE4A18">
        <w:trPr>
          <w:cantSplit/>
          <w:trHeight w:val="20"/>
          <w:jc w:val="center"/>
        </w:trPr>
        <w:tc>
          <w:tcPr>
            <w:tcW w:w="0" w:type="auto"/>
            <w:vMerge w:val="restart"/>
          </w:tcPr>
          <w:p w14:paraId="6B54765B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Фебруар</w:t>
            </w:r>
          </w:p>
        </w:tc>
        <w:tc>
          <w:tcPr>
            <w:tcW w:w="0" w:type="auto"/>
          </w:tcPr>
          <w:p w14:paraId="224D841C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зматрање завршног рачуна за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 xml:space="preserve"> годину и припрема финансијског плана за 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 xml:space="preserve"> годину</w:t>
            </w:r>
          </w:p>
          <w:p w14:paraId="12D1F42D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вештај директора о праћењу реализације Годишњег плана рада за прво полугодиште школске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 године</w:t>
            </w:r>
          </w:p>
          <w:p w14:paraId="1B911933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ћење реализације васпитно-образовног рада у условима епидемије, у првом полугодишту, и подношење Извештаја</w:t>
            </w:r>
          </w:p>
        </w:tc>
        <w:tc>
          <w:tcPr>
            <w:tcW w:w="0" w:type="auto"/>
          </w:tcPr>
          <w:p w14:paraId="28806B8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чунополагач</w:t>
            </w:r>
          </w:p>
        </w:tc>
      </w:tr>
      <w:tr w:rsidR="003C1D84" w:rsidRPr="009C669E" w14:paraId="5FDF3618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2E6299D9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7B4E091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ветодавни рад са ученицима који су имали слаб успех на крају првог полугодишта</w:t>
            </w:r>
          </w:p>
          <w:p w14:paraId="1117E023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ћење рада ученичких организација</w:t>
            </w:r>
          </w:p>
          <w:p w14:paraId="5BFE60CD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ешће у раду стручних органа</w:t>
            </w:r>
          </w:p>
          <w:p w14:paraId="48D47A41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д на пројектима</w:t>
            </w:r>
          </w:p>
        </w:tc>
        <w:tc>
          <w:tcPr>
            <w:tcW w:w="0" w:type="auto"/>
          </w:tcPr>
          <w:p w14:paraId="1A62EB07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сихолог, </w:t>
            </w:r>
          </w:p>
        </w:tc>
      </w:tr>
      <w:tr w:rsidR="003C1D84" w:rsidRPr="009C669E" w14:paraId="7F9AC26D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112B2CA9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05CFF20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едагошко - инструктивни рад: Изборни предмети</w:t>
            </w:r>
          </w:p>
        </w:tc>
        <w:tc>
          <w:tcPr>
            <w:tcW w:w="0" w:type="auto"/>
          </w:tcPr>
          <w:p w14:paraId="4AB43D26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уков. већа</w:t>
            </w:r>
          </w:p>
        </w:tc>
      </w:tr>
      <w:tr w:rsidR="003C1D84" w:rsidRPr="009C669E" w14:paraId="0B9AABF5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F21D7D1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0614F76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ћење такмичења ученика и преглед педагошке документације</w:t>
            </w:r>
          </w:p>
        </w:tc>
        <w:tc>
          <w:tcPr>
            <w:tcW w:w="0" w:type="auto"/>
          </w:tcPr>
          <w:p w14:paraId="30320FF3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3C1D84" w:rsidRPr="009C669E" w14:paraId="39AFAD24" w14:textId="77777777" w:rsidTr="00DE4A18">
        <w:trPr>
          <w:cantSplit/>
          <w:trHeight w:val="20"/>
          <w:jc w:val="center"/>
        </w:trPr>
        <w:tc>
          <w:tcPr>
            <w:tcW w:w="0" w:type="auto"/>
            <w:vMerge w:val="restart"/>
          </w:tcPr>
          <w:p w14:paraId="47C38D3A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Март</w:t>
            </w:r>
          </w:p>
        </w:tc>
        <w:tc>
          <w:tcPr>
            <w:tcW w:w="0" w:type="auto"/>
          </w:tcPr>
          <w:p w14:paraId="340DBEE4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ћење реализације додатног рада и припреме за такмичења (III-VIII)</w:t>
            </w:r>
          </w:p>
        </w:tc>
        <w:tc>
          <w:tcPr>
            <w:tcW w:w="0" w:type="auto"/>
          </w:tcPr>
          <w:p w14:paraId="0E60FBFC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3C1D84" w:rsidRPr="009C669E" w14:paraId="2DF72FA7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23921991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6EBA133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радња са друштвеном средином и праћење реализације очувања животне средине и непосредне околине</w:t>
            </w:r>
          </w:p>
        </w:tc>
        <w:tc>
          <w:tcPr>
            <w:tcW w:w="0" w:type="auto"/>
          </w:tcPr>
          <w:p w14:paraId="0893ECFC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астав.биологије</w:t>
            </w:r>
          </w:p>
        </w:tc>
      </w:tr>
      <w:tr w:rsidR="003C1D84" w:rsidRPr="009C669E" w14:paraId="662684FD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7EEBE4AB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AB06D81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едагошко - инструктивни рад</w:t>
            </w:r>
          </w:p>
        </w:tc>
        <w:tc>
          <w:tcPr>
            <w:tcW w:w="0" w:type="auto"/>
          </w:tcPr>
          <w:p w14:paraId="1D65D198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3C1D84" w:rsidRPr="009C669E" w14:paraId="1850864C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EC8D6C4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9E41CE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ћење рада стручних сарадника</w:t>
            </w:r>
          </w:p>
        </w:tc>
        <w:tc>
          <w:tcPr>
            <w:tcW w:w="0" w:type="auto"/>
          </w:tcPr>
          <w:p w14:paraId="2F34D15C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, помоћник директора</w:t>
            </w:r>
          </w:p>
        </w:tc>
      </w:tr>
      <w:tr w:rsidR="003C1D84" w:rsidRPr="009C669E" w14:paraId="64752652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43CDD36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DFF4506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Организација и увид у такмичења </w:t>
            </w:r>
          </w:p>
        </w:tc>
        <w:tc>
          <w:tcPr>
            <w:tcW w:w="0" w:type="auto"/>
          </w:tcPr>
          <w:p w14:paraId="1507B9F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3C1D84" w:rsidRPr="009C669E" w14:paraId="4E75A373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7D4BF479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5EEBA3E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рганизација  прославе Дана школе</w:t>
            </w:r>
          </w:p>
        </w:tc>
        <w:tc>
          <w:tcPr>
            <w:tcW w:w="0" w:type="auto"/>
          </w:tcPr>
          <w:p w14:paraId="126BD92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Руковод. већа, помоћник директора </w:t>
            </w:r>
          </w:p>
        </w:tc>
      </w:tr>
      <w:tr w:rsidR="003C1D84" w:rsidRPr="009C669E" w14:paraId="283CAC3F" w14:textId="77777777" w:rsidTr="00DE4A18">
        <w:trPr>
          <w:cantSplit/>
          <w:trHeight w:val="20"/>
          <w:jc w:val="center"/>
        </w:trPr>
        <w:tc>
          <w:tcPr>
            <w:tcW w:w="0" w:type="auto"/>
            <w:vMerge w:val="restart"/>
          </w:tcPr>
          <w:p w14:paraId="120C522A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Април</w:t>
            </w:r>
          </w:p>
        </w:tc>
        <w:tc>
          <w:tcPr>
            <w:tcW w:w="0" w:type="auto"/>
          </w:tcPr>
          <w:p w14:paraId="7DB8D17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реализације фонда часова (редовне, додатне, допунске, СА)</w:t>
            </w:r>
          </w:p>
          <w:p w14:paraId="3649F6D7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успеха ученика на крају III класификационог периода – припрема за завршни испит и  упис ученика 8. разр. у сред. шк.</w:t>
            </w:r>
          </w:p>
          <w:p w14:paraId="4E8F59C4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C738EDD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уководиоци већа</w:t>
            </w:r>
          </w:p>
        </w:tc>
      </w:tr>
      <w:tr w:rsidR="003C1D84" w:rsidRPr="009C669E" w14:paraId="16D1B971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3AA8BF62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6C2EBEA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глед педагошке документације</w:t>
            </w:r>
          </w:p>
        </w:tc>
        <w:tc>
          <w:tcPr>
            <w:tcW w:w="0" w:type="auto"/>
          </w:tcPr>
          <w:p w14:paraId="2EE15DA1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3C1D84" w:rsidRPr="009C669E" w14:paraId="30BC8592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06C3D043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1195443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едагошко - инструктивни рад</w:t>
            </w:r>
          </w:p>
        </w:tc>
        <w:tc>
          <w:tcPr>
            <w:tcW w:w="0" w:type="auto"/>
          </w:tcPr>
          <w:p w14:paraId="63C25179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, помоћник директора</w:t>
            </w:r>
          </w:p>
        </w:tc>
      </w:tr>
      <w:tr w:rsidR="003C1D84" w:rsidRPr="009C669E" w14:paraId="4912FEF0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4B5CFA1F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8F4470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обни завршни испит и годишње тестирање</w:t>
            </w:r>
          </w:p>
        </w:tc>
        <w:tc>
          <w:tcPr>
            <w:tcW w:w="0" w:type="auto"/>
          </w:tcPr>
          <w:p w14:paraId="5E56F57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3C1D84" w:rsidRPr="009C669E" w14:paraId="6D3A77BA" w14:textId="77777777" w:rsidTr="00DE4A18">
        <w:trPr>
          <w:cantSplit/>
          <w:trHeight w:val="20"/>
          <w:jc w:val="center"/>
        </w:trPr>
        <w:tc>
          <w:tcPr>
            <w:tcW w:w="0" w:type="auto"/>
            <w:vMerge w:val="restart"/>
          </w:tcPr>
          <w:p w14:paraId="78CB25EF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247B3F7B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273F1CB0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Мај</w:t>
            </w:r>
          </w:p>
          <w:p w14:paraId="3B3C5EF5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1613C0BD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0ED5BD13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38C32E09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32C9E896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6EC89C1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ипреме за израду појединих делова програма за наредну годину</w:t>
            </w:r>
          </w:p>
        </w:tc>
        <w:tc>
          <w:tcPr>
            <w:tcW w:w="0" w:type="auto"/>
          </w:tcPr>
          <w:p w14:paraId="3B6D5AA0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3C1D84" w:rsidRPr="009C669E" w14:paraId="5005161C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770FFEF9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BB57F95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едагошко - инструктивни рад</w:t>
            </w:r>
          </w:p>
        </w:tc>
        <w:tc>
          <w:tcPr>
            <w:tcW w:w="0" w:type="auto"/>
          </w:tcPr>
          <w:p w14:paraId="3CEC4AF9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3C1D84" w:rsidRPr="009C669E" w14:paraId="30342229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E2E2056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A9B8038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ешће у раду стручних органа</w:t>
            </w:r>
          </w:p>
        </w:tc>
        <w:tc>
          <w:tcPr>
            <w:tcW w:w="0" w:type="auto"/>
          </w:tcPr>
          <w:p w14:paraId="3A92E3A6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 помоћник директора</w:t>
            </w:r>
          </w:p>
        </w:tc>
      </w:tr>
      <w:tr w:rsidR="003C1D84" w:rsidRPr="009C669E" w14:paraId="7C2E0F1A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5B0F43FA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3AFB9CA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Анализа резултата ученика на такмичењима</w:t>
            </w:r>
          </w:p>
        </w:tc>
        <w:tc>
          <w:tcPr>
            <w:tcW w:w="0" w:type="auto"/>
          </w:tcPr>
          <w:p w14:paraId="377770C5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 помоћник директора</w:t>
            </w:r>
          </w:p>
        </w:tc>
      </w:tr>
      <w:tr w:rsidR="003C1D84" w:rsidRPr="009C669E" w14:paraId="2D2B30E9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0E065AF9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4DCC61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реализације и организације програма Дечјег савеза</w:t>
            </w:r>
          </w:p>
        </w:tc>
        <w:tc>
          <w:tcPr>
            <w:tcW w:w="0" w:type="auto"/>
          </w:tcPr>
          <w:p w14:paraId="44A94790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3C1D84" w:rsidRPr="009C669E" w14:paraId="6BE2FDD1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D002D10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ACDB786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рганизовање припремне наставе и ангажовање на припреми и организацији ученика осмог разреда у погледу избора занимања</w:t>
            </w:r>
          </w:p>
        </w:tc>
        <w:tc>
          <w:tcPr>
            <w:tcW w:w="0" w:type="auto"/>
          </w:tcPr>
          <w:p w14:paraId="01065B23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3C1D84" w:rsidRPr="009C669E" w14:paraId="6733420C" w14:textId="77777777" w:rsidTr="00DE4A18">
        <w:trPr>
          <w:cantSplit/>
          <w:trHeight w:val="20"/>
          <w:jc w:val="center"/>
        </w:trPr>
        <w:tc>
          <w:tcPr>
            <w:tcW w:w="0" w:type="auto"/>
            <w:vMerge w:val="restart"/>
          </w:tcPr>
          <w:p w14:paraId="7E302C4A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Јун</w:t>
            </w:r>
          </w:p>
        </w:tc>
        <w:tc>
          <w:tcPr>
            <w:tcW w:w="0" w:type="auto"/>
          </w:tcPr>
          <w:p w14:paraId="192017E2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рганизовање и припрема  завршног испита ученика осмог разреда</w:t>
            </w:r>
          </w:p>
          <w:p w14:paraId="7F40FC75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тврђивање потреба за новим радницима и анализа кадровских питања у школској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 години</w:t>
            </w:r>
          </w:p>
        </w:tc>
        <w:tc>
          <w:tcPr>
            <w:tcW w:w="0" w:type="auto"/>
          </w:tcPr>
          <w:p w14:paraId="7B222004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Школски одбор, секретар</w:t>
            </w:r>
          </w:p>
        </w:tc>
      </w:tr>
      <w:tr w:rsidR="003C1D84" w:rsidRPr="009C669E" w14:paraId="30038263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3479A54B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9C70D68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ешће у подели одељења на наставнике и остала задужења из 40. часовне радне недеље у шк. 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/202</w:t>
            </w:r>
            <w:r>
              <w:rPr>
                <w:szCs w:val="24"/>
                <w:lang w:val="sr-Cyrl-RS"/>
              </w:rPr>
              <w:t>7</w:t>
            </w:r>
            <w:r w:rsidRPr="009C669E">
              <w:rPr>
                <w:szCs w:val="24"/>
                <w:lang w:val="sr-Cyrl-RS"/>
              </w:rPr>
              <w:t>. години</w:t>
            </w:r>
          </w:p>
        </w:tc>
        <w:tc>
          <w:tcPr>
            <w:tcW w:w="0" w:type="auto"/>
          </w:tcPr>
          <w:p w14:paraId="245A1C7C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тручна већа, педагог</w:t>
            </w:r>
          </w:p>
        </w:tc>
      </w:tr>
      <w:tr w:rsidR="003C1D84" w:rsidRPr="009C669E" w14:paraId="651B96C0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11ADD26E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46E7DDB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д на Годишњем плану рада школе</w:t>
            </w:r>
          </w:p>
          <w:p w14:paraId="2DDF27BB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д на подели послова и радних задатака наставника за наредну школску годину и сарадња са стручним сарадницима</w:t>
            </w:r>
          </w:p>
        </w:tc>
        <w:tc>
          <w:tcPr>
            <w:tcW w:w="0" w:type="auto"/>
          </w:tcPr>
          <w:p w14:paraId="6503FD5C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тручна већа, педагог, помоћник директора</w:t>
            </w:r>
          </w:p>
        </w:tc>
      </w:tr>
      <w:tr w:rsidR="003C1D84" w:rsidRPr="009C669E" w14:paraId="119B03D4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6E7325E7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2820D2C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реализације свих видова  образов-васп. Рада</w:t>
            </w:r>
          </w:p>
          <w:p w14:paraId="62402D5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раћење реализације васпитно-образовног рада у условима епидемије, у другом полугодишту, и подношење Извештаја </w:t>
            </w:r>
          </w:p>
        </w:tc>
        <w:tc>
          <w:tcPr>
            <w:tcW w:w="0" w:type="auto"/>
          </w:tcPr>
          <w:p w14:paraId="53196DED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тручна већа, педагог</w:t>
            </w:r>
          </w:p>
        </w:tc>
      </w:tr>
      <w:tr w:rsidR="003C1D84" w:rsidRPr="009C669E" w14:paraId="68E6DC1D" w14:textId="77777777" w:rsidTr="00DE4A18">
        <w:trPr>
          <w:cantSplit/>
          <w:trHeight w:val="20"/>
          <w:jc w:val="center"/>
        </w:trPr>
        <w:tc>
          <w:tcPr>
            <w:tcW w:w="0" w:type="auto"/>
            <w:vMerge w:val="restart"/>
          </w:tcPr>
          <w:p w14:paraId="02EE909F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152EC482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3E35712B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Август</w:t>
            </w:r>
          </w:p>
          <w:p w14:paraId="2343431C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6723D65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ешће у изради Годишњег плана рада школе за 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Cyrl-RS"/>
              </w:rPr>
              <w:t>7</w:t>
            </w:r>
            <w:r w:rsidRPr="009C669E">
              <w:rPr>
                <w:szCs w:val="24"/>
                <w:lang w:val="sr-Cyrl-RS"/>
              </w:rPr>
              <w:t>.</w:t>
            </w:r>
          </w:p>
        </w:tc>
        <w:tc>
          <w:tcPr>
            <w:tcW w:w="0" w:type="auto"/>
          </w:tcPr>
          <w:p w14:paraId="47AA3CA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тручна већа, педагог, помоћник директора</w:t>
            </w:r>
          </w:p>
        </w:tc>
      </w:tr>
      <w:tr w:rsidR="003C1D84" w:rsidRPr="009C669E" w14:paraId="175235F3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7B973CDE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40705E9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рганизација  образовно- васпитног рада за 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Cyrl-RS"/>
              </w:rPr>
              <w:t>7</w:t>
            </w:r>
            <w:r w:rsidRPr="009C669E">
              <w:rPr>
                <w:szCs w:val="24"/>
                <w:lang w:val="sr-Cyrl-RS"/>
              </w:rPr>
              <w:t>.</w:t>
            </w:r>
          </w:p>
        </w:tc>
        <w:tc>
          <w:tcPr>
            <w:tcW w:w="0" w:type="auto"/>
          </w:tcPr>
          <w:p w14:paraId="4C7A9FD3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аставничко веће, помоћник директора</w:t>
            </w:r>
          </w:p>
        </w:tc>
      </w:tr>
      <w:tr w:rsidR="003C1D84" w:rsidRPr="009C669E" w14:paraId="54A85142" w14:textId="77777777" w:rsidTr="00DE4A18">
        <w:trPr>
          <w:cantSplit/>
          <w:trHeight w:val="20"/>
          <w:jc w:val="center"/>
        </w:trPr>
        <w:tc>
          <w:tcPr>
            <w:tcW w:w="0" w:type="auto"/>
            <w:vMerge/>
          </w:tcPr>
          <w:p w14:paraId="47EC6C04" w14:textId="77777777" w:rsidR="003C1D84" w:rsidRPr="009C669E" w:rsidRDefault="003C1D84" w:rsidP="004911D6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3F8ACE5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ћење укључивања ученика са посебним образовним потребама у редовну наставу и припреме за израду индивидуалних образовних планова</w:t>
            </w:r>
          </w:p>
        </w:tc>
        <w:tc>
          <w:tcPr>
            <w:tcW w:w="0" w:type="auto"/>
          </w:tcPr>
          <w:p w14:paraId="060DA60F" w14:textId="77777777" w:rsidR="003C1D84" w:rsidRPr="009C669E" w:rsidRDefault="003C1D84" w:rsidP="004911D6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Тим за инклузију</w:t>
            </w:r>
          </w:p>
        </w:tc>
      </w:tr>
    </w:tbl>
    <w:p w14:paraId="3B7584F0" w14:textId="51AC9237" w:rsidR="003C1D84" w:rsidRPr="00C27A2A" w:rsidRDefault="003C1D84" w:rsidP="003C1D84">
      <w:pPr>
        <w:pStyle w:val="Heading4"/>
        <w:rPr>
          <w:lang w:val="sr-Cyrl-RS"/>
        </w:rPr>
      </w:pPr>
    </w:p>
    <w:p w14:paraId="005753B0" w14:textId="14EC600E" w:rsidR="006F4F86" w:rsidRDefault="006F4F86" w:rsidP="006F4F86">
      <w:pPr>
        <w:pStyle w:val="Heading4"/>
        <w:rPr>
          <w:lang w:val="sr-Cyrl-RS"/>
        </w:rPr>
      </w:pPr>
    </w:p>
    <w:p w14:paraId="76B345F8" w14:textId="77777777" w:rsidR="006F4F86" w:rsidRDefault="006F4F86">
      <w:pPr>
        <w:spacing w:after="160" w:line="259" w:lineRule="auto"/>
        <w:rPr>
          <w:rFonts w:asciiTheme="majorHAnsi" w:eastAsiaTheme="majorEastAsia" w:hAnsiTheme="majorHAnsi" w:cstheme="majorBidi"/>
          <w:i/>
          <w:iCs/>
          <w:color w:val="2F5496" w:themeColor="accent1" w:themeShade="BF"/>
          <w:lang w:val="sr-Cyrl-RS"/>
        </w:rPr>
      </w:pPr>
      <w:r>
        <w:rPr>
          <w:lang w:val="sr-Cyrl-RS"/>
        </w:rPr>
        <w:br w:type="page"/>
      </w:r>
    </w:p>
    <w:p w14:paraId="7589ACA8" w14:textId="7A1F3293" w:rsidR="006F4F86" w:rsidRPr="00EA0EFE" w:rsidRDefault="00EB23DD" w:rsidP="00EA0EFE">
      <w:pPr>
        <w:pStyle w:val="Heading4"/>
        <w:rPr>
          <w:lang w:val="sr-Cyrl-RS"/>
        </w:rPr>
      </w:pPr>
      <w:bookmarkStart w:id="283" w:name="_Toc208322956"/>
      <w:bookmarkStart w:id="284" w:name="_Toc208339772"/>
      <w:bookmarkStart w:id="285" w:name="_Toc208572298"/>
      <w:bookmarkStart w:id="286" w:name="_Toc208573596"/>
      <w:bookmarkStart w:id="287" w:name="_Toc208574622"/>
      <w:bookmarkStart w:id="288" w:name="_Toc208574987"/>
      <w:bookmarkStart w:id="289" w:name="_Toc208833105"/>
      <w:r>
        <w:rPr>
          <w:lang w:val="sr-Cyrl-RS"/>
        </w:rPr>
        <w:lastRenderedPageBreak/>
        <w:t>8.</w:t>
      </w:r>
      <w:r w:rsidR="00E20E39">
        <w:rPr>
          <w:lang w:val="sr-Cyrl-RS"/>
        </w:rPr>
        <w:t>3</w:t>
      </w:r>
      <w:r>
        <w:rPr>
          <w:lang w:val="sr-Cyrl-RS"/>
        </w:rPr>
        <w:t xml:space="preserve">.2. </w:t>
      </w:r>
      <w:bookmarkEnd w:id="283"/>
      <w:r w:rsidR="003F4649">
        <w:rPr>
          <w:lang w:val="sr-Cyrl-RS"/>
        </w:rPr>
        <w:t>План посете часовима</w:t>
      </w:r>
      <w:bookmarkEnd w:id="284"/>
      <w:bookmarkEnd w:id="285"/>
      <w:bookmarkEnd w:id="286"/>
      <w:bookmarkEnd w:id="287"/>
      <w:bookmarkEnd w:id="288"/>
      <w:bookmarkEnd w:id="289"/>
    </w:p>
    <w:tbl>
      <w:tblPr>
        <w:tblpPr w:leftFromText="180" w:rightFromText="180" w:vertAnchor="page" w:horzAnchor="margin" w:tblpXSpec="center" w:tblpY="1945"/>
        <w:tblW w:w="9710" w:type="dxa"/>
        <w:tblLayout w:type="fixed"/>
        <w:tblLook w:val="04A0" w:firstRow="1" w:lastRow="0" w:firstColumn="1" w:lastColumn="0" w:noHBand="0" w:noVBand="1"/>
      </w:tblPr>
      <w:tblGrid>
        <w:gridCol w:w="1648"/>
        <w:gridCol w:w="2662"/>
        <w:gridCol w:w="1108"/>
        <w:gridCol w:w="1638"/>
        <w:gridCol w:w="1124"/>
        <w:gridCol w:w="1530"/>
      </w:tblGrid>
      <w:tr w:rsidR="006F4F86" w:rsidRPr="0006738E" w14:paraId="5E47B777" w14:textId="77777777" w:rsidTr="006F4F86">
        <w:trPr>
          <w:trHeight w:val="1223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29CCD3AE" w14:textId="77777777" w:rsidR="006F4F86" w:rsidRPr="0006738E" w:rsidRDefault="006F4F86" w:rsidP="006F4F86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06738E">
              <w:rPr>
                <w:b/>
                <w:bCs/>
                <w:color w:val="000000"/>
                <w:szCs w:val="24"/>
                <w:lang w:val="sr-Cyrl-RS"/>
              </w:rPr>
              <w:t>МЕСЕЦ</w:t>
            </w:r>
          </w:p>
        </w:tc>
        <w:tc>
          <w:tcPr>
            <w:tcW w:w="266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1E182E4" w14:textId="77777777" w:rsidR="006F4F86" w:rsidRPr="0006738E" w:rsidRDefault="006F4F86" w:rsidP="006F4F86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06738E">
              <w:rPr>
                <w:b/>
                <w:bCs/>
                <w:color w:val="000000"/>
                <w:szCs w:val="24"/>
                <w:lang w:val="sr-Cyrl-RS"/>
              </w:rPr>
              <w:t>ЧАСОВИ</w:t>
            </w:r>
          </w:p>
        </w:tc>
        <w:tc>
          <w:tcPr>
            <w:tcW w:w="1108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33674603" w14:textId="77777777" w:rsidR="006F4F86" w:rsidRPr="0006738E" w:rsidRDefault="006F4F86" w:rsidP="006F4F86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06738E">
              <w:rPr>
                <w:b/>
                <w:bCs/>
                <w:color w:val="000000"/>
                <w:szCs w:val="24"/>
                <w:lang w:val="sr-Cyrl-RS"/>
              </w:rPr>
              <w:t>РЕДО</w:t>
            </w:r>
            <w:r>
              <w:rPr>
                <w:b/>
                <w:bCs/>
                <w:color w:val="000000"/>
                <w:szCs w:val="24"/>
                <w:lang w:val="sr-Cyrl-RS"/>
              </w:rPr>
              <w:t xml:space="preserve">В </w:t>
            </w:r>
            <w:r w:rsidRPr="0006738E">
              <w:rPr>
                <w:b/>
                <w:bCs/>
                <w:color w:val="000000"/>
                <w:szCs w:val="24"/>
                <w:lang w:val="sr-Cyrl-RS"/>
              </w:rPr>
              <w:t>НА НАСТАВА</w:t>
            </w:r>
          </w:p>
        </w:tc>
        <w:tc>
          <w:tcPr>
            <w:tcW w:w="163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BF5AB1F" w14:textId="77777777" w:rsidR="006F4F86" w:rsidRPr="0006738E" w:rsidRDefault="006F4F86" w:rsidP="006F4F86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06738E">
              <w:rPr>
                <w:b/>
                <w:bCs/>
                <w:color w:val="000000"/>
                <w:szCs w:val="24"/>
                <w:lang w:val="sr-Cyrl-RS"/>
              </w:rPr>
              <w:t>ДОПУНСКА И ДОДАТНА НАСТАВА</w:t>
            </w:r>
          </w:p>
        </w:tc>
        <w:tc>
          <w:tcPr>
            <w:tcW w:w="1124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3AB2896C" w14:textId="77777777" w:rsidR="006F4F86" w:rsidRPr="0006738E" w:rsidRDefault="006F4F86" w:rsidP="006F4F86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06738E">
              <w:rPr>
                <w:b/>
                <w:bCs/>
                <w:color w:val="000000"/>
                <w:szCs w:val="24"/>
                <w:lang w:val="sr-Cyrl-RS"/>
              </w:rPr>
              <w:t>СЛОБОДНЕ АКТИВНОСТИ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E4EC0CF" w14:textId="77777777" w:rsidR="006F4F86" w:rsidRPr="0006738E" w:rsidRDefault="006F4F86" w:rsidP="006F4F86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06738E">
              <w:rPr>
                <w:b/>
                <w:bCs/>
                <w:color w:val="000000"/>
                <w:szCs w:val="24"/>
                <w:lang w:val="sr-Cyrl-RS"/>
              </w:rPr>
              <w:t>ОДЕЉЕ</w:t>
            </w:r>
            <w:r>
              <w:rPr>
                <w:b/>
                <w:bCs/>
                <w:color w:val="000000"/>
                <w:szCs w:val="24"/>
                <w:lang w:val="sr-Cyrl-RS"/>
              </w:rPr>
              <w:t xml:space="preserve">- </w:t>
            </w:r>
            <w:r w:rsidRPr="0006738E">
              <w:rPr>
                <w:b/>
                <w:bCs/>
                <w:color w:val="000000"/>
                <w:szCs w:val="24"/>
                <w:lang w:val="sr-Cyrl-RS"/>
              </w:rPr>
              <w:t>НСКА ЗАЈЕД</w:t>
            </w:r>
            <w:r>
              <w:rPr>
                <w:b/>
                <w:bCs/>
                <w:color w:val="000000"/>
                <w:szCs w:val="24"/>
                <w:lang w:val="sr-Cyrl-RS"/>
              </w:rPr>
              <w:t>-</w:t>
            </w:r>
            <w:r w:rsidRPr="0006738E">
              <w:rPr>
                <w:b/>
                <w:bCs/>
                <w:color w:val="000000"/>
                <w:szCs w:val="24"/>
                <w:lang w:val="sr-Cyrl-RS"/>
              </w:rPr>
              <w:t>НИЦА</w:t>
            </w:r>
          </w:p>
        </w:tc>
      </w:tr>
      <w:tr w:rsidR="006F4F86" w:rsidRPr="0006738E" w14:paraId="50CBEA88" w14:textId="77777777" w:rsidTr="006F4F86">
        <w:trPr>
          <w:trHeight w:val="291"/>
        </w:trPr>
        <w:tc>
          <w:tcPr>
            <w:tcW w:w="164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00562A39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СЕПТЕМБАР</w:t>
            </w:r>
          </w:p>
        </w:tc>
        <w:tc>
          <w:tcPr>
            <w:tcW w:w="266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49E85F5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 xml:space="preserve">I-1, I-2, I-3 </w:t>
            </w:r>
          </w:p>
        </w:tc>
        <w:tc>
          <w:tcPr>
            <w:tcW w:w="11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85B2CA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3</w:t>
            </w:r>
          </w:p>
        </w:tc>
        <w:tc>
          <w:tcPr>
            <w:tcW w:w="163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428CCBB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12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42F15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F321E94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</w:tr>
      <w:tr w:rsidR="006F4F86" w:rsidRPr="0006738E" w14:paraId="07471E7B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39F14A49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BB950D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 xml:space="preserve">V-1,V-2, V-3 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F521F5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3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88293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EA0EA35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45CFF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0021FCB6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4E69049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ОКТОБАР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2DE0E4C7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II-1,II-2,II-3,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B55F51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3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41662AA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D41576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481386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</w:tr>
      <w:tr w:rsidR="006F4F86" w:rsidRPr="0006738E" w14:paraId="24EC0A42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32E87D8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C2377DD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 xml:space="preserve">VI1, VI2, VI3, 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BA0B6A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3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754A8D7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DE16F2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4232FC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2586BCD3" w14:textId="77777777" w:rsidTr="006F4F86">
        <w:trPr>
          <w:trHeight w:val="291"/>
        </w:trPr>
        <w:tc>
          <w:tcPr>
            <w:tcW w:w="164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0E52453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НОВЕМБАР</w:t>
            </w:r>
          </w:p>
        </w:tc>
        <w:tc>
          <w:tcPr>
            <w:tcW w:w="266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5363483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 xml:space="preserve">III-1,III-2, III-3, </w:t>
            </w:r>
          </w:p>
        </w:tc>
        <w:tc>
          <w:tcPr>
            <w:tcW w:w="11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893DCA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3</w:t>
            </w:r>
          </w:p>
        </w:tc>
        <w:tc>
          <w:tcPr>
            <w:tcW w:w="163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B142AB4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12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B6F755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1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93B5DB4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</w:tr>
      <w:tr w:rsidR="006F4F86" w:rsidRPr="0006738E" w14:paraId="145408CC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3D06BCD9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87B4A3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VII1, VII2, VII3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F29A8F4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3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438D61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6939BEE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D1BD3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1FA588BC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76E24795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ДЕЦЕМБАР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1E11849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 xml:space="preserve">IV-1,IV-2,IV-3. 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6D9DC9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3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F4AE5C2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5D371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E1751AF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1</w:t>
            </w:r>
          </w:p>
        </w:tc>
      </w:tr>
      <w:tr w:rsidR="006F4F86" w:rsidRPr="0006738E" w14:paraId="1C7D3A59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2C7B45D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0328BF8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VIII1, VIII2, VIII3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30542D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3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F1A2D3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44B1E7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869C37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1</w:t>
            </w:r>
          </w:p>
        </w:tc>
      </w:tr>
      <w:tr w:rsidR="006F4F86" w:rsidRPr="0006738E" w14:paraId="04729047" w14:textId="77777777" w:rsidTr="006F4F86">
        <w:trPr>
          <w:trHeight w:val="291"/>
        </w:trPr>
        <w:tc>
          <w:tcPr>
            <w:tcW w:w="164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0B343B0E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ЈАНУАР</w:t>
            </w:r>
          </w:p>
        </w:tc>
        <w:tc>
          <w:tcPr>
            <w:tcW w:w="266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DCA4FF1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ИСТОРИЈА,</w:t>
            </w:r>
          </w:p>
        </w:tc>
        <w:tc>
          <w:tcPr>
            <w:tcW w:w="11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69B1D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1</w:t>
            </w:r>
          </w:p>
        </w:tc>
        <w:tc>
          <w:tcPr>
            <w:tcW w:w="163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2D72359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12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73DC4E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D78769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</w:tr>
      <w:tr w:rsidR="006F4F86" w:rsidRPr="0006738E" w14:paraId="11A9D482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3A15B20F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D5CC11D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ГЕОГРАФИЈА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69634F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1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813853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EAA60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7F0884D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6DDD708C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3B4A2D3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B61E81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ЛИКОВНО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0BD0E3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2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D5FA5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EF0B5B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78017A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784ECDBE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633392C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ФЕБРУАР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C930076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ФИЗИКА,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8587B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1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3B4FB1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1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12236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FE53C7F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</w:tr>
      <w:tr w:rsidR="006F4F86" w:rsidRPr="0006738E" w14:paraId="5E5BB45F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0237EAA9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63219F4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ХЕМИЈА,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1A873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1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C18D0B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1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4C867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9D0125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65B09CEE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7F237F84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FDFF772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БИОЛОГИЈА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249A12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3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D376D37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65DE86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916AB26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4D627B03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4381454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4BA76F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МУЗИЧКО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E6323B7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1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5E0DE2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F4747E1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9D661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14A8DDD4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56160931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МАРТ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266B743E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ТЕХНИКА И ТЕХ</w:t>
            </w:r>
            <w:r>
              <w:rPr>
                <w:color w:val="000000"/>
                <w:szCs w:val="24"/>
                <w:lang w:val="sr-Cyrl-RS"/>
              </w:rPr>
              <w:t>Н.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574764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3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65A8B2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98A651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1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D313AC7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</w:tr>
      <w:tr w:rsidR="006F4F86" w:rsidRPr="0006738E" w14:paraId="1E847F21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2D52D97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E6DA70F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ИНФОРМАТИКА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AEDBD1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2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233B3F2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8B2EA4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A8940B7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6561A783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5C0DD5E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9D2D7C1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ГРАЂАНСКО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ABD7B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1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803239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136FE6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CB8B76D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146A0F55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6E644167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72DED14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ВЕРСКАНАСТАВА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ECD807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2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428747D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09A12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77079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523C37DE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43DAF8A2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2814701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ОГЛЕДНИ ЧАС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8DB745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1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BBCBDF6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D075CA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2437DC1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1DA6B546" w14:textId="77777777" w:rsidTr="006F4F86">
        <w:trPr>
          <w:trHeight w:val="291"/>
        </w:trPr>
        <w:tc>
          <w:tcPr>
            <w:tcW w:w="164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6B3828E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АПРИЛ</w:t>
            </w:r>
          </w:p>
        </w:tc>
        <w:tc>
          <w:tcPr>
            <w:tcW w:w="266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486C770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МАТЕМАТИКА</w:t>
            </w:r>
          </w:p>
        </w:tc>
        <w:tc>
          <w:tcPr>
            <w:tcW w:w="11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9E0E7F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2</w:t>
            </w:r>
          </w:p>
        </w:tc>
        <w:tc>
          <w:tcPr>
            <w:tcW w:w="163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9EECD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12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EFB6C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5433075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</w:tr>
      <w:tr w:rsidR="006F4F86" w:rsidRPr="0006738E" w14:paraId="43C68076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1F84FDD2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0A2E64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ФИЗИЧКО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DA288A5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2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61056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817E8C6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49D6E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5AD5E8CD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313B0436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МАЈ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01D6130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УГЛЕДН</w:t>
            </w:r>
            <w:r>
              <w:rPr>
                <w:color w:val="000000"/>
                <w:szCs w:val="24"/>
                <w:lang w:val="sr-Cyrl-RS"/>
              </w:rPr>
              <w:t>О-</w:t>
            </w:r>
            <w:r w:rsidRPr="0006738E">
              <w:rPr>
                <w:color w:val="000000"/>
                <w:szCs w:val="24"/>
                <w:lang w:val="sr-Cyrl-RS"/>
              </w:rPr>
              <w:t>ОГЛЕДНИ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26328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3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E6E02F8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74C35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76423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</w:tr>
      <w:tr w:rsidR="006F4F86" w:rsidRPr="0006738E" w14:paraId="705AED73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5B50F79B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C37EE2B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СРПСКИ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B8C0F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3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2CE7E7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D5AB4A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19017E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3236C2B1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6B545B32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E3B8846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  <w:lang w:val="sr-Cyrl-RS"/>
              </w:rPr>
            </w:pPr>
            <w:r w:rsidRPr="0006738E">
              <w:rPr>
                <w:color w:val="000000"/>
                <w:szCs w:val="24"/>
              </w:rPr>
              <w:t>ЕНГЛЕСКИ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E7A9B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3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65B0FD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438AB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02C654B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5B65961D" w14:textId="77777777" w:rsidTr="006F4F86">
        <w:trPr>
          <w:trHeight w:val="314"/>
        </w:trPr>
        <w:tc>
          <w:tcPr>
            <w:tcW w:w="1648" w:type="dxa"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79D7CEF9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72C1C04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РУСКИ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3BC582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2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A14CFF6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7AF20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6A2B779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4598FA27" w14:textId="77777777" w:rsidTr="006F4F86">
        <w:trPr>
          <w:trHeight w:val="291"/>
        </w:trPr>
        <w:tc>
          <w:tcPr>
            <w:tcW w:w="1648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33CCBC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ЈУН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33537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  <w:lang w:val="ru-RU"/>
              </w:rPr>
            </w:pPr>
            <w:r w:rsidRPr="0006738E">
              <w:rPr>
                <w:color w:val="000000"/>
                <w:szCs w:val="24"/>
                <w:lang w:val="sr-Cyrl-RS"/>
              </w:rPr>
              <w:t>ПРИТУЖБЕ НА НАСТАВНИКА И ПРОБЛЕМАТИЧНА ОДЕЉЕЊА</w:t>
            </w:r>
          </w:p>
        </w:tc>
        <w:tc>
          <w:tcPr>
            <w:tcW w:w="11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EFD4C3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4</w:t>
            </w:r>
          </w:p>
        </w:tc>
        <w:tc>
          <w:tcPr>
            <w:tcW w:w="163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66257B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12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CAD62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18565A4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0</w:t>
            </w:r>
          </w:p>
        </w:tc>
      </w:tr>
      <w:tr w:rsidR="006F4F86" w:rsidRPr="0006738E" w14:paraId="3EBFC267" w14:textId="77777777" w:rsidTr="006F4F86">
        <w:trPr>
          <w:trHeight w:val="582"/>
        </w:trPr>
        <w:tc>
          <w:tcPr>
            <w:tcW w:w="164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8C17F24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 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373ACE" w14:textId="77777777" w:rsidR="006F4F86" w:rsidRPr="0006738E" w:rsidRDefault="006F4F86" w:rsidP="006F4F86">
            <w:pPr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ПРИПРЕМНА НАСТАВА УЧЕНИКА 8. РАЗРЕДА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2BD7C98D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4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5C0276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4D73359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D9A5F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</w:rPr>
              <w:t>0</w:t>
            </w:r>
          </w:p>
        </w:tc>
      </w:tr>
      <w:tr w:rsidR="006F4F86" w:rsidRPr="0006738E" w14:paraId="4659A198" w14:textId="77777777" w:rsidTr="006F4F86">
        <w:trPr>
          <w:trHeight w:val="291"/>
        </w:trPr>
        <w:tc>
          <w:tcPr>
            <w:tcW w:w="1648" w:type="dxa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5D91B791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 </w:t>
            </w:r>
          </w:p>
        </w:tc>
        <w:tc>
          <w:tcPr>
            <w:tcW w:w="266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3C20D3" w14:textId="77777777" w:rsidR="006F4F86" w:rsidRPr="0006738E" w:rsidRDefault="006F4F86" w:rsidP="006F4F86">
            <w:pPr>
              <w:jc w:val="both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 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FC40EC1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66</w:t>
            </w:r>
          </w:p>
        </w:tc>
        <w:tc>
          <w:tcPr>
            <w:tcW w:w="16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F76BC4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2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210804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2</w:t>
            </w:r>
          </w:p>
        </w:tc>
        <w:tc>
          <w:tcPr>
            <w:tcW w:w="153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33D6BB3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2</w:t>
            </w:r>
          </w:p>
        </w:tc>
      </w:tr>
      <w:tr w:rsidR="006F4F86" w:rsidRPr="0006738E" w14:paraId="4CD4E3AF" w14:textId="77777777" w:rsidTr="006F4F86">
        <w:trPr>
          <w:trHeight w:val="291"/>
        </w:trPr>
        <w:tc>
          <w:tcPr>
            <w:tcW w:w="164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7992FD0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УКУПНО</w:t>
            </w:r>
          </w:p>
        </w:tc>
        <w:tc>
          <w:tcPr>
            <w:tcW w:w="266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ACC3878" w14:textId="77777777" w:rsidR="006F4F86" w:rsidRPr="0006738E" w:rsidRDefault="006F4F86" w:rsidP="006F4F86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06738E">
              <w:rPr>
                <w:b/>
                <w:bCs/>
                <w:color w:val="000000"/>
                <w:szCs w:val="24"/>
                <w:lang w:val="sr-Cyrl-RS"/>
              </w:rPr>
              <w:t>72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79F41D1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 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ACA9D2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 </w:t>
            </w: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1FBAE4A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 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5A0DEC" w14:textId="77777777" w:rsidR="006F4F86" w:rsidRPr="0006738E" w:rsidRDefault="006F4F86" w:rsidP="006F4F86">
            <w:pPr>
              <w:jc w:val="center"/>
              <w:rPr>
                <w:color w:val="000000"/>
                <w:szCs w:val="24"/>
              </w:rPr>
            </w:pPr>
            <w:r w:rsidRPr="0006738E">
              <w:rPr>
                <w:color w:val="000000"/>
                <w:szCs w:val="24"/>
                <w:lang w:val="sr-Cyrl-RS"/>
              </w:rPr>
              <w:t> </w:t>
            </w:r>
          </w:p>
        </w:tc>
      </w:tr>
      <w:tr w:rsidR="006F4F86" w:rsidRPr="0006738E" w14:paraId="23FFD21A" w14:textId="77777777" w:rsidTr="006F4F86">
        <w:trPr>
          <w:trHeight w:val="291"/>
        </w:trPr>
        <w:tc>
          <w:tcPr>
            <w:tcW w:w="9710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1E2F9F52" w14:textId="77777777" w:rsidR="006F4F86" w:rsidRPr="0006738E" w:rsidRDefault="006F4F86" w:rsidP="006F4F86">
            <w:pPr>
              <w:rPr>
                <w:color w:val="000000"/>
                <w:szCs w:val="24"/>
                <w:lang w:val="ru-RU"/>
              </w:rPr>
            </w:pPr>
            <w:r w:rsidRPr="0006738E">
              <w:rPr>
                <w:color w:val="000000"/>
                <w:szCs w:val="24"/>
                <w:lang w:val="sr-Cyrl-RS"/>
              </w:rPr>
              <w:t>* По потреби могу се посећивати додатни часови мимо предвиђеног распореда.</w:t>
            </w:r>
          </w:p>
        </w:tc>
      </w:tr>
      <w:tr w:rsidR="006F4F86" w:rsidRPr="0006738E" w14:paraId="36C7283E" w14:textId="77777777" w:rsidTr="006F4F86">
        <w:trPr>
          <w:trHeight w:val="314"/>
        </w:trPr>
        <w:tc>
          <w:tcPr>
            <w:tcW w:w="9710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vAlign w:val="center"/>
            <w:hideMark/>
          </w:tcPr>
          <w:p w14:paraId="282BE399" w14:textId="77777777" w:rsidR="006F4F86" w:rsidRPr="0006738E" w:rsidRDefault="006F4F86" w:rsidP="006F4F86">
            <w:pPr>
              <w:rPr>
                <w:color w:val="000000"/>
                <w:szCs w:val="24"/>
                <w:lang w:val="ru-RU"/>
              </w:rPr>
            </w:pPr>
            <w:r w:rsidRPr="0006738E">
              <w:rPr>
                <w:color w:val="000000"/>
                <w:szCs w:val="24"/>
                <w:lang w:val="sr-Cyrl-RS"/>
              </w:rPr>
              <w:t>* За сваки посећени час наставник је дужан да достави писану припрему за тај час.</w:t>
            </w:r>
          </w:p>
        </w:tc>
      </w:tr>
    </w:tbl>
    <w:p w14:paraId="04CB96B0" w14:textId="49BBDAFD" w:rsidR="006F4F86" w:rsidRPr="006F4F86" w:rsidRDefault="003F7D32" w:rsidP="00DE4A18">
      <w:pPr>
        <w:spacing w:after="160" w:line="259" w:lineRule="auto"/>
        <w:rPr>
          <w:rFonts w:asciiTheme="minorHAnsi" w:hAnsiTheme="minorHAnsi"/>
          <w:lang w:val="sr-Cyrl-RS"/>
        </w:rPr>
      </w:pPr>
      <w:r>
        <w:rPr>
          <w:rFonts w:asciiTheme="minorHAnsi" w:hAnsiTheme="minorHAnsi"/>
          <w:lang w:val="sr-Cyrl-RS"/>
        </w:rPr>
        <w:br w:type="page"/>
      </w:r>
    </w:p>
    <w:p w14:paraId="24AADAD6" w14:textId="77B2FAD3" w:rsidR="003A2917" w:rsidRDefault="00EB23DD" w:rsidP="003F7D32">
      <w:pPr>
        <w:pStyle w:val="Heading4"/>
        <w:rPr>
          <w:lang w:val="sr-Cyrl-RS"/>
        </w:rPr>
      </w:pPr>
      <w:bookmarkStart w:id="290" w:name="_Toc208322957"/>
      <w:bookmarkStart w:id="291" w:name="_Toc208339773"/>
      <w:bookmarkStart w:id="292" w:name="_Toc208572299"/>
      <w:bookmarkStart w:id="293" w:name="_Toc208573597"/>
      <w:bookmarkStart w:id="294" w:name="_Toc208574623"/>
      <w:bookmarkStart w:id="295" w:name="_Toc208574988"/>
      <w:bookmarkStart w:id="296" w:name="_Toc208833106"/>
      <w:r>
        <w:rPr>
          <w:lang w:val="sr-Cyrl-RS"/>
        </w:rPr>
        <w:lastRenderedPageBreak/>
        <w:t>8.</w:t>
      </w:r>
      <w:r w:rsidR="00E20E39">
        <w:rPr>
          <w:lang w:val="sr-Cyrl-RS"/>
        </w:rPr>
        <w:t>3</w:t>
      </w:r>
      <w:r>
        <w:rPr>
          <w:lang w:val="sr-Cyrl-RS"/>
        </w:rPr>
        <w:t>.3</w:t>
      </w:r>
      <w:bookmarkEnd w:id="290"/>
      <w:r w:rsidR="00F62CD6">
        <w:rPr>
          <w:lang w:val="sr-Cyrl-RS"/>
        </w:rPr>
        <w:t xml:space="preserve"> План стручног усавршавања директора</w:t>
      </w:r>
      <w:bookmarkEnd w:id="291"/>
      <w:bookmarkEnd w:id="292"/>
      <w:bookmarkEnd w:id="293"/>
      <w:bookmarkEnd w:id="294"/>
      <w:bookmarkEnd w:id="295"/>
      <w:bookmarkEnd w:id="296"/>
    </w:p>
    <w:p w14:paraId="204AE36E" w14:textId="7403AED3" w:rsidR="003F7D32" w:rsidRDefault="003F7D32" w:rsidP="003F7D32">
      <w:pPr>
        <w:rPr>
          <w:rFonts w:asciiTheme="minorHAnsi" w:hAnsiTheme="minorHAnsi"/>
          <w:lang w:val="sr-Cyrl-RS"/>
        </w:rPr>
      </w:pPr>
    </w:p>
    <w:p w14:paraId="2F9997B8" w14:textId="325E4643" w:rsidR="004911D6" w:rsidRDefault="003F7D32" w:rsidP="003F7D32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кључивање у стручно усавршавање у установи и ван установе, према плану стручног усавршавања школе, укључивање у обуке у току године предвиђене за стручно усавршавање директора.</w:t>
      </w:r>
    </w:p>
    <w:p w14:paraId="4C56D9E0" w14:textId="77777777" w:rsidR="003F7D32" w:rsidRPr="003F7D32" w:rsidRDefault="003F7D32" w:rsidP="003F7D32">
      <w:pPr>
        <w:rPr>
          <w:rFonts w:asciiTheme="minorHAnsi" w:hAnsiTheme="minorHAnsi"/>
          <w:lang w:val="sr-Cyrl-RS"/>
        </w:rPr>
      </w:pPr>
    </w:p>
    <w:p w14:paraId="6C5BFDE6" w14:textId="77777777" w:rsidR="006D17A5" w:rsidRDefault="006D17A5" w:rsidP="003A2917">
      <w:pPr>
        <w:rPr>
          <w:rFonts w:asciiTheme="minorHAnsi" w:hAnsiTheme="minorHAnsi"/>
          <w:lang w:val="sr-Cyrl-RS"/>
        </w:rPr>
      </w:pPr>
    </w:p>
    <w:p w14:paraId="0A76DC3B" w14:textId="7540EAC3" w:rsidR="003F7D32" w:rsidRDefault="003F7D32">
      <w:pPr>
        <w:spacing w:after="160" w:line="259" w:lineRule="auto"/>
        <w:rPr>
          <w:rFonts w:asciiTheme="minorHAnsi" w:hAnsiTheme="minorHAnsi"/>
          <w:lang w:val="sr-Cyrl-RS"/>
        </w:rPr>
      </w:pPr>
      <w:r>
        <w:rPr>
          <w:rFonts w:asciiTheme="minorHAnsi" w:hAnsiTheme="minorHAnsi"/>
          <w:lang w:val="sr-Cyrl-RS"/>
        </w:rPr>
        <w:br w:type="page"/>
      </w:r>
    </w:p>
    <w:p w14:paraId="567B2862" w14:textId="61AD3888" w:rsidR="006A34DA" w:rsidRDefault="00EB23DD" w:rsidP="00EB23DD">
      <w:pPr>
        <w:pStyle w:val="Heading3"/>
        <w:rPr>
          <w:lang w:val="sr-Cyrl-RS"/>
        </w:rPr>
      </w:pPr>
      <w:bookmarkStart w:id="297" w:name="_Toc208322958"/>
      <w:bookmarkStart w:id="298" w:name="_Toc208325284"/>
      <w:bookmarkStart w:id="299" w:name="_Toc208330944"/>
      <w:bookmarkStart w:id="300" w:name="_Toc208339774"/>
      <w:bookmarkStart w:id="301" w:name="_Toc208498774"/>
      <w:bookmarkStart w:id="302" w:name="_Toc208572300"/>
      <w:bookmarkStart w:id="303" w:name="_Toc208573598"/>
      <w:bookmarkStart w:id="304" w:name="_Toc208574624"/>
      <w:bookmarkStart w:id="305" w:name="_Toc208574989"/>
      <w:bookmarkStart w:id="306" w:name="_Toc208833107"/>
      <w:r>
        <w:rPr>
          <w:lang w:val="sr-Cyrl-RS"/>
        </w:rPr>
        <w:lastRenderedPageBreak/>
        <w:t>8.</w:t>
      </w:r>
      <w:r w:rsidR="00E20E39">
        <w:rPr>
          <w:lang w:val="sr-Cyrl-RS"/>
        </w:rPr>
        <w:t>4</w:t>
      </w:r>
      <w:r>
        <w:rPr>
          <w:lang w:val="sr-Cyrl-RS"/>
        </w:rPr>
        <w:t xml:space="preserve">. </w:t>
      </w:r>
      <w:bookmarkEnd w:id="297"/>
      <w:bookmarkEnd w:id="298"/>
      <w:r w:rsidR="008F2724">
        <w:rPr>
          <w:lang w:val="sr-Cyrl-RS"/>
        </w:rPr>
        <w:t>Помоћник директора</w:t>
      </w:r>
      <w:bookmarkEnd w:id="299"/>
      <w:bookmarkEnd w:id="300"/>
      <w:bookmarkEnd w:id="301"/>
      <w:bookmarkEnd w:id="302"/>
      <w:bookmarkEnd w:id="303"/>
      <w:bookmarkEnd w:id="304"/>
      <w:bookmarkEnd w:id="305"/>
      <w:bookmarkEnd w:id="306"/>
    </w:p>
    <w:p w14:paraId="6A399058" w14:textId="3D637229" w:rsidR="004911D6" w:rsidRDefault="004911D6" w:rsidP="004911D6">
      <w:pPr>
        <w:rPr>
          <w:rFonts w:asciiTheme="minorHAnsi" w:hAnsiTheme="minorHAnsi"/>
          <w:lang w:val="sr-Cyrl-RS"/>
        </w:rPr>
      </w:pPr>
    </w:p>
    <w:p w14:paraId="2B1F61D7" w14:textId="5AE0CC4D" w:rsidR="004911D6" w:rsidRDefault="00EB23DD" w:rsidP="00681175">
      <w:pPr>
        <w:pStyle w:val="Heading4"/>
        <w:rPr>
          <w:lang w:val="sr-Cyrl-RS"/>
        </w:rPr>
      </w:pPr>
      <w:bookmarkStart w:id="307" w:name="_Toc208322959"/>
      <w:bookmarkStart w:id="308" w:name="_Toc208339775"/>
      <w:bookmarkStart w:id="309" w:name="_Toc208572301"/>
      <w:bookmarkStart w:id="310" w:name="_Toc208573599"/>
      <w:bookmarkStart w:id="311" w:name="_Toc208574625"/>
      <w:bookmarkStart w:id="312" w:name="_Toc208574990"/>
      <w:bookmarkStart w:id="313" w:name="_Toc208833108"/>
      <w:r>
        <w:rPr>
          <w:lang w:val="sr-Cyrl-RS"/>
        </w:rPr>
        <w:t>8.</w:t>
      </w:r>
      <w:r w:rsidR="00E20E39">
        <w:rPr>
          <w:lang w:val="sr-Cyrl-RS"/>
        </w:rPr>
        <w:t>4</w:t>
      </w:r>
      <w:r>
        <w:rPr>
          <w:lang w:val="sr-Cyrl-RS"/>
        </w:rPr>
        <w:t xml:space="preserve">.1. </w:t>
      </w:r>
      <w:bookmarkEnd w:id="307"/>
      <w:r w:rsidR="008F2724">
        <w:rPr>
          <w:lang w:val="sr-Cyrl-RS"/>
        </w:rPr>
        <w:t>План рада помоћника директора</w:t>
      </w:r>
      <w:bookmarkEnd w:id="308"/>
      <w:bookmarkEnd w:id="309"/>
      <w:bookmarkEnd w:id="310"/>
      <w:bookmarkEnd w:id="311"/>
      <w:bookmarkEnd w:id="312"/>
      <w:bookmarkEnd w:id="313"/>
    </w:p>
    <w:p w14:paraId="20D33576" w14:textId="61B6B879" w:rsidR="00681175" w:rsidRDefault="00681175" w:rsidP="00681175">
      <w:pPr>
        <w:rPr>
          <w:rFonts w:asciiTheme="minorHAnsi" w:hAnsiTheme="minorHAnsi"/>
          <w:lang w:val="sr-Cyrl-RS"/>
        </w:rPr>
      </w:pPr>
    </w:p>
    <w:tbl>
      <w:tblPr>
        <w:tblStyle w:val="TableGrid19"/>
        <w:tblW w:w="0" w:type="auto"/>
        <w:jc w:val="center"/>
        <w:tblLook w:val="04A0" w:firstRow="1" w:lastRow="0" w:firstColumn="1" w:lastColumn="0" w:noHBand="0" w:noVBand="1"/>
      </w:tblPr>
      <w:tblGrid>
        <w:gridCol w:w="1740"/>
        <w:gridCol w:w="4250"/>
        <w:gridCol w:w="3026"/>
      </w:tblGrid>
      <w:tr w:rsidR="00681175" w:rsidRPr="009C669E" w14:paraId="641DF67E" w14:textId="77777777" w:rsidTr="00AE7D2F">
        <w:trPr>
          <w:cantSplit/>
          <w:tblHeader/>
          <w:jc w:val="center"/>
        </w:trPr>
        <w:tc>
          <w:tcPr>
            <w:tcW w:w="0" w:type="auto"/>
          </w:tcPr>
          <w:p w14:paraId="384042F0" w14:textId="77777777" w:rsidR="00681175" w:rsidRPr="00377DB1" w:rsidRDefault="00681175" w:rsidP="0033754E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  <w:lang w:val="sr-Cyrl-RS" w:eastAsia="sr-Latn-CS"/>
              </w:rPr>
            </w:pPr>
            <w:bookmarkStart w:id="314" w:name="_Hlk208218412"/>
            <w:r w:rsidRPr="00377DB1">
              <w:rPr>
                <w:b/>
                <w:szCs w:val="24"/>
                <w:lang w:val="sr-Cyrl-RS" w:eastAsia="sr-Latn-CS"/>
              </w:rPr>
              <w:t>МЕСЕЦ</w:t>
            </w:r>
          </w:p>
        </w:tc>
        <w:tc>
          <w:tcPr>
            <w:tcW w:w="0" w:type="auto"/>
          </w:tcPr>
          <w:p w14:paraId="1454C6D5" w14:textId="77777777" w:rsidR="00681175" w:rsidRPr="00377DB1" w:rsidRDefault="00681175" w:rsidP="0033754E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  <w:lang w:val="sr-Cyrl-RS" w:eastAsia="sr-Latn-CS"/>
              </w:rPr>
            </w:pPr>
            <w:r w:rsidRPr="00377DB1">
              <w:rPr>
                <w:b/>
                <w:szCs w:val="24"/>
                <w:lang w:val="sr-Cyrl-RS" w:eastAsia="sr-Latn-CS"/>
              </w:rPr>
              <w:t>ПРОГРАМСКИ САДРЖАЈИ</w:t>
            </w:r>
          </w:p>
        </w:tc>
        <w:tc>
          <w:tcPr>
            <w:tcW w:w="0" w:type="auto"/>
          </w:tcPr>
          <w:p w14:paraId="135CA476" w14:textId="77777777" w:rsidR="00681175" w:rsidRPr="00377DB1" w:rsidRDefault="00681175" w:rsidP="0033754E">
            <w:pPr>
              <w:tabs>
                <w:tab w:val="right" w:pos="2929"/>
              </w:tabs>
              <w:autoSpaceDE w:val="0"/>
              <w:autoSpaceDN w:val="0"/>
              <w:adjustRightInd w:val="0"/>
              <w:jc w:val="center"/>
              <w:rPr>
                <w:b/>
                <w:szCs w:val="24"/>
                <w:lang w:val="sr-Cyrl-RS" w:eastAsia="sr-Latn-CS"/>
              </w:rPr>
            </w:pPr>
            <w:r w:rsidRPr="00377DB1">
              <w:rPr>
                <w:b/>
                <w:szCs w:val="24"/>
                <w:lang w:val="sr-Cyrl-RS" w:eastAsia="sr-Latn-CS"/>
              </w:rPr>
              <w:t>САРАДНИЦИ</w:t>
            </w:r>
          </w:p>
        </w:tc>
      </w:tr>
      <w:tr w:rsidR="00681175" w:rsidRPr="009C669E" w14:paraId="33770C0B" w14:textId="77777777" w:rsidTr="00AE7D2F">
        <w:trPr>
          <w:cantSplit/>
          <w:jc w:val="center"/>
        </w:trPr>
        <w:tc>
          <w:tcPr>
            <w:tcW w:w="0" w:type="auto"/>
          </w:tcPr>
          <w:p w14:paraId="6C861F61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b/>
                <w:bCs/>
                <w:szCs w:val="24"/>
                <w:lang w:val="sr-Cyrl-RS" w:eastAsia="sr-Latn-CS"/>
              </w:rPr>
            </w:pPr>
            <w:r w:rsidRPr="009C669E">
              <w:rPr>
                <w:b/>
                <w:bCs/>
                <w:szCs w:val="24"/>
                <w:lang w:val="sr-Cyrl-RS" w:eastAsia="sr-Latn-CS"/>
              </w:rPr>
              <w:t>Септембар</w:t>
            </w:r>
          </w:p>
        </w:tc>
        <w:tc>
          <w:tcPr>
            <w:tcW w:w="0" w:type="auto"/>
          </w:tcPr>
          <w:p w14:paraId="706EC3BF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left" w:pos="275"/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Израда Годишњег плана рада помоћника директора</w:t>
            </w:r>
          </w:p>
          <w:p w14:paraId="64586BCC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Учешће у изради Годишњег плана рада школе</w:t>
            </w:r>
          </w:p>
          <w:p w14:paraId="2F2C633A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Организациони послови за почетак школске године</w:t>
            </w:r>
          </w:p>
          <w:p w14:paraId="54E7740C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У сарадњи са наставницима утврђује потребна материјално-техничка средства за почетак рада у новој школској години</w:t>
            </w:r>
          </w:p>
        </w:tc>
        <w:tc>
          <w:tcPr>
            <w:tcW w:w="0" w:type="auto"/>
          </w:tcPr>
          <w:p w14:paraId="4E5BD13E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tr w:rsidR="00681175" w:rsidRPr="009C669E" w14:paraId="75B79FC4" w14:textId="77777777" w:rsidTr="00AE7D2F">
        <w:trPr>
          <w:cantSplit/>
          <w:jc w:val="center"/>
        </w:trPr>
        <w:tc>
          <w:tcPr>
            <w:tcW w:w="0" w:type="auto"/>
          </w:tcPr>
          <w:p w14:paraId="7915D7A3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b/>
                <w:szCs w:val="24"/>
                <w:lang w:val="sr-Cyrl-RS" w:eastAsia="sr-Latn-CS"/>
              </w:rPr>
              <w:t>Октобар</w:t>
            </w:r>
          </w:p>
        </w:tc>
        <w:tc>
          <w:tcPr>
            <w:tcW w:w="0" w:type="auto"/>
          </w:tcPr>
          <w:p w14:paraId="55FE79A8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left" w:pos="275"/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Подстицање запослених на учешће у стручним и струковним удружењима, комисијама</w:t>
            </w:r>
          </w:p>
          <w:p w14:paraId="1E8DFC2C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left" w:pos="275"/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Праћење реализације распореда часова</w:t>
            </w:r>
          </w:p>
          <w:p w14:paraId="480FEB2B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left" w:pos="275"/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Координација набавке наставних средстава</w:t>
            </w:r>
          </w:p>
        </w:tc>
        <w:tc>
          <w:tcPr>
            <w:tcW w:w="0" w:type="auto"/>
          </w:tcPr>
          <w:p w14:paraId="25BD9987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tr w:rsidR="00681175" w:rsidRPr="009C669E" w14:paraId="5DE6A1C7" w14:textId="77777777" w:rsidTr="00AE7D2F">
        <w:trPr>
          <w:cantSplit/>
          <w:jc w:val="center"/>
        </w:trPr>
        <w:tc>
          <w:tcPr>
            <w:tcW w:w="0" w:type="auto"/>
          </w:tcPr>
          <w:p w14:paraId="2079063C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b/>
                <w:szCs w:val="24"/>
                <w:lang w:val="sr-Cyrl-RS" w:eastAsia="sr-Latn-CS"/>
              </w:rPr>
              <w:t>Новембар</w:t>
            </w:r>
          </w:p>
        </w:tc>
        <w:tc>
          <w:tcPr>
            <w:tcW w:w="0" w:type="auto"/>
          </w:tcPr>
          <w:p w14:paraId="5DF0F227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Анализа успеха и дисциплине ученика на крају првог класификационог периода</w:t>
            </w:r>
          </w:p>
          <w:p w14:paraId="7F86B182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По потреби, присуство састанцима Ученичкког парламента на захтев ученика</w:t>
            </w:r>
          </w:p>
          <w:p w14:paraId="6D54C548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Сарадња са родитељима ученика</w:t>
            </w:r>
          </w:p>
        </w:tc>
        <w:tc>
          <w:tcPr>
            <w:tcW w:w="0" w:type="auto"/>
          </w:tcPr>
          <w:p w14:paraId="68213B23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tr w:rsidR="00681175" w:rsidRPr="009C669E" w14:paraId="72311543" w14:textId="77777777" w:rsidTr="00AE7D2F">
        <w:trPr>
          <w:cantSplit/>
          <w:jc w:val="center"/>
        </w:trPr>
        <w:tc>
          <w:tcPr>
            <w:tcW w:w="0" w:type="auto"/>
          </w:tcPr>
          <w:p w14:paraId="73D936FE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b/>
                <w:bCs/>
                <w:szCs w:val="24"/>
                <w:lang w:val="sr-Cyrl-RS" w:eastAsia="sr-Latn-CS"/>
              </w:rPr>
            </w:pPr>
            <w:r w:rsidRPr="009C669E">
              <w:rPr>
                <w:b/>
                <w:bCs/>
                <w:szCs w:val="24"/>
                <w:lang w:val="sr-Cyrl-RS" w:eastAsia="sr-Latn-CS"/>
              </w:rPr>
              <w:t>Децембар</w:t>
            </w:r>
          </w:p>
        </w:tc>
        <w:tc>
          <w:tcPr>
            <w:tcW w:w="0" w:type="auto"/>
          </w:tcPr>
          <w:p w14:paraId="6F1F9718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Извештај о раду школе и реализацији Годишњег плана рада школе</w:t>
            </w:r>
          </w:p>
          <w:p w14:paraId="29F4786B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Помоћ у праћењу вредновања и самовредновања рада школе</w:t>
            </w:r>
          </w:p>
          <w:p w14:paraId="22BC6EB9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 xml:space="preserve">У сарадњи са наставницима утврђује потребна материјално-техничка средства </w:t>
            </w:r>
          </w:p>
        </w:tc>
        <w:tc>
          <w:tcPr>
            <w:tcW w:w="0" w:type="auto"/>
          </w:tcPr>
          <w:p w14:paraId="31F07E7B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tr w:rsidR="00681175" w:rsidRPr="009C669E" w14:paraId="23E0B504" w14:textId="77777777" w:rsidTr="00AE7D2F">
        <w:trPr>
          <w:cantSplit/>
          <w:jc w:val="center"/>
        </w:trPr>
        <w:tc>
          <w:tcPr>
            <w:tcW w:w="0" w:type="auto"/>
          </w:tcPr>
          <w:p w14:paraId="6009B0B6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b/>
                <w:bCs/>
                <w:szCs w:val="24"/>
                <w:lang w:val="sr-Cyrl-RS" w:eastAsia="sr-Latn-CS"/>
              </w:rPr>
            </w:pPr>
            <w:r w:rsidRPr="009C669E">
              <w:rPr>
                <w:b/>
                <w:bCs/>
                <w:szCs w:val="24"/>
                <w:lang w:val="sr-Cyrl-RS" w:eastAsia="sr-Latn-CS"/>
              </w:rPr>
              <w:t>Јануар</w:t>
            </w:r>
          </w:p>
        </w:tc>
        <w:tc>
          <w:tcPr>
            <w:tcW w:w="0" w:type="auto"/>
          </w:tcPr>
          <w:p w14:paraId="6ECD1C3E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Учешће у анализи остваривања Годишњег плана рада школе</w:t>
            </w:r>
          </w:p>
          <w:p w14:paraId="4DC16677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Учествовање у организацији јавне и културне делатности школе</w:t>
            </w:r>
          </w:p>
          <w:p w14:paraId="0F84CB76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Периодични састанци са одељењским старешинама</w:t>
            </w:r>
          </w:p>
        </w:tc>
        <w:tc>
          <w:tcPr>
            <w:tcW w:w="0" w:type="auto"/>
          </w:tcPr>
          <w:p w14:paraId="747E1461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tr w:rsidR="00681175" w:rsidRPr="009C669E" w14:paraId="616851C4" w14:textId="77777777" w:rsidTr="00AE7D2F">
        <w:trPr>
          <w:cantSplit/>
          <w:jc w:val="center"/>
        </w:trPr>
        <w:tc>
          <w:tcPr>
            <w:tcW w:w="0" w:type="auto"/>
          </w:tcPr>
          <w:p w14:paraId="7E8D23F4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b/>
                <w:bCs/>
                <w:szCs w:val="24"/>
                <w:lang w:val="sr-Cyrl-RS" w:eastAsia="sr-Latn-CS"/>
              </w:rPr>
            </w:pPr>
            <w:r w:rsidRPr="009C669E">
              <w:rPr>
                <w:b/>
                <w:bCs/>
                <w:szCs w:val="24"/>
                <w:lang w:val="sr-Cyrl-RS" w:eastAsia="sr-Latn-CS"/>
              </w:rPr>
              <w:lastRenderedPageBreak/>
              <w:t>Фебруар</w:t>
            </w:r>
          </w:p>
        </w:tc>
        <w:tc>
          <w:tcPr>
            <w:tcW w:w="0" w:type="auto"/>
          </w:tcPr>
          <w:p w14:paraId="07A94F1D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Подстицање и помоћ око организовања и планирања угледних часова, објављивања радова</w:t>
            </w:r>
          </w:p>
          <w:p w14:paraId="054CCE9A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Праћење и учествовање у излетима, екскурзијама, наставе у природи</w:t>
            </w:r>
          </w:p>
          <w:p w14:paraId="6E9E8CDC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Организација и избор садржаја за сајт школе</w:t>
            </w:r>
          </w:p>
          <w:p w14:paraId="538EC67D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Састанци са представницима одељења у циљу прихватања мишљења и предлога за унапређење рада и односа у школи</w:t>
            </w:r>
          </w:p>
        </w:tc>
        <w:tc>
          <w:tcPr>
            <w:tcW w:w="0" w:type="auto"/>
          </w:tcPr>
          <w:p w14:paraId="276178E9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tr w:rsidR="00681175" w:rsidRPr="009C669E" w14:paraId="1C9BDA6B" w14:textId="77777777" w:rsidTr="00AE7D2F">
        <w:trPr>
          <w:cantSplit/>
          <w:jc w:val="center"/>
        </w:trPr>
        <w:tc>
          <w:tcPr>
            <w:tcW w:w="0" w:type="auto"/>
          </w:tcPr>
          <w:p w14:paraId="7A15C536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b/>
                <w:bCs/>
                <w:szCs w:val="24"/>
                <w:lang w:val="sr-Cyrl-RS" w:eastAsia="sr-Latn-CS"/>
              </w:rPr>
            </w:pPr>
            <w:r w:rsidRPr="009C669E">
              <w:rPr>
                <w:b/>
                <w:bCs/>
                <w:szCs w:val="24"/>
                <w:lang w:val="sr-Cyrl-RS" w:eastAsia="sr-Latn-CS"/>
              </w:rPr>
              <w:t>Март</w:t>
            </w:r>
          </w:p>
        </w:tc>
        <w:tc>
          <w:tcPr>
            <w:tcW w:w="0" w:type="auto"/>
          </w:tcPr>
          <w:p w14:paraId="303B8FDF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Помоћ у организовању такмичења, смотри, приредби и прослава</w:t>
            </w:r>
          </w:p>
          <w:p w14:paraId="780B1D2C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Праћење реализације распореда часова</w:t>
            </w:r>
          </w:p>
          <w:p w14:paraId="5D6B25E8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Периодични састанци са одељењским старешинама</w:t>
            </w:r>
          </w:p>
        </w:tc>
        <w:tc>
          <w:tcPr>
            <w:tcW w:w="0" w:type="auto"/>
          </w:tcPr>
          <w:p w14:paraId="729A181C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tr w:rsidR="00681175" w:rsidRPr="009C669E" w14:paraId="11E3908A" w14:textId="77777777" w:rsidTr="00AE7D2F">
        <w:trPr>
          <w:cantSplit/>
          <w:jc w:val="center"/>
        </w:trPr>
        <w:tc>
          <w:tcPr>
            <w:tcW w:w="0" w:type="auto"/>
          </w:tcPr>
          <w:p w14:paraId="2216F23F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b/>
                <w:bCs/>
                <w:szCs w:val="24"/>
                <w:lang w:val="sr-Cyrl-RS" w:eastAsia="sr-Latn-CS"/>
              </w:rPr>
            </w:pPr>
            <w:r w:rsidRPr="009C669E">
              <w:rPr>
                <w:b/>
                <w:bCs/>
                <w:szCs w:val="24"/>
                <w:lang w:val="sr-Cyrl-RS" w:eastAsia="sr-Latn-CS"/>
              </w:rPr>
              <w:t>Април</w:t>
            </w:r>
          </w:p>
        </w:tc>
        <w:tc>
          <w:tcPr>
            <w:tcW w:w="0" w:type="auto"/>
          </w:tcPr>
          <w:p w14:paraId="65581747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Учествовање у организацији јавне и културне делатности школе</w:t>
            </w:r>
          </w:p>
          <w:p w14:paraId="7F81E810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Праћење реализације распореда часова</w:t>
            </w:r>
          </w:p>
          <w:p w14:paraId="35B0B5E2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Сарадња са здравственим институцијама</w:t>
            </w:r>
          </w:p>
        </w:tc>
        <w:tc>
          <w:tcPr>
            <w:tcW w:w="0" w:type="auto"/>
          </w:tcPr>
          <w:p w14:paraId="573E738B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tr w:rsidR="00681175" w:rsidRPr="009C669E" w14:paraId="3E79D5B6" w14:textId="77777777" w:rsidTr="00AE7D2F">
        <w:trPr>
          <w:cantSplit/>
          <w:jc w:val="center"/>
        </w:trPr>
        <w:tc>
          <w:tcPr>
            <w:tcW w:w="0" w:type="auto"/>
          </w:tcPr>
          <w:p w14:paraId="622CA6F8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b/>
                <w:bCs/>
                <w:szCs w:val="24"/>
                <w:lang w:val="sr-Cyrl-RS" w:eastAsia="sr-Latn-CS"/>
              </w:rPr>
            </w:pPr>
            <w:r w:rsidRPr="009C669E">
              <w:rPr>
                <w:b/>
                <w:bCs/>
                <w:szCs w:val="24"/>
                <w:lang w:val="sr-Cyrl-RS" w:eastAsia="sr-Latn-CS"/>
              </w:rPr>
              <w:t>Мај</w:t>
            </w:r>
          </w:p>
        </w:tc>
        <w:tc>
          <w:tcPr>
            <w:tcW w:w="0" w:type="auto"/>
          </w:tcPr>
          <w:p w14:paraId="660E51B5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Сарадња у организацији и спровођењу пробног завршног испита</w:t>
            </w:r>
          </w:p>
          <w:p w14:paraId="4E616FE2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Координација рада стручних органа/директор, колегијум, председници СВ</w:t>
            </w:r>
          </w:p>
          <w:p w14:paraId="0B0E16DC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Праћење дежурства наставника</w:t>
            </w:r>
          </w:p>
        </w:tc>
        <w:tc>
          <w:tcPr>
            <w:tcW w:w="0" w:type="auto"/>
          </w:tcPr>
          <w:p w14:paraId="368F9CA9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tr w:rsidR="00681175" w:rsidRPr="009C669E" w14:paraId="5996CED9" w14:textId="77777777" w:rsidTr="00AE7D2F">
        <w:trPr>
          <w:cantSplit/>
          <w:jc w:val="center"/>
        </w:trPr>
        <w:tc>
          <w:tcPr>
            <w:tcW w:w="0" w:type="auto"/>
          </w:tcPr>
          <w:p w14:paraId="63088A8C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b/>
                <w:bCs/>
                <w:szCs w:val="24"/>
                <w:lang w:val="sr-Cyrl-RS" w:eastAsia="sr-Latn-CS"/>
              </w:rPr>
            </w:pPr>
            <w:r w:rsidRPr="009C669E">
              <w:rPr>
                <w:b/>
                <w:bCs/>
                <w:szCs w:val="24"/>
                <w:lang w:val="sr-Cyrl-RS" w:eastAsia="sr-Latn-CS"/>
              </w:rPr>
              <w:t>Јун</w:t>
            </w:r>
          </w:p>
        </w:tc>
        <w:tc>
          <w:tcPr>
            <w:tcW w:w="0" w:type="auto"/>
          </w:tcPr>
          <w:p w14:paraId="59B7F81F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Учествовање у организацији јавне и културне делатности школе</w:t>
            </w:r>
          </w:p>
          <w:p w14:paraId="01B6A03F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Сарадња у организацији и спровођењу поправних, разредних и завршног испита</w:t>
            </w:r>
          </w:p>
          <w:p w14:paraId="562E4257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Сарадња са родитељима ученика</w:t>
            </w:r>
          </w:p>
        </w:tc>
        <w:tc>
          <w:tcPr>
            <w:tcW w:w="0" w:type="auto"/>
          </w:tcPr>
          <w:p w14:paraId="47B3D8F3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tr w:rsidR="00681175" w:rsidRPr="009C669E" w14:paraId="3A3D6DCA" w14:textId="77777777" w:rsidTr="00AE7D2F">
        <w:trPr>
          <w:cantSplit/>
          <w:jc w:val="center"/>
        </w:trPr>
        <w:tc>
          <w:tcPr>
            <w:tcW w:w="0" w:type="auto"/>
          </w:tcPr>
          <w:p w14:paraId="098A3C3E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b/>
                <w:bCs/>
                <w:szCs w:val="24"/>
                <w:lang w:val="sr-Cyrl-RS" w:eastAsia="sr-Latn-CS"/>
              </w:rPr>
            </w:pPr>
            <w:r w:rsidRPr="009C669E">
              <w:rPr>
                <w:b/>
                <w:bCs/>
                <w:szCs w:val="24"/>
                <w:lang w:val="sr-Cyrl-RS" w:eastAsia="sr-Latn-CS"/>
              </w:rPr>
              <w:t>Август</w:t>
            </w:r>
          </w:p>
        </w:tc>
        <w:tc>
          <w:tcPr>
            <w:tcW w:w="0" w:type="auto"/>
          </w:tcPr>
          <w:p w14:paraId="1735CF19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Учешће у анализи остваривања Годишњег плана рада школе</w:t>
            </w:r>
          </w:p>
          <w:p w14:paraId="0656AAE2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Извештај о раду школе и реализацији Годишњег плана рада школе</w:t>
            </w:r>
          </w:p>
          <w:p w14:paraId="45E64770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Учешће у анализи резултата завршног испита и уписа ученика у средње школе</w:t>
            </w:r>
          </w:p>
        </w:tc>
        <w:tc>
          <w:tcPr>
            <w:tcW w:w="0" w:type="auto"/>
          </w:tcPr>
          <w:p w14:paraId="2E4F7B64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tr w:rsidR="00681175" w:rsidRPr="009C669E" w14:paraId="2ECB7894" w14:textId="77777777" w:rsidTr="00AE7D2F">
        <w:trPr>
          <w:cantSplit/>
          <w:jc w:val="center"/>
        </w:trPr>
        <w:tc>
          <w:tcPr>
            <w:tcW w:w="0" w:type="auto"/>
          </w:tcPr>
          <w:p w14:paraId="61A9BCA4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b/>
                <w:bCs/>
                <w:szCs w:val="24"/>
                <w:lang w:val="sr-Cyrl-RS" w:eastAsia="sr-Latn-CS"/>
              </w:rPr>
            </w:pPr>
            <w:r w:rsidRPr="009C669E">
              <w:rPr>
                <w:b/>
                <w:bCs/>
                <w:szCs w:val="24"/>
                <w:lang w:val="sr-Cyrl-RS" w:eastAsia="sr-Latn-CS"/>
              </w:rPr>
              <w:lastRenderedPageBreak/>
              <w:t>Током целе школске године</w:t>
            </w:r>
          </w:p>
        </w:tc>
        <w:tc>
          <w:tcPr>
            <w:tcW w:w="0" w:type="auto"/>
          </w:tcPr>
          <w:p w14:paraId="47B6CCC0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left" w:pos="275"/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Саветодавни  рад  са ученицима и родитељима</w:t>
            </w:r>
          </w:p>
          <w:p w14:paraId="4AD9AE2D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Саветодавни рад са наставницима</w:t>
            </w:r>
          </w:p>
          <w:p w14:paraId="1BFBD8AE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 xml:space="preserve">Учешће у раду стручних тела школе (Наставничко веће, Одељењска већа, Савет родитеља, тимови) </w:t>
            </w:r>
          </w:p>
          <w:p w14:paraId="27B44701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Сарадња са МУП-ом и школским полицајцем</w:t>
            </w:r>
          </w:p>
          <w:p w14:paraId="4A14C941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Сарадња са месном заједницом и општином; школама на територији општине; културним институцијама</w:t>
            </w:r>
          </w:p>
          <w:p w14:paraId="1A799EED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Учешће на стручним семинарима, саветовањима</w:t>
            </w:r>
          </w:p>
          <w:p w14:paraId="46D2BB8B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rFonts w:eastAsia="Calibri"/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>Ради и на друге послове који се јављају у васпитно - образовном раду, а по налогу директора.</w:t>
            </w:r>
          </w:p>
          <w:p w14:paraId="1D71AE59" w14:textId="77777777" w:rsidR="00681175" w:rsidRPr="009C669E" w:rsidRDefault="00681175">
            <w:pPr>
              <w:numPr>
                <w:ilvl w:val="0"/>
                <w:numId w:val="11"/>
              </w:numPr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line="256" w:lineRule="auto"/>
              <w:ind w:left="275" w:hanging="275"/>
              <w:rPr>
                <w:szCs w:val="24"/>
                <w:lang w:val="sr-Cyrl-RS" w:eastAsia="sr-Latn-CS"/>
              </w:rPr>
            </w:pPr>
            <w:r w:rsidRPr="009C669E">
              <w:rPr>
                <w:rFonts w:eastAsia="Calibri"/>
                <w:szCs w:val="24"/>
                <w:lang w:val="sr-Cyrl-RS" w:eastAsia="sr-Latn-CS"/>
              </w:rPr>
              <w:t xml:space="preserve">Ради у </w:t>
            </w:r>
            <w:r>
              <w:rPr>
                <w:rFonts w:eastAsia="Calibri"/>
                <w:szCs w:val="24"/>
                <w:lang w:val="sr-Cyrl-RS" w:eastAsia="sr-Latn-CS"/>
              </w:rPr>
              <w:t>разредној</w:t>
            </w:r>
            <w:r w:rsidRPr="009C669E">
              <w:rPr>
                <w:rFonts w:eastAsia="Calibri"/>
                <w:szCs w:val="24"/>
                <w:lang w:val="sr-Cyrl-RS" w:eastAsia="sr-Latn-CS"/>
              </w:rPr>
              <w:t xml:space="preserve"> настави.</w:t>
            </w:r>
          </w:p>
        </w:tc>
        <w:tc>
          <w:tcPr>
            <w:tcW w:w="0" w:type="auto"/>
          </w:tcPr>
          <w:p w14:paraId="2D3A408F" w14:textId="77777777" w:rsidR="00681175" w:rsidRPr="009C669E" w:rsidRDefault="00681175" w:rsidP="0033754E">
            <w:pPr>
              <w:autoSpaceDE w:val="0"/>
              <w:autoSpaceDN w:val="0"/>
              <w:adjustRightInd w:val="0"/>
              <w:rPr>
                <w:szCs w:val="24"/>
                <w:lang w:val="sr-Cyrl-RS" w:eastAsia="sr-Latn-CS"/>
              </w:rPr>
            </w:pPr>
            <w:r w:rsidRPr="009C669E">
              <w:rPr>
                <w:szCs w:val="24"/>
                <w:lang w:val="sr-Cyrl-RS" w:eastAsia="sr-Latn-CS"/>
              </w:rPr>
              <w:t>Директор, стручни сарадници, одељенске старешине, наставници, особље школе.</w:t>
            </w:r>
          </w:p>
        </w:tc>
      </w:tr>
      <w:bookmarkEnd w:id="314"/>
    </w:tbl>
    <w:p w14:paraId="4EDD9C4F" w14:textId="77777777" w:rsidR="00681175" w:rsidRDefault="00681175" w:rsidP="00681175"/>
    <w:p w14:paraId="0BF1CE7F" w14:textId="77777777" w:rsidR="00311169" w:rsidRDefault="00C40E3B">
      <w:pPr>
        <w:spacing w:after="160" w:line="259" w:lineRule="auto"/>
        <w:rPr>
          <w:rFonts w:asciiTheme="minorHAnsi" w:hAnsiTheme="minorHAnsi"/>
          <w:lang w:val="sr-Cyrl-RS"/>
        </w:rPr>
        <w:sectPr w:rsidR="00311169" w:rsidSect="00983BFA">
          <w:headerReference w:type="default" r:id="rId30"/>
          <w:footerReference w:type="default" r:id="rId31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Theme="minorHAnsi" w:hAnsiTheme="minorHAnsi"/>
          <w:lang w:val="sr-Cyrl-RS"/>
        </w:rPr>
        <w:br w:type="page"/>
      </w:r>
    </w:p>
    <w:p w14:paraId="39CFD42C" w14:textId="3C4A5D80" w:rsidR="00C40E3B" w:rsidRDefault="00C40E3B">
      <w:pPr>
        <w:spacing w:after="160" w:line="259" w:lineRule="auto"/>
        <w:rPr>
          <w:rFonts w:asciiTheme="minorHAnsi" w:hAnsiTheme="minorHAnsi"/>
          <w:lang w:val="sr-Cyrl-RS"/>
        </w:rPr>
      </w:pPr>
    </w:p>
    <w:p w14:paraId="15DB1549" w14:textId="22321CC4" w:rsidR="00681175" w:rsidRDefault="00406EF7" w:rsidP="00C40E3B">
      <w:pPr>
        <w:pStyle w:val="Heading2"/>
        <w:rPr>
          <w:lang w:val="sr-Cyrl-RS"/>
        </w:rPr>
      </w:pPr>
      <w:bookmarkStart w:id="315" w:name="_Toc208322960"/>
      <w:bookmarkStart w:id="316" w:name="_Toc208325285"/>
      <w:bookmarkStart w:id="317" w:name="_Toc208330945"/>
      <w:bookmarkStart w:id="318" w:name="_Toc208339776"/>
      <w:bookmarkStart w:id="319" w:name="_Toc208498775"/>
      <w:bookmarkStart w:id="320" w:name="_Toc208572302"/>
      <w:bookmarkStart w:id="321" w:name="_Toc208573600"/>
      <w:bookmarkStart w:id="322" w:name="_Toc208574626"/>
      <w:bookmarkStart w:id="323" w:name="_Toc208574991"/>
      <w:bookmarkStart w:id="324" w:name="_Toc208833109"/>
      <w:r>
        <w:rPr>
          <w:lang w:val="sr-Cyrl-RS"/>
        </w:rPr>
        <w:t xml:space="preserve">9. </w:t>
      </w:r>
      <w:r w:rsidR="00C40E3B">
        <w:rPr>
          <w:lang w:val="sr-Cyrl-RS"/>
        </w:rPr>
        <w:t>ПРОГРАМСКЕ ОСНОВЕ РАДА СТРУЧНИХ САРАДНИКА</w:t>
      </w:r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</w:p>
    <w:p w14:paraId="7A85774F" w14:textId="6D3F1C50" w:rsidR="00C40E3B" w:rsidRDefault="00C40E3B" w:rsidP="00C40E3B">
      <w:pPr>
        <w:rPr>
          <w:rFonts w:asciiTheme="minorHAnsi" w:hAnsiTheme="minorHAnsi"/>
          <w:lang w:val="sr-Cyrl-RS"/>
        </w:rPr>
      </w:pPr>
    </w:p>
    <w:p w14:paraId="292E2AC4" w14:textId="07A7FC58" w:rsidR="00C40E3B" w:rsidRDefault="00406EF7" w:rsidP="00EC461F">
      <w:pPr>
        <w:pStyle w:val="Heading3"/>
        <w:rPr>
          <w:lang w:val="sr-Cyrl-RS"/>
        </w:rPr>
      </w:pPr>
      <w:bookmarkStart w:id="325" w:name="_Toc208322961"/>
      <w:bookmarkStart w:id="326" w:name="_Toc208325286"/>
      <w:bookmarkStart w:id="327" w:name="_Toc208330946"/>
      <w:bookmarkStart w:id="328" w:name="_Toc208339777"/>
      <w:bookmarkStart w:id="329" w:name="_Toc208498776"/>
      <w:bookmarkStart w:id="330" w:name="_Toc208572303"/>
      <w:bookmarkStart w:id="331" w:name="_Toc208573601"/>
      <w:bookmarkStart w:id="332" w:name="_Toc208574627"/>
      <w:bookmarkStart w:id="333" w:name="_Toc208574992"/>
      <w:bookmarkStart w:id="334" w:name="_Toc208833110"/>
      <w:r>
        <w:rPr>
          <w:lang w:val="sr-Cyrl-RS"/>
        </w:rPr>
        <w:t xml:space="preserve">9.1. </w:t>
      </w:r>
      <w:bookmarkEnd w:id="325"/>
      <w:bookmarkEnd w:id="326"/>
      <w:r w:rsidR="009760C8">
        <w:rPr>
          <w:lang w:val="sr-Cyrl-RS"/>
        </w:rPr>
        <w:t>План рада психолога</w:t>
      </w:r>
      <w:bookmarkEnd w:id="327"/>
      <w:bookmarkEnd w:id="328"/>
      <w:bookmarkEnd w:id="329"/>
      <w:bookmarkEnd w:id="330"/>
      <w:bookmarkEnd w:id="331"/>
      <w:bookmarkEnd w:id="332"/>
      <w:bookmarkEnd w:id="333"/>
      <w:bookmarkEnd w:id="334"/>
    </w:p>
    <w:p w14:paraId="6E20AB08" w14:textId="764E3CAD" w:rsidR="00EC461F" w:rsidRDefault="00EC461F" w:rsidP="00EC461F">
      <w:pPr>
        <w:rPr>
          <w:rFonts w:asciiTheme="minorHAnsi" w:hAnsiTheme="minorHAnsi"/>
          <w:lang w:val="sr-Cyrl-RS"/>
        </w:rPr>
      </w:pPr>
    </w:p>
    <w:p w14:paraId="61898EC2" w14:textId="77777777" w:rsidR="00EC461F" w:rsidRDefault="00EC461F" w:rsidP="00EC461F">
      <w:pPr>
        <w:spacing w:after="200" w:line="274" w:lineRule="auto"/>
        <w:jc w:val="both"/>
        <w:rPr>
          <w:b/>
        </w:rPr>
      </w:pPr>
      <w:r>
        <w:rPr>
          <w:b/>
        </w:rPr>
        <w:t>ЦИЉ</w:t>
      </w:r>
    </w:p>
    <w:p w14:paraId="75369771" w14:textId="77777777" w:rsidR="00EC461F" w:rsidRDefault="00EC461F" w:rsidP="00EC461F">
      <w:pPr>
        <w:spacing w:after="200" w:line="274" w:lineRule="auto"/>
        <w:jc w:val="both"/>
      </w:pPr>
      <w:r>
        <w:tab/>
      </w:r>
      <w:proofErr w:type="spellStart"/>
      <w:r>
        <w:t>Психолог</w:t>
      </w:r>
      <w:proofErr w:type="spellEnd"/>
      <w:r>
        <w:t xml:space="preserve"> </w:t>
      </w:r>
      <w:proofErr w:type="spellStart"/>
      <w:r>
        <w:t>школе</w:t>
      </w:r>
      <w:proofErr w:type="spellEnd"/>
      <w:r>
        <w:t xml:space="preserve"> </w:t>
      </w:r>
      <w:proofErr w:type="spellStart"/>
      <w:r>
        <w:t>применом</w:t>
      </w:r>
      <w:proofErr w:type="spellEnd"/>
      <w:r>
        <w:t xml:space="preserve"> </w:t>
      </w:r>
      <w:proofErr w:type="spellStart"/>
      <w:r>
        <w:t>теоријских</w:t>
      </w:r>
      <w:proofErr w:type="spellEnd"/>
      <w:r>
        <w:t xml:space="preserve"> и </w:t>
      </w:r>
      <w:proofErr w:type="spellStart"/>
      <w:r>
        <w:t>практичних</w:t>
      </w:r>
      <w:proofErr w:type="spellEnd"/>
      <w:r>
        <w:t xml:space="preserve"> </w:t>
      </w:r>
      <w:proofErr w:type="spellStart"/>
      <w:r>
        <w:t>сазнања</w:t>
      </w:r>
      <w:proofErr w:type="spellEnd"/>
      <w:r>
        <w:t xml:space="preserve"> </w:t>
      </w:r>
      <w:proofErr w:type="spellStart"/>
      <w:r>
        <w:t>психологије</w:t>
      </w:r>
      <w:proofErr w:type="spellEnd"/>
      <w:r>
        <w:t xml:space="preserve"> </w:t>
      </w:r>
      <w:proofErr w:type="spellStart"/>
      <w:r>
        <w:t>као</w:t>
      </w:r>
      <w:proofErr w:type="spellEnd"/>
      <w:r>
        <w:t xml:space="preserve"> </w:t>
      </w:r>
      <w:proofErr w:type="spellStart"/>
      <w:r>
        <w:t>науке</w:t>
      </w:r>
      <w:proofErr w:type="spellEnd"/>
      <w:r>
        <w:t xml:space="preserve"> </w:t>
      </w:r>
      <w:proofErr w:type="spellStart"/>
      <w:r>
        <w:t>доприноси</w:t>
      </w:r>
      <w:proofErr w:type="spellEnd"/>
      <w:r>
        <w:t xml:space="preserve"> </w:t>
      </w:r>
      <w:proofErr w:type="spellStart"/>
      <w:r>
        <w:t>остваривању</w:t>
      </w:r>
      <w:proofErr w:type="spellEnd"/>
      <w:r>
        <w:t xml:space="preserve"> и </w:t>
      </w:r>
      <w:proofErr w:type="spellStart"/>
      <w:r>
        <w:t>унапређивању</w:t>
      </w:r>
      <w:proofErr w:type="spellEnd"/>
      <w:r>
        <w:t xml:space="preserve"> </w:t>
      </w:r>
      <w:proofErr w:type="spellStart"/>
      <w:r>
        <w:t>образовно-васпитног</w:t>
      </w:r>
      <w:proofErr w:type="spellEnd"/>
      <w:r>
        <w:t xml:space="preserve"> </w:t>
      </w:r>
      <w:proofErr w:type="spellStart"/>
      <w:r>
        <w:t>рада</w:t>
      </w:r>
      <w:proofErr w:type="spellEnd"/>
      <w:r>
        <w:t xml:space="preserve"> у </w:t>
      </w:r>
      <w:proofErr w:type="spellStart"/>
      <w:r>
        <w:t>установи</w:t>
      </w:r>
      <w:proofErr w:type="spellEnd"/>
      <w:r>
        <w:t xml:space="preserve"> у </w:t>
      </w:r>
      <w:proofErr w:type="spellStart"/>
      <w:r>
        <w:t>складу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циљевима</w:t>
      </w:r>
      <w:proofErr w:type="spellEnd"/>
      <w:r>
        <w:t xml:space="preserve"> и </w:t>
      </w:r>
      <w:proofErr w:type="spellStart"/>
      <w:r>
        <w:t>принципима</w:t>
      </w:r>
      <w:proofErr w:type="spellEnd"/>
      <w:r>
        <w:t xml:space="preserve"> </w:t>
      </w:r>
      <w:proofErr w:type="spellStart"/>
      <w:r>
        <w:t>образовања</w:t>
      </w:r>
      <w:proofErr w:type="spellEnd"/>
      <w:r>
        <w:t xml:space="preserve"> и </w:t>
      </w:r>
      <w:proofErr w:type="spellStart"/>
      <w:r>
        <w:t>васпитања</w:t>
      </w:r>
      <w:proofErr w:type="spellEnd"/>
      <w:r>
        <w:t xml:space="preserve"> и </w:t>
      </w:r>
      <w:proofErr w:type="spellStart"/>
      <w:r>
        <w:t>стандардима</w:t>
      </w:r>
      <w:proofErr w:type="spellEnd"/>
      <w:r>
        <w:t xml:space="preserve"> </w:t>
      </w:r>
      <w:proofErr w:type="spellStart"/>
      <w:r>
        <w:t>постигнућа</w:t>
      </w:r>
      <w:proofErr w:type="spellEnd"/>
      <w:r>
        <w:t xml:space="preserve"> </w:t>
      </w:r>
      <w:proofErr w:type="spellStart"/>
      <w:r>
        <w:t>ученика</w:t>
      </w:r>
      <w:proofErr w:type="spellEnd"/>
      <w:r>
        <w:t xml:space="preserve"> </w:t>
      </w:r>
      <w:proofErr w:type="spellStart"/>
      <w:r>
        <w:t>дефинисаних</w:t>
      </w:r>
      <w:proofErr w:type="spellEnd"/>
      <w:r>
        <w:t xml:space="preserve"> </w:t>
      </w:r>
      <w:proofErr w:type="spellStart"/>
      <w:r>
        <w:t>Законом</w:t>
      </w:r>
      <w:proofErr w:type="spellEnd"/>
      <w:r>
        <w:t xml:space="preserve"> о </w:t>
      </w:r>
      <w:proofErr w:type="spellStart"/>
      <w:r>
        <w:t>основама</w:t>
      </w:r>
      <w:proofErr w:type="spellEnd"/>
      <w:r>
        <w:t xml:space="preserve"> </w:t>
      </w:r>
      <w:proofErr w:type="spellStart"/>
      <w:r>
        <w:t>система</w:t>
      </w:r>
      <w:proofErr w:type="spellEnd"/>
      <w:r>
        <w:t xml:space="preserve"> </w:t>
      </w:r>
      <w:proofErr w:type="spellStart"/>
      <w:r>
        <w:t>образовања</w:t>
      </w:r>
      <w:proofErr w:type="spellEnd"/>
      <w:r>
        <w:t xml:space="preserve"> </w:t>
      </w:r>
      <w:proofErr w:type="spellStart"/>
      <w:r>
        <w:t>васпитања</w:t>
      </w:r>
      <w:proofErr w:type="spellEnd"/>
      <w:r>
        <w:t xml:space="preserve">, </w:t>
      </w:r>
      <w:proofErr w:type="spellStart"/>
      <w:r>
        <w:t>као</w:t>
      </w:r>
      <w:proofErr w:type="spellEnd"/>
      <w:r>
        <w:t xml:space="preserve"> и </w:t>
      </w:r>
      <w:proofErr w:type="spellStart"/>
      <w:r>
        <w:t>посебним</w:t>
      </w:r>
      <w:proofErr w:type="spellEnd"/>
      <w:r>
        <w:t xml:space="preserve"> </w:t>
      </w:r>
      <w:proofErr w:type="spellStart"/>
      <w:r>
        <w:t>законима</w:t>
      </w:r>
      <w:proofErr w:type="spellEnd"/>
      <w:r>
        <w:t>.</w:t>
      </w:r>
    </w:p>
    <w:p w14:paraId="4A5CCAA1" w14:textId="77777777" w:rsidR="00EC461F" w:rsidRPr="00EC461F" w:rsidRDefault="00EC461F" w:rsidP="00EC461F">
      <w:pPr>
        <w:spacing w:after="200" w:line="274" w:lineRule="auto"/>
        <w:jc w:val="both"/>
        <w:rPr>
          <w:b/>
        </w:rPr>
      </w:pPr>
      <w:r w:rsidRPr="00EC461F">
        <w:rPr>
          <w:b/>
        </w:rPr>
        <w:t xml:space="preserve">ЗАДАЦИ </w:t>
      </w:r>
    </w:p>
    <w:p w14:paraId="64D650A3" w14:textId="77777777" w:rsidR="00EC461F" w:rsidRPr="00EC461F" w:rsidRDefault="00EC461F">
      <w:pPr>
        <w:pStyle w:val="ListParagraph"/>
        <w:numPr>
          <w:ilvl w:val="0"/>
          <w:numId w:val="12"/>
        </w:numPr>
        <w:spacing w:after="200" w:line="274" w:lineRule="auto"/>
        <w:jc w:val="both"/>
      </w:pPr>
      <w:proofErr w:type="spellStart"/>
      <w:r w:rsidRPr="00EC461F">
        <w:t>Стварање</w:t>
      </w:r>
      <w:proofErr w:type="spellEnd"/>
      <w:r w:rsidRPr="00EC461F">
        <w:t xml:space="preserve"> </w:t>
      </w:r>
      <w:proofErr w:type="spellStart"/>
      <w:r w:rsidRPr="00EC461F">
        <w:t>оптималних</w:t>
      </w:r>
      <w:proofErr w:type="spellEnd"/>
      <w:r w:rsidRPr="00EC461F">
        <w:t xml:space="preserve"> </w:t>
      </w:r>
      <w:proofErr w:type="spellStart"/>
      <w:r w:rsidRPr="00EC461F">
        <w:t>услова</w:t>
      </w:r>
      <w:proofErr w:type="spellEnd"/>
      <w:r w:rsidRPr="00EC461F">
        <w:t xml:space="preserve"> </w:t>
      </w:r>
      <w:proofErr w:type="spellStart"/>
      <w:r w:rsidRPr="00EC461F">
        <w:t>за</w:t>
      </w:r>
      <w:proofErr w:type="spellEnd"/>
      <w:r w:rsidRPr="00EC461F">
        <w:t xml:space="preserve"> </w:t>
      </w:r>
      <w:proofErr w:type="spellStart"/>
      <w:r w:rsidRPr="00EC461F">
        <w:t>развој</w:t>
      </w:r>
      <w:proofErr w:type="spellEnd"/>
      <w:r w:rsidRPr="00EC461F">
        <w:t xml:space="preserve"> </w:t>
      </w:r>
      <w:proofErr w:type="spellStart"/>
      <w:r w:rsidRPr="00EC461F">
        <w:t>деце</w:t>
      </w:r>
      <w:proofErr w:type="spellEnd"/>
      <w:r w:rsidRPr="00EC461F">
        <w:t xml:space="preserve"> и </w:t>
      </w:r>
      <w:proofErr w:type="spellStart"/>
      <w:r w:rsidRPr="00EC461F">
        <w:t>остваривање</w:t>
      </w:r>
      <w:proofErr w:type="spellEnd"/>
      <w:r w:rsidRPr="00EC461F">
        <w:t xml:space="preserve"> </w:t>
      </w:r>
      <w:proofErr w:type="spellStart"/>
      <w:r w:rsidRPr="00EC461F">
        <w:t>васпитно-образовног</w:t>
      </w:r>
      <w:proofErr w:type="spellEnd"/>
      <w:r w:rsidRPr="00EC461F">
        <w:t xml:space="preserve"> </w:t>
      </w:r>
      <w:proofErr w:type="spellStart"/>
      <w:r w:rsidRPr="00EC461F">
        <w:t>рада</w:t>
      </w:r>
      <w:proofErr w:type="spellEnd"/>
      <w:r w:rsidRPr="00EC461F">
        <w:t xml:space="preserve">, </w:t>
      </w:r>
    </w:p>
    <w:p w14:paraId="0CE0685E" w14:textId="77777777" w:rsidR="00EC461F" w:rsidRPr="00EC461F" w:rsidRDefault="00EC461F">
      <w:pPr>
        <w:pStyle w:val="ListParagraph"/>
        <w:numPr>
          <w:ilvl w:val="0"/>
          <w:numId w:val="12"/>
        </w:numPr>
        <w:spacing w:after="200" w:line="274" w:lineRule="auto"/>
        <w:jc w:val="both"/>
      </w:pPr>
      <w:proofErr w:type="spellStart"/>
      <w:r w:rsidRPr="00EC461F">
        <w:t>Учествовање</w:t>
      </w:r>
      <w:proofErr w:type="spellEnd"/>
      <w:r w:rsidRPr="00EC461F">
        <w:t xml:space="preserve"> у </w:t>
      </w:r>
      <w:proofErr w:type="spellStart"/>
      <w:r w:rsidRPr="00EC461F">
        <w:t>праћењу</w:t>
      </w:r>
      <w:proofErr w:type="spellEnd"/>
      <w:r w:rsidRPr="00EC461F">
        <w:t xml:space="preserve"> и </w:t>
      </w:r>
      <w:proofErr w:type="spellStart"/>
      <w:r w:rsidRPr="00EC461F">
        <w:t>подстицању</w:t>
      </w:r>
      <w:proofErr w:type="spellEnd"/>
      <w:r w:rsidRPr="00EC461F">
        <w:t xml:space="preserve"> </w:t>
      </w:r>
      <w:proofErr w:type="spellStart"/>
      <w:r w:rsidRPr="00EC461F">
        <w:t>развоја</w:t>
      </w:r>
      <w:proofErr w:type="spellEnd"/>
      <w:r w:rsidRPr="00EC461F">
        <w:t xml:space="preserve"> </w:t>
      </w:r>
      <w:proofErr w:type="spellStart"/>
      <w:r w:rsidRPr="00EC461F">
        <w:t>детета</w:t>
      </w:r>
      <w:proofErr w:type="spellEnd"/>
      <w:r w:rsidRPr="00EC461F">
        <w:t xml:space="preserve">, </w:t>
      </w:r>
      <w:proofErr w:type="spellStart"/>
      <w:r w:rsidRPr="00EC461F">
        <w:t>односно</w:t>
      </w:r>
      <w:proofErr w:type="spellEnd"/>
      <w:r w:rsidRPr="00EC461F">
        <w:t xml:space="preserve"> </w:t>
      </w:r>
      <w:proofErr w:type="spellStart"/>
      <w:r w:rsidRPr="00EC461F">
        <w:t>ученика</w:t>
      </w:r>
      <w:proofErr w:type="spellEnd"/>
      <w:r w:rsidRPr="00EC461F">
        <w:t>,</w:t>
      </w:r>
    </w:p>
    <w:p w14:paraId="181087E3" w14:textId="77777777" w:rsidR="00EC461F" w:rsidRPr="00EC461F" w:rsidRDefault="00EC461F">
      <w:pPr>
        <w:pStyle w:val="ListParagraph"/>
        <w:numPr>
          <w:ilvl w:val="0"/>
          <w:numId w:val="12"/>
        </w:numPr>
        <w:spacing w:after="200" w:line="274" w:lineRule="auto"/>
        <w:jc w:val="both"/>
      </w:pPr>
      <w:proofErr w:type="spellStart"/>
      <w:r w:rsidRPr="00EC461F">
        <w:t>Подршка</w:t>
      </w:r>
      <w:proofErr w:type="spellEnd"/>
      <w:r w:rsidRPr="00EC461F">
        <w:t xml:space="preserve"> </w:t>
      </w:r>
      <w:proofErr w:type="spellStart"/>
      <w:r w:rsidRPr="00EC461F">
        <w:t>јачању</w:t>
      </w:r>
      <w:proofErr w:type="spellEnd"/>
      <w:r w:rsidRPr="00EC461F">
        <w:t xml:space="preserve"> </w:t>
      </w:r>
      <w:proofErr w:type="spellStart"/>
      <w:r w:rsidRPr="00EC461F">
        <w:t>наставничких</w:t>
      </w:r>
      <w:proofErr w:type="spellEnd"/>
      <w:r w:rsidRPr="00EC461F">
        <w:t xml:space="preserve"> </w:t>
      </w:r>
      <w:proofErr w:type="spellStart"/>
      <w:r w:rsidRPr="00EC461F">
        <w:t>компетенција</w:t>
      </w:r>
      <w:proofErr w:type="spellEnd"/>
      <w:r w:rsidRPr="00EC461F">
        <w:t xml:space="preserve"> и </w:t>
      </w:r>
      <w:proofErr w:type="spellStart"/>
      <w:r w:rsidRPr="00EC461F">
        <w:t>њиховог</w:t>
      </w:r>
      <w:proofErr w:type="spellEnd"/>
      <w:r w:rsidRPr="00EC461F">
        <w:t xml:space="preserve"> </w:t>
      </w:r>
      <w:proofErr w:type="spellStart"/>
      <w:r w:rsidRPr="00EC461F">
        <w:t>професионалног</w:t>
      </w:r>
      <w:proofErr w:type="spellEnd"/>
      <w:r w:rsidRPr="00EC461F">
        <w:t xml:space="preserve"> </w:t>
      </w:r>
      <w:proofErr w:type="spellStart"/>
      <w:r w:rsidRPr="00EC461F">
        <w:t>развоја</w:t>
      </w:r>
      <w:proofErr w:type="spellEnd"/>
      <w:r w:rsidRPr="00EC461F">
        <w:t>,</w:t>
      </w:r>
    </w:p>
    <w:p w14:paraId="4D39C99C" w14:textId="77777777" w:rsidR="00EC461F" w:rsidRPr="00EC461F" w:rsidRDefault="00EC461F">
      <w:pPr>
        <w:pStyle w:val="ListParagraph"/>
        <w:numPr>
          <w:ilvl w:val="0"/>
          <w:numId w:val="12"/>
        </w:numPr>
        <w:spacing w:after="200" w:line="274" w:lineRule="auto"/>
        <w:jc w:val="both"/>
      </w:pPr>
      <w:proofErr w:type="spellStart"/>
      <w:r w:rsidRPr="00EC461F">
        <w:t>Учествовање</w:t>
      </w:r>
      <w:proofErr w:type="spellEnd"/>
      <w:r w:rsidRPr="00EC461F">
        <w:t xml:space="preserve"> у </w:t>
      </w:r>
      <w:proofErr w:type="spellStart"/>
      <w:r w:rsidRPr="00EC461F">
        <w:t>праћењу</w:t>
      </w:r>
      <w:proofErr w:type="spellEnd"/>
      <w:r w:rsidRPr="00EC461F">
        <w:t xml:space="preserve"> </w:t>
      </w:r>
      <w:proofErr w:type="gramStart"/>
      <w:r w:rsidRPr="00EC461F">
        <w:t xml:space="preserve">и  </w:t>
      </w:r>
      <w:proofErr w:type="spellStart"/>
      <w:r w:rsidRPr="00EC461F">
        <w:t>вредновању</w:t>
      </w:r>
      <w:proofErr w:type="spellEnd"/>
      <w:proofErr w:type="gramEnd"/>
      <w:r w:rsidRPr="00EC461F">
        <w:t xml:space="preserve">  </w:t>
      </w:r>
      <w:proofErr w:type="spellStart"/>
      <w:r w:rsidRPr="00EC461F">
        <w:t>образовно-васпитног</w:t>
      </w:r>
      <w:proofErr w:type="spellEnd"/>
      <w:r w:rsidRPr="00EC461F">
        <w:t xml:space="preserve"> </w:t>
      </w:r>
      <w:proofErr w:type="spellStart"/>
      <w:r w:rsidRPr="00EC461F">
        <w:t>рада</w:t>
      </w:r>
      <w:proofErr w:type="spellEnd"/>
      <w:r w:rsidRPr="00EC461F">
        <w:t xml:space="preserve"> и </w:t>
      </w:r>
      <w:proofErr w:type="spellStart"/>
      <w:r w:rsidRPr="00EC461F">
        <w:t>предлагање</w:t>
      </w:r>
      <w:proofErr w:type="spellEnd"/>
      <w:r w:rsidRPr="00EC461F">
        <w:t xml:space="preserve"> </w:t>
      </w:r>
      <w:proofErr w:type="spellStart"/>
      <w:r w:rsidRPr="00EC461F">
        <w:t>мера</w:t>
      </w:r>
      <w:proofErr w:type="spellEnd"/>
      <w:r w:rsidRPr="00EC461F">
        <w:t xml:space="preserve"> </w:t>
      </w:r>
      <w:proofErr w:type="spellStart"/>
      <w:r w:rsidRPr="00EC461F">
        <w:t>које</w:t>
      </w:r>
      <w:proofErr w:type="spellEnd"/>
      <w:r w:rsidRPr="00EC461F">
        <w:t xml:space="preserve"> </w:t>
      </w:r>
      <w:proofErr w:type="spellStart"/>
      <w:r w:rsidRPr="00EC461F">
        <w:t>доприносе</w:t>
      </w:r>
      <w:proofErr w:type="spellEnd"/>
      <w:r w:rsidRPr="00EC461F">
        <w:t xml:space="preserve"> </w:t>
      </w:r>
      <w:proofErr w:type="spellStart"/>
      <w:r w:rsidRPr="00EC461F">
        <w:t>обезбеђивању</w:t>
      </w:r>
      <w:proofErr w:type="spellEnd"/>
      <w:r w:rsidRPr="00EC461F">
        <w:t xml:space="preserve"> </w:t>
      </w:r>
      <w:proofErr w:type="spellStart"/>
      <w:r w:rsidRPr="00EC461F">
        <w:t>ефикасности</w:t>
      </w:r>
      <w:proofErr w:type="spellEnd"/>
      <w:r w:rsidRPr="00EC461F">
        <w:t xml:space="preserve">, </w:t>
      </w:r>
      <w:proofErr w:type="spellStart"/>
      <w:r w:rsidRPr="00EC461F">
        <w:t>економичности</w:t>
      </w:r>
      <w:proofErr w:type="spellEnd"/>
      <w:r w:rsidRPr="00EC461F">
        <w:t xml:space="preserve"> и </w:t>
      </w:r>
      <w:proofErr w:type="spellStart"/>
      <w:r w:rsidRPr="00EC461F">
        <w:t>флексибилности</w:t>
      </w:r>
      <w:proofErr w:type="spellEnd"/>
      <w:r w:rsidRPr="00EC461F">
        <w:t xml:space="preserve"> </w:t>
      </w:r>
      <w:proofErr w:type="spellStart"/>
      <w:r w:rsidRPr="00EC461F">
        <w:t>рада</w:t>
      </w:r>
      <w:proofErr w:type="spellEnd"/>
      <w:r w:rsidRPr="00EC461F">
        <w:t xml:space="preserve"> </w:t>
      </w:r>
      <w:proofErr w:type="spellStart"/>
      <w:r w:rsidRPr="00EC461F">
        <w:t>установе</w:t>
      </w:r>
      <w:proofErr w:type="spellEnd"/>
      <w:r w:rsidRPr="00EC461F">
        <w:t>,</w:t>
      </w:r>
    </w:p>
    <w:p w14:paraId="3CF83DB7" w14:textId="77777777" w:rsidR="00EC461F" w:rsidRPr="00EC461F" w:rsidRDefault="00EC461F">
      <w:pPr>
        <w:pStyle w:val="ListParagraph"/>
        <w:numPr>
          <w:ilvl w:val="0"/>
          <w:numId w:val="12"/>
        </w:numPr>
        <w:spacing w:after="200" w:line="274" w:lineRule="auto"/>
        <w:jc w:val="both"/>
      </w:pPr>
      <w:proofErr w:type="spellStart"/>
      <w:r w:rsidRPr="00EC461F">
        <w:t>Учествовање</w:t>
      </w:r>
      <w:proofErr w:type="spellEnd"/>
      <w:r w:rsidRPr="00EC461F">
        <w:t xml:space="preserve"> у </w:t>
      </w:r>
      <w:proofErr w:type="spellStart"/>
      <w:r w:rsidRPr="00EC461F">
        <w:t>праћењу</w:t>
      </w:r>
      <w:proofErr w:type="spellEnd"/>
      <w:r w:rsidRPr="00EC461F">
        <w:t xml:space="preserve"> и </w:t>
      </w:r>
      <w:proofErr w:type="spellStart"/>
      <w:r w:rsidRPr="00EC461F">
        <w:t>вредновању</w:t>
      </w:r>
      <w:proofErr w:type="spellEnd"/>
      <w:r w:rsidRPr="00EC461F">
        <w:t xml:space="preserve"> </w:t>
      </w:r>
      <w:proofErr w:type="spellStart"/>
      <w:r w:rsidRPr="00EC461F">
        <w:t>остварености</w:t>
      </w:r>
      <w:proofErr w:type="spellEnd"/>
      <w:r w:rsidRPr="00EC461F">
        <w:t xml:space="preserve"> </w:t>
      </w:r>
      <w:proofErr w:type="spellStart"/>
      <w:r w:rsidRPr="00EC461F">
        <w:t>општих</w:t>
      </w:r>
      <w:proofErr w:type="spellEnd"/>
      <w:r w:rsidRPr="00EC461F">
        <w:t xml:space="preserve"> и </w:t>
      </w:r>
      <w:proofErr w:type="spellStart"/>
      <w:r w:rsidRPr="00EC461F">
        <w:t>посебних</w:t>
      </w:r>
      <w:proofErr w:type="spellEnd"/>
      <w:r w:rsidRPr="00EC461F">
        <w:t xml:space="preserve"> </w:t>
      </w:r>
      <w:proofErr w:type="spellStart"/>
      <w:r w:rsidRPr="00EC461F">
        <w:t>стандарда</w:t>
      </w:r>
      <w:proofErr w:type="spellEnd"/>
      <w:r w:rsidRPr="00EC461F">
        <w:t xml:space="preserve"> </w:t>
      </w:r>
      <w:proofErr w:type="spellStart"/>
      <w:r w:rsidRPr="00EC461F">
        <w:t>постигнућа</w:t>
      </w:r>
      <w:proofErr w:type="spellEnd"/>
      <w:r w:rsidRPr="00EC461F">
        <w:t xml:space="preserve"> </w:t>
      </w:r>
      <w:proofErr w:type="spellStart"/>
      <w:r w:rsidRPr="00EC461F">
        <w:t>ученика</w:t>
      </w:r>
      <w:proofErr w:type="spellEnd"/>
      <w:r w:rsidRPr="00EC461F">
        <w:t xml:space="preserve"> и </w:t>
      </w:r>
      <w:proofErr w:type="spellStart"/>
      <w:r w:rsidRPr="00EC461F">
        <w:t>предлагање</w:t>
      </w:r>
      <w:proofErr w:type="spellEnd"/>
      <w:r w:rsidRPr="00EC461F">
        <w:t xml:space="preserve"> </w:t>
      </w:r>
      <w:proofErr w:type="spellStart"/>
      <w:r w:rsidRPr="00EC461F">
        <w:t>мера</w:t>
      </w:r>
      <w:proofErr w:type="spellEnd"/>
      <w:r w:rsidRPr="00EC461F">
        <w:t xml:space="preserve"> </w:t>
      </w:r>
      <w:proofErr w:type="spellStart"/>
      <w:proofErr w:type="gramStart"/>
      <w:r w:rsidRPr="00EC461F">
        <w:t>за</w:t>
      </w:r>
      <w:proofErr w:type="spellEnd"/>
      <w:r w:rsidRPr="00EC461F">
        <w:t xml:space="preserve">  </w:t>
      </w:r>
      <w:proofErr w:type="spellStart"/>
      <w:r w:rsidRPr="00EC461F">
        <w:t>унапређивање</w:t>
      </w:r>
      <w:proofErr w:type="spellEnd"/>
      <w:proofErr w:type="gramEnd"/>
      <w:r w:rsidRPr="00EC461F">
        <w:t>,</w:t>
      </w:r>
    </w:p>
    <w:p w14:paraId="1A64595E" w14:textId="77777777" w:rsidR="00EC461F" w:rsidRPr="00EC461F" w:rsidRDefault="00EC461F">
      <w:pPr>
        <w:pStyle w:val="ListParagraph"/>
        <w:numPr>
          <w:ilvl w:val="0"/>
          <w:numId w:val="12"/>
        </w:numPr>
        <w:spacing w:after="200" w:line="274" w:lineRule="auto"/>
        <w:jc w:val="both"/>
      </w:pPr>
      <w:proofErr w:type="spellStart"/>
      <w:r w:rsidRPr="00EC461F">
        <w:t>Подршка</w:t>
      </w:r>
      <w:proofErr w:type="spellEnd"/>
      <w:r w:rsidRPr="00EC461F">
        <w:t xml:space="preserve"> </w:t>
      </w:r>
      <w:proofErr w:type="spellStart"/>
      <w:r w:rsidRPr="00EC461F">
        <w:t>отворености</w:t>
      </w:r>
      <w:proofErr w:type="spellEnd"/>
      <w:r w:rsidRPr="00EC461F">
        <w:t xml:space="preserve"> </w:t>
      </w:r>
      <w:proofErr w:type="spellStart"/>
      <w:r w:rsidRPr="00EC461F">
        <w:t>установе</w:t>
      </w:r>
      <w:proofErr w:type="spellEnd"/>
      <w:r w:rsidRPr="00EC461F">
        <w:t xml:space="preserve"> </w:t>
      </w:r>
      <w:proofErr w:type="spellStart"/>
      <w:r w:rsidRPr="00EC461F">
        <w:t>према</w:t>
      </w:r>
      <w:proofErr w:type="spellEnd"/>
      <w:r w:rsidRPr="00EC461F">
        <w:t xml:space="preserve"> </w:t>
      </w:r>
      <w:proofErr w:type="spellStart"/>
      <w:r w:rsidRPr="00EC461F">
        <w:t>педагошким</w:t>
      </w:r>
      <w:proofErr w:type="spellEnd"/>
      <w:r w:rsidRPr="00EC461F">
        <w:t xml:space="preserve"> </w:t>
      </w:r>
      <w:proofErr w:type="spellStart"/>
      <w:r w:rsidRPr="00EC461F">
        <w:t>иновацијама</w:t>
      </w:r>
      <w:proofErr w:type="spellEnd"/>
      <w:r w:rsidRPr="00EC461F">
        <w:t>,</w:t>
      </w:r>
    </w:p>
    <w:p w14:paraId="16C5345B" w14:textId="77777777" w:rsidR="00EC461F" w:rsidRPr="00EC461F" w:rsidRDefault="00EC461F">
      <w:pPr>
        <w:pStyle w:val="ListParagraph"/>
        <w:numPr>
          <w:ilvl w:val="0"/>
          <w:numId w:val="12"/>
        </w:numPr>
        <w:spacing w:after="200" w:line="274" w:lineRule="auto"/>
        <w:jc w:val="both"/>
      </w:pPr>
      <w:proofErr w:type="spellStart"/>
      <w:r w:rsidRPr="00EC461F">
        <w:t>Развијање</w:t>
      </w:r>
      <w:proofErr w:type="spellEnd"/>
      <w:r w:rsidRPr="00EC461F">
        <w:t xml:space="preserve"> </w:t>
      </w:r>
      <w:proofErr w:type="spellStart"/>
      <w:r w:rsidRPr="00EC461F">
        <w:t>сарадње</w:t>
      </w:r>
      <w:proofErr w:type="spellEnd"/>
      <w:r w:rsidRPr="00EC461F">
        <w:t xml:space="preserve"> </w:t>
      </w:r>
      <w:proofErr w:type="spellStart"/>
      <w:r w:rsidRPr="00EC461F">
        <w:t>установе</w:t>
      </w:r>
      <w:proofErr w:type="spellEnd"/>
      <w:r w:rsidRPr="00EC461F">
        <w:t xml:space="preserve"> </w:t>
      </w:r>
      <w:proofErr w:type="spellStart"/>
      <w:r w:rsidRPr="00EC461F">
        <w:t>са</w:t>
      </w:r>
      <w:proofErr w:type="spellEnd"/>
      <w:r w:rsidRPr="00EC461F">
        <w:t xml:space="preserve"> </w:t>
      </w:r>
      <w:proofErr w:type="spellStart"/>
      <w:r w:rsidRPr="00EC461F">
        <w:t>породицом</w:t>
      </w:r>
      <w:proofErr w:type="spellEnd"/>
      <w:r w:rsidRPr="00EC461F">
        <w:t xml:space="preserve"> и </w:t>
      </w:r>
      <w:proofErr w:type="spellStart"/>
      <w:r w:rsidRPr="00EC461F">
        <w:t>подршка</w:t>
      </w:r>
      <w:proofErr w:type="spellEnd"/>
      <w:r w:rsidRPr="00EC461F">
        <w:t xml:space="preserve"> </w:t>
      </w:r>
      <w:proofErr w:type="spellStart"/>
      <w:r w:rsidRPr="00EC461F">
        <w:t>васпитним</w:t>
      </w:r>
      <w:proofErr w:type="spellEnd"/>
      <w:r w:rsidRPr="00EC461F">
        <w:t xml:space="preserve"> </w:t>
      </w:r>
      <w:proofErr w:type="spellStart"/>
      <w:r w:rsidRPr="00EC461F">
        <w:t>компетенцијама</w:t>
      </w:r>
      <w:proofErr w:type="spellEnd"/>
      <w:r w:rsidRPr="00EC461F">
        <w:t xml:space="preserve"> </w:t>
      </w:r>
      <w:proofErr w:type="spellStart"/>
      <w:r w:rsidRPr="00EC461F">
        <w:t>родитеља</w:t>
      </w:r>
      <w:proofErr w:type="spellEnd"/>
      <w:r w:rsidRPr="00EC461F">
        <w:t xml:space="preserve">, </w:t>
      </w:r>
      <w:proofErr w:type="spellStart"/>
      <w:r w:rsidRPr="00EC461F">
        <w:t>односно</w:t>
      </w:r>
      <w:proofErr w:type="spellEnd"/>
      <w:r w:rsidRPr="00EC461F">
        <w:t xml:space="preserve"> </w:t>
      </w:r>
      <w:proofErr w:type="spellStart"/>
      <w:r w:rsidRPr="00EC461F">
        <w:t>старатеља</w:t>
      </w:r>
      <w:proofErr w:type="spellEnd"/>
      <w:r w:rsidRPr="00EC461F">
        <w:t xml:space="preserve">, </w:t>
      </w:r>
    </w:p>
    <w:p w14:paraId="5792BE7B" w14:textId="77777777" w:rsidR="00EC461F" w:rsidRPr="00EC461F" w:rsidRDefault="00EC461F">
      <w:pPr>
        <w:pStyle w:val="ListParagraph"/>
        <w:numPr>
          <w:ilvl w:val="0"/>
          <w:numId w:val="12"/>
        </w:numPr>
        <w:spacing w:after="200" w:line="274" w:lineRule="auto"/>
        <w:jc w:val="both"/>
      </w:pPr>
      <w:proofErr w:type="spellStart"/>
      <w:r w:rsidRPr="00EC461F">
        <w:t>Сарадња</w:t>
      </w:r>
      <w:proofErr w:type="spellEnd"/>
      <w:r w:rsidRPr="00EC461F">
        <w:t xml:space="preserve"> </w:t>
      </w:r>
      <w:proofErr w:type="spellStart"/>
      <w:r w:rsidRPr="00EC461F">
        <w:t>са</w:t>
      </w:r>
      <w:proofErr w:type="spellEnd"/>
      <w:r w:rsidRPr="00EC461F">
        <w:t xml:space="preserve"> </w:t>
      </w:r>
      <w:proofErr w:type="spellStart"/>
      <w:r w:rsidRPr="00EC461F">
        <w:t>другим</w:t>
      </w:r>
      <w:proofErr w:type="spellEnd"/>
      <w:r w:rsidRPr="00EC461F">
        <w:t xml:space="preserve"> </w:t>
      </w:r>
      <w:proofErr w:type="spellStart"/>
      <w:r w:rsidRPr="00EC461F">
        <w:t>институцијама</w:t>
      </w:r>
      <w:proofErr w:type="spellEnd"/>
      <w:r w:rsidRPr="00EC461F">
        <w:t xml:space="preserve">, </w:t>
      </w:r>
      <w:proofErr w:type="spellStart"/>
      <w:r w:rsidRPr="00EC461F">
        <w:t>локалном</w:t>
      </w:r>
      <w:proofErr w:type="spellEnd"/>
      <w:r w:rsidRPr="00EC461F">
        <w:t xml:space="preserve"> </w:t>
      </w:r>
      <w:proofErr w:type="spellStart"/>
      <w:r w:rsidRPr="00EC461F">
        <w:t>заједницом</w:t>
      </w:r>
      <w:proofErr w:type="spellEnd"/>
      <w:r w:rsidRPr="00EC461F">
        <w:t xml:space="preserve">, </w:t>
      </w:r>
      <w:proofErr w:type="spellStart"/>
      <w:r w:rsidRPr="00EC461F">
        <w:t>стручним</w:t>
      </w:r>
      <w:proofErr w:type="spellEnd"/>
      <w:r w:rsidRPr="00EC461F">
        <w:t xml:space="preserve"> и </w:t>
      </w:r>
      <w:proofErr w:type="spellStart"/>
      <w:r w:rsidRPr="00EC461F">
        <w:t>струковним</w:t>
      </w:r>
      <w:proofErr w:type="spellEnd"/>
      <w:r w:rsidRPr="00EC461F">
        <w:t xml:space="preserve"> </w:t>
      </w:r>
      <w:proofErr w:type="spellStart"/>
      <w:r w:rsidRPr="00EC461F">
        <w:t>организацијама</w:t>
      </w:r>
      <w:proofErr w:type="spellEnd"/>
      <w:r w:rsidRPr="00EC461F">
        <w:t xml:space="preserve"> </w:t>
      </w:r>
      <w:proofErr w:type="spellStart"/>
      <w:r w:rsidRPr="00EC461F">
        <w:t>од</w:t>
      </w:r>
      <w:proofErr w:type="spellEnd"/>
      <w:r w:rsidRPr="00EC461F">
        <w:t xml:space="preserve"> </w:t>
      </w:r>
      <w:proofErr w:type="spellStart"/>
      <w:r w:rsidRPr="00EC461F">
        <w:t>значаја</w:t>
      </w:r>
      <w:proofErr w:type="spellEnd"/>
      <w:r w:rsidRPr="00EC461F">
        <w:t xml:space="preserve"> </w:t>
      </w:r>
      <w:proofErr w:type="spellStart"/>
      <w:r w:rsidRPr="00EC461F">
        <w:t>за</w:t>
      </w:r>
      <w:proofErr w:type="spellEnd"/>
      <w:r w:rsidRPr="00EC461F">
        <w:t xml:space="preserve"> </w:t>
      </w:r>
      <w:proofErr w:type="spellStart"/>
      <w:r w:rsidRPr="00EC461F">
        <w:t>установу</w:t>
      </w:r>
      <w:proofErr w:type="spellEnd"/>
      <w:r w:rsidRPr="00EC461F">
        <w:t>,</w:t>
      </w:r>
    </w:p>
    <w:p w14:paraId="2359ACCB" w14:textId="46B98E3E" w:rsidR="00EC461F" w:rsidRPr="00EC461F" w:rsidRDefault="00EC461F">
      <w:pPr>
        <w:pStyle w:val="ListParagraph"/>
        <w:numPr>
          <w:ilvl w:val="0"/>
          <w:numId w:val="12"/>
        </w:numPr>
        <w:spacing w:after="200" w:line="274" w:lineRule="auto"/>
        <w:jc w:val="both"/>
      </w:pPr>
      <w:proofErr w:type="spellStart"/>
      <w:r w:rsidRPr="00EC461F">
        <w:t>Стално</w:t>
      </w:r>
      <w:proofErr w:type="spellEnd"/>
      <w:r w:rsidRPr="00EC461F">
        <w:t xml:space="preserve"> </w:t>
      </w:r>
      <w:proofErr w:type="spellStart"/>
      <w:r w:rsidRPr="00EC461F">
        <w:t>стручно</w:t>
      </w:r>
      <w:proofErr w:type="spellEnd"/>
      <w:r w:rsidRPr="00EC461F">
        <w:t xml:space="preserve"> </w:t>
      </w:r>
      <w:proofErr w:type="spellStart"/>
      <w:r w:rsidRPr="00EC461F">
        <w:t>усавршавање</w:t>
      </w:r>
      <w:proofErr w:type="spellEnd"/>
      <w:r w:rsidRPr="00EC461F">
        <w:t xml:space="preserve"> и </w:t>
      </w:r>
      <w:proofErr w:type="spellStart"/>
      <w:r w:rsidRPr="00EC461F">
        <w:t>праћење</w:t>
      </w:r>
      <w:proofErr w:type="spellEnd"/>
      <w:r w:rsidRPr="00EC461F">
        <w:t xml:space="preserve"> </w:t>
      </w:r>
      <w:proofErr w:type="spellStart"/>
      <w:r w:rsidRPr="00EC461F">
        <w:t>развоја</w:t>
      </w:r>
      <w:proofErr w:type="spellEnd"/>
      <w:r w:rsidRPr="00EC461F">
        <w:t xml:space="preserve"> </w:t>
      </w:r>
      <w:proofErr w:type="spellStart"/>
      <w:r w:rsidRPr="00EC461F">
        <w:t>психолошке</w:t>
      </w:r>
      <w:proofErr w:type="spellEnd"/>
      <w:r w:rsidRPr="00EC461F">
        <w:t xml:space="preserve"> </w:t>
      </w:r>
      <w:proofErr w:type="spellStart"/>
      <w:r w:rsidRPr="00EC461F">
        <w:t>науке</w:t>
      </w:r>
      <w:proofErr w:type="spellEnd"/>
      <w:r w:rsidRPr="00EC461F">
        <w:t xml:space="preserve"> и </w:t>
      </w:r>
      <w:proofErr w:type="spellStart"/>
      <w:r w:rsidRPr="00EC461F">
        <w:t>праксе</w:t>
      </w:r>
      <w:proofErr w:type="spellEnd"/>
      <w:r w:rsidRPr="00EC461F">
        <w:t xml:space="preserve">. </w:t>
      </w:r>
    </w:p>
    <w:p w14:paraId="327AB2E8" w14:textId="7ABCCA78" w:rsidR="00505B94" w:rsidRDefault="00505B94">
      <w:pPr>
        <w:spacing w:after="160" w:line="259" w:lineRule="auto"/>
        <w:rPr>
          <w:rFonts w:asciiTheme="minorHAnsi" w:hAnsiTheme="minorHAnsi"/>
          <w:lang w:val="sr-Cyrl-RS"/>
        </w:rPr>
      </w:pPr>
      <w:r>
        <w:rPr>
          <w:rFonts w:asciiTheme="minorHAnsi" w:hAnsiTheme="minorHAnsi"/>
          <w:lang w:val="sr-Cyrl-RS"/>
        </w:rPr>
        <w:br w:type="page"/>
      </w:r>
    </w:p>
    <w:tbl>
      <w:tblPr>
        <w:tblStyle w:val="TableGrid13"/>
        <w:tblW w:w="0" w:type="auto"/>
        <w:tblLook w:val="04A0" w:firstRow="1" w:lastRow="0" w:firstColumn="1" w:lastColumn="0" w:noHBand="0" w:noVBand="1"/>
      </w:tblPr>
      <w:tblGrid>
        <w:gridCol w:w="1686"/>
        <w:gridCol w:w="4718"/>
        <w:gridCol w:w="2612"/>
      </w:tblGrid>
      <w:tr w:rsidR="00505B94" w14:paraId="2633F6E9" w14:textId="77777777" w:rsidTr="00505B94">
        <w:trPr>
          <w:trHeight w:val="465"/>
        </w:trPr>
        <w:tc>
          <w:tcPr>
            <w:tcW w:w="0" w:type="auto"/>
          </w:tcPr>
          <w:p w14:paraId="4840B220" w14:textId="77777777" w:rsidR="00505B94" w:rsidRDefault="00505B94" w:rsidP="0033754E">
            <w:pPr>
              <w:spacing w:after="200" w:line="273" w:lineRule="auto"/>
              <w:jc w:val="both"/>
            </w:pPr>
            <w:r>
              <w:lastRenderedPageBreak/>
              <w:t xml:space="preserve">Време </w:t>
            </w:r>
            <w:proofErr w:type="spellStart"/>
            <w:r>
              <w:t>реализације</w:t>
            </w:r>
            <w:proofErr w:type="spellEnd"/>
          </w:p>
        </w:tc>
        <w:tc>
          <w:tcPr>
            <w:tcW w:w="0" w:type="auto"/>
          </w:tcPr>
          <w:p w14:paraId="74FE54C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ограмски</w:t>
            </w:r>
            <w:proofErr w:type="spellEnd"/>
            <w:r>
              <w:t xml:space="preserve"> </w:t>
            </w:r>
            <w:proofErr w:type="spellStart"/>
            <w:r>
              <w:t>садржаји</w:t>
            </w:r>
            <w:proofErr w:type="spellEnd"/>
          </w:p>
        </w:tc>
        <w:tc>
          <w:tcPr>
            <w:tcW w:w="0" w:type="auto"/>
          </w:tcPr>
          <w:p w14:paraId="5C077C2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радници</w:t>
            </w:r>
            <w:proofErr w:type="spellEnd"/>
          </w:p>
        </w:tc>
      </w:tr>
      <w:tr w:rsidR="00505B94" w14:paraId="65CC8CEB" w14:textId="77777777" w:rsidTr="00505B94">
        <w:trPr>
          <w:trHeight w:val="3230"/>
        </w:trPr>
        <w:tc>
          <w:tcPr>
            <w:tcW w:w="0" w:type="auto"/>
          </w:tcPr>
          <w:p w14:paraId="32940856" w14:textId="77777777" w:rsidR="00505B94" w:rsidRDefault="00505B94" w:rsidP="0033754E">
            <w:pPr>
              <w:spacing w:after="200" w:line="273" w:lineRule="auto"/>
              <w:jc w:val="both"/>
            </w:pPr>
          </w:p>
          <w:p w14:paraId="74108DDA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3A1ED064" w14:textId="77777777" w:rsidR="00505B94" w:rsidRDefault="00505B94" w:rsidP="00505B94">
            <w:pPr>
              <w:spacing w:after="200" w:line="273" w:lineRule="auto"/>
              <w:jc w:val="both"/>
            </w:pPr>
            <w:r>
              <w:t>VIII- IX</w:t>
            </w:r>
          </w:p>
          <w:p w14:paraId="4B2D714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295EBE2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32B1BB74" w14:textId="77777777" w:rsidR="00505B94" w:rsidRDefault="00505B94" w:rsidP="0033754E">
            <w:pPr>
              <w:spacing w:after="200" w:line="273" w:lineRule="auto"/>
              <w:jc w:val="both"/>
            </w:pPr>
          </w:p>
          <w:p w14:paraId="67713073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7C5C8769" w14:textId="77777777" w:rsidR="00505B94" w:rsidRDefault="00505B94" w:rsidP="00505B94">
            <w:pPr>
              <w:spacing w:after="200" w:line="273" w:lineRule="auto"/>
              <w:jc w:val="both"/>
            </w:pPr>
            <w:r>
              <w:t>IX – VIII</w:t>
            </w:r>
          </w:p>
          <w:p w14:paraId="04C3CCF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69B0974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3000FB54" w14:textId="0DAF9D02" w:rsidR="00505B94" w:rsidRDefault="00505B94" w:rsidP="00505B94">
            <w:pPr>
              <w:spacing w:after="200" w:line="273" w:lineRule="auto"/>
              <w:jc w:val="both"/>
            </w:pPr>
            <w:proofErr w:type="gramStart"/>
            <w:r>
              <w:t>VI,VIII</w:t>
            </w:r>
            <w:proofErr w:type="gramEnd"/>
          </w:p>
          <w:p w14:paraId="30B6967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7B6271E" w14:textId="77777777" w:rsidR="00505B94" w:rsidRDefault="00505B94" w:rsidP="0033754E">
            <w:pPr>
              <w:spacing w:after="200" w:line="273" w:lineRule="auto"/>
              <w:jc w:val="both"/>
            </w:pPr>
            <w:r>
              <w:t>IX - VI</w:t>
            </w:r>
          </w:p>
        </w:tc>
        <w:tc>
          <w:tcPr>
            <w:tcW w:w="0" w:type="auto"/>
          </w:tcPr>
          <w:p w14:paraId="5207A15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ланирање</w:t>
            </w:r>
            <w:proofErr w:type="spellEnd"/>
            <w:r>
              <w:t xml:space="preserve"> и </w:t>
            </w:r>
            <w:proofErr w:type="spellStart"/>
            <w:r>
              <w:t>програмирање</w:t>
            </w:r>
            <w:proofErr w:type="spellEnd"/>
            <w:r>
              <w:t xml:space="preserve"> </w:t>
            </w:r>
            <w:proofErr w:type="spellStart"/>
            <w:r>
              <w:t>образовно</w:t>
            </w:r>
            <w:proofErr w:type="spellEnd"/>
            <w:r>
              <w:t xml:space="preserve"> </w:t>
            </w:r>
            <w:proofErr w:type="gramStart"/>
            <w:r>
              <w:t xml:space="preserve">-  </w:t>
            </w:r>
            <w:proofErr w:type="spellStart"/>
            <w:r>
              <w:t>васпитног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и </w:t>
            </w:r>
            <w:proofErr w:type="spellStart"/>
            <w:r>
              <w:t>вредновање</w:t>
            </w:r>
            <w:proofErr w:type="spellEnd"/>
            <w:r>
              <w:t xml:space="preserve"> </w:t>
            </w:r>
            <w:proofErr w:type="spellStart"/>
            <w:r>
              <w:t>остварених</w:t>
            </w:r>
            <w:proofErr w:type="spellEnd"/>
            <w:r>
              <w:t xml:space="preserve"> </w:t>
            </w:r>
            <w:proofErr w:type="spellStart"/>
            <w:r>
              <w:t>резултата</w:t>
            </w:r>
            <w:proofErr w:type="spellEnd"/>
          </w:p>
          <w:p w14:paraId="09C5284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BA5E814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 xml:space="preserve">-   </w:t>
            </w:r>
            <w:proofErr w:type="spellStart"/>
            <w:r>
              <w:t>Учествовање</w:t>
            </w:r>
            <w:proofErr w:type="spellEnd"/>
            <w:r>
              <w:t xml:space="preserve"> у </w:t>
            </w:r>
            <w:proofErr w:type="spellStart"/>
            <w:r>
              <w:t>изради</w:t>
            </w:r>
            <w:proofErr w:type="spellEnd"/>
            <w:r>
              <w:t xml:space="preserve"> </w:t>
            </w:r>
            <w:proofErr w:type="spellStart"/>
            <w:r>
              <w:t>концепције</w:t>
            </w:r>
            <w:proofErr w:type="spellEnd"/>
            <w:r>
              <w:t xml:space="preserve"> </w:t>
            </w:r>
            <w:proofErr w:type="spellStart"/>
            <w:r>
              <w:t>годишњег</w:t>
            </w:r>
            <w:proofErr w:type="spellEnd"/>
            <w:r>
              <w:t xml:space="preserve">     </w:t>
            </w:r>
            <w:proofErr w:type="spellStart"/>
            <w:r>
              <w:t>план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</w:t>
            </w:r>
            <w:proofErr w:type="spellStart"/>
            <w:r>
              <w:t>школе</w:t>
            </w:r>
            <w:proofErr w:type="spellEnd"/>
          </w:p>
          <w:p w14:paraId="56C5366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чествовање</w:t>
            </w:r>
            <w:proofErr w:type="spellEnd"/>
            <w:r>
              <w:t xml:space="preserve"> у </w:t>
            </w:r>
            <w:proofErr w:type="spellStart"/>
            <w:r>
              <w:t>изради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први</w:t>
            </w:r>
            <w:proofErr w:type="spellEnd"/>
            <w:r>
              <w:t xml:space="preserve">,  </w:t>
            </w:r>
            <w:proofErr w:type="spellStart"/>
            <w:r>
              <w:t>други</w:t>
            </w:r>
            <w:proofErr w:type="spellEnd"/>
            <w:proofErr w:type="gramEnd"/>
            <w:r>
              <w:t xml:space="preserve">, </w:t>
            </w:r>
            <w:proofErr w:type="spellStart"/>
            <w:r>
              <w:t>трећи</w:t>
            </w:r>
            <w:proofErr w:type="spellEnd"/>
            <w:r>
              <w:t xml:space="preserve"> и </w:t>
            </w:r>
            <w:proofErr w:type="spellStart"/>
            <w:r>
              <w:t>четврти</w:t>
            </w:r>
            <w:proofErr w:type="spellEnd"/>
            <w:r>
              <w:t xml:space="preserve"> </w:t>
            </w:r>
            <w:proofErr w:type="spellStart"/>
            <w:r>
              <w:t>разред</w:t>
            </w:r>
            <w:proofErr w:type="spellEnd"/>
          </w:p>
          <w:p w14:paraId="66C435D3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чествовање</w:t>
            </w:r>
            <w:proofErr w:type="spellEnd"/>
            <w:r>
              <w:t xml:space="preserve"> у </w:t>
            </w:r>
            <w:proofErr w:type="spellStart"/>
            <w:r>
              <w:t>изради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пети</w:t>
            </w:r>
            <w:proofErr w:type="spellEnd"/>
            <w:r>
              <w:t xml:space="preserve">, </w:t>
            </w:r>
            <w:proofErr w:type="spellStart"/>
            <w:r>
              <w:t>шести</w:t>
            </w:r>
            <w:proofErr w:type="spellEnd"/>
            <w:r>
              <w:t xml:space="preserve"> </w:t>
            </w:r>
            <w:proofErr w:type="spellStart"/>
            <w:r>
              <w:t>седми</w:t>
            </w:r>
            <w:proofErr w:type="spellEnd"/>
            <w:r>
              <w:t xml:space="preserve"> и </w:t>
            </w:r>
            <w:proofErr w:type="spellStart"/>
            <w:r>
              <w:t>осми</w:t>
            </w:r>
            <w:proofErr w:type="spellEnd"/>
            <w:r>
              <w:t xml:space="preserve"> </w:t>
            </w:r>
            <w:proofErr w:type="spellStart"/>
            <w:r>
              <w:t>разред</w:t>
            </w:r>
            <w:proofErr w:type="spellEnd"/>
          </w:p>
          <w:p w14:paraId="1051D2E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Ангажовање</w:t>
            </w:r>
            <w:proofErr w:type="spellEnd"/>
            <w:r>
              <w:t xml:space="preserve"> у </w:t>
            </w:r>
            <w:proofErr w:type="spellStart"/>
            <w:r>
              <w:t>изради</w:t>
            </w:r>
            <w:proofErr w:type="spellEnd"/>
            <w:r>
              <w:t xml:space="preserve"> </w:t>
            </w:r>
            <w:proofErr w:type="spellStart"/>
            <w:r>
              <w:t>планова</w:t>
            </w:r>
            <w:proofErr w:type="spellEnd"/>
            <w:r>
              <w:t xml:space="preserve"> и </w:t>
            </w:r>
            <w:proofErr w:type="spellStart"/>
            <w:r>
              <w:t>програма</w:t>
            </w:r>
            <w:proofErr w:type="spellEnd"/>
            <w:r>
              <w:t xml:space="preserve"> </w:t>
            </w:r>
            <w:proofErr w:type="spellStart"/>
            <w:r>
              <w:t>психолoшко-педагошког</w:t>
            </w:r>
            <w:proofErr w:type="spellEnd"/>
            <w:r>
              <w:t xml:space="preserve"> </w:t>
            </w:r>
            <w:proofErr w:type="spellStart"/>
            <w:r>
              <w:t>усавршавања</w:t>
            </w:r>
            <w:proofErr w:type="spellEnd"/>
            <w:r>
              <w:t xml:space="preserve"> </w:t>
            </w:r>
            <w:proofErr w:type="spellStart"/>
            <w:r>
              <w:t>наставника</w:t>
            </w:r>
            <w:proofErr w:type="spellEnd"/>
            <w:r>
              <w:t xml:space="preserve">, </w:t>
            </w:r>
            <w:proofErr w:type="spellStart"/>
            <w:r>
              <w:t>стручних</w:t>
            </w:r>
            <w:proofErr w:type="spellEnd"/>
            <w:r>
              <w:t xml:space="preserve"> </w:t>
            </w:r>
            <w:proofErr w:type="spellStart"/>
            <w:r>
              <w:t>органа</w:t>
            </w:r>
            <w:proofErr w:type="spellEnd"/>
            <w:r>
              <w:t xml:space="preserve">, </w:t>
            </w:r>
            <w:proofErr w:type="spellStart"/>
            <w:r>
              <w:t>корективног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ученицим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развојним</w:t>
            </w:r>
            <w:proofErr w:type="spellEnd"/>
            <w:r>
              <w:t xml:space="preserve"> </w:t>
            </w:r>
            <w:proofErr w:type="spellStart"/>
            <w:r>
              <w:t>потешкоћама</w:t>
            </w:r>
            <w:proofErr w:type="spellEnd"/>
            <w:r>
              <w:t xml:space="preserve">, </w:t>
            </w:r>
            <w:proofErr w:type="spellStart"/>
            <w:r>
              <w:t>проблемима</w:t>
            </w:r>
            <w:proofErr w:type="spellEnd"/>
            <w:r>
              <w:t xml:space="preserve"> у </w:t>
            </w:r>
            <w:proofErr w:type="spellStart"/>
            <w:r>
              <w:t>учењу</w:t>
            </w:r>
            <w:proofErr w:type="spellEnd"/>
            <w:r>
              <w:t xml:space="preserve"> и </w:t>
            </w:r>
            <w:proofErr w:type="spellStart"/>
            <w:r>
              <w:t>понашању</w:t>
            </w:r>
            <w:proofErr w:type="spellEnd"/>
            <w:r>
              <w:t xml:space="preserve">, </w:t>
            </w:r>
            <w:proofErr w:type="spellStart"/>
            <w:r>
              <w:t>професионалне</w:t>
            </w:r>
            <w:proofErr w:type="spellEnd"/>
            <w:r>
              <w:t xml:space="preserve"> </w:t>
            </w:r>
            <w:proofErr w:type="spellStart"/>
            <w:r>
              <w:t>оријентације</w:t>
            </w:r>
            <w:proofErr w:type="spellEnd"/>
            <w:r>
              <w:t xml:space="preserve"> и </w:t>
            </w:r>
            <w:proofErr w:type="spellStart"/>
            <w:r>
              <w:t>програма</w:t>
            </w:r>
            <w:proofErr w:type="spellEnd"/>
            <w:r>
              <w:t xml:space="preserve"> </w:t>
            </w:r>
            <w:proofErr w:type="spellStart"/>
            <w:r>
              <w:t>сарадње</w:t>
            </w:r>
            <w:proofErr w:type="spellEnd"/>
            <w:r>
              <w:t xml:space="preserve"> </w:t>
            </w:r>
            <w:proofErr w:type="spellStart"/>
            <w:r>
              <w:t>школе</w:t>
            </w:r>
            <w:proofErr w:type="spellEnd"/>
            <w:r>
              <w:t xml:space="preserve"> и </w:t>
            </w:r>
            <w:proofErr w:type="spellStart"/>
            <w:r>
              <w:t>породице</w:t>
            </w:r>
            <w:proofErr w:type="spellEnd"/>
          </w:p>
          <w:p w14:paraId="2E145C9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чествовање</w:t>
            </w:r>
            <w:proofErr w:type="spellEnd"/>
            <w:r>
              <w:t xml:space="preserve"> у </w:t>
            </w:r>
            <w:proofErr w:type="spellStart"/>
            <w:r>
              <w:t>изради</w:t>
            </w:r>
            <w:proofErr w:type="spellEnd"/>
            <w:r>
              <w:t xml:space="preserve"> </w:t>
            </w:r>
            <w:proofErr w:type="spellStart"/>
            <w:r>
              <w:t>индивидуалних</w:t>
            </w:r>
            <w:proofErr w:type="spellEnd"/>
            <w:r>
              <w:t xml:space="preserve"> </w:t>
            </w:r>
            <w:proofErr w:type="spellStart"/>
            <w:r>
              <w:t>образовних</w:t>
            </w:r>
            <w:proofErr w:type="spellEnd"/>
            <w:r>
              <w:t xml:space="preserve"> </w:t>
            </w:r>
            <w:proofErr w:type="spellStart"/>
            <w:r>
              <w:t>планова</w:t>
            </w:r>
            <w:proofErr w:type="spellEnd"/>
            <w:r>
              <w:t xml:space="preserve"> </w:t>
            </w:r>
          </w:p>
          <w:p w14:paraId="5E316FB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Израда</w:t>
            </w:r>
            <w:proofErr w:type="spellEnd"/>
            <w:r>
              <w:t xml:space="preserve"> </w:t>
            </w:r>
            <w:proofErr w:type="spellStart"/>
            <w:r>
              <w:t>годишњег</w:t>
            </w:r>
            <w:proofErr w:type="spellEnd"/>
            <w:r>
              <w:t xml:space="preserve"> и </w:t>
            </w:r>
            <w:proofErr w:type="spellStart"/>
            <w:r>
              <w:t>месечних</w:t>
            </w:r>
            <w:proofErr w:type="spellEnd"/>
            <w:r>
              <w:t xml:space="preserve"> </w:t>
            </w:r>
            <w:proofErr w:type="spellStart"/>
            <w:r>
              <w:t>планова</w:t>
            </w:r>
            <w:proofErr w:type="spellEnd"/>
            <w:r>
              <w:t xml:space="preserve"> и </w:t>
            </w:r>
            <w:proofErr w:type="spellStart"/>
            <w:r>
              <w:t>програм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</w:t>
            </w:r>
            <w:proofErr w:type="spellStart"/>
            <w:r>
              <w:t>психолога</w:t>
            </w:r>
            <w:proofErr w:type="spellEnd"/>
          </w:p>
          <w:p w14:paraId="29987FC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имена</w:t>
            </w:r>
            <w:proofErr w:type="spellEnd"/>
            <w:r>
              <w:t xml:space="preserve"> </w:t>
            </w:r>
            <w:proofErr w:type="spellStart"/>
            <w:r>
              <w:t>психолошко-педагошких</w:t>
            </w:r>
            <w:proofErr w:type="spellEnd"/>
            <w:r>
              <w:t xml:space="preserve"> </w:t>
            </w:r>
            <w:proofErr w:type="spellStart"/>
            <w:r>
              <w:t>принципа</w:t>
            </w:r>
            <w:proofErr w:type="spellEnd"/>
            <w:r>
              <w:t xml:space="preserve"> у </w:t>
            </w:r>
            <w:proofErr w:type="spellStart"/>
            <w:r>
              <w:t>изради</w:t>
            </w:r>
            <w:proofErr w:type="spellEnd"/>
            <w:r>
              <w:t xml:space="preserve"> </w:t>
            </w:r>
            <w:proofErr w:type="spellStart"/>
            <w:r>
              <w:t>распореда</w:t>
            </w:r>
            <w:proofErr w:type="spellEnd"/>
            <w:r>
              <w:t xml:space="preserve"> </w:t>
            </w:r>
            <w:proofErr w:type="spellStart"/>
            <w:r>
              <w:t>часова</w:t>
            </w:r>
            <w:proofErr w:type="spellEnd"/>
            <w:r>
              <w:t xml:space="preserve">, </w:t>
            </w:r>
            <w:proofErr w:type="spellStart"/>
            <w:r>
              <w:t>подели</w:t>
            </w:r>
            <w:proofErr w:type="spellEnd"/>
            <w:r>
              <w:t xml:space="preserve"> </w:t>
            </w:r>
            <w:proofErr w:type="spellStart"/>
            <w:r>
              <w:t>одељенског</w:t>
            </w:r>
            <w:proofErr w:type="spellEnd"/>
            <w:r>
              <w:t xml:space="preserve"> </w:t>
            </w:r>
            <w:proofErr w:type="spellStart"/>
            <w:r>
              <w:t>старешинства</w:t>
            </w:r>
            <w:proofErr w:type="spellEnd"/>
            <w:r>
              <w:t xml:space="preserve"> и </w:t>
            </w:r>
            <w:proofErr w:type="spellStart"/>
            <w:r>
              <w:t>организовање</w:t>
            </w:r>
            <w:proofErr w:type="spellEnd"/>
            <w:r>
              <w:t xml:space="preserve"> </w:t>
            </w:r>
            <w:proofErr w:type="spellStart"/>
            <w:r>
              <w:t>ваннаставног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</w:p>
          <w:p w14:paraId="5A6BA2A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аћење</w:t>
            </w:r>
            <w:proofErr w:type="spellEnd"/>
            <w:r>
              <w:t xml:space="preserve"> </w:t>
            </w:r>
            <w:proofErr w:type="spellStart"/>
            <w:r>
              <w:t>постигнућа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у </w:t>
            </w:r>
            <w:proofErr w:type="spellStart"/>
            <w:r>
              <w:t>наставном</w:t>
            </w:r>
            <w:proofErr w:type="spellEnd"/>
            <w:r>
              <w:t xml:space="preserve"> и </w:t>
            </w:r>
            <w:proofErr w:type="spellStart"/>
            <w:r>
              <w:t>ваннаставном</w:t>
            </w:r>
            <w:proofErr w:type="spellEnd"/>
            <w:r>
              <w:t xml:space="preserve"> </w:t>
            </w:r>
            <w:proofErr w:type="spellStart"/>
            <w:r>
              <w:t>раду</w:t>
            </w:r>
            <w:proofErr w:type="spellEnd"/>
          </w:p>
          <w:p w14:paraId="6E4BCFE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аћење</w:t>
            </w:r>
            <w:proofErr w:type="spellEnd"/>
            <w:r>
              <w:t xml:space="preserve"> </w:t>
            </w:r>
            <w:proofErr w:type="spellStart"/>
            <w:r>
              <w:t>критеријума</w:t>
            </w:r>
            <w:proofErr w:type="spellEnd"/>
            <w:r>
              <w:t xml:space="preserve"> </w:t>
            </w:r>
            <w:proofErr w:type="spellStart"/>
            <w:r>
              <w:t>оцењивања</w:t>
            </w:r>
            <w:proofErr w:type="spellEnd"/>
          </w:p>
          <w:p w14:paraId="6D74F9E9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lastRenderedPageBreak/>
              <w:t>Праћење</w:t>
            </w:r>
            <w:proofErr w:type="spellEnd"/>
            <w:r>
              <w:t xml:space="preserve"> </w:t>
            </w:r>
            <w:proofErr w:type="spellStart"/>
            <w:r>
              <w:t>усклађености</w:t>
            </w:r>
            <w:proofErr w:type="spellEnd"/>
            <w:r>
              <w:t xml:space="preserve"> </w:t>
            </w:r>
            <w:proofErr w:type="spellStart"/>
            <w:r>
              <w:t>програмских</w:t>
            </w:r>
            <w:proofErr w:type="spellEnd"/>
            <w:r>
              <w:t xml:space="preserve"> </w:t>
            </w:r>
            <w:proofErr w:type="spellStart"/>
            <w:r>
              <w:t>захтев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индивидуалним</w:t>
            </w:r>
            <w:proofErr w:type="spellEnd"/>
            <w:r>
              <w:t xml:space="preserve"> </w:t>
            </w:r>
            <w:proofErr w:type="spellStart"/>
            <w:r>
              <w:t>могућностима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</w:p>
          <w:p w14:paraId="3BA443A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аћење</w:t>
            </w:r>
            <w:proofErr w:type="spellEnd"/>
            <w:r>
              <w:t xml:space="preserve"> </w:t>
            </w:r>
            <w:proofErr w:type="spellStart"/>
            <w:r>
              <w:t>мотивације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учење</w:t>
            </w:r>
            <w:proofErr w:type="spellEnd"/>
            <w:r>
              <w:t xml:space="preserve"> </w:t>
            </w:r>
            <w:proofErr w:type="spellStart"/>
            <w:r>
              <w:t>нарочито</w:t>
            </w:r>
            <w:proofErr w:type="spellEnd"/>
            <w:r>
              <w:t xml:space="preserve"> </w:t>
            </w:r>
            <w:proofErr w:type="spellStart"/>
            <w:r>
              <w:t>оних</w:t>
            </w:r>
            <w:proofErr w:type="spellEnd"/>
            <w:r>
              <w:t xml:space="preserve"> </w:t>
            </w:r>
            <w:proofErr w:type="spellStart"/>
            <w:r>
              <w:t>чији</w:t>
            </w:r>
            <w:proofErr w:type="spellEnd"/>
            <w:r>
              <w:t xml:space="preserve"> </w:t>
            </w:r>
            <w:proofErr w:type="spellStart"/>
            <w:r>
              <w:t>је</w:t>
            </w:r>
            <w:proofErr w:type="spellEnd"/>
            <w:r>
              <w:t xml:space="preserve"> </w:t>
            </w:r>
            <w:proofErr w:type="spellStart"/>
            <w:r>
              <w:t>школски</w:t>
            </w:r>
            <w:proofErr w:type="spellEnd"/>
            <w:r>
              <w:t xml:space="preserve"> </w:t>
            </w:r>
            <w:proofErr w:type="spellStart"/>
            <w:r>
              <w:t>успех</w:t>
            </w:r>
            <w:proofErr w:type="spellEnd"/>
            <w:r>
              <w:t xml:space="preserve"> у </w:t>
            </w:r>
            <w:proofErr w:type="spellStart"/>
            <w:r>
              <w:t>нескладу</w:t>
            </w:r>
            <w:proofErr w:type="spellEnd"/>
            <w:r>
              <w:t xml:space="preserve"> са </w:t>
            </w:r>
            <w:proofErr w:type="spellStart"/>
            <w:r>
              <w:t>способностима</w:t>
            </w:r>
            <w:proofErr w:type="spellEnd"/>
          </w:p>
        </w:tc>
        <w:tc>
          <w:tcPr>
            <w:tcW w:w="0" w:type="auto"/>
          </w:tcPr>
          <w:p w14:paraId="27C50A35" w14:textId="77777777" w:rsidR="00505B94" w:rsidRDefault="00505B94" w:rsidP="0033754E">
            <w:pPr>
              <w:spacing w:after="200" w:line="273" w:lineRule="auto"/>
              <w:jc w:val="both"/>
            </w:pPr>
            <w:proofErr w:type="spellStart"/>
            <w:r>
              <w:lastRenderedPageBreak/>
              <w:t>директор</w:t>
            </w:r>
            <w:proofErr w:type="spellEnd"/>
            <w:r>
              <w:t xml:space="preserve">, </w:t>
            </w:r>
            <w:proofErr w:type="spellStart"/>
            <w:r>
              <w:t>секретар</w:t>
            </w:r>
            <w:proofErr w:type="spellEnd"/>
          </w:p>
          <w:p w14:paraId="4D255C3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2D50407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читељи</w:t>
            </w:r>
            <w:proofErr w:type="spellEnd"/>
          </w:p>
          <w:p w14:paraId="7AC6DB5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39D89F7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руководиоци</w:t>
            </w:r>
            <w:proofErr w:type="spellEnd"/>
            <w:r>
              <w:t xml:space="preserve"> </w:t>
            </w:r>
            <w:proofErr w:type="spellStart"/>
            <w:r>
              <w:t>већа</w:t>
            </w:r>
            <w:proofErr w:type="spellEnd"/>
            <w:r>
              <w:t xml:space="preserve"> и </w:t>
            </w:r>
            <w:proofErr w:type="spellStart"/>
            <w:r>
              <w:t>стручних</w:t>
            </w:r>
            <w:proofErr w:type="spellEnd"/>
            <w:r>
              <w:t xml:space="preserve"> </w:t>
            </w:r>
            <w:proofErr w:type="spellStart"/>
            <w:r>
              <w:t>већа</w:t>
            </w:r>
            <w:proofErr w:type="spellEnd"/>
            <w:r>
              <w:t>,</w:t>
            </w:r>
          </w:p>
          <w:p w14:paraId="4669BD5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е</w:t>
            </w:r>
            <w:proofErr w:type="spellEnd"/>
            <w:r>
              <w:t xml:space="preserve"> </w:t>
            </w:r>
            <w:proofErr w:type="spellStart"/>
            <w:r>
              <w:t>старешине</w:t>
            </w:r>
            <w:proofErr w:type="spellEnd"/>
          </w:p>
          <w:p w14:paraId="6191A62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2B9FB6B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2931DCE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директор</w:t>
            </w:r>
            <w:proofErr w:type="spellEnd"/>
            <w:r>
              <w:t xml:space="preserve"> и</w:t>
            </w:r>
          </w:p>
          <w:p w14:paraId="78F37F5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руководиоци</w:t>
            </w:r>
            <w:proofErr w:type="spellEnd"/>
            <w:r>
              <w:t xml:space="preserve"> </w:t>
            </w:r>
            <w:proofErr w:type="spellStart"/>
            <w:r>
              <w:t>секција</w:t>
            </w:r>
            <w:proofErr w:type="spellEnd"/>
          </w:p>
          <w:p w14:paraId="306A655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7CBE5799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наставници</w:t>
            </w:r>
            <w:proofErr w:type="spellEnd"/>
          </w:p>
          <w:p w14:paraId="2D33941A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едметни</w:t>
            </w:r>
            <w:proofErr w:type="spellEnd"/>
            <w:r>
              <w:t xml:space="preserve"> </w:t>
            </w:r>
            <w:proofErr w:type="spellStart"/>
            <w:r>
              <w:t>наставник</w:t>
            </w:r>
            <w:proofErr w:type="spellEnd"/>
          </w:p>
          <w:p w14:paraId="2EC5655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едметни</w:t>
            </w:r>
            <w:proofErr w:type="spellEnd"/>
            <w:r>
              <w:t xml:space="preserve"> </w:t>
            </w:r>
            <w:proofErr w:type="spellStart"/>
            <w:r>
              <w:t>наставник</w:t>
            </w:r>
            <w:proofErr w:type="spellEnd"/>
          </w:p>
        </w:tc>
      </w:tr>
      <w:tr w:rsidR="00505B94" w14:paraId="2E14DE08" w14:textId="77777777" w:rsidTr="00505B94">
        <w:trPr>
          <w:trHeight w:val="120"/>
        </w:trPr>
        <w:tc>
          <w:tcPr>
            <w:tcW w:w="0" w:type="auto"/>
          </w:tcPr>
          <w:p w14:paraId="734711EC" w14:textId="77777777" w:rsidR="00505B94" w:rsidRDefault="00505B94" w:rsidP="0033754E">
            <w:pPr>
              <w:spacing w:after="200" w:line="273" w:lineRule="auto"/>
              <w:jc w:val="both"/>
            </w:pPr>
            <w:proofErr w:type="gramStart"/>
            <w:r>
              <w:t>IX  -</w:t>
            </w:r>
            <w:proofErr w:type="gramEnd"/>
            <w:r>
              <w:t xml:space="preserve"> XI</w:t>
            </w:r>
          </w:p>
          <w:p w14:paraId="088782EC" w14:textId="77777777" w:rsidR="00505B94" w:rsidRDefault="00505B94" w:rsidP="0033754E">
            <w:pPr>
              <w:spacing w:after="200" w:line="273" w:lineRule="auto"/>
              <w:jc w:val="both"/>
            </w:pPr>
          </w:p>
          <w:p w14:paraId="51B658B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5B75910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XII</w:t>
            </w:r>
          </w:p>
          <w:p w14:paraId="4848EC9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30A9482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941DE33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1EF64929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9615C5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gramStart"/>
            <w:r>
              <w:t>II  -</w:t>
            </w:r>
            <w:proofErr w:type="gramEnd"/>
            <w:r>
              <w:t xml:space="preserve"> II</w:t>
            </w:r>
          </w:p>
          <w:p w14:paraId="571F98F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723D34F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X-II</w:t>
            </w:r>
          </w:p>
          <w:p w14:paraId="3126E39E" w14:textId="2BEE9671" w:rsidR="00505B94" w:rsidRDefault="00505B94" w:rsidP="00505B94">
            <w:pPr>
              <w:spacing w:after="200" w:line="273" w:lineRule="auto"/>
              <w:jc w:val="both"/>
            </w:pPr>
            <w:r>
              <w:rPr>
                <w:lang w:val="sr-Cyrl-RS"/>
              </w:rPr>
              <w:t xml:space="preserve">          </w:t>
            </w:r>
            <w:r>
              <w:t>XII</w:t>
            </w:r>
          </w:p>
          <w:p w14:paraId="3BF6FB3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II</w:t>
            </w:r>
          </w:p>
          <w:p w14:paraId="0D11410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IX – VI</w:t>
            </w:r>
          </w:p>
          <w:p w14:paraId="69F7A824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X – V</w:t>
            </w:r>
          </w:p>
          <w:p w14:paraId="5CFA52A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IX – VI</w:t>
            </w:r>
          </w:p>
          <w:p w14:paraId="0A42C2B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X – V</w:t>
            </w:r>
          </w:p>
          <w:p w14:paraId="3E35AB3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IX – VI</w:t>
            </w:r>
          </w:p>
          <w:p w14:paraId="2BF6660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X - VI</w:t>
            </w:r>
          </w:p>
          <w:p w14:paraId="26B4D67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lastRenderedPageBreak/>
              <w:t>Током</w:t>
            </w:r>
            <w:proofErr w:type="spellEnd"/>
            <w:r>
              <w:t xml:space="preserve"> </w:t>
            </w:r>
            <w:proofErr w:type="spellStart"/>
            <w:r>
              <w:t>године</w:t>
            </w:r>
            <w:proofErr w:type="spellEnd"/>
          </w:p>
        </w:tc>
        <w:tc>
          <w:tcPr>
            <w:tcW w:w="0" w:type="auto"/>
          </w:tcPr>
          <w:p w14:paraId="029538E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lastRenderedPageBreak/>
              <w:t>Унапређивање</w:t>
            </w:r>
            <w:proofErr w:type="spellEnd"/>
            <w:r>
              <w:t xml:space="preserve"> </w:t>
            </w:r>
            <w:proofErr w:type="spellStart"/>
            <w:r>
              <w:t>образовно-васпитног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и </w:t>
            </w:r>
            <w:proofErr w:type="spellStart"/>
            <w:r>
              <w:t>инструктивни</w:t>
            </w:r>
            <w:proofErr w:type="spellEnd"/>
            <w:r>
              <w:t xml:space="preserve"> </w:t>
            </w:r>
            <w:proofErr w:type="spellStart"/>
            <w:r>
              <w:t>психолошко-педагошки</w:t>
            </w:r>
            <w:proofErr w:type="spellEnd"/>
            <w:r>
              <w:t xml:space="preserve"> </w:t>
            </w: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наставницима</w:t>
            </w:r>
            <w:proofErr w:type="spellEnd"/>
          </w:p>
          <w:p w14:paraId="31B3BD7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познавање</w:t>
            </w:r>
            <w:proofErr w:type="spellEnd"/>
            <w:r>
              <w:t xml:space="preserve"> </w:t>
            </w:r>
            <w:proofErr w:type="spellStart"/>
            <w:r>
              <w:t>стручних</w:t>
            </w:r>
            <w:proofErr w:type="spellEnd"/>
            <w:r>
              <w:t xml:space="preserve"> </w:t>
            </w:r>
            <w:proofErr w:type="spellStart"/>
            <w:r>
              <w:t>већа</w:t>
            </w:r>
            <w:proofErr w:type="spellEnd"/>
            <w:r>
              <w:t xml:space="preserve">, </w:t>
            </w:r>
            <w:proofErr w:type="spellStart"/>
            <w:r>
              <w:t>одељенских</w:t>
            </w:r>
            <w:proofErr w:type="spellEnd"/>
            <w:r>
              <w:t xml:space="preserve"> </w:t>
            </w:r>
            <w:proofErr w:type="spellStart"/>
            <w:r>
              <w:t>већа</w:t>
            </w:r>
            <w:proofErr w:type="spellEnd"/>
            <w:r>
              <w:t xml:space="preserve"> и </w:t>
            </w:r>
            <w:proofErr w:type="spellStart"/>
            <w:r>
              <w:t>Наставничког</w:t>
            </w:r>
            <w:proofErr w:type="spellEnd"/>
            <w:r>
              <w:t xml:space="preserve"> </w:t>
            </w:r>
            <w:proofErr w:type="spellStart"/>
            <w:r>
              <w:t>већ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анализама</w:t>
            </w:r>
            <w:proofErr w:type="spellEnd"/>
            <w:r>
              <w:t xml:space="preserve"> и </w:t>
            </w:r>
            <w:proofErr w:type="spellStart"/>
            <w:r>
              <w:t>истраживањима</w:t>
            </w:r>
            <w:proofErr w:type="spellEnd"/>
            <w:r>
              <w:t>:</w:t>
            </w:r>
            <w:r>
              <w:br/>
            </w:r>
            <w:r>
              <w:br/>
              <w:t xml:space="preserve">- </w:t>
            </w:r>
            <w:proofErr w:type="spellStart"/>
            <w:r>
              <w:t>Проблеми</w:t>
            </w:r>
            <w:proofErr w:type="spellEnd"/>
            <w:r>
              <w:t xml:space="preserve"> </w:t>
            </w:r>
            <w:proofErr w:type="spellStart"/>
            <w:r>
              <w:t>адаптације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пет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    </w:t>
            </w:r>
            <w:proofErr w:type="spellStart"/>
            <w:r>
              <w:t>предметну</w:t>
            </w:r>
            <w:proofErr w:type="spellEnd"/>
            <w:r>
              <w:t xml:space="preserve"> </w:t>
            </w:r>
            <w:proofErr w:type="spellStart"/>
            <w:r>
              <w:t>наставу</w:t>
            </w:r>
            <w:proofErr w:type="spellEnd"/>
            <w:r>
              <w:t xml:space="preserve"> – </w:t>
            </w:r>
            <w:proofErr w:type="spellStart"/>
            <w:r>
              <w:t>одељењско</w:t>
            </w:r>
            <w:proofErr w:type="spellEnd"/>
            <w:r>
              <w:t xml:space="preserve"> </w:t>
            </w:r>
            <w:proofErr w:type="spellStart"/>
            <w:r>
              <w:t>веће</w:t>
            </w:r>
            <w:proofErr w:type="spellEnd"/>
            <w:r>
              <w:t xml:space="preserve"> </w:t>
            </w:r>
            <w:proofErr w:type="spellStart"/>
            <w:r>
              <w:t>петих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  <w:r>
              <w:br/>
              <w:t xml:space="preserve">- </w:t>
            </w:r>
            <w:proofErr w:type="spellStart"/>
            <w:r>
              <w:t>Испитивање</w:t>
            </w:r>
            <w:proofErr w:type="spellEnd"/>
            <w:r>
              <w:t xml:space="preserve"> </w:t>
            </w:r>
            <w:proofErr w:type="spellStart"/>
            <w:r>
              <w:t>познавања</w:t>
            </w:r>
            <w:proofErr w:type="spellEnd"/>
            <w:r>
              <w:t xml:space="preserve"> </w:t>
            </w:r>
            <w:proofErr w:type="spellStart"/>
            <w:r>
              <w:t>ћириличног</w:t>
            </w:r>
            <w:proofErr w:type="spellEnd"/>
            <w:r>
              <w:t xml:space="preserve"> и </w:t>
            </w:r>
            <w:proofErr w:type="spellStart"/>
            <w:r>
              <w:t>латиничног</w:t>
            </w:r>
            <w:proofErr w:type="spellEnd"/>
            <w:r>
              <w:t xml:space="preserve"> </w:t>
            </w:r>
            <w:proofErr w:type="spellStart"/>
            <w:r>
              <w:t>писма</w:t>
            </w:r>
            <w:proofErr w:type="spellEnd"/>
            <w:r>
              <w:t xml:space="preserve"> </w:t>
            </w:r>
            <w:proofErr w:type="spellStart"/>
            <w:r>
              <w:t>код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од</w:t>
            </w:r>
            <w:proofErr w:type="spellEnd"/>
            <w:r>
              <w:t xml:space="preserve"> </w:t>
            </w:r>
            <w:proofErr w:type="spellStart"/>
            <w:r>
              <w:t>петог</w:t>
            </w:r>
            <w:proofErr w:type="spellEnd"/>
            <w:r>
              <w:t xml:space="preserve"> </w:t>
            </w:r>
            <w:proofErr w:type="spellStart"/>
            <w:r>
              <w:t>до</w:t>
            </w:r>
            <w:proofErr w:type="spellEnd"/>
            <w:r>
              <w:t xml:space="preserve"> </w:t>
            </w:r>
            <w:proofErr w:type="spellStart"/>
            <w:r>
              <w:t>осм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  <w:r>
              <w:t xml:space="preserve"> </w:t>
            </w:r>
            <w:proofErr w:type="spellStart"/>
            <w:r>
              <w:t>стручно</w:t>
            </w:r>
            <w:proofErr w:type="spellEnd"/>
            <w:r>
              <w:t xml:space="preserve"> </w:t>
            </w:r>
            <w:proofErr w:type="spellStart"/>
            <w:r>
              <w:t>веће</w:t>
            </w:r>
            <w:proofErr w:type="spellEnd"/>
            <w:r>
              <w:t xml:space="preserve"> </w:t>
            </w:r>
            <w:proofErr w:type="spellStart"/>
            <w:r>
              <w:t>српског</w:t>
            </w:r>
            <w:proofErr w:type="spellEnd"/>
            <w:r>
              <w:t xml:space="preserve"> </w:t>
            </w:r>
            <w:proofErr w:type="spellStart"/>
            <w:r>
              <w:t>језика</w:t>
            </w:r>
            <w:proofErr w:type="spellEnd"/>
            <w:r>
              <w:br/>
              <w:t xml:space="preserve">- </w:t>
            </w:r>
            <w:proofErr w:type="spellStart"/>
            <w:r>
              <w:t>Избор</w:t>
            </w:r>
            <w:proofErr w:type="spellEnd"/>
            <w:r>
              <w:t xml:space="preserve"> </w:t>
            </w:r>
            <w:proofErr w:type="spellStart"/>
            <w:r>
              <w:t>занимања</w:t>
            </w:r>
            <w:proofErr w:type="spellEnd"/>
            <w:r>
              <w:t xml:space="preserve"> и </w:t>
            </w:r>
            <w:proofErr w:type="spellStart"/>
            <w:r>
              <w:t>професионалних</w:t>
            </w:r>
            <w:proofErr w:type="spellEnd"/>
            <w:r>
              <w:t xml:space="preserve"> </w:t>
            </w:r>
            <w:proofErr w:type="spellStart"/>
            <w:r>
              <w:t>интересовања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осм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  <w:r>
              <w:t xml:space="preserve"> – </w:t>
            </w:r>
            <w:proofErr w:type="spellStart"/>
            <w:r>
              <w:t>одељенско</w:t>
            </w:r>
            <w:proofErr w:type="spellEnd"/>
            <w:r>
              <w:t xml:space="preserve"> </w:t>
            </w:r>
            <w:proofErr w:type="spellStart"/>
            <w:r>
              <w:t>веће</w:t>
            </w:r>
            <w:proofErr w:type="spellEnd"/>
            <w:r>
              <w:t xml:space="preserve"> </w:t>
            </w:r>
            <w:proofErr w:type="spellStart"/>
            <w:r>
              <w:t>осмих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</w:p>
          <w:p w14:paraId="5777909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Корелација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тесту</w:t>
            </w:r>
            <w:proofErr w:type="spellEnd"/>
            <w:r>
              <w:t xml:space="preserve"> </w:t>
            </w:r>
            <w:proofErr w:type="spellStart"/>
            <w:r>
              <w:t>речника</w:t>
            </w:r>
            <w:proofErr w:type="spellEnd"/>
            <w:r>
              <w:t xml:space="preserve"> и </w:t>
            </w:r>
            <w:proofErr w:type="spellStart"/>
            <w:r>
              <w:t>оцене</w:t>
            </w:r>
            <w:proofErr w:type="spellEnd"/>
            <w:r>
              <w:t xml:space="preserve"> </w:t>
            </w:r>
            <w:proofErr w:type="spellStart"/>
            <w:r>
              <w:t>из</w:t>
            </w:r>
            <w:proofErr w:type="spellEnd"/>
            <w:r>
              <w:t xml:space="preserve"> </w:t>
            </w:r>
            <w:proofErr w:type="spellStart"/>
            <w:r>
              <w:t>српског</w:t>
            </w:r>
            <w:proofErr w:type="spellEnd"/>
            <w:r>
              <w:t xml:space="preserve"> </w:t>
            </w:r>
            <w:proofErr w:type="spellStart"/>
            <w:r>
              <w:t>језика</w:t>
            </w:r>
            <w:proofErr w:type="spellEnd"/>
            <w:r>
              <w:t xml:space="preserve"> </w:t>
            </w:r>
            <w:proofErr w:type="spellStart"/>
            <w:r>
              <w:t>код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8. </w:t>
            </w:r>
            <w:proofErr w:type="spellStart"/>
            <w:r>
              <w:t>разреда</w:t>
            </w:r>
            <w:proofErr w:type="spellEnd"/>
          </w:p>
          <w:p w14:paraId="20F3AB7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ткривање</w:t>
            </w:r>
            <w:proofErr w:type="spellEnd"/>
            <w:r>
              <w:t xml:space="preserve"> </w:t>
            </w:r>
            <w:proofErr w:type="spellStart"/>
            <w:r>
              <w:t>психолошких</w:t>
            </w:r>
            <w:proofErr w:type="spellEnd"/>
            <w:r>
              <w:t xml:space="preserve"> </w:t>
            </w:r>
            <w:proofErr w:type="spellStart"/>
            <w:r>
              <w:t>узрока</w:t>
            </w:r>
            <w:proofErr w:type="spellEnd"/>
            <w:r>
              <w:t xml:space="preserve"> </w:t>
            </w:r>
            <w:proofErr w:type="spellStart"/>
            <w:r>
              <w:t>заостајања</w:t>
            </w:r>
            <w:proofErr w:type="spellEnd"/>
            <w:r>
              <w:t xml:space="preserve"> </w:t>
            </w:r>
            <w:proofErr w:type="spellStart"/>
            <w:r>
              <w:t>појединих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или</w:t>
            </w:r>
            <w:proofErr w:type="spellEnd"/>
            <w:r>
              <w:t xml:space="preserve"> </w:t>
            </w:r>
            <w:proofErr w:type="spellStart"/>
            <w:r>
              <w:t>одељења</w:t>
            </w:r>
            <w:proofErr w:type="spellEnd"/>
            <w:r>
              <w:t xml:space="preserve"> у </w:t>
            </w:r>
            <w:proofErr w:type="spellStart"/>
            <w:r>
              <w:t>учењу</w:t>
            </w:r>
            <w:proofErr w:type="spellEnd"/>
            <w:r>
              <w:t xml:space="preserve"> и </w:t>
            </w:r>
            <w:proofErr w:type="spellStart"/>
            <w:r>
              <w:t>предузимање</w:t>
            </w:r>
            <w:proofErr w:type="spellEnd"/>
            <w:r>
              <w:t xml:space="preserve"> </w:t>
            </w:r>
            <w:proofErr w:type="spellStart"/>
            <w:r>
              <w:t>или</w:t>
            </w:r>
            <w:proofErr w:type="spellEnd"/>
            <w:r>
              <w:t xml:space="preserve"> </w:t>
            </w:r>
            <w:proofErr w:type="spellStart"/>
            <w:r>
              <w:t>предлагање</w:t>
            </w:r>
            <w:proofErr w:type="spellEnd"/>
            <w:r>
              <w:t xml:space="preserve"> </w:t>
            </w:r>
            <w:proofErr w:type="spellStart"/>
            <w:r>
              <w:t>мер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њихово</w:t>
            </w:r>
            <w:proofErr w:type="spellEnd"/>
            <w:r>
              <w:t xml:space="preserve"> </w:t>
            </w:r>
            <w:proofErr w:type="spellStart"/>
            <w:r>
              <w:t>отклањање</w:t>
            </w:r>
            <w:proofErr w:type="spellEnd"/>
          </w:p>
          <w:p w14:paraId="3F065C5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стваривање</w:t>
            </w:r>
            <w:proofErr w:type="spellEnd"/>
            <w:r>
              <w:t xml:space="preserve"> </w:t>
            </w:r>
            <w:proofErr w:type="spellStart"/>
            <w:r>
              <w:t>циљева</w:t>
            </w:r>
            <w:proofErr w:type="spellEnd"/>
            <w:r>
              <w:t xml:space="preserve"> </w:t>
            </w:r>
            <w:proofErr w:type="spellStart"/>
            <w:r>
              <w:t>професионалне</w:t>
            </w:r>
            <w:proofErr w:type="spellEnd"/>
            <w:r>
              <w:t xml:space="preserve"> </w:t>
            </w:r>
            <w:proofErr w:type="spellStart"/>
            <w:r>
              <w:t>оријентације</w:t>
            </w:r>
            <w:proofErr w:type="spellEnd"/>
            <w:r>
              <w:t xml:space="preserve">     </w:t>
            </w:r>
            <w:proofErr w:type="spellStart"/>
            <w:r>
              <w:t>ученика</w:t>
            </w:r>
            <w:proofErr w:type="spellEnd"/>
          </w:p>
          <w:p w14:paraId="7212049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lastRenderedPageBreak/>
              <w:t>Пружање</w:t>
            </w:r>
            <w:proofErr w:type="spellEnd"/>
            <w:r>
              <w:t xml:space="preserve"> </w:t>
            </w:r>
            <w:proofErr w:type="spellStart"/>
            <w:r>
              <w:t>помоћи</w:t>
            </w:r>
            <w:proofErr w:type="spellEnd"/>
            <w:r>
              <w:t xml:space="preserve"> </w:t>
            </w:r>
            <w:proofErr w:type="spellStart"/>
            <w:r>
              <w:t>одељењским</w:t>
            </w:r>
            <w:proofErr w:type="spellEnd"/>
            <w:r>
              <w:t xml:space="preserve"> </w:t>
            </w:r>
            <w:proofErr w:type="spellStart"/>
            <w:r>
              <w:t>старешинама</w:t>
            </w:r>
            <w:proofErr w:type="spellEnd"/>
            <w:r>
              <w:t xml:space="preserve"> и </w:t>
            </w:r>
            <w:proofErr w:type="spellStart"/>
            <w:r>
              <w:t>наставницима</w:t>
            </w:r>
            <w:proofErr w:type="spellEnd"/>
            <w:r>
              <w:t xml:space="preserve"> у </w:t>
            </w:r>
            <w:proofErr w:type="spellStart"/>
            <w:r>
              <w:t>усмеравању</w:t>
            </w:r>
            <w:proofErr w:type="spellEnd"/>
            <w:r>
              <w:t xml:space="preserve"> </w:t>
            </w:r>
            <w:proofErr w:type="spellStart"/>
            <w:r>
              <w:t>професионалног</w:t>
            </w:r>
            <w:proofErr w:type="spellEnd"/>
            <w:r>
              <w:t xml:space="preserve"> </w:t>
            </w:r>
            <w:proofErr w:type="spellStart"/>
            <w:r>
              <w:t>развоја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</w:p>
          <w:p w14:paraId="3848216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ткривање</w:t>
            </w:r>
            <w:proofErr w:type="spellEnd"/>
            <w:r>
              <w:t xml:space="preserve"> </w:t>
            </w:r>
            <w:proofErr w:type="spellStart"/>
            <w:r>
              <w:t>узрока</w:t>
            </w:r>
            <w:proofErr w:type="spellEnd"/>
            <w:r>
              <w:t xml:space="preserve"> </w:t>
            </w:r>
            <w:proofErr w:type="spellStart"/>
            <w:r>
              <w:t>поремећаја</w:t>
            </w:r>
            <w:proofErr w:type="spellEnd"/>
            <w:r>
              <w:t xml:space="preserve"> </w:t>
            </w:r>
            <w:proofErr w:type="spellStart"/>
            <w:r>
              <w:t>понашања</w:t>
            </w:r>
            <w:proofErr w:type="spellEnd"/>
            <w:r>
              <w:t xml:space="preserve"> </w:t>
            </w:r>
            <w:proofErr w:type="spellStart"/>
            <w:r>
              <w:t>појединих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и </w:t>
            </w:r>
            <w:proofErr w:type="spellStart"/>
            <w:r>
              <w:t>предузимање</w:t>
            </w:r>
            <w:proofErr w:type="spellEnd"/>
            <w:r>
              <w:t xml:space="preserve"> </w:t>
            </w:r>
            <w:proofErr w:type="spellStart"/>
            <w:r>
              <w:t>одговарајућих</w:t>
            </w:r>
            <w:proofErr w:type="spellEnd"/>
            <w:r>
              <w:t xml:space="preserve"> </w:t>
            </w:r>
            <w:proofErr w:type="spellStart"/>
            <w:r>
              <w:t>мера</w:t>
            </w:r>
            <w:proofErr w:type="spellEnd"/>
          </w:p>
          <w:p w14:paraId="4235430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казивање</w:t>
            </w:r>
            <w:proofErr w:type="spellEnd"/>
            <w:r>
              <w:t xml:space="preserve"> </w:t>
            </w:r>
            <w:proofErr w:type="spellStart"/>
            <w:r>
              <w:t>наставницима</w:t>
            </w:r>
            <w:proofErr w:type="spellEnd"/>
            <w:r>
              <w:t xml:space="preserve"> и </w:t>
            </w:r>
            <w:proofErr w:type="spellStart"/>
            <w:proofErr w:type="gramStart"/>
            <w:r>
              <w:t>одељенским</w:t>
            </w:r>
            <w:proofErr w:type="spellEnd"/>
            <w:r>
              <w:t xml:space="preserve">  </w:t>
            </w:r>
            <w:proofErr w:type="spellStart"/>
            <w:r>
              <w:t>старешинама</w:t>
            </w:r>
            <w:proofErr w:type="spellEnd"/>
            <w:proofErr w:type="gramEnd"/>
            <w:r>
              <w:t xml:space="preserve">  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узроке</w:t>
            </w:r>
            <w:proofErr w:type="spellEnd"/>
            <w:r>
              <w:t xml:space="preserve"> </w:t>
            </w:r>
            <w:proofErr w:type="spellStart"/>
            <w:r>
              <w:t>поремећаја</w:t>
            </w:r>
            <w:proofErr w:type="spellEnd"/>
            <w:r>
              <w:t xml:space="preserve"> </w:t>
            </w:r>
            <w:proofErr w:type="spellStart"/>
            <w:r>
              <w:t>интерперсоналних</w:t>
            </w:r>
            <w:proofErr w:type="spellEnd"/>
            <w:r>
              <w:t xml:space="preserve"> </w:t>
            </w:r>
            <w:proofErr w:type="spellStart"/>
            <w:r>
              <w:t>односа</w:t>
            </w:r>
            <w:proofErr w:type="spellEnd"/>
            <w:r>
              <w:t xml:space="preserve"> у </w:t>
            </w:r>
            <w:proofErr w:type="spellStart"/>
            <w:r>
              <w:t>одељенској</w:t>
            </w:r>
            <w:proofErr w:type="spellEnd"/>
            <w:r>
              <w:t xml:space="preserve"> </w:t>
            </w:r>
            <w:proofErr w:type="spellStart"/>
            <w:r>
              <w:t>заједници</w:t>
            </w:r>
            <w:proofErr w:type="spellEnd"/>
            <w:r>
              <w:t xml:space="preserve"> и </w:t>
            </w:r>
            <w:proofErr w:type="spellStart"/>
            <w:r>
              <w:t>предлагање</w:t>
            </w:r>
            <w:proofErr w:type="spellEnd"/>
            <w:r>
              <w:t xml:space="preserve"> </w:t>
            </w:r>
            <w:proofErr w:type="spellStart"/>
            <w:r>
              <w:t>мер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њихово</w:t>
            </w:r>
            <w:proofErr w:type="spellEnd"/>
            <w:r>
              <w:t xml:space="preserve"> </w:t>
            </w:r>
            <w:proofErr w:type="spellStart"/>
            <w:r>
              <w:t>превазилажење</w:t>
            </w:r>
            <w:proofErr w:type="spellEnd"/>
          </w:p>
          <w:p w14:paraId="1058631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Анализа</w:t>
            </w:r>
            <w:proofErr w:type="spellEnd"/>
            <w:r>
              <w:t xml:space="preserve"> </w:t>
            </w:r>
            <w:proofErr w:type="spellStart"/>
            <w:r>
              <w:t>часова</w:t>
            </w:r>
            <w:proofErr w:type="spellEnd"/>
            <w:r>
              <w:t xml:space="preserve"> </w:t>
            </w:r>
            <w:proofErr w:type="spellStart"/>
            <w:r>
              <w:t>којима</w:t>
            </w:r>
            <w:proofErr w:type="spellEnd"/>
            <w:r>
              <w:t xml:space="preserve"> </w:t>
            </w:r>
            <w:proofErr w:type="spellStart"/>
            <w:r>
              <w:t>је</w:t>
            </w:r>
            <w:proofErr w:type="spellEnd"/>
            <w:r>
              <w:t xml:space="preserve"> </w:t>
            </w:r>
            <w:proofErr w:type="spellStart"/>
            <w:r>
              <w:t>присуствовао</w:t>
            </w:r>
            <w:proofErr w:type="spellEnd"/>
            <w:r>
              <w:t xml:space="preserve"> </w:t>
            </w:r>
            <w:proofErr w:type="spellStart"/>
            <w:r>
              <w:t>психолог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аспекта</w:t>
            </w:r>
            <w:proofErr w:type="spellEnd"/>
            <w:r>
              <w:t xml:space="preserve"> </w:t>
            </w:r>
            <w:proofErr w:type="spellStart"/>
            <w:r>
              <w:t>прилагођености</w:t>
            </w:r>
            <w:proofErr w:type="spellEnd"/>
            <w:r>
              <w:t xml:space="preserve"> </w:t>
            </w:r>
            <w:proofErr w:type="spellStart"/>
            <w:r>
              <w:t>садржаја</w:t>
            </w:r>
            <w:proofErr w:type="spellEnd"/>
            <w:r>
              <w:t xml:space="preserve"> </w:t>
            </w:r>
            <w:proofErr w:type="spellStart"/>
            <w:r>
              <w:t>развојном</w:t>
            </w:r>
            <w:proofErr w:type="spellEnd"/>
            <w:r>
              <w:t xml:space="preserve"> </w:t>
            </w:r>
            <w:proofErr w:type="spellStart"/>
            <w:r>
              <w:t>узрасту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, </w:t>
            </w:r>
            <w:proofErr w:type="spellStart"/>
            <w:r>
              <w:t>атмосфери</w:t>
            </w:r>
            <w:proofErr w:type="spellEnd"/>
            <w:r>
              <w:t xml:space="preserve"> у </w:t>
            </w:r>
            <w:proofErr w:type="spellStart"/>
            <w:r>
              <w:t>одељењу</w:t>
            </w:r>
            <w:proofErr w:type="spellEnd"/>
            <w:r>
              <w:t xml:space="preserve">, </w:t>
            </w:r>
            <w:proofErr w:type="spellStart"/>
            <w:r>
              <w:t>мотивацији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итд</w:t>
            </w:r>
            <w:proofErr w:type="spellEnd"/>
            <w:r>
              <w:t>.</w:t>
            </w:r>
          </w:p>
          <w:p w14:paraId="29DF430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рганизовање</w:t>
            </w:r>
            <w:proofErr w:type="spellEnd"/>
            <w:r>
              <w:t xml:space="preserve"> </w:t>
            </w:r>
            <w:proofErr w:type="spellStart"/>
            <w:r>
              <w:t>разних</w:t>
            </w:r>
            <w:proofErr w:type="spellEnd"/>
            <w:r>
              <w:t xml:space="preserve"> </w:t>
            </w:r>
            <w:proofErr w:type="spellStart"/>
            <w:r>
              <w:t>трибина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тему</w:t>
            </w:r>
            <w:proofErr w:type="spellEnd"/>
            <w:r>
              <w:t xml:space="preserve"> </w:t>
            </w:r>
            <w:proofErr w:type="spellStart"/>
            <w:r>
              <w:t>штетног</w:t>
            </w:r>
            <w:proofErr w:type="spellEnd"/>
            <w:r>
              <w:t xml:space="preserve"> </w:t>
            </w:r>
            <w:proofErr w:type="spellStart"/>
            <w:r>
              <w:t>утицаја</w:t>
            </w:r>
            <w:proofErr w:type="spellEnd"/>
            <w:r>
              <w:t xml:space="preserve"> </w:t>
            </w:r>
            <w:proofErr w:type="spellStart"/>
            <w:r>
              <w:t>дроге</w:t>
            </w:r>
            <w:proofErr w:type="spellEnd"/>
            <w:r>
              <w:t xml:space="preserve">, </w:t>
            </w:r>
            <w:proofErr w:type="spellStart"/>
            <w:r>
              <w:t>алкохола</w:t>
            </w:r>
            <w:proofErr w:type="spellEnd"/>
            <w:r>
              <w:t xml:space="preserve"> и </w:t>
            </w:r>
            <w:proofErr w:type="spellStart"/>
            <w:r>
              <w:t>цигарета</w:t>
            </w:r>
            <w:proofErr w:type="spellEnd"/>
            <w:r>
              <w:t xml:space="preserve"> (</w:t>
            </w:r>
            <w:proofErr w:type="spellStart"/>
            <w:r>
              <w:t>актуелне</w:t>
            </w:r>
            <w:proofErr w:type="spellEnd"/>
            <w:r>
              <w:t xml:space="preserve"> </w:t>
            </w:r>
            <w:proofErr w:type="spellStart"/>
            <w:r>
              <w:t>теме</w:t>
            </w:r>
            <w:proofErr w:type="spellEnd"/>
            <w:r>
              <w:t>)</w:t>
            </w:r>
          </w:p>
          <w:p w14:paraId="751A2D5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рганизовање</w:t>
            </w:r>
            <w:proofErr w:type="spellEnd"/>
            <w:r>
              <w:t xml:space="preserve"> </w:t>
            </w:r>
            <w:proofErr w:type="spellStart"/>
            <w:r>
              <w:t>разних</w:t>
            </w:r>
            <w:proofErr w:type="spellEnd"/>
            <w:r>
              <w:t xml:space="preserve"> </w:t>
            </w:r>
            <w:proofErr w:type="spellStart"/>
            <w:r>
              <w:t>предавања</w:t>
            </w:r>
            <w:proofErr w:type="spellEnd"/>
            <w:r>
              <w:t xml:space="preserve"> и </w:t>
            </w:r>
            <w:proofErr w:type="spellStart"/>
            <w:r>
              <w:t>радионица</w:t>
            </w:r>
            <w:proofErr w:type="spellEnd"/>
            <w:r>
              <w:t xml:space="preserve"> -</w:t>
            </w:r>
            <w:proofErr w:type="spellStart"/>
            <w:r>
              <w:t>Злостављања</w:t>
            </w:r>
            <w:proofErr w:type="spellEnd"/>
            <w:r>
              <w:t xml:space="preserve">, </w:t>
            </w:r>
            <w:proofErr w:type="spellStart"/>
            <w:r>
              <w:t>поремећаја</w:t>
            </w:r>
            <w:proofErr w:type="spellEnd"/>
            <w:r>
              <w:t xml:space="preserve"> </w:t>
            </w:r>
            <w:proofErr w:type="spellStart"/>
            <w:r>
              <w:t>понашања</w:t>
            </w:r>
            <w:proofErr w:type="spellEnd"/>
            <w:r>
              <w:t xml:space="preserve"> </w:t>
            </w:r>
            <w:proofErr w:type="gramStart"/>
            <w:r>
              <w:t xml:space="preserve">( </w:t>
            </w:r>
            <w:proofErr w:type="spellStart"/>
            <w:r>
              <w:t>суицидално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понашање</w:t>
            </w:r>
            <w:proofErr w:type="spellEnd"/>
            <w:r>
              <w:t xml:space="preserve">, </w:t>
            </w:r>
            <w:proofErr w:type="spellStart"/>
            <w:r>
              <w:t>деликвенција</w:t>
            </w:r>
            <w:proofErr w:type="spellEnd"/>
            <w:r>
              <w:t xml:space="preserve">), </w:t>
            </w:r>
            <w:proofErr w:type="spellStart"/>
            <w:r>
              <w:t>Ненасилне</w:t>
            </w:r>
            <w:proofErr w:type="spellEnd"/>
            <w:r>
              <w:t xml:space="preserve"> </w:t>
            </w:r>
            <w:proofErr w:type="spellStart"/>
            <w:r>
              <w:t>комуникације</w:t>
            </w:r>
            <w:proofErr w:type="spellEnd"/>
            <w:r>
              <w:t xml:space="preserve">, </w:t>
            </w:r>
            <w:proofErr w:type="spellStart"/>
            <w:r>
              <w:t>емоционалне</w:t>
            </w:r>
            <w:proofErr w:type="spellEnd"/>
            <w:r>
              <w:t xml:space="preserve"> </w:t>
            </w:r>
            <w:proofErr w:type="spellStart"/>
            <w:r>
              <w:t>интелигенције</w:t>
            </w:r>
            <w:proofErr w:type="spellEnd"/>
            <w:r>
              <w:t xml:space="preserve">, </w:t>
            </w:r>
            <w:proofErr w:type="spellStart"/>
            <w:r>
              <w:t>делинквенције</w:t>
            </w:r>
            <w:proofErr w:type="spellEnd"/>
          </w:p>
          <w:p w14:paraId="08495FD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 xml:space="preserve">-    </w:t>
            </w:r>
            <w:proofErr w:type="spellStart"/>
            <w:r>
              <w:rPr>
                <w:bCs/>
              </w:rPr>
              <w:t>Предавање</w:t>
            </w:r>
            <w:proofErr w:type="spellEnd"/>
            <w:r>
              <w:rPr>
                <w:bCs/>
              </w:rPr>
              <w:t>:</w:t>
            </w:r>
            <w:r>
              <w:t xml:space="preserve"> </w:t>
            </w:r>
            <w:proofErr w:type="spellStart"/>
            <w:r>
              <w:rPr>
                <w:bCs/>
              </w:rPr>
              <w:t>Поступак</w:t>
            </w:r>
            <w:proofErr w:type="spellEnd"/>
            <w:r>
              <w:t xml:space="preserve"> </w:t>
            </w:r>
            <w:r>
              <w:rPr>
                <w:bCs/>
              </w:rPr>
              <w:t xml:space="preserve">у </w:t>
            </w:r>
            <w:proofErr w:type="spellStart"/>
            <w:r>
              <w:rPr>
                <w:bCs/>
              </w:rPr>
              <w:t>школи</w:t>
            </w:r>
            <w:proofErr w:type="spellEnd"/>
            <w:r>
              <w:rPr>
                <w:bCs/>
              </w:rPr>
              <w:t xml:space="preserve"> у </w:t>
            </w:r>
            <w:proofErr w:type="spellStart"/>
            <w:r>
              <w:rPr>
                <w:bCs/>
              </w:rPr>
              <w:t>случају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насиља</w:t>
            </w:r>
            <w:proofErr w:type="spellEnd"/>
          </w:p>
          <w:p w14:paraId="01EF2FE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авилник</w:t>
            </w:r>
            <w:proofErr w:type="spellEnd"/>
            <w:r>
              <w:t xml:space="preserve"> о </w:t>
            </w:r>
            <w:proofErr w:type="spellStart"/>
            <w:r>
              <w:t>стручном</w:t>
            </w:r>
            <w:proofErr w:type="spellEnd"/>
            <w:r>
              <w:t xml:space="preserve"> </w:t>
            </w:r>
            <w:proofErr w:type="spellStart"/>
            <w:r>
              <w:t>усавршавању</w:t>
            </w:r>
            <w:proofErr w:type="spellEnd"/>
          </w:p>
          <w:p w14:paraId="500D4E24" w14:textId="77777777" w:rsidR="00505B94" w:rsidRDefault="00505B94" w:rsidP="0033754E">
            <w:pPr>
              <w:spacing w:after="200" w:line="273" w:lineRule="auto"/>
              <w:jc w:val="both"/>
            </w:pPr>
            <w:proofErr w:type="spellStart"/>
            <w:r>
              <w:t>Професионална</w:t>
            </w:r>
            <w:proofErr w:type="spellEnd"/>
            <w:r>
              <w:t xml:space="preserve"> </w:t>
            </w:r>
            <w:proofErr w:type="spellStart"/>
            <w:r>
              <w:t>оријентација</w:t>
            </w:r>
            <w:proofErr w:type="spellEnd"/>
          </w:p>
          <w:p w14:paraId="297B8EC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</w:tc>
        <w:tc>
          <w:tcPr>
            <w:tcW w:w="0" w:type="auto"/>
          </w:tcPr>
          <w:p w14:paraId="04212EA8" w14:textId="77777777" w:rsidR="00505B94" w:rsidRDefault="00505B94" w:rsidP="0033754E">
            <w:pPr>
              <w:spacing w:after="200" w:line="273" w:lineRule="auto"/>
              <w:jc w:val="both"/>
            </w:pPr>
            <w:proofErr w:type="spellStart"/>
            <w:r>
              <w:lastRenderedPageBreak/>
              <w:t>учитељи</w:t>
            </w:r>
            <w:proofErr w:type="spellEnd"/>
          </w:p>
          <w:p w14:paraId="080785A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наставници</w:t>
            </w:r>
            <w:proofErr w:type="spellEnd"/>
            <w:r>
              <w:t xml:space="preserve"> </w:t>
            </w:r>
            <w:proofErr w:type="spellStart"/>
            <w:r>
              <w:t>српског</w:t>
            </w:r>
            <w:proofErr w:type="spellEnd"/>
          </w:p>
          <w:p w14:paraId="239F080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језика</w:t>
            </w:r>
            <w:proofErr w:type="spellEnd"/>
          </w:p>
          <w:p w14:paraId="2702A18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 xml:space="preserve">  </w:t>
            </w:r>
            <w:proofErr w:type="spellStart"/>
            <w:r>
              <w:t>учитељи</w:t>
            </w:r>
            <w:proofErr w:type="spellEnd"/>
            <w:r>
              <w:t>,</w:t>
            </w:r>
          </w:p>
          <w:p w14:paraId="2AFC3E8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и</w:t>
            </w:r>
            <w:proofErr w:type="spellEnd"/>
            <w:r>
              <w:t xml:space="preserve"> </w:t>
            </w:r>
            <w:proofErr w:type="spellStart"/>
            <w:r>
              <w:t>старешина</w:t>
            </w:r>
            <w:proofErr w:type="spellEnd"/>
            <w:r>
              <w:t xml:space="preserve"> и </w:t>
            </w:r>
          </w:p>
          <w:p w14:paraId="29F732C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едметни</w:t>
            </w:r>
            <w:proofErr w:type="spellEnd"/>
            <w:r>
              <w:t xml:space="preserve"> </w:t>
            </w:r>
            <w:proofErr w:type="spellStart"/>
            <w:r>
              <w:t>наставник</w:t>
            </w:r>
            <w:proofErr w:type="spellEnd"/>
          </w:p>
          <w:p w14:paraId="0B64F569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и</w:t>
            </w:r>
            <w:proofErr w:type="spellEnd"/>
            <w:r>
              <w:t xml:space="preserve"> </w:t>
            </w:r>
            <w:proofErr w:type="spellStart"/>
            <w:r>
              <w:t>старешина</w:t>
            </w:r>
            <w:proofErr w:type="spellEnd"/>
          </w:p>
          <w:p w14:paraId="3B27783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едметни</w:t>
            </w:r>
            <w:proofErr w:type="spellEnd"/>
            <w:r>
              <w:t xml:space="preserve"> </w:t>
            </w:r>
            <w:proofErr w:type="spellStart"/>
            <w:r>
              <w:t>наставник</w:t>
            </w:r>
            <w:proofErr w:type="spellEnd"/>
          </w:p>
          <w:p w14:paraId="743AA85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директор</w:t>
            </w:r>
            <w:proofErr w:type="spellEnd"/>
            <w:r>
              <w:t xml:space="preserve">, </w:t>
            </w:r>
            <w:proofErr w:type="spellStart"/>
            <w:r>
              <w:t>наставници</w:t>
            </w:r>
            <w:proofErr w:type="spellEnd"/>
          </w:p>
          <w:p w14:paraId="095A23A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и</w:t>
            </w:r>
            <w:proofErr w:type="spellEnd"/>
            <w:r>
              <w:t xml:space="preserve"> </w:t>
            </w:r>
            <w:proofErr w:type="spellStart"/>
            <w:r>
              <w:t>старешина</w:t>
            </w:r>
            <w:proofErr w:type="spellEnd"/>
            <w:r>
              <w:t xml:space="preserve"> </w:t>
            </w:r>
            <w:proofErr w:type="spellStart"/>
            <w:r>
              <w:t>предметни</w:t>
            </w:r>
            <w:proofErr w:type="spellEnd"/>
            <w:r>
              <w:t xml:space="preserve"> </w:t>
            </w:r>
            <w:proofErr w:type="spellStart"/>
            <w:r>
              <w:t>наставник</w:t>
            </w:r>
            <w:proofErr w:type="spellEnd"/>
          </w:p>
          <w:p w14:paraId="62174B5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32B1F184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F8B358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едметни</w:t>
            </w:r>
            <w:proofErr w:type="spellEnd"/>
            <w:r>
              <w:t xml:space="preserve"> </w:t>
            </w:r>
            <w:proofErr w:type="spellStart"/>
            <w:r>
              <w:t>наставник</w:t>
            </w:r>
            <w:proofErr w:type="spellEnd"/>
          </w:p>
          <w:p w14:paraId="4A91A7C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50DE636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7E98EFC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наставник</w:t>
            </w:r>
            <w:proofErr w:type="spellEnd"/>
            <w:r>
              <w:t xml:space="preserve"> </w:t>
            </w:r>
            <w:proofErr w:type="spellStart"/>
            <w:r>
              <w:t>физичког</w:t>
            </w:r>
            <w:proofErr w:type="spellEnd"/>
            <w:r>
              <w:t xml:space="preserve"> </w:t>
            </w:r>
            <w:proofErr w:type="spellStart"/>
            <w:r>
              <w:t>васпитања</w:t>
            </w:r>
            <w:proofErr w:type="spellEnd"/>
          </w:p>
          <w:p w14:paraId="4C34E6A3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2480E09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наставници</w:t>
            </w:r>
            <w:proofErr w:type="spellEnd"/>
          </w:p>
          <w:p w14:paraId="7F34F7D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КЈД</w:t>
            </w:r>
          </w:p>
        </w:tc>
      </w:tr>
      <w:tr w:rsidR="00505B94" w14:paraId="64A775C4" w14:textId="77777777" w:rsidTr="00505B94">
        <w:trPr>
          <w:trHeight w:val="120"/>
        </w:trPr>
        <w:tc>
          <w:tcPr>
            <w:tcW w:w="0" w:type="auto"/>
          </w:tcPr>
          <w:p w14:paraId="7196942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38BF4FD3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lastRenderedPageBreak/>
              <w:t>IV - VIII</w:t>
            </w:r>
          </w:p>
          <w:p w14:paraId="1E66249A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4F96DE5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9DCAAD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XII - VI</w:t>
            </w:r>
          </w:p>
          <w:p w14:paraId="5193B26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2A301C9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IX-VI</w:t>
            </w:r>
          </w:p>
          <w:p w14:paraId="12C6B543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C24995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X – V</w:t>
            </w:r>
          </w:p>
          <w:p w14:paraId="531B7BD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069D944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57C0E57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IX - X</w:t>
            </w:r>
          </w:p>
          <w:p w14:paraId="1E2FBEF4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28BD5D6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X – V</w:t>
            </w:r>
          </w:p>
          <w:p w14:paraId="03B3F15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293E325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IV - V</w:t>
            </w:r>
          </w:p>
          <w:p w14:paraId="521DA24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IX – XI</w:t>
            </w:r>
          </w:p>
          <w:p w14:paraId="55E8190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4414C5B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IX – V</w:t>
            </w:r>
          </w:p>
          <w:p w14:paraId="6BF28CD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53131D1A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VX – XII</w:t>
            </w:r>
          </w:p>
          <w:p w14:paraId="1F506369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A027B6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X – VI</w:t>
            </w:r>
          </w:p>
          <w:p w14:paraId="7C43EF9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Током</w:t>
            </w:r>
            <w:proofErr w:type="spellEnd"/>
            <w:r>
              <w:t xml:space="preserve"> </w:t>
            </w:r>
            <w:proofErr w:type="spellStart"/>
            <w:r>
              <w:t>године</w:t>
            </w:r>
            <w:proofErr w:type="spellEnd"/>
          </w:p>
        </w:tc>
        <w:tc>
          <w:tcPr>
            <w:tcW w:w="0" w:type="auto"/>
          </w:tcPr>
          <w:p w14:paraId="554C166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lastRenderedPageBreak/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ученицима</w:t>
            </w:r>
            <w:proofErr w:type="spellEnd"/>
          </w:p>
          <w:p w14:paraId="63053D0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lastRenderedPageBreak/>
              <w:t>Испитивање</w:t>
            </w:r>
            <w:proofErr w:type="spellEnd"/>
            <w:r>
              <w:t xml:space="preserve"> </w:t>
            </w:r>
            <w:proofErr w:type="spellStart"/>
            <w:r>
              <w:t>интелектуалне</w:t>
            </w:r>
            <w:proofErr w:type="spellEnd"/>
            <w:r>
              <w:t xml:space="preserve">, </w:t>
            </w:r>
            <w:proofErr w:type="spellStart"/>
            <w:r>
              <w:t>социјалне</w:t>
            </w:r>
            <w:proofErr w:type="spellEnd"/>
            <w:r>
              <w:t xml:space="preserve"> и </w:t>
            </w:r>
            <w:proofErr w:type="spellStart"/>
            <w:r>
              <w:t>емотивне</w:t>
            </w:r>
            <w:proofErr w:type="spellEnd"/>
            <w:r>
              <w:t xml:space="preserve"> </w:t>
            </w:r>
            <w:proofErr w:type="spellStart"/>
            <w:r>
              <w:t>зрелости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полазак</w:t>
            </w:r>
            <w:proofErr w:type="spellEnd"/>
            <w:r>
              <w:t xml:space="preserve"> у </w:t>
            </w:r>
            <w:proofErr w:type="spellStart"/>
            <w:r>
              <w:t>први</w:t>
            </w:r>
            <w:proofErr w:type="spellEnd"/>
            <w:r>
              <w:t xml:space="preserve"> </w:t>
            </w:r>
            <w:proofErr w:type="spellStart"/>
            <w:r>
              <w:t>разред</w:t>
            </w:r>
            <w:proofErr w:type="spellEnd"/>
          </w:p>
          <w:p w14:paraId="5B02D87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труктуирање</w:t>
            </w:r>
            <w:proofErr w:type="spellEnd"/>
            <w:r>
              <w:t xml:space="preserve"> </w:t>
            </w:r>
            <w:proofErr w:type="spellStart"/>
            <w:r>
              <w:t>одељења</w:t>
            </w:r>
            <w:proofErr w:type="spellEnd"/>
            <w:r>
              <w:t xml:space="preserve"> </w:t>
            </w:r>
            <w:proofErr w:type="spellStart"/>
            <w:r>
              <w:t>првог</w:t>
            </w:r>
            <w:proofErr w:type="spellEnd"/>
            <w:r>
              <w:t xml:space="preserve">, а </w:t>
            </w:r>
            <w:proofErr w:type="spellStart"/>
            <w:r>
              <w:t>по</w:t>
            </w:r>
            <w:proofErr w:type="spellEnd"/>
            <w:r>
              <w:t xml:space="preserve"> </w:t>
            </w:r>
            <w:proofErr w:type="spellStart"/>
            <w:r>
              <w:t>потреби</w:t>
            </w:r>
            <w:proofErr w:type="spellEnd"/>
            <w:r>
              <w:t xml:space="preserve"> и </w:t>
            </w:r>
            <w:proofErr w:type="spellStart"/>
            <w:r>
              <w:t>осталих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</w:p>
          <w:p w14:paraId="1736F31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ученицима</w:t>
            </w:r>
            <w:proofErr w:type="spellEnd"/>
            <w:r>
              <w:t xml:space="preserve"> </w:t>
            </w:r>
            <w:proofErr w:type="spellStart"/>
            <w:r>
              <w:t>који</w:t>
            </w:r>
            <w:proofErr w:type="spellEnd"/>
            <w:r>
              <w:t xml:space="preserve"> </w:t>
            </w:r>
            <w:proofErr w:type="spellStart"/>
            <w:r>
              <w:t>су</w:t>
            </w:r>
            <w:proofErr w:type="spellEnd"/>
            <w:r>
              <w:t xml:space="preserve"> </w:t>
            </w:r>
            <w:proofErr w:type="spellStart"/>
            <w:r>
              <w:t>укључени</w:t>
            </w:r>
            <w:proofErr w:type="spellEnd"/>
            <w:r>
              <w:t xml:space="preserve"> у </w:t>
            </w:r>
            <w:proofErr w:type="spellStart"/>
            <w:r>
              <w:t>програм</w:t>
            </w:r>
            <w:proofErr w:type="spellEnd"/>
            <w:r>
              <w:t xml:space="preserve"> ИОП-а </w:t>
            </w:r>
          </w:p>
          <w:p w14:paraId="3217C8F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Идентификовање</w:t>
            </w:r>
            <w:proofErr w:type="spellEnd"/>
            <w:r>
              <w:t xml:space="preserve"> и </w:t>
            </w: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ученицима</w:t>
            </w:r>
            <w:proofErr w:type="spellEnd"/>
            <w:r>
              <w:t xml:space="preserve"> </w:t>
            </w:r>
            <w:proofErr w:type="spellStart"/>
            <w:r>
              <w:t>из</w:t>
            </w:r>
            <w:proofErr w:type="spellEnd"/>
            <w:r>
              <w:t xml:space="preserve"> </w:t>
            </w:r>
            <w:proofErr w:type="spellStart"/>
            <w:r>
              <w:t>осетљивих</w:t>
            </w:r>
            <w:proofErr w:type="spellEnd"/>
            <w:r>
              <w:t xml:space="preserve"> </w:t>
            </w:r>
            <w:proofErr w:type="spellStart"/>
            <w:r>
              <w:t>група</w:t>
            </w:r>
            <w:proofErr w:type="spellEnd"/>
            <w:r>
              <w:t xml:space="preserve"> </w:t>
            </w:r>
          </w:p>
          <w:p w14:paraId="558573E3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7BBBA23A" w14:textId="77777777" w:rsidR="00505B94" w:rsidRDefault="00505B94" w:rsidP="0033754E">
            <w:pPr>
              <w:spacing w:after="200" w:line="273" w:lineRule="auto"/>
              <w:ind w:left="720"/>
            </w:pPr>
            <w:proofErr w:type="spellStart"/>
            <w:r>
              <w:t>Испитивање</w:t>
            </w:r>
            <w:proofErr w:type="spellEnd"/>
            <w:r>
              <w:t xml:space="preserve"> </w:t>
            </w:r>
            <w:proofErr w:type="spellStart"/>
            <w:r>
              <w:t>општих</w:t>
            </w:r>
            <w:proofErr w:type="spellEnd"/>
            <w:r>
              <w:t xml:space="preserve"> и </w:t>
            </w:r>
            <w:proofErr w:type="spellStart"/>
            <w:r>
              <w:t>посебних</w:t>
            </w:r>
            <w:proofErr w:type="spellEnd"/>
            <w:r>
              <w:t xml:space="preserve"> </w:t>
            </w:r>
            <w:proofErr w:type="spellStart"/>
            <w:r>
              <w:t>способности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осм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  <w:r>
              <w:br/>
              <w:t>-</w:t>
            </w:r>
            <w:proofErr w:type="spellStart"/>
            <w:r>
              <w:t>професионалних</w:t>
            </w:r>
            <w:proofErr w:type="spellEnd"/>
            <w:r>
              <w:t xml:space="preserve"> </w:t>
            </w:r>
            <w:proofErr w:type="spellStart"/>
            <w:r>
              <w:t>интересовања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осм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  <w:r>
              <w:br/>
              <w:t xml:space="preserve">- </w:t>
            </w:r>
            <w:proofErr w:type="spellStart"/>
            <w:r>
              <w:t>особина</w:t>
            </w:r>
            <w:proofErr w:type="spellEnd"/>
            <w:r>
              <w:t xml:space="preserve"> </w:t>
            </w:r>
            <w:proofErr w:type="spellStart"/>
            <w:r>
              <w:t>личности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br/>
              <w:t xml:space="preserve">- </w:t>
            </w:r>
            <w:proofErr w:type="spellStart"/>
            <w:r>
              <w:t>групне</w:t>
            </w:r>
            <w:proofErr w:type="spellEnd"/>
            <w:r>
              <w:t xml:space="preserve"> </w:t>
            </w:r>
            <w:proofErr w:type="spellStart"/>
            <w:r>
              <w:t>динамике</w:t>
            </w:r>
            <w:proofErr w:type="spellEnd"/>
            <w:r>
              <w:t xml:space="preserve"> </w:t>
            </w:r>
            <w:proofErr w:type="spellStart"/>
            <w:r>
              <w:t>одељења</w:t>
            </w:r>
            <w:proofErr w:type="spellEnd"/>
            <w:r>
              <w:t xml:space="preserve"> и </w:t>
            </w:r>
            <w:proofErr w:type="spellStart"/>
            <w:r>
              <w:t>статуса</w:t>
            </w:r>
            <w:proofErr w:type="spellEnd"/>
            <w:r>
              <w:t xml:space="preserve"> </w:t>
            </w:r>
            <w:proofErr w:type="spellStart"/>
            <w:r>
              <w:t>појединца</w:t>
            </w:r>
            <w:proofErr w:type="spellEnd"/>
            <w:r>
              <w:br/>
            </w:r>
          </w:p>
          <w:p w14:paraId="684B984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рганизовање</w:t>
            </w:r>
            <w:proofErr w:type="spellEnd"/>
            <w:r>
              <w:t xml:space="preserve"> </w:t>
            </w:r>
            <w:proofErr w:type="spellStart"/>
            <w:r>
              <w:t>психолошког</w:t>
            </w:r>
            <w:proofErr w:type="spellEnd"/>
            <w:r>
              <w:t xml:space="preserve"> и </w:t>
            </w:r>
            <w:proofErr w:type="spellStart"/>
            <w:r>
              <w:t>здравствено</w:t>
            </w:r>
            <w:proofErr w:type="spellEnd"/>
            <w:r>
              <w:t xml:space="preserve"> </w:t>
            </w:r>
            <w:proofErr w:type="spellStart"/>
            <w:r>
              <w:t>превентивног</w:t>
            </w:r>
            <w:proofErr w:type="spellEnd"/>
            <w:r>
              <w:t xml:space="preserve"> </w:t>
            </w:r>
            <w:proofErr w:type="spellStart"/>
            <w:r>
              <w:t>образовања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</w:p>
          <w:p w14:paraId="371EF7A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ветодавни</w:t>
            </w:r>
            <w:proofErr w:type="spellEnd"/>
            <w:r>
              <w:t xml:space="preserve"> </w:t>
            </w: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ученицима</w:t>
            </w:r>
            <w:proofErr w:type="spellEnd"/>
            <w:r>
              <w:t xml:space="preserve"> </w:t>
            </w:r>
            <w:proofErr w:type="spellStart"/>
            <w:r>
              <w:t>неуспешним</w:t>
            </w:r>
            <w:proofErr w:type="spellEnd"/>
            <w:r>
              <w:t xml:space="preserve"> у </w:t>
            </w:r>
            <w:proofErr w:type="spellStart"/>
            <w:r>
              <w:t>учењу</w:t>
            </w:r>
            <w:proofErr w:type="spellEnd"/>
            <w:r>
              <w:t xml:space="preserve">, </w:t>
            </w:r>
            <w:proofErr w:type="spellStart"/>
            <w:r>
              <w:t>ученицим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емотивним</w:t>
            </w:r>
            <w:proofErr w:type="spellEnd"/>
            <w:r>
              <w:t xml:space="preserve"> </w:t>
            </w:r>
            <w:proofErr w:type="spellStart"/>
            <w:r>
              <w:t>проблемима</w:t>
            </w:r>
            <w:proofErr w:type="spellEnd"/>
            <w:r>
              <w:t xml:space="preserve">, </w:t>
            </w:r>
            <w:proofErr w:type="spellStart"/>
            <w:r>
              <w:t>сметњама</w:t>
            </w:r>
            <w:proofErr w:type="spellEnd"/>
            <w:r>
              <w:t xml:space="preserve"> у </w:t>
            </w:r>
            <w:proofErr w:type="spellStart"/>
            <w:r>
              <w:t>развоју</w:t>
            </w:r>
            <w:proofErr w:type="spellEnd"/>
            <w:r>
              <w:t xml:space="preserve">, </w:t>
            </w:r>
            <w:proofErr w:type="spellStart"/>
            <w:r>
              <w:t>ученицим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породичним</w:t>
            </w:r>
            <w:proofErr w:type="spellEnd"/>
            <w:r>
              <w:t xml:space="preserve"> </w:t>
            </w:r>
            <w:proofErr w:type="spellStart"/>
            <w:r>
              <w:t>проблемима</w:t>
            </w:r>
            <w:proofErr w:type="spellEnd"/>
            <w:r>
              <w:t xml:space="preserve"> и </w:t>
            </w:r>
            <w:proofErr w:type="spellStart"/>
            <w:r>
              <w:t>ученицим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поремећајима</w:t>
            </w:r>
            <w:proofErr w:type="spellEnd"/>
            <w:r>
              <w:t xml:space="preserve"> </w:t>
            </w:r>
            <w:proofErr w:type="spellStart"/>
            <w:r>
              <w:t>понашања</w:t>
            </w:r>
            <w:proofErr w:type="spellEnd"/>
          </w:p>
          <w:p w14:paraId="3A106DA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 xml:space="preserve">Професионално </w:t>
            </w:r>
            <w:proofErr w:type="spellStart"/>
            <w:r>
              <w:t>информисање</w:t>
            </w:r>
            <w:proofErr w:type="spellEnd"/>
            <w:r>
              <w:t xml:space="preserve"> и </w:t>
            </w:r>
            <w:proofErr w:type="spellStart"/>
            <w:r>
              <w:t>саветовање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седмог</w:t>
            </w:r>
            <w:proofErr w:type="spellEnd"/>
            <w:r>
              <w:t xml:space="preserve"> и </w:t>
            </w:r>
            <w:proofErr w:type="spellStart"/>
            <w:r>
              <w:t>осм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</w:p>
          <w:p w14:paraId="234C9124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Активности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професионалном</w:t>
            </w:r>
            <w:proofErr w:type="spellEnd"/>
            <w:r>
              <w:t xml:space="preserve"> </w:t>
            </w:r>
            <w:proofErr w:type="spellStart"/>
            <w:r>
              <w:t>усмеравању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који</w:t>
            </w:r>
            <w:proofErr w:type="spellEnd"/>
            <w:r>
              <w:t xml:space="preserve"> </w:t>
            </w:r>
            <w:proofErr w:type="spellStart"/>
            <w:r>
              <w:t>заостају</w:t>
            </w:r>
            <w:proofErr w:type="spellEnd"/>
            <w:r>
              <w:t xml:space="preserve"> у </w:t>
            </w:r>
            <w:proofErr w:type="spellStart"/>
            <w:r>
              <w:t>психофизичком</w:t>
            </w:r>
            <w:proofErr w:type="spellEnd"/>
            <w:r>
              <w:t xml:space="preserve"> </w:t>
            </w:r>
            <w:proofErr w:type="spellStart"/>
            <w:r>
              <w:t>развоју</w:t>
            </w:r>
            <w:proofErr w:type="spellEnd"/>
            <w:r>
              <w:t xml:space="preserve"> и </w:t>
            </w:r>
            <w:proofErr w:type="spellStart"/>
            <w:r>
              <w:t>даровитих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</w:p>
          <w:p w14:paraId="4B68DF4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Идентификовање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којима</w:t>
            </w:r>
            <w:proofErr w:type="spellEnd"/>
            <w:r>
              <w:t xml:space="preserve"> </w:t>
            </w:r>
            <w:proofErr w:type="spellStart"/>
            <w:r>
              <w:t>је</w:t>
            </w:r>
            <w:proofErr w:type="spellEnd"/>
            <w:r>
              <w:t xml:space="preserve"> </w:t>
            </w:r>
            <w:proofErr w:type="spellStart"/>
            <w:r>
              <w:t>потребан</w:t>
            </w:r>
            <w:proofErr w:type="spellEnd"/>
            <w:r>
              <w:t xml:space="preserve"> </w:t>
            </w:r>
            <w:proofErr w:type="spellStart"/>
            <w:r>
              <w:t>корективни</w:t>
            </w:r>
            <w:proofErr w:type="spellEnd"/>
            <w:r>
              <w:t xml:space="preserve"> </w:t>
            </w:r>
            <w:proofErr w:type="spellStart"/>
            <w:r>
              <w:t>рад</w:t>
            </w:r>
            <w:proofErr w:type="spellEnd"/>
          </w:p>
          <w:p w14:paraId="11499DE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lastRenderedPageBreak/>
              <w:t>Идентификација</w:t>
            </w:r>
            <w:proofErr w:type="spellEnd"/>
            <w:r>
              <w:t xml:space="preserve"> </w:t>
            </w:r>
            <w:proofErr w:type="spellStart"/>
            <w:r>
              <w:t>даровитих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и </w:t>
            </w: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њима</w:t>
            </w:r>
            <w:proofErr w:type="spellEnd"/>
            <w:r>
              <w:t xml:space="preserve"> у </w:t>
            </w:r>
            <w:proofErr w:type="spellStart"/>
            <w:r>
              <w:t>посебно</w:t>
            </w:r>
            <w:proofErr w:type="spellEnd"/>
            <w:r>
              <w:t xml:space="preserve"> </w:t>
            </w:r>
            <w:proofErr w:type="spellStart"/>
            <w:r>
              <w:t>организованим</w:t>
            </w:r>
            <w:proofErr w:type="spellEnd"/>
            <w:r>
              <w:t xml:space="preserve"> </w:t>
            </w:r>
            <w:proofErr w:type="spellStart"/>
            <w:r>
              <w:t>групама</w:t>
            </w:r>
            <w:proofErr w:type="spellEnd"/>
            <w:r>
              <w:t xml:space="preserve"> (</w:t>
            </w: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институтима</w:t>
            </w:r>
            <w:proofErr w:type="spellEnd"/>
            <w:r>
              <w:t xml:space="preserve"> и </w:t>
            </w:r>
            <w:proofErr w:type="spellStart"/>
            <w:r>
              <w:t>научним</w:t>
            </w:r>
            <w:proofErr w:type="spellEnd"/>
            <w:r>
              <w:t xml:space="preserve"> </w:t>
            </w:r>
            <w:proofErr w:type="spellStart"/>
            <w:r>
              <w:t>институцијама</w:t>
            </w:r>
            <w:proofErr w:type="spellEnd"/>
            <w:r>
              <w:t xml:space="preserve">, </w:t>
            </w:r>
            <w:proofErr w:type="spellStart"/>
            <w:r>
              <w:t>културним</w:t>
            </w:r>
            <w:proofErr w:type="spellEnd"/>
            <w:r>
              <w:t xml:space="preserve"> </w:t>
            </w:r>
            <w:proofErr w:type="spellStart"/>
            <w:r>
              <w:t>установама</w:t>
            </w:r>
            <w:proofErr w:type="spellEnd"/>
            <w:r>
              <w:t xml:space="preserve">, </w:t>
            </w:r>
            <w:proofErr w:type="spellStart"/>
            <w:r>
              <w:t>организовање</w:t>
            </w:r>
            <w:proofErr w:type="spellEnd"/>
            <w:r>
              <w:t xml:space="preserve"> </w:t>
            </w:r>
            <w:proofErr w:type="spellStart"/>
            <w:r>
              <w:t>излета</w:t>
            </w:r>
            <w:proofErr w:type="spellEnd"/>
            <w:r>
              <w:t xml:space="preserve"> – </w:t>
            </w:r>
            <w:proofErr w:type="spellStart"/>
            <w:r>
              <w:t>развијање</w:t>
            </w:r>
            <w:proofErr w:type="spellEnd"/>
            <w:r>
              <w:t xml:space="preserve"> </w:t>
            </w:r>
            <w:proofErr w:type="spellStart"/>
            <w:r>
              <w:t>посебних</w:t>
            </w:r>
            <w:proofErr w:type="spellEnd"/>
            <w:r>
              <w:t xml:space="preserve"> </w:t>
            </w:r>
            <w:proofErr w:type="spellStart"/>
            <w:r>
              <w:t>талената</w:t>
            </w:r>
            <w:proofErr w:type="spellEnd"/>
            <w:r>
              <w:t>)</w:t>
            </w:r>
          </w:p>
          <w:p w14:paraId="503B5FD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познавање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методама</w:t>
            </w:r>
            <w:proofErr w:type="spellEnd"/>
            <w:r>
              <w:t xml:space="preserve"> и </w:t>
            </w:r>
            <w:proofErr w:type="spellStart"/>
            <w:r>
              <w:t>техникама</w:t>
            </w:r>
            <w:proofErr w:type="spellEnd"/>
            <w:r>
              <w:t xml:space="preserve"> </w:t>
            </w:r>
            <w:proofErr w:type="spellStart"/>
            <w:r>
              <w:t>учења</w:t>
            </w:r>
            <w:proofErr w:type="spellEnd"/>
          </w:p>
          <w:p w14:paraId="10D97CE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аћење</w:t>
            </w:r>
            <w:proofErr w:type="spellEnd"/>
            <w:r>
              <w:t xml:space="preserve"> </w:t>
            </w:r>
            <w:proofErr w:type="spellStart"/>
            <w:r>
              <w:t>адаптације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првог</w:t>
            </w:r>
            <w:proofErr w:type="spellEnd"/>
            <w:r>
              <w:t xml:space="preserve"> и </w:t>
            </w:r>
            <w:proofErr w:type="spellStart"/>
            <w:r>
              <w:t>пет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</w:p>
          <w:p w14:paraId="029A493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 xml:space="preserve">“Вежбе </w:t>
            </w:r>
            <w:proofErr w:type="spellStart"/>
            <w:r>
              <w:t>фине</w:t>
            </w:r>
            <w:proofErr w:type="spellEnd"/>
            <w:r>
              <w:t xml:space="preserve"> </w:t>
            </w:r>
            <w:proofErr w:type="spellStart"/>
            <w:r>
              <w:t>моторике</w:t>
            </w:r>
            <w:proofErr w:type="spellEnd"/>
            <w:r>
              <w:t xml:space="preserve">” – ИГРЕ </w:t>
            </w:r>
          </w:p>
          <w:p w14:paraId="73F6C65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</w:tc>
        <w:tc>
          <w:tcPr>
            <w:tcW w:w="0" w:type="auto"/>
          </w:tcPr>
          <w:p w14:paraId="5D252818" w14:textId="77777777" w:rsidR="00505B94" w:rsidRDefault="00505B94" w:rsidP="0033754E">
            <w:pPr>
              <w:spacing w:after="200" w:line="273" w:lineRule="auto"/>
              <w:jc w:val="both"/>
            </w:pPr>
          </w:p>
          <w:p w14:paraId="757FFBC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родитељи</w:t>
            </w:r>
            <w:proofErr w:type="spellEnd"/>
            <w:r>
              <w:t xml:space="preserve">, </w:t>
            </w:r>
            <w:proofErr w:type="spellStart"/>
            <w:r>
              <w:t>наставници</w:t>
            </w:r>
            <w:proofErr w:type="spellEnd"/>
            <w:r>
              <w:t xml:space="preserve">, </w:t>
            </w:r>
            <w:proofErr w:type="spellStart"/>
            <w:r>
              <w:lastRenderedPageBreak/>
              <w:t>одељенске</w:t>
            </w:r>
            <w:proofErr w:type="spellEnd"/>
            <w:r>
              <w:t xml:space="preserve"> </w:t>
            </w:r>
            <w:proofErr w:type="spellStart"/>
            <w:r>
              <w:t>старешине</w:t>
            </w:r>
            <w:proofErr w:type="spellEnd"/>
          </w:p>
          <w:p w14:paraId="49EA0F8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3363788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е</w:t>
            </w:r>
            <w:proofErr w:type="spellEnd"/>
            <w:r>
              <w:t xml:space="preserve"> </w:t>
            </w:r>
            <w:proofErr w:type="spellStart"/>
            <w:r>
              <w:t>старешине</w:t>
            </w:r>
            <w:proofErr w:type="spellEnd"/>
          </w:p>
          <w:p w14:paraId="0A149B6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е</w:t>
            </w:r>
            <w:proofErr w:type="spellEnd"/>
            <w:r>
              <w:t xml:space="preserve"> </w:t>
            </w:r>
            <w:proofErr w:type="spellStart"/>
            <w:r>
              <w:t>старшине</w:t>
            </w:r>
            <w:proofErr w:type="spellEnd"/>
          </w:p>
          <w:p w14:paraId="5399B02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читељи</w:t>
            </w:r>
            <w:proofErr w:type="spellEnd"/>
          </w:p>
          <w:p w14:paraId="4A06BE4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7FBF616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лекар</w:t>
            </w:r>
            <w:proofErr w:type="spellEnd"/>
            <w:r>
              <w:t xml:space="preserve"> </w:t>
            </w:r>
            <w:proofErr w:type="spellStart"/>
            <w:r>
              <w:t>предметни</w:t>
            </w:r>
            <w:proofErr w:type="spellEnd"/>
            <w:r>
              <w:t xml:space="preserve"> </w:t>
            </w:r>
            <w:proofErr w:type="spellStart"/>
            <w:r>
              <w:t>наставник</w:t>
            </w:r>
            <w:proofErr w:type="spellEnd"/>
          </w:p>
          <w:p w14:paraId="6C0930B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и</w:t>
            </w:r>
            <w:proofErr w:type="spellEnd"/>
            <w:r>
              <w:t xml:space="preserve"> </w:t>
            </w:r>
            <w:proofErr w:type="spellStart"/>
            <w:r>
              <w:t>старешина</w:t>
            </w:r>
            <w:proofErr w:type="spellEnd"/>
          </w:p>
          <w:p w14:paraId="379EDD9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читељи</w:t>
            </w:r>
            <w:proofErr w:type="spellEnd"/>
          </w:p>
        </w:tc>
      </w:tr>
      <w:tr w:rsidR="00505B94" w14:paraId="3F9C6605" w14:textId="77777777" w:rsidTr="00505B94">
        <w:trPr>
          <w:trHeight w:val="120"/>
        </w:trPr>
        <w:tc>
          <w:tcPr>
            <w:tcW w:w="0" w:type="auto"/>
          </w:tcPr>
          <w:p w14:paraId="075DDBD7" w14:textId="77777777" w:rsidR="00505B94" w:rsidRDefault="00505B94" w:rsidP="0033754E">
            <w:pPr>
              <w:spacing w:after="200" w:line="273" w:lineRule="auto"/>
              <w:jc w:val="both"/>
            </w:pPr>
            <w:r>
              <w:lastRenderedPageBreak/>
              <w:t>IV - VIII</w:t>
            </w:r>
          </w:p>
          <w:p w14:paraId="36C76F58" w14:textId="77777777" w:rsidR="00505B94" w:rsidRDefault="00505B94" w:rsidP="0033754E">
            <w:pPr>
              <w:spacing w:after="200" w:line="273" w:lineRule="auto"/>
              <w:jc w:val="both"/>
            </w:pPr>
            <w:r>
              <w:t>XII - VI</w:t>
            </w:r>
          </w:p>
          <w:p w14:paraId="1C074B34" w14:textId="77777777" w:rsidR="00505B94" w:rsidRDefault="00505B94" w:rsidP="0033754E">
            <w:pPr>
              <w:spacing w:after="200" w:line="273" w:lineRule="auto"/>
              <w:jc w:val="both"/>
            </w:pPr>
            <w:r>
              <w:t>IX-VI</w:t>
            </w:r>
          </w:p>
          <w:p w14:paraId="5EDCC143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X – V</w:t>
            </w:r>
          </w:p>
          <w:p w14:paraId="55EF0A1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4E6323F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4C68A8F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X – V</w:t>
            </w:r>
          </w:p>
          <w:p w14:paraId="662779A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IV - V</w:t>
            </w:r>
          </w:p>
          <w:p w14:paraId="1371E42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</w:tc>
        <w:tc>
          <w:tcPr>
            <w:tcW w:w="0" w:type="auto"/>
          </w:tcPr>
          <w:p w14:paraId="134AEE76" w14:textId="77777777" w:rsidR="00505B94" w:rsidRDefault="00505B94" w:rsidP="0033754E">
            <w:pPr>
              <w:spacing w:after="200" w:line="273" w:lineRule="auto"/>
              <w:jc w:val="both"/>
            </w:pP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родитељима</w:t>
            </w:r>
            <w:proofErr w:type="spellEnd"/>
          </w:p>
          <w:p w14:paraId="3CAAD81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 xml:space="preserve">Прикупљање </w:t>
            </w:r>
            <w:proofErr w:type="spellStart"/>
            <w:r>
              <w:t>података</w:t>
            </w:r>
            <w:proofErr w:type="spellEnd"/>
            <w:r>
              <w:t xml:space="preserve"> о </w:t>
            </w:r>
            <w:proofErr w:type="spellStart"/>
            <w:r>
              <w:t>развоју</w:t>
            </w:r>
            <w:proofErr w:type="spellEnd"/>
            <w:r>
              <w:t xml:space="preserve"> </w:t>
            </w:r>
            <w:proofErr w:type="spellStart"/>
            <w:r>
              <w:t>детета</w:t>
            </w:r>
            <w:proofErr w:type="spellEnd"/>
            <w:r>
              <w:t xml:space="preserve"> </w:t>
            </w:r>
            <w:proofErr w:type="spellStart"/>
            <w:r>
              <w:t>при</w:t>
            </w:r>
            <w:proofErr w:type="spellEnd"/>
            <w:r>
              <w:t xml:space="preserve"> </w:t>
            </w:r>
            <w:proofErr w:type="spellStart"/>
            <w:r>
              <w:t>поласку</w:t>
            </w:r>
            <w:proofErr w:type="spellEnd"/>
            <w:r>
              <w:t xml:space="preserve"> у </w:t>
            </w:r>
            <w:proofErr w:type="spellStart"/>
            <w:r>
              <w:t>школу</w:t>
            </w:r>
            <w:proofErr w:type="spellEnd"/>
          </w:p>
          <w:p w14:paraId="0131DA0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ветодавни</w:t>
            </w:r>
            <w:proofErr w:type="spellEnd"/>
            <w:r>
              <w:t xml:space="preserve"> </w:t>
            </w: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родитељима</w:t>
            </w:r>
            <w:proofErr w:type="spellEnd"/>
            <w:r>
              <w:t xml:space="preserve"> </w:t>
            </w:r>
            <w:proofErr w:type="spellStart"/>
            <w:r>
              <w:t>деце</w:t>
            </w:r>
            <w:proofErr w:type="spellEnd"/>
            <w:r>
              <w:t xml:space="preserve"> </w:t>
            </w:r>
            <w:proofErr w:type="spellStart"/>
            <w:r>
              <w:t>која</w:t>
            </w:r>
            <w:proofErr w:type="spellEnd"/>
            <w:r>
              <w:t xml:space="preserve"> </w:t>
            </w:r>
            <w:proofErr w:type="spellStart"/>
            <w:r>
              <w:t>су</w:t>
            </w:r>
            <w:proofErr w:type="spellEnd"/>
            <w:r>
              <w:t xml:space="preserve"> </w:t>
            </w:r>
            <w:proofErr w:type="spellStart"/>
            <w:r>
              <w:t>укључена</w:t>
            </w:r>
            <w:proofErr w:type="spellEnd"/>
            <w:r>
              <w:t xml:space="preserve"> у ИОП</w:t>
            </w:r>
          </w:p>
          <w:p w14:paraId="7086244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родитељима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из</w:t>
            </w:r>
            <w:proofErr w:type="spellEnd"/>
            <w:r>
              <w:t xml:space="preserve"> </w:t>
            </w:r>
            <w:proofErr w:type="spellStart"/>
            <w:r>
              <w:t>осетљивих</w:t>
            </w:r>
            <w:proofErr w:type="spellEnd"/>
            <w:r>
              <w:t xml:space="preserve"> </w:t>
            </w:r>
            <w:proofErr w:type="spellStart"/>
            <w:r>
              <w:t>група</w:t>
            </w:r>
            <w:proofErr w:type="spellEnd"/>
          </w:p>
          <w:p w14:paraId="652B44B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сихолошко-педагошко</w:t>
            </w:r>
            <w:proofErr w:type="spellEnd"/>
            <w:r>
              <w:t xml:space="preserve"> </w:t>
            </w:r>
            <w:proofErr w:type="spellStart"/>
            <w:r>
              <w:t>образовање</w:t>
            </w:r>
            <w:proofErr w:type="spellEnd"/>
            <w:r>
              <w:t xml:space="preserve"> </w:t>
            </w:r>
            <w:proofErr w:type="spellStart"/>
            <w:r>
              <w:t>родитеља</w:t>
            </w:r>
            <w:proofErr w:type="spellEnd"/>
            <w:r>
              <w:t xml:space="preserve"> </w:t>
            </w:r>
            <w:proofErr w:type="spellStart"/>
            <w:r>
              <w:t>кроз</w:t>
            </w:r>
            <w:proofErr w:type="spellEnd"/>
            <w:r>
              <w:t xml:space="preserve">: </w:t>
            </w:r>
            <w:proofErr w:type="spellStart"/>
            <w:r>
              <w:t>родитељске</w:t>
            </w:r>
            <w:proofErr w:type="spellEnd"/>
            <w:r>
              <w:t xml:space="preserve"> </w:t>
            </w:r>
            <w:proofErr w:type="spellStart"/>
            <w:r>
              <w:t>састанке</w:t>
            </w:r>
            <w:proofErr w:type="spellEnd"/>
            <w:r>
              <w:t xml:space="preserve"> (</w:t>
            </w:r>
            <w:proofErr w:type="spellStart"/>
            <w:r>
              <w:t>полазак</w:t>
            </w:r>
            <w:proofErr w:type="spellEnd"/>
            <w:r>
              <w:t xml:space="preserve"> </w:t>
            </w:r>
            <w:proofErr w:type="spellStart"/>
            <w:r>
              <w:t>деце</w:t>
            </w:r>
            <w:proofErr w:type="spellEnd"/>
            <w:r>
              <w:t xml:space="preserve"> у </w:t>
            </w:r>
            <w:proofErr w:type="spellStart"/>
            <w:r>
              <w:t>први</w:t>
            </w:r>
            <w:proofErr w:type="spellEnd"/>
            <w:r>
              <w:t xml:space="preserve"> </w:t>
            </w:r>
            <w:proofErr w:type="spellStart"/>
            <w:r>
              <w:t>разред</w:t>
            </w:r>
            <w:proofErr w:type="spellEnd"/>
            <w:r>
              <w:t xml:space="preserve"> –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одитеље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прв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  <w:r>
              <w:t xml:space="preserve">; </w:t>
            </w:r>
            <w:proofErr w:type="spellStart"/>
            <w:r>
              <w:t>методе</w:t>
            </w:r>
            <w:proofErr w:type="spellEnd"/>
            <w:r>
              <w:t xml:space="preserve"> и </w:t>
            </w:r>
            <w:proofErr w:type="spellStart"/>
            <w:r>
              <w:t>технике</w:t>
            </w:r>
            <w:proofErr w:type="spellEnd"/>
            <w:r>
              <w:t xml:space="preserve"> </w:t>
            </w:r>
            <w:proofErr w:type="spellStart"/>
            <w:r>
              <w:t>учења</w:t>
            </w:r>
            <w:proofErr w:type="spellEnd"/>
            <w:r>
              <w:t xml:space="preserve"> –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одитеље</w:t>
            </w:r>
            <w:proofErr w:type="spellEnd"/>
            <w:r>
              <w:t xml:space="preserve"> </w:t>
            </w:r>
            <w:proofErr w:type="spellStart"/>
            <w:r>
              <w:t>деце</w:t>
            </w:r>
            <w:proofErr w:type="spellEnd"/>
            <w:r>
              <w:t xml:space="preserve"> </w:t>
            </w:r>
            <w:proofErr w:type="spellStart"/>
            <w:r>
              <w:t>пет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  <w:r>
              <w:t xml:space="preserve">; </w:t>
            </w:r>
            <w:proofErr w:type="spellStart"/>
            <w:r>
              <w:t>професионална</w:t>
            </w:r>
            <w:proofErr w:type="spellEnd"/>
            <w:r>
              <w:t xml:space="preserve"> </w:t>
            </w:r>
            <w:proofErr w:type="spellStart"/>
            <w:r>
              <w:t>оријентација</w:t>
            </w:r>
            <w:proofErr w:type="spellEnd"/>
            <w:r>
              <w:t xml:space="preserve"> –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одитеље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осм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  <w:r>
              <w:t xml:space="preserve">) и </w:t>
            </w:r>
            <w:proofErr w:type="spellStart"/>
            <w:r>
              <w:t>кроз</w:t>
            </w:r>
            <w:proofErr w:type="spellEnd"/>
            <w:r>
              <w:t xml:space="preserve"> </w:t>
            </w:r>
            <w:proofErr w:type="spellStart"/>
            <w:r>
              <w:t>индивидуални</w:t>
            </w:r>
            <w:proofErr w:type="spellEnd"/>
            <w:r>
              <w:t xml:space="preserve"> и </w:t>
            </w:r>
            <w:proofErr w:type="spellStart"/>
            <w:r>
              <w:t>групни</w:t>
            </w:r>
            <w:proofErr w:type="spellEnd"/>
            <w:r>
              <w:t xml:space="preserve"> </w:t>
            </w: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родитељима</w:t>
            </w:r>
            <w:proofErr w:type="spellEnd"/>
            <w:r>
              <w:t>.</w:t>
            </w:r>
          </w:p>
          <w:p w14:paraId="47F7DC0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родитељима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реализацији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</w:t>
            </w:r>
            <w:proofErr w:type="spellStart"/>
            <w:r>
              <w:t>васпитног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и </w:t>
            </w:r>
            <w:proofErr w:type="spellStart"/>
            <w:r>
              <w:t>програма</w:t>
            </w:r>
            <w:proofErr w:type="spellEnd"/>
            <w:r>
              <w:t xml:space="preserve"> </w:t>
            </w:r>
            <w:proofErr w:type="spellStart"/>
            <w:r>
              <w:t>здравственог</w:t>
            </w:r>
            <w:proofErr w:type="spellEnd"/>
            <w:r>
              <w:t xml:space="preserve"> </w:t>
            </w:r>
            <w:proofErr w:type="spellStart"/>
            <w:r>
              <w:t>васпитања</w:t>
            </w:r>
            <w:proofErr w:type="spellEnd"/>
            <w:r>
              <w:t>.</w:t>
            </w:r>
          </w:p>
          <w:p w14:paraId="0AC1A1B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lastRenderedPageBreak/>
              <w:t>Саветодавни</w:t>
            </w:r>
            <w:proofErr w:type="spellEnd"/>
            <w:r>
              <w:t xml:space="preserve"> и </w:t>
            </w:r>
            <w:proofErr w:type="spellStart"/>
            <w:r>
              <w:t>инструктивни</w:t>
            </w:r>
            <w:proofErr w:type="spellEnd"/>
            <w:r>
              <w:t xml:space="preserve"> </w:t>
            </w: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родитељима</w:t>
            </w:r>
            <w:proofErr w:type="spellEnd"/>
            <w:r>
              <w:t xml:space="preserve"> </w:t>
            </w:r>
            <w:proofErr w:type="spellStart"/>
            <w:r>
              <w:t>деце</w:t>
            </w:r>
            <w:proofErr w:type="spellEnd"/>
            <w:r>
              <w:t xml:space="preserve"> </w:t>
            </w:r>
            <w:proofErr w:type="spellStart"/>
            <w:r>
              <w:t>која</w:t>
            </w:r>
            <w:proofErr w:type="spellEnd"/>
            <w:r>
              <w:t xml:space="preserve"> </w:t>
            </w:r>
            <w:proofErr w:type="spellStart"/>
            <w:r>
              <w:t>показују</w:t>
            </w:r>
            <w:proofErr w:type="spellEnd"/>
            <w:r>
              <w:t xml:space="preserve"> </w:t>
            </w:r>
            <w:proofErr w:type="spellStart"/>
            <w:r>
              <w:t>натпросечне</w:t>
            </w:r>
            <w:proofErr w:type="spellEnd"/>
            <w:r>
              <w:t xml:space="preserve"> </w:t>
            </w:r>
            <w:proofErr w:type="spellStart"/>
            <w:r>
              <w:t>резултате</w:t>
            </w:r>
            <w:proofErr w:type="spellEnd"/>
          </w:p>
          <w:p w14:paraId="4165856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</w:tc>
        <w:tc>
          <w:tcPr>
            <w:tcW w:w="0" w:type="auto"/>
          </w:tcPr>
          <w:p w14:paraId="6EBC9D48" w14:textId="77777777" w:rsidR="00505B94" w:rsidRDefault="00505B94" w:rsidP="0033754E">
            <w:pPr>
              <w:spacing w:after="200" w:line="273" w:lineRule="auto"/>
              <w:jc w:val="both"/>
            </w:pPr>
          </w:p>
          <w:p w14:paraId="54EAC891" w14:textId="77777777" w:rsidR="00505B94" w:rsidRDefault="00505B94" w:rsidP="0033754E">
            <w:pPr>
              <w:spacing w:after="200" w:line="273" w:lineRule="auto"/>
              <w:jc w:val="both"/>
            </w:pPr>
            <w:proofErr w:type="spellStart"/>
            <w:r>
              <w:t>лекар</w:t>
            </w:r>
            <w:proofErr w:type="spellEnd"/>
          </w:p>
          <w:p w14:paraId="4E1D54C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и</w:t>
            </w:r>
            <w:proofErr w:type="spellEnd"/>
            <w:r>
              <w:t xml:space="preserve"> </w:t>
            </w:r>
            <w:proofErr w:type="spellStart"/>
            <w:r>
              <w:t>старешина</w:t>
            </w:r>
            <w:proofErr w:type="spellEnd"/>
            <w:r>
              <w:t xml:space="preserve"> и </w:t>
            </w:r>
            <w:proofErr w:type="spellStart"/>
            <w:r>
              <w:t>директор</w:t>
            </w:r>
            <w:proofErr w:type="spellEnd"/>
          </w:p>
          <w:p w14:paraId="564ABBB9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и</w:t>
            </w:r>
            <w:proofErr w:type="spellEnd"/>
            <w:r>
              <w:t xml:space="preserve"> </w:t>
            </w:r>
            <w:proofErr w:type="spellStart"/>
            <w:r>
              <w:t>старшина</w:t>
            </w:r>
            <w:proofErr w:type="spellEnd"/>
          </w:p>
          <w:p w14:paraId="0C10891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и</w:t>
            </w:r>
            <w:proofErr w:type="spellEnd"/>
            <w:r>
              <w:t xml:space="preserve"> </w:t>
            </w:r>
            <w:proofErr w:type="spellStart"/>
            <w:r>
              <w:t>старешина</w:t>
            </w:r>
            <w:proofErr w:type="spellEnd"/>
            <w:r>
              <w:t xml:space="preserve"> и </w:t>
            </w:r>
            <w:proofErr w:type="spellStart"/>
            <w:r>
              <w:t>лекар</w:t>
            </w:r>
            <w:proofErr w:type="spellEnd"/>
          </w:p>
          <w:p w14:paraId="71680BD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и</w:t>
            </w:r>
            <w:proofErr w:type="spellEnd"/>
            <w:r>
              <w:t xml:space="preserve"> </w:t>
            </w:r>
            <w:proofErr w:type="spellStart"/>
            <w:r>
              <w:t>старешина</w:t>
            </w:r>
            <w:proofErr w:type="spellEnd"/>
          </w:p>
        </w:tc>
      </w:tr>
      <w:tr w:rsidR="00505B94" w14:paraId="05A9E972" w14:textId="77777777" w:rsidTr="00505B94">
        <w:trPr>
          <w:trHeight w:val="6020"/>
        </w:trPr>
        <w:tc>
          <w:tcPr>
            <w:tcW w:w="0" w:type="auto"/>
          </w:tcPr>
          <w:p w14:paraId="6E0298F8" w14:textId="77777777" w:rsidR="00505B94" w:rsidRDefault="00505B94" w:rsidP="0033754E">
            <w:pPr>
              <w:spacing w:after="200" w:line="273" w:lineRule="auto"/>
              <w:jc w:val="both"/>
            </w:pPr>
            <w:r>
              <w:t>IV - VIII</w:t>
            </w:r>
          </w:p>
          <w:p w14:paraId="74B3430C" w14:textId="77777777" w:rsidR="00505B94" w:rsidRDefault="00505B94" w:rsidP="0033754E">
            <w:pPr>
              <w:spacing w:after="200" w:line="273" w:lineRule="auto"/>
              <w:jc w:val="both"/>
            </w:pPr>
            <w:r>
              <w:t>XII - VI</w:t>
            </w:r>
          </w:p>
          <w:p w14:paraId="1C20255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184619F5" w14:textId="77777777" w:rsidR="00505B94" w:rsidRDefault="00505B94" w:rsidP="0033754E">
            <w:pPr>
              <w:spacing w:after="200" w:line="273" w:lineRule="auto"/>
              <w:jc w:val="both"/>
            </w:pPr>
            <w:r>
              <w:t>X-XI</w:t>
            </w:r>
          </w:p>
          <w:p w14:paraId="545E962F" w14:textId="77777777" w:rsidR="00505B94" w:rsidRDefault="00505B94" w:rsidP="0033754E">
            <w:pPr>
              <w:spacing w:after="200" w:line="273" w:lineRule="auto"/>
              <w:jc w:val="both"/>
            </w:pPr>
            <w:r>
              <w:t xml:space="preserve"> X – V</w:t>
            </w:r>
          </w:p>
          <w:p w14:paraId="4BB45C2B" w14:textId="77777777" w:rsidR="00505B94" w:rsidRDefault="00505B94" w:rsidP="0033754E">
            <w:pPr>
              <w:spacing w:after="200" w:line="273" w:lineRule="auto"/>
              <w:jc w:val="both"/>
            </w:pPr>
            <w:r>
              <w:t>X – V</w:t>
            </w:r>
          </w:p>
          <w:p w14:paraId="6140C851" w14:textId="77777777" w:rsidR="00505B94" w:rsidRDefault="00505B94" w:rsidP="0033754E">
            <w:pPr>
              <w:spacing w:after="200" w:line="273" w:lineRule="auto"/>
              <w:jc w:val="both"/>
            </w:pPr>
            <w:r>
              <w:t>IV - V</w:t>
            </w:r>
          </w:p>
          <w:p w14:paraId="0D51BE7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1403C7ED" w14:textId="77777777" w:rsidR="00505B94" w:rsidRDefault="00505B94" w:rsidP="0033754E">
            <w:pPr>
              <w:spacing w:after="200" w:line="273" w:lineRule="auto"/>
              <w:jc w:val="both"/>
            </w:pPr>
            <w:r>
              <w:t>IX – XI</w:t>
            </w:r>
          </w:p>
          <w:p w14:paraId="70197E8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</w:tc>
        <w:tc>
          <w:tcPr>
            <w:tcW w:w="0" w:type="auto"/>
          </w:tcPr>
          <w:p w14:paraId="1D17DA0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Истраживање</w:t>
            </w:r>
            <w:proofErr w:type="spellEnd"/>
            <w:r>
              <w:t xml:space="preserve"> </w:t>
            </w:r>
            <w:proofErr w:type="spellStart"/>
            <w:r>
              <w:t>образовно</w:t>
            </w:r>
            <w:proofErr w:type="spellEnd"/>
            <w:r>
              <w:t xml:space="preserve">- </w:t>
            </w:r>
            <w:proofErr w:type="spellStart"/>
            <w:r>
              <w:t>васпитне</w:t>
            </w:r>
            <w:proofErr w:type="spellEnd"/>
            <w:r>
              <w:t xml:space="preserve"> </w:t>
            </w:r>
            <w:proofErr w:type="spellStart"/>
            <w:r>
              <w:t>праксе</w:t>
            </w:r>
            <w:proofErr w:type="spellEnd"/>
          </w:p>
          <w:p w14:paraId="3715433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Резултати</w:t>
            </w:r>
            <w:proofErr w:type="spellEnd"/>
            <w:r>
              <w:t xml:space="preserve"> </w:t>
            </w:r>
            <w:proofErr w:type="spellStart"/>
            <w:r>
              <w:t>уписа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у </w:t>
            </w:r>
            <w:proofErr w:type="spellStart"/>
            <w:r>
              <w:t>средње</w:t>
            </w:r>
            <w:proofErr w:type="spellEnd"/>
            <w:r>
              <w:t xml:space="preserve"> </w:t>
            </w:r>
            <w:proofErr w:type="spellStart"/>
            <w:r>
              <w:t>школе</w:t>
            </w:r>
            <w:proofErr w:type="spellEnd"/>
          </w:p>
          <w:p w14:paraId="45BFB58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Испитивање</w:t>
            </w:r>
            <w:proofErr w:type="spellEnd"/>
            <w:r>
              <w:t xml:space="preserve"> </w:t>
            </w:r>
            <w:proofErr w:type="spellStart"/>
            <w:r>
              <w:t>професионалних</w:t>
            </w:r>
            <w:proofErr w:type="spellEnd"/>
            <w:r>
              <w:t xml:space="preserve"> </w:t>
            </w:r>
            <w:proofErr w:type="spellStart"/>
            <w:r>
              <w:t>интересовања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осм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</w:p>
          <w:p w14:paraId="66A39FC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Испитивање</w:t>
            </w:r>
            <w:proofErr w:type="spellEnd"/>
            <w:r>
              <w:t xml:space="preserve"> </w:t>
            </w:r>
            <w:proofErr w:type="spellStart"/>
            <w:r>
              <w:t>брзине</w:t>
            </w:r>
            <w:proofErr w:type="spellEnd"/>
            <w:r>
              <w:t xml:space="preserve"> </w:t>
            </w:r>
            <w:proofErr w:type="spellStart"/>
            <w:r>
              <w:t>читања</w:t>
            </w:r>
            <w:proofErr w:type="spellEnd"/>
            <w:r>
              <w:t xml:space="preserve"> у 2. и </w:t>
            </w:r>
            <w:proofErr w:type="gramStart"/>
            <w:r>
              <w:t>3.разреду</w:t>
            </w:r>
            <w:proofErr w:type="gramEnd"/>
            <w:r>
              <w:t xml:space="preserve"> и </w:t>
            </w:r>
            <w:proofErr w:type="spellStart"/>
            <w:r>
              <w:t>разумевања</w:t>
            </w:r>
            <w:proofErr w:type="spellEnd"/>
            <w:r>
              <w:t xml:space="preserve"> </w:t>
            </w:r>
            <w:proofErr w:type="spellStart"/>
            <w:r>
              <w:t>прочитаног</w:t>
            </w:r>
            <w:proofErr w:type="spellEnd"/>
          </w:p>
          <w:p w14:paraId="2E35AE2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Испитивање</w:t>
            </w:r>
            <w:proofErr w:type="spellEnd"/>
            <w:r>
              <w:t xml:space="preserve"> </w:t>
            </w:r>
            <w:proofErr w:type="spellStart"/>
            <w:r>
              <w:t>адаптације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петог</w:t>
            </w:r>
            <w:proofErr w:type="spellEnd"/>
            <w:r>
              <w:t xml:space="preserve"> </w:t>
            </w:r>
            <w:proofErr w:type="spellStart"/>
            <w:r>
              <w:t>разреда</w:t>
            </w:r>
            <w:proofErr w:type="spellEnd"/>
          </w:p>
          <w:p w14:paraId="5C66B04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 xml:space="preserve">-    </w:t>
            </w:r>
            <w:proofErr w:type="spellStart"/>
            <w:r>
              <w:t>Испитивање</w:t>
            </w:r>
            <w:proofErr w:type="spellEnd"/>
            <w:r>
              <w:t xml:space="preserve"> </w:t>
            </w:r>
            <w:proofErr w:type="spellStart"/>
            <w:r>
              <w:t>пажње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</w:p>
          <w:p w14:paraId="6A84C69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 xml:space="preserve">- </w:t>
            </w:r>
            <w:proofErr w:type="spellStart"/>
            <w:r>
              <w:t>Учествовање</w:t>
            </w:r>
            <w:proofErr w:type="spellEnd"/>
            <w:r>
              <w:t xml:space="preserve"> у </w:t>
            </w:r>
            <w:proofErr w:type="spellStart"/>
            <w:r>
              <w:t>истраживањима</w:t>
            </w:r>
            <w:proofErr w:type="spellEnd"/>
            <w:r>
              <w:t xml:space="preserve"> </w:t>
            </w:r>
            <w:proofErr w:type="spellStart"/>
            <w:r>
              <w:t>других</w:t>
            </w:r>
            <w:proofErr w:type="spellEnd"/>
            <w:r>
              <w:t xml:space="preserve"> </w:t>
            </w:r>
            <w:proofErr w:type="spellStart"/>
            <w:r>
              <w:t>школа</w:t>
            </w:r>
            <w:proofErr w:type="spellEnd"/>
            <w:r>
              <w:t xml:space="preserve">, </w:t>
            </w:r>
            <w:proofErr w:type="spellStart"/>
            <w:r>
              <w:t>научних</w:t>
            </w:r>
            <w:proofErr w:type="spellEnd"/>
            <w:r>
              <w:t xml:space="preserve"> и </w:t>
            </w:r>
            <w:proofErr w:type="spellStart"/>
            <w:r>
              <w:t>просветних</w:t>
            </w:r>
            <w:proofErr w:type="spellEnd"/>
            <w:r>
              <w:t xml:space="preserve"> </w:t>
            </w:r>
            <w:proofErr w:type="spellStart"/>
            <w:r>
              <w:t>институција</w:t>
            </w:r>
            <w:proofErr w:type="spellEnd"/>
          </w:p>
          <w:p w14:paraId="02C471CB" w14:textId="77777777" w:rsidR="00505B94" w:rsidRDefault="00505B94" w:rsidP="0033754E">
            <w:pPr>
              <w:spacing w:after="200" w:line="273" w:lineRule="auto"/>
              <w:ind w:left="720"/>
              <w:jc w:val="both"/>
              <w:rPr>
                <w:lang w:val="sr-Cyrl-RS"/>
              </w:rPr>
            </w:pPr>
            <w:r>
              <w:t xml:space="preserve">-     </w:t>
            </w:r>
            <w:proofErr w:type="spellStart"/>
            <w:r>
              <w:t>Неговање</w:t>
            </w:r>
            <w:proofErr w:type="spellEnd"/>
            <w:r>
              <w:t xml:space="preserve"> </w:t>
            </w:r>
            <w:proofErr w:type="spellStart"/>
            <w:r>
              <w:t>позитивног</w:t>
            </w:r>
            <w:proofErr w:type="spellEnd"/>
            <w:r>
              <w:t xml:space="preserve"> </w:t>
            </w:r>
            <w:proofErr w:type="spellStart"/>
            <w:r>
              <w:t>става</w:t>
            </w:r>
            <w:proofErr w:type="spellEnd"/>
            <w:r>
              <w:t xml:space="preserve"> </w:t>
            </w:r>
            <w:proofErr w:type="spellStart"/>
            <w:r>
              <w:t>према</w:t>
            </w:r>
            <w:proofErr w:type="spellEnd"/>
            <w:r>
              <w:t xml:space="preserve"> </w:t>
            </w:r>
            <w:proofErr w:type="spellStart"/>
            <w:r>
              <w:t>вршњацима</w:t>
            </w:r>
            <w:proofErr w:type="spellEnd"/>
            <w:r>
              <w:t xml:space="preserve"> и </w:t>
            </w:r>
            <w:proofErr w:type="spellStart"/>
            <w:r>
              <w:t>јачање</w:t>
            </w:r>
            <w:proofErr w:type="spellEnd"/>
            <w:r>
              <w:t xml:space="preserve"> </w:t>
            </w:r>
            <w:proofErr w:type="spellStart"/>
            <w:r>
              <w:t>позитивних</w:t>
            </w:r>
            <w:proofErr w:type="spellEnd"/>
            <w:r>
              <w:t xml:space="preserve"> </w:t>
            </w:r>
            <w:proofErr w:type="spellStart"/>
            <w:r>
              <w:t>социјалних</w:t>
            </w:r>
            <w:proofErr w:type="spellEnd"/>
            <w:r>
              <w:t xml:space="preserve"> </w:t>
            </w:r>
            <w:proofErr w:type="spellStart"/>
            <w:r>
              <w:t>односа</w:t>
            </w:r>
            <w:proofErr w:type="spellEnd"/>
            <w:r>
              <w:t xml:space="preserve"> </w:t>
            </w:r>
            <w:proofErr w:type="spellStart"/>
            <w:r>
              <w:t>унутар</w:t>
            </w:r>
            <w:proofErr w:type="spellEnd"/>
            <w:r>
              <w:t xml:space="preserve"> </w:t>
            </w:r>
            <w:proofErr w:type="spellStart"/>
            <w:r>
              <w:t>разред</w:t>
            </w:r>
            <w:proofErr w:type="spellEnd"/>
            <w:r>
              <w:rPr>
                <w:lang w:val="sr-Cyrl-RS"/>
              </w:rPr>
              <w:t>а</w:t>
            </w:r>
          </w:p>
        </w:tc>
        <w:tc>
          <w:tcPr>
            <w:tcW w:w="0" w:type="auto"/>
          </w:tcPr>
          <w:p w14:paraId="454E3CC8" w14:textId="77777777" w:rsidR="00505B94" w:rsidRDefault="00505B94" w:rsidP="0033754E">
            <w:pPr>
              <w:spacing w:after="200" w:line="273" w:lineRule="auto"/>
              <w:jc w:val="both"/>
            </w:pPr>
          </w:p>
          <w:p w14:paraId="657E9BC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и</w:t>
            </w:r>
            <w:proofErr w:type="spellEnd"/>
            <w:r>
              <w:t xml:space="preserve"> </w:t>
            </w:r>
            <w:proofErr w:type="spellStart"/>
            <w:r>
              <w:t>старешина</w:t>
            </w:r>
            <w:proofErr w:type="spellEnd"/>
          </w:p>
          <w:p w14:paraId="452BDB7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руководиоци</w:t>
            </w:r>
            <w:proofErr w:type="spellEnd"/>
            <w:r>
              <w:t xml:space="preserve"> </w:t>
            </w:r>
            <w:proofErr w:type="spellStart"/>
            <w:r>
              <w:t>секција</w:t>
            </w:r>
            <w:proofErr w:type="spellEnd"/>
          </w:p>
          <w:p w14:paraId="3E8F55D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и</w:t>
            </w:r>
            <w:proofErr w:type="spellEnd"/>
            <w:r>
              <w:t xml:space="preserve"> </w:t>
            </w:r>
            <w:proofErr w:type="spellStart"/>
            <w:r>
              <w:t>старешина</w:t>
            </w:r>
            <w:proofErr w:type="spellEnd"/>
          </w:p>
          <w:p w14:paraId="1BDC413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Одељенски</w:t>
            </w:r>
            <w:proofErr w:type="spellEnd"/>
            <w:r>
              <w:t xml:space="preserve"> </w:t>
            </w:r>
            <w:proofErr w:type="spellStart"/>
            <w:r>
              <w:t>старешина</w:t>
            </w:r>
            <w:proofErr w:type="spellEnd"/>
          </w:p>
          <w:p w14:paraId="6BBEB25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0DCCD23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читељи</w:t>
            </w:r>
            <w:proofErr w:type="spellEnd"/>
          </w:p>
        </w:tc>
      </w:tr>
      <w:tr w:rsidR="00505B94" w14:paraId="02DA4CCE" w14:textId="77777777" w:rsidTr="00505B94">
        <w:trPr>
          <w:trHeight w:val="2213"/>
        </w:trPr>
        <w:tc>
          <w:tcPr>
            <w:tcW w:w="0" w:type="auto"/>
          </w:tcPr>
          <w:p w14:paraId="626D5CE1" w14:textId="77777777" w:rsidR="00505B94" w:rsidRDefault="00505B94" w:rsidP="0033754E">
            <w:pPr>
              <w:spacing w:after="200" w:line="273" w:lineRule="auto"/>
              <w:jc w:val="both"/>
            </w:pPr>
            <w:r>
              <w:t>IX – VIII</w:t>
            </w:r>
          </w:p>
          <w:p w14:paraId="189112D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108D43B6" w14:textId="77777777" w:rsidR="00505B94" w:rsidRDefault="00505B94" w:rsidP="0033754E">
            <w:pPr>
              <w:spacing w:after="200" w:line="273" w:lineRule="auto"/>
              <w:jc w:val="both"/>
            </w:pPr>
            <w:r>
              <w:t>IX – VI</w:t>
            </w:r>
          </w:p>
          <w:p w14:paraId="166B630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30C2C914" w14:textId="77777777" w:rsidR="00505B94" w:rsidRDefault="00505B94" w:rsidP="0033754E">
            <w:pPr>
              <w:spacing w:after="200" w:line="273" w:lineRule="auto"/>
              <w:jc w:val="both"/>
            </w:pPr>
            <w:r>
              <w:t>I, IX</w:t>
            </w:r>
          </w:p>
          <w:p w14:paraId="3BA8CD5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</w:tc>
        <w:tc>
          <w:tcPr>
            <w:tcW w:w="0" w:type="auto"/>
          </w:tcPr>
          <w:p w14:paraId="55D9A073" w14:textId="77777777" w:rsidR="00505B94" w:rsidRDefault="00505B94" w:rsidP="0033754E">
            <w:pPr>
              <w:spacing w:after="200" w:line="273" w:lineRule="auto"/>
              <w:jc w:val="both"/>
            </w:pPr>
            <w:proofErr w:type="spellStart"/>
            <w:r>
              <w:t>Рад</w:t>
            </w:r>
            <w:proofErr w:type="spellEnd"/>
            <w:r>
              <w:t xml:space="preserve"> у </w:t>
            </w:r>
            <w:proofErr w:type="spellStart"/>
            <w:r>
              <w:t>стручим</w:t>
            </w:r>
            <w:proofErr w:type="spellEnd"/>
            <w:r>
              <w:t xml:space="preserve"> </w:t>
            </w:r>
            <w:proofErr w:type="spellStart"/>
            <w:r>
              <w:t>органима</w:t>
            </w:r>
            <w:proofErr w:type="spellEnd"/>
          </w:p>
          <w:p w14:paraId="18ED379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 xml:space="preserve">-    </w:t>
            </w:r>
            <w:proofErr w:type="spellStart"/>
            <w:r>
              <w:t>Решавање</w:t>
            </w:r>
            <w:proofErr w:type="spellEnd"/>
            <w:r>
              <w:t xml:space="preserve"> </w:t>
            </w:r>
            <w:proofErr w:type="spellStart"/>
            <w:r>
              <w:t>актуелних</w:t>
            </w:r>
            <w:proofErr w:type="spellEnd"/>
            <w:r>
              <w:t xml:space="preserve"> </w:t>
            </w:r>
            <w:proofErr w:type="spellStart"/>
            <w:r>
              <w:t>образовно-васпитних</w:t>
            </w:r>
            <w:proofErr w:type="spellEnd"/>
            <w:r>
              <w:t xml:space="preserve"> </w:t>
            </w:r>
            <w:proofErr w:type="spellStart"/>
            <w:r>
              <w:t>проблема</w:t>
            </w:r>
            <w:proofErr w:type="spellEnd"/>
          </w:p>
          <w:p w14:paraId="5F797CB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Извештавање</w:t>
            </w:r>
            <w:proofErr w:type="spellEnd"/>
            <w:r>
              <w:t xml:space="preserve"> </w:t>
            </w:r>
            <w:proofErr w:type="spellStart"/>
            <w:r>
              <w:t>резултатима</w:t>
            </w:r>
            <w:proofErr w:type="spellEnd"/>
            <w:r>
              <w:t xml:space="preserve">   </w:t>
            </w:r>
            <w:proofErr w:type="spellStart"/>
            <w:r>
              <w:t>обављених</w:t>
            </w:r>
            <w:proofErr w:type="spellEnd"/>
            <w:r>
              <w:t xml:space="preserve"> </w:t>
            </w:r>
            <w:proofErr w:type="spellStart"/>
            <w:r>
              <w:t>истраживања</w:t>
            </w:r>
            <w:proofErr w:type="spellEnd"/>
            <w:r>
              <w:t xml:space="preserve"> </w:t>
            </w:r>
            <w:proofErr w:type="spellStart"/>
            <w:r>
              <w:t>као</w:t>
            </w:r>
            <w:proofErr w:type="spellEnd"/>
            <w:r>
              <w:t xml:space="preserve"> и </w:t>
            </w:r>
            <w:proofErr w:type="spellStart"/>
            <w:r>
              <w:t>посећеним</w:t>
            </w:r>
            <w:proofErr w:type="spellEnd"/>
            <w:r>
              <w:t xml:space="preserve"> </w:t>
            </w:r>
            <w:proofErr w:type="spellStart"/>
            <w:r>
              <w:t>семинарима</w:t>
            </w:r>
            <w:proofErr w:type="spellEnd"/>
            <w:r>
              <w:t xml:space="preserve"> и </w:t>
            </w:r>
            <w:proofErr w:type="spellStart"/>
            <w:r>
              <w:t>стручним</w:t>
            </w:r>
            <w:proofErr w:type="spellEnd"/>
            <w:r>
              <w:t xml:space="preserve"> </w:t>
            </w:r>
            <w:proofErr w:type="spellStart"/>
            <w:r>
              <w:t>скуповима</w:t>
            </w:r>
            <w:proofErr w:type="spellEnd"/>
            <w:r>
              <w:t xml:space="preserve"> и </w:t>
            </w:r>
            <w:proofErr w:type="spellStart"/>
            <w:r>
              <w:t>предавањима</w:t>
            </w:r>
            <w:proofErr w:type="spellEnd"/>
            <w:r>
              <w:t xml:space="preserve"> </w:t>
            </w:r>
          </w:p>
          <w:p w14:paraId="52B20D1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Извештај</w:t>
            </w:r>
            <w:proofErr w:type="spellEnd"/>
            <w:r>
              <w:t xml:space="preserve">   </w:t>
            </w:r>
            <w:proofErr w:type="spellStart"/>
            <w:r>
              <w:t>Наставничком</w:t>
            </w:r>
            <w:proofErr w:type="spellEnd"/>
            <w:r>
              <w:t xml:space="preserve"> </w:t>
            </w:r>
            <w:proofErr w:type="spellStart"/>
            <w:r>
              <w:t>већу</w:t>
            </w:r>
            <w:proofErr w:type="spellEnd"/>
            <w:r>
              <w:t xml:space="preserve"> о </w:t>
            </w:r>
            <w:proofErr w:type="spellStart"/>
            <w:r>
              <w:t>раду</w:t>
            </w:r>
            <w:proofErr w:type="spellEnd"/>
            <w:r>
              <w:t xml:space="preserve"> </w:t>
            </w:r>
            <w:proofErr w:type="spellStart"/>
            <w:r>
              <w:t>психолога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крају</w:t>
            </w:r>
            <w:proofErr w:type="spellEnd"/>
            <w:r>
              <w:t xml:space="preserve"> I и II </w:t>
            </w:r>
            <w:proofErr w:type="spellStart"/>
            <w:r>
              <w:t>полугодишта</w:t>
            </w:r>
            <w:proofErr w:type="spellEnd"/>
            <w:r>
              <w:t xml:space="preserve"> и </w:t>
            </w:r>
            <w:proofErr w:type="spellStart"/>
            <w:r>
              <w:t>крају</w:t>
            </w:r>
            <w:proofErr w:type="spellEnd"/>
            <w:r>
              <w:t xml:space="preserve"> </w:t>
            </w:r>
            <w:proofErr w:type="spellStart"/>
            <w:r>
              <w:t>године</w:t>
            </w:r>
            <w:proofErr w:type="spellEnd"/>
            <w:r>
              <w:t xml:space="preserve">           </w:t>
            </w:r>
          </w:p>
        </w:tc>
        <w:tc>
          <w:tcPr>
            <w:tcW w:w="0" w:type="auto"/>
          </w:tcPr>
          <w:p w14:paraId="13ACDCF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9A5864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0E1D6BD9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наставници</w:t>
            </w:r>
            <w:proofErr w:type="spellEnd"/>
          </w:p>
          <w:p w14:paraId="19BF28B2" w14:textId="77777777" w:rsidR="00505B94" w:rsidRDefault="00505B94" w:rsidP="0033754E">
            <w:pPr>
              <w:spacing w:after="200" w:line="273" w:lineRule="auto"/>
              <w:jc w:val="both"/>
            </w:pPr>
            <w:proofErr w:type="spellStart"/>
            <w:r>
              <w:t>наставници</w:t>
            </w:r>
            <w:proofErr w:type="spellEnd"/>
            <w:r>
              <w:t xml:space="preserve">, </w:t>
            </w:r>
            <w:proofErr w:type="spellStart"/>
            <w:r>
              <w:t>учитељи</w:t>
            </w:r>
            <w:proofErr w:type="spellEnd"/>
          </w:p>
          <w:p w14:paraId="5588E55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7FD4238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0864173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</w:tc>
      </w:tr>
      <w:tr w:rsidR="00505B94" w14:paraId="6C7F49B1" w14:textId="77777777" w:rsidTr="00505B94">
        <w:trPr>
          <w:trHeight w:val="120"/>
        </w:trPr>
        <w:tc>
          <w:tcPr>
            <w:tcW w:w="0" w:type="auto"/>
          </w:tcPr>
          <w:p w14:paraId="0BC12F70" w14:textId="77777777" w:rsidR="00505B94" w:rsidRDefault="00505B94" w:rsidP="0033754E">
            <w:pPr>
              <w:spacing w:after="200" w:line="273" w:lineRule="auto"/>
              <w:jc w:val="both"/>
            </w:pPr>
          </w:p>
          <w:p w14:paraId="0D45A2C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4383450A" w14:textId="77777777" w:rsidR="00505B94" w:rsidRDefault="00505B94" w:rsidP="0033754E">
            <w:pPr>
              <w:spacing w:after="200" w:line="273" w:lineRule="auto"/>
              <w:jc w:val="both"/>
            </w:pPr>
            <w:r>
              <w:t>IX – VIII</w:t>
            </w:r>
          </w:p>
          <w:p w14:paraId="1DFC728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78C21BC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49AF80D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6CEFC90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4600A9A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22783811" w14:textId="77777777" w:rsidR="00505B94" w:rsidRDefault="00505B94" w:rsidP="0033754E">
            <w:pPr>
              <w:spacing w:after="200" w:line="273" w:lineRule="auto"/>
              <w:jc w:val="both"/>
            </w:pPr>
          </w:p>
          <w:p w14:paraId="790BAEF3" w14:textId="77777777" w:rsidR="00505B94" w:rsidRDefault="00505B94" w:rsidP="0033754E">
            <w:pPr>
              <w:spacing w:after="200" w:line="273" w:lineRule="auto"/>
              <w:jc w:val="both"/>
            </w:pPr>
            <w:r>
              <w:t>IX – VIII</w:t>
            </w:r>
          </w:p>
          <w:p w14:paraId="5043AB1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4F088E1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163EF8C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08DB5CB1" w14:textId="77777777" w:rsidR="00505B94" w:rsidRDefault="00505B94" w:rsidP="0033754E">
            <w:pPr>
              <w:spacing w:after="200" w:line="273" w:lineRule="auto"/>
              <w:jc w:val="both"/>
            </w:pPr>
            <w:r>
              <w:t>IX – VII</w:t>
            </w:r>
          </w:p>
        </w:tc>
        <w:tc>
          <w:tcPr>
            <w:tcW w:w="0" w:type="auto"/>
          </w:tcPr>
          <w:p w14:paraId="627F96B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стручним</w:t>
            </w:r>
            <w:proofErr w:type="spellEnd"/>
            <w:r>
              <w:t xml:space="preserve"> </w:t>
            </w:r>
            <w:proofErr w:type="spellStart"/>
            <w:r>
              <w:t>институцијама</w:t>
            </w:r>
            <w:proofErr w:type="spellEnd"/>
            <w:r>
              <w:t xml:space="preserve">, </w:t>
            </w:r>
            <w:proofErr w:type="spellStart"/>
            <w:r>
              <w:t>друштвеном</w:t>
            </w:r>
            <w:proofErr w:type="spellEnd"/>
            <w:r>
              <w:t xml:space="preserve"> </w:t>
            </w:r>
            <w:proofErr w:type="spellStart"/>
            <w:r>
              <w:t>средином</w:t>
            </w:r>
            <w:proofErr w:type="spellEnd"/>
            <w:r>
              <w:t xml:space="preserve"> и </w:t>
            </w:r>
            <w:proofErr w:type="spellStart"/>
            <w:r>
              <w:t>стручно</w:t>
            </w:r>
            <w:proofErr w:type="spellEnd"/>
            <w:r>
              <w:t xml:space="preserve"> </w:t>
            </w:r>
            <w:proofErr w:type="spellStart"/>
            <w:r>
              <w:t>усавршавање</w:t>
            </w:r>
            <w:proofErr w:type="spellEnd"/>
          </w:p>
          <w:p w14:paraId="53C5CEF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Домом</w:t>
            </w:r>
            <w:proofErr w:type="spellEnd"/>
            <w:r>
              <w:t xml:space="preserve"> </w:t>
            </w:r>
            <w:proofErr w:type="spellStart"/>
            <w:r>
              <w:t>здравља</w:t>
            </w:r>
            <w:proofErr w:type="spellEnd"/>
            <w:r>
              <w:t xml:space="preserve">   и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Диспанзером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ментано</w:t>
            </w:r>
            <w:proofErr w:type="spellEnd"/>
            <w:r>
              <w:t xml:space="preserve"> </w:t>
            </w:r>
            <w:proofErr w:type="spellStart"/>
            <w:r>
              <w:t>здравље</w:t>
            </w:r>
            <w:proofErr w:type="spellEnd"/>
            <w:r>
              <w:t xml:space="preserve"> </w:t>
            </w:r>
            <w:proofErr w:type="spellStart"/>
            <w:r>
              <w:t>Земун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реализацији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</w:t>
            </w:r>
            <w:proofErr w:type="spellStart"/>
            <w:r>
              <w:t>здравственог</w:t>
            </w:r>
            <w:proofErr w:type="spellEnd"/>
            <w:r>
              <w:t xml:space="preserve"> </w:t>
            </w:r>
            <w:proofErr w:type="spellStart"/>
            <w:r>
              <w:t>васпитања</w:t>
            </w:r>
            <w:proofErr w:type="spellEnd"/>
            <w:r>
              <w:t xml:space="preserve"> и </w:t>
            </w:r>
            <w:proofErr w:type="spellStart"/>
            <w:r>
              <w:t>програма</w:t>
            </w:r>
            <w:proofErr w:type="spellEnd"/>
            <w:r>
              <w:t xml:space="preserve"> </w:t>
            </w:r>
            <w:proofErr w:type="spellStart"/>
            <w:r>
              <w:t>корективног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</w:p>
          <w:p w14:paraId="66A17D1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Центром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социјални</w:t>
            </w:r>
            <w:proofErr w:type="spellEnd"/>
            <w:r>
              <w:t xml:space="preserve"> </w:t>
            </w:r>
            <w:proofErr w:type="spellStart"/>
            <w:r>
              <w:t>рад</w:t>
            </w:r>
            <w:proofErr w:type="spellEnd"/>
            <w:r>
              <w:t xml:space="preserve"> </w:t>
            </w:r>
            <w:proofErr w:type="spellStart"/>
            <w:r>
              <w:t>Сурчин</w:t>
            </w:r>
            <w:proofErr w:type="spellEnd"/>
            <w:r>
              <w:t xml:space="preserve"> и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Одељењем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сузбијабње</w:t>
            </w:r>
            <w:proofErr w:type="spellEnd"/>
            <w:r>
              <w:t xml:space="preserve"> </w:t>
            </w:r>
            <w:proofErr w:type="spellStart"/>
            <w:r>
              <w:t>малолетничке</w:t>
            </w:r>
            <w:proofErr w:type="spellEnd"/>
            <w:r>
              <w:t xml:space="preserve"> </w:t>
            </w:r>
            <w:proofErr w:type="spellStart"/>
            <w:r>
              <w:t>делинквенције</w:t>
            </w:r>
            <w:proofErr w:type="spellEnd"/>
            <w:r>
              <w:t xml:space="preserve"> </w:t>
            </w:r>
            <w:proofErr w:type="spellStart"/>
            <w:r>
              <w:t>МУПа</w:t>
            </w:r>
            <w:proofErr w:type="spellEnd"/>
            <w:r>
              <w:t xml:space="preserve"> </w:t>
            </w:r>
            <w:proofErr w:type="spellStart"/>
            <w:r>
              <w:t>Земун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предузимању</w:t>
            </w:r>
            <w:proofErr w:type="spellEnd"/>
            <w:r>
              <w:t xml:space="preserve"> </w:t>
            </w:r>
            <w:proofErr w:type="spellStart"/>
            <w:r>
              <w:t>мер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ешавање</w:t>
            </w:r>
            <w:proofErr w:type="spellEnd"/>
            <w:r>
              <w:t xml:space="preserve"> </w:t>
            </w:r>
            <w:proofErr w:type="spellStart"/>
            <w:r>
              <w:t>проблема</w:t>
            </w:r>
            <w:proofErr w:type="spellEnd"/>
            <w:r>
              <w:t xml:space="preserve"> </w:t>
            </w:r>
            <w:proofErr w:type="spellStart"/>
            <w:r>
              <w:t>ученик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поремећајима</w:t>
            </w:r>
            <w:proofErr w:type="spellEnd"/>
            <w:r>
              <w:t xml:space="preserve"> </w:t>
            </w:r>
            <w:proofErr w:type="spellStart"/>
            <w:r>
              <w:t>понашања</w:t>
            </w:r>
            <w:proofErr w:type="spellEnd"/>
            <w:r>
              <w:t xml:space="preserve"> и </w:t>
            </w:r>
            <w:proofErr w:type="spellStart"/>
            <w:r>
              <w:t>раду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њиховим</w:t>
            </w:r>
            <w:proofErr w:type="spellEnd"/>
            <w:r>
              <w:t xml:space="preserve"> </w:t>
            </w:r>
            <w:proofErr w:type="spellStart"/>
            <w:r>
              <w:t>родитељима</w:t>
            </w:r>
            <w:proofErr w:type="spellEnd"/>
          </w:p>
          <w:p w14:paraId="5C48F7B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Центром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ПО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реализацији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</w:t>
            </w:r>
            <w:proofErr w:type="spellStart"/>
            <w:r>
              <w:t>професионалне</w:t>
            </w:r>
            <w:proofErr w:type="spellEnd"/>
            <w:r>
              <w:t xml:space="preserve"> </w:t>
            </w:r>
            <w:proofErr w:type="spellStart"/>
            <w:r>
              <w:t>оријентације</w:t>
            </w:r>
            <w:proofErr w:type="spellEnd"/>
          </w:p>
          <w:p w14:paraId="76549DF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Заводом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психофизиолошке</w:t>
            </w:r>
            <w:proofErr w:type="spellEnd"/>
            <w:r>
              <w:t xml:space="preserve"> </w:t>
            </w:r>
            <w:proofErr w:type="spellStart"/>
            <w:r>
              <w:t>поремећаје</w:t>
            </w:r>
            <w:proofErr w:type="spellEnd"/>
            <w:r>
              <w:t xml:space="preserve"> и </w:t>
            </w:r>
            <w:proofErr w:type="spellStart"/>
            <w:r>
              <w:t>говорну</w:t>
            </w:r>
            <w:proofErr w:type="spellEnd"/>
            <w:r>
              <w:t xml:space="preserve"> </w:t>
            </w:r>
            <w:proofErr w:type="spellStart"/>
            <w:r>
              <w:t>патологију</w:t>
            </w:r>
            <w:proofErr w:type="spellEnd"/>
            <w:r>
              <w:t xml:space="preserve"> </w:t>
            </w:r>
            <w:proofErr w:type="spellStart"/>
            <w:r>
              <w:t>ради</w:t>
            </w:r>
            <w:proofErr w:type="spellEnd"/>
            <w:r>
              <w:t xml:space="preserve"> </w:t>
            </w:r>
            <w:proofErr w:type="spellStart"/>
            <w:r>
              <w:t>решавања</w:t>
            </w:r>
            <w:proofErr w:type="spellEnd"/>
            <w:r>
              <w:t xml:space="preserve"> </w:t>
            </w:r>
            <w:proofErr w:type="spellStart"/>
            <w:r>
              <w:t>проблема</w:t>
            </w:r>
            <w:proofErr w:type="spellEnd"/>
            <w:r>
              <w:t xml:space="preserve"> </w:t>
            </w:r>
            <w:proofErr w:type="spellStart"/>
            <w:r>
              <w:t>деце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говорним</w:t>
            </w:r>
            <w:proofErr w:type="spellEnd"/>
            <w:r>
              <w:t xml:space="preserve"> </w:t>
            </w:r>
            <w:proofErr w:type="spellStart"/>
            <w:r>
              <w:t>поремећајима</w:t>
            </w:r>
            <w:proofErr w:type="spellEnd"/>
          </w:p>
          <w:p w14:paraId="273E0A0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предшколском</w:t>
            </w:r>
            <w:proofErr w:type="spellEnd"/>
            <w:r>
              <w:t xml:space="preserve"> </w:t>
            </w:r>
            <w:proofErr w:type="spellStart"/>
            <w:r>
              <w:t>установом</w:t>
            </w:r>
            <w:proofErr w:type="spellEnd"/>
            <w:r>
              <w:t xml:space="preserve"> </w:t>
            </w:r>
            <w:proofErr w:type="spellStart"/>
            <w:r>
              <w:t>општине</w:t>
            </w:r>
            <w:proofErr w:type="spellEnd"/>
            <w:r>
              <w:t xml:space="preserve"> </w:t>
            </w:r>
            <w:proofErr w:type="spellStart"/>
            <w:r>
              <w:t>Сурчин</w:t>
            </w:r>
            <w:proofErr w:type="spellEnd"/>
            <w:r>
              <w:t xml:space="preserve"> </w:t>
            </w:r>
            <w:proofErr w:type="spellStart"/>
            <w:r>
              <w:t>ради</w:t>
            </w:r>
            <w:proofErr w:type="spellEnd"/>
            <w:r>
              <w:t xml:space="preserve"> </w:t>
            </w:r>
            <w:proofErr w:type="spellStart"/>
            <w:r>
              <w:t>припреме</w:t>
            </w:r>
            <w:proofErr w:type="spellEnd"/>
            <w:r>
              <w:t xml:space="preserve"> </w:t>
            </w:r>
            <w:proofErr w:type="spellStart"/>
            <w:r>
              <w:t>предшколаца</w:t>
            </w:r>
            <w:proofErr w:type="spellEnd"/>
            <w:r>
              <w:t xml:space="preserve"> и </w:t>
            </w:r>
            <w:proofErr w:type="spellStart"/>
            <w:r>
              <w:t>њихових</w:t>
            </w:r>
            <w:proofErr w:type="spellEnd"/>
            <w:r>
              <w:t xml:space="preserve"> </w:t>
            </w:r>
            <w:proofErr w:type="spellStart"/>
            <w:r>
              <w:t>родитељ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тестирање</w:t>
            </w:r>
            <w:proofErr w:type="spellEnd"/>
            <w:r>
              <w:t xml:space="preserve"> </w:t>
            </w:r>
            <w:proofErr w:type="spellStart"/>
            <w:r>
              <w:t>при</w:t>
            </w:r>
            <w:proofErr w:type="spellEnd"/>
            <w:r>
              <w:t xml:space="preserve"> </w:t>
            </w:r>
            <w:proofErr w:type="spellStart"/>
            <w:r>
              <w:t>поласку</w:t>
            </w:r>
            <w:proofErr w:type="spellEnd"/>
            <w:r>
              <w:t xml:space="preserve"> у </w:t>
            </w:r>
            <w:proofErr w:type="spellStart"/>
            <w:r>
              <w:t>први</w:t>
            </w:r>
            <w:proofErr w:type="spellEnd"/>
            <w:r>
              <w:t xml:space="preserve"> </w:t>
            </w:r>
            <w:proofErr w:type="spellStart"/>
            <w:r>
              <w:t>разред</w:t>
            </w:r>
            <w:proofErr w:type="spellEnd"/>
          </w:p>
          <w:p w14:paraId="121409B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ЗУОВ-</w:t>
            </w:r>
            <w:proofErr w:type="spellStart"/>
            <w:r>
              <w:t>ом</w:t>
            </w:r>
            <w:proofErr w:type="spellEnd"/>
          </w:p>
          <w:p w14:paraId="25C54A0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чешће</w:t>
            </w:r>
            <w:proofErr w:type="spellEnd"/>
            <w:r>
              <w:t xml:space="preserve"> у </w:t>
            </w:r>
            <w:proofErr w:type="spellStart"/>
            <w:r>
              <w:t>раду</w:t>
            </w:r>
            <w:proofErr w:type="spellEnd"/>
            <w:r>
              <w:t xml:space="preserve"> </w:t>
            </w:r>
            <w:proofErr w:type="spellStart"/>
            <w:r>
              <w:t>градске</w:t>
            </w:r>
            <w:proofErr w:type="spellEnd"/>
            <w:r>
              <w:t xml:space="preserve"> и </w:t>
            </w:r>
            <w:proofErr w:type="spellStart"/>
            <w:r>
              <w:t>општинске</w:t>
            </w:r>
            <w:proofErr w:type="spellEnd"/>
            <w:r>
              <w:t xml:space="preserve"> </w:t>
            </w:r>
            <w:proofErr w:type="spellStart"/>
            <w:r>
              <w:t>секције</w:t>
            </w:r>
            <w:proofErr w:type="spellEnd"/>
            <w:r>
              <w:t xml:space="preserve"> </w:t>
            </w:r>
            <w:proofErr w:type="spellStart"/>
            <w:r>
              <w:t>психолога</w:t>
            </w:r>
            <w:proofErr w:type="spellEnd"/>
          </w:p>
          <w:p w14:paraId="1CB6EB1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чешће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Сабору</w:t>
            </w:r>
            <w:proofErr w:type="spellEnd"/>
            <w:r>
              <w:t xml:space="preserve"> </w:t>
            </w:r>
            <w:proofErr w:type="spellStart"/>
            <w:r>
              <w:t>психолога</w:t>
            </w:r>
            <w:proofErr w:type="spellEnd"/>
            <w:r>
              <w:t xml:space="preserve"> </w:t>
            </w:r>
            <w:proofErr w:type="spellStart"/>
            <w:r>
              <w:t>Србије</w:t>
            </w:r>
            <w:proofErr w:type="spellEnd"/>
            <w:r>
              <w:t xml:space="preserve"> </w:t>
            </w:r>
          </w:p>
          <w:p w14:paraId="3066337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чешће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семинарима</w:t>
            </w:r>
            <w:proofErr w:type="spellEnd"/>
            <w:r>
              <w:t xml:space="preserve"> </w:t>
            </w:r>
            <w:proofErr w:type="spellStart"/>
            <w:r>
              <w:t>које</w:t>
            </w:r>
            <w:proofErr w:type="spellEnd"/>
            <w:r>
              <w:t xml:space="preserve"> </w:t>
            </w:r>
            <w:proofErr w:type="spellStart"/>
            <w:r>
              <w:t>организује</w:t>
            </w:r>
            <w:proofErr w:type="spellEnd"/>
            <w:r>
              <w:t xml:space="preserve"> </w:t>
            </w:r>
            <w:proofErr w:type="spellStart"/>
            <w:r>
              <w:t>Министарство</w:t>
            </w:r>
            <w:proofErr w:type="spellEnd"/>
            <w:r>
              <w:t xml:space="preserve"> </w:t>
            </w:r>
            <w:proofErr w:type="spellStart"/>
            <w:r>
              <w:t>просвете</w:t>
            </w:r>
            <w:proofErr w:type="spellEnd"/>
          </w:p>
          <w:p w14:paraId="5BD2239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lastRenderedPageBreak/>
              <w:t>Учешће</w:t>
            </w:r>
            <w:proofErr w:type="spellEnd"/>
            <w:r>
              <w:t xml:space="preserve"> у </w:t>
            </w:r>
            <w:proofErr w:type="spellStart"/>
            <w:r>
              <w:t>организацији</w:t>
            </w:r>
            <w:proofErr w:type="spellEnd"/>
            <w:r>
              <w:t xml:space="preserve"> </w:t>
            </w:r>
            <w:proofErr w:type="spellStart"/>
            <w:r>
              <w:t>пројеката</w:t>
            </w:r>
            <w:proofErr w:type="spellEnd"/>
            <w:r>
              <w:t xml:space="preserve"> и </w:t>
            </w:r>
            <w:proofErr w:type="spellStart"/>
            <w:r>
              <w:t>радионица</w:t>
            </w:r>
            <w:proofErr w:type="spellEnd"/>
            <w:r>
              <w:t xml:space="preserve"> у </w:t>
            </w:r>
            <w:proofErr w:type="spellStart"/>
            <w:r>
              <w:t>организацији</w:t>
            </w:r>
            <w:proofErr w:type="spellEnd"/>
            <w:r>
              <w:t xml:space="preserve"> МП и </w:t>
            </w:r>
            <w:proofErr w:type="spellStart"/>
            <w:r>
              <w:t>Завод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вредновање</w:t>
            </w:r>
            <w:proofErr w:type="spellEnd"/>
            <w:r>
              <w:t xml:space="preserve"> </w:t>
            </w:r>
            <w:proofErr w:type="spellStart"/>
            <w:r>
              <w:t>квалитета</w:t>
            </w:r>
            <w:proofErr w:type="spellEnd"/>
            <w:r>
              <w:t xml:space="preserve"> </w:t>
            </w:r>
            <w:proofErr w:type="spellStart"/>
            <w:r>
              <w:t>образовања</w:t>
            </w:r>
            <w:proofErr w:type="spellEnd"/>
            <w:r>
              <w:t xml:space="preserve"> и </w:t>
            </w:r>
            <w:proofErr w:type="spellStart"/>
            <w:r>
              <w:t>васпитања</w:t>
            </w:r>
            <w:proofErr w:type="spellEnd"/>
          </w:p>
          <w:p w14:paraId="27AC4840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Учешће</w:t>
            </w:r>
            <w:proofErr w:type="spellEnd"/>
            <w:r>
              <w:t xml:space="preserve"> у </w:t>
            </w:r>
            <w:proofErr w:type="spellStart"/>
            <w:r>
              <w:t>раду</w:t>
            </w:r>
            <w:proofErr w:type="spellEnd"/>
            <w:r>
              <w:t xml:space="preserve"> </w:t>
            </w:r>
            <w:proofErr w:type="spellStart"/>
            <w:r>
              <w:t>Савет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безбедност</w:t>
            </w:r>
            <w:proofErr w:type="spellEnd"/>
            <w:r>
              <w:t xml:space="preserve"> </w:t>
            </w:r>
            <w:proofErr w:type="spellStart"/>
            <w:r>
              <w:t>деце</w:t>
            </w:r>
            <w:proofErr w:type="spellEnd"/>
            <w:r>
              <w:t xml:space="preserve"> ГО </w:t>
            </w:r>
            <w:proofErr w:type="spellStart"/>
            <w:r>
              <w:t>Сурчин</w:t>
            </w:r>
            <w:proofErr w:type="spellEnd"/>
          </w:p>
          <w:p w14:paraId="175C8469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интерресорном</w:t>
            </w:r>
            <w:proofErr w:type="spellEnd"/>
            <w:r>
              <w:t xml:space="preserve"> </w:t>
            </w:r>
            <w:proofErr w:type="spellStart"/>
            <w:r>
              <w:t>комисијом</w:t>
            </w:r>
            <w:proofErr w:type="spellEnd"/>
            <w:r>
              <w:t xml:space="preserve"> </w:t>
            </w:r>
          </w:p>
          <w:p w14:paraId="53507CB8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Сарадња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центром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хранитељски</w:t>
            </w:r>
            <w:proofErr w:type="spellEnd"/>
            <w:r>
              <w:t xml:space="preserve"> </w:t>
            </w:r>
            <w:proofErr w:type="spellStart"/>
            <w:r>
              <w:t>смештај</w:t>
            </w:r>
            <w:proofErr w:type="spellEnd"/>
          </w:p>
        </w:tc>
        <w:tc>
          <w:tcPr>
            <w:tcW w:w="0" w:type="auto"/>
          </w:tcPr>
          <w:p w14:paraId="51CD911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5644B91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257D59A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54E4711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5AD480D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25606685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7E49B3A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едставници</w:t>
            </w:r>
            <w:proofErr w:type="spellEnd"/>
            <w:r>
              <w:t xml:space="preserve"> </w:t>
            </w:r>
            <w:proofErr w:type="spellStart"/>
            <w:r>
              <w:t>поменутих</w:t>
            </w:r>
            <w:proofErr w:type="spellEnd"/>
            <w:r>
              <w:t xml:space="preserve"> </w:t>
            </w:r>
            <w:proofErr w:type="spellStart"/>
            <w:r>
              <w:t>институција</w:t>
            </w:r>
            <w:proofErr w:type="spellEnd"/>
          </w:p>
        </w:tc>
      </w:tr>
      <w:tr w:rsidR="00505B94" w14:paraId="0281BC4B" w14:textId="77777777" w:rsidTr="00505B94">
        <w:trPr>
          <w:trHeight w:val="120"/>
        </w:trPr>
        <w:tc>
          <w:tcPr>
            <w:tcW w:w="0" w:type="auto"/>
          </w:tcPr>
          <w:p w14:paraId="6A3AF4B9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72CB4CE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7C52F344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154B698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091BE9DD" w14:textId="77777777" w:rsidR="00505B94" w:rsidRDefault="00505B94" w:rsidP="0033754E">
            <w:pPr>
              <w:spacing w:after="200" w:line="273" w:lineRule="auto"/>
              <w:jc w:val="both"/>
            </w:pPr>
            <w:r>
              <w:t>IX - VIII</w:t>
            </w:r>
          </w:p>
        </w:tc>
        <w:tc>
          <w:tcPr>
            <w:tcW w:w="0" w:type="auto"/>
          </w:tcPr>
          <w:p w14:paraId="0EE76EE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Вођење</w:t>
            </w:r>
            <w:proofErr w:type="spellEnd"/>
            <w:r>
              <w:t xml:space="preserve">   </w:t>
            </w:r>
            <w:proofErr w:type="spellStart"/>
            <w:r>
              <w:t>документације</w:t>
            </w:r>
            <w:proofErr w:type="spellEnd"/>
          </w:p>
          <w:p w14:paraId="5F96161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лан</w:t>
            </w:r>
            <w:proofErr w:type="spellEnd"/>
            <w:r>
              <w:t xml:space="preserve"> и </w:t>
            </w:r>
            <w:proofErr w:type="spellStart"/>
            <w:r>
              <w:t>програм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</w:t>
            </w:r>
            <w:proofErr w:type="spellStart"/>
            <w:r>
              <w:t>психолога</w:t>
            </w:r>
            <w:proofErr w:type="spellEnd"/>
            <w:r>
              <w:t xml:space="preserve"> (</w:t>
            </w:r>
            <w:proofErr w:type="spellStart"/>
            <w:r>
              <w:t>глобални</w:t>
            </w:r>
            <w:proofErr w:type="spellEnd"/>
            <w:r>
              <w:t xml:space="preserve"> </w:t>
            </w:r>
            <w:proofErr w:type="spellStart"/>
            <w:r>
              <w:t>годишњи</w:t>
            </w:r>
            <w:proofErr w:type="spellEnd"/>
            <w:r>
              <w:t xml:space="preserve"> и </w:t>
            </w:r>
            <w:proofErr w:type="spellStart"/>
            <w:r>
              <w:t>оперативни</w:t>
            </w:r>
            <w:proofErr w:type="spellEnd"/>
            <w:r>
              <w:t xml:space="preserve"> </w:t>
            </w:r>
            <w:proofErr w:type="spellStart"/>
            <w:r>
              <w:t>месечни</w:t>
            </w:r>
            <w:proofErr w:type="spellEnd"/>
            <w:r>
              <w:t>)</w:t>
            </w:r>
          </w:p>
          <w:p w14:paraId="1BDA547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Дневник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</w:p>
          <w:p w14:paraId="21E7001F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Досије</w:t>
            </w:r>
            <w:proofErr w:type="spellEnd"/>
            <w:r>
              <w:t xml:space="preserve"> о </w:t>
            </w:r>
            <w:proofErr w:type="spellStart"/>
            <w:r>
              <w:t>раду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ученицима</w:t>
            </w:r>
            <w:proofErr w:type="spellEnd"/>
          </w:p>
          <w:p w14:paraId="35FC632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Документација</w:t>
            </w:r>
            <w:proofErr w:type="spellEnd"/>
            <w:r>
              <w:t xml:space="preserve"> о </w:t>
            </w:r>
            <w:proofErr w:type="spellStart"/>
            <w:r>
              <w:t>истраживачком</w:t>
            </w:r>
            <w:proofErr w:type="spellEnd"/>
            <w:r>
              <w:t xml:space="preserve"> </w:t>
            </w:r>
            <w:proofErr w:type="spellStart"/>
            <w:r>
              <w:t>раду</w:t>
            </w:r>
            <w:proofErr w:type="spellEnd"/>
            <w:r>
              <w:t xml:space="preserve"> и </w:t>
            </w:r>
            <w:proofErr w:type="spellStart"/>
            <w:r>
              <w:t>извештаји</w:t>
            </w:r>
            <w:proofErr w:type="spellEnd"/>
          </w:p>
          <w:p w14:paraId="2E74AA5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Евиденција</w:t>
            </w:r>
            <w:proofErr w:type="spellEnd"/>
            <w:r>
              <w:t xml:space="preserve"> о </w:t>
            </w:r>
            <w:proofErr w:type="spellStart"/>
            <w:r>
              <w:t>сарадњи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ученицима</w:t>
            </w:r>
            <w:proofErr w:type="spellEnd"/>
            <w:r>
              <w:t xml:space="preserve">,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наставницима</w:t>
            </w:r>
            <w:proofErr w:type="spellEnd"/>
            <w:r>
              <w:t xml:space="preserve"> и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родитељима</w:t>
            </w:r>
            <w:proofErr w:type="spellEnd"/>
          </w:p>
        </w:tc>
        <w:tc>
          <w:tcPr>
            <w:tcW w:w="0" w:type="auto"/>
          </w:tcPr>
          <w:p w14:paraId="4CB84112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53A52B7A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</w:tc>
      </w:tr>
      <w:tr w:rsidR="00505B94" w14:paraId="18AB1877" w14:textId="77777777" w:rsidTr="00505B94">
        <w:trPr>
          <w:trHeight w:val="120"/>
        </w:trPr>
        <w:tc>
          <w:tcPr>
            <w:tcW w:w="0" w:type="auto"/>
          </w:tcPr>
          <w:p w14:paraId="46213BF9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0406982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0C08C33A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4736497C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  <w:p w14:paraId="08ADE37B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r>
              <w:t>IX - VIII</w:t>
            </w:r>
          </w:p>
        </w:tc>
        <w:tc>
          <w:tcPr>
            <w:tcW w:w="0" w:type="auto"/>
          </w:tcPr>
          <w:p w14:paraId="11FC997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ипрем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д</w:t>
            </w:r>
            <w:proofErr w:type="spellEnd"/>
          </w:p>
          <w:p w14:paraId="22980B0D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ипрема</w:t>
            </w:r>
            <w:proofErr w:type="spellEnd"/>
            <w:r>
              <w:t xml:space="preserve"> и </w:t>
            </w:r>
            <w:proofErr w:type="spellStart"/>
            <w:r>
              <w:t>планирање</w:t>
            </w:r>
            <w:proofErr w:type="spellEnd"/>
            <w:r>
              <w:t>:</w:t>
            </w:r>
          </w:p>
          <w:p w14:paraId="3DECBAA1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едавања</w:t>
            </w:r>
            <w:proofErr w:type="spellEnd"/>
            <w:r>
              <w:t xml:space="preserve"> </w:t>
            </w:r>
            <w:proofErr w:type="spellStart"/>
            <w:r>
              <w:t>ученицима</w:t>
            </w:r>
            <w:proofErr w:type="spellEnd"/>
            <w:r>
              <w:t xml:space="preserve">, </w:t>
            </w:r>
            <w:proofErr w:type="spellStart"/>
            <w:r>
              <w:t>наставницима</w:t>
            </w:r>
            <w:proofErr w:type="spellEnd"/>
            <w:r>
              <w:t xml:space="preserve"> и </w:t>
            </w:r>
            <w:proofErr w:type="spellStart"/>
            <w:r>
              <w:t>родитељима</w:t>
            </w:r>
            <w:proofErr w:type="spellEnd"/>
          </w:p>
          <w:p w14:paraId="3DC0823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Анализа</w:t>
            </w:r>
            <w:proofErr w:type="spellEnd"/>
            <w:r>
              <w:t xml:space="preserve"> и </w:t>
            </w:r>
            <w:proofErr w:type="spellStart"/>
            <w:r>
              <w:t>саопштења</w:t>
            </w:r>
            <w:proofErr w:type="spellEnd"/>
          </w:p>
          <w:p w14:paraId="1D5035A6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Материјал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истраживања</w:t>
            </w:r>
            <w:proofErr w:type="spellEnd"/>
            <w:r>
              <w:t xml:space="preserve"> и </w:t>
            </w:r>
            <w:proofErr w:type="spellStart"/>
            <w:r>
              <w:t>израду</w:t>
            </w:r>
            <w:proofErr w:type="spellEnd"/>
            <w:r>
              <w:t xml:space="preserve"> </w:t>
            </w:r>
            <w:proofErr w:type="spellStart"/>
            <w:r>
              <w:t>инструмената</w:t>
            </w:r>
            <w:proofErr w:type="spellEnd"/>
          </w:p>
          <w:p w14:paraId="2926E797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  <w:proofErr w:type="spellStart"/>
            <w:r>
              <w:t>Праћења</w:t>
            </w:r>
            <w:proofErr w:type="spellEnd"/>
            <w:r>
              <w:t xml:space="preserve"> и </w:t>
            </w:r>
            <w:proofErr w:type="spellStart"/>
            <w:r>
              <w:t>проучавање</w:t>
            </w:r>
            <w:proofErr w:type="spellEnd"/>
            <w:r>
              <w:t xml:space="preserve"> </w:t>
            </w:r>
            <w:proofErr w:type="spellStart"/>
            <w:r>
              <w:t>стручне</w:t>
            </w:r>
            <w:proofErr w:type="spellEnd"/>
            <w:r>
              <w:t xml:space="preserve"> </w:t>
            </w:r>
            <w:proofErr w:type="spellStart"/>
            <w:r>
              <w:t>литературе</w:t>
            </w:r>
            <w:proofErr w:type="spellEnd"/>
          </w:p>
        </w:tc>
        <w:tc>
          <w:tcPr>
            <w:tcW w:w="0" w:type="auto"/>
          </w:tcPr>
          <w:p w14:paraId="548F4DDE" w14:textId="77777777" w:rsidR="00505B94" w:rsidRDefault="00505B94" w:rsidP="0033754E">
            <w:pPr>
              <w:spacing w:after="200" w:line="273" w:lineRule="auto"/>
              <w:ind w:left="720"/>
              <w:jc w:val="both"/>
            </w:pPr>
          </w:p>
        </w:tc>
      </w:tr>
    </w:tbl>
    <w:p w14:paraId="37B05362" w14:textId="235E6E77" w:rsidR="00BB4DA9" w:rsidRDefault="00BB4DA9" w:rsidP="00EC461F">
      <w:pPr>
        <w:rPr>
          <w:rFonts w:asciiTheme="minorHAnsi" w:hAnsiTheme="minorHAnsi"/>
          <w:lang w:val="sr-Cyrl-RS"/>
        </w:rPr>
      </w:pPr>
    </w:p>
    <w:p w14:paraId="78C08E70" w14:textId="77777777" w:rsidR="00BB4DA9" w:rsidRDefault="00BB4DA9">
      <w:pPr>
        <w:spacing w:after="160" w:line="259" w:lineRule="auto"/>
        <w:rPr>
          <w:rFonts w:asciiTheme="minorHAnsi" w:hAnsiTheme="minorHAnsi"/>
          <w:lang w:val="sr-Cyrl-RS"/>
        </w:rPr>
      </w:pPr>
      <w:r>
        <w:rPr>
          <w:rFonts w:asciiTheme="minorHAnsi" w:hAnsiTheme="minorHAnsi"/>
          <w:lang w:val="sr-Cyrl-RS"/>
        </w:rPr>
        <w:br w:type="page"/>
      </w:r>
    </w:p>
    <w:p w14:paraId="6162B8F5" w14:textId="2A2EDC65" w:rsidR="00EC461F" w:rsidRDefault="00406EF7" w:rsidP="00BB4DA9">
      <w:pPr>
        <w:pStyle w:val="Heading3"/>
        <w:jc w:val="center"/>
        <w:rPr>
          <w:lang w:val="sr-Cyrl-RS"/>
        </w:rPr>
      </w:pPr>
      <w:bookmarkStart w:id="335" w:name="_Toc208322962"/>
      <w:bookmarkStart w:id="336" w:name="_Toc208325287"/>
      <w:bookmarkStart w:id="337" w:name="_Toc208330947"/>
      <w:bookmarkStart w:id="338" w:name="_Toc208339778"/>
      <w:bookmarkStart w:id="339" w:name="_Toc208498777"/>
      <w:bookmarkStart w:id="340" w:name="_Toc208572304"/>
      <w:bookmarkStart w:id="341" w:name="_Toc208573602"/>
      <w:bookmarkStart w:id="342" w:name="_Toc208574628"/>
      <w:bookmarkStart w:id="343" w:name="_Toc208574993"/>
      <w:bookmarkStart w:id="344" w:name="_Toc208833111"/>
      <w:r>
        <w:rPr>
          <w:lang w:val="sr-Cyrl-RS"/>
        </w:rPr>
        <w:lastRenderedPageBreak/>
        <w:t xml:space="preserve">9.2. </w:t>
      </w:r>
      <w:bookmarkEnd w:id="335"/>
      <w:bookmarkEnd w:id="336"/>
      <w:r w:rsidR="00AC4F53">
        <w:rPr>
          <w:lang w:val="sr-Cyrl-RS"/>
        </w:rPr>
        <w:t>План рада педагога</w:t>
      </w:r>
      <w:bookmarkEnd w:id="337"/>
      <w:bookmarkEnd w:id="338"/>
      <w:bookmarkEnd w:id="339"/>
      <w:bookmarkEnd w:id="340"/>
      <w:bookmarkEnd w:id="341"/>
      <w:bookmarkEnd w:id="342"/>
      <w:bookmarkEnd w:id="343"/>
      <w:bookmarkEnd w:id="344"/>
    </w:p>
    <w:p w14:paraId="0A718552" w14:textId="40144D37" w:rsidR="00BB4DA9" w:rsidRDefault="00BB4DA9" w:rsidP="00BB4DA9">
      <w:pPr>
        <w:rPr>
          <w:lang w:val="sr-Cyrl-RS"/>
        </w:rPr>
      </w:pPr>
    </w:p>
    <w:p w14:paraId="547069CB" w14:textId="77777777" w:rsidR="00BB4DA9" w:rsidRPr="00596A5B" w:rsidRDefault="00BB4DA9" w:rsidP="00BB4DA9">
      <w:pPr>
        <w:rPr>
          <w:b/>
          <w:szCs w:val="24"/>
        </w:rPr>
      </w:pPr>
      <w:proofErr w:type="spellStart"/>
      <w:r w:rsidRPr="00596A5B">
        <w:rPr>
          <w:b/>
          <w:szCs w:val="24"/>
        </w:rPr>
        <w:t>Циљ</w:t>
      </w:r>
      <w:proofErr w:type="spellEnd"/>
      <w:r w:rsidRPr="00596A5B">
        <w:rPr>
          <w:b/>
          <w:szCs w:val="24"/>
        </w:rPr>
        <w:t>:</w:t>
      </w:r>
    </w:p>
    <w:p w14:paraId="77978016" w14:textId="77777777" w:rsidR="00BB4DA9" w:rsidRPr="00596A5B" w:rsidRDefault="00BB4DA9" w:rsidP="00BB4DA9">
      <w:pPr>
        <w:jc w:val="both"/>
        <w:rPr>
          <w:szCs w:val="24"/>
        </w:rPr>
      </w:pPr>
      <w:proofErr w:type="spellStart"/>
      <w:r w:rsidRPr="00596A5B">
        <w:rPr>
          <w:szCs w:val="24"/>
        </w:rPr>
        <w:t>Применом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теоријских</w:t>
      </w:r>
      <w:proofErr w:type="spellEnd"/>
      <w:r w:rsidRPr="00596A5B">
        <w:rPr>
          <w:szCs w:val="24"/>
        </w:rPr>
        <w:t xml:space="preserve">, </w:t>
      </w:r>
      <w:proofErr w:type="spellStart"/>
      <w:r w:rsidRPr="00596A5B">
        <w:rPr>
          <w:szCs w:val="24"/>
        </w:rPr>
        <w:t>практичних</w:t>
      </w:r>
      <w:proofErr w:type="spellEnd"/>
      <w:r w:rsidRPr="00596A5B">
        <w:rPr>
          <w:szCs w:val="24"/>
        </w:rPr>
        <w:t xml:space="preserve"> и </w:t>
      </w:r>
      <w:proofErr w:type="spellStart"/>
      <w:r w:rsidRPr="00596A5B">
        <w:rPr>
          <w:szCs w:val="24"/>
        </w:rPr>
        <w:t>истраживачких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сазнања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педагошке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науке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педагог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доприноси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остваривању</w:t>
      </w:r>
      <w:proofErr w:type="spellEnd"/>
      <w:r w:rsidRPr="00596A5B">
        <w:rPr>
          <w:szCs w:val="24"/>
        </w:rPr>
        <w:t xml:space="preserve"> и </w:t>
      </w:r>
      <w:proofErr w:type="spellStart"/>
      <w:r w:rsidRPr="00596A5B">
        <w:rPr>
          <w:szCs w:val="24"/>
        </w:rPr>
        <w:t>унапређивању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образовно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васпитног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рада</w:t>
      </w:r>
      <w:proofErr w:type="spellEnd"/>
      <w:r w:rsidRPr="00596A5B">
        <w:rPr>
          <w:szCs w:val="24"/>
        </w:rPr>
        <w:t xml:space="preserve"> у </w:t>
      </w:r>
      <w:proofErr w:type="spellStart"/>
      <w:r w:rsidRPr="00596A5B">
        <w:rPr>
          <w:szCs w:val="24"/>
        </w:rPr>
        <w:t>установи</w:t>
      </w:r>
      <w:proofErr w:type="spellEnd"/>
      <w:r w:rsidRPr="00596A5B">
        <w:rPr>
          <w:szCs w:val="24"/>
        </w:rPr>
        <w:t xml:space="preserve">, у </w:t>
      </w:r>
      <w:proofErr w:type="spellStart"/>
      <w:r w:rsidRPr="00596A5B">
        <w:rPr>
          <w:szCs w:val="24"/>
        </w:rPr>
        <w:t>складу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са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циљевима</w:t>
      </w:r>
      <w:proofErr w:type="spellEnd"/>
      <w:r w:rsidRPr="00596A5B">
        <w:rPr>
          <w:szCs w:val="24"/>
        </w:rPr>
        <w:t xml:space="preserve"> и </w:t>
      </w:r>
      <w:proofErr w:type="spellStart"/>
      <w:r w:rsidRPr="00596A5B">
        <w:rPr>
          <w:szCs w:val="24"/>
        </w:rPr>
        <w:t>принципима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образовања</w:t>
      </w:r>
      <w:proofErr w:type="spellEnd"/>
      <w:r w:rsidRPr="00596A5B">
        <w:rPr>
          <w:szCs w:val="24"/>
        </w:rPr>
        <w:t xml:space="preserve"> и </w:t>
      </w:r>
      <w:proofErr w:type="spellStart"/>
      <w:r w:rsidRPr="00596A5B">
        <w:rPr>
          <w:szCs w:val="24"/>
        </w:rPr>
        <w:t>васпитања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дефинисаних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Законом</w:t>
      </w:r>
      <w:proofErr w:type="spellEnd"/>
      <w:r w:rsidRPr="00596A5B">
        <w:rPr>
          <w:szCs w:val="24"/>
        </w:rPr>
        <w:t xml:space="preserve"> о </w:t>
      </w:r>
      <w:proofErr w:type="spellStart"/>
      <w:r w:rsidRPr="00596A5B">
        <w:rPr>
          <w:szCs w:val="24"/>
        </w:rPr>
        <w:t>основама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система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образовања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васпитања</w:t>
      </w:r>
      <w:proofErr w:type="spellEnd"/>
      <w:r w:rsidRPr="00596A5B">
        <w:rPr>
          <w:szCs w:val="24"/>
        </w:rPr>
        <w:t xml:space="preserve">, </w:t>
      </w:r>
      <w:proofErr w:type="spellStart"/>
      <w:r w:rsidRPr="00596A5B">
        <w:rPr>
          <w:szCs w:val="24"/>
        </w:rPr>
        <w:t>као</w:t>
      </w:r>
      <w:proofErr w:type="spellEnd"/>
      <w:r w:rsidRPr="00596A5B">
        <w:rPr>
          <w:szCs w:val="24"/>
        </w:rPr>
        <w:t xml:space="preserve"> и </w:t>
      </w:r>
      <w:proofErr w:type="spellStart"/>
      <w:r w:rsidRPr="00596A5B">
        <w:rPr>
          <w:szCs w:val="24"/>
        </w:rPr>
        <w:t>посебним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законима</w:t>
      </w:r>
      <w:proofErr w:type="spellEnd"/>
      <w:r w:rsidRPr="00596A5B">
        <w:rPr>
          <w:szCs w:val="24"/>
        </w:rPr>
        <w:t>.</w:t>
      </w:r>
    </w:p>
    <w:p w14:paraId="3CB53F5A" w14:textId="77777777" w:rsidR="00A14FDD" w:rsidRDefault="00A14FDD" w:rsidP="00BB4DA9">
      <w:pPr>
        <w:rPr>
          <w:b/>
          <w:bCs/>
          <w:szCs w:val="24"/>
        </w:rPr>
      </w:pPr>
    </w:p>
    <w:p w14:paraId="0A19C90D" w14:textId="34ABC51A" w:rsidR="00BB4DA9" w:rsidRPr="00596A5B" w:rsidRDefault="00BB4DA9" w:rsidP="00BB4DA9">
      <w:pPr>
        <w:rPr>
          <w:b/>
          <w:bCs/>
          <w:szCs w:val="24"/>
        </w:rPr>
      </w:pPr>
      <w:proofErr w:type="spellStart"/>
      <w:r w:rsidRPr="00596A5B">
        <w:rPr>
          <w:b/>
          <w:bCs/>
          <w:szCs w:val="24"/>
        </w:rPr>
        <w:t>Задаци</w:t>
      </w:r>
      <w:proofErr w:type="spellEnd"/>
      <w:r w:rsidRPr="00596A5B">
        <w:rPr>
          <w:b/>
          <w:bCs/>
          <w:szCs w:val="24"/>
        </w:rPr>
        <w:t>:</w:t>
      </w:r>
    </w:p>
    <w:p w14:paraId="1A42B158" w14:textId="77777777" w:rsidR="00BB4DA9" w:rsidRPr="00596A5B" w:rsidRDefault="00BB4DA9">
      <w:pPr>
        <w:numPr>
          <w:ilvl w:val="0"/>
          <w:numId w:val="13"/>
        </w:numPr>
        <w:ind w:left="0"/>
        <w:jc w:val="both"/>
        <w:rPr>
          <w:szCs w:val="24"/>
        </w:rPr>
      </w:pPr>
      <w:proofErr w:type="spellStart"/>
      <w:r w:rsidRPr="00596A5B">
        <w:rPr>
          <w:szCs w:val="24"/>
        </w:rPr>
        <w:t>Учешће</w:t>
      </w:r>
      <w:proofErr w:type="spellEnd"/>
      <w:r w:rsidRPr="00596A5B">
        <w:rPr>
          <w:szCs w:val="24"/>
        </w:rPr>
        <w:t xml:space="preserve"> у </w:t>
      </w:r>
      <w:proofErr w:type="spellStart"/>
      <w:r w:rsidRPr="00596A5B">
        <w:rPr>
          <w:szCs w:val="24"/>
        </w:rPr>
        <w:t>стварању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оптималних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услова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за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развој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деце</w:t>
      </w:r>
      <w:proofErr w:type="spellEnd"/>
      <w:r w:rsidRPr="00596A5B">
        <w:rPr>
          <w:szCs w:val="24"/>
        </w:rPr>
        <w:t xml:space="preserve"> и </w:t>
      </w:r>
      <w:proofErr w:type="spellStart"/>
      <w:r w:rsidRPr="00596A5B">
        <w:rPr>
          <w:szCs w:val="24"/>
        </w:rPr>
        <w:t>ученика</w:t>
      </w:r>
      <w:proofErr w:type="spellEnd"/>
      <w:r w:rsidRPr="00596A5B">
        <w:rPr>
          <w:szCs w:val="24"/>
        </w:rPr>
        <w:t xml:space="preserve"> и </w:t>
      </w:r>
      <w:proofErr w:type="spellStart"/>
      <w:r w:rsidRPr="00596A5B">
        <w:rPr>
          <w:szCs w:val="24"/>
        </w:rPr>
        <w:t>остваривање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образовно-васпитног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рада</w:t>
      </w:r>
      <w:proofErr w:type="spellEnd"/>
      <w:r w:rsidRPr="00596A5B">
        <w:rPr>
          <w:szCs w:val="24"/>
        </w:rPr>
        <w:t xml:space="preserve">, </w:t>
      </w:r>
    </w:p>
    <w:p w14:paraId="0B9A4A99" w14:textId="77777777" w:rsidR="00BB4DA9" w:rsidRDefault="00BB4DA9">
      <w:pPr>
        <w:numPr>
          <w:ilvl w:val="0"/>
          <w:numId w:val="13"/>
        </w:numPr>
        <w:ind w:left="0"/>
        <w:jc w:val="both"/>
        <w:rPr>
          <w:szCs w:val="24"/>
        </w:rPr>
      </w:pPr>
      <w:proofErr w:type="spellStart"/>
      <w:r w:rsidRPr="00596A5B">
        <w:rPr>
          <w:szCs w:val="24"/>
        </w:rPr>
        <w:t>Праћење</w:t>
      </w:r>
      <w:proofErr w:type="spellEnd"/>
      <w:r w:rsidRPr="00596A5B">
        <w:rPr>
          <w:szCs w:val="24"/>
        </w:rPr>
        <w:t xml:space="preserve"> и </w:t>
      </w:r>
      <w:proofErr w:type="spellStart"/>
      <w:r w:rsidRPr="00596A5B">
        <w:rPr>
          <w:szCs w:val="24"/>
        </w:rPr>
        <w:t>подстицање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целовитог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развоја</w:t>
      </w:r>
      <w:proofErr w:type="spellEnd"/>
      <w:r w:rsidRPr="00596A5B">
        <w:rPr>
          <w:szCs w:val="24"/>
        </w:rPr>
        <w:t xml:space="preserve"> </w:t>
      </w:r>
      <w:proofErr w:type="spellStart"/>
      <w:r w:rsidRPr="00596A5B">
        <w:rPr>
          <w:szCs w:val="24"/>
        </w:rPr>
        <w:t>детета</w:t>
      </w:r>
      <w:proofErr w:type="spellEnd"/>
      <w:r w:rsidRPr="00596A5B">
        <w:rPr>
          <w:szCs w:val="24"/>
        </w:rPr>
        <w:t xml:space="preserve"> и </w:t>
      </w:r>
      <w:proofErr w:type="spellStart"/>
      <w:r w:rsidRPr="00596A5B">
        <w:rPr>
          <w:szCs w:val="24"/>
        </w:rPr>
        <w:t>ученика</w:t>
      </w:r>
      <w:proofErr w:type="spellEnd"/>
      <w:r w:rsidRPr="00596A5B">
        <w:rPr>
          <w:szCs w:val="24"/>
        </w:rPr>
        <w:t>,</w:t>
      </w:r>
    </w:p>
    <w:p w14:paraId="392C89F4" w14:textId="77777777" w:rsidR="00BB4DA9" w:rsidRPr="007C4CF9" w:rsidRDefault="00BB4DA9">
      <w:pPr>
        <w:numPr>
          <w:ilvl w:val="0"/>
          <w:numId w:val="14"/>
        </w:numPr>
        <w:ind w:left="0"/>
        <w:jc w:val="both"/>
        <w:rPr>
          <w:szCs w:val="24"/>
        </w:rPr>
      </w:pPr>
      <w:proofErr w:type="spellStart"/>
      <w:r w:rsidRPr="007C4CF9">
        <w:rPr>
          <w:szCs w:val="24"/>
        </w:rPr>
        <w:t>Пружање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подршке</w:t>
      </w:r>
      <w:proofErr w:type="spellEnd"/>
      <w:r>
        <w:rPr>
          <w:szCs w:val="24"/>
        </w:rPr>
        <w:t xml:space="preserve"> </w:t>
      </w:r>
      <w:proofErr w:type="spellStart"/>
      <w:r w:rsidRPr="007C4CF9">
        <w:rPr>
          <w:szCs w:val="24"/>
        </w:rPr>
        <w:t>наставнику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на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унапређивању</w:t>
      </w:r>
      <w:proofErr w:type="spellEnd"/>
      <w:r w:rsidRPr="007C4CF9">
        <w:rPr>
          <w:szCs w:val="24"/>
        </w:rPr>
        <w:t xml:space="preserve"> и </w:t>
      </w:r>
      <w:proofErr w:type="spellStart"/>
      <w:r w:rsidRPr="007C4CF9">
        <w:rPr>
          <w:szCs w:val="24"/>
        </w:rPr>
        <w:t>осавремењивању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васпитно</w:t>
      </w:r>
      <w:proofErr w:type="spellEnd"/>
      <w:r w:rsidRPr="007C4CF9">
        <w:rPr>
          <w:szCs w:val="24"/>
        </w:rPr>
        <w:t xml:space="preserve">- </w:t>
      </w:r>
      <w:proofErr w:type="spellStart"/>
      <w:r w:rsidRPr="007C4CF9">
        <w:rPr>
          <w:szCs w:val="24"/>
        </w:rPr>
        <w:t>образовног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рада</w:t>
      </w:r>
      <w:proofErr w:type="spellEnd"/>
      <w:r w:rsidRPr="007C4CF9">
        <w:rPr>
          <w:szCs w:val="24"/>
        </w:rPr>
        <w:t xml:space="preserve">,  </w:t>
      </w:r>
    </w:p>
    <w:p w14:paraId="7CB51C38" w14:textId="77777777" w:rsidR="00BB4DA9" w:rsidRPr="007C4CF9" w:rsidRDefault="00BB4DA9">
      <w:pPr>
        <w:numPr>
          <w:ilvl w:val="0"/>
          <w:numId w:val="14"/>
        </w:numPr>
        <w:ind w:left="0"/>
        <w:jc w:val="both"/>
        <w:rPr>
          <w:szCs w:val="24"/>
        </w:rPr>
      </w:pPr>
      <w:proofErr w:type="spellStart"/>
      <w:r w:rsidRPr="007C4CF9">
        <w:rPr>
          <w:szCs w:val="24"/>
        </w:rPr>
        <w:t>Пружање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подршке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родитељима</w:t>
      </w:r>
      <w:proofErr w:type="spellEnd"/>
      <w:r w:rsidRPr="007C4CF9">
        <w:rPr>
          <w:szCs w:val="24"/>
        </w:rPr>
        <w:t xml:space="preserve">, </w:t>
      </w:r>
      <w:proofErr w:type="spellStart"/>
      <w:r w:rsidRPr="007C4CF9">
        <w:rPr>
          <w:szCs w:val="24"/>
        </w:rPr>
        <w:t>односно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старатељима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на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јачању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њихових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васпитних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компетенција</w:t>
      </w:r>
      <w:proofErr w:type="spellEnd"/>
      <w:r w:rsidRPr="007C4CF9">
        <w:rPr>
          <w:szCs w:val="24"/>
        </w:rPr>
        <w:t xml:space="preserve"> и </w:t>
      </w:r>
      <w:proofErr w:type="spellStart"/>
      <w:r w:rsidRPr="007C4CF9">
        <w:rPr>
          <w:szCs w:val="24"/>
        </w:rPr>
        <w:t>развијању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сарадње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породице</w:t>
      </w:r>
      <w:proofErr w:type="spellEnd"/>
      <w:r w:rsidRPr="007C4CF9">
        <w:rPr>
          <w:szCs w:val="24"/>
        </w:rPr>
        <w:t xml:space="preserve"> и </w:t>
      </w:r>
      <w:proofErr w:type="spellStart"/>
      <w:r w:rsidRPr="007C4CF9">
        <w:rPr>
          <w:szCs w:val="24"/>
        </w:rPr>
        <w:t>установе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по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питањима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значајним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за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васпитање</w:t>
      </w:r>
      <w:proofErr w:type="spellEnd"/>
      <w:r w:rsidRPr="007C4CF9">
        <w:rPr>
          <w:szCs w:val="24"/>
        </w:rPr>
        <w:t xml:space="preserve"> и </w:t>
      </w:r>
      <w:proofErr w:type="spellStart"/>
      <w:r w:rsidRPr="007C4CF9">
        <w:rPr>
          <w:szCs w:val="24"/>
        </w:rPr>
        <w:t>образовање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деце</w:t>
      </w:r>
      <w:proofErr w:type="spellEnd"/>
      <w:r w:rsidRPr="007C4CF9">
        <w:rPr>
          <w:szCs w:val="24"/>
        </w:rPr>
        <w:t xml:space="preserve"> и </w:t>
      </w:r>
      <w:proofErr w:type="spellStart"/>
      <w:r w:rsidRPr="007C4CF9">
        <w:rPr>
          <w:szCs w:val="24"/>
        </w:rPr>
        <w:t>ученика</w:t>
      </w:r>
      <w:proofErr w:type="spellEnd"/>
      <w:r w:rsidRPr="007C4CF9">
        <w:rPr>
          <w:szCs w:val="24"/>
        </w:rPr>
        <w:t>,</w:t>
      </w:r>
    </w:p>
    <w:p w14:paraId="4B089498" w14:textId="77777777" w:rsidR="00BB4DA9" w:rsidRPr="007C4CF9" w:rsidRDefault="00BB4DA9">
      <w:pPr>
        <w:numPr>
          <w:ilvl w:val="0"/>
          <w:numId w:val="14"/>
        </w:numPr>
        <w:ind w:left="0"/>
        <w:jc w:val="both"/>
        <w:rPr>
          <w:szCs w:val="24"/>
        </w:rPr>
      </w:pPr>
      <w:proofErr w:type="spellStart"/>
      <w:r w:rsidRPr="007C4CF9">
        <w:rPr>
          <w:szCs w:val="24"/>
        </w:rPr>
        <w:t>Учествовање</w:t>
      </w:r>
      <w:proofErr w:type="spellEnd"/>
      <w:r w:rsidRPr="007C4CF9">
        <w:rPr>
          <w:szCs w:val="24"/>
        </w:rPr>
        <w:t xml:space="preserve"> у </w:t>
      </w:r>
      <w:proofErr w:type="spellStart"/>
      <w:r w:rsidRPr="007C4CF9">
        <w:rPr>
          <w:szCs w:val="24"/>
        </w:rPr>
        <w:t>праћењу</w:t>
      </w:r>
      <w:proofErr w:type="spellEnd"/>
      <w:r w:rsidRPr="007C4CF9">
        <w:rPr>
          <w:szCs w:val="24"/>
        </w:rPr>
        <w:t xml:space="preserve"> </w:t>
      </w:r>
      <w:proofErr w:type="gramStart"/>
      <w:r w:rsidRPr="007C4CF9">
        <w:rPr>
          <w:szCs w:val="24"/>
        </w:rPr>
        <w:t xml:space="preserve">и  </w:t>
      </w:r>
      <w:proofErr w:type="spellStart"/>
      <w:r w:rsidRPr="007C4CF9">
        <w:rPr>
          <w:szCs w:val="24"/>
        </w:rPr>
        <w:t>вредновању</w:t>
      </w:r>
      <w:proofErr w:type="spellEnd"/>
      <w:proofErr w:type="gramEnd"/>
      <w:r w:rsidRPr="007C4CF9">
        <w:rPr>
          <w:szCs w:val="24"/>
        </w:rPr>
        <w:t xml:space="preserve">  </w:t>
      </w:r>
      <w:proofErr w:type="spellStart"/>
      <w:r w:rsidRPr="007C4CF9">
        <w:rPr>
          <w:szCs w:val="24"/>
        </w:rPr>
        <w:t>образовно-васпитног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рада</w:t>
      </w:r>
      <w:proofErr w:type="spellEnd"/>
      <w:r w:rsidRPr="007C4CF9">
        <w:rPr>
          <w:szCs w:val="24"/>
        </w:rPr>
        <w:t>,</w:t>
      </w:r>
    </w:p>
    <w:p w14:paraId="233955A0" w14:textId="77777777" w:rsidR="00BB4DA9" w:rsidRPr="007C4CF9" w:rsidRDefault="00BB4DA9">
      <w:pPr>
        <w:numPr>
          <w:ilvl w:val="0"/>
          <w:numId w:val="14"/>
        </w:numPr>
        <w:ind w:left="0"/>
        <w:jc w:val="both"/>
        <w:rPr>
          <w:szCs w:val="24"/>
        </w:rPr>
      </w:pPr>
      <w:proofErr w:type="spellStart"/>
      <w:r w:rsidRPr="007C4CF9">
        <w:rPr>
          <w:szCs w:val="24"/>
        </w:rPr>
        <w:t>Сарадњa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са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институцијама</w:t>
      </w:r>
      <w:proofErr w:type="spellEnd"/>
      <w:r w:rsidRPr="007C4CF9">
        <w:rPr>
          <w:szCs w:val="24"/>
        </w:rPr>
        <w:t xml:space="preserve">, </w:t>
      </w:r>
      <w:proofErr w:type="spellStart"/>
      <w:r w:rsidRPr="007C4CF9">
        <w:rPr>
          <w:szCs w:val="24"/>
        </w:rPr>
        <w:t>локалном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самоуправом</w:t>
      </w:r>
      <w:proofErr w:type="spellEnd"/>
      <w:r w:rsidRPr="007C4CF9">
        <w:rPr>
          <w:szCs w:val="24"/>
        </w:rPr>
        <w:t xml:space="preserve">, </w:t>
      </w:r>
      <w:proofErr w:type="spellStart"/>
      <w:r w:rsidRPr="007C4CF9">
        <w:rPr>
          <w:szCs w:val="24"/>
        </w:rPr>
        <w:t>стручним</w:t>
      </w:r>
      <w:proofErr w:type="spellEnd"/>
      <w:r w:rsidRPr="007C4CF9">
        <w:rPr>
          <w:szCs w:val="24"/>
        </w:rPr>
        <w:t xml:space="preserve"> и </w:t>
      </w:r>
      <w:proofErr w:type="spellStart"/>
      <w:r w:rsidRPr="007C4CF9">
        <w:rPr>
          <w:szCs w:val="24"/>
        </w:rPr>
        <w:t>струковним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организацијама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од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значаја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за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успешан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рад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установе</w:t>
      </w:r>
      <w:proofErr w:type="spellEnd"/>
      <w:r w:rsidRPr="007C4CF9">
        <w:rPr>
          <w:szCs w:val="24"/>
        </w:rPr>
        <w:t>,</w:t>
      </w:r>
    </w:p>
    <w:p w14:paraId="69969CC3" w14:textId="77777777" w:rsidR="00BB4DA9" w:rsidRPr="00596A5B" w:rsidRDefault="00BB4DA9">
      <w:pPr>
        <w:numPr>
          <w:ilvl w:val="0"/>
          <w:numId w:val="14"/>
        </w:numPr>
        <w:ind w:left="0"/>
        <w:jc w:val="both"/>
        <w:rPr>
          <w:szCs w:val="24"/>
        </w:rPr>
      </w:pPr>
      <w:proofErr w:type="spellStart"/>
      <w:r w:rsidRPr="007C4CF9">
        <w:rPr>
          <w:szCs w:val="24"/>
        </w:rPr>
        <w:t>Самовредновање</w:t>
      </w:r>
      <w:proofErr w:type="spellEnd"/>
      <w:r w:rsidRPr="007C4CF9">
        <w:rPr>
          <w:szCs w:val="24"/>
        </w:rPr>
        <w:t xml:space="preserve">, </w:t>
      </w:r>
      <w:proofErr w:type="spellStart"/>
      <w:r w:rsidRPr="007C4CF9">
        <w:rPr>
          <w:szCs w:val="24"/>
        </w:rPr>
        <w:t>стално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стручно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усавршавање</w:t>
      </w:r>
      <w:proofErr w:type="spellEnd"/>
      <w:r w:rsidRPr="007C4CF9">
        <w:rPr>
          <w:szCs w:val="24"/>
        </w:rPr>
        <w:t xml:space="preserve"> и </w:t>
      </w:r>
      <w:proofErr w:type="spellStart"/>
      <w:r w:rsidRPr="007C4CF9">
        <w:rPr>
          <w:szCs w:val="24"/>
        </w:rPr>
        <w:t>праћење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развоја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педагошке</w:t>
      </w:r>
      <w:proofErr w:type="spellEnd"/>
      <w:r w:rsidRPr="007C4CF9">
        <w:rPr>
          <w:szCs w:val="24"/>
        </w:rPr>
        <w:t xml:space="preserve"> </w:t>
      </w:r>
      <w:proofErr w:type="spellStart"/>
      <w:r w:rsidRPr="007C4CF9">
        <w:rPr>
          <w:szCs w:val="24"/>
        </w:rPr>
        <w:t>науке</w:t>
      </w:r>
      <w:proofErr w:type="spellEnd"/>
      <w:r w:rsidRPr="007C4CF9">
        <w:rPr>
          <w:szCs w:val="24"/>
        </w:rPr>
        <w:t xml:space="preserve"> и </w:t>
      </w:r>
      <w:proofErr w:type="spellStart"/>
      <w:r w:rsidRPr="007C4CF9">
        <w:rPr>
          <w:szCs w:val="24"/>
        </w:rPr>
        <w:t>праксе</w:t>
      </w:r>
      <w:proofErr w:type="spellEnd"/>
      <w:r w:rsidRPr="007C4CF9">
        <w:rPr>
          <w:szCs w:val="24"/>
        </w:rPr>
        <w:t>.</w:t>
      </w:r>
    </w:p>
    <w:p w14:paraId="65E31A2F" w14:textId="104C2F6C" w:rsidR="00BB4DA9" w:rsidRDefault="00BB4DA9" w:rsidP="00BB4DA9">
      <w:pPr>
        <w:rPr>
          <w:lang w:val="sr-Cyrl-RS"/>
        </w:rPr>
      </w:pPr>
    </w:p>
    <w:tbl>
      <w:tblPr>
        <w:tblStyle w:val="TableGrid"/>
        <w:tblW w:w="5134" w:type="pct"/>
        <w:tblLook w:val="04A0" w:firstRow="1" w:lastRow="0" w:firstColumn="1" w:lastColumn="0" w:noHBand="0" w:noVBand="1"/>
      </w:tblPr>
      <w:tblGrid>
        <w:gridCol w:w="4046"/>
        <w:gridCol w:w="2429"/>
        <w:gridCol w:w="2783"/>
      </w:tblGrid>
      <w:tr w:rsidR="00A14FDD" w:rsidRPr="007C4CF9" w14:paraId="4C6F2A93" w14:textId="77777777" w:rsidTr="00BB0409">
        <w:trPr>
          <w:trHeight w:val="20"/>
          <w:tblHeader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6A369E98" w14:textId="5872E16E" w:rsidR="00A14FDD" w:rsidRPr="00A14FDD" w:rsidRDefault="00A14FDD" w:rsidP="00A14FDD">
            <w:pPr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ПЛАН РАДА ПЕДАГОГА</w:t>
            </w:r>
          </w:p>
        </w:tc>
      </w:tr>
      <w:tr w:rsidR="00A14FDD" w:rsidRPr="007C4CF9" w14:paraId="33CFE58F" w14:textId="77777777" w:rsidTr="00A14FDD">
        <w:trPr>
          <w:trHeight w:val="492"/>
        </w:trPr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432810BC" w14:textId="77777777" w:rsidR="00A14FDD" w:rsidRPr="007C4CF9" w:rsidRDefault="00A14FDD" w:rsidP="00A14FDD">
            <w:pPr>
              <w:jc w:val="center"/>
              <w:rPr>
                <w:b/>
                <w:bCs/>
              </w:rPr>
            </w:pPr>
            <w:r w:rsidRPr="007C4CF9">
              <w:rPr>
                <w:b/>
                <w:bCs/>
              </w:rPr>
              <w:t>I</w:t>
            </w:r>
          </w:p>
          <w:p w14:paraId="7316D948" w14:textId="77777777" w:rsidR="00A14FDD" w:rsidRDefault="00A14FDD" w:rsidP="00A14FDD">
            <w:pPr>
              <w:jc w:val="center"/>
              <w:rPr>
                <w:b/>
                <w:bCs/>
              </w:rPr>
            </w:pPr>
            <w:proofErr w:type="spellStart"/>
            <w:r w:rsidRPr="007C4CF9">
              <w:rPr>
                <w:b/>
                <w:bCs/>
              </w:rPr>
              <w:t>Планирање</w:t>
            </w:r>
            <w:proofErr w:type="spellEnd"/>
            <w:r w:rsidRPr="007C4CF9">
              <w:rPr>
                <w:b/>
                <w:bCs/>
              </w:rPr>
              <w:t xml:space="preserve"> и </w:t>
            </w:r>
            <w:proofErr w:type="spellStart"/>
            <w:r w:rsidRPr="007C4CF9">
              <w:rPr>
                <w:b/>
                <w:bCs/>
              </w:rPr>
              <w:t>програмирање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образовно-васпитног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рада</w:t>
            </w:r>
            <w:proofErr w:type="spellEnd"/>
          </w:p>
          <w:p w14:paraId="7654F1DF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</w:p>
        </w:tc>
      </w:tr>
      <w:tr w:rsidR="00A14FDD" w:rsidRPr="007C4CF9" w14:paraId="49FEDFD9" w14:textId="77777777" w:rsidTr="0033754E">
        <w:tc>
          <w:tcPr>
            <w:tcW w:w="2185" w:type="pct"/>
          </w:tcPr>
          <w:p w14:paraId="5FC11ED2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proofErr w:type="spellStart"/>
            <w:r w:rsidRPr="007C4CF9">
              <w:rPr>
                <w:b/>
                <w:bCs/>
              </w:rPr>
              <w:t>Активности</w:t>
            </w:r>
            <w:proofErr w:type="spellEnd"/>
          </w:p>
        </w:tc>
        <w:tc>
          <w:tcPr>
            <w:tcW w:w="1312" w:type="pct"/>
          </w:tcPr>
          <w:p w14:paraId="0EC83AD4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r w:rsidRPr="007C4CF9">
              <w:rPr>
                <w:b/>
                <w:bCs/>
              </w:rPr>
              <w:t xml:space="preserve">Време </w:t>
            </w:r>
            <w:proofErr w:type="spellStart"/>
            <w:r w:rsidRPr="007C4CF9">
              <w:rPr>
                <w:b/>
                <w:bCs/>
              </w:rPr>
              <w:t>реализације</w:t>
            </w:r>
            <w:proofErr w:type="spellEnd"/>
          </w:p>
        </w:tc>
        <w:tc>
          <w:tcPr>
            <w:tcW w:w="1503" w:type="pct"/>
          </w:tcPr>
          <w:p w14:paraId="32859701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proofErr w:type="spellStart"/>
            <w:r w:rsidRPr="007C4CF9">
              <w:rPr>
                <w:b/>
                <w:bCs/>
              </w:rPr>
              <w:t>Сарадници</w:t>
            </w:r>
            <w:proofErr w:type="spellEnd"/>
          </w:p>
        </w:tc>
      </w:tr>
      <w:tr w:rsidR="00A14FDD" w:rsidRPr="007C4CF9" w14:paraId="41634858" w14:textId="77777777" w:rsidTr="0033754E">
        <w:tc>
          <w:tcPr>
            <w:tcW w:w="2185" w:type="pct"/>
          </w:tcPr>
          <w:p w14:paraId="51DE638B" w14:textId="77777777" w:rsidR="00A14FDD" w:rsidRPr="007C4CF9" w:rsidRDefault="00A14FDD" w:rsidP="0033754E"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израд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шње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његов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једи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ело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ао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ланов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Тимова, </w:t>
            </w:r>
            <w:proofErr w:type="spellStart"/>
            <w:r w:rsidRPr="007C4CF9">
              <w:t>актив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орга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чи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члан</w:t>
            </w:r>
            <w:proofErr w:type="spellEnd"/>
          </w:p>
        </w:tc>
        <w:tc>
          <w:tcPr>
            <w:tcW w:w="1312" w:type="pct"/>
          </w:tcPr>
          <w:p w14:paraId="5B9DB1EC" w14:textId="77777777" w:rsidR="00A14FDD" w:rsidRPr="007C4CF9" w:rsidRDefault="00A14FDD" w:rsidP="0033754E">
            <w:proofErr w:type="spellStart"/>
            <w:r w:rsidRPr="007C4CF9">
              <w:t>Август</w:t>
            </w:r>
            <w:proofErr w:type="spellEnd"/>
            <w:r w:rsidRPr="007C4CF9">
              <w:t xml:space="preserve"> - </w:t>
            </w:r>
            <w:proofErr w:type="spellStart"/>
            <w:r w:rsidRPr="007C4CF9">
              <w:t>септембар</w:t>
            </w:r>
            <w:proofErr w:type="spellEnd"/>
          </w:p>
        </w:tc>
        <w:tc>
          <w:tcPr>
            <w:tcW w:w="1503" w:type="pct"/>
            <w:vMerge w:val="restart"/>
          </w:tcPr>
          <w:p w14:paraId="4BBF9030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ећ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актив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имо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екретар</w:t>
            </w:r>
            <w:proofErr w:type="spellEnd"/>
          </w:p>
          <w:p w14:paraId="0F0B5908" w14:textId="77777777" w:rsidR="00A14FDD" w:rsidRPr="007C4CF9" w:rsidRDefault="00A14FDD" w:rsidP="0033754E"/>
        </w:tc>
      </w:tr>
      <w:tr w:rsidR="00A14FDD" w:rsidRPr="007C4CF9" w14:paraId="372DC28B" w14:textId="77777777" w:rsidTr="0033754E">
        <w:trPr>
          <w:trHeight w:val="548"/>
        </w:trPr>
        <w:tc>
          <w:tcPr>
            <w:tcW w:w="2185" w:type="pct"/>
          </w:tcPr>
          <w:p w14:paraId="18DB39E7" w14:textId="77777777" w:rsidR="00A14FDD" w:rsidRPr="007C4CF9" w:rsidRDefault="00A14FDD" w:rsidP="0033754E"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израд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грама</w:t>
            </w:r>
            <w:proofErr w:type="spellEnd"/>
          </w:p>
        </w:tc>
        <w:tc>
          <w:tcPr>
            <w:tcW w:w="1312" w:type="pct"/>
          </w:tcPr>
          <w:p w14:paraId="2D4915E8" w14:textId="77777777" w:rsidR="00A14FDD" w:rsidRPr="007C4CF9" w:rsidRDefault="00A14FDD" w:rsidP="0033754E">
            <w:proofErr w:type="spellStart"/>
            <w:r w:rsidRPr="007C4CF9">
              <w:t>Август</w:t>
            </w:r>
            <w:proofErr w:type="spellEnd"/>
            <w:r w:rsidRPr="007C4CF9">
              <w:t xml:space="preserve"> - </w:t>
            </w:r>
            <w:proofErr w:type="spellStart"/>
            <w:r w:rsidRPr="007C4CF9">
              <w:t>децембар</w:t>
            </w:r>
            <w:proofErr w:type="spellEnd"/>
          </w:p>
        </w:tc>
        <w:tc>
          <w:tcPr>
            <w:tcW w:w="1503" w:type="pct"/>
            <w:vMerge/>
          </w:tcPr>
          <w:p w14:paraId="67DA2797" w14:textId="77777777" w:rsidR="00A14FDD" w:rsidRPr="007C4CF9" w:rsidRDefault="00A14FDD" w:rsidP="0033754E"/>
        </w:tc>
      </w:tr>
      <w:tr w:rsidR="00A14FDD" w:rsidRPr="007C4CF9" w14:paraId="07A085B5" w14:textId="77777777" w:rsidTr="0033754E">
        <w:trPr>
          <w:trHeight w:val="548"/>
        </w:trPr>
        <w:tc>
          <w:tcPr>
            <w:tcW w:w="2185" w:type="pct"/>
          </w:tcPr>
          <w:p w14:paraId="718D1D8B" w14:textId="77777777" w:rsidR="00A14FDD" w:rsidRPr="007C4CF9" w:rsidRDefault="00A14FDD" w:rsidP="0033754E"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израд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гра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ступ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криз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огађајима</w:t>
            </w:r>
            <w:proofErr w:type="spellEnd"/>
          </w:p>
        </w:tc>
        <w:tc>
          <w:tcPr>
            <w:tcW w:w="1312" w:type="pct"/>
          </w:tcPr>
          <w:p w14:paraId="4DB34F89" w14:textId="77777777" w:rsidR="00A14FDD" w:rsidRPr="007C4CF9" w:rsidRDefault="00A14FDD" w:rsidP="0033754E">
            <w:proofErr w:type="spellStart"/>
            <w:r w:rsidRPr="007C4CF9">
              <w:t>Август</w:t>
            </w:r>
            <w:proofErr w:type="spellEnd"/>
            <w:r w:rsidRPr="007C4CF9">
              <w:t xml:space="preserve"> - </w:t>
            </w:r>
            <w:proofErr w:type="spellStart"/>
            <w:r w:rsidRPr="007C4CF9">
              <w:t>септембар</w:t>
            </w:r>
            <w:proofErr w:type="spellEnd"/>
          </w:p>
          <w:p w14:paraId="72FF264A" w14:textId="77777777" w:rsidR="00A14FDD" w:rsidRPr="007C4CF9" w:rsidRDefault="00A14FDD" w:rsidP="0033754E">
            <w:pPr>
              <w:tabs>
                <w:tab w:val="left" w:pos="1296"/>
              </w:tabs>
            </w:pPr>
          </w:p>
        </w:tc>
        <w:tc>
          <w:tcPr>
            <w:tcW w:w="1503" w:type="pct"/>
          </w:tcPr>
          <w:p w14:paraId="416CD7D3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а</w:t>
            </w:r>
            <w:proofErr w:type="spellEnd"/>
          </w:p>
        </w:tc>
      </w:tr>
      <w:tr w:rsidR="00A14FDD" w:rsidRPr="007C4CF9" w14:paraId="30E99EAC" w14:textId="77777777" w:rsidTr="0033754E">
        <w:tc>
          <w:tcPr>
            <w:tcW w:w="2185" w:type="pct"/>
          </w:tcPr>
          <w:p w14:paraId="3436323E" w14:textId="77777777" w:rsidR="00A14FDD" w:rsidRPr="007C4CF9" w:rsidRDefault="00A14FDD" w:rsidP="0033754E">
            <w:proofErr w:type="spellStart"/>
            <w:r w:rsidRPr="007C4CF9">
              <w:t>Припрем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шњег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месеч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ов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дагога</w:t>
            </w:r>
            <w:proofErr w:type="spellEnd"/>
          </w:p>
        </w:tc>
        <w:tc>
          <w:tcPr>
            <w:tcW w:w="1312" w:type="pct"/>
          </w:tcPr>
          <w:p w14:paraId="1E3244ED" w14:textId="77777777" w:rsidR="00A14FDD" w:rsidRPr="007C4CF9" w:rsidRDefault="00A14FDD" w:rsidP="0033754E">
            <w:proofErr w:type="spellStart"/>
            <w:r w:rsidRPr="007C4CF9">
              <w:t>Септемба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очетак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вак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месеца</w:t>
            </w:r>
            <w:proofErr w:type="spellEnd"/>
          </w:p>
        </w:tc>
        <w:tc>
          <w:tcPr>
            <w:tcW w:w="1503" w:type="pct"/>
          </w:tcPr>
          <w:p w14:paraId="098AE7C1" w14:textId="77777777" w:rsidR="00A14FDD" w:rsidRPr="007C4CF9" w:rsidRDefault="00A14FDD" w:rsidP="0033754E"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7C0831B9" w14:textId="77777777" w:rsidTr="0033754E">
        <w:tc>
          <w:tcPr>
            <w:tcW w:w="2185" w:type="pct"/>
          </w:tcPr>
          <w:p w14:paraId="0D78F1DF" w14:textId="77777777" w:rsidR="00A14FDD" w:rsidRPr="007C4CF9" w:rsidRDefault="00A14FDD" w:rsidP="0033754E">
            <w:proofErr w:type="spellStart"/>
            <w:r w:rsidRPr="007C4CF9">
              <w:t>Из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лич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фесионалног</w:t>
            </w:r>
            <w:proofErr w:type="spellEnd"/>
          </w:p>
          <w:p w14:paraId="73E3B321" w14:textId="77777777" w:rsidR="00A14FDD" w:rsidRPr="007C4CF9" w:rsidRDefault="00A14FDD" w:rsidP="0033754E">
            <w:proofErr w:type="spellStart"/>
            <w:r w:rsidRPr="007C4CF9">
              <w:t>усавршавањ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офесионал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звоја</w:t>
            </w:r>
            <w:proofErr w:type="spellEnd"/>
          </w:p>
        </w:tc>
        <w:tc>
          <w:tcPr>
            <w:tcW w:w="1312" w:type="pct"/>
          </w:tcPr>
          <w:p w14:paraId="015BDEE5" w14:textId="77777777" w:rsidR="00A14FDD" w:rsidRPr="007C4CF9" w:rsidRDefault="00A14FDD" w:rsidP="0033754E">
            <w:proofErr w:type="spellStart"/>
            <w:r w:rsidRPr="007C4CF9">
              <w:t>Септембар</w:t>
            </w:r>
            <w:proofErr w:type="spellEnd"/>
          </w:p>
        </w:tc>
        <w:tc>
          <w:tcPr>
            <w:tcW w:w="1503" w:type="pct"/>
          </w:tcPr>
          <w:p w14:paraId="3C82ABDE" w14:textId="77777777" w:rsidR="00A14FDD" w:rsidRPr="007C4CF9" w:rsidRDefault="00A14FDD" w:rsidP="0033754E"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иректор</w:t>
            </w:r>
            <w:proofErr w:type="spellEnd"/>
          </w:p>
        </w:tc>
      </w:tr>
      <w:tr w:rsidR="00A14FDD" w:rsidRPr="007C4CF9" w14:paraId="1E707AC6" w14:textId="77777777" w:rsidTr="0033754E">
        <w:tc>
          <w:tcPr>
            <w:tcW w:w="2185" w:type="pct"/>
          </w:tcPr>
          <w:p w14:paraId="616875D9" w14:textId="77777777" w:rsidR="00A14FDD" w:rsidRPr="007C4CF9" w:rsidRDefault="00A14FDD" w:rsidP="0033754E">
            <w:proofErr w:type="spellStart"/>
            <w:r w:rsidRPr="007C4CF9">
              <w:t>Спровође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нализ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истраживањ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установи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циљ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спитив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ец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родитељ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локал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моуправе</w:t>
            </w:r>
            <w:proofErr w:type="spellEnd"/>
          </w:p>
        </w:tc>
        <w:tc>
          <w:tcPr>
            <w:tcW w:w="1312" w:type="pct"/>
          </w:tcPr>
          <w:p w14:paraId="7F7DF88B" w14:textId="77777777" w:rsidR="00A14FDD" w:rsidRPr="007C4CF9" w:rsidRDefault="00A14FDD" w:rsidP="0033754E"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1EB4F039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</w:p>
        </w:tc>
      </w:tr>
      <w:tr w:rsidR="00A14FDD" w:rsidRPr="007C4CF9" w14:paraId="5560820F" w14:textId="77777777" w:rsidTr="0033754E">
        <w:tc>
          <w:tcPr>
            <w:tcW w:w="2185" w:type="pct"/>
          </w:tcPr>
          <w:p w14:paraId="5C22BD05" w14:textId="77777777" w:rsidR="00A14FDD" w:rsidRPr="007C4CF9" w:rsidRDefault="00A14FDD" w:rsidP="0033754E">
            <w:pPr>
              <w:tabs>
                <w:tab w:val="left" w:pos="420"/>
              </w:tabs>
            </w:pPr>
            <w:proofErr w:type="spellStart"/>
            <w:r w:rsidRPr="007C4CF9">
              <w:lastRenderedPageBreak/>
              <w:t>Учешћ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планирању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организов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једи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ли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руг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нституцијама</w:t>
            </w:r>
            <w:proofErr w:type="spellEnd"/>
          </w:p>
        </w:tc>
        <w:tc>
          <w:tcPr>
            <w:tcW w:w="1312" w:type="pct"/>
          </w:tcPr>
          <w:p w14:paraId="3BBA4068" w14:textId="77777777" w:rsidR="00A14FDD" w:rsidRPr="007C4CF9" w:rsidRDefault="00A14FDD" w:rsidP="0033754E">
            <w:proofErr w:type="spellStart"/>
            <w:r w:rsidRPr="007C4CF9">
              <w:t>Септембар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–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7345BC94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арадниц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з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руг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а</w:t>
            </w:r>
            <w:proofErr w:type="spellEnd"/>
          </w:p>
        </w:tc>
      </w:tr>
      <w:tr w:rsidR="00A14FDD" w:rsidRPr="007C4CF9" w14:paraId="6F579609" w14:textId="77777777" w:rsidTr="0033754E">
        <w:tc>
          <w:tcPr>
            <w:tcW w:w="2185" w:type="pct"/>
          </w:tcPr>
          <w:p w14:paraId="726A62DF" w14:textId="77777777" w:rsidR="00A14FDD" w:rsidRPr="007C4CF9" w:rsidRDefault="00A14FDD" w:rsidP="0033754E">
            <w:proofErr w:type="spellStart"/>
            <w:r w:rsidRPr="007C4CF9">
              <w:t>Иницирањ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учешћ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иноватив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идов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ир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друг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ли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овно-васпит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</w:p>
        </w:tc>
        <w:tc>
          <w:tcPr>
            <w:tcW w:w="1312" w:type="pct"/>
          </w:tcPr>
          <w:p w14:paraId="765FF4A7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5A399D62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труч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</w:p>
        </w:tc>
      </w:tr>
      <w:tr w:rsidR="00A14FDD" w:rsidRPr="007C4CF9" w14:paraId="7C138971" w14:textId="77777777" w:rsidTr="0033754E">
        <w:tc>
          <w:tcPr>
            <w:tcW w:w="2185" w:type="pct"/>
          </w:tcPr>
          <w:p w14:paraId="0E23C485" w14:textId="77777777" w:rsidR="00A14FDD" w:rsidRPr="007C4CF9" w:rsidRDefault="00A14FDD" w:rsidP="0033754E">
            <w:proofErr w:type="spellStart"/>
            <w:r w:rsidRPr="007C4CF9">
              <w:t>Пруж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моћ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ниц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израд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ов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опунск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одат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ла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proofErr w:type="gramStart"/>
            <w:r w:rsidRPr="007C4CF9">
              <w:t>одељењског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старешине</w:t>
            </w:r>
            <w:proofErr w:type="spellEnd"/>
            <w:proofErr w:type="gramEnd"/>
            <w:r w:rsidRPr="007C4CF9">
              <w:t xml:space="preserve">, </w:t>
            </w:r>
            <w:proofErr w:type="spellStart"/>
            <w:r w:rsidRPr="007C4CF9">
              <w:t>секциј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гледних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углед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часов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ланов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авршавања</w:t>
            </w:r>
            <w:proofErr w:type="spellEnd"/>
          </w:p>
        </w:tc>
        <w:tc>
          <w:tcPr>
            <w:tcW w:w="1312" w:type="pct"/>
          </w:tcPr>
          <w:p w14:paraId="0D36CF80" w14:textId="77777777" w:rsidR="00A14FDD" w:rsidRPr="007C4CF9" w:rsidRDefault="00A14FDD" w:rsidP="0033754E">
            <w:proofErr w:type="spellStart"/>
            <w:r w:rsidRPr="007C4CF9">
              <w:t>Септембар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0AC32949" w14:textId="77777777" w:rsidR="00A14FDD" w:rsidRPr="007C4CF9" w:rsidRDefault="00A14FDD" w:rsidP="0033754E">
            <w:proofErr w:type="spellStart"/>
            <w:r w:rsidRPr="007C4CF9">
              <w:t>Психолог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наставници</w:t>
            </w:r>
            <w:proofErr w:type="spellEnd"/>
          </w:p>
        </w:tc>
      </w:tr>
      <w:tr w:rsidR="00A14FDD" w:rsidRPr="007C4CF9" w14:paraId="778ACC3E" w14:textId="77777777" w:rsidTr="0033754E">
        <w:tc>
          <w:tcPr>
            <w:tcW w:w="2185" w:type="pct"/>
          </w:tcPr>
          <w:p w14:paraId="148CAF89" w14:textId="77777777" w:rsidR="00A14FDD" w:rsidRPr="007C4CF9" w:rsidRDefault="00A14FDD" w:rsidP="0033754E">
            <w:proofErr w:type="spellStart"/>
            <w:r w:rsidRPr="007C4CF9">
              <w:t>Учешћ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планирању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реализаци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ултур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манифестациј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уп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медијск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едстављањ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ечиј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едељ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обележав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начај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атума</w:t>
            </w:r>
            <w:proofErr w:type="spellEnd"/>
          </w:p>
        </w:tc>
        <w:tc>
          <w:tcPr>
            <w:tcW w:w="1312" w:type="pct"/>
          </w:tcPr>
          <w:p w14:paraId="7436DB6E" w14:textId="77777777" w:rsidR="00A14FDD" w:rsidRPr="007C4CF9" w:rsidRDefault="00A14FDD" w:rsidP="0033754E">
            <w:proofErr w:type="spellStart"/>
            <w:r w:rsidRPr="007C4CF9">
              <w:t>Септембар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778D01CB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труч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</w:p>
        </w:tc>
      </w:tr>
      <w:tr w:rsidR="00A14FDD" w:rsidRPr="007C4CF9" w14:paraId="0B026205" w14:textId="77777777" w:rsidTr="0033754E">
        <w:tc>
          <w:tcPr>
            <w:tcW w:w="2185" w:type="pct"/>
          </w:tcPr>
          <w:p w14:paraId="22CA5E56" w14:textId="77777777" w:rsidR="00A14FDD" w:rsidRPr="007C4CF9" w:rsidRDefault="00A14FDD" w:rsidP="0033754E"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пис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јеката</w:t>
            </w:r>
            <w:proofErr w:type="spellEnd"/>
          </w:p>
          <w:p w14:paraId="4891CDCD" w14:textId="77777777" w:rsidR="00A14FDD" w:rsidRPr="007C4CF9" w:rsidRDefault="00A14FDD" w:rsidP="0033754E">
            <w:proofErr w:type="spellStart"/>
            <w:r w:rsidRPr="007C4CF9">
              <w:t>установ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конкурис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и</w:t>
            </w:r>
            <w:proofErr w:type="spellEnd"/>
          </w:p>
          <w:p w14:paraId="1C911308" w14:textId="77777777" w:rsidR="00A14FDD" w:rsidRPr="007C4CF9" w:rsidRDefault="00A14FDD" w:rsidP="0033754E">
            <w:proofErr w:type="spellStart"/>
            <w:r w:rsidRPr="007C4CF9">
              <w:t>обезбеђив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њихов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финансирања</w:t>
            </w:r>
            <w:proofErr w:type="spellEnd"/>
            <w:r w:rsidRPr="007C4CF9">
              <w:t xml:space="preserve"> и</w:t>
            </w:r>
          </w:p>
          <w:p w14:paraId="0493E06B" w14:textId="77777777" w:rsidR="00A14FDD" w:rsidRPr="007C4CF9" w:rsidRDefault="00A14FDD" w:rsidP="0033754E">
            <w:pPr>
              <w:rPr>
                <w:b/>
                <w:bCs/>
              </w:rPr>
            </w:pPr>
            <w:proofErr w:type="spellStart"/>
            <w:r w:rsidRPr="007C4CF9">
              <w:t>примене</w:t>
            </w:r>
            <w:proofErr w:type="spellEnd"/>
          </w:p>
        </w:tc>
        <w:tc>
          <w:tcPr>
            <w:tcW w:w="1312" w:type="pct"/>
          </w:tcPr>
          <w:p w14:paraId="3815196D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–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1C7D390D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</w:p>
        </w:tc>
      </w:tr>
      <w:tr w:rsidR="00A14FDD" w:rsidRPr="007C4CF9" w14:paraId="1FA25E0D" w14:textId="77777777" w:rsidTr="0033754E">
        <w:trPr>
          <w:trHeight w:val="683"/>
        </w:trPr>
        <w:tc>
          <w:tcPr>
            <w:tcW w:w="5000" w:type="pct"/>
            <w:gridSpan w:val="3"/>
          </w:tcPr>
          <w:p w14:paraId="7577196D" w14:textId="77777777" w:rsidR="00A14FDD" w:rsidRPr="007C4CF9" w:rsidRDefault="00A14FDD" w:rsidP="0033754E">
            <w:pPr>
              <w:jc w:val="center"/>
              <w:rPr>
                <w:b/>
                <w:bCs/>
                <w:color w:val="000000" w:themeColor="text1"/>
              </w:rPr>
            </w:pPr>
            <w:r w:rsidRPr="007C4CF9">
              <w:rPr>
                <w:b/>
                <w:bCs/>
                <w:color w:val="000000" w:themeColor="text1"/>
              </w:rPr>
              <w:t>II</w:t>
            </w:r>
          </w:p>
          <w:p w14:paraId="751772F7" w14:textId="77777777" w:rsidR="00A14FDD" w:rsidRPr="007C4CF9" w:rsidRDefault="00A14FDD" w:rsidP="0033754E">
            <w:pPr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7C4CF9">
              <w:rPr>
                <w:b/>
                <w:bCs/>
                <w:color w:val="000000" w:themeColor="text1"/>
              </w:rPr>
              <w:t>Праћење</w:t>
            </w:r>
            <w:proofErr w:type="spellEnd"/>
            <w:r w:rsidRPr="007C4CF9">
              <w:rPr>
                <w:b/>
                <w:bCs/>
                <w:color w:val="000000" w:themeColor="text1"/>
              </w:rPr>
              <w:t xml:space="preserve"> и </w:t>
            </w:r>
            <w:proofErr w:type="spellStart"/>
            <w:r w:rsidRPr="007C4CF9">
              <w:rPr>
                <w:b/>
                <w:bCs/>
                <w:color w:val="000000" w:themeColor="text1"/>
              </w:rPr>
              <w:t>вредновање</w:t>
            </w:r>
            <w:proofErr w:type="spellEnd"/>
            <w:r w:rsidRPr="007C4CF9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b/>
                <w:bCs/>
                <w:color w:val="000000" w:themeColor="text1"/>
              </w:rPr>
              <w:t>образовно-васпитног</w:t>
            </w:r>
            <w:proofErr w:type="spellEnd"/>
            <w:r w:rsidRPr="007C4CF9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b/>
                <w:bCs/>
                <w:color w:val="000000" w:themeColor="text1"/>
              </w:rPr>
              <w:t>рада</w:t>
            </w:r>
            <w:proofErr w:type="spellEnd"/>
          </w:p>
        </w:tc>
      </w:tr>
      <w:tr w:rsidR="00A14FDD" w:rsidRPr="007C4CF9" w14:paraId="71A52DDE" w14:textId="77777777" w:rsidTr="0033754E">
        <w:trPr>
          <w:trHeight w:val="1205"/>
        </w:trPr>
        <w:tc>
          <w:tcPr>
            <w:tcW w:w="2185" w:type="pct"/>
          </w:tcPr>
          <w:p w14:paraId="32FED6FD" w14:textId="77777777" w:rsidR="00A14FDD" w:rsidRPr="007C4CF9" w:rsidRDefault="00A14FDD" w:rsidP="0033754E">
            <w:pPr>
              <w:rPr>
                <w:color w:val="000000" w:themeColor="text1"/>
              </w:rPr>
            </w:pPr>
            <w:proofErr w:type="spellStart"/>
            <w:r w:rsidRPr="007C4CF9">
              <w:rPr>
                <w:color w:val="000000" w:themeColor="text1"/>
              </w:rPr>
              <w:t>Учествовање</w:t>
            </w:r>
            <w:proofErr w:type="spellEnd"/>
            <w:r w:rsidRPr="007C4CF9">
              <w:rPr>
                <w:color w:val="000000" w:themeColor="text1"/>
              </w:rPr>
              <w:t xml:space="preserve"> у </w:t>
            </w:r>
            <w:proofErr w:type="spellStart"/>
            <w:r w:rsidRPr="007C4CF9">
              <w:rPr>
                <w:color w:val="000000" w:themeColor="text1"/>
              </w:rPr>
              <w:t>праћењу</w:t>
            </w:r>
            <w:proofErr w:type="spellEnd"/>
            <w:r w:rsidRPr="007C4CF9">
              <w:rPr>
                <w:color w:val="000000" w:themeColor="text1"/>
              </w:rPr>
              <w:t xml:space="preserve"> и </w:t>
            </w:r>
            <w:proofErr w:type="spellStart"/>
            <w:r w:rsidRPr="007C4CF9">
              <w:rPr>
                <w:color w:val="000000" w:themeColor="text1"/>
              </w:rPr>
              <w:t>вредновању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образовно</w:t>
            </w:r>
            <w:proofErr w:type="spellEnd"/>
            <w:r w:rsidRPr="007C4CF9">
              <w:rPr>
                <w:color w:val="000000" w:themeColor="text1"/>
              </w:rPr>
              <w:t xml:space="preserve"> – </w:t>
            </w:r>
            <w:proofErr w:type="spellStart"/>
            <w:r w:rsidRPr="007C4CF9">
              <w:rPr>
                <w:color w:val="000000" w:themeColor="text1"/>
              </w:rPr>
              <w:t>васпитног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рада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установе</w:t>
            </w:r>
            <w:proofErr w:type="spellEnd"/>
          </w:p>
        </w:tc>
        <w:tc>
          <w:tcPr>
            <w:tcW w:w="1312" w:type="pct"/>
          </w:tcPr>
          <w:p w14:paraId="758A7F93" w14:textId="77777777" w:rsidR="00A14FDD" w:rsidRPr="007C4CF9" w:rsidRDefault="00A14FDD" w:rsidP="0033754E">
            <w:pPr>
              <w:rPr>
                <w:color w:val="000000" w:themeColor="text1"/>
              </w:rPr>
            </w:pPr>
            <w:proofErr w:type="spellStart"/>
            <w:r w:rsidRPr="007C4CF9">
              <w:rPr>
                <w:color w:val="000000" w:themeColor="text1"/>
              </w:rPr>
              <w:t>Током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године</w:t>
            </w:r>
            <w:proofErr w:type="spellEnd"/>
            <w:r w:rsidRPr="007C4CF9">
              <w:rPr>
                <w:color w:val="000000" w:themeColor="text1"/>
              </w:rPr>
              <w:t xml:space="preserve">, </w:t>
            </w:r>
            <w:proofErr w:type="spellStart"/>
            <w:r w:rsidRPr="007C4CF9">
              <w:rPr>
                <w:color w:val="000000" w:themeColor="text1"/>
              </w:rPr>
              <w:t>на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крају</w:t>
            </w:r>
            <w:proofErr w:type="spellEnd"/>
            <w:r w:rsidRPr="007C4CF9">
              <w:rPr>
                <w:color w:val="000000" w:themeColor="text1"/>
              </w:rPr>
              <w:t xml:space="preserve"> I/II </w:t>
            </w:r>
            <w:proofErr w:type="spellStart"/>
            <w:r w:rsidRPr="007C4CF9">
              <w:rPr>
                <w:color w:val="000000" w:themeColor="text1"/>
              </w:rPr>
              <w:t>полугодишта</w:t>
            </w:r>
            <w:proofErr w:type="spellEnd"/>
          </w:p>
        </w:tc>
        <w:tc>
          <w:tcPr>
            <w:tcW w:w="1503" w:type="pct"/>
          </w:tcPr>
          <w:p w14:paraId="5D4D182C" w14:textId="77777777" w:rsidR="00A14FDD" w:rsidRPr="007C4CF9" w:rsidRDefault="00A14FDD" w:rsidP="0033754E">
            <w:pPr>
              <w:rPr>
                <w:color w:val="000000" w:themeColor="text1"/>
              </w:rPr>
            </w:pPr>
            <w:proofErr w:type="spellStart"/>
            <w:r w:rsidRPr="007C4CF9">
              <w:rPr>
                <w:color w:val="000000" w:themeColor="text1"/>
              </w:rPr>
              <w:t>директор</w:t>
            </w:r>
            <w:proofErr w:type="spellEnd"/>
            <w:r w:rsidRPr="007C4CF9">
              <w:rPr>
                <w:color w:val="000000" w:themeColor="text1"/>
              </w:rPr>
              <w:t xml:space="preserve">, </w:t>
            </w:r>
            <w:proofErr w:type="spellStart"/>
            <w:r w:rsidRPr="007C4CF9">
              <w:rPr>
                <w:color w:val="000000" w:themeColor="text1"/>
              </w:rPr>
              <w:t>психолог</w:t>
            </w:r>
            <w:proofErr w:type="spellEnd"/>
            <w:r w:rsidRPr="007C4CF9">
              <w:rPr>
                <w:color w:val="000000" w:themeColor="text1"/>
              </w:rPr>
              <w:t xml:space="preserve">, </w:t>
            </w:r>
            <w:proofErr w:type="spellStart"/>
            <w:r w:rsidRPr="007C4CF9">
              <w:rPr>
                <w:color w:val="000000" w:themeColor="text1"/>
              </w:rPr>
              <w:t>наставници</w:t>
            </w:r>
            <w:proofErr w:type="spellEnd"/>
          </w:p>
        </w:tc>
      </w:tr>
      <w:tr w:rsidR="00A14FDD" w:rsidRPr="007C4CF9" w14:paraId="2DCCC6E3" w14:textId="77777777" w:rsidTr="0033754E">
        <w:tc>
          <w:tcPr>
            <w:tcW w:w="2185" w:type="pct"/>
          </w:tcPr>
          <w:p w14:paraId="68DD8E57" w14:textId="77777777" w:rsidR="00A14FDD" w:rsidRPr="007C4CF9" w:rsidRDefault="00A14FDD" w:rsidP="0033754E">
            <w:proofErr w:type="spellStart"/>
            <w:r w:rsidRPr="007C4CF9">
              <w:t>Праће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ефекат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новатив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ктивности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ојекат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ао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ефикасност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ов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рганизацио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ли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</w:p>
        </w:tc>
        <w:tc>
          <w:tcPr>
            <w:tcW w:w="1312" w:type="pct"/>
          </w:tcPr>
          <w:p w14:paraId="16AA80A4" w14:textId="77777777" w:rsidR="00A14FDD" w:rsidRPr="007C4CF9" w:rsidRDefault="00A14FDD" w:rsidP="0033754E">
            <w:proofErr w:type="spellStart"/>
            <w:r w:rsidRPr="007C4CF9">
              <w:t>Пре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2615CFAC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труч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ећа</w:t>
            </w:r>
            <w:proofErr w:type="spellEnd"/>
          </w:p>
        </w:tc>
      </w:tr>
      <w:tr w:rsidR="00A14FDD" w:rsidRPr="007C4CF9" w14:paraId="7D279334" w14:textId="77777777" w:rsidTr="0033754E">
        <w:tc>
          <w:tcPr>
            <w:tcW w:w="2185" w:type="pct"/>
          </w:tcPr>
          <w:p w14:paraId="23F6BE4B" w14:textId="77777777" w:rsidR="00A14FDD" w:rsidRPr="007C4CF9" w:rsidRDefault="00A14FDD" w:rsidP="0033754E">
            <w:proofErr w:type="spellStart"/>
            <w:r w:rsidRPr="007C4CF9">
              <w:t>Рад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звијању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име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нструменат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редновањ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амовредно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зличит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ласти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активност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е</w:t>
            </w:r>
            <w:proofErr w:type="spellEnd"/>
          </w:p>
        </w:tc>
        <w:tc>
          <w:tcPr>
            <w:tcW w:w="1312" w:type="pct"/>
          </w:tcPr>
          <w:p w14:paraId="4BEF1631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2E333290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proofErr w:type="gramStart"/>
            <w:r w:rsidRPr="007C4CF9">
              <w:t>самовредновање</w:t>
            </w:r>
            <w:proofErr w:type="spellEnd"/>
            <w:r w:rsidRPr="007C4CF9">
              <w:t xml:space="preserve">,  </w:t>
            </w:r>
            <w:proofErr w:type="spellStart"/>
            <w:r w:rsidRPr="007C4CF9">
              <w:t>наставници</w:t>
            </w:r>
            <w:proofErr w:type="spellEnd"/>
            <w:proofErr w:type="gramEnd"/>
          </w:p>
        </w:tc>
      </w:tr>
      <w:tr w:rsidR="00A14FDD" w:rsidRPr="007C4CF9" w14:paraId="46CA910E" w14:textId="77777777" w:rsidTr="0033754E">
        <w:tc>
          <w:tcPr>
            <w:tcW w:w="2185" w:type="pct"/>
          </w:tcPr>
          <w:p w14:paraId="72472A5F" w14:textId="77777777" w:rsidR="00A14FDD" w:rsidRPr="007C4CF9" w:rsidRDefault="00A14FDD" w:rsidP="0033754E">
            <w:pPr>
              <w:tabs>
                <w:tab w:val="left" w:pos="1200"/>
              </w:tabs>
            </w:pPr>
            <w:proofErr w:type="spellStart"/>
            <w:r w:rsidRPr="007C4CF9">
              <w:t>Иницирањ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истраживањ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аспитнo-образов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акс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ј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еализуј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учноистраживач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нституциј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л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руштво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циљ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напређив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овно-васпит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</w:p>
        </w:tc>
        <w:tc>
          <w:tcPr>
            <w:tcW w:w="1312" w:type="pct"/>
          </w:tcPr>
          <w:p w14:paraId="2F3181B6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дине</w:t>
            </w:r>
            <w:proofErr w:type="spellEnd"/>
            <w:r w:rsidRPr="007C4CF9">
              <w:t xml:space="preserve"> – </w:t>
            </w:r>
            <w:proofErr w:type="spellStart"/>
            <w:r w:rsidRPr="007C4CF9">
              <w:t>пре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1949FF0F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арадниц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з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руг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нституција</w:t>
            </w:r>
            <w:proofErr w:type="spellEnd"/>
          </w:p>
        </w:tc>
      </w:tr>
      <w:tr w:rsidR="00A14FDD" w:rsidRPr="007C4CF9" w14:paraId="2B546147" w14:textId="77777777" w:rsidTr="0033754E">
        <w:tc>
          <w:tcPr>
            <w:tcW w:w="2185" w:type="pct"/>
          </w:tcPr>
          <w:p w14:paraId="642B9F2C" w14:textId="77777777" w:rsidR="00A14FDD" w:rsidRPr="007C4CF9" w:rsidRDefault="00A14FDD" w:rsidP="0033754E">
            <w:proofErr w:type="spellStart"/>
            <w:r w:rsidRPr="007C4CF9">
              <w:lastRenderedPageBreak/>
              <w:t>Праћењ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вредно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име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мер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ндивидуализациј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индивидуал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ов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а</w:t>
            </w:r>
            <w:proofErr w:type="spellEnd"/>
          </w:p>
        </w:tc>
        <w:tc>
          <w:tcPr>
            <w:tcW w:w="1312" w:type="pct"/>
          </w:tcPr>
          <w:p w14:paraId="78865A0F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</w:t>
            </w:r>
          </w:p>
        </w:tc>
        <w:tc>
          <w:tcPr>
            <w:tcW w:w="1503" w:type="pct"/>
          </w:tcPr>
          <w:p w14:paraId="5539F40C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Тима, </w:t>
            </w:r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родитељи</w:t>
            </w:r>
            <w:proofErr w:type="spellEnd"/>
          </w:p>
        </w:tc>
      </w:tr>
      <w:tr w:rsidR="00A14FDD" w:rsidRPr="007C4CF9" w14:paraId="0B6284FD" w14:textId="77777777" w:rsidTr="0033754E">
        <w:tc>
          <w:tcPr>
            <w:tcW w:w="2185" w:type="pct"/>
          </w:tcPr>
          <w:p w14:paraId="5F24B05E" w14:textId="77777777" w:rsidR="00A14FDD" w:rsidRPr="007C4CF9" w:rsidRDefault="00A14FDD" w:rsidP="0033754E"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праће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еализациј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ствареност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пштих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осеб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ндард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остигнућ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ао</w:t>
            </w:r>
            <w:proofErr w:type="spellEnd"/>
            <w:r w:rsidRPr="007C4CF9">
              <w:t xml:space="preserve"> </w:t>
            </w:r>
            <w:proofErr w:type="gramStart"/>
            <w:r w:rsidRPr="007C4CF9">
              <w:t xml:space="preserve">и  </w:t>
            </w:r>
            <w:proofErr w:type="spellStart"/>
            <w:r w:rsidRPr="007C4CF9">
              <w:t>анализе</w:t>
            </w:r>
            <w:proofErr w:type="spellEnd"/>
            <w:proofErr w:type="gramEnd"/>
            <w:r w:rsidRPr="007C4CF9">
              <w:t xml:space="preserve"> </w:t>
            </w:r>
            <w:proofErr w:type="spellStart"/>
            <w:r w:rsidRPr="007C4CF9">
              <w:t>успех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дисципли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ласификацио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риодим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едлаг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мер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њихов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бољшање</w:t>
            </w:r>
            <w:proofErr w:type="spellEnd"/>
          </w:p>
        </w:tc>
        <w:tc>
          <w:tcPr>
            <w:tcW w:w="1312" w:type="pct"/>
          </w:tcPr>
          <w:p w14:paraId="1D8EDC3E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квартално</w:t>
            </w:r>
            <w:proofErr w:type="spellEnd"/>
          </w:p>
        </w:tc>
        <w:tc>
          <w:tcPr>
            <w:tcW w:w="1503" w:type="pct"/>
          </w:tcPr>
          <w:p w14:paraId="0CA4050D" w14:textId="77777777" w:rsidR="00A14FDD" w:rsidRPr="007C4CF9" w:rsidRDefault="00A14FDD" w:rsidP="0033754E"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</w:p>
        </w:tc>
      </w:tr>
      <w:tr w:rsidR="00A14FDD" w:rsidRPr="007C4CF9" w14:paraId="1527F03C" w14:textId="77777777" w:rsidTr="0033754E">
        <w:tc>
          <w:tcPr>
            <w:tcW w:w="2185" w:type="pct"/>
          </w:tcPr>
          <w:p w14:paraId="5D949967" w14:textId="77777777" w:rsidR="00A14FDD" w:rsidRPr="007C4CF9" w:rsidRDefault="00A14FDD" w:rsidP="0033754E">
            <w:proofErr w:type="spellStart"/>
            <w:r w:rsidRPr="007C4CF9">
              <w:t>Праће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пех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ваннастав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ктивности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такмичењи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завршним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ијем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спит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пис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сред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е</w:t>
            </w:r>
            <w:proofErr w:type="spellEnd"/>
          </w:p>
        </w:tc>
        <w:tc>
          <w:tcPr>
            <w:tcW w:w="1312" w:type="pct"/>
          </w:tcPr>
          <w:p w14:paraId="28CDE6CD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рај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7E1C0CE7" w14:textId="77777777" w:rsidR="00A14FDD" w:rsidRPr="007C4CF9" w:rsidRDefault="00A14FDD" w:rsidP="0033754E"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</w:p>
        </w:tc>
      </w:tr>
      <w:tr w:rsidR="00A14FDD" w:rsidRPr="007C4CF9" w14:paraId="4F573E80" w14:textId="77777777" w:rsidTr="0033754E">
        <w:tc>
          <w:tcPr>
            <w:tcW w:w="2185" w:type="pct"/>
          </w:tcPr>
          <w:p w14:paraId="3837DA15" w14:textId="77777777" w:rsidR="00A14FDD" w:rsidRPr="007C4CF9" w:rsidRDefault="00A14FDD" w:rsidP="0033754E"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усклађив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грамск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хтев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ндивидуал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арактеристика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</w:p>
        </w:tc>
        <w:tc>
          <w:tcPr>
            <w:tcW w:w="1312" w:type="pct"/>
          </w:tcPr>
          <w:p w14:paraId="51B61884" w14:textId="77777777" w:rsidR="00A14FDD" w:rsidRPr="007C4CF9" w:rsidRDefault="00A14FDD" w:rsidP="0033754E">
            <w:proofErr w:type="spellStart"/>
            <w:r w:rsidRPr="007C4CF9">
              <w:t>Септемба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51D76555" w14:textId="77777777" w:rsidR="00A14FDD" w:rsidRPr="007C4CF9" w:rsidRDefault="00A14FDD" w:rsidP="0033754E"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68296987" w14:textId="77777777" w:rsidTr="0033754E">
        <w:tc>
          <w:tcPr>
            <w:tcW w:w="2185" w:type="pct"/>
          </w:tcPr>
          <w:p w14:paraId="61059F6C" w14:textId="77777777" w:rsidR="00A14FDD" w:rsidRPr="007C4CF9" w:rsidRDefault="00A14FDD" w:rsidP="0033754E">
            <w:pPr>
              <w:tabs>
                <w:tab w:val="left" w:pos="2616"/>
              </w:tabs>
            </w:pPr>
            <w:proofErr w:type="spellStart"/>
            <w:r w:rsidRPr="007C4CF9">
              <w:t>Праћење</w:t>
            </w:r>
            <w:proofErr w:type="spellEnd"/>
            <w:r w:rsidRPr="007C4CF9">
              <w:t xml:space="preserve"> </w:t>
            </w:r>
            <w:proofErr w:type="spellStart"/>
            <w:proofErr w:type="gramStart"/>
            <w:r w:rsidRPr="007C4CF9">
              <w:t>поступака</w:t>
            </w:r>
            <w:proofErr w:type="spellEnd"/>
            <w:r w:rsidRPr="007C4CF9">
              <w:t xml:space="preserve">  и</w:t>
            </w:r>
            <w:proofErr w:type="gramEnd"/>
            <w:r w:rsidRPr="007C4CF9">
              <w:t xml:space="preserve"> </w:t>
            </w:r>
            <w:proofErr w:type="spellStart"/>
            <w:r w:rsidRPr="007C4CF9">
              <w:t>ефекат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цењивања</w:t>
            </w:r>
            <w:proofErr w:type="spellEnd"/>
            <w:r w:rsidRPr="007C4CF9">
              <w:t xml:space="preserve"> </w:t>
            </w:r>
            <w:proofErr w:type="spellStart"/>
            <w:proofErr w:type="gramStart"/>
            <w:r w:rsidRPr="007C4CF9">
              <w:t>ученика</w:t>
            </w:r>
            <w:proofErr w:type="spellEnd"/>
            <w:r w:rsidRPr="007C4CF9">
              <w:t xml:space="preserve">  </w:t>
            </w:r>
            <w:r w:rsidRPr="007C4CF9">
              <w:tab/>
            </w:r>
            <w:proofErr w:type="gramEnd"/>
          </w:p>
        </w:tc>
        <w:tc>
          <w:tcPr>
            <w:tcW w:w="1312" w:type="pct"/>
          </w:tcPr>
          <w:p w14:paraId="2FC1D3CB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39E6D941" w14:textId="77777777" w:rsidR="00A14FDD" w:rsidRPr="007C4CF9" w:rsidRDefault="00A14FDD" w:rsidP="0033754E"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ећ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актива</w:t>
            </w:r>
            <w:proofErr w:type="spellEnd"/>
          </w:p>
        </w:tc>
      </w:tr>
      <w:tr w:rsidR="00A14FDD" w:rsidRPr="007C4CF9" w14:paraId="7AC7B602" w14:textId="77777777" w:rsidTr="0033754E">
        <w:tc>
          <w:tcPr>
            <w:tcW w:w="2185" w:type="pct"/>
          </w:tcPr>
          <w:p w14:paraId="17C254DC" w14:textId="77777777" w:rsidR="00A14FDD" w:rsidRPr="007C4CF9" w:rsidRDefault="00A14FDD" w:rsidP="0033754E">
            <w:pPr>
              <w:tabs>
                <w:tab w:val="left" w:pos="2616"/>
              </w:tabs>
            </w:pPr>
            <w:proofErr w:type="spellStart"/>
            <w:r w:rsidRPr="007C4CF9">
              <w:t>Праће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зро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еуспех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едлаг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еше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бољш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пеха</w:t>
            </w:r>
            <w:proofErr w:type="spellEnd"/>
          </w:p>
        </w:tc>
        <w:tc>
          <w:tcPr>
            <w:tcW w:w="1312" w:type="pct"/>
          </w:tcPr>
          <w:p w14:paraId="153E3638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квартално</w:t>
            </w:r>
            <w:proofErr w:type="spellEnd"/>
          </w:p>
        </w:tc>
        <w:tc>
          <w:tcPr>
            <w:tcW w:w="1503" w:type="pct"/>
          </w:tcPr>
          <w:p w14:paraId="0EB2C1F6" w14:textId="77777777" w:rsidR="00A14FDD" w:rsidRPr="007C4CF9" w:rsidRDefault="00A14FDD" w:rsidP="0033754E"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5C0D4127" w14:textId="77777777" w:rsidTr="0033754E">
        <w:tc>
          <w:tcPr>
            <w:tcW w:w="2185" w:type="pct"/>
          </w:tcPr>
          <w:p w14:paraId="5A9E5B0B" w14:textId="77777777" w:rsidR="00A14FDD" w:rsidRPr="007C4CF9" w:rsidRDefault="00A14FDD" w:rsidP="0033754E">
            <w:pPr>
              <w:jc w:val="both"/>
            </w:pPr>
            <w:proofErr w:type="spellStart"/>
            <w:r w:rsidRPr="007C4CF9">
              <w:t>Учешћ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израд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шње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звештаја</w:t>
            </w:r>
            <w:proofErr w:type="spellEnd"/>
            <w:r w:rsidRPr="007C4CF9">
              <w:t xml:space="preserve"> о </w:t>
            </w:r>
            <w:proofErr w:type="spellStart"/>
            <w:r w:rsidRPr="007C4CF9">
              <w:t>р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остварив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в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гра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овно-васпит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</w:p>
        </w:tc>
        <w:tc>
          <w:tcPr>
            <w:tcW w:w="1312" w:type="pct"/>
          </w:tcPr>
          <w:p w14:paraId="081799A1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јун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август</w:t>
            </w:r>
            <w:proofErr w:type="spellEnd"/>
          </w:p>
        </w:tc>
        <w:tc>
          <w:tcPr>
            <w:tcW w:w="1503" w:type="pct"/>
          </w:tcPr>
          <w:p w14:paraId="0C6D66CB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</w:p>
        </w:tc>
      </w:tr>
      <w:tr w:rsidR="00A14FDD" w:rsidRPr="007C4CF9" w14:paraId="4D09FBA6" w14:textId="77777777" w:rsidTr="0033754E">
        <w:tc>
          <w:tcPr>
            <w:tcW w:w="5000" w:type="pct"/>
            <w:gridSpan w:val="3"/>
          </w:tcPr>
          <w:p w14:paraId="038952FB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r w:rsidRPr="007C4CF9">
              <w:rPr>
                <w:b/>
                <w:bCs/>
              </w:rPr>
              <w:t>III</w:t>
            </w:r>
          </w:p>
          <w:p w14:paraId="46412A8B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proofErr w:type="spellStart"/>
            <w:r w:rsidRPr="007C4CF9">
              <w:rPr>
                <w:b/>
                <w:bCs/>
              </w:rPr>
              <w:t>Рад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са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наставницима</w:t>
            </w:r>
            <w:proofErr w:type="spellEnd"/>
          </w:p>
        </w:tc>
      </w:tr>
      <w:tr w:rsidR="00A14FDD" w:rsidRPr="007C4CF9" w14:paraId="33C327A1" w14:textId="77777777" w:rsidTr="0033754E">
        <w:tc>
          <w:tcPr>
            <w:tcW w:w="2185" w:type="pct"/>
          </w:tcPr>
          <w:p w14:paraId="1307F164" w14:textId="77777777" w:rsidR="00A14FDD" w:rsidRPr="007C4CF9" w:rsidRDefault="00A14FDD" w:rsidP="0033754E">
            <w:pPr>
              <w:jc w:val="both"/>
              <w:rPr>
                <w:color w:val="000000" w:themeColor="text1"/>
              </w:rPr>
            </w:pPr>
            <w:proofErr w:type="spellStart"/>
            <w:r w:rsidRPr="007C4CF9">
              <w:rPr>
                <w:color w:val="000000" w:themeColor="text1"/>
              </w:rPr>
              <w:t>Сарадња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са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наставницима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кроз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учешће</w:t>
            </w:r>
            <w:proofErr w:type="spellEnd"/>
            <w:r w:rsidRPr="007C4CF9">
              <w:rPr>
                <w:color w:val="000000" w:themeColor="text1"/>
              </w:rPr>
              <w:t xml:space="preserve"> у </w:t>
            </w:r>
            <w:proofErr w:type="spellStart"/>
            <w:r w:rsidRPr="007C4CF9">
              <w:rPr>
                <w:color w:val="000000" w:themeColor="text1"/>
              </w:rPr>
              <w:t>разним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тимовима</w:t>
            </w:r>
            <w:proofErr w:type="spellEnd"/>
            <w:r w:rsidRPr="007C4CF9">
              <w:rPr>
                <w:color w:val="000000" w:themeColor="text1"/>
              </w:rPr>
              <w:t xml:space="preserve"> и </w:t>
            </w:r>
            <w:proofErr w:type="spellStart"/>
            <w:r w:rsidRPr="007C4CF9">
              <w:rPr>
                <w:color w:val="000000" w:themeColor="text1"/>
              </w:rPr>
              <w:t>стручним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органима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школе</w:t>
            </w:r>
            <w:proofErr w:type="spellEnd"/>
            <w:r w:rsidRPr="007C4CF9">
              <w:rPr>
                <w:color w:val="000000" w:themeColor="text1"/>
              </w:rPr>
              <w:t xml:space="preserve"> и </w:t>
            </w:r>
            <w:proofErr w:type="spellStart"/>
            <w:r w:rsidRPr="007C4CF9">
              <w:rPr>
                <w:color w:val="000000" w:themeColor="text1"/>
              </w:rPr>
              <w:t>оснаживање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наставника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за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тимски</w:t>
            </w:r>
            <w:proofErr w:type="spellEnd"/>
            <w:r w:rsidRPr="007C4CF9">
              <w:rPr>
                <w:color w:val="000000" w:themeColor="text1"/>
              </w:rPr>
              <w:t xml:space="preserve"> </w:t>
            </w:r>
            <w:proofErr w:type="spellStart"/>
            <w:r w:rsidRPr="007C4CF9">
              <w:rPr>
                <w:color w:val="000000" w:themeColor="text1"/>
              </w:rPr>
              <w:t>рад</w:t>
            </w:r>
            <w:proofErr w:type="spellEnd"/>
          </w:p>
        </w:tc>
        <w:tc>
          <w:tcPr>
            <w:tcW w:w="1312" w:type="pct"/>
          </w:tcPr>
          <w:p w14:paraId="32C433E3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е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едвиђеној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инамици</w:t>
            </w:r>
            <w:proofErr w:type="spellEnd"/>
          </w:p>
        </w:tc>
        <w:tc>
          <w:tcPr>
            <w:tcW w:w="1503" w:type="pct"/>
          </w:tcPr>
          <w:p w14:paraId="2C076BE6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органа</w:t>
            </w:r>
            <w:proofErr w:type="spellEnd"/>
          </w:p>
        </w:tc>
      </w:tr>
      <w:tr w:rsidR="00A14FDD" w:rsidRPr="007C4CF9" w14:paraId="1AC505FC" w14:textId="77777777" w:rsidTr="0033754E">
        <w:tc>
          <w:tcPr>
            <w:tcW w:w="2185" w:type="pct"/>
          </w:tcPr>
          <w:p w14:paraId="60D4137E" w14:textId="77777777" w:rsidR="00A14FDD" w:rsidRPr="007C4CF9" w:rsidRDefault="00A14FDD" w:rsidP="0033754E">
            <w:proofErr w:type="spellStart"/>
            <w:r w:rsidRPr="007C4CF9">
              <w:t>Пруж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моћ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ниц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нкретизовању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операционализов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циљева</w:t>
            </w:r>
            <w:proofErr w:type="spellEnd"/>
            <w:r w:rsidRPr="007C4CF9">
              <w:t xml:space="preserve"> и </w:t>
            </w:r>
            <w:proofErr w:type="spellStart"/>
            <w:proofErr w:type="gramStart"/>
            <w:r w:rsidRPr="007C4CF9">
              <w:t>задатака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образовно</w:t>
            </w:r>
            <w:proofErr w:type="gramEnd"/>
            <w:r w:rsidRPr="007C4CF9">
              <w:t>-васпит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оналаже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чи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мплементациј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пштих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осеб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ндарда</w:t>
            </w:r>
            <w:proofErr w:type="spellEnd"/>
          </w:p>
        </w:tc>
        <w:tc>
          <w:tcPr>
            <w:tcW w:w="1312" w:type="pct"/>
          </w:tcPr>
          <w:p w14:paraId="42FCB7F8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742A6DD9" w14:textId="77777777" w:rsidR="00A14FDD" w:rsidRPr="007C4CF9" w:rsidRDefault="00A14FDD" w:rsidP="0033754E"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тимови</w:t>
            </w:r>
            <w:proofErr w:type="spellEnd"/>
          </w:p>
        </w:tc>
      </w:tr>
      <w:tr w:rsidR="00A14FDD" w:rsidRPr="007C4CF9" w14:paraId="1EE20601" w14:textId="77777777" w:rsidTr="0033754E">
        <w:tc>
          <w:tcPr>
            <w:tcW w:w="2185" w:type="pct"/>
          </w:tcPr>
          <w:p w14:paraId="13835A9C" w14:textId="77777777" w:rsidR="00A14FDD" w:rsidRPr="007C4CF9" w:rsidRDefault="00A14FDD" w:rsidP="0033754E">
            <w:proofErr w:type="spellStart"/>
            <w:r w:rsidRPr="007C4CF9">
              <w:t>Пруж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моћ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ниц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напређив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вођење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новациј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авреме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метог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обли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</w:p>
        </w:tc>
        <w:tc>
          <w:tcPr>
            <w:tcW w:w="1312" w:type="pct"/>
          </w:tcPr>
          <w:p w14:paraId="3137BFC8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42C51C78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кти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већ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>,</w:t>
            </w:r>
          </w:p>
        </w:tc>
      </w:tr>
      <w:tr w:rsidR="00A14FDD" w:rsidRPr="007C4CF9" w14:paraId="271E74E8" w14:textId="77777777" w:rsidTr="0033754E">
        <w:tc>
          <w:tcPr>
            <w:tcW w:w="2185" w:type="pct"/>
          </w:tcPr>
          <w:p w14:paraId="600D291B" w14:textId="77777777" w:rsidR="00A14FDD" w:rsidRPr="007C4CF9" w:rsidRDefault="00A14FDD" w:rsidP="0033754E">
            <w:proofErr w:type="spellStart"/>
            <w:r w:rsidRPr="007C4CF9">
              <w:lastRenderedPageBreak/>
              <w:t>Пруж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моћ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ниц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израд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ов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опунск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одат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екциј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ла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дељењск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реализаци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једи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држај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ча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дељенск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ао</w:t>
            </w:r>
            <w:proofErr w:type="spellEnd"/>
            <w:r w:rsidRPr="007C4CF9">
              <w:t xml:space="preserve"> и у </w:t>
            </w:r>
            <w:proofErr w:type="spellStart"/>
            <w:r w:rsidRPr="007C4CF9">
              <w:t>реализаци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гледних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углед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часо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излаг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станци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труч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купови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родитељск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станцима</w:t>
            </w:r>
            <w:proofErr w:type="spellEnd"/>
          </w:p>
        </w:tc>
        <w:tc>
          <w:tcPr>
            <w:tcW w:w="1312" w:type="pct"/>
          </w:tcPr>
          <w:p w14:paraId="73EEDB5B" w14:textId="77777777" w:rsidR="00A14FDD" w:rsidRPr="007C4CF9" w:rsidRDefault="00A14FDD" w:rsidP="0033754E">
            <w:proofErr w:type="spellStart"/>
            <w:r w:rsidRPr="007C4CF9">
              <w:t>Септембар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– </w:t>
            </w:r>
            <w:proofErr w:type="spellStart"/>
            <w:r w:rsidRPr="007C4CF9">
              <w:t>пре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2D621723" w14:textId="77777777" w:rsidR="00A14FDD" w:rsidRPr="007C4CF9" w:rsidRDefault="00A14FDD" w:rsidP="0033754E"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</w:p>
        </w:tc>
      </w:tr>
      <w:tr w:rsidR="00A14FDD" w:rsidRPr="007C4CF9" w14:paraId="50BDEC45" w14:textId="77777777" w:rsidTr="0033754E">
        <w:tc>
          <w:tcPr>
            <w:tcW w:w="2185" w:type="pct"/>
          </w:tcPr>
          <w:p w14:paraId="56779DEE" w14:textId="77777777" w:rsidR="00A14FDD" w:rsidRPr="007C4CF9" w:rsidRDefault="00A14FDD" w:rsidP="0033754E">
            <w:proofErr w:type="spellStart"/>
            <w:r w:rsidRPr="007C4CF9">
              <w:t>Мотивис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ни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нтинуиран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авршавањ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изр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фесионал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звој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напредовањ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стру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ао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уж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моћи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приме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зличит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ступа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моевалуације</w:t>
            </w:r>
            <w:proofErr w:type="spellEnd"/>
          </w:p>
        </w:tc>
        <w:tc>
          <w:tcPr>
            <w:tcW w:w="1312" w:type="pct"/>
          </w:tcPr>
          <w:p w14:paraId="45F28F66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05741107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ећ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атки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4E976917" w14:textId="77777777" w:rsidTr="0033754E">
        <w:tc>
          <w:tcPr>
            <w:tcW w:w="2185" w:type="pct"/>
          </w:tcPr>
          <w:p w14:paraId="211DEBC9" w14:textId="77777777" w:rsidR="00A14FDD" w:rsidRPr="007C4CF9" w:rsidRDefault="00A14FDD" w:rsidP="0033754E">
            <w:proofErr w:type="spellStart"/>
            <w:r w:rsidRPr="007C4CF9">
              <w:t>Пруж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моћ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ниц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осмишљав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ц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ј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ј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одат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дршк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ц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з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сетљив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руштве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рупа</w:t>
            </w:r>
            <w:proofErr w:type="spellEnd"/>
          </w:p>
        </w:tc>
        <w:tc>
          <w:tcPr>
            <w:tcW w:w="1312" w:type="pct"/>
          </w:tcPr>
          <w:p w14:paraId="13EB33E5" w14:textId="77777777" w:rsidR="00A14FDD" w:rsidRPr="007C4CF9" w:rsidRDefault="00A14FDD" w:rsidP="0033754E">
            <w:proofErr w:type="spellStart"/>
            <w:r w:rsidRPr="007C4CF9">
              <w:t>Септембар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4132A2AC" w14:textId="77777777" w:rsidR="00A14FDD" w:rsidRPr="007C4CF9" w:rsidRDefault="00A14FDD" w:rsidP="0033754E"/>
        </w:tc>
      </w:tr>
      <w:tr w:rsidR="00A14FDD" w:rsidRPr="007C4CF9" w14:paraId="03951298" w14:textId="77777777" w:rsidTr="0033754E">
        <w:tc>
          <w:tcPr>
            <w:tcW w:w="2185" w:type="pct"/>
          </w:tcPr>
          <w:p w14:paraId="21A77192" w14:textId="77777777" w:rsidR="00A14FDD" w:rsidRPr="007C4CF9" w:rsidRDefault="00A14FDD" w:rsidP="0033754E">
            <w:proofErr w:type="spellStart"/>
            <w:r w:rsidRPr="007C4CF9">
              <w:t>Упозна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дељењск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одељењск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ећ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елевант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арактеристика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ов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</w:p>
        </w:tc>
        <w:tc>
          <w:tcPr>
            <w:tcW w:w="1312" w:type="pct"/>
          </w:tcPr>
          <w:p w14:paraId="2FBCBC31" w14:textId="77777777" w:rsidR="00A14FDD" w:rsidRPr="007C4CF9" w:rsidRDefault="00A14FDD" w:rsidP="0033754E">
            <w:proofErr w:type="spellStart"/>
            <w:r w:rsidRPr="007C4CF9">
              <w:t>Септембар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–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768C6895" w14:textId="77777777" w:rsidR="00A14FDD" w:rsidRPr="007C4CF9" w:rsidRDefault="00A14FDD" w:rsidP="0033754E">
            <w:proofErr w:type="spellStart"/>
            <w:r w:rsidRPr="007C4CF9">
              <w:t>Психолог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директор</w:t>
            </w:r>
            <w:proofErr w:type="spellEnd"/>
          </w:p>
        </w:tc>
      </w:tr>
      <w:tr w:rsidR="00A14FDD" w:rsidRPr="007C4CF9" w14:paraId="5E359553" w14:textId="77777777" w:rsidTr="0033754E">
        <w:tc>
          <w:tcPr>
            <w:tcW w:w="2185" w:type="pct"/>
          </w:tcPr>
          <w:p w14:paraId="08F70B71" w14:textId="77777777" w:rsidR="00A14FDD" w:rsidRPr="007C4CF9" w:rsidRDefault="00A14FDD" w:rsidP="0033754E">
            <w:pPr>
              <w:jc w:val="both"/>
            </w:pPr>
            <w:proofErr w:type="spellStart"/>
            <w:r w:rsidRPr="007C4CF9">
              <w:t>Анализир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сеће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часов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едов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друг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ли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овно-васпит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да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едлог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њихов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напређење</w:t>
            </w:r>
            <w:proofErr w:type="spellEnd"/>
          </w:p>
        </w:tc>
        <w:tc>
          <w:tcPr>
            <w:tcW w:w="1312" w:type="pct"/>
          </w:tcPr>
          <w:p w14:paraId="087EA6B3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7DCDE0CA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</w:p>
        </w:tc>
      </w:tr>
      <w:tr w:rsidR="00A14FDD" w:rsidRPr="007C4CF9" w14:paraId="15C1E97F" w14:textId="77777777" w:rsidTr="0033754E">
        <w:tc>
          <w:tcPr>
            <w:tcW w:w="2185" w:type="pct"/>
          </w:tcPr>
          <w:p w14:paraId="48AE7961" w14:textId="77777777" w:rsidR="00A14FDD" w:rsidRPr="007C4CF9" w:rsidRDefault="00A14FDD" w:rsidP="0033754E">
            <w:proofErr w:type="spellStart"/>
            <w:r w:rsidRPr="007C4CF9">
              <w:t>Праће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чи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ође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дагош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окументациј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ника</w:t>
            </w:r>
            <w:proofErr w:type="spellEnd"/>
          </w:p>
        </w:tc>
        <w:tc>
          <w:tcPr>
            <w:tcW w:w="1312" w:type="pct"/>
          </w:tcPr>
          <w:p w14:paraId="68734B1D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2A157F50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</w:p>
        </w:tc>
      </w:tr>
      <w:tr w:rsidR="00A14FDD" w:rsidRPr="007C4CF9" w14:paraId="1C05077B" w14:textId="77777777" w:rsidTr="0033754E">
        <w:tc>
          <w:tcPr>
            <w:tcW w:w="2185" w:type="pct"/>
          </w:tcPr>
          <w:p w14:paraId="4B2760E9" w14:textId="77777777" w:rsidR="00A14FDD" w:rsidRPr="007C4CF9" w:rsidRDefault="00A14FDD" w:rsidP="0033754E">
            <w:proofErr w:type="spellStart"/>
            <w:r w:rsidRPr="007C4CF9">
              <w:t>Иницирањ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уж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моћ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ниц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коришће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зличит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метод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техник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инструменат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цењив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 </w:t>
            </w:r>
          </w:p>
        </w:tc>
        <w:tc>
          <w:tcPr>
            <w:tcW w:w="1312" w:type="pct"/>
          </w:tcPr>
          <w:p w14:paraId="40BDB831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494FF8B5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ећ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атки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4ABA40FA" w14:textId="77777777" w:rsidTr="0033754E">
        <w:tc>
          <w:tcPr>
            <w:tcW w:w="2185" w:type="pct"/>
          </w:tcPr>
          <w:p w14:paraId="07FCB75A" w14:textId="77777777" w:rsidR="00A14FDD" w:rsidRPr="007C4CF9" w:rsidRDefault="00A14FDD" w:rsidP="0033754E">
            <w:proofErr w:type="spellStart"/>
            <w:r w:rsidRPr="007C4CF9">
              <w:t>Пруж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дрш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ниц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остварив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родицом</w:t>
            </w:r>
            <w:proofErr w:type="spellEnd"/>
          </w:p>
        </w:tc>
        <w:tc>
          <w:tcPr>
            <w:tcW w:w="1312" w:type="pct"/>
          </w:tcPr>
          <w:p w14:paraId="0512BDFB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–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3B0F0832" w14:textId="77777777" w:rsidR="00A14FDD" w:rsidRPr="007C4CF9" w:rsidRDefault="00A14FDD" w:rsidP="0033754E">
            <w:proofErr w:type="spellStart"/>
            <w:r w:rsidRPr="007C4CF9">
              <w:t>Наставници</w:t>
            </w:r>
            <w:proofErr w:type="spellEnd"/>
          </w:p>
        </w:tc>
      </w:tr>
      <w:tr w:rsidR="00A14FDD" w:rsidRPr="007C4CF9" w14:paraId="45845641" w14:textId="77777777" w:rsidTr="0033754E">
        <w:tc>
          <w:tcPr>
            <w:tcW w:w="5000" w:type="pct"/>
            <w:gridSpan w:val="3"/>
          </w:tcPr>
          <w:p w14:paraId="665B965A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r w:rsidRPr="007C4CF9">
              <w:rPr>
                <w:b/>
                <w:bCs/>
              </w:rPr>
              <w:t>IV</w:t>
            </w:r>
          </w:p>
          <w:p w14:paraId="62A3EB3C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proofErr w:type="spellStart"/>
            <w:r w:rsidRPr="007C4CF9">
              <w:rPr>
                <w:b/>
                <w:bCs/>
              </w:rPr>
              <w:t>Рад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са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ученицима</w:t>
            </w:r>
            <w:proofErr w:type="spellEnd"/>
          </w:p>
        </w:tc>
      </w:tr>
      <w:tr w:rsidR="00A14FDD" w:rsidRPr="007C4CF9" w14:paraId="6E438FF3" w14:textId="77777777" w:rsidTr="0033754E">
        <w:tc>
          <w:tcPr>
            <w:tcW w:w="2185" w:type="pct"/>
          </w:tcPr>
          <w:p w14:paraId="00EDE651" w14:textId="77777777" w:rsidR="00A14FDD" w:rsidRPr="007C4CF9" w:rsidRDefault="00A14FDD" w:rsidP="0033754E">
            <w:proofErr w:type="spellStart"/>
            <w:proofErr w:type="gramStart"/>
            <w:r w:rsidRPr="007C4CF9">
              <w:t>Праћење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развоја</w:t>
            </w:r>
            <w:proofErr w:type="spellEnd"/>
            <w:proofErr w:type="gramEnd"/>
            <w:r w:rsidRPr="007C4CF9">
              <w:t xml:space="preserve"> и </w:t>
            </w:r>
            <w:proofErr w:type="spellStart"/>
            <w:r w:rsidRPr="007C4CF9">
              <w:t>напредов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ао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оптерећеност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</w:p>
        </w:tc>
        <w:tc>
          <w:tcPr>
            <w:tcW w:w="1312" w:type="pct"/>
          </w:tcPr>
          <w:p w14:paraId="41A957B7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1896DA5B" w14:textId="77777777" w:rsidR="00A14FDD" w:rsidRPr="007C4CF9" w:rsidRDefault="00A14FDD" w:rsidP="0033754E"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7D7F98F7" w14:textId="77777777" w:rsidTr="0033754E">
        <w:tc>
          <w:tcPr>
            <w:tcW w:w="2185" w:type="pct"/>
          </w:tcPr>
          <w:p w14:paraId="30F654A4" w14:textId="77777777" w:rsidR="00A14FDD" w:rsidRPr="007C4CF9" w:rsidRDefault="00A14FDD" w:rsidP="0033754E">
            <w:proofErr w:type="spellStart"/>
            <w:r w:rsidRPr="007C4CF9">
              <w:t>Идентификовањ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рад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тклањ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дагошк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зро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бле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учењу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онашању</w:t>
            </w:r>
            <w:proofErr w:type="spellEnd"/>
          </w:p>
        </w:tc>
        <w:tc>
          <w:tcPr>
            <w:tcW w:w="1312" w:type="pct"/>
          </w:tcPr>
          <w:p w14:paraId="7519D8B0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7B9AD238" w14:textId="77777777" w:rsidR="00A14FDD" w:rsidRPr="007C4CF9" w:rsidRDefault="00A14FDD" w:rsidP="0033754E"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28EC92D2" w14:textId="77777777" w:rsidTr="0033754E">
        <w:tc>
          <w:tcPr>
            <w:tcW w:w="2185" w:type="pct"/>
          </w:tcPr>
          <w:p w14:paraId="231C27DB" w14:textId="77777777" w:rsidR="00A14FDD" w:rsidRPr="007C4CF9" w:rsidRDefault="00A14FDD" w:rsidP="0033754E">
            <w:bookmarkStart w:id="345" w:name="_Hlk176765208"/>
            <w:proofErr w:type="spellStart"/>
            <w:r w:rsidRPr="007C4CF9">
              <w:t>Саветодав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ов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ци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учениц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lastRenderedPageBreak/>
              <w:t>поновил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зред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ао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ц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мај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ешкоће</w:t>
            </w:r>
            <w:proofErr w:type="spellEnd"/>
            <w:r w:rsidRPr="007C4CF9">
              <w:t xml:space="preserve"> у </w:t>
            </w:r>
            <w:proofErr w:type="spellStart"/>
            <w:proofErr w:type="gramStart"/>
            <w:r w:rsidRPr="007C4CF9">
              <w:t>учењу,развојне</w:t>
            </w:r>
            <w:proofErr w:type="spellEnd"/>
            <w:proofErr w:type="gramEnd"/>
            <w:r w:rsidRPr="007C4CF9">
              <w:t xml:space="preserve">, </w:t>
            </w:r>
            <w:proofErr w:type="spellStart"/>
            <w:r w:rsidRPr="007C4CF9">
              <w:t>емоционал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ешкоћ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о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вој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нашање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важавају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угрожавај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руге</w:t>
            </w:r>
            <w:proofErr w:type="spellEnd"/>
          </w:p>
        </w:tc>
        <w:tc>
          <w:tcPr>
            <w:tcW w:w="1312" w:type="pct"/>
          </w:tcPr>
          <w:p w14:paraId="0A31B43C" w14:textId="77777777" w:rsidR="00A14FDD" w:rsidRPr="007C4CF9" w:rsidRDefault="00A14FDD" w:rsidP="0033754E">
            <w:proofErr w:type="spellStart"/>
            <w:r w:rsidRPr="007C4CF9">
              <w:lastRenderedPageBreak/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–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2FDC13B3" w14:textId="77777777" w:rsidR="00A14FDD" w:rsidRPr="007C4CF9" w:rsidRDefault="00A14FDD" w:rsidP="0033754E"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bookmarkEnd w:id="345"/>
      <w:tr w:rsidR="00A14FDD" w:rsidRPr="007C4CF9" w14:paraId="16EB91C7" w14:textId="77777777" w:rsidTr="0033754E">
        <w:tc>
          <w:tcPr>
            <w:tcW w:w="2185" w:type="pct"/>
          </w:tcPr>
          <w:p w14:paraId="16C93F22" w14:textId="77777777" w:rsidR="00A14FDD" w:rsidRPr="007C4CF9" w:rsidRDefault="00A14FDD" w:rsidP="0033754E">
            <w:proofErr w:type="spellStart"/>
            <w:r w:rsidRPr="007C4CF9">
              <w:rPr>
                <w:bCs/>
              </w:rPr>
              <w:t>Промовисање</w:t>
            </w:r>
            <w:proofErr w:type="spellEnd"/>
            <w:r w:rsidRPr="007C4CF9">
              <w:rPr>
                <w:bCs/>
              </w:rPr>
              <w:t xml:space="preserve">, </w:t>
            </w:r>
            <w:proofErr w:type="spellStart"/>
            <w:r w:rsidRPr="007C4CF9">
              <w:rPr>
                <w:bCs/>
              </w:rPr>
              <w:t>предлагање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мера</w:t>
            </w:r>
            <w:proofErr w:type="spellEnd"/>
            <w:r w:rsidRPr="007C4CF9">
              <w:rPr>
                <w:bCs/>
              </w:rPr>
              <w:t xml:space="preserve">, </w:t>
            </w:r>
            <w:proofErr w:type="spellStart"/>
            <w:r w:rsidRPr="007C4CF9">
              <w:rPr>
                <w:bCs/>
              </w:rPr>
              <w:t>учешће</w:t>
            </w:r>
            <w:proofErr w:type="spellEnd"/>
            <w:r w:rsidRPr="007C4CF9">
              <w:rPr>
                <w:bCs/>
              </w:rPr>
              <w:t xml:space="preserve"> у </w:t>
            </w:r>
            <w:proofErr w:type="spellStart"/>
            <w:r w:rsidRPr="007C4CF9">
              <w:rPr>
                <w:bCs/>
              </w:rPr>
              <w:t>активностима</w:t>
            </w:r>
            <w:proofErr w:type="spellEnd"/>
            <w:r w:rsidRPr="007C4CF9">
              <w:rPr>
                <w:bCs/>
              </w:rPr>
              <w:t xml:space="preserve"> у </w:t>
            </w:r>
            <w:proofErr w:type="spellStart"/>
            <w:r w:rsidRPr="007C4CF9">
              <w:rPr>
                <w:bCs/>
              </w:rPr>
              <w:t>циљу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смањивањ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насиља</w:t>
            </w:r>
            <w:proofErr w:type="spellEnd"/>
            <w:r w:rsidRPr="007C4CF9">
              <w:rPr>
                <w:bCs/>
              </w:rPr>
              <w:t xml:space="preserve">, а </w:t>
            </w:r>
            <w:proofErr w:type="spellStart"/>
            <w:r w:rsidRPr="007C4CF9">
              <w:rPr>
                <w:bCs/>
              </w:rPr>
              <w:t>повећањ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толеранције</w:t>
            </w:r>
            <w:proofErr w:type="spellEnd"/>
            <w:r w:rsidRPr="007C4CF9">
              <w:rPr>
                <w:bCs/>
              </w:rPr>
              <w:t xml:space="preserve"> и </w:t>
            </w:r>
            <w:proofErr w:type="spellStart"/>
            <w:r w:rsidRPr="007C4CF9">
              <w:rPr>
                <w:bCs/>
              </w:rPr>
              <w:t>конструктивног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решавањ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конфликата</w:t>
            </w:r>
            <w:proofErr w:type="spellEnd"/>
            <w:r w:rsidRPr="007C4CF9">
              <w:rPr>
                <w:bCs/>
              </w:rPr>
              <w:t xml:space="preserve">, </w:t>
            </w:r>
            <w:proofErr w:type="spellStart"/>
            <w:r w:rsidRPr="007C4CF9">
              <w:rPr>
                <w:bCs/>
              </w:rPr>
              <w:t>популарисање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здравих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стилов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живота</w:t>
            </w:r>
            <w:proofErr w:type="spellEnd"/>
          </w:p>
        </w:tc>
        <w:tc>
          <w:tcPr>
            <w:tcW w:w="1312" w:type="pct"/>
          </w:tcPr>
          <w:p w14:paraId="4187C1B6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101F2C1A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штиту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ученици</w:t>
            </w:r>
            <w:proofErr w:type="spellEnd"/>
          </w:p>
        </w:tc>
      </w:tr>
      <w:tr w:rsidR="00A14FDD" w:rsidRPr="007C4CF9" w14:paraId="3CB081DF" w14:textId="77777777" w:rsidTr="0033754E">
        <w:tc>
          <w:tcPr>
            <w:tcW w:w="2185" w:type="pct"/>
          </w:tcPr>
          <w:p w14:paraId="664438D6" w14:textId="77777777" w:rsidR="00A14FDD" w:rsidRPr="007C4CF9" w:rsidRDefault="00A14FDD" w:rsidP="0033754E"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појачан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аспитн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рш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вре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авил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нашањ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школ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л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идржав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длу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иректор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орга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еоправдан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зоста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т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часо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носн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вој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нашање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грожав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руг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остварив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њихов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ава</w:t>
            </w:r>
            <w:proofErr w:type="spellEnd"/>
          </w:p>
        </w:tc>
        <w:tc>
          <w:tcPr>
            <w:tcW w:w="1312" w:type="pct"/>
          </w:tcPr>
          <w:p w14:paraId="624556C3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–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191E5BB2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штиту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78A8D956" w14:textId="77777777" w:rsidTr="0033754E">
        <w:tc>
          <w:tcPr>
            <w:tcW w:w="2185" w:type="pct"/>
          </w:tcPr>
          <w:p w14:paraId="5A73296B" w14:textId="77777777" w:rsidR="00A14FDD" w:rsidRPr="007C4CF9" w:rsidRDefault="00A14FDD" w:rsidP="0033754E">
            <w:proofErr w:type="spellStart"/>
            <w:r w:rsidRPr="007C4CF9">
              <w:t>Пруж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дршк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омоћ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ц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р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чк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арламент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друг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чк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рганизација</w:t>
            </w:r>
            <w:proofErr w:type="spellEnd"/>
            <w:r w:rsidRPr="007C4CF9">
              <w:t xml:space="preserve">; </w:t>
            </w:r>
            <w:proofErr w:type="spellStart"/>
            <w:r w:rsidRPr="007C4CF9">
              <w:t>укључивање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различит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јектим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активност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их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невлади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рганизација</w:t>
            </w:r>
            <w:proofErr w:type="spellEnd"/>
          </w:p>
        </w:tc>
        <w:tc>
          <w:tcPr>
            <w:tcW w:w="1312" w:type="pct"/>
          </w:tcPr>
          <w:p w14:paraId="0F08CCCF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5FA5D9FE" w14:textId="77777777" w:rsidR="00A14FDD" w:rsidRPr="007C4CF9" w:rsidRDefault="00A14FDD" w:rsidP="0033754E">
            <w:proofErr w:type="spellStart"/>
            <w:r w:rsidRPr="007C4CF9">
              <w:t>Уче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5B3EE64A" w14:textId="77777777" w:rsidTr="0033754E">
        <w:tc>
          <w:tcPr>
            <w:tcW w:w="2185" w:type="pct"/>
          </w:tcPr>
          <w:p w14:paraId="00A69FF2" w14:textId="77777777" w:rsidR="00A14FDD" w:rsidRPr="007C4CF9" w:rsidRDefault="00A14FDD" w:rsidP="0033754E">
            <w:proofErr w:type="spellStart"/>
            <w:r w:rsidRPr="007C4CF9">
              <w:t>Анализир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едлог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</w:p>
          <w:p w14:paraId="1352C961" w14:textId="77777777" w:rsidR="00A14FDD" w:rsidRPr="007C4CF9" w:rsidRDefault="00A14FDD" w:rsidP="0033754E">
            <w:proofErr w:type="spellStart"/>
            <w:r w:rsidRPr="007C4CF9">
              <w:t>унапређи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омоћ</w:t>
            </w:r>
            <w:proofErr w:type="spellEnd"/>
            <w:r w:rsidRPr="007C4CF9">
              <w:t xml:space="preserve"> у</w:t>
            </w:r>
          </w:p>
          <w:p w14:paraId="6A044622" w14:textId="77777777" w:rsidR="00A14FDD" w:rsidRPr="007C4CF9" w:rsidRDefault="00A14FDD" w:rsidP="0033754E">
            <w:proofErr w:type="spellStart"/>
            <w:r w:rsidRPr="007C4CF9">
              <w:t>њиховој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еализацији</w:t>
            </w:r>
            <w:proofErr w:type="spellEnd"/>
          </w:p>
        </w:tc>
        <w:tc>
          <w:tcPr>
            <w:tcW w:w="1312" w:type="pct"/>
          </w:tcPr>
          <w:p w14:paraId="41037F06" w14:textId="77777777" w:rsidR="00A14FDD" w:rsidRPr="007C4CF9" w:rsidRDefault="00A14FDD" w:rsidP="0033754E">
            <w:proofErr w:type="spellStart"/>
            <w:r w:rsidRPr="007C4CF9">
              <w:t>Почетак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3E2CE44B" w14:textId="77777777" w:rsidR="00A14FDD" w:rsidRPr="007C4CF9" w:rsidRDefault="00A14FDD" w:rsidP="0033754E">
            <w:proofErr w:type="spellStart"/>
            <w:r w:rsidRPr="007C4CF9">
              <w:t>Уче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иректор</w:t>
            </w:r>
            <w:proofErr w:type="spellEnd"/>
          </w:p>
        </w:tc>
      </w:tr>
      <w:tr w:rsidR="00A14FDD" w:rsidRPr="007C4CF9" w14:paraId="44D23E0B" w14:textId="77777777" w:rsidTr="0033754E">
        <w:tc>
          <w:tcPr>
            <w:tcW w:w="2185" w:type="pct"/>
          </w:tcPr>
          <w:p w14:paraId="171584F2" w14:textId="77777777" w:rsidR="00A14FDD" w:rsidRPr="007C4CF9" w:rsidRDefault="00A14FDD" w:rsidP="0033754E">
            <w:proofErr w:type="spellStart"/>
            <w:r w:rsidRPr="007C4CF9">
              <w:t>Анализирањ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едлаг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мера</w:t>
            </w:r>
            <w:proofErr w:type="spellEnd"/>
            <w:r w:rsidRPr="007C4CF9">
              <w:t xml:space="preserve"> </w:t>
            </w:r>
            <w:proofErr w:type="spellStart"/>
            <w:proofErr w:type="gramStart"/>
            <w:r w:rsidRPr="007C4CF9">
              <w:t>за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унапређивање</w:t>
            </w:r>
            <w:proofErr w:type="spellEnd"/>
            <w:proofErr w:type="gramEnd"/>
            <w:r w:rsidRPr="007C4CF9">
              <w:t xml:space="preserve"> </w:t>
            </w:r>
            <w:proofErr w:type="spellStart"/>
            <w:r w:rsidRPr="007C4CF9">
              <w:t>ваннастав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ктивности</w:t>
            </w:r>
            <w:proofErr w:type="spellEnd"/>
          </w:p>
        </w:tc>
        <w:tc>
          <w:tcPr>
            <w:tcW w:w="1312" w:type="pct"/>
          </w:tcPr>
          <w:p w14:paraId="2F99E625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3E1EF60E" w14:textId="77777777" w:rsidR="00A14FDD" w:rsidRPr="007C4CF9" w:rsidRDefault="00A14FDD" w:rsidP="0033754E"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ељењ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ељењск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труч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ећа</w:t>
            </w:r>
            <w:proofErr w:type="spellEnd"/>
          </w:p>
        </w:tc>
      </w:tr>
      <w:tr w:rsidR="00A14FDD" w:rsidRPr="007C4CF9" w14:paraId="3463BA33" w14:textId="77777777" w:rsidTr="0033754E">
        <w:trPr>
          <w:trHeight w:val="104"/>
        </w:trPr>
        <w:tc>
          <w:tcPr>
            <w:tcW w:w="2185" w:type="pct"/>
          </w:tcPr>
          <w:p w14:paraId="50A3065C" w14:textId="77777777" w:rsidR="00A14FDD" w:rsidRPr="007C4CF9" w:rsidRDefault="00A14FDD" w:rsidP="0033754E"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израд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дагошког</w:t>
            </w:r>
            <w:proofErr w:type="spellEnd"/>
            <w:r w:rsidRPr="007C4CF9">
              <w:t xml:space="preserve"> </w:t>
            </w:r>
            <w:proofErr w:type="spellStart"/>
            <w:proofErr w:type="gramStart"/>
            <w:r w:rsidRPr="007C4CF9">
              <w:t>профила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ученика</w:t>
            </w:r>
            <w:proofErr w:type="spellEnd"/>
            <w:proofErr w:type="gramEnd"/>
            <w:r w:rsidRPr="007C4CF9">
              <w:t xml:space="preserve"> </w:t>
            </w:r>
            <w:proofErr w:type="spellStart"/>
            <w:proofErr w:type="gramStart"/>
            <w:r w:rsidRPr="007C4CF9">
              <w:t>за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ученике</w:t>
            </w:r>
            <w:proofErr w:type="spellEnd"/>
            <w:proofErr w:type="gramEnd"/>
            <w:r w:rsidRPr="007C4CF9">
              <w:t xml:space="preserve"> </w:t>
            </w:r>
            <w:proofErr w:type="spellStart"/>
            <w:r w:rsidRPr="007C4CF9">
              <w:t>кој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ј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одат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дрш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з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ндивидуал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ов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а</w:t>
            </w:r>
            <w:proofErr w:type="spellEnd"/>
          </w:p>
        </w:tc>
        <w:tc>
          <w:tcPr>
            <w:tcW w:w="1312" w:type="pct"/>
          </w:tcPr>
          <w:p w14:paraId="1937D383" w14:textId="77777777" w:rsidR="00A14FDD" w:rsidRPr="007C4CF9" w:rsidRDefault="00A14FDD" w:rsidP="0033754E">
            <w:proofErr w:type="spellStart"/>
            <w:r w:rsidRPr="007C4CF9">
              <w:t>Почетак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0DBA0523" w14:textId="77777777" w:rsidR="00A14FDD" w:rsidRPr="007C4CF9" w:rsidRDefault="00A14FDD" w:rsidP="0033754E"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ИОП, </w:t>
            </w:r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родитељи</w:t>
            </w:r>
            <w:proofErr w:type="spellEnd"/>
          </w:p>
        </w:tc>
      </w:tr>
      <w:tr w:rsidR="00A14FDD" w:rsidRPr="007C4CF9" w14:paraId="048D4C4C" w14:textId="77777777" w:rsidTr="0033754E">
        <w:tc>
          <w:tcPr>
            <w:tcW w:w="2185" w:type="pct"/>
          </w:tcPr>
          <w:p w14:paraId="70EB0FFD" w14:textId="77777777" w:rsidR="00A14FDD" w:rsidRPr="007C4CF9" w:rsidRDefault="00A14FDD" w:rsidP="0033754E">
            <w:proofErr w:type="spellStart"/>
            <w:r w:rsidRPr="007C4CF9">
              <w:t>Рад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фесионалној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ријентаци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каријерн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ођењу</w:t>
            </w:r>
            <w:proofErr w:type="spellEnd"/>
          </w:p>
        </w:tc>
        <w:tc>
          <w:tcPr>
            <w:tcW w:w="1312" w:type="pct"/>
          </w:tcPr>
          <w:p w14:paraId="04D15879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друг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лугодиште</w:t>
            </w:r>
            <w:proofErr w:type="spellEnd"/>
          </w:p>
        </w:tc>
        <w:tc>
          <w:tcPr>
            <w:tcW w:w="1503" w:type="pct"/>
          </w:tcPr>
          <w:p w14:paraId="6E3BBB4C" w14:textId="77777777" w:rsidR="00A14FDD" w:rsidRPr="007C4CF9" w:rsidRDefault="00A14FDD" w:rsidP="0033754E"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</w:p>
        </w:tc>
      </w:tr>
      <w:tr w:rsidR="00A14FDD" w:rsidRPr="007C4CF9" w14:paraId="38231806" w14:textId="77777777" w:rsidTr="0033754E">
        <w:tc>
          <w:tcPr>
            <w:tcW w:w="5000" w:type="pct"/>
            <w:gridSpan w:val="3"/>
          </w:tcPr>
          <w:p w14:paraId="3BB4B27C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r w:rsidRPr="007C4CF9">
              <w:rPr>
                <w:b/>
                <w:bCs/>
              </w:rPr>
              <w:t>V</w:t>
            </w:r>
          </w:p>
          <w:p w14:paraId="1E3025B3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proofErr w:type="spellStart"/>
            <w:r w:rsidRPr="007C4CF9">
              <w:rPr>
                <w:b/>
                <w:bCs/>
              </w:rPr>
              <w:t>Рад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са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родитељима</w:t>
            </w:r>
            <w:proofErr w:type="spellEnd"/>
            <w:r w:rsidRPr="007C4CF9">
              <w:rPr>
                <w:b/>
                <w:bCs/>
              </w:rPr>
              <w:t xml:space="preserve">, </w:t>
            </w:r>
            <w:proofErr w:type="spellStart"/>
            <w:r w:rsidRPr="007C4CF9">
              <w:rPr>
                <w:b/>
                <w:bCs/>
              </w:rPr>
              <w:t>односно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старатељима</w:t>
            </w:r>
            <w:proofErr w:type="spellEnd"/>
          </w:p>
        </w:tc>
      </w:tr>
      <w:tr w:rsidR="00A14FDD" w:rsidRPr="007C4CF9" w14:paraId="0BC26429" w14:textId="77777777" w:rsidTr="0033754E">
        <w:tc>
          <w:tcPr>
            <w:tcW w:w="2185" w:type="pct"/>
          </w:tcPr>
          <w:p w14:paraId="355D6969" w14:textId="77777777" w:rsidR="00A14FDD" w:rsidRPr="007C4CF9" w:rsidRDefault="00A14FDD" w:rsidP="0033754E">
            <w:proofErr w:type="spellStart"/>
            <w:r w:rsidRPr="007C4CF9">
              <w:t>Организовањ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учество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руп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одитељск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станц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вез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рганизацијом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остваривање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овно-васпит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</w:p>
        </w:tc>
        <w:tc>
          <w:tcPr>
            <w:tcW w:w="1312" w:type="pct"/>
          </w:tcPr>
          <w:p w14:paraId="5BA1A2B5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ре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62EBD11E" w14:textId="77777777" w:rsidR="00A14FDD" w:rsidRPr="007C4CF9" w:rsidRDefault="00A14FDD" w:rsidP="0033754E"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родитељ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иректор</w:t>
            </w:r>
            <w:proofErr w:type="spellEnd"/>
          </w:p>
        </w:tc>
      </w:tr>
      <w:tr w:rsidR="00A14FDD" w:rsidRPr="007C4CF9" w14:paraId="3533D8D0" w14:textId="77777777" w:rsidTr="0033754E">
        <w:tc>
          <w:tcPr>
            <w:tcW w:w="2185" w:type="pct"/>
          </w:tcPr>
          <w:p w14:paraId="3B8940D4" w14:textId="77777777" w:rsidR="00A14FDD" w:rsidRPr="007C4CF9" w:rsidRDefault="00A14FDD" w:rsidP="0033754E">
            <w:pPr>
              <w:tabs>
                <w:tab w:val="left" w:pos="984"/>
              </w:tabs>
            </w:pPr>
            <w:proofErr w:type="spellStart"/>
            <w:r w:rsidRPr="007C4CF9">
              <w:lastRenderedPageBreak/>
              <w:t>Припрем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реализациј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одитељск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станак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трибин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радиониц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емам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мотивисањ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укључи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одитељ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поједи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ли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е</w:t>
            </w:r>
            <w:proofErr w:type="spellEnd"/>
          </w:p>
        </w:tc>
        <w:tc>
          <w:tcPr>
            <w:tcW w:w="1312" w:type="pct"/>
          </w:tcPr>
          <w:p w14:paraId="1B88C6E1" w14:textId="77777777" w:rsidR="00A14FDD" w:rsidRPr="007C4CF9" w:rsidRDefault="00A14FDD" w:rsidP="0033754E">
            <w:proofErr w:type="spellStart"/>
            <w:r w:rsidRPr="007C4CF9">
              <w:t>Пре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6942729D" w14:textId="77777777" w:rsidR="00A14FDD" w:rsidRPr="007C4CF9" w:rsidRDefault="00A14FDD" w:rsidP="0033754E">
            <w:proofErr w:type="spellStart"/>
            <w:r w:rsidRPr="007C4CF9">
              <w:t>Родитељ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</w:p>
        </w:tc>
      </w:tr>
      <w:tr w:rsidR="00A14FDD" w:rsidRPr="007C4CF9" w14:paraId="03198A36" w14:textId="77777777" w:rsidTr="0033754E">
        <w:tc>
          <w:tcPr>
            <w:tcW w:w="2185" w:type="pct"/>
          </w:tcPr>
          <w:p w14:paraId="21116CFF" w14:textId="77777777" w:rsidR="00A14FDD" w:rsidRPr="007C4CF9" w:rsidRDefault="00A14FDD" w:rsidP="0033754E">
            <w:proofErr w:type="spellStart"/>
            <w:r w:rsidRPr="007C4CF9">
              <w:t>Пруж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дрш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одитељи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таратељ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раду</w:t>
            </w:r>
            <w:proofErr w:type="spellEnd"/>
            <w:r w:rsidRPr="007C4CF9">
              <w:t xml:space="preserve"> </w:t>
            </w:r>
            <w:proofErr w:type="spellStart"/>
            <w:proofErr w:type="gramStart"/>
            <w:r w:rsidRPr="007C4CF9">
              <w:t>са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ученицима</w:t>
            </w:r>
            <w:proofErr w:type="spellEnd"/>
            <w:proofErr w:type="gramEnd"/>
            <w:r w:rsidRPr="007C4CF9">
              <w:t xml:space="preserve"> 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ешкоћа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учењу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роблем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понашању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роблем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развоју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рофесионалној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ријентацији</w:t>
            </w:r>
            <w:proofErr w:type="spellEnd"/>
          </w:p>
        </w:tc>
        <w:tc>
          <w:tcPr>
            <w:tcW w:w="1312" w:type="pct"/>
          </w:tcPr>
          <w:p w14:paraId="348F266A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72C177B0" w14:textId="77777777" w:rsidR="00A14FDD" w:rsidRPr="007C4CF9" w:rsidRDefault="00A14FDD" w:rsidP="0033754E">
            <w:proofErr w:type="spellStart"/>
            <w:r w:rsidRPr="007C4CF9">
              <w:t>Родиељ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штиту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Иоп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рофесионалн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рјентацију</w:t>
            </w:r>
            <w:proofErr w:type="spellEnd"/>
          </w:p>
        </w:tc>
      </w:tr>
      <w:tr w:rsidR="00A14FDD" w:rsidRPr="007C4CF9" w14:paraId="78E7BE2E" w14:textId="77777777" w:rsidTr="0033754E">
        <w:tc>
          <w:tcPr>
            <w:tcW w:w="2185" w:type="pct"/>
          </w:tcPr>
          <w:p w14:paraId="05D7E30E" w14:textId="77777777" w:rsidR="00A14FDD" w:rsidRPr="007C4CF9" w:rsidRDefault="00A14FDD" w:rsidP="0033754E">
            <w:proofErr w:type="spellStart"/>
            <w:r w:rsidRPr="007C4CF9">
              <w:rPr>
                <w:bCs/>
              </w:rPr>
              <w:t>Упознавање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родитеља</w:t>
            </w:r>
            <w:proofErr w:type="spellEnd"/>
            <w:r w:rsidRPr="007C4CF9">
              <w:rPr>
                <w:bCs/>
              </w:rPr>
              <w:t xml:space="preserve">, </w:t>
            </w:r>
            <w:proofErr w:type="spellStart"/>
            <w:r w:rsidRPr="007C4CF9">
              <w:rPr>
                <w:bCs/>
              </w:rPr>
              <w:t>старатељ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с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важећим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законима</w:t>
            </w:r>
            <w:proofErr w:type="spellEnd"/>
            <w:r w:rsidRPr="007C4CF9">
              <w:rPr>
                <w:bCs/>
              </w:rPr>
              <w:t xml:space="preserve">, </w:t>
            </w:r>
            <w:proofErr w:type="spellStart"/>
            <w:r w:rsidRPr="007C4CF9">
              <w:rPr>
                <w:bCs/>
              </w:rPr>
              <w:t>конвенцијама</w:t>
            </w:r>
            <w:proofErr w:type="spellEnd"/>
            <w:r w:rsidRPr="007C4CF9">
              <w:rPr>
                <w:bCs/>
              </w:rPr>
              <w:t xml:space="preserve">, </w:t>
            </w:r>
            <w:proofErr w:type="spellStart"/>
            <w:r w:rsidRPr="007C4CF9">
              <w:rPr>
                <w:bCs/>
              </w:rPr>
              <w:t>протоколима</w:t>
            </w:r>
            <w:proofErr w:type="spellEnd"/>
            <w:r w:rsidRPr="007C4CF9">
              <w:rPr>
                <w:bCs/>
              </w:rPr>
              <w:t xml:space="preserve"> о </w:t>
            </w:r>
            <w:proofErr w:type="spellStart"/>
            <w:r w:rsidRPr="007C4CF9">
              <w:rPr>
                <w:bCs/>
              </w:rPr>
              <w:t>заштити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ученика</w:t>
            </w:r>
            <w:proofErr w:type="spellEnd"/>
            <w:r w:rsidRPr="007C4CF9">
              <w:rPr>
                <w:bCs/>
              </w:rPr>
              <w:t xml:space="preserve"> и </w:t>
            </w:r>
            <w:proofErr w:type="spellStart"/>
            <w:r w:rsidRPr="007C4CF9">
              <w:rPr>
                <w:bCs/>
              </w:rPr>
              <w:t>другим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документим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од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значај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з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правилан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proofErr w:type="gramStart"/>
            <w:r w:rsidRPr="007C4CF9">
              <w:rPr>
                <w:bCs/>
              </w:rPr>
              <w:t>развој</w:t>
            </w:r>
            <w:proofErr w:type="spellEnd"/>
            <w:r w:rsidRPr="007C4CF9">
              <w:rPr>
                <w:bCs/>
              </w:rPr>
              <w:t xml:space="preserve">  </w:t>
            </w:r>
            <w:proofErr w:type="spellStart"/>
            <w:r w:rsidRPr="007C4CF9">
              <w:rPr>
                <w:bCs/>
              </w:rPr>
              <w:t>ученика</w:t>
            </w:r>
            <w:proofErr w:type="spellEnd"/>
            <w:proofErr w:type="gramEnd"/>
            <w:r w:rsidRPr="007C4CF9">
              <w:rPr>
                <w:bCs/>
              </w:rPr>
              <w:t xml:space="preserve"> у </w:t>
            </w:r>
            <w:proofErr w:type="spellStart"/>
            <w:r w:rsidRPr="007C4CF9">
              <w:rPr>
                <w:bCs/>
              </w:rPr>
              <w:t>циљу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представљањ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корака</w:t>
            </w:r>
            <w:proofErr w:type="spellEnd"/>
            <w:r w:rsidRPr="007C4CF9">
              <w:rPr>
                <w:bCs/>
              </w:rPr>
              <w:t xml:space="preserve"> и </w:t>
            </w:r>
            <w:proofErr w:type="spellStart"/>
            <w:r w:rsidRPr="007C4CF9">
              <w:rPr>
                <w:bCs/>
              </w:rPr>
              <w:t>начин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поступања</w:t>
            </w:r>
            <w:proofErr w:type="spellEnd"/>
            <w:r w:rsidRPr="007C4CF9">
              <w:rPr>
                <w:bCs/>
              </w:rPr>
              <w:t xml:space="preserve"> </w:t>
            </w:r>
            <w:proofErr w:type="spellStart"/>
            <w:r w:rsidRPr="007C4CF9">
              <w:rPr>
                <w:bCs/>
              </w:rPr>
              <w:t>установе</w:t>
            </w:r>
            <w:proofErr w:type="spellEnd"/>
          </w:p>
        </w:tc>
        <w:tc>
          <w:tcPr>
            <w:tcW w:w="1312" w:type="pct"/>
          </w:tcPr>
          <w:p w14:paraId="462E54B9" w14:textId="77777777" w:rsidR="00A14FDD" w:rsidRPr="007C4CF9" w:rsidRDefault="00A14FDD" w:rsidP="0033754E">
            <w:proofErr w:type="spellStart"/>
            <w:r w:rsidRPr="007C4CF9">
              <w:t>Почетак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7A75165C" w14:textId="77777777" w:rsidR="00A14FDD" w:rsidRPr="007C4CF9" w:rsidRDefault="00A14FDD" w:rsidP="0033754E">
            <w:proofErr w:type="spellStart"/>
            <w:r w:rsidRPr="007C4CF9">
              <w:t>Одељен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</w:p>
        </w:tc>
      </w:tr>
      <w:tr w:rsidR="00A14FDD" w:rsidRPr="007C4CF9" w14:paraId="094B41CC" w14:textId="77777777" w:rsidTr="0033754E">
        <w:tc>
          <w:tcPr>
            <w:tcW w:w="2185" w:type="pct"/>
          </w:tcPr>
          <w:p w14:paraId="6D77E72A" w14:textId="77777777" w:rsidR="00A14FDD" w:rsidRPr="007C4CF9" w:rsidRDefault="00A14FDD" w:rsidP="0033754E">
            <w:proofErr w:type="spellStart"/>
            <w:r w:rsidRPr="007C4CF9">
              <w:t>Пруж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дрш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одитељ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циљ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смишљав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лобод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реме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ец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oдносн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купљ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датака</w:t>
            </w:r>
            <w:proofErr w:type="spellEnd"/>
            <w:r w:rsidRPr="007C4CF9">
              <w:t xml:space="preserve"> о </w:t>
            </w:r>
            <w:proofErr w:type="spellStart"/>
            <w:r w:rsidRPr="007C4CF9">
              <w:t>деци</w:t>
            </w:r>
            <w:proofErr w:type="spellEnd"/>
          </w:p>
        </w:tc>
        <w:tc>
          <w:tcPr>
            <w:tcW w:w="1312" w:type="pct"/>
          </w:tcPr>
          <w:p w14:paraId="2BEC2B39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1E42F204" w14:textId="77777777" w:rsidR="00A14FDD" w:rsidRPr="007C4CF9" w:rsidRDefault="00A14FDD" w:rsidP="0033754E">
            <w:proofErr w:type="spellStart"/>
            <w:r w:rsidRPr="007C4CF9">
              <w:t>Родитељи</w:t>
            </w:r>
            <w:proofErr w:type="spellEnd"/>
          </w:p>
        </w:tc>
      </w:tr>
      <w:tr w:rsidR="00A14FDD" w:rsidRPr="007C4CF9" w14:paraId="5FAFE581" w14:textId="77777777" w:rsidTr="0033754E">
        <w:tc>
          <w:tcPr>
            <w:tcW w:w="2185" w:type="pct"/>
          </w:tcPr>
          <w:p w14:paraId="2727E762" w14:textId="77777777" w:rsidR="00A14FDD" w:rsidRPr="007C4CF9" w:rsidRDefault="00A14FDD" w:rsidP="0033754E">
            <w:proofErr w:type="spellStart"/>
            <w:r w:rsidRPr="00374FBB">
              <w:t>Сарадња</w:t>
            </w:r>
            <w:proofErr w:type="spellEnd"/>
            <w:r w:rsidRPr="00374FBB">
              <w:rPr>
                <w:lang w:val="en-GB"/>
              </w:rPr>
              <w:t> </w:t>
            </w:r>
            <w:proofErr w:type="spellStart"/>
            <w:r w:rsidRPr="00374FBB">
              <w:t>са</w:t>
            </w:r>
            <w:proofErr w:type="spellEnd"/>
            <w:r w:rsidRPr="00374FBB">
              <w:rPr>
                <w:lang w:val="en-GB"/>
              </w:rPr>
              <w:t> </w:t>
            </w:r>
            <w:proofErr w:type="spellStart"/>
            <w:r w:rsidRPr="00374FBB">
              <w:t>саветом</w:t>
            </w:r>
            <w:proofErr w:type="spellEnd"/>
            <w:r w:rsidRPr="00374FBB">
              <w:t xml:space="preserve"> </w:t>
            </w:r>
            <w:proofErr w:type="spellStart"/>
            <w:r w:rsidRPr="00374FBB">
              <w:t>родитеља</w:t>
            </w:r>
            <w:proofErr w:type="spellEnd"/>
            <w:r w:rsidRPr="00374FBB">
              <w:t xml:space="preserve">, </w:t>
            </w:r>
            <w:proofErr w:type="spellStart"/>
            <w:r w:rsidRPr="00374FBB">
              <w:t>по</w:t>
            </w:r>
            <w:proofErr w:type="spellEnd"/>
            <w:r w:rsidRPr="00374FBB">
              <w:t xml:space="preserve"> </w:t>
            </w:r>
            <w:proofErr w:type="spellStart"/>
            <w:r w:rsidRPr="00374FBB">
              <w:t>потреби</w:t>
            </w:r>
            <w:proofErr w:type="spellEnd"/>
            <w:r w:rsidRPr="00374FBB">
              <w:t xml:space="preserve">, </w:t>
            </w:r>
            <w:proofErr w:type="spellStart"/>
            <w:r w:rsidRPr="00374FBB">
              <w:t>информисањем</w:t>
            </w:r>
            <w:proofErr w:type="spellEnd"/>
            <w:r w:rsidRPr="00374FBB">
              <w:t xml:space="preserve"> </w:t>
            </w:r>
            <w:proofErr w:type="spellStart"/>
            <w:r w:rsidRPr="00374FBB">
              <w:t>родитеља</w:t>
            </w:r>
            <w:proofErr w:type="spellEnd"/>
            <w:r w:rsidRPr="00374FBB">
              <w:t xml:space="preserve"> и </w:t>
            </w:r>
            <w:proofErr w:type="spellStart"/>
            <w:r w:rsidRPr="00374FBB">
              <w:t>давање</w:t>
            </w:r>
            <w:proofErr w:type="spellEnd"/>
            <w:r w:rsidRPr="00374FBB">
              <w:t xml:space="preserve"> </w:t>
            </w:r>
            <w:proofErr w:type="spellStart"/>
            <w:r w:rsidRPr="00374FBB">
              <w:t>предлога</w:t>
            </w:r>
            <w:proofErr w:type="spellEnd"/>
            <w:r w:rsidRPr="00374FBB">
              <w:t xml:space="preserve"> </w:t>
            </w:r>
            <w:proofErr w:type="spellStart"/>
            <w:r w:rsidRPr="00374FBB">
              <w:t>по</w:t>
            </w:r>
            <w:proofErr w:type="spellEnd"/>
            <w:r w:rsidRPr="00374FBB">
              <w:t xml:space="preserve"> </w:t>
            </w:r>
            <w:proofErr w:type="spellStart"/>
            <w:r w:rsidRPr="00374FBB">
              <w:t>питањима</w:t>
            </w:r>
            <w:proofErr w:type="spellEnd"/>
            <w:r w:rsidRPr="00374FBB">
              <w:t xml:space="preserve"> </w:t>
            </w:r>
            <w:proofErr w:type="spellStart"/>
            <w:r w:rsidRPr="00374FBB">
              <w:t>која</w:t>
            </w:r>
            <w:proofErr w:type="spellEnd"/>
            <w:r w:rsidRPr="00374FBB">
              <w:rPr>
                <w:lang w:val="en-GB"/>
              </w:rPr>
              <w:t> </w:t>
            </w:r>
            <w:proofErr w:type="spellStart"/>
            <w:r w:rsidRPr="00374FBB">
              <w:t>се</w:t>
            </w:r>
            <w:proofErr w:type="spellEnd"/>
            <w:r w:rsidRPr="00374FBB">
              <w:rPr>
                <w:lang w:val="en-GB"/>
              </w:rPr>
              <w:t> </w:t>
            </w:r>
            <w:proofErr w:type="spellStart"/>
            <w:r w:rsidRPr="00374FBB">
              <w:t>разматрају</w:t>
            </w:r>
            <w:proofErr w:type="spellEnd"/>
            <w:r w:rsidRPr="00374FBB">
              <w:t xml:space="preserve"> </w:t>
            </w:r>
            <w:proofErr w:type="spellStart"/>
            <w:r w:rsidRPr="00374FBB">
              <w:t>на</w:t>
            </w:r>
            <w:proofErr w:type="spellEnd"/>
            <w:r w:rsidRPr="00374FBB">
              <w:t xml:space="preserve"> </w:t>
            </w:r>
            <w:proofErr w:type="spellStart"/>
            <w:r w:rsidRPr="00374FBB">
              <w:t>савету</w:t>
            </w:r>
            <w:proofErr w:type="spellEnd"/>
          </w:p>
        </w:tc>
        <w:tc>
          <w:tcPr>
            <w:tcW w:w="1312" w:type="pct"/>
          </w:tcPr>
          <w:p w14:paraId="40E45DE3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13F2ABA7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Савета, </w:t>
            </w:r>
            <w:proofErr w:type="spellStart"/>
            <w:r w:rsidRPr="007C4CF9">
              <w:t>директор</w:t>
            </w:r>
            <w:proofErr w:type="spellEnd"/>
          </w:p>
        </w:tc>
      </w:tr>
      <w:tr w:rsidR="00A14FDD" w:rsidRPr="007C4CF9" w14:paraId="6BF012ED" w14:textId="77777777" w:rsidTr="0033754E">
        <w:tc>
          <w:tcPr>
            <w:tcW w:w="5000" w:type="pct"/>
            <w:gridSpan w:val="3"/>
          </w:tcPr>
          <w:p w14:paraId="7A047CC5" w14:textId="77777777" w:rsidR="00A14FDD" w:rsidRPr="007C4CF9" w:rsidRDefault="00A14FDD" w:rsidP="0033754E">
            <w:pPr>
              <w:tabs>
                <w:tab w:val="left" w:pos="3912"/>
              </w:tabs>
              <w:jc w:val="center"/>
              <w:rPr>
                <w:b/>
                <w:bCs/>
              </w:rPr>
            </w:pPr>
            <w:r w:rsidRPr="007C4CF9">
              <w:rPr>
                <w:b/>
                <w:bCs/>
              </w:rPr>
              <w:t>VI</w:t>
            </w:r>
          </w:p>
          <w:p w14:paraId="19339BE3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proofErr w:type="spellStart"/>
            <w:r w:rsidRPr="007C4CF9">
              <w:rPr>
                <w:b/>
                <w:bCs/>
              </w:rPr>
              <w:t>Рад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са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директором</w:t>
            </w:r>
            <w:proofErr w:type="spellEnd"/>
            <w:r w:rsidRPr="007C4CF9">
              <w:rPr>
                <w:b/>
                <w:bCs/>
              </w:rPr>
              <w:t xml:space="preserve">, </w:t>
            </w:r>
            <w:proofErr w:type="spellStart"/>
            <w:r w:rsidRPr="007C4CF9">
              <w:rPr>
                <w:b/>
                <w:bCs/>
              </w:rPr>
              <w:t>стручним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сарадницима</w:t>
            </w:r>
            <w:proofErr w:type="spellEnd"/>
            <w:r w:rsidRPr="007C4CF9">
              <w:rPr>
                <w:b/>
                <w:bCs/>
              </w:rPr>
              <w:t xml:space="preserve">, </w:t>
            </w:r>
            <w:proofErr w:type="spellStart"/>
            <w:r w:rsidRPr="007C4CF9">
              <w:rPr>
                <w:b/>
                <w:bCs/>
              </w:rPr>
              <w:t>педагошким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асистентом</w:t>
            </w:r>
            <w:proofErr w:type="spellEnd"/>
            <w:r w:rsidRPr="007C4CF9">
              <w:rPr>
                <w:b/>
                <w:bCs/>
              </w:rPr>
              <w:t xml:space="preserve"> и </w:t>
            </w:r>
            <w:proofErr w:type="spellStart"/>
            <w:r w:rsidRPr="007C4CF9">
              <w:rPr>
                <w:b/>
                <w:bCs/>
              </w:rPr>
              <w:t>пратиоцем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детета</w:t>
            </w:r>
            <w:proofErr w:type="spellEnd"/>
          </w:p>
        </w:tc>
      </w:tr>
      <w:tr w:rsidR="00A14FDD" w:rsidRPr="007C4CF9" w14:paraId="41CB3F25" w14:textId="77777777" w:rsidTr="0033754E">
        <w:tc>
          <w:tcPr>
            <w:tcW w:w="2185" w:type="pct"/>
          </w:tcPr>
          <w:p w14:paraId="74130887" w14:textId="77777777" w:rsidR="00A14FDD" w:rsidRPr="007C4CF9" w:rsidRDefault="00A14FDD" w:rsidP="0033754E">
            <w:proofErr w:type="spellStart"/>
            <w:r w:rsidRPr="007C4CF9">
              <w:t>Сарад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иректором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труч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ниц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стражив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стојећ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овно-васпит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акс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пецифич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блем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отреб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редлаг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мер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напређење</w:t>
            </w:r>
            <w:proofErr w:type="spellEnd"/>
          </w:p>
        </w:tc>
        <w:tc>
          <w:tcPr>
            <w:tcW w:w="1312" w:type="pct"/>
          </w:tcPr>
          <w:p w14:paraId="193B1BC1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0BA48692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труч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ници</w:t>
            </w:r>
            <w:proofErr w:type="spellEnd"/>
          </w:p>
        </w:tc>
      </w:tr>
      <w:tr w:rsidR="00A14FDD" w:rsidRPr="007C4CF9" w14:paraId="6742DCDB" w14:textId="77777777" w:rsidTr="0033754E">
        <w:tc>
          <w:tcPr>
            <w:tcW w:w="2185" w:type="pct"/>
          </w:tcPr>
          <w:p w14:paraId="2D423972" w14:textId="77777777" w:rsidR="00A14FDD" w:rsidRPr="007C4CF9" w:rsidRDefault="00A14FDD" w:rsidP="0033754E">
            <w:proofErr w:type="spellStart"/>
            <w:r w:rsidRPr="007C4CF9">
              <w:t>Сарад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иректором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труч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ницима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оквир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ов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комисиј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редов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зме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нформација</w:t>
            </w:r>
            <w:proofErr w:type="spellEnd"/>
          </w:p>
        </w:tc>
        <w:tc>
          <w:tcPr>
            <w:tcW w:w="1312" w:type="pct"/>
          </w:tcPr>
          <w:p w14:paraId="60A29D6F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невн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ивоу</w:t>
            </w:r>
            <w:proofErr w:type="spellEnd"/>
          </w:p>
        </w:tc>
        <w:tc>
          <w:tcPr>
            <w:tcW w:w="1503" w:type="pct"/>
          </w:tcPr>
          <w:p w14:paraId="597E8F0D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труч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ници</w:t>
            </w:r>
            <w:proofErr w:type="spellEnd"/>
          </w:p>
        </w:tc>
      </w:tr>
      <w:tr w:rsidR="00A14FDD" w:rsidRPr="007C4CF9" w14:paraId="228E948A" w14:textId="77777777" w:rsidTr="0033754E">
        <w:tc>
          <w:tcPr>
            <w:tcW w:w="2185" w:type="pct"/>
          </w:tcPr>
          <w:p w14:paraId="0B1FB66C" w14:textId="77777777" w:rsidR="00A14FDD" w:rsidRPr="007C4CF9" w:rsidRDefault="00A14FDD" w:rsidP="0033754E">
            <w:pPr>
              <w:tabs>
                <w:tab w:val="left" w:pos="1212"/>
              </w:tabs>
            </w:pPr>
            <w:proofErr w:type="spellStart"/>
            <w:r w:rsidRPr="007C4CF9">
              <w:t>Сарад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иректором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труч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ниц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једнич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ир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ктивност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израд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атешк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окуменат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анализ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извештаја</w:t>
            </w:r>
            <w:proofErr w:type="spellEnd"/>
            <w:r w:rsidRPr="007C4CF9">
              <w:t xml:space="preserve"> о </w:t>
            </w:r>
            <w:proofErr w:type="spellStart"/>
            <w:r w:rsidRPr="007C4CF9">
              <w:t>р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е</w:t>
            </w:r>
            <w:proofErr w:type="spellEnd"/>
          </w:p>
        </w:tc>
        <w:tc>
          <w:tcPr>
            <w:tcW w:w="1312" w:type="pct"/>
          </w:tcPr>
          <w:p w14:paraId="5AA6002F" w14:textId="77777777" w:rsidR="00A14FDD" w:rsidRPr="007C4CF9" w:rsidRDefault="00A14FDD" w:rsidP="0033754E">
            <w:proofErr w:type="spellStart"/>
            <w:r w:rsidRPr="007C4CF9">
              <w:t>Почетак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крај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ао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2D61F8B2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труч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ници</w:t>
            </w:r>
            <w:proofErr w:type="spellEnd"/>
          </w:p>
        </w:tc>
      </w:tr>
      <w:tr w:rsidR="00A14FDD" w:rsidRPr="007C4CF9" w14:paraId="6F99B8EF" w14:textId="77777777" w:rsidTr="0033754E">
        <w:tc>
          <w:tcPr>
            <w:tcW w:w="2185" w:type="pct"/>
          </w:tcPr>
          <w:p w14:paraId="52E53DBC" w14:textId="77777777" w:rsidR="00A14FDD" w:rsidRPr="007C4CF9" w:rsidRDefault="00A14FDD" w:rsidP="0033754E">
            <w:proofErr w:type="spellStart"/>
            <w:r w:rsidRPr="007C4CF9">
              <w:t>Тимск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налаже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јефикасниј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чи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напређив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ође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дагош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окументациј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установи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арад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lastRenderedPageBreak/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ир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ктивности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циљ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јач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ничких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лич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мпетенција</w:t>
            </w:r>
            <w:proofErr w:type="spellEnd"/>
          </w:p>
        </w:tc>
        <w:tc>
          <w:tcPr>
            <w:tcW w:w="1312" w:type="pct"/>
          </w:tcPr>
          <w:p w14:paraId="3F7E39B3" w14:textId="77777777" w:rsidR="00A14FDD" w:rsidRPr="007C4CF9" w:rsidRDefault="00A14FDD" w:rsidP="0033754E">
            <w:proofErr w:type="spellStart"/>
            <w:r w:rsidRPr="007C4CF9">
              <w:lastRenderedPageBreak/>
              <w:t>Почетак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68787126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</w:p>
        </w:tc>
      </w:tr>
      <w:tr w:rsidR="00A14FDD" w:rsidRPr="007C4CF9" w14:paraId="7F583233" w14:textId="77777777" w:rsidTr="0033754E">
        <w:tc>
          <w:tcPr>
            <w:tcW w:w="2185" w:type="pct"/>
          </w:tcPr>
          <w:p w14:paraId="7758ABDF" w14:textId="77777777" w:rsidR="00A14FDD" w:rsidRPr="007C4CF9" w:rsidRDefault="00A14FDD" w:rsidP="0033754E">
            <w:pPr>
              <w:tabs>
                <w:tab w:val="left" w:pos="1272"/>
              </w:tabs>
            </w:pPr>
            <w:proofErr w:type="spellStart"/>
            <w:r w:rsidRPr="007C4CF9">
              <w:t>Сарад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иректором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сихолог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ит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иговор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жалб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његов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одитељ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носн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атељ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цен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з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едмет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владања</w:t>
            </w:r>
            <w:proofErr w:type="spellEnd"/>
          </w:p>
        </w:tc>
        <w:tc>
          <w:tcPr>
            <w:tcW w:w="1312" w:type="pct"/>
          </w:tcPr>
          <w:p w14:paraId="1FC67E61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–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1CEB062A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екретар</w:t>
            </w:r>
            <w:proofErr w:type="spellEnd"/>
          </w:p>
        </w:tc>
      </w:tr>
      <w:tr w:rsidR="00A14FDD" w:rsidRPr="007C4CF9" w14:paraId="78F72BE1" w14:textId="77777777" w:rsidTr="0033754E">
        <w:tc>
          <w:tcPr>
            <w:tcW w:w="2185" w:type="pct"/>
          </w:tcPr>
          <w:p w14:paraId="758AD086" w14:textId="77777777" w:rsidR="00A14FDD" w:rsidRPr="007C4CF9" w:rsidRDefault="00A14FDD" w:rsidP="0033754E">
            <w:pPr>
              <w:tabs>
                <w:tab w:val="left" w:pos="1272"/>
              </w:tabs>
            </w:pPr>
            <w:proofErr w:type="spellStart"/>
            <w:r w:rsidRPr="007C4CF9">
              <w:t>Сарад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ниц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рганизов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едавањ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радиониц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екциј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ао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труч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ниц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з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руг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а</w:t>
            </w:r>
            <w:proofErr w:type="spellEnd"/>
          </w:p>
        </w:tc>
        <w:tc>
          <w:tcPr>
            <w:tcW w:w="1312" w:type="pct"/>
          </w:tcPr>
          <w:p w14:paraId="696EAA93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5592BA05" w14:textId="77777777" w:rsidR="00A14FDD" w:rsidRPr="007C4CF9" w:rsidRDefault="00A14FDD" w:rsidP="0033754E"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библиотекар</w:t>
            </w:r>
            <w:proofErr w:type="spellEnd"/>
          </w:p>
        </w:tc>
      </w:tr>
      <w:tr w:rsidR="00A14FDD" w:rsidRPr="007C4CF9" w14:paraId="5FD87ADA" w14:textId="77777777" w:rsidTr="0033754E">
        <w:tc>
          <w:tcPr>
            <w:tcW w:w="2185" w:type="pct"/>
          </w:tcPr>
          <w:p w14:paraId="3D5B3D51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t>Сарад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дагошк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систентима</w:t>
            </w:r>
            <w:proofErr w:type="spellEnd"/>
            <w:r w:rsidRPr="007C4CF9">
              <w:t xml:space="preserve"> и </w:t>
            </w:r>
            <w:proofErr w:type="spellStart"/>
            <w:proofErr w:type="gramStart"/>
            <w:r w:rsidRPr="007C4CF9">
              <w:t>пратиоцима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ученика</w:t>
            </w:r>
            <w:proofErr w:type="spellEnd"/>
            <w:proofErr w:type="gramEnd"/>
            <w:r w:rsidRPr="007C4CF9">
              <w:t xml:space="preserve"> (</w:t>
            </w:r>
            <w:proofErr w:type="spellStart"/>
            <w:r w:rsidRPr="007C4CF9">
              <w:t>уколик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бу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нгажова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)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ординаци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ктивности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пруж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дршке</w:t>
            </w:r>
            <w:proofErr w:type="spellEnd"/>
            <w:r w:rsidRPr="007C4CF9">
              <w:t xml:space="preserve"> </w:t>
            </w:r>
            <w:proofErr w:type="spellStart"/>
            <w:proofErr w:type="gramStart"/>
            <w:r w:rsidRPr="007C4CF9">
              <w:t>ученицима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за</w:t>
            </w:r>
            <w:proofErr w:type="spellEnd"/>
            <w:proofErr w:type="gramEnd"/>
            <w:r w:rsidRPr="007C4CF9">
              <w:t xml:space="preserve"> </w:t>
            </w:r>
            <w:proofErr w:type="spellStart"/>
            <w:r w:rsidRPr="007C4CF9">
              <w:t>кој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онос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ндивидуал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ов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</w:t>
            </w:r>
            <w:proofErr w:type="spellEnd"/>
            <w:r w:rsidRPr="007C4CF9">
              <w:t xml:space="preserve"> </w:t>
            </w:r>
          </w:p>
        </w:tc>
        <w:tc>
          <w:tcPr>
            <w:tcW w:w="1312" w:type="pct"/>
          </w:tcPr>
          <w:p w14:paraId="704C1986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</w:t>
            </w:r>
            <w:proofErr w:type="gramStart"/>
            <w:r w:rsidRPr="007C4CF9">
              <w:t xml:space="preserve">-  </w:t>
            </w:r>
            <w:proofErr w:type="spellStart"/>
            <w:r w:rsidRPr="007C4CF9">
              <w:t>по</w:t>
            </w:r>
            <w:proofErr w:type="spellEnd"/>
            <w:proofErr w:type="gram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327C265D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едагошк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систент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ИОП</w:t>
            </w:r>
          </w:p>
        </w:tc>
      </w:tr>
      <w:tr w:rsidR="00A14FDD" w:rsidRPr="007C4CF9" w14:paraId="7244E3DC" w14:textId="77777777" w:rsidTr="0033754E">
        <w:tc>
          <w:tcPr>
            <w:tcW w:w="5000" w:type="pct"/>
            <w:gridSpan w:val="3"/>
          </w:tcPr>
          <w:p w14:paraId="0EEDD876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r w:rsidRPr="007C4CF9">
              <w:rPr>
                <w:b/>
                <w:bCs/>
              </w:rPr>
              <w:t>VII</w:t>
            </w:r>
          </w:p>
          <w:p w14:paraId="5595E37C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proofErr w:type="spellStart"/>
            <w:r w:rsidRPr="007C4CF9">
              <w:rPr>
                <w:b/>
                <w:bCs/>
              </w:rPr>
              <w:t>Рад</w:t>
            </w:r>
            <w:proofErr w:type="spellEnd"/>
            <w:r w:rsidRPr="007C4CF9">
              <w:rPr>
                <w:b/>
                <w:bCs/>
              </w:rPr>
              <w:t xml:space="preserve"> у </w:t>
            </w:r>
            <w:proofErr w:type="spellStart"/>
            <w:r w:rsidRPr="007C4CF9">
              <w:rPr>
                <w:b/>
                <w:bCs/>
              </w:rPr>
              <w:t>стручним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органима</w:t>
            </w:r>
            <w:proofErr w:type="spellEnd"/>
            <w:r w:rsidRPr="007C4CF9">
              <w:rPr>
                <w:b/>
                <w:bCs/>
              </w:rPr>
              <w:t xml:space="preserve"> и </w:t>
            </w:r>
            <w:proofErr w:type="spellStart"/>
            <w:r w:rsidRPr="007C4CF9">
              <w:rPr>
                <w:b/>
                <w:bCs/>
              </w:rPr>
              <w:t>тимовима</w:t>
            </w:r>
            <w:proofErr w:type="spellEnd"/>
          </w:p>
        </w:tc>
      </w:tr>
      <w:tr w:rsidR="00A14FDD" w:rsidRPr="007C4CF9" w14:paraId="544204F3" w14:textId="77777777" w:rsidTr="0033754E"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66AA1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р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ничк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ећа</w:t>
            </w:r>
            <w:proofErr w:type="spellEnd"/>
            <w:r w:rsidRPr="007C4CF9">
              <w:t xml:space="preserve"> (</w:t>
            </w:r>
            <w:proofErr w:type="spellStart"/>
            <w:r w:rsidRPr="007C4CF9">
              <w:t>да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општењ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информисањем</w:t>
            </w:r>
            <w:proofErr w:type="spellEnd"/>
            <w:r w:rsidRPr="007C4CF9">
              <w:t xml:space="preserve"> о </w:t>
            </w:r>
            <w:proofErr w:type="spellStart"/>
            <w:r w:rsidRPr="007C4CF9">
              <w:t>резултат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авље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нализ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реглед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истраживањ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друг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ктивности</w:t>
            </w:r>
            <w:proofErr w:type="spellEnd"/>
            <w:r w:rsidRPr="007C4CF9">
              <w:t>)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57822" w14:textId="77777777" w:rsidR="00A14FDD" w:rsidRPr="007C4CF9" w:rsidRDefault="00A14FDD" w:rsidP="0033754E">
            <w:proofErr w:type="spellStart"/>
            <w:r w:rsidRPr="007C4CF9">
              <w:t>Пре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едвиђеној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инамиц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E7B6E" w14:textId="77777777" w:rsidR="00A14FDD" w:rsidRPr="007C4CF9" w:rsidRDefault="00A14FDD" w:rsidP="0033754E"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ељењ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ареш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ставниц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3F8A63CD" w14:textId="77777777" w:rsidTr="0033754E"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BDE4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р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ова</w:t>
            </w:r>
            <w:proofErr w:type="spellEnd"/>
            <w:r w:rsidRPr="007C4CF9">
              <w:t xml:space="preserve"> (</w:t>
            </w:r>
            <w:proofErr w:type="spellStart"/>
            <w:r w:rsidRPr="007C4CF9">
              <w:t>из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ешења</w:t>
            </w:r>
            <w:proofErr w:type="spellEnd"/>
            <w:r w:rsidRPr="007C4CF9">
              <w:t xml:space="preserve">), </w:t>
            </w:r>
            <w:proofErr w:type="spellStart"/>
            <w:r w:rsidRPr="007C4CF9">
              <w:t>већ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актива</w:t>
            </w:r>
            <w:proofErr w:type="spellEnd"/>
            <w:r w:rsidRPr="007C4CF9">
              <w:t xml:space="preserve"> и </w:t>
            </w:r>
            <w:proofErr w:type="spellStart"/>
            <w:proofErr w:type="gramStart"/>
            <w:r w:rsidRPr="007C4CF9">
              <w:t>комисија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на</w:t>
            </w:r>
            <w:proofErr w:type="spellEnd"/>
            <w:proofErr w:type="gramEnd"/>
            <w:r w:rsidRPr="007C4CF9">
              <w:t xml:space="preserve"> </w:t>
            </w:r>
            <w:proofErr w:type="spellStart"/>
            <w:r w:rsidRPr="007C4CF9">
              <w:t>ниво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уј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стварива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дређе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датк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рогра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л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јекта</w:t>
            </w:r>
            <w:proofErr w:type="spellEnd"/>
            <w:r w:rsidRPr="007C4CF9">
              <w:t xml:space="preserve">. </w:t>
            </w:r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р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дагошк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легију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едагошк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већ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труч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ктив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звојн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ирањ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развој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грама</w:t>
            </w:r>
            <w:proofErr w:type="spellEnd"/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7E9D" w14:textId="77777777" w:rsidR="00A14FDD" w:rsidRPr="007C4CF9" w:rsidRDefault="00A14FDD" w:rsidP="0033754E">
            <w:proofErr w:type="spellStart"/>
            <w:r w:rsidRPr="007C4CF9">
              <w:t>Пре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едвиђеној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инамиц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71C03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о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акти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омисиј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4E9B8CF2" w14:textId="77777777" w:rsidTr="0033754E">
        <w:trPr>
          <w:trHeight w:val="611"/>
        </w:trPr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789A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t>Предлаг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мер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напређи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рга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е</w:t>
            </w:r>
            <w:proofErr w:type="spellEnd"/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69093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52F11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тимо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актив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иректор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43DECF52" w14:textId="77777777" w:rsidTr="0033754E">
        <w:trPr>
          <w:trHeight w:val="980"/>
        </w:trPr>
        <w:tc>
          <w:tcPr>
            <w:tcW w:w="5000" w:type="pct"/>
            <w:gridSpan w:val="3"/>
          </w:tcPr>
          <w:p w14:paraId="407AFDCD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r w:rsidRPr="007C4CF9">
              <w:rPr>
                <w:b/>
                <w:bCs/>
              </w:rPr>
              <w:t>VIII</w:t>
            </w:r>
          </w:p>
          <w:p w14:paraId="49676BCD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proofErr w:type="spellStart"/>
            <w:r w:rsidRPr="007C4CF9">
              <w:rPr>
                <w:b/>
                <w:bCs/>
              </w:rPr>
              <w:t>Сарадња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са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надлежним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установама</w:t>
            </w:r>
            <w:proofErr w:type="spellEnd"/>
            <w:r w:rsidRPr="007C4CF9">
              <w:rPr>
                <w:b/>
                <w:bCs/>
              </w:rPr>
              <w:t xml:space="preserve">, </w:t>
            </w:r>
            <w:proofErr w:type="spellStart"/>
            <w:r w:rsidRPr="007C4CF9">
              <w:rPr>
                <w:b/>
                <w:bCs/>
              </w:rPr>
              <w:t>организацијама</w:t>
            </w:r>
            <w:proofErr w:type="spellEnd"/>
            <w:r w:rsidRPr="007C4CF9">
              <w:rPr>
                <w:b/>
                <w:bCs/>
              </w:rPr>
              <w:t xml:space="preserve">, </w:t>
            </w:r>
            <w:proofErr w:type="spellStart"/>
            <w:r w:rsidRPr="007C4CF9">
              <w:rPr>
                <w:b/>
                <w:bCs/>
              </w:rPr>
              <w:t>удружењима</w:t>
            </w:r>
            <w:proofErr w:type="spellEnd"/>
            <w:r w:rsidRPr="007C4CF9">
              <w:rPr>
                <w:b/>
                <w:bCs/>
              </w:rPr>
              <w:t xml:space="preserve"> и </w:t>
            </w:r>
            <w:proofErr w:type="spellStart"/>
            <w:r w:rsidRPr="007C4CF9">
              <w:rPr>
                <w:b/>
                <w:bCs/>
              </w:rPr>
              <w:t>јединицом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локалне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самоуправе</w:t>
            </w:r>
            <w:proofErr w:type="spellEnd"/>
          </w:p>
          <w:p w14:paraId="1F9F7882" w14:textId="77777777" w:rsidR="00A14FDD" w:rsidRPr="007C4CF9" w:rsidRDefault="00A14FDD" w:rsidP="0033754E"/>
        </w:tc>
      </w:tr>
      <w:tr w:rsidR="00A14FDD" w:rsidRPr="007C4CF9" w14:paraId="35E7B316" w14:textId="77777777" w:rsidTr="0033754E">
        <w:tc>
          <w:tcPr>
            <w:tcW w:w="2185" w:type="pct"/>
          </w:tcPr>
          <w:p w14:paraId="55C44A30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t>Сарад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овним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здравственим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оцијалним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научним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ултурним</w:t>
            </w:r>
            <w:proofErr w:type="spellEnd"/>
            <w:r w:rsidRPr="007C4CF9">
              <w:t xml:space="preserve"> и </w:t>
            </w:r>
            <w:proofErr w:type="spellStart"/>
            <w:proofErr w:type="gramStart"/>
            <w:r w:rsidRPr="007C4CF9">
              <w:t>другим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установама</w:t>
            </w:r>
            <w:proofErr w:type="spellEnd"/>
            <w:proofErr w:type="gramEnd"/>
            <w:r w:rsidRPr="007C4CF9">
              <w:t xml:space="preserve"> </w:t>
            </w:r>
            <w:proofErr w:type="spellStart"/>
            <w:r w:rsidRPr="007C4CF9">
              <w:t>кој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опринос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стваривањ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циљева</w:t>
            </w:r>
            <w:proofErr w:type="spellEnd"/>
            <w:r w:rsidRPr="007C4CF9">
              <w:t xml:space="preserve"> </w:t>
            </w:r>
            <w:r w:rsidRPr="007C4CF9">
              <w:lastRenderedPageBreak/>
              <w:t xml:space="preserve">и </w:t>
            </w:r>
            <w:proofErr w:type="spellStart"/>
            <w:r w:rsidRPr="007C4CF9">
              <w:t>задатак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бразовно-васпит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е</w:t>
            </w:r>
            <w:proofErr w:type="spellEnd"/>
          </w:p>
        </w:tc>
        <w:tc>
          <w:tcPr>
            <w:tcW w:w="1312" w:type="pct"/>
          </w:tcPr>
          <w:p w14:paraId="665F05A0" w14:textId="77777777" w:rsidR="00A14FDD" w:rsidRPr="007C4CF9" w:rsidRDefault="00A14FDD" w:rsidP="0033754E">
            <w:proofErr w:type="spellStart"/>
            <w:r w:rsidRPr="007C4CF9">
              <w:lastRenderedPageBreak/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6667C46F" w14:textId="77777777" w:rsidR="00A14FDD" w:rsidRPr="007C4CF9" w:rsidRDefault="00A14FDD" w:rsidP="0033754E">
            <w:proofErr w:type="spellStart"/>
            <w:r w:rsidRPr="007C4CF9">
              <w:t>Сусед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снов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е</w:t>
            </w:r>
            <w:proofErr w:type="spellEnd"/>
            <w:r w:rsidRPr="007C4CF9">
              <w:t xml:space="preserve">, ПУ, </w:t>
            </w:r>
            <w:proofErr w:type="spellStart"/>
            <w:r w:rsidRPr="007C4CF9">
              <w:t>сред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факултет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Центар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оцијалн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Д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lastRenderedPageBreak/>
              <w:t>здрављ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Институт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менталн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дравље</w:t>
            </w:r>
            <w:proofErr w:type="spellEnd"/>
            <w:r w:rsidRPr="007C4CF9">
              <w:t>, МУП</w:t>
            </w:r>
          </w:p>
        </w:tc>
      </w:tr>
      <w:tr w:rsidR="00A14FDD" w:rsidRPr="007C4CF9" w14:paraId="671CD660" w14:textId="77777777" w:rsidTr="0033754E">
        <w:tc>
          <w:tcPr>
            <w:tcW w:w="2185" w:type="pct"/>
          </w:tcPr>
          <w:p w14:paraId="14CE27E4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lastRenderedPageBreak/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истраживањ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учних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росветних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друг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а</w:t>
            </w:r>
            <w:proofErr w:type="spellEnd"/>
          </w:p>
        </w:tc>
        <w:tc>
          <w:tcPr>
            <w:tcW w:w="1312" w:type="pct"/>
          </w:tcPr>
          <w:p w14:paraId="43DD0196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 – </w:t>
            </w:r>
            <w:proofErr w:type="spellStart"/>
            <w:r w:rsidRPr="007C4CF9">
              <w:t>п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треби</w:t>
            </w:r>
            <w:proofErr w:type="spellEnd"/>
          </w:p>
        </w:tc>
        <w:tc>
          <w:tcPr>
            <w:tcW w:w="1503" w:type="pct"/>
          </w:tcPr>
          <w:p w14:paraId="1092B455" w14:textId="77777777" w:rsidR="00A14FDD" w:rsidRPr="007C4CF9" w:rsidRDefault="00A14FDD" w:rsidP="0033754E">
            <w:proofErr w:type="spellStart"/>
            <w:r w:rsidRPr="007C4CF9">
              <w:t>Факултети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секциј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радник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друг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елевант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е</w:t>
            </w:r>
            <w:proofErr w:type="spellEnd"/>
          </w:p>
        </w:tc>
      </w:tr>
      <w:tr w:rsidR="00A14FDD" w:rsidRPr="007C4CF9" w14:paraId="5C250107" w14:textId="77777777" w:rsidTr="0033754E">
        <w:tc>
          <w:tcPr>
            <w:tcW w:w="2185" w:type="pct"/>
          </w:tcPr>
          <w:p w14:paraId="5859153D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t>Осмишља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грамск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ктивност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напређи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артнерск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дно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родиц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установ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локал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моуправ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циљ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дрш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звој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ец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младих</w:t>
            </w:r>
            <w:proofErr w:type="spellEnd"/>
          </w:p>
        </w:tc>
        <w:tc>
          <w:tcPr>
            <w:tcW w:w="1312" w:type="pct"/>
          </w:tcPr>
          <w:p w14:paraId="6C90A25E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03B1EEDB" w14:textId="77777777" w:rsidR="00A14FDD" w:rsidRPr="007C4CF9" w:rsidRDefault="00A14FDD" w:rsidP="0033754E">
            <w:proofErr w:type="spellStart"/>
            <w:r w:rsidRPr="007C4CF9">
              <w:t>Локал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једниц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родитељи</w:t>
            </w:r>
            <w:proofErr w:type="spellEnd"/>
          </w:p>
        </w:tc>
      </w:tr>
      <w:tr w:rsidR="00A14FDD" w:rsidRPr="007C4CF9" w14:paraId="0B692D92" w14:textId="77777777" w:rsidTr="0033754E">
        <w:tc>
          <w:tcPr>
            <w:tcW w:w="2185" w:type="pct"/>
          </w:tcPr>
          <w:p w14:paraId="12A54F99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t>Учествовањ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р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дружењ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њихов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орган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омисиј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одбор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сарадњ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дагоз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ј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е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друг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ама</w:t>
            </w:r>
            <w:proofErr w:type="spellEnd"/>
          </w:p>
        </w:tc>
        <w:tc>
          <w:tcPr>
            <w:tcW w:w="1312" w:type="pct"/>
          </w:tcPr>
          <w:p w14:paraId="6AEB6331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</w:tcPr>
          <w:p w14:paraId="63493AFF" w14:textId="77777777" w:rsidR="00A14FDD" w:rsidRPr="007C4CF9" w:rsidRDefault="00A14FDD" w:rsidP="0033754E">
            <w:proofErr w:type="spellStart"/>
            <w:r w:rsidRPr="007C4CF9">
              <w:t>чланови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елевант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танова</w:t>
            </w:r>
            <w:proofErr w:type="spellEnd"/>
          </w:p>
        </w:tc>
      </w:tr>
      <w:tr w:rsidR="00A14FDD" w:rsidRPr="007C4CF9" w14:paraId="0F450CEA" w14:textId="77777777" w:rsidTr="0033754E">
        <w:trPr>
          <w:trHeight w:val="593"/>
        </w:trPr>
        <w:tc>
          <w:tcPr>
            <w:tcW w:w="5000" w:type="pct"/>
            <w:gridSpan w:val="3"/>
          </w:tcPr>
          <w:p w14:paraId="5D05E0DA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r w:rsidRPr="007C4CF9">
              <w:rPr>
                <w:b/>
                <w:bCs/>
              </w:rPr>
              <w:t>IX</w:t>
            </w:r>
          </w:p>
          <w:p w14:paraId="458FE87B" w14:textId="77777777" w:rsidR="00A14FDD" w:rsidRPr="007C4CF9" w:rsidRDefault="00A14FDD" w:rsidP="0033754E">
            <w:pPr>
              <w:jc w:val="center"/>
              <w:rPr>
                <w:b/>
                <w:bCs/>
              </w:rPr>
            </w:pPr>
            <w:proofErr w:type="spellStart"/>
            <w:r w:rsidRPr="007C4CF9">
              <w:rPr>
                <w:b/>
                <w:bCs/>
              </w:rPr>
              <w:t>Вођење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документације</w:t>
            </w:r>
            <w:proofErr w:type="spellEnd"/>
            <w:r w:rsidRPr="007C4CF9">
              <w:rPr>
                <w:b/>
                <w:bCs/>
              </w:rPr>
              <w:t xml:space="preserve">, </w:t>
            </w:r>
            <w:proofErr w:type="spellStart"/>
            <w:r w:rsidRPr="007C4CF9">
              <w:rPr>
                <w:b/>
                <w:bCs/>
              </w:rPr>
              <w:t>припрема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за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рад</w:t>
            </w:r>
            <w:proofErr w:type="spellEnd"/>
            <w:r w:rsidRPr="007C4CF9">
              <w:rPr>
                <w:b/>
                <w:bCs/>
              </w:rPr>
              <w:t xml:space="preserve"> и </w:t>
            </w:r>
            <w:proofErr w:type="spellStart"/>
            <w:r w:rsidRPr="007C4CF9">
              <w:rPr>
                <w:b/>
                <w:bCs/>
              </w:rPr>
              <w:t>стручно</w:t>
            </w:r>
            <w:proofErr w:type="spellEnd"/>
            <w:r w:rsidRPr="007C4CF9">
              <w:rPr>
                <w:b/>
                <w:bCs/>
              </w:rPr>
              <w:t xml:space="preserve"> </w:t>
            </w:r>
            <w:proofErr w:type="spellStart"/>
            <w:r w:rsidRPr="007C4CF9">
              <w:rPr>
                <w:b/>
                <w:bCs/>
              </w:rPr>
              <w:t>усавршавање</w:t>
            </w:r>
            <w:proofErr w:type="spellEnd"/>
          </w:p>
          <w:p w14:paraId="3CD695FE" w14:textId="77777777" w:rsidR="00A14FDD" w:rsidRPr="007C4CF9" w:rsidRDefault="00A14FDD" w:rsidP="0033754E"/>
        </w:tc>
      </w:tr>
      <w:tr w:rsidR="00A14FDD" w:rsidRPr="007C4CF9" w14:paraId="285F3D3B" w14:textId="77777777" w:rsidTr="0033754E"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261A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t>Вође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евиденције</w:t>
            </w:r>
            <w:proofErr w:type="spellEnd"/>
            <w:r w:rsidRPr="007C4CF9">
              <w:t xml:space="preserve"> о </w:t>
            </w:r>
            <w:proofErr w:type="spellStart"/>
            <w:r w:rsidRPr="007C4CF9">
              <w:t>сопствен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дневном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месечном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годишње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ивоу</w:t>
            </w:r>
            <w:proofErr w:type="spellEnd"/>
            <w:r w:rsidRPr="007C4CF9">
              <w:t xml:space="preserve"> (</w:t>
            </w:r>
            <w:proofErr w:type="spellStart"/>
            <w:r w:rsidRPr="007C4CF9">
              <w:t>дневник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дагог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евиденција</w:t>
            </w:r>
            <w:proofErr w:type="spellEnd"/>
            <w:r w:rsidRPr="007C4CF9">
              <w:t xml:space="preserve"> о </w:t>
            </w:r>
            <w:proofErr w:type="spellStart"/>
            <w:r w:rsidRPr="007C4CF9">
              <w:t>р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цима</w:t>
            </w:r>
            <w:proofErr w:type="spellEnd"/>
            <w:r w:rsidRPr="007C4CF9">
              <w:t xml:space="preserve"> (</w:t>
            </w:r>
            <w:proofErr w:type="spellStart"/>
            <w:r w:rsidRPr="007C4CF9">
              <w:t>досиј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ченика</w:t>
            </w:r>
            <w:proofErr w:type="spellEnd"/>
            <w:r w:rsidRPr="007C4CF9">
              <w:t xml:space="preserve">), </w:t>
            </w:r>
            <w:proofErr w:type="spellStart"/>
            <w:r w:rsidRPr="007C4CF9">
              <w:t>наставници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родитељи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институција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изврше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анализа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истраживањим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осеће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часовима</w:t>
            </w:r>
            <w:proofErr w:type="spellEnd"/>
            <w:r w:rsidRPr="007C4CF9">
              <w:t>)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9D04" w14:textId="77777777" w:rsidR="00A14FDD" w:rsidRPr="007C4CF9" w:rsidRDefault="00A14FDD" w:rsidP="0033754E">
            <w:proofErr w:type="spellStart"/>
            <w:r w:rsidRPr="007C4CF9">
              <w:t>Континуирано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3A008" w14:textId="77777777" w:rsidR="00A14FDD" w:rsidRPr="007C4CF9" w:rsidRDefault="00A14FDD" w:rsidP="0033754E">
            <w:proofErr w:type="spellStart"/>
            <w:r w:rsidRPr="007C4CF9">
              <w:t>лично</w:t>
            </w:r>
            <w:proofErr w:type="spellEnd"/>
          </w:p>
        </w:tc>
      </w:tr>
      <w:tr w:rsidR="00A14FDD" w:rsidRPr="007C4CF9" w14:paraId="72A1C4CF" w14:textId="77777777" w:rsidTr="0033754E"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D09B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t>Израд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припрем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чу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себних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отокола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чек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лист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аће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наставе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васпитних</w:t>
            </w:r>
            <w:proofErr w:type="spellEnd"/>
            <w:r w:rsidRPr="007C4CF9">
              <w:t xml:space="preserve"> </w:t>
            </w:r>
            <w:proofErr w:type="spellStart"/>
            <w:proofErr w:type="gramStart"/>
            <w:r w:rsidRPr="007C4CF9">
              <w:t>активности</w:t>
            </w:r>
            <w:proofErr w:type="spellEnd"/>
            <w:r w:rsidRPr="007C4CF9">
              <w:t xml:space="preserve">  </w:t>
            </w:r>
            <w:proofErr w:type="spellStart"/>
            <w:r w:rsidRPr="007C4CF9">
              <w:t>на</w:t>
            </w:r>
            <w:proofErr w:type="spellEnd"/>
            <w:proofErr w:type="gramEnd"/>
            <w:r w:rsidRPr="007C4CF9">
              <w:t xml:space="preserve"> </w:t>
            </w:r>
            <w:proofErr w:type="spellStart"/>
            <w:r w:rsidRPr="007C4CF9">
              <w:t>ниво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е</w:t>
            </w:r>
            <w:proofErr w:type="spellEnd"/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BB1C9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3FF1" w14:textId="77777777" w:rsidR="00A14FDD" w:rsidRPr="007C4CF9" w:rsidRDefault="00A14FDD" w:rsidP="0033754E">
            <w:proofErr w:type="spellStart"/>
            <w:r w:rsidRPr="007C4CF9">
              <w:t>лично</w:t>
            </w:r>
            <w:proofErr w:type="spellEnd"/>
          </w:p>
        </w:tc>
      </w:tr>
      <w:tr w:rsidR="00A14FDD" w:rsidRPr="007C4CF9" w14:paraId="1B705FDA" w14:textId="77777777" w:rsidTr="0033754E"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8253F" w14:textId="77777777" w:rsidR="00A14FDD" w:rsidRPr="007C4CF9" w:rsidRDefault="00A14FDD" w:rsidP="0033754E">
            <w:pPr>
              <w:tabs>
                <w:tab w:val="left" w:pos="1368"/>
              </w:tabs>
            </w:pPr>
            <w:r w:rsidRPr="007C4CF9">
              <w:t xml:space="preserve">Прикупљање </w:t>
            </w:r>
            <w:proofErr w:type="spellStart"/>
            <w:r w:rsidRPr="007C4CF9">
              <w:t>података</w:t>
            </w:r>
            <w:proofErr w:type="spellEnd"/>
            <w:r w:rsidRPr="007C4CF9">
              <w:t xml:space="preserve"> о </w:t>
            </w:r>
            <w:proofErr w:type="spellStart"/>
            <w:r w:rsidRPr="007C4CF9">
              <w:t>ученицима</w:t>
            </w:r>
            <w:proofErr w:type="spellEnd"/>
            <w:r w:rsidRPr="007C4CF9">
              <w:t xml:space="preserve"> и </w:t>
            </w:r>
            <w:proofErr w:type="spellStart"/>
            <w:r w:rsidRPr="007C4CF9">
              <w:t>чувањ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истих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склад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етичк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кодекс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дагога</w:t>
            </w:r>
            <w:proofErr w:type="spellEnd"/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9B908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24E7" w14:textId="77777777" w:rsidR="00A14FDD" w:rsidRPr="007C4CF9" w:rsidRDefault="00A14FDD" w:rsidP="0033754E">
            <w:proofErr w:type="spellStart"/>
            <w:r w:rsidRPr="007C4CF9">
              <w:t>психолог</w:t>
            </w:r>
            <w:proofErr w:type="spellEnd"/>
          </w:p>
        </w:tc>
      </w:tr>
      <w:tr w:rsidR="00A14FDD" w:rsidRPr="007C4CF9" w14:paraId="4BBE6600" w14:textId="77777777" w:rsidTr="0033754E"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9EEEF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t>Припре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з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ослов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редвиђен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шњим</w:t>
            </w:r>
            <w:proofErr w:type="spellEnd"/>
            <w:r w:rsidRPr="007C4CF9">
              <w:t>/</w:t>
            </w:r>
            <w:proofErr w:type="spellStart"/>
            <w:r w:rsidRPr="007C4CF9">
              <w:t>оперативни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лановим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рада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педагога</w:t>
            </w:r>
            <w:proofErr w:type="spellEnd"/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29C5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школске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</w:p>
        </w:tc>
        <w:tc>
          <w:tcPr>
            <w:tcW w:w="1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F2BC2" w14:textId="77777777" w:rsidR="00A14FDD" w:rsidRPr="007C4CF9" w:rsidRDefault="00A14FDD" w:rsidP="0033754E">
            <w:proofErr w:type="spellStart"/>
            <w:r w:rsidRPr="007C4CF9">
              <w:t>лично</w:t>
            </w:r>
            <w:proofErr w:type="spellEnd"/>
          </w:p>
        </w:tc>
      </w:tr>
      <w:tr w:rsidR="00A14FDD" w:rsidRPr="007C4CF9" w14:paraId="66AEAD37" w14:textId="77777777" w:rsidTr="0033754E"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BF480" w14:textId="77777777" w:rsidR="00A14FDD" w:rsidRPr="007C4CF9" w:rsidRDefault="00A14FDD" w:rsidP="0033754E">
            <w:pPr>
              <w:tabs>
                <w:tab w:val="left" w:pos="1368"/>
              </w:tabs>
            </w:pPr>
            <w:proofErr w:type="spellStart"/>
            <w:r w:rsidRPr="007C4CF9">
              <w:t>Стручно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авршавање</w:t>
            </w:r>
            <w:proofErr w:type="spellEnd"/>
            <w:r w:rsidRPr="007C4CF9">
              <w:t xml:space="preserve"> (</w:t>
            </w:r>
            <w:proofErr w:type="spellStart"/>
            <w:r w:rsidRPr="007C4CF9">
              <w:t>разрађено</w:t>
            </w:r>
            <w:proofErr w:type="spellEnd"/>
            <w:r w:rsidRPr="007C4CF9">
              <w:t xml:space="preserve"> у </w:t>
            </w:r>
            <w:proofErr w:type="spellStart"/>
            <w:r w:rsidRPr="007C4CF9">
              <w:t>плану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стручног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усавршавања</w:t>
            </w:r>
            <w:proofErr w:type="spellEnd"/>
            <w:r w:rsidRPr="007C4CF9">
              <w:t>)</w:t>
            </w:r>
          </w:p>
        </w:tc>
        <w:tc>
          <w:tcPr>
            <w:tcW w:w="1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FBEEB" w14:textId="77777777" w:rsidR="00A14FDD" w:rsidRPr="007C4CF9" w:rsidRDefault="00A14FDD" w:rsidP="0033754E">
            <w:proofErr w:type="spellStart"/>
            <w:r w:rsidRPr="007C4CF9">
              <w:t>током</w:t>
            </w:r>
            <w:proofErr w:type="spellEnd"/>
            <w:r w:rsidRPr="007C4CF9">
              <w:t xml:space="preserve"> </w:t>
            </w:r>
            <w:proofErr w:type="spellStart"/>
            <w:r w:rsidRPr="007C4CF9">
              <w:t>године</w:t>
            </w:r>
            <w:proofErr w:type="spellEnd"/>
            <w:r w:rsidRPr="007C4CF9">
              <w:t xml:space="preserve">, </w:t>
            </w:r>
            <w:proofErr w:type="spellStart"/>
            <w:r w:rsidRPr="007C4CF9">
              <w:t>континуирано</w:t>
            </w:r>
            <w:proofErr w:type="spellEnd"/>
          </w:p>
        </w:tc>
        <w:tc>
          <w:tcPr>
            <w:tcW w:w="1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3734" w14:textId="77777777" w:rsidR="00A14FDD" w:rsidRPr="007C4CF9" w:rsidRDefault="00A14FDD" w:rsidP="0033754E">
            <w:proofErr w:type="spellStart"/>
            <w:r w:rsidRPr="007C4CF9">
              <w:t>лично</w:t>
            </w:r>
            <w:proofErr w:type="spellEnd"/>
          </w:p>
        </w:tc>
      </w:tr>
    </w:tbl>
    <w:p w14:paraId="55C3FFE6" w14:textId="015C4C52" w:rsidR="00A14FDD" w:rsidRDefault="00A14FDD" w:rsidP="00BB4DA9">
      <w:pPr>
        <w:rPr>
          <w:lang w:val="sr-Cyrl-RS"/>
        </w:rPr>
      </w:pPr>
    </w:p>
    <w:p w14:paraId="19BCEEBA" w14:textId="6FA3CCD9" w:rsidR="00AD49FF" w:rsidRPr="008100E8" w:rsidRDefault="00F278B8" w:rsidP="008100E8">
      <w:pPr>
        <w:spacing w:after="160" w:line="259" w:lineRule="auto"/>
      </w:pPr>
      <w:r>
        <w:rPr>
          <w:lang w:val="sr-Cyrl-RS"/>
        </w:rPr>
        <w:br w:type="page"/>
      </w:r>
      <w:r w:rsidR="008100E8">
        <w:lastRenderedPageBreak/>
        <w:t>`</w:t>
      </w:r>
    </w:p>
    <w:p w14:paraId="40D90C79" w14:textId="243A270F" w:rsidR="00AD49FF" w:rsidRDefault="00406EF7" w:rsidP="00AD49FF">
      <w:pPr>
        <w:pStyle w:val="Heading3"/>
        <w:rPr>
          <w:lang w:val="sr-Cyrl-RS"/>
        </w:rPr>
      </w:pPr>
      <w:bookmarkStart w:id="346" w:name="_Toc208322963"/>
      <w:bookmarkStart w:id="347" w:name="_Toc208325288"/>
      <w:bookmarkStart w:id="348" w:name="_Toc208330948"/>
      <w:bookmarkStart w:id="349" w:name="_Toc208339779"/>
      <w:bookmarkStart w:id="350" w:name="_Toc208498778"/>
      <w:bookmarkStart w:id="351" w:name="_Toc208572305"/>
      <w:bookmarkStart w:id="352" w:name="_Toc208573603"/>
      <w:bookmarkStart w:id="353" w:name="_Toc208574629"/>
      <w:bookmarkStart w:id="354" w:name="_Toc208574994"/>
      <w:bookmarkStart w:id="355" w:name="_Toc208833112"/>
      <w:r>
        <w:rPr>
          <w:lang w:val="sr-Cyrl-RS"/>
        </w:rPr>
        <w:t xml:space="preserve">9.3. </w:t>
      </w:r>
      <w:bookmarkEnd w:id="346"/>
      <w:bookmarkEnd w:id="347"/>
      <w:r w:rsidR="00AC4F53">
        <w:rPr>
          <w:lang w:val="sr-Cyrl-RS"/>
        </w:rPr>
        <w:t>План рада школске библиотеке</w:t>
      </w:r>
      <w:bookmarkEnd w:id="348"/>
      <w:bookmarkEnd w:id="349"/>
      <w:bookmarkEnd w:id="350"/>
      <w:bookmarkEnd w:id="351"/>
      <w:bookmarkEnd w:id="352"/>
      <w:bookmarkEnd w:id="353"/>
      <w:bookmarkEnd w:id="354"/>
      <w:bookmarkEnd w:id="355"/>
    </w:p>
    <w:p w14:paraId="62243C3B" w14:textId="23278F08" w:rsidR="00AD49FF" w:rsidRDefault="00AD49FF" w:rsidP="00AD49FF">
      <w:pPr>
        <w:rPr>
          <w:lang w:val="sr-Cyrl-RS"/>
        </w:rPr>
      </w:pPr>
    </w:p>
    <w:p w14:paraId="3FA6F974" w14:textId="0CAEF320" w:rsidR="00AD49FF" w:rsidRDefault="00AD49FF" w:rsidP="00AD49FF">
      <w:pPr>
        <w:rPr>
          <w:lang w:val="sr-Cyrl-RS"/>
        </w:rPr>
      </w:pPr>
      <w:r>
        <w:rPr>
          <w:lang w:val="sr-Cyrl-RS"/>
        </w:rPr>
        <w:t>Библиотекар: др Наташа Кљајић</w:t>
      </w:r>
    </w:p>
    <w:p w14:paraId="2EB1C667" w14:textId="2A289628" w:rsidR="00AD49FF" w:rsidRDefault="00AD49FF" w:rsidP="00AD49FF">
      <w:pPr>
        <w:rPr>
          <w:lang w:val="sr-Cyrl-RS"/>
        </w:rPr>
      </w:pPr>
      <w:r>
        <w:rPr>
          <w:lang w:val="sr-Cyrl-RS"/>
        </w:rPr>
        <w:t>Проценат ангажовања: 50%</w:t>
      </w:r>
    </w:p>
    <w:p w14:paraId="72154B47" w14:textId="35F5DF53" w:rsidR="00AD49FF" w:rsidRDefault="00AD49FF" w:rsidP="00AD49FF">
      <w:pPr>
        <w:rPr>
          <w:lang w:val="sr-Cyrl-RS"/>
        </w:rPr>
      </w:pPr>
    </w:p>
    <w:p w14:paraId="67DF1EF3" w14:textId="77777777" w:rsidR="00AD49FF" w:rsidRPr="00AD49FF" w:rsidRDefault="00AD49FF" w:rsidP="00AD49FF">
      <w:pPr>
        <w:jc w:val="both"/>
        <w:rPr>
          <w:b/>
          <w:szCs w:val="24"/>
          <w:lang w:val="sr-Cyrl-CS"/>
        </w:rPr>
      </w:pPr>
      <w:r w:rsidRPr="00AD49FF">
        <w:rPr>
          <w:b/>
          <w:szCs w:val="24"/>
          <w:lang w:val="sr-Cyrl-CS"/>
        </w:rPr>
        <w:t>ЦИЉ:</w:t>
      </w:r>
    </w:p>
    <w:p w14:paraId="75B33E7E" w14:textId="77777777" w:rsidR="00AD49FF" w:rsidRPr="002D5949" w:rsidRDefault="00AD49FF" w:rsidP="00AD49FF">
      <w:pPr>
        <w:jc w:val="both"/>
        <w:rPr>
          <w:szCs w:val="24"/>
          <w:lang w:val="sr-Cyrl-CS"/>
        </w:rPr>
      </w:pPr>
      <w:r w:rsidRPr="002D5949">
        <w:rPr>
          <w:szCs w:val="24"/>
          <w:lang w:val="sr-Cyrl-CS"/>
        </w:rPr>
        <w:t xml:space="preserve">                   Развијање културе читања код ученика и њихово оспособљавање за самостално коришћење и проналажење потребне књижне и некњижне грађе.</w:t>
      </w:r>
    </w:p>
    <w:p w14:paraId="78716F64" w14:textId="77777777" w:rsidR="00AD49FF" w:rsidRPr="002D5949" w:rsidRDefault="00AD49FF" w:rsidP="00AD49FF">
      <w:pPr>
        <w:jc w:val="both"/>
        <w:rPr>
          <w:szCs w:val="24"/>
          <w:lang w:val="sr-Cyrl-CS"/>
        </w:rPr>
      </w:pPr>
    </w:p>
    <w:p w14:paraId="32CB46D7" w14:textId="77777777" w:rsidR="00AD49FF" w:rsidRPr="00AD49FF" w:rsidRDefault="00AD49FF" w:rsidP="00AD49FF">
      <w:pPr>
        <w:jc w:val="both"/>
        <w:rPr>
          <w:b/>
          <w:szCs w:val="24"/>
          <w:lang w:val="sr-Cyrl-CS"/>
        </w:rPr>
      </w:pPr>
      <w:r w:rsidRPr="00AD49FF">
        <w:rPr>
          <w:b/>
          <w:szCs w:val="24"/>
        </w:rPr>
        <w:t>ЗАДАЦИ:</w:t>
      </w:r>
    </w:p>
    <w:p w14:paraId="3B697528" w14:textId="77777777" w:rsidR="00AD49FF" w:rsidRPr="002D5949" w:rsidRDefault="00AD49FF">
      <w:pPr>
        <w:numPr>
          <w:ilvl w:val="0"/>
          <w:numId w:val="16"/>
        </w:numPr>
        <w:ind w:left="0"/>
        <w:rPr>
          <w:szCs w:val="24"/>
        </w:rPr>
      </w:pPr>
      <w:r w:rsidRPr="002D5949">
        <w:rPr>
          <w:szCs w:val="24"/>
          <w:lang w:val="pt-BR"/>
        </w:rPr>
        <w:t>Развиј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отреба</w:t>
      </w:r>
      <w:r w:rsidRPr="002D5949">
        <w:rPr>
          <w:szCs w:val="24"/>
        </w:rPr>
        <w:t>,</w:t>
      </w:r>
      <w:r w:rsidRPr="002D5949">
        <w:rPr>
          <w:szCs w:val="24"/>
          <w:lang w:val="pt-BR"/>
        </w:rPr>
        <w:t>навик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нтересовањ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оришће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ч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рађе</w:t>
      </w:r>
      <w:r w:rsidRPr="002D5949">
        <w:rPr>
          <w:szCs w:val="24"/>
        </w:rPr>
        <w:t>.</w:t>
      </w:r>
    </w:p>
    <w:p w14:paraId="57C04B35" w14:textId="77777777" w:rsidR="00AD49FF" w:rsidRPr="002D5949" w:rsidRDefault="00AD49FF">
      <w:pPr>
        <w:numPr>
          <w:ilvl w:val="0"/>
          <w:numId w:val="16"/>
        </w:numPr>
        <w:ind w:left="0"/>
        <w:rPr>
          <w:szCs w:val="24"/>
        </w:rPr>
      </w:pPr>
      <w:r w:rsidRPr="002D5949">
        <w:rPr>
          <w:szCs w:val="24"/>
          <w:lang w:val="pt-BR"/>
        </w:rPr>
        <w:t>Подстиц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тваралачких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отенцијал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ченик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оришћење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дговарајућ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нформацијс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рађе</w:t>
      </w:r>
      <w:r w:rsidRPr="002D5949">
        <w:rPr>
          <w:szCs w:val="24"/>
        </w:rPr>
        <w:t>.</w:t>
      </w:r>
    </w:p>
    <w:p w14:paraId="07121BA1" w14:textId="77777777" w:rsidR="00AD49FF" w:rsidRPr="002D5949" w:rsidRDefault="00AD49FF">
      <w:pPr>
        <w:numPr>
          <w:ilvl w:val="0"/>
          <w:numId w:val="16"/>
        </w:numPr>
        <w:ind w:left="0"/>
        <w:rPr>
          <w:szCs w:val="24"/>
        </w:rPr>
      </w:pPr>
      <w:r w:rsidRPr="002D5949">
        <w:rPr>
          <w:szCs w:val="24"/>
          <w:lang w:val="pt-BR"/>
        </w:rPr>
        <w:t>Коришће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времених</w:t>
      </w:r>
      <w:r w:rsidRPr="002D5949">
        <w:rPr>
          <w:szCs w:val="24"/>
          <w:lang w:val="sr-Cyrl-RS"/>
        </w:rPr>
        <w:t xml:space="preserve"> </w:t>
      </w:r>
      <w:r w:rsidRPr="002D5949">
        <w:rPr>
          <w:szCs w:val="24"/>
          <w:lang w:val="pt-BR"/>
        </w:rPr>
        <w:t>облик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метод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д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ченицима</w:t>
      </w:r>
      <w:r w:rsidRPr="002D5949">
        <w:rPr>
          <w:szCs w:val="24"/>
        </w:rPr>
        <w:t>.</w:t>
      </w:r>
    </w:p>
    <w:p w14:paraId="5CBAAE20" w14:textId="77777777" w:rsidR="00AD49FF" w:rsidRPr="002D5949" w:rsidRDefault="00AD49FF">
      <w:pPr>
        <w:numPr>
          <w:ilvl w:val="0"/>
          <w:numId w:val="16"/>
        </w:numPr>
        <w:ind w:left="0"/>
        <w:rPr>
          <w:szCs w:val="24"/>
        </w:rPr>
      </w:pPr>
      <w:r w:rsidRPr="002D5949">
        <w:rPr>
          <w:szCs w:val="24"/>
          <w:lang w:val="pt-BR"/>
        </w:rPr>
        <w:t>Учество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стваривањ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рогра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бразовно</w:t>
      </w:r>
      <w:r w:rsidRPr="002D5949">
        <w:rPr>
          <w:szCs w:val="24"/>
        </w:rPr>
        <w:t xml:space="preserve"> - </w:t>
      </w:r>
      <w:r w:rsidRPr="002D5949">
        <w:rPr>
          <w:szCs w:val="24"/>
          <w:lang w:val="pt-BR"/>
        </w:rPr>
        <w:t>васпитног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д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школе</w:t>
      </w:r>
      <w:r w:rsidRPr="002D5949">
        <w:rPr>
          <w:szCs w:val="24"/>
        </w:rPr>
        <w:t>.</w:t>
      </w:r>
    </w:p>
    <w:p w14:paraId="00B6FC23" w14:textId="77777777" w:rsidR="00AD49FF" w:rsidRPr="002D5949" w:rsidRDefault="00AD49FF">
      <w:pPr>
        <w:numPr>
          <w:ilvl w:val="0"/>
          <w:numId w:val="16"/>
        </w:numPr>
        <w:ind w:left="0"/>
        <w:rPr>
          <w:szCs w:val="24"/>
        </w:rPr>
      </w:pPr>
      <w:r w:rsidRPr="002D5949">
        <w:rPr>
          <w:szCs w:val="24"/>
          <w:lang w:val="pt-BR"/>
        </w:rPr>
        <w:t>Подстиц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пуши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ченика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наставник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радник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оришће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фондов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ародних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других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ка</w:t>
      </w:r>
      <w:r w:rsidRPr="002D5949">
        <w:rPr>
          <w:szCs w:val="24"/>
        </w:rPr>
        <w:t>.</w:t>
      </w:r>
    </w:p>
    <w:p w14:paraId="06F37D85" w14:textId="77777777" w:rsidR="00AD49FF" w:rsidRPr="002D5949" w:rsidRDefault="00AD49FF">
      <w:pPr>
        <w:numPr>
          <w:ilvl w:val="0"/>
          <w:numId w:val="16"/>
        </w:numPr>
        <w:ind w:left="0"/>
        <w:rPr>
          <w:szCs w:val="24"/>
        </w:rPr>
      </w:pPr>
      <w:r w:rsidRPr="002D5949">
        <w:rPr>
          <w:szCs w:val="24"/>
          <w:lang w:val="pt-BR"/>
        </w:rPr>
        <w:t>Набављ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ч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рађ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њен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физичк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брада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инвентарисање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класификација</w:t>
      </w:r>
      <w:r w:rsidRPr="002D5949">
        <w:rPr>
          <w:szCs w:val="24"/>
        </w:rPr>
        <w:t>.</w:t>
      </w:r>
    </w:p>
    <w:p w14:paraId="462310A3" w14:textId="77777777" w:rsidR="00AD49FF" w:rsidRPr="002D5949" w:rsidRDefault="00AD49FF">
      <w:pPr>
        <w:numPr>
          <w:ilvl w:val="0"/>
          <w:numId w:val="16"/>
        </w:numPr>
        <w:ind w:left="0"/>
        <w:rPr>
          <w:szCs w:val="24"/>
        </w:rPr>
      </w:pPr>
      <w:r w:rsidRPr="002D5949">
        <w:rPr>
          <w:szCs w:val="24"/>
          <w:lang w:val="pt-BR"/>
        </w:rPr>
        <w:t>Вође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рописан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евиденциј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документациј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д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школс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ке</w:t>
      </w:r>
      <w:r w:rsidRPr="002D5949">
        <w:rPr>
          <w:szCs w:val="24"/>
        </w:rPr>
        <w:t>.</w:t>
      </w:r>
    </w:p>
    <w:p w14:paraId="4A4220D5" w14:textId="77777777" w:rsidR="00AD49FF" w:rsidRPr="002D5949" w:rsidRDefault="00AD49FF">
      <w:pPr>
        <w:numPr>
          <w:ilvl w:val="0"/>
          <w:numId w:val="16"/>
        </w:numPr>
        <w:ind w:left="0"/>
        <w:rPr>
          <w:szCs w:val="24"/>
        </w:rPr>
      </w:pPr>
      <w:r w:rsidRPr="002D5949">
        <w:rPr>
          <w:szCs w:val="24"/>
          <w:lang w:val="pt-BR"/>
        </w:rPr>
        <w:t>Заштит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ч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рађ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њихов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ериодичн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евизија</w:t>
      </w:r>
      <w:r w:rsidRPr="002D5949">
        <w:rPr>
          <w:szCs w:val="24"/>
        </w:rPr>
        <w:t>.</w:t>
      </w:r>
    </w:p>
    <w:p w14:paraId="65F264D7" w14:textId="77777777" w:rsidR="00AD49FF" w:rsidRPr="00FD4154" w:rsidRDefault="00AD49FF" w:rsidP="00FD4154">
      <w:pPr>
        <w:rPr>
          <w:b/>
          <w:lang w:val="sr-Cyrl-CS"/>
        </w:rPr>
      </w:pPr>
    </w:p>
    <w:p w14:paraId="1F1387AA" w14:textId="77777777" w:rsidR="00AD49FF" w:rsidRPr="00FD4154" w:rsidRDefault="00AD49FF" w:rsidP="00FD4154">
      <w:pPr>
        <w:rPr>
          <w:b/>
          <w:lang w:val="sr-Cyrl-CS"/>
        </w:rPr>
      </w:pPr>
      <w:r w:rsidRPr="00FD4154">
        <w:rPr>
          <w:b/>
        </w:rPr>
        <w:t xml:space="preserve"> ПЛАНИ</w:t>
      </w:r>
      <w:r w:rsidRPr="00FD4154">
        <w:rPr>
          <w:b/>
          <w:lang w:val="sr-Cyrl-RS"/>
        </w:rPr>
        <w:t>Р</w:t>
      </w:r>
      <w:r w:rsidRPr="00FD4154">
        <w:rPr>
          <w:b/>
        </w:rPr>
        <w:t xml:space="preserve">АЊЕ И ПРОГРАМИРАЊЕ РАДА  </w:t>
      </w:r>
    </w:p>
    <w:p w14:paraId="4B484C64" w14:textId="77777777" w:rsidR="00AD49FF" w:rsidRPr="002D5949" w:rsidRDefault="00AD49FF" w:rsidP="00AD49FF">
      <w:pPr>
        <w:pStyle w:val="Heading4"/>
        <w:jc w:val="both"/>
        <w:rPr>
          <w:szCs w:val="24"/>
        </w:rPr>
      </w:pPr>
      <w:r w:rsidRPr="002D5949">
        <w:rPr>
          <w:szCs w:val="24"/>
        </w:rPr>
        <w:t xml:space="preserve">       </w:t>
      </w:r>
    </w:p>
    <w:p w14:paraId="2FA764AE" w14:textId="77777777" w:rsidR="00AD49FF" w:rsidRPr="002D5949" w:rsidRDefault="00AD49FF">
      <w:pPr>
        <w:numPr>
          <w:ilvl w:val="0"/>
          <w:numId w:val="15"/>
        </w:numPr>
        <w:ind w:left="0"/>
        <w:jc w:val="both"/>
        <w:rPr>
          <w:szCs w:val="24"/>
        </w:rPr>
      </w:pPr>
      <w:r w:rsidRPr="002D5949">
        <w:rPr>
          <w:szCs w:val="24"/>
          <w:lang w:val="pt-BR"/>
        </w:rPr>
        <w:t>Израд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одишњег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месечних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перативних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ланов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да</w:t>
      </w:r>
      <w:r w:rsidRPr="002D5949">
        <w:rPr>
          <w:szCs w:val="24"/>
        </w:rPr>
        <w:t>,</w:t>
      </w:r>
    </w:p>
    <w:p w14:paraId="43CE4492" w14:textId="77777777" w:rsidR="00AD49FF" w:rsidRPr="002D5949" w:rsidRDefault="00AD49FF">
      <w:pPr>
        <w:numPr>
          <w:ilvl w:val="0"/>
          <w:numId w:val="15"/>
        </w:numPr>
        <w:ind w:left="0"/>
        <w:jc w:val="both"/>
        <w:rPr>
          <w:szCs w:val="24"/>
        </w:rPr>
      </w:pPr>
      <w:r w:rsidRPr="002D5949">
        <w:rPr>
          <w:szCs w:val="24"/>
          <w:lang w:val="pt-BR"/>
        </w:rPr>
        <w:t>планир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рограмир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д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ченици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ци</w:t>
      </w:r>
      <w:r w:rsidRPr="002D5949">
        <w:rPr>
          <w:szCs w:val="24"/>
        </w:rPr>
        <w:t>,</w:t>
      </w:r>
    </w:p>
    <w:p w14:paraId="5B297B51" w14:textId="77777777" w:rsidR="00AD49FF" w:rsidRPr="002D5949" w:rsidRDefault="00AD49FF">
      <w:pPr>
        <w:numPr>
          <w:ilvl w:val="0"/>
          <w:numId w:val="15"/>
        </w:numPr>
        <w:ind w:left="0"/>
        <w:jc w:val="both"/>
        <w:rPr>
          <w:szCs w:val="24"/>
        </w:rPr>
      </w:pPr>
      <w:r w:rsidRPr="002D5949">
        <w:rPr>
          <w:szCs w:val="24"/>
          <w:lang w:val="pt-BR"/>
        </w:rPr>
        <w:t>планир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абав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литературе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ериодичних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убликациј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ченике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наставни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раднике</w:t>
      </w:r>
      <w:r w:rsidRPr="002D5949">
        <w:rPr>
          <w:szCs w:val="24"/>
        </w:rPr>
        <w:t>.</w:t>
      </w:r>
    </w:p>
    <w:p w14:paraId="616CA9F1" w14:textId="77777777" w:rsidR="00AD49FF" w:rsidRPr="002D5949" w:rsidRDefault="00AD49FF" w:rsidP="00AD49FF">
      <w:pPr>
        <w:jc w:val="both"/>
        <w:rPr>
          <w:szCs w:val="24"/>
        </w:rPr>
      </w:pPr>
    </w:p>
    <w:p w14:paraId="20C06263" w14:textId="77777777" w:rsidR="00AD49FF" w:rsidRPr="00FD4154" w:rsidRDefault="00AD49FF" w:rsidP="00FD4154">
      <w:pPr>
        <w:rPr>
          <w:b/>
          <w:lang w:val="sr-Cyrl-CS"/>
        </w:rPr>
      </w:pPr>
      <w:r w:rsidRPr="00FD4154">
        <w:rPr>
          <w:b/>
        </w:rPr>
        <w:t xml:space="preserve"> ВАСПИТНО - ОБРАЗОВНЕ ДЕЛАТНОСТ</w:t>
      </w:r>
    </w:p>
    <w:p w14:paraId="0F8B2FA8" w14:textId="77777777" w:rsidR="00AD49FF" w:rsidRPr="002D5949" w:rsidRDefault="00AD49FF" w:rsidP="00AD49FF">
      <w:pPr>
        <w:rPr>
          <w:szCs w:val="24"/>
          <w:lang w:val="sr-Cyrl-CS"/>
        </w:rPr>
      </w:pPr>
    </w:p>
    <w:p w14:paraId="69B002A4" w14:textId="77777777" w:rsidR="00AD49FF" w:rsidRPr="002D5949" w:rsidRDefault="00AD49FF">
      <w:pPr>
        <w:numPr>
          <w:ilvl w:val="0"/>
          <w:numId w:val="17"/>
        </w:numPr>
        <w:ind w:left="0"/>
        <w:jc w:val="both"/>
        <w:rPr>
          <w:szCs w:val="24"/>
        </w:rPr>
      </w:pPr>
      <w:r w:rsidRPr="002D5949">
        <w:rPr>
          <w:szCs w:val="24"/>
        </w:rPr>
        <w:t>РАД СА У</w:t>
      </w:r>
      <w:r w:rsidRPr="002D5949">
        <w:rPr>
          <w:szCs w:val="24"/>
          <w:lang w:val="sr-Cyrl-CS"/>
        </w:rPr>
        <w:t>Ч</w:t>
      </w:r>
      <w:r w:rsidRPr="002D5949">
        <w:rPr>
          <w:szCs w:val="24"/>
        </w:rPr>
        <w:t>ЕНИЦИМА</w:t>
      </w:r>
    </w:p>
    <w:p w14:paraId="206239C7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Упозна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до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школс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ке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с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чк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фондо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мрежо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ка</w:t>
      </w:r>
      <w:r w:rsidRPr="002D5949">
        <w:rPr>
          <w:szCs w:val="24"/>
        </w:rPr>
        <w:t>;</w:t>
      </w:r>
    </w:p>
    <w:p w14:paraId="734F45DB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упозна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врста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ч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рађ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способља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њено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мостално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оришћење</w:t>
      </w:r>
      <w:r w:rsidRPr="002D5949">
        <w:rPr>
          <w:szCs w:val="24"/>
        </w:rPr>
        <w:t>;</w:t>
      </w:r>
    </w:p>
    <w:p w14:paraId="4337D619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упозна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ослови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кар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друг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родн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нимањима</w:t>
      </w:r>
      <w:r w:rsidRPr="002D5949">
        <w:rPr>
          <w:szCs w:val="24"/>
        </w:rPr>
        <w:t>;</w:t>
      </w:r>
    </w:p>
    <w:p w14:paraId="501D5A84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пруж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омоћ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р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збор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литератур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друг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рађе</w:t>
      </w:r>
      <w:r w:rsidRPr="002D5949">
        <w:rPr>
          <w:szCs w:val="24"/>
        </w:rPr>
        <w:t>;</w:t>
      </w:r>
    </w:p>
    <w:p w14:paraId="11266734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оствари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рогра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васпитно</w:t>
      </w:r>
      <w:r w:rsidRPr="002D5949">
        <w:rPr>
          <w:szCs w:val="24"/>
        </w:rPr>
        <w:t xml:space="preserve"> - </w:t>
      </w:r>
      <w:r w:rsidRPr="002D5949">
        <w:rPr>
          <w:szCs w:val="24"/>
          <w:lang w:val="pt-BR"/>
        </w:rPr>
        <w:t>образовног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д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ченици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школској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ци</w:t>
      </w:r>
      <w:r w:rsidRPr="002D5949">
        <w:rPr>
          <w:szCs w:val="24"/>
        </w:rPr>
        <w:t>;</w:t>
      </w:r>
    </w:p>
    <w:p w14:paraId="0951E2ED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испитивањ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отреб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нтересовањ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њиго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друго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чко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рађом</w:t>
      </w:r>
      <w:r w:rsidRPr="002D5949">
        <w:rPr>
          <w:szCs w:val="24"/>
        </w:rPr>
        <w:t>;</w:t>
      </w:r>
    </w:p>
    <w:p w14:paraId="257B57F2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формир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авик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мостално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алаже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отребних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нформациј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звиј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читалачких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пособности</w:t>
      </w:r>
      <w:r w:rsidRPr="002D5949">
        <w:rPr>
          <w:szCs w:val="24"/>
        </w:rPr>
        <w:t>;</w:t>
      </w:r>
    </w:p>
    <w:p w14:paraId="07E99B16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развиј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авик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чување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заштит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уко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њижно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екњижно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рађом</w:t>
      </w:r>
      <w:r w:rsidRPr="002D5949">
        <w:rPr>
          <w:szCs w:val="24"/>
        </w:rPr>
        <w:t>;</w:t>
      </w:r>
    </w:p>
    <w:p w14:paraId="27EF4900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пруж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омоћ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ченици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рганизовањ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мосталног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д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ван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школе</w:t>
      </w:r>
      <w:r w:rsidRPr="002D5949">
        <w:rPr>
          <w:szCs w:val="24"/>
        </w:rPr>
        <w:t>;</w:t>
      </w:r>
    </w:p>
    <w:p w14:paraId="21D04CB5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развиј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метод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мосталног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д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оришће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њижног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екњижног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материјала</w:t>
      </w:r>
      <w:r w:rsidRPr="002D5949">
        <w:rPr>
          <w:szCs w:val="24"/>
        </w:rPr>
        <w:t>;</w:t>
      </w:r>
    </w:p>
    <w:p w14:paraId="4F1B8F13" w14:textId="77777777" w:rsidR="00AD49FF" w:rsidRPr="002D5949" w:rsidRDefault="00AD49FF">
      <w:pPr>
        <w:numPr>
          <w:ilvl w:val="0"/>
          <w:numId w:val="15"/>
        </w:numPr>
        <w:ind w:left="0"/>
        <w:jc w:val="both"/>
        <w:rPr>
          <w:szCs w:val="24"/>
        </w:rPr>
      </w:pPr>
      <w:r w:rsidRPr="002D5949">
        <w:rPr>
          <w:szCs w:val="24"/>
          <w:lang w:val="pt-BR"/>
        </w:rPr>
        <w:t>организо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усрет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ознат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личностима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писци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друг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јавн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ултурн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дницима</w:t>
      </w:r>
      <w:r w:rsidRPr="002D5949">
        <w:rPr>
          <w:szCs w:val="24"/>
        </w:rPr>
        <w:t>.</w:t>
      </w:r>
    </w:p>
    <w:p w14:paraId="6F4CA524" w14:textId="77777777" w:rsidR="00AD49FF" w:rsidRPr="002D5949" w:rsidRDefault="00AD49FF" w:rsidP="00AD49FF">
      <w:pPr>
        <w:jc w:val="both"/>
        <w:rPr>
          <w:szCs w:val="24"/>
        </w:rPr>
      </w:pPr>
    </w:p>
    <w:p w14:paraId="6A683CBA" w14:textId="77777777" w:rsidR="00AD49FF" w:rsidRPr="002D5949" w:rsidRDefault="00AD49FF" w:rsidP="00AD49FF">
      <w:pPr>
        <w:jc w:val="both"/>
        <w:rPr>
          <w:szCs w:val="24"/>
        </w:rPr>
      </w:pPr>
      <w:r w:rsidRPr="002D5949">
        <w:rPr>
          <w:szCs w:val="24"/>
          <w:lang w:val="sr-Cyrl-RS"/>
        </w:rPr>
        <w:t xml:space="preserve">б)  </w:t>
      </w:r>
      <w:r w:rsidRPr="002D5949">
        <w:rPr>
          <w:szCs w:val="24"/>
          <w:lang w:val="pt-BR"/>
        </w:rPr>
        <w:t>САРАДЊ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АСТАВНИЦИ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ТРУ</w:t>
      </w:r>
      <w:r w:rsidRPr="002D5949">
        <w:rPr>
          <w:szCs w:val="24"/>
          <w:lang w:val="sr-Cyrl-CS"/>
        </w:rPr>
        <w:t>Ч</w:t>
      </w:r>
      <w:r w:rsidRPr="002D5949">
        <w:rPr>
          <w:szCs w:val="24"/>
          <w:lang w:val="pt-BR"/>
        </w:rPr>
        <w:t>Н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РАДНИЦИМА</w:t>
      </w:r>
    </w:p>
    <w:p w14:paraId="3BEEA614" w14:textId="77777777" w:rsidR="00AD49FF" w:rsidRPr="002D5949" w:rsidRDefault="00AD49FF" w:rsidP="00AD49FF">
      <w:pPr>
        <w:jc w:val="both"/>
        <w:rPr>
          <w:szCs w:val="24"/>
        </w:rPr>
      </w:pPr>
    </w:p>
    <w:p w14:paraId="4D66266E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Припрем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одишњег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лан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брад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лектире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коришће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њижевно</w:t>
      </w:r>
      <w:r w:rsidRPr="002D5949">
        <w:rPr>
          <w:szCs w:val="24"/>
        </w:rPr>
        <w:t xml:space="preserve"> - </w:t>
      </w:r>
      <w:r w:rsidRPr="002D5949">
        <w:rPr>
          <w:szCs w:val="24"/>
          <w:lang w:val="pt-BR"/>
        </w:rPr>
        <w:t>библиотеч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рађ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аставни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тручн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раднике</w:t>
      </w:r>
      <w:r w:rsidRPr="002D5949">
        <w:rPr>
          <w:szCs w:val="24"/>
        </w:rPr>
        <w:t>,</w:t>
      </w:r>
    </w:p>
    <w:p w14:paraId="62DD29A4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proofErr w:type="spellStart"/>
      <w:r w:rsidRPr="002D5949">
        <w:rPr>
          <w:szCs w:val="24"/>
        </w:rPr>
        <w:t>планирањ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набавк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књижне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некњижн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грађе</w:t>
      </w:r>
      <w:proofErr w:type="spellEnd"/>
      <w:r w:rsidRPr="002D5949">
        <w:rPr>
          <w:szCs w:val="24"/>
        </w:rPr>
        <w:t>,</w:t>
      </w:r>
    </w:p>
    <w:p w14:paraId="5993770E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proofErr w:type="spellStart"/>
      <w:r w:rsidRPr="002D5949">
        <w:rPr>
          <w:szCs w:val="24"/>
        </w:rPr>
        <w:t>информисањ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стручних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актива</w:t>
      </w:r>
      <w:proofErr w:type="spellEnd"/>
      <w:r w:rsidRPr="002D5949">
        <w:rPr>
          <w:szCs w:val="24"/>
        </w:rPr>
        <w:t xml:space="preserve">, </w:t>
      </w:r>
      <w:proofErr w:type="spellStart"/>
      <w:r w:rsidRPr="002D5949">
        <w:rPr>
          <w:szCs w:val="24"/>
        </w:rPr>
        <w:t>стручних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сарадника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директора</w:t>
      </w:r>
      <w:proofErr w:type="spellEnd"/>
      <w:r w:rsidRPr="002D5949">
        <w:rPr>
          <w:szCs w:val="24"/>
        </w:rPr>
        <w:t xml:space="preserve"> о </w:t>
      </w:r>
      <w:proofErr w:type="spellStart"/>
      <w:r w:rsidRPr="002D5949">
        <w:rPr>
          <w:szCs w:val="24"/>
        </w:rPr>
        <w:t>набавци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нов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стручн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литератур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з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предмете</w:t>
      </w:r>
      <w:proofErr w:type="spellEnd"/>
      <w:r w:rsidRPr="002D5949">
        <w:rPr>
          <w:szCs w:val="24"/>
        </w:rPr>
        <w:t xml:space="preserve">, </w:t>
      </w:r>
      <w:proofErr w:type="spellStart"/>
      <w:r w:rsidRPr="002D5949">
        <w:rPr>
          <w:szCs w:val="24"/>
        </w:rPr>
        <w:t>дидактичко</w:t>
      </w:r>
      <w:proofErr w:type="spellEnd"/>
      <w:r w:rsidRPr="002D5949">
        <w:rPr>
          <w:szCs w:val="24"/>
        </w:rPr>
        <w:t xml:space="preserve"> - </w:t>
      </w:r>
      <w:proofErr w:type="spellStart"/>
      <w:r w:rsidRPr="002D5949">
        <w:rPr>
          <w:szCs w:val="24"/>
        </w:rPr>
        <w:t>методичке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педагошко</w:t>
      </w:r>
      <w:proofErr w:type="spellEnd"/>
      <w:r w:rsidRPr="002D5949">
        <w:rPr>
          <w:szCs w:val="24"/>
        </w:rPr>
        <w:t xml:space="preserve"> - </w:t>
      </w:r>
      <w:proofErr w:type="spellStart"/>
      <w:r w:rsidRPr="002D5949">
        <w:rPr>
          <w:szCs w:val="24"/>
        </w:rPr>
        <w:t>психолошк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литературе</w:t>
      </w:r>
      <w:proofErr w:type="spellEnd"/>
      <w:r w:rsidRPr="002D5949">
        <w:rPr>
          <w:szCs w:val="24"/>
        </w:rPr>
        <w:t>,</w:t>
      </w:r>
    </w:p>
    <w:p w14:paraId="094B454E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proofErr w:type="spellStart"/>
      <w:r w:rsidRPr="002D5949">
        <w:rPr>
          <w:szCs w:val="24"/>
        </w:rPr>
        <w:t>сарадњ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с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наставницим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разредне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предметн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наставе</w:t>
      </w:r>
      <w:proofErr w:type="spellEnd"/>
      <w:r w:rsidRPr="002D5949">
        <w:rPr>
          <w:szCs w:val="24"/>
        </w:rPr>
        <w:t xml:space="preserve"> о </w:t>
      </w:r>
      <w:proofErr w:type="spellStart"/>
      <w:r w:rsidRPr="002D5949">
        <w:rPr>
          <w:szCs w:val="24"/>
        </w:rPr>
        <w:t>оспособљавању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ученик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з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самостално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коришћењ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књижне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некњижн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грађе</w:t>
      </w:r>
      <w:proofErr w:type="spellEnd"/>
      <w:r w:rsidRPr="002D5949">
        <w:rPr>
          <w:szCs w:val="24"/>
        </w:rPr>
        <w:t xml:space="preserve"> у </w:t>
      </w:r>
      <w:proofErr w:type="spellStart"/>
      <w:r w:rsidRPr="002D5949">
        <w:rPr>
          <w:szCs w:val="24"/>
        </w:rPr>
        <w:t>одељењу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школској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библиотеци</w:t>
      </w:r>
      <w:proofErr w:type="spellEnd"/>
      <w:r w:rsidRPr="002D5949">
        <w:rPr>
          <w:szCs w:val="24"/>
        </w:rPr>
        <w:t>,</w:t>
      </w:r>
    </w:p>
    <w:p w14:paraId="27AE866C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proofErr w:type="spellStart"/>
      <w:r w:rsidRPr="002D5949">
        <w:rPr>
          <w:szCs w:val="24"/>
        </w:rPr>
        <w:t>учешће</w:t>
      </w:r>
      <w:proofErr w:type="spellEnd"/>
      <w:r w:rsidRPr="002D5949">
        <w:rPr>
          <w:szCs w:val="24"/>
        </w:rPr>
        <w:t xml:space="preserve"> у </w:t>
      </w:r>
      <w:proofErr w:type="spellStart"/>
      <w:r w:rsidRPr="002D5949">
        <w:rPr>
          <w:szCs w:val="24"/>
        </w:rPr>
        <w:t>изради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библиографија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набавци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потребн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литератур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з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остваривањ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предвиђених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пројеката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тем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из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области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стручног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усавршавања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унапређивањ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образовно</w:t>
      </w:r>
      <w:proofErr w:type="spellEnd"/>
      <w:r w:rsidRPr="002D5949">
        <w:rPr>
          <w:szCs w:val="24"/>
        </w:rPr>
        <w:t xml:space="preserve"> - </w:t>
      </w:r>
      <w:proofErr w:type="spellStart"/>
      <w:r w:rsidRPr="002D5949">
        <w:rPr>
          <w:szCs w:val="24"/>
        </w:rPr>
        <w:t>васпитног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рада</w:t>
      </w:r>
      <w:proofErr w:type="spellEnd"/>
    </w:p>
    <w:p w14:paraId="6D67A2D7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proofErr w:type="spellStart"/>
      <w:r w:rsidRPr="002D5949">
        <w:rPr>
          <w:szCs w:val="24"/>
        </w:rPr>
        <w:t>припремањ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књижне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некњижн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грађе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других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материјал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з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потреб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редовне</w:t>
      </w:r>
      <w:proofErr w:type="spellEnd"/>
      <w:r w:rsidRPr="002D5949">
        <w:rPr>
          <w:szCs w:val="24"/>
        </w:rPr>
        <w:t xml:space="preserve">, </w:t>
      </w:r>
      <w:proofErr w:type="spellStart"/>
      <w:r w:rsidRPr="002D5949">
        <w:rPr>
          <w:szCs w:val="24"/>
        </w:rPr>
        <w:t>допунске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додатн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наставе</w:t>
      </w:r>
      <w:proofErr w:type="spellEnd"/>
      <w:r w:rsidRPr="002D5949">
        <w:rPr>
          <w:szCs w:val="24"/>
        </w:rPr>
        <w:t xml:space="preserve">, </w:t>
      </w:r>
      <w:proofErr w:type="spellStart"/>
      <w:r w:rsidRPr="002D5949">
        <w:rPr>
          <w:szCs w:val="24"/>
        </w:rPr>
        <w:t>слободних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активности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других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облик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образовно</w:t>
      </w:r>
      <w:proofErr w:type="spellEnd"/>
      <w:r w:rsidRPr="002D5949">
        <w:rPr>
          <w:szCs w:val="24"/>
        </w:rPr>
        <w:t xml:space="preserve"> - </w:t>
      </w:r>
      <w:proofErr w:type="spellStart"/>
      <w:r w:rsidRPr="002D5949">
        <w:rPr>
          <w:szCs w:val="24"/>
        </w:rPr>
        <w:t>васпитног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рада</w:t>
      </w:r>
      <w:proofErr w:type="spellEnd"/>
      <w:r w:rsidRPr="002D5949">
        <w:rPr>
          <w:szCs w:val="24"/>
        </w:rPr>
        <w:t>.</w:t>
      </w:r>
    </w:p>
    <w:p w14:paraId="3BDF087E" w14:textId="77777777" w:rsidR="00AD49FF" w:rsidRPr="002D5949" w:rsidRDefault="00AD49FF" w:rsidP="00AD49FF">
      <w:pPr>
        <w:pStyle w:val="Heading1"/>
        <w:jc w:val="both"/>
        <w:rPr>
          <w:rFonts w:ascii="Times New Roman" w:hAnsi="Times New Roman"/>
          <w:b/>
          <w:szCs w:val="24"/>
          <w:lang w:val="sr-Latn-CS"/>
        </w:rPr>
      </w:pPr>
    </w:p>
    <w:p w14:paraId="7655A34F" w14:textId="77777777" w:rsidR="00AD49FF" w:rsidRPr="00FD4154" w:rsidRDefault="00AD49FF" w:rsidP="00FD4154">
      <w:pPr>
        <w:rPr>
          <w:b/>
        </w:rPr>
      </w:pPr>
      <w:r w:rsidRPr="002D5949">
        <w:t xml:space="preserve">  </w:t>
      </w:r>
      <w:r w:rsidRPr="00FD4154">
        <w:rPr>
          <w:b/>
        </w:rPr>
        <w:t>БИБЛИОТЕ</w:t>
      </w:r>
      <w:r w:rsidRPr="00FD4154">
        <w:rPr>
          <w:b/>
          <w:lang w:val="sr-Cyrl-CS"/>
        </w:rPr>
        <w:t>Ч</w:t>
      </w:r>
      <w:r w:rsidRPr="00FD4154">
        <w:rPr>
          <w:b/>
        </w:rPr>
        <w:t>КО - ИНФОРМАЦИОНА ДЕЛАТНОСТ</w:t>
      </w:r>
    </w:p>
    <w:p w14:paraId="4E671039" w14:textId="77777777" w:rsidR="00AD49FF" w:rsidRPr="002D5949" w:rsidRDefault="00AD49FF" w:rsidP="00AD49FF">
      <w:pPr>
        <w:jc w:val="both"/>
        <w:rPr>
          <w:szCs w:val="24"/>
        </w:rPr>
      </w:pPr>
    </w:p>
    <w:p w14:paraId="62E644BB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Систематско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нформис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орисник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ов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њигама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листови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часописима</w:t>
      </w:r>
      <w:r w:rsidRPr="002D5949">
        <w:rPr>
          <w:szCs w:val="24"/>
        </w:rPr>
        <w:t>;</w:t>
      </w:r>
    </w:p>
    <w:p w14:paraId="36E79499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припрем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тематских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зложби</w:t>
      </w:r>
      <w:r w:rsidRPr="002D5949">
        <w:rPr>
          <w:szCs w:val="24"/>
        </w:rPr>
        <w:t xml:space="preserve"> (</w:t>
      </w:r>
      <w:r w:rsidRPr="002D5949">
        <w:rPr>
          <w:szCs w:val="24"/>
          <w:lang w:val="pt-BR"/>
        </w:rPr>
        <w:t>о</w:t>
      </w:r>
      <w:r w:rsidRPr="002D5949">
        <w:rPr>
          <w:szCs w:val="24"/>
          <w:lang w:val="sr-Cyrl-RS"/>
        </w:rPr>
        <w:t xml:space="preserve"> </w:t>
      </w:r>
      <w:r w:rsidRPr="002D5949">
        <w:rPr>
          <w:szCs w:val="24"/>
          <w:lang w:val="pt-BR"/>
        </w:rPr>
        <w:t>поједин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здањима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ауторима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акцијама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јубилеји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л</w:t>
      </w:r>
      <w:r w:rsidRPr="002D5949">
        <w:rPr>
          <w:szCs w:val="24"/>
        </w:rPr>
        <w:t>.);</w:t>
      </w:r>
    </w:p>
    <w:p w14:paraId="6D3C832D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proofErr w:type="spellStart"/>
      <w:r w:rsidRPr="002D5949">
        <w:rPr>
          <w:szCs w:val="24"/>
        </w:rPr>
        <w:t>припремањ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писмених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усмених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приказа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књига</w:t>
      </w:r>
      <w:proofErr w:type="spellEnd"/>
      <w:r w:rsidRPr="002D5949">
        <w:rPr>
          <w:szCs w:val="24"/>
        </w:rPr>
        <w:t xml:space="preserve">, </w:t>
      </w:r>
      <w:proofErr w:type="spellStart"/>
      <w:r w:rsidRPr="002D5949">
        <w:rPr>
          <w:szCs w:val="24"/>
        </w:rPr>
        <w:t>периодике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друг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књижне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некњижн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грађе</w:t>
      </w:r>
      <w:proofErr w:type="spellEnd"/>
      <w:r w:rsidRPr="002D5949">
        <w:rPr>
          <w:szCs w:val="24"/>
        </w:rPr>
        <w:t>;</w:t>
      </w:r>
    </w:p>
    <w:p w14:paraId="45814E22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евидентир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честалост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оришћењ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ченичког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аставничко</w:t>
      </w:r>
      <w:r w:rsidRPr="002D5949">
        <w:rPr>
          <w:szCs w:val="24"/>
        </w:rPr>
        <w:t xml:space="preserve"> - </w:t>
      </w:r>
      <w:r w:rsidRPr="002D5949">
        <w:rPr>
          <w:szCs w:val="24"/>
          <w:lang w:val="pt-BR"/>
        </w:rPr>
        <w:t>сарадничког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фонда</w:t>
      </w:r>
      <w:r w:rsidRPr="002D5949">
        <w:rPr>
          <w:szCs w:val="24"/>
        </w:rPr>
        <w:t>;</w:t>
      </w:r>
    </w:p>
    <w:p w14:paraId="0C9F40B4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вође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чког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ословања</w:t>
      </w:r>
      <w:r w:rsidRPr="002D5949">
        <w:rPr>
          <w:szCs w:val="24"/>
        </w:rPr>
        <w:t xml:space="preserve">: </w:t>
      </w:r>
      <w:r w:rsidRPr="002D5949">
        <w:rPr>
          <w:szCs w:val="24"/>
          <w:lang w:val="pt-BR"/>
        </w:rPr>
        <w:t>инвентарисање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класификација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сигнирање</w:t>
      </w:r>
      <w:r w:rsidRPr="002D5949">
        <w:rPr>
          <w:szCs w:val="24"/>
        </w:rPr>
        <w:t xml:space="preserve">, </w:t>
      </w:r>
    </w:p>
    <w:p w14:paraId="5481DE67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организо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ствари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међубиблиотечк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озајмиц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радње</w:t>
      </w:r>
      <w:r w:rsidRPr="002D5949">
        <w:rPr>
          <w:szCs w:val="24"/>
        </w:rPr>
        <w:t>.</w:t>
      </w:r>
    </w:p>
    <w:p w14:paraId="153E0B48" w14:textId="77777777" w:rsidR="00AD49FF" w:rsidRPr="002D5949" w:rsidRDefault="00AD49FF" w:rsidP="00AD49FF">
      <w:pPr>
        <w:rPr>
          <w:szCs w:val="24"/>
        </w:rPr>
      </w:pPr>
    </w:p>
    <w:p w14:paraId="08439849" w14:textId="77777777" w:rsidR="00AD49FF" w:rsidRPr="00FD4154" w:rsidRDefault="00AD49FF" w:rsidP="00FD4154">
      <w:pPr>
        <w:rPr>
          <w:b/>
          <w:lang w:val="sr-Cyrl-CS"/>
        </w:rPr>
      </w:pPr>
      <w:r w:rsidRPr="002D5949">
        <w:t xml:space="preserve">   </w:t>
      </w:r>
      <w:r w:rsidRPr="00FD4154">
        <w:rPr>
          <w:b/>
        </w:rPr>
        <w:t>КУЛТУРНА И ЈАВНА ДЕЛАТНОСТ</w:t>
      </w:r>
    </w:p>
    <w:p w14:paraId="2435D4CE" w14:textId="77777777" w:rsidR="00AD49FF" w:rsidRPr="002D5949" w:rsidRDefault="00AD49FF" w:rsidP="00AD49FF">
      <w:pPr>
        <w:rPr>
          <w:szCs w:val="24"/>
          <w:lang w:val="sr-Cyrl-CS"/>
        </w:rPr>
      </w:pPr>
    </w:p>
    <w:p w14:paraId="4031A3B9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Учество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ланирањ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еализациј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ултурн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јавн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делатност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школске</w:t>
      </w:r>
      <w:r w:rsidRPr="002D5949">
        <w:rPr>
          <w:szCs w:val="24"/>
        </w:rPr>
        <w:t xml:space="preserve"> </w:t>
      </w:r>
    </w:p>
    <w:p w14:paraId="4B62D596" w14:textId="77777777" w:rsidR="00AD49FF" w:rsidRPr="002D5949" w:rsidRDefault="00AD49FF" w:rsidP="00AD49FF">
      <w:pPr>
        <w:rPr>
          <w:szCs w:val="24"/>
        </w:rPr>
      </w:pPr>
      <w:proofErr w:type="spellStart"/>
      <w:r w:rsidRPr="002D5949">
        <w:rPr>
          <w:szCs w:val="24"/>
        </w:rPr>
        <w:t>библиотеке</w:t>
      </w:r>
      <w:proofErr w:type="spellEnd"/>
      <w:r w:rsidRPr="002D5949">
        <w:rPr>
          <w:szCs w:val="24"/>
        </w:rPr>
        <w:t>;</w:t>
      </w:r>
    </w:p>
    <w:p w14:paraId="29A8AC1E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proofErr w:type="spellStart"/>
      <w:r w:rsidRPr="002D5949">
        <w:rPr>
          <w:szCs w:val="24"/>
        </w:rPr>
        <w:t>Припремање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организовањ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културних</w:t>
      </w:r>
      <w:proofErr w:type="spellEnd"/>
      <w:r w:rsidRPr="002D5949">
        <w:rPr>
          <w:szCs w:val="24"/>
        </w:rPr>
        <w:t xml:space="preserve">, </w:t>
      </w:r>
      <w:proofErr w:type="spellStart"/>
      <w:r w:rsidRPr="002D5949">
        <w:rPr>
          <w:szCs w:val="24"/>
        </w:rPr>
        <w:t>такмичарских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сабирних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акција</w:t>
      </w:r>
      <w:proofErr w:type="spellEnd"/>
      <w:r w:rsidRPr="002D5949">
        <w:rPr>
          <w:szCs w:val="24"/>
        </w:rPr>
        <w:t xml:space="preserve"> (</w:t>
      </w:r>
      <w:proofErr w:type="spellStart"/>
      <w:r w:rsidRPr="002D5949">
        <w:rPr>
          <w:szCs w:val="24"/>
        </w:rPr>
        <w:t>књижевн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трибине</w:t>
      </w:r>
      <w:proofErr w:type="spellEnd"/>
      <w:r w:rsidRPr="002D5949">
        <w:rPr>
          <w:szCs w:val="24"/>
        </w:rPr>
        <w:t xml:space="preserve">, </w:t>
      </w:r>
      <w:proofErr w:type="spellStart"/>
      <w:r w:rsidRPr="002D5949">
        <w:rPr>
          <w:szCs w:val="24"/>
        </w:rPr>
        <w:t>сусрети</w:t>
      </w:r>
      <w:proofErr w:type="spellEnd"/>
      <w:r w:rsidRPr="002D5949">
        <w:rPr>
          <w:szCs w:val="24"/>
        </w:rPr>
        <w:t xml:space="preserve">, </w:t>
      </w:r>
      <w:proofErr w:type="spellStart"/>
      <w:r w:rsidRPr="002D5949">
        <w:rPr>
          <w:szCs w:val="24"/>
        </w:rPr>
        <w:t>разговори</w:t>
      </w:r>
      <w:proofErr w:type="spellEnd"/>
      <w:r w:rsidRPr="002D5949">
        <w:rPr>
          <w:szCs w:val="24"/>
        </w:rPr>
        <w:t xml:space="preserve">, </w:t>
      </w:r>
      <w:proofErr w:type="spellStart"/>
      <w:proofErr w:type="gramStart"/>
      <w:r w:rsidRPr="002D5949">
        <w:rPr>
          <w:szCs w:val="24"/>
        </w:rPr>
        <w:t>акција</w:t>
      </w:r>
      <w:proofErr w:type="spellEnd"/>
      <w:r w:rsidRPr="002D5949">
        <w:rPr>
          <w:szCs w:val="24"/>
        </w:rPr>
        <w:t xml:space="preserve"> ,,</w:t>
      </w:r>
      <w:proofErr w:type="spellStart"/>
      <w:r w:rsidRPr="002D5949">
        <w:rPr>
          <w:szCs w:val="24"/>
        </w:rPr>
        <w:t>Месец</w:t>
      </w:r>
      <w:proofErr w:type="spellEnd"/>
      <w:proofErr w:type="gram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дана</w:t>
      </w:r>
      <w:proofErr w:type="spellEnd"/>
      <w:r w:rsidRPr="002D5949">
        <w:rPr>
          <w:szCs w:val="24"/>
        </w:rPr>
        <w:t xml:space="preserve"> </w:t>
      </w:r>
      <w:proofErr w:type="spellStart"/>
      <w:proofErr w:type="gramStart"/>
      <w:r w:rsidRPr="002D5949">
        <w:rPr>
          <w:szCs w:val="24"/>
        </w:rPr>
        <w:t>књиге</w:t>
      </w:r>
      <w:proofErr w:type="spellEnd"/>
      <w:r w:rsidRPr="002D5949">
        <w:rPr>
          <w:szCs w:val="24"/>
        </w:rPr>
        <w:t>,,,</w:t>
      </w:r>
      <w:proofErr w:type="gram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прикупљањ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књига</w:t>
      </w:r>
      <w:proofErr w:type="spellEnd"/>
      <w:r w:rsidRPr="002D5949">
        <w:rPr>
          <w:szCs w:val="24"/>
        </w:rPr>
        <w:t xml:space="preserve"> и </w:t>
      </w:r>
      <w:proofErr w:type="spellStart"/>
      <w:r w:rsidRPr="002D5949">
        <w:rPr>
          <w:szCs w:val="24"/>
        </w:rPr>
        <w:t>завичајне</w:t>
      </w:r>
      <w:proofErr w:type="spellEnd"/>
      <w:r w:rsidRPr="002D5949">
        <w:rPr>
          <w:szCs w:val="24"/>
        </w:rPr>
        <w:t xml:space="preserve"> </w:t>
      </w:r>
      <w:proofErr w:type="spellStart"/>
      <w:r w:rsidRPr="002D5949">
        <w:rPr>
          <w:szCs w:val="24"/>
        </w:rPr>
        <w:t>грађе</w:t>
      </w:r>
      <w:proofErr w:type="spellEnd"/>
      <w:r w:rsidRPr="002D5949">
        <w:rPr>
          <w:szCs w:val="24"/>
        </w:rPr>
        <w:t xml:space="preserve">, </w:t>
      </w:r>
      <w:proofErr w:type="spellStart"/>
      <w:r w:rsidRPr="002D5949">
        <w:rPr>
          <w:szCs w:val="24"/>
        </w:rPr>
        <w:t>такмичења</w:t>
      </w:r>
      <w:proofErr w:type="spellEnd"/>
      <w:r w:rsidRPr="002D5949">
        <w:rPr>
          <w:szCs w:val="24"/>
        </w:rPr>
        <w:t xml:space="preserve">, </w:t>
      </w:r>
      <w:proofErr w:type="spellStart"/>
      <w:r w:rsidRPr="002D5949">
        <w:rPr>
          <w:szCs w:val="24"/>
        </w:rPr>
        <w:t>конкурси</w:t>
      </w:r>
      <w:proofErr w:type="spellEnd"/>
      <w:r w:rsidRPr="002D5949">
        <w:rPr>
          <w:szCs w:val="24"/>
        </w:rPr>
        <w:t xml:space="preserve">, </w:t>
      </w:r>
      <w:r w:rsidRPr="002D5949">
        <w:rPr>
          <w:szCs w:val="24"/>
          <w:lang w:val="sr-Cyrl-RS"/>
        </w:rPr>
        <w:t>Ч</w:t>
      </w:r>
      <w:proofErr w:type="spellStart"/>
      <w:r w:rsidRPr="002D5949">
        <w:rPr>
          <w:szCs w:val="24"/>
        </w:rPr>
        <w:t>италачка</w:t>
      </w:r>
      <w:proofErr w:type="spellEnd"/>
      <w:r w:rsidRPr="002D5949">
        <w:rPr>
          <w:szCs w:val="24"/>
        </w:rPr>
        <w:t xml:space="preserve"> </w:t>
      </w:r>
      <w:proofErr w:type="spellStart"/>
      <w:proofErr w:type="gramStart"/>
      <w:r w:rsidRPr="002D5949">
        <w:rPr>
          <w:szCs w:val="24"/>
        </w:rPr>
        <w:t>значка</w:t>
      </w:r>
      <w:proofErr w:type="spellEnd"/>
      <w:r w:rsidRPr="002D5949">
        <w:rPr>
          <w:szCs w:val="24"/>
        </w:rPr>
        <w:t xml:space="preserve"> </w:t>
      </w:r>
      <w:r w:rsidRPr="002D5949">
        <w:rPr>
          <w:szCs w:val="24"/>
          <w:lang w:val="sr-Cyrl-RS"/>
        </w:rPr>
        <w:t>,</w:t>
      </w:r>
      <w:proofErr w:type="gramEnd"/>
      <w:r w:rsidRPr="002D5949">
        <w:rPr>
          <w:szCs w:val="24"/>
          <w:lang w:val="sr-Cyrl-RS"/>
        </w:rPr>
        <w:t xml:space="preserve"> Читалачки маратон </w:t>
      </w:r>
      <w:r w:rsidRPr="002D5949">
        <w:rPr>
          <w:szCs w:val="24"/>
        </w:rPr>
        <w:t xml:space="preserve">и </w:t>
      </w:r>
      <w:proofErr w:type="spellStart"/>
      <w:r w:rsidRPr="002D5949">
        <w:rPr>
          <w:szCs w:val="24"/>
        </w:rPr>
        <w:t>др</w:t>
      </w:r>
      <w:proofErr w:type="spellEnd"/>
      <w:r w:rsidRPr="002D5949">
        <w:rPr>
          <w:szCs w:val="24"/>
        </w:rPr>
        <w:t>.)</w:t>
      </w:r>
    </w:p>
    <w:p w14:paraId="46DFBF75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учество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рипремањ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купљањ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материјал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школск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нформативн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гласила</w:t>
      </w:r>
      <w:r w:rsidRPr="002D5949">
        <w:rPr>
          <w:szCs w:val="24"/>
        </w:rPr>
        <w:t>;</w:t>
      </w:r>
    </w:p>
    <w:p w14:paraId="10C0CD10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оствари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рад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рганизација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станова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у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бласт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ултуре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кој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рганизовано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ав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радо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децо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омладином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посебно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њихов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лободн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временом</w:t>
      </w:r>
      <w:r w:rsidRPr="002D5949">
        <w:rPr>
          <w:szCs w:val="24"/>
        </w:rPr>
        <w:t xml:space="preserve"> (</w:t>
      </w:r>
      <w:r w:rsidRPr="002D5949">
        <w:rPr>
          <w:szCs w:val="24"/>
          <w:lang w:val="pt-BR"/>
        </w:rPr>
        <w:t>културно</w:t>
      </w:r>
      <w:r w:rsidRPr="002D5949">
        <w:rPr>
          <w:szCs w:val="24"/>
        </w:rPr>
        <w:t xml:space="preserve"> - </w:t>
      </w:r>
      <w:r w:rsidRPr="002D5949">
        <w:rPr>
          <w:szCs w:val="24"/>
          <w:lang w:val="pt-BR"/>
        </w:rPr>
        <w:t>уметничк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друштва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центр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з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ултуру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народн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библиотеке</w:t>
      </w:r>
      <w:r w:rsidRPr="002D5949">
        <w:rPr>
          <w:szCs w:val="24"/>
        </w:rPr>
        <w:t>)</w:t>
      </w:r>
      <w:r w:rsidRPr="002D5949">
        <w:rPr>
          <w:szCs w:val="24"/>
          <w:lang w:val="sr-Cyrl-RS"/>
        </w:rPr>
        <w:t>;</w:t>
      </w:r>
    </w:p>
    <w:p w14:paraId="4F87A552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sr-Cyrl-RS"/>
        </w:rPr>
        <w:t>сарадња са писцима и другим културним радницима;</w:t>
      </w:r>
    </w:p>
    <w:p w14:paraId="21DE11B5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sr-Cyrl-RS"/>
        </w:rPr>
        <w:t>афирмација школе кроз књижевно-научну делатност;</w:t>
      </w:r>
    </w:p>
    <w:p w14:paraId="5F5A1B34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sr-Cyrl-RS"/>
        </w:rPr>
        <w:t>сарадња са јединицама локалне самоуправе у организацији културних делатности (Дани Срема, обележавање 18. маја)</w:t>
      </w:r>
    </w:p>
    <w:p w14:paraId="1ED27A8D" w14:textId="77777777" w:rsidR="00AD49FF" w:rsidRPr="002D5949" w:rsidRDefault="00AD49FF">
      <w:pPr>
        <w:numPr>
          <w:ilvl w:val="0"/>
          <w:numId w:val="15"/>
        </w:numPr>
        <w:ind w:left="0"/>
        <w:rPr>
          <w:szCs w:val="24"/>
        </w:rPr>
      </w:pPr>
      <w:r w:rsidRPr="002D5949">
        <w:rPr>
          <w:szCs w:val="24"/>
          <w:lang w:val="pt-BR"/>
        </w:rPr>
        <w:t>сарађивање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новинско</w:t>
      </w:r>
      <w:r w:rsidRPr="002D5949">
        <w:rPr>
          <w:szCs w:val="24"/>
        </w:rPr>
        <w:t xml:space="preserve"> - </w:t>
      </w:r>
      <w:r w:rsidRPr="002D5949">
        <w:rPr>
          <w:szCs w:val="24"/>
          <w:lang w:val="pt-BR"/>
        </w:rPr>
        <w:t>издавачк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ућама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радио</w:t>
      </w:r>
      <w:r w:rsidRPr="002D5949">
        <w:rPr>
          <w:szCs w:val="24"/>
        </w:rPr>
        <w:t xml:space="preserve"> - </w:t>
      </w:r>
      <w:r w:rsidRPr="002D5949">
        <w:rPr>
          <w:szCs w:val="24"/>
          <w:lang w:val="pt-BR"/>
        </w:rPr>
        <w:t>телевизијск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центрима</w:t>
      </w:r>
      <w:r w:rsidRPr="002D5949">
        <w:rPr>
          <w:szCs w:val="24"/>
        </w:rPr>
        <w:t xml:space="preserve">, </w:t>
      </w:r>
      <w:r w:rsidRPr="002D5949">
        <w:rPr>
          <w:szCs w:val="24"/>
          <w:lang w:val="pt-BR"/>
        </w:rPr>
        <w:t>филмск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позоришним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кућама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и</w:t>
      </w:r>
      <w:r w:rsidRPr="002D5949">
        <w:rPr>
          <w:szCs w:val="24"/>
        </w:rPr>
        <w:t xml:space="preserve"> </w:t>
      </w:r>
      <w:r w:rsidRPr="002D5949">
        <w:rPr>
          <w:szCs w:val="24"/>
          <w:lang w:val="pt-BR"/>
        </w:rPr>
        <w:t>сл</w:t>
      </w:r>
      <w:r w:rsidRPr="002D5949">
        <w:rPr>
          <w:szCs w:val="24"/>
        </w:rPr>
        <w:t>.);</w:t>
      </w:r>
    </w:p>
    <w:p w14:paraId="0BB432D7" w14:textId="23E1BDF6" w:rsidR="00AD49FF" w:rsidRDefault="00AD49FF" w:rsidP="00AD49FF">
      <w:pPr>
        <w:jc w:val="both"/>
        <w:rPr>
          <w:szCs w:val="24"/>
          <w:lang w:val="sr-Cyrl-CS"/>
        </w:rPr>
      </w:pPr>
    </w:p>
    <w:p w14:paraId="7E3694A8" w14:textId="086B1229" w:rsidR="00626AE8" w:rsidRDefault="00626AE8" w:rsidP="00AD49FF">
      <w:pPr>
        <w:jc w:val="both"/>
        <w:rPr>
          <w:szCs w:val="24"/>
          <w:lang w:val="sr-Cyrl-CS"/>
        </w:rPr>
      </w:pPr>
    </w:p>
    <w:p w14:paraId="74EB2382" w14:textId="77777777" w:rsidR="00626AE8" w:rsidRPr="002D5949" w:rsidRDefault="00626AE8" w:rsidP="00AD49FF">
      <w:pPr>
        <w:jc w:val="both"/>
        <w:rPr>
          <w:szCs w:val="24"/>
          <w:lang w:val="sr-Cyrl-CS"/>
        </w:rPr>
      </w:pPr>
    </w:p>
    <w:p w14:paraId="1B0F1DC0" w14:textId="77777777" w:rsidR="00AD49FF" w:rsidRPr="00626AE8" w:rsidRDefault="00AD49FF" w:rsidP="00626AE8">
      <w:pPr>
        <w:rPr>
          <w:b/>
          <w:lang w:val="pt-BR"/>
        </w:rPr>
      </w:pPr>
      <w:r w:rsidRPr="00626AE8">
        <w:rPr>
          <w:b/>
          <w:lang w:val="pt-BR"/>
        </w:rPr>
        <w:t xml:space="preserve">  СТРУ</w:t>
      </w:r>
      <w:r w:rsidRPr="00626AE8">
        <w:rPr>
          <w:b/>
          <w:lang w:val="sr-Cyrl-CS"/>
        </w:rPr>
        <w:t>Ч</w:t>
      </w:r>
      <w:r w:rsidRPr="00626AE8">
        <w:rPr>
          <w:b/>
          <w:lang w:val="pt-BR"/>
        </w:rPr>
        <w:t>НО УСАВРШАВАЊЕ</w:t>
      </w:r>
    </w:p>
    <w:p w14:paraId="2DF518B5" w14:textId="77777777" w:rsidR="00AD49FF" w:rsidRPr="002D5949" w:rsidRDefault="00AD49FF" w:rsidP="00AD49FF">
      <w:pPr>
        <w:jc w:val="both"/>
        <w:rPr>
          <w:b/>
          <w:szCs w:val="24"/>
          <w:lang w:val="pt-BR"/>
        </w:rPr>
      </w:pPr>
    </w:p>
    <w:p w14:paraId="2EC195F2" w14:textId="77777777" w:rsidR="00AD49FF" w:rsidRPr="002D5949" w:rsidRDefault="00AD49FF">
      <w:pPr>
        <w:numPr>
          <w:ilvl w:val="0"/>
          <w:numId w:val="15"/>
        </w:numPr>
        <w:ind w:left="0"/>
        <w:jc w:val="both"/>
        <w:rPr>
          <w:szCs w:val="24"/>
          <w:lang w:val="pt-BR"/>
        </w:rPr>
      </w:pPr>
      <w:proofErr w:type="spellStart"/>
      <w:r w:rsidRPr="002D5949">
        <w:rPr>
          <w:szCs w:val="24"/>
        </w:rPr>
        <w:t>Праћење</w:t>
      </w:r>
      <w:proofErr w:type="spellEnd"/>
      <w:r w:rsidRPr="002D5949">
        <w:rPr>
          <w:szCs w:val="24"/>
          <w:lang w:val="pt-BR"/>
        </w:rPr>
        <w:t xml:space="preserve"> </w:t>
      </w:r>
      <w:r w:rsidRPr="002D5949">
        <w:rPr>
          <w:szCs w:val="24"/>
          <w:lang w:val="sr-Cyrl-RS"/>
        </w:rPr>
        <w:t xml:space="preserve">и писање </w:t>
      </w:r>
      <w:proofErr w:type="spellStart"/>
      <w:r w:rsidRPr="002D5949">
        <w:rPr>
          <w:szCs w:val="24"/>
        </w:rPr>
        <w:t>педагошке</w:t>
      </w:r>
      <w:proofErr w:type="spellEnd"/>
      <w:r w:rsidRPr="002D5949">
        <w:rPr>
          <w:szCs w:val="24"/>
          <w:lang w:val="pt-BR"/>
        </w:rPr>
        <w:t xml:space="preserve"> </w:t>
      </w:r>
      <w:proofErr w:type="spellStart"/>
      <w:r w:rsidRPr="002D5949">
        <w:rPr>
          <w:szCs w:val="24"/>
        </w:rPr>
        <w:t>литературе</w:t>
      </w:r>
      <w:proofErr w:type="spellEnd"/>
      <w:r w:rsidRPr="002D5949">
        <w:rPr>
          <w:szCs w:val="24"/>
          <w:lang w:val="pt-BR"/>
        </w:rPr>
        <w:t xml:space="preserve">, </w:t>
      </w:r>
      <w:proofErr w:type="spellStart"/>
      <w:r w:rsidRPr="002D5949">
        <w:rPr>
          <w:szCs w:val="24"/>
        </w:rPr>
        <w:t>периодике</w:t>
      </w:r>
      <w:proofErr w:type="spellEnd"/>
      <w:r w:rsidRPr="002D5949">
        <w:rPr>
          <w:szCs w:val="24"/>
          <w:lang w:val="pt-BR"/>
        </w:rPr>
        <w:t xml:space="preserve">, </w:t>
      </w:r>
      <w:proofErr w:type="spellStart"/>
      <w:r w:rsidRPr="002D5949">
        <w:rPr>
          <w:szCs w:val="24"/>
        </w:rPr>
        <w:t>стручних</w:t>
      </w:r>
      <w:proofErr w:type="spellEnd"/>
      <w:r w:rsidRPr="002D5949">
        <w:rPr>
          <w:szCs w:val="24"/>
          <w:lang w:val="pt-BR"/>
        </w:rPr>
        <w:t xml:space="preserve"> </w:t>
      </w:r>
      <w:proofErr w:type="spellStart"/>
      <w:r w:rsidRPr="002D5949">
        <w:rPr>
          <w:szCs w:val="24"/>
        </w:rPr>
        <w:t>рецензија</w:t>
      </w:r>
      <w:proofErr w:type="spellEnd"/>
      <w:r w:rsidRPr="002D5949">
        <w:rPr>
          <w:szCs w:val="24"/>
          <w:lang w:val="pt-BR"/>
        </w:rPr>
        <w:t xml:space="preserve"> </w:t>
      </w:r>
      <w:r w:rsidRPr="002D5949">
        <w:rPr>
          <w:szCs w:val="24"/>
        </w:rPr>
        <w:t>и</w:t>
      </w:r>
      <w:r w:rsidRPr="002D5949">
        <w:rPr>
          <w:szCs w:val="24"/>
          <w:lang w:val="pt-BR"/>
        </w:rPr>
        <w:t xml:space="preserve"> </w:t>
      </w:r>
      <w:proofErr w:type="spellStart"/>
      <w:r w:rsidRPr="002D5949">
        <w:rPr>
          <w:szCs w:val="24"/>
        </w:rPr>
        <w:t>приказа</w:t>
      </w:r>
      <w:proofErr w:type="spellEnd"/>
      <w:r w:rsidRPr="002D5949">
        <w:rPr>
          <w:szCs w:val="24"/>
          <w:lang w:val="pt-BR"/>
        </w:rPr>
        <w:t>;</w:t>
      </w:r>
    </w:p>
    <w:p w14:paraId="53A2359C" w14:textId="77777777" w:rsidR="00AD49FF" w:rsidRPr="002D5949" w:rsidRDefault="00AD49FF">
      <w:pPr>
        <w:numPr>
          <w:ilvl w:val="0"/>
          <w:numId w:val="15"/>
        </w:numPr>
        <w:ind w:left="0"/>
        <w:jc w:val="both"/>
        <w:rPr>
          <w:szCs w:val="24"/>
          <w:lang w:val="pt-BR"/>
        </w:rPr>
      </w:pPr>
      <w:proofErr w:type="spellStart"/>
      <w:proofErr w:type="gramStart"/>
      <w:r w:rsidRPr="002D5949">
        <w:rPr>
          <w:szCs w:val="24"/>
        </w:rPr>
        <w:t>праћење</w:t>
      </w:r>
      <w:proofErr w:type="spellEnd"/>
      <w:r w:rsidRPr="002D5949">
        <w:rPr>
          <w:szCs w:val="24"/>
          <w:lang w:val="pt-BR"/>
        </w:rPr>
        <w:t xml:space="preserve"> </w:t>
      </w:r>
      <w:r w:rsidRPr="002D5949">
        <w:rPr>
          <w:szCs w:val="24"/>
          <w:lang w:val="sr-Cyrl-RS"/>
        </w:rPr>
        <w:t xml:space="preserve"> и</w:t>
      </w:r>
      <w:proofErr w:type="gramEnd"/>
      <w:r w:rsidRPr="002D5949">
        <w:rPr>
          <w:szCs w:val="24"/>
          <w:lang w:val="sr-Cyrl-RS"/>
        </w:rPr>
        <w:t xml:space="preserve"> писање </w:t>
      </w:r>
      <w:proofErr w:type="spellStart"/>
      <w:r w:rsidRPr="002D5949">
        <w:rPr>
          <w:szCs w:val="24"/>
        </w:rPr>
        <w:t>стручне</w:t>
      </w:r>
      <w:proofErr w:type="spellEnd"/>
      <w:r w:rsidRPr="002D5949">
        <w:rPr>
          <w:szCs w:val="24"/>
          <w:lang w:val="pt-BR"/>
        </w:rPr>
        <w:t xml:space="preserve"> </w:t>
      </w:r>
      <w:proofErr w:type="spellStart"/>
      <w:r w:rsidRPr="002D5949">
        <w:rPr>
          <w:szCs w:val="24"/>
        </w:rPr>
        <w:t>литературе</w:t>
      </w:r>
      <w:proofErr w:type="spellEnd"/>
      <w:r w:rsidRPr="002D5949">
        <w:rPr>
          <w:szCs w:val="24"/>
          <w:lang w:val="pt-BR"/>
        </w:rPr>
        <w:t xml:space="preserve"> </w:t>
      </w:r>
      <w:r w:rsidRPr="002D5949">
        <w:rPr>
          <w:szCs w:val="24"/>
        </w:rPr>
        <w:t>и</w:t>
      </w:r>
      <w:r w:rsidRPr="002D5949">
        <w:rPr>
          <w:szCs w:val="24"/>
          <w:lang w:val="pt-BR"/>
        </w:rPr>
        <w:t xml:space="preserve"> </w:t>
      </w:r>
      <w:proofErr w:type="spellStart"/>
      <w:r w:rsidRPr="002D5949">
        <w:rPr>
          <w:szCs w:val="24"/>
        </w:rPr>
        <w:t>периодике</w:t>
      </w:r>
      <w:proofErr w:type="spellEnd"/>
      <w:r w:rsidRPr="002D5949">
        <w:rPr>
          <w:szCs w:val="24"/>
          <w:lang w:val="pt-BR"/>
        </w:rPr>
        <w:t xml:space="preserve"> </w:t>
      </w:r>
      <w:proofErr w:type="spellStart"/>
      <w:r w:rsidRPr="002D5949">
        <w:rPr>
          <w:szCs w:val="24"/>
        </w:rPr>
        <w:t>из</w:t>
      </w:r>
      <w:proofErr w:type="spellEnd"/>
      <w:r w:rsidRPr="002D5949">
        <w:rPr>
          <w:szCs w:val="24"/>
          <w:lang w:val="pt-BR"/>
        </w:rPr>
        <w:t xml:space="preserve"> </w:t>
      </w:r>
      <w:proofErr w:type="spellStart"/>
      <w:r w:rsidRPr="002D5949">
        <w:rPr>
          <w:szCs w:val="24"/>
        </w:rPr>
        <w:t>области</w:t>
      </w:r>
      <w:proofErr w:type="spellEnd"/>
      <w:r w:rsidRPr="002D5949">
        <w:rPr>
          <w:szCs w:val="24"/>
          <w:lang w:val="pt-BR"/>
        </w:rPr>
        <w:t xml:space="preserve"> </w:t>
      </w:r>
      <w:proofErr w:type="spellStart"/>
      <w:r w:rsidRPr="002D5949">
        <w:rPr>
          <w:szCs w:val="24"/>
        </w:rPr>
        <w:t>библиотекарства</w:t>
      </w:r>
      <w:proofErr w:type="spellEnd"/>
      <w:r w:rsidRPr="002D5949">
        <w:rPr>
          <w:szCs w:val="24"/>
          <w:lang w:val="pt-BR"/>
        </w:rPr>
        <w:t>;</w:t>
      </w:r>
    </w:p>
    <w:p w14:paraId="10EF9391" w14:textId="77777777" w:rsidR="00AD49FF" w:rsidRPr="002D5949" w:rsidRDefault="00AD49FF">
      <w:pPr>
        <w:numPr>
          <w:ilvl w:val="0"/>
          <w:numId w:val="15"/>
        </w:numPr>
        <w:ind w:left="0"/>
        <w:jc w:val="both"/>
        <w:rPr>
          <w:szCs w:val="24"/>
          <w:lang w:val="pt-BR"/>
        </w:rPr>
      </w:pPr>
      <w:r w:rsidRPr="002D5949">
        <w:rPr>
          <w:szCs w:val="24"/>
          <w:lang w:val="pt-BR"/>
        </w:rPr>
        <w:t>учествовање на седницама стручних и других органа школе;</w:t>
      </w:r>
    </w:p>
    <w:p w14:paraId="51FCD8BF" w14:textId="77777777" w:rsidR="00AD49FF" w:rsidRPr="002D5949" w:rsidRDefault="00AD49FF">
      <w:pPr>
        <w:numPr>
          <w:ilvl w:val="0"/>
          <w:numId w:val="15"/>
        </w:numPr>
        <w:ind w:left="0"/>
        <w:jc w:val="both"/>
        <w:rPr>
          <w:szCs w:val="24"/>
          <w:lang w:val="pt-BR"/>
        </w:rPr>
      </w:pPr>
      <w:r w:rsidRPr="002D5949">
        <w:rPr>
          <w:szCs w:val="24"/>
          <w:lang w:val="pt-BR"/>
        </w:rPr>
        <w:t>учествовање на семинарима и стручним саветовањима за школске библиотекаре;</w:t>
      </w:r>
    </w:p>
    <w:p w14:paraId="6C1404A1" w14:textId="77777777" w:rsidR="00AD49FF" w:rsidRPr="002D5949" w:rsidRDefault="00AD49FF">
      <w:pPr>
        <w:numPr>
          <w:ilvl w:val="0"/>
          <w:numId w:val="15"/>
        </w:numPr>
        <w:ind w:left="0"/>
        <w:jc w:val="both"/>
        <w:rPr>
          <w:szCs w:val="24"/>
          <w:lang w:val="pt-BR"/>
        </w:rPr>
      </w:pPr>
      <w:r w:rsidRPr="002D5949">
        <w:rPr>
          <w:szCs w:val="24"/>
          <w:lang w:val="pt-BR"/>
        </w:rPr>
        <w:t>учествовање у раду актива школских библиотекара на нивоу општине и града;</w:t>
      </w:r>
    </w:p>
    <w:p w14:paraId="57028E3F" w14:textId="77777777" w:rsidR="00AD49FF" w:rsidRPr="002D5949" w:rsidRDefault="00AD49FF">
      <w:pPr>
        <w:numPr>
          <w:ilvl w:val="0"/>
          <w:numId w:val="15"/>
        </w:numPr>
        <w:ind w:left="0"/>
        <w:jc w:val="both"/>
        <w:rPr>
          <w:szCs w:val="24"/>
          <w:lang w:val="pt-BR"/>
        </w:rPr>
      </w:pPr>
      <w:r w:rsidRPr="002D5949">
        <w:rPr>
          <w:szCs w:val="24"/>
          <w:lang w:val="pt-BR"/>
        </w:rPr>
        <w:t>сарађивање с народним и другим библиотекама и савезима библиотечких радника региона.</w:t>
      </w:r>
    </w:p>
    <w:p w14:paraId="348548CC" w14:textId="7BBE15E1" w:rsidR="00AD49FF" w:rsidRDefault="00AD49FF" w:rsidP="00AD49FF">
      <w:pPr>
        <w:rPr>
          <w:lang w:val="sr-Cyrl-RS"/>
        </w:rPr>
      </w:pPr>
    </w:p>
    <w:p w14:paraId="465A490E" w14:textId="10B182B8" w:rsidR="00626AE8" w:rsidRDefault="00626AE8" w:rsidP="00AD49FF">
      <w:pPr>
        <w:rPr>
          <w:lang w:val="sr-Cyrl-RS"/>
        </w:rPr>
      </w:pPr>
    </w:p>
    <w:tbl>
      <w:tblPr>
        <w:tblW w:w="97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6804"/>
        <w:gridCol w:w="1806"/>
      </w:tblGrid>
      <w:tr w:rsidR="00626AE8" w:rsidRPr="002D5949" w14:paraId="7A5D6890" w14:textId="77777777" w:rsidTr="0033754E">
        <w:tc>
          <w:tcPr>
            <w:tcW w:w="1101" w:type="dxa"/>
          </w:tcPr>
          <w:p w14:paraId="63DB5B03" w14:textId="77777777" w:rsidR="00626AE8" w:rsidRPr="002D5949" w:rsidRDefault="00626AE8" w:rsidP="0033754E">
            <w:pPr>
              <w:jc w:val="center"/>
              <w:rPr>
                <w:b/>
                <w:szCs w:val="24"/>
              </w:rPr>
            </w:pPr>
            <w:r w:rsidRPr="002D5949">
              <w:rPr>
                <w:b/>
                <w:szCs w:val="24"/>
              </w:rPr>
              <w:t>ВРЕМЕ</w:t>
            </w:r>
          </w:p>
        </w:tc>
        <w:tc>
          <w:tcPr>
            <w:tcW w:w="6804" w:type="dxa"/>
          </w:tcPr>
          <w:p w14:paraId="713F7B9F" w14:textId="77777777" w:rsidR="00626AE8" w:rsidRPr="002D5949" w:rsidRDefault="00626AE8" w:rsidP="0033754E">
            <w:pPr>
              <w:jc w:val="center"/>
              <w:rPr>
                <w:b/>
                <w:szCs w:val="24"/>
              </w:rPr>
            </w:pPr>
            <w:r w:rsidRPr="002D5949">
              <w:rPr>
                <w:b/>
                <w:szCs w:val="24"/>
              </w:rPr>
              <w:t>ПРОГРАМСКИ САДР</w:t>
            </w:r>
            <w:r w:rsidRPr="002D5949">
              <w:rPr>
                <w:b/>
                <w:szCs w:val="24"/>
                <w:lang w:val="sr-Cyrl-CS"/>
              </w:rPr>
              <w:t>Ж</w:t>
            </w:r>
            <w:r w:rsidRPr="002D5949">
              <w:rPr>
                <w:b/>
                <w:szCs w:val="24"/>
              </w:rPr>
              <w:t>АЈИ</w:t>
            </w:r>
          </w:p>
        </w:tc>
        <w:tc>
          <w:tcPr>
            <w:tcW w:w="1806" w:type="dxa"/>
          </w:tcPr>
          <w:p w14:paraId="2B76746E" w14:textId="77777777" w:rsidR="00626AE8" w:rsidRPr="002D5949" w:rsidRDefault="00626AE8" w:rsidP="0033754E">
            <w:pPr>
              <w:jc w:val="center"/>
              <w:rPr>
                <w:b/>
                <w:szCs w:val="24"/>
              </w:rPr>
            </w:pPr>
            <w:r w:rsidRPr="002D5949">
              <w:rPr>
                <w:b/>
                <w:szCs w:val="24"/>
              </w:rPr>
              <w:t>НОСИОЦИ</w:t>
            </w:r>
          </w:p>
        </w:tc>
      </w:tr>
      <w:tr w:rsidR="00626AE8" w:rsidRPr="002D5949" w14:paraId="2D87E644" w14:textId="77777777" w:rsidTr="0033754E">
        <w:tc>
          <w:tcPr>
            <w:tcW w:w="1101" w:type="dxa"/>
          </w:tcPr>
          <w:p w14:paraId="6C815CE3" w14:textId="77777777" w:rsidR="00626AE8" w:rsidRPr="00D83E06" w:rsidRDefault="00626AE8" w:rsidP="00D83E06">
            <w:r w:rsidRPr="00D83E06">
              <w:t>IX</w:t>
            </w:r>
          </w:p>
        </w:tc>
        <w:tc>
          <w:tcPr>
            <w:tcW w:w="6804" w:type="dxa"/>
          </w:tcPr>
          <w:p w14:paraId="39D564FB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sr-Cyrl-RS"/>
              </w:rPr>
              <w:t xml:space="preserve"> Дигитална каталогизација</w:t>
            </w:r>
          </w:p>
          <w:p w14:paraId="4A8FB60B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>- Израда летописа школе</w:t>
            </w:r>
          </w:p>
          <w:p w14:paraId="06479B11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Упознавање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еника</w:t>
            </w:r>
            <w:r w:rsidRPr="002D5949">
              <w:rPr>
                <w:szCs w:val="24"/>
              </w:rPr>
              <w:t xml:space="preserve"> I</w:t>
            </w:r>
            <w:r w:rsidRPr="002D5949">
              <w:rPr>
                <w:szCs w:val="24"/>
                <w:lang w:val="sr-Cyrl-RS"/>
              </w:rPr>
              <w:t xml:space="preserve"> разред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sr-Cyrl-RS"/>
              </w:rPr>
              <w:t xml:space="preserve">и предшколаца </w:t>
            </w:r>
            <w:r w:rsidRPr="002D5949">
              <w:rPr>
                <w:szCs w:val="24"/>
                <w:lang w:val="pt-BR"/>
              </w:rPr>
              <w:t>разред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с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радом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школске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библиотеке</w:t>
            </w:r>
            <w:r w:rsidRPr="002D5949">
              <w:rPr>
                <w:szCs w:val="24"/>
                <w:lang w:val="sr-Cyrl-RS"/>
              </w:rPr>
              <w:t xml:space="preserve"> </w:t>
            </w:r>
          </w:p>
          <w:p w14:paraId="04149134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Издавање</w:t>
            </w:r>
            <w:r w:rsidRPr="002D5949">
              <w:rPr>
                <w:szCs w:val="24"/>
                <w:lang w:val="sr-Cyrl-RS"/>
              </w:rPr>
              <w:t xml:space="preserve"> </w:t>
            </w:r>
            <w:r w:rsidRPr="002D5949">
              <w:rPr>
                <w:szCs w:val="24"/>
                <w:lang w:val="pt-BR"/>
              </w:rPr>
              <w:t>књига</w:t>
            </w:r>
          </w:p>
          <w:p w14:paraId="241329F2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pt-BR"/>
              </w:rPr>
              <w:t>Саветовање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помоћ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еницим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око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избор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књига</w:t>
            </w:r>
            <w:r w:rsidRPr="002D5949">
              <w:rPr>
                <w:szCs w:val="24"/>
              </w:rPr>
              <w:t xml:space="preserve">. </w:t>
            </w:r>
          </w:p>
          <w:p w14:paraId="0E3CE948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Физичк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обрад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нових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књига</w:t>
            </w:r>
          </w:p>
          <w:p w14:paraId="51CE23C1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sr-Cyrl-RS"/>
              </w:rPr>
              <w:t xml:space="preserve"> Обележавање Светског дана језика</w:t>
            </w:r>
          </w:p>
        </w:tc>
        <w:tc>
          <w:tcPr>
            <w:tcW w:w="1806" w:type="dxa"/>
          </w:tcPr>
          <w:p w14:paraId="6C3E9095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библиотекар</w:t>
            </w:r>
          </w:p>
          <w:p w14:paraId="373D8C6E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</w:t>
            </w:r>
            <w:r w:rsidRPr="002D5949">
              <w:rPr>
                <w:szCs w:val="24"/>
              </w:rPr>
              <w:t xml:space="preserve">. I </w:t>
            </w:r>
            <w:r w:rsidRPr="002D5949">
              <w:rPr>
                <w:szCs w:val="24"/>
                <w:lang w:val="pt-BR"/>
              </w:rPr>
              <w:t>раз</w:t>
            </w:r>
            <w:r w:rsidRPr="002D5949">
              <w:rPr>
                <w:szCs w:val="24"/>
              </w:rPr>
              <w:t>.</w:t>
            </w:r>
          </w:p>
          <w:p w14:paraId="4F412BCE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библиотекар</w:t>
            </w:r>
          </w:p>
          <w:p w14:paraId="123A617E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     -//-</w:t>
            </w:r>
          </w:p>
          <w:p w14:paraId="64BAE893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     </w:t>
            </w:r>
          </w:p>
          <w:p w14:paraId="71794C61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итељи</w:t>
            </w:r>
          </w:p>
          <w:p w14:paraId="5574248A" w14:textId="77777777" w:rsidR="00626AE8" w:rsidRPr="002D5949" w:rsidRDefault="00626AE8" w:rsidP="0033754E">
            <w:pPr>
              <w:jc w:val="both"/>
              <w:rPr>
                <w:szCs w:val="24"/>
              </w:rPr>
            </w:pPr>
          </w:p>
          <w:p w14:paraId="63AAB359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наст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ср</w:t>
            </w:r>
            <w:r w:rsidRPr="002D5949">
              <w:rPr>
                <w:szCs w:val="24"/>
                <w:lang w:val="sr-Cyrl-RS"/>
              </w:rPr>
              <w:t>п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језика</w:t>
            </w:r>
          </w:p>
          <w:p w14:paraId="26AF48C8" w14:textId="77777777" w:rsidR="00626AE8" w:rsidRPr="002D5949" w:rsidRDefault="00626AE8" w:rsidP="0033754E">
            <w:pPr>
              <w:jc w:val="both"/>
              <w:rPr>
                <w:szCs w:val="24"/>
              </w:rPr>
            </w:pPr>
          </w:p>
        </w:tc>
      </w:tr>
      <w:tr w:rsidR="00626AE8" w:rsidRPr="002D5949" w14:paraId="03F9556D" w14:textId="77777777" w:rsidTr="0033754E">
        <w:tc>
          <w:tcPr>
            <w:tcW w:w="1101" w:type="dxa"/>
          </w:tcPr>
          <w:p w14:paraId="51998EBA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>X</w:t>
            </w:r>
          </w:p>
        </w:tc>
        <w:tc>
          <w:tcPr>
            <w:tcW w:w="6804" w:type="dxa"/>
          </w:tcPr>
          <w:p w14:paraId="0B054F1D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Обележавање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Месец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књиге</w:t>
            </w:r>
          </w:p>
          <w:p w14:paraId="65B8C155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--</w:t>
            </w:r>
            <w:r w:rsidRPr="002D5949">
              <w:rPr>
                <w:szCs w:val="24"/>
                <w:lang w:val="sr-Cyrl-CS"/>
              </w:rPr>
              <w:t>Ч</w:t>
            </w:r>
            <w:r w:rsidRPr="002D5949">
              <w:rPr>
                <w:szCs w:val="24"/>
                <w:lang w:val="pt-BR"/>
              </w:rPr>
              <w:t>италачк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часови</w:t>
            </w:r>
            <w:r w:rsidRPr="002D5949">
              <w:rPr>
                <w:szCs w:val="24"/>
              </w:rPr>
              <w:t xml:space="preserve"> </w:t>
            </w:r>
          </w:p>
          <w:p w14:paraId="7BDDC3C0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--</w:t>
            </w:r>
            <w:r w:rsidRPr="002D5949">
              <w:rPr>
                <w:szCs w:val="24"/>
                <w:lang w:val="pt-BR"/>
              </w:rPr>
              <w:t>Групн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индивидуалн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рад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с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еницима</w:t>
            </w:r>
            <w:r w:rsidRPr="002D5949">
              <w:rPr>
                <w:szCs w:val="24"/>
              </w:rPr>
              <w:t xml:space="preserve"> </w:t>
            </w:r>
          </w:p>
          <w:p w14:paraId="05AB8FD8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sr-Cyrl-RS"/>
              </w:rPr>
              <w:t>Одлазак на Сајам књига</w:t>
            </w:r>
            <w:r w:rsidRPr="002D5949">
              <w:rPr>
                <w:szCs w:val="24"/>
              </w:rPr>
              <w:t xml:space="preserve"> </w:t>
            </w:r>
          </w:p>
          <w:p w14:paraId="21BA04F2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Санирање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оштећених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књига</w:t>
            </w:r>
            <w:r w:rsidRPr="002D5949">
              <w:rPr>
                <w:szCs w:val="24"/>
              </w:rPr>
              <w:t xml:space="preserve"> </w:t>
            </w:r>
          </w:p>
          <w:p w14:paraId="785C8995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sr-Cyrl-RS"/>
              </w:rPr>
              <w:t xml:space="preserve"> Дигитална каталогизација</w:t>
            </w:r>
          </w:p>
          <w:p w14:paraId="111718E3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>- Израда летописа школе</w:t>
            </w:r>
          </w:p>
          <w:p w14:paraId="3E226467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1806" w:type="dxa"/>
          </w:tcPr>
          <w:p w14:paraId="48729623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чл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секције</w:t>
            </w:r>
          </w:p>
          <w:p w14:paraId="6EF6AAEF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библиотекар</w:t>
            </w:r>
          </w:p>
          <w:p w14:paraId="08087416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наст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ср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ј</w:t>
            </w:r>
            <w:r w:rsidRPr="002D5949">
              <w:rPr>
                <w:szCs w:val="24"/>
              </w:rPr>
              <w:t>.</w:t>
            </w:r>
          </w:p>
          <w:p w14:paraId="475A1AC7" w14:textId="77777777" w:rsidR="00626AE8" w:rsidRPr="002D5949" w:rsidRDefault="00626AE8" w:rsidP="0033754E">
            <w:pPr>
              <w:jc w:val="both"/>
              <w:rPr>
                <w:szCs w:val="24"/>
                <w:lang w:val="pt-BR"/>
              </w:rPr>
            </w:pPr>
            <w:r w:rsidRPr="002D5949">
              <w:rPr>
                <w:szCs w:val="24"/>
              </w:rPr>
              <w:t xml:space="preserve">  </w:t>
            </w:r>
            <w:r w:rsidRPr="002D5949">
              <w:rPr>
                <w:szCs w:val="24"/>
                <w:lang w:val="pt-BR"/>
              </w:rPr>
              <w:t>-//-      -//-</w:t>
            </w:r>
          </w:p>
          <w:p w14:paraId="66C21344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proofErr w:type="spellStart"/>
            <w:r w:rsidRPr="002D5949">
              <w:rPr>
                <w:szCs w:val="24"/>
              </w:rPr>
              <w:t>библиотекар</w:t>
            </w:r>
            <w:proofErr w:type="spellEnd"/>
          </w:p>
          <w:p w14:paraId="3E6A02C7" w14:textId="77777777" w:rsidR="00626AE8" w:rsidRPr="002D5949" w:rsidRDefault="00626AE8" w:rsidP="0033754E">
            <w:pPr>
              <w:jc w:val="both"/>
              <w:rPr>
                <w:szCs w:val="24"/>
              </w:rPr>
            </w:pPr>
          </w:p>
        </w:tc>
      </w:tr>
      <w:tr w:rsidR="00626AE8" w:rsidRPr="002D5949" w14:paraId="6FFDBCBB" w14:textId="77777777" w:rsidTr="0033754E">
        <w:tc>
          <w:tcPr>
            <w:tcW w:w="1101" w:type="dxa"/>
          </w:tcPr>
          <w:p w14:paraId="0F4EF4DE" w14:textId="77777777" w:rsidR="00626AE8" w:rsidRPr="002D5949" w:rsidRDefault="00626AE8" w:rsidP="0033754E">
            <w:pPr>
              <w:jc w:val="both"/>
              <w:rPr>
                <w:szCs w:val="24"/>
                <w:lang w:val="pt-BR"/>
              </w:rPr>
            </w:pPr>
            <w:r w:rsidRPr="002D5949">
              <w:rPr>
                <w:szCs w:val="24"/>
                <w:lang w:val="pt-BR"/>
              </w:rPr>
              <w:t>X</w:t>
            </w:r>
            <w:r w:rsidRPr="002D5949">
              <w:rPr>
                <w:szCs w:val="24"/>
              </w:rPr>
              <w:t>I</w:t>
            </w:r>
          </w:p>
        </w:tc>
        <w:tc>
          <w:tcPr>
            <w:tcW w:w="6804" w:type="dxa"/>
          </w:tcPr>
          <w:p w14:paraId="631499F3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pt-BR"/>
              </w:rPr>
              <w:t>-</w:t>
            </w:r>
            <w:r w:rsidRPr="002D5949">
              <w:rPr>
                <w:szCs w:val="24"/>
                <w:lang w:val="sr-Cyrl-RS"/>
              </w:rPr>
              <w:t>Читалачки часови</w:t>
            </w:r>
            <w:r w:rsidRPr="002D5949">
              <w:rPr>
                <w:szCs w:val="24"/>
                <w:lang w:val="pt-BR"/>
              </w:rPr>
              <w:t xml:space="preserve"> </w:t>
            </w:r>
          </w:p>
          <w:p w14:paraId="2862ED0D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pt-BR"/>
              </w:rPr>
              <w:t xml:space="preserve">-Групни и индивидуални рад са ученицима </w:t>
            </w:r>
          </w:p>
          <w:p w14:paraId="762CC32B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pt-BR"/>
              </w:rPr>
              <w:t>-</w:t>
            </w:r>
            <w:r w:rsidRPr="002D5949">
              <w:rPr>
                <w:szCs w:val="24"/>
                <w:lang w:val="sr-Cyrl-RS"/>
              </w:rPr>
              <w:t xml:space="preserve"> Вукова недеља – тематски пано</w:t>
            </w:r>
          </w:p>
          <w:p w14:paraId="2E483259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pt-BR"/>
              </w:rPr>
              <w:t>-</w:t>
            </w:r>
            <w:r w:rsidRPr="002D5949">
              <w:rPr>
                <w:szCs w:val="24"/>
                <w:lang w:val="sr-Cyrl-RS"/>
              </w:rPr>
              <w:t xml:space="preserve"> Дигитална каталогизација</w:t>
            </w:r>
          </w:p>
          <w:p w14:paraId="22C03F33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>- Израда летописа школе</w:t>
            </w:r>
          </w:p>
          <w:p w14:paraId="44454A37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CS"/>
              </w:rPr>
              <w:t xml:space="preserve">- </w:t>
            </w:r>
            <w:proofErr w:type="spellStart"/>
            <w:r w:rsidRPr="002D5949">
              <w:rPr>
                <w:szCs w:val="24"/>
              </w:rPr>
              <w:t>Организовање</w:t>
            </w:r>
            <w:proofErr w:type="spellEnd"/>
            <w:r w:rsidRPr="002D5949">
              <w:rPr>
                <w:szCs w:val="24"/>
                <w:lang w:val="pt-BR"/>
              </w:rPr>
              <w:t xml:space="preserve"> </w:t>
            </w:r>
            <w:proofErr w:type="spellStart"/>
            <w:r w:rsidRPr="002D5949">
              <w:rPr>
                <w:szCs w:val="24"/>
              </w:rPr>
              <w:t>књижевног</w:t>
            </w:r>
            <w:proofErr w:type="spellEnd"/>
            <w:r w:rsidRPr="002D5949">
              <w:rPr>
                <w:szCs w:val="24"/>
                <w:lang w:val="pt-BR"/>
              </w:rPr>
              <w:t xml:space="preserve"> </w:t>
            </w:r>
            <w:proofErr w:type="spellStart"/>
            <w:r w:rsidRPr="002D5949">
              <w:rPr>
                <w:szCs w:val="24"/>
              </w:rPr>
              <w:t>сусрета</w:t>
            </w:r>
            <w:proofErr w:type="spellEnd"/>
            <w:r w:rsidRPr="002D5949">
              <w:rPr>
                <w:szCs w:val="24"/>
                <w:lang w:val="pt-BR"/>
              </w:rPr>
              <w:t xml:space="preserve"> </w:t>
            </w:r>
            <w:r w:rsidRPr="002D5949">
              <w:rPr>
                <w:szCs w:val="24"/>
                <w:lang w:val="sr-Cyrl-RS"/>
              </w:rPr>
              <w:t>/ одлазак на књижевни сусрет</w:t>
            </w:r>
          </w:p>
          <w:p w14:paraId="313CECC8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sr-Cyrl-RS"/>
              </w:rPr>
              <w:t xml:space="preserve"> Дигитална каталогизација</w:t>
            </w:r>
          </w:p>
          <w:p w14:paraId="09549578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>- Израда летописа школе</w:t>
            </w:r>
          </w:p>
          <w:p w14:paraId="0CF6C3C9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1806" w:type="dxa"/>
          </w:tcPr>
          <w:p w14:paraId="71C1A96B" w14:textId="77777777" w:rsidR="00626AE8" w:rsidRPr="002D5949" w:rsidRDefault="00626AE8" w:rsidP="0033754E">
            <w:pPr>
              <w:jc w:val="both"/>
              <w:rPr>
                <w:szCs w:val="24"/>
                <w:lang w:val="pt-BR"/>
              </w:rPr>
            </w:pPr>
            <w:r w:rsidRPr="002D5949">
              <w:rPr>
                <w:szCs w:val="24"/>
                <w:lang w:val="pt-BR"/>
              </w:rPr>
              <w:t>учит. библиотек.</w:t>
            </w:r>
          </w:p>
          <w:p w14:paraId="2D8D5EF0" w14:textId="77777777" w:rsidR="00626AE8" w:rsidRPr="002D5949" w:rsidRDefault="00626AE8" w:rsidP="0033754E">
            <w:pPr>
              <w:jc w:val="both"/>
              <w:rPr>
                <w:szCs w:val="24"/>
                <w:lang w:val="pt-BR"/>
              </w:rPr>
            </w:pPr>
            <w:r w:rsidRPr="002D5949">
              <w:rPr>
                <w:szCs w:val="24"/>
                <w:lang w:val="pt-BR"/>
              </w:rPr>
              <w:t>наст.ср. ј. библ.</w:t>
            </w:r>
          </w:p>
          <w:p w14:paraId="237FFAC6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 xml:space="preserve">   </w:t>
            </w:r>
            <w:r w:rsidRPr="002D5949">
              <w:rPr>
                <w:szCs w:val="24"/>
              </w:rPr>
              <w:t>-//-        -//-</w:t>
            </w:r>
          </w:p>
          <w:p w14:paraId="7FC452BF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-//-        -//-</w:t>
            </w:r>
          </w:p>
          <w:p w14:paraId="29A75AE8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proofErr w:type="spellStart"/>
            <w:r w:rsidRPr="002D5949">
              <w:rPr>
                <w:szCs w:val="24"/>
              </w:rPr>
              <w:t>библиотекар</w:t>
            </w:r>
            <w:proofErr w:type="spellEnd"/>
          </w:p>
          <w:p w14:paraId="145730F4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 xml:space="preserve">        -//-</w:t>
            </w:r>
          </w:p>
        </w:tc>
      </w:tr>
      <w:tr w:rsidR="00626AE8" w:rsidRPr="002D5949" w14:paraId="40077618" w14:textId="77777777" w:rsidTr="0033754E">
        <w:tc>
          <w:tcPr>
            <w:tcW w:w="1101" w:type="dxa"/>
          </w:tcPr>
          <w:p w14:paraId="743E45B2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>XII</w:t>
            </w:r>
          </w:p>
        </w:tc>
        <w:tc>
          <w:tcPr>
            <w:tcW w:w="6804" w:type="dxa"/>
          </w:tcPr>
          <w:p w14:paraId="1404AFEF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</w:p>
          <w:p w14:paraId="12DE1774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Учлањивање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еник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sr-Cyrl-RS"/>
              </w:rPr>
              <w:t>општински огранак Б</w:t>
            </w:r>
            <w:r w:rsidRPr="002D5949">
              <w:rPr>
                <w:szCs w:val="24"/>
                <w:lang w:val="pt-BR"/>
              </w:rPr>
              <w:t>иблиотек</w:t>
            </w:r>
            <w:r w:rsidRPr="002D5949">
              <w:rPr>
                <w:szCs w:val="24"/>
                <w:lang w:val="sr-Cyrl-RS"/>
              </w:rPr>
              <w:t xml:space="preserve">е града Београда, сарадња са Дечијим одељењем БГБ </w:t>
            </w:r>
          </w:p>
          <w:p w14:paraId="6D367662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Групн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индивидуалн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рад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с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еницима</w:t>
            </w:r>
            <w:r w:rsidRPr="002D5949">
              <w:rPr>
                <w:szCs w:val="24"/>
              </w:rPr>
              <w:t xml:space="preserve"> </w:t>
            </w:r>
          </w:p>
          <w:p w14:paraId="5D68851C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sr-Cyrl-RS"/>
              </w:rPr>
              <w:t xml:space="preserve"> </w:t>
            </w:r>
            <w:r w:rsidRPr="002D5949">
              <w:rPr>
                <w:szCs w:val="24"/>
                <w:lang w:val="pt-BR"/>
              </w:rPr>
              <w:t>Сарадњ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с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библиотекам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других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школа</w:t>
            </w:r>
            <w:r w:rsidRPr="002D5949">
              <w:rPr>
                <w:szCs w:val="24"/>
              </w:rPr>
              <w:t xml:space="preserve"> </w:t>
            </w:r>
          </w:p>
          <w:p w14:paraId="0DC77897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sr-Cyrl-RS"/>
              </w:rPr>
              <w:t>Тематска и</w:t>
            </w:r>
            <w:proofErr w:type="spellStart"/>
            <w:r w:rsidRPr="002D5949">
              <w:rPr>
                <w:szCs w:val="24"/>
              </w:rPr>
              <w:t>зложба</w:t>
            </w:r>
            <w:proofErr w:type="spellEnd"/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sr-Cyrl-RS"/>
              </w:rPr>
              <w:t>– писци и дела о новогодишњим и божићним празницима</w:t>
            </w:r>
            <w:r w:rsidRPr="002D5949">
              <w:rPr>
                <w:szCs w:val="24"/>
              </w:rPr>
              <w:t xml:space="preserve"> </w:t>
            </w:r>
          </w:p>
          <w:p w14:paraId="3869DE2C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lastRenderedPageBreak/>
              <w:t>-</w:t>
            </w:r>
            <w:r w:rsidRPr="002D5949">
              <w:rPr>
                <w:szCs w:val="24"/>
                <w:lang w:val="sr-Cyrl-RS"/>
              </w:rPr>
              <w:t xml:space="preserve"> Дигитална каталогизација</w:t>
            </w:r>
          </w:p>
          <w:p w14:paraId="507D02FE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>- Израда летописа школе</w:t>
            </w:r>
          </w:p>
          <w:p w14:paraId="66E8AF46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1806" w:type="dxa"/>
          </w:tcPr>
          <w:p w14:paraId="07990AF1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lastRenderedPageBreak/>
              <w:t xml:space="preserve">   -//-        </w:t>
            </w:r>
          </w:p>
          <w:p w14:paraId="1545725B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-//-        </w:t>
            </w:r>
          </w:p>
          <w:p w14:paraId="2440C661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и </w:t>
            </w:r>
            <w:proofErr w:type="spellStart"/>
            <w:r w:rsidRPr="002D5949">
              <w:rPr>
                <w:szCs w:val="24"/>
              </w:rPr>
              <w:t>наст</w:t>
            </w:r>
            <w:proofErr w:type="spellEnd"/>
            <w:r w:rsidRPr="002D5949">
              <w:rPr>
                <w:szCs w:val="24"/>
              </w:rPr>
              <w:t xml:space="preserve">. </w:t>
            </w:r>
            <w:proofErr w:type="spellStart"/>
            <w:r w:rsidRPr="002D5949">
              <w:rPr>
                <w:szCs w:val="24"/>
              </w:rPr>
              <w:t>ср</w:t>
            </w:r>
            <w:proofErr w:type="spellEnd"/>
            <w:r w:rsidRPr="002D5949">
              <w:rPr>
                <w:szCs w:val="24"/>
              </w:rPr>
              <w:t>. ј.</w:t>
            </w:r>
          </w:p>
          <w:p w14:paraId="64074F5A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-//-         -//-</w:t>
            </w:r>
          </w:p>
          <w:p w14:paraId="077C20EA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и </w:t>
            </w:r>
            <w:proofErr w:type="spellStart"/>
            <w:r w:rsidRPr="002D5949">
              <w:rPr>
                <w:szCs w:val="24"/>
              </w:rPr>
              <w:t>лик</w:t>
            </w:r>
            <w:proofErr w:type="spellEnd"/>
            <w:r w:rsidRPr="002D5949">
              <w:rPr>
                <w:szCs w:val="24"/>
              </w:rPr>
              <w:t xml:space="preserve">. </w:t>
            </w:r>
            <w:proofErr w:type="spellStart"/>
            <w:r w:rsidRPr="002D5949">
              <w:rPr>
                <w:szCs w:val="24"/>
              </w:rPr>
              <w:t>култ</w:t>
            </w:r>
            <w:proofErr w:type="spellEnd"/>
            <w:r w:rsidRPr="002D5949">
              <w:rPr>
                <w:szCs w:val="24"/>
              </w:rPr>
              <w:t>.</w:t>
            </w:r>
          </w:p>
        </w:tc>
      </w:tr>
      <w:tr w:rsidR="00626AE8" w:rsidRPr="002D5949" w14:paraId="3EB51ED9" w14:textId="77777777" w:rsidTr="0033754E">
        <w:tc>
          <w:tcPr>
            <w:tcW w:w="1101" w:type="dxa"/>
          </w:tcPr>
          <w:p w14:paraId="794A3C53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>I</w:t>
            </w:r>
          </w:p>
        </w:tc>
        <w:tc>
          <w:tcPr>
            <w:tcW w:w="6804" w:type="dxa"/>
          </w:tcPr>
          <w:p w14:paraId="2FF9328A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>- Светосавски литерарни конкурс</w:t>
            </w:r>
          </w:p>
          <w:p w14:paraId="0614B1AD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sr-Cyrl-RS"/>
              </w:rPr>
              <w:t xml:space="preserve"> Дигитална каталогизација</w:t>
            </w:r>
          </w:p>
          <w:p w14:paraId="62F0EFA5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>- Израда летописа школе</w:t>
            </w:r>
          </w:p>
          <w:p w14:paraId="502676D0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</w:p>
        </w:tc>
        <w:tc>
          <w:tcPr>
            <w:tcW w:w="1806" w:type="dxa"/>
          </w:tcPr>
          <w:p w14:paraId="6EA8FCA6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библиотекар</w:t>
            </w:r>
          </w:p>
          <w:p w14:paraId="63F16C81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</w:t>
            </w:r>
            <w:r w:rsidRPr="002D5949">
              <w:rPr>
                <w:szCs w:val="24"/>
              </w:rPr>
              <w:t xml:space="preserve">. </w:t>
            </w:r>
          </w:p>
          <w:p w14:paraId="3FDC88F9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библиотекар</w:t>
            </w:r>
          </w:p>
          <w:p w14:paraId="0A7F98D2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     -//-</w:t>
            </w:r>
          </w:p>
          <w:p w14:paraId="5C165407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     </w:t>
            </w:r>
          </w:p>
          <w:p w14:paraId="5FA28308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итељи</w:t>
            </w:r>
          </w:p>
          <w:p w14:paraId="7889B8B9" w14:textId="77777777" w:rsidR="00626AE8" w:rsidRPr="002D5949" w:rsidRDefault="00626AE8" w:rsidP="0033754E">
            <w:pPr>
              <w:jc w:val="both"/>
              <w:rPr>
                <w:szCs w:val="24"/>
              </w:rPr>
            </w:pPr>
          </w:p>
          <w:p w14:paraId="568083D9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наст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ср</w:t>
            </w:r>
            <w:r w:rsidRPr="002D5949">
              <w:rPr>
                <w:szCs w:val="24"/>
                <w:lang w:val="sr-Cyrl-RS"/>
              </w:rPr>
              <w:t>п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језика</w:t>
            </w:r>
          </w:p>
          <w:p w14:paraId="1B4EF260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</w:p>
        </w:tc>
      </w:tr>
      <w:tr w:rsidR="00626AE8" w:rsidRPr="002D5949" w14:paraId="0EDFBA0B" w14:textId="77777777" w:rsidTr="0033754E">
        <w:tc>
          <w:tcPr>
            <w:tcW w:w="1101" w:type="dxa"/>
          </w:tcPr>
          <w:p w14:paraId="456D39BB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II</w:t>
            </w:r>
          </w:p>
        </w:tc>
        <w:tc>
          <w:tcPr>
            <w:tcW w:w="6804" w:type="dxa"/>
          </w:tcPr>
          <w:p w14:paraId="0A4C9F0B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Упис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еник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sr-Latn-RS"/>
              </w:rPr>
              <w:t>I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разред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школску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библиотеку</w:t>
            </w:r>
            <w:r w:rsidRPr="002D5949">
              <w:rPr>
                <w:szCs w:val="24"/>
              </w:rPr>
              <w:t xml:space="preserve"> </w:t>
            </w:r>
          </w:p>
          <w:p w14:paraId="387E0FE2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 xml:space="preserve">-Групни и индивидуални рад са ученицима </w:t>
            </w:r>
          </w:p>
          <w:p w14:paraId="5734355B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 xml:space="preserve">-Читалачки часови </w:t>
            </w:r>
          </w:p>
          <w:p w14:paraId="08EFBF40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 xml:space="preserve">-  књижевног сусрета/књижевне посете </w:t>
            </w:r>
          </w:p>
          <w:p w14:paraId="7088AFE5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>- Израда букмаркера, књижевних постера и паноа</w:t>
            </w:r>
          </w:p>
          <w:p w14:paraId="46D0E67E" w14:textId="77777777" w:rsidR="00626AE8" w:rsidRPr="002D5949" w:rsidRDefault="00626AE8">
            <w:pPr>
              <w:numPr>
                <w:ilvl w:val="0"/>
                <w:numId w:val="15"/>
              </w:num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>Обележавање Националног дана књиге</w:t>
            </w:r>
          </w:p>
          <w:p w14:paraId="572744D1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>- Дигитална каталогизација</w:t>
            </w:r>
          </w:p>
          <w:p w14:paraId="1887E5FD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>- Израда летописа школе</w:t>
            </w:r>
          </w:p>
        </w:tc>
        <w:tc>
          <w:tcPr>
            <w:tcW w:w="1806" w:type="dxa"/>
          </w:tcPr>
          <w:p w14:paraId="308EC924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библиотекар</w:t>
            </w:r>
          </w:p>
          <w:p w14:paraId="70C746B0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</w:t>
            </w:r>
            <w:r w:rsidRPr="002D5949">
              <w:rPr>
                <w:szCs w:val="24"/>
              </w:rPr>
              <w:t xml:space="preserve">. I </w:t>
            </w:r>
            <w:r w:rsidRPr="002D5949">
              <w:rPr>
                <w:szCs w:val="24"/>
                <w:lang w:val="pt-BR"/>
              </w:rPr>
              <w:t>раз</w:t>
            </w:r>
            <w:r w:rsidRPr="002D5949">
              <w:rPr>
                <w:szCs w:val="24"/>
              </w:rPr>
              <w:t>.</w:t>
            </w:r>
          </w:p>
          <w:p w14:paraId="27EFBB42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библиотекар</w:t>
            </w:r>
          </w:p>
          <w:p w14:paraId="32EFAD6B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     -//-</w:t>
            </w:r>
          </w:p>
          <w:p w14:paraId="2FDC9E90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     </w:t>
            </w:r>
          </w:p>
          <w:p w14:paraId="3DBBD919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итељи</w:t>
            </w:r>
          </w:p>
          <w:p w14:paraId="6A84654D" w14:textId="77777777" w:rsidR="00626AE8" w:rsidRPr="002D5949" w:rsidRDefault="00626AE8" w:rsidP="0033754E">
            <w:pPr>
              <w:jc w:val="both"/>
              <w:rPr>
                <w:szCs w:val="24"/>
              </w:rPr>
            </w:pPr>
          </w:p>
          <w:p w14:paraId="742F3747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наст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ср</w:t>
            </w:r>
            <w:r w:rsidRPr="002D5949">
              <w:rPr>
                <w:szCs w:val="24"/>
                <w:lang w:val="sr-Cyrl-RS"/>
              </w:rPr>
              <w:t>п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језика</w:t>
            </w:r>
          </w:p>
          <w:p w14:paraId="526885BE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</w:p>
        </w:tc>
      </w:tr>
      <w:tr w:rsidR="00626AE8" w:rsidRPr="002D5949" w14:paraId="6131FE91" w14:textId="77777777" w:rsidTr="0033754E">
        <w:tc>
          <w:tcPr>
            <w:tcW w:w="1101" w:type="dxa"/>
          </w:tcPr>
          <w:p w14:paraId="37F100AD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>III</w:t>
            </w:r>
          </w:p>
          <w:p w14:paraId="33B3CE08" w14:textId="77777777" w:rsidR="00626AE8" w:rsidRPr="002D5949" w:rsidRDefault="00626AE8" w:rsidP="0033754E">
            <w:pPr>
              <w:jc w:val="both"/>
              <w:rPr>
                <w:szCs w:val="24"/>
              </w:rPr>
            </w:pPr>
          </w:p>
        </w:tc>
        <w:tc>
          <w:tcPr>
            <w:tcW w:w="6804" w:type="dxa"/>
          </w:tcPr>
          <w:p w14:paraId="13F3D2F0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sr-Cyrl-CS"/>
              </w:rPr>
              <w:t>Ч</w:t>
            </w:r>
            <w:r w:rsidRPr="002D5949">
              <w:rPr>
                <w:szCs w:val="24"/>
                <w:lang w:val="pt-BR"/>
              </w:rPr>
              <w:t>италачк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часови</w:t>
            </w:r>
          </w:p>
          <w:p w14:paraId="0BF0065A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Рад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н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sr-Cyrl-RS"/>
              </w:rPr>
              <w:t xml:space="preserve">интерном </w:t>
            </w:r>
            <w:r w:rsidRPr="002D5949">
              <w:rPr>
                <w:szCs w:val="24"/>
                <w:lang w:val="pt-BR"/>
              </w:rPr>
              <w:t>наградном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темату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sr-Cyrl-RS"/>
              </w:rPr>
              <w:t>поводом Дана школе</w:t>
            </w:r>
            <w:r w:rsidRPr="002D5949">
              <w:rPr>
                <w:szCs w:val="24"/>
                <w:lang w:val="sr-Latn-RS"/>
              </w:rPr>
              <w:t>-</w:t>
            </w:r>
          </w:p>
          <w:p w14:paraId="123050E9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 xml:space="preserve">- </w:t>
            </w:r>
            <w:r w:rsidRPr="002D5949">
              <w:rPr>
                <w:szCs w:val="24"/>
                <w:lang w:val="sr-Latn-RS"/>
              </w:rPr>
              <w:t xml:space="preserve">Израда корица прочитане књиге </w:t>
            </w:r>
          </w:p>
        </w:tc>
        <w:tc>
          <w:tcPr>
            <w:tcW w:w="1806" w:type="dxa"/>
          </w:tcPr>
          <w:p w14:paraId="629CC68C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.</w:t>
            </w:r>
            <w:r w:rsidRPr="002D5949">
              <w:rPr>
                <w:szCs w:val="24"/>
                <w:lang w:val="pt-BR"/>
              </w:rPr>
              <w:t xml:space="preserve"> Библиотекар</w:t>
            </w:r>
            <w:r w:rsidRPr="002D5949">
              <w:rPr>
                <w:szCs w:val="24"/>
                <w:lang w:val="sr-Cyrl-RS"/>
              </w:rPr>
              <w:t>, учитељи</w:t>
            </w:r>
            <w:r w:rsidRPr="002D5949">
              <w:rPr>
                <w:szCs w:val="24"/>
                <w:lang w:val="sr-Cyrl-CS"/>
              </w:rPr>
              <w:t xml:space="preserve"> и наст. срп. ј.</w:t>
            </w:r>
          </w:p>
          <w:p w14:paraId="3379C2C6" w14:textId="77777777" w:rsidR="00626AE8" w:rsidRPr="002D5949" w:rsidRDefault="00626AE8" w:rsidP="0033754E">
            <w:pPr>
              <w:jc w:val="both"/>
              <w:rPr>
                <w:szCs w:val="24"/>
              </w:rPr>
            </w:pPr>
          </w:p>
        </w:tc>
      </w:tr>
      <w:tr w:rsidR="00626AE8" w:rsidRPr="002D5949" w14:paraId="6F5CEBC3" w14:textId="77777777" w:rsidTr="0033754E">
        <w:tc>
          <w:tcPr>
            <w:tcW w:w="1101" w:type="dxa"/>
          </w:tcPr>
          <w:p w14:paraId="55FFFC4E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>IV</w:t>
            </w:r>
          </w:p>
        </w:tc>
        <w:tc>
          <w:tcPr>
            <w:tcW w:w="6804" w:type="dxa"/>
          </w:tcPr>
          <w:p w14:paraId="587F314C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</w:t>
            </w:r>
          </w:p>
          <w:p w14:paraId="22931F35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Изложба</w:t>
            </w:r>
            <w:r w:rsidRPr="002D5949">
              <w:rPr>
                <w:szCs w:val="24"/>
              </w:rPr>
              <w:t xml:space="preserve">: </w:t>
            </w:r>
            <w:r w:rsidRPr="002D5949">
              <w:rPr>
                <w:szCs w:val="24"/>
                <w:lang w:val="sr-Cyrl-CS"/>
              </w:rPr>
              <w:t>Ликовни радови ученика – илустрација корица омиљене књиге</w:t>
            </w:r>
            <w:r w:rsidRPr="002D5949">
              <w:rPr>
                <w:szCs w:val="24"/>
              </w:rPr>
              <w:t xml:space="preserve"> </w:t>
            </w:r>
          </w:p>
          <w:p w14:paraId="0120EBA1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 xml:space="preserve">- Нове књиге у школској библиотеци </w:t>
            </w:r>
          </w:p>
          <w:p w14:paraId="66FC3BE1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>- Обележавање Светског дана књиге и Светског дана књиге за децу и младе</w:t>
            </w:r>
          </w:p>
          <w:p w14:paraId="75921003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</w:p>
          <w:p w14:paraId="7F7D3042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sr-Cyrl-RS"/>
              </w:rPr>
              <w:t xml:space="preserve"> Дигитална каталогизација</w:t>
            </w:r>
          </w:p>
          <w:p w14:paraId="00B146D9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>- Израда летописа школе</w:t>
            </w:r>
          </w:p>
          <w:p w14:paraId="2BF7917B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</w:p>
        </w:tc>
        <w:tc>
          <w:tcPr>
            <w:tcW w:w="1806" w:type="dxa"/>
          </w:tcPr>
          <w:p w14:paraId="5394DA53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 </w:t>
            </w:r>
          </w:p>
          <w:p w14:paraId="108881CD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proofErr w:type="spellStart"/>
            <w:r w:rsidRPr="002D5949">
              <w:rPr>
                <w:szCs w:val="24"/>
              </w:rPr>
              <w:t>Библиотекар</w:t>
            </w:r>
            <w:proofErr w:type="spellEnd"/>
            <w:r w:rsidRPr="002D5949">
              <w:rPr>
                <w:szCs w:val="24"/>
                <w:lang w:val="sr-Cyrl-RS"/>
              </w:rPr>
              <w:t>, учитељи</w:t>
            </w:r>
            <w:r w:rsidRPr="002D5949">
              <w:rPr>
                <w:szCs w:val="24"/>
                <w:lang w:val="sr-Cyrl-CS"/>
              </w:rPr>
              <w:t xml:space="preserve"> и наставници</w:t>
            </w:r>
          </w:p>
          <w:p w14:paraId="5FE856F5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</w:p>
        </w:tc>
      </w:tr>
      <w:tr w:rsidR="00626AE8" w:rsidRPr="002D5949" w14:paraId="206EEFA8" w14:textId="77777777" w:rsidTr="0033754E">
        <w:tc>
          <w:tcPr>
            <w:tcW w:w="1101" w:type="dxa"/>
          </w:tcPr>
          <w:p w14:paraId="5ACD9438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>V</w:t>
            </w:r>
          </w:p>
        </w:tc>
        <w:tc>
          <w:tcPr>
            <w:tcW w:w="6804" w:type="dxa"/>
          </w:tcPr>
          <w:p w14:paraId="1BBC1644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pt-BR"/>
              </w:rPr>
              <w:t xml:space="preserve">-Санирање оштећених књига </w:t>
            </w:r>
          </w:p>
          <w:p w14:paraId="19AEF417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 xml:space="preserve">- Радионице за читалачке пројекте </w:t>
            </w:r>
          </w:p>
          <w:p w14:paraId="67D6D179" w14:textId="77777777" w:rsidR="00626AE8" w:rsidRPr="002D5949" w:rsidRDefault="00626AE8">
            <w:pPr>
              <w:numPr>
                <w:ilvl w:val="0"/>
                <w:numId w:val="15"/>
              </w:num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>Обележавање 18. маја, Дана жртава у Прогар</w:t>
            </w:r>
          </w:p>
          <w:p w14:paraId="372EF4DC" w14:textId="77777777" w:rsidR="00626AE8" w:rsidRPr="002D5949" w:rsidRDefault="00626AE8">
            <w:pPr>
              <w:numPr>
                <w:ilvl w:val="0"/>
                <w:numId w:val="15"/>
              </w:num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>Дигитална каталогизација</w:t>
            </w:r>
          </w:p>
          <w:p w14:paraId="1F7476F6" w14:textId="77777777" w:rsidR="00626AE8" w:rsidRPr="002D5949" w:rsidRDefault="00626AE8">
            <w:pPr>
              <w:numPr>
                <w:ilvl w:val="0"/>
                <w:numId w:val="15"/>
              </w:num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CS"/>
              </w:rPr>
              <w:t xml:space="preserve"> Израда летописа школе</w:t>
            </w:r>
          </w:p>
        </w:tc>
        <w:tc>
          <w:tcPr>
            <w:tcW w:w="1806" w:type="dxa"/>
          </w:tcPr>
          <w:p w14:paraId="52048971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библиотекар</w:t>
            </w:r>
          </w:p>
          <w:p w14:paraId="1319983C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</w:t>
            </w:r>
            <w:r w:rsidRPr="002D5949">
              <w:rPr>
                <w:szCs w:val="24"/>
              </w:rPr>
              <w:t xml:space="preserve">. I </w:t>
            </w:r>
            <w:r w:rsidRPr="002D5949">
              <w:rPr>
                <w:szCs w:val="24"/>
                <w:lang w:val="pt-BR"/>
              </w:rPr>
              <w:t>раз</w:t>
            </w:r>
            <w:r w:rsidRPr="002D5949">
              <w:rPr>
                <w:szCs w:val="24"/>
              </w:rPr>
              <w:t>.</w:t>
            </w:r>
          </w:p>
          <w:p w14:paraId="57F1E3A7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библиотекар</w:t>
            </w:r>
          </w:p>
          <w:p w14:paraId="75B75DCC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     -//-</w:t>
            </w:r>
          </w:p>
          <w:p w14:paraId="16965D0A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     </w:t>
            </w:r>
          </w:p>
          <w:p w14:paraId="217BFAE9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итељи</w:t>
            </w:r>
          </w:p>
          <w:p w14:paraId="2C5591EA" w14:textId="77777777" w:rsidR="00626AE8" w:rsidRPr="002D5949" w:rsidRDefault="00626AE8" w:rsidP="0033754E">
            <w:pPr>
              <w:jc w:val="both"/>
              <w:rPr>
                <w:szCs w:val="24"/>
              </w:rPr>
            </w:pPr>
          </w:p>
          <w:p w14:paraId="69CB8C9B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наст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ср</w:t>
            </w:r>
            <w:r w:rsidRPr="002D5949">
              <w:rPr>
                <w:szCs w:val="24"/>
                <w:lang w:val="sr-Cyrl-RS"/>
              </w:rPr>
              <w:t>п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језика</w:t>
            </w:r>
          </w:p>
          <w:p w14:paraId="40DE04E7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</w:p>
        </w:tc>
      </w:tr>
      <w:tr w:rsidR="00626AE8" w:rsidRPr="002D5949" w14:paraId="6D786925" w14:textId="77777777" w:rsidTr="0033754E">
        <w:tc>
          <w:tcPr>
            <w:tcW w:w="1101" w:type="dxa"/>
          </w:tcPr>
          <w:p w14:paraId="5AECBC6C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>VI</w:t>
            </w:r>
          </w:p>
        </w:tc>
        <w:tc>
          <w:tcPr>
            <w:tcW w:w="6804" w:type="dxa"/>
          </w:tcPr>
          <w:p w14:paraId="47056482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 xml:space="preserve"> </w:t>
            </w: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sr-Cyrl-RS"/>
              </w:rPr>
              <w:t xml:space="preserve"> Дигитална каталогизација</w:t>
            </w:r>
          </w:p>
          <w:p w14:paraId="34EDB0EF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t>- Израда летописа школе</w:t>
            </w:r>
          </w:p>
          <w:p w14:paraId="1DA99545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  <w:r w:rsidRPr="002D5949">
              <w:rPr>
                <w:szCs w:val="24"/>
                <w:lang w:val="sr-Cyrl-RS"/>
              </w:rPr>
              <w:lastRenderedPageBreak/>
              <w:t>- Набавка књига за награђивање ученика</w:t>
            </w:r>
          </w:p>
          <w:p w14:paraId="0DD046BF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Анализ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рад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школске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библиотеке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планирање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з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следећу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школску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годину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sr-Cyrl-CS"/>
              </w:rPr>
              <w:t>-</w:t>
            </w:r>
          </w:p>
          <w:p w14:paraId="0A36B63A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</w:rPr>
              <w:t>-</w:t>
            </w:r>
            <w:r w:rsidRPr="002D5949">
              <w:rPr>
                <w:szCs w:val="24"/>
                <w:lang w:val="pt-BR"/>
              </w:rPr>
              <w:t>Сређивање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књиг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по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полицама</w:t>
            </w:r>
          </w:p>
          <w:p w14:paraId="6FF98252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  <w:r w:rsidRPr="002D5949">
              <w:rPr>
                <w:szCs w:val="24"/>
                <w:lang w:val="sr-Cyrl-RS"/>
              </w:rPr>
              <w:t xml:space="preserve">- </w:t>
            </w:r>
            <w:r w:rsidRPr="002D5949">
              <w:rPr>
                <w:szCs w:val="24"/>
                <w:lang w:val="pt-BR"/>
              </w:rPr>
              <w:t>Израд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преглед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коришћењ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књижне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грађе</w:t>
            </w:r>
            <w:r w:rsidRPr="002D5949">
              <w:rPr>
                <w:szCs w:val="24"/>
              </w:rPr>
              <w:t xml:space="preserve"> (</w:t>
            </w:r>
            <w:r w:rsidRPr="002D5949">
              <w:rPr>
                <w:szCs w:val="24"/>
                <w:lang w:val="pt-BR"/>
              </w:rPr>
              <w:t>по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разредима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одељењима</w:t>
            </w:r>
            <w:r w:rsidRPr="002D5949">
              <w:rPr>
                <w:szCs w:val="24"/>
              </w:rPr>
              <w:t>)</w:t>
            </w:r>
            <w:r w:rsidRPr="002D5949">
              <w:rPr>
                <w:szCs w:val="24"/>
                <w:lang w:val="sr-Cyrl-CS"/>
              </w:rPr>
              <w:t xml:space="preserve"> -</w:t>
            </w:r>
          </w:p>
          <w:p w14:paraId="520966EB" w14:textId="77777777" w:rsidR="00626AE8" w:rsidRPr="002D5949" w:rsidRDefault="00626AE8" w:rsidP="0033754E">
            <w:pPr>
              <w:jc w:val="both"/>
              <w:rPr>
                <w:szCs w:val="24"/>
                <w:lang w:val="sr-Cyrl-CS"/>
              </w:rPr>
            </w:pPr>
          </w:p>
        </w:tc>
        <w:tc>
          <w:tcPr>
            <w:tcW w:w="1806" w:type="dxa"/>
          </w:tcPr>
          <w:p w14:paraId="4DBE2B33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lastRenderedPageBreak/>
              <w:t>библиотекар</w:t>
            </w:r>
          </w:p>
          <w:p w14:paraId="138C179A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</w:t>
            </w:r>
            <w:r w:rsidRPr="002D5949">
              <w:rPr>
                <w:szCs w:val="24"/>
              </w:rPr>
              <w:t xml:space="preserve">. I </w:t>
            </w:r>
            <w:r w:rsidRPr="002D5949">
              <w:rPr>
                <w:szCs w:val="24"/>
                <w:lang w:val="pt-BR"/>
              </w:rPr>
              <w:t>раз</w:t>
            </w:r>
            <w:r w:rsidRPr="002D5949">
              <w:rPr>
                <w:szCs w:val="24"/>
              </w:rPr>
              <w:t>.</w:t>
            </w:r>
          </w:p>
          <w:p w14:paraId="00721AC8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lastRenderedPageBreak/>
              <w:t>библиотекар</w:t>
            </w:r>
          </w:p>
          <w:p w14:paraId="347A2819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     -//-</w:t>
            </w:r>
          </w:p>
          <w:p w14:paraId="4D611ED3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        </w:t>
            </w:r>
          </w:p>
          <w:p w14:paraId="21E85E88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</w:rPr>
              <w:t xml:space="preserve">-//- </w:t>
            </w:r>
            <w:r w:rsidRPr="002D5949">
              <w:rPr>
                <w:szCs w:val="24"/>
                <w:lang w:val="pt-BR"/>
              </w:rPr>
              <w:t>и</w:t>
            </w:r>
            <w:r w:rsidRPr="002D5949">
              <w:rPr>
                <w:szCs w:val="24"/>
              </w:rPr>
              <w:t xml:space="preserve"> </w:t>
            </w:r>
            <w:r w:rsidRPr="002D5949">
              <w:rPr>
                <w:szCs w:val="24"/>
                <w:lang w:val="pt-BR"/>
              </w:rPr>
              <w:t>учитељи</w:t>
            </w:r>
          </w:p>
          <w:p w14:paraId="6A7F4957" w14:textId="77777777" w:rsidR="00626AE8" w:rsidRPr="002D5949" w:rsidRDefault="00626AE8" w:rsidP="0033754E">
            <w:pPr>
              <w:jc w:val="both"/>
              <w:rPr>
                <w:szCs w:val="24"/>
              </w:rPr>
            </w:pPr>
          </w:p>
          <w:p w14:paraId="302D88D1" w14:textId="77777777" w:rsidR="00626AE8" w:rsidRPr="002D5949" w:rsidRDefault="00626AE8" w:rsidP="0033754E">
            <w:pPr>
              <w:jc w:val="both"/>
              <w:rPr>
                <w:szCs w:val="24"/>
              </w:rPr>
            </w:pPr>
            <w:r w:rsidRPr="002D5949">
              <w:rPr>
                <w:szCs w:val="24"/>
                <w:lang w:val="pt-BR"/>
              </w:rPr>
              <w:t>наст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ср</w:t>
            </w:r>
            <w:r w:rsidRPr="002D5949">
              <w:rPr>
                <w:szCs w:val="24"/>
                <w:lang w:val="sr-Cyrl-RS"/>
              </w:rPr>
              <w:t>п</w:t>
            </w:r>
            <w:r w:rsidRPr="002D5949">
              <w:rPr>
                <w:szCs w:val="24"/>
              </w:rPr>
              <w:t xml:space="preserve">. </w:t>
            </w:r>
            <w:r w:rsidRPr="002D5949">
              <w:rPr>
                <w:szCs w:val="24"/>
                <w:lang w:val="pt-BR"/>
              </w:rPr>
              <w:t>језика</w:t>
            </w:r>
          </w:p>
          <w:p w14:paraId="5DE67737" w14:textId="77777777" w:rsidR="00626AE8" w:rsidRPr="002D5949" w:rsidRDefault="00626AE8" w:rsidP="0033754E">
            <w:pPr>
              <w:jc w:val="both"/>
              <w:rPr>
                <w:szCs w:val="24"/>
                <w:lang w:val="sr-Cyrl-RS"/>
              </w:rPr>
            </w:pPr>
          </w:p>
        </w:tc>
      </w:tr>
    </w:tbl>
    <w:p w14:paraId="3F66AD6C" w14:textId="77777777" w:rsidR="00626AE8" w:rsidRPr="002D5949" w:rsidRDefault="00626AE8" w:rsidP="00626AE8">
      <w:pPr>
        <w:rPr>
          <w:szCs w:val="24"/>
        </w:rPr>
      </w:pPr>
    </w:p>
    <w:p w14:paraId="6117E12C" w14:textId="77777777" w:rsidR="00626AE8" w:rsidRPr="002D5949" w:rsidRDefault="00626AE8" w:rsidP="00626AE8">
      <w:pPr>
        <w:rPr>
          <w:b/>
          <w:szCs w:val="24"/>
          <w:lang w:val="sr-Cyrl-RS"/>
        </w:rPr>
      </w:pPr>
      <w:r w:rsidRPr="002D5949">
        <w:rPr>
          <w:b/>
          <w:szCs w:val="24"/>
          <w:lang w:val="sr-Cyrl-RS"/>
        </w:rPr>
        <w:t xml:space="preserve">Напомена: </w:t>
      </w:r>
    </w:p>
    <w:p w14:paraId="04F07E27" w14:textId="23335055" w:rsidR="00626AE8" w:rsidRDefault="00626AE8" w:rsidP="00626AE8">
      <w:pPr>
        <w:rPr>
          <w:szCs w:val="24"/>
          <w:lang w:val="sr-Cyrl-RS"/>
        </w:rPr>
      </w:pPr>
      <w:r w:rsidRPr="002D5949">
        <w:rPr>
          <w:szCs w:val="24"/>
          <w:lang w:val="sr-Cyrl-RS"/>
        </w:rPr>
        <w:t>С обзиром да је др Наташа Кљајић ангажована на 50% норме у настави српског језика у издвојеном одељењу у Прогару, а већи део ангажовања у библиотеци је у матичној школи у Бољевцима, распоред рада библиотеке уклапа се уз распоред у настави, уз потребно време за које радник треба да пређе из једне у другу зграду. Уколико долази до промена распореда у настави, библиотекар прилагођава радно време библиотеке, уз јавно обавештење на школској вибер групи. Тежња је да се у довољној мери обухвате и разредна и предметна настава у оба објекта, а комуникација око издавања књига се може вршити и путем вибера – како би сви запослени и ученици благовремено добили књигу, упркос непуном радном ангажовању библиотекара. План рада библотеке максимално се повезује са планом рада у настави, као и радом допунске, додатне наставе, секције и слободних наставних активности, као и Тима за КЈД .</w:t>
      </w:r>
    </w:p>
    <w:p w14:paraId="029D92B7" w14:textId="7212350B" w:rsidR="000D6F62" w:rsidRPr="000D6F62" w:rsidRDefault="000D6F62" w:rsidP="000D6F62">
      <w:pPr>
        <w:rPr>
          <w:lang w:val="sr-Cyrl-RS"/>
        </w:rPr>
      </w:pPr>
    </w:p>
    <w:p w14:paraId="3F89DA8A" w14:textId="2691AE23" w:rsidR="000D6F62" w:rsidRDefault="000D6F62" w:rsidP="000D6F62">
      <w:pPr>
        <w:rPr>
          <w:szCs w:val="24"/>
          <w:lang w:val="sr-Cyrl-RS"/>
        </w:rPr>
      </w:pPr>
    </w:p>
    <w:p w14:paraId="5A9ED0AA" w14:textId="1AB54666" w:rsidR="00311169" w:rsidRDefault="00311169">
      <w:pPr>
        <w:spacing w:after="160" w:line="259" w:lineRule="auto"/>
        <w:rPr>
          <w:lang w:val="sr-Cyrl-RS"/>
        </w:rPr>
        <w:sectPr w:rsidR="00311169" w:rsidSect="00983BFA">
          <w:headerReference w:type="default" r:id="rId3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B71E56D" w14:textId="6295CF48" w:rsidR="000D6F62" w:rsidRDefault="00073F67" w:rsidP="00112C36">
      <w:pPr>
        <w:pStyle w:val="Heading2"/>
        <w:rPr>
          <w:lang w:val="sr-Cyrl-RS"/>
        </w:rPr>
      </w:pPr>
      <w:bookmarkStart w:id="356" w:name="_Toc208322964"/>
      <w:bookmarkStart w:id="357" w:name="_Toc208325289"/>
      <w:bookmarkStart w:id="358" w:name="_Toc208330949"/>
      <w:bookmarkStart w:id="359" w:name="_Toc208339780"/>
      <w:bookmarkStart w:id="360" w:name="_Toc208498779"/>
      <w:bookmarkStart w:id="361" w:name="_Toc208572306"/>
      <w:bookmarkStart w:id="362" w:name="_Toc208573604"/>
      <w:bookmarkStart w:id="363" w:name="_Toc208574630"/>
      <w:bookmarkStart w:id="364" w:name="_Toc208574995"/>
      <w:bookmarkStart w:id="365" w:name="_Toc208833113"/>
      <w:r>
        <w:rPr>
          <w:lang w:val="sr-Cyrl-RS"/>
        </w:rPr>
        <w:lastRenderedPageBreak/>
        <w:t xml:space="preserve">10. </w:t>
      </w:r>
      <w:r w:rsidR="000D6F62">
        <w:rPr>
          <w:lang w:val="sr-Cyrl-RS"/>
        </w:rPr>
        <w:t>ПРОГРАМСКЕ ОСНОВЕ РАДА СТРУЧНИХ ОРГАНА ШКОЛЕ</w:t>
      </w:r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</w:p>
    <w:p w14:paraId="30FB419E" w14:textId="32111494" w:rsidR="00112C36" w:rsidRDefault="00112C36" w:rsidP="00112C36">
      <w:pPr>
        <w:rPr>
          <w:lang w:val="sr-Cyrl-RS"/>
        </w:rPr>
      </w:pPr>
    </w:p>
    <w:p w14:paraId="544F44DC" w14:textId="0F9E7A5D" w:rsidR="00112C36" w:rsidRDefault="00073F67" w:rsidP="00112C36">
      <w:pPr>
        <w:pStyle w:val="Heading3"/>
        <w:rPr>
          <w:lang w:val="sr-Cyrl-RS"/>
        </w:rPr>
      </w:pPr>
      <w:bookmarkStart w:id="366" w:name="_Toc208322965"/>
      <w:bookmarkStart w:id="367" w:name="_Toc208325290"/>
      <w:bookmarkStart w:id="368" w:name="_Toc208330950"/>
      <w:bookmarkStart w:id="369" w:name="_Toc208339781"/>
      <w:bookmarkStart w:id="370" w:name="_Toc208498780"/>
      <w:bookmarkStart w:id="371" w:name="_Toc208572307"/>
      <w:bookmarkStart w:id="372" w:name="_Toc208573605"/>
      <w:bookmarkStart w:id="373" w:name="_Toc208574631"/>
      <w:bookmarkStart w:id="374" w:name="_Toc208574996"/>
      <w:bookmarkStart w:id="375" w:name="_Toc208833114"/>
      <w:r>
        <w:rPr>
          <w:lang w:val="sr-Cyrl-RS"/>
        </w:rPr>
        <w:t xml:space="preserve">10.1. </w:t>
      </w:r>
      <w:bookmarkEnd w:id="366"/>
      <w:bookmarkEnd w:id="367"/>
      <w:r w:rsidR="00AC4F53">
        <w:rPr>
          <w:lang w:val="sr-Cyrl-RS"/>
        </w:rPr>
        <w:t>Наставничко веће</w:t>
      </w:r>
      <w:bookmarkEnd w:id="368"/>
      <w:bookmarkEnd w:id="369"/>
      <w:bookmarkEnd w:id="370"/>
      <w:bookmarkEnd w:id="371"/>
      <w:bookmarkEnd w:id="372"/>
      <w:bookmarkEnd w:id="373"/>
      <w:bookmarkEnd w:id="374"/>
      <w:bookmarkEnd w:id="375"/>
    </w:p>
    <w:p w14:paraId="1D497D06" w14:textId="5D9A544F" w:rsidR="00112C36" w:rsidRDefault="00112C36" w:rsidP="00112C36">
      <w:pPr>
        <w:rPr>
          <w:lang w:val="sr-Cyrl-RS"/>
        </w:rPr>
      </w:pPr>
    </w:p>
    <w:p w14:paraId="3B1279A5" w14:textId="77777777" w:rsidR="00112C36" w:rsidRPr="009C669E" w:rsidRDefault="00112C36" w:rsidP="00112C36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Наставничко веће је најшири стручни орган школе којег сачињавају: наставници и стручни сарадници. Директор школе сазива и руководи седницама Наставничког већа без права одлучивања.</w:t>
      </w:r>
    </w:p>
    <w:tbl>
      <w:tblPr>
        <w:tblStyle w:val="TableGrid"/>
        <w:tblW w:w="0" w:type="auto"/>
        <w:jc w:val="center"/>
        <w:tblLook w:val="0000" w:firstRow="0" w:lastRow="0" w:firstColumn="0" w:lastColumn="0" w:noHBand="0" w:noVBand="0"/>
      </w:tblPr>
      <w:tblGrid>
        <w:gridCol w:w="1785"/>
        <w:gridCol w:w="4668"/>
        <w:gridCol w:w="2563"/>
      </w:tblGrid>
      <w:tr w:rsidR="00EA0EFE" w:rsidRPr="009C669E" w14:paraId="3BE0B3BE" w14:textId="77777777" w:rsidTr="005C22B1">
        <w:trPr>
          <w:trHeight w:val="554"/>
          <w:tblHeader/>
          <w:jc w:val="center"/>
        </w:trPr>
        <w:tc>
          <w:tcPr>
            <w:tcW w:w="0" w:type="auto"/>
            <w:gridSpan w:val="3"/>
          </w:tcPr>
          <w:p w14:paraId="54723178" w14:textId="2E9DF6F6" w:rsidR="00EA0EFE" w:rsidRPr="000E3AFE" w:rsidRDefault="00EA0EFE" w:rsidP="004639AF">
            <w:pPr>
              <w:spacing w:after="200" w:line="276" w:lineRule="auto"/>
              <w:jc w:val="center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ПЛАН И ПРОГРАМ РАДА НАСТАВНИЧКОГ ВЕЋА</w:t>
            </w:r>
          </w:p>
        </w:tc>
      </w:tr>
      <w:tr w:rsidR="00112C36" w:rsidRPr="009C669E" w14:paraId="1A5FFC14" w14:textId="77777777" w:rsidTr="004639AF">
        <w:trPr>
          <w:trHeight w:val="554"/>
          <w:tblHeader/>
          <w:jc w:val="center"/>
        </w:trPr>
        <w:tc>
          <w:tcPr>
            <w:tcW w:w="0" w:type="auto"/>
          </w:tcPr>
          <w:p w14:paraId="574B3465" w14:textId="77777777" w:rsidR="00112C36" w:rsidRPr="000E3AFE" w:rsidRDefault="00112C36" w:rsidP="004639AF">
            <w:pPr>
              <w:spacing w:after="200" w:line="276" w:lineRule="auto"/>
              <w:jc w:val="center"/>
              <w:rPr>
                <w:b/>
                <w:szCs w:val="24"/>
                <w:lang w:val="sr-Cyrl-RS"/>
              </w:rPr>
            </w:pPr>
            <w:r w:rsidRPr="000E3AFE">
              <w:rPr>
                <w:b/>
                <w:szCs w:val="24"/>
                <w:lang w:val="sr-Cyrl-RS"/>
              </w:rPr>
              <w:t>Време остваривања</w:t>
            </w:r>
          </w:p>
        </w:tc>
        <w:tc>
          <w:tcPr>
            <w:tcW w:w="0" w:type="auto"/>
          </w:tcPr>
          <w:p w14:paraId="7B25FBA7" w14:textId="77777777" w:rsidR="00112C36" w:rsidRPr="000E3AFE" w:rsidRDefault="00112C36" w:rsidP="004639AF">
            <w:pPr>
              <w:spacing w:after="200" w:line="276" w:lineRule="auto"/>
              <w:jc w:val="center"/>
              <w:rPr>
                <w:b/>
                <w:szCs w:val="24"/>
                <w:lang w:val="sr-Cyrl-RS"/>
              </w:rPr>
            </w:pPr>
            <w:r w:rsidRPr="000E3AFE">
              <w:rPr>
                <w:b/>
                <w:szCs w:val="24"/>
                <w:lang w:val="sr-Cyrl-RS"/>
              </w:rPr>
              <w:t>Програмски садржаји</w:t>
            </w:r>
          </w:p>
        </w:tc>
        <w:tc>
          <w:tcPr>
            <w:tcW w:w="0" w:type="auto"/>
          </w:tcPr>
          <w:p w14:paraId="7B342442" w14:textId="77777777" w:rsidR="00112C36" w:rsidRPr="000E3AFE" w:rsidRDefault="00112C36" w:rsidP="004639AF">
            <w:pPr>
              <w:spacing w:after="200" w:line="276" w:lineRule="auto"/>
              <w:jc w:val="center"/>
              <w:rPr>
                <w:b/>
                <w:szCs w:val="24"/>
                <w:lang w:val="sr-Cyrl-RS"/>
              </w:rPr>
            </w:pPr>
            <w:r w:rsidRPr="000E3AFE">
              <w:rPr>
                <w:b/>
                <w:szCs w:val="24"/>
                <w:lang w:val="sr-Cyrl-RS"/>
              </w:rPr>
              <w:t>Реализатор</w:t>
            </w:r>
          </w:p>
        </w:tc>
      </w:tr>
      <w:tr w:rsidR="00112C36" w:rsidRPr="009C669E" w14:paraId="522B6EF5" w14:textId="77777777" w:rsidTr="00AF7B6C">
        <w:trPr>
          <w:trHeight w:val="1518"/>
          <w:jc w:val="center"/>
        </w:trPr>
        <w:tc>
          <w:tcPr>
            <w:tcW w:w="0" w:type="auto"/>
            <w:vAlign w:val="center"/>
          </w:tcPr>
          <w:p w14:paraId="5DEB4A12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птембар</w:t>
            </w:r>
          </w:p>
        </w:tc>
        <w:tc>
          <w:tcPr>
            <w:tcW w:w="0" w:type="auto"/>
          </w:tcPr>
          <w:p w14:paraId="26858994" w14:textId="77777777" w:rsidR="00112C36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  Утврђивање предлога Годишњег плана рада школе за школску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 годину</w:t>
            </w:r>
          </w:p>
          <w:p w14:paraId="6BFBC1F6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-    Разматрање извештаја о реализацији Годишњег плана рада школе у протеклој школској години</w:t>
            </w:r>
          </w:p>
          <w:p w14:paraId="344CFA59" w14:textId="77777777" w:rsidR="00112C36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   Разматрање извештаја о раду директора, стручних сарадника, стручних већа и стручних органа школе на крају школске 202</w:t>
            </w:r>
            <w:r>
              <w:rPr>
                <w:szCs w:val="24"/>
                <w:lang w:val="sr-Latn-RS"/>
              </w:rPr>
              <w:t>4</w:t>
            </w:r>
            <w:r w:rsidRPr="009C669E">
              <w:rPr>
                <w:szCs w:val="24"/>
                <w:lang w:val="sr-Cyrl-RS"/>
              </w:rPr>
              <w:t>/202</w:t>
            </w:r>
            <w:r>
              <w:rPr>
                <w:szCs w:val="24"/>
                <w:lang w:val="sr-Latn-RS"/>
              </w:rPr>
              <w:t>5</w:t>
            </w:r>
            <w:r w:rsidRPr="009C669E">
              <w:rPr>
                <w:szCs w:val="24"/>
                <w:lang w:val="sr-Cyrl-RS"/>
              </w:rPr>
              <w:t xml:space="preserve"> године</w:t>
            </w:r>
          </w:p>
          <w:p w14:paraId="082CE51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 -    Доношење одлуке о допунској, додатној настави и о раду секција</w:t>
            </w:r>
          </w:p>
          <w:p w14:paraId="3D5DD5D6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   -  И</w:t>
            </w:r>
            <w:r w:rsidRPr="009C669E">
              <w:rPr>
                <w:szCs w:val="24"/>
                <w:lang w:val="sr-Cyrl-RS"/>
              </w:rPr>
              <w:t>дентификација ученика са посебним образовним потребама и препоруке за даљи рад</w:t>
            </w:r>
          </w:p>
          <w:p w14:paraId="53E13FD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   -  </w:t>
            </w:r>
            <w:r w:rsidRPr="009C669E">
              <w:rPr>
                <w:szCs w:val="24"/>
                <w:lang w:val="sr-Cyrl-RS"/>
              </w:rPr>
              <w:t>Припрема за пријем првака у Дечији савез и прослава Дечје недеље</w:t>
            </w:r>
          </w:p>
          <w:p w14:paraId="035B17C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    -   </w:t>
            </w:r>
            <w:r w:rsidRPr="009C669E">
              <w:rPr>
                <w:szCs w:val="24"/>
                <w:lang w:val="sr-Cyrl-RS"/>
              </w:rPr>
              <w:t>Усвајање распореда часова</w:t>
            </w:r>
          </w:p>
          <w:p w14:paraId="58AC5D73" w14:textId="77777777" w:rsidR="00112C36" w:rsidRPr="009C669E" w:rsidRDefault="00112C36">
            <w:pPr>
              <w:numPr>
                <w:ilvl w:val="0"/>
                <w:numId w:val="1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ани отворених врата, дани отворене школе и дежурство наставника.</w:t>
            </w:r>
          </w:p>
          <w:p w14:paraId="6789E00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опремљености кабинета наставним средствима и потреба за набавку нових средстава</w:t>
            </w:r>
          </w:p>
          <w:p w14:paraId="2F64C29D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- Доношење одлуке о реализацији слободних наставних активности у школској 202</w:t>
            </w:r>
            <w:r>
              <w:rPr>
                <w:szCs w:val="24"/>
                <w:lang w:val="sr-Latn-RS"/>
              </w:rPr>
              <w:t>5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Latn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</w:tc>
        <w:tc>
          <w:tcPr>
            <w:tcW w:w="0" w:type="auto"/>
          </w:tcPr>
          <w:p w14:paraId="478AD8D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директор, секретар,</w:t>
            </w:r>
          </w:p>
          <w:p w14:paraId="34ADF88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1249BB4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 психолог</w:t>
            </w:r>
          </w:p>
          <w:p w14:paraId="44760C80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FCA689B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31C07E9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 школе,</w:t>
            </w:r>
          </w:p>
          <w:p w14:paraId="3568240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 и библиотекар</w:t>
            </w:r>
          </w:p>
          <w:p w14:paraId="773AE4B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96598A6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399DF37E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уководиоци стручних већа</w:t>
            </w:r>
          </w:p>
          <w:p w14:paraId="7B9304C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112C36" w:rsidRPr="009C669E" w14:paraId="557F0DF6" w14:textId="77777777" w:rsidTr="00AF7B6C">
        <w:trPr>
          <w:trHeight w:val="3498"/>
          <w:jc w:val="center"/>
        </w:trPr>
        <w:tc>
          <w:tcPr>
            <w:tcW w:w="0" w:type="auto"/>
            <w:vAlign w:val="center"/>
          </w:tcPr>
          <w:p w14:paraId="674C820C" w14:textId="77777777" w:rsidR="00112C36" w:rsidRPr="009C669E" w:rsidRDefault="00112C36" w:rsidP="00DE4A18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ктобар</w:t>
            </w:r>
          </w:p>
        </w:tc>
        <w:tc>
          <w:tcPr>
            <w:tcW w:w="0" w:type="auto"/>
          </w:tcPr>
          <w:p w14:paraId="7D25E66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Помоћ ученицима из осетљивих група</w:t>
            </w:r>
          </w:p>
          <w:p w14:paraId="32056B7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Доношење плана општих родитељских састанака</w:t>
            </w:r>
          </w:p>
        </w:tc>
        <w:tc>
          <w:tcPr>
            <w:tcW w:w="0" w:type="auto"/>
          </w:tcPr>
          <w:p w14:paraId="14F890EB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EDC554D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уководиоци стручних већа и разредне старешине</w:t>
            </w:r>
          </w:p>
          <w:p w14:paraId="05C11ADB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C2FF9A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седници ОВ</w:t>
            </w:r>
          </w:p>
          <w:p w14:paraId="3789816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3136A21D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зредне старешине</w:t>
            </w:r>
          </w:p>
          <w:p w14:paraId="17F60DE0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112C36" w:rsidRPr="009C669E" w14:paraId="16CB6CDA" w14:textId="77777777" w:rsidTr="00AF7B6C">
        <w:trPr>
          <w:trHeight w:val="2879"/>
          <w:jc w:val="center"/>
        </w:trPr>
        <w:tc>
          <w:tcPr>
            <w:tcW w:w="0" w:type="auto"/>
            <w:vAlign w:val="center"/>
          </w:tcPr>
          <w:p w14:paraId="06476A11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CBCBD8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FBFDC73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овембар</w:t>
            </w:r>
          </w:p>
        </w:tc>
        <w:tc>
          <w:tcPr>
            <w:tcW w:w="0" w:type="auto"/>
          </w:tcPr>
          <w:p w14:paraId="2E792416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Остваривање васпитно-образовног програма на крају првог класификационог периода</w:t>
            </w:r>
          </w:p>
          <w:p w14:paraId="786A20A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успеха и дисциплине на крају првог класификационог периода и мере за њихово побољшање</w:t>
            </w:r>
          </w:p>
          <w:p w14:paraId="1A739D82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Остваривање плана рада одељењских заједница и одељенских старешина</w:t>
            </w:r>
          </w:p>
          <w:p w14:paraId="606E3AFF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остваривања додатне и допунске наставе</w:t>
            </w:r>
          </w:p>
          <w:p w14:paraId="7FDA405E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Истраживање адаптације ученика петих и првих разреда</w:t>
            </w:r>
          </w:p>
          <w:p w14:paraId="72E46063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Усвајање извештаја о самовредновању</w:t>
            </w:r>
          </w:p>
          <w:p w14:paraId="3E52BB1D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Упознавање са новим Правилницима</w:t>
            </w:r>
          </w:p>
          <w:p w14:paraId="06E118D6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- Разматрање реализованих активности у складу са смерницама за организацију и реализацију образовно-васпитног рада за школску 2024/25.</w:t>
            </w:r>
          </w:p>
        </w:tc>
        <w:tc>
          <w:tcPr>
            <w:tcW w:w="0" w:type="auto"/>
          </w:tcPr>
          <w:p w14:paraId="0482804B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руководиоциОВ</w:t>
            </w:r>
          </w:p>
          <w:p w14:paraId="1D8079B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4CA2B5C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уководиоци</w:t>
            </w:r>
          </w:p>
          <w:p w14:paraId="3AEE4602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В</w:t>
            </w:r>
          </w:p>
          <w:p w14:paraId="62008F8B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уководиоци</w:t>
            </w:r>
          </w:p>
          <w:p w14:paraId="4A8FB903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В, психолог  одељенске старешине</w:t>
            </w:r>
          </w:p>
          <w:p w14:paraId="06B9890D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ељенске старешине</w:t>
            </w:r>
          </w:p>
        </w:tc>
      </w:tr>
      <w:tr w:rsidR="00112C36" w:rsidRPr="009C669E" w14:paraId="167760FA" w14:textId="77777777" w:rsidTr="00AF7B6C">
        <w:trPr>
          <w:trHeight w:val="2725"/>
          <w:jc w:val="center"/>
        </w:trPr>
        <w:tc>
          <w:tcPr>
            <w:tcW w:w="0" w:type="auto"/>
            <w:vAlign w:val="center"/>
          </w:tcPr>
          <w:p w14:paraId="151B925B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DCA7883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ецембар</w:t>
            </w:r>
          </w:p>
        </w:tc>
        <w:tc>
          <w:tcPr>
            <w:tcW w:w="0" w:type="auto"/>
          </w:tcPr>
          <w:p w14:paraId="3B7E100F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успеха и дисциплине у I полугодишту</w:t>
            </w:r>
          </w:p>
          <w:p w14:paraId="6E3ADA73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Усвајање закључака и доношење мера за побољшање успеха у другом полугодишту</w:t>
            </w:r>
          </w:p>
          <w:p w14:paraId="62DB6729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реализације Годишњег плана рада у I полугодишту</w:t>
            </w:r>
          </w:p>
          <w:p w14:paraId="161173A1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</w:t>
            </w:r>
            <w:r>
              <w:rPr>
                <w:szCs w:val="24"/>
                <w:lang w:val="sr-Latn-RS"/>
              </w:rPr>
              <w:t xml:space="preserve"> </w:t>
            </w:r>
            <w:r w:rsidRPr="009C669E">
              <w:rPr>
                <w:szCs w:val="24"/>
                <w:lang w:val="sr-Cyrl-RS"/>
              </w:rPr>
              <w:t xml:space="preserve">Извештај о раду Савета родитеља </w:t>
            </w:r>
          </w:p>
          <w:p w14:paraId="368D91E6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</w:t>
            </w:r>
            <w:r>
              <w:rPr>
                <w:szCs w:val="24"/>
                <w:lang w:val="sr-Latn-RS"/>
              </w:rPr>
              <w:t xml:space="preserve"> </w:t>
            </w:r>
            <w:r w:rsidRPr="009C669E">
              <w:rPr>
                <w:szCs w:val="24"/>
                <w:lang w:val="sr-Cyrl-RS"/>
              </w:rPr>
              <w:t>Програм прославе Светог Саве</w:t>
            </w:r>
          </w:p>
          <w:p w14:paraId="7022F70C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Стручно предавање психолога</w:t>
            </w:r>
          </w:p>
          <w:p w14:paraId="086C870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програма унапређивања наставе и стручног усавршавања</w:t>
            </w:r>
          </w:p>
        </w:tc>
        <w:tc>
          <w:tcPr>
            <w:tcW w:w="0" w:type="auto"/>
          </w:tcPr>
          <w:p w14:paraId="468551E4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кретар савета родитеља</w:t>
            </w:r>
          </w:p>
          <w:p w14:paraId="03A367B5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КЈД</w:t>
            </w:r>
          </w:p>
          <w:p w14:paraId="2ECE2FFF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ељенске старешине и психолог</w:t>
            </w:r>
          </w:p>
          <w:p w14:paraId="371407AE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112C36" w:rsidRPr="009C669E" w14:paraId="48AB5117" w14:textId="77777777" w:rsidTr="00AF7B6C">
        <w:trPr>
          <w:trHeight w:val="3434"/>
          <w:jc w:val="center"/>
        </w:trPr>
        <w:tc>
          <w:tcPr>
            <w:tcW w:w="0" w:type="auto"/>
            <w:vAlign w:val="center"/>
          </w:tcPr>
          <w:p w14:paraId="7CD00439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јануар</w:t>
            </w:r>
          </w:p>
        </w:tc>
        <w:tc>
          <w:tcPr>
            <w:tcW w:w="0" w:type="auto"/>
          </w:tcPr>
          <w:p w14:paraId="533F01C1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Извештај директора о инструктивно-педагошком раду</w:t>
            </w:r>
          </w:p>
          <w:p w14:paraId="33333D7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Извештај о остваривању Годишњег плана рада школе, Наставног плана и програма за прво полугодиште</w:t>
            </w:r>
          </w:p>
          <w:p w14:paraId="4FCA4E8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Извештај о раду директора школе, стручних сарадника, стручних већа и тимова у првом полугодишту</w:t>
            </w:r>
          </w:p>
          <w:p w14:paraId="1F338FC0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остваривања допунске и додатне наставе</w:t>
            </w:r>
          </w:p>
          <w:p w14:paraId="181E7226" w14:textId="77777777" w:rsidR="00112C36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 xml:space="preserve">-  </w:t>
            </w:r>
            <w:r w:rsidRPr="009C669E">
              <w:rPr>
                <w:szCs w:val="24"/>
                <w:lang w:val="sr-Cyrl-RS"/>
              </w:rPr>
              <w:t>Прослава Дана Светог Саве</w:t>
            </w:r>
          </w:p>
          <w:p w14:paraId="630DD486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- </w:t>
            </w:r>
            <w:r w:rsidRPr="009C669E">
              <w:rPr>
                <w:szCs w:val="24"/>
                <w:lang w:val="sr-Cyrl-RS"/>
              </w:rPr>
              <w:t xml:space="preserve">Анализа безбедносног стања  у школи у првом полугодишту.       </w:t>
            </w:r>
          </w:p>
          <w:p w14:paraId="249F05C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3AD68C1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E987634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 xml:space="preserve"> КЈД</w:t>
            </w:r>
          </w:p>
          <w:p w14:paraId="29FB644F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C44061D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аставници</w:t>
            </w:r>
          </w:p>
        </w:tc>
      </w:tr>
      <w:tr w:rsidR="00112C36" w:rsidRPr="009C669E" w14:paraId="401C9E9F" w14:textId="77777777" w:rsidTr="00AF7B6C">
        <w:trPr>
          <w:trHeight w:val="3408"/>
          <w:jc w:val="center"/>
        </w:trPr>
        <w:tc>
          <w:tcPr>
            <w:tcW w:w="0" w:type="auto"/>
            <w:vAlign w:val="center"/>
          </w:tcPr>
          <w:p w14:paraId="6F52AEED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фебруар</w:t>
            </w:r>
          </w:p>
        </w:tc>
        <w:tc>
          <w:tcPr>
            <w:tcW w:w="0" w:type="auto"/>
          </w:tcPr>
          <w:p w14:paraId="520DB68E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Доношење мера за унапређење дисциплине ученика, чување школске имовине и безбедност ученика</w:t>
            </w:r>
          </w:p>
          <w:p w14:paraId="7321342F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- </w:t>
            </w:r>
            <w:r>
              <w:rPr>
                <w:szCs w:val="24"/>
                <w:lang w:val="sr-Cyrl-RS"/>
              </w:rPr>
              <w:t xml:space="preserve"> </w:t>
            </w:r>
            <w:r w:rsidRPr="009C669E">
              <w:rPr>
                <w:szCs w:val="24"/>
                <w:lang w:val="sr-Cyrl-RS"/>
              </w:rPr>
              <w:t xml:space="preserve">Анализа рада ученичких организација и секција </w:t>
            </w:r>
          </w:p>
          <w:p w14:paraId="5BDBDDAB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</w:t>
            </w:r>
            <w:r>
              <w:rPr>
                <w:szCs w:val="24"/>
                <w:lang w:val="sr-Cyrl-RS"/>
              </w:rPr>
              <w:t xml:space="preserve"> </w:t>
            </w:r>
            <w:r w:rsidRPr="009C669E">
              <w:rPr>
                <w:szCs w:val="24"/>
                <w:lang w:val="sr-Cyrl-RS"/>
              </w:rPr>
              <w:t xml:space="preserve"> Доношење одлуке о програму прославе Дана школе</w:t>
            </w:r>
          </w:p>
          <w:p w14:paraId="1CD3C6DC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</w:t>
            </w:r>
            <w:r>
              <w:rPr>
                <w:szCs w:val="24"/>
                <w:lang w:val="sr-Cyrl-RS"/>
              </w:rPr>
              <w:t xml:space="preserve"> </w:t>
            </w:r>
            <w:r w:rsidRPr="009C669E">
              <w:rPr>
                <w:szCs w:val="24"/>
                <w:lang w:val="sr-Cyrl-RS"/>
              </w:rPr>
              <w:t>Организација учешћа ученика на смотрама и такмичењима (врста такмичења, наставна област и број ученика)</w:t>
            </w:r>
          </w:p>
        </w:tc>
        <w:tc>
          <w:tcPr>
            <w:tcW w:w="0" w:type="auto"/>
          </w:tcPr>
          <w:p w14:paraId="0380A251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метни наставници</w:t>
            </w:r>
          </w:p>
          <w:p w14:paraId="78DFC055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 одељенске старешине</w:t>
            </w:r>
          </w:p>
          <w:p w14:paraId="3AE284F3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  <w:p w14:paraId="1F1332B9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предметни наставници </w:t>
            </w:r>
          </w:p>
          <w:p w14:paraId="3E8DB1E2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тручна већа</w:t>
            </w:r>
          </w:p>
          <w:p w14:paraId="5CEDFA4D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  <w:p w14:paraId="30A8359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библиотекар</w:t>
            </w:r>
          </w:p>
        </w:tc>
      </w:tr>
      <w:tr w:rsidR="00112C36" w:rsidRPr="009C669E" w14:paraId="6DD8E873" w14:textId="77777777" w:rsidTr="00AF7B6C">
        <w:trPr>
          <w:trHeight w:val="2602"/>
          <w:jc w:val="center"/>
        </w:trPr>
        <w:tc>
          <w:tcPr>
            <w:tcW w:w="0" w:type="auto"/>
            <w:vAlign w:val="center"/>
          </w:tcPr>
          <w:p w14:paraId="24FE1F84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40BD80E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56C676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арт</w:t>
            </w:r>
          </w:p>
          <w:p w14:paraId="7AC7BDD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BCB091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728C0D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- Анализа рада са ученицима са посебним образовним потребама</w:t>
            </w:r>
          </w:p>
          <w:p w14:paraId="117B2A96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Усвајање закључака и доношење мера за побољшање успеха и дисциплине</w:t>
            </w:r>
          </w:p>
          <w:p w14:paraId="3D1D899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Стручно усавршавање</w:t>
            </w:r>
          </w:p>
        </w:tc>
        <w:tc>
          <w:tcPr>
            <w:tcW w:w="0" w:type="auto"/>
          </w:tcPr>
          <w:p w14:paraId="3134628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уководилац</w:t>
            </w:r>
          </w:p>
          <w:p w14:paraId="41B50533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тим за естетско уређење школског простора</w:t>
            </w:r>
          </w:p>
          <w:p w14:paraId="589550C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ЈД</w:t>
            </w:r>
          </w:p>
          <w:p w14:paraId="7349385C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ељенске старешине</w:t>
            </w:r>
          </w:p>
          <w:p w14:paraId="5B041F9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  <w:p w14:paraId="483D2C4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едагог</w:t>
            </w:r>
          </w:p>
        </w:tc>
      </w:tr>
      <w:tr w:rsidR="00112C36" w:rsidRPr="009C669E" w14:paraId="350A02A9" w14:textId="77777777" w:rsidTr="00AF7B6C">
        <w:trPr>
          <w:trHeight w:val="2960"/>
          <w:jc w:val="center"/>
        </w:trPr>
        <w:tc>
          <w:tcPr>
            <w:tcW w:w="0" w:type="auto"/>
            <w:vAlign w:val="center"/>
          </w:tcPr>
          <w:p w14:paraId="355A6E40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9446B6F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0DA678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прил</w:t>
            </w:r>
          </w:p>
          <w:p w14:paraId="55C2769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04C62D0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D77905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- Анализа успеха и владања ученика на крају другог класификационог периода </w:t>
            </w:r>
          </w:p>
          <w:p w14:paraId="5EE93E15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остваривања наставног плана и програма редовне, допунске и додатне наставе на крају другог класификационог периода</w:t>
            </w:r>
          </w:p>
          <w:p w14:paraId="34FF9BB9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прославе Дана школе</w:t>
            </w:r>
          </w:p>
          <w:p w14:paraId="4D05D7DB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Остваривање програма рада стручних већа</w:t>
            </w:r>
          </w:p>
          <w:p w14:paraId="7436C99E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-Анализа остваривања програма  професионалне оријентације</w:t>
            </w:r>
          </w:p>
          <w:p w14:paraId="74E1A32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Организација наставе у природи, излета и екскурзија</w:t>
            </w:r>
          </w:p>
        </w:tc>
        <w:tc>
          <w:tcPr>
            <w:tcW w:w="0" w:type="auto"/>
          </w:tcPr>
          <w:p w14:paraId="0F3D6A56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руководиоци</w:t>
            </w:r>
          </w:p>
          <w:p w14:paraId="42252442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ељенских</w:t>
            </w:r>
          </w:p>
          <w:p w14:paraId="25ECC89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већа</w:t>
            </w:r>
          </w:p>
          <w:p w14:paraId="07D88082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7C6B66C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директор</w:t>
            </w:r>
          </w:p>
          <w:p w14:paraId="3D5113BE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  <w:p w14:paraId="6A6F36F0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уководиоци већа</w:t>
            </w:r>
          </w:p>
          <w:p w14:paraId="479B8A00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112C36" w:rsidRPr="009C669E" w14:paraId="6DEC91B0" w14:textId="77777777" w:rsidTr="00AF7B6C">
        <w:trPr>
          <w:trHeight w:val="1765"/>
          <w:jc w:val="center"/>
        </w:trPr>
        <w:tc>
          <w:tcPr>
            <w:tcW w:w="0" w:type="auto"/>
            <w:vAlign w:val="center"/>
          </w:tcPr>
          <w:p w14:paraId="5C14CD02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509A7BC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E74A13F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ај</w:t>
            </w:r>
          </w:p>
        </w:tc>
        <w:tc>
          <w:tcPr>
            <w:tcW w:w="0" w:type="auto"/>
          </w:tcPr>
          <w:p w14:paraId="5B5AF8CD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- Усвајање извештаја о реализованим екскурзијама, излета и наставе у природи </w:t>
            </w:r>
          </w:p>
          <w:p w14:paraId="4C07C7AF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посећених часова</w:t>
            </w:r>
          </w:p>
          <w:p w14:paraId="61845E09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- Остваривање програма  ваннаставних активности </w:t>
            </w:r>
          </w:p>
          <w:p w14:paraId="2E187AD4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резултата пробног Завршног испита</w:t>
            </w:r>
          </w:p>
          <w:p w14:paraId="7C2CDEA5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06652A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  <w:p w14:paraId="507DD47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веће</w:t>
            </w:r>
          </w:p>
          <w:p w14:paraId="064CC67B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  <w:p w14:paraId="4A6709B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112C36" w:rsidRPr="009C669E" w14:paraId="6267AAE0" w14:textId="77777777" w:rsidTr="00AF7B6C">
        <w:trPr>
          <w:trHeight w:val="3720"/>
          <w:jc w:val="center"/>
        </w:trPr>
        <w:tc>
          <w:tcPr>
            <w:tcW w:w="0" w:type="auto"/>
            <w:vAlign w:val="center"/>
          </w:tcPr>
          <w:p w14:paraId="279DEF7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0F8A309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D938550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F6DF70C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јуни</w:t>
            </w:r>
          </w:p>
          <w:p w14:paraId="68AB6EE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3CABBAF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38EF6A6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</w:t>
            </w:r>
            <w:r>
              <w:rPr>
                <w:szCs w:val="24"/>
                <w:lang w:val="sr-Latn-RS"/>
              </w:rPr>
              <w:t xml:space="preserve"> </w:t>
            </w:r>
            <w:r w:rsidRPr="009C669E">
              <w:rPr>
                <w:szCs w:val="24"/>
                <w:lang w:val="sr-Cyrl-RS"/>
              </w:rPr>
              <w:t>Утврђивање успеха ученика осмог разреда на крају другог полугодишта</w:t>
            </w:r>
          </w:p>
          <w:p w14:paraId="7E99227B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Предлози за избор  ученика генерације</w:t>
            </w:r>
          </w:p>
          <w:p w14:paraId="53CCC344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Извештај о постигнутим резултатима на смотрама и такмичењима</w:t>
            </w:r>
          </w:p>
          <w:p w14:paraId="716BE7D5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Упис у средње школе</w:t>
            </w:r>
          </w:p>
          <w:p w14:paraId="53A9D84E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</w:t>
            </w:r>
            <w:r>
              <w:rPr>
                <w:szCs w:val="24"/>
                <w:lang w:val="sr-Latn-RS"/>
              </w:rPr>
              <w:t xml:space="preserve"> </w:t>
            </w:r>
            <w:r w:rsidRPr="009C669E">
              <w:rPr>
                <w:szCs w:val="24"/>
                <w:lang w:val="sr-Cyrl-RS"/>
              </w:rPr>
              <w:t>Доношење одлуке о додели диплома и похвала ученицима осмог разреда</w:t>
            </w:r>
          </w:p>
          <w:p w14:paraId="35DC00FA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</w:t>
            </w:r>
            <w:r>
              <w:rPr>
                <w:szCs w:val="24"/>
                <w:lang w:val="sr-Latn-RS"/>
              </w:rPr>
              <w:t xml:space="preserve"> </w:t>
            </w:r>
            <w:r w:rsidRPr="009C669E">
              <w:rPr>
                <w:szCs w:val="24"/>
                <w:lang w:val="sr-Cyrl-RS"/>
              </w:rPr>
              <w:t>Утврђивање успеха и владања ученика од првог до осмог разреда на крају другог полугодишта</w:t>
            </w:r>
          </w:p>
          <w:p w14:paraId="541E4C16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рада стручних органа и предлог програма за наредну школску годину</w:t>
            </w:r>
          </w:p>
          <w:p w14:paraId="2959DCF5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Подела задужења и формирање стручних тимова за наредну школску годину</w:t>
            </w:r>
          </w:p>
          <w:p w14:paraId="777E6B3B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</w:t>
            </w:r>
            <w:r>
              <w:rPr>
                <w:szCs w:val="24"/>
                <w:lang w:val="sr-Cyrl-RS"/>
              </w:rPr>
              <w:t xml:space="preserve"> </w:t>
            </w:r>
            <w:r w:rsidRPr="009C669E">
              <w:rPr>
                <w:szCs w:val="24"/>
                <w:lang w:val="sr-Cyrl-RS"/>
              </w:rPr>
              <w:t>Доношење одлуке о подели предмета и часова на наставнике и одељењско старешинство петог разреда</w:t>
            </w:r>
          </w:p>
          <w:p w14:paraId="47E4BA88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Подела задужења наставницима у оквиру четрдесеточасовног радног времена</w:t>
            </w:r>
          </w:p>
          <w:p w14:paraId="2CD4D63D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Утврђивање програма екскурзија, наставе у природи и излета за следећу школску годину</w:t>
            </w:r>
          </w:p>
          <w:p w14:paraId="7C2BAC09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- Распоред припремне наставе и именовање комисије за поправне и разредне  испите, распоред полагања испита </w:t>
            </w:r>
          </w:p>
          <w:p w14:paraId="3273D938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Утврђивање успеха и владања ученика на крају школске године, након полагања поправних и разредних испита</w:t>
            </w:r>
          </w:p>
          <w:p w14:paraId="21610E3D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Анализа Завршног испита</w:t>
            </w:r>
          </w:p>
        </w:tc>
        <w:tc>
          <w:tcPr>
            <w:tcW w:w="0" w:type="auto"/>
          </w:tcPr>
          <w:p w14:paraId="236C0C49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  <w:p w14:paraId="032002FF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уководиоци</w:t>
            </w:r>
          </w:p>
          <w:p w14:paraId="7E1FA622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В</w:t>
            </w:r>
          </w:p>
          <w:p w14:paraId="1F355AB8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ељенско веће</w:t>
            </w:r>
          </w:p>
          <w:p w14:paraId="5CE612B1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16805F1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тручни</w:t>
            </w:r>
          </w:p>
          <w:p w14:paraId="0EB8A8C6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иви</w:t>
            </w:r>
          </w:p>
          <w:p w14:paraId="5D2F6C93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F65350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8B04C2B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 психолог</w:t>
            </w:r>
          </w:p>
          <w:p w14:paraId="4E670CEC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  </w:t>
            </w:r>
          </w:p>
        </w:tc>
      </w:tr>
      <w:tr w:rsidR="00112C36" w:rsidRPr="009C669E" w14:paraId="24826C36" w14:textId="77777777" w:rsidTr="00AF7B6C">
        <w:trPr>
          <w:trHeight w:val="3156"/>
          <w:jc w:val="center"/>
        </w:trPr>
        <w:tc>
          <w:tcPr>
            <w:tcW w:w="0" w:type="auto"/>
            <w:vAlign w:val="center"/>
          </w:tcPr>
          <w:p w14:paraId="1CC4E701" w14:textId="10C8EB56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8DEC9EF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вгуст</w:t>
            </w:r>
          </w:p>
        </w:tc>
        <w:tc>
          <w:tcPr>
            <w:tcW w:w="0" w:type="auto"/>
          </w:tcPr>
          <w:p w14:paraId="25F5B4FC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 Анализа рада са ученицима са посебним образовним потребама</w:t>
            </w:r>
          </w:p>
          <w:p w14:paraId="5E2CF53F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 Усвајање распореда часова, дежурства наставника, Дана отворених врата и Дана отворене школе за следећу школску годину</w:t>
            </w:r>
          </w:p>
          <w:p w14:paraId="7DC95996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 Извештај о извршеним припремама за почетак нове школске године</w:t>
            </w:r>
          </w:p>
          <w:p w14:paraId="307EB851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Извештај о броју ученика уписаних у први разред и формираним одељењима</w:t>
            </w:r>
          </w:p>
          <w:p w14:paraId="0871D9C4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 Анализа  уписа ученика у први разред средње школе</w:t>
            </w:r>
          </w:p>
          <w:p w14:paraId="12BBDB9E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-  Анализа резултата поправних испита и и коначног успеха ученика на крају школске године </w:t>
            </w:r>
          </w:p>
          <w:p w14:paraId="4BE504B4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- Усвајање годишњег плана интерног стручног усавршавања </w:t>
            </w:r>
          </w:p>
          <w:p w14:paraId="2BF25219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- </w:t>
            </w:r>
            <w:r>
              <w:rPr>
                <w:szCs w:val="24"/>
                <w:lang w:val="sr-Cyrl-RS"/>
              </w:rPr>
              <w:t>У</w:t>
            </w:r>
            <w:r w:rsidRPr="009C669E">
              <w:rPr>
                <w:szCs w:val="24"/>
                <w:lang w:val="sr-Cyrl-RS"/>
              </w:rPr>
              <w:t xml:space="preserve">познавање са правима, обавезама и одговорностима ученика, родитеља и запослених </w:t>
            </w:r>
          </w:p>
          <w:p w14:paraId="0A44415B" w14:textId="77777777" w:rsidR="00112C36" w:rsidRPr="009C669E" w:rsidRDefault="00112C36" w:rsidP="00EA0EFE">
            <w:pPr>
              <w:spacing w:after="12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- </w:t>
            </w:r>
            <w:r w:rsidRPr="009C669E">
              <w:rPr>
                <w:szCs w:val="24"/>
                <w:lang w:val="sr-Cyrl-RS"/>
              </w:rPr>
              <w:t xml:space="preserve">Упознавање са Правилником о протоколу поступања у установи у случајевима насиља, злостављања и занемаривања.  </w:t>
            </w:r>
          </w:p>
        </w:tc>
        <w:tc>
          <w:tcPr>
            <w:tcW w:w="0" w:type="auto"/>
          </w:tcPr>
          <w:p w14:paraId="778C035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  <w:p w14:paraId="51692527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9C32F72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ељенско веће</w:t>
            </w:r>
          </w:p>
          <w:p w14:paraId="5FFFFFEE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B0A2D4A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0787C4C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394558BC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3469F811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 психолог</w:t>
            </w:r>
          </w:p>
          <w:p w14:paraId="605E80DC" w14:textId="77777777" w:rsidR="00112C36" w:rsidRPr="009C669E" w:rsidRDefault="00112C36" w:rsidP="004639AF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   </w:t>
            </w:r>
          </w:p>
        </w:tc>
      </w:tr>
    </w:tbl>
    <w:p w14:paraId="63477D27" w14:textId="48991C81" w:rsidR="00112C36" w:rsidRDefault="00112C36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238FA027" w14:textId="0AA52F42" w:rsidR="00112C36" w:rsidRPr="00414ABA" w:rsidRDefault="00073F67" w:rsidP="00073F67">
      <w:pPr>
        <w:pStyle w:val="Heading3"/>
        <w:rPr>
          <w:rFonts w:eastAsia="Times New Roman"/>
          <w:lang w:val="sr-Cyrl-RS"/>
        </w:rPr>
      </w:pPr>
      <w:bookmarkStart w:id="376" w:name="_Toc207882525"/>
      <w:bookmarkStart w:id="377" w:name="_Toc208322966"/>
      <w:bookmarkStart w:id="378" w:name="_Toc208325291"/>
      <w:bookmarkStart w:id="379" w:name="_Toc208330951"/>
      <w:bookmarkStart w:id="380" w:name="_Toc208339782"/>
      <w:bookmarkStart w:id="381" w:name="_Toc208498781"/>
      <w:bookmarkStart w:id="382" w:name="_Toc208572308"/>
      <w:bookmarkStart w:id="383" w:name="_Toc208573606"/>
      <w:bookmarkStart w:id="384" w:name="_Toc208574632"/>
      <w:bookmarkStart w:id="385" w:name="_Toc208574997"/>
      <w:bookmarkStart w:id="386" w:name="_Toc208833115"/>
      <w:r>
        <w:rPr>
          <w:rFonts w:eastAsia="Times New Roman"/>
          <w:lang w:val="sr-Cyrl-RS"/>
        </w:rPr>
        <w:lastRenderedPageBreak/>
        <w:t>10</w:t>
      </w:r>
      <w:r w:rsidR="00112C36" w:rsidRPr="00414ABA">
        <w:rPr>
          <w:rFonts w:eastAsia="Times New Roman"/>
          <w:lang w:val="sr-Cyrl-RS"/>
        </w:rPr>
        <w:t xml:space="preserve">.2. Одељенско веће </w:t>
      </w:r>
      <w:r w:rsidR="00112C36" w:rsidRPr="00414ABA">
        <w:rPr>
          <w:rFonts w:eastAsia="Times New Roman"/>
        </w:rPr>
        <w:t>I-IV</w:t>
      </w:r>
      <w:r w:rsidR="00112C36" w:rsidRPr="00414ABA">
        <w:rPr>
          <w:rFonts w:eastAsia="Times New Roman"/>
          <w:lang w:val="sr-Cyrl-RS"/>
        </w:rPr>
        <w:t xml:space="preserve"> разреда</w:t>
      </w:r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</w:p>
    <w:p w14:paraId="34E76AD0" w14:textId="5367351E" w:rsidR="00112C36" w:rsidRDefault="00112C36" w:rsidP="00112C36">
      <w:pPr>
        <w:rPr>
          <w:lang w:val="sr-Cyrl-RS"/>
        </w:rPr>
      </w:pPr>
    </w:p>
    <w:p w14:paraId="4A519940" w14:textId="5B0700CE" w:rsidR="00112C36" w:rsidRDefault="00112C36" w:rsidP="00112C36">
      <w:pPr>
        <w:rPr>
          <w:rFonts w:eastAsia="Calibri"/>
          <w:kern w:val="2"/>
          <w:szCs w:val="24"/>
          <w:lang w:val="sr-Cyrl-RS"/>
          <w14:ligatures w14:val="standardContextual"/>
        </w:rPr>
      </w:pPr>
      <w:r w:rsidRPr="00414ABA">
        <w:rPr>
          <w:rFonts w:eastAsia="Calibri"/>
          <w:kern w:val="2"/>
          <w:szCs w:val="24"/>
          <w:lang w:val="sr-Cyrl-RS"/>
          <w14:ligatures w14:val="standardContextual"/>
        </w:rPr>
        <w:t>Руководилац одељенског већа : Мирј</w:t>
      </w:r>
      <w:r>
        <w:rPr>
          <w:rFonts w:eastAsia="Calibri"/>
          <w:kern w:val="2"/>
          <w:szCs w:val="24"/>
          <w:lang w:val="sr-Cyrl-RS"/>
          <w14:ligatures w14:val="standardContextual"/>
        </w:rPr>
        <w:t>ана Живановић</w:t>
      </w:r>
    </w:p>
    <w:p w14:paraId="68E7650B" w14:textId="26447EBC" w:rsidR="00112C36" w:rsidRDefault="00112C36" w:rsidP="00112C36">
      <w:pPr>
        <w:rPr>
          <w:rFonts w:eastAsia="Calibri"/>
          <w:kern w:val="2"/>
          <w:szCs w:val="24"/>
          <w:lang w:val="sr-Cyrl-RS"/>
          <w14:ligatures w14:val="standardContextu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1"/>
        <w:gridCol w:w="2745"/>
        <w:gridCol w:w="2081"/>
        <w:gridCol w:w="2139"/>
      </w:tblGrid>
      <w:tr w:rsidR="00112C36" w:rsidRPr="00414ABA" w14:paraId="65A2362F" w14:textId="77777777" w:rsidTr="004639AF">
        <w:trPr>
          <w:tblHeader/>
        </w:trPr>
        <w:tc>
          <w:tcPr>
            <w:tcW w:w="9350" w:type="dxa"/>
            <w:gridSpan w:val="4"/>
          </w:tcPr>
          <w:p w14:paraId="2ECE8B05" w14:textId="77777777" w:rsidR="00112C36" w:rsidRPr="00414ABA" w:rsidRDefault="00112C36" w:rsidP="004639AF">
            <w:pPr>
              <w:jc w:val="center"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ПЛАН РАДА ОДЕЉЕНСКОГ ВЕЋА ОД 1-4.РАЗРЕДА</w:t>
            </w:r>
          </w:p>
          <w:p w14:paraId="44B818F5" w14:textId="77777777" w:rsidR="00112C36" w:rsidRPr="00414ABA" w:rsidRDefault="00112C36" w:rsidP="004639AF">
            <w:pPr>
              <w:jc w:val="center"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ШКОЛСКА 2025/26.ГОДИНЕ</w:t>
            </w:r>
          </w:p>
        </w:tc>
      </w:tr>
      <w:tr w:rsidR="00112C36" w:rsidRPr="00414ABA" w14:paraId="1170F146" w14:textId="77777777" w:rsidTr="00AF7B6C">
        <w:trPr>
          <w:tblHeader/>
        </w:trPr>
        <w:tc>
          <w:tcPr>
            <w:tcW w:w="2181" w:type="dxa"/>
            <w:vAlign w:val="center"/>
          </w:tcPr>
          <w:p w14:paraId="1B059858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Време</w:t>
            </w:r>
          </w:p>
        </w:tc>
        <w:tc>
          <w:tcPr>
            <w:tcW w:w="2742" w:type="dxa"/>
          </w:tcPr>
          <w:p w14:paraId="40B237B1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Активност </w:t>
            </w:r>
          </w:p>
        </w:tc>
        <w:tc>
          <w:tcPr>
            <w:tcW w:w="2198" w:type="dxa"/>
          </w:tcPr>
          <w:p w14:paraId="100F6555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Начин реализације</w:t>
            </w:r>
          </w:p>
        </w:tc>
        <w:tc>
          <w:tcPr>
            <w:tcW w:w="2229" w:type="dxa"/>
          </w:tcPr>
          <w:p w14:paraId="39AF342A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Носиоци активности</w:t>
            </w:r>
          </w:p>
        </w:tc>
      </w:tr>
      <w:tr w:rsidR="00112C36" w:rsidRPr="00414ABA" w14:paraId="283AF90A" w14:textId="77777777" w:rsidTr="00AF7B6C">
        <w:tc>
          <w:tcPr>
            <w:tcW w:w="2181" w:type="dxa"/>
            <w:vAlign w:val="center"/>
          </w:tcPr>
          <w:p w14:paraId="34E4BEE1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Септембар </w:t>
            </w:r>
          </w:p>
        </w:tc>
        <w:tc>
          <w:tcPr>
            <w:tcW w:w="2742" w:type="dxa"/>
          </w:tcPr>
          <w:p w14:paraId="467B9D46" w14:textId="77777777" w:rsidR="00112C36" w:rsidRPr="00414ABA" w:rsidRDefault="00112C36">
            <w:pPr>
              <w:numPr>
                <w:ilvl w:val="0"/>
                <w:numId w:val="19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Пријем првака у Дечији савез</w:t>
            </w:r>
          </w:p>
          <w:p w14:paraId="0F4D509D" w14:textId="77777777" w:rsidR="00112C36" w:rsidRPr="00414ABA" w:rsidRDefault="00112C36">
            <w:pPr>
              <w:numPr>
                <w:ilvl w:val="0"/>
                <w:numId w:val="19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Опремљеност учионица и наставних средстава</w:t>
            </w:r>
          </w:p>
          <w:p w14:paraId="241A43C5" w14:textId="77777777" w:rsidR="00112C36" w:rsidRPr="00414ABA" w:rsidRDefault="00112C36">
            <w:pPr>
              <w:numPr>
                <w:ilvl w:val="0"/>
                <w:numId w:val="19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Евалуација иницијалних тестова</w:t>
            </w:r>
          </w:p>
          <w:p w14:paraId="1EA6A0E7" w14:textId="77777777" w:rsidR="00112C36" w:rsidRPr="00414ABA" w:rsidRDefault="00112C36">
            <w:pPr>
              <w:numPr>
                <w:ilvl w:val="0"/>
                <w:numId w:val="19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Идентификовање ученика за додатну и допунску наставу</w:t>
            </w:r>
          </w:p>
          <w:p w14:paraId="79778A91" w14:textId="77777777" w:rsidR="00112C36" w:rsidRPr="00414ABA" w:rsidRDefault="00112C36">
            <w:pPr>
              <w:numPr>
                <w:ilvl w:val="0"/>
                <w:numId w:val="19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Праћење ученика којима је потребна додатна помоћ у раду и израда иоп-а</w:t>
            </w:r>
          </w:p>
          <w:p w14:paraId="7A0BD5E8" w14:textId="77777777" w:rsidR="00112C36" w:rsidRPr="00414ABA" w:rsidRDefault="00112C36">
            <w:pPr>
              <w:numPr>
                <w:ilvl w:val="0"/>
                <w:numId w:val="19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Разно </w:t>
            </w:r>
          </w:p>
        </w:tc>
        <w:tc>
          <w:tcPr>
            <w:tcW w:w="2198" w:type="dxa"/>
          </w:tcPr>
          <w:p w14:paraId="331A2197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Састанак – разговор, дискусија, писани и штампани извештаји, предлози</w:t>
            </w:r>
          </w:p>
        </w:tc>
        <w:tc>
          <w:tcPr>
            <w:tcW w:w="2229" w:type="dxa"/>
          </w:tcPr>
          <w:p w14:paraId="0C875E86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Бојана Радуловић-психолог,</w:t>
            </w:r>
          </w:p>
          <w:p w14:paraId="4041E4CA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Ненад Ђукановић-педагог, Теодора Јеремић, Јелена Миленковић – наставници у продуженом боравку, </w:t>
            </w:r>
          </w:p>
          <w:p w14:paraId="3AF2F65F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Александар Јовановић, Данило Петровић, Анна Петровић – вероучитељи, Маја Пејчић, Тања Јовашевић – наставнице енглеског језика,</w:t>
            </w:r>
          </w:p>
          <w:p w14:paraId="15E25DF3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Драгана Продановић, Адела Челебић, Маја Миливојевић, Весна Стојановић – Марчец, Мирјана Лукић, Катарина Јанковић, Мирјана Живановић, Радмила Блитва, Катарина Дмитровић, Јадранка Трифуновић, Јелена Матић, Јована Лукач- наставници разредне наставе</w:t>
            </w:r>
          </w:p>
        </w:tc>
      </w:tr>
      <w:tr w:rsidR="00112C36" w:rsidRPr="00414ABA" w14:paraId="37D6020E" w14:textId="77777777" w:rsidTr="00AF7B6C">
        <w:tc>
          <w:tcPr>
            <w:tcW w:w="2181" w:type="dxa"/>
            <w:vAlign w:val="center"/>
          </w:tcPr>
          <w:p w14:paraId="7970AC3A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Новембар </w:t>
            </w:r>
          </w:p>
        </w:tc>
        <w:tc>
          <w:tcPr>
            <w:tcW w:w="2742" w:type="dxa"/>
          </w:tcPr>
          <w:p w14:paraId="728C24BA" w14:textId="77777777" w:rsidR="00112C36" w:rsidRPr="00414ABA" w:rsidRDefault="00112C36">
            <w:pPr>
              <w:numPr>
                <w:ilvl w:val="0"/>
                <w:numId w:val="20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Анализа приредбе за </w:t>
            </w:r>
            <w:r w:rsidRPr="00414ABA">
              <w:rPr>
                <w:rFonts w:eastAsia="Calibri"/>
                <w:szCs w:val="24"/>
                <w:lang w:val="sr-Cyrl-RS"/>
              </w:rPr>
              <w:lastRenderedPageBreak/>
              <w:t>пријем првака у Дечији савез</w:t>
            </w:r>
          </w:p>
          <w:p w14:paraId="0569F6EC" w14:textId="77777777" w:rsidR="00112C36" w:rsidRPr="00414ABA" w:rsidRDefault="00112C36">
            <w:pPr>
              <w:numPr>
                <w:ilvl w:val="0"/>
                <w:numId w:val="20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Анализа успеха и дисциплине на крају првог класификационог периода</w:t>
            </w:r>
          </w:p>
          <w:p w14:paraId="4D327F3F" w14:textId="77777777" w:rsidR="00112C36" w:rsidRPr="00414ABA" w:rsidRDefault="00112C36">
            <w:pPr>
              <w:numPr>
                <w:ilvl w:val="0"/>
                <w:numId w:val="20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Анализа остварености плана редовне наставе и слободних активности током првог класификационог периода</w:t>
            </w:r>
          </w:p>
          <w:p w14:paraId="2548609E" w14:textId="77777777" w:rsidR="00112C36" w:rsidRPr="00414ABA" w:rsidRDefault="00112C36">
            <w:pPr>
              <w:numPr>
                <w:ilvl w:val="0"/>
                <w:numId w:val="20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Испитивање брзине читања и разумевања прочитаног у 2., 3., и 4. разреду</w:t>
            </w:r>
          </w:p>
          <w:p w14:paraId="64AF40DF" w14:textId="77777777" w:rsidR="00112C36" w:rsidRPr="00414ABA" w:rsidRDefault="00112C36">
            <w:pPr>
              <w:numPr>
                <w:ilvl w:val="0"/>
                <w:numId w:val="20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Праћење ученика којима је потребна додатна помоћ у образовању</w:t>
            </w:r>
          </w:p>
          <w:p w14:paraId="3258A30C" w14:textId="77777777" w:rsidR="00112C36" w:rsidRPr="00414ABA" w:rsidRDefault="00112C36">
            <w:pPr>
              <w:numPr>
                <w:ilvl w:val="0"/>
                <w:numId w:val="20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Уједначавање критеријума оцењивања</w:t>
            </w:r>
          </w:p>
          <w:p w14:paraId="0D73DCC1" w14:textId="77777777" w:rsidR="00112C36" w:rsidRPr="00414ABA" w:rsidRDefault="00112C36">
            <w:pPr>
              <w:numPr>
                <w:ilvl w:val="0"/>
                <w:numId w:val="20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Организовање новогодишње приредбе</w:t>
            </w:r>
          </w:p>
        </w:tc>
        <w:tc>
          <w:tcPr>
            <w:tcW w:w="2198" w:type="dxa"/>
          </w:tcPr>
          <w:p w14:paraId="30E87FFA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</w:p>
          <w:p w14:paraId="62826592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</w:p>
          <w:p w14:paraId="3F7F8461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</w:p>
          <w:p w14:paraId="1A065E20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</w:p>
          <w:p w14:paraId="01559FC9" w14:textId="77777777" w:rsidR="00112C36" w:rsidRPr="00414ABA" w:rsidRDefault="00112C36" w:rsidP="004639AF">
            <w:pPr>
              <w:jc w:val="center"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Састанак – разговор, дискусија, писани и штампани извештаји, предлози</w:t>
            </w:r>
          </w:p>
        </w:tc>
        <w:tc>
          <w:tcPr>
            <w:tcW w:w="2229" w:type="dxa"/>
          </w:tcPr>
          <w:p w14:paraId="4CDF914D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lastRenderedPageBreak/>
              <w:t xml:space="preserve">Психолог, педагог, сви </w:t>
            </w:r>
            <w:r w:rsidRPr="00414ABA">
              <w:rPr>
                <w:rFonts w:eastAsia="Calibri"/>
                <w:szCs w:val="24"/>
                <w:lang w:val="sr-Cyrl-RS"/>
              </w:rPr>
              <w:lastRenderedPageBreak/>
              <w:t>учитељи и вероучитељи, наставнице енглеског језика</w:t>
            </w:r>
          </w:p>
        </w:tc>
      </w:tr>
      <w:tr w:rsidR="00112C36" w:rsidRPr="00414ABA" w14:paraId="0076EEC7" w14:textId="77777777" w:rsidTr="00AF7B6C">
        <w:tc>
          <w:tcPr>
            <w:tcW w:w="2181" w:type="dxa"/>
            <w:vAlign w:val="center"/>
          </w:tcPr>
          <w:p w14:paraId="2819922D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lastRenderedPageBreak/>
              <w:t xml:space="preserve">Децембар </w:t>
            </w:r>
          </w:p>
        </w:tc>
        <w:tc>
          <w:tcPr>
            <w:tcW w:w="2742" w:type="dxa"/>
          </w:tcPr>
          <w:p w14:paraId="78099FF0" w14:textId="77777777" w:rsidR="00112C36" w:rsidRPr="00414ABA" w:rsidRDefault="00112C36">
            <w:pPr>
              <w:numPr>
                <w:ilvl w:val="0"/>
                <w:numId w:val="21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Анализа рада већа у првом полугодишту</w:t>
            </w:r>
          </w:p>
          <w:p w14:paraId="2449A0FE" w14:textId="77777777" w:rsidR="00112C36" w:rsidRPr="00414ABA" w:rsidRDefault="00112C36">
            <w:pPr>
              <w:numPr>
                <w:ilvl w:val="0"/>
                <w:numId w:val="21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Анализа успеха и дисциплине ученика у првом полугодишту</w:t>
            </w:r>
          </w:p>
          <w:p w14:paraId="37B1EBD8" w14:textId="77777777" w:rsidR="00112C36" w:rsidRPr="00414ABA" w:rsidRDefault="00112C36">
            <w:pPr>
              <w:numPr>
                <w:ilvl w:val="0"/>
                <w:numId w:val="21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Идентификација ученика са проблематичним понашањем</w:t>
            </w:r>
          </w:p>
          <w:p w14:paraId="3FB18074" w14:textId="77777777" w:rsidR="00112C36" w:rsidRPr="00414ABA" w:rsidRDefault="00112C36">
            <w:pPr>
              <w:numPr>
                <w:ilvl w:val="0"/>
                <w:numId w:val="21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Евалуација иоп-а</w:t>
            </w:r>
          </w:p>
          <w:p w14:paraId="1799CAD1" w14:textId="77777777" w:rsidR="00112C36" w:rsidRPr="00414ABA" w:rsidRDefault="00112C36">
            <w:pPr>
              <w:numPr>
                <w:ilvl w:val="0"/>
                <w:numId w:val="21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lastRenderedPageBreak/>
              <w:t>Анализа рада продуженог боравка</w:t>
            </w:r>
          </w:p>
          <w:p w14:paraId="02068441" w14:textId="77777777" w:rsidR="00112C36" w:rsidRPr="00414ABA" w:rsidRDefault="00112C36">
            <w:pPr>
              <w:numPr>
                <w:ilvl w:val="0"/>
                <w:numId w:val="21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Извештај о интерном усавршавању ученика</w:t>
            </w:r>
          </w:p>
          <w:p w14:paraId="4F0C5A4C" w14:textId="77777777" w:rsidR="00112C36" w:rsidRPr="00414ABA" w:rsidRDefault="00112C36">
            <w:pPr>
              <w:numPr>
                <w:ilvl w:val="0"/>
                <w:numId w:val="21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Организовање светосавске академије</w:t>
            </w:r>
          </w:p>
          <w:p w14:paraId="27F107A8" w14:textId="77777777" w:rsidR="00112C36" w:rsidRPr="00414ABA" w:rsidRDefault="00112C36">
            <w:pPr>
              <w:numPr>
                <w:ilvl w:val="0"/>
                <w:numId w:val="21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Разно </w:t>
            </w:r>
          </w:p>
        </w:tc>
        <w:tc>
          <w:tcPr>
            <w:tcW w:w="2198" w:type="dxa"/>
          </w:tcPr>
          <w:p w14:paraId="64BF6DAE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lastRenderedPageBreak/>
              <w:t>Састанак – разговор, дискусија, писани и штампани извештаји, предлози</w:t>
            </w:r>
          </w:p>
        </w:tc>
        <w:tc>
          <w:tcPr>
            <w:tcW w:w="2229" w:type="dxa"/>
          </w:tcPr>
          <w:p w14:paraId="1EDF8826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Психолог, педагог, сви учитељи и вероучитељи, наставнице енглеског језика</w:t>
            </w:r>
          </w:p>
        </w:tc>
      </w:tr>
      <w:tr w:rsidR="00112C36" w:rsidRPr="00414ABA" w14:paraId="4DB01CA4" w14:textId="77777777" w:rsidTr="00AF7B6C">
        <w:tc>
          <w:tcPr>
            <w:tcW w:w="2181" w:type="dxa"/>
            <w:vAlign w:val="center"/>
          </w:tcPr>
          <w:p w14:paraId="6DB2FB04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Март </w:t>
            </w:r>
          </w:p>
        </w:tc>
        <w:tc>
          <w:tcPr>
            <w:tcW w:w="2742" w:type="dxa"/>
          </w:tcPr>
          <w:p w14:paraId="0654C789" w14:textId="77777777" w:rsidR="00112C36" w:rsidRPr="00414ABA" w:rsidRDefault="00112C36">
            <w:pPr>
              <w:numPr>
                <w:ilvl w:val="0"/>
                <w:numId w:val="22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Анализа светосавске приредбе</w:t>
            </w:r>
          </w:p>
          <w:p w14:paraId="7D77942E" w14:textId="77777777" w:rsidR="00112C36" w:rsidRPr="00414ABA" w:rsidRDefault="00112C36">
            <w:pPr>
              <w:numPr>
                <w:ilvl w:val="0"/>
                <w:numId w:val="22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Анализа успеха и дисциплине ученика на крају трећег класификационог периода</w:t>
            </w:r>
          </w:p>
          <w:p w14:paraId="6F7C9880" w14:textId="77777777" w:rsidR="00112C36" w:rsidRPr="00414ABA" w:rsidRDefault="00112C36">
            <w:pPr>
              <w:numPr>
                <w:ilvl w:val="0"/>
                <w:numId w:val="22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Анализа остварености плана редовне наставе и ваннаставних активности</w:t>
            </w:r>
          </w:p>
          <w:p w14:paraId="19F36701" w14:textId="77777777" w:rsidR="00112C36" w:rsidRPr="00414ABA" w:rsidRDefault="00112C36">
            <w:pPr>
              <w:numPr>
                <w:ilvl w:val="0"/>
                <w:numId w:val="22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Праћење ученика којима је потребна додатна помоћ у раду</w:t>
            </w:r>
          </w:p>
          <w:p w14:paraId="29C3589F" w14:textId="77777777" w:rsidR="00112C36" w:rsidRPr="00414ABA" w:rsidRDefault="00112C36">
            <w:pPr>
              <w:numPr>
                <w:ilvl w:val="0"/>
                <w:numId w:val="22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Организација осмомартовске приредбе и приредбе за Дан школе</w:t>
            </w:r>
          </w:p>
          <w:p w14:paraId="462B9BA3" w14:textId="77777777" w:rsidR="00112C36" w:rsidRPr="00414ABA" w:rsidRDefault="00112C36">
            <w:pPr>
              <w:numPr>
                <w:ilvl w:val="0"/>
                <w:numId w:val="22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Разно </w:t>
            </w:r>
          </w:p>
        </w:tc>
        <w:tc>
          <w:tcPr>
            <w:tcW w:w="2198" w:type="dxa"/>
          </w:tcPr>
          <w:p w14:paraId="11FE87D2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Састанак – разговор, дискусија, писани и штампани извештаји, предлози</w:t>
            </w:r>
          </w:p>
        </w:tc>
        <w:tc>
          <w:tcPr>
            <w:tcW w:w="2229" w:type="dxa"/>
          </w:tcPr>
          <w:p w14:paraId="6CAD4154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Психолог, педагог, сви учитељи и вероучитељи, наставнице енглеског језика</w:t>
            </w:r>
          </w:p>
        </w:tc>
      </w:tr>
      <w:tr w:rsidR="00112C36" w:rsidRPr="00414ABA" w14:paraId="61DD562E" w14:textId="77777777" w:rsidTr="00AF7B6C">
        <w:tc>
          <w:tcPr>
            <w:tcW w:w="2181" w:type="dxa"/>
            <w:vAlign w:val="center"/>
          </w:tcPr>
          <w:p w14:paraId="7847936B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Јун </w:t>
            </w:r>
          </w:p>
        </w:tc>
        <w:tc>
          <w:tcPr>
            <w:tcW w:w="2742" w:type="dxa"/>
          </w:tcPr>
          <w:p w14:paraId="6CEF79E3" w14:textId="77777777" w:rsidR="00112C36" w:rsidRPr="00414ABA" w:rsidRDefault="00112C36">
            <w:pPr>
              <w:numPr>
                <w:ilvl w:val="0"/>
                <w:numId w:val="23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Анализа рада већа током школске 2024/25.године</w:t>
            </w:r>
          </w:p>
          <w:p w14:paraId="3A23E9C8" w14:textId="77777777" w:rsidR="00112C36" w:rsidRPr="00414ABA" w:rsidRDefault="00112C36">
            <w:pPr>
              <w:numPr>
                <w:ilvl w:val="0"/>
                <w:numId w:val="23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Анализа успеха и дисциплине ученика на крају другог полугодишта</w:t>
            </w:r>
          </w:p>
          <w:p w14:paraId="0ECC824A" w14:textId="77777777" w:rsidR="00112C36" w:rsidRPr="00414ABA" w:rsidRDefault="00112C36">
            <w:pPr>
              <w:numPr>
                <w:ilvl w:val="0"/>
                <w:numId w:val="23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lastRenderedPageBreak/>
              <w:t>Оствареност плана рада редовне наставе и ваннаставних активности</w:t>
            </w:r>
          </w:p>
          <w:p w14:paraId="56AF022F" w14:textId="77777777" w:rsidR="00112C36" w:rsidRPr="00414ABA" w:rsidRDefault="00112C36">
            <w:pPr>
              <w:numPr>
                <w:ilvl w:val="0"/>
                <w:numId w:val="23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Извештај о раду продуженог боравка</w:t>
            </w:r>
          </w:p>
          <w:p w14:paraId="12F3B2D9" w14:textId="77777777" w:rsidR="00112C36" w:rsidRPr="00414ABA" w:rsidRDefault="00112C36">
            <w:pPr>
              <w:numPr>
                <w:ilvl w:val="0"/>
                <w:numId w:val="23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Извештај о ученицима који наставу прате по иоп-у</w:t>
            </w:r>
          </w:p>
          <w:p w14:paraId="2A20E648" w14:textId="77777777" w:rsidR="00112C36" w:rsidRPr="00414ABA" w:rsidRDefault="00112C36">
            <w:pPr>
              <w:numPr>
                <w:ilvl w:val="0"/>
                <w:numId w:val="23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Извештај стручног усавршавања учитеља у оквиру установе</w:t>
            </w:r>
          </w:p>
          <w:p w14:paraId="4B2F1B84" w14:textId="77777777" w:rsidR="00112C36" w:rsidRPr="00414ABA" w:rsidRDefault="00112C36">
            <w:pPr>
              <w:numPr>
                <w:ilvl w:val="0"/>
                <w:numId w:val="23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Организација завршне приредбе</w:t>
            </w:r>
          </w:p>
          <w:p w14:paraId="693F7C1B" w14:textId="77777777" w:rsidR="00112C36" w:rsidRPr="00414ABA" w:rsidRDefault="00112C36">
            <w:pPr>
              <w:numPr>
                <w:ilvl w:val="0"/>
                <w:numId w:val="23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Разно </w:t>
            </w:r>
          </w:p>
        </w:tc>
        <w:tc>
          <w:tcPr>
            <w:tcW w:w="2198" w:type="dxa"/>
          </w:tcPr>
          <w:p w14:paraId="4388F9E4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lastRenderedPageBreak/>
              <w:t>Састанак – разговор, дискусија, писани и штампани извештаји, предлози</w:t>
            </w:r>
          </w:p>
        </w:tc>
        <w:tc>
          <w:tcPr>
            <w:tcW w:w="2229" w:type="dxa"/>
          </w:tcPr>
          <w:p w14:paraId="78E770BF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Психолог, педагог, сви учитељи и вероучитељи, наставнице енглеског језика</w:t>
            </w:r>
          </w:p>
        </w:tc>
      </w:tr>
      <w:tr w:rsidR="00112C36" w:rsidRPr="00414ABA" w14:paraId="58BA4551" w14:textId="77777777" w:rsidTr="00AF7B6C">
        <w:tc>
          <w:tcPr>
            <w:tcW w:w="2181" w:type="dxa"/>
            <w:vAlign w:val="center"/>
          </w:tcPr>
          <w:p w14:paraId="03401A3A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Август </w:t>
            </w:r>
          </w:p>
        </w:tc>
        <w:tc>
          <w:tcPr>
            <w:tcW w:w="2742" w:type="dxa"/>
          </w:tcPr>
          <w:p w14:paraId="4D3ACBAE" w14:textId="77777777" w:rsidR="00112C36" w:rsidRPr="00414ABA" w:rsidRDefault="00112C36">
            <w:pPr>
              <w:numPr>
                <w:ilvl w:val="0"/>
                <w:numId w:val="24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Анализа коначног успеха ученика</w:t>
            </w:r>
          </w:p>
          <w:p w14:paraId="63A4BD49" w14:textId="77777777" w:rsidR="00112C36" w:rsidRPr="00414ABA" w:rsidRDefault="00112C36">
            <w:pPr>
              <w:numPr>
                <w:ilvl w:val="0"/>
                <w:numId w:val="24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Израда распореда часова</w:t>
            </w:r>
          </w:p>
          <w:p w14:paraId="41FE79A7" w14:textId="77777777" w:rsidR="00112C36" w:rsidRPr="00414ABA" w:rsidRDefault="00112C36">
            <w:pPr>
              <w:numPr>
                <w:ilvl w:val="0"/>
                <w:numId w:val="24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Израда плана дежурства</w:t>
            </w:r>
          </w:p>
          <w:p w14:paraId="5A8DD73B" w14:textId="77777777" w:rsidR="00112C36" w:rsidRPr="00414ABA" w:rsidRDefault="00112C36">
            <w:pPr>
              <w:numPr>
                <w:ilvl w:val="0"/>
                <w:numId w:val="24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Израда интерног плана усавршавања унутар установе</w:t>
            </w:r>
          </w:p>
          <w:p w14:paraId="0E86CAED" w14:textId="77777777" w:rsidR="00112C36" w:rsidRPr="00414ABA" w:rsidRDefault="00112C36">
            <w:pPr>
              <w:numPr>
                <w:ilvl w:val="0"/>
                <w:numId w:val="24"/>
              </w:numPr>
              <w:contextualSpacing/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 xml:space="preserve">разно </w:t>
            </w:r>
          </w:p>
        </w:tc>
        <w:tc>
          <w:tcPr>
            <w:tcW w:w="2198" w:type="dxa"/>
          </w:tcPr>
          <w:p w14:paraId="6423AD6D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</w:p>
        </w:tc>
        <w:tc>
          <w:tcPr>
            <w:tcW w:w="2229" w:type="dxa"/>
          </w:tcPr>
          <w:p w14:paraId="47C12BCD" w14:textId="77777777" w:rsidR="00112C36" w:rsidRPr="00414ABA" w:rsidRDefault="00112C36" w:rsidP="004639AF">
            <w:pPr>
              <w:rPr>
                <w:rFonts w:eastAsia="Calibri"/>
                <w:szCs w:val="24"/>
                <w:lang w:val="sr-Cyrl-RS"/>
              </w:rPr>
            </w:pPr>
            <w:r w:rsidRPr="00414ABA">
              <w:rPr>
                <w:rFonts w:eastAsia="Calibri"/>
                <w:szCs w:val="24"/>
                <w:lang w:val="sr-Cyrl-RS"/>
              </w:rPr>
              <w:t>Психолог, педагог, сви учитељи и вероучитељи, наставнице енглеског језика</w:t>
            </w:r>
          </w:p>
        </w:tc>
      </w:tr>
    </w:tbl>
    <w:p w14:paraId="15B04A8A" w14:textId="65E7DF80" w:rsidR="00112C36" w:rsidRDefault="00112C36" w:rsidP="00112C36">
      <w:pPr>
        <w:rPr>
          <w:lang w:val="sr-Cyrl-RS"/>
        </w:rPr>
      </w:pPr>
    </w:p>
    <w:p w14:paraId="4FE17BE5" w14:textId="185AD2FD" w:rsidR="00112C36" w:rsidRDefault="00112C36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28DC4AC6" w14:textId="3ABA2844" w:rsidR="00112C36" w:rsidRDefault="00073F67" w:rsidP="00112C36">
      <w:pPr>
        <w:pStyle w:val="Heading3"/>
      </w:pPr>
      <w:bookmarkStart w:id="387" w:name="_Toc207882526"/>
      <w:bookmarkStart w:id="388" w:name="_Toc208322967"/>
      <w:bookmarkStart w:id="389" w:name="_Toc208325292"/>
      <w:bookmarkStart w:id="390" w:name="_Toc208330952"/>
      <w:bookmarkStart w:id="391" w:name="_Toc208339783"/>
      <w:bookmarkStart w:id="392" w:name="_Toc208498782"/>
      <w:bookmarkStart w:id="393" w:name="_Toc208572309"/>
      <w:bookmarkStart w:id="394" w:name="_Toc208573607"/>
      <w:bookmarkStart w:id="395" w:name="_Toc208574633"/>
      <w:bookmarkStart w:id="396" w:name="_Toc208574998"/>
      <w:bookmarkStart w:id="397" w:name="_Toc208833116"/>
      <w:r>
        <w:rPr>
          <w:lang w:val="sr-Cyrl-RS"/>
        </w:rPr>
        <w:lastRenderedPageBreak/>
        <w:t>10</w:t>
      </w:r>
      <w:r w:rsidR="00112C36">
        <w:t xml:space="preserve">.3.  Одељенско </w:t>
      </w:r>
      <w:proofErr w:type="spellStart"/>
      <w:r w:rsidR="00112C36">
        <w:t>веће</w:t>
      </w:r>
      <w:proofErr w:type="spellEnd"/>
      <w:r w:rsidR="00112C36">
        <w:t xml:space="preserve"> за V и VI </w:t>
      </w:r>
      <w:proofErr w:type="spellStart"/>
      <w:r w:rsidR="00112C36">
        <w:t>разред</w:t>
      </w:r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proofErr w:type="spellEnd"/>
    </w:p>
    <w:p w14:paraId="258BE0A9" w14:textId="7FEFDD94" w:rsidR="00112C36" w:rsidRDefault="00112C36" w:rsidP="00112C36"/>
    <w:p w14:paraId="3014704D" w14:textId="7AB5B205" w:rsidR="00112C36" w:rsidRPr="00112C36" w:rsidRDefault="00112C36" w:rsidP="00112C36">
      <w:pPr>
        <w:rPr>
          <w:lang w:val="sr-Cyrl-RS"/>
        </w:rPr>
      </w:pPr>
      <w:r>
        <w:rPr>
          <w:lang w:val="sr-Cyrl-RS"/>
        </w:rPr>
        <w:t>Руководилац: Маријана Илић</w:t>
      </w:r>
    </w:p>
    <w:tbl>
      <w:tblPr>
        <w:tblStyle w:val="TableGrid110"/>
        <w:tblpPr w:leftFromText="180" w:rightFromText="180" w:vertAnchor="text" w:horzAnchor="margin" w:tblpXSpec="center" w:tblpY="85"/>
        <w:tblW w:w="10173" w:type="dxa"/>
        <w:tblLayout w:type="fixed"/>
        <w:tblLook w:val="0000" w:firstRow="0" w:lastRow="0" w:firstColumn="0" w:lastColumn="0" w:noHBand="0" w:noVBand="0"/>
      </w:tblPr>
      <w:tblGrid>
        <w:gridCol w:w="1809"/>
        <w:gridCol w:w="6669"/>
        <w:gridCol w:w="1695"/>
      </w:tblGrid>
      <w:tr w:rsidR="00112C36" w:rsidRPr="00421E2C" w14:paraId="2B0EFAC8" w14:textId="77777777" w:rsidTr="00AE7D2F">
        <w:trPr>
          <w:cantSplit/>
          <w:tblHeader/>
        </w:trPr>
        <w:tc>
          <w:tcPr>
            <w:tcW w:w="10173" w:type="dxa"/>
            <w:gridSpan w:val="3"/>
          </w:tcPr>
          <w:p w14:paraId="722C6BF7" w14:textId="77777777" w:rsidR="00112C36" w:rsidRDefault="00112C36" w:rsidP="004639AF">
            <w:pPr>
              <w:jc w:val="center"/>
              <w:rPr>
                <w:b/>
                <w:szCs w:val="24"/>
                <w:lang w:val="sr-Cyrl-RS"/>
              </w:rPr>
            </w:pPr>
            <w:r w:rsidRPr="00421E2C">
              <w:rPr>
                <w:b/>
                <w:szCs w:val="24"/>
              </w:rPr>
              <w:t xml:space="preserve">ГОДИШЊИ ПЛАН </w:t>
            </w:r>
            <w:r>
              <w:rPr>
                <w:b/>
                <w:szCs w:val="24"/>
                <w:lang w:val="sr-Cyrl-RS"/>
              </w:rPr>
              <w:t>РАДА</w:t>
            </w:r>
            <w:r w:rsidRPr="00421E2C">
              <w:rPr>
                <w:b/>
                <w:szCs w:val="24"/>
              </w:rPr>
              <w:t xml:space="preserve"> ОДЕЉЕЊСКОГ ВЕЋА </w:t>
            </w:r>
            <w:r>
              <w:rPr>
                <w:b/>
                <w:szCs w:val="24"/>
                <w:lang w:val="sr-Cyrl-RS"/>
              </w:rPr>
              <w:t>ОД 5. И 6.</w:t>
            </w:r>
            <w:r w:rsidRPr="00421E2C">
              <w:rPr>
                <w:b/>
                <w:szCs w:val="24"/>
              </w:rPr>
              <w:t xml:space="preserve"> РАЗРЕДА</w:t>
            </w:r>
          </w:p>
          <w:p w14:paraId="2D36D17A" w14:textId="77777777" w:rsidR="00112C36" w:rsidRPr="00421E2C" w:rsidRDefault="00112C36" w:rsidP="004639AF">
            <w:pPr>
              <w:jc w:val="center"/>
              <w:rPr>
                <w:b/>
                <w:szCs w:val="24"/>
              </w:rPr>
            </w:pPr>
            <w:r w:rsidRPr="00421E2C">
              <w:rPr>
                <w:b/>
                <w:szCs w:val="24"/>
              </w:rPr>
              <w:t>ЗА ШКОЛСКУ</w:t>
            </w:r>
            <w:r w:rsidRPr="00421E2C">
              <w:rPr>
                <w:szCs w:val="24"/>
              </w:rPr>
              <w:t xml:space="preserve"> </w:t>
            </w:r>
            <w:r w:rsidRPr="00421E2C">
              <w:rPr>
                <w:b/>
                <w:szCs w:val="24"/>
              </w:rPr>
              <w:t>202</w:t>
            </w:r>
            <w:r>
              <w:rPr>
                <w:b/>
                <w:szCs w:val="24"/>
                <w:lang w:val="sr-Cyrl-RS"/>
              </w:rPr>
              <w:t>5</w:t>
            </w:r>
            <w:r w:rsidRPr="00421E2C">
              <w:rPr>
                <w:b/>
                <w:szCs w:val="24"/>
                <w:lang w:val="sr-Cyrl-RS"/>
              </w:rPr>
              <w:t>/</w:t>
            </w:r>
            <w:r w:rsidRPr="00421E2C">
              <w:rPr>
                <w:b/>
                <w:szCs w:val="24"/>
              </w:rPr>
              <w:t>202</w:t>
            </w:r>
            <w:r>
              <w:rPr>
                <w:b/>
                <w:szCs w:val="24"/>
                <w:lang w:val="sr-Cyrl-RS"/>
              </w:rPr>
              <w:t>6</w:t>
            </w:r>
            <w:r w:rsidRPr="00421E2C">
              <w:rPr>
                <w:b/>
                <w:szCs w:val="24"/>
              </w:rPr>
              <w:t>. ГОДИНУ</w:t>
            </w:r>
          </w:p>
        </w:tc>
      </w:tr>
      <w:tr w:rsidR="00112C36" w:rsidRPr="00421E2C" w14:paraId="1D7739AD" w14:textId="77777777" w:rsidTr="00AE7D2F">
        <w:trPr>
          <w:cantSplit/>
          <w:tblHeader/>
        </w:trPr>
        <w:tc>
          <w:tcPr>
            <w:tcW w:w="1809" w:type="dxa"/>
          </w:tcPr>
          <w:p w14:paraId="78B78CBD" w14:textId="77777777" w:rsidR="00112C36" w:rsidRPr="00421E2C" w:rsidRDefault="00112C36" w:rsidP="004639AF">
            <w:pPr>
              <w:rPr>
                <w:b/>
                <w:szCs w:val="24"/>
              </w:rPr>
            </w:pPr>
            <w:r w:rsidRPr="00421E2C">
              <w:rPr>
                <w:b/>
                <w:szCs w:val="24"/>
              </w:rPr>
              <w:t xml:space="preserve">Време </w:t>
            </w:r>
            <w:proofErr w:type="spellStart"/>
            <w:r w:rsidRPr="00421E2C">
              <w:rPr>
                <w:b/>
                <w:szCs w:val="24"/>
              </w:rPr>
              <w:t>реализације</w:t>
            </w:r>
            <w:proofErr w:type="spellEnd"/>
          </w:p>
        </w:tc>
        <w:tc>
          <w:tcPr>
            <w:tcW w:w="6669" w:type="dxa"/>
          </w:tcPr>
          <w:p w14:paraId="349F36CE" w14:textId="77777777" w:rsidR="00112C36" w:rsidRPr="00421E2C" w:rsidRDefault="00112C36" w:rsidP="004639AF">
            <w:pPr>
              <w:jc w:val="center"/>
              <w:rPr>
                <w:b/>
                <w:szCs w:val="24"/>
              </w:rPr>
            </w:pPr>
            <w:proofErr w:type="spellStart"/>
            <w:r w:rsidRPr="00421E2C">
              <w:rPr>
                <w:b/>
                <w:szCs w:val="24"/>
              </w:rPr>
              <w:t>Програмски</w:t>
            </w:r>
            <w:proofErr w:type="spellEnd"/>
            <w:r w:rsidRPr="00421E2C">
              <w:rPr>
                <w:b/>
                <w:szCs w:val="24"/>
              </w:rPr>
              <w:t xml:space="preserve"> </w:t>
            </w:r>
            <w:proofErr w:type="spellStart"/>
            <w:r w:rsidRPr="00421E2C">
              <w:rPr>
                <w:b/>
                <w:szCs w:val="24"/>
              </w:rPr>
              <w:t>садржаји</w:t>
            </w:r>
            <w:proofErr w:type="spellEnd"/>
          </w:p>
        </w:tc>
        <w:tc>
          <w:tcPr>
            <w:tcW w:w="1695" w:type="dxa"/>
          </w:tcPr>
          <w:p w14:paraId="5B065852" w14:textId="77777777" w:rsidR="00112C36" w:rsidRPr="00421E2C" w:rsidRDefault="00112C36" w:rsidP="004639AF">
            <w:pPr>
              <w:rPr>
                <w:b/>
                <w:szCs w:val="24"/>
              </w:rPr>
            </w:pPr>
            <w:proofErr w:type="spellStart"/>
            <w:r w:rsidRPr="00421E2C">
              <w:rPr>
                <w:b/>
                <w:szCs w:val="24"/>
              </w:rPr>
              <w:t>Носиоци</w:t>
            </w:r>
            <w:proofErr w:type="spellEnd"/>
            <w:r w:rsidRPr="00421E2C">
              <w:rPr>
                <w:b/>
                <w:szCs w:val="24"/>
              </w:rPr>
              <w:t xml:space="preserve"> </w:t>
            </w:r>
            <w:proofErr w:type="spellStart"/>
            <w:r w:rsidRPr="00421E2C">
              <w:rPr>
                <w:b/>
                <w:szCs w:val="24"/>
              </w:rPr>
              <w:t>посла</w:t>
            </w:r>
            <w:proofErr w:type="spellEnd"/>
          </w:p>
        </w:tc>
      </w:tr>
      <w:tr w:rsidR="00112C36" w:rsidRPr="00421E2C" w14:paraId="08C607BC" w14:textId="77777777" w:rsidTr="004639AF">
        <w:tc>
          <w:tcPr>
            <w:tcW w:w="1809" w:type="dxa"/>
          </w:tcPr>
          <w:p w14:paraId="01EC6D4E" w14:textId="77777777" w:rsidR="00112C36" w:rsidRPr="00421E2C" w:rsidRDefault="00112C36" w:rsidP="004639AF">
            <w:pPr>
              <w:rPr>
                <w:szCs w:val="24"/>
                <w:lang w:val="sr-Cyrl-RS"/>
              </w:rPr>
            </w:pPr>
            <w:proofErr w:type="spellStart"/>
            <w:r w:rsidRPr="00421E2C">
              <w:rPr>
                <w:szCs w:val="24"/>
              </w:rPr>
              <w:t>септембар</w:t>
            </w:r>
            <w:proofErr w:type="spellEnd"/>
          </w:p>
        </w:tc>
        <w:tc>
          <w:tcPr>
            <w:tcW w:w="6669" w:type="dxa"/>
          </w:tcPr>
          <w:p w14:paraId="6629F970" w14:textId="77777777" w:rsidR="00112C36" w:rsidRPr="00421E2C" w:rsidRDefault="00112C36" w:rsidP="004639AF">
            <w:pPr>
              <w:tabs>
                <w:tab w:val="left" w:pos="360"/>
              </w:tabs>
              <w:ind w:left="360" w:hanging="36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-Анализа опремљености ученика уџбеницима и школским</w:t>
            </w:r>
            <w:r>
              <w:rPr>
                <w:szCs w:val="24"/>
                <w:lang w:val="ru-RU"/>
              </w:rPr>
              <w:t xml:space="preserve"> прибором </w:t>
            </w:r>
          </w:p>
          <w:p w14:paraId="73532F0E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 xml:space="preserve">Договор о извођењу излета и екскурзија </w:t>
            </w:r>
          </w:p>
          <w:p w14:paraId="5941161C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Утврђивање програма рада одељењског старешине и одељењске заједнице</w:t>
            </w:r>
          </w:p>
          <w:p w14:paraId="30FA0AE9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Утврђивање распореда допунске наставе, додатне наставе и слободних активности ученика</w:t>
            </w:r>
          </w:p>
          <w:p w14:paraId="03816537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Укључивање ученика у секције</w:t>
            </w:r>
          </w:p>
          <w:p w14:paraId="161496EC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Утврђивање распореда писмених задатака, писмених вежби и контролних задатака</w:t>
            </w:r>
          </w:p>
        </w:tc>
        <w:tc>
          <w:tcPr>
            <w:tcW w:w="1695" w:type="dxa"/>
          </w:tcPr>
          <w:p w14:paraId="2EEE8818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Одељењск</w:t>
            </w:r>
            <w:r>
              <w:rPr>
                <w:szCs w:val="24"/>
                <w:lang w:val="ru-RU"/>
              </w:rPr>
              <w:t>е</w:t>
            </w:r>
          </w:p>
          <w:p w14:paraId="0FE7C894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с</w:t>
            </w:r>
            <w:r w:rsidRPr="00421E2C">
              <w:rPr>
                <w:szCs w:val="24"/>
                <w:lang w:val="ru-RU"/>
              </w:rPr>
              <w:t>тарешин</w:t>
            </w:r>
            <w:r>
              <w:rPr>
                <w:szCs w:val="24"/>
                <w:lang w:val="ru-RU"/>
              </w:rPr>
              <w:t>е,</w:t>
            </w:r>
          </w:p>
          <w:p w14:paraId="4A0690A9" w14:textId="77777777" w:rsidR="00112C36" w:rsidRPr="00421E2C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предметни наставници</w:t>
            </w:r>
            <w:r>
              <w:rPr>
                <w:szCs w:val="24"/>
                <w:lang w:val="ru-RU"/>
              </w:rPr>
              <w:t>, психолог, педагог</w:t>
            </w:r>
          </w:p>
          <w:p w14:paraId="78E87464" w14:textId="77777777" w:rsidR="00112C36" w:rsidRPr="00421E2C" w:rsidRDefault="00112C36" w:rsidP="004639AF">
            <w:pPr>
              <w:rPr>
                <w:szCs w:val="24"/>
              </w:rPr>
            </w:pPr>
          </w:p>
        </w:tc>
      </w:tr>
      <w:tr w:rsidR="00112C36" w:rsidRPr="00421E2C" w14:paraId="52943AFE" w14:textId="77777777" w:rsidTr="004639AF">
        <w:tc>
          <w:tcPr>
            <w:tcW w:w="1809" w:type="dxa"/>
          </w:tcPr>
          <w:p w14:paraId="30235DE3" w14:textId="77777777" w:rsidR="00112C36" w:rsidRPr="00421E2C" w:rsidRDefault="00112C36" w:rsidP="004639AF">
            <w:pPr>
              <w:rPr>
                <w:szCs w:val="24"/>
                <w:lang w:val="sr-Cyrl-CS"/>
              </w:rPr>
            </w:pPr>
            <w:r w:rsidRPr="00421E2C">
              <w:rPr>
                <w:szCs w:val="24"/>
                <w:lang w:val="sr-Cyrl-CS"/>
              </w:rPr>
              <w:t>октобар н</w:t>
            </w:r>
            <w:proofErr w:type="spellStart"/>
            <w:r w:rsidRPr="00421E2C">
              <w:rPr>
                <w:szCs w:val="24"/>
              </w:rPr>
              <w:t>овембар</w:t>
            </w:r>
            <w:proofErr w:type="spellEnd"/>
          </w:p>
        </w:tc>
        <w:tc>
          <w:tcPr>
            <w:tcW w:w="6669" w:type="dxa"/>
          </w:tcPr>
          <w:p w14:paraId="57D595D8" w14:textId="77777777" w:rsidR="00112C36" w:rsidRPr="00421E2C" w:rsidRDefault="00112C36" w:rsidP="004639AF">
            <w:pPr>
              <w:tabs>
                <w:tab w:val="left" w:pos="360"/>
              </w:tabs>
              <w:ind w:left="360" w:hanging="36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 xml:space="preserve">-Анализа успеха и владања </w:t>
            </w:r>
            <w:r>
              <w:rPr>
                <w:szCs w:val="24"/>
                <w:lang w:val="sr-Cyrl-RS"/>
              </w:rPr>
              <w:t xml:space="preserve">ученика </w:t>
            </w:r>
            <w:r w:rsidRPr="00421E2C">
              <w:rPr>
                <w:szCs w:val="24"/>
                <w:lang w:val="ru-RU"/>
              </w:rPr>
              <w:t xml:space="preserve">на крају првог класификационог периода </w:t>
            </w:r>
          </w:p>
          <w:p w14:paraId="37E26B24" w14:textId="77777777" w:rsidR="00112C36" w:rsidRPr="00421E2C" w:rsidRDefault="00112C36" w:rsidP="004639AF">
            <w:pPr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Анализа остварене допунске и додатне наставе и слободних активности</w:t>
            </w:r>
          </w:p>
          <w:p w14:paraId="04351E98" w14:textId="77777777" w:rsidR="00112C36" w:rsidRPr="00421E2C" w:rsidRDefault="00112C36" w:rsidP="004639AF">
            <w:pPr>
              <w:tabs>
                <w:tab w:val="left" w:pos="360"/>
              </w:tabs>
              <w:ind w:left="360" w:hanging="36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-Укључивање ученика са већим бројем недовољних оцена у</w:t>
            </w:r>
            <w:r>
              <w:rPr>
                <w:szCs w:val="24"/>
                <w:lang w:val="ru-RU"/>
              </w:rPr>
              <w:t xml:space="preserve"> </w:t>
            </w:r>
            <w:r w:rsidRPr="00421E2C">
              <w:rPr>
                <w:szCs w:val="24"/>
                <w:lang w:val="ru-RU"/>
              </w:rPr>
              <w:t>допунску наставу</w:t>
            </w:r>
          </w:p>
          <w:p w14:paraId="04E370E2" w14:textId="77777777" w:rsidR="00112C36" w:rsidRPr="00421E2C" w:rsidRDefault="00112C36" w:rsidP="004639AF">
            <w:pPr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 xml:space="preserve">Извештај о изведеним екскурзијама </w:t>
            </w:r>
          </w:p>
          <w:p w14:paraId="246E4267" w14:textId="77777777" w:rsidR="00112C36" w:rsidRPr="00421E2C" w:rsidRDefault="00112C36" w:rsidP="004639AF">
            <w:pPr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Анализа примене стандарда у настави</w:t>
            </w:r>
          </w:p>
        </w:tc>
        <w:tc>
          <w:tcPr>
            <w:tcW w:w="1695" w:type="dxa"/>
          </w:tcPr>
          <w:p w14:paraId="34F63B04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Одељењск</w:t>
            </w:r>
            <w:r>
              <w:rPr>
                <w:szCs w:val="24"/>
                <w:lang w:val="ru-RU"/>
              </w:rPr>
              <w:t>е</w:t>
            </w:r>
          </w:p>
          <w:p w14:paraId="6542DADF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с</w:t>
            </w:r>
            <w:r w:rsidRPr="00421E2C">
              <w:rPr>
                <w:szCs w:val="24"/>
                <w:lang w:val="ru-RU"/>
              </w:rPr>
              <w:t>тарешин</w:t>
            </w:r>
            <w:r>
              <w:rPr>
                <w:szCs w:val="24"/>
                <w:lang w:val="ru-RU"/>
              </w:rPr>
              <w:t>е,</w:t>
            </w:r>
          </w:p>
          <w:p w14:paraId="50D395B8" w14:textId="77777777" w:rsidR="00112C36" w:rsidRPr="00421E2C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предметни наставници</w:t>
            </w:r>
            <w:r>
              <w:rPr>
                <w:szCs w:val="24"/>
                <w:lang w:val="ru-RU"/>
              </w:rPr>
              <w:t>, психолог, педагог</w:t>
            </w:r>
          </w:p>
          <w:p w14:paraId="6023A595" w14:textId="77777777" w:rsidR="00112C36" w:rsidRPr="00421E2C" w:rsidRDefault="00112C36" w:rsidP="004639AF">
            <w:pPr>
              <w:rPr>
                <w:szCs w:val="24"/>
                <w:lang w:val="sr-Cyrl-RS"/>
              </w:rPr>
            </w:pPr>
          </w:p>
        </w:tc>
      </w:tr>
      <w:tr w:rsidR="00112C36" w:rsidRPr="00421E2C" w14:paraId="1C996D93" w14:textId="77777777" w:rsidTr="004639AF">
        <w:tc>
          <w:tcPr>
            <w:tcW w:w="1809" w:type="dxa"/>
          </w:tcPr>
          <w:p w14:paraId="1BA7F166" w14:textId="77777777" w:rsidR="00112C36" w:rsidRPr="00421E2C" w:rsidRDefault="00112C36" w:rsidP="004639AF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д</w:t>
            </w:r>
            <w:r w:rsidRPr="00421E2C">
              <w:rPr>
                <w:szCs w:val="24"/>
                <w:lang w:val="sr-Cyrl-CS"/>
              </w:rPr>
              <w:t>ецембар</w:t>
            </w:r>
          </w:p>
        </w:tc>
        <w:tc>
          <w:tcPr>
            <w:tcW w:w="6669" w:type="dxa"/>
          </w:tcPr>
          <w:p w14:paraId="14E4A8B4" w14:textId="77777777" w:rsidR="00112C36" w:rsidRPr="00421E2C" w:rsidRDefault="00112C36" w:rsidP="004639AF">
            <w:pPr>
              <w:tabs>
                <w:tab w:val="left" w:pos="360"/>
              </w:tabs>
              <w:ind w:left="360" w:hanging="36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-Анализа и утврђивање успеха и владања ученика на крају првог полугодишта и доношење мера за њихово побољшање</w:t>
            </w:r>
          </w:p>
          <w:p w14:paraId="2328C248" w14:textId="77777777" w:rsidR="00112C36" w:rsidRPr="00421E2C" w:rsidRDefault="00112C36" w:rsidP="004639AF">
            <w:pPr>
              <w:tabs>
                <w:tab w:val="left" w:pos="360"/>
              </w:tabs>
              <w:ind w:left="360" w:hanging="36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-Реализованост плана редовне и допунске наставе</w:t>
            </w:r>
          </w:p>
          <w:p w14:paraId="6DB2032B" w14:textId="77777777" w:rsidR="00112C36" w:rsidRPr="00421E2C" w:rsidRDefault="00112C36" w:rsidP="004639AF">
            <w:pPr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Анализа примене стандарда у настави</w:t>
            </w:r>
          </w:p>
        </w:tc>
        <w:tc>
          <w:tcPr>
            <w:tcW w:w="1695" w:type="dxa"/>
          </w:tcPr>
          <w:p w14:paraId="61307F9B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Одељењск</w:t>
            </w:r>
            <w:r>
              <w:rPr>
                <w:szCs w:val="24"/>
                <w:lang w:val="ru-RU"/>
              </w:rPr>
              <w:t>е</w:t>
            </w:r>
          </w:p>
          <w:p w14:paraId="1C9C483C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с</w:t>
            </w:r>
            <w:r w:rsidRPr="00421E2C">
              <w:rPr>
                <w:szCs w:val="24"/>
                <w:lang w:val="ru-RU"/>
              </w:rPr>
              <w:t>тарешин</w:t>
            </w:r>
            <w:r>
              <w:rPr>
                <w:szCs w:val="24"/>
                <w:lang w:val="ru-RU"/>
              </w:rPr>
              <w:t>е,</w:t>
            </w:r>
          </w:p>
          <w:p w14:paraId="328BE0FE" w14:textId="77777777" w:rsidR="00112C36" w:rsidRPr="00421E2C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предметни наставници</w:t>
            </w:r>
            <w:r>
              <w:rPr>
                <w:szCs w:val="24"/>
                <w:lang w:val="ru-RU"/>
              </w:rPr>
              <w:t>, психолог, педагог</w:t>
            </w:r>
          </w:p>
          <w:p w14:paraId="3B4336C8" w14:textId="77777777" w:rsidR="00112C36" w:rsidRPr="00421E2C" w:rsidRDefault="00112C36" w:rsidP="004639AF">
            <w:pPr>
              <w:rPr>
                <w:szCs w:val="24"/>
                <w:lang w:val="ru-RU"/>
              </w:rPr>
            </w:pPr>
          </w:p>
        </w:tc>
      </w:tr>
      <w:tr w:rsidR="00112C36" w:rsidRPr="00421E2C" w14:paraId="58F06CB0" w14:textId="77777777" w:rsidTr="004639AF">
        <w:trPr>
          <w:trHeight w:val="1181"/>
        </w:trPr>
        <w:tc>
          <w:tcPr>
            <w:tcW w:w="1809" w:type="dxa"/>
          </w:tcPr>
          <w:p w14:paraId="450D6EDA" w14:textId="77777777" w:rsidR="00112C36" w:rsidRPr="00421E2C" w:rsidRDefault="00112C36" w:rsidP="004639AF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ј</w:t>
            </w:r>
            <w:proofErr w:type="spellStart"/>
            <w:r w:rsidRPr="00421E2C">
              <w:rPr>
                <w:szCs w:val="24"/>
              </w:rPr>
              <w:t>ануар</w:t>
            </w:r>
            <w:proofErr w:type="spellEnd"/>
            <w:r>
              <w:rPr>
                <w:szCs w:val="24"/>
                <w:lang w:val="sr-Cyrl-RS"/>
              </w:rPr>
              <w:t>/</w:t>
            </w:r>
          </w:p>
          <w:p w14:paraId="2F6281DB" w14:textId="77777777" w:rsidR="00112C36" w:rsidRPr="00421E2C" w:rsidRDefault="00112C36" w:rsidP="004639AF">
            <w:pPr>
              <w:rPr>
                <w:szCs w:val="24"/>
              </w:rPr>
            </w:pPr>
            <w:proofErr w:type="spellStart"/>
            <w:r w:rsidRPr="00421E2C">
              <w:rPr>
                <w:szCs w:val="24"/>
              </w:rPr>
              <w:t>фебруар</w:t>
            </w:r>
            <w:proofErr w:type="spellEnd"/>
          </w:p>
        </w:tc>
        <w:tc>
          <w:tcPr>
            <w:tcW w:w="6669" w:type="dxa"/>
          </w:tcPr>
          <w:p w14:paraId="711C6E2C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-Приказ резултата анкете о прилагођавању ученика петог разреда на предметну наставу</w:t>
            </w:r>
          </w:p>
          <w:p w14:paraId="6ABB6FFD" w14:textId="77777777" w:rsidR="00112C36" w:rsidRPr="00421E2C" w:rsidRDefault="00112C36" w:rsidP="004639AF">
            <w:pPr>
              <w:tabs>
                <w:tab w:val="left" w:pos="360"/>
              </w:tabs>
              <w:ind w:left="360" w:hanging="36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-Физичка оспособљеност ученика</w:t>
            </w:r>
          </w:p>
          <w:p w14:paraId="33C42D3B" w14:textId="77777777" w:rsidR="00112C36" w:rsidRPr="00421E2C" w:rsidRDefault="00112C36" w:rsidP="004639AF">
            <w:pPr>
              <w:tabs>
                <w:tab w:val="left" w:pos="360"/>
              </w:tabs>
              <w:ind w:left="360" w:hanging="36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 xml:space="preserve">-Предлози за унапређивање наставе </w:t>
            </w:r>
          </w:p>
        </w:tc>
        <w:tc>
          <w:tcPr>
            <w:tcW w:w="1695" w:type="dxa"/>
          </w:tcPr>
          <w:p w14:paraId="0807EEA1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Одељењск</w:t>
            </w:r>
            <w:r>
              <w:rPr>
                <w:szCs w:val="24"/>
                <w:lang w:val="ru-RU"/>
              </w:rPr>
              <w:t>е</w:t>
            </w:r>
          </w:p>
          <w:p w14:paraId="335A40D3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с</w:t>
            </w:r>
            <w:r w:rsidRPr="00421E2C">
              <w:rPr>
                <w:szCs w:val="24"/>
                <w:lang w:val="ru-RU"/>
              </w:rPr>
              <w:t>тарешин</w:t>
            </w:r>
            <w:r>
              <w:rPr>
                <w:szCs w:val="24"/>
                <w:lang w:val="ru-RU"/>
              </w:rPr>
              <w:t>е,</w:t>
            </w:r>
          </w:p>
          <w:p w14:paraId="2875AA2F" w14:textId="77777777" w:rsidR="00112C36" w:rsidRPr="00D83332" w:rsidRDefault="00112C36" w:rsidP="004639AF">
            <w:pPr>
              <w:ind w:left="-108"/>
              <w:rPr>
                <w:szCs w:val="24"/>
                <w:lang w:val="sr-Latn-RS"/>
              </w:rPr>
            </w:pPr>
            <w:r w:rsidRPr="00421E2C">
              <w:rPr>
                <w:szCs w:val="24"/>
                <w:lang w:val="ru-RU"/>
              </w:rPr>
              <w:t>предметни наставници</w:t>
            </w:r>
            <w:r>
              <w:rPr>
                <w:szCs w:val="24"/>
                <w:lang w:val="ru-RU"/>
              </w:rPr>
              <w:t>, психолог, педаго</w:t>
            </w:r>
          </w:p>
          <w:p w14:paraId="450E8426" w14:textId="77777777" w:rsidR="00112C36" w:rsidRPr="00421E2C" w:rsidRDefault="00112C36" w:rsidP="004639AF">
            <w:pPr>
              <w:rPr>
                <w:szCs w:val="24"/>
                <w:lang w:val="sr-Cyrl-CS"/>
              </w:rPr>
            </w:pPr>
            <w:r w:rsidRPr="00421E2C">
              <w:rPr>
                <w:szCs w:val="24"/>
                <w:lang w:val="sr-Cyrl-CS"/>
              </w:rPr>
              <w:t>наставници физичког</w:t>
            </w:r>
          </w:p>
        </w:tc>
      </w:tr>
      <w:tr w:rsidR="00112C36" w:rsidRPr="00421E2C" w14:paraId="599BF0F8" w14:textId="77777777" w:rsidTr="004639AF">
        <w:tc>
          <w:tcPr>
            <w:tcW w:w="1809" w:type="dxa"/>
          </w:tcPr>
          <w:p w14:paraId="1A866F56" w14:textId="77777777" w:rsidR="00112C36" w:rsidRPr="00421E2C" w:rsidRDefault="00112C36" w:rsidP="004639AF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м</w:t>
            </w:r>
            <w:proofErr w:type="spellStart"/>
            <w:r w:rsidRPr="00421E2C">
              <w:rPr>
                <w:szCs w:val="24"/>
              </w:rPr>
              <w:t>арт</w:t>
            </w:r>
            <w:proofErr w:type="spellEnd"/>
            <w:r>
              <w:rPr>
                <w:szCs w:val="24"/>
                <w:lang w:val="sr-Cyrl-RS"/>
              </w:rPr>
              <w:t>/</w:t>
            </w:r>
          </w:p>
          <w:p w14:paraId="3269F017" w14:textId="77777777" w:rsidR="00112C36" w:rsidRPr="00421E2C" w:rsidRDefault="00112C36" w:rsidP="004639AF">
            <w:pPr>
              <w:rPr>
                <w:szCs w:val="24"/>
              </w:rPr>
            </w:pPr>
            <w:proofErr w:type="spellStart"/>
            <w:r w:rsidRPr="00421E2C">
              <w:rPr>
                <w:szCs w:val="24"/>
              </w:rPr>
              <w:t>април</w:t>
            </w:r>
            <w:proofErr w:type="spellEnd"/>
          </w:p>
        </w:tc>
        <w:tc>
          <w:tcPr>
            <w:tcW w:w="6669" w:type="dxa"/>
          </w:tcPr>
          <w:p w14:paraId="252C5E86" w14:textId="77777777" w:rsidR="00112C36" w:rsidRPr="00421E2C" w:rsidRDefault="00112C36" w:rsidP="004639AF">
            <w:pPr>
              <w:ind w:left="261" w:hanging="27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 xml:space="preserve">-Анализа успеха и владања ученика на крају другог       класификационог периода </w:t>
            </w:r>
          </w:p>
          <w:p w14:paraId="32330F0D" w14:textId="77777777" w:rsidR="00112C36" w:rsidRPr="00421E2C" w:rsidRDefault="00112C36" w:rsidP="004639AF">
            <w:pPr>
              <w:ind w:left="-9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-Остваривање друштвено корисног рада</w:t>
            </w:r>
            <w:r w:rsidRPr="00421E2C">
              <w:rPr>
                <w:szCs w:val="24"/>
                <w:lang w:val="sr-Cyrl-CS"/>
              </w:rPr>
              <w:t xml:space="preserve"> и радних акција</w:t>
            </w:r>
          </w:p>
          <w:p w14:paraId="6BD52D6D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Сарадња са родитељима, културна и јавна делатност школе</w:t>
            </w:r>
          </w:p>
          <w:p w14:paraId="6C3CA847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Реализација часова свих облика образовно-васпитног рада</w:t>
            </w:r>
          </w:p>
          <w:p w14:paraId="6E10AB65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Анализа примене стандарда у настави</w:t>
            </w:r>
          </w:p>
          <w:p w14:paraId="108C286C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Предлагање изборних предмета и доношење коначне одлуке о избору</w:t>
            </w:r>
          </w:p>
        </w:tc>
        <w:tc>
          <w:tcPr>
            <w:tcW w:w="1695" w:type="dxa"/>
          </w:tcPr>
          <w:p w14:paraId="6BF76BE8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Одељењск</w:t>
            </w:r>
            <w:r>
              <w:rPr>
                <w:szCs w:val="24"/>
                <w:lang w:val="ru-RU"/>
              </w:rPr>
              <w:t>е</w:t>
            </w:r>
          </w:p>
          <w:p w14:paraId="0DF397B9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с</w:t>
            </w:r>
            <w:r w:rsidRPr="00421E2C">
              <w:rPr>
                <w:szCs w:val="24"/>
                <w:lang w:val="ru-RU"/>
              </w:rPr>
              <w:t>тарешин</w:t>
            </w:r>
            <w:r>
              <w:rPr>
                <w:szCs w:val="24"/>
                <w:lang w:val="ru-RU"/>
              </w:rPr>
              <w:t>е,</w:t>
            </w:r>
          </w:p>
          <w:p w14:paraId="5510522C" w14:textId="77777777" w:rsidR="00112C36" w:rsidRPr="00421E2C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предметни наставници</w:t>
            </w:r>
            <w:r>
              <w:rPr>
                <w:szCs w:val="24"/>
                <w:lang w:val="ru-RU"/>
              </w:rPr>
              <w:t>, психолог, педагог</w:t>
            </w:r>
          </w:p>
          <w:p w14:paraId="6E2D4423" w14:textId="77777777" w:rsidR="00112C36" w:rsidRPr="00421E2C" w:rsidRDefault="00112C36" w:rsidP="004639AF">
            <w:pPr>
              <w:rPr>
                <w:szCs w:val="24"/>
                <w:lang w:val="ru-RU"/>
              </w:rPr>
            </w:pPr>
          </w:p>
        </w:tc>
      </w:tr>
      <w:tr w:rsidR="00112C36" w:rsidRPr="00421E2C" w14:paraId="5E5617A3" w14:textId="77777777" w:rsidTr="004639AF">
        <w:tc>
          <w:tcPr>
            <w:tcW w:w="1809" w:type="dxa"/>
          </w:tcPr>
          <w:p w14:paraId="4E78367B" w14:textId="77777777" w:rsidR="00112C36" w:rsidRPr="00421E2C" w:rsidRDefault="00112C36" w:rsidP="004639AF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lastRenderedPageBreak/>
              <w:t>м</w:t>
            </w:r>
            <w:r w:rsidRPr="00421E2C">
              <w:rPr>
                <w:szCs w:val="24"/>
                <w:lang w:val="sr-Cyrl-CS"/>
              </w:rPr>
              <w:t>ај</w:t>
            </w:r>
            <w:r>
              <w:rPr>
                <w:szCs w:val="24"/>
                <w:lang w:val="sr-Cyrl-CS"/>
              </w:rPr>
              <w:t>/</w:t>
            </w:r>
          </w:p>
          <w:p w14:paraId="74CEE519" w14:textId="77777777" w:rsidR="00112C36" w:rsidRPr="00410260" w:rsidRDefault="00112C36" w:rsidP="004639AF">
            <w:pPr>
              <w:rPr>
                <w:szCs w:val="24"/>
                <w:lang w:val="sr-Cyrl-RS"/>
              </w:rPr>
            </w:pPr>
            <w:proofErr w:type="spellStart"/>
            <w:r w:rsidRPr="00421E2C">
              <w:rPr>
                <w:szCs w:val="24"/>
              </w:rPr>
              <w:t>јун</w:t>
            </w:r>
            <w:proofErr w:type="spellEnd"/>
          </w:p>
        </w:tc>
        <w:tc>
          <w:tcPr>
            <w:tcW w:w="6669" w:type="dxa"/>
          </w:tcPr>
          <w:p w14:paraId="4037D6CF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Анализа успеха и владања ученика на крају другог полугодишта</w:t>
            </w:r>
          </w:p>
          <w:p w14:paraId="39389E3D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Реализованост фонда часова свих облика образовно-васпитног рада током другог полугодишта</w:t>
            </w:r>
          </w:p>
          <w:p w14:paraId="4C1B583C" w14:textId="77777777" w:rsidR="00112C36" w:rsidRPr="00421E2C" w:rsidRDefault="00112C36" w:rsidP="004639AF">
            <w:pPr>
              <w:tabs>
                <w:tab w:val="left" w:pos="360"/>
              </w:tabs>
              <w:ind w:left="360" w:hanging="36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 xml:space="preserve">-Додељивање похвала, награда и диплома ученицима </w:t>
            </w:r>
          </w:p>
          <w:p w14:paraId="5014D9FA" w14:textId="77777777" w:rsidR="00112C36" w:rsidRPr="00421E2C" w:rsidRDefault="00112C36" w:rsidP="004639AF">
            <w:pPr>
              <w:tabs>
                <w:tab w:val="left" w:pos="360"/>
              </w:tabs>
              <w:ind w:left="360" w:hanging="36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-Подела одељења предметним наставницима</w:t>
            </w:r>
          </w:p>
          <w:p w14:paraId="4AFB200A" w14:textId="77777777" w:rsidR="00112C36" w:rsidRPr="00421E2C" w:rsidRDefault="00112C36" w:rsidP="004639AF">
            <w:pPr>
              <w:tabs>
                <w:tab w:val="left" w:pos="360"/>
              </w:tabs>
              <w:ind w:left="360" w:hanging="36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-Одређивање одељењских старешина петих разреда</w:t>
            </w:r>
          </w:p>
          <w:p w14:paraId="1F08FFC5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Поправни испити  у августу школске 20</w:t>
            </w:r>
            <w:r w:rsidRPr="00421E2C">
              <w:rPr>
                <w:szCs w:val="24"/>
              </w:rPr>
              <w:t>2</w:t>
            </w:r>
            <w:r>
              <w:rPr>
                <w:szCs w:val="24"/>
                <w:lang w:val="sr-Cyrl-RS"/>
              </w:rPr>
              <w:t>5</w:t>
            </w:r>
            <w:r w:rsidRPr="00421E2C">
              <w:rPr>
                <w:szCs w:val="24"/>
              </w:rPr>
              <w:t>/</w:t>
            </w:r>
            <w:r w:rsidRPr="00421E2C">
              <w:rPr>
                <w:szCs w:val="24"/>
                <w:lang w:val="ru-RU"/>
              </w:rPr>
              <w:t>20</w:t>
            </w:r>
            <w:r w:rsidRPr="00421E2C">
              <w:rPr>
                <w:szCs w:val="24"/>
              </w:rPr>
              <w:t>2</w:t>
            </w:r>
            <w:r>
              <w:rPr>
                <w:szCs w:val="24"/>
                <w:lang w:val="sr-Cyrl-RS"/>
              </w:rPr>
              <w:t>6</w:t>
            </w:r>
            <w:r w:rsidRPr="00421E2C">
              <w:rPr>
                <w:szCs w:val="24"/>
                <w:lang w:val="ru-RU"/>
              </w:rPr>
              <w:t xml:space="preserve">. године </w:t>
            </w:r>
          </w:p>
          <w:p w14:paraId="3748DDC4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Распоред припремне наставе, распоред датума за полагање испита, формирање комисија за поправне испите</w:t>
            </w:r>
          </w:p>
          <w:p w14:paraId="017080B3" w14:textId="77777777" w:rsidR="00112C36" w:rsidRPr="00421E2C" w:rsidRDefault="00112C36" w:rsidP="004639AF">
            <w:pPr>
              <w:tabs>
                <w:tab w:val="left" w:pos="360"/>
              </w:tabs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Анализа примене стандарда у настави</w:t>
            </w:r>
          </w:p>
          <w:p w14:paraId="5405F3FF" w14:textId="77777777" w:rsidR="00112C36" w:rsidRPr="00421E2C" w:rsidRDefault="00112C36" w:rsidP="004639AF">
            <w:pPr>
              <w:tabs>
                <w:tab w:val="left" w:pos="360"/>
              </w:tabs>
              <w:ind w:left="360" w:hanging="360"/>
              <w:jc w:val="both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-Прилог Годишњем плану и програму – реализације екскурзија и других видова посета, излета у школској 20</w:t>
            </w:r>
            <w:r w:rsidRPr="00421E2C">
              <w:rPr>
                <w:szCs w:val="24"/>
              </w:rPr>
              <w:t>2</w:t>
            </w:r>
            <w:r>
              <w:rPr>
                <w:szCs w:val="24"/>
                <w:lang w:val="sr-Cyrl-RS"/>
              </w:rPr>
              <w:t>5</w:t>
            </w:r>
            <w:r w:rsidRPr="00421E2C">
              <w:rPr>
                <w:szCs w:val="24"/>
              </w:rPr>
              <w:t>/202</w:t>
            </w:r>
            <w:r>
              <w:rPr>
                <w:szCs w:val="24"/>
                <w:lang w:val="sr-Cyrl-RS"/>
              </w:rPr>
              <w:t>6</w:t>
            </w:r>
            <w:r w:rsidRPr="00421E2C">
              <w:rPr>
                <w:szCs w:val="24"/>
              </w:rPr>
              <w:t>.</w:t>
            </w:r>
            <w:r w:rsidRPr="00421E2C">
              <w:rPr>
                <w:szCs w:val="24"/>
                <w:lang w:val="ru-RU"/>
              </w:rPr>
              <w:t xml:space="preserve"> години (термини, дестинације, услови и др.)</w:t>
            </w:r>
          </w:p>
        </w:tc>
        <w:tc>
          <w:tcPr>
            <w:tcW w:w="1695" w:type="dxa"/>
          </w:tcPr>
          <w:p w14:paraId="036E547C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Одељењск</w:t>
            </w:r>
            <w:r>
              <w:rPr>
                <w:szCs w:val="24"/>
                <w:lang w:val="ru-RU"/>
              </w:rPr>
              <w:t>е</w:t>
            </w:r>
          </w:p>
          <w:p w14:paraId="3AABC5A1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с</w:t>
            </w:r>
            <w:r w:rsidRPr="00421E2C">
              <w:rPr>
                <w:szCs w:val="24"/>
                <w:lang w:val="ru-RU"/>
              </w:rPr>
              <w:t>тарешин</w:t>
            </w:r>
            <w:r>
              <w:rPr>
                <w:szCs w:val="24"/>
                <w:lang w:val="ru-RU"/>
              </w:rPr>
              <w:t>е,</w:t>
            </w:r>
          </w:p>
          <w:p w14:paraId="6AC98E3F" w14:textId="77777777" w:rsidR="00112C36" w:rsidRPr="00421E2C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предметни наставници</w:t>
            </w:r>
            <w:r>
              <w:rPr>
                <w:szCs w:val="24"/>
                <w:lang w:val="ru-RU"/>
              </w:rPr>
              <w:t>, психолог, педагог</w:t>
            </w:r>
          </w:p>
          <w:p w14:paraId="51630225" w14:textId="77777777" w:rsidR="00112C36" w:rsidRPr="00421E2C" w:rsidRDefault="00112C36" w:rsidP="004639AF">
            <w:pPr>
              <w:rPr>
                <w:szCs w:val="24"/>
                <w:lang w:val="ru-RU"/>
              </w:rPr>
            </w:pPr>
          </w:p>
        </w:tc>
      </w:tr>
      <w:tr w:rsidR="00112C36" w:rsidRPr="00421E2C" w14:paraId="53ADA741" w14:textId="77777777" w:rsidTr="004639AF">
        <w:tc>
          <w:tcPr>
            <w:tcW w:w="1809" w:type="dxa"/>
          </w:tcPr>
          <w:p w14:paraId="27D5AC05" w14:textId="77777777" w:rsidR="00112C36" w:rsidRPr="00421E2C" w:rsidRDefault="00112C36" w:rsidP="004639AF">
            <w:pPr>
              <w:rPr>
                <w:szCs w:val="24"/>
              </w:rPr>
            </w:pPr>
            <w:proofErr w:type="spellStart"/>
            <w:r w:rsidRPr="00421E2C">
              <w:rPr>
                <w:szCs w:val="24"/>
              </w:rPr>
              <w:t>август</w:t>
            </w:r>
            <w:proofErr w:type="spellEnd"/>
          </w:p>
        </w:tc>
        <w:tc>
          <w:tcPr>
            <w:tcW w:w="6669" w:type="dxa"/>
          </w:tcPr>
          <w:p w14:paraId="4B35138F" w14:textId="77777777" w:rsidR="00112C36" w:rsidRPr="00421E2C" w:rsidRDefault="00112C36" w:rsidP="004639AF">
            <w:pPr>
              <w:jc w:val="both"/>
              <w:rPr>
                <w:szCs w:val="24"/>
              </w:rPr>
            </w:pPr>
            <w:r>
              <w:rPr>
                <w:szCs w:val="24"/>
                <w:lang w:val="sr-Cyrl-RS"/>
              </w:rPr>
              <w:t>-</w:t>
            </w:r>
            <w:proofErr w:type="spellStart"/>
            <w:r w:rsidRPr="00421E2C">
              <w:rPr>
                <w:szCs w:val="24"/>
              </w:rPr>
              <w:t>Резултати</w:t>
            </w:r>
            <w:proofErr w:type="spellEnd"/>
            <w:r w:rsidRPr="00421E2C">
              <w:rPr>
                <w:szCs w:val="24"/>
              </w:rPr>
              <w:t xml:space="preserve"> </w:t>
            </w:r>
            <w:proofErr w:type="spellStart"/>
            <w:r w:rsidRPr="00421E2C">
              <w:rPr>
                <w:szCs w:val="24"/>
              </w:rPr>
              <w:t>поправних</w:t>
            </w:r>
            <w:proofErr w:type="spellEnd"/>
            <w:r w:rsidRPr="00421E2C">
              <w:rPr>
                <w:szCs w:val="24"/>
              </w:rPr>
              <w:t xml:space="preserve"> </w:t>
            </w:r>
            <w:proofErr w:type="spellStart"/>
            <w:r w:rsidRPr="00421E2C">
              <w:rPr>
                <w:szCs w:val="24"/>
              </w:rPr>
              <w:t>испита</w:t>
            </w:r>
            <w:proofErr w:type="spellEnd"/>
          </w:p>
          <w:p w14:paraId="4E3C2353" w14:textId="77777777" w:rsidR="00112C36" w:rsidRPr="00421E2C" w:rsidRDefault="00112C36" w:rsidP="004639AF">
            <w:pPr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 xml:space="preserve">Анализа успеха и владања ученика на крају школске </w:t>
            </w:r>
            <w:r>
              <w:rPr>
                <w:szCs w:val="24"/>
                <w:lang w:val="ru-RU"/>
              </w:rPr>
              <w:t xml:space="preserve">2025/2026. </w:t>
            </w:r>
            <w:r w:rsidRPr="00421E2C">
              <w:rPr>
                <w:szCs w:val="24"/>
                <w:lang w:val="ru-RU"/>
              </w:rPr>
              <w:t xml:space="preserve"> године</w:t>
            </w:r>
          </w:p>
          <w:p w14:paraId="742400D7" w14:textId="77777777" w:rsidR="00112C36" w:rsidRPr="00421E2C" w:rsidRDefault="00112C36" w:rsidP="004639AF">
            <w:pPr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Доношење плана и програма рада Одељењског већа за наредну школску годину.</w:t>
            </w:r>
          </w:p>
          <w:p w14:paraId="24412235" w14:textId="77777777" w:rsidR="00112C36" w:rsidRPr="00421E2C" w:rsidRDefault="00112C36" w:rsidP="004639AF">
            <w:pPr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Предлог плана рада часа одељењског старешине по разредима</w:t>
            </w:r>
          </w:p>
          <w:p w14:paraId="71CA0685" w14:textId="77777777" w:rsidR="00112C36" w:rsidRPr="00421E2C" w:rsidRDefault="00112C36" w:rsidP="004639AF">
            <w:pPr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 xml:space="preserve">Усвајање акционог плана рада за инклузивно образовање  за школску </w:t>
            </w:r>
            <w:r>
              <w:rPr>
                <w:szCs w:val="24"/>
              </w:rPr>
              <w:t xml:space="preserve">2025/2026. </w:t>
            </w:r>
            <w:r w:rsidRPr="00421E2C">
              <w:rPr>
                <w:szCs w:val="24"/>
              </w:rPr>
              <w:t xml:space="preserve"> </w:t>
            </w:r>
            <w:proofErr w:type="spellStart"/>
            <w:proofErr w:type="gramStart"/>
            <w:r w:rsidRPr="00421E2C">
              <w:rPr>
                <w:szCs w:val="24"/>
              </w:rPr>
              <w:t>годину</w:t>
            </w:r>
            <w:proofErr w:type="spellEnd"/>
            <w:r w:rsidRPr="00421E2C">
              <w:rPr>
                <w:szCs w:val="24"/>
              </w:rPr>
              <w:t xml:space="preserve"> </w:t>
            </w:r>
            <w:r w:rsidRPr="00421E2C">
              <w:rPr>
                <w:szCs w:val="24"/>
                <w:lang w:val="ru-RU"/>
              </w:rPr>
              <w:t>.</w:t>
            </w:r>
            <w:proofErr w:type="gramEnd"/>
          </w:p>
          <w:p w14:paraId="6E691027" w14:textId="77777777" w:rsidR="00112C36" w:rsidRPr="00421E2C" w:rsidRDefault="00112C36" w:rsidP="004639AF">
            <w:pPr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-</w:t>
            </w:r>
            <w:r w:rsidRPr="00421E2C">
              <w:rPr>
                <w:szCs w:val="24"/>
                <w:lang w:val="ru-RU"/>
              </w:rPr>
              <w:t>Избор метода за постизање стандарда који су дефинисани за крај основног образовања за школску 20</w:t>
            </w:r>
            <w:r w:rsidRPr="00421E2C">
              <w:rPr>
                <w:szCs w:val="24"/>
              </w:rPr>
              <w:t>2</w:t>
            </w:r>
            <w:r>
              <w:rPr>
                <w:szCs w:val="24"/>
                <w:lang w:val="sr-Cyrl-RS"/>
              </w:rPr>
              <w:t>5</w:t>
            </w:r>
            <w:r w:rsidRPr="00421E2C">
              <w:rPr>
                <w:szCs w:val="24"/>
              </w:rPr>
              <w:t>/202</w:t>
            </w:r>
            <w:r>
              <w:rPr>
                <w:szCs w:val="24"/>
                <w:lang w:val="sr-Cyrl-RS"/>
              </w:rPr>
              <w:t>6</w:t>
            </w:r>
            <w:r w:rsidRPr="00421E2C">
              <w:rPr>
                <w:szCs w:val="24"/>
              </w:rPr>
              <w:t xml:space="preserve">. </w:t>
            </w:r>
            <w:r w:rsidRPr="00421E2C">
              <w:rPr>
                <w:szCs w:val="24"/>
                <w:lang w:val="ru-RU"/>
              </w:rPr>
              <w:t>годину</w:t>
            </w:r>
          </w:p>
        </w:tc>
        <w:tc>
          <w:tcPr>
            <w:tcW w:w="1695" w:type="dxa"/>
          </w:tcPr>
          <w:p w14:paraId="4F9DA17A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Одељењск</w:t>
            </w:r>
            <w:r>
              <w:rPr>
                <w:szCs w:val="24"/>
                <w:lang w:val="ru-RU"/>
              </w:rPr>
              <w:t>е</w:t>
            </w:r>
          </w:p>
          <w:p w14:paraId="6D48A227" w14:textId="77777777" w:rsidR="00112C36" w:rsidRDefault="00112C36" w:rsidP="004639AF">
            <w:pPr>
              <w:ind w:left="-108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с</w:t>
            </w:r>
            <w:r w:rsidRPr="00421E2C">
              <w:rPr>
                <w:szCs w:val="24"/>
                <w:lang w:val="ru-RU"/>
              </w:rPr>
              <w:t>тарешин</w:t>
            </w:r>
            <w:r>
              <w:rPr>
                <w:szCs w:val="24"/>
                <w:lang w:val="ru-RU"/>
              </w:rPr>
              <w:t>е,</w:t>
            </w:r>
          </w:p>
          <w:p w14:paraId="1681B465" w14:textId="77777777" w:rsidR="00112C36" w:rsidRPr="00421E2C" w:rsidRDefault="00112C36" w:rsidP="004639AF">
            <w:pPr>
              <w:ind w:left="-108"/>
              <w:rPr>
                <w:szCs w:val="24"/>
                <w:lang w:val="ru-RU"/>
              </w:rPr>
            </w:pPr>
            <w:r w:rsidRPr="00421E2C">
              <w:rPr>
                <w:szCs w:val="24"/>
                <w:lang w:val="ru-RU"/>
              </w:rPr>
              <w:t>предметни наставници</w:t>
            </w:r>
            <w:r>
              <w:rPr>
                <w:szCs w:val="24"/>
                <w:lang w:val="ru-RU"/>
              </w:rPr>
              <w:t>, психолог, педагог</w:t>
            </w:r>
          </w:p>
          <w:p w14:paraId="08F254D8" w14:textId="77777777" w:rsidR="00112C36" w:rsidRPr="00421E2C" w:rsidRDefault="00112C36" w:rsidP="004639AF">
            <w:pPr>
              <w:tabs>
                <w:tab w:val="left" w:pos="360"/>
              </w:tabs>
              <w:rPr>
                <w:szCs w:val="24"/>
                <w:lang w:val="ru-RU"/>
              </w:rPr>
            </w:pPr>
          </w:p>
        </w:tc>
      </w:tr>
    </w:tbl>
    <w:p w14:paraId="00A7360D" w14:textId="47F638B6" w:rsidR="00112C36" w:rsidRDefault="00112C36" w:rsidP="00112C36"/>
    <w:p w14:paraId="4BEA7EA0" w14:textId="7E08982A" w:rsidR="00112C36" w:rsidRDefault="00112C36">
      <w:pPr>
        <w:spacing w:after="160" w:line="259" w:lineRule="auto"/>
      </w:pPr>
      <w:r>
        <w:br w:type="page"/>
      </w:r>
    </w:p>
    <w:p w14:paraId="63619219" w14:textId="7E05F9AC" w:rsidR="00BC22F9" w:rsidRDefault="00073F67" w:rsidP="00BC22F9">
      <w:pPr>
        <w:pStyle w:val="Heading3"/>
        <w:rPr>
          <w:rFonts w:eastAsia="Calibri"/>
        </w:rPr>
      </w:pPr>
      <w:bookmarkStart w:id="398" w:name="_Toc207882527"/>
      <w:bookmarkStart w:id="399" w:name="_Toc208322968"/>
      <w:bookmarkStart w:id="400" w:name="_Toc208325293"/>
      <w:bookmarkStart w:id="401" w:name="_Toc208330953"/>
      <w:bookmarkStart w:id="402" w:name="_Toc208339784"/>
      <w:bookmarkStart w:id="403" w:name="_Toc208498783"/>
      <w:bookmarkStart w:id="404" w:name="_Toc208572310"/>
      <w:bookmarkStart w:id="405" w:name="_Toc208573608"/>
      <w:bookmarkStart w:id="406" w:name="_Toc208574634"/>
      <w:bookmarkStart w:id="407" w:name="_Toc208574999"/>
      <w:bookmarkStart w:id="408" w:name="_Toc208833117"/>
      <w:r>
        <w:rPr>
          <w:rFonts w:eastAsia="Calibri"/>
          <w:lang w:val="sr-Cyrl-RS"/>
        </w:rPr>
        <w:lastRenderedPageBreak/>
        <w:t>10</w:t>
      </w:r>
      <w:r w:rsidR="00BC22F9">
        <w:rPr>
          <w:rFonts w:eastAsia="Calibri"/>
        </w:rPr>
        <w:t xml:space="preserve">.4. Одељенско </w:t>
      </w:r>
      <w:proofErr w:type="spellStart"/>
      <w:r w:rsidR="00BC22F9">
        <w:rPr>
          <w:rFonts w:eastAsia="Calibri"/>
        </w:rPr>
        <w:t>веће</w:t>
      </w:r>
      <w:proofErr w:type="spellEnd"/>
      <w:r w:rsidR="00BC22F9">
        <w:rPr>
          <w:rFonts w:eastAsia="Calibri"/>
        </w:rPr>
        <w:t xml:space="preserve"> </w:t>
      </w:r>
      <w:proofErr w:type="spellStart"/>
      <w:r w:rsidR="00BC22F9">
        <w:rPr>
          <w:rFonts w:eastAsia="Calibri"/>
        </w:rPr>
        <w:t>за</w:t>
      </w:r>
      <w:proofErr w:type="spellEnd"/>
      <w:r w:rsidR="00BC22F9">
        <w:rPr>
          <w:rFonts w:eastAsia="Calibri"/>
        </w:rPr>
        <w:t xml:space="preserve"> VII и VI</w:t>
      </w:r>
      <w:r w:rsidR="00DC0444">
        <w:rPr>
          <w:rFonts w:eastAsia="Calibri"/>
        </w:rPr>
        <w:t>II</w:t>
      </w:r>
      <w:r w:rsidR="00BC22F9">
        <w:rPr>
          <w:rFonts w:eastAsia="Calibri"/>
        </w:rPr>
        <w:t xml:space="preserve"> </w:t>
      </w:r>
      <w:proofErr w:type="spellStart"/>
      <w:r w:rsidR="00BC22F9">
        <w:rPr>
          <w:rFonts w:eastAsia="Calibri"/>
        </w:rPr>
        <w:t>разред</w:t>
      </w:r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proofErr w:type="spellEnd"/>
    </w:p>
    <w:p w14:paraId="2AC26D82" w14:textId="75E9FE9C" w:rsidR="00112C36" w:rsidRDefault="00112C36" w:rsidP="00112C36"/>
    <w:p w14:paraId="2CD9A35B" w14:textId="1E6B3CA1" w:rsidR="00BC22F9" w:rsidRDefault="00BC22F9" w:rsidP="00112C36">
      <w:pPr>
        <w:rPr>
          <w:lang w:val="sr-Cyrl-RS"/>
        </w:rPr>
      </w:pPr>
      <w:r>
        <w:rPr>
          <w:lang w:val="sr-Cyrl-RS"/>
        </w:rPr>
        <w:t>Руководилац: Мирјана Зарић</w:t>
      </w:r>
    </w:p>
    <w:p w14:paraId="1301BDF0" w14:textId="44E064AC" w:rsidR="00BC22F9" w:rsidRDefault="00BC22F9" w:rsidP="00112C36">
      <w:pPr>
        <w:rPr>
          <w:lang w:val="sr-Cyrl-RS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46"/>
        <w:gridCol w:w="1375"/>
        <w:gridCol w:w="1852"/>
        <w:gridCol w:w="1779"/>
        <w:gridCol w:w="1464"/>
      </w:tblGrid>
      <w:tr w:rsidR="00BC22F9" w:rsidRPr="00414ABA" w14:paraId="49B4CBF3" w14:textId="77777777" w:rsidTr="004639AF">
        <w:trPr>
          <w:trHeight w:val="446"/>
          <w:tblHeader/>
          <w:jc w:val="center"/>
        </w:trPr>
        <w:tc>
          <w:tcPr>
            <w:tcW w:w="0" w:type="auto"/>
            <w:gridSpan w:val="5"/>
            <w:vAlign w:val="center"/>
          </w:tcPr>
          <w:p w14:paraId="0E00A489" w14:textId="77777777" w:rsidR="00BC22F9" w:rsidRPr="006F03AB" w:rsidRDefault="00BC22F9" w:rsidP="004639AF">
            <w:pPr>
              <w:jc w:val="center"/>
              <w:rPr>
                <w:b/>
                <w:szCs w:val="24"/>
                <w:lang w:val="sr-Cyrl-RS"/>
              </w:rPr>
            </w:pPr>
            <w:r w:rsidRPr="00414ABA">
              <w:rPr>
                <w:b/>
                <w:szCs w:val="24"/>
              </w:rPr>
              <w:t xml:space="preserve">ПЛАН РАДА ОДЕЉЕНСКОГ ВЕЋА </w:t>
            </w:r>
            <w:r w:rsidRPr="00414ABA">
              <w:rPr>
                <w:b/>
                <w:szCs w:val="24"/>
                <w:lang w:val="sr-Cyrl-RS"/>
              </w:rPr>
              <w:t>7.</w:t>
            </w:r>
            <w:r w:rsidRPr="00414ABA">
              <w:rPr>
                <w:b/>
                <w:szCs w:val="24"/>
              </w:rPr>
              <w:t xml:space="preserve"> И </w:t>
            </w:r>
            <w:r w:rsidRPr="00414ABA">
              <w:rPr>
                <w:b/>
                <w:szCs w:val="24"/>
                <w:lang w:val="sr-Cyrl-RS"/>
              </w:rPr>
              <w:t>8.</w:t>
            </w:r>
            <w:r w:rsidRPr="00414ABA">
              <w:rPr>
                <w:b/>
                <w:szCs w:val="24"/>
              </w:rPr>
              <w:t xml:space="preserve"> РАЗРЕДА ЗА ШКОЛСКУ 202</w:t>
            </w:r>
            <w:r w:rsidRPr="00414ABA">
              <w:rPr>
                <w:b/>
                <w:szCs w:val="24"/>
                <w:lang w:val="sr-Cyrl-RS"/>
              </w:rPr>
              <w:t>5</w:t>
            </w:r>
            <w:r w:rsidRPr="00414ABA">
              <w:rPr>
                <w:b/>
                <w:szCs w:val="24"/>
              </w:rPr>
              <w:t>/202</w:t>
            </w:r>
            <w:r w:rsidRPr="00414ABA">
              <w:rPr>
                <w:b/>
                <w:szCs w:val="24"/>
                <w:lang w:val="sr-Cyrl-RS"/>
              </w:rPr>
              <w:t>6</w:t>
            </w:r>
            <w:r w:rsidRPr="00414ABA">
              <w:rPr>
                <w:b/>
                <w:szCs w:val="24"/>
              </w:rPr>
              <w:t>. ГОДИНУ</w:t>
            </w:r>
          </w:p>
        </w:tc>
      </w:tr>
      <w:tr w:rsidR="00BC22F9" w:rsidRPr="00414ABA" w14:paraId="7F086E99" w14:textId="77777777" w:rsidTr="004639AF">
        <w:trPr>
          <w:trHeight w:val="446"/>
          <w:tblHeader/>
          <w:jc w:val="center"/>
        </w:trPr>
        <w:tc>
          <w:tcPr>
            <w:tcW w:w="0" w:type="auto"/>
            <w:vAlign w:val="center"/>
          </w:tcPr>
          <w:p w14:paraId="3800FB40" w14:textId="77777777" w:rsidR="00BC22F9" w:rsidRPr="00414ABA" w:rsidRDefault="00BC22F9" w:rsidP="004639AF">
            <w:pPr>
              <w:jc w:val="center"/>
              <w:rPr>
                <w:b/>
                <w:szCs w:val="24"/>
                <w:lang w:val="sr-Latn-CS"/>
              </w:rPr>
            </w:pPr>
            <w:r w:rsidRPr="00414ABA">
              <w:rPr>
                <w:b/>
                <w:szCs w:val="24"/>
                <w:lang w:val="sr-Latn-CS"/>
              </w:rPr>
              <w:t>Активности</w:t>
            </w:r>
          </w:p>
        </w:tc>
        <w:tc>
          <w:tcPr>
            <w:tcW w:w="0" w:type="auto"/>
            <w:vAlign w:val="center"/>
          </w:tcPr>
          <w:p w14:paraId="18B39527" w14:textId="77777777" w:rsidR="00BC22F9" w:rsidRPr="00414ABA" w:rsidRDefault="00BC22F9" w:rsidP="004639AF">
            <w:pPr>
              <w:jc w:val="center"/>
              <w:rPr>
                <w:b/>
                <w:szCs w:val="24"/>
                <w:lang w:val="sr-Latn-CS"/>
              </w:rPr>
            </w:pPr>
            <w:r w:rsidRPr="00414ABA">
              <w:rPr>
                <w:b/>
                <w:szCs w:val="24"/>
                <w:lang w:val="sr-Latn-CS"/>
              </w:rPr>
              <w:t>Време и место</w:t>
            </w:r>
          </w:p>
        </w:tc>
        <w:tc>
          <w:tcPr>
            <w:tcW w:w="0" w:type="auto"/>
            <w:vAlign w:val="center"/>
          </w:tcPr>
          <w:p w14:paraId="3C6DB6E9" w14:textId="77777777" w:rsidR="00BC22F9" w:rsidRPr="00414ABA" w:rsidRDefault="00BC22F9" w:rsidP="004639AF">
            <w:pPr>
              <w:jc w:val="center"/>
              <w:rPr>
                <w:b/>
                <w:szCs w:val="24"/>
                <w:lang w:val="sr-Latn-CS"/>
              </w:rPr>
            </w:pPr>
            <w:r w:rsidRPr="00414ABA">
              <w:rPr>
                <w:b/>
                <w:szCs w:val="24"/>
                <w:lang w:val="sr-Latn-CS"/>
              </w:rPr>
              <w:t>Учесници</w:t>
            </w:r>
          </w:p>
        </w:tc>
        <w:tc>
          <w:tcPr>
            <w:tcW w:w="0" w:type="auto"/>
            <w:vAlign w:val="center"/>
          </w:tcPr>
          <w:p w14:paraId="580ED5E5" w14:textId="77777777" w:rsidR="00BC22F9" w:rsidRPr="00414ABA" w:rsidRDefault="00BC22F9" w:rsidP="004639AF">
            <w:pPr>
              <w:jc w:val="center"/>
              <w:rPr>
                <w:b/>
                <w:szCs w:val="24"/>
                <w:lang w:val="sr-Latn-CS"/>
              </w:rPr>
            </w:pPr>
            <w:r w:rsidRPr="00414ABA">
              <w:rPr>
                <w:b/>
                <w:szCs w:val="24"/>
                <w:lang w:val="sr-Latn-CS"/>
              </w:rPr>
              <w:t>Начин реализације</w:t>
            </w:r>
          </w:p>
        </w:tc>
        <w:tc>
          <w:tcPr>
            <w:tcW w:w="0" w:type="auto"/>
            <w:vAlign w:val="center"/>
          </w:tcPr>
          <w:p w14:paraId="4C309672" w14:textId="77777777" w:rsidR="00BC22F9" w:rsidRPr="00414ABA" w:rsidRDefault="00BC22F9" w:rsidP="004639AF">
            <w:pPr>
              <w:jc w:val="center"/>
              <w:rPr>
                <w:b/>
                <w:szCs w:val="24"/>
                <w:lang w:val="sr-Latn-CS"/>
              </w:rPr>
            </w:pPr>
            <w:r w:rsidRPr="00414ABA">
              <w:rPr>
                <w:b/>
                <w:szCs w:val="24"/>
                <w:lang w:val="sr-Latn-CS"/>
              </w:rPr>
              <w:t>Реализатор</w:t>
            </w:r>
          </w:p>
        </w:tc>
      </w:tr>
      <w:tr w:rsidR="00BC22F9" w:rsidRPr="00414ABA" w14:paraId="1B04F77E" w14:textId="77777777" w:rsidTr="004639AF">
        <w:trPr>
          <w:jc w:val="center"/>
        </w:trPr>
        <w:tc>
          <w:tcPr>
            <w:tcW w:w="0" w:type="auto"/>
            <w:vAlign w:val="center"/>
          </w:tcPr>
          <w:p w14:paraId="0187E5F6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Анализа опремљености ученика уџбеницима и школским прибором</w:t>
            </w:r>
          </w:p>
          <w:p w14:paraId="558DC3F1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 xml:space="preserve">Договор о извођењу излета и екскурзија </w:t>
            </w:r>
          </w:p>
          <w:p w14:paraId="3AA2C985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Утврђивање програма рада одеље</w:t>
            </w:r>
            <w:r w:rsidRPr="00414ABA">
              <w:rPr>
                <w:szCs w:val="24"/>
                <w:lang w:val="sr-Cyrl-RS"/>
              </w:rPr>
              <w:t>њ</w:t>
            </w:r>
            <w:r w:rsidRPr="00414ABA">
              <w:rPr>
                <w:szCs w:val="24"/>
                <w:lang w:val="sr-Latn-CS"/>
              </w:rPr>
              <w:t>ског старешине и одеље</w:t>
            </w:r>
            <w:r w:rsidRPr="00414ABA">
              <w:rPr>
                <w:szCs w:val="24"/>
                <w:lang w:val="sr-Cyrl-RS"/>
              </w:rPr>
              <w:t>њ</w:t>
            </w:r>
            <w:r w:rsidRPr="00414ABA">
              <w:rPr>
                <w:szCs w:val="24"/>
                <w:lang w:val="sr-Latn-CS"/>
              </w:rPr>
              <w:t>ске заједнице</w:t>
            </w:r>
          </w:p>
          <w:p w14:paraId="1219D7E0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Утврђивање распореда допунске наставе, додатне наставе и слободних активности ученика</w:t>
            </w:r>
          </w:p>
          <w:p w14:paraId="047B56B7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Укључивање ученика у секције</w:t>
            </w:r>
          </w:p>
          <w:p w14:paraId="0ABA4FA6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Утврђивање распореда писмених задатака, вежби и контролних задатака</w:t>
            </w:r>
          </w:p>
          <w:p w14:paraId="288E4A61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Прављење плана за професионалну оријентацију за ученике VIII разреда</w:t>
            </w:r>
          </w:p>
        </w:tc>
        <w:tc>
          <w:tcPr>
            <w:tcW w:w="0" w:type="auto"/>
            <w:vAlign w:val="center"/>
          </w:tcPr>
          <w:p w14:paraId="75C8321E" w14:textId="77777777" w:rsidR="00BC22F9" w:rsidRPr="00414ABA" w:rsidRDefault="00BC22F9" w:rsidP="004639AF">
            <w:pPr>
              <w:jc w:val="center"/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септембар</w:t>
            </w:r>
          </w:p>
          <w:p w14:paraId="1C37A2A9" w14:textId="77777777" w:rsidR="00BC22F9" w:rsidRPr="00414ABA" w:rsidRDefault="00BC22F9" w:rsidP="004639AF">
            <w:pPr>
              <w:jc w:val="center"/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 xml:space="preserve">октобар; </w:t>
            </w:r>
          </w:p>
          <w:p w14:paraId="1D67E751" w14:textId="77777777" w:rsidR="00BC22F9" w:rsidRPr="00414ABA" w:rsidRDefault="00BC22F9" w:rsidP="004639AF">
            <w:pPr>
              <w:jc w:val="center"/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зборница</w:t>
            </w:r>
          </w:p>
        </w:tc>
        <w:tc>
          <w:tcPr>
            <w:tcW w:w="0" w:type="auto"/>
            <w:vAlign w:val="center"/>
          </w:tcPr>
          <w:p w14:paraId="3621D190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Одеље</w:t>
            </w:r>
            <w:r w:rsidRPr="00414ABA">
              <w:rPr>
                <w:szCs w:val="24"/>
                <w:lang w:val="sr-Cyrl-RS"/>
              </w:rPr>
              <w:t>њ</w:t>
            </w:r>
            <w:r w:rsidRPr="00414ABA">
              <w:rPr>
                <w:szCs w:val="24"/>
                <w:lang w:val="sr-Latn-CS"/>
              </w:rPr>
              <w:t>ске старешине седмих и осмих разреда, предметни наставници, психолог</w:t>
            </w:r>
            <w:r w:rsidRPr="00414ABA">
              <w:rPr>
                <w:szCs w:val="24"/>
                <w:lang w:val="sr-Cyrl-RS"/>
              </w:rPr>
              <w:t>, педагог</w:t>
            </w:r>
            <w:r w:rsidRPr="00414ABA">
              <w:rPr>
                <w:szCs w:val="24"/>
                <w:lang w:val="sr-Latn-CS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4A71518F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Дијалог, извештавање, кооперативни рад.</w:t>
            </w:r>
          </w:p>
        </w:tc>
        <w:tc>
          <w:tcPr>
            <w:tcW w:w="0" w:type="auto"/>
            <w:vAlign w:val="center"/>
          </w:tcPr>
          <w:p w14:paraId="7852C964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Cyrl-RS"/>
              </w:rPr>
              <w:t>Мирјана Зарић</w:t>
            </w:r>
            <w:r w:rsidRPr="00414ABA">
              <w:rPr>
                <w:szCs w:val="24"/>
                <w:lang w:val="sr-Latn-CS"/>
              </w:rPr>
              <w:t xml:space="preserve"> </w:t>
            </w:r>
          </w:p>
        </w:tc>
      </w:tr>
      <w:tr w:rsidR="00BC22F9" w:rsidRPr="00414ABA" w14:paraId="788110A3" w14:textId="77777777" w:rsidTr="004639AF">
        <w:trPr>
          <w:jc w:val="center"/>
        </w:trPr>
        <w:tc>
          <w:tcPr>
            <w:tcW w:w="0" w:type="auto"/>
            <w:vAlign w:val="center"/>
          </w:tcPr>
          <w:p w14:paraId="2897617C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 xml:space="preserve">Анализа успеха и владања на крају првог класификационог периода </w:t>
            </w:r>
          </w:p>
          <w:p w14:paraId="52839B2D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Анализа остварене допунске и додатне наставе, као и слободних активности</w:t>
            </w:r>
          </w:p>
          <w:p w14:paraId="1DE4F1FB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Укључивање ученика са већим бројем недовољних оцена у допунску наставу</w:t>
            </w:r>
          </w:p>
          <w:p w14:paraId="7323DB7C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lastRenderedPageBreak/>
              <w:t>- Анализа и утврђивање успеха и владања ученика на крају првог полугодишта и доношење мера за њихово побољшање</w:t>
            </w:r>
          </w:p>
          <w:p w14:paraId="41A811D1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 Реализација часова свих облика образовно-васпитног рада</w:t>
            </w:r>
          </w:p>
        </w:tc>
        <w:tc>
          <w:tcPr>
            <w:tcW w:w="0" w:type="auto"/>
            <w:vAlign w:val="center"/>
          </w:tcPr>
          <w:p w14:paraId="67C05CCF" w14:textId="77777777" w:rsidR="00BC22F9" w:rsidRPr="00414ABA" w:rsidRDefault="00BC22F9" w:rsidP="004639AF">
            <w:pPr>
              <w:jc w:val="center"/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lastRenderedPageBreak/>
              <w:t xml:space="preserve">новембар , децембар; зборница </w:t>
            </w:r>
          </w:p>
        </w:tc>
        <w:tc>
          <w:tcPr>
            <w:tcW w:w="0" w:type="auto"/>
            <w:vAlign w:val="center"/>
          </w:tcPr>
          <w:p w14:paraId="59B561E4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Одеље</w:t>
            </w:r>
            <w:r w:rsidRPr="00414ABA">
              <w:rPr>
                <w:szCs w:val="24"/>
                <w:lang w:val="sr-Cyrl-RS"/>
              </w:rPr>
              <w:t>њ</w:t>
            </w:r>
            <w:r w:rsidRPr="00414ABA">
              <w:rPr>
                <w:szCs w:val="24"/>
                <w:lang w:val="sr-Latn-CS"/>
              </w:rPr>
              <w:t>ске старешине седмих и осмих разреда, предметни наставници, психолог</w:t>
            </w:r>
            <w:r w:rsidRPr="00414ABA">
              <w:rPr>
                <w:szCs w:val="24"/>
                <w:lang w:val="sr-Cyrl-RS"/>
              </w:rPr>
              <w:t>, педагог</w:t>
            </w:r>
          </w:p>
        </w:tc>
        <w:tc>
          <w:tcPr>
            <w:tcW w:w="0" w:type="auto"/>
            <w:vAlign w:val="center"/>
          </w:tcPr>
          <w:p w14:paraId="1E7948DD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Дијалог, извештавање, кооперативни рад.</w:t>
            </w:r>
          </w:p>
        </w:tc>
        <w:tc>
          <w:tcPr>
            <w:tcW w:w="0" w:type="auto"/>
            <w:vAlign w:val="center"/>
          </w:tcPr>
          <w:p w14:paraId="2DED0261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Cyrl-RS"/>
              </w:rPr>
              <w:t>Мирјана Зарић</w:t>
            </w:r>
          </w:p>
        </w:tc>
      </w:tr>
      <w:tr w:rsidR="00BC22F9" w:rsidRPr="00414ABA" w14:paraId="637DEB90" w14:textId="77777777" w:rsidTr="004639AF">
        <w:trPr>
          <w:jc w:val="center"/>
        </w:trPr>
        <w:tc>
          <w:tcPr>
            <w:tcW w:w="0" w:type="auto"/>
            <w:vAlign w:val="center"/>
          </w:tcPr>
          <w:p w14:paraId="0A682F69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Анализа резултата анкета о избору занимања и професионалног интересовања ученика осмих разреда</w:t>
            </w:r>
          </w:p>
          <w:p w14:paraId="59EF7BBA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Организовање припремне наставе за ученике осмих разреда</w:t>
            </w:r>
          </w:p>
        </w:tc>
        <w:tc>
          <w:tcPr>
            <w:tcW w:w="0" w:type="auto"/>
            <w:vAlign w:val="center"/>
          </w:tcPr>
          <w:p w14:paraId="536A6B55" w14:textId="77777777" w:rsidR="00BC22F9" w:rsidRPr="00414ABA" w:rsidRDefault="00BC22F9" w:rsidP="004639AF">
            <w:pPr>
              <w:jc w:val="center"/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јануар</w:t>
            </w:r>
          </w:p>
          <w:p w14:paraId="34A470C6" w14:textId="77777777" w:rsidR="00BC22F9" w:rsidRPr="00414ABA" w:rsidRDefault="00BC22F9" w:rsidP="004639AF">
            <w:pPr>
              <w:jc w:val="center"/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 xml:space="preserve">фебруар; зборница </w:t>
            </w:r>
          </w:p>
        </w:tc>
        <w:tc>
          <w:tcPr>
            <w:tcW w:w="0" w:type="auto"/>
            <w:vAlign w:val="center"/>
          </w:tcPr>
          <w:p w14:paraId="23872E0E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Одеље</w:t>
            </w:r>
            <w:r w:rsidRPr="00414ABA">
              <w:rPr>
                <w:szCs w:val="24"/>
                <w:lang w:val="sr-Cyrl-RS"/>
              </w:rPr>
              <w:t>њ</w:t>
            </w:r>
            <w:r w:rsidRPr="00414ABA">
              <w:rPr>
                <w:szCs w:val="24"/>
                <w:lang w:val="sr-Latn-CS"/>
              </w:rPr>
              <w:t>ске старешине седмих и осмих разреда, предметни наставници, психолог</w:t>
            </w:r>
            <w:r w:rsidRPr="00414ABA">
              <w:rPr>
                <w:szCs w:val="24"/>
                <w:lang w:val="sr-Cyrl-RS"/>
              </w:rPr>
              <w:t>, педагог</w:t>
            </w:r>
          </w:p>
        </w:tc>
        <w:tc>
          <w:tcPr>
            <w:tcW w:w="0" w:type="auto"/>
            <w:vAlign w:val="center"/>
          </w:tcPr>
          <w:p w14:paraId="13FE8590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Дијалог, извештавање, кооперативни рад.</w:t>
            </w:r>
          </w:p>
        </w:tc>
        <w:tc>
          <w:tcPr>
            <w:tcW w:w="0" w:type="auto"/>
            <w:vAlign w:val="center"/>
          </w:tcPr>
          <w:p w14:paraId="26569AD0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Cyrl-RS"/>
              </w:rPr>
              <w:t>Мирјана Зарић</w:t>
            </w:r>
          </w:p>
        </w:tc>
      </w:tr>
      <w:tr w:rsidR="00BC22F9" w:rsidRPr="00414ABA" w14:paraId="57C00730" w14:textId="77777777" w:rsidTr="004639AF">
        <w:trPr>
          <w:jc w:val="center"/>
        </w:trPr>
        <w:tc>
          <w:tcPr>
            <w:tcW w:w="0" w:type="auto"/>
            <w:vAlign w:val="center"/>
          </w:tcPr>
          <w:p w14:paraId="70C2D085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Cyrl-RS"/>
              </w:rPr>
              <w:t xml:space="preserve">- </w:t>
            </w:r>
            <w:r w:rsidRPr="00414ABA">
              <w:rPr>
                <w:szCs w:val="24"/>
                <w:lang w:val="sr-Latn-CS"/>
              </w:rPr>
              <w:t xml:space="preserve">Анализа успеха и владања ученика на крају другог класификационог периода </w:t>
            </w:r>
          </w:p>
          <w:p w14:paraId="7CC67D04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 Реализација часова свих облика образовно-васпитног рада</w:t>
            </w:r>
          </w:p>
          <w:p w14:paraId="65B708A6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 Сарадња са родитељима, културна и јавна делатност школе</w:t>
            </w:r>
          </w:p>
          <w:p w14:paraId="39D3AE6F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 Анализа резултата пробног пријемног испита за ученике осмих разреда</w:t>
            </w:r>
          </w:p>
          <w:p w14:paraId="08D7A1E8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 Приказ испитивања избор</w:t>
            </w:r>
            <w:r w:rsidRPr="00414ABA">
              <w:rPr>
                <w:szCs w:val="24"/>
                <w:lang w:val="sr-Cyrl-RS"/>
              </w:rPr>
              <w:t>а</w:t>
            </w:r>
            <w:r w:rsidRPr="00414ABA">
              <w:rPr>
                <w:szCs w:val="24"/>
                <w:lang w:val="sr-Latn-CS"/>
              </w:rPr>
              <w:t xml:space="preserve"> занимања и професионалних интересовања ученика осмих разреда</w:t>
            </w:r>
          </w:p>
        </w:tc>
        <w:tc>
          <w:tcPr>
            <w:tcW w:w="0" w:type="auto"/>
            <w:vAlign w:val="center"/>
          </w:tcPr>
          <w:p w14:paraId="536B02FE" w14:textId="77777777" w:rsidR="00BC22F9" w:rsidRPr="00414ABA" w:rsidRDefault="00BC22F9" w:rsidP="004639AF">
            <w:pPr>
              <w:jc w:val="center"/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 xml:space="preserve">март, април; зборница </w:t>
            </w:r>
          </w:p>
        </w:tc>
        <w:tc>
          <w:tcPr>
            <w:tcW w:w="0" w:type="auto"/>
            <w:vAlign w:val="center"/>
          </w:tcPr>
          <w:p w14:paraId="4B5EAF93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Одеље</w:t>
            </w:r>
            <w:r w:rsidRPr="00414ABA">
              <w:rPr>
                <w:szCs w:val="24"/>
                <w:lang w:val="sr-Cyrl-RS"/>
              </w:rPr>
              <w:t>њ</w:t>
            </w:r>
            <w:r w:rsidRPr="00414ABA">
              <w:rPr>
                <w:szCs w:val="24"/>
                <w:lang w:val="sr-Latn-CS"/>
              </w:rPr>
              <w:t>ске старешине седмих и осмих разреда, предметни наставници, психолог</w:t>
            </w:r>
            <w:r w:rsidRPr="00414ABA">
              <w:rPr>
                <w:szCs w:val="24"/>
                <w:lang w:val="sr-Cyrl-RS"/>
              </w:rPr>
              <w:t>, педагог</w:t>
            </w:r>
          </w:p>
        </w:tc>
        <w:tc>
          <w:tcPr>
            <w:tcW w:w="0" w:type="auto"/>
            <w:vAlign w:val="center"/>
          </w:tcPr>
          <w:p w14:paraId="0A828A6C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Дијалог, извештавање, кооперативни рад.</w:t>
            </w:r>
          </w:p>
        </w:tc>
        <w:tc>
          <w:tcPr>
            <w:tcW w:w="0" w:type="auto"/>
            <w:vAlign w:val="center"/>
          </w:tcPr>
          <w:p w14:paraId="4D0519EA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Cyrl-RS"/>
              </w:rPr>
              <w:t>Мирјана Зарић</w:t>
            </w:r>
          </w:p>
        </w:tc>
      </w:tr>
      <w:tr w:rsidR="00BC22F9" w:rsidRPr="00414ABA" w14:paraId="3B687A90" w14:textId="77777777" w:rsidTr="004639AF">
        <w:trPr>
          <w:jc w:val="center"/>
        </w:trPr>
        <w:tc>
          <w:tcPr>
            <w:tcW w:w="0" w:type="auto"/>
            <w:vAlign w:val="center"/>
          </w:tcPr>
          <w:p w14:paraId="7CE0ACD4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 xml:space="preserve">Анализа успеха и владања на крају </w:t>
            </w:r>
            <w:r w:rsidRPr="00414ABA">
              <w:rPr>
                <w:szCs w:val="24"/>
                <w:lang w:val="sr-Latn-CS"/>
              </w:rPr>
              <w:lastRenderedPageBreak/>
              <w:t>другог полугодишта за ученике осмог разреда</w:t>
            </w:r>
          </w:p>
          <w:p w14:paraId="52532C89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Анализа успеха и владања на крају другог полугодишта за ученике седмог разреда</w:t>
            </w:r>
          </w:p>
          <w:p w14:paraId="5BE076C8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Реализованост фонда часова свих облика образовно-васпитног рада током другог полугодишта</w:t>
            </w:r>
          </w:p>
          <w:p w14:paraId="4D39CFE4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Анализа остварености програма професионалне оријентације ученика</w:t>
            </w:r>
          </w:p>
          <w:p w14:paraId="3DE9339F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Додељивање похвала, награда и диплома ученицима</w:t>
            </w:r>
          </w:p>
          <w:p w14:paraId="366E33C7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Предлог за ученика генерације</w:t>
            </w:r>
          </w:p>
          <w:p w14:paraId="3CC52B0A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 xml:space="preserve">Подела одељења предметним наставницима </w:t>
            </w:r>
          </w:p>
          <w:p w14:paraId="7310FEFD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 Поправни испити у јуну и августу школске 2024/2025. године</w:t>
            </w:r>
          </w:p>
          <w:p w14:paraId="6E132060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 Распоред припремне наставе, распоред полагања испита, формирање комисија за поправне испите</w:t>
            </w:r>
          </w:p>
          <w:p w14:paraId="6ECDF570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 xml:space="preserve">Извешатај о изведеним екскурзијама </w:t>
            </w:r>
          </w:p>
          <w:p w14:paraId="6E4DBF8C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Договор око дестинација за екскурзије за наредну школску годину и анализа реализованих излета и посета.</w:t>
            </w:r>
          </w:p>
        </w:tc>
        <w:tc>
          <w:tcPr>
            <w:tcW w:w="0" w:type="auto"/>
            <w:vAlign w:val="center"/>
          </w:tcPr>
          <w:p w14:paraId="37BA536C" w14:textId="77777777" w:rsidR="00BC22F9" w:rsidRPr="00414ABA" w:rsidRDefault="00BC22F9" w:rsidP="004639AF">
            <w:pPr>
              <w:jc w:val="center"/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lastRenderedPageBreak/>
              <w:t xml:space="preserve">мај, јун; зборница </w:t>
            </w:r>
          </w:p>
        </w:tc>
        <w:tc>
          <w:tcPr>
            <w:tcW w:w="0" w:type="auto"/>
            <w:vAlign w:val="center"/>
          </w:tcPr>
          <w:p w14:paraId="021F2FED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Одеље</w:t>
            </w:r>
            <w:r w:rsidRPr="00414ABA">
              <w:rPr>
                <w:szCs w:val="24"/>
                <w:lang w:val="sr-Cyrl-RS"/>
              </w:rPr>
              <w:t>њ</w:t>
            </w:r>
            <w:r w:rsidRPr="00414ABA">
              <w:rPr>
                <w:szCs w:val="24"/>
                <w:lang w:val="sr-Latn-CS"/>
              </w:rPr>
              <w:t xml:space="preserve">ске старешине </w:t>
            </w:r>
            <w:r w:rsidRPr="00414ABA">
              <w:rPr>
                <w:szCs w:val="24"/>
                <w:lang w:val="sr-Latn-CS"/>
              </w:rPr>
              <w:lastRenderedPageBreak/>
              <w:t>седмих и осмих разреда, предметни наставници, психолог</w:t>
            </w:r>
            <w:r w:rsidRPr="00414ABA">
              <w:rPr>
                <w:szCs w:val="24"/>
                <w:lang w:val="sr-Cyrl-RS"/>
              </w:rPr>
              <w:t>, педагог</w:t>
            </w:r>
          </w:p>
        </w:tc>
        <w:tc>
          <w:tcPr>
            <w:tcW w:w="0" w:type="auto"/>
            <w:vAlign w:val="center"/>
          </w:tcPr>
          <w:p w14:paraId="017E5AD6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lastRenderedPageBreak/>
              <w:t xml:space="preserve">Дијалог, извештавање, </w:t>
            </w:r>
            <w:r w:rsidRPr="00414ABA">
              <w:rPr>
                <w:szCs w:val="24"/>
                <w:lang w:val="sr-Latn-CS"/>
              </w:rPr>
              <w:lastRenderedPageBreak/>
              <w:t>кооперативни рад.</w:t>
            </w:r>
          </w:p>
        </w:tc>
        <w:tc>
          <w:tcPr>
            <w:tcW w:w="0" w:type="auto"/>
            <w:vAlign w:val="center"/>
          </w:tcPr>
          <w:p w14:paraId="676F7F03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Cyrl-RS"/>
              </w:rPr>
              <w:lastRenderedPageBreak/>
              <w:t>Мирјана Зарић</w:t>
            </w:r>
          </w:p>
        </w:tc>
      </w:tr>
      <w:tr w:rsidR="00BC22F9" w:rsidRPr="00414ABA" w14:paraId="420CCB64" w14:textId="77777777" w:rsidTr="004639AF">
        <w:trPr>
          <w:jc w:val="center"/>
        </w:trPr>
        <w:tc>
          <w:tcPr>
            <w:tcW w:w="0" w:type="auto"/>
            <w:vAlign w:val="center"/>
          </w:tcPr>
          <w:p w14:paraId="3232C34D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lastRenderedPageBreak/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 xml:space="preserve">Резултати поправних испита </w:t>
            </w:r>
          </w:p>
          <w:p w14:paraId="607B2468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Анализа успеха и владања ученика седмих разреда на крају школске 2024/2025. године</w:t>
            </w:r>
          </w:p>
          <w:p w14:paraId="6F3095E6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 xml:space="preserve">Доношење плана и програма рада </w:t>
            </w:r>
            <w:r w:rsidRPr="00414ABA">
              <w:rPr>
                <w:szCs w:val="24"/>
                <w:lang w:val="sr-Cyrl-RS"/>
              </w:rPr>
              <w:t>В</w:t>
            </w:r>
            <w:r w:rsidRPr="00414ABA">
              <w:rPr>
                <w:szCs w:val="24"/>
                <w:lang w:val="sr-Latn-CS"/>
              </w:rPr>
              <w:t>ећа за наредну шк</w:t>
            </w:r>
            <w:r w:rsidRPr="00414ABA">
              <w:rPr>
                <w:szCs w:val="24"/>
                <w:lang w:val="sr-Cyrl-RS"/>
              </w:rPr>
              <w:t>олску</w:t>
            </w:r>
            <w:r w:rsidRPr="00414ABA">
              <w:rPr>
                <w:szCs w:val="24"/>
                <w:lang w:val="sr-Latn-CS"/>
              </w:rPr>
              <w:t xml:space="preserve"> годину</w:t>
            </w:r>
          </w:p>
          <w:p w14:paraId="35F39CE1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Предлог плана рада часа одељенског старешине по разредима</w:t>
            </w:r>
          </w:p>
          <w:p w14:paraId="5DD6352F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-</w:t>
            </w:r>
            <w:r w:rsidRPr="00414ABA">
              <w:rPr>
                <w:szCs w:val="24"/>
                <w:lang w:val="sr-Cyrl-RS"/>
              </w:rPr>
              <w:t xml:space="preserve"> </w:t>
            </w:r>
            <w:r w:rsidRPr="00414ABA">
              <w:rPr>
                <w:szCs w:val="24"/>
                <w:lang w:val="sr-Latn-CS"/>
              </w:rPr>
              <w:t>Анализа уписа ученика у средње школе</w:t>
            </w:r>
          </w:p>
        </w:tc>
        <w:tc>
          <w:tcPr>
            <w:tcW w:w="0" w:type="auto"/>
            <w:vAlign w:val="center"/>
          </w:tcPr>
          <w:p w14:paraId="7DC336EB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 xml:space="preserve">август; зборница, онлајн </w:t>
            </w:r>
          </w:p>
        </w:tc>
        <w:tc>
          <w:tcPr>
            <w:tcW w:w="0" w:type="auto"/>
            <w:vAlign w:val="center"/>
          </w:tcPr>
          <w:p w14:paraId="451ED653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Latn-CS"/>
              </w:rPr>
              <w:t>Одеље</w:t>
            </w:r>
            <w:r w:rsidRPr="00414ABA">
              <w:rPr>
                <w:szCs w:val="24"/>
                <w:lang w:val="sr-Cyrl-RS"/>
              </w:rPr>
              <w:t>њ</w:t>
            </w:r>
            <w:r w:rsidRPr="00414ABA">
              <w:rPr>
                <w:szCs w:val="24"/>
                <w:lang w:val="sr-Latn-CS"/>
              </w:rPr>
              <w:t>ске старешине седмих и осмих разреда, предметни наставници, психолог</w:t>
            </w:r>
            <w:r w:rsidRPr="00414ABA">
              <w:rPr>
                <w:szCs w:val="24"/>
                <w:lang w:val="sr-Cyrl-RS"/>
              </w:rPr>
              <w:t>, педагог</w:t>
            </w:r>
          </w:p>
        </w:tc>
        <w:tc>
          <w:tcPr>
            <w:tcW w:w="0" w:type="auto"/>
            <w:vAlign w:val="center"/>
          </w:tcPr>
          <w:p w14:paraId="4B10F8DB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</w:p>
        </w:tc>
        <w:tc>
          <w:tcPr>
            <w:tcW w:w="0" w:type="auto"/>
            <w:vAlign w:val="center"/>
          </w:tcPr>
          <w:p w14:paraId="6527C711" w14:textId="77777777" w:rsidR="00BC22F9" w:rsidRPr="00414ABA" w:rsidRDefault="00BC22F9" w:rsidP="004639AF">
            <w:pPr>
              <w:rPr>
                <w:szCs w:val="24"/>
                <w:lang w:val="sr-Latn-CS"/>
              </w:rPr>
            </w:pPr>
            <w:r w:rsidRPr="00414ABA">
              <w:rPr>
                <w:szCs w:val="24"/>
                <w:lang w:val="sr-Cyrl-RS"/>
              </w:rPr>
              <w:t>Мирјана Зарић</w:t>
            </w:r>
          </w:p>
        </w:tc>
      </w:tr>
    </w:tbl>
    <w:p w14:paraId="6F82F512" w14:textId="77777777" w:rsidR="00BC22F9" w:rsidRDefault="00BC22F9" w:rsidP="00112C36">
      <w:pPr>
        <w:rPr>
          <w:lang w:val="sr-Cyrl-RS"/>
        </w:rPr>
      </w:pPr>
    </w:p>
    <w:p w14:paraId="55B4B4B2" w14:textId="29F21821" w:rsidR="00BC22F9" w:rsidRDefault="00BC22F9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55CC1835" w14:textId="3E4D2581" w:rsidR="00BC22F9" w:rsidRDefault="00073F67" w:rsidP="00BC22F9">
      <w:pPr>
        <w:pStyle w:val="Heading3"/>
      </w:pPr>
      <w:bookmarkStart w:id="409" w:name="_Toc207882528"/>
      <w:bookmarkStart w:id="410" w:name="_Toc208322969"/>
      <w:bookmarkStart w:id="411" w:name="_Toc208325294"/>
      <w:bookmarkStart w:id="412" w:name="_Toc208330954"/>
      <w:bookmarkStart w:id="413" w:name="_Toc208339785"/>
      <w:bookmarkStart w:id="414" w:name="_Toc208498784"/>
      <w:bookmarkStart w:id="415" w:name="_Toc208572311"/>
      <w:bookmarkStart w:id="416" w:name="_Toc208573609"/>
      <w:bookmarkStart w:id="417" w:name="_Toc208574635"/>
      <w:bookmarkStart w:id="418" w:name="_Toc208575000"/>
      <w:bookmarkStart w:id="419" w:name="_Toc208833118"/>
      <w:r>
        <w:rPr>
          <w:lang w:val="sr-Cyrl-RS"/>
        </w:rPr>
        <w:lastRenderedPageBreak/>
        <w:t xml:space="preserve">10. </w:t>
      </w:r>
      <w:r w:rsidR="00BC22F9">
        <w:t xml:space="preserve">5. </w:t>
      </w:r>
      <w:proofErr w:type="spellStart"/>
      <w:r w:rsidR="00BC22F9">
        <w:t>Стручно</w:t>
      </w:r>
      <w:proofErr w:type="spellEnd"/>
      <w:r w:rsidR="00BC22F9">
        <w:t xml:space="preserve"> </w:t>
      </w:r>
      <w:proofErr w:type="spellStart"/>
      <w:r w:rsidR="00BC22F9">
        <w:t>веће</w:t>
      </w:r>
      <w:proofErr w:type="spellEnd"/>
      <w:r w:rsidR="00BC22F9">
        <w:t xml:space="preserve"> </w:t>
      </w:r>
      <w:proofErr w:type="spellStart"/>
      <w:r w:rsidR="00BC22F9">
        <w:t>наставника</w:t>
      </w:r>
      <w:proofErr w:type="spellEnd"/>
      <w:r w:rsidR="00BC22F9">
        <w:t xml:space="preserve"> </w:t>
      </w:r>
      <w:proofErr w:type="spellStart"/>
      <w:r w:rsidR="00BC22F9">
        <w:t>разредне</w:t>
      </w:r>
      <w:proofErr w:type="spellEnd"/>
      <w:r w:rsidR="00BC22F9">
        <w:t xml:space="preserve"> </w:t>
      </w:r>
      <w:proofErr w:type="spellStart"/>
      <w:r w:rsidR="00BC22F9">
        <w:t>наставе</w:t>
      </w:r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proofErr w:type="spellEnd"/>
    </w:p>
    <w:p w14:paraId="0FF4CA48" w14:textId="77777777" w:rsidR="00073F67" w:rsidRDefault="00073F67" w:rsidP="00112C36">
      <w:pPr>
        <w:rPr>
          <w:lang w:val="sr-Cyrl-RS"/>
        </w:rPr>
      </w:pPr>
    </w:p>
    <w:p w14:paraId="479470B8" w14:textId="7C70D6FE" w:rsidR="00BC22F9" w:rsidRDefault="00073F67" w:rsidP="00112C36">
      <w:pPr>
        <w:rPr>
          <w:lang w:val="sr-Cyrl-RS"/>
        </w:rPr>
      </w:pPr>
      <w:r>
        <w:rPr>
          <w:lang w:val="sr-Cyrl-RS"/>
        </w:rPr>
        <w:t>Руководилац: Катарина Јанковић</w:t>
      </w:r>
    </w:p>
    <w:p w14:paraId="27E8C0A4" w14:textId="08661D65" w:rsidR="00BC22F9" w:rsidRDefault="00BC22F9" w:rsidP="00112C36">
      <w:pPr>
        <w:framePr w:hSpace="180" w:wrap="around" w:vAnchor="page" w:hAnchor="margin" w:xAlign="center" w:y="2472"/>
        <w:rPr>
          <w:lang w:val="sr-Cyrl-RS"/>
        </w:rPr>
      </w:pPr>
    </w:p>
    <w:p w14:paraId="2EBB1AE3" w14:textId="13D406C4" w:rsidR="00BC22F9" w:rsidRDefault="00BC22F9" w:rsidP="00112C36">
      <w:pPr>
        <w:framePr w:hSpace="180" w:wrap="around" w:vAnchor="page" w:hAnchor="margin" w:xAlign="center" w:y="2472"/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</w:p>
    <w:tbl>
      <w:tblPr>
        <w:tblStyle w:val="TableGrid"/>
        <w:tblpPr w:leftFromText="180" w:rightFromText="180" w:vertAnchor="page" w:horzAnchor="margin" w:tblpXSpec="center" w:tblpY="2472"/>
        <w:tblW w:w="0" w:type="auto"/>
        <w:jc w:val="center"/>
        <w:tblLook w:val="04A0" w:firstRow="1" w:lastRow="0" w:firstColumn="1" w:lastColumn="0" w:noHBand="0" w:noVBand="1"/>
      </w:tblPr>
      <w:tblGrid>
        <w:gridCol w:w="2531"/>
        <w:gridCol w:w="1811"/>
        <w:gridCol w:w="1857"/>
        <w:gridCol w:w="1719"/>
        <w:gridCol w:w="1098"/>
      </w:tblGrid>
      <w:tr w:rsidR="00BC22F9" w:rsidRPr="00396360" w14:paraId="57A05267" w14:textId="77777777" w:rsidTr="00AE7D2F">
        <w:trPr>
          <w:trHeight w:val="20"/>
          <w:tblHeader/>
          <w:jc w:val="center"/>
        </w:trPr>
        <w:tc>
          <w:tcPr>
            <w:tcW w:w="0" w:type="auto"/>
            <w:gridSpan w:val="5"/>
            <w:vAlign w:val="center"/>
          </w:tcPr>
          <w:p w14:paraId="5815CE83" w14:textId="77777777" w:rsidR="00BC22F9" w:rsidRPr="00353867" w:rsidRDefault="00BC22F9" w:rsidP="00073F67">
            <w:pPr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ПЛАН РАДА СТРУЧНОГ ВЕЋА НАСТАВНИКА РАЗРЕДНЕ НАСТАВЕ</w:t>
            </w:r>
          </w:p>
        </w:tc>
      </w:tr>
      <w:tr w:rsidR="00BC22F9" w:rsidRPr="00396360" w14:paraId="211E87E3" w14:textId="77777777" w:rsidTr="00AE7D2F">
        <w:trPr>
          <w:trHeight w:val="20"/>
          <w:tblHeader/>
          <w:jc w:val="center"/>
        </w:trPr>
        <w:tc>
          <w:tcPr>
            <w:tcW w:w="0" w:type="auto"/>
            <w:vAlign w:val="center"/>
          </w:tcPr>
          <w:p w14:paraId="3C8618F4" w14:textId="77777777" w:rsidR="00BC22F9" w:rsidRPr="00396360" w:rsidRDefault="00BC22F9" w:rsidP="00073F67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Активности</w:t>
            </w:r>
            <w:proofErr w:type="spellEnd"/>
          </w:p>
        </w:tc>
        <w:tc>
          <w:tcPr>
            <w:tcW w:w="0" w:type="auto"/>
            <w:vAlign w:val="center"/>
          </w:tcPr>
          <w:p w14:paraId="7F7812D1" w14:textId="77777777" w:rsidR="00BC22F9" w:rsidRPr="00396360" w:rsidRDefault="00BC22F9" w:rsidP="00073F67">
            <w:pPr>
              <w:jc w:val="center"/>
              <w:rPr>
                <w:b/>
                <w:szCs w:val="24"/>
              </w:rPr>
            </w:pPr>
            <w:r w:rsidRPr="00396360">
              <w:rPr>
                <w:b/>
                <w:szCs w:val="24"/>
              </w:rPr>
              <w:t xml:space="preserve">Време и </w:t>
            </w:r>
            <w:proofErr w:type="spellStart"/>
            <w:r w:rsidRPr="00396360">
              <w:rPr>
                <w:b/>
                <w:szCs w:val="24"/>
              </w:rPr>
              <w:t>место</w:t>
            </w:r>
            <w:proofErr w:type="spellEnd"/>
          </w:p>
        </w:tc>
        <w:tc>
          <w:tcPr>
            <w:tcW w:w="0" w:type="auto"/>
            <w:vAlign w:val="center"/>
          </w:tcPr>
          <w:p w14:paraId="3C76D563" w14:textId="77777777" w:rsidR="00BC22F9" w:rsidRPr="00396360" w:rsidRDefault="00BC22F9" w:rsidP="00073F67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Учесници</w:t>
            </w:r>
            <w:proofErr w:type="spellEnd"/>
          </w:p>
        </w:tc>
        <w:tc>
          <w:tcPr>
            <w:tcW w:w="0" w:type="auto"/>
            <w:vAlign w:val="center"/>
          </w:tcPr>
          <w:p w14:paraId="35E4FB60" w14:textId="77777777" w:rsidR="00BC22F9" w:rsidRPr="00396360" w:rsidRDefault="00BC22F9" w:rsidP="00073F67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Начин</w:t>
            </w:r>
            <w:proofErr w:type="spellEnd"/>
            <w:r w:rsidRPr="00396360">
              <w:rPr>
                <w:b/>
                <w:szCs w:val="24"/>
              </w:rPr>
              <w:t xml:space="preserve"> </w:t>
            </w:r>
            <w:proofErr w:type="spellStart"/>
            <w:r w:rsidRPr="00396360">
              <w:rPr>
                <w:b/>
                <w:szCs w:val="24"/>
              </w:rPr>
              <w:t>реализације</w:t>
            </w:r>
            <w:proofErr w:type="spellEnd"/>
          </w:p>
        </w:tc>
        <w:tc>
          <w:tcPr>
            <w:tcW w:w="0" w:type="auto"/>
            <w:vAlign w:val="center"/>
          </w:tcPr>
          <w:p w14:paraId="2C8C657F" w14:textId="77777777" w:rsidR="00BC22F9" w:rsidRPr="00396360" w:rsidRDefault="00BC22F9" w:rsidP="00073F67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Реализатор</w:t>
            </w:r>
            <w:proofErr w:type="spellEnd"/>
          </w:p>
        </w:tc>
      </w:tr>
      <w:tr w:rsidR="00BC22F9" w:rsidRPr="00396360" w14:paraId="4B3C41F7" w14:textId="77777777" w:rsidTr="00AE7D2F">
        <w:trPr>
          <w:trHeight w:val="20"/>
          <w:jc w:val="center"/>
        </w:trPr>
        <w:tc>
          <w:tcPr>
            <w:tcW w:w="0" w:type="auto"/>
            <w:vAlign w:val="center"/>
          </w:tcPr>
          <w:p w14:paraId="2B4FE5A2" w14:textId="77777777" w:rsidR="00BC22F9" w:rsidRPr="00396360" w:rsidRDefault="00BC22F9" w:rsidP="00073F67">
            <w:pPr>
              <w:rPr>
                <w:szCs w:val="24"/>
              </w:rPr>
            </w:pPr>
          </w:p>
          <w:p w14:paraId="33294D59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Избор руководиоца Стручног већа</w:t>
            </w:r>
          </w:p>
          <w:p w14:paraId="52890C79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ланирање и усвајање плана рада</w:t>
            </w:r>
            <w:r>
              <w:rPr>
                <w:szCs w:val="24"/>
                <w:lang w:val="sr-Cyrl-RS"/>
              </w:rPr>
              <w:t xml:space="preserve"> </w:t>
            </w:r>
            <w:r w:rsidRPr="009F25BC">
              <w:rPr>
                <w:szCs w:val="24"/>
                <w:lang w:val="sr-Cyrl-RS"/>
              </w:rPr>
              <w:t>Стручног већа</w:t>
            </w:r>
          </w:p>
          <w:p w14:paraId="6EB0602F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Израда месечних планова рада и подела задужења</w:t>
            </w:r>
          </w:p>
          <w:p w14:paraId="7F66F04B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Утврђивање годишњих планова рада додатне наставе и секција</w:t>
            </w:r>
          </w:p>
          <w:p w14:paraId="2B1D6BF4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Усваја</w:t>
            </w:r>
            <w:r>
              <w:rPr>
                <w:szCs w:val="24"/>
                <w:lang w:val="sr-Cyrl-RS"/>
              </w:rPr>
              <w:t>ње оперативних  планова  за 2025/2026</w:t>
            </w:r>
            <w:r w:rsidRPr="009F25BC">
              <w:rPr>
                <w:szCs w:val="24"/>
                <w:lang w:val="sr-Cyrl-RS"/>
              </w:rPr>
              <w:t>.</w:t>
            </w:r>
          </w:p>
          <w:p w14:paraId="22C3291D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ипрема и реализација родитељског састанка</w:t>
            </w:r>
          </w:p>
          <w:p w14:paraId="340CFD3A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Договор око одржавања додатне наставе, допунске наставе и индентификација ученика који испољавају тешкоће у учењу</w:t>
            </w:r>
          </w:p>
          <w:p w14:paraId="715B5CAE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опуњавање структуре 40-часовне радне недеље</w:t>
            </w:r>
          </w:p>
          <w:p w14:paraId="58FF6B68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(Израда предлога стручног усавршавања)</w:t>
            </w:r>
          </w:p>
          <w:p w14:paraId="59C859B5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lastRenderedPageBreak/>
              <w:t>Иницијално тестирање– анализа и предлог мера за унапређивање рада</w:t>
            </w:r>
          </w:p>
          <w:p w14:paraId="7626684A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ланирање излета, посета, зимовања и наставе у природи</w:t>
            </w:r>
          </w:p>
          <w:p w14:paraId="3A7BE288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Сарадња са школском библиотеком</w:t>
            </w:r>
          </w:p>
          <w:p w14:paraId="3DAE5ACA" w14:textId="77777777" w:rsidR="00BC22F9" w:rsidRPr="009F25BC" w:rsidRDefault="00BC22F9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-договор о набавци приручника и стручне литературе</w:t>
            </w:r>
          </w:p>
          <w:p w14:paraId="64DDD9FD" w14:textId="77777777" w:rsidR="00BC22F9" w:rsidRPr="00D80DAD" w:rsidRDefault="00BC22F9">
            <w:pPr>
              <w:numPr>
                <w:ilvl w:val="0"/>
                <w:numId w:val="25"/>
              </w:numPr>
              <w:autoSpaceDN w:val="0"/>
              <w:rPr>
                <w:szCs w:val="24"/>
                <w:lang w:val="sr-Cyrl-RS"/>
              </w:rPr>
            </w:pPr>
            <w:r w:rsidRPr="00D80DAD">
              <w:rPr>
                <w:szCs w:val="24"/>
                <w:lang w:val="sr-Cyrl-RS"/>
              </w:rPr>
              <w:t>Процењивање</w:t>
            </w:r>
          </w:p>
          <w:p w14:paraId="2E009A40" w14:textId="77777777" w:rsidR="00BC22F9" w:rsidRPr="00D80DAD" w:rsidRDefault="00BC22F9" w:rsidP="00073F67">
            <w:pPr>
              <w:autoSpaceDN w:val="0"/>
              <w:ind w:left="360"/>
              <w:rPr>
                <w:szCs w:val="24"/>
                <w:lang w:val="sr-Cyrl-RS"/>
              </w:rPr>
            </w:pPr>
            <w:r w:rsidRPr="00D80DAD">
              <w:rPr>
                <w:szCs w:val="24"/>
                <w:lang w:val="sr-Cyrl-RS"/>
              </w:rPr>
              <w:t>адаптације ученика</w:t>
            </w:r>
          </w:p>
          <w:p w14:paraId="682A4CD5" w14:textId="77777777" w:rsidR="00BC22F9" w:rsidRDefault="00BC22F9" w:rsidP="00073F67">
            <w:pPr>
              <w:autoSpaceDN w:val="0"/>
              <w:ind w:left="360"/>
              <w:rPr>
                <w:szCs w:val="24"/>
                <w:lang w:val="sr-Cyrl-RS"/>
              </w:rPr>
            </w:pPr>
            <w:r w:rsidRPr="00D80DAD">
              <w:rPr>
                <w:szCs w:val="24"/>
                <w:lang w:val="sr-Cyrl-RS"/>
              </w:rPr>
              <w:t>петог разреда</w:t>
            </w:r>
          </w:p>
          <w:p w14:paraId="39D28170" w14:textId="77777777" w:rsidR="00BC22F9" w:rsidRPr="009F25BC" w:rsidRDefault="00BC22F9">
            <w:pPr>
              <w:numPr>
                <w:ilvl w:val="0"/>
                <w:numId w:val="25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Израда паноа са правилима понашања у школи</w:t>
            </w:r>
          </w:p>
          <w:p w14:paraId="5BBC7B67" w14:textId="77777777" w:rsidR="00BC22F9" w:rsidRPr="00396360" w:rsidRDefault="00BC22F9" w:rsidP="00073F67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8D716D3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Септембар</w:t>
            </w:r>
          </w:p>
          <w:p w14:paraId="1E9398E3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1F5CF616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4C59779E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ставничка канцеларија,</w:t>
            </w:r>
          </w:p>
          <w:p w14:paraId="1F4EC922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Библиотека,учионица</w:t>
            </w:r>
          </w:p>
          <w:p w14:paraId="2C86E3EF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Школско двориште</w:t>
            </w:r>
          </w:p>
          <w:p w14:paraId="4DE325B5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1E2A8173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већа</w:t>
            </w:r>
          </w:p>
          <w:p w14:paraId="5FB4D372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37209EDF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797B9E69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16791457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3E0DFA30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3943E033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7BFCD96B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2E2DD65B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2F853DE5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25A4560E" w14:textId="77777777" w:rsidR="00BC22F9" w:rsidRPr="00C95435" w:rsidRDefault="00BC22F9" w:rsidP="00073F67">
            <w:pPr>
              <w:rPr>
                <w:szCs w:val="24"/>
              </w:rPr>
            </w:pPr>
            <w:r>
              <w:rPr>
                <w:szCs w:val="24"/>
                <w:lang w:val="sr-Cyrl-RS"/>
              </w:rPr>
              <w:t>Стручни сарадници-психолог</w:t>
            </w:r>
            <w:r>
              <w:rPr>
                <w:szCs w:val="24"/>
              </w:rPr>
              <w:t>,</w:t>
            </w:r>
            <w:r>
              <w:rPr>
                <w:szCs w:val="24"/>
                <w:lang w:val="sr-Cyrl-RS"/>
              </w:rPr>
              <w:t xml:space="preserve">библиотекар </w:t>
            </w:r>
          </w:p>
          <w:p w14:paraId="2C862516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31499A34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63136A">
              <w:rPr>
                <w:szCs w:val="24"/>
                <w:lang w:val="sr-Cyrl-RS"/>
              </w:rPr>
              <w:t>Гласање</w:t>
            </w:r>
          </w:p>
          <w:p w14:paraId="6FAD953A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</w:p>
          <w:p w14:paraId="7142D830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63136A">
              <w:rPr>
                <w:szCs w:val="24"/>
                <w:lang w:val="sr-Cyrl-RS"/>
              </w:rPr>
              <w:t>Договор</w:t>
            </w:r>
          </w:p>
          <w:p w14:paraId="2C6CAF09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</w:p>
          <w:p w14:paraId="6083C103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63136A">
              <w:rPr>
                <w:szCs w:val="24"/>
                <w:lang w:val="sr-Cyrl-RS"/>
              </w:rPr>
              <w:t>Договор око дневног реда и термина одржавања родитељског састанка,</w:t>
            </w:r>
          </w:p>
          <w:p w14:paraId="39907AA3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</w:p>
          <w:p w14:paraId="76BDA44A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63136A">
              <w:rPr>
                <w:szCs w:val="24"/>
                <w:lang w:val="sr-Cyrl-RS"/>
              </w:rPr>
              <w:t>планирање термина за НУП, излете и посете,</w:t>
            </w:r>
          </w:p>
          <w:p w14:paraId="6454AC5B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63136A">
              <w:rPr>
                <w:szCs w:val="24"/>
                <w:lang w:val="sr-Cyrl-RS"/>
              </w:rPr>
              <w:t>израда Иницијалних тестова</w:t>
            </w:r>
          </w:p>
          <w:p w14:paraId="1F651A78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63136A">
              <w:rPr>
                <w:szCs w:val="24"/>
                <w:lang w:val="sr-Cyrl-RS"/>
              </w:rPr>
              <w:t xml:space="preserve">Избор семинара </w:t>
            </w:r>
          </w:p>
          <w:p w14:paraId="04B5274B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63136A">
              <w:rPr>
                <w:szCs w:val="24"/>
                <w:lang w:val="sr-Cyrl-RS"/>
              </w:rPr>
              <w:t>формирање тимова</w:t>
            </w:r>
          </w:p>
          <w:p w14:paraId="34B1167A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</w:p>
          <w:p w14:paraId="08B822EF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63136A">
              <w:rPr>
                <w:szCs w:val="24"/>
                <w:lang w:val="sr-Cyrl-RS"/>
              </w:rPr>
              <w:t>Размена мишљења</w:t>
            </w:r>
          </w:p>
          <w:p w14:paraId="1B20F1C9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</w:p>
          <w:p w14:paraId="59E86005" w14:textId="77777777" w:rsidR="00BC22F9" w:rsidRPr="0063136A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63136A">
              <w:rPr>
                <w:szCs w:val="24"/>
                <w:lang w:val="sr-Cyrl-RS"/>
              </w:rPr>
              <w:t>договор</w:t>
            </w:r>
          </w:p>
          <w:p w14:paraId="42B87BE7" w14:textId="77777777" w:rsidR="00BC22F9" w:rsidRDefault="00BC22F9" w:rsidP="00073F67">
            <w:pPr>
              <w:rPr>
                <w:szCs w:val="24"/>
                <w:lang w:val="sr-Cyrl-RS"/>
              </w:rPr>
            </w:pPr>
            <w:r w:rsidRPr="0063136A">
              <w:rPr>
                <w:szCs w:val="24"/>
                <w:lang w:val="sr-Cyrl-RS"/>
              </w:rPr>
              <w:t>предавање уз демонстра</w:t>
            </w:r>
            <w:r>
              <w:rPr>
                <w:szCs w:val="24"/>
                <w:lang w:val="sr-Cyrl-RS"/>
              </w:rPr>
              <w:t>ције</w:t>
            </w:r>
          </w:p>
          <w:p w14:paraId="3A762FD3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63158280" w14:textId="77777777" w:rsidR="00BC22F9" w:rsidRPr="00353867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Катарина Јанковић</w:t>
            </w:r>
          </w:p>
        </w:tc>
      </w:tr>
      <w:tr w:rsidR="00BC22F9" w:rsidRPr="00396360" w14:paraId="1E61AADC" w14:textId="77777777" w:rsidTr="00AE7D2F">
        <w:trPr>
          <w:trHeight w:val="20"/>
          <w:jc w:val="center"/>
        </w:trPr>
        <w:tc>
          <w:tcPr>
            <w:tcW w:w="0" w:type="auto"/>
            <w:vAlign w:val="center"/>
          </w:tcPr>
          <w:p w14:paraId="61BB75EC" w14:textId="77777777" w:rsidR="00BC22F9" w:rsidRPr="009F25BC" w:rsidRDefault="00BC22F9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 xml:space="preserve">Обележавање Дечије недеље:                    </w:t>
            </w:r>
          </w:p>
          <w:p w14:paraId="6FA7CCBA" w14:textId="77777777" w:rsidR="00BC22F9" w:rsidRPr="009F25BC" w:rsidRDefault="00BC22F9">
            <w:pPr>
              <w:numPr>
                <w:ilvl w:val="1"/>
                <w:numId w:val="26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акције у школи,</w:t>
            </w:r>
          </w:p>
          <w:p w14:paraId="1365EE4A" w14:textId="77777777" w:rsidR="00BC22F9" w:rsidRPr="009F25BC" w:rsidRDefault="00BC22F9">
            <w:pPr>
              <w:numPr>
                <w:ilvl w:val="1"/>
                <w:numId w:val="26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-учешће у акцијама у организацији града и локалне заједнице</w:t>
            </w:r>
          </w:p>
          <w:p w14:paraId="487343F4" w14:textId="77777777" w:rsidR="00BC22F9" w:rsidRPr="009F25BC" w:rsidRDefault="00BC22F9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Организација излета</w:t>
            </w:r>
          </w:p>
          <w:p w14:paraId="0902D4E4" w14:textId="77777777" w:rsidR="00BC22F9" w:rsidRPr="009F25BC" w:rsidRDefault="00BC22F9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Јесењи излет</w:t>
            </w:r>
          </w:p>
          <w:p w14:paraId="4CADDBDC" w14:textId="77777777" w:rsidR="00BC22F9" w:rsidRPr="009F25BC" w:rsidRDefault="00BC22F9">
            <w:pPr>
              <w:numPr>
                <w:ilvl w:val="0"/>
                <w:numId w:val="26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lastRenderedPageBreak/>
              <w:t>Запажања о првим оценама ученика</w:t>
            </w:r>
          </w:p>
          <w:p w14:paraId="44D86721" w14:textId="77777777" w:rsidR="00BC22F9" w:rsidRPr="00396360" w:rsidRDefault="00BC22F9" w:rsidP="00073F67">
            <w:pPr>
              <w:rPr>
                <w:szCs w:val="24"/>
              </w:rPr>
            </w:pPr>
            <w:r w:rsidRPr="009F25BC">
              <w:rPr>
                <w:szCs w:val="24"/>
                <w:lang w:val="sr-Cyrl-RS"/>
              </w:rPr>
              <w:t>Угледни часови</w:t>
            </w:r>
          </w:p>
        </w:tc>
        <w:tc>
          <w:tcPr>
            <w:tcW w:w="0" w:type="auto"/>
            <w:vAlign w:val="center"/>
          </w:tcPr>
          <w:p w14:paraId="3CF93F85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Октобар</w:t>
            </w:r>
          </w:p>
          <w:p w14:paraId="4106A5B0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370F18A5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59314543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523AF494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3AC5B86B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4E40B4DD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236773E1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52D5404D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5A10A156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4B0A5880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ставничка канцеларија,</w:t>
            </w:r>
          </w:p>
          <w:p w14:paraId="66F214CB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чионице,</w:t>
            </w:r>
          </w:p>
          <w:p w14:paraId="701497F8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6116F855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Школски простор и двориште</w:t>
            </w:r>
          </w:p>
          <w:p w14:paraId="4941BCCE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79F50233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Чланови већа,</w:t>
            </w:r>
          </w:p>
          <w:p w14:paraId="476256CA" w14:textId="77777777" w:rsidR="00BC22F9" w:rsidRPr="009F25BC" w:rsidRDefault="00BC22F9" w:rsidP="00073F67">
            <w:pPr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стручна служба,</w:t>
            </w:r>
          </w:p>
          <w:p w14:paraId="22A84B64" w14:textId="77777777" w:rsidR="00BC22F9" w:rsidRPr="009F25BC" w:rsidRDefault="00BC22F9" w:rsidP="00073F67">
            <w:pPr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едставници локалне заједници и представници ученика</w:t>
            </w:r>
          </w:p>
          <w:p w14:paraId="2D610429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7DE961A5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ланирање</w:t>
            </w:r>
            <w:r w:rsidRPr="009F25BC">
              <w:rPr>
                <w:szCs w:val="24"/>
                <w:lang w:val="sr-Cyrl-RS"/>
              </w:rPr>
              <w:t xml:space="preserve"> ак</w:t>
            </w:r>
            <w:r>
              <w:rPr>
                <w:szCs w:val="24"/>
                <w:lang w:val="sr-Cyrl-RS"/>
              </w:rPr>
              <w:t xml:space="preserve">ција везаних за обележавање Дечје недеље и </w:t>
            </w:r>
            <w:r w:rsidRPr="009F25BC">
              <w:rPr>
                <w:szCs w:val="24"/>
                <w:lang w:val="sr-Cyrl-RS"/>
              </w:rPr>
              <w:t xml:space="preserve">   подела задужења </w:t>
            </w:r>
          </w:p>
          <w:p w14:paraId="7D540574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1B621F90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Катарина Јанковић</w:t>
            </w:r>
          </w:p>
        </w:tc>
      </w:tr>
      <w:tr w:rsidR="00BC22F9" w:rsidRPr="00396360" w14:paraId="44770DDC" w14:textId="77777777" w:rsidTr="00AE7D2F">
        <w:trPr>
          <w:trHeight w:val="20"/>
          <w:jc w:val="center"/>
        </w:trPr>
        <w:tc>
          <w:tcPr>
            <w:tcW w:w="0" w:type="auto"/>
            <w:vAlign w:val="center"/>
          </w:tcPr>
          <w:p w14:paraId="23E481B5" w14:textId="77777777" w:rsidR="00BC22F9" w:rsidRPr="009F25BC" w:rsidRDefault="00BC22F9">
            <w:pPr>
              <w:numPr>
                <w:ilvl w:val="0"/>
                <w:numId w:val="27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Анализа успеха (постигнућа) и владања на крају I  класификационог периода-Анализа критеријума оцењивања и мере за побољшање успеха ученика</w:t>
            </w:r>
          </w:p>
          <w:p w14:paraId="1050B0AF" w14:textId="77777777" w:rsidR="00BC22F9" w:rsidRPr="009F25BC" w:rsidRDefault="00BC22F9" w:rsidP="00073F67">
            <w:pPr>
              <w:ind w:left="36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едлог мера</w:t>
            </w:r>
          </w:p>
          <w:p w14:paraId="0296D855" w14:textId="77777777" w:rsidR="00BC22F9" w:rsidRPr="009F25BC" w:rsidRDefault="00BC22F9">
            <w:pPr>
              <w:numPr>
                <w:ilvl w:val="0"/>
                <w:numId w:val="27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Анализа рада додатне и допунске наставе</w:t>
            </w:r>
          </w:p>
          <w:p w14:paraId="6FF5F58A" w14:textId="77777777" w:rsidR="00BC22F9" w:rsidRPr="009F25BC" w:rsidRDefault="00BC22F9">
            <w:pPr>
              <w:numPr>
                <w:ilvl w:val="0"/>
                <w:numId w:val="27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ипреме за школско такмичење из математике</w:t>
            </w:r>
          </w:p>
          <w:p w14:paraId="49D9A5F9" w14:textId="77777777" w:rsidR="00BC22F9" w:rsidRPr="009F25BC" w:rsidRDefault="00BC22F9">
            <w:pPr>
              <w:numPr>
                <w:ilvl w:val="0"/>
                <w:numId w:val="27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Уношење припрема- примера добре праксе-у базу припрема</w:t>
            </w:r>
          </w:p>
          <w:p w14:paraId="3DC10F28" w14:textId="77777777" w:rsidR="00BC22F9" w:rsidRPr="009F25BC" w:rsidRDefault="00BC22F9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Јесења изложба дечјих радова</w:t>
            </w:r>
          </w:p>
          <w:p w14:paraId="326F593C" w14:textId="77777777" w:rsidR="00BC22F9" w:rsidRPr="00396360" w:rsidRDefault="00BC22F9" w:rsidP="00073F67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4BF1541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овембар</w:t>
            </w:r>
          </w:p>
          <w:p w14:paraId="619F633C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3AAEE21E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62257343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ставничка канцеларија,</w:t>
            </w:r>
          </w:p>
          <w:p w14:paraId="51C3AD6D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Хол школе</w:t>
            </w:r>
          </w:p>
          <w:p w14:paraId="5AE11180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076952B7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6E96E994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оговор, подношење извештаја</w:t>
            </w:r>
          </w:p>
        </w:tc>
        <w:tc>
          <w:tcPr>
            <w:tcW w:w="0" w:type="auto"/>
            <w:vAlign w:val="center"/>
          </w:tcPr>
          <w:p w14:paraId="2E8BCE53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Катарина Јанковић</w:t>
            </w:r>
          </w:p>
        </w:tc>
      </w:tr>
      <w:tr w:rsidR="00BC22F9" w:rsidRPr="00396360" w14:paraId="648D2056" w14:textId="77777777" w:rsidTr="00AE7D2F">
        <w:trPr>
          <w:trHeight w:val="20"/>
          <w:jc w:val="center"/>
        </w:trPr>
        <w:tc>
          <w:tcPr>
            <w:tcW w:w="0" w:type="auto"/>
            <w:vAlign w:val="center"/>
          </w:tcPr>
          <w:p w14:paraId="265B843E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</w:t>
            </w:r>
            <w:r w:rsidRPr="009F25BC">
              <w:rPr>
                <w:szCs w:val="24"/>
                <w:lang w:val="sr-Cyrl-RS"/>
              </w:rPr>
              <w:t>зрада и куповина Новогодишњих честитки и украса</w:t>
            </w:r>
          </w:p>
          <w:p w14:paraId="1FED17C4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Новогодишња представа/новогодишњи вашар</w:t>
            </w:r>
          </w:p>
          <w:p w14:paraId="65B57A7D" w14:textId="77777777" w:rsidR="00BC22F9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lastRenderedPageBreak/>
              <w:t xml:space="preserve">Анализа остварености стручног усавршавања наставника </w:t>
            </w:r>
          </w:p>
          <w:p w14:paraId="7E2907C4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Анализа успеха (постигнућа) и владања на крају првог полугодишта</w:t>
            </w:r>
          </w:p>
          <w:p w14:paraId="071BDBCC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Реализација планова и програма рада</w:t>
            </w:r>
          </w:p>
          <w:p w14:paraId="52CBE2AC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ипрема  и реализација родитељског састанка</w:t>
            </w:r>
          </w:p>
          <w:p w14:paraId="72C3B7D9" w14:textId="77777777" w:rsidR="00BC22F9" w:rsidRPr="009F25BC" w:rsidRDefault="00BC22F9" w:rsidP="00073F67">
            <w:pPr>
              <w:autoSpaceDN w:val="0"/>
              <w:ind w:left="720"/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5970F817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Децембар</w:t>
            </w:r>
          </w:p>
          <w:p w14:paraId="5DEA78B9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07264068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вечана сала</w:t>
            </w:r>
          </w:p>
          <w:p w14:paraId="6181782C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ставничка канцеларија</w:t>
            </w:r>
          </w:p>
          <w:p w14:paraId="3EEC1823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школски простор</w:t>
            </w:r>
          </w:p>
          <w:p w14:paraId="0266BCA1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3A5F0BA9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Чланови већа,</w:t>
            </w:r>
          </w:p>
          <w:p w14:paraId="6B4F1B73" w14:textId="77777777" w:rsidR="00BC22F9" w:rsidRPr="009F25BC" w:rsidRDefault="00BC22F9" w:rsidP="00073F67">
            <w:pPr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стручна служба,</w:t>
            </w:r>
          </w:p>
          <w:p w14:paraId="54DCFF71" w14:textId="77777777" w:rsidR="00BC22F9" w:rsidRPr="005C3E8E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едставници актива млађих разреда</w:t>
            </w:r>
          </w:p>
        </w:tc>
        <w:tc>
          <w:tcPr>
            <w:tcW w:w="0" w:type="auto"/>
            <w:vAlign w:val="center"/>
          </w:tcPr>
          <w:p w14:paraId="3D4064D9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оговор</w:t>
            </w:r>
          </w:p>
          <w:p w14:paraId="6A69A7A8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зрада честитки</w:t>
            </w:r>
          </w:p>
          <w:p w14:paraId="7251B52A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43A003FE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рављење пакетића</w:t>
            </w:r>
          </w:p>
          <w:p w14:paraId="6CC60B4D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04AC759F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Драмски прикази,изложбе дечијих </w:t>
            </w:r>
            <w:r>
              <w:rPr>
                <w:szCs w:val="24"/>
                <w:lang w:val="sr-Cyrl-RS"/>
              </w:rPr>
              <w:lastRenderedPageBreak/>
              <w:t>ликовних радова,публиковање литарарних радова</w:t>
            </w:r>
          </w:p>
          <w:p w14:paraId="672916EC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2E61447C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Катарина Јанковић</w:t>
            </w:r>
          </w:p>
        </w:tc>
      </w:tr>
      <w:tr w:rsidR="00BC22F9" w:rsidRPr="00396360" w14:paraId="55C000B6" w14:textId="77777777" w:rsidTr="00AE7D2F">
        <w:trPr>
          <w:trHeight w:val="20"/>
          <w:jc w:val="center"/>
        </w:trPr>
        <w:tc>
          <w:tcPr>
            <w:tcW w:w="0" w:type="auto"/>
            <w:vAlign w:val="center"/>
          </w:tcPr>
          <w:p w14:paraId="151E7489" w14:textId="77777777" w:rsidR="00BC22F9" w:rsidRPr="009F25BC" w:rsidRDefault="00BC22F9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Обележавање  Дана Светог Саве – школске славе</w:t>
            </w:r>
          </w:p>
          <w:p w14:paraId="4C6977D2" w14:textId="77777777" w:rsidR="00BC22F9" w:rsidRPr="009F25BC" w:rsidRDefault="00BC22F9">
            <w:pPr>
              <w:numPr>
                <w:ilvl w:val="0"/>
                <w:numId w:val="29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ипрема организације такмичења из математике</w:t>
            </w:r>
          </w:p>
          <w:p w14:paraId="05269B25" w14:textId="77777777" w:rsidR="00BC22F9" w:rsidRPr="009F25BC" w:rsidRDefault="00BC22F9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21.1. Дан матерњег језика</w:t>
            </w:r>
          </w:p>
          <w:p w14:paraId="351A847A" w14:textId="77777777" w:rsidR="00BC22F9" w:rsidRDefault="00BC22F9">
            <w:pPr>
              <w:numPr>
                <w:ilvl w:val="0"/>
                <w:numId w:val="30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ипреме за такмичење рецитатора</w:t>
            </w:r>
          </w:p>
          <w:p w14:paraId="55591256" w14:textId="77777777" w:rsidR="00BC22F9" w:rsidRPr="00A161AE" w:rsidRDefault="00BC22F9">
            <w:pPr>
              <w:numPr>
                <w:ilvl w:val="0"/>
                <w:numId w:val="30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 xml:space="preserve"> Планирање рада у другом полугодишту</w:t>
            </w:r>
          </w:p>
        </w:tc>
        <w:tc>
          <w:tcPr>
            <w:tcW w:w="0" w:type="auto"/>
            <w:vAlign w:val="center"/>
          </w:tcPr>
          <w:p w14:paraId="55215B29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Јануар</w:t>
            </w:r>
          </w:p>
          <w:p w14:paraId="7BB31FA3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21D1B810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ставничка канцеларија,</w:t>
            </w:r>
          </w:p>
          <w:p w14:paraId="058EFD6E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вечана сала,</w:t>
            </w:r>
          </w:p>
          <w:p w14:paraId="599D209A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чионице</w:t>
            </w:r>
          </w:p>
          <w:p w14:paraId="7BF8A442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0CC282E6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Чланови већа,</w:t>
            </w:r>
          </w:p>
          <w:p w14:paraId="1D245C0B" w14:textId="77777777" w:rsidR="00BC22F9" w:rsidRPr="009F25BC" w:rsidRDefault="00BC22F9" w:rsidP="00073F67">
            <w:pPr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стручна служба,</w:t>
            </w:r>
          </w:p>
          <w:p w14:paraId="16EBC51A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едставници актива млађих разреда</w:t>
            </w:r>
          </w:p>
        </w:tc>
        <w:tc>
          <w:tcPr>
            <w:tcW w:w="0" w:type="auto"/>
            <w:vAlign w:val="center"/>
          </w:tcPr>
          <w:p w14:paraId="6DF52546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зрада извештаја</w:t>
            </w:r>
          </w:p>
          <w:p w14:paraId="70A3DC6C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594C0DF3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Катарина Јанковић</w:t>
            </w:r>
          </w:p>
        </w:tc>
      </w:tr>
      <w:tr w:rsidR="00BC22F9" w:rsidRPr="00396360" w14:paraId="1D7BDFA5" w14:textId="77777777" w:rsidTr="00AE7D2F">
        <w:trPr>
          <w:trHeight w:val="20"/>
          <w:jc w:val="center"/>
        </w:trPr>
        <w:tc>
          <w:tcPr>
            <w:tcW w:w="0" w:type="auto"/>
            <w:vAlign w:val="center"/>
          </w:tcPr>
          <w:p w14:paraId="41E8335D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 xml:space="preserve">Предлог мера за побољшање успеха </w:t>
            </w:r>
          </w:p>
          <w:p w14:paraId="04074A2F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Школско такмичење из математике</w:t>
            </w:r>
          </w:p>
          <w:p w14:paraId="26B5A6EC" w14:textId="77777777" w:rsidR="00BC22F9" w:rsidRPr="009F25BC" w:rsidRDefault="00BC22F9">
            <w:pPr>
              <w:numPr>
                <w:ilvl w:val="0"/>
                <w:numId w:val="28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 xml:space="preserve">Реализација школског </w:t>
            </w:r>
            <w:r w:rsidRPr="009F25BC">
              <w:rPr>
                <w:szCs w:val="24"/>
                <w:lang w:val="sr-Cyrl-RS"/>
              </w:rPr>
              <w:lastRenderedPageBreak/>
              <w:t>такмичења из математике</w:t>
            </w:r>
          </w:p>
          <w:p w14:paraId="21D167E7" w14:textId="77777777" w:rsidR="00BC22F9" w:rsidRPr="009F25BC" w:rsidRDefault="00BC22F9">
            <w:pPr>
              <w:numPr>
                <w:ilvl w:val="0"/>
                <w:numId w:val="28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Формирање базе припрема угледних часова</w:t>
            </w:r>
          </w:p>
          <w:p w14:paraId="798BDD49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Реализација активности везаних за Развојни план, самовредновање, инклузију, међупредметне компетенције, насиље</w:t>
            </w:r>
          </w:p>
          <w:p w14:paraId="05B52798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ипреме за дан школе</w:t>
            </w:r>
          </w:p>
          <w:p w14:paraId="11BC9F41" w14:textId="77777777" w:rsidR="00BC22F9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Такмичење рецитатора</w:t>
            </w:r>
          </w:p>
        </w:tc>
        <w:tc>
          <w:tcPr>
            <w:tcW w:w="0" w:type="auto"/>
            <w:vAlign w:val="center"/>
          </w:tcPr>
          <w:p w14:paraId="0C363A76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Фебруар</w:t>
            </w:r>
          </w:p>
          <w:p w14:paraId="176D7D0A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5E6296A3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ставничка канцеларија,</w:t>
            </w:r>
          </w:p>
          <w:p w14:paraId="0739D94A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чионице</w:t>
            </w:r>
          </w:p>
          <w:p w14:paraId="515198D7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42614958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Чланови већа,</w:t>
            </w:r>
          </w:p>
          <w:p w14:paraId="29479B9F" w14:textId="77777777" w:rsidR="00BC22F9" w:rsidRPr="009F25BC" w:rsidRDefault="00BC22F9" w:rsidP="00073F67">
            <w:pPr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стручна служба</w:t>
            </w:r>
          </w:p>
          <w:p w14:paraId="3B29F6C2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53EC3BB4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зрада извештаја</w:t>
            </w:r>
          </w:p>
          <w:p w14:paraId="28BB5051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35050ACB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Катарина Јанковић</w:t>
            </w:r>
          </w:p>
        </w:tc>
      </w:tr>
      <w:tr w:rsidR="00BC22F9" w:rsidRPr="00396360" w14:paraId="3B0A244B" w14:textId="77777777" w:rsidTr="00AE7D2F">
        <w:trPr>
          <w:trHeight w:val="20"/>
          <w:jc w:val="center"/>
        </w:trPr>
        <w:tc>
          <w:tcPr>
            <w:tcW w:w="0" w:type="auto"/>
            <w:vAlign w:val="center"/>
          </w:tcPr>
          <w:p w14:paraId="343F84E0" w14:textId="77777777" w:rsidR="00BC22F9" w:rsidRPr="009F25BC" w:rsidRDefault="00BC22F9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Еколошка  акција :сакупљање  секундарних  сировина (папир,пет – амбалажа)</w:t>
            </w:r>
          </w:p>
          <w:p w14:paraId="03D9473E" w14:textId="77777777" w:rsidR="00BC22F9" w:rsidRPr="009F25BC" w:rsidRDefault="00BC22F9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Учешће у такмичењу "Мислиша"</w:t>
            </w:r>
          </w:p>
          <w:p w14:paraId="418EBC09" w14:textId="77777777" w:rsidR="00BC22F9" w:rsidRPr="009F25BC" w:rsidRDefault="00BC22F9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Организовање посете позоришту</w:t>
            </w:r>
          </w:p>
          <w:p w14:paraId="1BD08D0C" w14:textId="77777777" w:rsidR="00BC22F9" w:rsidRPr="009F25BC" w:rsidRDefault="00BC22F9">
            <w:pPr>
              <w:numPr>
                <w:ilvl w:val="0"/>
                <w:numId w:val="31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Анализа остварених резултата на такмичењима</w:t>
            </w:r>
          </w:p>
          <w:p w14:paraId="2ABFCECA" w14:textId="77777777" w:rsidR="00BC22F9" w:rsidRPr="00A161AE" w:rsidRDefault="00BC22F9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Обележавање Дана школе</w:t>
            </w:r>
          </w:p>
        </w:tc>
        <w:tc>
          <w:tcPr>
            <w:tcW w:w="0" w:type="auto"/>
            <w:vAlign w:val="center"/>
          </w:tcPr>
          <w:p w14:paraId="1B6CF586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Март</w:t>
            </w:r>
          </w:p>
          <w:p w14:paraId="3E13DCDD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1B0CD331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Хол школе,</w:t>
            </w:r>
          </w:p>
          <w:p w14:paraId="560ECE86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чионице,</w:t>
            </w:r>
          </w:p>
          <w:p w14:paraId="1115CEB6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вечана сала</w:t>
            </w:r>
          </w:p>
          <w:p w14:paraId="0CA7E267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1FA54B6F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Чланови већа</w:t>
            </w:r>
          </w:p>
          <w:p w14:paraId="234B95C7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</w:p>
          <w:p w14:paraId="25BDAC77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Учитељи 3. и 4. разреда</w:t>
            </w:r>
          </w:p>
          <w:p w14:paraId="788E1B68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</w:p>
          <w:p w14:paraId="7EBE5E3D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Тим за КЈД</w:t>
            </w:r>
          </w:p>
          <w:p w14:paraId="683234EE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69258884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Размена мишљења,договор</w:t>
            </w:r>
          </w:p>
          <w:p w14:paraId="5FF32C08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0EED2752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Катарина Јанковић</w:t>
            </w:r>
          </w:p>
        </w:tc>
      </w:tr>
      <w:tr w:rsidR="00BC22F9" w:rsidRPr="00396360" w14:paraId="536E73B5" w14:textId="77777777" w:rsidTr="00AE7D2F">
        <w:trPr>
          <w:trHeight w:val="20"/>
          <w:jc w:val="center"/>
        </w:trPr>
        <w:tc>
          <w:tcPr>
            <w:tcW w:w="0" w:type="auto"/>
            <w:vAlign w:val="center"/>
          </w:tcPr>
          <w:p w14:paraId="0F1F313C" w14:textId="77777777" w:rsidR="00BC22F9" w:rsidRPr="009F25BC" w:rsidRDefault="00BC22F9">
            <w:pPr>
              <w:numPr>
                <w:ilvl w:val="0"/>
                <w:numId w:val="28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Реализација редовне, наставе, допунског и додатног рада</w:t>
            </w:r>
          </w:p>
          <w:p w14:paraId="3AB0720F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 xml:space="preserve">Анализа успеха </w:t>
            </w:r>
            <w:r w:rsidRPr="009F25BC">
              <w:rPr>
                <w:szCs w:val="24"/>
                <w:lang w:val="sr-Cyrl-RS"/>
              </w:rPr>
              <w:lastRenderedPageBreak/>
              <w:t>(постигнућа) и владања на крају трећег класификационог периода</w:t>
            </w:r>
          </w:p>
          <w:p w14:paraId="1E148A2F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Реализација планова и програма рада</w:t>
            </w:r>
          </w:p>
          <w:p w14:paraId="1505F3A9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ипрема  и реализација родитељског састанка</w:t>
            </w:r>
          </w:p>
          <w:p w14:paraId="206151EB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озоришна представа</w:t>
            </w:r>
          </w:p>
          <w:p w14:paraId="50906EB3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олећни излет</w:t>
            </w:r>
          </w:p>
          <w:p w14:paraId="4FF3AA0F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1.4. Дан шале</w:t>
            </w:r>
          </w:p>
          <w:p w14:paraId="51CFE3E7" w14:textId="77777777" w:rsidR="00BC22F9" w:rsidRPr="00A161AE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Израда ускршњих радова и изложба</w:t>
            </w:r>
          </w:p>
        </w:tc>
        <w:tc>
          <w:tcPr>
            <w:tcW w:w="0" w:type="auto"/>
            <w:vAlign w:val="center"/>
          </w:tcPr>
          <w:p w14:paraId="2F6708AF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Април</w:t>
            </w:r>
          </w:p>
          <w:p w14:paraId="1EC4ED67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03D45B5E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04C1DB8D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1C105EC1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3B0FE43C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6BB3AEA1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Наставничка канцеларија</w:t>
            </w:r>
          </w:p>
          <w:p w14:paraId="673F58B6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Хол школе</w:t>
            </w:r>
          </w:p>
        </w:tc>
        <w:tc>
          <w:tcPr>
            <w:tcW w:w="0" w:type="auto"/>
            <w:vAlign w:val="center"/>
          </w:tcPr>
          <w:p w14:paraId="043B32A2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6E1235A2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Чланови већа</w:t>
            </w:r>
          </w:p>
          <w:p w14:paraId="4BA07E50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Тим за КЈД</w:t>
            </w:r>
          </w:p>
          <w:p w14:paraId="671AA3A5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читељи</w:t>
            </w:r>
          </w:p>
          <w:p w14:paraId="0404CFF4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47AA8368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Договор</w:t>
            </w:r>
          </w:p>
          <w:p w14:paraId="737FF65C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 xml:space="preserve">Ликовним и литерарним радовима уредити учионицу, </w:t>
            </w:r>
          </w:p>
          <w:p w14:paraId="0F1B0F80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lastRenderedPageBreak/>
              <w:t>акција чишћења дворишта, сакупљање сек. сировина,</w:t>
            </w:r>
          </w:p>
          <w:p w14:paraId="1C2E6084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Организација такмичења</w:t>
            </w:r>
          </w:p>
          <w:p w14:paraId="3A397894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49D38A53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Катарина Јанковић</w:t>
            </w:r>
          </w:p>
        </w:tc>
      </w:tr>
      <w:tr w:rsidR="00BC22F9" w:rsidRPr="00396360" w14:paraId="3E022AB6" w14:textId="77777777" w:rsidTr="00AE7D2F">
        <w:trPr>
          <w:trHeight w:val="20"/>
          <w:jc w:val="center"/>
        </w:trPr>
        <w:tc>
          <w:tcPr>
            <w:tcW w:w="0" w:type="auto"/>
            <w:vAlign w:val="center"/>
          </w:tcPr>
          <w:p w14:paraId="4F59D3A0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Организација и реализација једнодневних екскурзија, излета</w:t>
            </w:r>
          </w:p>
          <w:p w14:paraId="4418780B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Извештаји о реализацији једнодневних екскурзија, излета</w:t>
            </w:r>
          </w:p>
          <w:p w14:paraId="79C20C71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Анализа реализација активности везаних за Развојни план, самовредновање, инклузију, међупредметне компетенције, насиље</w:t>
            </w:r>
          </w:p>
          <w:p w14:paraId="24645213" w14:textId="77777777" w:rsidR="00BC22F9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37AD62AB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Мај</w:t>
            </w:r>
          </w:p>
          <w:p w14:paraId="11AF03B4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022DD21B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32E214C0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2642D369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6CB51C76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7B11D958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76CBF62F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ставничка канцеларија</w:t>
            </w:r>
          </w:p>
          <w:p w14:paraId="09B0549A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чионице</w:t>
            </w:r>
          </w:p>
          <w:p w14:paraId="4CAA3E3C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колина места</w:t>
            </w:r>
          </w:p>
        </w:tc>
        <w:tc>
          <w:tcPr>
            <w:tcW w:w="0" w:type="auto"/>
            <w:vAlign w:val="center"/>
          </w:tcPr>
          <w:p w14:paraId="3A2256AB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већа,стручна служба</w:t>
            </w:r>
          </w:p>
        </w:tc>
        <w:tc>
          <w:tcPr>
            <w:tcW w:w="0" w:type="auto"/>
            <w:vAlign w:val="center"/>
          </w:tcPr>
          <w:p w14:paraId="5263B3EA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Договор</w:t>
            </w:r>
          </w:p>
          <w:p w14:paraId="55F9F106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</w:p>
          <w:p w14:paraId="70A044EC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</w:p>
          <w:p w14:paraId="4F811874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Израда извештаја</w:t>
            </w:r>
          </w:p>
          <w:p w14:paraId="26940AC2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186D8E8B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Катарина Јанковић</w:t>
            </w:r>
          </w:p>
        </w:tc>
      </w:tr>
      <w:tr w:rsidR="00BC22F9" w:rsidRPr="00396360" w14:paraId="23972837" w14:textId="77777777" w:rsidTr="00AE7D2F">
        <w:trPr>
          <w:trHeight w:val="20"/>
          <w:jc w:val="center"/>
        </w:trPr>
        <w:tc>
          <w:tcPr>
            <w:tcW w:w="0" w:type="auto"/>
            <w:vAlign w:val="center"/>
          </w:tcPr>
          <w:p w14:paraId="742D5524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Реализација планова и програма рада</w:t>
            </w:r>
          </w:p>
          <w:p w14:paraId="0A283BCB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lastRenderedPageBreak/>
              <w:t>Анализа успеха (постигнућа) и владања на крају  школске године</w:t>
            </w:r>
          </w:p>
          <w:p w14:paraId="448A9C02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Спровођење анкете за изборне предмете за наредну шкоску годину</w:t>
            </w:r>
          </w:p>
          <w:p w14:paraId="148FDA96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ипрема и реализација родитељског састанка</w:t>
            </w:r>
          </w:p>
          <w:p w14:paraId="6DC16882" w14:textId="77777777" w:rsidR="00BC22F9" w:rsidRPr="009F25BC" w:rsidRDefault="00BC22F9">
            <w:pPr>
              <w:numPr>
                <w:ilvl w:val="0"/>
                <w:numId w:val="28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Анализа реализације угледних часова - Допуњавање базе података припремама</w:t>
            </w:r>
          </w:p>
          <w:p w14:paraId="2FD33006" w14:textId="77777777" w:rsidR="00BC22F9" w:rsidRPr="009F25BC" w:rsidRDefault="00BC22F9">
            <w:pPr>
              <w:numPr>
                <w:ilvl w:val="0"/>
                <w:numId w:val="28"/>
              </w:numPr>
              <w:autoSpaceDN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едлози за побољшање рада у наредној школској години</w:t>
            </w:r>
          </w:p>
          <w:p w14:paraId="53E62621" w14:textId="77777777" w:rsidR="00BC22F9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ављење паноа о успесима ђака током ове шк. године</w:t>
            </w:r>
          </w:p>
        </w:tc>
        <w:tc>
          <w:tcPr>
            <w:tcW w:w="0" w:type="auto"/>
            <w:vAlign w:val="center"/>
          </w:tcPr>
          <w:p w14:paraId="3F51928F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Јун</w:t>
            </w:r>
          </w:p>
          <w:p w14:paraId="3770583C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  <w:p w14:paraId="6BF5B8EE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Наставничка канцеларија</w:t>
            </w:r>
          </w:p>
          <w:p w14:paraId="4CC47912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чионице</w:t>
            </w:r>
          </w:p>
          <w:p w14:paraId="2865960F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5C3A9437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Чланови већа,стручна служба</w:t>
            </w:r>
          </w:p>
        </w:tc>
        <w:tc>
          <w:tcPr>
            <w:tcW w:w="0" w:type="auto"/>
            <w:vAlign w:val="center"/>
          </w:tcPr>
          <w:p w14:paraId="4E54E8DB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Дискусија и извештај</w:t>
            </w:r>
          </w:p>
          <w:p w14:paraId="2A760276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</w:p>
          <w:p w14:paraId="0C4927BC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</w:p>
          <w:p w14:paraId="6D8619FB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Формирање листе изборних предмета и анкета</w:t>
            </w:r>
          </w:p>
        </w:tc>
        <w:tc>
          <w:tcPr>
            <w:tcW w:w="0" w:type="auto"/>
            <w:vAlign w:val="center"/>
          </w:tcPr>
          <w:p w14:paraId="4C9FA559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 xml:space="preserve">Катарина </w:t>
            </w:r>
            <w:r>
              <w:rPr>
                <w:szCs w:val="24"/>
                <w:lang w:val="sr-Cyrl-RS"/>
              </w:rPr>
              <w:lastRenderedPageBreak/>
              <w:t>Јанковић</w:t>
            </w:r>
          </w:p>
        </w:tc>
      </w:tr>
      <w:tr w:rsidR="00BC22F9" w:rsidRPr="00396360" w14:paraId="7F1BD0FE" w14:textId="77777777" w:rsidTr="00AE7D2F">
        <w:trPr>
          <w:trHeight w:val="20"/>
          <w:jc w:val="center"/>
        </w:trPr>
        <w:tc>
          <w:tcPr>
            <w:tcW w:w="0" w:type="auto"/>
            <w:vAlign w:val="center"/>
          </w:tcPr>
          <w:p w14:paraId="78EE9A7F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lastRenderedPageBreak/>
              <w:t>Израда извештаја о раду Већа</w:t>
            </w:r>
          </w:p>
          <w:p w14:paraId="74A9F624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Предлог програма рада Већа за наредну школску годину</w:t>
            </w:r>
          </w:p>
          <w:p w14:paraId="3754B498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Договор о пријему првака</w:t>
            </w:r>
          </w:p>
          <w:p w14:paraId="47A10C40" w14:textId="77777777" w:rsidR="00BC22F9" w:rsidRPr="009F25BC" w:rsidRDefault="00BC22F9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lastRenderedPageBreak/>
              <w:t>Припрема приредбе за пријем првака</w:t>
            </w:r>
          </w:p>
        </w:tc>
        <w:tc>
          <w:tcPr>
            <w:tcW w:w="0" w:type="auto"/>
            <w:vAlign w:val="center"/>
          </w:tcPr>
          <w:p w14:paraId="085FD5B6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Август</w:t>
            </w:r>
          </w:p>
          <w:p w14:paraId="5F964E27" w14:textId="77777777" w:rsidR="00BC22F9" w:rsidRDefault="00BC22F9" w:rsidP="00073F67">
            <w:pPr>
              <w:rPr>
                <w:szCs w:val="24"/>
                <w:lang w:val="sr-Cyrl-RS"/>
              </w:rPr>
            </w:pPr>
          </w:p>
        </w:tc>
        <w:tc>
          <w:tcPr>
            <w:tcW w:w="0" w:type="auto"/>
            <w:vAlign w:val="center"/>
          </w:tcPr>
          <w:p w14:paraId="2441205C" w14:textId="77777777" w:rsidR="00BC22F9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већа</w:t>
            </w:r>
          </w:p>
        </w:tc>
        <w:tc>
          <w:tcPr>
            <w:tcW w:w="0" w:type="auto"/>
            <w:vAlign w:val="center"/>
          </w:tcPr>
          <w:p w14:paraId="71833C5D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Договор и размена мишљења</w:t>
            </w:r>
          </w:p>
          <w:p w14:paraId="52AFBEE9" w14:textId="77777777" w:rsidR="00BC22F9" w:rsidRPr="009F25BC" w:rsidRDefault="00BC22F9" w:rsidP="00073F67">
            <w:pPr>
              <w:snapToGrid w:val="0"/>
              <w:rPr>
                <w:szCs w:val="24"/>
                <w:lang w:val="sr-Cyrl-RS"/>
              </w:rPr>
            </w:pPr>
            <w:r w:rsidRPr="009F25BC">
              <w:rPr>
                <w:szCs w:val="24"/>
                <w:lang w:val="sr-Cyrl-RS"/>
              </w:rPr>
              <w:t>Израда извештаја</w:t>
            </w:r>
          </w:p>
        </w:tc>
        <w:tc>
          <w:tcPr>
            <w:tcW w:w="0" w:type="auto"/>
            <w:vAlign w:val="center"/>
          </w:tcPr>
          <w:p w14:paraId="3B3BC5B0" w14:textId="77777777" w:rsidR="00BC22F9" w:rsidRPr="005C3E8E" w:rsidRDefault="00BC22F9" w:rsidP="00073F67">
            <w:pPr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Катарина Јанковић</w:t>
            </w:r>
          </w:p>
        </w:tc>
      </w:tr>
    </w:tbl>
    <w:p w14:paraId="48145356" w14:textId="2AFCD114" w:rsidR="00B415D4" w:rsidRDefault="00B415D4" w:rsidP="00112C36">
      <w:pPr>
        <w:rPr>
          <w:lang w:val="sr-Cyrl-RS"/>
        </w:rPr>
      </w:pPr>
    </w:p>
    <w:p w14:paraId="3FEDBD30" w14:textId="77777777" w:rsidR="00B415D4" w:rsidRDefault="00B415D4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2530CE16" w14:textId="2A28E450" w:rsidR="00B415D4" w:rsidRDefault="000D3BE4" w:rsidP="00B415D4">
      <w:pPr>
        <w:pStyle w:val="Heading3"/>
      </w:pPr>
      <w:bookmarkStart w:id="420" w:name="_Toc207882529"/>
      <w:bookmarkStart w:id="421" w:name="_Toc208322970"/>
      <w:bookmarkStart w:id="422" w:name="_Toc208325295"/>
      <w:bookmarkStart w:id="423" w:name="_Toc208330955"/>
      <w:bookmarkStart w:id="424" w:name="_Toc208339786"/>
      <w:bookmarkStart w:id="425" w:name="_Toc208498785"/>
      <w:bookmarkStart w:id="426" w:name="_Toc208572312"/>
      <w:bookmarkStart w:id="427" w:name="_Toc208573610"/>
      <w:bookmarkStart w:id="428" w:name="_Toc208574636"/>
      <w:bookmarkStart w:id="429" w:name="_Toc208575001"/>
      <w:bookmarkStart w:id="430" w:name="_Toc208833119"/>
      <w:r>
        <w:rPr>
          <w:lang w:val="sr-Cyrl-RS"/>
        </w:rPr>
        <w:lastRenderedPageBreak/>
        <w:t>10</w:t>
      </w:r>
      <w:r w:rsidR="00B415D4">
        <w:t xml:space="preserve">.6. </w:t>
      </w:r>
      <w:proofErr w:type="spellStart"/>
      <w:r w:rsidR="00B415D4">
        <w:t>Стручно</w:t>
      </w:r>
      <w:proofErr w:type="spellEnd"/>
      <w:r w:rsidR="00B415D4">
        <w:t xml:space="preserve"> </w:t>
      </w:r>
      <w:proofErr w:type="spellStart"/>
      <w:r w:rsidR="00B415D4">
        <w:t>веће</w:t>
      </w:r>
      <w:proofErr w:type="spellEnd"/>
      <w:r w:rsidR="00B415D4">
        <w:t xml:space="preserve"> </w:t>
      </w:r>
      <w:proofErr w:type="spellStart"/>
      <w:r w:rsidR="00B415D4">
        <w:t>за</w:t>
      </w:r>
      <w:proofErr w:type="spellEnd"/>
      <w:r w:rsidR="00B415D4">
        <w:t xml:space="preserve"> </w:t>
      </w:r>
      <w:proofErr w:type="spellStart"/>
      <w:r w:rsidR="00B415D4">
        <w:t>област</w:t>
      </w:r>
      <w:proofErr w:type="spellEnd"/>
      <w:r w:rsidR="00B415D4">
        <w:t xml:space="preserve"> </w:t>
      </w:r>
      <w:proofErr w:type="spellStart"/>
      <w:r w:rsidR="00B415D4">
        <w:t>математика</w:t>
      </w:r>
      <w:proofErr w:type="spellEnd"/>
      <w:r w:rsidR="00B415D4">
        <w:t xml:space="preserve">, </w:t>
      </w:r>
      <w:proofErr w:type="spellStart"/>
      <w:r w:rsidR="00B415D4">
        <w:t>физика</w:t>
      </w:r>
      <w:proofErr w:type="spellEnd"/>
      <w:r w:rsidR="00B415D4">
        <w:t xml:space="preserve">, ТТ, </w:t>
      </w:r>
      <w:proofErr w:type="spellStart"/>
      <w:r w:rsidR="00B415D4">
        <w:t>информатика</w:t>
      </w:r>
      <w:proofErr w:type="spellEnd"/>
      <w:r w:rsidR="00B415D4">
        <w:t xml:space="preserve"> и </w:t>
      </w:r>
      <w:proofErr w:type="spellStart"/>
      <w:r w:rsidR="00B415D4">
        <w:t>рачунарство</w:t>
      </w:r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proofErr w:type="spellEnd"/>
    </w:p>
    <w:p w14:paraId="1D10DD0C" w14:textId="03C91623" w:rsidR="00BC22F9" w:rsidRDefault="00BC22F9" w:rsidP="00112C36">
      <w:pPr>
        <w:rPr>
          <w:lang w:val="sr-Cyrl-RS"/>
        </w:rPr>
      </w:pPr>
    </w:p>
    <w:p w14:paraId="5462FE80" w14:textId="58B837AD" w:rsidR="00B415D4" w:rsidRDefault="00B415D4" w:rsidP="00112C36">
      <w:pPr>
        <w:rPr>
          <w:lang w:val="sr-Cyrl-RS"/>
        </w:rPr>
      </w:pPr>
      <w:r>
        <w:rPr>
          <w:lang w:val="sr-Cyrl-RS"/>
        </w:rPr>
        <w:t>Руководилац: Светлана Станковић</w:t>
      </w:r>
    </w:p>
    <w:p w14:paraId="2E3CDCBD" w14:textId="6FECFFEC" w:rsidR="00B415D4" w:rsidRDefault="00B415D4" w:rsidP="00112C36">
      <w:pPr>
        <w:rPr>
          <w:lang w:val="sr-Cyrl-RS"/>
        </w:rPr>
      </w:pPr>
    </w:p>
    <w:tbl>
      <w:tblPr>
        <w:tblStyle w:val="TableGrid13"/>
        <w:tblW w:w="9782" w:type="dxa"/>
        <w:tblLayout w:type="fixed"/>
        <w:tblLook w:val="0000" w:firstRow="0" w:lastRow="0" w:firstColumn="0" w:lastColumn="0" w:noHBand="0" w:noVBand="0"/>
      </w:tblPr>
      <w:tblGrid>
        <w:gridCol w:w="1560"/>
        <w:gridCol w:w="6662"/>
        <w:gridCol w:w="1560"/>
      </w:tblGrid>
      <w:tr w:rsidR="00B415D4" w:rsidRPr="00092BD6" w14:paraId="1A8B617C" w14:textId="77777777" w:rsidTr="00977E73">
        <w:trPr>
          <w:cantSplit/>
          <w:tblHeader/>
        </w:trPr>
        <w:tc>
          <w:tcPr>
            <w:tcW w:w="9782" w:type="dxa"/>
            <w:gridSpan w:val="3"/>
          </w:tcPr>
          <w:p w14:paraId="225FD8D9" w14:textId="77777777" w:rsidR="00B415D4" w:rsidRPr="00092BD6" w:rsidRDefault="00B415D4" w:rsidP="004639AF">
            <w:pPr>
              <w:jc w:val="center"/>
              <w:rPr>
                <w:b/>
                <w:iCs/>
                <w:szCs w:val="24"/>
                <w:u w:val="single"/>
                <w:lang w:val="ru-RU"/>
              </w:rPr>
            </w:pPr>
            <w:r w:rsidRPr="00092BD6">
              <w:rPr>
                <w:b/>
                <w:iCs/>
                <w:szCs w:val="24"/>
                <w:u w:val="single"/>
                <w:lang w:val="ru-RU"/>
              </w:rPr>
              <w:t>Програм стручног већа наставника математике, физике, хемије, информатике  и  техничког технологије за школску   202</w:t>
            </w:r>
            <w:r w:rsidRPr="00092BD6">
              <w:rPr>
                <w:b/>
                <w:iCs/>
                <w:szCs w:val="24"/>
                <w:u w:val="single"/>
              </w:rPr>
              <w:t>5</w:t>
            </w:r>
            <w:r w:rsidRPr="00092BD6">
              <w:rPr>
                <w:b/>
                <w:iCs/>
                <w:szCs w:val="24"/>
                <w:u w:val="single"/>
                <w:lang w:val="ru-RU"/>
              </w:rPr>
              <w:t>/2</w:t>
            </w:r>
            <w:r w:rsidRPr="00092BD6">
              <w:rPr>
                <w:b/>
                <w:iCs/>
                <w:szCs w:val="24"/>
                <w:u w:val="single"/>
              </w:rPr>
              <w:t>6</w:t>
            </w:r>
            <w:r w:rsidRPr="00092BD6">
              <w:rPr>
                <w:b/>
                <w:iCs/>
                <w:szCs w:val="24"/>
                <w:u w:val="single"/>
                <w:lang w:val="sr-Cyrl-BA"/>
              </w:rPr>
              <w:t xml:space="preserve">. </w:t>
            </w:r>
            <w:r w:rsidRPr="00092BD6">
              <w:rPr>
                <w:b/>
                <w:iCs/>
                <w:szCs w:val="24"/>
                <w:u w:val="single"/>
                <w:lang w:val="ru-RU"/>
              </w:rPr>
              <w:t>годину</w:t>
            </w:r>
          </w:p>
          <w:p w14:paraId="520EBD92" w14:textId="77777777" w:rsidR="00B415D4" w:rsidRPr="00092BD6" w:rsidRDefault="00B415D4" w:rsidP="004639AF">
            <w:pPr>
              <w:jc w:val="both"/>
              <w:rPr>
                <w:b/>
                <w:szCs w:val="24"/>
              </w:rPr>
            </w:pPr>
          </w:p>
        </w:tc>
      </w:tr>
      <w:tr w:rsidR="00B415D4" w:rsidRPr="00092BD6" w14:paraId="11D85475" w14:textId="77777777" w:rsidTr="00977E73">
        <w:trPr>
          <w:cantSplit/>
          <w:tblHeader/>
        </w:trPr>
        <w:tc>
          <w:tcPr>
            <w:tcW w:w="1560" w:type="dxa"/>
          </w:tcPr>
          <w:p w14:paraId="7027848C" w14:textId="77777777" w:rsidR="00B415D4" w:rsidRPr="00092BD6" w:rsidRDefault="00B415D4" w:rsidP="004639AF">
            <w:pPr>
              <w:jc w:val="both"/>
              <w:rPr>
                <w:b/>
                <w:szCs w:val="24"/>
              </w:rPr>
            </w:pPr>
            <w:r w:rsidRPr="00092BD6">
              <w:rPr>
                <w:b/>
                <w:szCs w:val="24"/>
              </w:rPr>
              <w:t xml:space="preserve">Време </w:t>
            </w:r>
            <w:proofErr w:type="spellStart"/>
            <w:r w:rsidRPr="00092BD6">
              <w:rPr>
                <w:b/>
                <w:szCs w:val="24"/>
              </w:rPr>
              <w:t>реализације</w:t>
            </w:r>
            <w:proofErr w:type="spellEnd"/>
          </w:p>
        </w:tc>
        <w:tc>
          <w:tcPr>
            <w:tcW w:w="6662" w:type="dxa"/>
          </w:tcPr>
          <w:p w14:paraId="3714D909" w14:textId="77777777" w:rsidR="00B415D4" w:rsidRPr="00092BD6" w:rsidRDefault="00B415D4" w:rsidP="004639AF">
            <w:pPr>
              <w:jc w:val="center"/>
              <w:rPr>
                <w:b/>
                <w:szCs w:val="24"/>
              </w:rPr>
            </w:pPr>
            <w:proofErr w:type="spellStart"/>
            <w:r w:rsidRPr="00092BD6">
              <w:rPr>
                <w:b/>
                <w:szCs w:val="24"/>
              </w:rPr>
              <w:t>Програмски</w:t>
            </w:r>
            <w:proofErr w:type="spellEnd"/>
            <w:r w:rsidRPr="00092BD6">
              <w:rPr>
                <w:b/>
                <w:szCs w:val="24"/>
              </w:rPr>
              <w:t xml:space="preserve"> </w:t>
            </w:r>
            <w:proofErr w:type="spellStart"/>
            <w:r w:rsidRPr="00092BD6">
              <w:rPr>
                <w:b/>
                <w:szCs w:val="24"/>
              </w:rPr>
              <w:t>садржаји</w:t>
            </w:r>
            <w:proofErr w:type="spellEnd"/>
          </w:p>
        </w:tc>
        <w:tc>
          <w:tcPr>
            <w:tcW w:w="1560" w:type="dxa"/>
          </w:tcPr>
          <w:p w14:paraId="35D6F095" w14:textId="77777777" w:rsidR="00B415D4" w:rsidRPr="00092BD6" w:rsidRDefault="00B415D4" w:rsidP="004639AF">
            <w:pPr>
              <w:jc w:val="both"/>
              <w:rPr>
                <w:b/>
                <w:szCs w:val="24"/>
              </w:rPr>
            </w:pPr>
            <w:proofErr w:type="spellStart"/>
            <w:r w:rsidRPr="00092BD6">
              <w:rPr>
                <w:b/>
                <w:szCs w:val="24"/>
              </w:rPr>
              <w:t>Носиоци</w:t>
            </w:r>
            <w:proofErr w:type="spellEnd"/>
            <w:r w:rsidRPr="00092BD6">
              <w:rPr>
                <w:b/>
                <w:szCs w:val="24"/>
              </w:rPr>
              <w:t xml:space="preserve"> </w:t>
            </w:r>
            <w:proofErr w:type="spellStart"/>
            <w:r w:rsidRPr="00092BD6">
              <w:rPr>
                <w:b/>
                <w:szCs w:val="24"/>
              </w:rPr>
              <w:t>посла</w:t>
            </w:r>
            <w:proofErr w:type="spellEnd"/>
          </w:p>
        </w:tc>
      </w:tr>
      <w:tr w:rsidR="00B415D4" w:rsidRPr="00092BD6" w14:paraId="36FBED25" w14:textId="77777777" w:rsidTr="00977E73">
        <w:trPr>
          <w:cantSplit/>
          <w:trHeight w:val="480"/>
        </w:trPr>
        <w:tc>
          <w:tcPr>
            <w:tcW w:w="1560" w:type="dxa"/>
          </w:tcPr>
          <w:p w14:paraId="332CB531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август</w:t>
            </w:r>
            <w:proofErr w:type="spellEnd"/>
          </w:p>
        </w:tc>
        <w:tc>
          <w:tcPr>
            <w:tcW w:w="6662" w:type="dxa"/>
          </w:tcPr>
          <w:p w14:paraId="552FE47A" w14:textId="77777777" w:rsidR="00B415D4" w:rsidRPr="00092BD6" w:rsidRDefault="00B415D4">
            <w:pPr>
              <w:numPr>
                <w:ilvl w:val="0"/>
                <w:numId w:val="32"/>
              </w:numPr>
              <w:contextualSpacing/>
              <w:jc w:val="both"/>
              <w:rPr>
                <w:szCs w:val="24"/>
                <w:lang w:val="de-DE" w:eastAsia="de-DE"/>
              </w:rPr>
            </w:pPr>
            <w:r w:rsidRPr="00092BD6">
              <w:rPr>
                <w:szCs w:val="24"/>
                <w:lang w:val="de-DE" w:eastAsia="de-DE"/>
              </w:rPr>
              <w:t>Усвајање плана рада за предстојећу школску годину</w:t>
            </w:r>
          </w:p>
          <w:p w14:paraId="295D07B2" w14:textId="77777777" w:rsidR="00B415D4" w:rsidRPr="00092BD6" w:rsidRDefault="00B415D4">
            <w:pPr>
              <w:numPr>
                <w:ilvl w:val="0"/>
                <w:numId w:val="32"/>
              </w:numPr>
              <w:contextualSpacing/>
              <w:jc w:val="both"/>
              <w:rPr>
                <w:szCs w:val="24"/>
                <w:lang w:val="de-DE" w:eastAsia="de-DE"/>
              </w:rPr>
            </w:pPr>
            <w:r w:rsidRPr="00092BD6">
              <w:rPr>
                <w:szCs w:val="24"/>
                <w:lang w:val="de-DE" w:eastAsia="de-DE"/>
              </w:rPr>
              <w:t>Подела задужења</w:t>
            </w:r>
          </w:p>
          <w:p w14:paraId="70FCF64D" w14:textId="77777777" w:rsidR="00B415D4" w:rsidRPr="00092BD6" w:rsidRDefault="00B415D4">
            <w:pPr>
              <w:numPr>
                <w:ilvl w:val="0"/>
                <w:numId w:val="32"/>
              </w:numPr>
              <w:contextualSpacing/>
              <w:jc w:val="both"/>
              <w:rPr>
                <w:szCs w:val="24"/>
                <w:lang w:val="de-DE" w:eastAsia="de-DE"/>
              </w:rPr>
            </w:pPr>
            <w:r w:rsidRPr="00092BD6">
              <w:rPr>
                <w:szCs w:val="24"/>
                <w:lang w:val="de-DE" w:eastAsia="de-DE"/>
              </w:rPr>
              <w:t xml:space="preserve">Сређивање и предавање планова </w:t>
            </w:r>
          </w:p>
          <w:p w14:paraId="3381E27B" w14:textId="77777777" w:rsidR="00B415D4" w:rsidRPr="00092BD6" w:rsidRDefault="00B415D4">
            <w:pPr>
              <w:numPr>
                <w:ilvl w:val="0"/>
                <w:numId w:val="40"/>
              </w:numPr>
              <w:contextualSpacing/>
              <w:jc w:val="both"/>
              <w:rPr>
                <w:szCs w:val="24"/>
                <w:lang w:val="de-DE" w:eastAsia="de-DE"/>
              </w:rPr>
            </w:pPr>
            <w:r w:rsidRPr="00092BD6">
              <w:rPr>
                <w:szCs w:val="24"/>
                <w:lang w:val="de-DE" w:eastAsia="de-DE"/>
              </w:rPr>
              <w:t>Анализа постигнутих резултата на завршном испиту и предузимање мера за постизање бољих резултата</w:t>
            </w:r>
          </w:p>
        </w:tc>
        <w:tc>
          <w:tcPr>
            <w:tcW w:w="1560" w:type="dxa"/>
          </w:tcPr>
          <w:p w14:paraId="18DA61ED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</w:p>
          <w:p w14:paraId="0CEB8164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чланови</w:t>
            </w:r>
            <w:proofErr w:type="spellEnd"/>
            <w:r w:rsidRPr="00092BD6">
              <w:rPr>
                <w:szCs w:val="24"/>
              </w:rPr>
              <w:t xml:space="preserve"> </w:t>
            </w:r>
            <w:proofErr w:type="spellStart"/>
            <w:r w:rsidRPr="00092BD6">
              <w:rPr>
                <w:szCs w:val="24"/>
              </w:rPr>
              <w:t>већа</w:t>
            </w:r>
            <w:proofErr w:type="spellEnd"/>
          </w:p>
          <w:p w14:paraId="41CF86F6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51795698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</w:tc>
      </w:tr>
      <w:tr w:rsidR="00B415D4" w:rsidRPr="00092BD6" w14:paraId="7A46CA20" w14:textId="77777777" w:rsidTr="00977E73">
        <w:trPr>
          <w:cantSplit/>
          <w:trHeight w:val="2550"/>
        </w:trPr>
        <w:tc>
          <w:tcPr>
            <w:tcW w:w="1560" w:type="dxa"/>
          </w:tcPr>
          <w:p w14:paraId="79C57BCE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септембар</w:t>
            </w:r>
            <w:proofErr w:type="spellEnd"/>
          </w:p>
        </w:tc>
        <w:tc>
          <w:tcPr>
            <w:tcW w:w="6662" w:type="dxa"/>
          </w:tcPr>
          <w:p w14:paraId="282B8619" w14:textId="77777777" w:rsidR="00B415D4" w:rsidRPr="00092BD6" w:rsidRDefault="00B415D4">
            <w:pPr>
              <w:numPr>
                <w:ilvl w:val="0"/>
                <w:numId w:val="33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Опремљеност ученика уџбеницима и осталим наставним средствима неопходним за одржавање наставе.</w:t>
            </w:r>
          </w:p>
          <w:p w14:paraId="28C43517" w14:textId="77777777" w:rsidR="00B415D4" w:rsidRPr="00092BD6" w:rsidRDefault="00B415D4">
            <w:pPr>
              <w:numPr>
                <w:ilvl w:val="0"/>
                <w:numId w:val="33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 xml:space="preserve">Опремљеност школе и школске библиотеке приручницима и наставним средствима. </w:t>
            </w:r>
          </w:p>
          <w:p w14:paraId="0A357C30" w14:textId="77777777" w:rsidR="00B415D4" w:rsidRPr="00092BD6" w:rsidRDefault="00B415D4">
            <w:pPr>
              <w:numPr>
                <w:ilvl w:val="0"/>
                <w:numId w:val="33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Утврђивање термина одржавања часова допунске,  додатне наставе и слободних активности.</w:t>
            </w:r>
          </w:p>
          <w:p w14:paraId="40EA0631" w14:textId="77777777" w:rsidR="00B415D4" w:rsidRPr="00092BD6" w:rsidRDefault="00B415D4">
            <w:pPr>
              <w:numPr>
                <w:ilvl w:val="0"/>
                <w:numId w:val="33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Утврђивање термина одржавања писмених задатака и писмених вежби.</w:t>
            </w:r>
          </w:p>
          <w:p w14:paraId="6CFC6DF3" w14:textId="77777777" w:rsidR="00B415D4" w:rsidRPr="00092BD6" w:rsidRDefault="00B415D4">
            <w:pPr>
              <w:numPr>
                <w:ilvl w:val="0"/>
                <w:numId w:val="33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Укључивање ученика у ДОПИСНУ математичку олимпијаду чији је организатор математичко друштво ,,АРХИМЕДЕС,,</w:t>
            </w:r>
          </w:p>
          <w:p w14:paraId="2B12EF8D" w14:textId="77777777" w:rsidR="00B415D4" w:rsidRPr="00092BD6" w:rsidRDefault="00B415D4">
            <w:pPr>
              <w:numPr>
                <w:ilvl w:val="0"/>
                <w:numId w:val="33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Укључивање ученика у ИНТЕРНЕТ математичку олимпијаду чији је организатор математичко друштво ,,АРХИМЕДЕС,,</w:t>
            </w:r>
          </w:p>
          <w:p w14:paraId="107CB9D6" w14:textId="77777777" w:rsidR="00B415D4" w:rsidRPr="00092BD6" w:rsidRDefault="00B415D4" w:rsidP="004639AF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1BF1F068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  <w:r w:rsidRPr="00092BD6">
              <w:rPr>
                <w:szCs w:val="24"/>
                <w:lang w:val="ru-RU"/>
              </w:rPr>
              <w:t>предметни наставници</w:t>
            </w:r>
          </w:p>
          <w:p w14:paraId="2BA078F5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</w:p>
          <w:p w14:paraId="464D2B2A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  <w:r w:rsidRPr="00092BD6">
              <w:rPr>
                <w:szCs w:val="24"/>
                <w:lang w:val="ru-RU"/>
              </w:rPr>
              <w:t>чланови већа</w:t>
            </w:r>
          </w:p>
          <w:p w14:paraId="197DD422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0B3FE915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2DDD7E1B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253BA37B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7BFB7F12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  <w:r w:rsidRPr="00092BD6">
              <w:rPr>
                <w:szCs w:val="24"/>
                <w:lang w:val="ru-RU"/>
              </w:rPr>
              <w:t>библиотека</w:t>
            </w:r>
            <w:r w:rsidRPr="00092BD6">
              <w:rPr>
                <w:szCs w:val="24"/>
                <w:lang w:val="sr-Cyrl-CS"/>
              </w:rPr>
              <w:t>р</w:t>
            </w:r>
          </w:p>
        </w:tc>
      </w:tr>
      <w:tr w:rsidR="00B415D4" w:rsidRPr="00092BD6" w14:paraId="0D290512" w14:textId="77777777" w:rsidTr="00977E73">
        <w:trPr>
          <w:cantSplit/>
        </w:trPr>
        <w:tc>
          <w:tcPr>
            <w:tcW w:w="1560" w:type="dxa"/>
          </w:tcPr>
          <w:p w14:paraId="08C51FBF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октобар</w:t>
            </w:r>
            <w:proofErr w:type="spellEnd"/>
          </w:p>
        </w:tc>
        <w:tc>
          <w:tcPr>
            <w:tcW w:w="6662" w:type="dxa"/>
          </w:tcPr>
          <w:p w14:paraId="0D5F8814" w14:textId="77777777" w:rsidR="00B415D4" w:rsidRPr="00092BD6" w:rsidRDefault="00B415D4">
            <w:pPr>
              <w:numPr>
                <w:ilvl w:val="0"/>
                <w:numId w:val="34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Претплата за часопис математуички лист чији је издавач ,,Друштво математичара Србије,,</w:t>
            </w:r>
          </w:p>
          <w:p w14:paraId="24F428C1" w14:textId="77777777" w:rsidR="00B415D4" w:rsidRPr="00092BD6" w:rsidRDefault="00B415D4">
            <w:pPr>
              <w:numPr>
                <w:ilvl w:val="0"/>
                <w:numId w:val="34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Организовање додатне, допунске наставе и слободних активности</w:t>
            </w:r>
          </w:p>
          <w:p w14:paraId="45CC4483" w14:textId="77777777" w:rsidR="00B415D4" w:rsidRPr="00092BD6" w:rsidRDefault="00B415D4">
            <w:pPr>
              <w:numPr>
                <w:ilvl w:val="0"/>
                <w:numId w:val="34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Анализа рада ученика петих разреда</w:t>
            </w:r>
          </w:p>
          <w:p w14:paraId="486D2B9B" w14:textId="77777777" w:rsidR="00B415D4" w:rsidRPr="00092BD6" w:rsidRDefault="00B415D4">
            <w:pPr>
              <w:numPr>
                <w:ilvl w:val="0"/>
                <w:numId w:val="34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de-DE" w:eastAsia="de-DE"/>
              </w:rPr>
              <w:t>Планирање одржавања по једног часа у одељењима 4. Разреда</w:t>
            </w:r>
          </w:p>
          <w:p w14:paraId="1F2EC73B" w14:textId="77777777" w:rsidR="00B415D4" w:rsidRPr="00092BD6" w:rsidRDefault="00B415D4">
            <w:pPr>
              <w:numPr>
                <w:ilvl w:val="0"/>
                <w:numId w:val="36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de-DE" w:eastAsia="de-DE"/>
              </w:rPr>
              <w:t xml:space="preserve"> </w:t>
            </w:r>
            <w:r w:rsidRPr="00092BD6">
              <w:rPr>
                <w:szCs w:val="24"/>
                <w:lang w:val="sr-Latn-CS" w:eastAsia="de-DE"/>
              </w:rPr>
              <w:t>Припрема ученика за предстојећа такмичења</w:t>
            </w:r>
            <w:r w:rsidRPr="00092BD6">
              <w:rPr>
                <w:szCs w:val="24"/>
                <w:lang w:val="ru-RU" w:eastAsia="de-DE"/>
              </w:rPr>
              <w:t xml:space="preserve"> из математике</w:t>
            </w:r>
          </w:p>
          <w:p w14:paraId="609DE7D1" w14:textId="77777777" w:rsidR="00B415D4" w:rsidRPr="00092BD6" w:rsidRDefault="00B415D4" w:rsidP="004639AF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24D31E69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чланови</w:t>
            </w:r>
            <w:proofErr w:type="spellEnd"/>
            <w:r w:rsidRPr="00092BD6">
              <w:rPr>
                <w:szCs w:val="24"/>
              </w:rPr>
              <w:t xml:space="preserve"> </w:t>
            </w:r>
            <w:proofErr w:type="spellStart"/>
            <w:r w:rsidRPr="00092BD6">
              <w:rPr>
                <w:szCs w:val="24"/>
              </w:rPr>
              <w:t>већа</w:t>
            </w:r>
            <w:proofErr w:type="spellEnd"/>
          </w:p>
          <w:p w14:paraId="524261AF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57AA519C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</w:p>
          <w:p w14:paraId="3C09C21C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</w:p>
          <w:p w14:paraId="5D689059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  <w:proofErr w:type="spellStart"/>
            <w:r w:rsidRPr="00092BD6">
              <w:rPr>
                <w:szCs w:val="24"/>
              </w:rPr>
              <w:t>предметни</w:t>
            </w:r>
            <w:proofErr w:type="spellEnd"/>
            <w:r w:rsidRPr="00092BD6">
              <w:rPr>
                <w:szCs w:val="24"/>
              </w:rPr>
              <w:t xml:space="preserve"> </w:t>
            </w:r>
            <w:r w:rsidRPr="00092BD6">
              <w:rPr>
                <w:szCs w:val="24"/>
                <w:lang w:val="ru-RU"/>
              </w:rPr>
              <w:t xml:space="preserve">наставници </w:t>
            </w:r>
          </w:p>
          <w:p w14:paraId="0F76A0EB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</w:p>
          <w:p w14:paraId="55081124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</w:p>
          <w:p w14:paraId="31866DA4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</w:p>
        </w:tc>
      </w:tr>
      <w:tr w:rsidR="00B415D4" w:rsidRPr="00092BD6" w14:paraId="531109D0" w14:textId="77777777" w:rsidTr="00977E73">
        <w:trPr>
          <w:cantSplit/>
        </w:trPr>
        <w:tc>
          <w:tcPr>
            <w:tcW w:w="1560" w:type="dxa"/>
          </w:tcPr>
          <w:p w14:paraId="79B44ADE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новембар</w:t>
            </w:r>
            <w:proofErr w:type="spellEnd"/>
          </w:p>
        </w:tc>
        <w:tc>
          <w:tcPr>
            <w:tcW w:w="6662" w:type="dxa"/>
          </w:tcPr>
          <w:p w14:paraId="14A923DB" w14:textId="77777777" w:rsidR="00B415D4" w:rsidRPr="00092BD6" w:rsidRDefault="00B415D4">
            <w:pPr>
              <w:numPr>
                <w:ilvl w:val="0"/>
                <w:numId w:val="35"/>
              </w:numPr>
              <w:contextualSpacing/>
              <w:jc w:val="both"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Анализа успеха ученика из математике и природних наука након првог класификационог периода</w:t>
            </w:r>
          </w:p>
          <w:p w14:paraId="37D1501E" w14:textId="77777777" w:rsidR="00B415D4" w:rsidRPr="00092BD6" w:rsidRDefault="00B415D4">
            <w:pPr>
              <w:numPr>
                <w:ilvl w:val="0"/>
                <w:numId w:val="35"/>
              </w:numPr>
              <w:contextualSpacing/>
              <w:jc w:val="both"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Праћење критеријума оцењивања у настави математике и природних наука</w:t>
            </w:r>
          </w:p>
          <w:p w14:paraId="73FB5447" w14:textId="77777777" w:rsidR="00B415D4" w:rsidRPr="00092BD6" w:rsidRDefault="00B415D4">
            <w:pPr>
              <w:numPr>
                <w:ilvl w:val="0"/>
                <w:numId w:val="36"/>
              </w:numPr>
              <w:contextualSpacing/>
              <w:jc w:val="both"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Организовање школског такмичења из математике</w:t>
            </w:r>
          </w:p>
          <w:p w14:paraId="3F796631" w14:textId="77777777" w:rsidR="00B415D4" w:rsidRPr="00092BD6" w:rsidRDefault="00B415D4" w:rsidP="004639AF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2F5247CF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чланови</w:t>
            </w:r>
            <w:proofErr w:type="spellEnd"/>
            <w:r w:rsidRPr="00092BD6">
              <w:rPr>
                <w:szCs w:val="24"/>
              </w:rPr>
              <w:t xml:space="preserve"> </w:t>
            </w:r>
            <w:proofErr w:type="spellStart"/>
            <w:r w:rsidRPr="00092BD6">
              <w:rPr>
                <w:szCs w:val="24"/>
              </w:rPr>
              <w:t>већа</w:t>
            </w:r>
            <w:proofErr w:type="spellEnd"/>
          </w:p>
          <w:p w14:paraId="02999A28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59BBAEB8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  <w:r w:rsidRPr="00092BD6">
              <w:rPr>
                <w:szCs w:val="24"/>
                <w:lang w:val="ru-RU"/>
              </w:rPr>
              <w:t xml:space="preserve">наставници </w:t>
            </w:r>
          </w:p>
          <w:p w14:paraId="102ABFE9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</w:p>
        </w:tc>
      </w:tr>
      <w:tr w:rsidR="00B415D4" w:rsidRPr="00092BD6" w14:paraId="68DAA947" w14:textId="77777777" w:rsidTr="00977E73">
        <w:trPr>
          <w:cantSplit/>
        </w:trPr>
        <w:tc>
          <w:tcPr>
            <w:tcW w:w="1560" w:type="dxa"/>
          </w:tcPr>
          <w:p w14:paraId="4FB244EE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lastRenderedPageBreak/>
              <w:t>децембар</w:t>
            </w:r>
            <w:proofErr w:type="spellEnd"/>
          </w:p>
        </w:tc>
        <w:tc>
          <w:tcPr>
            <w:tcW w:w="6662" w:type="dxa"/>
          </w:tcPr>
          <w:p w14:paraId="050B4C89" w14:textId="77777777" w:rsidR="00B415D4" w:rsidRPr="00092BD6" w:rsidRDefault="00B415D4">
            <w:pPr>
              <w:numPr>
                <w:ilvl w:val="0"/>
                <w:numId w:val="36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sr-Cyrl-CS" w:eastAsia="de-DE"/>
              </w:rPr>
              <w:t>Анализа укључености и успеха ученика на такмичењима дописне и интернет олимпијаде.</w:t>
            </w:r>
          </w:p>
          <w:p w14:paraId="1D83D0BB" w14:textId="77777777" w:rsidR="00B415D4" w:rsidRPr="00092BD6" w:rsidRDefault="00B415D4" w:rsidP="004639AF">
            <w:pPr>
              <w:ind w:left="720"/>
              <w:contextualSpacing/>
              <w:rPr>
                <w:szCs w:val="24"/>
                <w:lang w:val="ru-RU" w:eastAsia="de-DE"/>
              </w:rPr>
            </w:pPr>
          </w:p>
          <w:p w14:paraId="64EB48CF" w14:textId="77777777" w:rsidR="00B415D4" w:rsidRPr="00092BD6" w:rsidRDefault="00B415D4">
            <w:pPr>
              <w:numPr>
                <w:ilvl w:val="0"/>
                <w:numId w:val="37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 xml:space="preserve">Анализа резултата школског такмичења из математике </w:t>
            </w:r>
          </w:p>
          <w:p w14:paraId="315513DA" w14:textId="77777777" w:rsidR="00B415D4" w:rsidRPr="00092BD6" w:rsidRDefault="00B415D4" w:rsidP="004639AF">
            <w:pPr>
              <w:ind w:left="720"/>
              <w:contextualSpacing/>
              <w:rPr>
                <w:szCs w:val="24"/>
                <w:lang w:val="ru-RU" w:eastAsia="de-DE"/>
              </w:rPr>
            </w:pPr>
          </w:p>
          <w:p w14:paraId="27E76631" w14:textId="77777777" w:rsidR="00B415D4" w:rsidRPr="00092BD6" w:rsidRDefault="00B415D4">
            <w:pPr>
              <w:numPr>
                <w:ilvl w:val="0"/>
                <w:numId w:val="36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sr-Latn-CS" w:eastAsia="de-DE"/>
              </w:rPr>
              <w:t>Припрема ученика за предстојећа такмичења</w:t>
            </w:r>
            <w:r w:rsidRPr="00092BD6">
              <w:rPr>
                <w:szCs w:val="24"/>
                <w:lang w:val="ru-RU" w:eastAsia="de-DE"/>
              </w:rPr>
              <w:t xml:space="preserve"> из хемије, </w:t>
            </w:r>
            <w:r w:rsidRPr="00092BD6">
              <w:rPr>
                <w:szCs w:val="24"/>
                <w:lang w:val="de-DE" w:eastAsia="de-DE"/>
              </w:rPr>
              <w:t>технологије</w:t>
            </w:r>
            <w:r w:rsidRPr="00092BD6">
              <w:rPr>
                <w:szCs w:val="24"/>
                <w:lang w:val="ru-RU" w:eastAsia="de-DE"/>
              </w:rPr>
              <w:t xml:space="preserve">, физике </w:t>
            </w:r>
          </w:p>
          <w:p w14:paraId="73483107" w14:textId="77777777" w:rsidR="00B415D4" w:rsidRPr="00092BD6" w:rsidRDefault="00B415D4" w:rsidP="004639AF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  <w:p w14:paraId="338DC178" w14:textId="77777777" w:rsidR="00B415D4" w:rsidRPr="00092BD6" w:rsidRDefault="00B415D4" w:rsidP="004639AF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6043F009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чланови</w:t>
            </w:r>
            <w:proofErr w:type="spellEnd"/>
            <w:r w:rsidRPr="00092BD6">
              <w:rPr>
                <w:szCs w:val="24"/>
              </w:rPr>
              <w:t xml:space="preserve"> </w:t>
            </w:r>
            <w:proofErr w:type="spellStart"/>
            <w:r w:rsidRPr="00092BD6">
              <w:rPr>
                <w:szCs w:val="24"/>
              </w:rPr>
              <w:t>већа</w:t>
            </w:r>
            <w:proofErr w:type="spellEnd"/>
          </w:p>
          <w:p w14:paraId="295C6223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582D9C86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</w:tc>
      </w:tr>
      <w:tr w:rsidR="00B415D4" w:rsidRPr="00092BD6" w14:paraId="11348316" w14:textId="77777777" w:rsidTr="00977E73">
        <w:trPr>
          <w:cantSplit/>
        </w:trPr>
        <w:tc>
          <w:tcPr>
            <w:tcW w:w="1560" w:type="dxa"/>
          </w:tcPr>
          <w:p w14:paraId="279CF883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јануар</w:t>
            </w:r>
            <w:proofErr w:type="spellEnd"/>
          </w:p>
        </w:tc>
        <w:tc>
          <w:tcPr>
            <w:tcW w:w="6662" w:type="dxa"/>
          </w:tcPr>
          <w:p w14:paraId="4BF68CC3" w14:textId="77777777" w:rsidR="00B415D4" w:rsidRPr="00092BD6" w:rsidRDefault="00B415D4">
            <w:pPr>
              <w:numPr>
                <w:ilvl w:val="0"/>
                <w:numId w:val="36"/>
              </w:numPr>
              <w:contextualSpacing/>
              <w:jc w:val="both"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sr-Cyrl-CS" w:eastAsia="de-DE"/>
              </w:rPr>
              <w:t>Анализа успеха ученика из математике и природних наука на крају првог полугодишта</w:t>
            </w:r>
          </w:p>
          <w:p w14:paraId="4C82E024" w14:textId="77777777" w:rsidR="00B415D4" w:rsidRPr="00092BD6" w:rsidRDefault="00B415D4">
            <w:pPr>
              <w:numPr>
                <w:ilvl w:val="0"/>
                <w:numId w:val="37"/>
              </w:numPr>
              <w:contextualSpacing/>
              <w:jc w:val="both"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Школско такмичење из хемије, физике и техничког и технологије</w:t>
            </w:r>
          </w:p>
          <w:p w14:paraId="53DDB3F9" w14:textId="77777777" w:rsidR="00B415D4" w:rsidRPr="00092BD6" w:rsidRDefault="00B415D4">
            <w:pPr>
              <w:numPr>
                <w:ilvl w:val="0"/>
                <w:numId w:val="37"/>
              </w:numPr>
              <w:contextualSpacing/>
              <w:jc w:val="both"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Организовање општинског такмичења из математике</w:t>
            </w:r>
          </w:p>
          <w:p w14:paraId="7B4E2AB3" w14:textId="77777777" w:rsidR="00B415D4" w:rsidRPr="00092BD6" w:rsidRDefault="00B415D4" w:rsidP="004639AF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  <w:p w14:paraId="00C90DAB" w14:textId="77777777" w:rsidR="00B415D4" w:rsidRPr="00092BD6" w:rsidRDefault="00B415D4" w:rsidP="004639AF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3C1DF751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</w:p>
          <w:p w14:paraId="64A5BFFB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  <w:r w:rsidRPr="00092BD6">
              <w:rPr>
                <w:szCs w:val="24"/>
                <w:lang w:val="ru-RU"/>
              </w:rPr>
              <w:t>предметни наставници</w:t>
            </w:r>
          </w:p>
          <w:p w14:paraId="45C2F885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</w:p>
          <w:p w14:paraId="63C4D537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</w:p>
        </w:tc>
      </w:tr>
      <w:tr w:rsidR="00B415D4" w:rsidRPr="00092BD6" w14:paraId="4D73CD65" w14:textId="77777777" w:rsidTr="00977E73">
        <w:trPr>
          <w:cantSplit/>
        </w:trPr>
        <w:tc>
          <w:tcPr>
            <w:tcW w:w="1560" w:type="dxa"/>
          </w:tcPr>
          <w:p w14:paraId="2695B03F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  <w:r w:rsidRPr="00092BD6">
              <w:rPr>
                <w:szCs w:val="24"/>
                <w:lang w:val="ru-RU"/>
              </w:rPr>
              <w:t>фебруар</w:t>
            </w:r>
          </w:p>
        </w:tc>
        <w:tc>
          <w:tcPr>
            <w:tcW w:w="6662" w:type="dxa"/>
          </w:tcPr>
          <w:p w14:paraId="57971EC7" w14:textId="77777777" w:rsidR="00B415D4" w:rsidRPr="00092BD6" w:rsidRDefault="00B415D4">
            <w:pPr>
              <w:numPr>
                <w:ilvl w:val="0"/>
                <w:numId w:val="37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Идентификација проблема у савладавању наставе природних наука  и предлагање мера за њихово отклањање</w:t>
            </w:r>
          </w:p>
          <w:p w14:paraId="5B84937B" w14:textId="77777777" w:rsidR="00B415D4" w:rsidRPr="00092BD6" w:rsidRDefault="00B415D4">
            <w:pPr>
              <w:numPr>
                <w:ilvl w:val="0"/>
                <w:numId w:val="38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Анализа резултата са општинског такмичења из математике</w:t>
            </w:r>
          </w:p>
          <w:p w14:paraId="081AB1B3" w14:textId="77777777" w:rsidR="00B415D4" w:rsidRPr="00092BD6" w:rsidRDefault="00B415D4" w:rsidP="004639AF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031FD59B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  <w:r w:rsidRPr="00092BD6">
              <w:rPr>
                <w:szCs w:val="24"/>
                <w:lang w:val="ru-RU"/>
              </w:rPr>
              <w:t>чланови већа</w:t>
            </w:r>
          </w:p>
          <w:p w14:paraId="775249E9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2AEA6F1A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  <w:r w:rsidRPr="00092BD6">
              <w:rPr>
                <w:szCs w:val="24"/>
                <w:lang w:val="ru-RU"/>
              </w:rPr>
              <w:t>наставници и психолог</w:t>
            </w:r>
          </w:p>
          <w:p w14:paraId="7EB501CC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0112E8A6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</w:tc>
      </w:tr>
      <w:tr w:rsidR="00B415D4" w:rsidRPr="00092BD6" w14:paraId="446EBAC8" w14:textId="77777777" w:rsidTr="00977E73">
        <w:trPr>
          <w:cantSplit/>
        </w:trPr>
        <w:tc>
          <w:tcPr>
            <w:tcW w:w="1560" w:type="dxa"/>
          </w:tcPr>
          <w:p w14:paraId="6E9B7228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март</w:t>
            </w:r>
            <w:proofErr w:type="spellEnd"/>
          </w:p>
        </w:tc>
        <w:tc>
          <w:tcPr>
            <w:tcW w:w="6662" w:type="dxa"/>
          </w:tcPr>
          <w:p w14:paraId="5C77655C" w14:textId="77777777" w:rsidR="00B415D4" w:rsidRPr="00092BD6" w:rsidRDefault="00B415D4">
            <w:pPr>
              <w:numPr>
                <w:ilvl w:val="0"/>
                <w:numId w:val="38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Проблеми у остваривању програма васпитно-образовног рада и предлози за побољшање истог</w:t>
            </w:r>
          </w:p>
          <w:p w14:paraId="6B786BF0" w14:textId="77777777" w:rsidR="00B415D4" w:rsidRPr="00092BD6" w:rsidRDefault="00B415D4">
            <w:pPr>
              <w:numPr>
                <w:ilvl w:val="0"/>
                <w:numId w:val="38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sr-Cyrl-CS" w:eastAsia="de-DE"/>
              </w:rPr>
              <w:t>Такмичење „Мислиша“ 202</w:t>
            </w:r>
            <w:r w:rsidRPr="00092BD6">
              <w:rPr>
                <w:szCs w:val="24"/>
                <w:lang w:eastAsia="de-DE"/>
              </w:rPr>
              <w:t>6</w:t>
            </w:r>
            <w:r w:rsidRPr="00092BD6">
              <w:rPr>
                <w:szCs w:val="24"/>
                <w:lang w:val="sr-Cyrl-CS" w:eastAsia="de-DE"/>
              </w:rPr>
              <w:t>. године</w:t>
            </w:r>
          </w:p>
          <w:p w14:paraId="05D1B726" w14:textId="77777777" w:rsidR="00B415D4" w:rsidRPr="00092BD6" w:rsidRDefault="00B415D4" w:rsidP="004639AF">
            <w:pPr>
              <w:spacing w:line="480" w:lineRule="auto"/>
              <w:ind w:left="720"/>
              <w:contextualSpacing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596BE214" w14:textId="77777777" w:rsidR="00B415D4" w:rsidRPr="00092BD6" w:rsidRDefault="00B415D4" w:rsidP="004639AF">
            <w:pPr>
              <w:jc w:val="both"/>
              <w:rPr>
                <w:szCs w:val="24"/>
                <w:lang w:val="ru-RU"/>
              </w:rPr>
            </w:pPr>
            <w:r w:rsidRPr="00092BD6">
              <w:rPr>
                <w:szCs w:val="24"/>
                <w:lang w:val="ru-RU"/>
              </w:rPr>
              <w:t>предметни наставници</w:t>
            </w:r>
          </w:p>
          <w:p w14:paraId="1ACCF8BA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  <w:r w:rsidRPr="00092BD6">
              <w:rPr>
                <w:szCs w:val="24"/>
                <w:lang w:val="sr-Cyrl-CS"/>
              </w:rPr>
              <w:t>Актив наставника математике</w:t>
            </w:r>
          </w:p>
        </w:tc>
      </w:tr>
      <w:tr w:rsidR="00B415D4" w:rsidRPr="00092BD6" w14:paraId="1393E4B7" w14:textId="77777777" w:rsidTr="00977E73">
        <w:trPr>
          <w:cantSplit/>
        </w:trPr>
        <w:tc>
          <w:tcPr>
            <w:tcW w:w="1560" w:type="dxa"/>
          </w:tcPr>
          <w:p w14:paraId="670061DF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април</w:t>
            </w:r>
            <w:proofErr w:type="spellEnd"/>
          </w:p>
        </w:tc>
        <w:tc>
          <w:tcPr>
            <w:tcW w:w="6662" w:type="dxa"/>
          </w:tcPr>
          <w:p w14:paraId="14B79257" w14:textId="77777777" w:rsidR="00B415D4" w:rsidRPr="00092BD6" w:rsidRDefault="00B415D4">
            <w:pPr>
              <w:numPr>
                <w:ilvl w:val="0"/>
                <w:numId w:val="39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Анализа резултата општинског такмичења из хемије, физике и техничког и технологије</w:t>
            </w:r>
          </w:p>
          <w:p w14:paraId="6175BD6A" w14:textId="77777777" w:rsidR="00B415D4" w:rsidRPr="00092BD6" w:rsidRDefault="00B415D4">
            <w:pPr>
              <w:numPr>
                <w:ilvl w:val="0"/>
                <w:numId w:val="39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sr-Cyrl-CS" w:eastAsia="de-DE"/>
              </w:rPr>
              <w:t>Анализа резултата постигнутих на такмичењу „Мислиша“ 202</w:t>
            </w:r>
            <w:r w:rsidRPr="00092BD6">
              <w:rPr>
                <w:szCs w:val="24"/>
                <w:lang w:eastAsia="de-DE"/>
              </w:rPr>
              <w:t>6</w:t>
            </w:r>
            <w:r w:rsidRPr="00092BD6">
              <w:rPr>
                <w:szCs w:val="24"/>
                <w:lang w:val="sr-Cyrl-CS" w:eastAsia="de-DE"/>
              </w:rPr>
              <w:t>.године</w:t>
            </w:r>
          </w:p>
          <w:p w14:paraId="7CF072FB" w14:textId="77777777" w:rsidR="00B415D4" w:rsidRPr="00092BD6" w:rsidRDefault="00B415D4">
            <w:pPr>
              <w:numPr>
                <w:ilvl w:val="0"/>
                <w:numId w:val="39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de-DE" w:eastAsia="de-DE"/>
              </w:rPr>
              <w:t>Пробни завршни испит</w:t>
            </w:r>
          </w:p>
          <w:p w14:paraId="2F780178" w14:textId="77777777" w:rsidR="00B415D4" w:rsidRPr="00092BD6" w:rsidRDefault="00B415D4">
            <w:pPr>
              <w:numPr>
                <w:ilvl w:val="0"/>
                <w:numId w:val="38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Анализа резултата са пробног теста и предлагање мера за бољи резултат на завршном испиту</w:t>
            </w:r>
          </w:p>
        </w:tc>
        <w:tc>
          <w:tcPr>
            <w:tcW w:w="1560" w:type="dxa"/>
          </w:tcPr>
          <w:p w14:paraId="29DD1CDB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предметни</w:t>
            </w:r>
            <w:proofErr w:type="spellEnd"/>
            <w:r w:rsidRPr="00092BD6">
              <w:rPr>
                <w:szCs w:val="24"/>
              </w:rPr>
              <w:t xml:space="preserve"> </w:t>
            </w:r>
            <w:proofErr w:type="spellStart"/>
            <w:r w:rsidRPr="00092BD6">
              <w:rPr>
                <w:szCs w:val="24"/>
              </w:rPr>
              <w:t>наставници</w:t>
            </w:r>
            <w:proofErr w:type="spellEnd"/>
          </w:p>
          <w:p w14:paraId="22A8C33E" w14:textId="77777777" w:rsidR="00B415D4" w:rsidRPr="00092BD6" w:rsidRDefault="00B415D4" w:rsidP="004639AF">
            <w:pPr>
              <w:jc w:val="both"/>
              <w:rPr>
                <w:szCs w:val="24"/>
              </w:rPr>
            </w:pPr>
          </w:p>
          <w:p w14:paraId="3F56F884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чланови</w:t>
            </w:r>
            <w:proofErr w:type="spellEnd"/>
            <w:r w:rsidRPr="00092BD6">
              <w:rPr>
                <w:szCs w:val="24"/>
              </w:rPr>
              <w:t xml:space="preserve"> </w:t>
            </w:r>
            <w:proofErr w:type="spellStart"/>
            <w:r w:rsidRPr="00092BD6">
              <w:rPr>
                <w:szCs w:val="24"/>
              </w:rPr>
              <w:t>већа</w:t>
            </w:r>
            <w:proofErr w:type="spellEnd"/>
          </w:p>
          <w:p w14:paraId="0688B560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45A2DA0C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</w:tc>
      </w:tr>
      <w:tr w:rsidR="00B415D4" w:rsidRPr="00092BD6" w14:paraId="2D0F4888" w14:textId="77777777" w:rsidTr="00977E73">
        <w:trPr>
          <w:cantSplit/>
        </w:trPr>
        <w:tc>
          <w:tcPr>
            <w:tcW w:w="1560" w:type="dxa"/>
          </w:tcPr>
          <w:p w14:paraId="2BB9F89A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мај</w:t>
            </w:r>
            <w:proofErr w:type="spellEnd"/>
          </w:p>
        </w:tc>
        <w:tc>
          <w:tcPr>
            <w:tcW w:w="6662" w:type="dxa"/>
          </w:tcPr>
          <w:p w14:paraId="188307A9" w14:textId="77777777" w:rsidR="00B415D4" w:rsidRPr="00092BD6" w:rsidRDefault="00B415D4">
            <w:pPr>
              <w:numPr>
                <w:ilvl w:val="0"/>
                <w:numId w:val="40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Организовање припреме наставе математике и осталих предмета који се полажу на завршном испиту за ученике осмог разреда</w:t>
            </w:r>
          </w:p>
          <w:p w14:paraId="75C99E75" w14:textId="77777777" w:rsidR="00B415D4" w:rsidRPr="00092BD6" w:rsidRDefault="00B415D4">
            <w:pPr>
              <w:numPr>
                <w:ilvl w:val="0"/>
                <w:numId w:val="40"/>
              </w:numPr>
              <w:contextualSpacing/>
              <w:rPr>
                <w:szCs w:val="24"/>
                <w:lang w:val="sr-Cyrl-CS" w:eastAsia="de-DE"/>
              </w:rPr>
            </w:pPr>
            <w:r w:rsidRPr="00092BD6">
              <w:rPr>
                <w:szCs w:val="24"/>
                <w:lang w:val="de-DE" w:eastAsia="de-DE"/>
              </w:rPr>
              <w:t>Анализа постигнутих резултата са такмичењима на свим</w:t>
            </w:r>
            <w:r w:rsidRPr="00092BD6">
              <w:rPr>
                <w:szCs w:val="24"/>
                <w:lang w:val="sr-Cyrl-CS" w:eastAsia="de-DE"/>
              </w:rPr>
              <w:t xml:space="preserve"> нивоима</w:t>
            </w:r>
          </w:p>
          <w:p w14:paraId="52D0D3F5" w14:textId="77777777" w:rsidR="00B415D4" w:rsidRPr="00092BD6" w:rsidRDefault="00B415D4" w:rsidP="004639AF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306035BF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  <w:proofErr w:type="spellStart"/>
            <w:r w:rsidRPr="00092BD6">
              <w:rPr>
                <w:szCs w:val="24"/>
              </w:rPr>
              <w:t>предметни</w:t>
            </w:r>
            <w:proofErr w:type="spellEnd"/>
            <w:r w:rsidRPr="00092BD6">
              <w:rPr>
                <w:szCs w:val="24"/>
              </w:rPr>
              <w:t xml:space="preserve"> </w:t>
            </w:r>
            <w:proofErr w:type="spellStart"/>
            <w:r w:rsidRPr="00092BD6">
              <w:rPr>
                <w:szCs w:val="24"/>
              </w:rPr>
              <w:t>наставник</w:t>
            </w:r>
            <w:proofErr w:type="spellEnd"/>
            <w:r w:rsidRPr="00092BD6">
              <w:rPr>
                <w:szCs w:val="24"/>
                <w:lang w:val="sr-Cyrl-CS"/>
              </w:rPr>
              <w:t xml:space="preserve"> </w:t>
            </w:r>
          </w:p>
          <w:p w14:paraId="75FAAEC2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</w:tc>
      </w:tr>
      <w:tr w:rsidR="00B415D4" w:rsidRPr="00092BD6" w14:paraId="13A2052F" w14:textId="77777777" w:rsidTr="00977E73">
        <w:trPr>
          <w:cantSplit/>
        </w:trPr>
        <w:tc>
          <w:tcPr>
            <w:tcW w:w="1560" w:type="dxa"/>
          </w:tcPr>
          <w:p w14:paraId="3E5E4D37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lastRenderedPageBreak/>
              <w:t>јуни</w:t>
            </w:r>
            <w:proofErr w:type="spellEnd"/>
          </w:p>
        </w:tc>
        <w:tc>
          <w:tcPr>
            <w:tcW w:w="6662" w:type="dxa"/>
          </w:tcPr>
          <w:p w14:paraId="42C51F95" w14:textId="77777777" w:rsidR="00B415D4" w:rsidRPr="00092BD6" w:rsidRDefault="00B415D4">
            <w:pPr>
              <w:numPr>
                <w:ilvl w:val="0"/>
                <w:numId w:val="40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Анализа успеха ученика у настави математике и природних предмета на крају  другог полугодишта</w:t>
            </w:r>
          </w:p>
          <w:p w14:paraId="1F59607C" w14:textId="77777777" w:rsidR="00B415D4" w:rsidRPr="00092BD6" w:rsidRDefault="00B415D4">
            <w:pPr>
              <w:numPr>
                <w:ilvl w:val="0"/>
                <w:numId w:val="40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Завршни испит за ученика осмог разреда</w:t>
            </w:r>
          </w:p>
          <w:p w14:paraId="42D74838" w14:textId="77777777" w:rsidR="00B415D4" w:rsidRPr="00092BD6" w:rsidRDefault="00B415D4">
            <w:pPr>
              <w:numPr>
                <w:ilvl w:val="0"/>
                <w:numId w:val="40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Предлог поделе одељења наставницима</w:t>
            </w:r>
            <w:r w:rsidRPr="00092BD6">
              <w:rPr>
                <w:szCs w:val="24"/>
                <w:lang w:val="sr-Cyrl-CS" w:eastAsia="de-DE"/>
              </w:rPr>
              <w:t xml:space="preserve"> за идућу школску годину и избор председника већа</w:t>
            </w:r>
          </w:p>
          <w:p w14:paraId="57FA57A5" w14:textId="77777777" w:rsidR="00B415D4" w:rsidRPr="00092BD6" w:rsidRDefault="00B415D4">
            <w:pPr>
              <w:numPr>
                <w:ilvl w:val="0"/>
                <w:numId w:val="40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ru-RU" w:eastAsia="de-DE"/>
              </w:rPr>
              <w:t>Израда плана рада већа за наредну школску годину</w:t>
            </w:r>
          </w:p>
          <w:p w14:paraId="3A0143D6" w14:textId="77777777" w:rsidR="00B415D4" w:rsidRPr="00092BD6" w:rsidRDefault="00B415D4">
            <w:pPr>
              <w:numPr>
                <w:ilvl w:val="0"/>
                <w:numId w:val="40"/>
              </w:numPr>
              <w:contextualSpacing/>
              <w:rPr>
                <w:szCs w:val="24"/>
                <w:lang w:val="ru-RU" w:eastAsia="de-DE"/>
              </w:rPr>
            </w:pPr>
            <w:r w:rsidRPr="00092BD6">
              <w:rPr>
                <w:szCs w:val="24"/>
                <w:lang w:val="de-DE" w:eastAsia="de-DE"/>
              </w:rPr>
              <w:t>Анализа реализације редовне, додатне и допунске наставе и секција на крају школске године</w:t>
            </w:r>
          </w:p>
        </w:tc>
        <w:tc>
          <w:tcPr>
            <w:tcW w:w="1560" w:type="dxa"/>
          </w:tcPr>
          <w:p w14:paraId="5D943BFC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предметни</w:t>
            </w:r>
            <w:proofErr w:type="spellEnd"/>
            <w:r w:rsidRPr="00092BD6">
              <w:rPr>
                <w:szCs w:val="24"/>
              </w:rPr>
              <w:t xml:space="preserve"> </w:t>
            </w:r>
            <w:proofErr w:type="spellStart"/>
            <w:r w:rsidRPr="00092BD6">
              <w:rPr>
                <w:szCs w:val="24"/>
              </w:rPr>
              <w:t>наставници</w:t>
            </w:r>
            <w:proofErr w:type="spellEnd"/>
          </w:p>
          <w:p w14:paraId="1ACE2B2F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725B6E7B" w14:textId="77777777" w:rsidR="00B415D4" w:rsidRPr="00092BD6" w:rsidRDefault="00B415D4" w:rsidP="004639AF">
            <w:pPr>
              <w:jc w:val="both"/>
              <w:rPr>
                <w:szCs w:val="24"/>
              </w:rPr>
            </w:pPr>
            <w:proofErr w:type="spellStart"/>
            <w:r w:rsidRPr="00092BD6">
              <w:rPr>
                <w:szCs w:val="24"/>
              </w:rPr>
              <w:t>чланови</w:t>
            </w:r>
            <w:proofErr w:type="spellEnd"/>
            <w:r w:rsidRPr="00092BD6">
              <w:rPr>
                <w:szCs w:val="24"/>
              </w:rPr>
              <w:t xml:space="preserve"> </w:t>
            </w:r>
            <w:proofErr w:type="spellStart"/>
            <w:r w:rsidRPr="00092BD6">
              <w:rPr>
                <w:szCs w:val="24"/>
              </w:rPr>
              <w:t>већа</w:t>
            </w:r>
            <w:proofErr w:type="spellEnd"/>
          </w:p>
          <w:p w14:paraId="38AA5EAB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  <w:p w14:paraId="7AFE94DE" w14:textId="77777777" w:rsidR="00B415D4" w:rsidRPr="00092BD6" w:rsidRDefault="00B415D4" w:rsidP="004639AF">
            <w:pPr>
              <w:jc w:val="both"/>
              <w:rPr>
                <w:szCs w:val="24"/>
                <w:lang w:val="sr-Cyrl-CS"/>
              </w:rPr>
            </w:pPr>
          </w:p>
        </w:tc>
      </w:tr>
    </w:tbl>
    <w:p w14:paraId="6045E461" w14:textId="77777777" w:rsidR="00D7026C" w:rsidRDefault="00D7026C" w:rsidP="00112FCC">
      <w:pPr>
        <w:pStyle w:val="Heading3"/>
        <w:rPr>
          <w:lang w:val="sr-Cyrl-RS"/>
        </w:rPr>
      </w:pPr>
      <w:bookmarkStart w:id="431" w:name="_Toc207882530"/>
      <w:bookmarkStart w:id="432" w:name="_Toc208322971"/>
      <w:bookmarkStart w:id="433" w:name="_Toc208325296"/>
      <w:bookmarkStart w:id="434" w:name="_Toc208330956"/>
      <w:bookmarkStart w:id="435" w:name="_Toc208339787"/>
    </w:p>
    <w:p w14:paraId="4CC4FC4C" w14:textId="7FE0706C" w:rsidR="00112FCC" w:rsidRDefault="00362683" w:rsidP="00112FCC">
      <w:pPr>
        <w:pStyle w:val="Heading3"/>
      </w:pPr>
      <w:bookmarkStart w:id="436" w:name="_Toc208498786"/>
      <w:bookmarkStart w:id="437" w:name="_Toc208572313"/>
      <w:bookmarkStart w:id="438" w:name="_Toc208573611"/>
      <w:bookmarkStart w:id="439" w:name="_Toc208574637"/>
      <w:bookmarkStart w:id="440" w:name="_Toc208575002"/>
      <w:bookmarkStart w:id="441" w:name="_Toc208833120"/>
      <w:r>
        <w:rPr>
          <w:lang w:val="sr-Cyrl-RS"/>
        </w:rPr>
        <w:t>10</w:t>
      </w:r>
      <w:r w:rsidR="00112FCC">
        <w:t xml:space="preserve">.7. </w:t>
      </w:r>
      <w:proofErr w:type="spellStart"/>
      <w:r w:rsidR="00112FCC">
        <w:t>Стручно</w:t>
      </w:r>
      <w:proofErr w:type="spellEnd"/>
      <w:r w:rsidR="00112FCC">
        <w:t xml:space="preserve"> </w:t>
      </w:r>
      <w:proofErr w:type="spellStart"/>
      <w:r w:rsidR="00112FCC">
        <w:t>веће</w:t>
      </w:r>
      <w:proofErr w:type="spellEnd"/>
      <w:r w:rsidR="00112FCC">
        <w:t xml:space="preserve"> </w:t>
      </w:r>
      <w:proofErr w:type="spellStart"/>
      <w:r w:rsidR="00112FCC">
        <w:t>за</w:t>
      </w:r>
      <w:proofErr w:type="spellEnd"/>
      <w:r w:rsidR="00112FCC">
        <w:t xml:space="preserve"> </w:t>
      </w:r>
      <w:proofErr w:type="spellStart"/>
      <w:r w:rsidR="00112FCC">
        <w:t>језик</w:t>
      </w:r>
      <w:proofErr w:type="spellEnd"/>
      <w:r w:rsidR="00112FCC">
        <w:t xml:space="preserve">, </w:t>
      </w:r>
      <w:proofErr w:type="spellStart"/>
      <w:r w:rsidR="00112FCC">
        <w:t>књижевност</w:t>
      </w:r>
      <w:proofErr w:type="spellEnd"/>
      <w:r w:rsidR="00112FCC">
        <w:t xml:space="preserve"> и </w:t>
      </w:r>
      <w:proofErr w:type="spellStart"/>
      <w:r w:rsidR="00112FCC">
        <w:t>комуникацију</w:t>
      </w:r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proofErr w:type="spellEnd"/>
    </w:p>
    <w:p w14:paraId="0D6A76BD" w14:textId="5EAA47D8" w:rsidR="00112FCC" w:rsidRDefault="00112FCC" w:rsidP="00977E73">
      <w:pPr>
        <w:spacing w:line="0" w:lineRule="atLeast"/>
        <w:rPr>
          <w:lang w:val="sr-Cyrl-RS"/>
        </w:rPr>
      </w:pPr>
      <w:bookmarkStart w:id="442" w:name="br2"/>
      <w:bookmarkEnd w:id="442"/>
    </w:p>
    <w:p w14:paraId="106E943D" w14:textId="77777777" w:rsidR="00977E73" w:rsidRPr="00092BD6" w:rsidRDefault="00977E73" w:rsidP="00977E73">
      <w:pPr>
        <w:widowControl w:val="0"/>
        <w:autoSpaceDE w:val="0"/>
        <w:autoSpaceDN w:val="0"/>
        <w:spacing w:before="8" w:line="266" w:lineRule="exact"/>
        <w:rPr>
          <w:color w:val="000000"/>
          <w:spacing w:val="-1"/>
        </w:rPr>
      </w:pPr>
      <w:proofErr w:type="spellStart"/>
      <w:r w:rsidRPr="00092BD6">
        <w:rPr>
          <w:color w:val="000000"/>
        </w:rPr>
        <w:t>Руководилац</w:t>
      </w:r>
      <w:proofErr w:type="spellEnd"/>
      <w:r w:rsidRPr="00092BD6">
        <w:rPr>
          <w:color w:val="000000"/>
        </w:rPr>
        <w:t>:</w:t>
      </w:r>
      <w:r w:rsidRPr="00092BD6">
        <w:rPr>
          <w:rFonts w:hAnsi="Calibri"/>
          <w:color w:val="000000"/>
          <w:spacing w:val="-3"/>
        </w:rPr>
        <w:t xml:space="preserve"> </w:t>
      </w:r>
      <w:proofErr w:type="spellStart"/>
      <w:r>
        <w:rPr>
          <w:color w:val="000000"/>
          <w:spacing w:val="-1"/>
        </w:rPr>
        <w:t>др</w:t>
      </w:r>
      <w:proofErr w:type="spellEnd"/>
      <w:r>
        <w:rPr>
          <w:color w:val="000000"/>
          <w:spacing w:val="-1"/>
        </w:rPr>
        <w:t xml:space="preserve"> </w:t>
      </w:r>
      <w:proofErr w:type="spellStart"/>
      <w:r>
        <w:rPr>
          <w:color w:val="000000"/>
          <w:spacing w:val="-1"/>
        </w:rPr>
        <w:t>Наташа</w:t>
      </w:r>
      <w:proofErr w:type="spellEnd"/>
      <w:r>
        <w:rPr>
          <w:color w:val="000000"/>
          <w:spacing w:val="-1"/>
        </w:rPr>
        <w:t xml:space="preserve"> </w:t>
      </w:r>
      <w:proofErr w:type="spellStart"/>
      <w:r>
        <w:rPr>
          <w:color w:val="000000"/>
          <w:spacing w:val="-1"/>
        </w:rPr>
        <w:t>Кљајић</w:t>
      </w:r>
      <w:proofErr w:type="spellEnd"/>
    </w:p>
    <w:p w14:paraId="45930AA7" w14:textId="77777777" w:rsidR="00977E73" w:rsidRDefault="00977E73" w:rsidP="00977E73">
      <w:pPr>
        <w:spacing w:line="0" w:lineRule="atLeast"/>
        <w:rPr>
          <w:lang w:val="sr-Cyrl-RS"/>
        </w:rPr>
      </w:pPr>
    </w:p>
    <w:tbl>
      <w:tblPr>
        <w:tblStyle w:val="TableGrid131"/>
        <w:tblW w:w="9782" w:type="dxa"/>
        <w:tblLayout w:type="fixed"/>
        <w:tblLook w:val="0000" w:firstRow="0" w:lastRow="0" w:firstColumn="0" w:lastColumn="0" w:noHBand="0" w:noVBand="0"/>
      </w:tblPr>
      <w:tblGrid>
        <w:gridCol w:w="1560"/>
        <w:gridCol w:w="6662"/>
        <w:gridCol w:w="1560"/>
      </w:tblGrid>
      <w:tr w:rsidR="004D1289" w:rsidRPr="004D1289" w14:paraId="4E790EA7" w14:textId="77777777" w:rsidTr="00977E73">
        <w:trPr>
          <w:tblHeader/>
        </w:trPr>
        <w:tc>
          <w:tcPr>
            <w:tcW w:w="9782" w:type="dxa"/>
            <w:gridSpan w:val="3"/>
          </w:tcPr>
          <w:p w14:paraId="42BC5797" w14:textId="5EEFFBFB" w:rsidR="004D1289" w:rsidRPr="004D1289" w:rsidRDefault="004D1289" w:rsidP="004D1289">
            <w:pPr>
              <w:jc w:val="center"/>
              <w:rPr>
                <w:b/>
                <w:szCs w:val="24"/>
              </w:rPr>
            </w:pPr>
            <w:r w:rsidRPr="004D1289">
              <w:rPr>
                <w:b/>
                <w:iCs/>
                <w:szCs w:val="24"/>
                <w:lang w:val="ru-RU"/>
              </w:rPr>
              <w:t>ГОДИШЊИ ПЛАН СТРУЧНОГ ВЕЋА ЗА ЈЕЗИК, КЊИЖЕВНОСТ И КОМУНИКАЦИЈУ ЗА ШКОЛСКУ 2025/2026. ГОДИНУ</w:t>
            </w:r>
          </w:p>
        </w:tc>
      </w:tr>
      <w:tr w:rsidR="004D1289" w:rsidRPr="004D1289" w14:paraId="391A8E55" w14:textId="77777777" w:rsidTr="00977E73">
        <w:trPr>
          <w:tblHeader/>
        </w:trPr>
        <w:tc>
          <w:tcPr>
            <w:tcW w:w="1560" w:type="dxa"/>
          </w:tcPr>
          <w:p w14:paraId="1533EB7F" w14:textId="77777777" w:rsidR="004D1289" w:rsidRPr="004D1289" w:rsidRDefault="004D1289" w:rsidP="004D1289">
            <w:pPr>
              <w:jc w:val="both"/>
              <w:rPr>
                <w:b/>
                <w:szCs w:val="24"/>
              </w:rPr>
            </w:pPr>
            <w:r w:rsidRPr="004D1289">
              <w:rPr>
                <w:b/>
                <w:szCs w:val="24"/>
              </w:rPr>
              <w:t xml:space="preserve">Време </w:t>
            </w:r>
            <w:proofErr w:type="spellStart"/>
            <w:r w:rsidRPr="004D1289">
              <w:rPr>
                <w:b/>
                <w:szCs w:val="24"/>
              </w:rPr>
              <w:t>реализације</w:t>
            </w:r>
            <w:proofErr w:type="spellEnd"/>
          </w:p>
        </w:tc>
        <w:tc>
          <w:tcPr>
            <w:tcW w:w="6662" w:type="dxa"/>
          </w:tcPr>
          <w:p w14:paraId="03DE1DEA" w14:textId="77777777" w:rsidR="004D1289" w:rsidRPr="004D1289" w:rsidRDefault="004D1289" w:rsidP="004D1289">
            <w:pPr>
              <w:jc w:val="center"/>
              <w:rPr>
                <w:b/>
                <w:szCs w:val="24"/>
              </w:rPr>
            </w:pPr>
            <w:proofErr w:type="spellStart"/>
            <w:r w:rsidRPr="004D1289">
              <w:rPr>
                <w:b/>
                <w:szCs w:val="24"/>
              </w:rPr>
              <w:t>Програмски</w:t>
            </w:r>
            <w:proofErr w:type="spellEnd"/>
            <w:r w:rsidRPr="004D1289">
              <w:rPr>
                <w:b/>
                <w:szCs w:val="24"/>
              </w:rPr>
              <w:t xml:space="preserve"> </w:t>
            </w:r>
            <w:proofErr w:type="spellStart"/>
            <w:r w:rsidRPr="004D1289">
              <w:rPr>
                <w:b/>
                <w:szCs w:val="24"/>
              </w:rPr>
              <w:t>садржаји</w:t>
            </w:r>
            <w:proofErr w:type="spellEnd"/>
          </w:p>
        </w:tc>
        <w:tc>
          <w:tcPr>
            <w:tcW w:w="1560" w:type="dxa"/>
          </w:tcPr>
          <w:p w14:paraId="7B2E4503" w14:textId="77777777" w:rsidR="004D1289" w:rsidRPr="004D1289" w:rsidRDefault="004D1289" w:rsidP="004D1289">
            <w:pPr>
              <w:jc w:val="both"/>
              <w:rPr>
                <w:b/>
                <w:szCs w:val="24"/>
              </w:rPr>
            </w:pPr>
            <w:proofErr w:type="spellStart"/>
            <w:r w:rsidRPr="004D1289">
              <w:rPr>
                <w:b/>
                <w:szCs w:val="24"/>
              </w:rPr>
              <w:t>Носиоци</w:t>
            </w:r>
            <w:proofErr w:type="spellEnd"/>
            <w:r w:rsidRPr="004D1289">
              <w:rPr>
                <w:b/>
                <w:szCs w:val="24"/>
              </w:rPr>
              <w:t xml:space="preserve"> </w:t>
            </w:r>
            <w:proofErr w:type="spellStart"/>
            <w:r w:rsidRPr="004D1289">
              <w:rPr>
                <w:b/>
                <w:szCs w:val="24"/>
              </w:rPr>
              <w:t>посла</w:t>
            </w:r>
            <w:proofErr w:type="spellEnd"/>
          </w:p>
        </w:tc>
      </w:tr>
      <w:tr w:rsidR="004D1289" w:rsidRPr="004D1289" w14:paraId="34A18BCA" w14:textId="77777777" w:rsidTr="009D69CD">
        <w:trPr>
          <w:trHeight w:val="480"/>
        </w:trPr>
        <w:tc>
          <w:tcPr>
            <w:tcW w:w="1560" w:type="dxa"/>
          </w:tcPr>
          <w:p w14:paraId="4AD331AA" w14:textId="7B756655" w:rsidR="004D1289" w:rsidRPr="004D1289" w:rsidRDefault="004D1289" w:rsidP="004D1289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ептембар</w:t>
            </w:r>
          </w:p>
        </w:tc>
        <w:tc>
          <w:tcPr>
            <w:tcW w:w="6662" w:type="dxa"/>
          </w:tcPr>
          <w:p w14:paraId="592712C8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Усвајање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лана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рад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Стручног</w:t>
            </w:r>
            <w:proofErr w:type="spellEnd"/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већа</w:t>
            </w:r>
            <w:proofErr w:type="spellEnd"/>
          </w:p>
          <w:p w14:paraId="4B085D79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Планирање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исмених</w:t>
            </w:r>
            <w:proofErr w:type="spellEnd"/>
            <w:r w:rsidRPr="00977E73">
              <w:rPr>
                <w:color w:val="000000"/>
                <w:spacing w:val="-3"/>
              </w:rPr>
              <w:t xml:space="preserve"> </w:t>
            </w:r>
            <w:r w:rsidRPr="00977E73">
              <w:rPr>
                <w:color w:val="000000"/>
              </w:rPr>
              <w:t>и</w:t>
            </w:r>
            <w:r w:rsidRPr="00977E73">
              <w:rPr>
                <w:color w:val="000000"/>
                <w:spacing w:val="3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контролних</w:t>
            </w:r>
            <w:proofErr w:type="spellEnd"/>
            <w:r w:rsidRPr="00977E73">
              <w:rPr>
                <w:color w:val="000000"/>
                <w:spacing w:val="-2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задатака</w:t>
            </w:r>
            <w:proofErr w:type="spellEnd"/>
          </w:p>
          <w:p w14:paraId="1AF6BB22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1"/>
              </w:rPr>
              <w:t>Избор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proofErr w:type="spellStart"/>
            <w:r w:rsidRPr="00977E73">
              <w:rPr>
                <w:color w:val="000000"/>
                <w:spacing w:val="-2"/>
              </w:rPr>
              <w:t>ученика</w:t>
            </w:r>
            <w:proofErr w:type="spellEnd"/>
            <w:r w:rsidRPr="00977E73">
              <w:rPr>
                <w:color w:val="000000"/>
                <w:spacing w:val="3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з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допунску</w:t>
            </w:r>
            <w:proofErr w:type="spellEnd"/>
            <w:r w:rsidRPr="00977E73">
              <w:rPr>
                <w:color w:val="000000"/>
                <w:spacing w:val="-2"/>
              </w:rPr>
              <w:t xml:space="preserve"> </w:t>
            </w:r>
            <w:r w:rsidRPr="00977E73">
              <w:rPr>
                <w:color w:val="000000"/>
              </w:rPr>
              <w:t>и</w:t>
            </w:r>
            <w:r w:rsidRPr="00977E73">
              <w:rPr>
                <w:color w:val="000000"/>
                <w:spacing w:val="3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додатну</w:t>
            </w:r>
            <w:proofErr w:type="spellEnd"/>
            <w:r w:rsidRPr="00977E73">
              <w:rPr>
                <w:color w:val="000000"/>
                <w:spacing w:val="-8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наставу</w:t>
            </w:r>
            <w:proofErr w:type="spellEnd"/>
          </w:p>
          <w:p w14:paraId="0675C878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Планирање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r w:rsidRPr="00977E73">
              <w:rPr>
                <w:color w:val="000000"/>
              </w:rPr>
              <w:t>и</w:t>
            </w:r>
            <w:r w:rsidRPr="00977E73">
              <w:rPr>
                <w:color w:val="000000"/>
                <w:spacing w:val="3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анализа</w:t>
            </w:r>
            <w:proofErr w:type="spellEnd"/>
            <w:r w:rsidRPr="00977E73">
              <w:rPr>
                <w:color w:val="000000"/>
                <w:spacing w:val="-4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иницијалног</w:t>
            </w:r>
            <w:proofErr w:type="spellEnd"/>
            <w:r w:rsidRPr="00977E73">
              <w:rPr>
                <w:color w:val="000000"/>
                <w:spacing w:val="5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тестирања</w:t>
            </w:r>
            <w:proofErr w:type="spellEnd"/>
          </w:p>
          <w:p w14:paraId="6F985126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Планирање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стручног</w:t>
            </w:r>
            <w:proofErr w:type="spellEnd"/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усавршавањ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наставника</w:t>
            </w:r>
            <w:proofErr w:type="spellEnd"/>
          </w:p>
          <w:p w14:paraId="416E096E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  <w:spacing w:val="4"/>
              </w:rPr>
            </w:pPr>
            <w:proofErr w:type="spellStart"/>
            <w:r w:rsidRPr="00977E73">
              <w:rPr>
                <w:color w:val="000000"/>
              </w:rPr>
              <w:t>Распоред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држањ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угледних</w:t>
            </w:r>
            <w:proofErr w:type="spellEnd"/>
            <w:r w:rsidRPr="00977E73">
              <w:rPr>
                <w:color w:val="000000"/>
                <w:spacing w:val="-2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часова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r w:rsidRPr="00977E73">
              <w:rPr>
                <w:color w:val="000000"/>
              </w:rPr>
              <w:t>и</w:t>
            </w:r>
            <w:r w:rsidRPr="00977E73">
              <w:rPr>
                <w:color w:val="000000"/>
                <w:spacing w:val="-6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огледног</w:t>
            </w:r>
            <w:proofErr w:type="spellEnd"/>
            <w:r w:rsidRPr="00977E73">
              <w:rPr>
                <w:color w:val="000000"/>
                <w:spacing w:val="-1"/>
              </w:rPr>
              <w:t xml:space="preserve"> </w:t>
            </w:r>
            <w:proofErr w:type="spellStart"/>
            <w:r w:rsidRPr="00977E73">
              <w:rPr>
                <w:color w:val="000000"/>
                <w:spacing w:val="-2"/>
              </w:rPr>
              <w:t>часа</w:t>
            </w:r>
            <w:proofErr w:type="spellEnd"/>
            <w:r w:rsidRPr="00977E73">
              <w:rPr>
                <w:color w:val="000000"/>
                <w:spacing w:val="4"/>
              </w:rPr>
              <w:t xml:space="preserve"> </w:t>
            </w:r>
          </w:p>
          <w:p w14:paraId="356C86B8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contextualSpacing/>
              <w:jc w:val="both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Обележавање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значајних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датума</w:t>
            </w:r>
            <w:proofErr w:type="spellEnd"/>
            <w:r w:rsidRPr="00977E73">
              <w:rPr>
                <w:color w:val="000000"/>
              </w:rPr>
              <w:t xml:space="preserve"> и </w:t>
            </w:r>
            <w:proofErr w:type="spellStart"/>
            <w:r w:rsidRPr="00977E73">
              <w:rPr>
                <w:color w:val="000000"/>
              </w:rPr>
              <w:t>и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стручне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осете</w:t>
            </w:r>
            <w:proofErr w:type="spellEnd"/>
          </w:p>
          <w:p w14:paraId="16315F46" w14:textId="6CABBCD3" w:rsidR="004D1289" w:rsidRPr="004D1289" w:rsidRDefault="004D1289" w:rsidP="004D1289">
            <w:pPr>
              <w:contextualSpacing/>
              <w:jc w:val="both"/>
              <w:rPr>
                <w:szCs w:val="24"/>
                <w:lang w:val="de-DE" w:eastAsia="de-DE"/>
              </w:rPr>
            </w:pPr>
          </w:p>
        </w:tc>
        <w:tc>
          <w:tcPr>
            <w:tcW w:w="1560" w:type="dxa"/>
          </w:tcPr>
          <w:p w14:paraId="7F20BB2C" w14:textId="77777777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</w:p>
          <w:p w14:paraId="25B97069" w14:textId="77777777" w:rsidR="004D1289" w:rsidRPr="004D1289" w:rsidRDefault="004D1289" w:rsidP="004D1289">
            <w:pPr>
              <w:jc w:val="both"/>
              <w:rPr>
                <w:szCs w:val="24"/>
              </w:rPr>
            </w:pPr>
            <w:proofErr w:type="spellStart"/>
            <w:r w:rsidRPr="004D1289">
              <w:rPr>
                <w:szCs w:val="24"/>
              </w:rPr>
              <w:t>чланови</w:t>
            </w:r>
            <w:proofErr w:type="spellEnd"/>
            <w:r w:rsidRPr="004D1289">
              <w:rPr>
                <w:szCs w:val="24"/>
              </w:rPr>
              <w:t xml:space="preserve"> </w:t>
            </w:r>
            <w:proofErr w:type="spellStart"/>
            <w:r w:rsidRPr="004D1289">
              <w:rPr>
                <w:szCs w:val="24"/>
              </w:rPr>
              <w:t>већа</w:t>
            </w:r>
            <w:proofErr w:type="spellEnd"/>
          </w:p>
          <w:p w14:paraId="561A3580" w14:textId="77777777" w:rsidR="004D1289" w:rsidRPr="004D1289" w:rsidRDefault="004D1289" w:rsidP="004D1289">
            <w:pPr>
              <w:jc w:val="both"/>
              <w:rPr>
                <w:szCs w:val="24"/>
                <w:lang w:val="sr-Cyrl-CS"/>
              </w:rPr>
            </w:pPr>
          </w:p>
          <w:p w14:paraId="468342AC" w14:textId="77777777" w:rsidR="004D1289" w:rsidRPr="004D1289" w:rsidRDefault="004D1289" w:rsidP="004D1289">
            <w:pPr>
              <w:jc w:val="both"/>
              <w:rPr>
                <w:szCs w:val="24"/>
                <w:lang w:val="sr-Cyrl-CS"/>
              </w:rPr>
            </w:pPr>
          </w:p>
        </w:tc>
      </w:tr>
      <w:tr w:rsidR="004D1289" w:rsidRPr="004D1289" w14:paraId="567E8F82" w14:textId="77777777" w:rsidTr="009D69CD">
        <w:trPr>
          <w:trHeight w:val="2550"/>
        </w:trPr>
        <w:tc>
          <w:tcPr>
            <w:tcW w:w="1560" w:type="dxa"/>
          </w:tcPr>
          <w:p w14:paraId="347C8CEA" w14:textId="343737BE" w:rsidR="004D1289" w:rsidRPr="004D1289" w:rsidRDefault="004D1289" w:rsidP="004D1289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ктобар-новембар-децембар</w:t>
            </w:r>
          </w:p>
        </w:tc>
        <w:tc>
          <w:tcPr>
            <w:tcW w:w="6662" w:type="dxa"/>
          </w:tcPr>
          <w:p w14:paraId="3AD15E61" w14:textId="77777777" w:rsidR="004D1289" w:rsidRPr="004D1289" w:rsidRDefault="004D1289" w:rsidP="004D1289">
            <w:pPr>
              <w:widowControl w:val="0"/>
              <w:autoSpaceDE w:val="0"/>
              <w:autoSpaceDN w:val="0"/>
              <w:spacing w:line="266" w:lineRule="exact"/>
              <w:rPr>
                <w:color w:val="000000"/>
              </w:rPr>
            </w:pPr>
            <w:proofErr w:type="spellStart"/>
            <w:r w:rsidRPr="004D1289">
              <w:rPr>
                <w:color w:val="000000"/>
                <w:spacing w:val="-1"/>
              </w:rPr>
              <w:t>Анализа</w:t>
            </w:r>
            <w:proofErr w:type="spellEnd"/>
            <w:r w:rsidRPr="004D1289">
              <w:rPr>
                <w:color w:val="000000"/>
                <w:spacing w:val="2"/>
              </w:rPr>
              <w:t xml:space="preserve"> </w:t>
            </w:r>
            <w:proofErr w:type="spellStart"/>
            <w:r w:rsidRPr="004D1289">
              <w:rPr>
                <w:color w:val="000000"/>
                <w:spacing w:val="-1"/>
              </w:rPr>
              <w:t>рада</w:t>
            </w:r>
            <w:proofErr w:type="spellEnd"/>
            <w:r w:rsidRPr="004D1289">
              <w:rPr>
                <w:color w:val="000000"/>
                <w:spacing w:val="2"/>
              </w:rPr>
              <w:t xml:space="preserve"> </w:t>
            </w:r>
            <w:proofErr w:type="spellStart"/>
            <w:r w:rsidRPr="004D1289">
              <w:rPr>
                <w:color w:val="000000"/>
                <w:spacing w:val="1"/>
              </w:rPr>
              <w:t>редовне</w:t>
            </w:r>
            <w:proofErr w:type="spellEnd"/>
            <w:r w:rsidRPr="004D1289">
              <w:rPr>
                <w:color w:val="000000"/>
                <w:spacing w:val="1"/>
              </w:rPr>
              <w:t xml:space="preserve"> </w:t>
            </w:r>
            <w:proofErr w:type="spellStart"/>
            <w:r w:rsidRPr="004D1289">
              <w:rPr>
                <w:color w:val="000000"/>
              </w:rPr>
              <w:t>наставе</w:t>
            </w:r>
            <w:proofErr w:type="spellEnd"/>
            <w:r w:rsidRPr="004D1289">
              <w:rPr>
                <w:color w:val="000000"/>
              </w:rPr>
              <w:t>,</w:t>
            </w:r>
            <w:r w:rsidRPr="004D1289">
              <w:rPr>
                <w:color w:val="000000"/>
                <w:spacing w:val="-1"/>
              </w:rPr>
              <w:t xml:space="preserve"> </w:t>
            </w:r>
            <w:proofErr w:type="spellStart"/>
            <w:r w:rsidRPr="004D1289">
              <w:rPr>
                <w:color w:val="000000"/>
                <w:spacing w:val="-1"/>
              </w:rPr>
              <w:t>допунске</w:t>
            </w:r>
            <w:proofErr w:type="spellEnd"/>
            <w:r w:rsidRPr="004D1289">
              <w:rPr>
                <w:color w:val="000000"/>
                <w:spacing w:val="2"/>
              </w:rPr>
              <w:t xml:space="preserve"> </w:t>
            </w:r>
            <w:r w:rsidRPr="004D1289">
              <w:rPr>
                <w:color w:val="000000"/>
              </w:rPr>
              <w:t>и</w:t>
            </w:r>
            <w:r w:rsidRPr="004D1289">
              <w:rPr>
                <w:color w:val="000000"/>
                <w:spacing w:val="3"/>
              </w:rPr>
              <w:t xml:space="preserve"> </w:t>
            </w:r>
            <w:proofErr w:type="spellStart"/>
            <w:r w:rsidRPr="004D1289">
              <w:rPr>
                <w:color w:val="000000"/>
              </w:rPr>
              <w:t>додатне</w:t>
            </w:r>
            <w:proofErr w:type="spellEnd"/>
            <w:r w:rsidRPr="004D1289">
              <w:rPr>
                <w:color w:val="000000"/>
                <w:spacing w:val="1"/>
              </w:rPr>
              <w:t xml:space="preserve"> </w:t>
            </w:r>
            <w:proofErr w:type="spellStart"/>
            <w:r w:rsidRPr="004D1289">
              <w:rPr>
                <w:color w:val="000000"/>
              </w:rPr>
              <w:t>наставе</w:t>
            </w:r>
            <w:proofErr w:type="spellEnd"/>
            <w:r w:rsidRPr="004D1289">
              <w:rPr>
                <w:color w:val="000000"/>
                <w:spacing w:val="1"/>
              </w:rPr>
              <w:t xml:space="preserve"> </w:t>
            </w:r>
            <w:r w:rsidRPr="004D1289">
              <w:rPr>
                <w:color w:val="000000"/>
              </w:rPr>
              <w:t>и</w:t>
            </w:r>
            <w:r w:rsidRPr="004D1289">
              <w:rPr>
                <w:color w:val="000000"/>
                <w:spacing w:val="-1"/>
              </w:rPr>
              <w:t xml:space="preserve"> </w:t>
            </w:r>
            <w:proofErr w:type="spellStart"/>
            <w:r w:rsidRPr="004D1289">
              <w:rPr>
                <w:color w:val="000000"/>
                <w:spacing w:val="-2"/>
              </w:rPr>
              <w:t>секција</w:t>
            </w:r>
            <w:proofErr w:type="spellEnd"/>
          </w:p>
          <w:p w14:paraId="0D1E84E2" w14:textId="77777777" w:rsidR="004D1289" w:rsidRPr="004D1289" w:rsidRDefault="004D1289" w:rsidP="004D1289">
            <w:pPr>
              <w:widowControl w:val="0"/>
              <w:autoSpaceDE w:val="0"/>
              <w:autoSpaceDN w:val="0"/>
              <w:spacing w:before="32" w:line="266" w:lineRule="exact"/>
              <w:rPr>
                <w:color w:val="000000"/>
              </w:rPr>
            </w:pPr>
            <w:proofErr w:type="spellStart"/>
            <w:r w:rsidRPr="004D1289">
              <w:rPr>
                <w:color w:val="000000"/>
              </w:rPr>
              <w:t>Коришћење</w:t>
            </w:r>
            <w:proofErr w:type="spellEnd"/>
            <w:r w:rsidRPr="004D1289">
              <w:rPr>
                <w:color w:val="000000"/>
                <w:spacing w:val="1"/>
              </w:rPr>
              <w:t xml:space="preserve"> </w:t>
            </w:r>
            <w:proofErr w:type="spellStart"/>
            <w:r w:rsidRPr="004D1289">
              <w:rPr>
                <w:color w:val="000000"/>
              </w:rPr>
              <w:t>наставних</w:t>
            </w:r>
            <w:proofErr w:type="spellEnd"/>
            <w:r w:rsidRPr="004D1289">
              <w:rPr>
                <w:color w:val="000000"/>
                <w:spacing w:val="-3"/>
              </w:rPr>
              <w:t xml:space="preserve"> </w:t>
            </w:r>
            <w:proofErr w:type="spellStart"/>
            <w:r w:rsidRPr="004D1289">
              <w:rPr>
                <w:color w:val="000000"/>
              </w:rPr>
              <w:t>средстава</w:t>
            </w:r>
            <w:proofErr w:type="spellEnd"/>
          </w:p>
          <w:p w14:paraId="66DC9D2D" w14:textId="77777777" w:rsidR="004D1289" w:rsidRPr="004D1289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4D1289">
              <w:rPr>
                <w:color w:val="000000"/>
              </w:rPr>
              <w:t>Подела</w:t>
            </w:r>
            <w:proofErr w:type="spellEnd"/>
            <w:r w:rsidRPr="004D1289">
              <w:rPr>
                <w:color w:val="000000"/>
                <w:spacing w:val="1"/>
              </w:rPr>
              <w:t xml:space="preserve"> </w:t>
            </w:r>
            <w:proofErr w:type="spellStart"/>
            <w:r w:rsidRPr="004D1289">
              <w:rPr>
                <w:color w:val="000000"/>
                <w:spacing w:val="-1"/>
              </w:rPr>
              <w:t>задужења</w:t>
            </w:r>
            <w:proofErr w:type="spellEnd"/>
            <w:r w:rsidRPr="004D1289">
              <w:rPr>
                <w:color w:val="000000"/>
                <w:spacing w:val="2"/>
              </w:rPr>
              <w:t xml:space="preserve"> </w:t>
            </w:r>
            <w:proofErr w:type="spellStart"/>
            <w:r w:rsidRPr="004D1289">
              <w:rPr>
                <w:color w:val="000000"/>
                <w:spacing w:val="1"/>
              </w:rPr>
              <w:t>за</w:t>
            </w:r>
            <w:proofErr w:type="spellEnd"/>
            <w:r w:rsidRPr="004D1289">
              <w:rPr>
                <w:color w:val="000000"/>
              </w:rPr>
              <w:t xml:space="preserve"> </w:t>
            </w:r>
            <w:proofErr w:type="spellStart"/>
            <w:r w:rsidRPr="004D1289">
              <w:rPr>
                <w:color w:val="000000"/>
              </w:rPr>
              <w:t>припрему</w:t>
            </w:r>
            <w:proofErr w:type="spellEnd"/>
            <w:r w:rsidRPr="004D1289">
              <w:rPr>
                <w:color w:val="000000"/>
                <w:spacing w:val="-8"/>
              </w:rPr>
              <w:t xml:space="preserve"> </w:t>
            </w:r>
            <w:proofErr w:type="spellStart"/>
            <w:r w:rsidRPr="004D1289">
              <w:rPr>
                <w:color w:val="000000"/>
              </w:rPr>
              <w:t>програма</w:t>
            </w:r>
            <w:proofErr w:type="spellEnd"/>
            <w:r w:rsidRPr="004D1289">
              <w:rPr>
                <w:color w:val="000000"/>
                <w:spacing w:val="1"/>
              </w:rPr>
              <w:t xml:space="preserve"> </w:t>
            </w:r>
            <w:proofErr w:type="spellStart"/>
            <w:r w:rsidRPr="004D1289">
              <w:rPr>
                <w:color w:val="000000"/>
                <w:spacing w:val="1"/>
              </w:rPr>
              <w:t>за</w:t>
            </w:r>
            <w:proofErr w:type="spellEnd"/>
            <w:r w:rsidRPr="004D1289">
              <w:rPr>
                <w:color w:val="000000"/>
                <w:spacing w:val="-5"/>
              </w:rPr>
              <w:t xml:space="preserve"> </w:t>
            </w:r>
            <w:proofErr w:type="spellStart"/>
            <w:r w:rsidRPr="004D1289">
              <w:rPr>
                <w:color w:val="000000"/>
              </w:rPr>
              <w:t>Светог</w:t>
            </w:r>
            <w:proofErr w:type="spellEnd"/>
            <w:r w:rsidRPr="004D1289">
              <w:rPr>
                <w:color w:val="000000"/>
              </w:rPr>
              <w:t xml:space="preserve"> Саву</w:t>
            </w:r>
          </w:p>
          <w:p w14:paraId="3886C7B3" w14:textId="77777777" w:rsidR="004D1289" w:rsidRPr="004D1289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  <w:spacing w:val="-1"/>
              </w:rPr>
            </w:pPr>
            <w:proofErr w:type="spellStart"/>
            <w:r w:rsidRPr="004D1289">
              <w:rPr>
                <w:color w:val="000000"/>
                <w:spacing w:val="-1"/>
              </w:rPr>
              <w:t>Резултати</w:t>
            </w:r>
            <w:proofErr w:type="spellEnd"/>
            <w:r w:rsidRPr="004D1289">
              <w:rPr>
                <w:color w:val="000000"/>
                <w:spacing w:val="4"/>
              </w:rPr>
              <w:t xml:space="preserve"> </w:t>
            </w:r>
            <w:proofErr w:type="spellStart"/>
            <w:r w:rsidRPr="004D1289">
              <w:rPr>
                <w:color w:val="000000"/>
                <w:spacing w:val="-1"/>
              </w:rPr>
              <w:t>постигнути</w:t>
            </w:r>
            <w:proofErr w:type="spellEnd"/>
            <w:r w:rsidRPr="004D1289">
              <w:rPr>
                <w:color w:val="000000"/>
                <w:spacing w:val="4"/>
              </w:rPr>
              <w:t xml:space="preserve"> </w:t>
            </w:r>
            <w:proofErr w:type="spellStart"/>
            <w:r w:rsidRPr="004D1289">
              <w:rPr>
                <w:color w:val="000000"/>
                <w:spacing w:val="1"/>
              </w:rPr>
              <w:t>на</w:t>
            </w:r>
            <w:proofErr w:type="spellEnd"/>
            <w:r w:rsidRPr="004D1289">
              <w:rPr>
                <w:color w:val="000000"/>
              </w:rPr>
              <w:t xml:space="preserve"> </w:t>
            </w:r>
            <w:proofErr w:type="spellStart"/>
            <w:r w:rsidRPr="004D1289">
              <w:rPr>
                <w:color w:val="000000"/>
                <w:spacing w:val="-2"/>
              </w:rPr>
              <w:t>општинским</w:t>
            </w:r>
            <w:proofErr w:type="spellEnd"/>
            <w:r w:rsidRPr="004D1289">
              <w:rPr>
                <w:color w:val="000000"/>
                <w:spacing w:val="-2"/>
              </w:rPr>
              <w:t xml:space="preserve"> </w:t>
            </w:r>
            <w:proofErr w:type="spellStart"/>
            <w:r w:rsidRPr="004D1289">
              <w:rPr>
                <w:color w:val="000000"/>
              </w:rPr>
              <w:t>песничким</w:t>
            </w:r>
            <w:proofErr w:type="spellEnd"/>
            <w:r w:rsidRPr="004D1289">
              <w:rPr>
                <w:color w:val="000000"/>
                <w:spacing w:val="4"/>
              </w:rPr>
              <w:t xml:space="preserve"> </w:t>
            </w:r>
            <w:proofErr w:type="spellStart"/>
            <w:r w:rsidRPr="004D1289">
              <w:rPr>
                <w:color w:val="000000"/>
                <w:spacing w:val="-1"/>
              </w:rPr>
              <w:t>сусретима</w:t>
            </w:r>
            <w:proofErr w:type="spellEnd"/>
            <w:r w:rsidRPr="004D1289">
              <w:rPr>
                <w:color w:val="000000"/>
                <w:spacing w:val="-1"/>
              </w:rPr>
              <w:t xml:space="preserve"> и </w:t>
            </w:r>
            <w:proofErr w:type="spellStart"/>
            <w:r w:rsidRPr="004D1289">
              <w:rPr>
                <w:color w:val="000000"/>
                <w:spacing w:val="-1"/>
              </w:rPr>
              <w:t>такмичењу</w:t>
            </w:r>
            <w:proofErr w:type="spellEnd"/>
            <w:r w:rsidRPr="004D1289">
              <w:rPr>
                <w:color w:val="000000"/>
                <w:spacing w:val="-1"/>
              </w:rPr>
              <w:t xml:space="preserve"> у </w:t>
            </w:r>
            <w:proofErr w:type="spellStart"/>
            <w:r w:rsidRPr="004D1289">
              <w:rPr>
                <w:color w:val="000000"/>
                <w:spacing w:val="-1"/>
              </w:rPr>
              <w:t>беседништву</w:t>
            </w:r>
            <w:proofErr w:type="spellEnd"/>
          </w:p>
          <w:p w14:paraId="25A7FDA3" w14:textId="77777777" w:rsidR="004D1289" w:rsidRPr="004D1289" w:rsidRDefault="004D1289" w:rsidP="004D1289">
            <w:pPr>
              <w:spacing w:before="27" w:after="240" w:line="276" w:lineRule="auto"/>
              <w:contextualSpacing/>
              <w:jc w:val="both"/>
              <w:rPr>
                <w:color w:val="000000"/>
                <w:spacing w:val="-1"/>
              </w:rPr>
            </w:pPr>
            <w:proofErr w:type="spellStart"/>
            <w:r w:rsidRPr="004D1289">
              <w:rPr>
                <w:color w:val="000000"/>
                <w:spacing w:val="-1"/>
              </w:rPr>
              <w:t>Обележавање</w:t>
            </w:r>
            <w:proofErr w:type="spellEnd"/>
            <w:r w:rsidRPr="004D1289">
              <w:rPr>
                <w:color w:val="000000"/>
                <w:spacing w:val="-1"/>
              </w:rPr>
              <w:t xml:space="preserve"> </w:t>
            </w:r>
            <w:proofErr w:type="spellStart"/>
            <w:r w:rsidRPr="004D1289">
              <w:rPr>
                <w:color w:val="000000"/>
                <w:spacing w:val="-1"/>
              </w:rPr>
              <w:t>пригодних</w:t>
            </w:r>
            <w:proofErr w:type="spellEnd"/>
            <w:r w:rsidRPr="004D1289">
              <w:rPr>
                <w:color w:val="000000"/>
                <w:spacing w:val="-1"/>
              </w:rPr>
              <w:t xml:space="preserve"> </w:t>
            </w:r>
            <w:proofErr w:type="spellStart"/>
            <w:r w:rsidRPr="004D1289">
              <w:rPr>
                <w:color w:val="000000"/>
                <w:spacing w:val="-1"/>
              </w:rPr>
              <w:t>датума</w:t>
            </w:r>
            <w:proofErr w:type="spellEnd"/>
            <w:r w:rsidRPr="004D1289">
              <w:rPr>
                <w:color w:val="000000"/>
                <w:spacing w:val="-1"/>
              </w:rPr>
              <w:t xml:space="preserve"> и </w:t>
            </w:r>
            <w:proofErr w:type="spellStart"/>
            <w:r w:rsidRPr="004D1289">
              <w:rPr>
                <w:color w:val="000000"/>
                <w:spacing w:val="-1"/>
              </w:rPr>
              <w:t>стручне</w:t>
            </w:r>
            <w:proofErr w:type="spellEnd"/>
            <w:r w:rsidRPr="004D1289">
              <w:rPr>
                <w:color w:val="000000"/>
                <w:spacing w:val="-1"/>
              </w:rPr>
              <w:t xml:space="preserve"> </w:t>
            </w:r>
            <w:proofErr w:type="spellStart"/>
            <w:r w:rsidRPr="004D1289">
              <w:rPr>
                <w:color w:val="000000"/>
                <w:spacing w:val="-1"/>
              </w:rPr>
              <w:t>посете</w:t>
            </w:r>
            <w:proofErr w:type="spellEnd"/>
            <w:r w:rsidRPr="004D1289">
              <w:rPr>
                <w:color w:val="000000"/>
                <w:spacing w:val="-1"/>
              </w:rPr>
              <w:t xml:space="preserve"> </w:t>
            </w:r>
          </w:p>
          <w:p w14:paraId="38BA275D" w14:textId="77777777" w:rsidR="004D1289" w:rsidRPr="004D1289" w:rsidRDefault="004D1289" w:rsidP="004D1289">
            <w:pPr>
              <w:spacing w:before="27" w:after="240" w:line="276" w:lineRule="auto"/>
              <w:contextualSpacing/>
              <w:jc w:val="both"/>
              <w:rPr>
                <w:color w:val="000000"/>
                <w:spacing w:val="-1"/>
              </w:rPr>
            </w:pPr>
            <w:proofErr w:type="spellStart"/>
            <w:r w:rsidRPr="004D1289">
              <w:rPr>
                <w:color w:val="000000"/>
                <w:spacing w:val="-1"/>
              </w:rPr>
              <w:t>Читалачки</w:t>
            </w:r>
            <w:proofErr w:type="spellEnd"/>
            <w:r w:rsidRPr="004D1289">
              <w:rPr>
                <w:color w:val="000000"/>
                <w:spacing w:val="-1"/>
              </w:rPr>
              <w:t xml:space="preserve"> </w:t>
            </w:r>
            <w:proofErr w:type="spellStart"/>
            <w:r w:rsidRPr="004D1289">
              <w:rPr>
                <w:color w:val="000000"/>
                <w:spacing w:val="-1"/>
              </w:rPr>
              <w:t>часови</w:t>
            </w:r>
            <w:proofErr w:type="spellEnd"/>
          </w:p>
          <w:p w14:paraId="1F57B5D9" w14:textId="77777777" w:rsidR="004D1289" w:rsidRPr="004D1289" w:rsidRDefault="004D1289" w:rsidP="004D1289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5806ECDE" w14:textId="77777777" w:rsidR="00977E73" w:rsidRPr="004D1289" w:rsidRDefault="00977E73" w:rsidP="00977E73">
            <w:pPr>
              <w:jc w:val="both"/>
              <w:rPr>
                <w:szCs w:val="24"/>
              </w:rPr>
            </w:pPr>
            <w:proofErr w:type="spellStart"/>
            <w:r w:rsidRPr="004D1289">
              <w:rPr>
                <w:szCs w:val="24"/>
              </w:rPr>
              <w:t>чланови</w:t>
            </w:r>
            <w:proofErr w:type="spellEnd"/>
            <w:r w:rsidRPr="004D1289">
              <w:rPr>
                <w:szCs w:val="24"/>
              </w:rPr>
              <w:t xml:space="preserve"> </w:t>
            </w:r>
            <w:proofErr w:type="spellStart"/>
            <w:r w:rsidRPr="004D1289">
              <w:rPr>
                <w:szCs w:val="24"/>
              </w:rPr>
              <w:t>већа</w:t>
            </w:r>
            <w:proofErr w:type="spellEnd"/>
          </w:p>
          <w:p w14:paraId="2F75D524" w14:textId="05097CD7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</w:p>
        </w:tc>
      </w:tr>
      <w:tr w:rsidR="004D1289" w:rsidRPr="004D1289" w14:paraId="6E400B2F" w14:textId="77777777" w:rsidTr="009D69CD">
        <w:tc>
          <w:tcPr>
            <w:tcW w:w="1560" w:type="dxa"/>
          </w:tcPr>
          <w:p w14:paraId="5054485D" w14:textId="1774FDFC" w:rsidR="004D1289" w:rsidRPr="004D1289" w:rsidRDefault="004D1289" w:rsidP="004D1289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Јануар-фебруар</w:t>
            </w:r>
          </w:p>
        </w:tc>
        <w:tc>
          <w:tcPr>
            <w:tcW w:w="6662" w:type="dxa"/>
          </w:tcPr>
          <w:p w14:paraId="6F32075F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Анализ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рад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н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крају</w:t>
            </w:r>
            <w:proofErr w:type="spellEnd"/>
            <w:r w:rsidRPr="00977E73">
              <w:rPr>
                <w:color w:val="000000"/>
                <w:spacing w:val="-2"/>
              </w:rPr>
              <w:t xml:space="preserve"> </w:t>
            </w:r>
            <w:r w:rsidRPr="00977E73">
              <w:rPr>
                <w:color w:val="000000"/>
              </w:rPr>
              <w:t>1.</w:t>
            </w:r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олугодишта</w:t>
            </w:r>
            <w:proofErr w:type="spellEnd"/>
          </w:p>
          <w:p w14:paraId="6D51C4FA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Организација</w:t>
            </w:r>
            <w:proofErr w:type="spellEnd"/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прославе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Савиндана</w:t>
            </w:r>
            <w:proofErr w:type="spellEnd"/>
          </w:p>
          <w:p w14:paraId="74FE9DFB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Учешће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н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стручним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семинарима</w:t>
            </w:r>
            <w:proofErr w:type="spellEnd"/>
          </w:p>
          <w:p w14:paraId="66FFAD6D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Организациј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школских</w:t>
            </w:r>
            <w:proofErr w:type="spellEnd"/>
            <w:r w:rsidRPr="00977E73">
              <w:rPr>
                <w:color w:val="000000"/>
                <w:spacing w:val="-1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такмичења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</w:p>
          <w:p w14:paraId="79AD298D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Подела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задужењ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з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рипрему</w:t>
            </w:r>
            <w:proofErr w:type="spellEnd"/>
            <w:r w:rsidRPr="00977E73">
              <w:rPr>
                <w:color w:val="000000"/>
                <w:spacing w:val="-8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рограма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за</w:t>
            </w:r>
            <w:proofErr w:type="spellEnd"/>
            <w:r w:rsidRPr="00977E73">
              <w:rPr>
                <w:color w:val="000000"/>
                <w:spacing w:val="-5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Дан</w:t>
            </w:r>
            <w:proofErr w:type="spellEnd"/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школе</w:t>
            </w:r>
            <w:proofErr w:type="spellEnd"/>
          </w:p>
          <w:p w14:paraId="67C6C264" w14:textId="77777777" w:rsidR="004D1289" w:rsidRPr="004D1289" w:rsidRDefault="004D1289" w:rsidP="004D1289">
            <w:pPr>
              <w:ind w:left="720"/>
              <w:contextualSpacing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4F1C7362" w14:textId="77777777" w:rsidR="004D1289" w:rsidRPr="004D1289" w:rsidRDefault="004D1289" w:rsidP="004D1289">
            <w:pPr>
              <w:jc w:val="both"/>
              <w:rPr>
                <w:szCs w:val="24"/>
              </w:rPr>
            </w:pPr>
            <w:proofErr w:type="spellStart"/>
            <w:r w:rsidRPr="004D1289">
              <w:rPr>
                <w:szCs w:val="24"/>
              </w:rPr>
              <w:t>чланови</w:t>
            </w:r>
            <w:proofErr w:type="spellEnd"/>
            <w:r w:rsidRPr="004D1289">
              <w:rPr>
                <w:szCs w:val="24"/>
              </w:rPr>
              <w:t xml:space="preserve"> </w:t>
            </w:r>
            <w:proofErr w:type="spellStart"/>
            <w:r w:rsidRPr="004D1289">
              <w:rPr>
                <w:szCs w:val="24"/>
              </w:rPr>
              <w:t>већа</w:t>
            </w:r>
            <w:proofErr w:type="spellEnd"/>
          </w:p>
          <w:p w14:paraId="11835683" w14:textId="77777777" w:rsidR="004D1289" w:rsidRPr="004D1289" w:rsidRDefault="004D1289" w:rsidP="004D1289">
            <w:pPr>
              <w:jc w:val="both"/>
              <w:rPr>
                <w:szCs w:val="24"/>
                <w:lang w:val="sr-Cyrl-CS"/>
              </w:rPr>
            </w:pPr>
          </w:p>
          <w:p w14:paraId="769AA63F" w14:textId="77777777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</w:p>
          <w:p w14:paraId="25E8A3BE" w14:textId="77777777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</w:p>
          <w:p w14:paraId="68DE7661" w14:textId="77777777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  <w:proofErr w:type="spellStart"/>
            <w:r w:rsidRPr="004D1289">
              <w:rPr>
                <w:szCs w:val="24"/>
              </w:rPr>
              <w:t>предметни</w:t>
            </w:r>
            <w:proofErr w:type="spellEnd"/>
            <w:r w:rsidRPr="004D1289">
              <w:rPr>
                <w:szCs w:val="24"/>
              </w:rPr>
              <w:t xml:space="preserve"> </w:t>
            </w:r>
            <w:r w:rsidRPr="004D1289">
              <w:rPr>
                <w:szCs w:val="24"/>
                <w:lang w:val="ru-RU"/>
              </w:rPr>
              <w:t xml:space="preserve">наставници </w:t>
            </w:r>
          </w:p>
          <w:p w14:paraId="25B668D3" w14:textId="507235BB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</w:p>
          <w:p w14:paraId="61E02032" w14:textId="77777777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</w:p>
        </w:tc>
      </w:tr>
      <w:tr w:rsidR="004D1289" w:rsidRPr="004D1289" w14:paraId="2C61D255" w14:textId="77777777" w:rsidTr="009D69CD">
        <w:tc>
          <w:tcPr>
            <w:tcW w:w="1560" w:type="dxa"/>
          </w:tcPr>
          <w:p w14:paraId="29F9EEEE" w14:textId="44FFF435" w:rsidR="004D1289" w:rsidRPr="004D1289" w:rsidRDefault="004D1289" w:rsidP="004D1289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Март</w:t>
            </w:r>
          </w:p>
        </w:tc>
        <w:tc>
          <w:tcPr>
            <w:tcW w:w="6662" w:type="dxa"/>
          </w:tcPr>
          <w:p w14:paraId="58F6BFD0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Резултати</w:t>
            </w:r>
            <w:proofErr w:type="spellEnd"/>
            <w:r w:rsidRPr="00977E73">
              <w:rPr>
                <w:color w:val="000000"/>
                <w:spacing w:val="66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школских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такмичења</w:t>
            </w:r>
            <w:proofErr w:type="spellEnd"/>
          </w:p>
          <w:p w14:paraId="0D297CA3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32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Резултати</w:t>
            </w:r>
            <w:proofErr w:type="spellEnd"/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општинских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такмичења</w:t>
            </w:r>
            <w:proofErr w:type="spellEnd"/>
          </w:p>
          <w:p w14:paraId="0B9F262D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32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Реализациј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Дан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школе</w:t>
            </w:r>
            <w:proofErr w:type="spellEnd"/>
          </w:p>
          <w:p w14:paraId="73883F39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32" w:line="266" w:lineRule="exact"/>
              <w:contextualSpacing/>
              <w:jc w:val="both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Одабир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уџбеника</w:t>
            </w:r>
            <w:proofErr w:type="spellEnd"/>
          </w:p>
          <w:p w14:paraId="4CEE545C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contextualSpacing/>
              <w:jc w:val="both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Актуелн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итања</w:t>
            </w:r>
            <w:proofErr w:type="spellEnd"/>
          </w:p>
          <w:p w14:paraId="27449221" w14:textId="77777777" w:rsidR="004D1289" w:rsidRPr="004D1289" w:rsidRDefault="004D1289" w:rsidP="004D1289">
            <w:pPr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0CA6BA8F" w14:textId="77777777" w:rsidR="004D1289" w:rsidRPr="004D1289" w:rsidRDefault="004D1289" w:rsidP="004D1289">
            <w:pPr>
              <w:jc w:val="both"/>
              <w:rPr>
                <w:szCs w:val="24"/>
              </w:rPr>
            </w:pPr>
            <w:proofErr w:type="spellStart"/>
            <w:r w:rsidRPr="004D1289">
              <w:rPr>
                <w:szCs w:val="24"/>
              </w:rPr>
              <w:t>чланови</w:t>
            </w:r>
            <w:proofErr w:type="spellEnd"/>
            <w:r w:rsidRPr="004D1289">
              <w:rPr>
                <w:szCs w:val="24"/>
              </w:rPr>
              <w:t xml:space="preserve"> </w:t>
            </w:r>
            <w:proofErr w:type="spellStart"/>
            <w:r w:rsidRPr="004D1289">
              <w:rPr>
                <w:szCs w:val="24"/>
              </w:rPr>
              <w:t>већа</w:t>
            </w:r>
            <w:proofErr w:type="spellEnd"/>
          </w:p>
          <w:p w14:paraId="734FA6C2" w14:textId="77777777" w:rsidR="004D1289" w:rsidRPr="004D1289" w:rsidRDefault="004D1289" w:rsidP="004D1289">
            <w:pPr>
              <w:jc w:val="both"/>
              <w:rPr>
                <w:szCs w:val="24"/>
                <w:lang w:val="sr-Cyrl-CS"/>
              </w:rPr>
            </w:pPr>
          </w:p>
          <w:p w14:paraId="51BD6420" w14:textId="77777777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  <w:r w:rsidRPr="004D1289">
              <w:rPr>
                <w:szCs w:val="24"/>
                <w:lang w:val="ru-RU"/>
              </w:rPr>
              <w:t xml:space="preserve">наставници </w:t>
            </w:r>
          </w:p>
          <w:p w14:paraId="69B6FF02" w14:textId="77777777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</w:p>
        </w:tc>
      </w:tr>
      <w:tr w:rsidR="004D1289" w:rsidRPr="004D1289" w14:paraId="11EC064B" w14:textId="77777777" w:rsidTr="009D69CD">
        <w:tc>
          <w:tcPr>
            <w:tcW w:w="1560" w:type="dxa"/>
          </w:tcPr>
          <w:p w14:paraId="3FCEE238" w14:textId="485C3161" w:rsidR="004D1289" w:rsidRPr="004D1289" w:rsidRDefault="004D1289" w:rsidP="004D1289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Април</w:t>
            </w:r>
          </w:p>
        </w:tc>
        <w:tc>
          <w:tcPr>
            <w:tcW w:w="6662" w:type="dxa"/>
          </w:tcPr>
          <w:p w14:paraId="25A0FA0F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Резултати</w:t>
            </w:r>
            <w:proofErr w:type="spellEnd"/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Окружног</w:t>
            </w:r>
            <w:proofErr w:type="spellEnd"/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такмичења</w:t>
            </w:r>
            <w:proofErr w:type="spellEnd"/>
            <w:r w:rsidRPr="00977E73">
              <w:rPr>
                <w:color w:val="000000"/>
                <w:spacing w:val="-3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из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српског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језика</w:t>
            </w:r>
            <w:proofErr w:type="spellEnd"/>
          </w:p>
          <w:p w14:paraId="2BA5E658" w14:textId="3FBD7ACE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Анализ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рад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r w:rsidRPr="00977E73">
              <w:rPr>
                <w:color w:val="000000"/>
              </w:rPr>
              <w:t>и</w:t>
            </w:r>
            <w:r w:rsidRPr="00977E73">
              <w:rPr>
                <w:color w:val="000000"/>
                <w:spacing w:val="3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резултати</w:t>
            </w:r>
            <w:proofErr w:type="spellEnd"/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н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крају</w:t>
            </w:r>
            <w:proofErr w:type="spellEnd"/>
            <w:r w:rsidRPr="00977E73">
              <w:rPr>
                <w:color w:val="000000"/>
                <w:spacing w:val="-7"/>
              </w:rPr>
              <w:t xml:space="preserve"> </w:t>
            </w:r>
            <w:r w:rsidRPr="00977E73">
              <w:rPr>
                <w:color w:val="000000"/>
              </w:rPr>
              <w:t>2.</w:t>
            </w:r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Тромесечја</w:t>
            </w:r>
            <w:proofErr w:type="spellEnd"/>
          </w:p>
          <w:p w14:paraId="5E1564B8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line="266" w:lineRule="exact"/>
              <w:rPr>
                <w:color w:val="000000"/>
                <w:spacing w:val="1"/>
              </w:rPr>
            </w:pPr>
            <w:proofErr w:type="spellStart"/>
            <w:r w:rsidRPr="00977E73">
              <w:rPr>
                <w:color w:val="000000"/>
                <w:spacing w:val="-1"/>
              </w:rPr>
              <w:t>Постигнућ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н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такмичењу</w:t>
            </w:r>
            <w:proofErr w:type="spellEnd"/>
            <w:r w:rsidRPr="00977E73">
              <w:rPr>
                <w:color w:val="000000"/>
                <w:spacing w:val="-8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рецитатора</w:t>
            </w:r>
            <w:proofErr w:type="spellEnd"/>
          </w:p>
          <w:p w14:paraId="6F092748" w14:textId="75C5C028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Обележавање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ригодних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датума</w:t>
            </w:r>
            <w:proofErr w:type="spellEnd"/>
            <w:r w:rsidRPr="00977E73">
              <w:rPr>
                <w:color w:val="000000"/>
              </w:rPr>
              <w:t xml:space="preserve"> и </w:t>
            </w:r>
            <w:proofErr w:type="spellStart"/>
            <w:r w:rsidRPr="00977E73">
              <w:rPr>
                <w:color w:val="000000"/>
              </w:rPr>
              <w:t>стручне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осете</w:t>
            </w:r>
            <w:proofErr w:type="spellEnd"/>
          </w:p>
          <w:p w14:paraId="251BBE55" w14:textId="77777777" w:rsidR="004D1289" w:rsidRPr="004D1289" w:rsidRDefault="004D1289" w:rsidP="004D1289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34618F15" w14:textId="77777777" w:rsidR="004D1289" w:rsidRPr="004D1289" w:rsidRDefault="004D1289" w:rsidP="004D1289">
            <w:pPr>
              <w:jc w:val="both"/>
              <w:rPr>
                <w:szCs w:val="24"/>
              </w:rPr>
            </w:pPr>
            <w:proofErr w:type="spellStart"/>
            <w:r w:rsidRPr="004D1289">
              <w:rPr>
                <w:szCs w:val="24"/>
              </w:rPr>
              <w:t>чланови</w:t>
            </w:r>
            <w:proofErr w:type="spellEnd"/>
            <w:r w:rsidRPr="004D1289">
              <w:rPr>
                <w:szCs w:val="24"/>
              </w:rPr>
              <w:t xml:space="preserve"> </w:t>
            </w:r>
            <w:proofErr w:type="spellStart"/>
            <w:r w:rsidRPr="004D1289">
              <w:rPr>
                <w:szCs w:val="24"/>
              </w:rPr>
              <w:t>већа</w:t>
            </w:r>
            <w:proofErr w:type="spellEnd"/>
          </w:p>
          <w:p w14:paraId="1DBAE80E" w14:textId="77777777" w:rsidR="004D1289" w:rsidRPr="004D1289" w:rsidRDefault="004D1289" w:rsidP="004D1289">
            <w:pPr>
              <w:jc w:val="both"/>
              <w:rPr>
                <w:szCs w:val="24"/>
                <w:lang w:val="sr-Cyrl-CS"/>
              </w:rPr>
            </w:pPr>
          </w:p>
          <w:p w14:paraId="2665293E" w14:textId="77777777" w:rsidR="004D1289" w:rsidRPr="004D1289" w:rsidRDefault="004D1289" w:rsidP="004D1289">
            <w:pPr>
              <w:jc w:val="both"/>
              <w:rPr>
                <w:szCs w:val="24"/>
                <w:lang w:val="sr-Cyrl-CS"/>
              </w:rPr>
            </w:pPr>
          </w:p>
        </w:tc>
      </w:tr>
      <w:tr w:rsidR="004D1289" w:rsidRPr="004D1289" w14:paraId="0F340ECE" w14:textId="77777777" w:rsidTr="009D69CD">
        <w:tc>
          <w:tcPr>
            <w:tcW w:w="1560" w:type="dxa"/>
          </w:tcPr>
          <w:p w14:paraId="26BA2BC3" w14:textId="6AF0BC18" w:rsidR="004D1289" w:rsidRPr="004D1289" w:rsidRDefault="004D1289" w:rsidP="004D1289">
            <w:pPr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Мај</w:t>
            </w:r>
          </w:p>
        </w:tc>
        <w:tc>
          <w:tcPr>
            <w:tcW w:w="6662" w:type="dxa"/>
          </w:tcPr>
          <w:p w14:paraId="6FA2AC0B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Анализ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резултата</w:t>
            </w:r>
            <w:proofErr w:type="spellEnd"/>
            <w:r w:rsidRPr="00977E73">
              <w:rPr>
                <w:color w:val="000000"/>
                <w:spacing w:val="3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с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пробног</w:t>
            </w:r>
            <w:proofErr w:type="spellEnd"/>
            <w:r w:rsidRPr="00977E73">
              <w:rPr>
                <w:color w:val="000000"/>
                <w:spacing w:val="-1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завршног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испита</w:t>
            </w:r>
            <w:proofErr w:type="spellEnd"/>
          </w:p>
          <w:p w14:paraId="4EAF1CF4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Припремна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настава</w:t>
            </w:r>
            <w:proofErr w:type="spellEnd"/>
            <w:r w:rsidRPr="00977E73">
              <w:rPr>
                <w:color w:val="000000"/>
                <w:spacing w:val="-4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з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завршни</w:t>
            </w:r>
            <w:proofErr w:type="spellEnd"/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испит</w:t>
            </w:r>
            <w:proofErr w:type="spellEnd"/>
            <w:r w:rsidRPr="00977E73">
              <w:rPr>
                <w:color w:val="000000"/>
                <w:spacing w:val="-1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з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ученике</w:t>
            </w:r>
            <w:proofErr w:type="spellEnd"/>
            <w:r w:rsidRPr="00977E73">
              <w:rPr>
                <w:color w:val="000000"/>
                <w:spacing w:val="10"/>
              </w:rPr>
              <w:t xml:space="preserve"> </w:t>
            </w:r>
            <w:r w:rsidRPr="00977E73">
              <w:rPr>
                <w:color w:val="000000"/>
              </w:rPr>
              <w:t>8.</w:t>
            </w:r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разреда</w:t>
            </w:r>
            <w:proofErr w:type="spellEnd"/>
          </w:p>
          <w:p w14:paraId="2EF69954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  <w:spacing w:val="-1"/>
              </w:rPr>
            </w:pPr>
            <w:proofErr w:type="spellStart"/>
            <w:r w:rsidRPr="00977E73">
              <w:rPr>
                <w:color w:val="000000"/>
                <w:spacing w:val="-1"/>
              </w:rPr>
              <w:t>Разно</w:t>
            </w:r>
            <w:proofErr w:type="spellEnd"/>
          </w:p>
          <w:p w14:paraId="4564F971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contextualSpacing/>
              <w:jc w:val="both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Обележавање</w:t>
            </w:r>
            <w:proofErr w:type="spellEnd"/>
            <w:r w:rsidRPr="00977E73">
              <w:rPr>
                <w:color w:val="000000"/>
              </w:rPr>
              <w:t xml:space="preserve"> 18. </w:t>
            </w:r>
            <w:proofErr w:type="spellStart"/>
            <w:r w:rsidRPr="00977E73">
              <w:rPr>
                <w:color w:val="000000"/>
              </w:rPr>
              <w:t>маја</w:t>
            </w:r>
            <w:proofErr w:type="spellEnd"/>
          </w:p>
          <w:p w14:paraId="7679BBFE" w14:textId="77777777" w:rsidR="004D1289" w:rsidRPr="004D1289" w:rsidRDefault="004D1289" w:rsidP="004D1289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372DF330" w14:textId="77777777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</w:p>
          <w:p w14:paraId="73EF7348" w14:textId="77777777" w:rsidR="00977E73" w:rsidRPr="004D1289" w:rsidRDefault="00977E73" w:rsidP="00977E73">
            <w:pPr>
              <w:jc w:val="both"/>
              <w:rPr>
                <w:szCs w:val="24"/>
              </w:rPr>
            </w:pPr>
            <w:proofErr w:type="spellStart"/>
            <w:r w:rsidRPr="004D1289">
              <w:rPr>
                <w:szCs w:val="24"/>
              </w:rPr>
              <w:t>чланови</w:t>
            </w:r>
            <w:proofErr w:type="spellEnd"/>
            <w:r w:rsidRPr="004D1289">
              <w:rPr>
                <w:szCs w:val="24"/>
              </w:rPr>
              <w:t xml:space="preserve"> </w:t>
            </w:r>
            <w:proofErr w:type="spellStart"/>
            <w:r w:rsidRPr="004D1289">
              <w:rPr>
                <w:szCs w:val="24"/>
              </w:rPr>
              <w:t>већа</w:t>
            </w:r>
            <w:proofErr w:type="spellEnd"/>
          </w:p>
          <w:p w14:paraId="749B91C4" w14:textId="77777777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</w:p>
        </w:tc>
      </w:tr>
      <w:tr w:rsidR="004D1289" w:rsidRPr="004D1289" w14:paraId="2F10700F" w14:textId="77777777" w:rsidTr="009D69CD">
        <w:tc>
          <w:tcPr>
            <w:tcW w:w="1560" w:type="dxa"/>
          </w:tcPr>
          <w:p w14:paraId="5B28BF63" w14:textId="7D24BD88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ru-RU"/>
              </w:rPr>
              <w:t>Јун</w:t>
            </w:r>
          </w:p>
        </w:tc>
        <w:tc>
          <w:tcPr>
            <w:tcW w:w="6662" w:type="dxa"/>
          </w:tcPr>
          <w:p w14:paraId="5F3B02EF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Анализ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резултата</w:t>
            </w:r>
            <w:proofErr w:type="spellEnd"/>
            <w:r w:rsidRPr="00977E73">
              <w:rPr>
                <w:color w:val="000000"/>
                <w:spacing w:val="3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н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крају</w:t>
            </w:r>
            <w:proofErr w:type="spellEnd"/>
            <w:r w:rsidRPr="00977E73">
              <w:rPr>
                <w:color w:val="000000"/>
                <w:spacing w:val="-2"/>
              </w:rPr>
              <w:t xml:space="preserve"> </w:t>
            </w:r>
            <w:r w:rsidRPr="00977E73">
              <w:rPr>
                <w:color w:val="000000"/>
              </w:rPr>
              <w:t>2.</w:t>
            </w:r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олугодишта</w:t>
            </w:r>
            <w:proofErr w:type="spellEnd"/>
          </w:p>
          <w:p w14:paraId="75EC6AF5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Анализ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рад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Стручног</w:t>
            </w:r>
            <w:proofErr w:type="spellEnd"/>
            <w:r w:rsidRPr="00977E73">
              <w:rPr>
                <w:color w:val="000000"/>
                <w:spacing w:val="-1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већа</w:t>
            </w:r>
            <w:proofErr w:type="spellEnd"/>
            <w:r w:rsidRPr="00977E73">
              <w:rPr>
                <w:color w:val="000000"/>
                <w:spacing w:val="6"/>
              </w:rPr>
              <w:t xml:space="preserve"> </w:t>
            </w:r>
            <w:r w:rsidRPr="00977E73">
              <w:rPr>
                <w:color w:val="000000"/>
              </w:rPr>
              <w:t>–</w:t>
            </w:r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израда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извештај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r w:rsidRPr="00977E73">
              <w:rPr>
                <w:color w:val="000000"/>
              </w:rPr>
              <w:t>о</w:t>
            </w:r>
            <w:r w:rsidRPr="00977E73">
              <w:rPr>
                <w:color w:val="000000"/>
                <w:spacing w:val="7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раду</w:t>
            </w:r>
            <w:proofErr w:type="spellEnd"/>
            <w:r w:rsidRPr="00977E73">
              <w:rPr>
                <w:color w:val="000000"/>
                <w:spacing w:val="-8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Већа</w:t>
            </w:r>
            <w:proofErr w:type="spellEnd"/>
          </w:p>
          <w:p w14:paraId="09D02B93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</w:rPr>
              <w:t>Предлог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оделе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одељењ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r w:rsidRPr="00977E73">
              <w:rPr>
                <w:color w:val="000000"/>
              </w:rPr>
              <w:t>и</w:t>
            </w:r>
            <w:r w:rsidRPr="00977E73">
              <w:rPr>
                <w:color w:val="000000"/>
                <w:spacing w:val="3"/>
              </w:rPr>
              <w:t xml:space="preserve"> </w:t>
            </w:r>
            <w:proofErr w:type="spellStart"/>
            <w:r w:rsidRPr="00977E73">
              <w:rPr>
                <w:color w:val="000000"/>
                <w:spacing w:val="-2"/>
              </w:rPr>
              <w:t>задужења</w:t>
            </w:r>
            <w:proofErr w:type="spellEnd"/>
          </w:p>
          <w:p w14:paraId="12244F8B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32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-1"/>
              </w:rPr>
              <w:t>Анализ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стручног</w:t>
            </w:r>
            <w:proofErr w:type="spellEnd"/>
            <w:r w:rsidRPr="00977E73">
              <w:rPr>
                <w:color w:val="000000"/>
                <w:spacing w:val="4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усавршавањ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наставника</w:t>
            </w:r>
            <w:proofErr w:type="spellEnd"/>
          </w:p>
          <w:p w14:paraId="160C3043" w14:textId="77777777" w:rsidR="004D1289" w:rsidRPr="00977E73" w:rsidRDefault="004D1289" w:rsidP="004D1289">
            <w:pPr>
              <w:widowControl w:val="0"/>
              <w:autoSpaceDE w:val="0"/>
              <w:autoSpaceDN w:val="0"/>
              <w:spacing w:before="27" w:line="266" w:lineRule="exact"/>
              <w:rPr>
                <w:color w:val="000000"/>
              </w:rPr>
            </w:pPr>
            <w:proofErr w:type="spellStart"/>
            <w:r w:rsidRPr="00977E73">
              <w:rPr>
                <w:color w:val="000000"/>
                <w:spacing w:val="1"/>
              </w:rPr>
              <w:t>Избор</w:t>
            </w:r>
            <w:proofErr w:type="spellEnd"/>
            <w:r w:rsidRPr="00977E73">
              <w:rPr>
                <w:color w:val="000000"/>
                <w:spacing w:val="1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председника</w:t>
            </w:r>
            <w:proofErr w:type="spellEnd"/>
            <w:r w:rsidRPr="00977E73">
              <w:rPr>
                <w:color w:val="000000"/>
                <w:spacing w:val="2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Стручног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већа</w:t>
            </w:r>
            <w:proofErr w:type="spellEnd"/>
            <w:r w:rsidRPr="00977E73">
              <w:rPr>
                <w:color w:val="000000"/>
                <w:spacing w:val="3"/>
              </w:rPr>
              <w:t xml:space="preserve"> </w:t>
            </w:r>
            <w:r w:rsidRPr="00977E73">
              <w:rPr>
                <w:color w:val="000000"/>
              </w:rPr>
              <w:t>и</w:t>
            </w:r>
            <w:r w:rsidRPr="00977E73">
              <w:rPr>
                <w:color w:val="000000"/>
                <w:spacing w:val="3"/>
              </w:rPr>
              <w:t xml:space="preserve"> </w:t>
            </w:r>
            <w:proofErr w:type="spellStart"/>
            <w:r w:rsidRPr="00977E73">
              <w:rPr>
                <w:color w:val="000000"/>
              </w:rPr>
              <w:t>планирање</w:t>
            </w:r>
            <w:proofErr w:type="spellEnd"/>
            <w:r w:rsidRPr="00977E73">
              <w:rPr>
                <w:color w:val="000000"/>
                <w:spacing w:val="-4"/>
              </w:rPr>
              <w:t xml:space="preserve"> </w:t>
            </w:r>
            <w:proofErr w:type="spellStart"/>
            <w:r w:rsidRPr="00977E73">
              <w:rPr>
                <w:color w:val="000000"/>
                <w:spacing w:val="1"/>
              </w:rPr>
              <w:t>за</w:t>
            </w:r>
            <w:proofErr w:type="spellEnd"/>
            <w:r w:rsidRPr="00977E73">
              <w:rPr>
                <w:color w:val="000000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идућу</w:t>
            </w:r>
            <w:proofErr w:type="spellEnd"/>
            <w:r w:rsidRPr="00977E73">
              <w:rPr>
                <w:color w:val="000000"/>
                <w:spacing w:val="-1"/>
              </w:rPr>
              <w:t xml:space="preserve"> </w:t>
            </w:r>
            <w:proofErr w:type="spellStart"/>
            <w:r w:rsidRPr="00977E73">
              <w:rPr>
                <w:color w:val="000000"/>
                <w:spacing w:val="3"/>
              </w:rPr>
              <w:t>школску</w:t>
            </w:r>
            <w:proofErr w:type="spellEnd"/>
            <w:r w:rsidRPr="00977E73">
              <w:rPr>
                <w:color w:val="000000"/>
                <w:spacing w:val="-10"/>
              </w:rPr>
              <w:t xml:space="preserve"> </w:t>
            </w:r>
            <w:proofErr w:type="spellStart"/>
            <w:r w:rsidRPr="00977E73">
              <w:rPr>
                <w:color w:val="000000"/>
                <w:spacing w:val="-1"/>
              </w:rPr>
              <w:t>годину</w:t>
            </w:r>
            <w:proofErr w:type="spellEnd"/>
            <w:r w:rsidRPr="00977E73">
              <w:rPr>
                <w:color w:val="000000"/>
                <w:spacing w:val="-1"/>
              </w:rPr>
              <w:t>.</w:t>
            </w:r>
          </w:p>
          <w:p w14:paraId="5337839D" w14:textId="77777777" w:rsidR="004D1289" w:rsidRPr="004D1289" w:rsidRDefault="004D1289" w:rsidP="004D1289">
            <w:pPr>
              <w:ind w:left="720"/>
              <w:contextualSpacing/>
              <w:jc w:val="both"/>
              <w:rPr>
                <w:szCs w:val="24"/>
                <w:lang w:val="ru-RU" w:eastAsia="de-DE"/>
              </w:rPr>
            </w:pPr>
          </w:p>
        </w:tc>
        <w:tc>
          <w:tcPr>
            <w:tcW w:w="1560" w:type="dxa"/>
          </w:tcPr>
          <w:p w14:paraId="13C105AA" w14:textId="77777777" w:rsidR="004D1289" w:rsidRPr="004D1289" w:rsidRDefault="004D1289" w:rsidP="004D1289">
            <w:pPr>
              <w:jc w:val="both"/>
              <w:rPr>
                <w:szCs w:val="24"/>
                <w:lang w:val="ru-RU"/>
              </w:rPr>
            </w:pPr>
            <w:r w:rsidRPr="004D1289">
              <w:rPr>
                <w:szCs w:val="24"/>
                <w:lang w:val="ru-RU"/>
              </w:rPr>
              <w:t>чланови већа</w:t>
            </w:r>
          </w:p>
          <w:p w14:paraId="6F030640" w14:textId="77777777" w:rsidR="004D1289" w:rsidRPr="004D1289" w:rsidRDefault="004D1289" w:rsidP="004D1289">
            <w:pPr>
              <w:jc w:val="both"/>
              <w:rPr>
                <w:szCs w:val="24"/>
                <w:lang w:val="sr-Cyrl-CS"/>
              </w:rPr>
            </w:pPr>
          </w:p>
          <w:p w14:paraId="6213A7A1" w14:textId="77777777" w:rsidR="004D1289" w:rsidRPr="004D1289" w:rsidRDefault="004D1289" w:rsidP="004D1289">
            <w:pPr>
              <w:jc w:val="both"/>
              <w:rPr>
                <w:szCs w:val="24"/>
                <w:lang w:val="sr-Cyrl-CS"/>
              </w:rPr>
            </w:pPr>
            <w:r w:rsidRPr="004D1289">
              <w:rPr>
                <w:szCs w:val="24"/>
                <w:lang w:val="ru-RU"/>
              </w:rPr>
              <w:t>наставници и психолог</w:t>
            </w:r>
          </w:p>
          <w:p w14:paraId="2712B85C" w14:textId="77777777" w:rsidR="004D1289" w:rsidRPr="004D1289" w:rsidRDefault="004D1289" w:rsidP="004D1289">
            <w:pPr>
              <w:jc w:val="both"/>
              <w:rPr>
                <w:szCs w:val="24"/>
                <w:lang w:val="sr-Cyrl-CS"/>
              </w:rPr>
            </w:pPr>
          </w:p>
          <w:p w14:paraId="14377857" w14:textId="77777777" w:rsidR="004D1289" w:rsidRPr="004D1289" w:rsidRDefault="004D1289" w:rsidP="004D1289">
            <w:pPr>
              <w:jc w:val="both"/>
              <w:rPr>
                <w:szCs w:val="24"/>
                <w:lang w:val="sr-Cyrl-CS"/>
              </w:rPr>
            </w:pPr>
          </w:p>
        </w:tc>
      </w:tr>
    </w:tbl>
    <w:p w14:paraId="763E2C77" w14:textId="1C2B3050" w:rsidR="00112FCC" w:rsidRPr="00112FCC" w:rsidRDefault="00112FCC" w:rsidP="00112FCC">
      <w:pPr>
        <w:rPr>
          <w:lang w:val="sr-Cyrl-RS"/>
        </w:rPr>
      </w:pPr>
    </w:p>
    <w:p w14:paraId="1949EBF0" w14:textId="43ED1115" w:rsidR="00112FCC" w:rsidRPr="00112FCC" w:rsidRDefault="00112FCC" w:rsidP="00112FCC">
      <w:pPr>
        <w:rPr>
          <w:lang w:val="sr-Cyrl-RS"/>
        </w:rPr>
      </w:pPr>
    </w:p>
    <w:p w14:paraId="2B74E2B1" w14:textId="77777777" w:rsidR="00112FCC" w:rsidRDefault="00112FCC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56232110" w14:textId="68AE61D1" w:rsidR="00112FCC" w:rsidRDefault="006B4477" w:rsidP="00112FCC">
      <w:pPr>
        <w:pStyle w:val="Heading3"/>
      </w:pPr>
      <w:bookmarkStart w:id="443" w:name="_Toc207882531"/>
      <w:bookmarkStart w:id="444" w:name="_Toc208322972"/>
      <w:bookmarkStart w:id="445" w:name="_Toc208325297"/>
      <w:bookmarkStart w:id="446" w:name="_Toc208330957"/>
      <w:bookmarkStart w:id="447" w:name="_Toc208339788"/>
      <w:bookmarkStart w:id="448" w:name="_Toc208498787"/>
      <w:bookmarkStart w:id="449" w:name="_Toc208572314"/>
      <w:bookmarkStart w:id="450" w:name="_Toc208573612"/>
      <w:bookmarkStart w:id="451" w:name="_Toc208574638"/>
      <w:bookmarkStart w:id="452" w:name="_Toc208575003"/>
      <w:bookmarkStart w:id="453" w:name="_Toc208833121"/>
      <w:r>
        <w:rPr>
          <w:lang w:val="sr-Cyrl-RS"/>
        </w:rPr>
        <w:lastRenderedPageBreak/>
        <w:t>10</w:t>
      </w:r>
      <w:r w:rsidR="00112FCC">
        <w:t xml:space="preserve">.8. </w:t>
      </w:r>
      <w:proofErr w:type="spellStart"/>
      <w:r w:rsidR="00112FCC">
        <w:t>Стручно</w:t>
      </w:r>
      <w:proofErr w:type="spellEnd"/>
      <w:r w:rsidR="00112FCC">
        <w:t xml:space="preserve"> </w:t>
      </w:r>
      <w:proofErr w:type="spellStart"/>
      <w:r w:rsidR="00112FCC">
        <w:t>веће</w:t>
      </w:r>
      <w:proofErr w:type="spellEnd"/>
      <w:r w:rsidR="00112FCC">
        <w:t xml:space="preserve"> </w:t>
      </w:r>
      <w:proofErr w:type="spellStart"/>
      <w:r w:rsidR="00112FCC">
        <w:t>биологије</w:t>
      </w:r>
      <w:proofErr w:type="spellEnd"/>
      <w:r w:rsidR="00112FCC">
        <w:t xml:space="preserve">, </w:t>
      </w:r>
      <w:proofErr w:type="spellStart"/>
      <w:r w:rsidR="00112FCC">
        <w:t>историје</w:t>
      </w:r>
      <w:proofErr w:type="spellEnd"/>
      <w:r w:rsidR="00112FCC">
        <w:t xml:space="preserve">, </w:t>
      </w:r>
      <w:proofErr w:type="spellStart"/>
      <w:r w:rsidR="00112FCC">
        <w:t>географије</w:t>
      </w:r>
      <w:proofErr w:type="spellEnd"/>
      <w:r w:rsidR="00112FCC">
        <w:t xml:space="preserve"> и </w:t>
      </w:r>
      <w:proofErr w:type="spellStart"/>
      <w:r w:rsidR="00112FCC">
        <w:t>веронауке</w:t>
      </w:r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proofErr w:type="spellEnd"/>
    </w:p>
    <w:p w14:paraId="72929036" w14:textId="68B758B7" w:rsidR="00112FCC" w:rsidRDefault="00112FCC" w:rsidP="00112FCC">
      <w:pPr>
        <w:tabs>
          <w:tab w:val="left" w:pos="7056"/>
        </w:tabs>
        <w:rPr>
          <w:lang w:val="sr-Cyrl-RS"/>
        </w:rPr>
      </w:pPr>
    </w:p>
    <w:p w14:paraId="78ECD7D8" w14:textId="69991B6B" w:rsidR="00112FCC" w:rsidRDefault="00112FCC" w:rsidP="00112FCC">
      <w:pPr>
        <w:tabs>
          <w:tab w:val="left" w:pos="7056"/>
        </w:tabs>
        <w:rPr>
          <w:lang w:val="sr-Cyrl-RS"/>
        </w:rPr>
      </w:pPr>
      <w:r>
        <w:rPr>
          <w:lang w:val="sr-Cyrl-RS"/>
        </w:rPr>
        <w:t xml:space="preserve">Руководилац: </w:t>
      </w:r>
      <w:r w:rsidR="00861AA6">
        <w:rPr>
          <w:lang w:val="sr-Cyrl-RS"/>
        </w:rPr>
        <w:t>Данијела Драшковић</w:t>
      </w:r>
    </w:p>
    <w:p w14:paraId="404D52D0" w14:textId="716EDC83" w:rsidR="00112FCC" w:rsidRDefault="00112FCC" w:rsidP="00112FCC">
      <w:pPr>
        <w:tabs>
          <w:tab w:val="left" w:pos="7056"/>
        </w:tabs>
        <w:rPr>
          <w:lang w:val="sr-Cyrl-R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25"/>
        <w:gridCol w:w="1660"/>
        <w:gridCol w:w="1349"/>
        <w:gridCol w:w="2116"/>
        <w:gridCol w:w="1666"/>
      </w:tblGrid>
      <w:tr w:rsidR="00112FCC" w:rsidRPr="00396360" w14:paraId="267273F8" w14:textId="77777777" w:rsidTr="00AF7B6C">
        <w:trPr>
          <w:cantSplit/>
          <w:trHeight w:val="20"/>
          <w:tblHeader/>
          <w:jc w:val="center"/>
        </w:trPr>
        <w:tc>
          <w:tcPr>
            <w:tcW w:w="0" w:type="auto"/>
            <w:gridSpan w:val="5"/>
            <w:vAlign w:val="center"/>
          </w:tcPr>
          <w:p w14:paraId="57EFD2AF" w14:textId="77777777" w:rsidR="00112FCC" w:rsidRPr="00396360" w:rsidRDefault="00112FCC" w:rsidP="00FE1A83">
            <w:pPr>
              <w:jc w:val="center"/>
              <w:rPr>
                <w:b/>
                <w:szCs w:val="24"/>
              </w:rPr>
            </w:pPr>
            <w:r w:rsidRPr="00604048">
              <w:rPr>
                <w:b/>
                <w:szCs w:val="24"/>
              </w:rPr>
              <w:t xml:space="preserve">ПЛАН РАДА </w:t>
            </w:r>
            <w:r w:rsidRPr="00604048">
              <w:rPr>
                <w:b/>
                <w:szCs w:val="24"/>
                <w:lang w:val="sr-Cyrl-CS"/>
              </w:rPr>
              <w:t>СТРУЧНОГ ВЕЋА НАСТАВНИКА БИОЛОГИЈЕ, ИСТОРИЈЕ ГЕОГРАФИЈЕ И ВЕРОНАУКЕ</w:t>
            </w:r>
          </w:p>
        </w:tc>
      </w:tr>
      <w:tr w:rsidR="00112FCC" w:rsidRPr="00396360" w14:paraId="105C3618" w14:textId="77777777" w:rsidTr="00AF7B6C">
        <w:trPr>
          <w:cantSplit/>
          <w:trHeight w:val="20"/>
          <w:tblHeader/>
          <w:jc w:val="center"/>
        </w:trPr>
        <w:tc>
          <w:tcPr>
            <w:tcW w:w="0" w:type="auto"/>
            <w:vAlign w:val="center"/>
          </w:tcPr>
          <w:p w14:paraId="0FD7B641" w14:textId="77777777" w:rsidR="00112FCC" w:rsidRPr="00396360" w:rsidRDefault="00112FCC" w:rsidP="00FE1A83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Активности</w:t>
            </w:r>
            <w:proofErr w:type="spellEnd"/>
          </w:p>
        </w:tc>
        <w:tc>
          <w:tcPr>
            <w:tcW w:w="0" w:type="auto"/>
            <w:vAlign w:val="center"/>
          </w:tcPr>
          <w:p w14:paraId="6177A830" w14:textId="77777777" w:rsidR="00112FCC" w:rsidRPr="00396360" w:rsidRDefault="00112FCC" w:rsidP="00FE1A83">
            <w:pPr>
              <w:jc w:val="center"/>
              <w:rPr>
                <w:b/>
                <w:szCs w:val="24"/>
              </w:rPr>
            </w:pPr>
            <w:r w:rsidRPr="00396360">
              <w:rPr>
                <w:b/>
                <w:szCs w:val="24"/>
              </w:rPr>
              <w:t xml:space="preserve">Време и </w:t>
            </w:r>
            <w:proofErr w:type="spellStart"/>
            <w:r w:rsidRPr="00396360">
              <w:rPr>
                <w:b/>
                <w:szCs w:val="24"/>
              </w:rPr>
              <w:t>место</w:t>
            </w:r>
            <w:proofErr w:type="spellEnd"/>
          </w:p>
        </w:tc>
        <w:tc>
          <w:tcPr>
            <w:tcW w:w="0" w:type="auto"/>
            <w:vAlign w:val="center"/>
          </w:tcPr>
          <w:p w14:paraId="467C2BB4" w14:textId="77777777" w:rsidR="00112FCC" w:rsidRPr="00396360" w:rsidRDefault="00112FCC" w:rsidP="00FE1A83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Учесници</w:t>
            </w:r>
            <w:proofErr w:type="spellEnd"/>
          </w:p>
        </w:tc>
        <w:tc>
          <w:tcPr>
            <w:tcW w:w="0" w:type="auto"/>
            <w:vAlign w:val="center"/>
          </w:tcPr>
          <w:p w14:paraId="24A5724E" w14:textId="77777777" w:rsidR="00112FCC" w:rsidRPr="00396360" w:rsidRDefault="00112FCC" w:rsidP="00FE1A83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Начин</w:t>
            </w:r>
            <w:proofErr w:type="spellEnd"/>
            <w:r w:rsidRPr="00396360">
              <w:rPr>
                <w:b/>
                <w:szCs w:val="24"/>
              </w:rPr>
              <w:t xml:space="preserve"> </w:t>
            </w:r>
            <w:proofErr w:type="spellStart"/>
            <w:r w:rsidRPr="00396360">
              <w:rPr>
                <w:b/>
                <w:szCs w:val="24"/>
              </w:rPr>
              <w:t>реализације</w:t>
            </w:r>
            <w:proofErr w:type="spellEnd"/>
          </w:p>
        </w:tc>
        <w:tc>
          <w:tcPr>
            <w:tcW w:w="0" w:type="auto"/>
            <w:vAlign w:val="center"/>
          </w:tcPr>
          <w:p w14:paraId="7A1EF2F9" w14:textId="77777777" w:rsidR="00112FCC" w:rsidRPr="00396360" w:rsidRDefault="00112FCC" w:rsidP="00FE1A83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Реализатор</w:t>
            </w:r>
            <w:proofErr w:type="spellEnd"/>
          </w:p>
        </w:tc>
      </w:tr>
      <w:tr w:rsidR="00112FCC" w:rsidRPr="000160CD" w14:paraId="58EA4A99" w14:textId="77777777" w:rsidTr="00AF7B6C">
        <w:trPr>
          <w:cantSplit/>
          <w:trHeight w:val="20"/>
          <w:jc w:val="center"/>
        </w:trPr>
        <w:tc>
          <w:tcPr>
            <w:tcW w:w="0" w:type="auto"/>
            <w:vAlign w:val="center"/>
          </w:tcPr>
          <w:p w14:paraId="3C93DF1B" w14:textId="77777777" w:rsidR="00112FCC" w:rsidRDefault="00112FCC" w:rsidP="00FE1A83">
            <w:pPr>
              <w:rPr>
                <w:szCs w:val="24"/>
              </w:rPr>
            </w:pPr>
            <w:proofErr w:type="spellStart"/>
            <w:r w:rsidRPr="00D93325">
              <w:rPr>
                <w:szCs w:val="24"/>
              </w:rPr>
              <w:t>Израда</w:t>
            </w:r>
            <w:proofErr w:type="spellEnd"/>
            <w:r w:rsidRPr="00D93325">
              <w:rPr>
                <w:szCs w:val="24"/>
              </w:rPr>
              <w:t xml:space="preserve"> </w:t>
            </w:r>
            <w:proofErr w:type="spellStart"/>
            <w:r w:rsidRPr="00D93325">
              <w:rPr>
                <w:szCs w:val="24"/>
              </w:rPr>
              <w:t>глобалног</w:t>
            </w:r>
            <w:proofErr w:type="spellEnd"/>
            <w:r w:rsidRPr="00D93325">
              <w:rPr>
                <w:szCs w:val="24"/>
              </w:rPr>
              <w:t xml:space="preserve"> и </w:t>
            </w:r>
            <w:proofErr w:type="spellStart"/>
            <w:r w:rsidRPr="00D93325">
              <w:rPr>
                <w:szCs w:val="24"/>
              </w:rPr>
              <w:t>оперативног</w:t>
            </w:r>
            <w:proofErr w:type="spellEnd"/>
            <w:r w:rsidRPr="00D93325">
              <w:rPr>
                <w:szCs w:val="24"/>
              </w:rPr>
              <w:t xml:space="preserve"> </w:t>
            </w:r>
            <w:proofErr w:type="spellStart"/>
            <w:r w:rsidRPr="00D93325">
              <w:rPr>
                <w:szCs w:val="24"/>
              </w:rPr>
              <w:t>плана</w:t>
            </w:r>
            <w:proofErr w:type="spellEnd"/>
            <w:r w:rsidRPr="00D93325">
              <w:rPr>
                <w:szCs w:val="24"/>
              </w:rPr>
              <w:t xml:space="preserve"> </w:t>
            </w:r>
            <w:proofErr w:type="spellStart"/>
            <w:r w:rsidRPr="00D93325">
              <w:rPr>
                <w:szCs w:val="24"/>
              </w:rPr>
              <w:t>за</w:t>
            </w:r>
            <w:proofErr w:type="spellEnd"/>
            <w:r w:rsidRPr="00D93325">
              <w:rPr>
                <w:szCs w:val="24"/>
              </w:rPr>
              <w:t xml:space="preserve"> </w:t>
            </w:r>
            <w:proofErr w:type="spellStart"/>
            <w:r w:rsidRPr="00D93325">
              <w:rPr>
                <w:szCs w:val="24"/>
              </w:rPr>
              <w:t>сваки</w:t>
            </w:r>
            <w:proofErr w:type="spellEnd"/>
            <w:r w:rsidRPr="00D93325">
              <w:rPr>
                <w:szCs w:val="24"/>
              </w:rPr>
              <w:t xml:space="preserve"> </w:t>
            </w:r>
            <w:proofErr w:type="spellStart"/>
            <w:r w:rsidRPr="00D93325">
              <w:rPr>
                <w:szCs w:val="24"/>
              </w:rPr>
              <w:t>предмет</w:t>
            </w:r>
            <w:proofErr w:type="spellEnd"/>
            <w:r w:rsidRPr="00D93325">
              <w:rPr>
                <w:szCs w:val="24"/>
              </w:rPr>
              <w:t xml:space="preserve"> </w:t>
            </w:r>
            <w:proofErr w:type="spellStart"/>
            <w:r w:rsidRPr="00D93325">
              <w:rPr>
                <w:szCs w:val="24"/>
              </w:rPr>
              <w:t>укључујући</w:t>
            </w:r>
            <w:proofErr w:type="spellEnd"/>
            <w:r w:rsidRPr="00D93325">
              <w:rPr>
                <w:szCs w:val="24"/>
              </w:rPr>
              <w:t xml:space="preserve"> </w:t>
            </w:r>
            <w:proofErr w:type="spellStart"/>
            <w:r w:rsidRPr="00D93325">
              <w:rPr>
                <w:szCs w:val="24"/>
              </w:rPr>
              <w:t>корелацију</w:t>
            </w:r>
            <w:proofErr w:type="spellEnd"/>
            <w:r w:rsidRPr="00D93325">
              <w:rPr>
                <w:szCs w:val="24"/>
              </w:rPr>
              <w:t xml:space="preserve"> </w:t>
            </w:r>
            <w:proofErr w:type="spellStart"/>
            <w:r w:rsidRPr="00D93325">
              <w:rPr>
                <w:szCs w:val="24"/>
              </w:rPr>
              <w:t>са</w:t>
            </w:r>
            <w:proofErr w:type="spellEnd"/>
            <w:r w:rsidRPr="00D93325">
              <w:rPr>
                <w:szCs w:val="24"/>
              </w:rPr>
              <w:t xml:space="preserve"> </w:t>
            </w:r>
            <w:proofErr w:type="spellStart"/>
            <w:r w:rsidRPr="00D93325">
              <w:rPr>
                <w:szCs w:val="24"/>
              </w:rPr>
              <w:t>другим</w:t>
            </w:r>
            <w:proofErr w:type="spellEnd"/>
            <w:r w:rsidRPr="00D93325">
              <w:rPr>
                <w:szCs w:val="24"/>
              </w:rPr>
              <w:t xml:space="preserve"> </w:t>
            </w:r>
            <w:proofErr w:type="spellStart"/>
            <w:r w:rsidRPr="00D93325">
              <w:rPr>
                <w:szCs w:val="24"/>
              </w:rPr>
              <w:t>предметима</w:t>
            </w:r>
            <w:proofErr w:type="spellEnd"/>
            <w:r w:rsidRPr="00D93325">
              <w:rPr>
                <w:szCs w:val="24"/>
              </w:rPr>
              <w:t xml:space="preserve"> </w:t>
            </w:r>
          </w:p>
          <w:p w14:paraId="0FE2E4FB" w14:textId="77777777" w:rsidR="00112FCC" w:rsidRPr="00D93325" w:rsidRDefault="00112FCC" w:rsidP="00FE1A83">
            <w:pPr>
              <w:rPr>
                <w:szCs w:val="24"/>
              </w:rPr>
            </w:pPr>
          </w:p>
          <w:p w14:paraId="0E772051" w14:textId="77777777" w:rsidR="00112FCC" w:rsidRDefault="00112FCC" w:rsidP="00FE1A83">
            <w:pPr>
              <w:rPr>
                <w:szCs w:val="24"/>
              </w:rPr>
            </w:pPr>
            <w:proofErr w:type="spellStart"/>
            <w:r w:rsidRPr="00373E43">
              <w:rPr>
                <w:szCs w:val="24"/>
              </w:rPr>
              <w:t>Прављењ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план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стручног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усавршавања</w:t>
            </w:r>
            <w:proofErr w:type="spellEnd"/>
            <w:r w:rsidRPr="00373E43">
              <w:rPr>
                <w:szCs w:val="24"/>
              </w:rPr>
              <w:t xml:space="preserve"> </w:t>
            </w:r>
          </w:p>
          <w:p w14:paraId="0B1F8092" w14:textId="77777777" w:rsidR="00112FCC" w:rsidRDefault="00112FCC" w:rsidP="00FE1A83">
            <w:pPr>
              <w:rPr>
                <w:szCs w:val="24"/>
              </w:rPr>
            </w:pPr>
          </w:p>
          <w:p w14:paraId="52941CE8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proofErr w:type="spellStart"/>
            <w:r>
              <w:rPr>
                <w:szCs w:val="24"/>
              </w:rPr>
              <w:t>Сређ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абинета</w:t>
            </w:r>
            <w:proofErr w:type="spellEnd"/>
          </w:p>
          <w:p w14:paraId="1725CF25" w14:textId="77777777" w:rsidR="00112FCC" w:rsidRPr="000160CD" w:rsidRDefault="00112FCC" w:rsidP="00FE1A83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0887045" w14:textId="77777777" w:rsidR="00112FCC" w:rsidRPr="00B63D81" w:rsidRDefault="00112FCC" w:rsidP="00FE1A83">
            <w:pPr>
              <w:rPr>
                <w:szCs w:val="24"/>
                <w:lang w:val="sr-Cyrl-CS"/>
              </w:rPr>
            </w:pPr>
            <w:r>
              <w:rPr>
                <w:szCs w:val="24"/>
              </w:rPr>
              <w:t xml:space="preserve">       </w:t>
            </w:r>
            <w:r>
              <w:rPr>
                <w:szCs w:val="24"/>
                <w:lang w:val="sr-Cyrl-CS"/>
              </w:rPr>
              <w:t>АВГУСТ</w:t>
            </w:r>
          </w:p>
        </w:tc>
        <w:tc>
          <w:tcPr>
            <w:tcW w:w="0" w:type="auto"/>
            <w:vAlign w:val="center"/>
          </w:tcPr>
          <w:p w14:paraId="2D47D8E4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385863CB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31F928BB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3E9C5A70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F463FA0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150394CD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5702E60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BAFF1A9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7D6E9F7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ADA6F16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  <w:p w14:paraId="28E48E56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3355015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F4E237A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3B3BDBC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182BAE6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F48EF14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C08D730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A342F44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</w:p>
          <w:p w14:paraId="1F0633F3" w14:textId="77777777" w:rsidR="00112FCC" w:rsidRPr="000160CD" w:rsidRDefault="00112FCC" w:rsidP="00FE1A83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C03A880" w14:textId="77777777" w:rsidR="00112FCC" w:rsidRDefault="00112FCC" w:rsidP="00FE1A83">
            <w:pPr>
              <w:rPr>
                <w:szCs w:val="24"/>
                <w:lang w:val="sr-Cyrl-CS"/>
              </w:rPr>
            </w:pPr>
            <w:proofErr w:type="spellStart"/>
            <w:r>
              <w:rPr>
                <w:szCs w:val="24"/>
              </w:rPr>
              <w:t>Разматр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кооператив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</w:t>
            </w:r>
            <w:r w:rsidRPr="00034D3F">
              <w:rPr>
                <w:szCs w:val="24"/>
              </w:rPr>
              <w:t>тврђивање</w:t>
            </w:r>
            <w:proofErr w:type="spellEnd"/>
            <w:r w:rsidRPr="00034D3F">
              <w:rPr>
                <w:szCs w:val="24"/>
              </w:rPr>
              <w:t xml:space="preserve"> </w:t>
            </w:r>
            <w:proofErr w:type="spellStart"/>
            <w:r w:rsidRPr="00034D3F">
              <w:rPr>
                <w:szCs w:val="24"/>
              </w:rPr>
              <w:t>к</w:t>
            </w:r>
            <w:r>
              <w:rPr>
                <w:szCs w:val="24"/>
              </w:rPr>
              <w:t>орелацијск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садржаја</w:t>
            </w:r>
            <w:proofErr w:type="spellEnd"/>
            <w:r>
              <w:rPr>
                <w:szCs w:val="24"/>
              </w:rPr>
              <w:t xml:space="preserve">  </w:t>
            </w:r>
            <w:proofErr w:type="spellStart"/>
            <w:r>
              <w:rPr>
                <w:szCs w:val="24"/>
              </w:rPr>
              <w:t>наставних</w:t>
            </w:r>
            <w:proofErr w:type="spellEnd"/>
            <w:proofErr w:type="gramEnd"/>
            <w:r w:rsidRPr="00034D3F"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мета</w:t>
            </w:r>
            <w:proofErr w:type="spellEnd"/>
            <w:r>
              <w:rPr>
                <w:szCs w:val="24"/>
              </w:rPr>
              <w:t xml:space="preserve">, </w:t>
            </w:r>
            <w:r>
              <w:rPr>
                <w:szCs w:val="24"/>
                <w:lang w:val="sr-Cyrl-CS"/>
              </w:rPr>
              <w:t>договор око избора тема за стручно усавршавање.</w:t>
            </w:r>
          </w:p>
          <w:p w14:paraId="43640B52" w14:textId="77777777" w:rsidR="00112FCC" w:rsidRPr="00B63D81" w:rsidRDefault="00112FCC" w:rsidP="00FE1A83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01313F1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6F0E583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  <w:p w14:paraId="02A187DE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9E608BF" w14:textId="77777777" w:rsidR="00112FCC" w:rsidRPr="000160CD" w:rsidRDefault="00112FCC" w:rsidP="00FE1A83">
            <w:pPr>
              <w:rPr>
                <w:szCs w:val="24"/>
              </w:rPr>
            </w:pPr>
          </w:p>
        </w:tc>
      </w:tr>
      <w:tr w:rsidR="00112FCC" w:rsidRPr="000160CD" w14:paraId="591A67AD" w14:textId="77777777" w:rsidTr="00AF7B6C">
        <w:trPr>
          <w:cantSplit/>
          <w:trHeight w:val="20"/>
          <w:jc w:val="center"/>
        </w:trPr>
        <w:tc>
          <w:tcPr>
            <w:tcW w:w="0" w:type="auto"/>
            <w:vAlign w:val="center"/>
          </w:tcPr>
          <w:p w14:paraId="2F3CBDCB" w14:textId="77777777" w:rsidR="00112FCC" w:rsidRPr="007A7CAE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Реализац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ицијал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естирањ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ланир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аљ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предов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</w:p>
          <w:p w14:paraId="4849E6B8" w14:textId="77777777" w:rsidR="00112FCC" w:rsidRDefault="00112FCC" w:rsidP="00FE1A83">
            <w:pPr>
              <w:rPr>
                <w:szCs w:val="24"/>
              </w:rPr>
            </w:pPr>
          </w:p>
          <w:p w14:paraId="5624EFBE" w14:textId="77777777" w:rsidR="00112FCC" w:rsidRPr="002B7265" w:rsidRDefault="00112FCC" w:rsidP="00FE1A83">
            <w:pPr>
              <w:rPr>
                <w:szCs w:val="24"/>
              </w:rPr>
            </w:pPr>
          </w:p>
          <w:p w14:paraId="620E3020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 xml:space="preserve">Утврђивање </w:t>
            </w:r>
            <w:proofErr w:type="spellStart"/>
            <w:r w:rsidRPr="00373E43">
              <w:rPr>
                <w:szCs w:val="24"/>
              </w:rPr>
              <w:t>распоред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писмених</w:t>
            </w:r>
            <w:proofErr w:type="spellEnd"/>
            <w:r w:rsidRPr="00373E43">
              <w:rPr>
                <w:szCs w:val="24"/>
              </w:rPr>
              <w:t xml:space="preserve"> и </w:t>
            </w:r>
            <w:proofErr w:type="spellStart"/>
            <w:r w:rsidRPr="00373E43">
              <w:rPr>
                <w:szCs w:val="24"/>
              </w:rPr>
              <w:t>контролних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задатака</w:t>
            </w:r>
            <w:proofErr w:type="spellEnd"/>
            <w:r w:rsidRPr="00373E43">
              <w:rPr>
                <w:szCs w:val="24"/>
              </w:rPr>
              <w:t xml:space="preserve"> и </w:t>
            </w:r>
            <w:proofErr w:type="spellStart"/>
            <w:r w:rsidRPr="00373E43">
              <w:rPr>
                <w:szCs w:val="24"/>
              </w:rPr>
              <w:t>тестова</w:t>
            </w:r>
            <w:proofErr w:type="spellEnd"/>
          </w:p>
          <w:p w14:paraId="55592F3D" w14:textId="77777777" w:rsidR="00112FCC" w:rsidRDefault="00112FCC" w:rsidP="00FE1A83">
            <w:pPr>
              <w:rPr>
                <w:szCs w:val="24"/>
              </w:rPr>
            </w:pPr>
          </w:p>
          <w:p w14:paraId="59761B6A" w14:textId="77777777" w:rsidR="00112FCC" w:rsidRPr="002B7265" w:rsidRDefault="00112FCC" w:rsidP="00FE1A83">
            <w:pPr>
              <w:rPr>
                <w:szCs w:val="24"/>
              </w:rPr>
            </w:pPr>
          </w:p>
          <w:p w14:paraId="23068CB3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55033A">
              <w:rPr>
                <w:szCs w:val="24"/>
                <w:lang w:val="sr-Cyrl-CS"/>
              </w:rPr>
              <w:t>Анализа постигнутих резултата на завршном испиту и предузимање мера за постизање бољих резултата</w:t>
            </w:r>
          </w:p>
          <w:p w14:paraId="4D5064AD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</w:p>
          <w:p w14:paraId="20331CC9" w14:textId="77777777" w:rsidR="00112FCC" w:rsidRPr="000160CD" w:rsidRDefault="00112FCC" w:rsidP="00FE1A83">
            <w:pPr>
              <w:rPr>
                <w:szCs w:val="24"/>
              </w:rPr>
            </w:pPr>
            <w:r>
              <w:rPr>
                <w:szCs w:val="24"/>
                <w:lang w:val="sr-Cyrl-CS"/>
              </w:rPr>
              <w:t>Утврђивање термина</w:t>
            </w:r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з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допунску</w:t>
            </w:r>
            <w:proofErr w:type="spellEnd"/>
            <w:r w:rsidRPr="00373E43">
              <w:rPr>
                <w:szCs w:val="24"/>
                <w:lang w:val="sr-Cyrl-CS"/>
              </w:rPr>
              <w:t>,</w:t>
            </w:r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додатну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ставу</w:t>
            </w:r>
            <w:proofErr w:type="spellEnd"/>
            <w:r w:rsidRPr="00373E43">
              <w:rPr>
                <w:szCs w:val="24"/>
              </w:rPr>
              <w:t xml:space="preserve"> и </w:t>
            </w:r>
            <w:proofErr w:type="spellStart"/>
            <w:r w:rsidRPr="00373E43">
              <w:rPr>
                <w:szCs w:val="24"/>
              </w:rPr>
              <w:t>секције</w:t>
            </w:r>
            <w:proofErr w:type="spellEnd"/>
          </w:p>
        </w:tc>
        <w:tc>
          <w:tcPr>
            <w:tcW w:w="0" w:type="auto"/>
            <w:vAlign w:val="center"/>
          </w:tcPr>
          <w:p w14:paraId="63E41FFD" w14:textId="77777777" w:rsidR="00112FCC" w:rsidRPr="00B63D81" w:rsidRDefault="00112FCC" w:rsidP="00FE1A83">
            <w:pPr>
              <w:rPr>
                <w:szCs w:val="24"/>
              </w:rPr>
            </w:pPr>
            <w:r>
              <w:rPr>
                <w:szCs w:val="24"/>
              </w:rPr>
              <w:t xml:space="preserve">   СЕПТЕМБАР</w:t>
            </w:r>
          </w:p>
        </w:tc>
        <w:tc>
          <w:tcPr>
            <w:tcW w:w="0" w:type="auto"/>
            <w:vAlign w:val="center"/>
          </w:tcPr>
          <w:p w14:paraId="41AC0600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F6F06B6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16176B7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3143B65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A3787A0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F5B01BA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115E3F66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7B2E539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510AC40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BACE658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330DA8AB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E0C74C6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EE8A2CD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DBA6844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  <w:p w14:paraId="633ED1B7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C005196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3346EE37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32D7E3C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3509DDC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6C4E781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AF1E687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3D259864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6541BE1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3BE61A0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9B41DA0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DE16F8D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1C812168" w14:textId="77777777" w:rsidR="00112FCC" w:rsidRPr="000160CD" w:rsidRDefault="00112FCC" w:rsidP="00FE1A83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0EB5A91" w14:textId="77777777" w:rsidR="00112FCC" w:rsidRDefault="00112FCC" w:rsidP="00FE1A83">
            <w:pPr>
              <w:rPr>
                <w:szCs w:val="24"/>
                <w:lang w:val="sr-Cyrl-CS"/>
              </w:rPr>
            </w:pP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кооператив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 xml:space="preserve">, </w:t>
            </w:r>
            <w:r>
              <w:rPr>
                <w:szCs w:val="24"/>
                <w:lang w:val="sr-Cyrl-CS"/>
              </w:rPr>
              <w:t>договор ради усклађивања термина.</w:t>
            </w:r>
          </w:p>
          <w:p w14:paraId="7FFE2099" w14:textId="77777777" w:rsidR="00112FCC" w:rsidRPr="000160CD" w:rsidRDefault="00112FCC" w:rsidP="00FE1A83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3358910" w14:textId="77777777" w:rsidR="00112FCC" w:rsidRDefault="00112FCC" w:rsidP="00FE1A83">
            <w:pPr>
              <w:spacing w:after="200" w:line="276" w:lineRule="auto"/>
              <w:rPr>
                <w:rFonts w:eastAsiaTheme="minorEastAsia"/>
                <w:szCs w:val="24"/>
                <w:lang w:val="sr-Cyrl-CS"/>
              </w:rPr>
            </w:pPr>
            <w:r w:rsidRPr="008E3F5D">
              <w:rPr>
                <w:rFonts w:eastAsiaTheme="minorEastAsia"/>
                <w:szCs w:val="24"/>
                <w:lang w:val="sr-Cyrl-CS"/>
              </w:rPr>
              <w:t>Наставници географије,</w:t>
            </w:r>
            <w:r>
              <w:rPr>
                <w:rFonts w:eastAsiaTheme="minorEastAsia"/>
                <w:szCs w:val="24"/>
                <w:lang w:val="sr-Cyrl-CS"/>
              </w:rPr>
              <w:t xml:space="preserve"> </w:t>
            </w:r>
            <w:r w:rsidRPr="008E3F5D">
              <w:rPr>
                <w:rFonts w:eastAsiaTheme="minorEastAsia"/>
                <w:szCs w:val="24"/>
                <w:lang w:val="sr-Cyrl-CS"/>
              </w:rPr>
              <w:t>историје, биологије</w:t>
            </w:r>
          </w:p>
          <w:p w14:paraId="47D811D7" w14:textId="77777777" w:rsidR="00112FCC" w:rsidRDefault="00112FCC" w:rsidP="00FE1A83">
            <w:pPr>
              <w:spacing w:after="200" w:line="276" w:lineRule="auto"/>
              <w:rPr>
                <w:rFonts w:eastAsiaTheme="minorEastAsia"/>
                <w:szCs w:val="24"/>
                <w:lang w:val="sr-Cyrl-CS"/>
              </w:rPr>
            </w:pPr>
          </w:p>
          <w:p w14:paraId="47313594" w14:textId="77777777" w:rsidR="00112FCC" w:rsidRDefault="00112FCC" w:rsidP="00FE1A83">
            <w:pPr>
              <w:spacing w:after="200" w:line="276" w:lineRule="auto"/>
              <w:rPr>
                <w:rFonts w:eastAsiaTheme="minorEastAsia"/>
                <w:szCs w:val="24"/>
                <w:lang w:val="sr-Cyrl-CS"/>
              </w:rPr>
            </w:pPr>
          </w:p>
          <w:p w14:paraId="45E14BC0" w14:textId="77777777" w:rsidR="00112FCC" w:rsidRDefault="00112FCC" w:rsidP="00FE1A83">
            <w:pPr>
              <w:spacing w:after="200" w:line="276" w:lineRule="auto"/>
              <w:rPr>
                <w:rFonts w:eastAsiaTheme="minorEastAsia"/>
                <w:szCs w:val="24"/>
                <w:lang w:val="sr-Cyrl-CS"/>
              </w:rPr>
            </w:pPr>
          </w:p>
          <w:p w14:paraId="6F23EE8C" w14:textId="77777777" w:rsidR="00112FCC" w:rsidRDefault="00112FCC" w:rsidP="00FE1A83">
            <w:pPr>
              <w:spacing w:after="200" w:line="276" w:lineRule="auto"/>
              <w:rPr>
                <w:rFonts w:eastAsiaTheme="minorEastAsia"/>
                <w:szCs w:val="24"/>
                <w:lang w:val="sr-Cyrl-CS"/>
              </w:rPr>
            </w:pPr>
          </w:p>
          <w:p w14:paraId="50835CFB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  <w:p w14:paraId="5A92E738" w14:textId="77777777" w:rsidR="00112FCC" w:rsidRDefault="00112FCC" w:rsidP="00FE1A83">
            <w:pPr>
              <w:spacing w:after="200" w:line="276" w:lineRule="auto"/>
              <w:rPr>
                <w:rFonts w:eastAsiaTheme="minorEastAsia"/>
                <w:szCs w:val="24"/>
                <w:lang w:val="sr-Cyrl-CS"/>
              </w:rPr>
            </w:pPr>
          </w:p>
          <w:p w14:paraId="50BD279C" w14:textId="77777777" w:rsidR="00112FCC" w:rsidRDefault="00112FCC" w:rsidP="00FE1A83">
            <w:pPr>
              <w:rPr>
                <w:szCs w:val="24"/>
              </w:rPr>
            </w:pPr>
          </w:p>
          <w:p w14:paraId="03A56477" w14:textId="77777777" w:rsidR="00112FCC" w:rsidRDefault="00112FCC" w:rsidP="00FE1A83">
            <w:pPr>
              <w:rPr>
                <w:szCs w:val="24"/>
              </w:rPr>
            </w:pPr>
          </w:p>
          <w:p w14:paraId="7B0BE612" w14:textId="77777777" w:rsidR="00112FCC" w:rsidRDefault="00112FCC" w:rsidP="00FE1A83">
            <w:pPr>
              <w:rPr>
                <w:szCs w:val="24"/>
              </w:rPr>
            </w:pPr>
          </w:p>
          <w:p w14:paraId="12862D43" w14:textId="77777777" w:rsidR="00112FCC" w:rsidRDefault="00112FCC" w:rsidP="00FE1A83">
            <w:pPr>
              <w:rPr>
                <w:szCs w:val="24"/>
              </w:rPr>
            </w:pPr>
          </w:p>
          <w:p w14:paraId="40832C65" w14:textId="77777777" w:rsidR="00112FCC" w:rsidRDefault="00112FCC" w:rsidP="00FE1A83">
            <w:pPr>
              <w:rPr>
                <w:szCs w:val="24"/>
              </w:rPr>
            </w:pPr>
          </w:p>
          <w:p w14:paraId="034AFC5B" w14:textId="77777777" w:rsidR="00112FCC" w:rsidRDefault="00112FCC" w:rsidP="00FE1A83">
            <w:pPr>
              <w:spacing w:after="200" w:line="276" w:lineRule="auto"/>
              <w:rPr>
                <w:rFonts w:eastAsiaTheme="minorEastAsia"/>
                <w:szCs w:val="24"/>
                <w:lang w:val="sr-Cyrl-CS"/>
              </w:rPr>
            </w:pPr>
            <w:r w:rsidRPr="008E3F5D">
              <w:rPr>
                <w:rFonts w:eastAsiaTheme="minorEastAsia"/>
                <w:szCs w:val="24"/>
                <w:lang w:val="sr-Cyrl-CS"/>
              </w:rPr>
              <w:t>Наставници географије,</w:t>
            </w:r>
            <w:r>
              <w:rPr>
                <w:rFonts w:eastAsiaTheme="minorEastAsia"/>
                <w:szCs w:val="24"/>
                <w:lang w:val="sr-Cyrl-CS"/>
              </w:rPr>
              <w:t xml:space="preserve"> </w:t>
            </w:r>
            <w:r w:rsidRPr="008E3F5D">
              <w:rPr>
                <w:rFonts w:eastAsiaTheme="minorEastAsia"/>
                <w:szCs w:val="24"/>
                <w:lang w:val="sr-Cyrl-CS"/>
              </w:rPr>
              <w:t>историје, биологије</w:t>
            </w:r>
          </w:p>
          <w:p w14:paraId="6EBFE47B" w14:textId="77777777" w:rsidR="00112FCC" w:rsidRDefault="00112FCC" w:rsidP="00FE1A83">
            <w:pPr>
              <w:rPr>
                <w:szCs w:val="24"/>
              </w:rPr>
            </w:pPr>
          </w:p>
          <w:p w14:paraId="52AD3015" w14:textId="77777777" w:rsidR="00112FCC" w:rsidRPr="000160CD" w:rsidRDefault="00112FCC" w:rsidP="00FE1A83">
            <w:pPr>
              <w:rPr>
                <w:szCs w:val="24"/>
              </w:rPr>
            </w:pPr>
          </w:p>
        </w:tc>
      </w:tr>
      <w:tr w:rsidR="00112FCC" w:rsidRPr="000160CD" w14:paraId="7BFD4494" w14:textId="77777777" w:rsidTr="00AF7B6C">
        <w:trPr>
          <w:cantSplit/>
          <w:trHeight w:val="20"/>
          <w:jc w:val="center"/>
        </w:trPr>
        <w:tc>
          <w:tcPr>
            <w:tcW w:w="0" w:type="auto"/>
            <w:vAlign w:val="center"/>
          </w:tcPr>
          <w:p w14:paraId="65082DB7" w14:textId="77777777" w:rsidR="00112FCC" w:rsidRDefault="00112FCC" w:rsidP="00FE1A83">
            <w:pPr>
              <w:rPr>
                <w:szCs w:val="24"/>
              </w:rPr>
            </w:pPr>
            <w:proofErr w:type="spellStart"/>
            <w:r w:rsidRPr="00373E43">
              <w:rPr>
                <w:szCs w:val="24"/>
              </w:rPr>
              <w:lastRenderedPageBreak/>
              <w:t>Требовањ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ставних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средстава</w:t>
            </w:r>
            <w:proofErr w:type="spellEnd"/>
            <w:r w:rsidRPr="00373E43">
              <w:rPr>
                <w:szCs w:val="24"/>
              </w:rPr>
              <w:t xml:space="preserve"> и </w:t>
            </w:r>
            <w:proofErr w:type="spellStart"/>
            <w:r w:rsidRPr="00373E43">
              <w:rPr>
                <w:szCs w:val="24"/>
              </w:rPr>
              <w:t>пратећ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опрем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з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извођењ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ставе</w:t>
            </w:r>
            <w:proofErr w:type="spellEnd"/>
            <w:r w:rsidRPr="00373E43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и </w:t>
            </w:r>
            <w:proofErr w:type="spellStart"/>
            <w:r>
              <w:rPr>
                <w:szCs w:val="24"/>
              </w:rPr>
              <w:t>уређе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абинета</w:t>
            </w:r>
            <w:proofErr w:type="spellEnd"/>
          </w:p>
          <w:p w14:paraId="05CEA578" w14:textId="77777777" w:rsidR="00112FCC" w:rsidRPr="00E320EA" w:rsidRDefault="00112FCC" w:rsidP="00FE1A83">
            <w:pPr>
              <w:rPr>
                <w:szCs w:val="24"/>
              </w:rPr>
            </w:pPr>
          </w:p>
          <w:p w14:paraId="63AE93DB" w14:textId="77777777" w:rsidR="00112FCC" w:rsidRDefault="00112FCC" w:rsidP="00FE1A83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 xml:space="preserve">Усаглашавање критеријума оцењивања </w:t>
            </w:r>
          </w:p>
          <w:p w14:paraId="3B6B194B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16B618D5" w14:textId="77777777" w:rsidR="00112FCC" w:rsidRPr="00B63D81" w:rsidRDefault="00112FCC" w:rsidP="00FE1A83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Посета Бојчинској шуми</w:t>
            </w:r>
            <w:r w:rsidRPr="00214805">
              <w:rPr>
                <w:szCs w:val="24"/>
                <w:lang w:val="sr-Cyrl-CS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62E35AE6" w14:textId="77777777" w:rsidR="00112FCC" w:rsidRPr="00B63D81" w:rsidRDefault="00112FCC" w:rsidP="00FE1A83">
            <w:pPr>
              <w:rPr>
                <w:szCs w:val="24"/>
              </w:rPr>
            </w:pPr>
            <w:r>
              <w:rPr>
                <w:szCs w:val="24"/>
              </w:rPr>
              <w:t>ОКТОБАР</w:t>
            </w:r>
          </w:p>
        </w:tc>
        <w:tc>
          <w:tcPr>
            <w:tcW w:w="0" w:type="auto"/>
            <w:vAlign w:val="center"/>
          </w:tcPr>
          <w:p w14:paraId="47231A3F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8B2C3EC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  <w:p w14:paraId="6D12F0D3" w14:textId="77777777" w:rsidR="00112FCC" w:rsidRPr="000160CD" w:rsidRDefault="00112FCC" w:rsidP="00FE1A83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AADC26C" w14:textId="77777777" w:rsidR="00112FCC" w:rsidRPr="003630FD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proofErr w:type="gram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</w:t>
            </w:r>
            <w:r w:rsidRPr="003630FD">
              <w:rPr>
                <w:szCs w:val="24"/>
              </w:rPr>
              <w:t xml:space="preserve"> о</w:t>
            </w:r>
            <w:proofErr w:type="gram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потребним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новим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наставним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средствима</w:t>
            </w:r>
            <w:proofErr w:type="spellEnd"/>
            <w:r w:rsidRPr="003630FD">
              <w:rPr>
                <w:szCs w:val="24"/>
              </w:rPr>
              <w:t xml:space="preserve">, </w:t>
            </w:r>
            <w:proofErr w:type="spellStart"/>
            <w:r w:rsidRPr="003630FD">
              <w:rPr>
                <w:szCs w:val="24"/>
              </w:rPr>
              <w:t>уједначавање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критеријума</w:t>
            </w:r>
            <w:proofErr w:type="spellEnd"/>
            <w:r w:rsidRPr="003630FD">
              <w:rPr>
                <w:szCs w:val="24"/>
              </w:rPr>
              <w:t xml:space="preserve"> и </w:t>
            </w:r>
            <w:proofErr w:type="spellStart"/>
            <w:r w:rsidRPr="003630FD">
              <w:rPr>
                <w:szCs w:val="24"/>
              </w:rPr>
              <w:t>усаглашавање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бодовања</w:t>
            </w:r>
            <w:proofErr w:type="spellEnd"/>
            <w:r w:rsidRPr="003630FD">
              <w:rPr>
                <w:szCs w:val="24"/>
              </w:rPr>
              <w:t xml:space="preserve"> и </w:t>
            </w:r>
            <w:proofErr w:type="spellStart"/>
            <w:r w:rsidRPr="003630FD">
              <w:rPr>
                <w:szCs w:val="24"/>
              </w:rPr>
              <w:t>оцењивања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за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планиране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контролне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вежбе</w:t>
            </w:r>
            <w:proofErr w:type="spellEnd"/>
            <w:r>
              <w:rPr>
                <w:szCs w:val="24"/>
              </w:rPr>
              <w:t xml:space="preserve">.  </w:t>
            </w:r>
            <w:proofErr w:type="spellStart"/>
            <w:r>
              <w:rPr>
                <w:szCs w:val="24"/>
              </w:rPr>
              <w:t>Организац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ира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ете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47084EC6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4C2DBD8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278C61B" w14:textId="77777777" w:rsidR="00112FCC" w:rsidRDefault="00112FCC" w:rsidP="00FE1A83">
            <w:pPr>
              <w:rPr>
                <w:szCs w:val="24"/>
              </w:rPr>
            </w:pPr>
          </w:p>
          <w:p w14:paraId="4E54F571" w14:textId="77777777" w:rsidR="00112FCC" w:rsidRDefault="00112FCC" w:rsidP="00FE1A83">
            <w:pPr>
              <w:rPr>
                <w:szCs w:val="24"/>
              </w:rPr>
            </w:pPr>
          </w:p>
          <w:p w14:paraId="2C58BEA7" w14:textId="77777777" w:rsidR="00112FCC" w:rsidRDefault="00112FCC" w:rsidP="00FE1A83">
            <w:pPr>
              <w:rPr>
                <w:szCs w:val="24"/>
              </w:rPr>
            </w:pPr>
          </w:p>
          <w:p w14:paraId="6396D4E6" w14:textId="77777777" w:rsidR="00112FCC" w:rsidRDefault="00112FCC" w:rsidP="00FE1A83">
            <w:pPr>
              <w:rPr>
                <w:szCs w:val="24"/>
              </w:rPr>
            </w:pPr>
          </w:p>
          <w:p w14:paraId="2C72594B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  <w:p w14:paraId="39D84EA4" w14:textId="77777777" w:rsidR="00112FCC" w:rsidRDefault="00112FCC" w:rsidP="00FE1A83">
            <w:pPr>
              <w:rPr>
                <w:szCs w:val="24"/>
              </w:rPr>
            </w:pPr>
            <w:r>
              <w:rPr>
                <w:szCs w:val="24"/>
              </w:rPr>
              <w:t xml:space="preserve">  </w:t>
            </w:r>
          </w:p>
          <w:p w14:paraId="3A4DAC7D" w14:textId="77777777" w:rsidR="00112FCC" w:rsidRDefault="00112FCC" w:rsidP="00FE1A83">
            <w:pPr>
              <w:rPr>
                <w:szCs w:val="24"/>
              </w:rPr>
            </w:pPr>
          </w:p>
          <w:p w14:paraId="50DF191E" w14:textId="77777777" w:rsidR="00112FCC" w:rsidRDefault="00112FCC" w:rsidP="00FE1A83">
            <w:pPr>
              <w:rPr>
                <w:szCs w:val="24"/>
              </w:rPr>
            </w:pPr>
          </w:p>
          <w:p w14:paraId="19D36858" w14:textId="77777777" w:rsidR="00112FCC" w:rsidRDefault="00112FCC" w:rsidP="00FE1A83">
            <w:pPr>
              <w:rPr>
                <w:szCs w:val="24"/>
              </w:rPr>
            </w:pPr>
          </w:p>
          <w:p w14:paraId="5E56C6A4" w14:textId="77777777" w:rsidR="00112FCC" w:rsidRDefault="00112FCC" w:rsidP="00FE1A83">
            <w:pPr>
              <w:rPr>
                <w:szCs w:val="24"/>
              </w:rPr>
            </w:pPr>
          </w:p>
          <w:p w14:paraId="420F7724" w14:textId="77777777" w:rsidR="00112FCC" w:rsidRDefault="00112FCC" w:rsidP="00FE1A83">
            <w:pPr>
              <w:rPr>
                <w:szCs w:val="24"/>
              </w:rPr>
            </w:pPr>
          </w:p>
          <w:p w14:paraId="665A79B1" w14:textId="77777777" w:rsidR="00112FCC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Наставниц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еографије</w:t>
            </w:r>
            <w:proofErr w:type="spellEnd"/>
          </w:p>
          <w:p w14:paraId="37FB5E6F" w14:textId="77777777" w:rsidR="00112FCC" w:rsidRDefault="00112FCC" w:rsidP="00FE1A83">
            <w:pPr>
              <w:rPr>
                <w:szCs w:val="24"/>
              </w:rPr>
            </w:pPr>
          </w:p>
          <w:p w14:paraId="416287B7" w14:textId="77777777" w:rsidR="00112FCC" w:rsidRPr="00B63D81" w:rsidRDefault="00112FCC" w:rsidP="00FE1A83">
            <w:pPr>
              <w:rPr>
                <w:szCs w:val="24"/>
              </w:rPr>
            </w:pPr>
          </w:p>
        </w:tc>
      </w:tr>
      <w:tr w:rsidR="00112FCC" w:rsidRPr="000160CD" w14:paraId="752EB41C" w14:textId="77777777" w:rsidTr="00AF7B6C">
        <w:trPr>
          <w:cantSplit/>
          <w:trHeight w:val="20"/>
          <w:jc w:val="center"/>
        </w:trPr>
        <w:tc>
          <w:tcPr>
            <w:tcW w:w="0" w:type="auto"/>
            <w:vAlign w:val="center"/>
          </w:tcPr>
          <w:p w14:paraId="3E3CDE72" w14:textId="77777777" w:rsidR="00112FCC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Анализа успеха ученика на крају првог класификационог периода</w:t>
            </w:r>
          </w:p>
          <w:p w14:paraId="402E9ED8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</w:p>
          <w:p w14:paraId="57909FBB" w14:textId="77777777" w:rsidR="00112FCC" w:rsidRDefault="00112FCC" w:rsidP="00FE1A83">
            <w:pPr>
              <w:rPr>
                <w:szCs w:val="24"/>
              </w:rPr>
            </w:pPr>
            <w:proofErr w:type="spellStart"/>
            <w:r w:rsidRPr="00373E43">
              <w:rPr>
                <w:szCs w:val="24"/>
              </w:rPr>
              <w:t>Анализ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реализациј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редовне</w:t>
            </w:r>
            <w:proofErr w:type="spellEnd"/>
            <w:r w:rsidRPr="00373E43">
              <w:rPr>
                <w:szCs w:val="24"/>
              </w:rPr>
              <w:t xml:space="preserve">, </w:t>
            </w:r>
            <w:proofErr w:type="spellStart"/>
            <w:r w:rsidRPr="00373E43">
              <w:rPr>
                <w:szCs w:val="24"/>
              </w:rPr>
              <w:t>дода</w:t>
            </w:r>
            <w:r>
              <w:rPr>
                <w:szCs w:val="24"/>
              </w:rPr>
              <w:t>тн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опун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наставе</w:t>
            </w:r>
            <w:proofErr w:type="spellEnd"/>
            <w:r>
              <w:rPr>
                <w:szCs w:val="24"/>
              </w:rPr>
              <w:t xml:space="preserve"> </w:t>
            </w:r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</w:t>
            </w:r>
            <w:proofErr w:type="spellEnd"/>
            <w:proofErr w:type="gram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крају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првог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класификационог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периода</w:t>
            </w:r>
            <w:proofErr w:type="spellEnd"/>
          </w:p>
          <w:p w14:paraId="624CABE9" w14:textId="77777777" w:rsidR="00112FCC" w:rsidRPr="006C38EB" w:rsidRDefault="00112FCC" w:rsidP="00FE1A83">
            <w:pPr>
              <w:rPr>
                <w:szCs w:val="24"/>
              </w:rPr>
            </w:pPr>
            <w:proofErr w:type="spellStart"/>
            <w:r w:rsidRPr="006C38EB">
              <w:rPr>
                <w:szCs w:val="24"/>
              </w:rPr>
              <w:t>Угледни</w:t>
            </w:r>
            <w:proofErr w:type="spellEnd"/>
            <w:r w:rsidRPr="006C38EB">
              <w:rPr>
                <w:szCs w:val="24"/>
              </w:rPr>
              <w:t xml:space="preserve"> </w:t>
            </w:r>
            <w:proofErr w:type="spellStart"/>
            <w:r w:rsidRPr="006C38EB">
              <w:rPr>
                <w:szCs w:val="24"/>
              </w:rPr>
              <w:t>час</w:t>
            </w:r>
            <w:proofErr w:type="spellEnd"/>
            <w:r w:rsidRPr="006C38EB">
              <w:rPr>
                <w:szCs w:val="24"/>
              </w:rPr>
              <w:t xml:space="preserve"> </w:t>
            </w:r>
            <w:proofErr w:type="spellStart"/>
            <w:r w:rsidRPr="006C38EB">
              <w:rPr>
                <w:szCs w:val="24"/>
              </w:rPr>
              <w:t>из</w:t>
            </w:r>
            <w:proofErr w:type="spellEnd"/>
            <w:r w:rsidRPr="006C38EB">
              <w:rPr>
                <w:szCs w:val="24"/>
              </w:rPr>
              <w:t xml:space="preserve"> </w:t>
            </w:r>
            <w:proofErr w:type="spellStart"/>
            <w:r w:rsidRPr="006C38EB">
              <w:rPr>
                <w:szCs w:val="24"/>
              </w:rPr>
              <w:t>историје</w:t>
            </w:r>
            <w:proofErr w:type="spellEnd"/>
            <w:r w:rsidRPr="006C38EB">
              <w:rPr>
                <w:szCs w:val="24"/>
              </w:rPr>
              <w:t xml:space="preserve"> и </w:t>
            </w:r>
            <w:proofErr w:type="spellStart"/>
            <w:r w:rsidRPr="006C38EB">
              <w:rPr>
                <w:szCs w:val="24"/>
              </w:rPr>
              <w:t>географије</w:t>
            </w:r>
            <w:proofErr w:type="spellEnd"/>
          </w:p>
          <w:p w14:paraId="326C07D3" w14:textId="77777777" w:rsidR="00112FCC" w:rsidRPr="006C38EB" w:rsidRDefault="00112FCC" w:rsidP="00FE1A83">
            <w:pPr>
              <w:rPr>
                <w:szCs w:val="24"/>
                <w:lang w:val="sr-Cyrl-CS"/>
              </w:rPr>
            </w:pPr>
            <w:r w:rsidRPr="006C38EB">
              <w:rPr>
                <w:szCs w:val="24"/>
                <w:lang w:val="sr-Cyrl-CS"/>
              </w:rPr>
              <w:t xml:space="preserve"> „Велика географска открића“ </w:t>
            </w:r>
          </w:p>
          <w:p w14:paraId="7574FEFE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4675235" w14:textId="77777777" w:rsidR="00112FCC" w:rsidRPr="00687FC1" w:rsidRDefault="00112FCC" w:rsidP="00FE1A83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AC97F84" w14:textId="77777777" w:rsidR="00112FCC" w:rsidRPr="00B63D81" w:rsidRDefault="00112FCC" w:rsidP="00FE1A83">
            <w:pPr>
              <w:rPr>
                <w:szCs w:val="24"/>
              </w:rPr>
            </w:pPr>
            <w:r>
              <w:rPr>
                <w:szCs w:val="24"/>
              </w:rPr>
              <w:t>НОВЕМБАР</w:t>
            </w:r>
          </w:p>
        </w:tc>
        <w:tc>
          <w:tcPr>
            <w:tcW w:w="0" w:type="auto"/>
            <w:vAlign w:val="center"/>
          </w:tcPr>
          <w:p w14:paraId="0F2DB0A4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6DE3434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  <w:p w14:paraId="7585AAAB" w14:textId="77777777" w:rsidR="00112FCC" w:rsidRPr="000160CD" w:rsidRDefault="00112FCC" w:rsidP="00FE1A83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3F16506" w14:textId="77777777" w:rsidR="00112FCC" w:rsidRPr="003630FD" w:rsidRDefault="00112FCC" w:rsidP="00FE1A83">
            <w:pPr>
              <w:rPr>
                <w:szCs w:val="24"/>
              </w:rPr>
            </w:pPr>
            <w:proofErr w:type="spellStart"/>
            <w:r w:rsidRPr="003630FD">
              <w:rPr>
                <w:szCs w:val="24"/>
              </w:rPr>
              <w:t>Aнaлизa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рада</w:t>
            </w:r>
            <w:proofErr w:type="spellEnd"/>
            <w:r w:rsidRPr="003630FD">
              <w:rPr>
                <w:szCs w:val="24"/>
              </w:rPr>
              <w:t xml:space="preserve"> и </w:t>
            </w:r>
            <w:proofErr w:type="spellStart"/>
            <w:r w:rsidRPr="003630FD">
              <w:rPr>
                <w:szCs w:val="24"/>
              </w:rPr>
              <w:t>успeхa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снов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 xml:space="preserve">. </w:t>
            </w:r>
            <w:proofErr w:type="spellStart"/>
            <w:r w:rsidRPr="003630FD">
              <w:rPr>
                <w:szCs w:val="24"/>
              </w:rPr>
              <w:t>Разматрање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могућности</w:t>
            </w:r>
            <w:proofErr w:type="spellEnd"/>
            <w:r w:rsidRPr="003630FD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и </w:t>
            </w:r>
            <w:proofErr w:type="spellStart"/>
            <w:r>
              <w:rPr>
                <w:szCs w:val="24"/>
              </w:rPr>
              <w:t>до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зa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дaљe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пoбoљшaњe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рада</w:t>
            </w:r>
            <w:proofErr w:type="spellEnd"/>
            <w:r w:rsidRPr="003630FD">
              <w:rPr>
                <w:szCs w:val="24"/>
              </w:rPr>
              <w:t xml:space="preserve"> и </w:t>
            </w:r>
            <w:proofErr w:type="spellStart"/>
            <w:r w:rsidRPr="003630FD">
              <w:rPr>
                <w:szCs w:val="24"/>
              </w:rPr>
              <w:t>успeхa</w:t>
            </w:r>
            <w:proofErr w:type="spellEnd"/>
            <w:r w:rsidRPr="003630FD">
              <w:rPr>
                <w:szCs w:val="24"/>
              </w:rPr>
              <w:t xml:space="preserve"> </w:t>
            </w:r>
            <w:proofErr w:type="spellStart"/>
            <w:r w:rsidRPr="003630FD">
              <w:rPr>
                <w:szCs w:val="24"/>
              </w:rPr>
              <w:t>учeникa</w:t>
            </w:r>
            <w:proofErr w:type="spellEnd"/>
            <w:r w:rsidRPr="003630FD">
              <w:rPr>
                <w:szCs w:val="24"/>
              </w:rPr>
              <w:t>.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рганизацио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7EBD573D" w14:textId="77777777" w:rsidR="00112FCC" w:rsidRDefault="00112FCC" w:rsidP="00FE1A83">
            <w:pPr>
              <w:rPr>
                <w:szCs w:val="24"/>
              </w:rPr>
            </w:pPr>
          </w:p>
          <w:p w14:paraId="40C8CAFA" w14:textId="77777777" w:rsidR="00112FCC" w:rsidRDefault="00112FCC" w:rsidP="00FE1A83">
            <w:pPr>
              <w:rPr>
                <w:szCs w:val="24"/>
              </w:rPr>
            </w:pPr>
          </w:p>
          <w:p w14:paraId="721FB08F" w14:textId="77777777" w:rsidR="00112FCC" w:rsidRDefault="00112FCC" w:rsidP="00FE1A83">
            <w:pPr>
              <w:rPr>
                <w:szCs w:val="24"/>
              </w:rPr>
            </w:pPr>
          </w:p>
          <w:p w14:paraId="44C552B0" w14:textId="77777777" w:rsidR="00112FCC" w:rsidRDefault="00112FCC" w:rsidP="00FE1A83">
            <w:pPr>
              <w:rPr>
                <w:szCs w:val="24"/>
              </w:rPr>
            </w:pPr>
          </w:p>
          <w:p w14:paraId="610203C6" w14:textId="77777777" w:rsidR="00112FCC" w:rsidRDefault="00112FCC" w:rsidP="00FE1A83">
            <w:pPr>
              <w:rPr>
                <w:szCs w:val="24"/>
              </w:rPr>
            </w:pPr>
          </w:p>
          <w:p w14:paraId="2557BAF7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  <w:p w14:paraId="31AC6F1F" w14:textId="77777777" w:rsidR="00112FCC" w:rsidRDefault="00112FCC" w:rsidP="00FE1A83">
            <w:pPr>
              <w:rPr>
                <w:szCs w:val="24"/>
              </w:rPr>
            </w:pPr>
          </w:p>
          <w:p w14:paraId="3F2FC67D" w14:textId="77777777" w:rsidR="00112FCC" w:rsidRDefault="00112FCC" w:rsidP="00FE1A83">
            <w:pPr>
              <w:rPr>
                <w:szCs w:val="24"/>
              </w:rPr>
            </w:pPr>
          </w:p>
          <w:p w14:paraId="26DE752A" w14:textId="77777777" w:rsidR="00112FCC" w:rsidRDefault="00112FCC" w:rsidP="00FE1A83">
            <w:pPr>
              <w:rPr>
                <w:szCs w:val="24"/>
              </w:rPr>
            </w:pPr>
          </w:p>
          <w:p w14:paraId="3F41983C" w14:textId="77777777" w:rsidR="00112FCC" w:rsidRDefault="00112FCC" w:rsidP="00FE1A83">
            <w:pPr>
              <w:rPr>
                <w:szCs w:val="24"/>
              </w:rPr>
            </w:pPr>
          </w:p>
          <w:p w14:paraId="527A16AE" w14:textId="77777777" w:rsidR="00112FCC" w:rsidRDefault="00112FCC" w:rsidP="00FE1A83">
            <w:pPr>
              <w:rPr>
                <w:szCs w:val="24"/>
              </w:rPr>
            </w:pPr>
          </w:p>
          <w:p w14:paraId="30C4E5BB" w14:textId="77777777" w:rsidR="00112FCC" w:rsidRDefault="00112FCC" w:rsidP="00FE1A83">
            <w:pPr>
              <w:rPr>
                <w:szCs w:val="24"/>
              </w:rPr>
            </w:pPr>
          </w:p>
          <w:p w14:paraId="0CAE0C95" w14:textId="77777777" w:rsidR="00112FCC" w:rsidRDefault="00112FCC" w:rsidP="00FE1A83">
            <w:pPr>
              <w:rPr>
                <w:szCs w:val="24"/>
              </w:rPr>
            </w:pPr>
          </w:p>
          <w:p w14:paraId="0C2554D9" w14:textId="77777777" w:rsidR="00112FCC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Наставниц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еографиј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историје</w:t>
            </w:r>
            <w:proofErr w:type="spellEnd"/>
          </w:p>
          <w:p w14:paraId="0F34BC76" w14:textId="77777777" w:rsidR="00112FCC" w:rsidRPr="00E320EA" w:rsidRDefault="00112FCC" w:rsidP="00FE1A83">
            <w:pPr>
              <w:rPr>
                <w:szCs w:val="24"/>
              </w:rPr>
            </w:pPr>
          </w:p>
        </w:tc>
      </w:tr>
      <w:tr w:rsidR="00112FCC" w:rsidRPr="000160CD" w14:paraId="2A80461D" w14:textId="77777777" w:rsidTr="00AF7B6C">
        <w:trPr>
          <w:cantSplit/>
          <w:trHeight w:val="20"/>
          <w:jc w:val="center"/>
        </w:trPr>
        <w:tc>
          <w:tcPr>
            <w:tcW w:w="0" w:type="auto"/>
            <w:vAlign w:val="center"/>
          </w:tcPr>
          <w:p w14:paraId="1BC08DAF" w14:textId="77777777" w:rsidR="00112FCC" w:rsidRPr="002B7265" w:rsidRDefault="00112FCC" w:rsidP="00FE1A83">
            <w:pPr>
              <w:rPr>
                <w:szCs w:val="24"/>
                <w:lang w:val="sr-Cyrl-CS"/>
              </w:rPr>
            </w:pPr>
          </w:p>
          <w:p w14:paraId="450841A0" w14:textId="77777777" w:rsidR="00112FCC" w:rsidRPr="002B7265" w:rsidRDefault="00112FCC" w:rsidP="00FE1A83">
            <w:pPr>
              <w:rPr>
                <w:szCs w:val="24"/>
                <w:lang w:val="sr-Cyrl-CS"/>
              </w:rPr>
            </w:pPr>
            <w:r w:rsidRPr="002B7265">
              <w:rPr>
                <w:szCs w:val="24"/>
                <w:lang w:val="sr-Cyrl-CS"/>
              </w:rPr>
              <w:t>Анализа реализације редовне, допунске и додатне наставе и слободних активности;</w:t>
            </w:r>
          </w:p>
          <w:p w14:paraId="68CA62CD" w14:textId="77777777" w:rsidR="00112FCC" w:rsidRPr="002B7265" w:rsidRDefault="00112FCC" w:rsidP="00FE1A83">
            <w:pPr>
              <w:rPr>
                <w:szCs w:val="24"/>
                <w:lang w:val="sr-Cyrl-CS"/>
              </w:rPr>
            </w:pPr>
          </w:p>
          <w:p w14:paraId="373D3DD9" w14:textId="77777777" w:rsidR="00112FCC" w:rsidRPr="002B7265" w:rsidRDefault="00112FCC" w:rsidP="00FE1A83">
            <w:pPr>
              <w:rPr>
                <w:szCs w:val="24"/>
                <w:lang w:val="sr-Cyrl-CS"/>
              </w:rPr>
            </w:pPr>
            <w:r w:rsidRPr="002B7265">
              <w:rPr>
                <w:szCs w:val="24"/>
                <w:lang w:val="sr-Cyrl-CS"/>
              </w:rPr>
              <w:t>Анализа реализованог стручног усавршавања</w:t>
            </w:r>
          </w:p>
          <w:p w14:paraId="437A6C79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AA0321A" w14:textId="77777777" w:rsidR="00112FCC" w:rsidRPr="00A52CBC" w:rsidRDefault="00112FCC" w:rsidP="00FE1A83">
            <w:pPr>
              <w:rPr>
                <w:szCs w:val="24"/>
                <w:lang w:val="sr-Cyrl-CS"/>
              </w:rPr>
            </w:pPr>
            <w:r w:rsidRPr="00AE2B22">
              <w:rPr>
                <w:szCs w:val="24"/>
                <w:lang w:val="sr-Cyrl-CS"/>
              </w:rPr>
              <w:t>Анализа прилагођавања ученика петог разреда на нове предмете географију, историју и  биологију  и брзина усвајања градива;</w:t>
            </w:r>
          </w:p>
        </w:tc>
        <w:tc>
          <w:tcPr>
            <w:tcW w:w="0" w:type="auto"/>
            <w:vAlign w:val="center"/>
          </w:tcPr>
          <w:p w14:paraId="7EAEE89B" w14:textId="77777777" w:rsidR="00112FCC" w:rsidRDefault="00112FCC" w:rsidP="00FE1A83">
            <w:pPr>
              <w:rPr>
                <w:szCs w:val="24"/>
              </w:rPr>
            </w:pPr>
          </w:p>
          <w:p w14:paraId="171E885C" w14:textId="77777777" w:rsidR="00112FCC" w:rsidRPr="001D765F" w:rsidRDefault="00112FCC" w:rsidP="00FE1A83">
            <w:pPr>
              <w:rPr>
                <w:szCs w:val="24"/>
              </w:rPr>
            </w:pPr>
            <w:r>
              <w:rPr>
                <w:szCs w:val="24"/>
              </w:rPr>
              <w:t>ДЕЦЕМБАР</w:t>
            </w:r>
          </w:p>
        </w:tc>
        <w:tc>
          <w:tcPr>
            <w:tcW w:w="0" w:type="auto"/>
            <w:vAlign w:val="center"/>
          </w:tcPr>
          <w:p w14:paraId="0961E341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B57E013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53BF9DD" w14:textId="77777777" w:rsidR="00112FCC" w:rsidRPr="00AE2B22" w:rsidRDefault="00112FCC" w:rsidP="00FE1A83">
            <w:pPr>
              <w:rPr>
                <w:szCs w:val="24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сихол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</w:p>
          <w:p w14:paraId="28ED7FA2" w14:textId="77777777" w:rsidR="00112FCC" w:rsidRPr="000160CD" w:rsidRDefault="00112FCC" w:rsidP="00FE1A83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A46365B" w14:textId="77777777" w:rsidR="00112FCC" w:rsidRPr="000160CD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Aнaлизa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остигнут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езултат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снов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скуси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з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предлога</w:t>
            </w:r>
            <w:proofErr w:type="spellEnd"/>
            <w:r>
              <w:rPr>
                <w:szCs w:val="24"/>
              </w:rPr>
              <w:t xml:space="preserve">  и</w:t>
            </w:r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рганизацио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32A005FE" w14:textId="77777777" w:rsidR="00112FCC" w:rsidRDefault="00112FCC" w:rsidP="00FE1A83">
            <w:pPr>
              <w:rPr>
                <w:szCs w:val="24"/>
              </w:rPr>
            </w:pPr>
          </w:p>
          <w:p w14:paraId="4012BF4F" w14:textId="77777777" w:rsidR="00112FCC" w:rsidRDefault="00112FCC" w:rsidP="00FE1A83">
            <w:pPr>
              <w:rPr>
                <w:szCs w:val="24"/>
              </w:rPr>
            </w:pPr>
          </w:p>
          <w:p w14:paraId="2A4211F7" w14:textId="77777777" w:rsidR="00112FCC" w:rsidRDefault="00112FCC" w:rsidP="00FE1A83">
            <w:pPr>
              <w:rPr>
                <w:szCs w:val="24"/>
              </w:rPr>
            </w:pPr>
          </w:p>
          <w:p w14:paraId="43B80985" w14:textId="77777777" w:rsidR="00112FCC" w:rsidRDefault="00112FCC" w:rsidP="00FE1A83">
            <w:pPr>
              <w:rPr>
                <w:szCs w:val="24"/>
              </w:rPr>
            </w:pPr>
          </w:p>
          <w:p w14:paraId="06521686" w14:textId="77777777" w:rsidR="00112FCC" w:rsidRDefault="00112FCC" w:rsidP="00FE1A83">
            <w:pPr>
              <w:rPr>
                <w:szCs w:val="24"/>
              </w:rPr>
            </w:pPr>
          </w:p>
          <w:p w14:paraId="1636D90A" w14:textId="77777777" w:rsidR="00112FCC" w:rsidRPr="00A52CBC" w:rsidRDefault="00112FCC" w:rsidP="00FE1A83">
            <w:pPr>
              <w:rPr>
                <w:szCs w:val="24"/>
              </w:rPr>
            </w:pPr>
            <w:proofErr w:type="spellStart"/>
            <w:r w:rsidRPr="00A52CBC">
              <w:rPr>
                <w:szCs w:val="24"/>
              </w:rPr>
              <w:t>Чланови</w:t>
            </w:r>
            <w:proofErr w:type="spellEnd"/>
            <w:r w:rsidRPr="00A52CBC">
              <w:rPr>
                <w:szCs w:val="24"/>
              </w:rPr>
              <w:t xml:space="preserve"> </w:t>
            </w:r>
            <w:proofErr w:type="spellStart"/>
            <w:r w:rsidRPr="00A52CBC">
              <w:rPr>
                <w:szCs w:val="24"/>
              </w:rPr>
              <w:t>стручног</w:t>
            </w:r>
            <w:proofErr w:type="spellEnd"/>
            <w:r w:rsidRPr="00A52CBC">
              <w:rPr>
                <w:szCs w:val="24"/>
              </w:rPr>
              <w:t xml:space="preserve"> </w:t>
            </w:r>
            <w:proofErr w:type="spellStart"/>
            <w:r w:rsidRPr="00A52CBC">
              <w:rPr>
                <w:szCs w:val="24"/>
              </w:rPr>
              <w:t>већа</w:t>
            </w:r>
            <w:proofErr w:type="spellEnd"/>
          </w:p>
          <w:p w14:paraId="51311D9D" w14:textId="77777777" w:rsidR="00112FCC" w:rsidRDefault="00112FCC" w:rsidP="00FE1A83">
            <w:pPr>
              <w:rPr>
                <w:szCs w:val="24"/>
              </w:rPr>
            </w:pPr>
          </w:p>
          <w:p w14:paraId="6449E6BA" w14:textId="77777777" w:rsidR="00112FCC" w:rsidRDefault="00112FCC" w:rsidP="00FE1A83">
            <w:pPr>
              <w:rPr>
                <w:szCs w:val="24"/>
              </w:rPr>
            </w:pPr>
          </w:p>
          <w:p w14:paraId="02254D7C" w14:textId="77777777" w:rsidR="00112FCC" w:rsidRDefault="00112FCC" w:rsidP="00FE1A83">
            <w:pPr>
              <w:rPr>
                <w:szCs w:val="24"/>
              </w:rPr>
            </w:pPr>
          </w:p>
          <w:p w14:paraId="6C1A2E57" w14:textId="77777777" w:rsidR="00112FCC" w:rsidRDefault="00112FCC" w:rsidP="00FE1A83">
            <w:pPr>
              <w:rPr>
                <w:szCs w:val="24"/>
              </w:rPr>
            </w:pPr>
          </w:p>
          <w:p w14:paraId="4370A476" w14:textId="77777777" w:rsidR="00112FCC" w:rsidRDefault="00112FCC" w:rsidP="00FE1A83">
            <w:pPr>
              <w:rPr>
                <w:szCs w:val="24"/>
              </w:rPr>
            </w:pPr>
          </w:p>
          <w:p w14:paraId="53622027" w14:textId="77777777" w:rsidR="00112FCC" w:rsidRDefault="00112FCC" w:rsidP="00FE1A83">
            <w:pPr>
              <w:rPr>
                <w:szCs w:val="24"/>
              </w:rPr>
            </w:pPr>
          </w:p>
          <w:p w14:paraId="76785779" w14:textId="77777777" w:rsidR="00112FCC" w:rsidRDefault="00112FCC" w:rsidP="00FE1A83">
            <w:pPr>
              <w:rPr>
                <w:szCs w:val="24"/>
              </w:rPr>
            </w:pPr>
          </w:p>
          <w:p w14:paraId="01C0BEF6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A6A9C89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7042450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4F1FB2A" w14:textId="77777777" w:rsidR="00112FCC" w:rsidRPr="00A52CBC" w:rsidRDefault="00112FCC" w:rsidP="00FE1A83">
            <w:pPr>
              <w:rPr>
                <w:szCs w:val="24"/>
                <w:lang w:val="sr-Cyrl-CS"/>
              </w:rPr>
            </w:pPr>
          </w:p>
          <w:p w14:paraId="523D3586" w14:textId="77777777" w:rsidR="00112FCC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  <w:r>
              <w:rPr>
                <w:szCs w:val="24"/>
                <w:lang w:val="sr-Cyrl-CS"/>
              </w:rPr>
              <w:t xml:space="preserve"> и психолог</w:t>
            </w:r>
          </w:p>
          <w:p w14:paraId="113B4986" w14:textId="77777777" w:rsidR="00112FCC" w:rsidRPr="000160CD" w:rsidRDefault="00112FCC" w:rsidP="00FE1A83">
            <w:pPr>
              <w:rPr>
                <w:szCs w:val="24"/>
              </w:rPr>
            </w:pPr>
          </w:p>
        </w:tc>
      </w:tr>
      <w:tr w:rsidR="00112FCC" w:rsidRPr="000160CD" w14:paraId="48FBCFD2" w14:textId="77777777" w:rsidTr="00AF7B6C">
        <w:trPr>
          <w:cantSplit/>
          <w:trHeight w:val="20"/>
          <w:jc w:val="center"/>
        </w:trPr>
        <w:tc>
          <w:tcPr>
            <w:tcW w:w="0" w:type="auto"/>
            <w:vAlign w:val="center"/>
          </w:tcPr>
          <w:p w14:paraId="160E955D" w14:textId="77777777" w:rsidR="00112FCC" w:rsidRDefault="00112FCC" w:rsidP="00FE1A83">
            <w:pPr>
              <w:rPr>
                <w:szCs w:val="24"/>
                <w:lang w:val="sr-Cyrl-CS"/>
              </w:rPr>
            </w:pPr>
            <w:r w:rsidRPr="006C38EB">
              <w:rPr>
                <w:szCs w:val="24"/>
                <w:lang w:val="sr-Cyrl-CS"/>
              </w:rPr>
              <w:t>Анализа успеха ученика на крају првог полугодишта и предлог мера за побољшање успеха;</w:t>
            </w:r>
          </w:p>
          <w:p w14:paraId="4884C78F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8E88A53" w14:textId="77777777" w:rsidR="00112FCC" w:rsidRDefault="00112FCC" w:rsidP="00FE1A83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Обележавање школске славе „Светог Саве“</w:t>
            </w:r>
          </w:p>
          <w:p w14:paraId="7C0F4FAA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27031D4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Огледни час из историје</w:t>
            </w:r>
          </w:p>
          <w:p w14:paraId="553482A2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A845AFD" w14:textId="77777777" w:rsidR="00112FCC" w:rsidRPr="00647149" w:rsidRDefault="00112FCC" w:rsidP="00FE1A83">
            <w:pPr>
              <w:rPr>
                <w:szCs w:val="24"/>
                <w:lang w:val="sr-Cyrl-CS"/>
              </w:rPr>
            </w:pPr>
            <w:r w:rsidRPr="002B7265">
              <w:rPr>
                <w:szCs w:val="24"/>
                <w:lang w:val="sr-Cyrl-CS"/>
              </w:rPr>
              <w:t>Организација школског такмичења из и</w:t>
            </w:r>
            <w:r>
              <w:rPr>
                <w:szCs w:val="24"/>
                <w:lang w:val="sr-Cyrl-CS"/>
              </w:rPr>
              <w:t>сторије, географије и биологије</w:t>
            </w:r>
          </w:p>
        </w:tc>
        <w:tc>
          <w:tcPr>
            <w:tcW w:w="0" w:type="auto"/>
            <w:vAlign w:val="center"/>
          </w:tcPr>
          <w:p w14:paraId="22A38975" w14:textId="77777777" w:rsidR="00112FCC" w:rsidRPr="001D765F" w:rsidRDefault="00112FCC" w:rsidP="00FE1A83">
            <w:pPr>
              <w:rPr>
                <w:szCs w:val="24"/>
              </w:rPr>
            </w:pPr>
            <w:r>
              <w:rPr>
                <w:szCs w:val="24"/>
              </w:rPr>
              <w:t>ЈАНУАР-ФЕБРУАР</w:t>
            </w:r>
          </w:p>
        </w:tc>
        <w:tc>
          <w:tcPr>
            <w:tcW w:w="0" w:type="auto"/>
            <w:vAlign w:val="center"/>
          </w:tcPr>
          <w:p w14:paraId="76DD1668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1AB189DF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  <w:r>
              <w:rPr>
                <w:szCs w:val="24"/>
                <w:lang w:val="sr-Cyrl-CS"/>
              </w:rPr>
              <w:t>, психолог школе</w:t>
            </w:r>
          </w:p>
          <w:p w14:paraId="2802EDAE" w14:textId="77777777" w:rsidR="00112FCC" w:rsidRPr="000160CD" w:rsidRDefault="00112FCC" w:rsidP="00FE1A83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364F27F" w14:textId="77777777" w:rsidR="00112FCC" w:rsidRPr="00687FC1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скус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о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</w:t>
            </w:r>
            <w:proofErr w:type="spellEnd"/>
            <w:r>
              <w:rPr>
                <w:szCs w:val="24"/>
              </w:rPr>
              <w:t xml:space="preserve">.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рганизацио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 xml:space="preserve">. </w:t>
            </w:r>
          </w:p>
        </w:tc>
        <w:tc>
          <w:tcPr>
            <w:tcW w:w="0" w:type="auto"/>
            <w:vAlign w:val="center"/>
          </w:tcPr>
          <w:p w14:paraId="22B7B427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C86F09D" w14:textId="77777777" w:rsidR="00112FCC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  <w:p w14:paraId="5FC9BCEE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961E714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1BEAC455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187AB118" w14:textId="77777777" w:rsidR="00112FCC" w:rsidRDefault="00112FCC" w:rsidP="00FE1A83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Вероучитељи</w:t>
            </w:r>
          </w:p>
          <w:p w14:paraId="35E8B2BF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3B1E18BD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CA7CBDA" w14:textId="77777777" w:rsidR="00112FCC" w:rsidRDefault="00112FCC" w:rsidP="00FE1A83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Наставница историје</w:t>
            </w:r>
          </w:p>
          <w:p w14:paraId="1C441EB9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C5B5F58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8659F64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DA092DF" w14:textId="77777777" w:rsidR="00112FCC" w:rsidRDefault="00112FCC" w:rsidP="00FE1A83">
            <w:pPr>
              <w:rPr>
                <w:szCs w:val="24"/>
                <w:lang w:val="sr-Cyrl-CS"/>
              </w:rPr>
            </w:pPr>
            <w:r w:rsidRPr="00AE2B22">
              <w:rPr>
                <w:szCs w:val="24"/>
                <w:lang w:val="sr-Cyrl-CS"/>
              </w:rPr>
              <w:t>Наставнице географије,  историје и биологије</w:t>
            </w:r>
          </w:p>
          <w:p w14:paraId="242F6329" w14:textId="77777777" w:rsidR="00112FCC" w:rsidRPr="000160CD" w:rsidRDefault="00112FCC" w:rsidP="00FE1A83">
            <w:pPr>
              <w:rPr>
                <w:szCs w:val="24"/>
              </w:rPr>
            </w:pPr>
          </w:p>
        </w:tc>
      </w:tr>
      <w:tr w:rsidR="00112FCC" w:rsidRPr="000160CD" w14:paraId="5FFF46F0" w14:textId="77777777" w:rsidTr="00AF7B6C">
        <w:trPr>
          <w:cantSplit/>
          <w:trHeight w:val="20"/>
          <w:jc w:val="center"/>
        </w:trPr>
        <w:tc>
          <w:tcPr>
            <w:tcW w:w="0" w:type="auto"/>
            <w:vAlign w:val="center"/>
          </w:tcPr>
          <w:p w14:paraId="7F608067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proofErr w:type="spellStart"/>
            <w:r w:rsidRPr="00373E43">
              <w:rPr>
                <w:szCs w:val="24"/>
              </w:rPr>
              <w:lastRenderedPageBreak/>
              <w:t>Учешћ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општинском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такмичењу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прем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распореду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Министарств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просвете</w:t>
            </w:r>
            <w:proofErr w:type="spellEnd"/>
            <w:r w:rsidRPr="00373E43">
              <w:rPr>
                <w:szCs w:val="24"/>
              </w:rPr>
              <w:t xml:space="preserve"> </w:t>
            </w:r>
          </w:p>
          <w:p w14:paraId="342AFCCF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03161BF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2B7265">
              <w:rPr>
                <w:szCs w:val="24"/>
                <w:lang w:val="sr-Cyrl-CS"/>
              </w:rPr>
              <w:t>Анализа остваривања сарадње међу члановима актива</w:t>
            </w:r>
          </w:p>
          <w:p w14:paraId="317FC058" w14:textId="77777777" w:rsidR="00112FCC" w:rsidRPr="00147E1F" w:rsidRDefault="00112FCC" w:rsidP="00FE1A83">
            <w:pPr>
              <w:rPr>
                <w:color w:val="FF0000"/>
                <w:szCs w:val="24"/>
                <w:lang w:val="sr-Cyrl-CS"/>
              </w:rPr>
            </w:pPr>
          </w:p>
          <w:p w14:paraId="0D02AF70" w14:textId="77777777" w:rsidR="00112FCC" w:rsidRDefault="00112FCC" w:rsidP="00FE1A83">
            <w:pPr>
              <w:rPr>
                <w:szCs w:val="24"/>
              </w:rPr>
            </w:pPr>
          </w:p>
          <w:p w14:paraId="3B110965" w14:textId="77777777" w:rsidR="00112FCC" w:rsidRPr="00A52CBC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Изб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џб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редн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ск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у</w:t>
            </w:r>
            <w:proofErr w:type="spellEnd"/>
          </w:p>
        </w:tc>
        <w:tc>
          <w:tcPr>
            <w:tcW w:w="0" w:type="auto"/>
            <w:vAlign w:val="center"/>
          </w:tcPr>
          <w:p w14:paraId="17A239E4" w14:textId="77777777" w:rsidR="00112FCC" w:rsidRDefault="00112FCC" w:rsidP="00FE1A83">
            <w:pPr>
              <w:rPr>
                <w:szCs w:val="24"/>
              </w:rPr>
            </w:pPr>
          </w:p>
          <w:p w14:paraId="45939D45" w14:textId="77777777" w:rsidR="00112FCC" w:rsidRDefault="00112FCC" w:rsidP="00FE1A83">
            <w:pPr>
              <w:rPr>
                <w:szCs w:val="24"/>
              </w:rPr>
            </w:pPr>
          </w:p>
          <w:p w14:paraId="4B0537CF" w14:textId="77777777" w:rsidR="00112FCC" w:rsidRPr="001D765F" w:rsidRDefault="00112FCC" w:rsidP="00FE1A83">
            <w:pPr>
              <w:rPr>
                <w:szCs w:val="24"/>
              </w:rPr>
            </w:pPr>
            <w:r>
              <w:rPr>
                <w:szCs w:val="24"/>
              </w:rPr>
              <w:t>МАРТ</w:t>
            </w:r>
          </w:p>
        </w:tc>
        <w:tc>
          <w:tcPr>
            <w:tcW w:w="0" w:type="auto"/>
            <w:vAlign w:val="center"/>
          </w:tcPr>
          <w:p w14:paraId="223ACE94" w14:textId="77777777" w:rsidR="00112FCC" w:rsidRDefault="00112FCC" w:rsidP="00FE1A83">
            <w:pPr>
              <w:rPr>
                <w:szCs w:val="24"/>
              </w:rPr>
            </w:pPr>
          </w:p>
          <w:p w14:paraId="4513B717" w14:textId="77777777" w:rsidR="00112FCC" w:rsidRPr="000160CD" w:rsidRDefault="00112FCC" w:rsidP="00FE1A83">
            <w:pPr>
              <w:rPr>
                <w:szCs w:val="24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</w:tc>
        <w:tc>
          <w:tcPr>
            <w:tcW w:w="0" w:type="auto"/>
            <w:vAlign w:val="center"/>
          </w:tcPr>
          <w:p w14:paraId="2063D775" w14:textId="77777777" w:rsidR="00112FCC" w:rsidRDefault="00112FCC" w:rsidP="00FE1A83">
            <w:pPr>
              <w:rPr>
                <w:szCs w:val="24"/>
              </w:rPr>
            </w:pPr>
          </w:p>
          <w:p w14:paraId="314D5EC6" w14:textId="77777777" w:rsidR="00112FCC" w:rsidRPr="000160CD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снов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скус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о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</w:t>
            </w:r>
            <w:proofErr w:type="spellEnd"/>
            <w:r>
              <w:rPr>
                <w:szCs w:val="24"/>
              </w:rPr>
              <w:t xml:space="preserve">.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рганизацио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00399F69" w14:textId="77777777" w:rsidR="00112FCC" w:rsidRDefault="00112FCC" w:rsidP="00FE1A83">
            <w:pPr>
              <w:rPr>
                <w:szCs w:val="24"/>
              </w:rPr>
            </w:pPr>
          </w:p>
          <w:p w14:paraId="3DA52B94" w14:textId="77777777" w:rsidR="00112FCC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  <w:p w14:paraId="04859B98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14AEDB61" w14:textId="77777777" w:rsidR="00112FCC" w:rsidRDefault="00112FCC" w:rsidP="00FE1A83">
            <w:pPr>
              <w:rPr>
                <w:szCs w:val="24"/>
              </w:rPr>
            </w:pPr>
          </w:p>
          <w:p w14:paraId="1322E4D1" w14:textId="77777777" w:rsidR="00112FCC" w:rsidRDefault="00112FCC" w:rsidP="00FE1A83">
            <w:pPr>
              <w:rPr>
                <w:szCs w:val="24"/>
              </w:rPr>
            </w:pPr>
          </w:p>
          <w:p w14:paraId="3CB0F1D4" w14:textId="77777777" w:rsidR="00112FCC" w:rsidRDefault="00112FCC" w:rsidP="00FE1A83">
            <w:pPr>
              <w:rPr>
                <w:szCs w:val="24"/>
              </w:rPr>
            </w:pPr>
          </w:p>
          <w:p w14:paraId="6B3A2BED" w14:textId="77777777" w:rsidR="00112FCC" w:rsidRDefault="00112FCC" w:rsidP="00FE1A83">
            <w:pPr>
              <w:rPr>
                <w:szCs w:val="24"/>
              </w:rPr>
            </w:pPr>
          </w:p>
          <w:p w14:paraId="31B4221A" w14:textId="77777777" w:rsidR="00112FCC" w:rsidRDefault="00112FCC" w:rsidP="00FE1A83">
            <w:pPr>
              <w:rPr>
                <w:szCs w:val="24"/>
              </w:rPr>
            </w:pPr>
          </w:p>
          <w:p w14:paraId="668D14C9" w14:textId="77777777" w:rsidR="00112FCC" w:rsidRDefault="00112FCC" w:rsidP="00FE1A83">
            <w:pPr>
              <w:rPr>
                <w:szCs w:val="24"/>
              </w:rPr>
            </w:pPr>
          </w:p>
          <w:p w14:paraId="4D635EF3" w14:textId="77777777" w:rsidR="00112FCC" w:rsidRDefault="00112FCC" w:rsidP="00FE1A83">
            <w:pPr>
              <w:rPr>
                <w:szCs w:val="24"/>
              </w:rPr>
            </w:pPr>
          </w:p>
          <w:p w14:paraId="783E7ABF" w14:textId="77777777" w:rsidR="00112FCC" w:rsidRDefault="00112FCC" w:rsidP="00FE1A83">
            <w:pPr>
              <w:rPr>
                <w:szCs w:val="24"/>
              </w:rPr>
            </w:pPr>
          </w:p>
          <w:p w14:paraId="0FF7F5DD" w14:textId="77777777" w:rsidR="00112FCC" w:rsidRDefault="00112FCC" w:rsidP="00FE1A83">
            <w:pPr>
              <w:rPr>
                <w:szCs w:val="24"/>
              </w:rPr>
            </w:pPr>
          </w:p>
          <w:p w14:paraId="369FD828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D344B34" w14:textId="77777777" w:rsidR="00112FCC" w:rsidRDefault="00112FCC" w:rsidP="00FE1A83">
            <w:pPr>
              <w:rPr>
                <w:szCs w:val="24"/>
                <w:lang w:val="sr-Cyrl-CS"/>
              </w:rPr>
            </w:pPr>
            <w:r w:rsidRPr="00C814AE">
              <w:rPr>
                <w:szCs w:val="24"/>
                <w:lang w:val="sr-Cyrl-CS"/>
              </w:rPr>
              <w:t>Чланови стручног већа</w:t>
            </w:r>
          </w:p>
          <w:p w14:paraId="4A35C71B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C244003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5B86776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E6618CB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DD21868" w14:textId="77777777" w:rsidR="00112FCC" w:rsidRPr="000160CD" w:rsidRDefault="00112FCC" w:rsidP="00FE1A83">
            <w:pPr>
              <w:rPr>
                <w:szCs w:val="24"/>
              </w:rPr>
            </w:pPr>
          </w:p>
        </w:tc>
      </w:tr>
      <w:tr w:rsidR="00112FCC" w:rsidRPr="000160CD" w14:paraId="2AEAE609" w14:textId="77777777" w:rsidTr="00AF7B6C">
        <w:trPr>
          <w:cantSplit/>
          <w:trHeight w:val="20"/>
          <w:jc w:val="center"/>
        </w:trPr>
        <w:tc>
          <w:tcPr>
            <w:tcW w:w="0" w:type="auto"/>
            <w:vAlign w:val="center"/>
          </w:tcPr>
          <w:p w14:paraId="5F515A60" w14:textId="77777777" w:rsidR="00112FCC" w:rsidRDefault="00112FCC" w:rsidP="00FE1A83">
            <w:pPr>
              <w:rPr>
                <w:szCs w:val="24"/>
              </w:rPr>
            </w:pPr>
            <w:proofErr w:type="spellStart"/>
            <w:r w:rsidRPr="000F014F">
              <w:rPr>
                <w:szCs w:val="24"/>
              </w:rPr>
              <w:lastRenderedPageBreak/>
              <w:t>Анали</w:t>
            </w:r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спех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рај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рећег</w:t>
            </w:r>
            <w:proofErr w:type="spellEnd"/>
            <w:r w:rsidRPr="000F014F">
              <w:rPr>
                <w:szCs w:val="24"/>
              </w:rPr>
              <w:t xml:space="preserve"> </w:t>
            </w:r>
            <w:proofErr w:type="spellStart"/>
            <w:r w:rsidRPr="000F014F">
              <w:rPr>
                <w:szCs w:val="24"/>
              </w:rPr>
              <w:t>класификационог</w:t>
            </w:r>
            <w:proofErr w:type="spellEnd"/>
            <w:r w:rsidRPr="000F014F">
              <w:rPr>
                <w:szCs w:val="24"/>
              </w:rPr>
              <w:t xml:space="preserve"> </w:t>
            </w:r>
            <w:proofErr w:type="spellStart"/>
            <w:r w:rsidRPr="000F014F">
              <w:rPr>
                <w:szCs w:val="24"/>
              </w:rPr>
              <w:t>периода</w:t>
            </w:r>
            <w:proofErr w:type="spellEnd"/>
          </w:p>
          <w:p w14:paraId="4F04F203" w14:textId="77777777" w:rsidR="00112FCC" w:rsidRDefault="00112FCC" w:rsidP="00FE1A83">
            <w:pPr>
              <w:rPr>
                <w:szCs w:val="24"/>
              </w:rPr>
            </w:pPr>
          </w:p>
          <w:p w14:paraId="0BC52E77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proofErr w:type="spellStart"/>
            <w:r w:rsidRPr="00373E43">
              <w:rPr>
                <w:szCs w:val="24"/>
              </w:rPr>
              <w:t>Анализ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реализациј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редовне</w:t>
            </w:r>
            <w:proofErr w:type="spellEnd"/>
            <w:r w:rsidRPr="00373E43">
              <w:rPr>
                <w:szCs w:val="24"/>
              </w:rPr>
              <w:t xml:space="preserve">, </w:t>
            </w:r>
            <w:proofErr w:type="spellStart"/>
            <w:r w:rsidRPr="00373E43">
              <w:rPr>
                <w:szCs w:val="24"/>
              </w:rPr>
              <w:t>додатне</w:t>
            </w:r>
            <w:proofErr w:type="spellEnd"/>
            <w:r w:rsidRPr="00373E43">
              <w:rPr>
                <w:szCs w:val="24"/>
              </w:rPr>
              <w:t xml:space="preserve"> и </w:t>
            </w:r>
            <w:proofErr w:type="spellStart"/>
            <w:r w:rsidRPr="00373E43">
              <w:rPr>
                <w:szCs w:val="24"/>
              </w:rPr>
              <w:t>допунск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ставе</w:t>
            </w:r>
            <w:proofErr w:type="spellEnd"/>
            <w:r w:rsidRPr="00373E43">
              <w:rPr>
                <w:szCs w:val="24"/>
              </w:rPr>
              <w:t xml:space="preserve"> и </w:t>
            </w:r>
            <w:proofErr w:type="spellStart"/>
            <w:r w:rsidRPr="00373E43">
              <w:rPr>
                <w:szCs w:val="24"/>
              </w:rPr>
              <w:t>секциј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крају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трећег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класификационог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периода</w:t>
            </w:r>
            <w:proofErr w:type="spellEnd"/>
            <w:r w:rsidRPr="00373E43">
              <w:rPr>
                <w:szCs w:val="24"/>
              </w:rPr>
              <w:t xml:space="preserve"> </w:t>
            </w:r>
          </w:p>
          <w:p w14:paraId="269448C0" w14:textId="77777777" w:rsidR="00112FCC" w:rsidRPr="00373E43" w:rsidRDefault="00112FCC" w:rsidP="00FE1A83">
            <w:pPr>
              <w:rPr>
                <w:szCs w:val="24"/>
              </w:rPr>
            </w:pPr>
          </w:p>
          <w:p w14:paraId="21B7A619" w14:textId="77777777" w:rsidR="00112FCC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Анализа пробног завршног испита и припрема за завршни испит</w:t>
            </w:r>
          </w:p>
          <w:p w14:paraId="1D6BD757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</w:p>
          <w:p w14:paraId="4D30D84E" w14:textId="77777777" w:rsidR="00112FCC" w:rsidRDefault="00112FCC" w:rsidP="00FE1A83">
            <w:pPr>
              <w:rPr>
                <w:szCs w:val="24"/>
              </w:rPr>
            </w:pPr>
          </w:p>
          <w:p w14:paraId="65E70EE9" w14:textId="77777777" w:rsidR="00112FCC" w:rsidRPr="00EA03B5" w:rsidRDefault="00112FCC" w:rsidP="00FE1A83">
            <w:pPr>
              <w:rPr>
                <w:szCs w:val="24"/>
              </w:rPr>
            </w:pPr>
          </w:p>
          <w:p w14:paraId="6C33F408" w14:textId="77777777" w:rsidR="00112FCC" w:rsidRDefault="00112FCC" w:rsidP="00FE1A83">
            <w:pPr>
              <w:rPr>
                <w:color w:val="FF0000"/>
                <w:szCs w:val="24"/>
              </w:rPr>
            </w:pPr>
          </w:p>
          <w:p w14:paraId="2025CC9F" w14:textId="77777777" w:rsidR="00112FCC" w:rsidRDefault="00112FCC" w:rsidP="00FE1A83">
            <w:pPr>
              <w:rPr>
                <w:szCs w:val="24"/>
              </w:rPr>
            </w:pPr>
            <w:proofErr w:type="spellStart"/>
            <w:r w:rsidRPr="00A52CBC">
              <w:rPr>
                <w:szCs w:val="24"/>
              </w:rPr>
              <w:t>Обележавање</w:t>
            </w:r>
            <w:proofErr w:type="spellEnd"/>
            <w:r w:rsidRPr="00A52CBC">
              <w:rPr>
                <w:szCs w:val="24"/>
              </w:rPr>
              <w:t xml:space="preserve"> </w:t>
            </w:r>
            <w:proofErr w:type="spellStart"/>
            <w:r w:rsidRPr="00A52CBC">
              <w:rPr>
                <w:szCs w:val="24"/>
              </w:rPr>
              <w:t>светских</w:t>
            </w:r>
            <w:proofErr w:type="spellEnd"/>
            <w:r w:rsidRPr="00A52CBC">
              <w:rPr>
                <w:szCs w:val="24"/>
              </w:rPr>
              <w:t xml:space="preserve"> </w:t>
            </w:r>
            <w:proofErr w:type="spellStart"/>
            <w:r w:rsidRPr="00A52CBC">
              <w:rPr>
                <w:szCs w:val="24"/>
              </w:rPr>
              <w:t>дана</w:t>
            </w:r>
            <w:proofErr w:type="spellEnd"/>
            <w:r w:rsidRPr="00A52CBC">
              <w:rPr>
                <w:szCs w:val="24"/>
              </w:rPr>
              <w:t xml:space="preserve"> </w:t>
            </w:r>
            <w:proofErr w:type="spellStart"/>
            <w:r w:rsidRPr="00A52CBC">
              <w:rPr>
                <w:szCs w:val="24"/>
              </w:rPr>
              <w:t>шума</w:t>
            </w:r>
            <w:proofErr w:type="spellEnd"/>
            <w:r w:rsidRPr="00A52CBC">
              <w:rPr>
                <w:szCs w:val="24"/>
              </w:rPr>
              <w:t xml:space="preserve">, </w:t>
            </w:r>
            <w:proofErr w:type="spellStart"/>
            <w:r w:rsidRPr="00A52CBC">
              <w:rPr>
                <w:szCs w:val="24"/>
              </w:rPr>
              <w:t>воде</w:t>
            </w:r>
            <w:proofErr w:type="spellEnd"/>
            <w:r w:rsidRPr="00A52CBC">
              <w:rPr>
                <w:szCs w:val="24"/>
              </w:rPr>
              <w:t xml:space="preserve">, </w:t>
            </w:r>
            <w:proofErr w:type="spellStart"/>
            <w:r w:rsidRPr="00A52CBC">
              <w:rPr>
                <w:szCs w:val="24"/>
              </w:rPr>
              <w:t>климатских</w:t>
            </w:r>
            <w:proofErr w:type="spellEnd"/>
            <w:r w:rsidRPr="00A52CBC">
              <w:rPr>
                <w:szCs w:val="24"/>
              </w:rPr>
              <w:t xml:space="preserve"> </w:t>
            </w:r>
            <w:proofErr w:type="spellStart"/>
            <w:r w:rsidRPr="00A52CBC">
              <w:rPr>
                <w:szCs w:val="24"/>
              </w:rPr>
              <w:t>промена</w:t>
            </w:r>
            <w:proofErr w:type="spellEnd"/>
            <w:r w:rsidRPr="00A52CBC">
              <w:rPr>
                <w:szCs w:val="24"/>
              </w:rPr>
              <w:t xml:space="preserve"> и </w:t>
            </w:r>
            <w:proofErr w:type="spellStart"/>
            <w:r w:rsidRPr="00A52CBC">
              <w:rPr>
                <w:szCs w:val="24"/>
              </w:rPr>
              <w:t>дана</w:t>
            </w:r>
            <w:proofErr w:type="spellEnd"/>
            <w:r w:rsidRPr="00A52CBC">
              <w:rPr>
                <w:szCs w:val="24"/>
              </w:rPr>
              <w:t xml:space="preserve"> </w:t>
            </w:r>
            <w:proofErr w:type="spellStart"/>
            <w:r w:rsidRPr="00A52CBC">
              <w:rPr>
                <w:szCs w:val="24"/>
              </w:rPr>
              <w:t>Планете</w:t>
            </w:r>
            <w:proofErr w:type="spellEnd"/>
            <w:r w:rsidRPr="00A52CBC">
              <w:rPr>
                <w:szCs w:val="24"/>
              </w:rPr>
              <w:t xml:space="preserve"> </w:t>
            </w:r>
            <w:proofErr w:type="spellStart"/>
            <w:r w:rsidRPr="00A52CBC">
              <w:rPr>
                <w:szCs w:val="24"/>
              </w:rPr>
              <w:t>Земље</w:t>
            </w:r>
            <w:proofErr w:type="spellEnd"/>
          </w:p>
          <w:p w14:paraId="6527B106" w14:textId="77777777" w:rsidR="00112FCC" w:rsidRDefault="00112FCC" w:rsidP="00FE1A83">
            <w:pPr>
              <w:rPr>
                <w:szCs w:val="24"/>
              </w:rPr>
            </w:pPr>
          </w:p>
          <w:p w14:paraId="3EBF1509" w14:textId="77777777" w:rsidR="00112FCC" w:rsidRPr="001D765F" w:rsidRDefault="00112FCC" w:rsidP="00FE1A83">
            <w:pPr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ет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Бојчинској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уми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4396DCA7" w14:textId="77777777" w:rsidR="00112FCC" w:rsidRPr="001D765F" w:rsidRDefault="00112FCC" w:rsidP="00FE1A83">
            <w:pPr>
              <w:rPr>
                <w:szCs w:val="24"/>
              </w:rPr>
            </w:pPr>
            <w:r>
              <w:rPr>
                <w:szCs w:val="24"/>
              </w:rPr>
              <w:t>АПРИЛ</w:t>
            </w:r>
          </w:p>
        </w:tc>
        <w:tc>
          <w:tcPr>
            <w:tcW w:w="0" w:type="auto"/>
            <w:vAlign w:val="center"/>
          </w:tcPr>
          <w:p w14:paraId="0D9BB91B" w14:textId="77777777" w:rsidR="00112FCC" w:rsidRPr="000160CD" w:rsidRDefault="00112FCC" w:rsidP="00FE1A83">
            <w:pPr>
              <w:rPr>
                <w:szCs w:val="24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</w:tc>
        <w:tc>
          <w:tcPr>
            <w:tcW w:w="0" w:type="auto"/>
            <w:vAlign w:val="center"/>
          </w:tcPr>
          <w:p w14:paraId="2A18EA65" w14:textId="77777777" w:rsidR="00112FCC" w:rsidRPr="000160CD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снов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скус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о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</w:t>
            </w:r>
            <w:proofErr w:type="spellEnd"/>
            <w:r>
              <w:rPr>
                <w:szCs w:val="24"/>
              </w:rPr>
              <w:t xml:space="preserve">.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рганизацио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 xml:space="preserve">. </w:t>
            </w:r>
            <w:proofErr w:type="spellStart"/>
            <w:r w:rsidRPr="008630BE">
              <w:rPr>
                <w:szCs w:val="24"/>
              </w:rPr>
              <w:t>Организације</w:t>
            </w:r>
            <w:proofErr w:type="spellEnd"/>
            <w:r w:rsidRPr="008630BE">
              <w:rPr>
                <w:szCs w:val="24"/>
              </w:rPr>
              <w:t xml:space="preserve"> </w:t>
            </w:r>
            <w:proofErr w:type="spellStart"/>
            <w:r w:rsidRPr="008630BE">
              <w:rPr>
                <w:szCs w:val="24"/>
              </w:rPr>
              <w:t>планиране</w:t>
            </w:r>
            <w:proofErr w:type="spellEnd"/>
            <w:r w:rsidRPr="008630BE">
              <w:rPr>
                <w:szCs w:val="24"/>
              </w:rPr>
              <w:t xml:space="preserve"> </w:t>
            </w:r>
            <w:proofErr w:type="spellStart"/>
            <w:r w:rsidRPr="008630BE">
              <w:rPr>
                <w:szCs w:val="24"/>
              </w:rPr>
              <w:t>посете</w:t>
            </w:r>
            <w:proofErr w:type="spellEnd"/>
            <w:r w:rsidRPr="008630BE">
              <w:rPr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18E4F744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2EEA5A0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3854AE43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3AE1097" w14:textId="77777777" w:rsidR="00112FCC" w:rsidRDefault="00112FCC" w:rsidP="00FE1A83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Чланови стручног већа</w:t>
            </w:r>
          </w:p>
          <w:p w14:paraId="67BF38EF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DF81EFD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2C9948C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A548106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6E68592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49EE2F7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6E760F05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22B253B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C40305D" w14:textId="77777777" w:rsidR="00112FCC" w:rsidRDefault="00112FCC" w:rsidP="00FE1A83">
            <w:pPr>
              <w:rPr>
                <w:szCs w:val="24"/>
              </w:rPr>
            </w:pPr>
          </w:p>
          <w:p w14:paraId="158C10CB" w14:textId="77777777" w:rsidR="00112FCC" w:rsidRDefault="00112FCC" w:rsidP="00FE1A83">
            <w:pPr>
              <w:rPr>
                <w:szCs w:val="24"/>
                <w:lang w:val="sr-Cyrl-CS"/>
              </w:rPr>
            </w:pPr>
            <w:r w:rsidRPr="00AE2B22">
              <w:rPr>
                <w:szCs w:val="24"/>
                <w:lang w:val="sr-Cyrl-CS"/>
              </w:rPr>
              <w:t>Наставнице географије,  историје и биологије</w:t>
            </w:r>
          </w:p>
          <w:p w14:paraId="396CE748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21F17D17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8589D38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0A943A39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38A5E1E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1E4994B2" w14:textId="77777777" w:rsidR="00112FCC" w:rsidRDefault="00112FCC" w:rsidP="00FE1A83">
            <w:pPr>
              <w:rPr>
                <w:szCs w:val="24"/>
              </w:rPr>
            </w:pPr>
            <w:proofErr w:type="spellStart"/>
            <w:r w:rsidRPr="00A52CBC">
              <w:rPr>
                <w:szCs w:val="24"/>
              </w:rPr>
              <w:t>Н</w:t>
            </w:r>
            <w:r>
              <w:rPr>
                <w:szCs w:val="24"/>
              </w:rPr>
              <w:t>аставниц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еографије</w:t>
            </w:r>
            <w:proofErr w:type="spellEnd"/>
            <w:r>
              <w:rPr>
                <w:szCs w:val="24"/>
              </w:rPr>
              <w:t xml:space="preserve"> </w:t>
            </w:r>
            <w:r w:rsidRPr="00A52CBC">
              <w:rPr>
                <w:szCs w:val="24"/>
              </w:rPr>
              <w:t xml:space="preserve">и </w:t>
            </w:r>
            <w:proofErr w:type="spellStart"/>
            <w:r w:rsidRPr="00A52CBC">
              <w:rPr>
                <w:szCs w:val="24"/>
              </w:rPr>
              <w:t>биологије</w:t>
            </w:r>
            <w:proofErr w:type="spellEnd"/>
          </w:p>
          <w:p w14:paraId="07DA2471" w14:textId="77777777" w:rsidR="00112FCC" w:rsidRDefault="00112FCC" w:rsidP="00FE1A83">
            <w:pPr>
              <w:rPr>
                <w:szCs w:val="24"/>
              </w:rPr>
            </w:pPr>
          </w:p>
          <w:p w14:paraId="56B4CA3B" w14:textId="77777777" w:rsidR="00112FCC" w:rsidRDefault="00112FCC" w:rsidP="00FE1A83">
            <w:pPr>
              <w:rPr>
                <w:color w:val="FF0000"/>
                <w:szCs w:val="24"/>
              </w:rPr>
            </w:pPr>
          </w:p>
          <w:p w14:paraId="70BF28B3" w14:textId="77777777" w:rsidR="00112FCC" w:rsidRDefault="00112FCC" w:rsidP="00FE1A83">
            <w:pPr>
              <w:rPr>
                <w:szCs w:val="24"/>
              </w:rPr>
            </w:pPr>
          </w:p>
          <w:p w14:paraId="7089511D" w14:textId="77777777" w:rsidR="00112FCC" w:rsidRDefault="00112FCC" w:rsidP="00FE1A83">
            <w:pPr>
              <w:rPr>
                <w:szCs w:val="24"/>
              </w:rPr>
            </w:pPr>
          </w:p>
          <w:p w14:paraId="5EF9A990" w14:textId="77777777" w:rsidR="00112FCC" w:rsidRPr="00A52CBC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Наставниц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биологије</w:t>
            </w:r>
            <w:proofErr w:type="spellEnd"/>
          </w:p>
        </w:tc>
      </w:tr>
      <w:tr w:rsidR="00112FCC" w:rsidRPr="000160CD" w14:paraId="353A3FD5" w14:textId="77777777" w:rsidTr="00AF7B6C">
        <w:trPr>
          <w:cantSplit/>
          <w:trHeight w:val="20"/>
          <w:jc w:val="center"/>
        </w:trPr>
        <w:tc>
          <w:tcPr>
            <w:tcW w:w="0" w:type="auto"/>
            <w:vAlign w:val="center"/>
          </w:tcPr>
          <w:p w14:paraId="1087B041" w14:textId="77777777" w:rsidR="00112FCC" w:rsidRDefault="00112FCC" w:rsidP="00FE1A83">
            <w:pPr>
              <w:rPr>
                <w:szCs w:val="24"/>
              </w:rPr>
            </w:pPr>
            <w:proofErr w:type="spellStart"/>
            <w:r w:rsidRPr="00373E43">
              <w:rPr>
                <w:szCs w:val="24"/>
              </w:rPr>
              <w:lastRenderedPageBreak/>
              <w:t>Учешћ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градском</w:t>
            </w:r>
            <w:proofErr w:type="spellEnd"/>
            <w:r w:rsidRPr="00373E43">
              <w:rPr>
                <w:szCs w:val="24"/>
              </w:rPr>
              <w:t xml:space="preserve"> и </w:t>
            </w:r>
            <w:proofErr w:type="spellStart"/>
            <w:r w:rsidRPr="00373E43">
              <w:rPr>
                <w:szCs w:val="24"/>
              </w:rPr>
              <w:t>републичком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такмичењу</w:t>
            </w:r>
            <w:proofErr w:type="spellEnd"/>
            <w:r w:rsidRPr="00373E43">
              <w:rPr>
                <w:szCs w:val="24"/>
              </w:rPr>
              <w:t xml:space="preserve">. </w:t>
            </w:r>
          </w:p>
          <w:p w14:paraId="40815DF1" w14:textId="77777777" w:rsidR="00112FCC" w:rsidRPr="00C3414C" w:rsidRDefault="00112FCC" w:rsidP="00FE1A83">
            <w:pPr>
              <w:rPr>
                <w:szCs w:val="24"/>
              </w:rPr>
            </w:pPr>
          </w:p>
          <w:p w14:paraId="3DFDC676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Анализ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постигнутих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резултат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такмичењим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свим</w:t>
            </w:r>
            <w:proofErr w:type="spellEnd"/>
            <w:r w:rsidRPr="00373E43">
              <w:rPr>
                <w:szCs w:val="24"/>
                <w:lang w:val="sr-Cyrl-CS"/>
              </w:rPr>
              <w:t xml:space="preserve"> нивоима</w:t>
            </w:r>
          </w:p>
          <w:p w14:paraId="4BB36386" w14:textId="77777777" w:rsidR="00112FCC" w:rsidRPr="00373E43" w:rsidRDefault="00112FCC" w:rsidP="00FE1A83">
            <w:pPr>
              <w:jc w:val="right"/>
              <w:rPr>
                <w:szCs w:val="24"/>
                <w:lang w:val="sr-Cyrl-CS"/>
              </w:rPr>
            </w:pPr>
          </w:p>
          <w:p w14:paraId="3BFDF089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18017DFB" w14:textId="77777777" w:rsidR="00112FCC" w:rsidRPr="000160CD" w:rsidRDefault="00112FCC" w:rsidP="00FE1A83">
            <w:pPr>
              <w:rPr>
                <w:szCs w:val="24"/>
              </w:rPr>
            </w:pPr>
            <w:r>
              <w:rPr>
                <w:szCs w:val="24"/>
                <w:lang w:val="sr-Cyrl-CS"/>
              </w:rPr>
              <w:t>Угледни час из биологије „Алкохолизам“</w:t>
            </w:r>
          </w:p>
        </w:tc>
        <w:tc>
          <w:tcPr>
            <w:tcW w:w="0" w:type="auto"/>
            <w:vAlign w:val="center"/>
          </w:tcPr>
          <w:p w14:paraId="0C4AC13B" w14:textId="77777777" w:rsidR="00112FCC" w:rsidRPr="001D765F" w:rsidRDefault="00112FCC" w:rsidP="00FE1A83">
            <w:pPr>
              <w:rPr>
                <w:szCs w:val="24"/>
              </w:rPr>
            </w:pPr>
            <w:r>
              <w:rPr>
                <w:szCs w:val="24"/>
              </w:rPr>
              <w:t>МАЈ</w:t>
            </w:r>
          </w:p>
        </w:tc>
        <w:tc>
          <w:tcPr>
            <w:tcW w:w="0" w:type="auto"/>
            <w:vAlign w:val="center"/>
          </w:tcPr>
          <w:p w14:paraId="2AE3AD02" w14:textId="77777777" w:rsidR="00112FCC" w:rsidRPr="000160CD" w:rsidRDefault="00112FCC" w:rsidP="00FE1A83">
            <w:pPr>
              <w:rPr>
                <w:szCs w:val="24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</w:tc>
        <w:tc>
          <w:tcPr>
            <w:tcW w:w="0" w:type="auto"/>
            <w:vAlign w:val="center"/>
          </w:tcPr>
          <w:p w14:paraId="7B70DE85" w14:textId="77777777" w:rsidR="00112FCC" w:rsidRPr="000160CD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снов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скус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о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</w:t>
            </w:r>
            <w:proofErr w:type="spellEnd"/>
            <w:r>
              <w:rPr>
                <w:szCs w:val="24"/>
              </w:rPr>
              <w:t xml:space="preserve">.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рганизацио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34158862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391DD904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491B37E2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343BB33E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15818B4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BB8A0A8" w14:textId="77777777" w:rsidR="00112FCC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  <w:p w14:paraId="54F84331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33699CC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70B70FA2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39DFA29A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536DC563" w14:textId="77777777" w:rsidR="00112FCC" w:rsidRPr="000160CD" w:rsidRDefault="00112FCC" w:rsidP="00FE1A83">
            <w:pPr>
              <w:rPr>
                <w:szCs w:val="24"/>
              </w:rPr>
            </w:pPr>
            <w:r>
              <w:rPr>
                <w:szCs w:val="24"/>
                <w:lang w:val="sr-Cyrl-CS"/>
              </w:rPr>
              <w:t>Наставница биологије</w:t>
            </w:r>
          </w:p>
        </w:tc>
      </w:tr>
      <w:tr w:rsidR="00112FCC" w:rsidRPr="000160CD" w14:paraId="7263BEF3" w14:textId="77777777" w:rsidTr="00AF7B6C">
        <w:trPr>
          <w:cantSplit/>
          <w:trHeight w:val="20"/>
          <w:jc w:val="center"/>
        </w:trPr>
        <w:tc>
          <w:tcPr>
            <w:tcW w:w="0" w:type="auto"/>
            <w:vAlign w:val="center"/>
          </w:tcPr>
          <w:p w14:paraId="16AF9231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 w:rsidRPr="00373E43">
              <w:rPr>
                <w:szCs w:val="24"/>
                <w:lang w:val="sr-Cyrl-CS"/>
              </w:rPr>
              <w:lastRenderedPageBreak/>
              <w:t>Анализа успеха ученика на крају другог полугодишта</w:t>
            </w:r>
          </w:p>
          <w:p w14:paraId="68882409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</w:p>
          <w:p w14:paraId="49DB5CFD" w14:textId="77777777" w:rsidR="00112FCC" w:rsidRDefault="00112FCC" w:rsidP="00FE1A83">
            <w:pPr>
              <w:rPr>
                <w:szCs w:val="24"/>
                <w:lang w:val="sr-Cyrl-CS"/>
              </w:rPr>
            </w:pPr>
            <w:proofErr w:type="spellStart"/>
            <w:r w:rsidRPr="00373E43">
              <w:rPr>
                <w:szCs w:val="24"/>
              </w:rPr>
              <w:t>Анализ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реализациј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редовне</w:t>
            </w:r>
            <w:proofErr w:type="spellEnd"/>
            <w:r w:rsidRPr="00373E43">
              <w:rPr>
                <w:szCs w:val="24"/>
              </w:rPr>
              <w:t xml:space="preserve">, </w:t>
            </w:r>
            <w:proofErr w:type="spellStart"/>
            <w:r w:rsidRPr="00373E43">
              <w:rPr>
                <w:szCs w:val="24"/>
              </w:rPr>
              <w:t>додатне</w:t>
            </w:r>
            <w:proofErr w:type="spellEnd"/>
            <w:r w:rsidRPr="00373E43">
              <w:rPr>
                <w:szCs w:val="24"/>
              </w:rPr>
              <w:t xml:space="preserve"> и </w:t>
            </w:r>
            <w:proofErr w:type="spellStart"/>
            <w:r w:rsidRPr="00373E43">
              <w:rPr>
                <w:szCs w:val="24"/>
              </w:rPr>
              <w:t>допунск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ставе</w:t>
            </w:r>
            <w:proofErr w:type="spellEnd"/>
            <w:r w:rsidRPr="00373E43">
              <w:rPr>
                <w:szCs w:val="24"/>
              </w:rPr>
              <w:t xml:space="preserve"> и </w:t>
            </w:r>
            <w:proofErr w:type="spellStart"/>
            <w:r w:rsidRPr="00373E43">
              <w:rPr>
                <w:szCs w:val="24"/>
              </w:rPr>
              <w:t>секциј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крају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школске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године</w:t>
            </w:r>
            <w:proofErr w:type="spellEnd"/>
          </w:p>
          <w:p w14:paraId="7F8B2914" w14:textId="77777777" w:rsidR="00112FCC" w:rsidRDefault="00112FCC" w:rsidP="00FE1A83">
            <w:pPr>
              <w:rPr>
                <w:szCs w:val="24"/>
                <w:lang w:val="sr-Cyrl-CS"/>
              </w:rPr>
            </w:pPr>
          </w:p>
          <w:p w14:paraId="18B3D5EF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proofErr w:type="spellStart"/>
            <w:r w:rsidRPr="00373E43">
              <w:rPr>
                <w:szCs w:val="24"/>
              </w:rPr>
              <w:t>Израд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годишњег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извештаја</w:t>
            </w:r>
            <w:proofErr w:type="spellEnd"/>
            <w:r w:rsidRPr="00373E43">
              <w:rPr>
                <w:szCs w:val="24"/>
              </w:rPr>
              <w:t xml:space="preserve"> о </w:t>
            </w:r>
            <w:proofErr w:type="spellStart"/>
            <w:r w:rsidRPr="00373E43">
              <w:rPr>
                <w:szCs w:val="24"/>
              </w:rPr>
              <w:t>раду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актива</w:t>
            </w:r>
            <w:proofErr w:type="spellEnd"/>
            <w:r w:rsidRPr="00373E43">
              <w:rPr>
                <w:szCs w:val="24"/>
              </w:rPr>
              <w:t xml:space="preserve"> и </w:t>
            </w:r>
            <w:proofErr w:type="spellStart"/>
            <w:r w:rsidRPr="00373E43">
              <w:rPr>
                <w:szCs w:val="24"/>
              </w:rPr>
              <w:t>предлог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програм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з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редну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школску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годину</w:t>
            </w:r>
            <w:proofErr w:type="spellEnd"/>
            <w:r w:rsidRPr="00373E43">
              <w:rPr>
                <w:szCs w:val="24"/>
              </w:rPr>
              <w:t xml:space="preserve"> </w:t>
            </w:r>
          </w:p>
          <w:p w14:paraId="4622FA6E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</w:p>
          <w:p w14:paraId="46EE282D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proofErr w:type="spellStart"/>
            <w:proofErr w:type="gramStart"/>
            <w:r w:rsidRPr="00373E43">
              <w:rPr>
                <w:szCs w:val="24"/>
              </w:rPr>
              <w:t>Подела</w:t>
            </w:r>
            <w:proofErr w:type="spellEnd"/>
            <w:r w:rsidRPr="00373E43">
              <w:rPr>
                <w:szCs w:val="24"/>
              </w:rPr>
              <w:t xml:space="preserve">  </w:t>
            </w:r>
            <w:proofErr w:type="spellStart"/>
            <w:r w:rsidRPr="00373E43">
              <w:rPr>
                <w:szCs w:val="24"/>
              </w:rPr>
              <w:t>задужења</w:t>
            </w:r>
            <w:proofErr w:type="spellEnd"/>
            <w:proofErr w:type="gram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наставника</w:t>
            </w:r>
            <w:proofErr w:type="spellEnd"/>
            <w:r w:rsidRPr="00373E43">
              <w:rPr>
                <w:szCs w:val="24"/>
              </w:rPr>
              <w:t xml:space="preserve">  </w:t>
            </w:r>
          </w:p>
          <w:p w14:paraId="39881480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</w:p>
          <w:p w14:paraId="34873749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proofErr w:type="spellStart"/>
            <w:r w:rsidRPr="00373E43">
              <w:rPr>
                <w:szCs w:val="24"/>
              </w:rPr>
              <w:t>Анализ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завршног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испита</w:t>
            </w:r>
            <w:proofErr w:type="spellEnd"/>
            <w:r w:rsidRPr="00373E43">
              <w:rPr>
                <w:szCs w:val="24"/>
              </w:rPr>
              <w:t xml:space="preserve"> </w:t>
            </w:r>
          </w:p>
          <w:p w14:paraId="4260BB9E" w14:textId="77777777" w:rsidR="00112FCC" w:rsidRPr="00373E43" w:rsidRDefault="00112FCC" w:rsidP="00FE1A83">
            <w:pPr>
              <w:jc w:val="center"/>
              <w:rPr>
                <w:szCs w:val="24"/>
                <w:lang w:val="sr-Cyrl-CS"/>
              </w:rPr>
            </w:pPr>
          </w:p>
          <w:p w14:paraId="140A7CE9" w14:textId="77777777" w:rsidR="00112FCC" w:rsidRPr="00373E43" w:rsidRDefault="00112FCC" w:rsidP="00FE1A83">
            <w:pPr>
              <w:jc w:val="center"/>
              <w:rPr>
                <w:szCs w:val="24"/>
                <w:lang w:val="sr-Cyrl-CS"/>
              </w:rPr>
            </w:pPr>
          </w:p>
          <w:p w14:paraId="7166A852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proofErr w:type="spellStart"/>
            <w:r w:rsidRPr="00373E43">
              <w:rPr>
                <w:szCs w:val="24"/>
              </w:rPr>
              <w:t>Анализа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реализованог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стручног</w:t>
            </w:r>
            <w:proofErr w:type="spellEnd"/>
            <w:r w:rsidRPr="00373E43">
              <w:rPr>
                <w:szCs w:val="24"/>
              </w:rPr>
              <w:t xml:space="preserve"> </w:t>
            </w:r>
            <w:proofErr w:type="spellStart"/>
            <w:r w:rsidRPr="00373E43">
              <w:rPr>
                <w:szCs w:val="24"/>
              </w:rPr>
              <w:t>усавршавања</w:t>
            </w:r>
            <w:proofErr w:type="spellEnd"/>
            <w:r w:rsidRPr="00373E43">
              <w:rPr>
                <w:szCs w:val="24"/>
              </w:rPr>
              <w:t xml:space="preserve"> </w:t>
            </w:r>
          </w:p>
          <w:p w14:paraId="0A543C0A" w14:textId="77777777" w:rsidR="00112FCC" w:rsidRDefault="00112FCC" w:rsidP="00FE1A83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 xml:space="preserve"> </w:t>
            </w:r>
          </w:p>
          <w:p w14:paraId="5C9014FC" w14:textId="77777777" w:rsidR="00112FCC" w:rsidRPr="00373E43" w:rsidRDefault="00112FCC" w:rsidP="00FE1A83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Анализа резултата поправног испита</w:t>
            </w:r>
          </w:p>
          <w:p w14:paraId="1E820115" w14:textId="77777777" w:rsidR="00112FCC" w:rsidRPr="000160CD" w:rsidRDefault="00112FCC" w:rsidP="00FE1A83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C704DEE" w14:textId="77777777" w:rsidR="00112FCC" w:rsidRPr="001D765F" w:rsidRDefault="00112FCC" w:rsidP="00FE1A83">
            <w:pPr>
              <w:rPr>
                <w:szCs w:val="24"/>
              </w:rPr>
            </w:pPr>
            <w:r>
              <w:rPr>
                <w:szCs w:val="24"/>
              </w:rPr>
              <w:t>ЈУН-АВГУСТ</w:t>
            </w:r>
          </w:p>
        </w:tc>
        <w:tc>
          <w:tcPr>
            <w:tcW w:w="0" w:type="auto"/>
            <w:vAlign w:val="center"/>
          </w:tcPr>
          <w:p w14:paraId="7B6A925A" w14:textId="77777777" w:rsidR="00112FCC" w:rsidRPr="00E320EA" w:rsidRDefault="00112FCC" w:rsidP="00FE1A83">
            <w:pPr>
              <w:rPr>
                <w:szCs w:val="24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сихол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</w:p>
        </w:tc>
        <w:tc>
          <w:tcPr>
            <w:tcW w:w="0" w:type="auto"/>
            <w:vAlign w:val="center"/>
          </w:tcPr>
          <w:p w14:paraId="427D804E" w14:textId="77777777" w:rsidR="00112FCC" w:rsidRPr="000160CD" w:rsidRDefault="00112FCC" w:rsidP="00FE1A83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снов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скуси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о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</w:t>
            </w:r>
            <w:proofErr w:type="spellEnd"/>
            <w:r>
              <w:rPr>
                <w:szCs w:val="24"/>
              </w:rPr>
              <w:t xml:space="preserve">. </w:t>
            </w:r>
          </w:p>
        </w:tc>
        <w:tc>
          <w:tcPr>
            <w:tcW w:w="0" w:type="auto"/>
            <w:vAlign w:val="center"/>
          </w:tcPr>
          <w:p w14:paraId="63B002AE" w14:textId="77777777" w:rsidR="00112FCC" w:rsidRPr="000160CD" w:rsidRDefault="00112FCC" w:rsidP="00FE1A83">
            <w:pPr>
              <w:rPr>
                <w:szCs w:val="24"/>
              </w:rPr>
            </w:pPr>
            <w:r w:rsidRPr="00373E43">
              <w:rPr>
                <w:szCs w:val="24"/>
                <w:lang w:val="sr-Cyrl-CS"/>
              </w:rPr>
              <w:t>Чланови стручног већа</w:t>
            </w:r>
          </w:p>
        </w:tc>
      </w:tr>
    </w:tbl>
    <w:p w14:paraId="450E7D75" w14:textId="06D92D3C" w:rsidR="00A32938" w:rsidRDefault="00A32938" w:rsidP="00112FCC">
      <w:pPr>
        <w:tabs>
          <w:tab w:val="left" w:pos="7056"/>
        </w:tabs>
        <w:rPr>
          <w:lang w:val="sr-Cyrl-RS"/>
        </w:rPr>
      </w:pPr>
    </w:p>
    <w:p w14:paraId="54A90181" w14:textId="77777777" w:rsidR="00A32938" w:rsidRDefault="00A32938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520C7C45" w14:textId="7A0D1BA7" w:rsidR="00A32938" w:rsidRDefault="00362B19" w:rsidP="00A32938">
      <w:pPr>
        <w:pStyle w:val="Heading3"/>
      </w:pPr>
      <w:bookmarkStart w:id="454" w:name="_Toc208322973"/>
      <w:bookmarkStart w:id="455" w:name="_Toc208325298"/>
      <w:bookmarkStart w:id="456" w:name="_Toc208330958"/>
      <w:bookmarkStart w:id="457" w:name="_Toc208339789"/>
      <w:bookmarkStart w:id="458" w:name="_Toc208498788"/>
      <w:bookmarkStart w:id="459" w:name="_Toc208572315"/>
      <w:bookmarkStart w:id="460" w:name="_Toc208573613"/>
      <w:bookmarkStart w:id="461" w:name="_Toc208574639"/>
      <w:bookmarkStart w:id="462" w:name="_Toc208575004"/>
      <w:bookmarkStart w:id="463" w:name="_Toc208833122"/>
      <w:r>
        <w:rPr>
          <w:lang w:val="sr-Cyrl-RS"/>
        </w:rPr>
        <w:lastRenderedPageBreak/>
        <w:t>10</w:t>
      </w:r>
      <w:r w:rsidR="00A32938">
        <w:t xml:space="preserve">.9. </w:t>
      </w:r>
      <w:proofErr w:type="spellStart"/>
      <w:r w:rsidR="00A32938">
        <w:t>Стручно</w:t>
      </w:r>
      <w:proofErr w:type="spellEnd"/>
      <w:r w:rsidR="00A32938">
        <w:t xml:space="preserve"> </w:t>
      </w:r>
      <w:proofErr w:type="spellStart"/>
      <w:r w:rsidR="00A32938">
        <w:t>веће</w:t>
      </w:r>
      <w:proofErr w:type="spellEnd"/>
      <w:r w:rsidR="00A32938">
        <w:t xml:space="preserve"> </w:t>
      </w:r>
      <w:proofErr w:type="spellStart"/>
      <w:r w:rsidR="00A32938">
        <w:t>за</w:t>
      </w:r>
      <w:proofErr w:type="spellEnd"/>
      <w:r w:rsidR="00A32938">
        <w:t xml:space="preserve"> </w:t>
      </w:r>
      <w:proofErr w:type="spellStart"/>
      <w:r w:rsidR="00A32938">
        <w:t>област</w:t>
      </w:r>
      <w:proofErr w:type="spellEnd"/>
      <w:r w:rsidR="00A32938">
        <w:t xml:space="preserve"> </w:t>
      </w:r>
      <w:proofErr w:type="spellStart"/>
      <w:r w:rsidR="00A32938">
        <w:t>уметност</w:t>
      </w:r>
      <w:proofErr w:type="spellEnd"/>
      <w:r w:rsidR="00A32938">
        <w:t xml:space="preserve"> и </w:t>
      </w:r>
      <w:proofErr w:type="spellStart"/>
      <w:r w:rsidR="00A32938">
        <w:t>вештина</w:t>
      </w:r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proofErr w:type="spellEnd"/>
    </w:p>
    <w:p w14:paraId="77AE7712" w14:textId="77777777" w:rsidR="00A32938" w:rsidRDefault="00A32938" w:rsidP="00A32938">
      <w:pPr>
        <w:ind w:firstLine="720"/>
        <w:rPr>
          <w:b/>
          <w:sz w:val="32"/>
          <w:szCs w:val="32"/>
        </w:rPr>
      </w:pPr>
    </w:p>
    <w:p w14:paraId="1503C542" w14:textId="14D98420" w:rsidR="00A32938" w:rsidRPr="00D30B7A" w:rsidRDefault="00A32938" w:rsidP="00A32938">
      <w:pPr>
        <w:ind w:firstLine="720"/>
      </w:pPr>
      <w:proofErr w:type="spellStart"/>
      <w:r w:rsidRPr="00D30B7A">
        <w:t>Чланови</w:t>
      </w:r>
      <w:proofErr w:type="spellEnd"/>
      <w:r w:rsidRPr="00D30B7A">
        <w:t xml:space="preserve"> </w:t>
      </w:r>
      <w:proofErr w:type="spellStart"/>
      <w:r w:rsidRPr="00D30B7A">
        <w:t>стручног</w:t>
      </w:r>
      <w:proofErr w:type="spellEnd"/>
      <w:r w:rsidRPr="00D30B7A">
        <w:t xml:space="preserve"> </w:t>
      </w:r>
      <w:proofErr w:type="spellStart"/>
      <w:r w:rsidRPr="00D30B7A">
        <w:t>већа</w:t>
      </w:r>
      <w:proofErr w:type="spellEnd"/>
      <w:r w:rsidRPr="00D30B7A">
        <w:t xml:space="preserve"> </w:t>
      </w:r>
      <w:proofErr w:type="spellStart"/>
      <w:r w:rsidRPr="00D30B7A">
        <w:t>чине</w:t>
      </w:r>
      <w:proofErr w:type="spellEnd"/>
      <w:r w:rsidRPr="00D30B7A">
        <w:t xml:space="preserve"> </w:t>
      </w:r>
      <w:proofErr w:type="spellStart"/>
      <w:r w:rsidRPr="00D30B7A">
        <w:t>наставници</w:t>
      </w:r>
      <w:proofErr w:type="spellEnd"/>
      <w:r w:rsidRPr="00D30B7A">
        <w:t xml:space="preserve"> </w:t>
      </w:r>
      <w:proofErr w:type="spellStart"/>
      <w:r w:rsidRPr="00D30B7A">
        <w:t>физичког</w:t>
      </w:r>
      <w:proofErr w:type="spellEnd"/>
      <w:r w:rsidRPr="00D30B7A">
        <w:t xml:space="preserve"> </w:t>
      </w:r>
      <w:proofErr w:type="spellStart"/>
      <w:r w:rsidRPr="00D30B7A">
        <w:t>васпитања</w:t>
      </w:r>
      <w:proofErr w:type="spellEnd"/>
      <w:r w:rsidRPr="00D30B7A">
        <w:t xml:space="preserve">, </w:t>
      </w:r>
      <w:proofErr w:type="spellStart"/>
      <w:r w:rsidRPr="00D30B7A">
        <w:t>ликовне</w:t>
      </w:r>
      <w:proofErr w:type="spellEnd"/>
      <w:r w:rsidRPr="00D30B7A">
        <w:t xml:space="preserve"> и </w:t>
      </w:r>
      <w:proofErr w:type="spellStart"/>
      <w:r w:rsidRPr="00D30B7A">
        <w:t>м</w:t>
      </w:r>
      <w:r>
        <w:t>узичке</w:t>
      </w:r>
      <w:proofErr w:type="spellEnd"/>
      <w:r>
        <w:t xml:space="preserve"> </w:t>
      </w:r>
      <w:proofErr w:type="spellStart"/>
      <w:r>
        <w:t>културе</w:t>
      </w:r>
      <w:proofErr w:type="spellEnd"/>
      <w:r>
        <w:t xml:space="preserve">: </w:t>
      </w:r>
      <w:proofErr w:type="spellStart"/>
      <w:r>
        <w:t>Драгана</w:t>
      </w:r>
      <w:proofErr w:type="spellEnd"/>
      <w:r>
        <w:t xml:space="preserve"> </w:t>
      </w:r>
      <w:proofErr w:type="spellStart"/>
      <w:r>
        <w:t>Ђорђеви</w:t>
      </w:r>
      <w:proofErr w:type="spellEnd"/>
      <w:r>
        <w:rPr>
          <w:lang w:val="sr-Cyrl-RS"/>
        </w:rPr>
        <w:t>ћ</w:t>
      </w:r>
      <w:r w:rsidRPr="00D30B7A">
        <w:t>,</w:t>
      </w:r>
      <w:r>
        <w:rPr>
          <w:lang w:val="sr-Cyrl-RS"/>
        </w:rPr>
        <w:t xml:space="preserve"> Вања Михајловић,</w:t>
      </w:r>
      <w:r w:rsidRPr="00D30B7A">
        <w:t xml:space="preserve"> </w:t>
      </w:r>
      <w:proofErr w:type="spellStart"/>
      <w:r w:rsidRPr="00D30B7A">
        <w:t>Власта</w:t>
      </w:r>
      <w:proofErr w:type="spellEnd"/>
      <w:r w:rsidRPr="00D30B7A">
        <w:t xml:space="preserve"> </w:t>
      </w:r>
      <w:proofErr w:type="spellStart"/>
      <w:r w:rsidRPr="00D30B7A">
        <w:t>Радовановић</w:t>
      </w:r>
      <w:proofErr w:type="spellEnd"/>
      <w:r w:rsidRPr="00D30B7A">
        <w:t xml:space="preserve"> и </w:t>
      </w:r>
      <w:proofErr w:type="spellStart"/>
      <w:r w:rsidRPr="00D30B7A">
        <w:t>Кристина</w:t>
      </w:r>
      <w:proofErr w:type="spellEnd"/>
      <w:r w:rsidRPr="00D30B7A">
        <w:t xml:space="preserve"> </w:t>
      </w:r>
      <w:proofErr w:type="spellStart"/>
      <w:r w:rsidRPr="00D30B7A">
        <w:t>Јаблановић</w:t>
      </w:r>
      <w:proofErr w:type="spellEnd"/>
      <w:r w:rsidRPr="00D30B7A">
        <w:t xml:space="preserve"> </w:t>
      </w:r>
      <w:proofErr w:type="spellStart"/>
      <w:r w:rsidRPr="00D30B7A">
        <w:t>као</w:t>
      </w:r>
      <w:proofErr w:type="spellEnd"/>
      <w:r w:rsidRPr="00D30B7A">
        <w:t xml:space="preserve"> и </w:t>
      </w:r>
      <w:r>
        <w:rPr>
          <w:lang w:val="sr-Latn-RS"/>
        </w:rPr>
        <w:t>T</w:t>
      </w:r>
      <w:r>
        <w:rPr>
          <w:lang w:val="sr-Cyrl-RS"/>
        </w:rPr>
        <w:t>еодора Родић</w:t>
      </w:r>
      <w:r w:rsidRPr="00D30B7A">
        <w:t xml:space="preserve"> - </w:t>
      </w:r>
      <w:proofErr w:type="spellStart"/>
      <w:r w:rsidRPr="00D30B7A">
        <w:t>руководилац</w:t>
      </w:r>
      <w:proofErr w:type="spellEnd"/>
      <w:r w:rsidRPr="00D30B7A">
        <w:t xml:space="preserve"> </w:t>
      </w:r>
      <w:proofErr w:type="spellStart"/>
      <w:r w:rsidRPr="00D30B7A">
        <w:t>стручног</w:t>
      </w:r>
      <w:proofErr w:type="spellEnd"/>
      <w:r w:rsidRPr="00D30B7A">
        <w:t xml:space="preserve"> </w:t>
      </w:r>
      <w:proofErr w:type="spellStart"/>
      <w:r w:rsidRPr="00D30B7A">
        <w:t>већа</w:t>
      </w:r>
      <w:proofErr w:type="spellEnd"/>
      <w:r w:rsidRPr="00D30B7A">
        <w:t xml:space="preserve">. </w:t>
      </w:r>
    </w:p>
    <w:p w14:paraId="4CB325AE" w14:textId="77777777" w:rsidR="00A32938" w:rsidRPr="00D30B7A" w:rsidRDefault="00A32938" w:rsidP="00A32938">
      <w:pPr>
        <w:ind w:firstLine="720"/>
      </w:pPr>
    </w:p>
    <w:p w14:paraId="0FB9609A" w14:textId="77777777" w:rsidR="00A32938" w:rsidRPr="00D30B7A" w:rsidRDefault="00A32938" w:rsidP="00A32938">
      <w:pPr>
        <w:ind w:firstLine="720"/>
        <w:jc w:val="both"/>
      </w:pPr>
      <w:proofErr w:type="spellStart"/>
      <w:r w:rsidRPr="00D30B7A">
        <w:t>Циљ</w:t>
      </w:r>
      <w:proofErr w:type="spellEnd"/>
      <w:r w:rsidRPr="00D30B7A">
        <w:t xml:space="preserve"> </w:t>
      </w:r>
      <w:proofErr w:type="spellStart"/>
      <w:r w:rsidRPr="00D30B7A">
        <w:t>рада</w:t>
      </w:r>
      <w:proofErr w:type="spellEnd"/>
      <w:r w:rsidRPr="00D30B7A">
        <w:t xml:space="preserve"> </w:t>
      </w:r>
      <w:proofErr w:type="spellStart"/>
      <w:r w:rsidRPr="00D30B7A">
        <w:t>стручног</w:t>
      </w:r>
      <w:proofErr w:type="spellEnd"/>
      <w:r w:rsidRPr="00D30B7A">
        <w:t xml:space="preserve"> </w:t>
      </w:r>
      <w:proofErr w:type="spellStart"/>
      <w:r w:rsidRPr="00D30B7A">
        <w:t>већа</w:t>
      </w:r>
      <w:proofErr w:type="spellEnd"/>
      <w:r w:rsidRPr="00D30B7A">
        <w:t xml:space="preserve"> </w:t>
      </w:r>
      <w:proofErr w:type="spellStart"/>
      <w:r w:rsidRPr="00D30B7A">
        <w:t>је</w:t>
      </w:r>
      <w:proofErr w:type="spellEnd"/>
      <w:r w:rsidRPr="00D30B7A">
        <w:t xml:space="preserve"> </w:t>
      </w:r>
      <w:proofErr w:type="spellStart"/>
      <w:r w:rsidRPr="00D30B7A">
        <w:t>подизање</w:t>
      </w:r>
      <w:proofErr w:type="spellEnd"/>
      <w:r w:rsidRPr="00D30B7A">
        <w:t xml:space="preserve"> </w:t>
      </w:r>
      <w:proofErr w:type="spellStart"/>
      <w:r w:rsidRPr="00D30B7A">
        <w:t>културне</w:t>
      </w:r>
      <w:proofErr w:type="spellEnd"/>
      <w:r w:rsidRPr="00D30B7A">
        <w:t xml:space="preserve"> </w:t>
      </w:r>
      <w:proofErr w:type="spellStart"/>
      <w:r w:rsidRPr="00D30B7A">
        <w:t>свести</w:t>
      </w:r>
      <w:proofErr w:type="spellEnd"/>
      <w:r w:rsidRPr="00D30B7A">
        <w:t xml:space="preserve"> </w:t>
      </w:r>
      <w:proofErr w:type="spellStart"/>
      <w:r w:rsidRPr="00D30B7A">
        <w:t>ученика</w:t>
      </w:r>
      <w:proofErr w:type="spellEnd"/>
      <w:r w:rsidRPr="00D30B7A">
        <w:t xml:space="preserve">, </w:t>
      </w:r>
      <w:proofErr w:type="spellStart"/>
      <w:r w:rsidRPr="00D30B7A">
        <w:t>као</w:t>
      </w:r>
      <w:proofErr w:type="spellEnd"/>
      <w:r w:rsidRPr="00D30B7A">
        <w:t xml:space="preserve"> и </w:t>
      </w:r>
      <w:proofErr w:type="spellStart"/>
      <w:r w:rsidRPr="00D30B7A">
        <w:t>физичку</w:t>
      </w:r>
      <w:proofErr w:type="spellEnd"/>
      <w:r w:rsidRPr="00D30B7A">
        <w:t xml:space="preserve"> </w:t>
      </w:r>
      <w:proofErr w:type="spellStart"/>
      <w:r w:rsidRPr="00D30B7A">
        <w:t>спретност</w:t>
      </w:r>
      <w:proofErr w:type="spellEnd"/>
      <w:r w:rsidRPr="00D30B7A">
        <w:t xml:space="preserve"> </w:t>
      </w:r>
      <w:proofErr w:type="spellStart"/>
      <w:r w:rsidRPr="00D30B7A">
        <w:t>кроз</w:t>
      </w:r>
      <w:proofErr w:type="spellEnd"/>
      <w:r w:rsidRPr="00D30B7A">
        <w:t xml:space="preserve"> </w:t>
      </w:r>
      <w:proofErr w:type="spellStart"/>
      <w:r w:rsidRPr="00D30B7A">
        <w:t>активности</w:t>
      </w:r>
      <w:proofErr w:type="spellEnd"/>
      <w:r w:rsidRPr="00D30B7A">
        <w:t xml:space="preserve"> у </w:t>
      </w:r>
      <w:proofErr w:type="spellStart"/>
      <w:r w:rsidRPr="00D30B7A">
        <w:t>школи</w:t>
      </w:r>
      <w:proofErr w:type="spellEnd"/>
      <w:r w:rsidRPr="00D30B7A">
        <w:t xml:space="preserve"> и </w:t>
      </w:r>
      <w:proofErr w:type="spellStart"/>
      <w:r w:rsidRPr="00D30B7A">
        <w:t>ван</w:t>
      </w:r>
      <w:proofErr w:type="spellEnd"/>
      <w:r w:rsidRPr="00D30B7A">
        <w:t xml:space="preserve"> </w:t>
      </w:r>
      <w:proofErr w:type="spellStart"/>
      <w:proofErr w:type="gramStart"/>
      <w:r w:rsidRPr="00D30B7A">
        <w:t>ње</w:t>
      </w:r>
      <w:proofErr w:type="spellEnd"/>
      <w:r w:rsidRPr="00D30B7A">
        <w:t xml:space="preserve">,  </w:t>
      </w:r>
      <w:proofErr w:type="spellStart"/>
      <w:r w:rsidRPr="00D30B7A">
        <w:t>уз</w:t>
      </w:r>
      <w:proofErr w:type="spellEnd"/>
      <w:proofErr w:type="gramEnd"/>
      <w:r w:rsidRPr="00D30B7A">
        <w:t xml:space="preserve"> </w:t>
      </w:r>
      <w:proofErr w:type="spellStart"/>
      <w:r w:rsidRPr="00D30B7A">
        <w:t>реализовање</w:t>
      </w:r>
      <w:proofErr w:type="spellEnd"/>
      <w:r w:rsidRPr="00D30B7A">
        <w:t xml:space="preserve"> </w:t>
      </w:r>
      <w:proofErr w:type="spellStart"/>
      <w:r w:rsidRPr="00D30B7A">
        <w:t>општих</w:t>
      </w:r>
      <w:proofErr w:type="spellEnd"/>
      <w:r w:rsidRPr="00D30B7A">
        <w:t xml:space="preserve"> </w:t>
      </w:r>
      <w:proofErr w:type="spellStart"/>
      <w:r w:rsidRPr="00D30B7A">
        <w:t>циљева</w:t>
      </w:r>
      <w:proofErr w:type="spellEnd"/>
      <w:r w:rsidRPr="00D30B7A">
        <w:t xml:space="preserve"> и </w:t>
      </w:r>
      <w:proofErr w:type="spellStart"/>
      <w:r w:rsidRPr="00D30B7A">
        <w:t>задатака</w:t>
      </w:r>
      <w:proofErr w:type="spellEnd"/>
      <w:r w:rsidRPr="00D30B7A">
        <w:t xml:space="preserve"> </w:t>
      </w:r>
      <w:proofErr w:type="spellStart"/>
      <w:r w:rsidRPr="00D30B7A">
        <w:t>које</w:t>
      </w:r>
      <w:proofErr w:type="spellEnd"/>
      <w:r w:rsidRPr="00D30B7A">
        <w:t xml:space="preserve"> </w:t>
      </w:r>
      <w:proofErr w:type="spellStart"/>
      <w:r w:rsidRPr="00D30B7A">
        <w:t>имају</w:t>
      </w:r>
      <w:proofErr w:type="spellEnd"/>
      <w:r w:rsidRPr="00D30B7A">
        <w:t xml:space="preserve"> </w:t>
      </w:r>
      <w:proofErr w:type="spellStart"/>
      <w:r w:rsidRPr="00D30B7A">
        <w:t>наставни</w:t>
      </w:r>
      <w:proofErr w:type="spellEnd"/>
      <w:r w:rsidRPr="00D30B7A">
        <w:t xml:space="preserve"> </w:t>
      </w:r>
      <w:proofErr w:type="spellStart"/>
      <w:r w:rsidRPr="00D30B7A">
        <w:t>предмети</w:t>
      </w:r>
      <w:proofErr w:type="spellEnd"/>
      <w:r w:rsidRPr="00D30B7A">
        <w:t xml:space="preserve"> Ликовна, </w:t>
      </w:r>
      <w:proofErr w:type="spellStart"/>
      <w:r w:rsidRPr="00D30B7A">
        <w:t>Музичка</w:t>
      </w:r>
      <w:proofErr w:type="spellEnd"/>
      <w:r w:rsidRPr="00D30B7A">
        <w:t xml:space="preserve"> </w:t>
      </w:r>
      <w:proofErr w:type="spellStart"/>
      <w:r w:rsidRPr="00D30B7A">
        <w:t>култура</w:t>
      </w:r>
      <w:proofErr w:type="spellEnd"/>
      <w:r w:rsidRPr="00D30B7A">
        <w:t xml:space="preserve"> и </w:t>
      </w:r>
      <w:proofErr w:type="spellStart"/>
      <w:r w:rsidRPr="00D30B7A">
        <w:t>Физичко</w:t>
      </w:r>
      <w:proofErr w:type="spellEnd"/>
      <w:r w:rsidRPr="00D30B7A">
        <w:t xml:space="preserve"> </w:t>
      </w:r>
      <w:proofErr w:type="spellStart"/>
      <w:r w:rsidRPr="00D30B7A">
        <w:t>васпитање</w:t>
      </w:r>
      <w:proofErr w:type="spellEnd"/>
      <w:r w:rsidRPr="00D30B7A">
        <w:t xml:space="preserve">. </w:t>
      </w:r>
    </w:p>
    <w:p w14:paraId="55BBA5FF" w14:textId="77777777" w:rsidR="00A32938" w:rsidRPr="00D30B7A" w:rsidRDefault="00A32938" w:rsidP="00A32938">
      <w:pPr>
        <w:ind w:firstLine="72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3"/>
        <w:gridCol w:w="2735"/>
        <w:gridCol w:w="2798"/>
        <w:gridCol w:w="2160"/>
      </w:tblGrid>
      <w:tr w:rsidR="00A32938" w:rsidRPr="00D30B7A" w14:paraId="6CFDECDB" w14:textId="77777777" w:rsidTr="00FE1A83">
        <w:trPr>
          <w:tblHeader/>
        </w:trPr>
        <w:tc>
          <w:tcPr>
            <w:tcW w:w="0" w:type="auto"/>
            <w:gridSpan w:val="4"/>
          </w:tcPr>
          <w:p w14:paraId="1ADC0E5E" w14:textId="77777777" w:rsidR="00A32938" w:rsidRPr="006F03AB" w:rsidRDefault="00A32938" w:rsidP="00FE1A83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 w:rsidRPr="006F03AB">
              <w:rPr>
                <w:b/>
                <w:szCs w:val="24"/>
              </w:rPr>
              <w:t>ПЛАН РАДА СТРУЧНОГ ВЕЋА ЗА ОБЛАСТИ УМЕТНОСТИ И ФИЗИЧКИХ ВЕШТИНА</w:t>
            </w:r>
          </w:p>
          <w:p w14:paraId="071FE0C0" w14:textId="77777777" w:rsidR="00A32938" w:rsidRPr="006F03AB" w:rsidRDefault="00A32938" w:rsidP="00FE1A83">
            <w:pPr>
              <w:jc w:val="center"/>
              <w:rPr>
                <w:b/>
                <w:sz w:val="32"/>
                <w:szCs w:val="32"/>
              </w:rPr>
            </w:pPr>
            <w:r w:rsidRPr="006F03AB">
              <w:rPr>
                <w:b/>
                <w:szCs w:val="24"/>
              </w:rPr>
              <w:t>ЗА ШК. 20</w:t>
            </w:r>
            <w:r w:rsidRPr="006F03AB">
              <w:rPr>
                <w:b/>
                <w:szCs w:val="24"/>
                <w:lang w:val="sr-Latn-RS"/>
              </w:rPr>
              <w:t>2</w:t>
            </w:r>
            <w:r w:rsidRPr="006F03AB">
              <w:rPr>
                <w:b/>
                <w:szCs w:val="24"/>
                <w:lang w:val="sr-Cyrl-RS"/>
              </w:rPr>
              <w:t>5</w:t>
            </w:r>
            <w:r w:rsidRPr="006F03AB">
              <w:rPr>
                <w:b/>
                <w:szCs w:val="24"/>
              </w:rPr>
              <w:t>/202</w:t>
            </w:r>
            <w:r w:rsidRPr="006F03AB">
              <w:rPr>
                <w:b/>
                <w:szCs w:val="24"/>
                <w:lang w:val="sr-Cyrl-RS"/>
              </w:rPr>
              <w:t>6</w:t>
            </w:r>
            <w:r w:rsidRPr="006F03AB">
              <w:rPr>
                <w:b/>
                <w:szCs w:val="24"/>
              </w:rPr>
              <w:t>. ГОДИНУ</w:t>
            </w:r>
          </w:p>
        </w:tc>
      </w:tr>
      <w:tr w:rsidR="00A32938" w:rsidRPr="00D30B7A" w14:paraId="27F92144" w14:textId="77777777" w:rsidTr="00FE1A83">
        <w:trPr>
          <w:tblHeader/>
        </w:trPr>
        <w:tc>
          <w:tcPr>
            <w:tcW w:w="0" w:type="auto"/>
          </w:tcPr>
          <w:p w14:paraId="647475DB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 w:rsidRPr="00A660D6">
              <w:rPr>
                <w:lang w:val="ru-RU"/>
              </w:rPr>
              <w:t>ВРЕМЕ</w:t>
            </w:r>
          </w:p>
        </w:tc>
        <w:tc>
          <w:tcPr>
            <w:tcW w:w="0" w:type="auto"/>
          </w:tcPr>
          <w:p w14:paraId="62DA4CC4" w14:textId="77777777" w:rsidR="00A32938" w:rsidRPr="00D30B7A" w:rsidRDefault="00A32938" w:rsidP="00FE1A83">
            <w:pPr>
              <w:jc w:val="center"/>
            </w:pPr>
            <w:r w:rsidRPr="00A660D6">
              <w:rPr>
                <w:lang w:val="ru-RU"/>
              </w:rPr>
              <w:t>САДРЖАЈ РАДА</w:t>
            </w:r>
          </w:p>
        </w:tc>
        <w:tc>
          <w:tcPr>
            <w:tcW w:w="0" w:type="auto"/>
          </w:tcPr>
          <w:p w14:paraId="6BBFDEDB" w14:textId="77777777" w:rsidR="00A32938" w:rsidRPr="00D30B7A" w:rsidRDefault="00A32938" w:rsidP="00FE1A83">
            <w:pPr>
              <w:jc w:val="center"/>
            </w:pPr>
            <w:r w:rsidRPr="00A660D6">
              <w:rPr>
                <w:lang w:val="ru-RU"/>
              </w:rPr>
              <w:t>ИЗВРШИОЦИ</w:t>
            </w:r>
          </w:p>
        </w:tc>
        <w:tc>
          <w:tcPr>
            <w:tcW w:w="0" w:type="auto"/>
          </w:tcPr>
          <w:p w14:paraId="3AD567BA" w14:textId="77777777" w:rsidR="00A32938" w:rsidRPr="00D30B7A" w:rsidRDefault="00A32938" w:rsidP="00FE1A83">
            <w:pPr>
              <w:jc w:val="center"/>
            </w:pPr>
            <w:r w:rsidRPr="00A660D6">
              <w:rPr>
                <w:lang w:val="ru-RU"/>
              </w:rPr>
              <w:t>РЕАЛИЗАЦИЈА</w:t>
            </w:r>
          </w:p>
        </w:tc>
      </w:tr>
      <w:tr w:rsidR="00A32938" w:rsidRPr="00D30B7A" w14:paraId="790EFE8F" w14:textId="77777777" w:rsidTr="00FE1A83">
        <w:tc>
          <w:tcPr>
            <w:tcW w:w="0" w:type="auto"/>
            <w:vAlign w:val="center"/>
          </w:tcPr>
          <w:p w14:paraId="1B7DE740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Август</w:t>
            </w:r>
          </w:p>
        </w:tc>
        <w:tc>
          <w:tcPr>
            <w:tcW w:w="0" w:type="auto"/>
          </w:tcPr>
          <w:p w14:paraId="481D48E8" w14:textId="77777777" w:rsidR="00A32938" w:rsidRDefault="00A32938" w:rsidP="00FE1A83">
            <w:pPr>
              <w:pStyle w:val="ListParagraph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-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рад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ка</w:t>
            </w:r>
            <w:proofErr w:type="spellEnd"/>
          </w:p>
          <w:p w14:paraId="2682D123" w14:textId="77777777" w:rsidR="00A32938" w:rsidRDefault="00A32938" w:rsidP="00FE1A83">
            <w:pPr>
              <w:pStyle w:val="ListParagraph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-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еализац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руч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ећа</w:t>
            </w:r>
            <w:proofErr w:type="spellEnd"/>
          </w:p>
          <w:p w14:paraId="039DF1ED" w14:textId="77777777" w:rsidR="00A32938" w:rsidRPr="00711380" w:rsidRDefault="00A32938" w:rsidP="00FE1A83">
            <w:pPr>
              <w:pStyle w:val="ListParagraph"/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</w:tcPr>
          <w:p w14:paraId="5D56CC24" w14:textId="77777777" w:rsidR="00A32938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- Сви чланови Стручног већа </w:t>
            </w:r>
          </w:p>
          <w:p w14:paraId="65E26003" w14:textId="77777777" w:rsidR="00A32938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- Сви наставници школе</w:t>
            </w:r>
          </w:p>
          <w:p w14:paraId="388A3240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28B68EF4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</w:p>
        </w:tc>
        <w:tc>
          <w:tcPr>
            <w:tcW w:w="0" w:type="auto"/>
          </w:tcPr>
          <w:p w14:paraId="7E96E7F9" w14:textId="77777777" w:rsidR="00A32938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Крај августа</w:t>
            </w:r>
          </w:p>
          <w:p w14:paraId="7E4E4AA4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1C927A47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3A69C3A5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06836038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</w:p>
        </w:tc>
      </w:tr>
      <w:tr w:rsidR="00A32938" w:rsidRPr="00D30B7A" w14:paraId="2CC0692C" w14:textId="77777777" w:rsidTr="00FE1A83">
        <w:trPr>
          <w:trHeight w:val="1340"/>
        </w:trPr>
        <w:tc>
          <w:tcPr>
            <w:tcW w:w="0" w:type="auto"/>
            <w:vAlign w:val="center"/>
          </w:tcPr>
          <w:p w14:paraId="4F48B952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</w:p>
          <w:p w14:paraId="33FA64EB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 w:rsidRPr="00A660D6">
              <w:rPr>
                <w:lang w:val="ru-RU"/>
              </w:rPr>
              <w:t>Септембар</w:t>
            </w:r>
          </w:p>
          <w:p w14:paraId="27FE54F4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</w:p>
          <w:p w14:paraId="630DD65A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</w:p>
          <w:p w14:paraId="24E52000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</w:p>
        </w:tc>
        <w:tc>
          <w:tcPr>
            <w:tcW w:w="0" w:type="auto"/>
          </w:tcPr>
          <w:p w14:paraId="050969A9" w14:textId="77777777" w:rsidR="00A32938" w:rsidRPr="00A660D6" w:rsidRDefault="00A32938" w:rsidP="00FE1A83">
            <w:pPr>
              <w:pStyle w:val="ListParagraph"/>
              <w:ind w:left="0"/>
              <w:jc w:val="both"/>
              <w:rPr>
                <w:szCs w:val="24"/>
                <w:lang w:val="sr-Cyrl-CS"/>
              </w:rPr>
            </w:pPr>
            <w:r w:rsidRPr="00A660D6">
              <w:rPr>
                <w:szCs w:val="24"/>
              </w:rPr>
              <w:t xml:space="preserve">- </w:t>
            </w:r>
            <w:r w:rsidRPr="00A660D6">
              <w:rPr>
                <w:szCs w:val="24"/>
                <w:lang w:val="sr-Cyrl-CS"/>
              </w:rPr>
              <w:t xml:space="preserve">Избор нових чланова хора (пети разред) као и аудиција за децу из осталих разреда </w:t>
            </w:r>
          </w:p>
          <w:p w14:paraId="55271AB6" w14:textId="77777777" w:rsidR="00A32938" w:rsidRDefault="00A32938" w:rsidP="00FE1A83">
            <w:pPr>
              <w:pStyle w:val="ListParagraph"/>
              <w:ind w:left="0"/>
              <w:jc w:val="both"/>
              <w:rPr>
                <w:szCs w:val="24"/>
                <w:lang w:val="sr-Cyrl-CS"/>
              </w:rPr>
            </w:pPr>
            <w:r w:rsidRPr="00A660D6">
              <w:rPr>
                <w:szCs w:val="24"/>
                <w:lang w:val="sr-Cyrl-CS"/>
              </w:rPr>
              <w:t>- Договор о осликавању унутрашњег простора школе</w:t>
            </w:r>
          </w:p>
          <w:p w14:paraId="5838994C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- Формирање АКТИВА ФИЗИЧКОГ ВАСПИТАЊА и именовање чланова и председника истог</w:t>
            </w:r>
          </w:p>
          <w:p w14:paraId="0E5DE901" w14:textId="77777777" w:rsidR="00A32938" w:rsidRPr="00A660D6" w:rsidRDefault="00A32938" w:rsidP="00FE1A83">
            <w:pPr>
              <w:rPr>
                <w:lang w:val="ru-RU"/>
              </w:rPr>
            </w:pPr>
            <w:r w:rsidRPr="00D30B7A">
              <w:t xml:space="preserve">- </w:t>
            </w:r>
            <w:r w:rsidRPr="00A660D6">
              <w:rPr>
                <w:lang w:val="ru-RU"/>
              </w:rPr>
              <w:t xml:space="preserve">Пријем нових ученика у спортске секције, по </w:t>
            </w:r>
            <w:proofErr w:type="gramStart"/>
            <w:r w:rsidRPr="00A660D6">
              <w:rPr>
                <w:lang w:val="ru-RU"/>
              </w:rPr>
              <w:t>обављеном  тестирању</w:t>
            </w:r>
            <w:proofErr w:type="gramEnd"/>
            <w:r w:rsidRPr="00A660D6">
              <w:rPr>
                <w:lang w:val="ru-RU"/>
              </w:rPr>
              <w:t>- анализа</w:t>
            </w:r>
          </w:p>
          <w:p w14:paraId="43C09086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 xml:space="preserve">- Опрема ученика и </w:t>
            </w:r>
            <w:r w:rsidRPr="00D30B7A">
              <w:t>с</w:t>
            </w:r>
            <w:r w:rsidRPr="00A660D6">
              <w:rPr>
                <w:lang w:val="ru-RU"/>
              </w:rPr>
              <w:t xml:space="preserve">набдевеност спортским реквизитима </w:t>
            </w:r>
            <w:r>
              <w:rPr>
                <w:lang w:val="ru-RU"/>
              </w:rPr>
              <w:t>као и поправка справа(по потреби)</w:t>
            </w:r>
          </w:p>
          <w:p w14:paraId="4D753142" w14:textId="77777777" w:rsidR="00A32938" w:rsidRPr="005332EF" w:rsidRDefault="00A32938" w:rsidP="00FE1A83">
            <w:pPr>
              <w:rPr>
                <w:lang w:val="sr-Cyrl-RS"/>
              </w:rPr>
            </w:pPr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Сређивање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обележавањ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порт</w:t>
            </w:r>
            <w:proofErr w:type="spellEnd"/>
            <w:r>
              <w:rPr>
                <w:lang w:val="sr-Cyrl-RS"/>
              </w:rPr>
              <w:t>ск</w:t>
            </w:r>
            <w:proofErr w:type="spellStart"/>
            <w:r w:rsidRPr="00D30B7A">
              <w:t>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терена</w:t>
            </w:r>
            <w:proofErr w:type="spellEnd"/>
            <w:r w:rsidRPr="005332EF">
              <w:rPr>
                <w:lang w:val="ru-RU"/>
              </w:rPr>
              <w:t>,</w:t>
            </w:r>
            <w:r w:rsidRPr="00D30B7A">
              <w:t xml:space="preserve"> </w:t>
            </w:r>
            <w:proofErr w:type="spellStart"/>
            <w:r w:rsidRPr="00D30B7A">
              <w:t>доскочишт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кок</w:t>
            </w:r>
            <w:proofErr w:type="spellEnd"/>
            <w:r w:rsidRPr="005332EF">
              <w:rPr>
                <w:lang w:val="ru-RU"/>
              </w:rPr>
              <w:t xml:space="preserve"> у </w:t>
            </w:r>
            <w:proofErr w:type="spellStart"/>
            <w:r w:rsidRPr="00D30B7A">
              <w:t>даљ</w:t>
            </w:r>
            <w:proofErr w:type="spellEnd"/>
            <w:r>
              <w:rPr>
                <w:lang w:val="sr-Latn-RS"/>
              </w:rPr>
              <w:t xml:space="preserve"> </w:t>
            </w:r>
            <w:r>
              <w:rPr>
                <w:lang w:val="sr-Cyrl-RS"/>
              </w:rPr>
              <w:t>и бацалишта за куглу</w:t>
            </w:r>
          </w:p>
          <w:p w14:paraId="23EF7CE2" w14:textId="77777777" w:rsidR="00A32938" w:rsidRDefault="00A32938" w:rsidP="00FE1A83">
            <w:r w:rsidRPr="00D30B7A">
              <w:t xml:space="preserve">- </w:t>
            </w:r>
            <w:proofErr w:type="spellStart"/>
            <w:r w:rsidRPr="00D30B7A">
              <w:t>Организација</w:t>
            </w:r>
            <w:proofErr w:type="spellEnd"/>
            <w:r w:rsidRPr="00D30B7A">
              <w:t xml:space="preserve"> </w:t>
            </w:r>
            <w:proofErr w:type="spellStart"/>
            <w:proofErr w:type="gramStart"/>
            <w:r w:rsidRPr="00D30B7A">
              <w:t>јесењег</w:t>
            </w:r>
            <w:proofErr w:type="spellEnd"/>
            <w:r w:rsidRPr="00D30B7A">
              <w:t xml:space="preserve">  </w:t>
            </w:r>
            <w:proofErr w:type="spellStart"/>
            <w:r w:rsidRPr="00D30B7A">
              <w:t>кроса</w:t>
            </w:r>
            <w:proofErr w:type="spellEnd"/>
            <w:proofErr w:type="gramEnd"/>
            <w:r w:rsidRPr="00D30B7A">
              <w:t xml:space="preserve"> </w:t>
            </w:r>
            <w:proofErr w:type="spellStart"/>
            <w:r w:rsidRPr="00D30B7A">
              <w:t>школе</w:t>
            </w:r>
            <w:proofErr w:type="spellEnd"/>
            <w:r w:rsidRPr="00D30B7A">
              <w:t xml:space="preserve"> (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lastRenderedPageBreak/>
              <w:t>предшколце</w:t>
            </w:r>
            <w:proofErr w:type="spellEnd"/>
            <w:r w:rsidRPr="005332EF">
              <w:rPr>
                <w:lang w:val="ru-RU"/>
              </w:rPr>
              <w:t xml:space="preserve"> и </w:t>
            </w:r>
            <w:proofErr w:type="spellStart"/>
            <w:r>
              <w:t>ученике</w:t>
            </w:r>
            <w:proofErr w:type="spellEnd"/>
            <w:r>
              <w:t xml:space="preserve"> </w:t>
            </w:r>
            <w:proofErr w:type="spellStart"/>
            <w:r>
              <w:t>од</w:t>
            </w:r>
            <w:proofErr w:type="spellEnd"/>
            <w:r>
              <w:t xml:space="preserve"> 5</w:t>
            </w:r>
            <w:r w:rsidRPr="00D30B7A">
              <w:t xml:space="preserve">-8 </w:t>
            </w:r>
            <w:proofErr w:type="spellStart"/>
            <w:r w:rsidRPr="00D30B7A">
              <w:t>разреда</w:t>
            </w:r>
            <w:proofErr w:type="spellEnd"/>
            <w:r w:rsidRPr="00D30B7A">
              <w:t>)</w:t>
            </w:r>
          </w:p>
          <w:p w14:paraId="35969DA7" w14:textId="77777777" w:rsidR="00A32938" w:rsidRPr="00640B1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- Обележавање </w:t>
            </w:r>
            <w:r>
              <w:rPr>
                <w:color w:val="000000"/>
                <w:lang w:val="sr-Cyrl-RS"/>
              </w:rPr>
              <w:t>Европског школског спортског дана</w:t>
            </w:r>
          </w:p>
          <w:p w14:paraId="6E2AE84E" w14:textId="77777777" w:rsidR="00A32938" w:rsidRDefault="00A32938" w:rsidP="00FE1A83">
            <w:pPr>
              <w:ind w:left="12"/>
              <w:rPr>
                <w:lang w:val="ru-RU"/>
              </w:rPr>
            </w:pPr>
          </w:p>
          <w:p w14:paraId="7F1EF3F7" w14:textId="77777777" w:rsidR="00A32938" w:rsidRPr="005332EF" w:rsidRDefault="00A32938" w:rsidP="00FE1A83">
            <w:pPr>
              <w:ind w:left="12"/>
              <w:rPr>
                <w:lang w:val="sr-Cyrl-RS"/>
              </w:rPr>
            </w:pPr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Израд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календар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портск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такмичењ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н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нивоу</w:t>
            </w:r>
            <w:proofErr w:type="spellEnd"/>
            <w:r>
              <w:t xml:space="preserve"> </w:t>
            </w:r>
            <w:proofErr w:type="spellStart"/>
            <w:r w:rsidRPr="00D30B7A">
              <w:t>школе</w:t>
            </w:r>
            <w:proofErr w:type="spellEnd"/>
            <w:r>
              <w:rPr>
                <w:lang w:val="sr-Cyrl-RS"/>
              </w:rPr>
              <w:t xml:space="preserve"> у складу са Календаром школских спортских такмичења на нивоу града Београда</w:t>
            </w:r>
            <w:r w:rsidRPr="00D30B7A">
              <w:t xml:space="preserve">          </w:t>
            </w:r>
          </w:p>
          <w:p w14:paraId="61823FD7" w14:textId="77777777" w:rsidR="00A32938" w:rsidRPr="006D57DB" w:rsidRDefault="00A32938" w:rsidP="00FE1A83">
            <w:r w:rsidRPr="00D30B7A">
              <w:t xml:space="preserve">- </w:t>
            </w:r>
            <w:proofErr w:type="spellStart"/>
            <w:r w:rsidRPr="00D30B7A">
              <w:t>Припрем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државање</w:t>
            </w:r>
            <w:proofErr w:type="spellEnd"/>
            <w:r w:rsidRPr="00D30B7A">
              <w:t xml:space="preserve"> „</w:t>
            </w:r>
            <w:proofErr w:type="spellStart"/>
            <w:r w:rsidRPr="00D30B7A">
              <w:t>Дечј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недеље</w:t>
            </w:r>
            <w:proofErr w:type="spellEnd"/>
            <w:r w:rsidRPr="00D30B7A">
              <w:t xml:space="preserve"> </w:t>
            </w:r>
            <w:proofErr w:type="spellStart"/>
            <w:proofErr w:type="gramStart"/>
            <w:r w:rsidRPr="00D30B7A">
              <w:t>спорта</w:t>
            </w:r>
            <w:proofErr w:type="spellEnd"/>
            <w:r w:rsidRPr="00D30B7A">
              <w:t xml:space="preserve">“  </w:t>
            </w:r>
            <w:proofErr w:type="gramEnd"/>
            <w:r w:rsidRPr="00D30B7A">
              <w:t xml:space="preserve"> </w:t>
            </w:r>
          </w:p>
        </w:tc>
        <w:tc>
          <w:tcPr>
            <w:tcW w:w="0" w:type="auto"/>
          </w:tcPr>
          <w:p w14:paraId="5CD817B6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  <w:r w:rsidRPr="00A660D6">
              <w:rPr>
                <w:lang w:val="ru-RU"/>
              </w:rPr>
              <w:lastRenderedPageBreak/>
              <w:t>Наставница музичке културе</w:t>
            </w:r>
          </w:p>
          <w:p w14:paraId="69127D94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</w:p>
          <w:p w14:paraId="05687627" w14:textId="77777777" w:rsidR="00A32938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Наставница </w:t>
            </w:r>
            <w:r>
              <w:rPr>
                <w:lang w:val="sr-Cyrl-RS"/>
              </w:rPr>
              <w:t>ликовне</w:t>
            </w:r>
            <w:r>
              <w:rPr>
                <w:lang w:val="ru-RU"/>
              </w:rPr>
              <w:t xml:space="preserve"> културе</w:t>
            </w:r>
          </w:p>
          <w:p w14:paraId="1389726A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1AF7017C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Директор школе у сарадњи са предметним наставницима</w:t>
            </w:r>
          </w:p>
          <w:p w14:paraId="1100B5A3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6344DB8B" w14:textId="77777777" w:rsidR="00A32938" w:rsidRPr="00A32894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Наставници физичког васпитања</w:t>
            </w:r>
          </w:p>
          <w:p w14:paraId="63A75F93" w14:textId="77777777" w:rsidR="00A32938" w:rsidRDefault="00A32938" w:rsidP="00FE1A83">
            <w:pPr>
              <w:rPr>
                <w:lang w:val="sr-Cyrl-RS"/>
              </w:rPr>
            </w:pPr>
          </w:p>
          <w:p w14:paraId="270A82D0" w14:textId="77777777" w:rsidR="00A32938" w:rsidRPr="00611628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Наставници физичког васпитања</w:t>
            </w:r>
            <w:r>
              <w:rPr>
                <w:lang w:val="sr-Latn-RS"/>
              </w:rPr>
              <w:t>,</w:t>
            </w:r>
            <w:r>
              <w:rPr>
                <w:lang w:val="sr-Cyrl-RS"/>
              </w:rPr>
              <w:t xml:space="preserve"> п</w:t>
            </w:r>
            <w:proofErr w:type="spellStart"/>
            <w:r w:rsidRPr="00D30B7A">
              <w:t>омоћно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собље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домар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е</w:t>
            </w:r>
            <w:proofErr w:type="spellEnd"/>
          </w:p>
          <w:p w14:paraId="59493B6E" w14:textId="77777777" w:rsidR="00A32938" w:rsidRPr="00611628" w:rsidRDefault="00A32938" w:rsidP="00FE1A83">
            <w:pPr>
              <w:rPr>
                <w:lang w:val="ru-RU"/>
              </w:rPr>
            </w:pPr>
            <w:r>
              <w:rPr>
                <w:lang w:val="sr-Cyrl-RS"/>
              </w:rPr>
              <w:t>П</w:t>
            </w:r>
            <w:proofErr w:type="spellStart"/>
            <w:r w:rsidRPr="00D30B7A">
              <w:t>омоћно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собље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домар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е</w:t>
            </w:r>
            <w:proofErr w:type="spellEnd"/>
          </w:p>
          <w:p w14:paraId="6979CAF1" w14:textId="77777777" w:rsidR="00A32938" w:rsidRPr="00D30B7A" w:rsidRDefault="00A32938" w:rsidP="00FE1A83"/>
          <w:p w14:paraId="006B738B" w14:textId="77777777" w:rsidR="00A32938" w:rsidRPr="009076BA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Наставници физичког васпитања</w:t>
            </w:r>
            <w:r w:rsidRPr="009076BA">
              <w:rPr>
                <w:lang w:val="ru-RU"/>
              </w:rPr>
              <w:t>,</w:t>
            </w:r>
            <w:r>
              <w:rPr>
                <w:lang w:val="ru-RU"/>
              </w:rPr>
              <w:t xml:space="preserve"> </w:t>
            </w:r>
            <w:r w:rsidRPr="009076BA">
              <w:rPr>
                <w:lang w:val="ru-RU"/>
              </w:rPr>
              <w:t>разредне старешине,</w:t>
            </w:r>
            <w:r>
              <w:rPr>
                <w:lang w:val="ru-RU"/>
              </w:rPr>
              <w:t xml:space="preserve"> помоћно </w:t>
            </w:r>
            <w:r w:rsidRPr="009076BA">
              <w:rPr>
                <w:lang w:val="ru-RU"/>
              </w:rPr>
              <w:t xml:space="preserve">особље </w:t>
            </w:r>
            <w:r>
              <w:rPr>
                <w:lang w:val="ru-RU"/>
              </w:rPr>
              <w:t>ш</w:t>
            </w:r>
            <w:r w:rsidRPr="009076BA">
              <w:rPr>
                <w:lang w:val="ru-RU"/>
              </w:rPr>
              <w:t>коле</w:t>
            </w:r>
            <w:r>
              <w:rPr>
                <w:lang w:val="ru-RU"/>
              </w:rPr>
              <w:t xml:space="preserve"> и домари школе</w:t>
            </w:r>
          </w:p>
          <w:p w14:paraId="353C55DE" w14:textId="77777777" w:rsidR="00A32938" w:rsidRPr="00D30B7A" w:rsidRDefault="00A32938" w:rsidP="00FE1A83"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васпитања</w:t>
            </w:r>
            <w:proofErr w:type="spellEnd"/>
          </w:p>
          <w:p w14:paraId="66B6EC3B" w14:textId="77777777" w:rsidR="00A32938" w:rsidRPr="00A0776D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Актив физичког васпитања</w:t>
            </w:r>
          </w:p>
          <w:p w14:paraId="12917CD3" w14:textId="77777777" w:rsidR="00A32938" w:rsidRDefault="00A32938" w:rsidP="00FE1A83">
            <w:pPr>
              <w:rPr>
                <w:lang w:val="ru-RU"/>
              </w:rPr>
            </w:pPr>
          </w:p>
          <w:p w14:paraId="726E5D4D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Наставници разредне и предметне наставе,</w:t>
            </w:r>
            <w:r w:rsidRPr="009076BA">
              <w:rPr>
                <w:lang w:val="ru-RU"/>
              </w:rPr>
              <w:t>разредне старешине,</w:t>
            </w:r>
            <w:r>
              <w:rPr>
                <w:lang w:val="ru-RU"/>
              </w:rPr>
              <w:t xml:space="preserve">помоћно </w:t>
            </w:r>
            <w:r w:rsidRPr="009076BA">
              <w:rPr>
                <w:lang w:val="ru-RU"/>
              </w:rPr>
              <w:t xml:space="preserve">особље </w:t>
            </w:r>
          </w:p>
          <w:p w14:paraId="0EFE4B16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ш</w:t>
            </w:r>
            <w:r w:rsidRPr="009076BA">
              <w:rPr>
                <w:lang w:val="ru-RU"/>
              </w:rPr>
              <w:t>коле</w:t>
            </w:r>
            <w:r>
              <w:rPr>
                <w:lang w:val="ru-RU"/>
              </w:rPr>
              <w:t>,домари школе</w:t>
            </w:r>
          </w:p>
          <w:p w14:paraId="4C934510" w14:textId="77777777" w:rsidR="00A32938" w:rsidRDefault="00A32938" w:rsidP="00FE1A83">
            <w:pPr>
              <w:rPr>
                <w:lang w:val="ru-RU"/>
              </w:rPr>
            </w:pPr>
          </w:p>
          <w:p w14:paraId="48CD47E2" w14:textId="77777777" w:rsidR="00A32938" w:rsidRDefault="00A32938" w:rsidP="00FE1A83">
            <w:pPr>
              <w:rPr>
                <w:lang w:val="ru-RU"/>
              </w:rPr>
            </w:pPr>
          </w:p>
          <w:p w14:paraId="064B977A" w14:textId="77777777" w:rsidR="00A32938" w:rsidRDefault="00A32938" w:rsidP="00FE1A83">
            <w:pPr>
              <w:rPr>
                <w:lang w:val="ru-RU"/>
              </w:rPr>
            </w:pPr>
          </w:p>
          <w:p w14:paraId="1CFEC5CA" w14:textId="77777777" w:rsidR="00A32938" w:rsidRPr="00A660D6" w:rsidRDefault="00A32938" w:rsidP="00FE1A83">
            <w:pPr>
              <w:rPr>
                <w:lang w:val="ru-RU"/>
              </w:rPr>
            </w:pPr>
          </w:p>
        </w:tc>
        <w:tc>
          <w:tcPr>
            <w:tcW w:w="0" w:type="auto"/>
          </w:tcPr>
          <w:p w14:paraId="74F69F23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lastRenderedPageBreak/>
              <w:t>Почетак септембра</w:t>
            </w:r>
          </w:p>
          <w:p w14:paraId="3443E9DE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2C6FAFB5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До 15.09.20</w:t>
            </w:r>
            <w:r>
              <w:rPr>
                <w:lang w:val="sr-Cyrl-RS"/>
              </w:rPr>
              <w:t>2</w:t>
            </w:r>
            <w:r>
              <w:t>5</w:t>
            </w:r>
            <w:r w:rsidRPr="00A660D6">
              <w:rPr>
                <w:lang w:val="ru-RU"/>
              </w:rPr>
              <w:t>.</w:t>
            </w:r>
          </w:p>
          <w:p w14:paraId="53B48639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</w:p>
          <w:p w14:paraId="4F8E1FE2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  <w:r w:rsidRPr="00A660D6">
              <w:rPr>
                <w:lang w:val="ru-RU"/>
              </w:rPr>
              <w:t>Прва недеља септембра</w:t>
            </w:r>
          </w:p>
          <w:p w14:paraId="1A69FF84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</w:p>
          <w:p w14:paraId="6F7C1955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</w:p>
          <w:p w14:paraId="06E4BC6E" w14:textId="77777777" w:rsidR="00A32938" w:rsidRPr="00D30B7A" w:rsidRDefault="00A32938" w:rsidP="00FE1A83">
            <w:pPr>
              <w:jc w:val="both"/>
            </w:pPr>
            <w:r>
              <w:rPr>
                <w:lang w:val="ru-RU"/>
              </w:rPr>
              <w:t>До 10.09.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 године</w:t>
            </w:r>
          </w:p>
          <w:p w14:paraId="101D86D4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</w:p>
          <w:p w14:paraId="57CA35B3" w14:textId="77777777" w:rsidR="00A32938" w:rsidRPr="00D30B7A" w:rsidRDefault="00A32938" w:rsidP="00FE1A83">
            <w:pPr>
              <w:jc w:val="both"/>
            </w:pPr>
            <w:r>
              <w:rPr>
                <w:lang w:val="ru-RU"/>
              </w:rPr>
              <w:t>До 15.09.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 године</w:t>
            </w:r>
          </w:p>
          <w:p w14:paraId="037B0732" w14:textId="77777777" w:rsidR="00A32938" w:rsidRPr="00A660D6" w:rsidRDefault="00A32938" w:rsidP="00FE1A83">
            <w:pPr>
              <w:jc w:val="both"/>
              <w:rPr>
                <w:lang w:val="ru-RU"/>
              </w:rPr>
            </w:pPr>
          </w:p>
          <w:p w14:paraId="21CFC39C" w14:textId="77777777" w:rsidR="00A32938" w:rsidRPr="00D30B7A" w:rsidRDefault="00A32938" w:rsidP="00FE1A83">
            <w:pPr>
              <w:jc w:val="both"/>
            </w:pPr>
            <w:r>
              <w:rPr>
                <w:lang w:val="ru-RU"/>
              </w:rPr>
              <w:t>До 30.09.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 године</w:t>
            </w:r>
          </w:p>
          <w:p w14:paraId="3A900539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42253579" w14:textId="77777777" w:rsidR="00A32938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До 15.10.2025. године</w:t>
            </w:r>
          </w:p>
          <w:p w14:paraId="28812DAA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7EC189E7" w14:textId="77777777" w:rsidR="00A32938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Септембар 2025. године</w:t>
            </w:r>
          </w:p>
          <w:p w14:paraId="61D45721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2A1F82B4" w14:textId="77777777" w:rsidR="00A32938" w:rsidRDefault="00A32938" w:rsidP="00FE1A83">
            <w:pPr>
              <w:rPr>
                <w:lang w:val="ru-RU"/>
              </w:rPr>
            </w:pPr>
          </w:p>
          <w:p w14:paraId="15E5F495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26.09.20</w:t>
            </w:r>
            <w:r>
              <w:rPr>
                <w:lang w:val="sr-Cyrl-RS"/>
              </w:rPr>
              <w:t>25</w:t>
            </w:r>
            <w:r>
              <w:rPr>
                <w:lang w:val="ru-RU"/>
              </w:rPr>
              <w:t>. – 30.09.20</w:t>
            </w:r>
            <w:r>
              <w:rPr>
                <w:lang w:val="sr-Cyrl-RS"/>
              </w:rPr>
              <w:t>25.</w:t>
            </w:r>
            <w:r w:rsidRPr="00A660D6">
              <w:rPr>
                <w:lang w:val="ru-RU"/>
              </w:rPr>
              <w:t xml:space="preserve"> године</w:t>
            </w:r>
            <w:r>
              <w:rPr>
                <w:lang w:val="ru-RU"/>
              </w:rPr>
              <w:t xml:space="preserve">(није стигао </w:t>
            </w:r>
            <w:r>
              <w:rPr>
                <w:lang w:val="ru-RU"/>
              </w:rPr>
              <w:lastRenderedPageBreak/>
              <w:t>план Министарства о термину одржавања)</w:t>
            </w:r>
          </w:p>
          <w:p w14:paraId="31E4ACA8" w14:textId="77777777" w:rsidR="00A32938" w:rsidRPr="00D30B7A" w:rsidRDefault="00A32938" w:rsidP="00FE1A83">
            <w:r>
              <w:rPr>
                <w:lang w:val="ru-RU"/>
              </w:rPr>
              <w:t>Септембар</w:t>
            </w:r>
          </w:p>
        </w:tc>
      </w:tr>
      <w:tr w:rsidR="00A32938" w:rsidRPr="005131FA" w14:paraId="6E74E43F" w14:textId="77777777" w:rsidTr="00FE1A83">
        <w:tc>
          <w:tcPr>
            <w:tcW w:w="0" w:type="auto"/>
            <w:vAlign w:val="center"/>
          </w:tcPr>
          <w:p w14:paraId="6C8F830A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 w:rsidRPr="00A660D6">
              <w:rPr>
                <w:lang w:val="ru-RU"/>
              </w:rPr>
              <w:lastRenderedPageBreak/>
              <w:t>Октобар</w:t>
            </w:r>
          </w:p>
        </w:tc>
        <w:tc>
          <w:tcPr>
            <w:tcW w:w="0" w:type="auto"/>
          </w:tcPr>
          <w:p w14:paraId="58A31077" w14:textId="77777777" w:rsidR="00A32938" w:rsidRDefault="00A32938" w:rsidP="00FE1A83">
            <w:pPr>
              <w:rPr>
                <w:lang w:val="sr-Cyrl-RS"/>
              </w:rPr>
            </w:pPr>
            <w:r w:rsidRPr="00D30B7A">
              <w:t xml:space="preserve">- </w:t>
            </w:r>
            <w:proofErr w:type="spellStart"/>
            <w:r w:rsidRPr="00D30B7A">
              <w:t>Посет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ученик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ликовној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изложби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концерту</w:t>
            </w:r>
            <w:proofErr w:type="spellEnd"/>
            <w:r w:rsidRPr="00D30B7A">
              <w:t xml:space="preserve"> у </w:t>
            </w:r>
            <w:proofErr w:type="spellStart"/>
            <w:r w:rsidRPr="00D30B7A">
              <w:t>зависност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д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понуде</w:t>
            </w:r>
            <w:proofErr w:type="spellEnd"/>
            <w:r w:rsidRPr="00D30B7A">
              <w:t xml:space="preserve"> у </w:t>
            </w:r>
            <w:proofErr w:type="spellStart"/>
            <w:r w:rsidRPr="00D30B7A">
              <w:t>јесењем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периоду</w:t>
            </w:r>
            <w:proofErr w:type="spellEnd"/>
          </w:p>
          <w:p w14:paraId="02BB8C90" w14:textId="77777777" w:rsidR="00A32938" w:rsidRDefault="00A32938" w:rsidP="00FE1A83">
            <w:pPr>
              <w:ind w:left="12"/>
              <w:rPr>
                <w:lang w:val="sr-Cyrl-RS"/>
              </w:rPr>
            </w:pPr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Израд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календар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портск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такмичењ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н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нивоу</w:t>
            </w:r>
            <w:proofErr w:type="spellEnd"/>
            <w:r>
              <w:t xml:space="preserve"> </w:t>
            </w:r>
            <w:proofErr w:type="spellStart"/>
            <w:r w:rsidRPr="00D30B7A">
              <w:t>школе</w:t>
            </w:r>
            <w:proofErr w:type="spellEnd"/>
            <w:r>
              <w:rPr>
                <w:lang w:val="sr-Cyrl-RS"/>
              </w:rPr>
              <w:t xml:space="preserve"> у складу са Календаром школских спортских такмичења на нивоу града Београда</w:t>
            </w:r>
          </w:p>
          <w:p w14:paraId="700C0FEE" w14:textId="77777777" w:rsidR="00A32938" w:rsidRPr="005332EF" w:rsidRDefault="00A32938" w:rsidP="00FE1A83">
            <w:pPr>
              <w:ind w:left="12"/>
              <w:rPr>
                <w:lang w:val="sr-Cyrl-RS"/>
              </w:rPr>
            </w:pPr>
            <w:r>
              <w:rPr>
                <w:lang w:val="sr-Cyrl-RS"/>
              </w:rPr>
              <w:t>- Дан Јабука</w:t>
            </w:r>
            <w:r w:rsidRPr="00D30B7A">
              <w:t xml:space="preserve">          </w:t>
            </w:r>
          </w:p>
          <w:p w14:paraId="19CC1055" w14:textId="77777777" w:rsidR="00A32938" w:rsidRDefault="00A32938" w:rsidP="00FE1A83">
            <w:pPr>
              <w:ind w:left="12"/>
              <w:rPr>
                <w:lang w:val="sr-Cyrl-RS"/>
              </w:rPr>
            </w:pPr>
          </w:p>
          <w:p w14:paraId="449B4274" w14:textId="77777777" w:rsidR="00A32938" w:rsidRPr="00D30B7A" w:rsidRDefault="00A32938" w:rsidP="00FE1A83">
            <w:pPr>
              <w:ind w:left="12"/>
            </w:pPr>
            <w:r w:rsidRPr="00D30B7A">
              <w:t xml:space="preserve">- </w:t>
            </w:r>
            <w:proofErr w:type="spellStart"/>
            <w:r w:rsidRPr="00D30B7A">
              <w:t>Припрема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одржавањ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дељенских</w:t>
            </w:r>
            <w:proofErr w:type="spellEnd"/>
            <w:r w:rsidRPr="00D30B7A">
              <w:t>,</w:t>
            </w:r>
          </w:p>
          <w:p w14:paraId="1351311D" w14:textId="77777777" w:rsidR="00A32938" w:rsidRDefault="00A32938" w:rsidP="00FE1A83">
            <w:pPr>
              <w:ind w:left="12"/>
              <w:rPr>
                <w:lang w:val="sr-Cyrl-RS"/>
              </w:rPr>
            </w:pPr>
            <w:proofErr w:type="spellStart"/>
            <w:proofErr w:type="gramStart"/>
            <w:r w:rsidRPr="00D30B7A">
              <w:t>међуодељенских</w:t>
            </w:r>
            <w:proofErr w:type="spellEnd"/>
            <w:r w:rsidRPr="00D30B7A">
              <w:t xml:space="preserve">  </w:t>
            </w:r>
            <w:proofErr w:type="spellStart"/>
            <w:r w:rsidRPr="00D30B7A">
              <w:t>такмичења</w:t>
            </w:r>
            <w:proofErr w:type="spellEnd"/>
            <w:proofErr w:type="gramEnd"/>
            <w:r w:rsidRPr="00D30B7A">
              <w:t xml:space="preserve">  у </w:t>
            </w:r>
            <w:proofErr w:type="spellStart"/>
            <w:r w:rsidRPr="00D30B7A">
              <w:t>спорту</w:t>
            </w:r>
            <w:proofErr w:type="spellEnd"/>
            <w:r w:rsidRPr="00D30B7A">
              <w:t xml:space="preserve"> </w:t>
            </w:r>
            <w:r>
              <w:rPr>
                <w:lang w:val="sr-Cyrl-RS"/>
              </w:rPr>
              <w:t>као и општинских,</w:t>
            </w:r>
            <w:r w:rsidRPr="00D30B7A">
              <w:t xml:space="preserve"> </w:t>
            </w:r>
            <w:proofErr w:type="spellStart"/>
            <w:r w:rsidRPr="00D30B7A">
              <w:t>предвиђеном</w:t>
            </w:r>
            <w:proofErr w:type="spellEnd"/>
            <w:r>
              <w:rPr>
                <w:lang w:val="sr-Cyrl-RS"/>
              </w:rPr>
              <w:t xml:space="preserve"> К</w:t>
            </w:r>
            <w:proofErr w:type="spellStart"/>
            <w:r w:rsidRPr="00D30B7A">
              <w:t>алендаром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ск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портских</w:t>
            </w:r>
            <w:proofErr w:type="spellEnd"/>
            <w:r>
              <w:rPr>
                <w:lang w:val="sr-Cyrl-RS"/>
              </w:rPr>
              <w:t xml:space="preserve"> </w:t>
            </w:r>
            <w:proofErr w:type="spellStart"/>
            <w:r w:rsidRPr="00D30B7A">
              <w:t>такмичења</w:t>
            </w:r>
            <w:proofErr w:type="spellEnd"/>
          </w:p>
          <w:p w14:paraId="2CD5D843" w14:textId="77777777" w:rsidR="00A32938" w:rsidRDefault="00A32938" w:rsidP="00FE1A83">
            <w:pPr>
              <w:ind w:left="12"/>
              <w:rPr>
                <w:lang w:val="sr-Cyrl-RS"/>
              </w:rPr>
            </w:pPr>
          </w:p>
          <w:p w14:paraId="22D65B0F" w14:textId="77777777" w:rsidR="00A32938" w:rsidRPr="00174C07" w:rsidRDefault="00A32938" w:rsidP="00FE1A83">
            <w:pPr>
              <w:ind w:left="12"/>
              <w:rPr>
                <w:lang w:val="sr-Cyrl-RS"/>
              </w:rPr>
            </w:pPr>
            <w:r>
              <w:rPr>
                <w:lang w:val="sr-Cyrl-RS"/>
              </w:rPr>
              <w:t>-Шумски вишебој за ученике 5. и 6. разреда</w:t>
            </w:r>
          </w:p>
          <w:p w14:paraId="14700453" w14:textId="77777777" w:rsidR="00A32938" w:rsidRPr="00D30B7A" w:rsidRDefault="00A32938" w:rsidP="00FE1A83"/>
        </w:tc>
        <w:tc>
          <w:tcPr>
            <w:tcW w:w="0" w:type="auto"/>
          </w:tcPr>
          <w:p w14:paraId="2862AEA2" w14:textId="77777777" w:rsidR="00A32938" w:rsidRDefault="00A32938" w:rsidP="00FE1A83">
            <w:r w:rsidRPr="00A660D6">
              <w:rPr>
                <w:lang w:val="ru-RU"/>
              </w:rPr>
              <w:t>Наставница музичке културе и наставници ликовне културе</w:t>
            </w:r>
          </w:p>
          <w:p w14:paraId="6CD24574" w14:textId="77777777" w:rsidR="00A32938" w:rsidRPr="00D30B7A" w:rsidRDefault="00A32938" w:rsidP="00FE1A83"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васпитања</w:t>
            </w:r>
            <w:proofErr w:type="spellEnd"/>
          </w:p>
          <w:p w14:paraId="59BF73B7" w14:textId="77777777" w:rsidR="00A32938" w:rsidRPr="005332EF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Актив физичког васпитања</w:t>
            </w:r>
          </w:p>
          <w:p w14:paraId="20C727FF" w14:textId="77777777" w:rsidR="00A32938" w:rsidRDefault="00A32938" w:rsidP="00FE1A83">
            <w:pPr>
              <w:rPr>
                <w:lang w:val="ru-RU"/>
              </w:rPr>
            </w:pPr>
          </w:p>
          <w:p w14:paraId="1356266D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Наставници ликовне културе, наставница музичке културе</w:t>
            </w:r>
          </w:p>
          <w:p w14:paraId="6B0CCD55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Актив физичког васпитања - </w:t>
            </w:r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</w:p>
          <w:p w14:paraId="652E1662" w14:textId="77777777" w:rsidR="00A32938" w:rsidRPr="005131FA" w:rsidRDefault="00A32938" w:rsidP="00FE1A83">
            <w:pPr>
              <w:rPr>
                <w:lang w:val="sr-Cyrl-RS"/>
              </w:rPr>
            </w:pPr>
            <w:proofErr w:type="spellStart"/>
            <w:r w:rsidRPr="00D30B7A">
              <w:t>васпитања</w:t>
            </w:r>
            <w:proofErr w:type="spellEnd"/>
            <w:r>
              <w:rPr>
                <w:lang w:val="sr-Cyrl-RS"/>
              </w:rPr>
              <w:t>, помоћно особље школе, домари и координатори са нивоа јединице локалне самоуправе - Координатори и руководиоци у Систему школских спортских такмичења</w:t>
            </w:r>
          </w:p>
          <w:p w14:paraId="341DAC02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Уорганизацији и сарадњи са координаторима из предузећа Србијашуме</w:t>
            </w:r>
          </w:p>
          <w:p w14:paraId="715C8C9C" w14:textId="77777777" w:rsidR="00A32938" w:rsidRPr="00D30B7A" w:rsidRDefault="00A32938" w:rsidP="00FE1A83"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васпитања</w:t>
            </w:r>
            <w:proofErr w:type="spellEnd"/>
          </w:p>
          <w:p w14:paraId="068B2C3E" w14:textId="77777777" w:rsidR="00A32938" w:rsidRPr="005332EF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lastRenderedPageBreak/>
              <w:t>Актив физичког васпитања</w:t>
            </w:r>
          </w:p>
          <w:p w14:paraId="242D0BD6" w14:textId="77777777" w:rsidR="00A32938" w:rsidRPr="005131FA" w:rsidRDefault="00A32938" w:rsidP="00FE1A83">
            <w:pPr>
              <w:rPr>
                <w:lang w:val="sr-Cyrl-RS"/>
              </w:rPr>
            </w:pPr>
          </w:p>
        </w:tc>
        <w:tc>
          <w:tcPr>
            <w:tcW w:w="0" w:type="auto"/>
          </w:tcPr>
          <w:p w14:paraId="6F2BC4E4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lastRenderedPageBreak/>
              <w:t>Прва половина октобра 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год.</w:t>
            </w:r>
          </w:p>
          <w:p w14:paraId="7D2D48D9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Друга половина септембра и октобар 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год.</w:t>
            </w:r>
          </w:p>
          <w:p w14:paraId="4D50ADEF" w14:textId="77777777" w:rsidR="00A32938" w:rsidRPr="006B5F51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Крај октобра 2025.</w:t>
            </w:r>
          </w:p>
          <w:p w14:paraId="2B2D8277" w14:textId="77777777" w:rsidR="00A32938" w:rsidRDefault="00A32938" w:rsidP="00FE1A83">
            <w:pPr>
              <w:rPr>
                <w:lang w:val="sr-Cyrl-RS"/>
              </w:rPr>
            </w:pPr>
          </w:p>
          <w:p w14:paraId="0BF2E481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Октобар 2025. године</w:t>
            </w:r>
          </w:p>
          <w:p w14:paraId="0034D11B" w14:textId="77777777" w:rsidR="00A32938" w:rsidRDefault="00A32938" w:rsidP="00FE1A83">
            <w:pPr>
              <w:rPr>
                <w:lang w:val="sr-Cyrl-RS"/>
              </w:rPr>
            </w:pPr>
          </w:p>
          <w:p w14:paraId="05469AAE" w14:textId="77777777" w:rsidR="00A32938" w:rsidRDefault="00A32938" w:rsidP="00FE1A83">
            <w:pPr>
              <w:rPr>
                <w:lang w:val="sr-Cyrl-RS"/>
              </w:rPr>
            </w:pPr>
          </w:p>
          <w:p w14:paraId="00A8BC97" w14:textId="77777777" w:rsidR="00A32938" w:rsidRDefault="00A32938" w:rsidP="00FE1A83">
            <w:pPr>
              <w:rPr>
                <w:lang w:val="sr-Cyrl-RS"/>
              </w:rPr>
            </w:pPr>
          </w:p>
          <w:p w14:paraId="64579141" w14:textId="77777777" w:rsidR="00A32938" w:rsidRDefault="00A32938" w:rsidP="00FE1A83">
            <w:pPr>
              <w:rPr>
                <w:lang w:val="sr-Cyrl-RS"/>
              </w:rPr>
            </w:pPr>
          </w:p>
          <w:p w14:paraId="0E6C5E93" w14:textId="77777777" w:rsidR="00A32938" w:rsidRPr="005131FA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Директор школе, наставници физичког васпитања</w:t>
            </w:r>
          </w:p>
        </w:tc>
      </w:tr>
      <w:tr w:rsidR="00A32938" w:rsidRPr="00D30B7A" w14:paraId="125BB4A3" w14:textId="77777777" w:rsidTr="00FE1A83">
        <w:tc>
          <w:tcPr>
            <w:tcW w:w="0" w:type="auto"/>
            <w:vAlign w:val="center"/>
          </w:tcPr>
          <w:p w14:paraId="15654398" w14:textId="77777777" w:rsidR="00A32938" w:rsidRPr="00D30B7A" w:rsidRDefault="00A32938" w:rsidP="00FE1A83">
            <w:pPr>
              <w:jc w:val="center"/>
            </w:pPr>
            <w:proofErr w:type="spellStart"/>
            <w:r w:rsidRPr="00D30B7A">
              <w:t>Новембар</w:t>
            </w:r>
            <w:proofErr w:type="spellEnd"/>
          </w:p>
          <w:p w14:paraId="68DED7B0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</w:p>
        </w:tc>
        <w:tc>
          <w:tcPr>
            <w:tcW w:w="0" w:type="auto"/>
          </w:tcPr>
          <w:p w14:paraId="480560FD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- Увежбавање хора за Светосавску академију</w:t>
            </w:r>
          </w:p>
          <w:p w14:paraId="1166B2E3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 xml:space="preserve">- Увежбавање солиста који ће наступити на Светосавској академији </w:t>
            </w:r>
          </w:p>
          <w:p w14:paraId="2BE9744D" w14:textId="77777777" w:rsidR="00A32938" w:rsidRDefault="00A32938" w:rsidP="00FE1A83">
            <w:r w:rsidRPr="00A660D6">
              <w:rPr>
                <w:lang w:val="ru-RU"/>
              </w:rPr>
              <w:t xml:space="preserve">- Бирање кандидата за такмичење </w:t>
            </w:r>
            <w:r w:rsidRPr="00A660D6">
              <w:rPr>
                <w:lang w:val="hu-HU"/>
              </w:rPr>
              <w:t>„</w:t>
            </w:r>
            <w:proofErr w:type="spellStart"/>
            <w:r w:rsidRPr="00D30B7A">
              <w:t>Златн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ирена</w:t>
            </w:r>
            <w:proofErr w:type="spellEnd"/>
            <w:r w:rsidRPr="00D30B7A">
              <w:t>“</w:t>
            </w:r>
          </w:p>
          <w:p w14:paraId="361F6C8A" w14:textId="77777777" w:rsidR="00A32938" w:rsidRPr="0005596B" w:rsidRDefault="00A32938" w:rsidP="00FE1A83">
            <w:pPr>
              <w:rPr>
                <w:lang w:val="sr-Cyrl-RS"/>
              </w:rPr>
            </w:pPr>
          </w:p>
          <w:p w14:paraId="6E93B74E" w14:textId="77777777" w:rsidR="00A32938" w:rsidRDefault="00A32938" w:rsidP="00FE1A83">
            <w:pPr>
              <w:rPr>
                <w:lang w:val="sr-Cyrl-RS"/>
              </w:rPr>
            </w:pPr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Текућ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изложб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ликовн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радова</w:t>
            </w:r>
            <w:proofErr w:type="spellEnd"/>
          </w:p>
          <w:p w14:paraId="33EC2EFC" w14:textId="77777777" w:rsidR="00A32938" w:rsidRPr="005131FA" w:rsidRDefault="00A32938" w:rsidP="00FE1A83">
            <w:pPr>
              <w:rPr>
                <w:lang w:val="sr-Cyrl-RS"/>
              </w:rPr>
            </w:pPr>
          </w:p>
          <w:p w14:paraId="06D358EF" w14:textId="77777777" w:rsidR="00A32938" w:rsidRPr="00D30B7A" w:rsidRDefault="00A32938" w:rsidP="00FE1A83">
            <w:pPr>
              <w:ind w:left="12"/>
            </w:pPr>
            <w:r w:rsidRPr="00D30B7A">
              <w:t xml:space="preserve">- </w:t>
            </w:r>
            <w:proofErr w:type="spellStart"/>
            <w:r w:rsidRPr="00D30B7A">
              <w:t>Припрема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одржавањ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дељенских</w:t>
            </w:r>
            <w:proofErr w:type="spellEnd"/>
            <w:r w:rsidRPr="00D30B7A">
              <w:t>,</w:t>
            </w:r>
          </w:p>
          <w:p w14:paraId="75078510" w14:textId="77777777" w:rsidR="00A32938" w:rsidRDefault="00A32938" w:rsidP="00FE1A83">
            <w:pPr>
              <w:ind w:left="12"/>
            </w:pPr>
            <w:proofErr w:type="spellStart"/>
            <w:proofErr w:type="gramStart"/>
            <w:r w:rsidRPr="00D30B7A">
              <w:t>међуодељенских</w:t>
            </w:r>
            <w:proofErr w:type="spellEnd"/>
            <w:r w:rsidRPr="00D30B7A">
              <w:t xml:space="preserve">  </w:t>
            </w:r>
            <w:proofErr w:type="spellStart"/>
            <w:r w:rsidRPr="00D30B7A">
              <w:t>такмичења</w:t>
            </w:r>
            <w:proofErr w:type="spellEnd"/>
            <w:proofErr w:type="gramEnd"/>
            <w:r w:rsidRPr="00D30B7A">
              <w:t xml:space="preserve">  у </w:t>
            </w:r>
            <w:proofErr w:type="spellStart"/>
            <w:r w:rsidRPr="00D30B7A">
              <w:t>спорту</w:t>
            </w:r>
            <w:proofErr w:type="spellEnd"/>
            <w:r w:rsidRPr="00D30B7A">
              <w:t xml:space="preserve"> </w:t>
            </w:r>
            <w:r>
              <w:rPr>
                <w:lang w:val="sr-Cyrl-RS"/>
              </w:rPr>
              <w:t>као и општинских,</w:t>
            </w:r>
            <w:r w:rsidRPr="00D30B7A">
              <w:t xml:space="preserve"> </w:t>
            </w:r>
            <w:proofErr w:type="spellStart"/>
            <w:r w:rsidRPr="00D30B7A">
              <w:t>предвиђеном</w:t>
            </w:r>
            <w:proofErr w:type="spellEnd"/>
            <w:r>
              <w:rPr>
                <w:lang w:val="sr-Cyrl-RS"/>
              </w:rPr>
              <w:t xml:space="preserve"> К</w:t>
            </w:r>
            <w:proofErr w:type="spellStart"/>
            <w:r w:rsidRPr="00D30B7A">
              <w:t>алендаром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ск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портских</w:t>
            </w:r>
            <w:proofErr w:type="spellEnd"/>
            <w:r>
              <w:rPr>
                <w:lang w:val="sr-Cyrl-RS"/>
              </w:rPr>
              <w:t xml:space="preserve"> </w:t>
            </w:r>
            <w:proofErr w:type="spellStart"/>
            <w:r w:rsidRPr="00D30B7A">
              <w:t>такмичења</w:t>
            </w:r>
            <w:proofErr w:type="spellEnd"/>
          </w:p>
          <w:p w14:paraId="3C88B884" w14:textId="77777777" w:rsidR="00A32938" w:rsidRPr="00D30B7A" w:rsidRDefault="00A32938" w:rsidP="00FE1A83">
            <w:pPr>
              <w:ind w:left="12"/>
            </w:pPr>
          </w:p>
        </w:tc>
        <w:tc>
          <w:tcPr>
            <w:tcW w:w="0" w:type="auto"/>
          </w:tcPr>
          <w:p w14:paraId="641B639D" w14:textId="77777777" w:rsidR="00A32938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</w:t>
            </w:r>
          </w:p>
          <w:p w14:paraId="09C958B4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</w:t>
            </w:r>
          </w:p>
          <w:p w14:paraId="0C5C9CA1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57F1788C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</w:t>
            </w:r>
          </w:p>
          <w:p w14:paraId="65AA6534" w14:textId="77777777" w:rsidR="00A32938" w:rsidRDefault="00A32938" w:rsidP="00FE1A83">
            <w:pPr>
              <w:rPr>
                <w:lang w:val="ru-RU"/>
              </w:rPr>
            </w:pPr>
          </w:p>
          <w:p w14:paraId="54F96DA1" w14:textId="77777777" w:rsidR="00A32938" w:rsidRDefault="00A32938" w:rsidP="00FE1A83">
            <w:pPr>
              <w:rPr>
                <w:lang w:val="ru-RU"/>
              </w:rPr>
            </w:pPr>
          </w:p>
          <w:p w14:paraId="7FEFAF59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и ликовне културе</w:t>
            </w:r>
          </w:p>
          <w:p w14:paraId="2926DED2" w14:textId="77777777" w:rsidR="00A32938" w:rsidRDefault="00A32938" w:rsidP="00FE1A83">
            <w:pPr>
              <w:rPr>
                <w:lang w:val="sr-Cyrl-RS"/>
              </w:rPr>
            </w:pPr>
          </w:p>
          <w:p w14:paraId="533EF0EF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Актив физичког васпитања - </w:t>
            </w:r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</w:p>
          <w:p w14:paraId="30ADE814" w14:textId="77777777" w:rsidR="00A32938" w:rsidRPr="005131FA" w:rsidRDefault="00A32938" w:rsidP="00FE1A83">
            <w:pPr>
              <w:rPr>
                <w:lang w:val="sr-Cyrl-RS"/>
              </w:rPr>
            </w:pPr>
            <w:proofErr w:type="spellStart"/>
            <w:r w:rsidRPr="00D30B7A">
              <w:t>васпитања</w:t>
            </w:r>
            <w:proofErr w:type="spellEnd"/>
            <w:r>
              <w:rPr>
                <w:lang w:val="sr-Cyrl-RS"/>
              </w:rPr>
              <w:t>, помоћно особље школе, домари и координатори са новоа јединице локалне самоуправе - Координатори и руководиоци у Систему школских спортских такмичења</w:t>
            </w:r>
          </w:p>
          <w:p w14:paraId="1AAD0648" w14:textId="77777777" w:rsidR="00A32938" w:rsidRPr="005332EF" w:rsidRDefault="00A32938" w:rsidP="00FE1A83">
            <w:pPr>
              <w:rPr>
                <w:lang w:val="sr-Cyrl-RS"/>
              </w:rPr>
            </w:pPr>
          </w:p>
        </w:tc>
        <w:tc>
          <w:tcPr>
            <w:tcW w:w="0" w:type="auto"/>
          </w:tcPr>
          <w:p w14:paraId="7AD6C8C7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Новембар 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год.</w:t>
            </w:r>
          </w:p>
          <w:p w14:paraId="1CE16538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Друга половина новембра 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год.</w:t>
            </w:r>
          </w:p>
          <w:p w14:paraId="0DF4D09E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Новембар 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год.</w:t>
            </w:r>
          </w:p>
          <w:p w14:paraId="03F3E484" w14:textId="77777777" w:rsidR="00A32938" w:rsidRDefault="00A32938" w:rsidP="00FE1A83"/>
          <w:p w14:paraId="3E924863" w14:textId="77777777" w:rsidR="00A32938" w:rsidRDefault="00A32938" w:rsidP="00FE1A83">
            <w:pPr>
              <w:rPr>
                <w:lang w:val="ru-RU"/>
              </w:rPr>
            </w:pPr>
          </w:p>
          <w:p w14:paraId="0CEFCCCB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Новембар 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год.</w:t>
            </w:r>
          </w:p>
          <w:p w14:paraId="66903E84" w14:textId="77777777" w:rsidR="00A32938" w:rsidRDefault="00A32938" w:rsidP="00FE1A83">
            <w:pPr>
              <w:rPr>
                <w:lang w:val="ru-RU"/>
              </w:rPr>
            </w:pPr>
          </w:p>
          <w:p w14:paraId="46BB45B0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Новембар 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год.</w:t>
            </w:r>
          </w:p>
          <w:p w14:paraId="196D54D2" w14:textId="77777777" w:rsidR="00A32938" w:rsidRPr="00A660D6" w:rsidRDefault="00A32938" w:rsidP="00FE1A83">
            <w:pPr>
              <w:rPr>
                <w:lang w:val="ru-RU"/>
              </w:rPr>
            </w:pPr>
          </w:p>
        </w:tc>
      </w:tr>
      <w:tr w:rsidR="00A32938" w:rsidRPr="00D30B7A" w14:paraId="09599D87" w14:textId="77777777" w:rsidTr="00FE1A83">
        <w:tc>
          <w:tcPr>
            <w:tcW w:w="0" w:type="auto"/>
            <w:vAlign w:val="center"/>
          </w:tcPr>
          <w:p w14:paraId="632D9B78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 w:rsidRPr="00A660D6">
              <w:rPr>
                <w:lang w:val="ru-RU"/>
              </w:rPr>
              <w:t>Децембар</w:t>
            </w:r>
          </w:p>
        </w:tc>
        <w:tc>
          <w:tcPr>
            <w:tcW w:w="0" w:type="auto"/>
          </w:tcPr>
          <w:p w14:paraId="67B224A8" w14:textId="77777777" w:rsidR="00A32938" w:rsidRPr="00D30B7A" w:rsidRDefault="00A32938" w:rsidP="00FE1A83">
            <w:r w:rsidRPr="00A660D6">
              <w:rPr>
                <w:lang w:val="ru-RU"/>
              </w:rPr>
              <w:t xml:space="preserve">- Увежбавање кандидата за такмичење </w:t>
            </w:r>
            <w:r w:rsidRPr="00A660D6">
              <w:rPr>
                <w:lang w:val="hu-HU"/>
              </w:rPr>
              <w:t>„</w:t>
            </w:r>
            <w:proofErr w:type="spellStart"/>
            <w:r w:rsidRPr="00D30B7A">
              <w:t>Златн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ирена</w:t>
            </w:r>
            <w:proofErr w:type="spellEnd"/>
            <w:r w:rsidRPr="00D30B7A">
              <w:t>“</w:t>
            </w:r>
          </w:p>
          <w:p w14:paraId="3835279C" w14:textId="77777777" w:rsidR="00A32938" w:rsidRDefault="00A32938" w:rsidP="00FE1A83"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Припрем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хора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сценографиј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ветосавску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академију</w:t>
            </w:r>
            <w:proofErr w:type="spellEnd"/>
          </w:p>
          <w:p w14:paraId="6A3D58B2" w14:textId="77777777" w:rsidR="00A32938" w:rsidRPr="00D30B7A" w:rsidRDefault="00A32938" w:rsidP="00FE1A83"/>
          <w:p w14:paraId="4E809A60" w14:textId="77777777" w:rsidR="00A32938" w:rsidRPr="00D30B7A" w:rsidRDefault="00A32938" w:rsidP="00FE1A83"/>
          <w:p w14:paraId="36AF3C6D" w14:textId="77777777" w:rsidR="00A32938" w:rsidRPr="00D30B7A" w:rsidRDefault="00A32938" w:rsidP="00FE1A83">
            <w:r w:rsidRPr="00D30B7A">
              <w:t xml:space="preserve">- </w:t>
            </w:r>
            <w:proofErr w:type="spellStart"/>
            <w:r w:rsidRPr="00D30B7A">
              <w:t>Новогодишња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божићн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изложб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ликовн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радова</w:t>
            </w:r>
            <w:proofErr w:type="spellEnd"/>
          </w:p>
          <w:p w14:paraId="7BADFC7B" w14:textId="77777777" w:rsidR="00A32938" w:rsidRDefault="00A32938" w:rsidP="00FE1A83">
            <w:pPr>
              <w:ind w:left="12"/>
              <w:rPr>
                <w:lang w:val="sr-Cyrl-RS"/>
              </w:rPr>
            </w:pPr>
          </w:p>
          <w:p w14:paraId="5CBC078C" w14:textId="77777777" w:rsidR="00A32938" w:rsidRPr="00A76977" w:rsidRDefault="00A32938" w:rsidP="00FE1A83">
            <w:pPr>
              <w:ind w:left="12"/>
            </w:pPr>
          </w:p>
          <w:p w14:paraId="347A7248" w14:textId="77777777" w:rsidR="00A32938" w:rsidRPr="00D30B7A" w:rsidRDefault="00A32938" w:rsidP="00FE1A83">
            <w:pPr>
              <w:ind w:left="12"/>
            </w:pPr>
            <w:r>
              <w:t xml:space="preserve">- </w:t>
            </w:r>
            <w:proofErr w:type="spellStart"/>
            <w:r>
              <w:t>Припрема</w:t>
            </w:r>
            <w:proofErr w:type="spellEnd"/>
            <w:r>
              <w:t xml:space="preserve"> и </w:t>
            </w:r>
            <w:proofErr w:type="spellStart"/>
            <w:r>
              <w:t>одржавање</w:t>
            </w:r>
            <w:proofErr w:type="spellEnd"/>
            <w:r>
              <w:t xml:space="preserve"> </w:t>
            </w:r>
            <w:proofErr w:type="spellStart"/>
            <w:r>
              <w:t>одељењ</w:t>
            </w:r>
            <w:r w:rsidRPr="00D30B7A">
              <w:t>ских</w:t>
            </w:r>
            <w:proofErr w:type="spellEnd"/>
            <w:r w:rsidRPr="00D30B7A">
              <w:t>,</w:t>
            </w:r>
          </w:p>
          <w:p w14:paraId="587F07A0" w14:textId="77777777" w:rsidR="00A32938" w:rsidRDefault="00A32938" w:rsidP="00FE1A83">
            <w:pPr>
              <w:ind w:left="12"/>
            </w:pPr>
            <w:proofErr w:type="spellStart"/>
            <w:proofErr w:type="gramStart"/>
            <w:r>
              <w:lastRenderedPageBreak/>
              <w:t>међуодељењ</w:t>
            </w:r>
            <w:r w:rsidRPr="00D30B7A">
              <w:t>ских</w:t>
            </w:r>
            <w:proofErr w:type="spellEnd"/>
            <w:r w:rsidRPr="00D30B7A">
              <w:t xml:space="preserve">  </w:t>
            </w:r>
            <w:proofErr w:type="spellStart"/>
            <w:r w:rsidRPr="00D30B7A">
              <w:t>такмичења</w:t>
            </w:r>
            <w:proofErr w:type="spellEnd"/>
            <w:proofErr w:type="gramEnd"/>
            <w:r w:rsidRPr="00D30B7A">
              <w:t xml:space="preserve">  у </w:t>
            </w:r>
            <w:proofErr w:type="spellStart"/>
            <w:r w:rsidRPr="00D30B7A">
              <w:t>спорту</w:t>
            </w:r>
            <w:proofErr w:type="spellEnd"/>
            <w:r w:rsidRPr="00D30B7A">
              <w:t xml:space="preserve"> </w:t>
            </w:r>
            <w:r>
              <w:rPr>
                <w:lang w:val="sr-Cyrl-RS"/>
              </w:rPr>
              <w:t>као и општинских,</w:t>
            </w:r>
            <w:r w:rsidRPr="00D30B7A">
              <w:t xml:space="preserve"> </w:t>
            </w:r>
            <w:proofErr w:type="spellStart"/>
            <w:r w:rsidRPr="00D30B7A">
              <w:t>предвиђеном</w:t>
            </w:r>
            <w:proofErr w:type="spellEnd"/>
            <w:r>
              <w:rPr>
                <w:lang w:val="sr-Cyrl-RS"/>
              </w:rPr>
              <w:t xml:space="preserve"> К</w:t>
            </w:r>
            <w:proofErr w:type="spellStart"/>
            <w:r w:rsidRPr="00D30B7A">
              <w:t>алендаром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ск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портских</w:t>
            </w:r>
            <w:proofErr w:type="spellEnd"/>
            <w:r>
              <w:rPr>
                <w:lang w:val="sr-Cyrl-RS"/>
              </w:rPr>
              <w:t xml:space="preserve"> </w:t>
            </w:r>
            <w:proofErr w:type="spellStart"/>
            <w:r w:rsidRPr="00D30B7A">
              <w:t>такмичења</w:t>
            </w:r>
            <w:proofErr w:type="spellEnd"/>
          </w:p>
          <w:p w14:paraId="1C546C4E" w14:textId="77777777" w:rsidR="00A32938" w:rsidRPr="00D30B7A" w:rsidRDefault="00A32938" w:rsidP="00FE1A83"/>
        </w:tc>
        <w:tc>
          <w:tcPr>
            <w:tcW w:w="0" w:type="auto"/>
          </w:tcPr>
          <w:p w14:paraId="6DCBA461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lastRenderedPageBreak/>
              <w:t>Наставница музичке културе</w:t>
            </w:r>
          </w:p>
          <w:p w14:paraId="386E1859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72A8D297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 и наставници српског, енглеског,  руског језика као и вероучитељ</w:t>
            </w:r>
          </w:p>
          <w:p w14:paraId="51A3D6E7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Наставница музичке културе</w:t>
            </w:r>
          </w:p>
          <w:p w14:paraId="15783310" w14:textId="77777777" w:rsidR="00A32938" w:rsidRDefault="00A32938" w:rsidP="00FE1A83">
            <w:pPr>
              <w:rPr>
                <w:lang w:val="ru-RU"/>
              </w:rPr>
            </w:pPr>
          </w:p>
          <w:p w14:paraId="3F4BA9CE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и ликовне културе</w:t>
            </w:r>
          </w:p>
          <w:p w14:paraId="54BE1821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1BB09118" w14:textId="77777777" w:rsidR="00A32938" w:rsidRDefault="00A32938" w:rsidP="00FE1A83">
            <w:pPr>
              <w:rPr>
                <w:lang w:val="sr-Cyrl-RS"/>
              </w:rPr>
            </w:pPr>
          </w:p>
          <w:p w14:paraId="5FBAF6CC" w14:textId="77777777" w:rsidR="00A32938" w:rsidRDefault="00A32938" w:rsidP="00FE1A83">
            <w:pPr>
              <w:rPr>
                <w:lang w:val="sr-Cyrl-RS"/>
              </w:rPr>
            </w:pPr>
          </w:p>
          <w:p w14:paraId="229AC8FA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lastRenderedPageBreak/>
              <w:t xml:space="preserve">Актив физичког васпитања - </w:t>
            </w:r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</w:p>
          <w:p w14:paraId="271CE2A2" w14:textId="77777777" w:rsidR="00A32938" w:rsidRPr="005131FA" w:rsidRDefault="00A32938" w:rsidP="00FE1A83">
            <w:pPr>
              <w:rPr>
                <w:lang w:val="sr-Cyrl-RS"/>
              </w:rPr>
            </w:pPr>
            <w:proofErr w:type="spellStart"/>
            <w:r w:rsidRPr="00D30B7A">
              <w:t>васпитања</w:t>
            </w:r>
            <w:proofErr w:type="spellEnd"/>
            <w:r>
              <w:rPr>
                <w:lang w:val="sr-Cyrl-RS"/>
              </w:rPr>
              <w:t>, помоћно особље школе, домари и координатори са новоа јединице локалне самоуправе - Координатори и руководиоци у Систему школских спортских такмичења</w:t>
            </w:r>
          </w:p>
          <w:p w14:paraId="1A2F2317" w14:textId="77777777" w:rsidR="00A32938" w:rsidRPr="005332EF" w:rsidRDefault="00A32938" w:rsidP="00FE1A83">
            <w:pPr>
              <w:rPr>
                <w:lang w:val="sr-Cyrl-RS"/>
              </w:rPr>
            </w:pPr>
          </w:p>
          <w:p w14:paraId="1D61F2B6" w14:textId="77777777" w:rsidR="00A32938" w:rsidRPr="00174C07" w:rsidRDefault="00A32938" w:rsidP="00FE1A83">
            <w:pPr>
              <w:rPr>
                <w:lang w:val="sr-Cyrl-RS"/>
              </w:rPr>
            </w:pPr>
          </w:p>
        </w:tc>
        <w:tc>
          <w:tcPr>
            <w:tcW w:w="0" w:type="auto"/>
          </w:tcPr>
          <w:p w14:paraId="51A90349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lastRenderedPageBreak/>
              <w:t>Децембар 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год.</w:t>
            </w:r>
          </w:p>
          <w:p w14:paraId="5BEFF92F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20376EF8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Децембар 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год.</w:t>
            </w:r>
          </w:p>
          <w:p w14:paraId="09A8F358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318C22E1" w14:textId="77777777" w:rsidR="00A32938" w:rsidRDefault="00A32938" w:rsidP="00FE1A83">
            <w:pPr>
              <w:rPr>
                <w:lang w:val="ru-RU"/>
              </w:rPr>
            </w:pPr>
          </w:p>
          <w:p w14:paraId="6822D625" w14:textId="77777777" w:rsidR="00A32938" w:rsidRDefault="00A32938" w:rsidP="00FE1A83">
            <w:pPr>
              <w:rPr>
                <w:lang w:val="ru-RU"/>
              </w:rPr>
            </w:pPr>
          </w:p>
          <w:p w14:paraId="1B7E436D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Децембар 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год.</w:t>
            </w:r>
          </w:p>
          <w:p w14:paraId="55ED7B59" w14:textId="77777777" w:rsidR="00A32938" w:rsidRDefault="00A32938" w:rsidP="00FE1A83">
            <w:pPr>
              <w:rPr>
                <w:lang w:val="ru-RU"/>
              </w:rPr>
            </w:pPr>
          </w:p>
          <w:p w14:paraId="12A1DB81" w14:textId="77777777" w:rsidR="00A32938" w:rsidRDefault="00A32938" w:rsidP="00FE1A83">
            <w:pPr>
              <w:rPr>
                <w:lang w:val="ru-RU"/>
              </w:rPr>
            </w:pPr>
          </w:p>
          <w:p w14:paraId="666E92FE" w14:textId="77777777" w:rsidR="00A32938" w:rsidRDefault="00A32938" w:rsidP="00FE1A83">
            <w:pPr>
              <w:rPr>
                <w:lang w:val="ru-RU"/>
              </w:rPr>
            </w:pPr>
          </w:p>
          <w:p w14:paraId="3B09FDC7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Децембар 20</w:t>
            </w:r>
            <w:r>
              <w:rPr>
                <w:lang w:val="sr-Cyrl-RS"/>
              </w:rPr>
              <w:t>25</w:t>
            </w:r>
            <w:r w:rsidRPr="00A660D6">
              <w:rPr>
                <w:lang w:val="ru-RU"/>
              </w:rPr>
              <w:t>.год.</w:t>
            </w:r>
          </w:p>
        </w:tc>
      </w:tr>
      <w:tr w:rsidR="00A32938" w:rsidRPr="00D30B7A" w14:paraId="0D618657" w14:textId="77777777" w:rsidTr="00FE1A83">
        <w:tc>
          <w:tcPr>
            <w:tcW w:w="0" w:type="auto"/>
            <w:vAlign w:val="center"/>
          </w:tcPr>
          <w:p w14:paraId="4DFCFC8A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 w:rsidRPr="00A660D6">
              <w:rPr>
                <w:lang w:val="ru-RU"/>
              </w:rPr>
              <w:t>Јануар</w:t>
            </w:r>
          </w:p>
        </w:tc>
        <w:tc>
          <w:tcPr>
            <w:tcW w:w="0" w:type="auto"/>
          </w:tcPr>
          <w:p w14:paraId="7D711252" w14:textId="77777777" w:rsidR="00A32938" w:rsidRPr="00D30B7A" w:rsidRDefault="00A32938" w:rsidP="00FE1A83"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Одржавањ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ветосавск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академије</w:t>
            </w:r>
            <w:proofErr w:type="spellEnd"/>
          </w:p>
          <w:p w14:paraId="75D8CBF9" w14:textId="77777777" w:rsidR="00A32938" w:rsidRPr="00D30B7A" w:rsidRDefault="00A32938" w:rsidP="00FE1A83"/>
          <w:p w14:paraId="1915F6C9" w14:textId="77777777" w:rsidR="00A32938" w:rsidRPr="00D30B7A" w:rsidRDefault="00A32938" w:rsidP="00FE1A83"/>
          <w:p w14:paraId="7AA94313" w14:textId="77777777" w:rsidR="00A32938" w:rsidRPr="00D30B7A" w:rsidRDefault="00A32938" w:rsidP="00FE1A83">
            <w:r w:rsidRPr="00D30B7A">
              <w:t xml:space="preserve">- </w:t>
            </w:r>
            <w:proofErr w:type="spellStart"/>
            <w:r w:rsidRPr="00D30B7A">
              <w:t>Припрем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пштинско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такмичење</w:t>
            </w:r>
            <w:proofErr w:type="spellEnd"/>
            <w:r w:rsidRPr="00D30B7A">
              <w:t xml:space="preserve"> „</w:t>
            </w:r>
            <w:proofErr w:type="spellStart"/>
            <w:r w:rsidRPr="00D30B7A">
              <w:t>Златна</w:t>
            </w:r>
            <w:proofErr w:type="spellEnd"/>
            <w:r w:rsidRPr="00D30B7A">
              <w:t xml:space="preserve"> </w:t>
            </w:r>
            <w:proofErr w:type="spellStart"/>
            <w:proofErr w:type="gramStart"/>
            <w:r w:rsidRPr="00D30B7A">
              <w:t>сирена</w:t>
            </w:r>
            <w:proofErr w:type="spellEnd"/>
            <w:r w:rsidRPr="00D30B7A">
              <w:t>“</w:t>
            </w:r>
            <w:proofErr w:type="gramEnd"/>
          </w:p>
          <w:p w14:paraId="4A7F29BC" w14:textId="77777777" w:rsidR="00A32938" w:rsidRPr="00D30B7A" w:rsidRDefault="00A32938" w:rsidP="00FE1A83">
            <w:r w:rsidRPr="00D30B7A">
              <w:t xml:space="preserve">- </w:t>
            </w:r>
            <w:proofErr w:type="spellStart"/>
            <w:r w:rsidRPr="00D30B7A">
              <w:t>Светосавск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изложб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радова</w:t>
            </w:r>
            <w:proofErr w:type="spellEnd"/>
          </w:p>
          <w:p w14:paraId="0B70F8A0" w14:textId="77777777" w:rsidR="00A32938" w:rsidRPr="00D30B7A" w:rsidRDefault="00A32938" w:rsidP="00FE1A83">
            <w:r w:rsidRPr="00D30B7A">
              <w:t xml:space="preserve">- </w:t>
            </w:r>
            <w:r w:rsidRPr="005332EF">
              <w:rPr>
                <w:lang w:val="ru-RU"/>
              </w:rPr>
              <w:t>“</w:t>
            </w:r>
            <w:proofErr w:type="spellStart"/>
            <w:r w:rsidRPr="00D30B7A">
              <w:t>Светосавск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недеља</w:t>
            </w:r>
            <w:proofErr w:type="spellEnd"/>
            <w:r w:rsidRPr="005332EF">
              <w:rPr>
                <w:lang w:val="ru-RU"/>
              </w:rPr>
              <w:t>”</w:t>
            </w:r>
          </w:p>
        </w:tc>
        <w:tc>
          <w:tcPr>
            <w:tcW w:w="0" w:type="auto"/>
          </w:tcPr>
          <w:p w14:paraId="07FED81D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 и наставници српског, енглеског,  руског језика као и вероучитељ</w:t>
            </w:r>
          </w:p>
          <w:p w14:paraId="56B576AC" w14:textId="77777777" w:rsidR="00A32938" w:rsidRDefault="00A32938" w:rsidP="00FE1A83">
            <w:pPr>
              <w:rPr>
                <w:lang w:val="ru-RU"/>
              </w:rPr>
            </w:pPr>
          </w:p>
          <w:p w14:paraId="0A968FC9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</w:t>
            </w:r>
          </w:p>
          <w:p w14:paraId="4D16C9B1" w14:textId="77777777" w:rsidR="00A32938" w:rsidRDefault="00A32938" w:rsidP="00FE1A83">
            <w:pPr>
              <w:rPr>
                <w:lang w:val="sr-Cyrl-RS"/>
              </w:rPr>
            </w:pPr>
          </w:p>
          <w:p w14:paraId="7E446390" w14:textId="77777777" w:rsidR="00A32938" w:rsidRPr="005D74C0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Наставници ликовне културе</w:t>
            </w:r>
          </w:p>
          <w:p w14:paraId="20AC8A78" w14:textId="77777777" w:rsidR="00A32938" w:rsidRPr="00A660D6" w:rsidRDefault="00A32938" w:rsidP="00FE1A83">
            <w:pPr>
              <w:rPr>
                <w:lang w:val="ru-RU"/>
              </w:rPr>
            </w:pPr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васпитања</w:t>
            </w:r>
            <w:proofErr w:type="spellEnd"/>
            <w:r w:rsidRPr="00D30B7A">
              <w:t xml:space="preserve"> </w:t>
            </w:r>
          </w:p>
        </w:tc>
        <w:tc>
          <w:tcPr>
            <w:tcW w:w="0" w:type="auto"/>
          </w:tcPr>
          <w:p w14:paraId="1648DA83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27.јануар 2026</w:t>
            </w:r>
            <w:r w:rsidRPr="00A660D6">
              <w:rPr>
                <w:lang w:val="ru-RU"/>
              </w:rPr>
              <w:t>.год.</w:t>
            </w:r>
          </w:p>
          <w:p w14:paraId="03F3A0EB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34711C3B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7254DA7F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Друга половина јануара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3C4F3CE3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Јануар 20</w:t>
            </w:r>
            <w:r>
              <w:rPr>
                <w:lang w:val="ru-RU"/>
              </w:rPr>
              <w:t>2</w:t>
            </w:r>
            <w:r>
              <w:rPr>
                <w:lang w:val="sr-Cyrl-RS"/>
              </w:rPr>
              <w:t>6</w:t>
            </w:r>
            <w:r>
              <w:rPr>
                <w:lang w:val="ru-RU"/>
              </w:rPr>
              <w:t>.</w:t>
            </w:r>
            <w:r w:rsidRPr="00A660D6">
              <w:rPr>
                <w:lang w:val="ru-RU"/>
              </w:rPr>
              <w:t>год.</w:t>
            </w:r>
          </w:p>
          <w:p w14:paraId="46DFA8F4" w14:textId="77777777" w:rsidR="00A32938" w:rsidRPr="00A660D6" w:rsidRDefault="00A32938" w:rsidP="00FE1A83">
            <w:pPr>
              <w:rPr>
                <w:lang w:val="ru-RU"/>
              </w:rPr>
            </w:pPr>
            <w:proofErr w:type="spellStart"/>
            <w:r w:rsidRPr="00D30B7A">
              <w:t>Јануар</w:t>
            </w:r>
            <w:proofErr w:type="spellEnd"/>
            <w:r w:rsidRPr="00D30B7A">
              <w:t xml:space="preserve"> 20</w:t>
            </w:r>
            <w:r>
              <w:t>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ине</w:t>
            </w:r>
          </w:p>
        </w:tc>
      </w:tr>
      <w:tr w:rsidR="00A32938" w:rsidRPr="00D30B7A" w14:paraId="5F96F019" w14:textId="77777777" w:rsidTr="00FE1A83">
        <w:tc>
          <w:tcPr>
            <w:tcW w:w="0" w:type="auto"/>
          </w:tcPr>
          <w:p w14:paraId="716B6815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 w:rsidRPr="00A660D6">
              <w:rPr>
                <w:lang w:val="ru-RU"/>
              </w:rPr>
              <w:t xml:space="preserve">    Фебруар</w:t>
            </w:r>
          </w:p>
        </w:tc>
        <w:tc>
          <w:tcPr>
            <w:tcW w:w="0" w:type="auto"/>
          </w:tcPr>
          <w:p w14:paraId="4084DB79" w14:textId="77777777" w:rsidR="00A32938" w:rsidRPr="00A00398" w:rsidRDefault="00A32938" w:rsidP="00FE1A83">
            <w:pPr>
              <w:rPr>
                <w:lang w:val="sr-Cyrl-RS"/>
              </w:rPr>
            </w:pPr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Припрем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пштинско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такмичењ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оло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певача</w:t>
            </w:r>
            <w:proofErr w:type="spellEnd"/>
            <w:r w:rsidRPr="00D30B7A">
              <w:t xml:space="preserve"> „</w:t>
            </w:r>
            <w:proofErr w:type="spellStart"/>
            <w:r w:rsidRPr="00D30B7A">
              <w:t>Златн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ирена</w:t>
            </w:r>
            <w:proofErr w:type="spellEnd"/>
            <w:r>
              <w:rPr>
                <w:lang w:val="sr-Cyrl-RS"/>
              </w:rPr>
              <w:t>“</w:t>
            </w:r>
          </w:p>
          <w:p w14:paraId="43E495E3" w14:textId="77777777" w:rsidR="00A32938" w:rsidRPr="00D30B7A" w:rsidRDefault="00A32938" w:rsidP="00FE1A83"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Тематск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изложбе</w:t>
            </w:r>
            <w:proofErr w:type="spellEnd"/>
          </w:p>
          <w:p w14:paraId="3356F2A4" w14:textId="77777777" w:rsidR="00A32938" w:rsidRDefault="00A32938" w:rsidP="00FE1A83">
            <w:pPr>
              <w:rPr>
                <w:lang w:val="sr-Cyrl-RS"/>
              </w:rPr>
            </w:pPr>
          </w:p>
          <w:p w14:paraId="29A75ADE" w14:textId="77777777" w:rsidR="00A32938" w:rsidRDefault="00A32938" w:rsidP="00FE1A83">
            <w:pPr>
              <w:rPr>
                <w:lang w:val="sr-Cyrl-RS"/>
              </w:rPr>
            </w:pPr>
            <w:r w:rsidRPr="00D30B7A">
              <w:t xml:space="preserve">- </w:t>
            </w:r>
            <w:proofErr w:type="spellStart"/>
            <w:r w:rsidRPr="00D30B7A">
              <w:t>Анали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резултат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такмичења</w:t>
            </w:r>
            <w:proofErr w:type="spellEnd"/>
          </w:p>
          <w:p w14:paraId="1455AF99" w14:textId="77777777" w:rsidR="00A32938" w:rsidRPr="00D30B7A" w:rsidRDefault="00A32938" w:rsidP="00FE1A83">
            <w:pPr>
              <w:ind w:left="12"/>
            </w:pPr>
            <w:r w:rsidRPr="00D30B7A">
              <w:t xml:space="preserve">- </w:t>
            </w:r>
            <w:proofErr w:type="spellStart"/>
            <w:r w:rsidRPr="00D30B7A">
              <w:t>Припрема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одржавањ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дељенских</w:t>
            </w:r>
            <w:proofErr w:type="spellEnd"/>
            <w:r w:rsidRPr="00D30B7A">
              <w:t>,</w:t>
            </w:r>
          </w:p>
          <w:p w14:paraId="363E35DB" w14:textId="77777777" w:rsidR="00A32938" w:rsidRDefault="00A32938" w:rsidP="00FE1A83">
            <w:pPr>
              <w:ind w:left="12"/>
            </w:pPr>
            <w:proofErr w:type="spellStart"/>
            <w:proofErr w:type="gramStart"/>
            <w:r w:rsidRPr="00D30B7A">
              <w:t>међуодељенских</w:t>
            </w:r>
            <w:proofErr w:type="spellEnd"/>
            <w:r w:rsidRPr="00D30B7A">
              <w:t xml:space="preserve">  </w:t>
            </w:r>
            <w:proofErr w:type="spellStart"/>
            <w:r w:rsidRPr="00D30B7A">
              <w:t>такмичења</w:t>
            </w:r>
            <w:proofErr w:type="spellEnd"/>
            <w:proofErr w:type="gramEnd"/>
            <w:r w:rsidRPr="00D30B7A">
              <w:t xml:space="preserve">  у </w:t>
            </w:r>
            <w:proofErr w:type="spellStart"/>
            <w:r w:rsidRPr="00D30B7A">
              <w:t>спорту</w:t>
            </w:r>
            <w:proofErr w:type="spellEnd"/>
            <w:r w:rsidRPr="00D30B7A">
              <w:t xml:space="preserve"> </w:t>
            </w:r>
            <w:r>
              <w:rPr>
                <w:lang w:val="sr-Cyrl-RS"/>
              </w:rPr>
              <w:t>као и општинских,</w:t>
            </w:r>
            <w:r w:rsidRPr="00D30B7A">
              <w:t xml:space="preserve"> </w:t>
            </w:r>
            <w:proofErr w:type="spellStart"/>
            <w:r w:rsidRPr="00D30B7A">
              <w:t>предвиђеном</w:t>
            </w:r>
            <w:proofErr w:type="spellEnd"/>
            <w:r>
              <w:rPr>
                <w:lang w:val="sr-Cyrl-RS"/>
              </w:rPr>
              <w:t xml:space="preserve"> К</w:t>
            </w:r>
            <w:proofErr w:type="spellStart"/>
            <w:r w:rsidRPr="00D30B7A">
              <w:t>алендаром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ск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портских</w:t>
            </w:r>
            <w:proofErr w:type="spellEnd"/>
            <w:r>
              <w:rPr>
                <w:lang w:val="sr-Cyrl-RS"/>
              </w:rPr>
              <w:t xml:space="preserve"> </w:t>
            </w:r>
            <w:proofErr w:type="spellStart"/>
            <w:r w:rsidRPr="00D30B7A">
              <w:t>такмичења</w:t>
            </w:r>
            <w:proofErr w:type="spellEnd"/>
          </w:p>
          <w:p w14:paraId="0BA4F205" w14:textId="77777777" w:rsidR="00A32938" w:rsidRPr="000E7AE8" w:rsidRDefault="00A32938" w:rsidP="00FE1A83"/>
        </w:tc>
        <w:tc>
          <w:tcPr>
            <w:tcW w:w="0" w:type="auto"/>
          </w:tcPr>
          <w:p w14:paraId="51E56D07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</w:t>
            </w:r>
          </w:p>
          <w:p w14:paraId="69947CC2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008308CE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и ликовне културе</w:t>
            </w:r>
          </w:p>
          <w:p w14:paraId="3DF570A5" w14:textId="77777777" w:rsidR="00A32938" w:rsidRDefault="00A32938" w:rsidP="00FE1A83">
            <w:pPr>
              <w:rPr>
                <w:lang w:val="sr-Cyrl-RS"/>
              </w:rPr>
            </w:pPr>
          </w:p>
          <w:p w14:paraId="0BEF516C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Актив физичког васпитања - </w:t>
            </w:r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</w:p>
          <w:p w14:paraId="77135540" w14:textId="77777777" w:rsidR="00A32938" w:rsidRPr="005131FA" w:rsidRDefault="00A32938" w:rsidP="00FE1A83">
            <w:pPr>
              <w:rPr>
                <w:lang w:val="sr-Cyrl-RS"/>
              </w:rPr>
            </w:pPr>
            <w:proofErr w:type="spellStart"/>
            <w:r w:rsidRPr="00D30B7A">
              <w:t>васпитања</w:t>
            </w:r>
            <w:proofErr w:type="spellEnd"/>
            <w:r>
              <w:rPr>
                <w:lang w:val="sr-Cyrl-RS"/>
              </w:rPr>
              <w:t>, помоћно особље школе, домари и координатори са новоа јединице локалне самоуправе - Координатори и руководиоци у Систему школских спортских такмичења</w:t>
            </w:r>
          </w:p>
          <w:p w14:paraId="3BBA8138" w14:textId="77777777" w:rsidR="00A32938" w:rsidRPr="000E7AE8" w:rsidRDefault="00A32938" w:rsidP="00FE1A83">
            <w:pPr>
              <w:rPr>
                <w:lang w:val="sr-Cyrl-RS"/>
              </w:rPr>
            </w:pPr>
          </w:p>
        </w:tc>
        <w:tc>
          <w:tcPr>
            <w:tcW w:w="0" w:type="auto"/>
          </w:tcPr>
          <w:p w14:paraId="7CFC1CAE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lastRenderedPageBreak/>
              <w:t>Друга половина фебруара</w:t>
            </w:r>
            <w:r>
              <w:rPr>
                <w:lang w:val="ru-RU"/>
              </w:rPr>
              <w:t xml:space="preserve">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6EE52928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Фебруар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6868DDBD" w14:textId="77777777" w:rsidR="00A32938" w:rsidRDefault="00A32938" w:rsidP="00FE1A83">
            <w:pPr>
              <w:rPr>
                <w:lang w:val="ru-RU"/>
              </w:rPr>
            </w:pPr>
          </w:p>
          <w:p w14:paraId="1A0F7F64" w14:textId="77777777" w:rsidR="00A32938" w:rsidRPr="00A660D6" w:rsidRDefault="00A32938" w:rsidP="00FE1A83">
            <w:pPr>
              <w:rPr>
                <w:lang w:val="ru-RU"/>
              </w:rPr>
            </w:pPr>
            <w:proofErr w:type="spellStart"/>
            <w:r>
              <w:t>Фебруар</w:t>
            </w:r>
            <w:proofErr w:type="spellEnd"/>
            <w:r>
              <w:t xml:space="preserve"> </w:t>
            </w:r>
            <w:r>
              <w:rPr>
                <w:lang w:val="ru-RU"/>
              </w:rPr>
              <w:t>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ине</w:t>
            </w:r>
          </w:p>
        </w:tc>
      </w:tr>
      <w:tr w:rsidR="00A32938" w:rsidRPr="00D30B7A" w14:paraId="1C3F02BF" w14:textId="77777777" w:rsidTr="00FE1A83">
        <w:tc>
          <w:tcPr>
            <w:tcW w:w="0" w:type="auto"/>
            <w:vAlign w:val="center"/>
          </w:tcPr>
          <w:p w14:paraId="3C85E7F1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 w:rsidRPr="00A660D6">
              <w:rPr>
                <w:lang w:val="ru-RU"/>
              </w:rPr>
              <w:t>Март</w:t>
            </w:r>
          </w:p>
        </w:tc>
        <w:tc>
          <w:tcPr>
            <w:tcW w:w="0" w:type="auto"/>
          </w:tcPr>
          <w:p w14:paraId="781FE1DD" w14:textId="77777777" w:rsidR="00A32938" w:rsidRPr="00D30B7A" w:rsidRDefault="00A32938" w:rsidP="00FE1A83">
            <w:r w:rsidRPr="00A660D6">
              <w:rPr>
                <w:lang w:val="ru-RU"/>
              </w:rPr>
              <w:t xml:space="preserve">- Општинско такмичење соло певача </w:t>
            </w:r>
            <w:r w:rsidRPr="00A660D6">
              <w:rPr>
                <w:lang w:val="hu-HU"/>
              </w:rPr>
              <w:t>„</w:t>
            </w:r>
            <w:proofErr w:type="spellStart"/>
            <w:r w:rsidRPr="00D30B7A">
              <w:t>Златн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ирена</w:t>
            </w:r>
            <w:proofErr w:type="spellEnd"/>
            <w:r w:rsidRPr="00D30B7A">
              <w:t xml:space="preserve">“ </w:t>
            </w:r>
          </w:p>
          <w:p w14:paraId="7A28C8E7" w14:textId="77777777" w:rsidR="00A32938" w:rsidRPr="00D30B7A" w:rsidRDefault="00A32938" w:rsidP="00FE1A83">
            <w:r w:rsidRPr="00D30B7A">
              <w:t xml:space="preserve">- </w:t>
            </w:r>
            <w:proofErr w:type="spellStart"/>
            <w:r w:rsidRPr="00D30B7A">
              <w:t>Одабир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репертоара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припрем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приредб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Дан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е</w:t>
            </w:r>
            <w:proofErr w:type="spellEnd"/>
          </w:p>
          <w:p w14:paraId="09B03C3C" w14:textId="77777777" w:rsidR="00A32938" w:rsidRPr="00D30B7A" w:rsidRDefault="00A32938" w:rsidP="00FE1A83"/>
          <w:p w14:paraId="49037614" w14:textId="77777777" w:rsidR="00A32938" w:rsidRPr="00D30B7A" w:rsidRDefault="00A32938" w:rsidP="00FE1A83">
            <w:r w:rsidRPr="00D30B7A">
              <w:t xml:space="preserve">- </w:t>
            </w:r>
            <w:proofErr w:type="spellStart"/>
            <w:r w:rsidRPr="00D30B7A">
              <w:t>Изложб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ликовн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радов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везано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Дан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е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песник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Бранк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Радичевића</w:t>
            </w:r>
            <w:proofErr w:type="spellEnd"/>
          </w:p>
          <w:p w14:paraId="24D5C485" w14:textId="77777777" w:rsidR="00A32938" w:rsidRPr="00D30B7A" w:rsidRDefault="00A32938" w:rsidP="00FE1A83">
            <w:r w:rsidRPr="00D30B7A">
              <w:t xml:space="preserve">- </w:t>
            </w:r>
            <w:proofErr w:type="spellStart"/>
            <w:r w:rsidRPr="00D30B7A">
              <w:t>Одржавањ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приредб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поводом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Дан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е</w:t>
            </w:r>
            <w:proofErr w:type="spellEnd"/>
          </w:p>
          <w:p w14:paraId="37E0E155" w14:textId="77777777" w:rsidR="00A32938" w:rsidRPr="00D30B7A" w:rsidRDefault="00A32938" w:rsidP="00FE1A83"/>
          <w:p w14:paraId="49314A80" w14:textId="77777777" w:rsidR="00A32938" w:rsidRPr="00D30B7A" w:rsidRDefault="00A32938" w:rsidP="00FE1A83"/>
          <w:p w14:paraId="0303FB6D" w14:textId="77777777" w:rsidR="00A32938" w:rsidRDefault="00A32938" w:rsidP="00FE1A83">
            <w:pPr>
              <w:rPr>
                <w:lang w:val="sr-Cyrl-RS"/>
              </w:rPr>
            </w:pPr>
          </w:p>
          <w:p w14:paraId="4AD13FCA" w14:textId="77777777" w:rsidR="00A32938" w:rsidRPr="00D30B7A" w:rsidRDefault="00A32938" w:rsidP="00FE1A83">
            <w:r w:rsidRPr="00D30B7A">
              <w:t xml:space="preserve">- </w:t>
            </w:r>
            <w:proofErr w:type="spellStart"/>
            <w:r w:rsidRPr="00D30B7A">
              <w:t>Припрем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ученик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државањ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утакмица</w:t>
            </w:r>
            <w:proofErr w:type="spellEnd"/>
            <w:r w:rsidRPr="00D30B7A">
              <w:t xml:space="preserve"> у </w:t>
            </w:r>
            <w:r>
              <w:rPr>
                <w:lang w:val="sr-Cyrl-RS"/>
              </w:rPr>
              <w:t xml:space="preserve">малом </w:t>
            </w:r>
            <w:proofErr w:type="spellStart"/>
            <w:r w:rsidRPr="00D30B7A">
              <w:t>фудбалу</w:t>
            </w:r>
            <w:proofErr w:type="spellEnd"/>
            <w:r>
              <w:rPr>
                <w:lang w:val="sr-Cyrl-RS"/>
              </w:rPr>
              <w:t xml:space="preserve"> (или другој спортској игри по избору већине ученика)</w:t>
            </w:r>
            <w:r w:rsidRPr="00D30B7A">
              <w:t xml:space="preserve"> и </w:t>
            </w:r>
            <w:proofErr w:type="spellStart"/>
            <w:r w:rsidRPr="00D30B7A">
              <w:t>штафетн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игар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ниж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разреде</w:t>
            </w:r>
            <w:proofErr w:type="spellEnd"/>
            <w:r w:rsidRPr="00D30B7A">
              <w:t xml:space="preserve">, </w:t>
            </w:r>
            <w:proofErr w:type="spellStart"/>
            <w:r w:rsidRPr="00D30B7A">
              <w:t>склопу</w:t>
            </w:r>
            <w:proofErr w:type="spellEnd"/>
            <w:r w:rsidRPr="00D30B7A">
              <w:t xml:space="preserve"> </w:t>
            </w:r>
            <w:proofErr w:type="spellStart"/>
            <w:proofErr w:type="gramStart"/>
            <w:r w:rsidRPr="00D30B7A">
              <w:t>прославе</w:t>
            </w:r>
            <w:proofErr w:type="spellEnd"/>
            <w:r w:rsidRPr="00D30B7A">
              <w:t xml:space="preserve">  </w:t>
            </w:r>
            <w:r w:rsidRPr="005332EF">
              <w:rPr>
                <w:lang w:val="ru-RU"/>
              </w:rPr>
              <w:t>“</w:t>
            </w:r>
            <w:proofErr w:type="spellStart"/>
            <w:proofErr w:type="gramEnd"/>
            <w:r w:rsidRPr="00D30B7A">
              <w:t>Дан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е</w:t>
            </w:r>
            <w:proofErr w:type="spellEnd"/>
            <w:r w:rsidRPr="005332EF">
              <w:rPr>
                <w:lang w:val="ru-RU"/>
              </w:rPr>
              <w:t>”</w:t>
            </w:r>
          </w:p>
          <w:p w14:paraId="58891541" w14:textId="77777777" w:rsidR="00A32938" w:rsidRPr="00D30B7A" w:rsidRDefault="00A32938" w:rsidP="00FE1A83"/>
        </w:tc>
        <w:tc>
          <w:tcPr>
            <w:tcW w:w="0" w:type="auto"/>
          </w:tcPr>
          <w:p w14:paraId="1E014C89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</w:t>
            </w:r>
          </w:p>
          <w:p w14:paraId="32E1E927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1FBA5EA7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 и наставници српског, енглеског,  руског језика као и вероучитељ</w:t>
            </w:r>
          </w:p>
          <w:p w14:paraId="4BCDEC35" w14:textId="77777777" w:rsidR="00A32938" w:rsidRDefault="00A32938" w:rsidP="00FE1A83">
            <w:pPr>
              <w:rPr>
                <w:lang w:val="ru-RU"/>
              </w:rPr>
            </w:pPr>
          </w:p>
          <w:p w14:paraId="35EB884B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и ликовне културе</w:t>
            </w:r>
          </w:p>
          <w:p w14:paraId="27D87353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35CCF4F8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 и наставници српског, енглеског,  руског језика као и вероучитељ</w:t>
            </w:r>
          </w:p>
          <w:p w14:paraId="12DEA251" w14:textId="77777777" w:rsidR="00A32938" w:rsidRDefault="00A32938" w:rsidP="00FE1A83">
            <w:pPr>
              <w:rPr>
                <w:lang w:val="sr-Cyrl-RS"/>
              </w:rPr>
            </w:pPr>
          </w:p>
          <w:p w14:paraId="0205B733" w14:textId="77777777" w:rsidR="00A32938" w:rsidRDefault="00A32938" w:rsidP="00FE1A83">
            <w:pPr>
              <w:rPr>
                <w:lang w:val="sr-Cyrl-RS"/>
              </w:rPr>
            </w:pPr>
          </w:p>
          <w:p w14:paraId="3051D4BA" w14:textId="77777777" w:rsidR="00A32938" w:rsidRDefault="00A32938" w:rsidP="00FE1A83">
            <w:pPr>
              <w:rPr>
                <w:lang w:val="sr-Cyrl-RS"/>
              </w:rPr>
            </w:pPr>
          </w:p>
          <w:p w14:paraId="4E5ABC10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Актив физичког васпитања</w:t>
            </w:r>
          </w:p>
          <w:p w14:paraId="09ED9027" w14:textId="77777777" w:rsidR="00A32938" w:rsidRDefault="00A32938" w:rsidP="00FE1A83">
            <w:pPr>
              <w:rPr>
                <w:lang w:val="sr-Cyrl-RS"/>
              </w:rPr>
            </w:pPr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</w:p>
          <w:p w14:paraId="79BFCF94" w14:textId="77777777" w:rsidR="00A32938" w:rsidRPr="000E7AE8" w:rsidRDefault="00A32938" w:rsidP="00FE1A83">
            <w:pPr>
              <w:rPr>
                <w:lang w:val="sr-Cyrl-RS"/>
              </w:rPr>
            </w:pPr>
            <w:proofErr w:type="spellStart"/>
            <w:r w:rsidRPr="00D30B7A">
              <w:t>васпитања</w:t>
            </w:r>
            <w:proofErr w:type="spellEnd"/>
            <w:r>
              <w:rPr>
                <w:lang w:val="sr-Cyrl-RS"/>
              </w:rPr>
              <w:t>, помоћно особље школе, домари</w:t>
            </w:r>
          </w:p>
        </w:tc>
        <w:tc>
          <w:tcPr>
            <w:tcW w:w="0" w:type="auto"/>
          </w:tcPr>
          <w:p w14:paraId="4E8B4F6F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Прва половина марта</w:t>
            </w:r>
          </w:p>
          <w:p w14:paraId="51733A1A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4C88DD0C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Март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3994FAE3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2369B507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295289DD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 xml:space="preserve">Март </w:t>
            </w:r>
            <w:r>
              <w:rPr>
                <w:lang w:val="ru-RU"/>
              </w:rPr>
              <w:t>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5E7F9F3A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610C59E5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 xml:space="preserve">27.март </w:t>
            </w:r>
            <w:r>
              <w:rPr>
                <w:lang w:val="ru-RU"/>
              </w:rPr>
              <w:t>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31E1A0A0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37DBEC52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0B05E999" w14:textId="77777777" w:rsidR="00A32938" w:rsidRDefault="00A32938" w:rsidP="00FE1A83">
            <w:pPr>
              <w:rPr>
                <w:lang w:val="sr-Cyrl-RS"/>
              </w:rPr>
            </w:pPr>
          </w:p>
          <w:p w14:paraId="7CDF43F5" w14:textId="77777777" w:rsidR="00A32938" w:rsidRPr="00A660D6" w:rsidRDefault="00A32938" w:rsidP="00FE1A83">
            <w:pPr>
              <w:rPr>
                <w:lang w:val="ru-RU"/>
              </w:rPr>
            </w:pPr>
            <w:proofErr w:type="spellStart"/>
            <w:r w:rsidRPr="00D30B7A">
              <w:t>Март</w:t>
            </w:r>
            <w:proofErr w:type="spellEnd"/>
            <w:r w:rsidRPr="00D30B7A">
              <w:t xml:space="preserve"> </w:t>
            </w:r>
            <w:r>
              <w:rPr>
                <w:lang w:val="ru-RU"/>
              </w:rPr>
              <w:t>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ине</w:t>
            </w:r>
          </w:p>
        </w:tc>
      </w:tr>
      <w:tr w:rsidR="00A32938" w:rsidRPr="00D30B7A" w14:paraId="34A7B434" w14:textId="77777777" w:rsidTr="00FE1A83">
        <w:tc>
          <w:tcPr>
            <w:tcW w:w="0" w:type="auto"/>
            <w:vAlign w:val="center"/>
          </w:tcPr>
          <w:p w14:paraId="38590CDD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 w:rsidRPr="00A660D6">
              <w:rPr>
                <w:lang w:val="ru-RU"/>
              </w:rPr>
              <w:t>Април</w:t>
            </w:r>
          </w:p>
        </w:tc>
        <w:tc>
          <w:tcPr>
            <w:tcW w:w="0" w:type="auto"/>
          </w:tcPr>
          <w:p w14:paraId="4B4F4BF5" w14:textId="77777777" w:rsidR="00A32938" w:rsidRPr="002B32E9" w:rsidRDefault="00A32938" w:rsidP="00FE1A83">
            <w:r>
              <w:rPr>
                <w:lang w:val="ru-RU"/>
              </w:rPr>
              <w:t xml:space="preserve">- Градско такмичење соло певача </w:t>
            </w:r>
            <w:r w:rsidRPr="00A660D6">
              <w:rPr>
                <w:lang w:val="hu-HU"/>
              </w:rPr>
              <w:t>„</w:t>
            </w:r>
            <w:proofErr w:type="spellStart"/>
            <w:r>
              <w:t>Златна</w:t>
            </w:r>
            <w:proofErr w:type="spellEnd"/>
            <w:r>
              <w:t xml:space="preserve"> </w:t>
            </w:r>
            <w:proofErr w:type="spellStart"/>
            <w:r>
              <w:t>сирена</w:t>
            </w:r>
            <w:proofErr w:type="spellEnd"/>
            <w:r>
              <w:t xml:space="preserve">“ </w:t>
            </w:r>
          </w:p>
          <w:p w14:paraId="3C21CF65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- Одабир песама за приредбу поводом краја школске године</w:t>
            </w:r>
          </w:p>
          <w:p w14:paraId="781E23EA" w14:textId="77777777" w:rsidR="00A32938" w:rsidRDefault="00A32938" w:rsidP="00FE1A83">
            <w:pPr>
              <w:rPr>
                <w:lang w:val="sr-Cyrl-RS"/>
              </w:rPr>
            </w:pPr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Изложб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ликовн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ускршњ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радова</w:t>
            </w:r>
            <w:proofErr w:type="spellEnd"/>
          </w:p>
          <w:p w14:paraId="3754BA20" w14:textId="77777777" w:rsidR="00A32938" w:rsidRPr="004059E8" w:rsidRDefault="00A32938" w:rsidP="00FE1A83">
            <w:pPr>
              <w:rPr>
                <w:lang w:val="sr-Cyrl-RS"/>
              </w:rPr>
            </w:pPr>
          </w:p>
          <w:p w14:paraId="487529AD" w14:textId="77777777" w:rsidR="00A32938" w:rsidRPr="00D30B7A" w:rsidRDefault="00A32938" w:rsidP="00FE1A83">
            <w:pPr>
              <w:ind w:left="12"/>
            </w:pPr>
            <w:r w:rsidRPr="00D30B7A">
              <w:t xml:space="preserve">- </w:t>
            </w:r>
            <w:proofErr w:type="spellStart"/>
            <w:r w:rsidRPr="00D30B7A">
              <w:t>Припрема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одржавањ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дељенских</w:t>
            </w:r>
            <w:proofErr w:type="spellEnd"/>
            <w:r w:rsidRPr="00D30B7A">
              <w:t>,</w:t>
            </w:r>
          </w:p>
          <w:p w14:paraId="51CCB9B3" w14:textId="77777777" w:rsidR="00A32938" w:rsidRDefault="00A32938" w:rsidP="00FE1A83">
            <w:pPr>
              <w:ind w:left="12"/>
              <w:rPr>
                <w:lang w:val="sr-Cyrl-RS"/>
              </w:rPr>
            </w:pPr>
            <w:proofErr w:type="spellStart"/>
            <w:proofErr w:type="gramStart"/>
            <w:r w:rsidRPr="00D30B7A">
              <w:t>међуодељенских</w:t>
            </w:r>
            <w:proofErr w:type="spellEnd"/>
            <w:r w:rsidRPr="00D30B7A">
              <w:t xml:space="preserve">  </w:t>
            </w:r>
            <w:proofErr w:type="spellStart"/>
            <w:r w:rsidRPr="00D30B7A">
              <w:t>такмичења</w:t>
            </w:r>
            <w:proofErr w:type="spellEnd"/>
            <w:proofErr w:type="gramEnd"/>
            <w:r w:rsidRPr="00D30B7A">
              <w:t xml:space="preserve">  у </w:t>
            </w:r>
            <w:proofErr w:type="spellStart"/>
            <w:r w:rsidRPr="00D30B7A">
              <w:t>спорту</w:t>
            </w:r>
            <w:proofErr w:type="spellEnd"/>
            <w:r w:rsidRPr="00D30B7A">
              <w:t xml:space="preserve"> </w:t>
            </w:r>
            <w:r>
              <w:rPr>
                <w:lang w:val="sr-Cyrl-RS"/>
              </w:rPr>
              <w:t>као и општинских,</w:t>
            </w:r>
            <w:r w:rsidRPr="00D30B7A">
              <w:t xml:space="preserve"> </w:t>
            </w:r>
            <w:proofErr w:type="spellStart"/>
            <w:r w:rsidRPr="00D30B7A">
              <w:t>предвиђеном</w:t>
            </w:r>
            <w:proofErr w:type="spellEnd"/>
            <w:r>
              <w:rPr>
                <w:lang w:val="sr-Cyrl-RS"/>
              </w:rPr>
              <w:t xml:space="preserve"> К</w:t>
            </w:r>
            <w:proofErr w:type="spellStart"/>
            <w:r w:rsidRPr="00D30B7A">
              <w:t>алендаром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ских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спортских</w:t>
            </w:r>
            <w:proofErr w:type="spellEnd"/>
            <w:r>
              <w:rPr>
                <w:lang w:val="sr-Cyrl-RS"/>
              </w:rPr>
              <w:t xml:space="preserve"> </w:t>
            </w:r>
            <w:proofErr w:type="spellStart"/>
            <w:r w:rsidRPr="00D30B7A">
              <w:t>такмичења</w:t>
            </w:r>
            <w:proofErr w:type="spellEnd"/>
          </w:p>
          <w:p w14:paraId="35FCD86D" w14:textId="77777777" w:rsidR="00A32938" w:rsidRPr="004059E8" w:rsidRDefault="00A32938" w:rsidP="00FE1A83">
            <w:pPr>
              <w:ind w:left="12"/>
              <w:rPr>
                <w:lang w:val="sr-Cyrl-RS"/>
              </w:rPr>
            </w:pPr>
          </w:p>
          <w:p w14:paraId="4007A39E" w14:textId="77777777" w:rsidR="00A32938" w:rsidRDefault="00A32938" w:rsidP="00FE1A83">
            <w:pPr>
              <w:rPr>
                <w:lang w:val="ru-RU"/>
              </w:rPr>
            </w:pPr>
            <w:r w:rsidRPr="00D30B7A">
              <w:lastRenderedPageBreak/>
              <w:t xml:space="preserve">- </w:t>
            </w:r>
            <w:r w:rsidRPr="00A660D6">
              <w:rPr>
                <w:lang w:val="ru-RU"/>
              </w:rPr>
              <w:t>Организовање уређења полигона за пролећне активности као и сређивање доскочишта (јаме) за</w:t>
            </w:r>
            <w:r>
              <w:rPr>
                <w:lang w:val="ru-RU"/>
              </w:rPr>
              <w:t xml:space="preserve"> </w:t>
            </w:r>
            <w:r w:rsidRPr="00A660D6">
              <w:rPr>
                <w:lang w:val="ru-RU"/>
              </w:rPr>
              <w:t>скок у даљ</w:t>
            </w:r>
            <w:r>
              <w:rPr>
                <w:lang w:val="ru-RU"/>
              </w:rPr>
              <w:t xml:space="preserve"> и бацалишта за бацање кугле</w:t>
            </w:r>
          </w:p>
          <w:p w14:paraId="001CABF6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66FD9B63" w14:textId="77777777" w:rsidR="00A32938" w:rsidRPr="00D30B7A" w:rsidRDefault="00A32938" w:rsidP="00FE1A83">
            <w:r w:rsidRPr="00A660D6">
              <w:rPr>
                <w:lang w:val="ru-RU"/>
              </w:rPr>
              <w:t>- Посета спортској утакмици по избору ученика</w:t>
            </w:r>
            <w:r>
              <w:rPr>
                <w:lang w:val="ru-RU"/>
              </w:rPr>
              <w:t xml:space="preserve"> (уколико постоји заинтересованост ученика као и обезбеђени материјално-технички услови-сагласности родитеља и безбеђивање превоза)</w:t>
            </w:r>
          </w:p>
        </w:tc>
        <w:tc>
          <w:tcPr>
            <w:tcW w:w="0" w:type="auto"/>
          </w:tcPr>
          <w:p w14:paraId="2A3F0673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lastRenderedPageBreak/>
              <w:t>Наставница музичке културе</w:t>
            </w:r>
          </w:p>
          <w:p w14:paraId="4EE737B4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1750CAA3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</w:t>
            </w:r>
          </w:p>
          <w:p w14:paraId="117A8551" w14:textId="77777777" w:rsidR="00A32938" w:rsidRDefault="00A32938" w:rsidP="00FE1A83">
            <w:pPr>
              <w:rPr>
                <w:lang w:val="ru-RU"/>
              </w:rPr>
            </w:pPr>
          </w:p>
          <w:p w14:paraId="24592D73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и ликовне културе</w:t>
            </w:r>
          </w:p>
          <w:p w14:paraId="0C315106" w14:textId="77777777" w:rsidR="00A32938" w:rsidRDefault="00A32938" w:rsidP="00FE1A83">
            <w:pPr>
              <w:rPr>
                <w:lang w:val="sr-Cyrl-RS"/>
              </w:rPr>
            </w:pPr>
          </w:p>
          <w:p w14:paraId="5AFE0827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Актив физичког васпитања - </w:t>
            </w:r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</w:p>
          <w:p w14:paraId="5E8BAA1D" w14:textId="77777777" w:rsidR="00A32938" w:rsidRPr="005131FA" w:rsidRDefault="00A32938" w:rsidP="00FE1A83">
            <w:pPr>
              <w:rPr>
                <w:lang w:val="sr-Cyrl-RS"/>
              </w:rPr>
            </w:pPr>
            <w:proofErr w:type="spellStart"/>
            <w:r w:rsidRPr="00D30B7A">
              <w:t>васпитања</w:t>
            </w:r>
            <w:proofErr w:type="spellEnd"/>
            <w:r>
              <w:rPr>
                <w:lang w:val="sr-Cyrl-RS"/>
              </w:rPr>
              <w:t xml:space="preserve">, помоћно особље школе, домари и координатори са новоа јединице локалне самоуправе - Координатори и </w:t>
            </w:r>
            <w:r>
              <w:rPr>
                <w:lang w:val="sr-Cyrl-RS"/>
              </w:rPr>
              <w:lastRenderedPageBreak/>
              <w:t>руководиоци у Систему школских спортских такмичења</w:t>
            </w:r>
          </w:p>
          <w:p w14:paraId="2F0A1498" w14:textId="77777777" w:rsidR="00A32938" w:rsidRPr="00D30B7A" w:rsidRDefault="00A32938" w:rsidP="00FE1A83">
            <w:proofErr w:type="spellStart"/>
            <w:r w:rsidRPr="00D30B7A">
              <w:t>Помоћно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собље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домар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е</w:t>
            </w:r>
            <w:proofErr w:type="spellEnd"/>
          </w:p>
          <w:p w14:paraId="30C4E0F0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0BF6293D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7D98B8A9" w14:textId="77777777" w:rsidR="00A32938" w:rsidRDefault="00A32938" w:rsidP="00FE1A83">
            <w:pPr>
              <w:rPr>
                <w:lang w:val="sr-Cyrl-RS"/>
              </w:rPr>
            </w:pPr>
          </w:p>
          <w:p w14:paraId="66F131BD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Директор школе</w:t>
            </w:r>
          </w:p>
          <w:p w14:paraId="4E0E13B9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Актив физичког васпитања-</w:t>
            </w:r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</w:p>
          <w:p w14:paraId="0D1787E9" w14:textId="77777777" w:rsidR="00A32938" w:rsidRPr="00A660D6" w:rsidRDefault="00A32938" w:rsidP="00FE1A83">
            <w:pPr>
              <w:rPr>
                <w:lang w:val="ru-RU"/>
              </w:rPr>
            </w:pPr>
            <w:proofErr w:type="spellStart"/>
            <w:r w:rsidRPr="00D30B7A">
              <w:t>васпитања</w:t>
            </w:r>
            <w:proofErr w:type="spellEnd"/>
            <w:r w:rsidRPr="00A660D6">
              <w:rPr>
                <w:lang w:val="ru-RU"/>
              </w:rPr>
              <w:t xml:space="preserve"> </w:t>
            </w:r>
          </w:p>
        </w:tc>
        <w:tc>
          <w:tcPr>
            <w:tcW w:w="0" w:type="auto"/>
          </w:tcPr>
          <w:p w14:paraId="5AC5B81B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lastRenderedPageBreak/>
              <w:t xml:space="preserve">Април </w:t>
            </w:r>
            <w:r>
              <w:rPr>
                <w:lang w:val="ru-RU"/>
              </w:rPr>
              <w:t>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6E34C211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7905F358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 xml:space="preserve">Април </w:t>
            </w:r>
            <w:r>
              <w:rPr>
                <w:lang w:val="ru-RU"/>
              </w:rPr>
              <w:t>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 xml:space="preserve">.год. </w:t>
            </w:r>
          </w:p>
          <w:p w14:paraId="745569D5" w14:textId="77777777" w:rsidR="00A32938" w:rsidRDefault="00A32938" w:rsidP="00FE1A83"/>
          <w:p w14:paraId="0BC9FBC1" w14:textId="77777777" w:rsidR="00A32938" w:rsidRPr="00A660D6" w:rsidRDefault="00A32938" w:rsidP="00FE1A83">
            <w:pPr>
              <w:rPr>
                <w:lang w:val="ru-RU"/>
              </w:rPr>
            </w:pPr>
            <w:proofErr w:type="spellStart"/>
            <w:r w:rsidRPr="00D30B7A">
              <w:t>Април</w:t>
            </w:r>
            <w:proofErr w:type="spellEnd"/>
            <w:r w:rsidRPr="00D30B7A">
              <w:t xml:space="preserve"> </w:t>
            </w:r>
            <w:r>
              <w:rPr>
                <w:lang w:val="ru-RU"/>
              </w:rPr>
              <w:t>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ине</w:t>
            </w:r>
          </w:p>
          <w:p w14:paraId="5ECBD9D4" w14:textId="77777777" w:rsidR="00A32938" w:rsidRDefault="00A32938" w:rsidP="00FE1A83">
            <w:pPr>
              <w:rPr>
                <w:lang w:val="ru-RU"/>
              </w:rPr>
            </w:pPr>
          </w:p>
          <w:p w14:paraId="4D707521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 xml:space="preserve">Април </w:t>
            </w:r>
            <w:r>
              <w:rPr>
                <w:lang w:val="ru-RU"/>
              </w:rPr>
              <w:t>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6E4A4808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32BA3AF7" w14:textId="77777777" w:rsidR="00A32938" w:rsidRDefault="00A32938" w:rsidP="00FE1A83">
            <w:pPr>
              <w:rPr>
                <w:lang w:val="ru-RU"/>
              </w:rPr>
            </w:pPr>
          </w:p>
          <w:p w14:paraId="2D74EA7A" w14:textId="77777777" w:rsidR="00A32938" w:rsidRDefault="00A32938" w:rsidP="00FE1A83">
            <w:pPr>
              <w:rPr>
                <w:lang w:val="ru-RU"/>
              </w:rPr>
            </w:pPr>
          </w:p>
          <w:p w14:paraId="79540E80" w14:textId="77777777" w:rsidR="00A32938" w:rsidRDefault="00A32938" w:rsidP="00FE1A83">
            <w:pPr>
              <w:rPr>
                <w:lang w:val="ru-RU"/>
              </w:rPr>
            </w:pPr>
          </w:p>
          <w:p w14:paraId="28BD4FF1" w14:textId="77777777" w:rsidR="00A32938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Април 20</w:t>
            </w:r>
            <w:r>
              <w:rPr>
                <w:lang w:val="ru-RU"/>
              </w:rPr>
              <w:t>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01B0ABBE" w14:textId="77777777" w:rsidR="00A32938" w:rsidRDefault="00A32938" w:rsidP="00FE1A83">
            <w:pPr>
              <w:rPr>
                <w:lang w:val="ru-RU"/>
              </w:rPr>
            </w:pPr>
          </w:p>
          <w:p w14:paraId="71B94DAB" w14:textId="77777777" w:rsidR="00A32938" w:rsidRDefault="00A32938" w:rsidP="00FE1A83">
            <w:pPr>
              <w:rPr>
                <w:lang w:val="ru-RU"/>
              </w:rPr>
            </w:pPr>
          </w:p>
          <w:p w14:paraId="6CE59B6C" w14:textId="77777777" w:rsidR="00A32938" w:rsidRDefault="00A32938" w:rsidP="00FE1A83">
            <w:pPr>
              <w:rPr>
                <w:lang w:val="ru-RU"/>
              </w:rPr>
            </w:pPr>
          </w:p>
          <w:p w14:paraId="3F886A35" w14:textId="77777777" w:rsidR="00A32938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Април 20</w:t>
            </w:r>
            <w:r>
              <w:rPr>
                <w:lang w:val="ru-RU"/>
              </w:rPr>
              <w:t>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6F5F435A" w14:textId="77777777" w:rsidR="00A32938" w:rsidRPr="00A660D6" w:rsidRDefault="00A32938" w:rsidP="00FE1A83">
            <w:pPr>
              <w:rPr>
                <w:lang w:val="ru-RU"/>
              </w:rPr>
            </w:pPr>
          </w:p>
        </w:tc>
      </w:tr>
      <w:tr w:rsidR="00A32938" w:rsidRPr="00D30B7A" w14:paraId="2CFA6A4F" w14:textId="77777777" w:rsidTr="00FE1A83">
        <w:trPr>
          <w:trHeight w:val="1880"/>
        </w:trPr>
        <w:tc>
          <w:tcPr>
            <w:tcW w:w="0" w:type="auto"/>
            <w:vAlign w:val="center"/>
          </w:tcPr>
          <w:p w14:paraId="20B906EF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 w:rsidRPr="00A660D6">
              <w:rPr>
                <w:lang w:val="ru-RU"/>
              </w:rPr>
              <w:t>Мај</w:t>
            </w:r>
          </w:p>
        </w:tc>
        <w:tc>
          <w:tcPr>
            <w:tcW w:w="0" w:type="auto"/>
          </w:tcPr>
          <w:p w14:paraId="754BC2B5" w14:textId="77777777" w:rsidR="00A32938" w:rsidRPr="00D30B7A" w:rsidRDefault="00A32938" w:rsidP="00FE1A83">
            <w:r w:rsidRPr="00A660D6">
              <w:rPr>
                <w:lang w:val="ru-RU"/>
              </w:rPr>
              <w:t xml:space="preserve">- </w:t>
            </w:r>
            <w:r>
              <w:rPr>
                <w:lang w:val="sr-Cyrl-RS"/>
              </w:rPr>
              <w:t xml:space="preserve">Увежбавање песама </w:t>
            </w:r>
            <w:r w:rsidRPr="00D30B7A">
              <w:t xml:space="preserve">и </w:t>
            </w:r>
            <w:proofErr w:type="spellStart"/>
            <w:r w:rsidRPr="00D30B7A">
              <w:t>припрем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приредбу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поводом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крај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ск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године</w:t>
            </w:r>
            <w:proofErr w:type="spellEnd"/>
          </w:p>
          <w:p w14:paraId="76798952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2F95FA76" w14:textId="77777777" w:rsidR="00A32938" w:rsidRDefault="00A32938" w:rsidP="00FE1A83"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Уређењ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паноа</w:t>
            </w:r>
            <w:proofErr w:type="spellEnd"/>
          </w:p>
          <w:p w14:paraId="27B65B75" w14:textId="77777777" w:rsidR="00A32938" w:rsidRDefault="00A32938" w:rsidP="00FE1A83"/>
          <w:p w14:paraId="19DF6223" w14:textId="77777777" w:rsidR="00A32938" w:rsidRDefault="00A32938" w:rsidP="00FE1A83"/>
          <w:p w14:paraId="29C488E5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sr-Cyrl-RS"/>
              </w:rPr>
              <w:t>-</w:t>
            </w:r>
            <w:r>
              <w:rPr>
                <w:lang w:val="ru-RU"/>
              </w:rPr>
              <w:t xml:space="preserve"> Одабир песама и кандидата који ће учествовати на такмичењу за Златну звездицу Сурчина а која ће се одржати у позоришту у Сурчину</w:t>
            </w:r>
          </w:p>
          <w:p w14:paraId="73C48B29" w14:textId="77777777" w:rsidR="00A32938" w:rsidRPr="00D30B7A" w:rsidRDefault="00A32938" w:rsidP="00FE1A83"/>
          <w:p w14:paraId="561B9928" w14:textId="77777777" w:rsidR="00A32938" w:rsidRPr="00A660D6" w:rsidRDefault="00A32938" w:rsidP="00FE1A83">
            <w:pPr>
              <w:rPr>
                <w:lang w:val="ru-RU"/>
              </w:rPr>
            </w:pPr>
            <w:r w:rsidRPr="00D30B7A">
              <w:t xml:space="preserve">- </w:t>
            </w:r>
            <w:r w:rsidRPr="00A660D6">
              <w:rPr>
                <w:lang w:val="ru-RU"/>
              </w:rPr>
              <w:t>Организација пролећног кроса школе</w:t>
            </w:r>
            <w:r>
              <w:rPr>
                <w:lang w:val="ru-RU"/>
              </w:rPr>
              <w:t xml:space="preserve"> </w:t>
            </w:r>
            <w:r>
              <w:t>(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ученике</w:t>
            </w:r>
            <w:proofErr w:type="spellEnd"/>
            <w:r>
              <w:t xml:space="preserve"> </w:t>
            </w:r>
            <w:proofErr w:type="spellStart"/>
            <w:r>
              <w:t>од</w:t>
            </w:r>
            <w:proofErr w:type="spellEnd"/>
            <w:r>
              <w:t xml:space="preserve"> 5</w:t>
            </w:r>
            <w:r w:rsidRPr="00D30B7A">
              <w:t xml:space="preserve">-8 </w:t>
            </w:r>
            <w:proofErr w:type="spellStart"/>
            <w:r w:rsidRPr="00D30B7A">
              <w:t>разреда</w:t>
            </w:r>
            <w:proofErr w:type="spellEnd"/>
            <w:r w:rsidRPr="00D30B7A">
              <w:t>)</w:t>
            </w:r>
          </w:p>
          <w:p w14:paraId="7BCF77B5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- Посета ученика концерту у зависности од заинтересованости ученика)</w:t>
            </w:r>
          </w:p>
          <w:p w14:paraId="61305556" w14:textId="77777777" w:rsidR="00A32938" w:rsidRPr="00D30B7A" w:rsidRDefault="00A32938" w:rsidP="00FE1A83">
            <w:r w:rsidRPr="00D30B7A">
              <w:lastRenderedPageBreak/>
              <w:t xml:space="preserve">- </w:t>
            </w:r>
            <w:proofErr w:type="spellStart"/>
            <w:r w:rsidRPr="00D30B7A">
              <w:t>Припрем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з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државање</w:t>
            </w:r>
            <w:proofErr w:type="spellEnd"/>
            <w:r w:rsidRPr="00D30B7A">
              <w:t xml:space="preserve"> „</w:t>
            </w:r>
            <w:proofErr w:type="spellStart"/>
            <w:r w:rsidRPr="00D30B7A">
              <w:t>Дечј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недеље</w:t>
            </w:r>
            <w:proofErr w:type="spellEnd"/>
            <w:r w:rsidRPr="00D30B7A">
              <w:t xml:space="preserve"> </w:t>
            </w:r>
            <w:proofErr w:type="spellStart"/>
            <w:proofErr w:type="gramStart"/>
            <w:r w:rsidRPr="00D30B7A">
              <w:t>спорта</w:t>
            </w:r>
            <w:proofErr w:type="spellEnd"/>
            <w:r w:rsidRPr="00D30B7A">
              <w:t>“</w:t>
            </w:r>
            <w:proofErr w:type="gramEnd"/>
          </w:p>
          <w:p w14:paraId="1646A461" w14:textId="77777777" w:rsidR="00A32938" w:rsidRDefault="00A32938" w:rsidP="00FE1A83">
            <w:pPr>
              <w:rPr>
                <w:lang w:val="sr-Cyrl-RS"/>
              </w:rPr>
            </w:pPr>
          </w:p>
          <w:p w14:paraId="2F1CD270" w14:textId="77777777" w:rsidR="00A32938" w:rsidRPr="0061162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- Шумски вишебој за ученике 5. и  6. разреда</w:t>
            </w:r>
          </w:p>
        </w:tc>
        <w:tc>
          <w:tcPr>
            <w:tcW w:w="0" w:type="auto"/>
          </w:tcPr>
          <w:p w14:paraId="7FC1EB2D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lastRenderedPageBreak/>
              <w:t>Наставница музичке културе и наставници српског, енглеског,  руског језика као и вероучитељ</w:t>
            </w:r>
          </w:p>
          <w:p w14:paraId="4D680B0B" w14:textId="77777777" w:rsidR="00A32938" w:rsidRDefault="00A32938" w:rsidP="00FE1A83">
            <w:pPr>
              <w:rPr>
                <w:lang w:val="ru-RU"/>
              </w:rPr>
            </w:pPr>
          </w:p>
          <w:p w14:paraId="2B7C7BD7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и ликовне културе, помоћно особље и домари школе</w:t>
            </w:r>
          </w:p>
          <w:p w14:paraId="61A7AE96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78E19545" w14:textId="77777777" w:rsidR="00A32938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 xml:space="preserve">Наставница музичке културе </w:t>
            </w:r>
          </w:p>
          <w:p w14:paraId="01285DAC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049E4EA7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483C14DD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43F95076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4E90A837" w14:textId="77777777" w:rsidR="00A32938" w:rsidRPr="00611628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Наставници физичког васпитања</w:t>
            </w:r>
            <w:r>
              <w:rPr>
                <w:lang w:val="sr-Latn-RS"/>
              </w:rPr>
              <w:t>,</w:t>
            </w:r>
            <w:r>
              <w:rPr>
                <w:lang w:val="sr-Cyrl-RS"/>
              </w:rPr>
              <w:t xml:space="preserve"> п</w:t>
            </w:r>
            <w:proofErr w:type="spellStart"/>
            <w:r w:rsidRPr="00D30B7A">
              <w:t>омоћно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особље</w:t>
            </w:r>
            <w:proofErr w:type="spellEnd"/>
            <w:r w:rsidRPr="00D30B7A">
              <w:t xml:space="preserve"> и </w:t>
            </w:r>
            <w:proofErr w:type="spellStart"/>
            <w:r w:rsidRPr="00D30B7A">
              <w:t>домар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е</w:t>
            </w:r>
            <w:proofErr w:type="spellEnd"/>
          </w:p>
          <w:p w14:paraId="1E922EA8" w14:textId="77777777" w:rsidR="00A32938" w:rsidRDefault="00A32938" w:rsidP="00FE1A83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Наставница музичке културе</w:t>
            </w:r>
          </w:p>
          <w:p w14:paraId="6914B35A" w14:textId="77777777" w:rsidR="00A32938" w:rsidRDefault="00A32938" w:rsidP="00FE1A83">
            <w:pPr>
              <w:jc w:val="both"/>
              <w:rPr>
                <w:lang w:val="ru-RU"/>
              </w:rPr>
            </w:pPr>
          </w:p>
          <w:p w14:paraId="5A31791B" w14:textId="77777777" w:rsidR="00A32938" w:rsidRPr="00313905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Наставници разредне и предметне наставе,</w:t>
            </w:r>
            <w:r w:rsidRPr="009076BA">
              <w:rPr>
                <w:lang w:val="ru-RU"/>
              </w:rPr>
              <w:t>разредне старешине,</w:t>
            </w:r>
            <w:r>
              <w:rPr>
                <w:lang w:val="ru-RU"/>
              </w:rPr>
              <w:t xml:space="preserve"> помоћно </w:t>
            </w:r>
            <w:r w:rsidRPr="009076BA">
              <w:rPr>
                <w:lang w:val="ru-RU"/>
              </w:rPr>
              <w:lastRenderedPageBreak/>
              <w:t xml:space="preserve">особље </w:t>
            </w:r>
            <w:r>
              <w:rPr>
                <w:lang w:val="ru-RU"/>
              </w:rPr>
              <w:t>ш</w:t>
            </w:r>
            <w:r w:rsidRPr="009076BA">
              <w:rPr>
                <w:lang w:val="ru-RU"/>
              </w:rPr>
              <w:t>коле</w:t>
            </w:r>
            <w:r>
              <w:rPr>
                <w:lang w:val="ru-RU"/>
              </w:rPr>
              <w:t>, домари школе</w:t>
            </w:r>
            <w:r>
              <w:rPr>
                <w:lang w:val="sr-Cyrl-RS"/>
              </w:rPr>
              <w:t xml:space="preserve"> </w:t>
            </w:r>
          </w:p>
          <w:p w14:paraId="36FFF2DA" w14:textId="77777777" w:rsidR="00A32938" w:rsidRDefault="00A32938" w:rsidP="00FE1A83">
            <w:pPr>
              <w:rPr>
                <w:lang w:val="sr-Cyrl-RS"/>
              </w:rPr>
            </w:pPr>
          </w:p>
          <w:p w14:paraId="14145A35" w14:textId="77777777" w:rsidR="00A32938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Уорганизацији и сарадњи са координаторима из предузећа Србијашуме</w:t>
            </w:r>
          </w:p>
          <w:p w14:paraId="6BD561E4" w14:textId="77777777" w:rsidR="00A32938" w:rsidRPr="005332EF" w:rsidRDefault="00A32938" w:rsidP="00FE1A83">
            <w:pPr>
              <w:rPr>
                <w:lang w:val="sr-Cyrl-RS"/>
              </w:rPr>
            </w:pPr>
            <w:r>
              <w:rPr>
                <w:lang w:val="sr-Cyrl-RS"/>
              </w:rPr>
              <w:t>Директор школе, наставници физичког васпитања</w:t>
            </w:r>
          </w:p>
          <w:p w14:paraId="74196255" w14:textId="77777777" w:rsidR="00A32938" w:rsidRPr="00611628" w:rsidRDefault="00A32938" w:rsidP="00FE1A83">
            <w:pPr>
              <w:rPr>
                <w:lang w:val="sr-Cyrl-RS"/>
              </w:rPr>
            </w:pPr>
          </w:p>
        </w:tc>
        <w:tc>
          <w:tcPr>
            <w:tcW w:w="0" w:type="auto"/>
          </w:tcPr>
          <w:p w14:paraId="0CDE567C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lastRenderedPageBreak/>
              <w:t>Мај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48A89369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062BFE1D" w14:textId="77777777" w:rsidR="00A32938" w:rsidRDefault="00A32938" w:rsidP="00FE1A83">
            <w:pPr>
              <w:rPr>
                <w:lang w:val="ru-RU"/>
              </w:rPr>
            </w:pPr>
          </w:p>
          <w:p w14:paraId="60C03F47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Мај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4A486F18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57DABF90" w14:textId="77777777" w:rsidR="00A32938" w:rsidRDefault="00A32938" w:rsidP="00FE1A83">
            <w:pPr>
              <w:rPr>
                <w:lang w:val="ru-RU"/>
              </w:rPr>
            </w:pPr>
          </w:p>
          <w:p w14:paraId="7DF3DAF7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Мај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0F2425E7" w14:textId="77777777" w:rsidR="00A32938" w:rsidRDefault="00A32938" w:rsidP="00FE1A83">
            <w:pPr>
              <w:rPr>
                <w:lang w:val="ru-RU"/>
              </w:rPr>
            </w:pPr>
          </w:p>
          <w:p w14:paraId="78CEBF3E" w14:textId="77777777" w:rsidR="00A32938" w:rsidRDefault="00A32938" w:rsidP="00FE1A83">
            <w:pPr>
              <w:rPr>
                <w:lang w:val="ru-RU"/>
              </w:rPr>
            </w:pPr>
          </w:p>
          <w:p w14:paraId="2E8BB3CC" w14:textId="77777777" w:rsidR="00A32938" w:rsidRDefault="00A32938" w:rsidP="00FE1A83">
            <w:pPr>
              <w:rPr>
                <w:lang w:val="ru-RU"/>
              </w:rPr>
            </w:pPr>
          </w:p>
          <w:p w14:paraId="407D5FC4" w14:textId="77777777" w:rsidR="00A32938" w:rsidRDefault="00A32938" w:rsidP="00FE1A83">
            <w:pPr>
              <w:rPr>
                <w:lang w:val="ru-RU"/>
              </w:rPr>
            </w:pPr>
          </w:p>
          <w:p w14:paraId="24CFC70F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Мај 2026.год.</w:t>
            </w:r>
          </w:p>
          <w:p w14:paraId="521450A8" w14:textId="77777777" w:rsidR="00A32938" w:rsidRDefault="00A32938" w:rsidP="00FE1A83">
            <w:pPr>
              <w:rPr>
                <w:lang w:val="ru-RU"/>
              </w:rPr>
            </w:pPr>
          </w:p>
          <w:p w14:paraId="70671E6F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Мај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3F078D9F" w14:textId="77777777" w:rsidR="00A32938" w:rsidRDefault="00A32938" w:rsidP="00FE1A83">
            <w:pPr>
              <w:rPr>
                <w:lang w:val="ru-RU"/>
              </w:rPr>
            </w:pPr>
          </w:p>
          <w:p w14:paraId="1FD0EBFF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Мај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</w:tc>
      </w:tr>
      <w:tr w:rsidR="00A32938" w:rsidRPr="00D30B7A" w14:paraId="11948F94" w14:textId="77777777" w:rsidTr="00FE1A83">
        <w:tc>
          <w:tcPr>
            <w:tcW w:w="0" w:type="auto"/>
            <w:vAlign w:val="center"/>
          </w:tcPr>
          <w:p w14:paraId="1DCD15EB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 w:rsidRPr="00A660D6">
              <w:rPr>
                <w:lang w:val="ru-RU"/>
              </w:rPr>
              <w:t>Јун</w:t>
            </w:r>
          </w:p>
        </w:tc>
        <w:tc>
          <w:tcPr>
            <w:tcW w:w="0" w:type="auto"/>
          </w:tcPr>
          <w:p w14:paraId="5FCE9B35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- Увежбавање хора за завршну приредбу поводом краја школске године</w:t>
            </w:r>
          </w:p>
          <w:p w14:paraId="14251AFF" w14:textId="77777777" w:rsidR="00A32938" w:rsidRPr="00D30B7A" w:rsidRDefault="00A32938" w:rsidP="00FE1A83"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Завршн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приредб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поводом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краја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школске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године</w:t>
            </w:r>
            <w:proofErr w:type="spellEnd"/>
          </w:p>
          <w:p w14:paraId="6E895AD6" w14:textId="77777777" w:rsidR="00A32938" w:rsidRPr="00D30B7A" w:rsidRDefault="00A32938" w:rsidP="00FE1A83"/>
          <w:p w14:paraId="266EB868" w14:textId="77777777" w:rsidR="00A32938" w:rsidRPr="00A660D6" w:rsidRDefault="00A32938" w:rsidP="00FE1A83">
            <w:pPr>
              <w:rPr>
                <w:lang w:val="ru-RU"/>
              </w:rPr>
            </w:pPr>
            <w:r w:rsidRPr="00D30B7A">
              <w:t xml:space="preserve">- </w:t>
            </w:r>
            <w:r>
              <w:rPr>
                <w:lang w:val="ru-RU"/>
              </w:rPr>
              <w:t>Анализа учешћа</w:t>
            </w:r>
            <w:r w:rsidRPr="00A660D6">
              <w:rPr>
                <w:lang w:val="ru-RU"/>
              </w:rPr>
              <w:t xml:space="preserve"> и постигнутих резултата на такмичењима </w:t>
            </w:r>
          </w:p>
          <w:p w14:paraId="00A54095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- Анализа резултата тестирања физичких способности ученика</w:t>
            </w:r>
          </w:p>
          <w:p w14:paraId="5EAB3C97" w14:textId="77777777" w:rsidR="00A32938" w:rsidRPr="009E4389" w:rsidRDefault="00A32938" w:rsidP="00FE1A83">
            <w:pPr>
              <w:rPr>
                <w:lang w:val="sr-Cyrl-RS"/>
              </w:rPr>
            </w:pPr>
            <w:r w:rsidRPr="00A660D6">
              <w:rPr>
                <w:lang w:val="ru-RU"/>
              </w:rPr>
              <w:t xml:space="preserve">- </w:t>
            </w:r>
            <w:proofErr w:type="spellStart"/>
            <w:r w:rsidRPr="00D30B7A">
              <w:t>Подел</w:t>
            </w:r>
            <w:r>
              <w:t>а</w:t>
            </w:r>
            <w:proofErr w:type="spellEnd"/>
            <w:r>
              <w:t xml:space="preserve"> </w:t>
            </w:r>
            <w:proofErr w:type="spellStart"/>
            <w:r>
              <w:t>часова</w:t>
            </w:r>
            <w:proofErr w:type="spellEnd"/>
            <w:r>
              <w:t xml:space="preserve"> и </w:t>
            </w:r>
            <w:proofErr w:type="spellStart"/>
            <w:r>
              <w:t>посебних</w:t>
            </w:r>
            <w:proofErr w:type="spellEnd"/>
            <w:r>
              <w:t xml:space="preserve"> </w:t>
            </w:r>
            <w:proofErr w:type="spellStart"/>
            <w:r>
              <w:t>задужења</w:t>
            </w:r>
            <w:proofErr w:type="spellEnd"/>
            <w:r>
              <w:t xml:space="preserve"> </w:t>
            </w:r>
          </w:p>
        </w:tc>
        <w:tc>
          <w:tcPr>
            <w:tcW w:w="0" w:type="auto"/>
          </w:tcPr>
          <w:p w14:paraId="6A4049FE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Наставница музичке културе</w:t>
            </w:r>
          </w:p>
          <w:p w14:paraId="3F63721C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651D7808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Наставница музичке културе и наставници српског, енглеског,  руског језика као и вероучитељ</w:t>
            </w:r>
          </w:p>
          <w:p w14:paraId="3692BF45" w14:textId="77777777" w:rsidR="00A32938" w:rsidRDefault="00A32938" w:rsidP="00FE1A83"/>
          <w:p w14:paraId="36C09747" w14:textId="77777777" w:rsidR="00A32938" w:rsidRPr="00185CA2" w:rsidRDefault="00A32938" w:rsidP="00FE1A83">
            <w:pPr>
              <w:rPr>
                <w:lang w:val="sr-Cyrl-RS"/>
              </w:rPr>
            </w:pPr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  <w:proofErr w:type="spellStart"/>
            <w:r>
              <w:t>васпитања</w:t>
            </w:r>
            <w:proofErr w:type="spellEnd"/>
            <w:r>
              <w:t xml:space="preserve"> </w:t>
            </w:r>
            <w:r>
              <w:rPr>
                <w:lang w:val="sr-Cyrl-RS"/>
              </w:rPr>
              <w:t>и Актив физичког васпитања</w:t>
            </w:r>
          </w:p>
          <w:p w14:paraId="15785723" w14:textId="77777777" w:rsidR="00A32938" w:rsidRDefault="00A32938" w:rsidP="00FE1A83">
            <w:pPr>
              <w:rPr>
                <w:lang w:val="ru-RU"/>
              </w:rPr>
            </w:pPr>
          </w:p>
          <w:p w14:paraId="44B3931C" w14:textId="77777777" w:rsidR="00A32938" w:rsidRDefault="00A32938" w:rsidP="00FE1A83">
            <w:pPr>
              <w:rPr>
                <w:lang w:val="ru-RU"/>
              </w:rPr>
            </w:pPr>
          </w:p>
          <w:p w14:paraId="381F7842" w14:textId="77777777" w:rsidR="00A32938" w:rsidRPr="00185CA2" w:rsidRDefault="00A32938" w:rsidP="00FE1A83">
            <w:pPr>
              <w:rPr>
                <w:lang w:val="sr-Cyrl-RS"/>
              </w:rPr>
            </w:pPr>
            <w:proofErr w:type="spellStart"/>
            <w:r w:rsidRPr="00D30B7A">
              <w:t>Наставници</w:t>
            </w:r>
            <w:proofErr w:type="spellEnd"/>
            <w:r w:rsidRPr="00D30B7A">
              <w:t xml:space="preserve"> </w:t>
            </w:r>
            <w:proofErr w:type="spellStart"/>
            <w:r w:rsidRPr="00D30B7A">
              <w:t>физичког</w:t>
            </w:r>
            <w:proofErr w:type="spellEnd"/>
            <w:r w:rsidRPr="00D30B7A">
              <w:t xml:space="preserve"> </w:t>
            </w:r>
            <w:proofErr w:type="spellStart"/>
            <w:r>
              <w:t>васпитања</w:t>
            </w:r>
            <w:proofErr w:type="spellEnd"/>
            <w:r>
              <w:t xml:space="preserve"> </w:t>
            </w:r>
            <w:r>
              <w:rPr>
                <w:lang w:val="sr-Cyrl-RS"/>
              </w:rPr>
              <w:t>и Актив физичког васпитања</w:t>
            </w:r>
          </w:p>
          <w:p w14:paraId="2A5542B6" w14:textId="77777777" w:rsidR="00A32938" w:rsidRPr="009E4389" w:rsidRDefault="00A32938" w:rsidP="00FE1A83">
            <w:pPr>
              <w:rPr>
                <w:lang w:val="sr-Cyrl-RS"/>
              </w:rPr>
            </w:pPr>
          </w:p>
        </w:tc>
        <w:tc>
          <w:tcPr>
            <w:tcW w:w="0" w:type="auto"/>
          </w:tcPr>
          <w:p w14:paraId="23ED0594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Јун 202</w:t>
            </w:r>
            <w:r>
              <w:rPr>
                <w:lang w:val="sr-Cyrl-RS"/>
              </w:rPr>
              <w:t>5</w:t>
            </w:r>
            <w:r>
              <w:rPr>
                <w:lang w:val="ru-RU"/>
              </w:rPr>
              <w:t>6</w:t>
            </w:r>
            <w:r w:rsidRPr="00A660D6">
              <w:rPr>
                <w:lang w:val="ru-RU"/>
              </w:rPr>
              <w:t>год.</w:t>
            </w:r>
          </w:p>
          <w:p w14:paraId="56FBC0DA" w14:textId="77777777" w:rsidR="00A32938" w:rsidRPr="00A660D6" w:rsidRDefault="00A32938" w:rsidP="00FE1A83">
            <w:pPr>
              <w:rPr>
                <w:lang w:val="ru-RU"/>
              </w:rPr>
            </w:pPr>
          </w:p>
          <w:p w14:paraId="13224CFB" w14:textId="77777777" w:rsidR="00A32938" w:rsidRPr="00A660D6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Друга половина јуна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25EFEE3C" w14:textId="77777777" w:rsidR="00A32938" w:rsidRDefault="00A32938" w:rsidP="00FE1A83">
            <w:pPr>
              <w:rPr>
                <w:lang w:val="ru-RU"/>
              </w:rPr>
            </w:pPr>
          </w:p>
          <w:p w14:paraId="00933E5B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Јун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2BCBD245" w14:textId="77777777" w:rsidR="00A32938" w:rsidRDefault="00A32938" w:rsidP="00FE1A83">
            <w:pPr>
              <w:jc w:val="center"/>
              <w:rPr>
                <w:lang w:val="ru-RU"/>
              </w:rPr>
            </w:pPr>
          </w:p>
          <w:p w14:paraId="454E7729" w14:textId="77777777" w:rsidR="00A32938" w:rsidRDefault="00A32938" w:rsidP="00FE1A83">
            <w:pPr>
              <w:jc w:val="center"/>
              <w:rPr>
                <w:lang w:val="ru-RU"/>
              </w:rPr>
            </w:pPr>
          </w:p>
          <w:p w14:paraId="6E3E39EB" w14:textId="77777777" w:rsidR="00A32938" w:rsidRDefault="00A32938" w:rsidP="00FE1A83">
            <w:pPr>
              <w:jc w:val="center"/>
              <w:rPr>
                <w:lang w:val="ru-RU"/>
              </w:rPr>
            </w:pPr>
          </w:p>
          <w:p w14:paraId="6440E29B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Јун 20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  <w:p w14:paraId="2842466D" w14:textId="77777777" w:rsidR="00A32938" w:rsidRPr="009E4389" w:rsidRDefault="00A32938" w:rsidP="00FE1A83">
            <w:pPr>
              <w:rPr>
                <w:lang w:val="ru-RU"/>
              </w:rPr>
            </w:pPr>
          </w:p>
        </w:tc>
      </w:tr>
      <w:tr w:rsidR="00A32938" w:rsidRPr="00D30B7A" w14:paraId="5A6DDBA3" w14:textId="77777777" w:rsidTr="00FE1A83">
        <w:trPr>
          <w:trHeight w:val="1088"/>
        </w:trPr>
        <w:tc>
          <w:tcPr>
            <w:tcW w:w="0" w:type="auto"/>
            <w:vAlign w:val="center"/>
          </w:tcPr>
          <w:p w14:paraId="0B54DB4A" w14:textId="77777777" w:rsidR="00A32938" w:rsidRPr="00A660D6" w:rsidRDefault="00A32938" w:rsidP="00FE1A83">
            <w:pPr>
              <w:jc w:val="center"/>
              <w:rPr>
                <w:lang w:val="ru-RU"/>
              </w:rPr>
            </w:pPr>
            <w:r w:rsidRPr="00A660D6">
              <w:rPr>
                <w:lang w:val="ru-RU"/>
              </w:rPr>
              <w:t>Август</w:t>
            </w:r>
          </w:p>
        </w:tc>
        <w:tc>
          <w:tcPr>
            <w:tcW w:w="0" w:type="auto"/>
          </w:tcPr>
          <w:p w14:paraId="516D540A" w14:textId="77777777" w:rsidR="00A32938" w:rsidRDefault="00A32938" w:rsidP="00FE1A83">
            <w:pPr>
              <w:rPr>
                <w:lang w:val="ru-RU"/>
              </w:rPr>
            </w:pPr>
          </w:p>
          <w:p w14:paraId="6A3DD946" w14:textId="77777777" w:rsidR="00A32938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- Израда плана Стручног већа за наредну школску годину</w:t>
            </w:r>
          </w:p>
          <w:p w14:paraId="61C543DF" w14:textId="77777777" w:rsidR="00A32938" w:rsidRDefault="00A32938" w:rsidP="00FE1A83">
            <w:pPr>
              <w:rPr>
                <w:lang w:val="ru-RU"/>
              </w:rPr>
            </w:pPr>
            <w:r>
              <w:rPr>
                <w:lang w:val="ru-RU"/>
              </w:rPr>
              <w:t>- Избор предстедника Стручног већа</w:t>
            </w:r>
          </w:p>
          <w:p w14:paraId="67C99C00" w14:textId="77777777" w:rsidR="00A32938" w:rsidRPr="00A660D6" w:rsidRDefault="00A32938" w:rsidP="00FE1A83">
            <w:pPr>
              <w:rPr>
                <w:lang w:val="ru-RU"/>
              </w:rPr>
            </w:pPr>
          </w:p>
        </w:tc>
        <w:tc>
          <w:tcPr>
            <w:tcW w:w="0" w:type="auto"/>
          </w:tcPr>
          <w:p w14:paraId="3C728B9C" w14:textId="77777777" w:rsidR="00A32938" w:rsidRDefault="00A32938" w:rsidP="00FE1A83">
            <w:pPr>
              <w:widowControl w:val="0"/>
              <w:autoSpaceDE w:val="0"/>
              <w:autoSpaceDN w:val="0"/>
              <w:adjustRightInd w:val="0"/>
              <w:rPr>
                <w:lang w:val="ru-RU"/>
              </w:rPr>
            </w:pPr>
          </w:p>
          <w:p w14:paraId="1162B0D3" w14:textId="77777777" w:rsidR="00A32938" w:rsidRPr="00A660D6" w:rsidRDefault="00A32938" w:rsidP="00FE1A83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  <w:r w:rsidRPr="00A660D6">
              <w:rPr>
                <w:lang w:val="ru-RU"/>
              </w:rPr>
              <w:t>Сви наставници који су део Стручног већа за области уметности и физичких вештина</w:t>
            </w:r>
          </w:p>
          <w:p w14:paraId="12263744" w14:textId="77777777" w:rsidR="00A32938" w:rsidRPr="00A660D6" w:rsidRDefault="00A32938" w:rsidP="00FE1A83">
            <w:pPr>
              <w:rPr>
                <w:lang w:val="ru-RU"/>
              </w:rPr>
            </w:pPr>
          </w:p>
        </w:tc>
        <w:tc>
          <w:tcPr>
            <w:tcW w:w="0" w:type="auto"/>
            <w:vAlign w:val="center"/>
          </w:tcPr>
          <w:p w14:paraId="5F22F069" w14:textId="77777777" w:rsidR="00A32938" w:rsidRPr="00A660D6" w:rsidRDefault="00A32938" w:rsidP="00FE1A83">
            <w:pPr>
              <w:rPr>
                <w:lang w:val="ru-RU"/>
              </w:rPr>
            </w:pPr>
            <w:r w:rsidRPr="00A660D6">
              <w:rPr>
                <w:lang w:val="ru-RU"/>
              </w:rPr>
              <w:t>Август 20</w:t>
            </w:r>
            <w:r>
              <w:rPr>
                <w:lang w:val="ru-RU"/>
              </w:rPr>
              <w:t>2</w:t>
            </w:r>
            <w:r>
              <w:rPr>
                <w:lang w:val="sr-Cyrl-RS"/>
              </w:rPr>
              <w:t>6</w:t>
            </w:r>
            <w:r w:rsidRPr="00A660D6">
              <w:rPr>
                <w:lang w:val="ru-RU"/>
              </w:rPr>
              <w:t>.год.</w:t>
            </w:r>
          </w:p>
        </w:tc>
      </w:tr>
    </w:tbl>
    <w:p w14:paraId="2C1D9B3D" w14:textId="7AAE66E8" w:rsidR="00B44B70" w:rsidRDefault="00B44B70" w:rsidP="00112FCC">
      <w:pPr>
        <w:tabs>
          <w:tab w:val="left" w:pos="7056"/>
        </w:tabs>
        <w:rPr>
          <w:lang w:val="sr-Cyrl-RS"/>
        </w:rPr>
      </w:pPr>
    </w:p>
    <w:p w14:paraId="0FAECB12" w14:textId="77777777" w:rsidR="00B44B70" w:rsidRDefault="00B44B70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1A045927" w14:textId="609B4512" w:rsidR="00FE1A83" w:rsidRDefault="00DF7366" w:rsidP="00FE1A83">
      <w:pPr>
        <w:pStyle w:val="Heading3"/>
      </w:pPr>
      <w:bookmarkStart w:id="464" w:name="_Toc207882534"/>
      <w:bookmarkStart w:id="465" w:name="_Toc208322974"/>
      <w:bookmarkStart w:id="466" w:name="_Toc208325299"/>
      <w:bookmarkStart w:id="467" w:name="_Toc208330959"/>
      <w:bookmarkStart w:id="468" w:name="_Toc208339790"/>
      <w:bookmarkStart w:id="469" w:name="_Toc208498789"/>
      <w:bookmarkStart w:id="470" w:name="_Toc208572316"/>
      <w:bookmarkStart w:id="471" w:name="_Toc208573614"/>
      <w:bookmarkStart w:id="472" w:name="_Toc208574640"/>
      <w:bookmarkStart w:id="473" w:name="_Toc208575005"/>
      <w:bookmarkStart w:id="474" w:name="_Toc208833123"/>
      <w:r>
        <w:rPr>
          <w:lang w:val="sr-Cyrl-RS"/>
        </w:rPr>
        <w:lastRenderedPageBreak/>
        <w:t>10</w:t>
      </w:r>
      <w:r w:rsidR="00FE1A83">
        <w:t>.1</w:t>
      </w:r>
      <w:r w:rsidR="00534855">
        <w:rPr>
          <w:lang w:val="sr-Cyrl-RS"/>
        </w:rPr>
        <w:t>0</w:t>
      </w:r>
      <w:r w:rsidR="00FE1A83">
        <w:t xml:space="preserve">. </w:t>
      </w:r>
      <w:proofErr w:type="spellStart"/>
      <w:r w:rsidR="00FE1A83">
        <w:t>Актив</w:t>
      </w:r>
      <w:proofErr w:type="spellEnd"/>
      <w:r w:rsidR="00FE1A83">
        <w:t xml:space="preserve"> </w:t>
      </w:r>
      <w:proofErr w:type="spellStart"/>
      <w:r w:rsidR="00FE1A83">
        <w:t>за</w:t>
      </w:r>
      <w:proofErr w:type="spellEnd"/>
      <w:r w:rsidR="00FE1A83">
        <w:t xml:space="preserve"> </w:t>
      </w:r>
      <w:proofErr w:type="spellStart"/>
      <w:r w:rsidR="00FE1A83">
        <w:t>школско</w:t>
      </w:r>
      <w:proofErr w:type="spellEnd"/>
      <w:r w:rsidR="00FE1A83">
        <w:t xml:space="preserve"> </w:t>
      </w:r>
      <w:proofErr w:type="spellStart"/>
      <w:r w:rsidR="00FE1A83">
        <w:t>развојно</w:t>
      </w:r>
      <w:proofErr w:type="spellEnd"/>
      <w:r w:rsidR="00FE1A83">
        <w:t xml:space="preserve"> </w:t>
      </w:r>
      <w:proofErr w:type="spellStart"/>
      <w:r w:rsidR="00FE1A83">
        <w:t>планирање</w:t>
      </w:r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proofErr w:type="spellEnd"/>
    </w:p>
    <w:p w14:paraId="2ED9F590" w14:textId="5C6A25CD" w:rsidR="00112FCC" w:rsidRDefault="00112FCC" w:rsidP="00112FCC">
      <w:pPr>
        <w:tabs>
          <w:tab w:val="left" w:pos="7056"/>
        </w:tabs>
        <w:rPr>
          <w:lang w:val="sr-Cyrl-RS"/>
        </w:rPr>
      </w:pPr>
    </w:p>
    <w:tbl>
      <w:tblPr>
        <w:tblW w:w="9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575"/>
        <w:gridCol w:w="1800"/>
        <w:gridCol w:w="1890"/>
      </w:tblGrid>
      <w:tr w:rsidR="00FE1A83" w:rsidRPr="00F75BE5" w14:paraId="0F5320EC" w14:textId="77777777" w:rsidTr="00AE7D2F">
        <w:trPr>
          <w:trHeight w:val="530"/>
          <w:tblHeader/>
          <w:jc w:val="center"/>
        </w:trPr>
        <w:tc>
          <w:tcPr>
            <w:tcW w:w="9265" w:type="dxa"/>
            <w:gridSpan w:val="3"/>
            <w:vAlign w:val="center"/>
          </w:tcPr>
          <w:p w14:paraId="43F0FE28" w14:textId="77777777" w:rsidR="00FE1A83" w:rsidRPr="00F75BE5" w:rsidRDefault="00FE1A83" w:rsidP="00AC4F53">
            <w:pPr>
              <w:jc w:val="center"/>
              <w:rPr>
                <w:lang w:val="sr-Cyrl-RS"/>
              </w:rPr>
            </w:pPr>
            <w:bookmarkStart w:id="475" w:name="_Toc208322975"/>
            <w:bookmarkStart w:id="476" w:name="_Toc208325300"/>
            <w:r>
              <w:rPr>
                <w:lang w:val="sr-Cyrl-RS"/>
              </w:rPr>
              <w:t>ПЛАН АКТИВА ЗА ШКОЛСКО РАЗВОЈНО ПЛАНИРАЊЕ</w:t>
            </w:r>
            <w:bookmarkEnd w:id="475"/>
            <w:bookmarkEnd w:id="476"/>
          </w:p>
        </w:tc>
      </w:tr>
      <w:tr w:rsidR="00FE1A83" w:rsidRPr="009C669E" w14:paraId="592504CE" w14:textId="77777777" w:rsidTr="00AE7D2F">
        <w:trPr>
          <w:tblHeader/>
          <w:jc w:val="center"/>
        </w:trPr>
        <w:tc>
          <w:tcPr>
            <w:tcW w:w="5575" w:type="dxa"/>
            <w:vAlign w:val="center"/>
          </w:tcPr>
          <w:p w14:paraId="0322AFCA" w14:textId="77777777" w:rsidR="00FE1A83" w:rsidRPr="009C669E" w:rsidRDefault="00FE1A83" w:rsidP="00FE1A83">
            <w:pPr>
              <w:spacing w:line="276" w:lineRule="auto"/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Активност</w:t>
            </w:r>
          </w:p>
        </w:tc>
        <w:tc>
          <w:tcPr>
            <w:tcW w:w="1800" w:type="dxa"/>
            <w:vAlign w:val="center"/>
          </w:tcPr>
          <w:p w14:paraId="64BE98BF" w14:textId="77777777" w:rsidR="00FE1A83" w:rsidRPr="009C669E" w:rsidRDefault="00FE1A83" w:rsidP="00FE1A83">
            <w:pPr>
              <w:spacing w:line="276" w:lineRule="auto"/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Начин реализације</w:t>
            </w:r>
          </w:p>
        </w:tc>
        <w:tc>
          <w:tcPr>
            <w:tcW w:w="1890" w:type="dxa"/>
            <w:vAlign w:val="center"/>
          </w:tcPr>
          <w:p w14:paraId="7EF6B259" w14:textId="77777777" w:rsidR="00FE1A83" w:rsidRPr="009C669E" w:rsidRDefault="00FE1A83" w:rsidP="00FE1A83">
            <w:pPr>
              <w:spacing w:line="276" w:lineRule="auto"/>
              <w:jc w:val="center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Реализатор</w:t>
            </w:r>
          </w:p>
        </w:tc>
      </w:tr>
      <w:tr w:rsidR="00FE1A83" w:rsidRPr="009C669E" w14:paraId="3271C949" w14:textId="77777777" w:rsidTr="00FE1A83">
        <w:trPr>
          <w:jc w:val="center"/>
        </w:trPr>
        <w:tc>
          <w:tcPr>
            <w:tcW w:w="5575" w:type="dxa"/>
            <w:vAlign w:val="center"/>
          </w:tcPr>
          <w:p w14:paraId="7C363211" w14:textId="77777777" w:rsidR="00FE1A83" w:rsidRPr="00097CE9" w:rsidRDefault="00FE1A83">
            <w:pPr>
              <w:pStyle w:val="ListParagraph"/>
              <w:numPr>
                <w:ilvl w:val="0"/>
                <w:numId w:val="41"/>
              </w:numPr>
              <w:ind w:right="256"/>
              <w:jc w:val="both"/>
              <w:rPr>
                <w:szCs w:val="24"/>
              </w:rPr>
            </w:pPr>
            <w:proofErr w:type="spellStart"/>
            <w:r w:rsidRPr="009C669E">
              <w:rPr>
                <w:szCs w:val="24"/>
              </w:rPr>
              <w:t>Допринети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развој</w:t>
            </w:r>
            <w:r>
              <w:rPr>
                <w:szCs w:val="24"/>
              </w:rPr>
              <w:t>у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позитивних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људских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вредности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код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ученик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као</w:t>
            </w:r>
            <w:proofErr w:type="spellEnd"/>
            <w:r w:rsidRPr="009C669E">
              <w:rPr>
                <w:szCs w:val="24"/>
              </w:rPr>
              <w:t xml:space="preserve"> и </w:t>
            </w:r>
            <w:proofErr w:type="spellStart"/>
            <w:r w:rsidRPr="009C669E">
              <w:rPr>
                <w:szCs w:val="24"/>
              </w:rPr>
              <w:t>унапређивању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однос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заснованих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н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међусобном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поштовању</w:t>
            </w:r>
            <w:proofErr w:type="spellEnd"/>
            <w:r w:rsidRPr="009C669E">
              <w:rPr>
                <w:szCs w:val="24"/>
              </w:rPr>
              <w:t xml:space="preserve">, </w:t>
            </w:r>
            <w:proofErr w:type="spellStart"/>
            <w:r w:rsidRPr="009C669E">
              <w:rPr>
                <w:szCs w:val="24"/>
              </w:rPr>
              <w:t>сарадњи</w:t>
            </w:r>
            <w:proofErr w:type="spellEnd"/>
            <w:r w:rsidRPr="009C669E">
              <w:rPr>
                <w:szCs w:val="24"/>
              </w:rPr>
              <w:t xml:space="preserve"> и </w:t>
            </w:r>
            <w:proofErr w:type="spellStart"/>
            <w:r w:rsidRPr="009C669E">
              <w:rPr>
                <w:szCs w:val="24"/>
              </w:rPr>
              <w:t>солидарности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уз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уважавањ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различитости</w:t>
            </w:r>
            <w:proofErr w:type="spellEnd"/>
            <w:r w:rsidRPr="009C669E">
              <w:rPr>
                <w:szCs w:val="24"/>
              </w:rPr>
              <w:t xml:space="preserve">. </w:t>
            </w:r>
          </w:p>
        </w:tc>
        <w:tc>
          <w:tcPr>
            <w:tcW w:w="1800" w:type="dxa"/>
            <w:vAlign w:val="center"/>
          </w:tcPr>
          <w:p w14:paraId="462BB135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станци,</w:t>
            </w:r>
          </w:p>
          <w:p w14:paraId="153A21FD" w14:textId="77777777" w:rsidR="00FE1A83" w:rsidRPr="009C669E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еднице</w:t>
            </w:r>
          </w:p>
        </w:tc>
        <w:tc>
          <w:tcPr>
            <w:tcW w:w="1890" w:type="dxa"/>
            <w:vAlign w:val="center"/>
          </w:tcPr>
          <w:p w14:paraId="72369151" w14:textId="77777777" w:rsidR="00FE1A83" w:rsidRPr="009C669E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иректор, наставници,</w:t>
            </w:r>
          </w:p>
        </w:tc>
      </w:tr>
      <w:tr w:rsidR="00FE1A83" w:rsidRPr="009C669E" w14:paraId="108A472F" w14:textId="77777777" w:rsidTr="00FE1A83">
        <w:trPr>
          <w:jc w:val="center"/>
        </w:trPr>
        <w:tc>
          <w:tcPr>
            <w:tcW w:w="5575" w:type="dxa"/>
            <w:vAlign w:val="center"/>
          </w:tcPr>
          <w:p w14:paraId="5243CEE8" w14:textId="77777777" w:rsidR="00FE1A83" w:rsidRPr="00097CE9" w:rsidRDefault="00FE1A83">
            <w:pPr>
              <w:pStyle w:val="ListParagraph"/>
              <w:numPr>
                <w:ilvl w:val="0"/>
                <w:numId w:val="41"/>
              </w:numPr>
              <w:ind w:right="256"/>
              <w:jc w:val="both"/>
              <w:rPr>
                <w:szCs w:val="24"/>
              </w:rPr>
            </w:pPr>
            <w:proofErr w:type="spellStart"/>
            <w:r w:rsidRPr="009C669E">
              <w:rPr>
                <w:szCs w:val="24"/>
              </w:rPr>
              <w:t>Обезбеђивањ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безбедног</w:t>
            </w:r>
            <w:proofErr w:type="spellEnd"/>
            <w:r w:rsidRPr="009C669E">
              <w:rPr>
                <w:szCs w:val="24"/>
              </w:rPr>
              <w:t xml:space="preserve"> и </w:t>
            </w:r>
            <w:proofErr w:type="spellStart"/>
            <w:r w:rsidRPr="009C669E">
              <w:rPr>
                <w:szCs w:val="24"/>
              </w:rPr>
              <w:t>подстицајног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окружењ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з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учење</w:t>
            </w:r>
            <w:proofErr w:type="spellEnd"/>
            <w:r w:rsidRPr="009C669E">
              <w:rPr>
                <w:szCs w:val="24"/>
              </w:rPr>
              <w:t xml:space="preserve"> и </w:t>
            </w:r>
            <w:proofErr w:type="spellStart"/>
            <w:r w:rsidRPr="009C669E">
              <w:rPr>
                <w:szCs w:val="24"/>
              </w:rPr>
              <w:t>развој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свих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чланов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школск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заједнице</w:t>
            </w:r>
            <w:proofErr w:type="spellEnd"/>
            <w:r w:rsidRPr="009C669E">
              <w:rPr>
                <w:szCs w:val="24"/>
              </w:rPr>
              <w:t>.</w:t>
            </w:r>
          </w:p>
        </w:tc>
        <w:tc>
          <w:tcPr>
            <w:tcW w:w="1800" w:type="dxa"/>
            <w:vAlign w:val="center"/>
          </w:tcPr>
          <w:p w14:paraId="0E658EDF" w14:textId="77777777" w:rsidR="00FE1A83" w:rsidRPr="009C669E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Едукације, семинари</w:t>
            </w:r>
          </w:p>
        </w:tc>
        <w:tc>
          <w:tcPr>
            <w:tcW w:w="1890" w:type="dxa"/>
            <w:vAlign w:val="center"/>
          </w:tcPr>
          <w:p w14:paraId="6926CCC3" w14:textId="77777777" w:rsidR="00FE1A83" w:rsidRPr="009C669E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иректор, наставници, родитељи</w:t>
            </w:r>
          </w:p>
        </w:tc>
      </w:tr>
      <w:tr w:rsidR="00FE1A83" w:rsidRPr="009C669E" w14:paraId="2E1F867E" w14:textId="77777777" w:rsidTr="00FE1A83">
        <w:trPr>
          <w:jc w:val="center"/>
        </w:trPr>
        <w:tc>
          <w:tcPr>
            <w:tcW w:w="5575" w:type="dxa"/>
            <w:vAlign w:val="center"/>
          </w:tcPr>
          <w:p w14:paraId="23D99098" w14:textId="77777777" w:rsidR="00FE1A83" w:rsidRPr="009C669E" w:rsidRDefault="00FE1A83">
            <w:pPr>
              <w:pStyle w:val="ListParagraph"/>
              <w:numPr>
                <w:ilvl w:val="0"/>
                <w:numId w:val="41"/>
              </w:numPr>
              <w:ind w:right="256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У</w:t>
            </w:r>
            <w:r w:rsidRPr="009C669E">
              <w:rPr>
                <w:szCs w:val="24"/>
              </w:rPr>
              <w:t>напређењ</w:t>
            </w:r>
            <w:r>
              <w:rPr>
                <w:szCs w:val="24"/>
              </w:rPr>
              <w:t>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сарадњ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школских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тела</w:t>
            </w:r>
            <w:proofErr w:type="spellEnd"/>
            <w:r w:rsidRPr="009C669E">
              <w:rPr>
                <w:szCs w:val="24"/>
              </w:rPr>
              <w:t xml:space="preserve">: </w:t>
            </w:r>
            <w:proofErr w:type="spellStart"/>
            <w:r w:rsidRPr="009C669E">
              <w:rPr>
                <w:szCs w:val="24"/>
              </w:rPr>
              <w:t>Наставничког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већа</w:t>
            </w:r>
            <w:proofErr w:type="spellEnd"/>
            <w:r w:rsidRPr="009C669E">
              <w:rPr>
                <w:szCs w:val="24"/>
              </w:rPr>
              <w:t xml:space="preserve">, </w:t>
            </w:r>
            <w:proofErr w:type="spellStart"/>
            <w:r w:rsidRPr="009C669E">
              <w:rPr>
                <w:szCs w:val="24"/>
              </w:rPr>
              <w:t>Школског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одбора</w:t>
            </w:r>
            <w:proofErr w:type="spellEnd"/>
            <w:r w:rsidRPr="009C669E">
              <w:rPr>
                <w:szCs w:val="24"/>
              </w:rPr>
              <w:t xml:space="preserve"> и </w:t>
            </w:r>
            <w:proofErr w:type="spellStart"/>
            <w:r w:rsidRPr="009C669E">
              <w:rPr>
                <w:szCs w:val="24"/>
              </w:rPr>
              <w:t>Савет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родитеља</w:t>
            </w:r>
            <w:proofErr w:type="spellEnd"/>
          </w:p>
        </w:tc>
        <w:tc>
          <w:tcPr>
            <w:tcW w:w="1800" w:type="dxa"/>
            <w:vAlign w:val="center"/>
          </w:tcPr>
          <w:p w14:paraId="6C8CEBBC" w14:textId="77777777" w:rsidR="00FE1A83" w:rsidRPr="009C669E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твореном дану школе</w:t>
            </w:r>
          </w:p>
        </w:tc>
        <w:tc>
          <w:tcPr>
            <w:tcW w:w="1890" w:type="dxa"/>
            <w:vAlign w:val="center"/>
          </w:tcPr>
          <w:p w14:paraId="753C874D" w14:textId="77777777" w:rsidR="00FE1A83" w:rsidRPr="009C669E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иректор, наставници, родитељи</w:t>
            </w:r>
          </w:p>
        </w:tc>
      </w:tr>
      <w:tr w:rsidR="00FE1A83" w:rsidRPr="009C669E" w14:paraId="61699F50" w14:textId="77777777" w:rsidTr="00FE1A83">
        <w:trPr>
          <w:jc w:val="center"/>
        </w:trPr>
        <w:tc>
          <w:tcPr>
            <w:tcW w:w="5575" w:type="dxa"/>
            <w:vAlign w:val="center"/>
          </w:tcPr>
          <w:p w14:paraId="0A774A72" w14:textId="77777777" w:rsidR="00FE1A83" w:rsidRDefault="00FE1A83">
            <w:pPr>
              <w:pStyle w:val="ListParagraph"/>
              <w:numPr>
                <w:ilvl w:val="0"/>
                <w:numId w:val="41"/>
              </w:numPr>
              <w:ind w:right="256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дентификација</w:t>
            </w:r>
            <w:proofErr w:type="spellEnd"/>
            <w:r w:rsidRPr="009C669E">
              <w:rPr>
                <w:szCs w:val="24"/>
              </w:rPr>
              <w:t xml:space="preserve"> и </w:t>
            </w:r>
            <w:proofErr w:type="spellStart"/>
            <w:r w:rsidRPr="009C669E">
              <w:rPr>
                <w:szCs w:val="24"/>
              </w:rPr>
              <w:t>усмеравањ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талентованих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ученика</w:t>
            </w:r>
            <w:proofErr w:type="spellEnd"/>
          </w:p>
        </w:tc>
        <w:tc>
          <w:tcPr>
            <w:tcW w:w="1800" w:type="dxa"/>
            <w:vAlign w:val="center"/>
          </w:tcPr>
          <w:p w14:paraId="1D6FB382" w14:textId="77777777" w:rsidR="00FE1A83" w:rsidRPr="009C669E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радња са центрима за таленте</w:t>
            </w:r>
          </w:p>
        </w:tc>
        <w:tc>
          <w:tcPr>
            <w:tcW w:w="1890" w:type="dxa"/>
            <w:vAlign w:val="center"/>
          </w:tcPr>
          <w:p w14:paraId="61464FA0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иректор, Предметни наставници,      ПП служба</w:t>
            </w:r>
          </w:p>
        </w:tc>
      </w:tr>
      <w:tr w:rsidR="00FE1A83" w:rsidRPr="009C669E" w14:paraId="095A4A47" w14:textId="77777777" w:rsidTr="00FE1A83">
        <w:trPr>
          <w:jc w:val="center"/>
        </w:trPr>
        <w:tc>
          <w:tcPr>
            <w:tcW w:w="5575" w:type="dxa"/>
            <w:vAlign w:val="center"/>
          </w:tcPr>
          <w:p w14:paraId="2C11B95F" w14:textId="77777777" w:rsidR="00FE1A83" w:rsidRPr="00D502DF" w:rsidRDefault="00FE1A83">
            <w:pPr>
              <w:pStyle w:val="ListParagraph"/>
              <w:numPr>
                <w:ilvl w:val="0"/>
                <w:numId w:val="41"/>
              </w:numPr>
              <w:ind w:right="256"/>
              <w:jc w:val="both"/>
              <w:rPr>
                <w:bCs/>
                <w:iCs/>
                <w:szCs w:val="24"/>
              </w:rPr>
            </w:pPr>
            <w:proofErr w:type="spellStart"/>
            <w:r w:rsidRPr="00D502DF">
              <w:rPr>
                <w:bCs/>
                <w:iCs/>
                <w:szCs w:val="24"/>
              </w:rPr>
              <w:t>Очување</w:t>
            </w:r>
            <w:proofErr w:type="spellEnd"/>
            <w:r w:rsidRPr="00D502DF">
              <w:rPr>
                <w:bCs/>
                <w:iCs/>
                <w:szCs w:val="24"/>
              </w:rPr>
              <w:t xml:space="preserve"> </w:t>
            </w:r>
            <w:proofErr w:type="spellStart"/>
            <w:r w:rsidRPr="00D502DF">
              <w:rPr>
                <w:bCs/>
                <w:iCs/>
                <w:szCs w:val="24"/>
              </w:rPr>
              <w:t>словачке</w:t>
            </w:r>
            <w:proofErr w:type="spellEnd"/>
            <w:r w:rsidRPr="00D502DF">
              <w:rPr>
                <w:bCs/>
                <w:iCs/>
                <w:szCs w:val="24"/>
              </w:rPr>
              <w:t xml:space="preserve"> </w:t>
            </w:r>
            <w:proofErr w:type="spellStart"/>
            <w:r w:rsidRPr="00D502DF">
              <w:rPr>
                <w:bCs/>
                <w:iCs/>
                <w:szCs w:val="24"/>
              </w:rPr>
              <w:t>националне</w:t>
            </w:r>
            <w:proofErr w:type="spellEnd"/>
            <w:r w:rsidRPr="00D502DF">
              <w:rPr>
                <w:bCs/>
                <w:iCs/>
                <w:szCs w:val="24"/>
              </w:rPr>
              <w:t xml:space="preserve"> </w:t>
            </w:r>
            <w:proofErr w:type="spellStart"/>
            <w:r w:rsidRPr="00D502DF">
              <w:rPr>
                <w:bCs/>
                <w:iCs/>
                <w:szCs w:val="24"/>
              </w:rPr>
              <w:t>културе</w:t>
            </w:r>
            <w:proofErr w:type="spellEnd"/>
            <w:r w:rsidRPr="00D502DF">
              <w:rPr>
                <w:bCs/>
                <w:iCs/>
                <w:szCs w:val="24"/>
              </w:rPr>
              <w:t xml:space="preserve"> у </w:t>
            </w:r>
            <w:proofErr w:type="spellStart"/>
            <w:r w:rsidRPr="00D502DF">
              <w:rPr>
                <w:bCs/>
                <w:iCs/>
                <w:szCs w:val="24"/>
              </w:rPr>
              <w:t>Бољевцима</w:t>
            </w:r>
            <w:proofErr w:type="spellEnd"/>
          </w:p>
        </w:tc>
        <w:tc>
          <w:tcPr>
            <w:tcW w:w="1800" w:type="dxa"/>
            <w:vAlign w:val="center"/>
          </w:tcPr>
          <w:p w14:paraId="3F014E46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радња са Словачком евангеличком а.в. црквом</w:t>
            </w:r>
          </w:p>
        </w:tc>
        <w:tc>
          <w:tcPr>
            <w:tcW w:w="1890" w:type="dxa"/>
            <w:vAlign w:val="center"/>
          </w:tcPr>
          <w:p w14:paraId="3024A853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ставник словачке евангеличке а.в. цркве, родитељи</w:t>
            </w:r>
          </w:p>
        </w:tc>
      </w:tr>
      <w:tr w:rsidR="00FE1A83" w:rsidRPr="009C669E" w14:paraId="71AF79C9" w14:textId="77777777" w:rsidTr="00FE1A83">
        <w:trPr>
          <w:jc w:val="center"/>
        </w:trPr>
        <w:tc>
          <w:tcPr>
            <w:tcW w:w="5575" w:type="dxa"/>
            <w:vAlign w:val="center"/>
          </w:tcPr>
          <w:p w14:paraId="67E03C44" w14:textId="77777777" w:rsidR="00FE1A83" w:rsidRPr="009C669E" w:rsidRDefault="00FE1A83">
            <w:pPr>
              <w:pStyle w:val="ListParagraph"/>
              <w:numPr>
                <w:ilvl w:val="0"/>
                <w:numId w:val="41"/>
              </w:numPr>
              <w:ind w:right="256"/>
              <w:jc w:val="both"/>
              <w:rPr>
                <w:szCs w:val="24"/>
              </w:rPr>
            </w:pPr>
            <w:proofErr w:type="spellStart"/>
            <w:r w:rsidRPr="009C669E">
              <w:rPr>
                <w:szCs w:val="24"/>
              </w:rPr>
              <w:t>Побољшањ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материјално</w:t>
            </w:r>
            <w:proofErr w:type="spellEnd"/>
            <w:r>
              <w:rPr>
                <w:szCs w:val="24"/>
              </w:rPr>
              <w:t xml:space="preserve"> </w:t>
            </w:r>
            <w:r w:rsidRPr="009C669E">
              <w:rPr>
                <w:szCs w:val="24"/>
              </w:rPr>
              <w:t>-</w:t>
            </w:r>
            <w:r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техничких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услов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рад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школе</w:t>
            </w:r>
            <w:proofErr w:type="spellEnd"/>
            <w:r w:rsidRPr="009C669E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 </w:t>
            </w:r>
          </w:p>
          <w:p w14:paraId="2074D891" w14:textId="77777777" w:rsidR="00FE1A83" w:rsidRPr="00D502DF" w:rsidRDefault="00FE1A83" w:rsidP="00FE1A83">
            <w:pPr>
              <w:ind w:right="256"/>
              <w:jc w:val="both"/>
              <w:rPr>
                <w:szCs w:val="24"/>
                <w:lang w:val="sr-Cyrl-RS"/>
              </w:rPr>
            </w:pPr>
          </w:p>
        </w:tc>
        <w:tc>
          <w:tcPr>
            <w:tcW w:w="1800" w:type="dxa"/>
            <w:vAlign w:val="center"/>
          </w:tcPr>
          <w:p w14:paraId="3DA500AD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Куповина опреме</w:t>
            </w:r>
          </w:p>
        </w:tc>
        <w:tc>
          <w:tcPr>
            <w:tcW w:w="1890" w:type="dxa"/>
            <w:vAlign w:val="center"/>
          </w:tcPr>
          <w:p w14:paraId="7E17CA0E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иректор, наставници,</w:t>
            </w:r>
          </w:p>
        </w:tc>
      </w:tr>
      <w:tr w:rsidR="00FE1A83" w:rsidRPr="009C669E" w14:paraId="028F03E8" w14:textId="77777777" w:rsidTr="00FE1A83">
        <w:trPr>
          <w:jc w:val="center"/>
        </w:trPr>
        <w:tc>
          <w:tcPr>
            <w:tcW w:w="5575" w:type="dxa"/>
            <w:vAlign w:val="center"/>
          </w:tcPr>
          <w:p w14:paraId="73E01A37" w14:textId="77777777" w:rsidR="00FE1A83" w:rsidRPr="00097CE9" w:rsidRDefault="00FE1A83">
            <w:pPr>
              <w:pStyle w:val="ListParagraph"/>
              <w:numPr>
                <w:ilvl w:val="0"/>
                <w:numId w:val="41"/>
              </w:numPr>
              <w:ind w:right="256"/>
              <w:rPr>
                <w:szCs w:val="24"/>
              </w:rPr>
            </w:pPr>
            <w:proofErr w:type="spellStart"/>
            <w:r>
              <w:rPr>
                <w:szCs w:val="24"/>
              </w:rPr>
              <w:t>Континуирано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стручно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усавршавањ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наставник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школе</w:t>
            </w:r>
            <w:proofErr w:type="spellEnd"/>
            <w:r w:rsidRPr="009C669E">
              <w:rPr>
                <w:szCs w:val="24"/>
              </w:rPr>
              <w:t xml:space="preserve"> и </w:t>
            </w:r>
            <w:proofErr w:type="spellStart"/>
            <w:r w:rsidRPr="009C669E">
              <w:rPr>
                <w:szCs w:val="24"/>
              </w:rPr>
              <w:t>организовањ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семинара</w:t>
            </w:r>
            <w:proofErr w:type="spellEnd"/>
          </w:p>
        </w:tc>
        <w:tc>
          <w:tcPr>
            <w:tcW w:w="1800" w:type="dxa"/>
            <w:vAlign w:val="center"/>
          </w:tcPr>
          <w:p w14:paraId="775A961B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Едукације, семинари</w:t>
            </w:r>
          </w:p>
        </w:tc>
        <w:tc>
          <w:tcPr>
            <w:tcW w:w="1890" w:type="dxa"/>
            <w:vAlign w:val="center"/>
          </w:tcPr>
          <w:p w14:paraId="693D79D3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Директор, </w:t>
            </w:r>
          </w:p>
          <w:p w14:paraId="767782C5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ставници,</w:t>
            </w:r>
          </w:p>
          <w:p w14:paraId="61E0A7B7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П служба</w:t>
            </w:r>
          </w:p>
        </w:tc>
      </w:tr>
      <w:tr w:rsidR="00FE1A83" w:rsidRPr="009C669E" w14:paraId="23466A99" w14:textId="77777777" w:rsidTr="00FE1A83">
        <w:trPr>
          <w:jc w:val="center"/>
        </w:trPr>
        <w:tc>
          <w:tcPr>
            <w:tcW w:w="5575" w:type="dxa"/>
            <w:vAlign w:val="center"/>
          </w:tcPr>
          <w:p w14:paraId="43958863" w14:textId="77777777" w:rsidR="00FE1A83" w:rsidRDefault="00FE1A83">
            <w:pPr>
              <w:pStyle w:val="ListParagraph"/>
              <w:numPr>
                <w:ilvl w:val="0"/>
                <w:numId w:val="41"/>
              </w:numPr>
              <w:ind w:right="256"/>
              <w:rPr>
                <w:szCs w:val="24"/>
              </w:rPr>
            </w:pPr>
            <w:proofErr w:type="spellStart"/>
            <w:r>
              <w:rPr>
                <w:szCs w:val="24"/>
              </w:rPr>
              <w:t>П</w:t>
            </w:r>
            <w:r w:rsidRPr="009C669E">
              <w:rPr>
                <w:szCs w:val="24"/>
              </w:rPr>
              <w:t>ројек</w:t>
            </w:r>
            <w:r>
              <w:rPr>
                <w:szCs w:val="24"/>
              </w:rPr>
              <w:t>ат</w:t>
            </w:r>
            <w:proofErr w:type="spellEnd"/>
            <w:r w:rsidRPr="009C669E">
              <w:rPr>
                <w:szCs w:val="24"/>
              </w:rPr>
              <w:t xml:space="preserve"> „</w:t>
            </w:r>
            <w:proofErr w:type="spellStart"/>
            <w:r w:rsidRPr="009C669E">
              <w:rPr>
                <w:szCs w:val="24"/>
              </w:rPr>
              <w:t>Школ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без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proofErr w:type="gramStart"/>
            <w:r w:rsidRPr="009C669E">
              <w:rPr>
                <w:szCs w:val="24"/>
              </w:rPr>
              <w:t>насиља</w:t>
            </w:r>
            <w:proofErr w:type="spellEnd"/>
            <w:r w:rsidRPr="009C669E">
              <w:rPr>
                <w:szCs w:val="24"/>
              </w:rPr>
              <w:t>“</w:t>
            </w:r>
            <w:proofErr w:type="gramEnd"/>
          </w:p>
          <w:p w14:paraId="5A9E2524" w14:textId="77777777" w:rsidR="00FE1A83" w:rsidRPr="00885971" w:rsidRDefault="00FE1A83">
            <w:pPr>
              <w:pStyle w:val="ListParagraph"/>
              <w:numPr>
                <w:ilvl w:val="0"/>
                <w:numId w:val="41"/>
              </w:numPr>
              <w:ind w:right="256"/>
              <w:jc w:val="both"/>
              <w:rPr>
                <w:szCs w:val="24"/>
              </w:rPr>
            </w:pPr>
            <w:proofErr w:type="spellStart"/>
            <w:r w:rsidRPr="009C669E">
              <w:rPr>
                <w:szCs w:val="24"/>
              </w:rPr>
              <w:t>Заштит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ученик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од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дигиталног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насиља</w:t>
            </w:r>
            <w:proofErr w:type="spellEnd"/>
          </w:p>
        </w:tc>
        <w:tc>
          <w:tcPr>
            <w:tcW w:w="1800" w:type="dxa"/>
            <w:vAlign w:val="center"/>
          </w:tcPr>
          <w:p w14:paraId="0003CB7F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радња са МП и МУП</w:t>
            </w:r>
          </w:p>
        </w:tc>
        <w:tc>
          <w:tcPr>
            <w:tcW w:w="1890" w:type="dxa"/>
            <w:vAlign w:val="center"/>
          </w:tcPr>
          <w:p w14:paraId="2CA26C74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редавачи,</w:t>
            </w:r>
          </w:p>
          <w:p w14:paraId="6E276326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Наставници, </w:t>
            </w:r>
          </w:p>
          <w:p w14:paraId="78139BA1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ченици</w:t>
            </w:r>
          </w:p>
        </w:tc>
      </w:tr>
      <w:tr w:rsidR="00FE1A83" w:rsidRPr="009C669E" w14:paraId="379CA72E" w14:textId="77777777" w:rsidTr="00FE1A83">
        <w:trPr>
          <w:jc w:val="center"/>
        </w:trPr>
        <w:tc>
          <w:tcPr>
            <w:tcW w:w="5575" w:type="dxa"/>
            <w:vAlign w:val="center"/>
          </w:tcPr>
          <w:p w14:paraId="5F7433D7" w14:textId="77777777" w:rsidR="00FE1A83" w:rsidRPr="009C669E" w:rsidRDefault="00FE1A83">
            <w:pPr>
              <w:pStyle w:val="ListParagraph"/>
              <w:numPr>
                <w:ilvl w:val="0"/>
                <w:numId w:val="41"/>
              </w:numPr>
              <w:ind w:right="256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завршног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испит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едл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побољшањ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резултата</w:t>
            </w:r>
            <w:proofErr w:type="spellEnd"/>
            <w:r w:rsidRPr="009C669E">
              <w:rPr>
                <w:szCs w:val="24"/>
              </w:rPr>
              <w:t xml:space="preserve"> </w:t>
            </w:r>
          </w:p>
          <w:p w14:paraId="07F5AB28" w14:textId="77777777" w:rsidR="00FE1A83" w:rsidRPr="009C669E" w:rsidRDefault="00FE1A83" w:rsidP="00FE1A83">
            <w:pPr>
              <w:pStyle w:val="ListParagraph"/>
              <w:ind w:left="420" w:right="256"/>
              <w:jc w:val="both"/>
              <w:rPr>
                <w:szCs w:val="24"/>
              </w:rPr>
            </w:pPr>
          </w:p>
        </w:tc>
        <w:tc>
          <w:tcPr>
            <w:tcW w:w="1800" w:type="dxa"/>
            <w:vAlign w:val="center"/>
          </w:tcPr>
          <w:p w14:paraId="76B3CE28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станци,</w:t>
            </w:r>
          </w:p>
          <w:p w14:paraId="6AF8D04F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еднице</w:t>
            </w:r>
          </w:p>
          <w:p w14:paraId="665C6999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опунска настава</w:t>
            </w:r>
          </w:p>
        </w:tc>
        <w:tc>
          <w:tcPr>
            <w:tcW w:w="1890" w:type="dxa"/>
            <w:vAlign w:val="center"/>
          </w:tcPr>
          <w:p w14:paraId="024BF903" w14:textId="77777777" w:rsidR="00FE1A83" w:rsidRPr="009C669E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иректор, Предметни наставници,      ПП служба</w:t>
            </w:r>
          </w:p>
        </w:tc>
      </w:tr>
      <w:tr w:rsidR="00FE1A83" w:rsidRPr="009C669E" w14:paraId="1E3A09B5" w14:textId="77777777" w:rsidTr="00FE1A83">
        <w:trPr>
          <w:jc w:val="center"/>
        </w:trPr>
        <w:tc>
          <w:tcPr>
            <w:tcW w:w="5575" w:type="dxa"/>
            <w:vAlign w:val="center"/>
          </w:tcPr>
          <w:p w14:paraId="0FC6674F" w14:textId="77777777" w:rsidR="00FE1A83" w:rsidRPr="00885971" w:rsidRDefault="00FE1A83">
            <w:pPr>
              <w:pStyle w:val="ListParagraph"/>
              <w:numPr>
                <w:ilvl w:val="0"/>
                <w:numId w:val="41"/>
              </w:numPr>
              <w:ind w:right="256"/>
              <w:jc w:val="both"/>
              <w:rPr>
                <w:szCs w:val="24"/>
              </w:rPr>
            </w:pPr>
            <w:proofErr w:type="spellStart"/>
            <w:r w:rsidRPr="009C669E">
              <w:rPr>
                <w:szCs w:val="24"/>
              </w:rPr>
              <w:t>Укључивањ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школе</w:t>
            </w:r>
            <w:proofErr w:type="spellEnd"/>
            <w:r w:rsidRPr="009C669E">
              <w:rPr>
                <w:szCs w:val="24"/>
              </w:rPr>
              <w:t xml:space="preserve"> у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</w:t>
            </w:r>
            <w:r w:rsidRPr="009C669E">
              <w:rPr>
                <w:szCs w:val="24"/>
              </w:rPr>
              <w:t>ројекат</w:t>
            </w:r>
            <w:r>
              <w:rPr>
                <w:szCs w:val="24"/>
              </w:rPr>
              <w:t>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корисн</w:t>
            </w:r>
            <w:r>
              <w:rPr>
                <w:szCs w:val="24"/>
              </w:rPr>
              <w:t>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з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унапређење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рада</w:t>
            </w:r>
            <w:proofErr w:type="spellEnd"/>
            <w:r w:rsidRPr="009C669E">
              <w:rPr>
                <w:szCs w:val="24"/>
              </w:rPr>
              <w:t xml:space="preserve"> </w:t>
            </w:r>
            <w:proofErr w:type="spellStart"/>
            <w:r w:rsidRPr="009C669E">
              <w:rPr>
                <w:szCs w:val="24"/>
              </w:rPr>
              <w:t>школе</w:t>
            </w:r>
            <w:proofErr w:type="spellEnd"/>
            <w:r w:rsidRPr="009C669E">
              <w:rPr>
                <w:szCs w:val="24"/>
              </w:rPr>
              <w:t>.</w:t>
            </w:r>
          </w:p>
        </w:tc>
        <w:tc>
          <w:tcPr>
            <w:tcW w:w="1800" w:type="dxa"/>
            <w:vAlign w:val="center"/>
          </w:tcPr>
          <w:p w14:paraId="4975F2C7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Сарадња </w:t>
            </w:r>
          </w:p>
        </w:tc>
        <w:tc>
          <w:tcPr>
            <w:tcW w:w="1890" w:type="dxa"/>
            <w:vAlign w:val="center"/>
          </w:tcPr>
          <w:p w14:paraId="4CEF9528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иректор, Наставници,      ПП служба</w:t>
            </w:r>
          </w:p>
        </w:tc>
      </w:tr>
      <w:tr w:rsidR="00FE1A83" w:rsidRPr="009C669E" w14:paraId="095584B3" w14:textId="77777777" w:rsidTr="00FE1A83">
        <w:trPr>
          <w:trHeight w:val="1340"/>
          <w:jc w:val="center"/>
        </w:trPr>
        <w:tc>
          <w:tcPr>
            <w:tcW w:w="5575" w:type="dxa"/>
            <w:vAlign w:val="center"/>
          </w:tcPr>
          <w:p w14:paraId="339326FE" w14:textId="77777777" w:rsidR="00FE1A83" w:rsidRPr="00A50586" w:rsidRDefault="00FE1A83">
            <w:pPr>
              <w:pStyle w:val="ListParagraph"/>
              <w:numPr>
                <w:ilvl w:val="0"/>
                <w:numId w:val="41"/>
              </w:numPr>
              <w:ind w:right="256"/>
              <w:contextualSpacing/>
              <w:jc w:val="both"/>
              <w:rPr>
                <w:szCs w:val="24"/>
              </w:rPr>
            </w:pPr>
            <w:proofErr w:type="spellStart"/>
            <w:r w:rsidRPr="00885971">
              <w:rPr>
                <w:szCs w:val="24"/>
              </w:rPr>
              <w:lastRenderedPageBreak/>
              <w:t>Легализација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објекта</w:t>
            </w:r>
            <w:proofErr w:type="spellEnd"/>
            <w:r w:rsidRPr="00885971">
              <w:rPr>
                <w:szCs w:val="24"/>
              </w:rPr>
              <w:t xml:space="preserve"> у </w:t>
            </w:r>
            <w:proofErr w:type="spellStart"/>
            <w:r w:rsidRPr="00885971">
              <w:rPr>
                <w:szCs w:val="24"/>
              </w:rPr>
              <w:t>дворишту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школе</w:t>
            </w:r>
            <w:proofErr w:type="spellEnd"/>
            <w:r w:rsidRPr="00885971">
              <w:rPr>
                <w:szCs w:val="24"/>
              </w:rPr>
              <w:t xml:space="preserve"> у </w:t>
            </w:r>
            <w:proofErr w:type="spellStart"/>
            <w:r w:rsidRPr="00885971">
              <w:rPr>
                <w:szCs w:val="24"/>
              </w:rPr>
              <w:t>Бољевцима</w:t>
            </w:r>
            <w:proofErr w:type="spellEnd"/>
            <w:r w:rsidRPr="00885971">
              <w:rPr>
                <w:szCs w:val="24"/>
              </w:rPr>
              <w:t xml:space="preserve">. </w:t>
            </w:r>
            <w:proofErr w:type="spellStart"/>
            <w:r w:rsidRPr="00885971">
              <w:rPr>
                <w:szCs w:val="24"/>
              </w:rPr>
              <w:t>Израда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пројектне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документације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за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санацију</w:t>
            </w:r>
            <w:proofErr w:type="spellEnd"/>
            <w:r w:rsidRPr="00885971">
              <w:rPr>
                <w:szCs w:val="24"/>
              </w:rPr>
              <w:t xml:space="preserve"> и </w:t>
            </w:r>
            <w:proofErr w:type="spellStart"/>
            <w:r w:rsidRPr="00885971">
              <w:rPr>
                <w:szCs w:val="24"/>
              </w:rPr>
              <w:t>адаптацију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објекта</w:t>
            </w:r>
            <w:proofErr w:type="spellEnd"/>
            <w:r w:rsidRPr="00885971">
              <w:rPr>
                <w:szCs w:val="24"/>
              </w:rPr>
              <w:t xml:space="preserve"> у </w:t>
            </w:r>
            <w:proofErr w:type="spellStart"/>
            <w:r w:rsidRPr="00885971">
              <w:rPr>
                <w:szCs w:val="24"/>
              </w:rPr>
              <w:t>дворишту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школе</w:t>
            </w:r>
            <w:proofErr w:type="spellEnd"/>
            <w:r w:rsidRPr="00885971">
              <w:rPr>
                <w:szCs w:val="24"/>
              </w:rPr>
              <w:t xml:space="preserve"> у </w:t>
            </w:r>
            <w:proofErr w:type="spellStart"/>
            <w:r w:rsidRPr="00885971">
              <w:rPr>
                <w:szCs w:val="24"/>
              </w:rPr>
              <w:t>Бољевцима</w:t>
            </w:r>
            <w:proofErr w:type="spellEnd"/>
            <w:r w:rsidRPr="00885971">
              <w:rPr>
                <w:szCs w:val="24"/>
              </w:rPr>
              <w:t>.</w:t>
            </w:r>
          </w:p>
        </w:tc>
        <w:tc>
          <w:tcPr>
            <w:tcW w:w="1800" w:type="dxa"/>
            <w:vAlign w:val="center"/>
          </w:tcPr>
          <w:p w14:paraId="2F4BA7A1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радња са ГО Сурчин</w:t>
            </w:r>
          </w:p>
        </w:tc>
        <w:tc>
          <w:tcPr>
            <w:tcW w:w="1890" w:type="dxa"/>
            <w:vAlign w:val="center"/>
          </w:tcPr>
          <w:p w14:paraId="046A9EAA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иректор секретар</w:t>
            </w:r>
          </w:p>
        </w:tc>
      </w:tr>
      <w:tr w:rsidR="00FE1A83" w:rsidRPr="009C669E" w14:paraId="25418B24" w14:textId="77777777" w:rsidTr="00FE1A83">
        <w:trPr>
          <w:jc w:val="center"/>
        </w:trPr>
        <w:tc>
          <w:tcPr>
            <w:tcW w:w="5575" w:type="dxa"/>
            <w:vAlign w:val="center"/>
          </w:tcPr>
          <w:p w14:paraId="30D08F8F" w14:textId="77777777" w:rsidR="00FE1A83" w:rsidRPr="00885971" w:rsidRDefault="00FE1A83">
            <w:pPr>
              <w:pStyle w:val="ListParagraph"/>
              <w:numPr>
                <w:ilvl w:val="0"/>
                <w:numId w:val="41"/>
              </w:numPr>
              <w:contextualSpacing/>
              <w:rPr>
                <w:lang w:val="ru-RU"/>
              </w:rPr>
            </w:pPr>
            <w:proofErr w:type="spellStart"/>
            <w:r w:rsidRPr="00885971">
              <w:rPr>
                <w:szCs w:val="24"/>
              </w:rPr>
              <w:t>Наставак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сарадње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са</w:t>
            </w:r>
            <w:proofErr w:type="spellEnd"/>
            <w:r w:rsidRPr="00885971">
              <w:rPr>
                <w:szCs w:val="24"/>
              </w:rPr>
              <w:t xml:space="preserve"> МУП-</w:t>
            </w:r>
            <w:proofErr w:type="spellStart"/>
            <w:r w:rsidRPr="00885971">
              <w:rPr>
                <w:szCs w:val="24"/>
              </w:rPr>
              <w:t>ом</w:t>
            </w:r>
            <w:proofErr w:type="spellEnd"/>
            <w:r w:rsidRPr="00885971">
              <w:rPr>
                <w:szCs w:val="24"/>
              </w:rPr>
              <w:t xml:space="preserve"> РС у </w:t>
            </w:r>
            <w:proofErr w:type="spellStart"/>
            <w:r w:rsidRPr="00885971">
              <w:rPr>
                <w:szCs w:val="24"/>
              </w:rPr>
              <w:t>остваривању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програма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едукације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ученика</w:t>
            </w:r>
            <w:proofErr w:type="spellEnd"/>
            <w:r w:rsidRPr="00885971">
              <w:rPr>
                <w:szCs w:val="24"/>
              </w:rPr>
              <w:t xml:space="preserve"> у </w:t>
            </w:r>
            <w:proofErr w:type="spellStart"/>
            <w:r w:rsidRPr="00885971">
              <w:rPr>
                <w:szCs w:val="24"/>
              </w:rPr>
              <w:t>циљу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заштите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од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насиља</w:t>
            </w:r>
            <w:proofErr w:type="spellEnd"/>
            <w:r w:rsidRPr="00885971">
              <w:rPr>
                <w:szCs w:val="24"/>
              </w:rPr>
              <w:t xml:space="preserve">, </w:t>
            </w:r>
            <w:proofErr w:type="spellStart"/>
            <w:r w:rsidRPr="00885971">
              <w:rPr>
                <w:szCs w:val="24"/>
              </w:rPr>
              <w:t>дигиталног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насиља</w:t>
            </w:r>
            <w:proofErr w:type="spellEnd"/>
            <w:r w:rsidRPr="00885971">
              <w:rPr>
                <w:szCs w:val="24"/>
              </w:rPr>
              <w:t xml:space="preserve">, </w:t>
            </w:r>
            <w:proofErr w:type="spellStart"/>
            <w:r w:rsidRPr="00885971">
              <w:rPr>
                <w:szCs w:val="24"/>
              </w:rPr>
              <w:t>противпожарне</w:t>
            </w:r>
            <w:proofErr w:type="spellEnd"/>
            <w:r w:rsidRPr="00885971">
              <w:rPr>
                <w:szCs w:val="24"/>
              </w:rPr>
              <w:t xml:space="preserve"> </w:t>
            </w:r>
            <w:proofErr w:type="spellStart"/>
            <w:r w:rsidRPr="00885971">
              <w:rPr>
                <w:szCs w:val="24"/>
              </w:rPr>
              <w:t>заштите</w:t>
            </w:r>
            <w:proofErr w:type="spellEnd"/>
            <w:r w:rsidRPr="00885971">
              <w:rPr>
                <w:szCs w:val="24"/>
              </w:rPr>
              <w:t xml:space="preserve">, </w:t>
            </w:r>
            <w:proofErr w:type="spellStart"/>
            <w:r w:rsidRPr="00885971">
              <w:rPr>
                <w:szCs w:val="24"/>
              </w:rPr>
              <w:t>учешћа</w:t>
            </w:r>
            <w:proofErr w:type="spellEnd"/>
            <w:r w:rsidRPr="00885971">
              <w:rPr>
                <w:szCs w:val="24"/>
              </w:rPr>
              <w:t xml:space="preserve"> у </w:t>
            </w:r>
            <w:proofErr w:type="spellStart"/>
            <w:r w:rsidRPr="00885971">
              <w:rPr>
                <w:szCs w:val="24"/>
              </w:rPr>
              <w:t>саобраћају</w:t>
            </w:r>
            <w:proofErr w:type="spellEnd"/>
            <w:r w:rsidRPr="00885971">
              <w:rPr>
                <w:szCs w:val="24"/>
              </w:rPr>
              <w:t>.</w:t>
            </w:r>
          </w:p>
        </w:tc>
        <w:tc>
          <w:tcPr>
            <w:tcW w:w="1800" w:type="dxa"/>
            <w:vAlign w:val="center"/>
          </w:tcPr>
          <w:p w14:paraId="4C203432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Едукације, семинари</w:t>
            </w:r>
          </w:p>
        </w:tc>
        <w:tc>
          <w:tcPr>
            <w:tcW w:w="1890" w:type="dxa"/>
            <w:vAlign w:val="center"/>
          </w:tcPr>
          <w:p w14:paraId="0A7F3470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Предавачи, </w:t>
            </w:r>
          </w:p>
          <w:p w14:paraId="4D0B7119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ставници,</w:t>
            </w:r>
          </w:p>
          <w:p w14:paraId="4AFE9FB4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ченици</w:t>
            </w:r>
          </w:p>
        </w:tc>
      </w:tr>
      <w:tr w:rsidR="00FE1A83" w:rsidRPr="009C669E" w14:paraId="06352F42" w14:textId="77777777" w:rsidTr="00FE1A83">
        <w:trPr>
          <w:jc w:val="center"/>
        </w:trPr>
        <w:tc>
          <w:tcPr>
            <w:tcW w:w="5575" w:type="dxa"/>
            <w:vAlign w:val="center"/>
          </w:tcPr>
          <w:p w14:paraId="5E83BA3E" w14:textId="77777777" w:rsidR="00FE1A83" w:rsidRPr="00885971" w:rsidRDefault="00FE1A83">
            <w:pPr>
              <w:pStyle w:val="ListParagraph"/>
              <w:numPr>
                <w:ilvl w:val="0"/>
                <w:numId w:val="41"/>
              </w:numPr>
              <w:contextualSpacing/>
              <w:rPr>
                <w:szCs w:val="24"/>
              </w:rPr>
            </w:pPr>
            <w:proofErr w:type="spellStart"/>
            <w:r>
              <w:rPr>
                <w:szCs w:val="24"/>
              </w:rPr>
              <w:t>Уград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хидр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централе</w:t>
            </w:r>
            <w:proofErr w:type="spellEnd"/>
            <w:r>
              <w:rPr>
                <w:szCs w:val="24"/>
              </w:rPr>
              <w:t xml:space="preserve"> (</w:t>
            </w:r>
            <w:proofErr w:type="spellStart"/>
            <w:r>
              <w:rPr>
                <w:szCs w:val="24"/>
              </w:rPr>
              <w:t>систе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јач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тиска</w:t>
            </w:r>
            <w:proofErr w:type="spellEnd"/>
            <w:r>
              <w:rPr>
                <w:szCs w:val="24"/>
              </w:rPr>
              <w:t xml:space="preserve">) у </w:t>
            </w:r>
            <w:proofErr w:type="spellStart"/>
            <w:r>
              <w:rPr>
                <w:szCs w:val="24"/>
              </w:rPr>
              <w:t>Бољевци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огару</w:t>
            </w:r>
            <w:proofErr w:type="spellEnd"/>
          </w:p>
        </w:tc>
        <w:tc>
          <w:tcPr>
            <w:tcW w:w="1800" w:type="dxa"/>
            <w:vAlign w:val="center"/>
          </w:tcPr>
          <w:p w14:paraId="7E8CD860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звођење радова</w:t>
            </w:r>
          </w:p>
        </w:tc>
        <w:tc>
          <w:tcPr>
            <w:tcW w:w="1890" w:type="dxa"/>
            <w:vAlign w:val="center"/>
          </w:tcPr>
          <w:p w14:paraId="7C55E4BD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дабрани извођач</w:t>
            </w:r>
          </w:p>
        </w:tc>
      </w:tr>
      <w:tr w:rsidR="00FE1A83" w:rsidRPr="009C669E" w14:paraId="00267DA9" w14:textId="77777777" w:rsidTr="00FE1A83">
        <w:trPr>
          <w:jc w:val="center"/>
        </w:trPr>
        <w:tc>
          <w:tcPr>
            <w:tcW w:w="5575" w:type="dxa"/>
            <w:vAlign w:val="center"/>
          </w:tcPr>
          <w:p w14:paraId="4162AF8C" w14:textId="77777777" w:rsidR="00FE1A83" w:rsidRDefault="00FE1A83">
            <w:pPr>
              <w:pStyle w:val="ListParagraph"/>
              <w:numPr>
                <w:ilvl w:val="0"/>
                <w:numId w:val="41"/>
              </w:numPr>
              <w:contextualSpacing/>
              <w:rPr>
                <w:szCs w:val="24"/>
              </w:rPr>
            </w:pPr>
            <w:proofErr w:type="spellStart"/>
            <w:r>
              <w:rPr>
                <w:szCs w:val="24"/>
              </w:rPr>
              <w:t>Провер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ана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електр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сталаи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град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аник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свет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учионице</w:t>
            </w:r>
            <w:proofErr w:type="spellEnd"/>
          </w:p>
        </w:tc>
        <w:tc>
          <w:tcPr>
            <w:tcW w:w="1800" w:type="dxa"/>
            <w:vAlign w:val="center"/>
          </w:tcPr>
          <w:p w14:paraId="01F56D06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звођење радова</w:t>
            </w:r>
          </w:p>
        </w:tc>
        <w:tc>
          <w:tcPr>
            <w:tcW w:w="1890" w:type="dxa"/>
            <w:vAlign w:val="center"/>
          </w:tcPr>
          <w:p w14:paraId="3F642684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дабрани извођач</w:t>
            </w:r>
          </w:p>
        </w:tc>
      </w:tr>
      <w:tr w:rsidR="00FE1A83" w:rsidRPr="009C669E" w14:paraId="3B9C92EB" w14:textId="77777777" w:rsidTr="00FE1A83">
        <w:trPr>
          <w:jc w:val="center"/>
        </w:trPr>
        <w:tc>
          <w:tcPr>
            <w:tcW w:w="5575" w:type="dxa"/>
            <w:vAlign w:val="center"/>
          </w:tcPr>
          <w:p w14:paraId="5FAF6F7E" w14:textId="77777777" w:rsidR="00FE1A83" w:rsidRDefault="00FE1A83">
            <w:pPr>
              <w:pStyle w:val="ListParagraph"/>
              <w:numPr>
                <w:ilvl w:val="0"/>
                <w:numId w:val="41"/>
              </w:numPr>
              <w:contextualSpacing/>
              <w:rPr>
                <w:szCs w:val="24"/>
              </w:rPr>
            </w:pPr>
            <w:proofErr w:type="spellStart"/>
            <w:r>
              <w:rPr>
                <w:szCs w:val="24"/>
              </w:rPr>
              <w:t>Изград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чије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арк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терета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твореном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дворишт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Бољевциам</w:t>
            </w:r>
            <w:proofErr w:type="spellEnd"/>
          </w:p>
        </w:tc>
        <w:tc>
          <w:tcPr>
            <w:tcW w:w="1800" w:type="dxa"/>
            <w:vAlign w:val="center"/>
          </w:tcPr>
          <w:p w14:paraId="68553054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радња са ГО Сурчин</w:t>
            </w:r>
          </w:p>
        </w:tc>
        <w:tc>
          <w:tcPr>
            <w:tcW w:w="1890" w:type="dxa"/>
            <w:vAlign w:val="center"/>
          </w:tcPr>
          <w:p w14:paraId="272C02E6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Директор </w:t>
            </w:r>
          </w:p>
          <w:p w14:paraId="5E77F91C" w14:textId="77777777" w:rsidR="00FE1A83" w:rsidRDefault="00FE1A83" w:rsidP="00FE1A83">
            <w:pPr>
              <w:spacing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ГО Сурчин</w:t>
            </w:r>
          </w:p>
        </w:tc>
      </w:tr>
    </w:tbl>
    <w:p w14:paraId="6F3918AA" w14:textId="3E7E9382" w:rsidR="00FE1A83" w:rsidRDefault="00FE1A83" w:rsidP="00112FCC">
      <w:pPr>
        <w:tabs>
          <w:tab w:val="left" w:pos="7056"/>
        </w:tabs>
        <w:rPr>
          <w:lang w:val="sr-Cyrl-RS"/>
        </w:rPr>
      </w:pPr>
    </w:p>
    <w:p w14:paraId="18EDAFB5" w14:textId="77777777" w:rsidR="00FE1A83" w:rsidRDefault="00FE1A83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717A5F2F" w14:textId="3E1B1A9F" w:rsidR="00FE1A83" w:rsidRDefault="00DF7366" w:rsidP="00FE1A83">
      <w:pPr>
        <w:pStyle w:val="Heading3"/>
      </w:pPr>
      <w:bookmarkStart w:id="477" w:name="_Toc207882535"/>
      <w:bookmarkStart w:id="478" w:name="_Toc208322976"/>
      <w:bookmarkStart w:id="479" w:name="_Toc208325301"/>
      <w:bookmarkStart w:id="480" w:name="_Toc208330960"/>
      <w:bookmarkStart w:id="481" w:name="_Toc208339791"/>
      <w:bookmarkStart w:id="482" w:name="_Toc208498790"/>
      <w:bookmarkStart w:id="483" w:name="_Toc208572317"/>
      <w:bookmarkStart w:id="484" w:name="_Toc208573615"/>
      <w:bookmarkStart w:id="485" w:name="_Toc208574641"/>
      <w:bookmarkStart w:id="486" w:name="_Toc208575006"/>
      <w:bookmarkStart w:id="487" w:name="_Toc208833124"/>
      <w:r>
        <w:rPr>
          <w:lang w:val="sr-Cyrl-RS"/>
        </w:rPr>
        <w:lastRenderedPageBreak/>
        <w:t>10</w:t>
      </w:r>
      <w:r w:rsidR="00FE1A83">
        <w:t>.1</w:t>
      </w:r>
      <w:r w:rsidR="00534855">
        <w:rPr>
          <w:lang w:val="sr-Cyrl-RS"/>
        </w:rPr>
        <w:t>1</w:t>
      </w:r>
      <w:r w:rsidR="00FE1A83">
        <w:t xml:space="preserve">. </w:t>
      </w:r>
      <w:proofErr w:type="spellStart"/>
      <w:r w:rsidR="00FE1A83">
        <w:t>Актив</w:t>
      </w:r>
      <w:proofErr w:type="spellEnd"/>
      <w:r w:rsidR="00FE1A83">
        <w:t xml:space="preserve"> </w:t>
      </w:r>
      <w:proofErr w:type="spellStart"/>
      <w:r w:rsidR="00FE1A83">
        <w:t>за</w:t>
      </w:r>
      <w:proofErr w:type="spellEnd"/>
      <w:r w:rsidR="00FE1A83">
        <w:t xml:space="preserve"> </w:t>
      </w:r>
      <w:proofErr w:type="spellStart"/>
      <w:r w:rsidR="00FE1A83">
        <w:t>израду</w:t>
      </w:r>
      <w:proofErr w:type="spellEnd"/>
      <w:r w:rsidR="00FE1A83">
        <w:t xml:space="preserve"> и </w:t>
      </w:r>
      <w:proofErr w:type="spellStart"/>
      <w:r w:rsidR="00FE1A83">
        <w:t>развој</w:t>
      </w:r>
      <w:proofErr w:type="spellEnd"/>
      <w:r w:rsidR="00FE1A83">
        <w:t xml:space="preserve"> </w:t>
      </w:r>
      <w:proofErr w:type="spellStart"/>
      <w:r w:rsidR="00FE1A83">
        <w:t>школског</w:t>
      </w:r>
      <w:proofErr w:type="spellEnd"/>
      <w:r w:rsidR="00FE1A83">
        <w:t xml:space="preserve"> </w:t>
      </w:r>
      <w:proofErr w:type="spellStart"/>
      <w:r w:rsidR="00FE1A83">
        <w:t>програма</w:t>
      </w:r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proofErr w:type="spellEnd"/>
    </w:p>
    <w:p w14:paraId="45BBA6FC" w14:textId="4B01DD39" w:rsidR="008A4BDC" w:rsidRDefault="008A4BDC" w:rsidP="008A4BDC"/>
    <w:p w14:paraId="2190BF15" w14:textId="61DB0B69" w:rsidR="008A4BDC" w:rsidRPr="008A4BDC" w:rsidRDefault="008A4BDC" w:rsidP="008A4BDC">
      <w:pPr>
        <w:rPr>
          <w:lang w:val="sr-Cyrl-RS"/>
        </w:rPr>
      </w:pPr>
      <w:r>
        <w:rPr>
          <w:lang w:val="sr-Cyrl-RS"/>
        </w:rPr>
        <w:t>Руководилац: Светлана Јовановић Јовнаш</w:t>
      </w:r>
    </w:p>
    <w:p w14:paraId="083D9B61" w14:textId="7E0ADFC4" w:rsidR="00FE1A83" w:rsidRDefault="00FE1A83" w:rsidP="00112FCC">
      <w:pPr>
        <w:tabs>
          <w:tab w:val="left" w:pos="7056"/>
        </w:tabs>
        <w:rPr>
          <w:lang w:val="sr-Cyrl-R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550"/>
        <w:gridCol w:w="2223"/>
        <w:gridCol w:w="1934"/>
        <w:gridCol w:w="1687"/>
        <w:gridCol w:w="1622"/>
      </w:tblGrid>
      <w:tr w:rsidR="00FE1A83" w14:paraId="6C138D7A" w14:textId="77777777" w:rsidTr="00AF7B6C">
        <w:trPr>
          <w:tblHeader/>
        </w:trPr>
        <w:tc>
          <w:tcPr>
            <w:tcW w:w="0" w:type="auto"/>
            <w:gridSpan w:val="5"/>
          </w:tcPr>
          <w:p w14:paraId="52A3AC3D" w14:textId="77777777" w:rsidR="00FE1A83" w:rsidRDefault="00FE1A83" w:rsidP="00FE1A83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Годишњи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план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Тима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за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развој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школског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програма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за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школску</w:t>
            </w:r>
            <w:proofErr w:type="spellEnd"/>
            <w:r>
              <w:rPr>
                <w:b/>
              </w:rPr>
              <w:t xml:space="preserve"> 2025/2026. </w:t>
            </w:r>
            <w:proofErr w:type="spellStart"/>
            <w:r>
              <w:rPr>
                <w:b/>
              </w:rPr>
              <w:t>годину</w:t>
            </w:r>
            <w:proofErr w:type="spellEnd"/>
          </w:p>
        </w:tc>
      </w:tr>
      <w:tr w:rsidR="00FE1A83" w14:paraId="06E7553B" w14:textId="77777777" w:rsidTr="00AF7B6C">
        <w:trPr>
          <w:tblHeader/>
        </w:trPr>
        <w:tc>
          <w:tcPr>
            <w:tcW w:w="0" w:type="auto"/>
          </w:tcPr>
          <w:p w14:paraId="4527820C" w14:textId="77777777" w:rsidR="00FE1A83" w:rsidRDefault="00FE1A83" w:rsidP="00FE1A83">
            <w:pPr>
              <w:rPr>
                <w:b/>
              </w:rPr>
            </w:pPr>
            <w:r>
              <w:rPr>
                <w:b/>
              </w:rPr>
              <w:t xml:space="preserve">Време </w:t>
            </w:r>
            <w:proofErr w:type="spellStart"/>
            <w:r>
              <w:rPr>
                <w:b/>
              </w:rPr>
              <w:t>реализације</w:t>
            </w:r>
            <w:proofErr w:type="spellEnd"/>
          </w:p>
          <w:p w14:paraId="17B4E299" w14:textId="77777777" w:rsidR="00FE1A83" w:rsidRDefault="00FE1A83" w:rsidP="00FE1A83">
            <w:pPr>
              <w:rPr>
                <w:b/>
              </w:rPr>
            </w:pPr>
          </w:p>
        </w:tc>
        <w:tc>
          <w:tcPr>
            <w:tcW w:w="0" w:type="auto"/>
          </w:tcPr>
          <w:p w14:paraId="1165D210" w14:textId="77777777" w:rsidR="00FE1A83" w:rsidRDefault="00FE1A83" w:rsidP="00FE1A83">
            <w:pPr>
              <w:rPr>
                <w:b/>
              </w:rPr>
            </w:pPr>
            <w:proofErr w:type="spellStart"/>
            <w:r>
              <w:rPr>
                <w:b/>
              </w:rPr>
              <w:t>Садржај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рада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0" w:type="auto"/>
          </w:tcPr>
          <w:p w14:paraId="0A38786C" w14:textId="77777777" w:rsidR="00FE1A83" w:rsidRDefault="00FE1A83" w:rsidP="00FE1A83">
            <w:pPr>
              <w:rPr>
                <w:b/>
              </w:rPr>
            </w:pPr>
            <w:proofErr w:type="spellStart"/>
            <w:r>
              <w:rPr>
                <w:b/>
              </w:rPr>
              <w:t>Начин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реализације</w:t>
            </w:r>
            <w:proofErr w:type="spellEnd"/>
          </w:p>
        </w:tc>
        <w:tc>
          <w:tcPr>
            <w:tcW w:w="0" w:type="auto"/>
          </w:tcPr>
          <w:p w14:paraId="33707B16" w14:textId="77777777" w:rsidR="00FE1A83" w:rsidRDefault="00FE1A83" w:rsidP="00FE1A83">
            <w:pPr>
              <w:rPr>
                <w:b/>
              </w:rPr>
            </w:pPr>
            <w:proofErr w:type="spellStart"/>
            <w:r>
              <w:rPr>
                <w:b/>
              </w:rPr>
              <w:t>Носиоци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активности</w:t>
            </w:r>
            <w:proofErr w:type="spellEnd"/>
          </w:p>
        </w:tc>
        <w:tc>
          <w:tcPr>
            <w:tcW w:w="0" w:type="auto"/>
          </w:tcPr>
          <w:p w14:paraId="7D2EC924" w14:textId="77777777" w:rsidR="00FE1A83" w:rsidRDefault="00FE1A83" w:rsidP="00FE1A83">
            <w:pPr>
              <w:rPr>
                <w:b/>
              </w:rPr>
            </w:pPr>
            <w:proofErr w:type="spellStart"/>
            <w:r>
              <w:rPr>
                <w:b/>
              </w:rPr>
              <w:t>Евалуација</w:t>
            </w:r>
            <w:proofErr w:type="spellEnd"/>
          </w:p>
        </w:tc>
      </w:tr>
      <w:tr w:rsidR="00FE1A83" w14:paraId="73D2E3D5" w14:textId="77777777" w:rsidTr="00AF7B6C">
        <w:tc>
          <w:tcPr>
            <w:tcW w:w="0" w:type="auto"/>
          </w:tcPr>
          <w:p w14:paraId="73BD6251" w14:textId="77777777" w:rsidR="00FE1A83" w:rsidRDefault="00FE1A83" w:rsidP="00FE1A83">
            <w:pPr>
              <w:rPr>
                <w:b/>
              </w:rPr>
            </w:pPr>
            <w:proofErr w:type="spellStart"/>
            <w:r>
              <w:rPr>
                <w:b/>
              </w:rPr>
              <w:t>Септембар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0" w:type="auto"/>
          </w:tcPr>
          <w:p w14:paraId="4371ABDF" w14:textId="77777777" w:rsidR="00FE1A83" w:rsidRDefault="00FE1A83" w:rsidP="00FE1A83">
            <w:proofErr w:type="spellStart"/>
            <w:r>
              <w:t>Извештај</w:t>
            </w:r>
            <w:proofErr w:type="spellEnd"/>
            <w:r>
              <w:t xml:space="preserve"> о ф-</w:t>
            </w:r>
            <w:proofErr w:type="spellStart"/>
            <w:r>
              <w:t>ји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у </w:t>
            </w:r>
            <w:proofErr w:type="spellStart"/>
            <w:r>
              <w:t>претходном</w:t>
            </w:r>
            <w:proofErr w:type="spellEnd"/>
            <w:r>
              <w:t xml:space="preserve"> </w:t>
            </w:r>
            <w:proofErr w:type="spellStart"/>
            <w:r>
              <w:t>периоду</w:t>
            </w:r>
            <w:proofErr w:type="spellEnd"/>
            <w:r>
              <w:t xml:space="preserve">; </w:t>
            </w:r>
          </w:p>
        </w:tc>
        <w:tc>
          <w:tcPr>
            <w:tcW w:w="0" w:type="auto"/>
          </w:tcPr>
          <w:p w14:paraId="7ADB59F5" w14:textId="77777777" w:rsidR="00FE1A83" w:rsidRDefault="00FE1A83" w:rsidP="00FE1A83">
            <w:pPr>
              <w:jc w:val="center"/>
            </w:pPr>
            <w:proofErr w:type="spellStart"/>
            <w:r>
              <w:t>Подношење</w:t>
            </w:r>
            <w:proofErr w:type="spellEnd"/>
            <w:r>
              <w:t xml:space="preserve"> </w:t>
            </w:r>
            <w:proofErr w:type="spellStart"/>
            <w:r>
              <w:t>извештаја</w:t>
            </w:r>
            <w:proofErr w:type="spellEnd"/>
            <w:r>
              <w:t xml:space="preserve"> </w:t>
            </w:r>
            <w:proofErr w:type="spellStart"/>
            <w:r>
              <w:t>Наставничком</w:t>
            </w:r>
            <w:proofErr w:type="spellEnd"/>
            <w:r>
              <w:t xml:space="preserve"> </w:t>
            </w:r>
            <w:proofErr w:type="spellStart"/>
            <w:r>
              <w:t>већу</w:t>
            </w:r>
            <w:proofErr w:type="spellEnd"/>
          </w:p>
        </w:tc>
        <w:tc>
          <w:tcPr>
            <w:tcW w:w="0" w:type="auto"/>
          </w:tcPr>
          <w:p w14:paraId="4C1704F0" w14:textId="77777777" w:rsidR="00FE1A83" w:rsidRDefault="00FE1A83" w:rsidP="00FE1A83">
            <w:proofErr w:type="spellStart"/>
            <w:r>
              <w:t>Чланови</w:t>
            </w:r>
            <w:proofErr w:type="spellEnd"/>
            <w:r>
              <w:t xml:space="preserve"> </w:t>
            </w:r>
            <w:proofErr w:type="spellStart"/>
            <w:r>
              <w:t>Стручног</w:t>
            </w:r>
            <w:proofErr w:type="spellEnd"/>
            <w:r>
              <w:t xml:space="preserve"> </w:t>
            </w:r>
            <w:proofErr w:type="spellStart"/>
            <w:r>
              <w:t>актив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</w:p>
        </w:tc>
        <w:tc>
          <w:tcPr>
            <w:tcW w:w="0" w:type="auto"/>
          </w:tcPr>
          <w:p w14:paraId="2A254B9F" w14:textId="77777777" w:rsidR="00FE1A83" w:rsidRDefault="00FE1A83" w:rsidP="00FE1A83">
            <w:proofErr w:type="spellStart"/>
            <w:r>
              <w:t>Комисиј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и </w:t>
            </w:r>
            <w:proofErr w:type="spellStart"/>
            <w:r>
              <w:t>Годишњег</w:t>
            </w:r>
            <w:proofErr w:type="spellEnd"/>
            <w:r>
              <w:t xml:space="preserve"> </w:t>
            </w:r>
            <w:proofErr w:type="spellStart"/>
            <w:r>
              <w:t>план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</w:p>
        </w:tc>
      </w:tr>
      <w:tr w:rsidR="00FE1A83" w14:paraId="491C98C9" w14:textId="77777777" w:rsidTr="00AF7B6C">
        <w:trPr>
          <w:trHeight w:val="9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B50BF" w14:textId="77777777" w:rsidR="00FE1A83" w:rsidRDefault="00FE1A83" w:rsidP="00FE1A83">
            <w:pPr>
              <w:rPr>
                <w:b/>
              </w:rPr>
            </w:pPr>
            <w:proofErr w:type="spellStart"/>
            <w:r>
              <w:rPr>
                <w:b/>
              </w:rPr>
              <w:t>Октобар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59EA8" w14:textId="77777777" w:rsidR="00FE1A83" w:rsidRDefault="00FE1A83" w:rsidP="00FE1A83">
            <w:proofErr w:type="spellStart"/>
            <w:r>
              <w:t>Израда</w:t>
            </w:r>
            <w:proofErr w:type="spellEnd"/>
            <w:r>
              <w:t xml:space="preserve"> </w:t>
            </w:r>
            <w:proofErr w:type="spellStart"/>
            <w:r>
              <w:t>листе</w:t>
            </w:r>
            <w:proofErr w:type="spellEnd"/>
            <w:r>
              <w:t xml:space="preserve"> </w:t>
            </w:r>
            <w:proofErr w:type="spellStart"/>
            <w:r>
              <w:t>приоритетних</w:t>
            </w:r>
            <w:proofErr w:type="spellEnd"/>
            <w:r>
              <w:t xml:space="preserve"> </w:t>
            </w:r>
            <w:proofErr w:type="spellStart"/>
            <w:r>
              <w:t>активности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прво</w:t>
            </w:r>
            <w:proofErr w:type="spellEnd"/>
            <w:r>
              <w:t xml:space="preserve"> </w:t>
            </w:r>
            <w:proofErr w:type="spellStart"/>
            <w:r>
              <w:t>полугодиште</w:t>
            </w:r>
            <w:proofErr w:type="spellEnd"/>
            <w:r>
              <w:t xml:space="preserve"> 2025/2026. </w:t>
            </w:r>
            <w:proofErr w:type="spellStart"/>
            <w:r>
              <w:t>године</w:t>
            </w:r>
            <w:proofErr w:type="spellEnd"/>
            <w:r>
              <w:t xml:space="preserve"> </w:t>
            </w:r>
            <w:proofErr w:type="spellStart"/>
            <w:r>
              <w:t>према</w:t>
            </w:r>
            <w:proofErr w:type="spellEnd"/>
            <w:r>
              <w:t xml:space="preserve"> </w:t>
            </w:r>
            <w:proofErr w:type="spellStart"/>
            <w:r>
              <w:t>Акционом</w:t>
            </w:r>
            <w:proofErr w:type="spellEnd"/>
            <w:r>
              <w:t xml:space="preserve"> </w:t>
            </w:r>
            <w:proofErr w:type="spellStart"/>
            <w:r>
              <w:t>плану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462D5" w14:textId="77777777" w:rsidR="00FE1A83" w:rsidRDefault="00FE1A83" w:rsidP="00FE1A83">
            <w:pPr>
              <w:jc w:val="center"/>
            </w:pPr>
            <w:proofErr w:type="spellStart"/>
            <w:r>
              <w:t>Усаглашавање</w:t>
            </w:r>
            <w:proofErr w:type="spellEnd"/>
            <w:r>
              <w:t xml:space="preserve"> </w:t>
            </w:r>
            <w:proofErr w:type="spellStart"/>
            <w:r>
              <w:t>ставова</w:t>
            </w:r>
            <w:proofErr w:type="spellEnd"/>
            <w:r>
              <w:t xml:space="preserve"> о </w:t>
            </w:r>
            <w:proofErr w:type="spellStart"/>
            <w:r>
              <w:t>Школском</w:t>
            </w:r>
            <w:proofErr w:type="spellEnd"/>
            <w:r>
              <w:t xml:space="preserve"> </w:t>
            </w:r>
            <w:proofErr w:type="spellStart"/>
            <w:r>
              <w:t>програму</w:t>
            </w:r>
            <w:proofErr w:type="spellEnd"/>
            <w: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04A03" w14:textId="77777777" w:rsidR="00FE1A83" w:rsidRDefault="00FE1A83" w:rsidP="00FE1A83">
            <w:proofErr w:type="spellStart"/>
            <w:r>
              <w:t>Чланови</w:t>
            </w:r>
            <w:proofErr w:type="spellEnd"/>
            <w:r>
              <w:t xml:space="preserve"> </w:t>
            </w:r>
            <w:proofErr w:type="spellStart"/>
            <w:r>
              <w:t>Стручног</w:t>
            </w:r>
            <w:proofErr w:type="spellEnd"/>
            <w:r>
              <w:t xml:space="preserve"> </w:t>
            </w:r>
            <w:proofErr w:type="spellStart"/>
            <w:r>
              <w:t>актив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43D9D" w14:textId="77777777" w:rsidR="00FE1A83" w:rsidRDefault="00FE1A83" w:rsidP="00FE1A83">
            <w:proofErr w:type="spellStart"/>
            <w:r>
              <w:t>Комисиј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и </w:t>
            </w:r>
            <w:proofErr w:type="spellStart"/>
            <w:r>
              <w:t>Годишњег</w:t>
            </w:r>
            <w:proofErr w:type="spellEnd"/>
            <w:r>
              <w:t xml:space="preserve"> </w:t>
            </w:r>
            <w:proofErr w:type="spellStart"/>
            <w:r>
              <w:t>план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</w:p>
        </w:tc>
      </w:tr>
      <w:tr w:rsidR="00FE1A83" w14:paraId="5103087A" w14:textId="77777777" w:rsidTr="00AF7B6C">
        <w:trPr>
          <w:trHeight w:val="76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E2E4F" w14:textId="77777777" w:rsidR="00FE1A83" w:rsidRDefault="00FE1A83" w:rsidP="00FE1A83">
            <w:pPr>
              <w:rPr>
                <w:b/>
              </w:rPr>
            </w:pPr>
            <w:proofErr w:type="spellStart"/>
            <w:r>
              <w:rPr>
                <w:b/>
              </w:rPr>
              <w:t>Новембар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37DFE" w14:textId="77777777" w:rsidR="00FE1A83" w:rsidRDefault="00FE1A83" w:rsidP="00FE1A83">
            <w:proofErr w:type="spellStart"/>
            <w:r>
              <w:t>Анализа</w:t>
            </w:r>
            <w:proofErr w:type="spellEnd"/>
            <w:r>
              <w:t xml:space="preserve"> </w:t>
            </w:r>
            <w:proofErr w:type="spellStart"/>
            <w:r>
              <w:t>годишњих</w:t>
            </w:r>
            <w:proofErr w:type="spellEnd"/>
            <w:r>
              <w:t xml:space="preserve"> </w:t>
            </w:r>
            <w:proofErr w:type="spellStart"/>
            <w:r>
              <w:t>планов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</w:t>
            </w:r>
            <w:proofErr w:type="spellStart"/>
            <w:r>
              <w:t>наставника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54553" w14:textId="77777777" w:rsidR="00FE1A83" w:rsidRDefault="00FE1A83" w:rsidP="00FE1A83">
            <w:pPr>
              <w:jc w:val="center"/>
            </w:pPr>
            <w:proofErr w:type="spellStart"/>
            <w:r>
              <w:t>Анализа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нивоу</w:t>
            </w:r>
            <w:proofErr w:type="spellEnd"/>
            <w:r>
              <w:t xml:space="preserve"> </w:t>
            </w:r>
            <w:proofErr w:type="spellStart"/>
            <w:r>
              <w:t>стручних</w:t>
            </w:r>
            <w:proofErr w:type="spellEnd"/>
            <w:r>
              <w:t xml:space="preserve"> </w:t>
            </w:r>
            <w:proofErr w:type="spellStart"/>
            <w:r>
              <w:t>већа</w:t>
            </w:r>
            <w:proofErr w:type="spellEnd"/>
            <w:r>
              <w:t xml:space="preserve">; </w:t>
            </w:r>
            <w:proofErr w:type="spellStart"/>
            <w:r>
              <w:t>Анализа</w:t>
            </w:r>
            <w:proofErr w:type="spellEnd"/>
            <w:r>
              <w:t xml:space="preserve"> </w:t>
            </w:r>
            <w:proofErr w:type="spellStart"/>
            <w:r>
              <w:t>психолога</w:t>
            </w:r>
            <w:proofErr w:type="spellEnd"/>
            <w:r>
              <w:t xml:space="preserve"> и </w:t>
            </w:r>
            <w:proofErr w:type="spellStart"/>
            <w:r>
              <w:t>усаглашавање</w:t>
            </w:r>
            <w:proofErr w:type="spellEnd"/>
            <w:r>
              <w:t xml:space="preserve"> </w:t>
            </w:r>
            <w:proofErr w:type="spellStart"/>
            <w:r>
              <w:t>ставова</w:t>
            </w:r>
            <w:proofErr w:type="spellEnd"/>
            <w:r>
              <w:t xml:space="preserve"> о </w:t>
            </w:r>
            <w:proofErr w:type="spellStart"/>
            <w:r>
              <w:t>реализацији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16901" w14:textId="77777777" w:rsidR="00FE1A83" w:rsidRDefault="00FE1A83" w:rsidP="00FE1A83">
            <w:proofErr w:type="spellStart"/>
            <w:r>
              <w:t>Руководиоци</w:t>
            </w:r>
            <w:proofErr w:type="spellEnd"/>
            <w:r>
              <w:t xml:space="preserve"> </w:t>
            </w:r>
            <w:proofErr w:type="spellStart"/>
            <w:r>
              <w:t>Стручних</w:t>
            </w:r>
            <w:proofErr w:type="spellEnd"/>
            <w:r>
              <w:t xml:space="preserve"> </w:t>
            </w:r>
            <w:proofErr w:type="spellStart"/>
            <w:r>
              <w:t>већа</w:t>
            </w:r>
            <w:proofErr w:type="spellEnd"/>
            <w:r>
              <w:t xml:space="preserve">, </w:t>
            </w:r>
            <w:proofErr w:type="spellStart"/>
            <w:r>
              <w:t>психолог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61BC2" w14:textId="77777777" w:rsidR="00FE1A83" w:rsidRDefault="00FE1A83" w:rsidP="00FE1A83"/>
          <w:p w14:paraId="4E23DDDB" w14:textId="77777777" w:rsidR="00FE1A83" w:rsidRDefault="00FE1A83" w:rsidP="00FE1A83">
            <w:proofErr w:type="spellStart"/>
            <w:r>
              <w:t>Комисиј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и </w:t>
            </w:r>
            <w:proofErr w:type="spellStart"/>
            <w:r>
              <w:t>Годишњег</w:t>
            </w:r>
            <w:proofErr w:type="spellEnd"/>
            <w:r>
              <w:t xml:space="preserve"> </w:t>
            </w:r>
            <w:proofErr w:type="spellStart"/>
            <w:r>
              <w:t>план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</w:p>
        </w:tc>
      </w:tr>
      <w:tr w:rsidR="00FE1A83" w14:paraId="19B33FCE" w14:textId="77777777" w:rsidTr="00AF7B6C">
        <w:trPr>
          <w:trHeight w:val="88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91C10" w14:textId="77777777" w:rsidR="00FE1A83" w:rsidRDefault="00FE1A83" w:rsidP="00FE1A83">
            <w:pPr>
              <w:rPr>
                <w:b/>
              </w:rPr>
            </w:pPr>
            <w:proofErr w:type="spellStart"/>
            <w:r>
              <w:rPr>
                <w:b/>
              </w:rPr>
              <w:t>Децембар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699A8" w14:textId="77777777" w:rsidR="00FE1A83" w:rsidRDefault="00FE1A83" w:rsidP="00FE1A83">
            <w:proofErr w:type="spellStart"/>
            <w:r>
              <w:t>Подношење</w:t>
            </w:r>
            <w:proofErr w:type="spellEnd"/>
            <w:r>
              <w:t xml:space="preserve"> </w:t>
            </w:r>
            <w:proofErr w:type="spellStart"/>
            <w:r>
              <w:t>полугодишњег</w:t>
            </w:r>
            <w:proofErr w:type="spellEnd"/>
            <w:r>
              <w:t xml:space="preserve"> </w:t>
            </w:r>
            <w:proofErr w:type="spellStart"/>
            <w:r>
              <w:t>извештаја</w:t>
            </w:r>
            <w:proofErr w:type="spellEnd"/>
            <w:r>
              <w:t xml:space="preserve"> о </w:t>
            </w:r>
            <w:proofErr w:type="spellStart"/>
            <w:r>
              <w:t>раду</w:t>
            </w:r>
            <w:proofErr w:type="spellEnd"/>
            <w: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1A802" w14:textId="77777777" w:rsidR="00FE1A83" w:rsidRDefault="00FE1A83" w:rsidP="00FE1A83">
            <w:pPr>
              <w:jc w:val="center"/>
            </w:pPr>
            <w:proofErr w:type="spellStart"/>
            <w:r>
              <w:t>Подношење</w:t>
            </w:r>
            <w:proofErr w:type="spellEnd"/>
            <w:r>
              <w:t xml:space="preserve"> </w:t>
            </w:r>
            <w:proofErr w:type="spellStart"/>
            <w:r>
              <w:t>извештаја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736BC" w14:textId="77777777" w:rsidR="00FE1A83" w:rsidRDefault="00FE1A83" w:rsidP="00FE1A83">
            <w:proofErr w:type="spellStart"/>
            <w:r>
              <w:t>Чланови</w:t>
            </w:r>
            <w:proofErr w:type="spellEnd"/>
            <w:r>
              <w:t xml:space="preserve"> </w:t>
            </w:r>
            <w:proofErr w:type="spellStart"/>
            <w:r>
              <w:t>Стручног</w:t>
            </w:r>
            <w:proofErr w:type="spellEnd"/>
            <w:r>
              <w:t xml:space="preserve"> </w:t>
            </w:r>
            <w:proofErr w:type="spellStart"/>
            <w:r>
              <w:t>актив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B9440" w14:textId="77777777" w:rsidR="00FE1A83" w:rsidRDefault="00FE1A83" w:rsidP="00FE1A83">
            <w:proofErr w:type="spellStart"/>
            <w:r>
              <w:t>Комисиј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и </w:t>
            </w:r>
            <w:proofErr w:type="spellStart"/>
            <w:r>
              <w:t>Годишњег</w:t>
            </w:r>
            <w:proofErr w:type="spellEnd"/>
            <w:r>
              <w:t xml:space="preserve"> </w:t>
            </w:r>
            <w:proofErr w:type="spellStart"/>
            <w:r>
              <w:t>план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</w:t>
            </w:r>
          </w:p>
        </w:tc>
      </w:tr>
      <w:tr w:rsidR="00FE1A83" w14:paraId="6146A778" w14:textId="77777777" w:rsidTr="00AF7B6C">
        <w:trPr>
          <w:trHeight w:val="7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3928A" w14:textId="77777777" w:rsidR="00FE1A83" w:rsidRDefault="00FE1A83" w:rsidP="00FE1A83">
            <w:pPr>
              <w:rPr>
                <w:b/>
              </w:rPr>
            </w:pPr>
            <w:proofErr w:type="spellStart"/>
            <w:r>
              <w:rPr>
                <w:b/>
              </w:rPr>
              <w:t>Јануар</w:t>
            </w:r>
            <w:proofErr w:type="spellEnd"/>
            <w:r>
              <w:rPr>
                <w:b/>
              </w:rPr>
              <w:t xml:space="preserve">, </w:t>
            </w:r>
            <w:proofErr w:type="spellStart"/>
            <w:r>
              <w:rPr>
                <w:b/>
              </w:rPr>
              <w:t>фебруар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95D4B" w14:textId="77777777" w:rsidR="00FE1A83" w:rsidRDefault="00FE1A83" w:rsidP="00FE1A83">
            <w:proofErr w:type="spellStart"/>
            <w:r>
              <w:t>Израда</w:t>
            </w:r>
            <w:proofErr w:type="spellEnd"/>
            <w:r>
              <w:t xml:space="preserve"> </w:t>
            </w:r>
            <w:proofErr w:type="spellStart"/>
            <w:r>
              <w:t>листе</w:t>
            </w:r>
            <w:proofErr w:type="spellEnd"/>
            <w:r>
              <w:t xml:space="preserve"> </w:t>
            </w:r>
            <w:proofErr w:type="spellStart"/>
            <w:r>
              <w:t>приоритетних</w:t>
            </w:r>
            <w:proofErr w:type="spellEnd"/>
            <w:r>
              <w:t xml:space="preserve"> </w:t>
            </w:r>
            <w:proofErr w:type="spellStart"/>
            <w:r>
              <w:t>активности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друго</w:t>
            </w:r>
            <w:proofErr w:type="spellEnd"/>
            <w:r>
              <w:t xml:space="preserve"> </w:t>
            </w:r>
            <w:proofErr w:type="spellStart"/>
            <w:r>
              <w:t>полугодиште</w:t>
            </w:r>
            <w:proofErr w:type="spellEnd"/>
            <w:r>
              <w:t xml:space="preserve"> </w:t>
            </w:r>
            <w:proofErr w:type="spellStart"/>
            <w:r>
              <w:t>школске</w:t>
            </w:r>
            <w:proofErr w:type="spellEnd"/>
            <w:r>
              <w:t xml:space="preserve"> 2025/2026. </w:t>
            </w:r>
            <w:proofErr w:type="spellStart"/>
            <w:r>
              <w:t>године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D0A0D" w14:textId="77777777" w:rsidR="00FE1A83" w:rsidRDefault="00FE1A83" w:rsidP="00FE1A83">
            <w:pPr>
              <w:jc w:val="center"/>
            </w:pPr>
            <w:proofErr w:type="spellStart"/>
            <w:r>
              <w:t>Анализа</w:t>
            </w:r>
            <w:proofErr w:type="spellEnd"/>
            <w:r>
              <w:t xml:space="preserve"> </w:t>
            </w:r>
            <w:proofErr w:type="spellStart"/>
            <w:r>
              <w:t>резултат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73551" w14:textId="77777777" w:rsidR="00FE1A83" w:rsidRDefault="00FE1A83" w:rsidP="00FE1A83">
            <w:proofErr w:type="spellStart"/>
            <w:r>
              <w:t>Чланови</w:t>
            </w:r>
            <w:proofErr w:type="spellEnd"/>
            <w:r>
              <w:t xml:space="preserve"> </w:t>
            </w:r>
            <w:proofErr w:type="spellStart"/>
            <w:r>
              <w:t>Стручног</w:t>
            </w:r>
            <w:proofErr w:type="spellEnd"/>
            <w:r>
              <w:t xml:space="preserve"> </w:t>
            </w:r>
            <w:proofErr w:type="spellStart"/>
            <w:r>
              <w:t>актив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53ECB" w14:textId="77777777" w:rsidR="00FE1A83" w:rsidRDefault="00FE1A83" w:rsidP="00FE1A83">
            <w:proofErr w:type="spellStart"/>
            <w:r>
              <w:t>Комисиј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и </w:t>
            </w:r>
            <w:proofErr w:type="spellStart"/>
            <w:r>
              <w:t>Годишњег</w:t>
            </w:r>
            <w:proofErr w:type="spellEnd"/>
            <w:r>
              <w:t xml:space="preserve"> </w:t>
            </w:r>
            <w:proofErr w:type="spellStart"/>
            <w:r>
              <w:t>план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</w:p>
        </w:tc>
      </w:tr>
      <w:tr w:rsidR="00FE1A83" w14:paraId="444F4FA6" w14:textId="77777777" w:rsidTr="00AF7B6C">
        <w:trPr>
          <w:trHeight w:val="211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3897F" w14:textId="77777777" w:rsidR="00FE1A83" w:rsidRDefault="00FE1A83" w:rsidP="00FE1A83">
            <w:pPr>
              <w:rPr>
                <w:b/>
              </w:rPr>
            </w:pPr>
            <w:proofErr w:type="spellStart"/>
            <w:r>
              <w:rPr>
                <w:b/>
              </w:rPr>
              <w:t>Март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EC459" w14:textId="77777777" w:rsidR="00FE1A83" w:rsidRDefault="00FE1A83" w:rsidP="00FE1A83">
            <w:proofErr w:type="spellStart"/>
            <w:r>
              <w:t>Састанак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комисијом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самоеволуацију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 и </w:t>
            </w:r>
            <w:proofErr w:type="spellStart"/>
            <w:r>
              <w:t>Годишњег</w:t>
            </w:r>
            <w:proofErr w:type="spellEnd"/>
            <w:r>
              <w:t xml:space="preserve"> </w:t>
            </w:r>
            <w:proofErr w:type="spellStart"/>
            <w:r>
              <w:t>план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</w:t>
            </w:r>
            <w:proofErr w:type="spellStart"/>
            <w:r>
              <w:t>школе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F63DF" w14:textId="77777777" w:rsidR="00FE1A83" w:rsidRDefault="00FE1A83" w:rsidP="00FE1A83">
            <w:pPr>
              <w:jc w:val="center"/>
            </w:pPr>
            <w:proofErr w:type="spellStart"/>
            <w:r>
              <w:t>Анализа</w:t>
            </w:r>
            <w:proofErr w:type="spellEnd"/>
            <w:r>
              <w:t xml:space="preserve"> </w:t>
            </w:r>
            <w:proofErr w:type="spellStart"/>
            <w:r>
              <w:t>резултат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73E2C" w14:textId="77777777" w:rsidR="00FE1A83" w:rsidRDefault="00FE1A83" w:rsidP="00FE1A83">
            <w:proofErr w:type="spellStart"/>
            <w:r>
              <w:t>Чланови</w:t>
            </w:r>
            <w:proofErr w:type="spellEnd"/>
            <w:r>
              <w:t xml:space="preserve"> </w:t>
            </w:r>
            <w:proofErr w:type="spellStart"/>
            <w:r>
              <w:t>Стручног</w:t>
            </w:r>
            <w:proofErr w:type="spellEnd"/>
            <w:r>
              <w:t xml:space="preserve"> </w:t>
            </w:r>
            <w:proofErr w:type="spellStart"/>
            <w:r>
              <w:t>актив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907DB" w14:textId="77777777" w:rsidR="00FE1A83" w:rsidRDefault="00FE1A83" w:rsidP="00FE1A83">
            <w:proofErr w:type="spellStart"/>
            <w:r>
              <w:t>Комисиј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грама</w:t>
            </w:r>
            <w:proofErr w:type="spellEnd"/>
            <w:r>
              <w:t xml:space="preserve"> и </w:t>
            </w:r>
            <w:proofErr w:type="spellStart"/>
            <w:r>
              <w:t>Годишњег</w:t>
            </w:r>
            <w:proofErr w:type="spellEnd"/>
            <w:r>
              <w:t xml:space="preserve"> </w:t>
            </w:r>
            <w:proofErr w:type="spellStart"/>
            <w:r>
              <w:t>план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</w:t>
            </w:r>
          </w:p>
        </w:tc>
      </w:tr>
      <w:tr w:rsidR="00FE1A83" w14:paraId="45112C42" w14:textId="77777777" w:rsidTr="00AF7B6C">
        <w:trPr>
          <w:trHeight w:val="24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F6D25" w14:textId="77777777" w:rsidR="00FE1A83" w:rsidRDefault="00FE1A83" w:rsidP="00FE1A83">
            <w:pPr>
              <w:rPr>
                <w:b/>
              </w:rPr>
            </w:pPr>
            <w:proofErr w:type="spellStart"/>
            <w:r>
              <w:rPr>
                <w:b/>
              </w:rPr>
              <w:lastRenderedPageBreak/>
              <w:t>Јун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AF61D" w14:textId="77777777" w:rsidR="00FE1A83" w:rsidRDefault="00FE1A83" w:rsidP="00FE1A83">
            <w:proofErr w:type="spellStart"/>
            <w:r>
              <w:t>Подношење</w:t>
            </w:r>
            <w:proofErr w:type="spellEnd"/>
            <w:r>
              <w:t xml:space="preserve"> </w:t>
            </w:r>
            <w:proofErr w:type="spellStart"/>
            <w:r>
              <w:t>годишњег</w:t>
            </w:r>
            <w:proofErr w:type="spellEnd"/>
            <w:r>
              <w:t xml:space="preserve"> </w:t>
            </w:r>
            <w:proofErr w:type="spellStart"/>
            <w:r>
              <w:t>извештаја</w:t>
            </w:r>
            <w:proofErr w:type="spellEnd"/>
            <w:r>
              <w:t xml:space="preserve"> о </w:t>
            </w:r>
            <w:proofErr w:type="spellStart"/>
            <w:r>
              <w:t>раду</w:t>
            </w:r>
            <w:proofErr w:type="spellEnd"/>
            <w:r>
              <w:t xml:space="preserve"> </w:t>
            </w:r>
            <w:proofErr w:type="spellStart"/>
            <w:r>
              <w:t>Стручног</w:t>
            </w:r>
            <w:proofErr w:type="spellEnd"/>
            <w:r>
              <w:t xml:space="preserve"> </w:t>
            </w:r>
            <w:proofErr w:type="spellStart"/>
            <w:r>
              <w:t>актив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  <w:r>
              <w:t xml:space="preserve">; </w:t>
            </w:r>
            <w:proofErr w:type="spellStart"/>
            <w:r>
              <w:t>Усклађивање</w:t>
            </w:r>
            <w:proofErr w:type="spellEnd"/>
            <w:r>
              <w:t xml:space="preserve"> </w:t>
            </w:r>
            <w:proofErr w:type="spellStart"/>
            <w:r>
              <w:t>план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</w:t>
            </w:r>
            <w:proofErr w:type="spellStart"/>
            <w:r>
              <w:t>школе</w:t>
            </w:r>
            <w:proofErr w:type="spellEnd"/>
            <w:r>
              <w:t xml:space="preserve"> </w:t>
            </w:r>
            <w:proofErr w:type="spellStart"/>
            <w:r>
              <w:t>са</w:t>
            </w:r>
            <w:proofErr w:type="spellEnd"/>
            <w:r>
              <w:t xml:space="preserve"> </w:t>
            </w:r>
            <w:proofErr w:type="spellStart"/>
            <w:r>
              <w:t>важећим</w:t>
            </w:r>
            <w:proofErr w:type="spellEnd"/>
            <w:r>
              <w:t xml:space="preserve"> </w:t>
            </w:r>
            <w:proofErr w:type="spellStart"/>
            <w:r>
              <w:t>школским</w:t>
            </w:r>
            <w:proofErr w:type="spellEnd"/>
            <w:r>
              <w:t xml:space="preserve"> </w:t>
            </w:r>
            <w:proofErr w:type="spellStart"/>
            <w:r>
              <w:t>програмом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08FEE" w14:textId="77777777" w:rsidR="00FE1A83" w:rsidRDefault="00FE1A83" w:rsidP="00FE1A83">
            <w:pPr>
              <w:jc w:val="center"/>
            </w:pPr>
            <w:proofErr w:type="spellStart"/>
            <w:r>
              <w:t>Писани</w:t>
            </w:r>
            <w:proofErr w:type="spellEnd"/>
            <w:r>
              <w:t xml:space="preserve"> </w:t>
            </w:r>
            <w:proofErr w:type="spellStart"/>
            <w:r>
              <w:t>извештај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E4554" w14:textId="77777777" w:rsidR="00FE1A83" w:rsidRDefault="00FE1A83" w:rsidP="00FE1A83">
            <w:proofErr w:type="spellStart"/>
            <w:r>
              <w:t>Чланови</w:t>
            </w:r>
            <w:proofErr w:type="spellEnd"/>
            <w:r>
              <w:t xml:space="preserve"> </w:t>
            </w:r>
            <w:proofErr w:type="spellStart"/>
            <w:r>
              <w:t>Стручног</w:t>
            </w:r>
            <w:proofErr w:type="spellEnd"/>
            <w:r>
              <w:t xml:space="preserve"> </w:t>
            </w:r>
            <w:proofErr w:type="spellStart"/>
            <w:r>
              <w:t>актив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64CE7" w14:textId="77777777" w:rsidR="00FE1A83" w:rsidRDefault="00FE1A83" w:rsidP="00FE1A83">
            <w:proofErr w:type="spellStart"/>
            <w:r>
              <w:t>Комисиј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ског</w:t>
            </w:r>
            <w:proofErr w:type="spellEnd"/>
            <w:r>
              <w:t xml:space="preserve"> </w:t>
            </w:r>
            <w:proofErr w:type="spellStart"/>
            <w:r>
              <w:t>програма</w:t>
            </w:r>
            <w:proofErr w:type="spellEnd"/>
          </w:p>
        </w:tc>
      </w:tr>
    </w:tbl>
    <w:p w14:paraId="02374D0E" w14:textId="66850553" w:rsidR="006A6EA2" w:rsidRDefault="006A6EA2" w:rsidP="00112FCC">
      <w:pPr>
        <w:tabs>
          <w:tab w:val="left" w:pos="7056"/>
        </w:tabs>
        <w:rPr>
          <w:lang w:val="sr-Cyrl-RS"/>
        </w:rPr>
      </w:pPr>
    </w:p>
    <w:p w14:paraId="182A3F42" w14:textId="77777777" w:rsidR="006A6EA2" w:rsidRDefault="006A6EA2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57451420" w14:textId="2ABFE942" w:rsidR="00854C6B" w:rsidRDefault="00DF7366" w:rsidP="00854C6B">
      <w:pPr>
        <w:pStyle w:val="Heading3"/>
      </w:pPr>
      <w:bookmarkStart w:id="488" w:name="_Toc208322977"/>
      <w:bookmarkStart w:id="489" w:name="_Toc208325302"/>
      <w:bookmarkStart w:id="490" w:name="_Toc208330961"/>
      <w:bookmarkStart w:id="491" w:name="_Toc208339792"/>
      <w:bookmarkStart w:id="492" w:name="_Toc208498791"/>
      <w:bookmarkStart w:id="493" w:name="_Toc208572318"/>
      <w:bookmarkStart w:id="494" w:name="_Toc208573616"/>
      <w:bookmarkStart w:id="495" w:name="_Toc208574642"/>
      <w:bookmarkStart w:id="496" w:name="_Toc208575007"/>
      <w:bookmarkStart w:id="497" w:name="_Toc208833125"/>
      <w:r>
        <w:rPr>
          <w:lang w:val="sr-Cyrl-RS"/>
        </w:rPr>
        <w:lastRenderedPageBreak/>
        <w:t>10</w:t>
      </w:r>
      <w:r w:rsidR="00854C6B">
        <w:t>.1</w:t>
      </w:r>
      <w:r w:rsidR="00534855">
        <w:rPr>
          <w:lang w:val="sr-Cyrl-RS"/>
        </w:rPr>
        <w:t>2</w:t>
      </w:r>
      <w:r w:rsidR="00854C6B">
        <w:t xml:space="preserve">. </w:t>
      </w:r>
      <w:proofErr w:type="spellStart"/>
      <w:r w:rsidR="00854C6B">
        <w:t>Тим</w:t>
      </w:r>
      <w:proofErr w:type="spellEnd"/>
      <w:r w:rsidR="00854C6B">
        <w:t xml:space="preserve"> </w:t>
      </w:r>
      <w:proofErr w:type="spellStart"/>
      <w:r w:rsidR="00854C6B">
        <w:t>за</w:t>
      </w:r>
      <w:proofErr w:type="spellEnd"/>
      <w:r w:rsidR="00854C6B">
        <w:t xml:space="preserve"> </w:t>
      </w:r>
      <w:proofErr w:type="spellStart"/>
      <w:r w:rsidR="00854C6B">
        <w:t>инклузивно</w:t>
      </w:r>
      <w:proofErr w:type="spellEnd"/>
      <w:r w:rsidR="00854C6B">
        <w:t xml:space="preserve"> </w:t>
      </w:r>
      <w:proofErr w:type="spellStart"/>
      <w:r w:rsidR="00854C6B">
        <w:t>образовање</w:t>
      </w:r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proofErr w:type="spellEnd"/>
    </w:p>
    <w:p w14:paraId="57AEC33E" w14:textId="785EAA99" w:rsidR="00FE1A83" w:rsidRDefault="00FE1A83" w:rsidP="00112FCC">
      <w:pPr>
        <w:tabs>
          <w:tab w:val="left" w:pos="7056"/>
        </w:tabs>
        <w:rPr>
          <w:lang w:val="sr-Cyrl-RS"/>
        </w:rPr>
      </w:pPr>
    </w:p>
    <w:p w14:paraId="62C39DBA" w14:textId="138AD149" w:rsidR="00854C6B" w:rsidRDefault="00854C6B" w:rsidP="00112FCC">
      <w:pPr>
        <w:tabs>
          <w:tab w:val="left" w:pos="7056"/>
        </w:tabs>
        <w:rPr>
          <w:lang w:val="sr-Cyrl-RS"/>
        </w:rPr>
      </w:pPr>
      <w:r>
        <w:rPr>
          <w:lang w:val="sr-Cyrl-RS"/>
        </w:rPr>
        <w:t>Руководилац: Бојана Радуловић</w:t>
      </w:r>
    </w:p>
    <w:p w14:paraId="4F8B91E5" w14:textId="3868D6C2" w:rsidR="00854C6B" w:rsidRDefault="00854C6B" w:rsidP="00112FCC">
      <w:pPr>
        <w:tabs>
          <w:tab w:val="left" w:pos="7056"/>
        </w:tabs>
        <w:rPr>
          <w:lang w:val="sr-Cyrl-RS"/>
        </w:rPr>
      </w:pPr>
    </w:p>
    <w:p w14:paraId="56D778FB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Циљ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клузив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декват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еаго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в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бјекат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тав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зноврсност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осебност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чиј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треб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ро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ме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држај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риступ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стратегиј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једничк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изиј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е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ухваће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ц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ебн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треба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сом</w:t>
      </w:r>
      <w:proofErr w:type="spellEnd"/>
      <w:r>
        <w:rPr>
          <w:szCs w:val="24"/>
        </w:rPr>
        <w:t>.</w:t>
      </w:r>
    </w:p>
    <w:p w14:paraId="23491385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</w:p>
    <w:p w14:paraId="457EA318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r>
        <w:rPr>
          <w:szCs w:val="24"/>
        </w:rPr>
        <w:t xml:space="preserve">У </w:t>
      </w:r>
      <w:proofErr w:type="spellStart"/>
      <w:r>
        <w:rPr>
          <w:szCs w:val="24"/>
        </w:rPr>
        <w:t>шко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формиран</w:t>
      </w:r>
      <w:proofErr w:type="spellEnd"/>
      <w:r>
        <w:rPr>
          <w:szCs w:val="24"/>
        </w:rPr>
        <w:t xml:space="preserve"> </w:t>
      </w:r>
      <w:proofErr w:type="spellStart"/>
      <w:r>
        <w:rPr>
          <w:b/>
          <w:szCs w:val="24"/>
        </w:rPr>
        <w:t>Тим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за</w:t>
      </w:r>
      <w:proofErr w:type="spellEnd"/>
      <w:r>
        <w:rPr>
          <w:b/>
          <w:szCs w:val="24"/>
        </w:rPr>
        <w:t xml:space="preserve"> ИО</w:t>
      </w:r>
      <w:r>
        <w:rPr>
          <w:szCs w:val="24"/>
        </w:rPr>
        <w:t xml:space="preserve">, </w:t>
      </w:r>
      <w:proofErr w:type="spellStart"/>
      <w:r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ледеће</w:t>
      </w:r>
      <w:proofErr w:type="spellEnd"/>
      <w:r>
        <w:rPr>
          <w:szCs w:val="24"/>
        </w:rPr>
        <w:t xml:space="preserve"> </w:t>
      </w:r>
      <w:proofErr w:type="spellStart"/>
      <w:r>
        <w:rPr>
          <w:b/>
          <w:szCs w:val="24"/>
        </w:rPr>
        <w:t>задатке</w:t>
      </w:r>
      <w:proofErr w:type="spellEnd"/>
      <w:r>
        <w:rPr>
          <w:b/>
          <w:szCs w:val="24"/>
        </w:rPr>
        <w:t>:</w:t>
      </w:r>
    </w:p>
    <w:p w14:paraId="26439807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Информис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в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труч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ела</w:t>
      </w:r>
      <w:proofErr w:type="spellEnd"/>
      <w:r>
        <w:rPr>
          <w:szCs w:val="24"/>
        </w:rPr>
        <w:t xml:space="preserve"> о </w:t>
      </w:r>
      <w:proofErr w:type="spellStart"/>
      <w:r>
        <w:rPr>
          <w:szCs w:val="24"/>
        </w:rPr>
        <w:t>циљу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садржајим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активност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ла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фирмације</w:t>
      </w:r>
      <w:proofErr w:type="spellEnd"/>
      <w:r>
        <w:rPr>
          <w:szCs w:val="24"/>
        </w:rPr>
        <w:t xml:space="preserve"> ИО </w:t>
      </w:r>
      <w:proofErr w:type="spellStart"/>
      <w:r>
        <w:rPr>
          <w:szCs w:val="24"/>
        </w:rPr>
        <w:t>предузимати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школи</w:t>
      </w:r>
      <w:proofErr w:type="spellEnd"/>
    </w:p>
    <w:p w14:paraId="0A2C02E3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Израда</w:t>
      </w:r>
      <w:proofErr w:type="spell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Годишњих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планова</w:t>
      </w:r>
      <w:proofErr w:type="spellEnd"/>
      <w:proofErr w:type="gram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ИО</w:t>
      </w:r>
    </w:p>
    <w:p w14:paraId="557776BC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Да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лог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кључи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у ИОП</w:t>
      </w:r>
    </w:p>
    <w:p w14:paraId="6312F3F2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Формир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дат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радњу</w:t>
      </w:r>
      <w:proofErr w:type="spellEnd"/>
    </w:p>
    <w:p w14:paraId="69256919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Подстиц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тавничк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мпентенциј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струч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аврша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ласти</w:t>
      </w:r>
      <w:proofErr w:type="spellEnd"/>
      <w:r>
        <w:rPr>
          <w:szCs w:val="24"/>
        </w:rPr>
        <w:t xml:space="preserve"> ИО</w:t>
      </w:r>
    </w:p>
    <w:p w14:paraId="5B3DCA48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Континуира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рад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ебн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требама</w:t>
      </w:r>
      <w:proofErr w:type="spellEnd"/>
    </w:p>
    <w:p w14:paraId="6C862311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Обавешта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нкре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о </w:t>
      </w:r>
      <w:proofErr w:type="spellStart"/>
      <w:r>
        <w:rPr>
          <w:szCs w:val="24"/>
        </w:rPr>
        <w:t>одлуц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едагошк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легију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лаже</w:t>
      </w:r>
      <w:proofErr w:type="spellEnd"/>
      <w:r>
        <w:rPr>
          <w:szCs w:val="24"/>
        </w:rPr>
        <w:t xml:space="preserve"> ИОП.</w:t>
      </w:r>
    </w:p>
    <w:p w14:paraId="70FC2721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</w:p>
    <w:p w14:paraId="147602D2" w14:textId="77777777" w:rsidR="00854C6B" w:rsidRDefault="00854C6B" w:rsidP="00854C6B">
      <w:pPr>
        <w:spacing w:after="200" w:line="276" w:lineRule="auto"/>
        <w:jc w:val="both"/>
        <w:rPr>
          <w:b/>
          <w:szCs w:val="24"/>
        </w:rPr>
      </w:pPr>
      <w:proofErr w:type="spellStart"/>
      <w:r>
        <w:rPr>
          <w:szCs w:val="24"/>
        </w:rPr>
        <w:t>Предвиђе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b/>
          <w:szCs w:val="24"/>
        </w:rPr>
        <w:t>програм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реализује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кроз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следеће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области</w:t>
      </w:r>
      <w:proofErr w:type="spellEnd"/>
      <w:r>
        <w:rPr>
          <w:b/>
          <w:szCs w:val="24"/>
        </w:rPr>
        <w:t>:</w:t>
      </w:r>
    </w:p>
    <w:p w14:paraId="0E56E013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Информисањ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ромоциј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клузив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ања</w:t>
      </w:r>
      <w:proofErr w:type="spellEnd"/>
    </w:p>
    <w:p w14:paraId="35DEEBB4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Струч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аврша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тавника</w:t>
      </w:r>
      <w:proofErr w:type="spellEnd"/>
      <w:r>
        <w:rPr>
          <w:szCs w:val="24"/>
        </w:rPr>
        <w:t xml:space="preserve"> </w:t>
      </w:r>
    </w:p>
    <w:p w14:paraId="44053813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Идентификациј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ебн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требама</w:t>
      </w:r>
      <w:proofErr w:type="spellEnd"/>
    </w:p>
    <w:p w14:paraId="17450905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Израд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римена</w:t>
      </w:r>
      <w:proofErr w:type="spellEnd"/>
      <w:r>
        <w:rPr>
          <w:szCs w:val="24"/>
        </w:rPr>
        <w:t xml:space="preserve"> ИОП – а</w:t>
      </w:r>
    </w:p>
    <w:p w14:paraId="4E77CFAB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  <w:proofErr w:type="spellStart"/>
      <w:r>
        <w:rPr>
          <w:szCs w:val="24"/>
        </w:rPr>
        <w:t>Праћењ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корекција</w:t>
      </w:r>
      <w:proofErr w:type="spellEnd"/>
      <w:r>
        <w:rPr>
          <w:szCs w:val="24"/>
        </w:rPr>
        <w:t xml:space="preserve"> ИОП-а.</w:t>
      </w:r>
    </w:p>
    <w:p w14:paraId="7824313F" w14:textId="77777777" w:rsidR="00854C6B" w:rsidRDefault="00854C6B">
      <w:pPr>
        <w:spacing w:after="160" w:line="259" w:lineRule="auto"/>
        <w:rPr>
          <w:b/>
          <w:szCs w:val="24"/>
        </w:rPr>
      </w:pPr>
      <w:r>
        <w:rPr>
          <w:b/>
          <w:szCs w:val="24"/>
        </w:rPr>
        <w:br w:type="page"/>
      </w:r>
    </w:p>
    <w:tbl>
      <w:tblPr>
        <w:tblStyle w:val="TableGrid13"/>
        <w:tblW w:w="0" w:type="auto"/>
        <w:tblLook w:val="04A0" w:firstRow="1" w:lastRow="0" w:firstColumn="1" w:lastColumn="0" w:noHBand="0" w:noVBand="1"/>
      </w:tblPr>
      <w:tblGrid>
        <w:gridCol w:w="2811"/>
        <w:gridCol w:w="2984"/>
        <w:gridCol w:w="2334"/>
        <w:gridCol w:w="887"/>
      </w:tblGrid>
      <w:tr w:rsidR="00854C6B" w14:paraId="427D517F" w14:textId="77777777" w:rsidTr="00AE7D2F">
        <w:trPr>
          <w:tblHeader/>
        </w:trPr>
        <w:tc>
          <w:tcPr>
            <w:tcW w:w="0" w:type="auto"/>
            <w:gridSpan w:val="4"/>
          </w:tcPr>
          <w:p w14:paraId="61CE4D6E" w14:textId="77777777" w:rsidR="00854C6B" w:rsidRPr="006F03AB" w:rsidRDefault="00854C6B" w:rsidP="00495D69">
            <w:pPr>
              <w:jc w:val="center"/>
              <w:rPr>
                <w:b/>
                <w:szCs w:val="24"/>
              </w:rPr>
            </w:pPr>
            <w:bookmarkStart w:id="498" w:name="_Toc176940694"/>
            <w:r w:rsidRPr="006F03AB">
              <w:rPr>
                <w:b/>
                <w:szCs w:val="24"/>
              </w:rPr>
              <w:lastRenderedPageBreak/>
              <w:t>ПЛАН ИНКЛУЗИВНОГ ОБРАЗОВАЊА</w:t>
            </w:r>
            <w:bookmarkEnd w:id="498"/>
          </w:p>
        </w:tc>
      </w:tr>
      <w:tr w:rsidR="00854C6B" w14:paraId="15824FD4" w14:textId="77777777" w:rsidTr="00AE7D2F">
        <w:trPr>
          <w:tblHeader/>
        </w:trPr>
        <w:tc>
          <w:tcPr>
            <w:tcW w:w="0" w:type="auto"/>
          </w:tcPr>
          <w:p w14:paraId="5CAC5B7D" w14:textId="77777777" w:rsidR="00854C6B" w:rsidRDefault="00854C6B" w:rsidP="00495D69">
            <w:pPr>
              <w:spacing w:after="200" w:line="276" w:lineRule="auto"/>
              <w:jc w:val="both"/>
              <w:rPr>
                <w:b/>
                <w:szCs w:val="24"/>
              </w:rPr>
            </w:pPr>
            <w:proofErr w:type="spellStart"/>
            <w:r>
              <w:rPr>
                <w:b/>
                <w:szCs w:val="24"/>
              </w:rPr>
              <w:t>Планирана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активност</w:t>
            </w:r>
            <w:proofErr w:type="spellEnd"/>
          </w:p>
          <w:p w14:paraId="5B3EA8E5" w14:textId="77777777" w:rsidR="00854C6B" w:rsidRDefault="00854C6B" w:rsidP="00495D69">
            <w:pPr>
              <w:spacing w:after="200" w:line="276" w:lineRule="auto"/>
              <w:jc w:val="both"/>
              <w:rPr>
                <w:b/>
                <w:szCs w:val="24"/>
              </w:rPr>
            </w:pPr>
          </w:p>
        </w:tc>
        <w:tc>
          <w:tcPr>
            <w:tcW w:w="0" w:type="auto"/>
          </w:tcPr>
          <w:p w14:paraId="0DE234E8" w14:textId="77777777" w:rsidR="00854C6B" w:rsidRDefault="00854C6B" w:rsidP="00495D69">
            <w:pPr>
              <w:spacing w:after="200" w:line="276" w:lineRule="auto"/>
              <w:jc w:val="both"/>
              <w:rPr>
                <w:b/>
                <w:szCs w:val="24"/>
              </w:rPr>
            </w:pPr>
            <w:proofErr w:type="spellStart"/>
            <w:r>
              <w:rPr>
                <w:b/>
                <w:szCs w:val="24"/>
              </w:rPr>
              <w:t>Начин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реализације</w:t>
            </w:r>
            <w:proofErr w:type="spellEnd"/>
          </w:p>
        </w:tc>
        <w:tc>
          <w:tcPr>
            <w:tcW w:w="0" w:type="auto"/>
          </w:tcPr>
          <w:p w14:paraId="3A146858" w14:textId="77777777" w:rsidR="00854C6B" w:rsidRDefault="00854C6B" w:rsidP="00495D69">
            <w:pPr>
              <w:spacing w:after="200" w:line="276" w:lineRule="auto"/>
              <w:jc w:val="both"/>
              <w:rPr>
                <w:b/>
                <w:szCs w:val="24"/>
              </w:rPr>
            </w:pPr>
            <w:proofErr w:type="spellStart"/>
            <w:r>
              <w:rPr>
                <w:b/>
                <w:szCs w:val="24"/>
              </w:rPr>
              <w:t>Носиоци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активности</w:t>
            </w:r>
            <w:proofErr w:type="spellEnd"/>
          </w:p>
        </w:tc>
        <w:tc>
          <w:tcPr>
            <w:tcW w:w="0" w:type="auto"/>
          </w:tcPr>
          <w:p w14:paraId="3BF3DD6C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b/>
                <w:szCs w:val="24"/>
              </w:rPr>
              <w:t>Време</w:t>
            </w:r>
          </w:p>
        </w:tc>
      </w:tr>
      <w:tr w:rsidR="00854C6B" w14:paraId="64F87C70" w14:textId="77777777" w:rsidTr="00854C6B">
        <w:trPr>
          <w:trHeight w:val="1296"/>
        </w:trPr>
        <w:tc>
          <w:tcPr>
            <w:tcW w:w="0" w:type="auto"/>
          </w:tcPr>
          <w:p w14:paraId="433D3874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1EAB9C1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1. </w:t>
            </w:r>
            <w:proofErr w:type="spellStart"/>
            <w:r>
              <w:rPr>
                <w:szCs w:val="24"/>
              </w:rPr>
              <w:t>Разматрањ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реш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рганизацио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ит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функционис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</w:tc>
        <w:tc>
          <w:tcPr>
            <w:tcW w:w="0" w:type="auto"/>
          </w:tcPr>
          <w:p w14:paraId="388F47E4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ак</w:t>
            </w:r>
            <w:proofErr w:type="spellEnd"/>
          </w:p>
          <w:p w14:paraId="6BC5B82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скустве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>.</w:t>
            </w:r>
          </w:p>
          <w:p w14:paraId="1B360D67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моевалуа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грама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03ACF779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</w:p>
        </w:tc>
        <w:tc>
          <w:tcPr>
            <w:tcW w:w="0" w:type="auto"/>
            <w:vMerge w:val="restart"/>
          </w:tcPr>
          <w:p w14:paraId="1D9E8246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VIII</w:t>
            </w:r>
          </w:p>
        </w:tc>
      </w:tr>
      <w:tr w:rsidR="00854C6B" w14:paraId="100BCD07" w14:textId="77777777" w:rsidTr="00854C6B">
        <w:tc>
          <w:tcPr>
            <w:tcW w:w="0" w:type="auto"/>
          </w:tcPr>
          <w:p w14:paraId="2BCAB9B1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1B428F7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2. </w:t>
            </w: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бав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редстав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идактичк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атеријал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ц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еб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требама</w:t>
            </w:r>
            <w:proofErr w:type="spellEnd"/>
          </w:p>
        </w:tc>
        <w:tc>
          <w:tcPr>
            <w:tcW w:w="0" w:type="auto"/>
          </w:tcPr>
          <w:p w14:paraId="6385E194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ак</w:t>
            </w:r>
            <w:proofErr w:type="spellEnd"/>
            <w:r>
              <w:rPr>
                <w:szCs w:val="24"/>
              </w:rPr>
              <w:t xml:space="preserve">. </w:t>
            </w:r>
          </w:p>
          <w:p w14:paraId="222BCA74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иректором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дељењск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ама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050275E6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Одељењ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аставници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учитељи</w:t>
            </w:r>
            <w:proofErr w:type="spellEnd"/>
          </w:p>
          <w:p w14:paraId="4A719D0B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труч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радник</w:t>
            </w:r>
            <w:proofErr w:type="spellEnd"/>
          </w:p>
        </w:tc>
        <w:tc>
          <w:tcPr>
            <w:tcW w:w="0" w:type="auto"/>
            <w:vMerge/>
          </w:tcPr>
          <w:p w14:paraId="03A29A7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</w:tr>
      <w:tr w:rsidR="00854C6B" w14:paraId="5763410D" w14:textId="77777777" w:rsidTr="00854C6B">
        <w:tc>
          <w:tcPr>
            <w:tcW w:w="0" w:type="auto"/>
          </w:tcPr>
          <w:p w14:paraId="2FC52F34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1.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начин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аће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еб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требама</w:t>
            </w:r>
            <w:proofErr w:type="spellEnd"/>
          </w:p>
        </w:tc>
        <w:tc>
          <w:tcPr>
            <w:tcW w:w="0" w:type="auto"/>
          </w:tcPr>
          <w:p w14:paraId="3AB0B76E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2879D320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ак</w:t>
            </w:r>
            <w:proofErr w:type="spellEnd"/>
            <w:r>
              <w:rPr>
                <w:szCs w:val="24"/>
              </w:rPr>
              <w:t>.</w:t>
            </w:r>
          </w:p>
          <w:p w14:paraId="64A53622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нформис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руч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ећа</w:t>
            </w:r>
            <w:proofErr w:type="spellEnd"/>
            <w:r>
              <w:rPr>
                <w:szCs w:val="24"/>
              </w:rPr>
              <w:t>.</w:t>
            </w:r>
          </w:p>
          <w:p w14:paraId="311AA971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ветодав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говор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ОС.</w:t>
            </w:r>
          </w:p>
        </w:tc>
        <w:tc>
          <w:tcPr>
            <w:tcW w:w="0" w:type="auto"/>
          </w:tcPr>
          <w:p w14:paraId="66E32DE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Одељењ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аставници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учитељи</w:t>
            </w:r>
            <w:proofErr w:type="spellEnd"/>
          </w:p>
          <w:p w14:paraId="34645580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труч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радник</w:t>
            </w:r>
            <w:proofErr w:type="spellEnd"/>
          </w:p>
        </w:tc>
        <w:tc>
          <w:tcPr>
            <w:tcW w:w="0" w:type="auto"/>
            <w:vMerge w:val="restart"/>
          </w:tcPr>
          <w:p w14:paraId="0830E8E5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IX</w:t>
            </w:r>
          </w:p>
        </w:tc>
      </w:tr>
      <w:tr w:rsidR="00854C6B" w14:paraId="77A75E6D" w14:textId="77777777" w:rsidTr="00854C6B">
        <w:trPr>
          <w:trHeight w:val="2257"/>
        </w:trPr>
        <w:tc>
          <w:tcPr>
            <w:tcW w:w="0" w:type="auto"/>
          </w:tcPr>
          <w:p w14:paraId="15C381D7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2. </w:t>
            </w:r>
            <w:proofErr w:type="spellStart"/>
            <w:r>
              <w:rPr>
                <w:szCs w:val="24"/>
              </w:rPr>
              <w:t>Подстиц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вест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ц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мај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ав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једна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овање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0858E116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54BFC38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Прављ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брошур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ано</w:t>
            </w:r>
            <w:proofErr w:type="spellEnd"/>
            <w:r>
              <w:rPr>
                <w:szCs w:val="24"/>
              </w:rPr>
              <w:t>.</w:t>
            </w:r>
          </w:p>
          <w:p w14:paraId="5BBC4D1C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Укључ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ПП и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заједнич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 (</w:t>
            </w:r>
            <w:proofErr w:type="spellStart"/>
            <w:r>
              <w:rPr>
                <w:szCs w:val="24"/>
              </w:rPr>
              <w:t>приредб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злете</w:t>
            </w:r>
            <w:proofErr w:type="spellEnd"/>
            <w:r>
              <w:rPr>
                <w:szCs w:val="24"/>
              </w:rPr>
              <w:t>...).</w:t>
            </w:r>
          </w:p>
          <w:p w14:paraId="61E700D0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76171D00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 </w:t>
            </w:r>
            <w:proofErr w:type="spellStart"/>
            <w:r>
              <w:rPr>
                <w:szCs w:val="24"/>
              </w:rPr>
              <w:t>Психол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 </w:t>
            </w:r>
            <w:proofErr w:type="spellStart"/>
            <w:r>
              <w:rPr>
                <w:szCs w:val="24"/>
              </w:rPr>
              <w:t>Ђачког</w:t>
            </w:r>
            <w:proofErr w:type="spellEnd"/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арламента</w:t>
            </w:r>
            <w:proofErr w:type="spellEnd"/>
          </w:p>
          <w:p w14:paraId="6FC08959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ОС</w:t>
            </w:r>
          </w:p>
        </w:tc>
        <w:tc>
          <w:tcPr>
            <w:tcW w:w="0" w:type="auto"/>
            <w:vMerge/>
          </w:tcPr>
          <w:p w14:paraId="48622161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</w:tr>
      <w:tr w:rsidR="00854C6B" w14:paraId="1169E0E6" w14:textId="77777777" w:rsidTr="00854C6B">
        <w:trPr>
          <w:trHeight w:val="1237"/>
        </w:trPr>
        <w:tc>
          <w:tcPr>
            <w:tcW w:w="0" w:type="auto"/>
          </w:tcPr>
          <w:p w14:paraId="6ADE73C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1. </w:t>
            </w: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ељењ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арт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ц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еб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требама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730CA6FB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Припре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бразац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нос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дата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арактеристика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lastRenderedPageBreak/>
              <w:t>ученика</w:t>
            </w:r>
            <w:proofErr w:type="spellEnd"/>
            <w:r>
              <w:rPr>
                <w:szCs w:val="24"/>
              </w:rPr>
              <w:t xml:space="preserve">. Прикупљање </w:t>
            </w:r>
            <w:proofErr w:type="spellStart"/>
            <w:r>
              <w:rPr>
                <w:szCs w:val="24"/>
              </w:rPr>
              <w:t>образац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арт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иво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476ED79B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  <w:p w14:paraId="025228DC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  <w:tc>
          <w:tcPr>
            <w:tcW w:w="0" w:type="auto"/>
          </w:tcPr>
          <w:p w14:paraId="24F6215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</w:tr>
      <w:tr w:rsidR="00854C6B" w14:paraId="53441F5D" w14:textId="77777777" w:rsidTr="00854C6B">
        <w:tc>
          <w:tcPr>
            <w:tcW w:w="0" w:type="auto"/>
          </w:tcPr>
          <w:p w14:paraId="25E59D51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1. </w:t>
            </w:r>
            <w:proofErr w:type="spellStart"/>
            <w:r>
              <w:rPr>
                <w:szCs w:val="24"/>
              </w:rPr>
              <w:t>Предл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ме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чин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адржа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дивидуализације</w:t>
            </w:r>
            <w:proofErr w:type="spellEnd"/>
            <w:r>
              <w:rPr>
                <w:szCs w:val="24"/>
              </w:rPr>
              <w:t xml:space="preserve"> и ИОП-а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једи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е</w:t>
            </w:r>
            <w:proofErr w:type="spellEnd"/>
          </w:p>
          <w:p w14:paraId="74D0E405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  <w:tc>
          <w:tcPr>
            <w:tcW w:w="0" w:type="auto"/>
          </w:tcPr>
          <w:p w14:paraId="0CC88B7B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049BA44F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тигнућ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отреб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ложе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. </w:t>
            </w:r>
            <w:proofErr w:type="spellStart"/>
            <w:r>
              <w:rPr>
                <w:szCs w:val="24"/>
              </w:rPr>
              <w:t>Формир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дтимо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раду</w:t>
            </w:r>
            <w:proofErr w:type="spellEnd"/>
            <w:r>
              <w:rPr>
                <w:szCs w:val="24"/>
              </w:rPr>
              <w:t xml:space="preserve"> ИОП-а.</w:t>
            </w:r>
          </w:p>
          <w:p w14:paraId="61FB2E22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7C25BA7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  <w:tc>
          <w:tcPr>
            <w:tcW w:w="0" w:type="auto"/>
          </w:tcPr>
          <w:p w14:paraId="4E6F91EB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Одељењ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</w:p>
          <w:p w14:paraId="293DB5D2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  <w:p w14:paraId="3F74FDC6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06386F86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3E1B0BF2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2EA61975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352B6F7A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5E606A3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33D7CA7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XI</w:t>
            </w:r>
          </w:p>
          <w:p w14:paraId="787E6B06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24DCCFCD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461CA072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</w:tr>
      <w:tr w:rsidR="00854C6B" w14:paraId="6E8C19A0" w14:textId="77777777" w:rsidTr="00854C6B">
        <w:tc>
          <w:tcPr>
            <w:tcW w:w="0" w:type="auto"/>
          </w:tcPr>
          <w:p w14:paraId="7774067A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39297267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2. </w:t>
            </w: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едагошк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фила</w:t>
            </w:r>
            <w:proofErr w:type="spellEnd"/>
            <w:r>
              <w:rPr>
                <w:szCs w:val="24"/>
              </w:rPr>
              <w:t>.</w:t>
            </w:r>
          </w:p>
          <w:p w14:paraId="0616AB7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  <w:tc>
          <w:tcPr>
            <w:tcW w:w="0" w:type="auto"/>
          </w:tcPr>
          <w:p w14:paraId="2EBCCA1A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ОС. Прикупљање </w:t>
            </w:r>
            <w:proofErr w:type="spellStart"/>
            <w:r>
              <w:rPr>
                <w:szCs w:val="24"/>
              </w:rPr>
              <w:t>потреб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кументације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1BA20111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Психолог</w:t>
            </w:r>
            <w:proofErr w:type="spellEnd"/>
            <w:r>
              <w:rPr>
                <w:szCs w:val="24"/>
              </w:rPr>
              <w:t xml:space="preserve"> </w:t>
            </w:r>
          </w:p>
          <w:p w14:paraId="310FB6CD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  <w:r>
              <w:rPr>
                <w:szCs w:val="24"/>
              </w:rPr>
              <w:t xml:space="preserve"> за ИО</w:t>
            </w:r>
          </w:p>
          <w:p w14:paraId="42E4B735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ОС</w:t>
            </w:r>
          </w:p>
        </w:tc>
        <w:tc>
          <w:tcPr>
            <w:tcW w:w="0" w:type="auto"/>
            <w:vMerge/>
          </w:tcPr>
          <w:p w14:paraId="5B5532D6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</w:tr>
      <w:tr w:rsidR="00854C6B" w14:paraId="1BDC8024" w14:textId="77777777" w:rsidTr="00854C6B">
        <w:trPr>
          <w:trHeight w:val="2424"/>
        </w:trPr>
        <w:tc>
          <w:tcPr>
            <w:tcW w:w="0" w:type="auto"/>
          </w:tcPr>
          <w:p w14:paraId="0FBFFFD2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53C5D5F5" w14:textId="77777777" w:rsidR="00854C6B" w:rsidRDefault="00854C6B" w:rsidP="00495D69">
            <w:pPr>
              <w:spacing w:after="200" w:line="276" w:lineRule="auto"/>
              <w:jc w:val="both"/>
              <w:rPr>
                <w:b/>
                <w:szCs w:val="24"/>
              </w:rPr>
            </w:pPr>
            <w:r>
              <w:rPr>
                <w:szCs w:val="24"/>
              </w:rPr>
              <w:t xml:space="preserve">1.Сарадња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терресорн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исијом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труч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ституцијам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подрш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рад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имене</w:t>
            </w:r>
            <w:proofErr w:type="spellEnd"/>
            <w:r>
              <w:rPr>
                <w:szCs w:val="24"/>
              </w:rPr>
              <w:t xml:space="preserve"> ИОП-а. </w:t>
            </w:r>
          </w:p>
          <w:p w14:paraId="67ADFA75" w14:textId="77777777" w:rsidR="00854C6B" w:rsidRDefault="00854C6B" w:rsidP="00495D69">
            <w:pPr>
              <w:spacing w:after="200" w:line="276" w:lineRule="auto"/>
              <w:jc w:val="both"/>
              <w:rPr>
                <w:b/>
                <w:szCs w:val="24"/>
              </w:rPr>
            </w:pPr>
          </w:p>
          <w:p w14:paraId="186E4E45" w14:textId="77777777" w:rsidR="00854C6B" w:rsidRDefault="00854C6B" w:rsidP="00495D69">
            <w:pPr>
              <w:spacing w:after="200" w:line="276" w:lineRule="auto"/>
              <w:jc w:val="both"/>
              <w:rPr>
                <w:b/>
                <w:szCs w:val="24"/>
              </w:rPr>
            </w:pPr>
          </w:p>
          <w:p w14:paraId="5ABD78E4" w14:textId="77777777" w:rsidR="00854C6B" w:rsidRDefault="00854C6B" w:rsidP="00495D69">
            <w:pPr>
              <w:spacing w:after="200" w:line="276" w:lineRule="auto"/>
              <w:jc w:val="both"/>
              <w:rPr>
                <w:b/>
                <w:szCs w:val="24"/>
              </w:rPr>
            </w:pPr>
          </w:p>
          <w:p w14:paraId="31D3BC2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  <w:tc>
          <w:tcPr>
            <w:tcW w:w="0" w:type="auto"/>
          </w:tcPr>
          <w:p w14:paraId="22E5677A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пис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упозн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терресор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ис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арактеристика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. </w:t>
            </w: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 xml:space="preserve"> са </w:t>
            </w:r>
            <w:proofErr w:type="spellStart"/>
            <w:r>
              <w:rPr>
                <w:szCs w:val="24"/>
              </w:rPr>
              <w:t>родитељ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циљ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биј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гласнос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>.</w:t>
            </w:r>
          </w:p>
          <w:p w14:paraId="55BF8837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Праћ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мене</w:t>
            </w:r>
            <w:proofErr w:type="spellEnd"/>
            <w:r>
              <w:rPr>
                <w:szCs w:val="24"/>
              </w:rPr>
              <w:t xml:space="preserve"> ИОП-а у </w:t>
            </w:r>
            <w:proofErr w:type="spellStart"/>
            <w:r>
              <w:rPr>
                <w:szCs w:val="24"/>
              </w:rPr>
              <w:t>одељењу</w:t>
            </w:r>
            <w:proofErr w:type="spellEnd"/>
            <w:r>
              <w:rPr>
                <w:szCs w:val="24"/>
              </w:rPr>
              <w:t xml:space="preserve">. </w:t>
            </w:r>
          </w:p>
        </w:tc>
        <w:tc>
          <w:tcPr>
            <w:tcW w:w="0" w:type="auto"/>
          </w:tcPr>
          <w:p w14:paraId="2FD9781A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Одељењ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</w:p>
          <w:p w14:paraId="44E15A4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  <w:p w14:paraId="14515805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Родитељ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дентификова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</w:p>
        </w:tc>
        <w:tc>
          <w:tcPr>
            <w:tcW w:w="0" w:type="auto"/>
          </w:tcPr>
          <w:p w14:paraId="0FAA85D2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XII</w:t>
            </w:r>
          </w:p>
        </w:tc>
      </w:tr>
      <w:tr w:rsidR="00854C6B" w14:paraId="3289F9C3" w14:textId="77777777" w:rsidTr="00854C6B">
        <w:tc>
          <w:tcPr>
            <w:tcW w:w="0" w:type="auto"/>
          </w:tcPr>
          <w:p w14:paraId="752C970D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1.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начин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в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ручних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правних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аветодав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lastRenderedPageBreak/>
              <w:t>органа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реализаци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гра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П. </w:t>
            </w:r>
          </w:p>
        </w:tc>
        <w:tc>
          <w:tcPr>
            <w:tcW w:w="0" w:type="auto"/>
          </w:tcPr>
          <w:p w14:paraId="4AABD3D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Састанак</w:t>
            </w:r>
            <w:proofErr w:type="spellEnd"/>
          </w:p>
          <w:p w14:paraId="3CEAE4B4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Под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напредовањ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еб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требама</w:t>
            </w:r>
            <w:proofErr w:type="spellEnd"/>
          </w:p>
        </w:tc>
        <w:tc>
          <w:tcPr>
            <w:tcW w:w="0" w:type="auto"/>
          </w:tcPr>
          <w:p w14:paraId="1A54A210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П</w:t>
            </w:r>
          </w:p>
          <w:p w14:paraId="3BD9FD0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lastRenderedPageBreak/>
              <w:t>ОС</w:t>
            </w:r>
          </w:p>
        </w:tc>
        <w:tc>
          <w:tcPr>
            <w:tcW w:w="0" w:type="auto"/>
            <w:vMerge w:val="restart"/>
          </w:tcPr>
          <w:p w14:paraId="34CCDEBE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lastRenderedPageBreak/>
              <w:t>I-II</w:t>
            </w:r>
          </w:p>
        </w:tc>
      </w:tr>
      <w:tr w:rsidR="00854C6B" w14:paraId="002DB6BA" w14:textId="77777777" w:rsidTr="00854C6B">
        <w:tc>
          <w:tcPr>
            <w:tcW w:w="0" w:type="auto"/>
          </w:tcPr>
          <w:p w14:paraId="723F8667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2. </w:t>
            </w: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 </w:t>
            </w: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в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лугодишт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0A141216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3F06826D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ак</w:t>
            </w:r>
            <w:proofErr w:type="spellEnd"/>
          </w:p>
          <w:p w14:paraId="77C65E6B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Пис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</w:p>
          <w:p w14:paraId="10213260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нформис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руч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ела</w:t>
            </w:r>
            <w:proofErr w:type="spellEnd"/>
          </w:p>
        </w:tc>
        <w:tc>
          <w:tcPr>
            <w:tcW w:w="0" w:type="auto"/>
          </w:tcPr>
          <w:p w14:paraId="649637F5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  <w:p w14:paraId="71ED9CD9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  <w:tc>
          <w:tcPr>
            <w:tcW w:w="0" w:type="auto"/>
            <w:vMerge/>
          </w:tcPr>
          <w:p w14:paraId="43A731C9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</w:tr>
      <w:tr w:rsidR="00854C6B" w14:paraId="6CA43833" w14:textId="77777777" w:rsidTr="00854C6B">
        <w:tc>
          <w:tcPr>
            <w:tcW w:w="0" w:type="auto"/>
          </w:tcPr>
          <w:p w14:paraId="74C7B4B7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1.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начин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купљ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формација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стручној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литератури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имер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бр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аксе</w:t>
            </w:r>
            <w:proofErr w:type="spellEnd"/>
            <w:r>
              <w:rPr>
                <w:szCs w:val="24"/>
              </w:rPr>
              <w:t xml:space="preserve">. </w:t>
            </w:r>
          </w:p>
        </w:tc>
        <w:tc>
          <w:tcPr>
            <w:tcW w:w="0" w:type="auto"/>
          </w:tcPr>
          <w:p w14:paraId="2C6CC4B2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63C2BE66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пис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рис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тернет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раниц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труч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литературе</w:t>
            </w:r>
            <w:proofErr w:type="spellEnd"/>
            <w:r>
              <w:rPr>
                <w:szCs w:val="24"/>
              </w:rPr>
              <w:t>...</w:t>
            </w:r>
          </w:p>
          <w:p w14:paraId="410F31CF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Промо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лист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аноа</w:t>
            </w:r>
            <w:proofErr w:type="spellEnd"/>
          </w:p>
        </w:tc>
        <w:tc>
          <w:tcPr>
            <w:tcW w:w="0" w:type="auto"/>
          </w:tcPr>
          <w:p w14:paraId="7EF6BB7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</w:tc>
        <w:tc>
          <w:tcPr>
            <w:tcW w:w="0" w:type="auto"/>
            <w:vMerge w:val="restart"/>
          </w:tcPr>
          <w:p w14:paraId="5A82F2AA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III</w:t>
            </w:r>
          </w:p>
        </w:tc>
      </w:tr>
      <w:tr w:rsidR="00854C6B" w14:paraId="39A939AB" w14:textId="77777777" w:rsidTr="00854C6B">
        <w:tc>
          <w:tcPr>
            <w:tcW w:w="0" w:type="auto"/>
          </w:tcPr>
          <w:p w14:paraId="730CF190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2.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начин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дрш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ц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ц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еб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треба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ра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529C1706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492C28CE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ак</w:t>
            </w:r>
            <w:proofErr w:type="spellEnd"/>
          </w:p>
          <w:p w14:paraId="3E2648B1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садашње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а</w:t>
            </w:r>
            <w:proofErr w:type="spellEnd"/>
          </w:p>
          <w:p w14:paraId="5DBF90AE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До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лога</w:t>
            </w:r>
            <w:proofErr w:type="spellEnd"/>
          </w:p>
        </w:tc>
        <w:tc>
          <w:tcPr>
            <w:tcW w:w="0" w:type="auto"/>
          </w:tcPr>
          <w:p w14:paraId="191E5002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  <w:p w14:paraId="3AF02CAD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ОС</w:t>
            </w:r>
          </w:p>
          <w:p w14:paraId="2AEEBB6C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Предмет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ци</w:t>
            </w:r>
            <w:proofErr w:type="spellEnd"/>
          </w:p>
        </w:tc>
        <w:tc>
          <w:tcPr>
            <w:tcW w:w="0" w:type="auto"/>
            <w:vMerge/>
          </w:tcPr>
          <w:p w14:paraId="2398D82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</w:tr>
      <w:tr w:rsidR="00854C6B" w14:paraId="2674A2B9" w14:textId="77777777" w:rsidTr="00854C6B">
        <w:tc>
          <w:tcPr>
            <w:tcW w:w="0" w:type="auto"/>
          </w:tcPr>
          <w:p w14:paraId="2C16255F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1. </w:t>
            </w: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треб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рекц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дивидуализације</w:t>
            </w:r>
            <w:proofErr w:type="spellEnd"/>
            <w:r>
              <w:rPr>
                <w:szCs w:val="24"/>
              </w:rPr>
              <w:t xml:space="preserve"> и ИОП-а (</w:t>
            </w:r>
            <w:proofErr w:type="spellStart"/>
            <w:r>
              <w:rPr>
                <w:szCs w:val="24"/>
              </w:rPr>
              <w:t>уколи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влада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ирано</w:t>
            </w:r>
            <w:proofErr w:type="spellEnd"/>
            <w:r>
              <w:rPr>
                <w:szCs w:val="24"/>
              </w:rPr>
              <w:t>).</w:t>
            </w:r>
          </w:p>
        </w:tc>
        <w:tc>
          <w:tcPr>
            <w:tcW w:w="0" w:type="auto"/>
          </w:tcPr>
          <w:p w14:paraId="68A47597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08401805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ОС, </w:t>
            </w:r>
            <w:proofErr w:type="spellStart"/>
            <w:r>
              <w:rPr>
                <w:szCs w:val="24"/>
              </w:rPr>
              <w:t>струч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ституција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родитељима</w:t>
            </w:r>
            <w:proofErr w:type="spellEnd"/>
          </w:p>
        </w:tc>
        <w:tc>
          <w:tcPr>
            <w:tcW w:w="0" w:type="auto"/>
          </w:tcPr>
          <w:p w14:paraId="1DE63C74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</w:tc>
        <w:tc>
          <w:tcPr>
            <w:tcW w:w="0" w:type="auto"/>
            <w:vMerge w:val="restart"/>
          </w:tcPr>
          <w:p w14:paraId="24A9F04E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IV</w:t>
            </w:r>
          </w:p>
        </w:tc>
      </w:tr>
      <w:tr w:rsidR="00854C6B" w14:paraId="5D7FD65E" w14:textId="77777777" w:rsidTr="00854C6B">
        <w:tc>
          <w:tcPr>
            <w:tcW w:w="0" w:type="auto"/>
          </w:tcPr>
          <w:p w14:paraId="63936A7F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2. </w:t>
            </w:r>
            <w:proofErr w:type="spellStart"/>
            <w:r>
              <w:rPr>
                <w:szCs w:val="24"/>
              </w:rPr>
              <w:t>Упозн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едагошк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легију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евентуал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рекцијама</w:t>
            </w:r>
            <w:proofErr w:type="spellEnd"/>
            <w:r>
              <w:rPr>
                <w:szCs w:val="24"/>
              </w:rPr>
              <w:t xml:space="preserve"> ИОП-а.</w:t>
            </w:r>
          </w:p>
        </w:tc>
        <w:tc>
          <w:tcPr>
            <w:tcW w:w="0" w:type="auto"/>
          </w:tcPr>
          <w:p w14:paraId="29697B6E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едагош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легијуму</w:t>
            </w:r>
            <w:proofErr w:type="spellEnd"/>
          </w:p>
        </w:tc>
        <w:tc>
          <w:tcPr>
            <w:tcW w:w="0" w:type="auto"/>
          </w:tcPr>
          <w:p w14:paraId="4EB0F70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  <w:p w14:paraId="760115F0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дтимова</w:t>
            </w:r>
            <w:proofErr w:type="spellEnd"/>
          </w:p>
        </w:tc>
        <w:tc>
          <w:tcPr>
            <w:tcW w:w="0" w:type="auto"/>
            <w:vMerge/>
          </w:tcPr>
          <w:p w14:paraId="22B38EF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</w:tr>
      <w:tr w:rsidR="00854C6B" w14:paraId="72B63B5D" w14:textId="77777777" w:rsidTr="00854C6B">
        <w:tc>
          <w:tcPr>
            <w:tcW w:w="0" w:type="auto"/>
          </w:tcPr>
          <w:p w14:paraId="0C4FC90A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lastRenderedPageBreak/>
              <w:t xml:space="preserve">1. </w:t>
            </w: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езултат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еб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требама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6BE045E5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ОС.</w:t>
            </w:r>
          </w:p>
          <w:p w14:paraId="15E6440D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Под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напредовањ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еб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требама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3DCD62E4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  <w:p w14:paraId="0B57993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дтимова</w:t>
            </w:r>
            <w:proofErr w:type="spellEnd"/>
          </w:p>
          <w:p w14:paraId="3A9D013C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ОС</w:t>
            </w:r>
          </w:p>
        </w:tc>
        <w:tc>
          <w:tcPr>
            <w:tcW w:w="0" w:type="auto"/>
            <w:vMerge w:val="restart"/>
          </w:tcPr>
          <w:p w14:paraId="34452E1E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V</w:t>
            </w:r>
          </w:p>
          <w:p w14:paraId="5D070E2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</w:p>
        </w:tc>
      </w:tr>
      <w:tr w:rsidR="00854C6B" w14:paraId="371C20F7" w14:textId="77777777" w:rsidTr="00854C6B">
        <w:tc>
          <w:tcPr>
            <w:tcW w:w="0" w:type="auto"/>
          </w:tcPr>
          <w:p w14:paraId="54105924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2. </w:t>
            </w:r>
            <w:proofErr w:type="spellStart"/>
            <w:r>
              <w:rPr>
                <w:szCs w:val="24"/>
              </w:rPr>
              <w:t>Договор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завршн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цењивањ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кључени</w:t>
            </w:r>
            <w:proofErr w:type="spellEnd"/>
            <w:r>
              <w:rPr>
                <w:szCs w:val="24"/>
              </w:rPr>
              <w:t xml:space="preserve"> у ИОП. </w:t>
            </w:r>
          </w:p>
        </w:tc>
        <w:tc>
          <w:tcPr>
            <w:tcW w:w="0" w:type="auto"/>
          </w:tcPr>
          <w:p w14:paraId="1238ABBF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ак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ОС и </w:t>
            </w:r>
            <w:proofErr w:type="spellStart"/>
            <w:r>
              <w:rPr>
                <w:szCs w:val="24"/>
              </w:rPr>
              <w:t>предмет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цима</w:t>
            </w:r>
            <w:proofErr w:type="spellEnd"/>
            <w:r>
              <w:rPr>
                <w:szCs w:val="24"/>
              </w:rPr>
              <w:t xml:space="preserve">. </w:t>
            </w:r>
          </w:p>
          <w:p w14:paraId="232186EB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Упозн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конск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ма</w:t>
            </w:r>
            <w:proofErr w:type="spellEnd"/>
            <w:r>
              <w:rPr>
                <w:szCs w:val="24"/>
              </w:rPr>
              <w:t>.</w:t>
            </w:r>
          </w:p>
          <w:p w14:paraId="5841B89E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нформис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склад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конск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ма</w:t>
            </w:r>
            <w:proofErr w:type="spellEnd"/>
            <w:r>
              <w:rPr>
                <w:szCs w:val="24"/>
              </w:rPr>
              <w:t>.</w:t>
            </w:r>
          </w:p>
          <w:p w14:paraId="6C5457AB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  <w:tc>
          <w:tcPr>
            <w:tcW w:w="0" w:type="auto"/>
          </w:tcPr>
          <w:p w14:paraId="7AB425E4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6C1E95E2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  <w:p w14:paraId="6C68FB41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  <w:tc>
          <w:tcPr>
            <w:tcW w:w="0" w:type="auto"/>
            <w:vMerge/>
          </w:tcPr>
          <w:p w14:paraId="127BEC12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</w:tr>
      <w:tr w:rsidR="00854C6B" w14:paraId="072928B4" w14:textId="77777777" w:rsidTr="00854C6B">
        <w:tc>
          <w:tcPr>
            <w:tcW w:w="0" w:type="auto"/>
          </w:tcPr>
          <w:p w14:paraId="4D2986EF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1. </w:t>
            </w: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извештај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рад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 у </w:t>
            </w:r>
            <w:proofErr w:type="spellStart"/>
            <w:r>
              <w:rPr>
                <w:szCs w:val="24"/>
              </w:rPr>
              <w:t>ток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ске</w:t>
            </w:r>
            <w:proofErr w:type="spellEnd"/>
            <w:r>
              <w:rPr>
                <w:szCs w:val="24"/>
              </w:rPr>
              <w:t xml:space="preserve"> 2025/</w:t>
            </w:r>
            <w:proofErr w:type="gramStart"/>
            <w:r>
              <w:rPr>
                <w:szCs w:val="24"/>
              </w:rPr>
              <w:t>2026.г.</w:t>
            </w:r>
            <w:proofErr w:type="gramEnd"/>
          </w:p>
        </w:tc>
        <w:tc>
          <w:tcPr>
            <w:tcW w:w="0" w:type="auto"/>
          </w:tcPr>
          <w:p w14:paraId="4D2A6B8B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ак</w:t>
            </w:r>
            <w:proofErr w:type="spellEnd"/>
            <w:r>
              <w:rPr>
                <w:szCs w:val="24"/>
              </w:rPr>
              <w:t>.</w:t>
            </w:r>
          </w:p>
          <w:p w14:paraId="6F6CA2D6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35AFE8CC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3882BA1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Председник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</w:tc>
        <w:tc>
          <w:tcPr>
            <w:tcW w:w="0" w:type="auto"/>
            <w:vMerge w:val="restart"/>
          </w:tcPr>
          <w:p w14:paraId="0A29F859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VI</w:t>
            </w:r>
          </w:p>
        </w:tc>
      </w:tr>
      <w:tr w:rsidR="00854C6B" w14:paraId="29E6B90E" w14:textId="77777777" w:rsidTr="00854C6B">
        <w:tc>
          <w:tcPr>
            <w:tcW w:w="0" w:type="auto"/>
          </w:tcPr>
          <w:p w14:paraId="510B47F9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2. </w:t>
            </w:r>
            <w:proofErr w:type="spellStart"/>
            <w:r>
              <w:rPr>
                <w:szCs w:val="24"/>
              </w:rPr>
              <w:t>Предл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шње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ледећ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ск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у</w:t>
            </w:r>
            <w:proofErr w:type="spellEnd"/>
            <w:r>
              <w:rPr>
                <w:szCs w:val="24"/>
              </w:rPr>
              <w:t xml:space="preserve">. </w:t>
            </w:r>
          </w:p>
        </w:tc>
        <w:tc>
          <w:tcPr>
            <w:tcW w:w="0" w:type="auto"/>
          </w:tcPr>
          <w:p w14:paraId="38D4F958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ак</w:t>
            </w:r>
            <w:proofErr w:type="spellEnd"/>
            <w:r>
              <w:rPr>
                <w:szCs w:val="24"/>
              </w:rPr>
              <w:t xml:space="preserve">. </w:t>
            </w:r>
          </w:p>
          <w:p w14:paraId="5D6E6F4C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шње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70B097A4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  <w:p w14:paraId="41B65109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ИО</w:t>
            </w:r>
          </w:p>
        </w:tc>
        <w:tc>
          <w:tcPr>
            <w:tcW w:w="0" w:type="auto"/>
            <w:vMerge/>
          </w:tcPr>
          <w:p w14:paraId="0A4F93D3" w14:textId="77777777" w:rsidR="00854C6B" w:rsidRDefault="00854C6B" w:rsidP="00495D69">
            <w:pPr>
              <w:spacing w:after="200" w:line="276" w:lineRule="auto"/>
              <w:jc w:val="both"/>
              <w:rPr>
                <w:szCs w:val="24"/>
              </w:rPr>
            </w:pPr>
          </w:p>
        </w:tc>
      </w:tr>
    </w:tbl>
    <w:p w14:paraId="135618CB" w14:textId="77777777" w:rsidR="00854C6B" w:rsidRDefault="00854C6B" w:rsidP="00854C6B">
      <w:pPr>
        <w:spacing w:after="200" w:line="276" w:lineRule="auto"/>
        <w:jc w:val="both"/>
        <w:rPr>
          <w:szCs w:val="24"/>
        </w:rPr>
      </w:pPr>
    </w:p>
    <w:p w14:paraId="6566BE91" w14:textId="261E6C0F" w:rsidR="00854C6B" w:rsidRDefault="00854C6B" w:rsidP="00854C6B">
      <w:pPr>
        <w:rPr>
          <w:b/>
          <w:szCs w:val="24"/>
        </w:rPr>
      </w:pPr>
      <w:r>
        <w:rPr>
          <w:b/>
          <w:szCs w:val="24"/>
        </w:rPr>
        <w:br w:type="page"/>
      </w:r>
    </w:p>
    <w:p w14:paraId="29039EC7" w14:textId="5FBDC984" w:rsidR="00854C6B" w:rsidRDefault="00DF7366" w:rsidP="00854C6B">
      <w:pPr>
        <w:pStyle w:val="Heading3"/>
      </w:pPr>
      <w:bookmarkStart w:id="499" w:name="_Toc207882539"/>
      <w:bookmarkStart w:id="500" w:name="_Toc208322978"/>
      <w:bookmarkStart w:id="501" w:name="_Toc208325303"/>
      <w:bookmarkStart w:id="502" w:name="_Toc208330962"/>
      <w:bookmarkStart w:id="503" w:name="_Toc208339793"/>
      <w:bookmarkStart w:id="504" w:name="_Toc208498792"/>
      <w:bookmarkStart w:id="505" w:name="_Toc208572319"/>
      <w:bookmarkStart w:id="506" w:name="_Toc208573617"/>
      <w:bookmarkStart w:id="507" w:name="_Toc208574643"/>
      <w:bookmarkStart w:id="508" w:name="_Toc208575008"/>
      <w:bookmarkStart w:id="509" w:name="_Toc208833126"/>
      <w:r>
        <w:rPr>
          <w:lang w:val="sr-Cyrl-RS"/>
        </w:rPr>
        <w:lastRenderedPageBreak/>
        <w:t>10</w:t>
      </w:r>
      <w:r w:rsidR="00854C6B">
        <w:t>.1</w:t>
      </w:r>
      <w:r w:rsidR="00AC4F53">
        <w:rPr>
          <w:lang w:val="sr-Cyrl-RS"/>
        </w:rPr>
        <w:t>3</w:t>
      </w:r>
      <w:r w:rsidR="00854C6B">
        <w:t xml:space="preserve">. </w:t>
      </w:r>
      <w:proofErr w:type="spellStart"/>
      <w:r w:rsidR="00854C6B">
        <w:t>Тим</w:t>
      </w:r>
      <w:proofErr w:type="spellEnd"/>
      <w:r w:rsidR="00854C6B">
        <w:t xml:space="preserve"> </w:t>
      </w:r>
      <w:proofErr w:type="spellStart"/>
      <w:r w:rsidR="00854C6B">
        <w:t>за</w:t>
      </w:r>
      <w:proofErr w:type="spellEnd"/>
      <w:r w:rsidR="00854C6B">
        <w:t xml:space="preserve"> </w:t>
      </w:r>
      <w:proofErr w:type="spellStart"/>
      <w:r w:rsidR="00854C6B">
        <w:t>заштиту</w:t>
      </w:r>
      <w:proofErr w:type="spellEnd"/>
      <w:r w:rsidR="00854C6B">
        <w:t xml:space="preserve"> </w:t>
      </w:r>
      <w:proofErr w:type="spellStart"/>
      <w:r w:rsidR="00854C6B">
        <w:t>од</w:t>
      </w:r>
      <w:proofErr w:type="spellEnd"/>
      <w:r w:rsidR="00854C6B">
        <w:t xml:space="preserve"> </w:t>
      </w:r>
      <w:proofErr w:type="spellStart"/>
      <w:r w:rsidR="00854C6B">
        <w:t>насиља</w:t>
      </w:r>
      <w:proofErr w:type="spellEnd"/>
      <w:r w:rsidR="00854C6B">
        <w:t xml:space="preserve">, </w:t>
      </w:r>
      <w:proofErr w:type="spellStart"/>
      <w:r w:rsidR="00854C6B">
        <w:t>злостављања</w:t>
      </w:r>
      <w:proofErr w:type="spellEnd"/>
      <w:r w:rsidR="00854C6B">
        <w:t xml:space="preserve"> и </w:t>
      </w:r>
      <w:proofErr w:type="spellStart"/>
      <w:r w:rsidR="00854C6B">
        <w:t>занемаривања</w:t>
      </w:r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proofErr w:type="spellEnd"/>
    </w:p>
    <w:p w14:paraId="17AA1E2F" w14:textId="16C37151" w:rsidR="00854C6B" w:rsidRDefault="00854C6B" w:rsidP="00854C6B"/>
    <w:p w14:paraId="1CDF7AD3" w14:textId="77777777" w:rsidR="00854C6B" w:rsidRDefault="00854C6B" w:rsidP="00854C6B">
      <w:pPr>
        <w:ind w:firstLine="708"/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Циљ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ограм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заштит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ченик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од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сиљ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злостављања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занемаривањ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је</w:t>
      </w:r>
      <w:proofErr w:type="spellEnd"/>
    </w:p>
    <w:p w14:paraId="4477AC4C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идентификовањ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вих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облик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сиљ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злоствљања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занемаривањ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ченика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њихов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овезаности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школским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породичним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амбијентом</w:t>
      </w:r>
      <w:proofErr w:type="spellEnd"/>
      <w:r>
        <w:rPr>
          <w:color w:val="000000"/>
          <w:szCs w:val="24"/>
        </w:rPr>
        <w:t>;</w:t>
      </w:r>
    </w:p>
    <w:p w14:paraId="3E19A990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развијањ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отенцијал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школ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з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имену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мер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евенције</w:t>
      </w:r>
      <w:proofErr w:type="spellEnd"/>
      <w:r>
        <w:rPr>
          <w:color w:val="000000"/>
          <w:szCs w:val="24"/>
        </w:rPr>
        <w:t xml:space="preserve"> /</w:t>
      </w:r>
      <w:proofErr w:type="spellStart"/>
      <w:r>
        <w:rPr>
          <w:color w:val="000000"/>
          <w:szCs w:val="24"/>
        </w:rPr>
        <w:t>стварањ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безбедн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редин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з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живот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рад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ченика</w:t>
      </w:r>
      <w:proofErr w:type="spellEnd"/>
      <w:r>
        <w:rPr>
          <w:color w:val="000000"/>
          <w:szCs w:val="24"/>
        </w:rPr>
        <w:t xml:space="preserve">/ и </w:t>
      </w:r>
      <w:proofErr w:type="spellStart"/>
      <w:r>
        <w:rPr>
          <w:color w:val="000000"/>
          <w:szCs w:val="24"/>
        </w:rPr>
        <w:t>мер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интервенције</w:t>
      </w:r>
      <w:proofErr w:type="spellEnd"/>
      <w:r>
        <w:rPr>
          <w:color w:val="000000"/>
          <w:szCs w:val="24"/>
        </w:rPr>
        <w:t xml:space="preserve"> /</w:t>
      </w:r>
      <w:proofErr w:type="spellStart"/>
      <w:r>
        <w:rPr>
          <w:color w:val="000000"/>
          <w:szCs w:val="24"/>
        </w:rPr>
        <w:t>адекватно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реаговање</w:t>
      </w:r>
      <w:proofErr w:type="spellEnd"/>
      <w:r>
        <w:rPr>
          <w:color w:val="000000"/>
          <w:szCs w:val="24"/>
        </w:rPr>
        <w:t xml:space="preserve"> у </w:t>
      </w:r>
      <w:proofErr w:type="spellStart"/>
      <w:r>
        <w:rPr>
          <w:color w:val="000000"/>
          <w:szCs w:val="24"/>
        </w:rPr>
        <w:t>ситуацијам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кад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јављ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било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који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облик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сиљ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злостављања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занемаривањ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ченика</w:t>
      </w:r>
      <w:proofErr w:type="spellEnd"/>
      <w:r>
        <w:rPr>
          <w:color w:val="000000"/>
          <w:szCs w:val="24"/>
        </w:rPr>
        <w:t>/.</w:t>
      </w:r>
    </w:p>
    <w:p w14:paraId="798ADDDD" w14:textId="77777777" w:rsidR="00854C6B" w:rsidRDefault="00854C6B" w:rsidP="00854C6B">
      <w:pPr>
        <w:jc w:val="both"/>
        <w:rPr>
          <w:color w:val="000000"/>
          <w:szCs w:val="24"/>
        </w:rPr>
      </w:pPr>
    </w:p>
    <w:p w14:paraId="5F6E5E58" w14:textId="77777777" w:rsidR="00854C6B" w:rsidRDefault="00854C6B" w:rsidP="00854C6B">
      <w:pPr>
        <w:ind w:firstLine="708"/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Задаци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Тим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з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заштиту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дец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од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сиљ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злостављања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занемаривањ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у</w:t>
      </w:r>
      <w:proofErr w:type="spellEnd"/>
      <w:r>
        <w:rPr>
          <w:color w:val="000000"/>
          <w:szCs w:val="24"/>
        </w:rPr>
        <w:t>:</w:t>
      </w:r>
    </w:p>
    <w:p w14:paraId="282647F0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учествовање</w:t>
      </w:r>
      <w:proofErr w:type="spellEnd"/>
      <w:r>
        <w:rPr>
          <w:color w:val="000000"/>
          <w:szCs w:val="24"/>
        </w:rPr>
        <w:t xml:space="preserve"> у </w:t>
      </w:r>
      <w:proofErr w:type="spellStart"/>
      <w:r>
        <w:rPr>
          <w:color w:val="000000"/>
          <w:szCs w:val="24"/>
        </w:rPr>
        <w:t>обуци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з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заштиту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дец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од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сиљ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злоствљања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занемаривања</w:t>
      </w:r>
      <w:proofErr w:type="spellEnd"/>
      <w:r>
        <w:rPr>
          <w:color w:val="000000"/>
          <w:szCs w:val="24"/>
        </w:rPr>
        <w:t>;</w:t>
      </w:r>
    </w:p>
    <w:p w14:paraId="5FA2803A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упознавањ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ченик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родитељ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наставник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Општим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отоколом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з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заштиту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дец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од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сиљ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злоствљања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занемаривања</w:t>
      </w:r>
      <w:proofErr w:type="spellEnd"/>
      <w:r>
        <w:rPr>
          <w:color w:val="000000"/>
          <w:szCs w:val="24"/>
        </w:rPr>
        <w:t>;</w:t>
      </w:r>
    </w:p>
    <w:p w14:paraId="781E1A31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упознавањ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вих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убјекат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ставног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оцес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оцедуром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з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пречавање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реаговањ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лучајев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вршњачког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сиљ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верск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етрпељивости</w:t>
      </w:r>
      <w:proofErr w:type="spellEnd"/>
      <w:r>
        <w:rPr>
          <w:color w:val="000000"/>
          <w:szCs w:val="24"/>
        </w:rPr>
        <w:t>...;</w:t>
      </w:r>
    </w:p>
    <w:p w14:paraId="35DFC3EF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упознавањ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оцедуром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када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како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реагуј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иговор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ченик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родитеља</w:t>
      </w:r>
      <w:proofErr w:type="spellEnd"/>
      <w:r>
        <w:rPr>
          <w:color w:val="000000"/>
          <w:szCs w:val="24"/>
        </w:rPr>
        <w:t>;</w:t>
      </w:r>
    </w:p>
    <w:p w14:paraId="646C84A9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упознавањ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оцедуром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како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ченици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родитељи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информишу</w:t>
      </w:r>
      <w:proofErr w:type="spellEnd"/>
      <w:r>
        <w:rPr>
          <w:color w:val="000000"/>
          <w:szCs w:val="24"/>
        </w:rPr>
        <w:t xml:space="preserve"> о </w:t>
      </w:r>
      <w:proofErr w:type="spellStart"/>
      <w:r>
        <w:rPr>
          <w:color w:val="000000"/>
          <w:szCs w:val="24"/>
        </w:rPr>
        <w:t>предузетим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мерам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оводом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њихових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иговора</w:t>
      </w:r>
      <w:proofErr w:type="spellEnd"/>
      <w:r>
        <w:rPr>
          <w:color w:val="000000"/>
          <w:szCs w:val="24"/>
        </w:rPr>
        <w:t>;</w:t>
      </w:r>
    </w:p>
    <w:p w14:paraId="322A2342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израда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реализациј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ограм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евентивних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интервентних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активности</w:t>
      </w:r>
      <w:proofErr w:type="spellEnd"/>
      <w:r>
        <w:rPr>
          <w:color w:val="000000"/>
          <w:szCs w:val="24"/>
        </w:rPr>
        <w:t>;</w:t>
      </w:r>
    </w:p>
    <w:p w14:paraId="159768FB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процен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безбедносних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иво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ризика</w:t>
      </w:r>
      <w:proofErr w:type="spellEnd"/>
      <w:r>
        <w:rPr>
          <w:color w:val="000000"/>
          <w:szCs w:val="24"/>
        </w:rPr>
        <w:t xml:space="preserve">; </w:t>
      </w:r>
    </w:p>
    <w:p w14:paraId="6CA31C07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праћење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процен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ефекат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едузетих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мера</w:t>
      </w:r>
      <w:proofErr w:type="spellEnd"/>
      <w:r>
        <w:rPr>
          <w:color w:val="000000"/>
          <w:szCs w:val="24"/>
        </w:rPr>
        <w:t xml:space="preserve"> у </w:t>
      </w:r>
      <w:proofErr w:type="spellStart"/>
      <w:r>
        <w:rPr>
          <w:color w:val="000000"/>
          <w:szCs w:val="24"/>
        </w:rPr>
        <w:t>заштити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ченика</w:t>
      </w:r>
      <w:proofErr w:type="spellEnd"/>
      <w:r>
        <w:rPr>
          <w:color w:val="000000"/>
          <w:szCs w:val="24"/>
        </w:rPr>
        <w:t>;</w:t>
      </w:r>
    </w:p>
    <w:p w14:paraId="4877373F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сарадњ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реалевантним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становама</w:t>
      </w:r>
      <w:proofErr w:type="spellEnd"/>
      <w:r>
        <w:rPr>
          <w:color w:val="000000"/>
          <w:szCs w:val="24"/>
        </w:rPr>
        <w:t>;</w:t>
      </w:r>
    </w:p>
    <w:p w14:paraId="208F4BB9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припремањ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лан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ступ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станов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ед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јавношћу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медијима</w:t>
      </w:r>
      <w:proofErr w:type="spellEnd"/>
      <w:r>
        <w:rPr>
          <w:color w:val="000000"/>
          <w:szCs w:val="24"/>
        </w:rPr>
        <w:t>;</w:t>
      </w:r>
    </w:p>
    <w:p w14:paraId="3458B7E6" w14:textId="77777777" w:rsidR="00854C6B" w:rsidRDefault="00854C6B" w:rsidP="00854C6B">
      <w:pPr>
        <w:jc w:val="both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извештавањ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тручних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тела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орган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прављања</w:t>
      </w:r>
      <w:proofErr w:type="spellEnd"/>
      <w:r>
        <w:rPr>
          <w:color w:val="000000"/>
          <w:szCs w:val="24"/>
        </w:rPr>
        <w:t>.</w:t>
      </w:r>
    </w:p>
    <w:p w14:paraId="4A93B52A" w14:textId="77777777" w:rsidR="00854C6B" w:rsidRDefault="00854C6B" w:rsidP="00854C6B">
      <w:pPr>
        <w:rPr>
          <w:color w:val="FF0000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28"/>
        <w:gridCol w:w="1687"/>
        <w:gridCol w:w="2356"/>
        <w:gridCol w:w="2045"/>
      </w:tblGrid>
      <w:tr w:rsidR="00854C6B" w14:paraId="70DD5F11" w14:textId="77777777" w:rsidTr="00495D69">
        <w:trPr>
          <w:tblHeader/>
          <w:jc w:val="center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9F875" w14:textId="77777777" w:rsidR="00854C6B" w:rsidRPr="006F03AB" w:rsidRDefault="00854C6B" w:rsidP="00495D69">
            <w:pPr>
              <w:jc w:val="center"/>
              <w:rPr>
                <w:b/>
              </w:rPr>
            </w:pPr>
            <w:bookmarkStart w:id="510" w:name="_Toc176940707"/>
            <w:r w:rsidRPr="006F03AB">
              <w:rPr>
                <w:b/>
              </w:rPr>
              <w:t>ПЛАН РАДА ТИМА ЗА ЗАШТИТУ ОД ДИСКРИМИНАЦИЈЕ, НАСИЉА И ЗЛОСТАВЉАЊА И ЗАНЕМАРИВАЊА</w:t>
            </w:r>
            <w:bookmarkEnd w:id="510"/>
          </w:p>
        </w:tc>
      </w:tr>
      <w:tr w:rsidR="00854C6B" w14:paraId="0386C0D4" w14:textId="77777777" w:rsidTr="00495D69">
        <w:trPr>
          <w:tblHeader/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502B6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b/>
                <w:szCs w:val="24"/>
              </w:rPr>
              <w:t>Планирана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активност</w:t>
            </w:r>
            <w:proofErr w:type="spellEnd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03EB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b/>
                <w:szCs w:val="24"/>
              </w:rPr>
              <w:t>Начин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реализације</w:t>
            </w:r>
            <w:proofErr w:type="spellEnd"/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11554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b/>
                <w:szCs w:val="24"/>
              </w:rPr>
              <w:t>Носиоци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активности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C11E2" w14:textId="77777777" w:rsidR="00854C6B" w:rsidRDefault="00854C6B" w:rsidP="00495D69">
            <w:pPr>
              <w:rPr>
                <w:szCs w:val="24"/>
              </w:rPr>
            </w:pPr>
            <w:r>
              <w:rPr>
                <w:b/>
                <w:szCs w:val="24"/>
              </w:rPr>
              <w:t>Време</w:t>
            </w:r>
          </w:p>
        </w:tc>
      </w:tr>
      <w:tr w:rsidR="00854C6B" w14:paraId="73FDC0A5" w14:textId="77777777" w:rsidTr="00495D69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0418E" w14:textId="77777777" w:rsidR="00854C6B" w:rsidRDefault="00854C6B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1.Формирање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упозн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а</w:t>
            </w:r>
            <w:proofErr w:type="spellEnd"/>
          </w:p>
          <w:p w14:paraId="15FFDBCD" w14:textId="77777777" w:rsidR="00854C6B" w:rsidRDefault="00854C6B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2.Израда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</w:p>
          <w:p w14:paraId="139FFA94" w14:textId="77777777" w:rsidR="00854C6B" w:rsidRDefault="00854C6B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3.Израда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журст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ка</w:t>
            </w:r>
            <w:proofErr w:type="spellEnd"/>
          </w:p>
          <w:p w14:paraId="7B5CAE98" w14:textId="77777777" w:rsidR="00854C6B" w:rsidRDefault="00854C6B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4. </w:t>
            </w:r>
            <w:proofErr w:type="spellStart"/>
            <w:r>
              <w:rPr>
                <w:szCs w:val="24"/>
              </w:rPr>
              <w:t>Упозн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 </w:t>
            </w:r>
            <w:proofErr w:type="spellStart"/>
            <w:r>
              <w:rPr>
                <w:szCs w:val="24"/>
              </w:rPr>
              <w:t>правилима</w:t>
            </w:r>
            <w:proofErr w:type="spellEnd"/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наш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аставник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рави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бавеза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авилником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протоколу</w:t>
            </w:r>
            <w:proofErr w:type="spellEnd"/>
          </w:p>
          <w:p w14:paraId="2DA2EB37" w14:textId="77777777" w:rsidR="00854C6B" w:rsidRDefault="00854C6B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5.Усклађивање </w:t>
            </w:r>
            <w:proofErr w:type="spellStart"/>
            <w:r>
              <w:rPr>
                <w:szCs w:val="24"/>
              </w:rPr>
              <w:t>оператив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о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наставника</w:t>
            </w:r>
            <w:proofErr w:type="spellEnd"/>
            <w:r>
              <w:rPr>
                <w:szCs w:val="24"/>
              </w:rPr>
              <w:t>(</w:t>
            </w:r>
            <w:proofErr w:type="spellStart"/>
            <w:proofErr w:type="gramEnd"/>
            <w:r>
              <w:rPr>
                <w:szCs w:val="24"/>
              </w:rPr>
              <w:t>наставних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ваннастав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) </w:t>
            </w:r>
            <w:r>
              <w:rPr>
                <w:szCs w:val="24"/>
              </w:rPr>
              <w:lastRenderedPageBreak/>
              <w:t xml:space="preserve">и </w:t>
            </w:r>
            <w:proofErr w:type="spellStart"/>
            <w:r>
              <w:rPr>
                <w:szCs w:val="24"/>
              </w:rPr>
              <w:t>часова</w:t>
            </w:r>
            <w:proofErr w:type="spellEnd"/>
            <w:r>
              <w:rPr>
                <w:szCs w:val="24"/>
              </w:rPr>
              <w:t xml:space="preserve"> ОС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грамом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лан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е</w:t>
            </w:r>
            <w:proofErr w:type="spellEnd"/>
          </w:p>
          <w:p w14:paraId="5E266955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3BF3E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Састанак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ом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дељенск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ећем</w:t>
            </w:r>
            <w:proofErr w:type="spellEnd"/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C6D70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</w:p>
          <w:p w14:paraId="2F2F3935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41B276BA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76819A8E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65132362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2A4152BA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270F612B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140F7FEC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31AB3749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1074A7FD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авет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D5ECA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Септембар</w:t>
            </w:r>
            <w:proofErr w:type="spellEnd"/>
          </w:p>
          <w:p w14:paraId="270A48F8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509E26E9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5E47AA29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7E57C7D9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089AD1B0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366AF82C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40BF8268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0DFAA221" w14:textId="77777777" w:rsidR="00854C6B" w:rsidRDefault="00854C6B" w:rsidP="00495D69">
            <w:pPr>
              <w:widowControl w:val="0"/>
              <w:jc w:val="both"/>
              <w:rPr>
                <w:szCs w:val="24"/>
              </w:rPr>
            </w:pPr>
          </w:p>
          <w:p w14:paraId="632A975D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Септембар</w:t>
            </w:r>
            <w:proofErr w:type="spellEnd"/>
            <w:r>
              <w:rPr>
                <w:szCs w:val="24"/>
              </w:rPr>
              <w:t>/</w:t>
            </w: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</w:tr>
      <w:tr w:rsidR="00854C6B" w14:paraId="4E389C23" w14:textId="77777777" w:rsidTr="00495D69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46F6D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евиденцио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листе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забележе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лучајев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а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и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едузет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ма</w:t>
            </w:r>
            <w:proofErr w:type="spellEnd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3A19C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ак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9E8F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EB953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</w:tr>
      <w:tr w:rsidR="00854C6B" w14:paraId="73808C89" w14:textId="77777777" w:rsidTr="00495D69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AD5A3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еализа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редавањ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трибин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радиониц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циљ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венц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а</w:t>
            </w:r>
            <w:proofErr w:type="spellEnd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2AFC6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адиониц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едавања</w:t>
            </w:r>
            <w:proofErr w:type="spellEnd"/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E0597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дељен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ишине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93058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</w:tr>
      <w:tr w:rsidR="00854C6B" w14:paraId="3C3D3BD3" w14:textId="77777777" w:rsidTr="00495D69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C6B9E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пољашњ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реж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запослених</w:t>
            </w:r>
            <w:proofErr w:type="spellEnd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94C02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Предавањ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астанци</w:t>
            </w:r>
            <w:proofErr w:type="spellEnd"/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5F119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Спољаш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режа</w:t>
            </w:r>
            <w:proofErr w:type="spellEnd"/>
            <w:r>
              <w:rPr>
                <w:szCs w:val="24"/>
              </w:rPr>
              <w:t>/</w:t>
            </w:r>
            <w:proofErr w:type="spellStart"/>
            <w:r>
              <w:rPr>
                <w:szCs w:val="24"/>
              </w:rPr>
              <w:t>представници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F160A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</w:tr>
      <w:tr w:rsidR="00854C6B" w14:paraId="003A5BB4" w14:textId="77777777" w:rsidTr="00495D69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CDE5A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Струч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савр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после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тему</w:t>
            </w:r>
            <w:proofErr w:type="spellEnd"/>
            <w:r>
              <w:rPr>
                <w:szCs w:val="24"/>
              </w:rPr>
              <w:t>,,</w:t>
            </w:r>
            <w:proofErr w:type="spellStart"/>
            <w:r>
              <w:rPr>
                <w:szCs w:val="24"/>
              </w:rPr>
              <w:t>Безбедност”са</w:t>
            </w:r>
            <w:proofErr w:type="spellEnd"/>
            <w:proofErr w:type="gram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платформе</w:t>
            </w:r>
            <w:proofErr w:type="spellEnd"/>
            <w:r>
              <w:rPr>
                <w:szCs w:val="24"/>
              </w:rPr>
              <w:t xml:space="preserve"> ,,</w:t>
            </w:r>
            <w:proofErr w:type="spellStart"/>
            <w:r>
              <w:rPr>
                <w:szCs w:val="24"/>
              </w:rPr>
              <w:t>Чувам</w:t>
            </w:r>
            <w:proofErr w:type="spellEnd"/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е</w:t>
            </w:r>
            <w:proofErr w:type="spellEnd"/>
            <w:r>
              <w:rPr>
                <w:szCs w:val="24"/>
              </w:rPr>
              <w:t>”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AEE3A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Предавања</w:t>
            </w:r>
            <w:proofErr w:type="spellEnd"/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1DE24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Платформа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3F852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</w:tr>
      <w:tr w:rsidR="00854C6B" w14:paraId="05E58EEE" w14:textId="77777777" w:rsidTr="00495D69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A9E2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Едука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члано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вет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безбедности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школи</w:t>
            </w:r>
            <w:proofErr w:type="spellEnd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E245D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Предавање</w:t>
            </w:r>
            <w:proofErr w:type="spellEnd"/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5BCCD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90D72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</w:tr>
      <w:tr w:rsidR="00854C6B" w14:paraId="40B21ECE" w14:textId="77777777" w:rsidTr="00495D69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902FF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Информис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безбедносној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итуацији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школи</w:t>
            </w:r>
            <w:proofErr w:type="spellEnd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4D5DE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Информисање</w:t>
            </w:r>
            <w:proofErr w:type="spellEnd"/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6856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Директ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8780B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</w:tr>
      <w:tr w:rsidR="00854C6B" w14:paraId="62577C6B" w14:textId="77777777" w:rsidTr="00495D69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49264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вод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ешав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нкрет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итуаци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редлаг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арад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и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аћ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ефекат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узет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ра</w:t>
            </w:r>
            <w:proofErr w:type="spellEnd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0B9BB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ци</w:t>
            </w:r>
            <w:proofErr w:type="spellEnd"/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205A4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F1BB9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Пре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треби</w:t>
            </w:r>
            <w:proofErr w:type="spellEnd"/>
          </w:p>
        </w:tc>
      </w:tr>
      <w:tr w:rsidR="00854C6B" w14:paraId="57A7608D" w14:textId="77777777" w:rsidTr="00495D69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D0A95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Испит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инамик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клим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одељењу</w:t>
            </w:r>
            <w:proofErr w:type="spellEnd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BDDAF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Истраживање</w:t>
            </w:r>
            <w:proofErr w:type="spellEnd"/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43719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дељенцк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а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A096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</w:tr>
      <w:tr w:rsidR="00854C6B" w14:paraId="7A221464" w14:textId="77777777" w:rsidTr="00495D69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FD4B1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вање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рад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реализаци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риз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итуације</w:t>
            </w:r>
            <w:proofErr w:type="spellEnd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F717B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ци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33BB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уководилац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A61AD" w14:textId="77777777" w:rsidR="00854C6B" w:rsidRDefault="00854C6B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Д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ут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ток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</w:tr>
    </w:tbl>
    <w:p w14:paraId="08754BC6" w14:textId="77777777" w:rsidR="00854C6B" w:rsidRDefault="00854C6B" w:rsidP="00854C6B">
      <w:pPr>
        <w:shd w:val="clear" w:color="auto" w:fill="FFFFFF" w:themeFill="background1"/>
        <w:jc w:val="both"/>
        <w:rPr>
          <w:szCs w:val="24"/>
        </w:rPr>
      </w:pPr>
    </w:p>
    <w:p w14:paraId="16E89FC2" w14:textId="77777777" w:rsidR="00854C6B" w:rsidRDefault="00854C6B" w:rsidP="00854C6B">
      <w:pPr>
        <w:shd w:val="clear" w:color="auto" w:fill="FFFFFF" w:themeFill="background1"/>
        <w:ind w:left="1080" w:hanging="90"/>
        <w:jc w:val="both"/>
        <w:rPr>
          <w:szCs w:val="24"/>
        </w:rPr>
      </w:pPr>
    </w:p>
    <w:p w14:paraId="75458B1F" w14:textId="77777777" w:rsidR="00854C6B" w:rsidRPr="006F03AB" w:rsidRDefault="00854C6B" w:rsidP="00854C6B">
      <w:bookmarkStart w:id="511" w:name="_Toc176940708"/>
      <w:r>
        <w:t>ПЛАН ЗАШТИТЕ ОД НАСИЉА, ЗЛОСТАВЉАЊА И ЗАНЕМАРИВАЊА</w:t>
      </w:r>
      <w:bookmarkEnd w:id="511"/>
    </w:p>
    <w:p w14:paraId="07F72691" w14:textId="77777777" w:rsidR="00854C6B" w:rsidRDefault="00854C6B" w:rsidP="00854C6B">
      <w:pPr>
        <w:spacing w:before="100" w:beforeAutospacing="1"/>
        <w:jc w:val="center"/>
        <w:rPr>
          <w:b/>
          <w:szCs w:val="24"/>
        </w:rPr>
      </w:pPr>
    </w:p>
    <w:p w14:paraId="2F8F375C" w14:textId="77777777" w:rsidR="00854C6B" w:rsidRDefault="00854C6B" w:rsidP="00854C6B">
      <w:pPr>
        <w:jc w:val="both"/>
        <w:rPr>
          <w:szCs w:val="24"/>
        </w:rPr>
      </w:pPr>
      <w:proofErr w:type="spellStart"/>
      <w:r>
        <w:rPr>
          <w:szCs w:val="24"/>
        </w:rPr>
        <w:t>Циљ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ла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дентифико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в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л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њихов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lastRenderedPageBreak/>
        <w:t>повеза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школским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ородичн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мбијентом</w:t>
      </w:r>
      <w:proofErr w:type="spellEnd"/>
      <w:r>
        <w:rPr>
          <w:szCs w:val="24"/>
        </w:rPr>
        <w:t xml:space="preserve">; </w:t>
      </w:r>
      <w:proofErr w:type="spellStart"/>
      <w:r>
        <w:rPr>
          <w:szCs w:val="24"/>
        </w:rPr>
        <w:t>развиј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тенцијал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школ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ме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венциј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ствар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безбед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реди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живот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, и </w:t>
      </w:r>
      <w:proofErr w:type="spellStart"/>
      <w:r>
        <w:rPr>
          <w:szCs w:val="24"/>
        </w:rPr>
        <w:t>мер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тервенциј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адекват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еаговањ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ситуација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ав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бил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л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>.</w:t>
      </w:r>
    </w:p>
    <w:p w14:paraId="244B7E1E" w14:textId="77777777" w:rsidR="00854C6B" w:rsidRDefault="00854C6B" w:rsidP="00854C6B">
      <w:pPr>
        <w:jc w:val="both"/>
        <w:rPr>
          <w:szCs w:val="24"/>
        </w:rPr>
      </w:pP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снов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нализ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т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гурности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безбед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послених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снов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еализова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страживања</w:t>
      </w:r>
      <w:proofErr w:type="spellEnd"/>
      <w:r>
        <w:rPr>
          <w:szCs w:val="24"/>
        </w:rPr>
        <w:t xml:space="preserve"> шк.2023/</w:t>
      </w:r>
      <w:proofErr w:type="gramStart"/>
      <w:r>
        <w:rPr>
          <w:szCs w:val="24"/>
        </w:rPr>
        <w:t>24.год</w:t>
      </w:r>
      <w:proofErr w:type="gramEnd"/>
      <w:r>
        <w:rPr>
          <w:szCs w:val="24"/>
        </w:rPr>
        <w:t xml:space="preserve">.) и </w:t>
      </w:r>
      <w:proofErr w:type="spellStart"/>
      <w:r>
        <w:rPr>
          <w:szCs w:val="24"/>
        </w:rPr>
        <w:t>анали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туациј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ризич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наш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тход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школск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године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садржано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извештају</w:t>
      </w:r>
      <w:proofErr w:type="spellEnd"/>
      <w:r>
        <w:rPr>
          <w:szCs w:val="24"/>
        </w:rPr>
        <w:t xml:space="preserve"> о </w:t>
      </w:r>
      <w:proofErr w:type="spellStart"/>
      <w:r>
        <w:rPr>
          <w:szCs w:val="24"/>
        </w:rPr>
        <w:t>реализаци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грам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ла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шк.2023/</w:t>
      </w:r>
      <w:proofErr w:type="gramStart"/>
      <w:r>
        <w:rPr>
          <w:szCs w:val="24"/>
        </w:rPr>
        <w:t>24.год</w:t>
      </w:r>
      <w:proofErr w:type="gramEnd"/>
      <w:r>
        <w:rPr>
          <w:szCs w:val="24"/>
        </w:rPr>
        <w:t xml:space="preserve">.) </w:t>
      </w: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ради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ледећ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лан</w:t>
      </w:r>
      <w:proofErr w:type="spellEnd"/>
      <w:r>
        <w:rPr>
          <w:szCs w:val="24"/>
        </w:rPr>
        <w:t>:</w:t>
      </w:r>
    </w:p>
    <w:p w14:paraId="7F32197D" w14:textId="77777777" w:rsidR="00854C6B" w:rsidRDefault="00854C6B" w:rsidP="00854C6B">
      <w:pPr>
        <w:spacing w:before="100" w:beforeAutospacing="1"/>
        <w:jc w:val="center"/>
        <w:rPr>
          <w:b/>
          <w:bCs/>
          <w:szCs w:val="24"/>
        </w:rPr>
      </w:pPr>
      <w:proofErr w:type="spellStart"/>
      <w:r>
        <w:rPr>
          <w:b/>
          <w:bCs/>
          <w:szCs w:val="24"/>
        </w:rPr>
        <w:t>Превентивне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активности</w:t>
      </w:r>
      <w:proofErr w:type="spellEnd"/>
    </w:p>
    <w:p w14:paraId="4008D363" w14:textId="77777777" w:rsidR="00854C6B" w:rsidRDefault="00854C6B" w:rsidP="00854C6B">
      <w:pPr>
        <w:spacing w:before="100" w:beforeAutospacing="1"/>
        <w:jc w:val="center"/>
        <w:rPr>
          <w:b/>
          <w:bCs/>
          <w:szCs w:val="24"/>
        </w:rPr>
      </w:pPr>
    </w:p>
    <w:tbl>
      <w:tblPr>
        <w:tblStyle w:val="TableGrid27"/>
        <w:tblW w:w="0" w:type="auto"/>
        <w:jc w:val="center"/>
        <w:tblLook w:val="04A0" w:firstRow="1" w:lastRow="0" w:firstColumn="1" w:lastColumn="0" w:noHBand="0" w:noVBand="1"/>
      </w:tblPr>
      <w:tblGrid>
        <w:gridCol w:w="2238"/>
        <w:gridCol w:w="2166"/>
        <w:gridCol w:w="2291"/>
        <w:gridCol w:w="2321"/>
      </w:tblGrid>
      <w:tr w:rsidR="00854C6B" w14:paraId="3D360DE4" w14:textId="77777777" w:rsidTr="00AE7D2F">
        <w:trPr>
          <w:tblHeader/>
          <w:jc w:val="center"/>
        </w:trPr>
        <w:tc>
          <w:tcPr>
            <w:tcW w:w="2394" w:type="dxa"/>
          </w:tcPr>
          <w:p w14:paraId="2DA243EC" w14:textId="77777777" w:rsidR="00854C6B" w:rsidRDefault="00854C6B" w:rsidP="00495D69">
            <w:pPr>
              <w:spacing w:before="100" w:beforeAutospacing="1"/>
              <w:jc w:val="both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Активности</w:t>
            </w:r>
            <w:proofErr w:type="spellEnd"/>
          </w:p>
        </w:tc>
        <w:tc>
          <w:tcPr>
            <w:tcW w:w="2394" w:type="dxa"/>
          </w:tcPr>
          <w:p w14:paraId="45148F19" w14:textId="77777777" w:rsidR="00854C6B" w:rsidRDefault="00854C6B" w:rsidP="00495D69">
            <w:pPr>
              <w:spacing w:before="100" w:beforeAutospacing="1"/>
              <w:jc w:val="both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Носиоци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активности</w:t>
            </w:r>
            <w:proofErr w:type="spellEnd"/>
          </w:p>
        </w:tc>
        <w:tc>
          <w:tcPr>
            <w:tcW w:w="2394" w:type="dxa"/>
          </w:tcPr>
          <w:p w14:paraId="40C28E2B" w14:textId="77777777" w:rsidR="00854C6B" w:rsidRDefault="00854C6B" w:rsidP="00495D69">
            <w:pPr>
              <w:spacing w:before="100" w:beforeAutospacing="1"/>
              <w:jc w:val="both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Временск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динамика</w:t>
            </w:r>
            <w:proofErr w:type="spellEnd"/>
          </w:p>
        </w:tc>
        <w:tc>
          <w:tcPr>
            <w:tcW w:w="2394" w:type="dxa"/>
          </w:tcPr>
          <w:p w14:paraId="02D4EA88" w14:textId="77777777" w:rsidR="00854C6B" w:rsidRDefault="00854C6B" w:rsidP="00495D69">
            <w:pPr>
              <w:spacing w:before="100" w:beforeAutospacing="1"/>
              <w:jc w:val="both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Евалуација</w:t>
            </w:r>
            <w:proofErr w:type="spellEnd"/>
          </w:p>
        </w:tc>
      </w:tr>
      <w:tr w:rsidR="00854C6B" w14:paraId="356DEDB5" w14:textId="77777777" w:rsidTr="00AE7D2F">
        <w:trPr>
          <w:trHeight w:val="617"/>
          <w:tblHeader/>
          <w:jc w:val="center"/>
        </w:trPr>
        <w:tc>
          <w:tcPr>
            <w:tcW w:w="2394" w:type="dxa"/>
          </w:tcPr>
          <w:p w14:paraId="5DBFBD4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Формир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</w:p>
        </w:tc>
        <w:tc>
          <w:tcPr>
            <w:tcW w:w="2394" w:type="dxa"/>
          </w:tcPr>
          <w:p w14:paraId="1FCDD272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Директ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</w:p>
        </w:tc>
        <w:tc>
          <w:tcPr>
            <w:tcW w:w="2394" w:type="dxa"/>
          </w:tcPr>
          <w:p w14:paraId="360F1DF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Август</w:t>
            </w:r>
            <w:proofErr w:type="spellEnd"/>
            <w:r>
              <w:rPr>
                <w:szCs w:val="24"/>
              </w:rPr>
              <w:t>/</w:t>
            </w:r>
            <w:proofErr w:type="spellStart"/>
            <w:r>
              <w:rPr>
                <w:szCs w:val="24"/>
              </w:rPr>
              <w:t>септембар</w:t>
            </w:r>
            <w:proofErr w:type="spellEnd"/>
          </w:p>
        </w:tc>
        <w:tc>
          <w:tcPr>
            <w:tcW w:w="2394" w:type="dxa"/>
          </w:tcPr>
          <w:p w14:paraId="7CFDF35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Решење</w:t>
            </w:r>
            <w:proofErr w:type="spellEnd"/>
          </w:p>
        </w:tc>
      </w:tr>
      <w:tr w:rsidR="00854C6B" w14:paraId="30DAE28B" w14:textId="77777777" w:rsidTr="00495D69">
        <w:trPr>
          <w:jc w:val="center"/>
        </w:trPr>
        <w:tc>
          <w:tcPr>
            <w:tcW w:w="2394" w:type="dxa"/>
          </w:tcPr>
          <w:p w14:paraId="55451823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</w:p>
          <w:p w14:paraId="56BBD952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е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2394" w:type="dxa"/>
          </w:tcPr>
          <w:p w14:paraId="7F8CFA20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Директ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</w:p>
        </w:tc>
        <w:tc>
          <w:tcPr>
            <w:tcW w:w="2394" w:type="dxa"/>
          </w:tcPr>
          <w:p w14:paraId="5E648792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Август</w:t>
            </w:r>
            <w:proofErr w:type="spellEnd"/>
            <w:r>
              <w:rPr>
                <w:szCs w:val="24"/>
              </w:rPr>
              <w:t>/</w:t>
            </w:r>
            <w:proofErr w:type="spellStart"/>
            <w:r>
              <w:rPr>
                <w:szCs w:val="24"/>
              </w:rPr>
              <w:t>септембар</w:t>
            </w:r>
            <w:proofErr w:type="spellEnd"/>
          </w:p>
        </w:tc>
        <w:tc>
          <w:tcPr>
            <w:tcW w:w="2394" w:type="dxa"/>
          </w:tcPr>
          <w:p w14:paraId="51B1E63F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Записник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лан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лан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е</w:t>
            </w:r>
            <w:proofErr w:type="spellEnd"/>
          </w:p>
        </w:tc>
      </w:tr>
      <w:tr w:rsidR="00854C6B" w14:paraId="26BA1316" w14:textId="77777777" w:rsidTr="00495D69">
        <w:trPr>
          <w:jc w:val="center"/>
        </w:trPr>
        <w:tc>
          <w:tcPr>
            <w:tcW w:w="2394" w:type="dxa"/>
          </w:tcPr>
          <w:p w14:paraId="5831B84D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журст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едов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бележ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в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књиз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журст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суств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ск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лицајца</w:t>
            </w:r>
            <w:proofErr w:type="spellEnd"/>
          </w:p>
        </w:tc>
        <w:tc>
          <w:tcPr>
            <w:tcW w:w="2394" w:type="dxa"/>
          </w:tcPr>
          <w:p w14:paraId="06783898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Директ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  </w:t>
            </w:r>
          </w:p>
          <w:p w14:paraId="4D1FD1C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Наставници</w:t>
            </w:r>
            <w:proofErr w:type="spellEnd"/>
          </w:p>
          <w:p w14:paraId="58C049E3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</w:p>
          <w:p w14:paraId="63DF6DF1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лужбе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лице</w:t>
            </w:r>
            <w:proofErr w:type="spellEnd"/>
          </w:p>
        </w:tc>
        <w:tc>
          <w:tcPr>
            <w:tcW w:w="2394" w:type="dxa"/>
          </w:tcPr>
          <w:p w14:paraId="0D89A6A6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Август</w:t>
            </w:r>
            <w:proofErr w:type="spellEnd"/>
            <w:r>
              <w:rPr>
                <w:szCs w:val="24"/>
              </w:rPr>
              <w:t>/</w:t>
            </w:r>
            <w:proofErr w:type="spellStart"/>
            <w:r>
              <w:rPr>
                <w:szCs w:val="24"/>
              </w:rPr>
              <w:t>септембар</w:t>
            </w:r>
            <w:proofErr w:type="spellEnd"/>
          </w:p>
          <w:p w14:paraId="74CAD796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  <w:p w14:paraId="24BD98E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</w:p>
          <w:p w14:paraId="18A039ED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  <w:tc>
          <w:tcPr>
            <w:tcW w:w="2394" w:type="dxa"/>
          </w:tcPr>
          <w:p w14:paraId="55DB08AC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План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журства</w:t>
            </w:r>
            <w:proofErr w:type="spellEnd"/>
          </w:p>
          <w:p w14:paraId="4EE88494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Књиг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журства</w:t>
            </w:r>
            <w:proofErr w:type="spellEnd"/>
          </w:p>
          <w:p w14:paraId="4932F04A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</w:p>
          <w:p w14:paraId="42392E82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вање</w:t>
            </w:r>
            <w:proofErr w:type="spellEnd"/>
          </w:p>
        </w:tc>
      </w:tr>
      <w:tr w:rsidR="00854C6B" w14:paraId="7104A6BB" w14:textId="77777777" w:rsidTr="00495D69">
        <w:trPr>
          <w:jc w:val="center"/>
        </w:trPr>
        <w:tc>
          <w:tcPr>
            <w:tcW w:w="2394" w:type="dxa"/>
          </w:tcPr>
          <w:p w14:paraId="4B7AEF02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Упозн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чк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ећ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Планом, </w:t>
            </w:r>
            <w:proofErr w:type="spellStart"/>
            <w:r>
              <w:rPr>
                <w:szCs w:val="24"/>
              </w:rPr>
              <w:t>Правилником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протоколу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авим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обавеза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дговорнос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в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ера</w:t>
            </w:r>
            <w:proofErr w:type="spellEnd"/>
          </w:p>
        </w:tc>
        <w:tc>
          <w:tcPr>
            <w:tcW w:w="2394" w:type="dxa"/>
          </w:tcPr>
          <w:p w14:paraId="46300C86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Директ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Тима, </w:t>
            </w:r>
            <w:proofErr w:type="spellStart"/>
            <w:r>
              <w:rPr>
                <w:szCs w:val="24"/>
              </w:rPr>
              <w:t>Наставнич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ећ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Одељен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авет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Школск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бор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Ђачк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арламент</w:t>
            </w:r>
            <w:proofErr w:type="spellEnd"/>
          </w:p>
        </w:tc>
        <w:tc>
          <w:tcPr>
            <w:tcW w:w="2394" w:type="dxa"/>
          </w:tcPr>
          <w:p w14:paraId="3C5D40A1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ептембар</w:t>
            </w:r>
            <w:proofErr w:type="spellEnd"/>
          </w:p>
        </w:tc>
        <w:tc>
          <w:tcPr>
            <w:tcW w:w="2394" w:type="dxa"/>
          </w:tcPr>
          <w:p w14:paraId="6085330F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Записници</w:t>
            </w:r>
            <w:proofErr w:type="spellEnd"/>
          </w:p>
        </w:tc>
      </w:tr>
      <w:tr w:rsidR="00854C6B" w14:paraId="0EED5CC2" w14:textId="77777777" w:rsidTr="00495D69">
        <w:trPr>
          <w:jc w:val="center"/>
        </w:trPr>
        <w:tc>
          <w:tcPr>
            <w:tcW w:w="2394" w:type="dxa"/>
          </w:tcPr>
          <w:p w14:paraId="5A7D3D6E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спит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инамик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клим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одељењ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отреб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интересов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ем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превен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а</w:t>
            </w:r>
            <w:proofErr w:type="spellEnd"/>
          </w:p>
        </w:tc>
        <w:tc>
          <w:tcPr>
            <w:tcW w:w="2394" w:type="dxa"/>
          </w:tcPr>
          <w:p w14:paraId="11AA9B93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Одељен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</w:p>
        </w:tc>
        <w:tc>
          <w:tcPr>
            <w:tcW w:w="2394" w:type="dxa"/>
          </w:tcPr>
          <w:p w14:paraId="591F1E7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ептембар</w:t>
            </w:r>
            <w:proofErr w:type="spellEnd"/>
          </w:p>
          <w:p w14:paraId="19E14AD9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И у </w:t>
            </w:r>
            <w:proofErr w:type="spellStart"/>
            <w:r>
              <w:rPr>
                <w:szCs w:val="24"/>
              </w:rPr>
              <w:t>ток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године</w:t>
            </w:r>
            <w:proofErr w:type="spellEnd"/>
            <w:r>
              <w:rPr>
                <w:szCs w:val="24"/>
              </w:rPr>
              <w:t xml:space="preserve">( </w:t>
            </w:r>
            <w:proofErr w:type="spellStart"/>
            <w:r>
              <w:rPr>
                <w:szCs w:val="24"/>
              </w:rPr>
              <w:t>по</w:t>
            </w:r>
            <w:proofErr w:type="spellEnd"/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треби</w:t>
            </w:r>
            <w:proofErr w:type="spellEnd"/>
            <w:r>
              <w:rPr>
                <w:szCs w:val="24"/>
              </w:rPr>
              <w:t>)</w:t>
            </w:r>
          </w:p>
        </w:tc>
        <w:tc>
          <w:tcPr>
            <w:tcW w:w="2394" w:type="dxa"/>
          </w:tcPr>
          <w:p w14:paraId="73012B77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Запис</w:t>
            </w:r>
            <w:proofErr w:type="spellEnd"/>
            <w:r>
              <w:rPr>
                <w:szCs w:val="24"/>
              </w:rPr>
              <w:t xml:space="preserve"> у Е </w:t>
            </w:r>
            <w:proofErr w:type="spellStart"/>
            <w:r>
              <w:rPr>
                <w:szCs w:val="24"/>
              </w:rPr>
              <w:t>дневнику</w:t>
            </w:r>
            <w:proofErr w:type="spellEnd"/>
          </w:p>
        </w:tc>
      </w:tr>
      <w:tr w:rsidR="00854C6B" w14:paraId="55439671" w14:textId="77777777" w:rsidTr="00495D69">
        <w:trPr>
          <w:jc w:val="center"/>
        </w:trPr>
        <w:tc>
          <w:tcPr>
            <w:tcW w:w="2394" w:type="dxa"/>
          </w:tcPr>
          <w:p w14:paraId="430C40F0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Реализа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авањ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lastRenderedPageBreak/>
              <w:t>трибин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радионица</w:t>
            </w:r>
            <w:proofErr w:type="spellEnd"/>
            <w:r>
              <w:rPr>
                <w:szCs w:val="24"/>
              </w:rPr>
              <w:t xml:space="preserve">... у </w:t>
            </w:r>
            <w:proofErr w:type="spellStart"/>
            <w:r>
              <w:rPr>
                <w:szCs w:val="24"/>
              </w:rPr>
              <w:t>циљ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јачања</w:t>
            </w:r>
            <w:proofErr w:type="spellEnd"/>
            <w:r>
              <w:rPr>
                <w:szCs w:val="24"/>
              </w:rPr>
              <w:t xml:space="preserve">  </w:t>
            </w:r>
            <w:proofErr w:type="spellStart"/>
            <w:r>
              <w:rPr>
                <w:szCs w:val="24"/>
              </w:rPr>
              <w:t>толеранције</w:t>
            </w:r>
            <w:proofErr w:type="spellEnd"/>
            <w:proofErr w:type="gram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заједништв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рихват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личитост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ревенц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>...</w:t>
            </w:r>
          </w:p>
        </w:tc>
        <w:tc>
          <w:tcPr>
            <w:tcW w:w="2394" w:type="dxa"/>
          </w:tcPr>
          <w:p w14:paraId="48241572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Одељен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  <w:r>
              <w:rPr>
                <w:szCs w:val="24"/>
              </w:rPr>
              <w:t xml:space="preserve"> </w:t>
            </w:r>
          </w:p>
          <w:p w14:paraId="2B57A396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Педагог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сихолог</w:t>
            </w:r>
            <w:proofErr w:type="spellEnd"/>
          </w:p>
          <w:p w14:paraId="5C2B7DE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</w:p>
          <w:p w14:paraId="0B8A84B4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пољ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радници</w:t>
            </w:r>
            <w:proofErr w:type="spellEnd"/>
          </w:p>
          <w:p w14:paraId="5C11A92F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Ђачк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арламент</w:t>
            </w:r>
            <w:proofErr w:type="spellEnd"/>
          </w:p>
        </w:tc>
        <w:tc>
          <w:tcPr>
            <w:tcW w:w="2394" w:type="dxa"/>
          </w:tcPr>
          <w:p w14:paraId="2C9447F7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  <w:tc>
          <w:tcPr>
            <w:tcW w:w="2394" w:type="dxa"/>
          </w:tcPr>
          <w:p w14:paraId="4F99AB0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Записник</w:t>
            </w:r>
            <w:proofErr w:type="spellEnd"/>
            <w:r>
              <w:rPr>
                <w:szCs w:val="24"/>
              </w:rPr>
              <w:t>/</w:t>
            </w:r>
            <w:proofErr w:type="spellStart"/>
            <w:r>
              <w:rPr>
                <w:szCs w:val="24"/>
              </w:rPr>
              <w:t>извештај</w:t>
            </w:r>
            <w:proofErr w:type="spellEnd"/>
          </w:p>
        </w:tc>
      </w:tr>
      <w:tr w:rsidR="00854C6B" w14:paraId="1557AFA8" w14:textId="77777777" w:rsidTr="00495D69">
        <w:trPr>
          <w:jc w:val="center"/>
        </w:trPr>
        <w:tc>
          <w:tcPr>
            <w:tcW w:w="2394" w:type="dxa"/>
          </w:tcPr>
          <w:p w14:paraId="1CEF57E7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Хуманитар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портск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култур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анифестације</w:t>
            </w:r>
            <w:proofErr w:type="spellEnd"/>
          </w:p>
        </w:tc>
        <w:tc>
          <w:tcPr>
            <w:tcW w:w="2394" w:type="dxa"/>
          </w:tcPr>
          <w:p w14:paraId="250BED25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</w:p>
          <w:p w14:paraId="55956F12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Локал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моуправа</w:t>
            </w:r>
            <w:proofErr w:type="spellEnd"/>
          </w:p>
          <w:p w14:paraId="60D2DC14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Наставници</w:t>
            </w:r>
            <w:proofErr w:type="spellEnd"/>
          </w:p>
          <w:p w14:paraId="1451E39A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Родитељи</w:t>
            </w:r>
            <w:proofErr w:type="spellEnd"/>
          </w:p>
        </w:tc>
        <w:tc>
          <w:tcPr>
            <w:tcW w:w="2394" w:type="dxa"/>
          </w:tcPr>
          <w:p w14:paraId="249559D9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  <w:tc>
          <w:tcPr>
            <w:tcW w:w="2394" w:type="dxa"/>
          </w:tcPr>
          <w:p w14:paraId="10A49793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Записник</w:t>
            </w:r>
            <w:proofErr w:type="spellEnd"/>
            <w:r>
              <w:rPr>
                <w:szCs w:val="24"/>
              </w:rPr>
              <w:t>/</w:t>
            </w:r>
            <w:proofErr w:type="spellStart"/>
            <w:r>
              <w:rPr>
                <w:szCs w:val="24"/>
              </w:rPr>
              <w:t>извештај</w:t>
            </w:r>
            <w:proofErr w:type="spellEnd"/>
          </w:p>
        </w:tc>
      </w:tr>
      <w:tr w:rsidR="00854C6B" w14:paraId="43443F4D" w14:textId="77777777" w:rsidTr="00495D69">
        <w:trPr>
          <w:jc w:val="center"/>
        </w:trPr>
        <w:tc>
          <w:tcPr>
            <w:tcW w:w="2394" w:type="dxa"/>
          </w:tcPr>
          <w:p w14:paraId="5FFA7DEC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Ликовни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литерар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нкурс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чи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циљ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вен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2394" w:type="dxa"/>
          </w:tcPr>
          <w:p w14:paraId="27BDA1ED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</w:p>
          <w:p w14:paraId="30F9B6BF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Одељен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  <w:r>
              <w:rPr>
                <w:szCs w:val="24"/>
              </w:rPr>
              <w:t xml:space="preserve"> </w:t>
            </w:r>
          </w:p>
          <w:p w14:paraId="76E49952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Библиотекар</w:t>
            </w:r>
            <w:proofErr w:type="spellEnd"/>
          </w:p>
          <w:p w14:paraId="3ADADA1F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Црве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рст</w:t>
            </w:r>
            <w:proofErr w:type="spellEnd"/>
          </w:p>
          <w:p w14:paraId="78EEB080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Наставн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ликов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ултуре</w:t>
            </w:r>
            <w:proofErr w:type="spellEnd"/>
          </w:p>
        </w:tc>
        <w:tc>
          <w:tcPr>
            <w:tcW w:w="2394" w:type="dxa"/>
          </w:tcPr>
          <w:p w14:paraId="77F60526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  <w:tc>
          <w:tcPr>
            <w:tcW w:w="2394" w:type="dxa"/>
          </w:tcPr>
          <w:p w14:paraId="34307D50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ј</w:t>
            </w:r>
            <w:proofErr w:type="spellEnd"/>
          </w:p>
        </w:tc>
      </w:tr>
      <w:tr w:rsidR="00854C6B" w14:paraId="1FC5F492" w14:textId="77777777" w:rsidTr="00495D69">
        <w:trPr>
          <w:jc w:val="center"/>
        </w:trPr>
        <w:tc>
          <w:tcPr>
            <w:tcW w:w="2394" w:type="dxa"/>
          </w:tcPr>
          <w:p w14:paraId="2C3D53A0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Предав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ра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став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УП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Национал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нтакт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центр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безбедност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ц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тернету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циљ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вентив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ловања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2394" w:type="dxa"/>
          </w:tcPr>
          <w:p w14:paraId="47BDF51F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</w:p>
          <w:p w14:paraId="5D71717D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едставници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2394" w:type="dxa"/>
          </w:tcPr>
          <w:p w14:paraId="641BB055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  <w:tc>
          <w:tcPr>
            <w:tcW w:w="2394" w:type="dxa"/>
          </w:tcPr>
          <w:p w14:paraId="1548AA9D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ј</w:t>
            </w:r>
            <w:proofErr w:type="spellEnd"/>
          </w:p>
        </w:tc>
      </w:tr>
      <w:tr w:rsidR="00854C6B" w14:paraId="16C93A34" w14:textId="77777777" w:rsidTr="00495D69">
        <w:trPr>
          <w:jc w:val="center"/>
        </w:trPr>
        <w:tc>
          <w:tcPr>
            <w:tcW w:w="2394" w:type="dxa"/>
          </w:tcPr>
          <w:p w14:paraId="08444CF9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Струч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саврш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после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роз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ришћ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атеријал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lastRenderedPageBreak/>
              <w:t>платформ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Чува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руг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елевант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ртал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бав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венциј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упућ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ришћ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стих</w:t>
            </w:r>
            <w:proofErr w:type="spellEnd"/>
          </w:p>
        </w:tc>
        <w:tc>
          <w:tcPr>
            <w:tcW w:w="2394" w:type="dxa"/>
          </w:tcPr>
          <w:p w14:paraId="3F49AE52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Тим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дељен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</w:p>
        </w:tc>
        <w:tc>
          <w:tcPr>
            <w:tcW w:w="2394" w:type="dxa"/>
          </w:tcPr>
          <w:p w14:paraId="08B14CA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  <w:tc>
          <w:tcPr>
            <w:tcW w:w="2394" w:type="dxa"/>
          </w:tcPr>
          <w:p w14:paraId="14D6FD89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ј</w:t>
            </w:r>
            <w:proofErr w:type="spellEnd"/>
          </w:p>
        </w:tc>
      </w:tr>
      <w:tr w:rsidR="00854C6B" w14:paraId="3A65AFA8" w14:textId="77777777" w:rsidTr="00495D69">
        <w:trPr>
          <w:jc w:val="center"/>
        </w:trPr>
        <w:tc>
          <w:tcPr>
            <w:tcW w:w="2394" w:type="dxa"/>
          </w:tcPr>
          <w:p w14:paraId="40CA90A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труч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саврш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после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ем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Превен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gramStart"/>
            <w:r>
              <w:rPr>
                <w:szCs w:val="24"/>
              </w:rPr>
              <w:t xml:space="preserve">и  </w:t>
            </w:r>
            <w:proofErr w:type="spellStart"/>
            <w:r>
              <w:rPr>
                <w:szCs w:val="24"/>
              </w:rPr>
              <w:t>поступање</w:t>
            </w:r>
            <w:proofErr w:type="spellEnd"/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годи</w:t>
            </w:r>
            <w:proofErr w:type="spellEnd"/>
          </w:p>
        </w:tc>
        <w:tc>
          <w:tcPr>
            <w:tcW w:w="2394" w:type="dxa"/>
          </w:tcPr>
          <w:p w14:paraId="361CB74E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послени</w:t>
            </w:r>
            <w:proofErr w:type="spellEnd"/>
          </w:p>
        </w:tc>
        <w:tc>
          <w:tcPr>
            <w:tcW w:w="2394" w:type="dxa"/>
          </w:tcPr>
          <w:p w14:paraId="06B0F43F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  <w:tc>
          <w:tcPr>
            <w:tcW w:w="2394" w:type="dxa"/>
          </w:tcPr>
          <w:p w14:paraId="4D96BE3F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ј</w:t>
            </w:r>
            <w:proofErr w:type="spellEnd"/>
          </w:p>
          <w:p w14:paraId="2B0D5AE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</w:p>
        </w:tc>
      </w:tr>
      <w:tr w:rsidR="00854C6B" w14:paraId="05451036" w14:textId="77777777" w:rsidTr="00495D69">
        <w:trPr>
          <w:jc w:val="center"/>
        </w:trPr>
        <w:tc>
          <w:tcPr>
            <w:tcW w:w="2394" w:type="dxa"/>
          </w:tcPr>
          <w:p w14:paraId="6A10820A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ележ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аж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атум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школи</w:t>
            </w:r>
            <w:proofErr w:type="spellEnd"/>
            <w:r>
              <w:rPr>
                <w:szCs w:val="24"/>
              </w:rPr>
              <w:t xml:space="preserve"> (</w:t>
            </w:r>
            <w:proofErr w:type="spellStart"/>
            <w:r>
              <w:rPr>
                <w:szCs w:val="24"/>
              </w:rPr>
              <w:t>деч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едељ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ан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ве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ва</w:t>
            </w:r>
            <w:proofErr w:type="spellEnd"/>
            <w:r>
              <w:rPr>
                <w:szCs w:val="24"/>
              </w:rPr>
              <w:t xml:space="preserve">...) </w:t>
            </w:r>
          </w:p>
        </w:tc>
        <w:tc>
          <w:tcPr>
            <w:tcW w:w="2394" w:type="dxa"/>
          </w:tcPr>
          <w:p w14:paraId="1659BAD0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С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ци</w:t>
            </w:r>
            <w:proofErr w:type="spellEnd"/>
          </w:p>
        </w:tc>
        <w:tc>
          <w:tcPr>
            <w:tcW w:w="2394" w:type="dxa"/>
          </w:tcPr>
          <w:p w14:paraId="0B6076BC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  <w:tc>
          <w:tcPr>
            <w:tcW w:w="2394" w:type="dxa"/>
          </w:tcPr>
          <w:p w14:paraId="0EB7D47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ј</w:t>
            </w:r>
            <w:proofErr w:type="spellEnd"/>
          </w:p>
          <w:p w14:paraId="3D5F1F6B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</w:p>
        </w:tc>
      </w:tr>
      <w:tr w:rsidR="00854C6B" w14:paraId="33208459" w14:textId="77777777" w:rsidTr="00495D69">
        <w:trPr>
          <w:jc w:val="center"/>
        </w:trPr>
        <w:tc>
          <w:tcPr>
            <w:tcW w:w="2394" w:type="dxa"/>
          </w:tcPr>
          <w:p w14:paraId="458B8DE8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вање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реализаци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е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2394" w:type="dxa"/>
          </w:tcPr>
          <w:p w14:paraId="15CFD028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2394" w:type="dxa"/>
          </w:tcPr>
          <w:p w14:paraId="60713DF6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Д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ут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шње</w:t>
            </w:r>
            <w:proofErr w:type="spellEnd"/>
          </w:p>
        </w:tc>
        <w:tc>
          <w:tcPr>
            <w:tcW w:w="2394" w:type="dxa"/>
          </w:tcPr>
          <w:p w14:paraId="7362DF61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ј</w:t>
            </w:r>
            <w:proofErr w:type="spellEnd"/>
          </w:p>
        </w:tc>
      </w:tr>
    </w:tbl>
    <w:p w14:paraId="01822AC5" w14:textId="77777777" w:rsidR="00854C6B" w:rsidRDefault="00854C6B" w:rsidP="00854C6B">
      <w:pPr>
        <w:spacing w:before="100" w:beforeAutospacing="1"/>
        <w:jc w:val="both"/>
        <w:rPr>
          <w:szCs w:val="24"/>
        </w:rPr>
      </w:pPr>
    </w:p>
    <w:p w14:paraId="79AF7246" w14:textId="77777777" w:rsidR="00854C6B" w:rsidRDefault="00854C6B" w:rsidP="00854C6B">
      <w:pPr>
        <w:spacing w:before="100" w:beforeAutospacing="1"/>
        <w:jc w:val="center"/>
        <w:rPr>
          <w:b/>
          <w:bCs/>
          <w:szCs w:val="24"/>
        </w:rPr>
      </w:pPr>
      <w:proofErr w:type="spellStart"/>
      <w:r>
        <w:rPr>
          <w:b/>
          <w:bCs/>
          <w:szCs w:val="24"/>
        </w:rPr>
        <w:t>Интервентне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активности</w:t>
      </w:r>
      <w:proofErr w:type="spellEnd"/>
    </w:p>
    <w:p w14:paraId="5ABFD5CD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Интервенцију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одговор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чи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актив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устав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сигур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безбедност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сника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о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п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чи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ведоче</w:t>
      </w:r>
      <w:proofErr w:type="spellEnd"/>
      <w:r>
        <w:rPr>
          <w:szCs w:val="24"/>
        </w:rPr>
        <w:t xml:space="preserve">), </w:t>
      </w:r>
      <w:proofErr w:type="spellStart"/>
      <w:r>
        <w:rPr>
          <w:szCs w:val="24"/>
        </w:rPr>
        <w:t>смањ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из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нављањ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блажава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ледиц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в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сник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рат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ефек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узет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а</w:t>
      </w:r>
      <w:proofErr w:type="spellEnd"/>
      <w:r>
        <w:rPr>
          <w:szCs w:val="24"/>
        </w:rPr>
        <w:t>.</w:t>
      </w:r>
    </w:p>
    <w:p w14:paraId="0C79EDEC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szCs w:val="24"/>
        </w:rPr>
        <w:t xml:space="preserve">У </w:t>
      </w:r>
      <w:proofErr w:type="spellStart"/>
      <w:r>
        <w:rPr>
          <w:szCs w:val="24"/>
        </w:rPr>
        <w:t>установ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узима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одговор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ш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годил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међу</w:t>
      </w:r>
      <w:proofErr w:type="spellEnd"/>
      <w:r>
        <w:rPr>
          <w:szCs w:val="24"/>
        </w:rPr>
        <w:t xml:space="preserve">: </w:t>
      </w:r>
      <w:proofErr w:type="spellStart"/>
      <w:r>
        <w:rPr>
          <w:szCs w:val="24"/>
        </w:rPr>
        <w:t>дец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вршњач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); </w:t>
      </w:r>
      <w:proofErr w:type="spellStart"/>
      <w:r>
        <w:rPr>
          <w:szCs w:val="24"/>
        </w:rPr>
        <w:t>запосленог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детет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;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детет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;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посленог</w:t>
      </w:r>
      <w:proofErr w:type="spellEnd"/>
      <w:r>
        <w:rPr>
          <w:szCs w:val="24"/>
        </w:rPr>
        <w:t xml:space="preserve">;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посленог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као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чи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е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ц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однос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апосле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>.</w:t>
      </w:r>
    </w:p>
    <w:p w14:paraId="3CA91F0C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уж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узм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оквир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вој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леж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ве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м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зн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чен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п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бе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зир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гд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годило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гд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гађ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гд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према</w:t>
      </w:r>
      <w:proofErr w:type="spellEnd"/>
      <w:r>
        <w:rPr>
          <w:szCs w:val="24"/>
        </w:rPr>
        <w:t>.</w:t>
      </w:r>
    </w:p>
    <w:p w14:paraId="3F18DE8F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lastRenderedPageBreak/>
        <w:t>Уколи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л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наш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годи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простор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е</w:t>
      </w:r>
      <w:proofErr w:type="spellEnd"/>
      <w:r>
        <w:rPr>
          <w:szCs w:val="24"/>
        </w:rPr>
        <w:t xml:space="preserve"> и/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врем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о-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друг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ктив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редузима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, а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н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води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оконч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-дисциплинск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ак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роковим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чи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тврђе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коном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шт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руг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ституциј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завис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ње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>.</w:t>
      </w:r>
    </w:p>
    <w:p w14:paraId="381EED90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b/>
          <w:bCs/>
          <w:szCs w:val="24"/>
        </w:rPr>
        <w:t>Процењивање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нивоа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насиља</w:t>
      </w:r>
      <w:proofErr w:type="spellEnd"/>
      <w:r>
        <w:rPr>
          <w:b/>
          <w:bCs/>
          <w:szCs w:val="24"/>
        </w:rPr>
        <w:t xml:space="preserve">, </w:t>
      </w:r>
      <w:proofErr w:type="spellStart"/>
      <w:r>
        <w:rPr>
          <w:b/>
          <w:bCs/>
          <w:szCs w:val="24"/>
        </w:rPr>
        <w:t>злостављања</w:t>
      </w:r>
      <w:proofErr w:type="spellEnd"/>
      <w:r>
        <w:rPr>
          <w:b/>
          <w:bCs/>
          <w:szCs w:val="24"/>
        </w:rPr>
        <w:t xml:space="preserve"> и </w:t>
      </w:r>
      <w:proofErr w:type="spellStart"/>
      <w:r>
        <w:rPr>
          <w:b/>
          <w:bCs/>
          <w:szCs w:val="24"/>
        </w:rPr>
        <w:t>занемаривања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по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ниво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нос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м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ршњач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Процењи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иљ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езбеђи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једначе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ања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интервенисања</w:t>
      </w:r>
      <w:proofErr w:type="spellEnd"/>
      <w:r>
        <w:rPr>
          <w:szCs w:val="24"/>
        </w:rPr>
        <w:t xml:space="preserve">)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ситуација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лостављ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скључив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ктер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ц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ци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ученик-ученик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ченик-дете</w:t>
      </w:r>
      <w:proofErr w:type="spellEnd"/>
      <w:r>
        <w:rPr>
          <w:szCs w:val="24"/>
        </w:rPr>
        <w:t xml:space="preserve">). </w:t>
      </w:r>
      <w:proofErr w:type="spellStart"/>
      <w:r>
        <w:rPr>
          <w:szCs w:val="24"/>
        </w:rPr>
        <w:t>И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лиц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ог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в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иш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а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зликују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интензитету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степе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из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честалости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оследицам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чесницим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ритеријум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а</w:t>
      </w:r>
      <w:proofErr w:type="spellEnd"/>
      <w:r>
        <w:rPr>
          <w:szCs w:val="24"/>
        </w:rPr>
        <w:t xml:space="preserve">. </w:t>
      </w:r>
      <w:proofErr w:type="spellStart"/>
      <w:r>
        <w:rPr>
          <w:b/>
          <w:bCs/>
          <w:szCs w:val="24"/>
        </w:rPr>
        <w:t>Критеријуми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за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процену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нивоа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наси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тензитет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степе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из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трајањ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честалост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л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нашањ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оследиц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број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сн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зраст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карактерист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звој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ерио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>.</w:t>
      </w:r>
    </w:p>
    <w:p w14:paraId="158C9072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Проце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рш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, а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снов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купље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формациј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чињеница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о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едефиниш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ње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коли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ђ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ов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знањ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информација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Проце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ругог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треће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ршњачк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рш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, а </w:t>
      </w:r>
      <w:proofErr w:type="spellStart"/>
      <w:r>
        <w:rPr>
          <w:szCs w:val="24"/>
        </w:rPr>
        <w:t>прв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ељењск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тарешина</w:t>
      </w:r>
      <w:proofErr w:type="spellEnd"/>
      <w:r>
        <w:rPr>
          <w:szCs w:val="24"/>
        </w:rPr>
        <w:t>.</w:t>
      </w:r>
    </w:p>
    <w:p w14:paraId="4C8E24CE" w14:textId="77777777" w:rsidR="00854C6B" w:rsidRDefault="00854C6B" w:rsidP="00854C6B">
      <w:pPr>
        <w:spacing w:before="100" w:beforeAutospacing="1"/>
        <w:jc w:val="center"/>
        <w:rPr>
          <w:b/>
          <w:bCs/>
          <w:szCs w:val="24"/>
        </w:rPr>
      </w:pPr>
      <w:proofErr w:type="spellStart"/>
      <w:r>
        <w:rPr>
          <w:b/>
          <w:bCs/>
          <w:szCs w:val="24"/>
        </w:rPr>
        <w:t>Процењивање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нивоа</w:t>
      </w:r>
      <w:proofErr w:type="spellEnd"/>
      <w:r>
        <w:rPr>
          <w:b/>
          <w:bCs/>
          <w:szCs w:val="24"/>
        </w:rPr>
        <w:t xml:space="preserve"> и </w:t>
      </w:r>
      <w:proofErr w:type="spellStart"/>
      <w:r>
        <w:rPr>
          <w:b/>
          <w:bCs/>
          <w:szCs w:val="24"/>
        </w:rPr>
        <w:t>интервенција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према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нивоима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насиља</w:t>
      </w:r>
      <w:proofErr w:type="spellEnd"/>
      <w:r>
        <w:rPr>
          <w:b/>
          <w:bCs/>
          <w:szCs w:val="24"/>
        </w:rPr>
        <w:t xml:space="preserve">, </w:t>
      </w:r>
      <w:proofErr w:type="spellStart"/>
      <w:r>
        <w:rPr>
          <w:b/>
          <w:bCs/>
          <w:szCs w:val="24"/>
        </w:rPr>
        <w:t>злостављања</w:t>
      </w:r>
      <w:proofErr w:type="spellEnd"/>
      <w:r>
        <w:rPr>
          <w:b/>
          <w:bCs/>
          <w:szCs w:val="24"/>
        </w:rPr>
        <w:t xml:space="preserve"> и </w:t>
      </w:r>
      <w:proofErr w:type="spellStart"/>
      <w:r>
        <w:rPr>
          <w:b/>
          <w:bCs/>
          <w:szCs w:val="24"/>
        </w:rPr>
        <w:t>занемаривања</w:t>
      </w:r>
      <w:proofErr w:type="spellEnd"/>
    </w:p>
    <w:p w14:paraId="0426BFF1" w14:textId="77777777" w:rsidR="00854C6B" w:rsidRDefault="00854C6B" w:rsidP="00854C6B">
      <w:pPr>
        <w:spacing w:before="100" w:beforeAutospacing="1"/>
        <w:jc w:val="both"/>
        <w:rPr>
          <w:b/>
          <w:bCs/>
          <w:szCs w:val="24"/>
        </w:rPr>
      </w:pPr>
    </w:p>
    <w:tbl>
      <w:tblPr>
        <w:tblStyle w:val="TableGrid27"/>
        <w:tblW w:w="0" w:type="auto"/>
        <w:jc w:val="center"/>
        <w:tblLook w:val="04A0" w:firstRow="1" w:lastRow="0" w:firstColumn="1" w:lastColumn="0" w:noHBand="0" w:noVBand="1"/>
      </w:tblPr>
      <w:tblGrid>
        <w:gridCol w:w="4450"/>
        <w:gridCol w:w="4566"/>
      </w:tblGrid>
      <w:tr w:rsidR="00854C6B" w14:paraId="58C02082" w14:textId="77777777" w:rsidTr="00AF7B6C">
        <w:trPr>
          <w:jc w:val="center"/>
        </w:trPr>
        <w:tc>
          <w:tcPr>
            <w:tcW w:w="0" w:type="auto"/>
          </w:tcPr>
          <w:p w14:paraId="5D9E3081" w14:textId="77777777" w:rsidR="00854C6B" w:rsidRDefault="00854C6B" w:rsidP="00495D69">
            <w:pPr>
              <w:spacing w:before="100" w:beforeAutospacing="1"/>
              <w:jc w:val="both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Нивои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b/>
                <w:bCs/>
                <w:szCs w:val="24"/>
              </w:rPr>
              <w:t>:</w:t>
            </w:r>
          </w:p>
        </w:tc>
        <w:tc>
          <w:tcPr>
            <w:tcW w:w="0" w:type="auto"/>
          </w:tcPr>
          <w:p w14:paraId="18B7A84C" w14:textId="77777777" w:rsidR="00854C6B" w:rsidRDefault="00854C6B" w:rsidP="00495D69">
            <w:pPr>
              <w:spacing w:before="100" w:beforeAutospacing="1"/>
              <w:jc w:val="both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Интервенције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рем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ивоим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b/>
                <w:bCs/>
                <w:szCs w:val="24"/>
              </w:rPr>
              <w:t>:</w:t>
            </w:r>
          </w:p>
        </w:tc>
      </w:tr>
      <w:tr w:rsidR="00854C6B" w14:paraId="38D187FA" w14:textId="77777777" w:rsidTr="00AF7B6C">
        <w:trPr>
          <w:jc w:val="center"/>
        </w:trPr>
        <w:tc>
          <w:tcPr>
            <w:tcW w:w="0" w:type="auto"/>
          </w:tcPr>
          <w:p w14:paraId="5DABFE35" w14:textId="77777777" w:rsidR="00854C6B" w:rsidRDefault="00854C6B" w:rsidP="00495D69">
            <w:pPr>
              <w:spacing w:before="100" w:beforeAutospacing="1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Први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иво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b/>
                <w:bCs/>
                <w:szCs w:val="24"/>
              </w:rPr>
              <w:t>:</w:t>
            </w:r>
          </w:p>
          <w:p w14:paraId="2A440F12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физичк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удар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чврг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гур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штип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греб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гађ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чуп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јед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аплит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шутир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рљ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ништ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вари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1002FAE3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сихичк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омаловажа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оговар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вређ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руг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аз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грд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меним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со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етикетир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митирање</w:t>
            </w:r>
            <w:proofErr w:type="spellEnd"/>
            <w:r>
              <w:rPr>
                <w:szCs w:val="24"/>
              </w:rPr>
              <w:t>, "</w:t>
            </w:r>
            <w:proofErr w:type="spellStart"/>
            <w:r>
              <w:rPr>
                <w:szCs w:val="24"/>
              </w:rPr>
              <w:t>прозивање</w:t>
            </w:r>
            <w:proofErr w:type="spellEnd"/>
            <w:r>
              <w:rPr>
                <w:szCs w:val="24"/>
              </w:rPr>
              <w:t xml:space="preserve">"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5D5F85AB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социјалн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добаци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одсме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скључ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руп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л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једничк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фаворизо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снов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личитост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шир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ласин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3497DB98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сексуалн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ексуалн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ру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добаци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lastRenderedPageBreak/>
              <w:t>псо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ласцив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ентар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шир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ч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етикетир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ексуал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едвосмисле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естикулац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40D03454" w14:textId="77777777" w:rsidR="00854C6B" w:rsidRDefault="00854C6B" w:rsidP="00495D69">
            <w:pPr>
              <w:spacing w:before="100" w:beforeAutospacing="1"/>
              <w:rPr>
                <w:b/>
                <w:bCs/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злоупотребом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информацион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технологија</w:t>
            </w:r>
            <w:proofErr w:type="spellEnd"/>
            <w:r>
              <w:rPr>
                <w:b/>
                <w:bCs/>
                <w:szCs w:val="24"/>
              </w:rPr>
              <w:t xml:space="preserve">, </w:t>
            </w:r>
            <w:proofErr w:type="spellStart"/>
            <w:r>
              <w:rPr>
                <w:b/>
                <w:bCs/>
                <w:szCs w:val="24"/>
              </w:rPr>
              <w:t>друштвен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мрежа</w:t>
            </w:r>
            <w:proofErr w:type="spellEnd"/>
            <w:r>
              <w:rPr>
                <w:b/>
                <w:bCs/>
                <w:szCs w:val="24"/>
              </w:rPr>
              <w:t xml:space="preserve"> и </w:t>
            </w:r>
            <w:proofErr w:type="spellStart"/>
            <w:r>
              <w:rPr>
                <w:b/>
                <w:bCs/>
                <w:szCs w:val="24"/>
              </w:rPr>
              <w:t>друг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дигиталн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канал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комуникац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узнемиравајућ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зи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л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знемиравајућ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ру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мс-ом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ммс-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л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уте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удиовизуел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нимак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0E7459C1" w14:textId="77777777" w:rsidR="00854C6B" w:rsidRDefault="00854C6B" w:rsidP="00495D69">
            <w:pPr>
              <w:spacing w:before="100" w:beforeAutospacing="1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Понављање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оступак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класификован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као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рви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иво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b/>
                <w:bCs/>
                <w:szCs w:val="24"/>
              </w:rPr>
              <w:t xml:space="preserve">, </w:t>
            </w:r>
            <w:proofErr w:type="spellStart"/>
            <w:r>
              <w:rPr>
                <w:b/>
                <w:bCs/>
                <w:szCs w:val="24"/>
              </w:rPr>
              <w:t>сматрају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се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другим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ивоом</w:t>
            </w:r>
            <w:proofErr w:type="spellEnd"/>
            <w:r>
              <w:rPr>
                <w:b/>
                <w:bCs/>
                <w:szCs w:val="24"/>
              </w:rPr>
              <w:t>.</w:t>
            </w:r>
          </w:p>
        </w:tc>
        <w:tc>
          <w:tcPr>
            <w:tcW w:w="0" w:type="auto"/>
          </w:tcPr>
          <w:p w14:paraId="20A3EF6C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рвом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иво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ко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авил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цењу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ељењск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уз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мостал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ељењск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аставник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сарадњ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ем</w:t>
            </w:r>
            <w:proofErr w:type="spellEnd"/>
            <w:r>
              <w:rPr>
                <w:szCs w:val="24"/>
              </w:rPr>
              <w:t xml:space="preserve">, у </w:t>
            </w:r>
            <w:proofErr w:type="spellStart"/>
            <w:r>
              <w:rPr>
                <w:szCs w:val="24"/>
              </w:rPr>
              <w:t>смисл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јача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аспит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ељењс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једницом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груп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индивидуално</w:t>
            </w:r>
            <w:proofErr w:type="spellEnd"/>
            <w:r>
              <w:rPr>
                <w:szCs w:val="24"/>
              </w:rPr>
              <w:t xml:space="preserve">. </w:t>
            </w:r>
            <w:proofErr w:type="spellStart"/>
            <w:r>
              <w:rPr>
                <w:szCs w:val="24"/>
              </w:rPr>
              <w:t>Одељењск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ож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нсултовати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сихолога</w:t>
            </w:r>
            <w:proofErr w:type="spellEnd"/>
            <w:r>
              <w:rPr>
                <w:szCs w:val="24"/>
              </w:rPr>
              <w:t>/</w:t>
            </w:r>
            <w:proofErr w:type="spellStart"/>
            <w:r>
              <w:rPr>
                <w:szCs w:val="24"/>
              </w:rPr>
              <w:t>педагог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дршк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треби</w:t>
            </w:r>
            <w:proofErr w:type="spellEnd"/>
            <w:r>
              <w:rPr>
                <w:szCs w:val="24"/>
              </w:rPr>
              <w:t>.</w:t>
            </w:r>
          </w:p>
          <w:p w14:paraId="4C24BF73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Изузетно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а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л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наш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нављ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а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јача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аспит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би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лотворан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а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ледиц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еж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а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ј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питањ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злостављ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ра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руп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јединц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л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ст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т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ученик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рп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новље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злостављ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ељенск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кључу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у</w:t>
            </w:r>
            <w:proofErr w:type="spellEnd"/>
            <w:r>
              <w:rPr>
                <w:szCs w:val="24"/>
              </w:rPr>
              <w:t xml:space="preserve">. </w:t>
            </w:r>
            <w:proofErr w:type="spellStart"/>
            <w:r>
              <w:rPr>
                <w:szCs w:val="24"/>
              </w:rPr>
              <w:t>Т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у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склад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формација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цењу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иво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едуз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аљ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>.</w:t>
            </w:r>
          </w:p>
        </w:tc>
      </w:tr>
      <w:tr w:rsidR="00854C6B" w14:paraId="017FCBDF" w14:textId="77777777" w:rsidTr="00AF7B6C">
        <w:trPr>
          <w:jc w:val="center"/>
        </w:trPr>
        <w:tc>
          <w:tcPr>
            <w:tcW w:w="0" w:type="auto"/>
          </w:tcPr>
          <w:p w14:paraId="595A5C8F" w14:textId="77777777" w:rsidR="00854C6B" w:rsidRDefault="00854C6B" w:rsidP="00495D69">
            <w:pPr>
              <w:spacing w:before="100" w:beforeAutospacing="1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Други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иво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</w:p>
          <w:p w14:paraId="7A9DB283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физичк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шамар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дар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гаже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цеп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ела</w:t>
            </w:r>
            <w:proofErr w:type="spellEnd"/>
            <w:r>
              <w:rPr>
                <w:szCs w:val="24"/>
              </w:rPr>
              <w:t>, "</w:t>
            </w:r>
            <w:proofErr w:type="spellStart"/>
            <w:r>
              <w:rPr>
                <w:szCs w:val="24"/>
              </w:rPr>
              <w:t>шутке</w:t>
            </w:r>
            <w:proofErr w:type="spellEnd"/>
            <w:r>
              <w:rPr>
                <w:szCs w:val="24"/>
              </w:rPr>
              <w:t xml:space="preserve">", </w:t>
            </w:r>
            <w:proofErr w:type="spellStart"/>
            <w:r>
              <w:rPr>
                <w:szCs w:val="24"/>
              </w:rPr>
              <w:t>затвар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љу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отимањ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уништ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мовин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змиц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олиц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чуп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ши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косу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0ED64042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сихичк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уцењи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рет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еправед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ажња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забр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уницирањ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скључи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манипулисањ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4C6BD069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социјалн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сплеткаре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скраћ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аж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ра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рупе</w:t>
            </w:r>
            <w:proofErr w:type="spellEnd"/>
            <w:r>
              <w:rPr>
                <w:szCs w:val="24"/>
              </w:rPr>
              <w:t xml:space="preserve"> (</w:t>
            </w:r>
            <w:proofErr w:type="spellStart"/>
            <w:r>
              <w:rPr>
                <w:szCs w:val="24"/>
              </w:rPr>
              <w:t>игнорисање</w:t>
            </w:r>
            <w:proofErr w:type="spellEnd"/>
            <w:r>
              <w:rPr>
                <w:szCs w:val="24"/>
              </w:rPr>
              <w:t xml:space="preserve">), </w:t>
            </w:r>
            <w:proofErr w:type="spellStart"/>
            <w:r>
              <w:rPr>
                <w:szCs w:val="24"/>
              </w:rPr>
              <w:t>неукључи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еприхват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манипулис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скоришћавањ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5F271AF8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сексуалн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сексуал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дири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оказ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рнографск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атеријал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оказ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тим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ло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ел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влачењ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7A42793A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злоупотребом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информацион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технологија</w:t>
            </w:r>
            <w:proofErr w:type="spellEnd"/>
            <w:r>
              <w:rPr>
                <w:b/>
                <w:bCs/>
                <w:szCs w:val="24"/>
              </w:rPr>
              <w:t xml:space="preserve">, </w:t>
            </w:r>
            <w:proofErr w:type="spellStart"/>
            <w:r>
              <w:rPr>
                <w:b/>
                <w:bCs/>
                <w:szCs w:val="24"/>
              </w:rPr>
              <w:t>друштвен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мрежа</w:t>
            </w:r>
            <w:proofErr w:type="spellEnd"/>
            <w:r>
              <w:rPr>
                <w:b/>
                <w:bCs/>
                <w:szCs w:val="24"/>
              </w:rPr>
              <w:t xml:space="preserve"> и </w:t>
            </w:r>
            <w:proofErr w:type="spellStart"/>
            <w:r>
              <w:rPr>
                <w:b/>
                <w:bCs/>
                <w:szCs w:val="24"/>
              </w:rPr>
              <w:t>друг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дигиталн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канал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комуникац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оглаша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нимањ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иде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пис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злоупотреб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руштве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реж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блогов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фору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четовањ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циљ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ређањ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смевањ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одстиц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грожав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стојанст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личнос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lastRenderedPageBreak/>
              <w:t>сним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амер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јединац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тив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њихов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ољ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ним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амер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л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цен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стрибуир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нимак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63319DCE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другом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иво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авил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уз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ељењск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сарадњ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у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бавез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шћ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, у </w:t>
            </w:r>
            <w:proofErr w:type="spellStart"/>
            <w:r>
              <w:rPr>
                <w:szCs w:val="24"/>
              </w:rPr>
              <w:t>смисл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јача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аспит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као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могућност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лаг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крет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аспитно-дисциплинск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тупка</w:t>
            </w:r>
            <w:proofErr w:type="spellEnd"/>
            <w:r>
              <w:rPr>
                <w:szCs w:val="24"/>
              </w:rPr>
              <w:t>.</w:t>
            </w:r>
          </w:p>
        </w:tc>
      </w:tr>
      <w:tr w:rsidR="00854C6B" w14:paraId="133334EF" w14:textId="77777777" w:rsidTr="00AF7B6C">
        <w:trPr>
          <w:jc w:val="center"/>
        </w:trPr>
        <w:tc>
          <w:tcPr>
            <w:tcW w:w="0" w:type="auto"/>
          </w:tcPr>
          <w:p w14:paraId="1EBCC9EF" w14:textId="77777777" w:rsidR="00854C6B" w:rsidRDefault="00854C6B" w:rsidP="00495D69">
            <w:pPr>
              <w:spacing w:before="100" w:beforeAutospacing="1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Трећи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иво</w:t>
            </w:r>
            <w:proofErr w:type="spellEnd"/>
          </w:p>
          <w:p w14:paraId="4B9B97D6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физичк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туч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авље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бац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роузроко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пекотин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руг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вред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скраћ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хран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н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злаг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иск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емпературам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апа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ружјем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2B1CD30F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сихичк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застраши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цењ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з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збиљн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тњ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знуђ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овц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л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вар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огранич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ретањ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авођ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ришћ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ркотичк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редстав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сихоактив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пстанц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кључивањ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деструктив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руп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рганизациј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0BD9AE3C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социјалн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прет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золаци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малтретир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руп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јединц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л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руп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организо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творе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рупа</w:t>
            </w:r>
            <w:proofErr w:type="spellEnd"/>
            <w:r>
              <w:rPr>
                <w:szCs w:val="24"/>
              </w:rPr>
              <w:t xml:space="preserve"> (</w:t>
            </w:r>
            <w:proofErr w:type="spellStart"/>
            <w:r>
              <w:rPr>
                <w:szCs w:val="24"/>
              </w:rPr>
              <w:t>кланова</w:t>
            </w:r>
            <w:proofErr w:type="spellEnd"/>
            <w:r>
              <w:rPr>
                <w:szCs w:val="24"/>
              </w:rPr>
              <w:t xml:space="preserve">) </w:t>
            </w:r>
            <w:proofErr w:type="spellStart"/>
            <w:r>
              <w:rPr>
                <w:szCs w:val="24"/>
              </w:rPr>
              <w:t>ко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следиц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вређ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ругих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38FDE7B9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сексуално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завођ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ра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послених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злоупотреб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уторитет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оверењ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л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тица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тетом</w:t>
            </w:r>
            <w:proofErr w:type="spellEnd"/>
            <w:r>
              <w:rPr>
                <w:szCs w:val="24"/>
              </w:rPr>
              <w:t>/</w:t>
            </w:r>
            <w:proofErr w:type="spellStart"/>
            <w:r>
              <w:rPr>
                <w:szCs w:val="24"/>
              </w:rPr>
              <w:t>учени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двође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авође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знуђивањ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ину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ексуал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чин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иловањ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нцест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7FAF7952" w14:textId="77777777" w:rsidR="00854C6B" w:rsidRDefault="00854C6B" w:rsidP="00495D69">
            <w:pPr>
              <w:spacing w:before="100" w:beforeAutospacing="1"/>
              <w:rPr>
                <w:szCs w:val="24"/>
              </w:rPr>
            </w:pPr>
            <w:proofErr w:type="spellStart"/>
            <w:r>
              <w:rPr>
                <w:szCs w:val="24"/>
              </w:rPr>
              <w:t>Обл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злоупотребом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информацион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технологија</w:t>
            </w:r>
            <w:proofErr w:type="spellEnd"/>
            <w:r>
              <w:rPr>
                <w:b/>
                <w:bCs/>
                <w:szCs w:val="24"/>
              </w:rPr>
              <w:t xml:space="preserve">, </w:t>
            </w:r>
            <w:proofErr w:type="spellStart"/>
            <w:r>
              <w:rPr>
                <w:b/>
                <w:bCs/>
                <w:szCs w:val="24"/>
              </w:rPr>
              <w:t>друштвен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мрежа</w:t>
            </w:r>
            <w:proofErr w:type="spellEnd"/>
            <w:r>
              <w:rPr>
                <w:b/>
                <w:bCs/>
                <w:szCs w:val="24"/>
              </w:rPr>
              <w:t xml:space="preserve"> и </w:t>
            </w:r>
            <w:proofErr w:type="spellStart"/>
            <w:r>
              <w:rPr>
                <w:b/>
                <w:bCs/>
                <w:szCs w:val="24"/>
              </w:rPr>
              <w:t>друг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дигиталних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канал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комуникације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: </w:t>
            </w:r>
            <w:proofErr w:type="spellStart"/>
            <w:r>
              <w:rPr>
                <w:szCs w:val="24"/>
              </w:rPr>
              <w:t>злоупотреб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руштве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реж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блогов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форум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четовањ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циљ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л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тњи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угрожава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игурност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ним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амер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л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цен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стрибуир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нимак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ик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ним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ил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цен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стрибуир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нимак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ик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еч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рнограф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л</w:t>
            </w:r>
            <w:proofErr w:type="spellEnd"/>
            <w:r>
              <w:rPr>
                <w:szCs w:val="24"/>
              </w:rPr>
              <w:t>.</w:t>
            </w:r>
          </w:p>
          <w:p w14:paraId="09CE4C2F" w14:textId="77777777" w:rsidR="00854C6B" w:rsidRDefault="00854C6B" w:rsidP="00495D69">
            <w:pPr>
              <w:spacing w:before="100" w:beforeAutospacing="1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lastRenderedPageBreak/>
              <w:t>Насилно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онашање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с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трећег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иво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може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д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буде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третирано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као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теж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овред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обавеза</w:t>
            </w:r>
            <w:proofErr w:type="spellEnd"/>
            <w:r>
              <w:rPr>
                <w:b/>
                <w:bCs/>
                <w:szCs w:val="24"/>
              </w:rPr>
              <w:t xml:space="preserve"> и </w:t>
            </w:r>
            <w:proofErr w:type="spellStart"/>
            <w:r>
              <w:rPr>
                <w:b/>
                <w:bCs/>
                <w:szCs w:val="24"/>
              </w:rPr>
              <w:t>као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овред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забране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утврђене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законом</w:t>
            </w:r>
            <w:proofErr w:type="spellEnd"/>
            <w:r>
              <w:rPr>
                <w:b/>
                <w:bCs/>
                <w:szCs w:val="24"/>
              </w:rPr>
              <w:t xml:space="preserve">, у </w:t>
            </w:r>
            <w:proofErr w:type="spellStart"/>
            <w:r>
              <w:rPr>
                <w:b/>
                <w:bCs/>
                <w:szCs w:val="24"/>
              </w:rPr>
              <w:t>зависности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од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околности</w:t>
            </w:r>
            <w:proofErr w:type="spellEnd"/>
            <w:r>
              <w:rPr>
                <w:b/>
                <w:bCs/>
                <w:szCs w:val="24"/>
              </w:rPr>
              <w:t xml:space="preserve"> (</w:t>
            </w:r>
            <w:proofErr w:type="spellStart"/>
            <w:r>
              <w:rPr>
                <w:b/>
                <w:bCs/>
                <w:szCs w:val="24"/>
              </w:rPr>
              <w:t>последице</w:t>
            </w:r>
            <w:proofErr w:type="spellEnd"/>
            <w:r>
              <w:rPr>
                <w:b/>
                <w:bCs/>
                <w:szCs w:val="24"/>
              </w:rPr>
              <w:t xml:space="preserve">, </w:t>
            </w:r>
            <w:proofErr w:type="spellStart"/>
            <w:r>
              <w:rPr>
                <w:b/>
                <w:bCs/>
                <w:szCs w:val="24"/>
              </w:rPr>
              <w:t>интензитет</w:t>
            </w:r>
            <w:proofErr w:type="spellEnd"/>
            <w:r>
              <w:rPr>
                <w:b/>
                <w:bCs/>
                <w:szCs w:val="24"/>
              </w:rPr>
              <w:t xml:space="preserve">, </w:t>
            </w:r>
            <w:proofErr w:type="spellStart"/>
            <w:r>
              <w:rPr>
                <w:b/>
                <w:bCs/>
                <w:szCs w:val="24"/>
              </w:rPr>
              <w:t>учесталост</w:t>
            </w:r>
            <w:proofErr w:type="spellEnd"/>
            <w:r>
              <w:rPr>
                <w:b/>
                <w:bCs/>
                <w:szCs w:val="24"/>
              </w:rPr>
              <w:t xml:space="preserve">, </w:t>
            </w:r>
            <w:proofErr w:type="spellStart"/>
            <w:r>
              <w:rPr>
                <w:b/>
                <w:bCs/>
                <w:szCs w:val="24"/>
              </w:rPr>
              <w:t>учесници</w:t>
            </w:r>
            <w:proofErr w:type="spellEnd"/>
            <w:r>
              <w:rPr>
                <w:b/>
                <w:bCs/>
                <w:szCs w:val="24"/>
              </w:rPr>
              <w:t xml:space="preserve">, </w:t>
            </w:r>
            <w:proofErr w:type="spellStart"/>
            <w:r>
              <w:rPr>
                <w:b/>
                <w:bCs/>
                <w:szCs w:val="24"/>
              </w:rPr>
              <w:t>време</w:t>
            </w:r>
            <w:proofErr w:type="spellEnd"/>
            <w:r>
              <w:rPr>
                <w:b/>
                <w:bCs/>
                <w:szCs w:val="24"/>
              </w:rPr>
              <w:t xml:space="preserve">, </w:t>
            </w:r>
            <w:proofErr w:type="spellStart"/>
            <w:r>
              <w:rPr>
                <w:b/>
                <w:bCs/>
                <w:szCs w:val="24"/>
              </w:rPr>
              <w:t>место</w:t>
            </w:r>
            <w:proofErr w:type="spellEnd"/>
            <w:r>
              <w:rPr>
                <w:b/>
                <w:bCs/>
                <w:szCs w:val="24"/>
              </w:rPr>
              <w:t xml:space="preserve">, </w:t>
            </w:r>
            <w:proofErr w:type="spellStart"/>
            <w:r>
              <w:rPr>
                <w:b/>
                <w:bCs/>
                <w:szCs w:val="24"/>
              </w:rPr>
              <w:t>начин</w:t>
            </w:r>
            <w:proofErr w:type="spellEnd"/>
            <w:r>
              <w:rPr>
                <w:b/>
                <w:bCs/>
                <w:szCs w:val="24"/>
              </w:rPr>
              <w:t xml:space="preserve"> и </w:t>
            </w:r>
            <w:proofErr w:type="spellStart"/>
            <w:r>
              <w:rPr>
                <w:b/>
                <w:bCs/>
                <w:szCs w:val="24"/>
              </w:rPr>
              <w:t>др</w:t>
            </w:r>
            <w:proofErr w:type="spellEnd"/>
            <w:r>
              <w:rPr>
                <w:b/>
                <w:bCs/>
                <w:szCs w:val="24"/>
              </w:rPr>
              <w:t xml:space="preserve">.), </w:t>
            </w:r>
            <w:proofErr w:type="spellStart"/>
            <w:r>
              <w:rPr>
                <w:b/>
                <w:bCs/>
                <w:szCs w:val="24"/>
              </w:rPr>
              <w:t>што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роцењују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тим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з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заштиту</w:t>
            </w:r>
            <w:proofErr w:type="spellEnd"/>
            <w:r>
              <w:rPr>
                <w:b/>
                <w:bCs/>
                <w:szCs w:val="24"/>
              </w:rPr>
              <w:t xml:space="preserve"> и </w:t>
            </w:r>
            <w:proofErr w:type="spellStart"/>
            <w:r>
              <w:rPr>
                <w:b/>
                <w:bCs/>
                <w:szCs w:val="24"/>
              </w:rPr>
              <w:t>директор</w:t>
            </w:r>
            <w:proofErr w:type="spellEnd"/>
            <w:r>
              <w:rPr>
                <w:b/>
                <w:bCs/>
                <w:szCs w:val="24"/>
              </w:rPr>
              <w:t>.</w:t>
            </w:r>
          </w:p>
        </w:tc>
        <w:tc>
          <w:tcPr>
            <w:tcW w:w="0" w:type="auto"/>
          </w:tcPr>
          <w:p w14:paraId="4A4D5142" w14:textId="77777777" w:rsidR="00854C6B" w:rsidRDefault="00854C6B" w:rsidP="00495D69">
            <w:pPr>
              <w:spacing w:before="100" w:beforeAutospacing="1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трећем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иво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авил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уз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ирект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штит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з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бавез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кључ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одитељ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надлеж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рган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рганизација</w:t>
            </w:r>
            <w:proofErr w:type="spellEnd"/>
            <w:r>
              <w:rPr>
                <w:szCs w:val="24"/>
              </w:rPr>
              <w:t xml:space="preserve"> (</w:t>
            </w:r>
            <w:proofErr w:type="spellStart"/>
            <w:r>
              <w:rPr>
                <w:szCs w:val="24"/>
              </w:rPr>
              <w:t>цента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оцијал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здравстве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лужб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олици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јавн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ужилаштво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руг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длеж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рганизације</w:t>
            </w:r>
            <w:proofErr w:type="spellEnd"/>
            <w:r>
              <w:rPr>
                <w:szCs w:val="24"/>
              </w:rPr>
              <w:t xml:space="preserve">). </w:t>
            </w:r>
            <w:proofErr w:type="spellStart"/>
            <w:r>
              <w:rPr>
                <w:b/>
                <w:bCs/>
                <w:szCs w:val="24"/>
              </w:rPr>
              <w:t>На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трећем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нивоу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обавезно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се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окреће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васпитно-дисциплински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поступак</w:t>
            </w:r>
            <w:proofErr w:type="spellEnd"/>
            <w:r>
              <w:rPr>
                <w:b/>
                <w:bCs/>
                <w:szCs w:val="24"/>
              </w:rPr>
              <w:t>.</w:t>
            </w:r>
          </w:p>
        </w:tc>
      </w:tr>
    </w:tbl>
    <w:p w14:paraId="2E827424" w14:textId="77777777" w:rsidR="00854C6B" w:rsidRDefault="00854C6B" w:rsidP="00854C6B">
      <w:pPr>
        <w:spacing w:before="100" w:beforeAutospacing="1"/>
        <w:jc w:val="both"/>
        <w:rPr>
          <w:szCs w:val="24"/>
        </w:rPr>
      </w:pPr>
    </w:p>
    <w:p w14:paraId="5DAE4F36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њ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опход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ок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ај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-дисциплинск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</w:t>
      </w:r>
      <w:proofErr w:type="spellEnd"/>
      <w:r>
        <w:rPr>
          <w:szCs w:val="24"/>
        </w:rPr>
        <w:t xml:space="preserve"> </w:t>
      </w:r>
      <w:proofErr w:type="spellStart"/>
      <w:r>
        <w:rPr>
          <w:b/>
          <w:bCs/>
          <w:szCs w:val="24"/>
        </w:rPr>
        <w:t>удаљ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посред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о-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остал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л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о-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јкра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ет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на</w:t>
      </w:r>
      <w:proofErr w:type="spellEnd"/>
      <w:r>
        <w:rPr>
          <w:szCs w:val="24"/>
        </w:rPr>
        <w:t xml:space="preserve">, а </w:t>
      </w:r>
      <w:proofErr w:type="spellStart"/>
      <w:r>
        <w:rPr>
          <w:szCs w:val="24"/>
        </w:rPr>
        <w:t>најду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конч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-дисциплинск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важавајућ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изик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осадаш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наш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изрече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оследиц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окол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туациј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безбедност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зраст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развој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арактеристик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сл</w:t>
      </w:r>
      <w:proofErr w:type="spellEnd"/>
      <w:r>
        <w:rPr>
          <w:szCs w:val="24"/>
        </w:rPr>
        <w:t>.</w:t>
      </w:r>
    </w:p>
    <w:p w14:paraId="0321A50F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szCs w:val="24"/>
        </w:rPr>
        <w:t xml:space="preserve">Осим </w:t>
      </w:r>
      <w:proofErr w:type="spellStart"/>
      <w:r>
        <w:rPr>
          <w:szCs w:val="24"/>
        </w:rPr>
        <w:t>наведеног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њ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опход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буд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даље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посредног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остал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л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рилик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крет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-дисциплинск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иње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е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вред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з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но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едовањ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одстрекавањ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омагањ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а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руг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потреб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сихоактив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пстанци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лкохол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рог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никотинск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извод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као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ношењ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школ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ружј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иротехничк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редст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руг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мет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о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гроз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вред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руг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це</w:t>
      </w:r>
      <w:proofErr w:type="spellEnd"/>
      <w:r>
        <w:rPr>
          <w:szCs w:val="24"/>
        </w:rPr>
        <w:t>.</w:t>
      </w:r>
    </w:p>
    <w:p w14:paraId="3CC5ED24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Улог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куп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чињениц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начај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ањ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квалифико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е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вред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>.</w:t>
      </w:r>
    </w:p>
    <w:p w14:paraId="10275CDE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Проце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чи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став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еше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даљ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посред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о-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>.</w:t>
      </w:r>
    </w:p>
    <w:p w14:paraId="51227282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szCs w:val="24"/>
        </w:rPr>
        <w:t xml:space="preserve">О </w:t>
      </w:r>
      <w:proofErr w:type="spellStart"/>
      <w:r>
        <w:rPr>
          <w:szCs w:val="24"/>
        </w:rPr>
        <w:t>удаљењ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школ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оре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бавештав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надлеж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ента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циљ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једничк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ловањ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израд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ла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ток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ај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-дисциплинск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посред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даљавања</w:t>
      </w:r>
      <w:proofErr w:type="spellEnd"/>
      <w:r>
        <w:rPr>
          <w:szCs w:val="24"/>
        </w:rPr>
        <w:t>.</w:t>
      </w:r>
    </w:p>
    <w:p w14:paraId="318FD878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szCs w:val="24"/>
        </w:rPr>
        <w:t xml:space="preserve">У </w:t>
      </w:r>
      <w:proofErr w:type="spellStart"/>
      <w:r>
        <w:rPr>
          <w:szCs w:val="24"/>
        </w:rPr>
        <w:t>случа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даља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посред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о-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остал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л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о-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ајед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им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центр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реализ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Ток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даље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школ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обавез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ицијатив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остав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треб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тав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атеријал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а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б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езбеди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нтинуитет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праћењ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тав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>.</w:t>
      </w:r>
    </w:p>
    <w:p w14:paraId="76703501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szCs w:val="24"/>
        </w:rPr>
        <w:t xml:space="preserve">У </w:t>
      </w:r>
      <w:proofErr w:type="spellStart"/>
      <w:r>
        <w:rPr>
          <w:szCs w:val="24"/>
        </w:rPr>
        <w:t>случа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укључивањ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поступ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новн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ћањ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лежн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ентр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шт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инистарств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леж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зо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ентара</w:t>
      </w:r>
      <w:proofErr w:type="spellEnd"/>
      <w:r>
        <w:rPr>
          <w:szCs w:val="24"/>
        </w:rPr>
        <w:t>.</w:t>
      </w:r>
    </w:p>
    <w:p w14:paraId="49AE5728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lastRenderedPageBreak/>
        <w:t>Прилик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еализаци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ктивности</w:t>
      </w:r>
      <w:proofErr w:type="spellEnd"/>
      <w:r>
        <w:rPr>
          <w:szCs w:val="24"/>
        </w:rPr>
        <w:t xml:space="preserve">, у </w:t>
      </w:r>
      <w:proofErr w:type="spellStart"/>
      <w:r>
        <w:rPr>
          <w:szCs w:val="24"/>
        </w:rPr>
        <w:t>оквир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ла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родитељ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говор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едов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ш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планиран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ктивност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ла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>.</w:t>
      </w:r>
    </w:p>
    <w:p w14:paraId="405273AC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Нако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вратк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школу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тав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раћење</w:t>
      </w:r>
      <w:proofErr w:type="spellEnd"/>
      <w:r>
        <w:rPr>
          <w:szCs w:val="24"/>
        </w:rPr>
        <w:t xml:space="preserve">,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ланом</w:t>
      </w:r>
      <w:proofErr w:type="spellEnd"/>
      <w:r>
        <w:rPr>
          <w:szCs w:val="24"/>
        </w:rPr>
        <w:t>.</w:t>
      </w:r>
    </w:p>
    <w:p w14:paraId="362C54AB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Учениц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тар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</w:t>
      </w:r>
      <w:proofErr w:type="spellEnd"/>
      <w:r>
        <w:rPr>
          <w:szCs w:val="24"/>
        </w:rPr>
        <w:t xml:space="preserve"> 14 </w:t>
      </w:r>
      <w:proofErr w:type="spellStart"/>
      <w:r>
        <w:rPr>
          <w:szCs w:val="24"/>
        </w:rPr>
        <w:t>годи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с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ривично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рекршај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говорни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т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њ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о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крену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ривични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ни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кршај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а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врше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већ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њ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скључив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мењу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ктив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леж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о-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стем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дравственог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сист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. У </w:t>
      </w:r>
      <w:proofErr w:type="spellStart"/>
      <w:r>
        <w:rPr>
          <w:szCs w:val="24"/>
        </w:rPr>
        <w:t>ситуација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еч</w:t>
      </w:r>
      <w:proofErr w:type="spellEnd"/>
      <w:r>
        <w:rPr>
          <w:szCs w:val="24"/>
        </w:rPr>
        <w:t xml:space="preserve"> о </w:t>
      </w:r>
      <w:proofErr w:type="spellStart"/>
      <w:r>
        <w:rPr>
          <w:szCs w:val="24"/>
        </w:rPr>
        <w:t>учениц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над</w:t>
      </w:r>
      <w:proofErr w:type="spellEnd"/>
      <w:r>
        <w:rPr>
          <w:szCs w:val="24"/>
        </w:rPr>
        <w:t xml:space="preserve"> 14 </w:t>
      </w:r>
      <w:proofErr w:type="spellStart"/>
      <w:r>
        <w:rPr>
          <w:szCs w:val="24"/>
        </w:rPr>
        <w:t>годи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шт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ав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ужилац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алолетник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олиција</w:t>
      </w:r>
      <w:proofErr w:type="spellEnd"/>
      <w:r>
        <w:rPr>
          <w:szCs w:val="24"/>
        </w:rPr>
        <w:t xml:space="preserve">, а </w:t>
      </w:r>
      <w:proofErr w:type="spellStart"/>
      <w:r>
        <w:rPr>
          <w:szCs w:val="24"/>
        </w:rPr>
        <w:t>предузима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актив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леж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о-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стем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дравственог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сист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>.</w:t>
      </w:r>
    </w:p>
    <w:p w14:paraId="5DB8ED06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Уколи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суств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ток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ође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-дисциплинск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к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реализаци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ј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најбоље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терес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тј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мо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штети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гроз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његов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безбедност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мет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ак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установи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шт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ента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лици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ав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ужиоца</w:t>
      </w:r>
      <w:proofErr w:type="spellEnd"/>
      <w:r>
        <w:rPr>
          <w:szCs w:val="24"/>
        </w:rPr>
        <w:t>.</w:t>
      </w:r>
    </w:p>
    <w:p w14:paraId="1A69F545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в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з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интензите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мере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треба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као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окрет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-дисциплинск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к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изриц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,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коном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А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пружањ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дршк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кључе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ставниц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пољаш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ре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ствар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радњ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њим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циљ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клађи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ктивности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пружањ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декват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дршке</w:t>
      </w:r>
      <w:proofErr w:type="spellEnd"/>
      <w:r>
        <w:rPr>
          <w:szCs w:val="24"/>
        </w:rPr>
        <w:t>.</w:t>
      </w:r>
    </w:p>
    <w:p w14:paraId="6DF315BB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међ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год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стор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руг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стор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ком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ствар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о-васпит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бијањ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зн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став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пољаш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ре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стај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анализир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туацију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ступн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формацијам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огућност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Сход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тврђен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чињеница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ла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ељењск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тарешини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ачу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дом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р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ла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зимајући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обзи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ледеће</w:t>
      </w:r>
      <w:proofErr w:type="spellEnd"/>
      <w:r>
        <w:rPr>
          <w:szCs w:val="24"/>
        </w:rPr>
        <w:t xml:space="preserve">: </w:t>
      </w:r>
      <w:proofErr w:type="spellStart"/>
      <w:r>
        <w:rPr>
          <w:szCs w:val="24"/>
        </w:rPr>
        <w:t>последиц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гађај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сник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ретход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наш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установи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континуитет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изич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наш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>.</w:t>
      </w:r>
    </w:p>
    <w:p w14:paraId="21959395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трпе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сториј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школ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руг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стор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ком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школ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ствар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но-васпит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ла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ељењск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тареши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р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ла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а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ни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кључи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став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пољаш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ре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>.</w:t>
      </w:r>
    </w:p>
    <w:p w14:paraId="024B7D4B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szCs w:val="24"/>
        </w:rPr>
        <w:t xml:space="preserve">У </w:t>
      </w:r>
      <w:proofErr w:type="spellStart"/>
      <w:r>
        <w:rPr>
          <w:szCs w:val="24"/>
        </w:rPr>
        <w:t>пл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з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кључ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редставник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пољаш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ре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кључени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пруж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дршк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ородици</w:t>
      </w:r>
      <w:proofErr w:type="spellEnd"/>
      <w:r>
        <w:rPr>
          <w:szCs w:val="24"/>
        </w:rPr>
        <w:t>.</w:t>
      </w:r>
    </w:p>
    <w:p w14:paraId="251268A2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szCs w:val="24"/>
        </w:rPr>
        <w:t xml:space="preserve">У </w:t>
      </w:r>
      <w:proofErr w:type="spellStart"/>
      <w:r>
        <w:rPr>
          <w:szCs w:val="24"/>
        </w:rPr>
        <w:t>ситуаци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рађ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ом</w:t>
      </w:r>
      <w:proofErr w:type="spellEnd"/>
      <w:r>
        <w:rPr>
          <w:szCs w:val="24"/>
        </w:rPr>
        <w:t xml:space="preserve">, а </w:t>
      </w:r>
      <w:proofErr w:type="spellStart"/>
      <w:r>
        <w:rPr>
          <w:szCs w:val="24"/>
        </w:rPr>
        <w:t>долаз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новље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шт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леж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ента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римењ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коном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однос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говорност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>.</w:t>
      </w:r>
    </w:p>
    <w:p w14:paraId="4E44E625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lastRenderedPageBreak/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кумент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достата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рад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им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т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роз</w:t>
      </w:r>
      <w:proofErr w:type="spellEnd"/>
      <w:r>
        <w:rPr>
          <w:szCs w:val="24"/>
        </w:rPr>
        <w:t xml:space="preserve">: </w:t>
      </w:r>
      <w:proofErr w:type="spellStart"/>
      <w:r>
        <w:rPr>
          <w:szCs w:val="24"/>
        </w:rPr>
        <w:t>евиденцију</w:t>
      </w:r>
      <w:proofErr w:type="spellEnd"/>
      <w:r>
        <w:rPr>
          <w:szCs w:val="24"/>
        </w:rPr>
        <w:t xml:space="preserve"> о </w:t>
      </w:r>
      <w:proofErr w:type="spellStart"/>
      <w:r>
        <w:rPr>
          <w:szCs w:val="24"/>
        </w:rPr>
        <w:t>позив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станак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евиденцију</w:t>
      </w:r>
      <w:proofErr w:type="spellEnd"/>
      <w:r>
        <w:rPr>
          <w:szCs w:val="24"/>
        </w:rPr>
        <w:t xml:space="preserve"> о </w:t>
      </w:r>
      <w:proofErr w:type="spellStart"/>
      <w:r>
        <w:rPr>
          <w:szCs w:val="24"/>
        </w:rPr>
        <w:t>реализацији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чешћ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планов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ланов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др</w:t>
      </w:r>
      <w:proofErr w:type="spellEnd"/>
      <w:r>
        <w:rPr>
          <w:szCs w:val="24"/>
        </w:rPr>
        <w:t>.</w:t>
      </w:r>
    </w:p>
    <w:p w14:paraId="443DFB5F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метњам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развој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инвалидитет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сн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туаци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опход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рад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т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клузив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ањ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циљ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рад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ла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ача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а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Имајући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ви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дравстве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т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звој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метњу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редузима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љ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активности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сарадњ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им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редставниц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дравствен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социјал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,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н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треб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дршком</w:t>
      </w:r>
      <w:proofErr w:type="spellEnd"/>
      <w:r>
        <w:rPr>
          <w:szCs w:val="24"/>
        </w:rPr>
        <w:t>.</w:t>
      </w:r>
    </w:p>
    <w:p w14:paraId="18E154DD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чи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немари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његов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кључивањ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поступа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ј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најбоље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терес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з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кључ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леж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ента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>.</w:t>
      </w:r>
    </w:p>
    <w:p w14:paraId="17816499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А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м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знање</w:t>
      </w:r>
      <w:proofErr w:type="spellEnd"/>
      <w:r>
        <w:rPr>
          <w:szCs w:val="24"/>
        </w:rPr>
        <w:t xml:space="preserve"> о </w:t>
      </w:r>
      <w:proofErr w:type="spellStart"/>
      <w:r>
        <w:rPr>
          <w:szCs w:val="24"/>
        </w:rPr>
        <w:t>насиљу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породици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бе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лаг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шт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леж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ав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ужилаштво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олициј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цента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узима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љ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коном</w:t>
      </w:r>
      <w:proofErr w:type="spellEnd"/>
      <w:r>
        <w:rPr>
          <w:szCs w:val="24"/>
        </w:rPr>
        <w:t>.</w:t>
      </w:r>
    </w:p>
    <w:p w14:paraId="59FD11E7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Уколи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м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зн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кључен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промовисањ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аговарањ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одржа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деолошк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отивиса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наси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екстремизам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школ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зи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зматр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туациј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снов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купље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формациј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лучује</w:t>
      </w:r>
      <w:proofErr w:type="spellEnd"/>
      <w:r>
        <w:rPr>
          <w:szCs w:val="24"/>
        </w:rPr>
        <w:t xml:space="preserve"> о </w:t>
      </w:r>
      <w:proofErr w:type="spellStart"/>
      <w:r>
        <w:rPr>
          <w:szCs w:val="24"/>
        </w:rPr>
        <w:t>даље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ањ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нута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школ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обавешт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надлеж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ав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ужилаштво</w:t>
      </w:r>
      <w:proofErr w:type="spellEnd"/>
      <w:r>
        <w:rPr>
          <w:szCs w:val="24"/>
        </w:rPr>
        <w:t>.</w:t>
      </w:r>
    </w:p>
    <w:p w14:paraId="5CA4C054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Уколи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м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зн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кључен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бил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л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гови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људим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нако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ме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ст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дикатор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лиминар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дентификаци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тенцијал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жртав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говин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мерницам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ли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дикатор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бавешт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ента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жрт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гови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људим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надлеж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ента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надлеж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рганизацио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диниц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лиције</w:t>
      </w:r>
      <w:proofErr w:type="spellEnd"/>
      <w:r>
        <w:rPr>
          <w:szCs w:val="24"/>
        </w:rPr>
        <w:t>.</w:t>
      </w:r>
    </w:p>
    <w:p w14:paraId="3773488F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Уве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чинилац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ченику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установи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уз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ом</w:t>
      </w:r>
      <w:proofErr w:type="spellEnd"/>
      <w:r>
        <w:rPr>
          <w:szCs w:val="24"/>
        </w:rPr>
        <w:t xml:space="preserve">,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коном</w:t>
      </w:r>
      <w:proofErr w:type="spellEnd"/>
      <w:r>
        <w:rPr>
          <w:szCs w:val="24"/>
        </w:rPr>
        <w:t xml:space="preserve">, а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ченик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одршку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пл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)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снов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авилника</w:t>
      </w:r>
      <w:proofErr w:type="spellEnd"/>
      <w:r>
        <w:rPr>
          <w:szCs w:val="24"/>
        </w:rPr>
        <w:t xml:space="preserve"> о </w:t>
      </w:r>
      <w:proofErr w:type="spellStart"/>
      <w:r>
        <w:rPr>
          <w:szCs w:val="24"/>
        </w:rPr>
        <w:t>протоколу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јав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иректор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примере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наш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његов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у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коном</w:t>
      </w:r>
      <w:proofErr w:type="spellEnd"/>
      <w:r>
        <w:rPr>
          <w:szCs w:val="24"/>
        </w:rPr>
        <w:t>.</w:t>
      </w:r>
    </w:p>
    <w:p w14:paraId="5CB35AF5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Уколи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м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чинилац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е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ц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ченику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з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стовреме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ложе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у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у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надлеж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ента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лициј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надлеж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ав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ужилаштво</w:t>
      </w:r>
      <w:proofErr w:type="spellEnd"/>
      <w:r>
        <w:rPr>
          <w:szCs w:val="24"/>
        </w:rPr>
        <w:t>.</w:t>
      </w:r>
    </w:p>
    <w:p w14:paraId="67B54E01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лостављ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шав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установ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међ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расл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ца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запослени</w:t>
      </w:r>
      <w:proofErr w:type="spellEnd"/>
      <w:r>
        <w:rPr>
          <w:szCs w:val="24"/>
        </w:rPr>
        <w:t xml:space="preserve"> - </w:t>
      </w:r>
      <w:proofErr w:type="spellStart"/>
      <w:r>
        <w:rPr>
          <w:szCs w:val="24"/>
        </w:rPr>
        <w:t>запослени</w:t>
      </w:r>
      <w:proofErr w:type="spellEnd"/>
      <w:r>
        <w:rPr>
          <w:szCs w:val="24"/>
        </w:rPr>
        <w:t xml:space="preserve">; </w:t>
      </w:r>
      <w:proofErr w:type="spellStart"/>
      <w:r>
        <w:rPr>
          <w:szCs w:val="24"/>
        </w:rPr>
        <w:t>запослени</w:t>
      </w:r>
      <w:proofErr w:type="spellEnd"/>
      <w:r>
        <w:rPr>
          <w:szCs w:val="24"/>
        </w:rPr>
        <w:t xml:space="preserve"> - </w:t>
      </w:r>
      <w:proofErr w:type="spellStart"/>
      <w:r>
        <w:rPr>
          <w:szCs w:val="24"/>
        </w:rPr>
        <w:t>родитељ</w:t>
      </w:r>
      <w:proofErr w:type="spellEnd"/>
      <w:r>
        <w:rPr>
          <w:szCs w:val="24"/>
        </w:rPr>
        <w:t xml:space="preserve">; </w:t>
      </w:r>
      <w:proofErr w:type="spellStart"/>
      <w:r>
        <w:rPr>
          <w:szCs w:val="24"/>
        </w:rPr>
        <w:t>запослени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родитељ</w:t>
      </w:r>
      <w:proofErr w:type="spellEnd"/>
      <w:r>
        <w:rPr>
          <w:szCs w:val="24"/>
        </w:rPr>
        <w:t xml:space="preserve"> - </w:t>
      </w:r>
      <w:proofErr w:type="spellStart"/>
      <w:r>
        <w:rPr>
          <w:szCs w:val="24"/>
        </w:rPr>
        <w:t>тре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це</w:t>
      </w:r>
      <w:proofErr w:type="spellEnd"/>
      <w:r>
        <w:rPr>
          <w:szCs w:val="24"/>
        </w:rPr>
        <w:t xml:space="preserve">),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уз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,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коном</w:t>
      </w:r>
      <w:proofErr w:type="spellEnd"/>
      <w:r>
        <w:rPr>
          <w:szCs w:val="24"/>
        </w:rPr>
        <w:t>.</w:t>
      </w:r>
    </w:p>
    <w:p w14:paraId="317E76DF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szCs w:val="24"/>
        </w:rPr>
        <w:t xml:space="preserve">У </w:t>
      </w:r>
      <w:proofErr w:type="spellStart"/>
      <w:r>
        <w:rPr>
          <w:szCs w:val="24"/>
        </w:rPr>
        <w:t>св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туација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посред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ш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правд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зл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м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ћ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ле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предузим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хит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бе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зир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lastRenderedPageBreak/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зраст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с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туаци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ма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шта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лици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преча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ље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рше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обезбеђи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моћи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>.</w:t>
      </w:r>
    </w:p>
    <w:p w14:paraId="5BA3222D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szCs w:val="24"/>
        </w:rPr>
        <w:t xml:space="preserve">У </w:t>
      </w:r>
      <w:proofErr w:type="spellStart"/>
      <w:r>
        <w:rPr>
          <w:szCs w:val="24"/>
        </w:rPr>
        <w:t>поступк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т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уж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: </w:t>
      </w:r>
      <w:proofErr w:type="spellStart"/>
      <w:r>
        <w:rPr>
          <w:szCs w:val="24"/>
        </w:rPr>
        <w:t>поступа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од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ефикасно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економично</w:t>
      </w:r>
      <w:proofErr w:type="spellEnd"/>
      <w:r>
        <w:rPr>
          <w:szCs w:val="24"/>
        </w:rPr>
        <w:t xml:space="preserve">; </w:t>
      </w:r>
      <w:proofErr w:type="spellStart"/>
      <w:r>
        <w:rPr>
          <w:szCs w:val="24"/>
        </w:rPr>
        <w:t>обезбед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оверљивост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дата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ђ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</w:t>
      </w:r>
      <w:proofErr w:type="spellEnd"/>
      <w:r>
        <w:rPr>
          <w:szCs w:val="24"/>
        </w:rPr>
        <w:t xml:space="preserve"> и у </w:t>
      </w:r>
      <w:proofErr w:type="spellStart"/>
      <w:r>
        <w:rPr>
          <w:szCs w:val="24"/>
        </w:rPr>
        <w:t>ток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ка</w:t>
      </w:r>
      <w:proofErr w:type="spellEnd"/>
      <w:r>
        <w:rPr>
          <w:szCs w:val="24"/>
        </w:rPr>
        <w:t xml:space="preserve">;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ет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ла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новном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непотребн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вањ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јава</w:t>
      </w:r>
      <w:proofErr w:type="spellEnd"/>
      <w:r>
        <w:rPr>
          <w:szCs w:val="24"/>
        </w:rPr>
        <w:t>.</w:t>
      </w:r>
    </w:p>
    <w:p w14:paraId="1C62F809" w14:textId="77777777" w:rsidR="00854C6B" w:rsidRDefault="00854C6B" w:rsidP="00854C6B">
      <w:pPr>
        <w:spacing w:before="100" w:beforeAutospacing="1"/>
        <w:jc w:val="center"/>
        <w:rPr>
          <w:b/>
          <w:bCs/>
          <w:szCs w:val="24"/>
        </w:rPr>
      </w:pPr>
    </w:p>
    <w:p w14:paraId="1BD22306" w14:textId="77777777" w:rsidR="00854C6B" w:rsidRDefault="00854C6B" w:rsidP="00854C6B">
      <w:pPr>
        <w:spacing w:before="100" w:beforeAutospacing="1"/>
        <w:jc w:val="center"/>
        <w:rPr>
          <w:b/>
          <w:bCs/>
          <w:szCs w:val="24"/>
        </w:rPr>
      </w:pPr>
      <w:proofErr w:type="spellStart"/>
      <w:r>
        <w:rPr>
          <w:b/>
          <w:bCs/>
          <w:szCs w:val="24"/>
        </w:rPr>
        <w:t>Заштита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запослених</w:t>
      </w:r>
      <w:proofErr w:type="spellEnd"/>
    </w:p>
    <w:p w14:paraId="67966808" w14:textId="77777777" w:rsidR="00854C6B" w:rsidRDefault="00854C6B" w:rsidP="00854C6B">
      <w:pPr>
        <w:spacing w:before="100" w:beforeAutospacing="1"/>
        <w:jc w:val="both"/>
        <w:rPr>
          <w:b/>
          <w:bCs/>
          <w:szCs w:val="24"/>
        </w:rPr>
      </w:pP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уж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ве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м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зн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п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тра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еће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ц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установ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рем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рганизо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ктивн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е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Процењи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злостављањ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немарив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иво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нос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већ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м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ршњач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чинилац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ом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уж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ма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цента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;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кре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-дисциплинск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ак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рек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аспитно-дисциплинск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у</w:t>
      </w:r>
      <w:proofErr w:type="spellEnd"/>
      <w:r>
        <w:rPr>
          <w:szCs w:val="24"/>
        </w:rPr>
        <w:t xml:space="preserve">,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кон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таро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</w:t>
      </w:r>
      <w:proofErr w:type="spellEnd"/>
      <w:r>
        <w:rPr>
          <w:szCs w:val="24"/>
        </w:rPr>
        <w:t xml:space="preserve"> 14 </w:t>
      </w:r>
      <w:proofErr w:type="spellStart"/>
      <w:r>
        <w:rPr>
          <w:szCs w:val="24"/>
        </w:rPr>
        <w:t>година</w:t>
      </w:r>
      <w:proofErr w:type="spellEnd"/>
      <w:r>
        <w:rPr>
          <w:szCs w:val="24"/>
        </w:rPr>
        <w:t xml:space="preserve">, а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над</w:t>
      </w:r>
      <w:proofErr w:type="spellEnd"/>
      <w:r>
        <w:rPr>
          <w:szCs w:val="24"/>
        </w:rPr>
        <w:t xml:space="preserve"> 14 </w:t>
      </w:r>
      <w:proofErr w:type="spellStart"/>
      <w:r>
        <w:rPr>
          <w:szCs w:val="24"/>
        </w:rPr>
        <w:t>годин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с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веде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ктивности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леж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ав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ав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ужилаштво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олицију</w:t>
      </w:r>
      <w:proofErr w:type="spellEnd"/>
      <w:r>
        <w:rPr>
          <w:szCs w:val="24"/>
        </w:rPr>
        <w:t xml:space="preserve">. </w:t>
      </w:r>
      <w:r>
        <w:rPr>
          <w:b/>
          <w:bCs/>
          <w:szCs w:val="24"/>
        </w:rPr>
        <w:t xml:space="preserve">У </w:t>
      </w:r>
      <w:proofErr w:type="spellStart"/>
      <w:r>
        <w:rPr>
          <w:b/>
          <w:bCs/>
          <w:szCs w:val="24"/>
        </w:rPr>
        <w:t>случају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повреде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части</w:t>
      </w:r>
      <w:proofErr w:type="spellEnd"/>
      <w:r>
        <w:rPr>
          <w:b/>
          <w:bCs/>
          <w:szCs w:val="24"/>
        </w:rPr>
        <w:t xml:space="preserve">, </w:t>
      </w:r>
      <w:proofErr w:type="spellStart"/>
      <w:r>
        <w:rPr>
          <w:b/>
          <w:bCs/>
          <w:szCs w:val="24"/>
        </w:rPr>
        <w:t>угледа</w:t>
      </w:r>
      <w:proofErr w:type="spellEnd"/>
      <w:r>
        <w:rPr>
          <w:b/>
          <w:bCs/>
          <w:szCs w:val="24"/>
        </w:rPr>
        <w:t xml:space="preserve"> и </w:t>
      </w:r>
      <w:proofErr w:type="spellStart"/>
      <w:r>
        <w:rPr>
          <w:b/>
          <w:bCs/>
          <w:szCs w:val="24"/>
        </w:rPr>
        <w:t>достојанства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запосленог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од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стране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ученика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примењују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се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мере</w:t>
      </w:r>
      <w:proofErr w:type="spellEnd"/>
      <w:r>
        <w:rPr>
          <w:b/>
          <w:bCs/>
          <w:szCs w:val="24"/>
        </w:rPr>
        <w:t xml:space="preserve"> и </w:t>
      </w:r>
      <w:proofErr w:type="spellStart"/>
      <w:r>
        <w:rPr>
          <w:b/>
          <w:bCs/>
          <w:szCs w:val="24"/>
        </w:rPr>
        <w:t>активности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прописане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за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трећи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ниво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вршњачког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насиља</w:t>
      </w:r>
      <w:proofErr w:type="spellEnd"/>
      <w:r>
        <w:rPr>
          <w:b/>
          <w:bCs/>
          <w:szCs w:val="24"/>
        </w:rPr>
        <w:t>.</w:t>
      </w:r>
    </w:p>
    <w:p w14:paraId="1021E65B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метњам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развој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инвалидитет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чинилац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ом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неопход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сарадњ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тим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нклузив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разо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тврд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спољено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агресивно</w:t>
      </w:r>
      <w:proofErr w:type="spellEnd"/>
      <w:r>
        <w:rPr>
          <w:szCs w:val="24"/>
        </w:rPr>
        <w:t xml:space="preserve">) </w:t>
      </w:r>
      <w:proofErr w:type="spellStart"/>
      <w:r>
        <w:rPr>
          <w:szCs w:val="24"/>
        </w:rPr>
        <w:t>понаш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ледиц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дравстве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тањ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звој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метње</w:t>
      </w:r>
      <w:proofErr w:type="spellEnd"/>
      <w:r>
        <w:rPr>
          <w:szCs w:val="24"/>
        </w:rPr>
        <w:t xml:space="preserve"> и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узима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љ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р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активности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однос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њу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г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треб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кључи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пољаш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реж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стручњац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дравствен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стем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социјал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др</w:t>
      </w:r>
      <w:proofErr w:type="spellEnd"/>
      <w:r>
        <w:rPr>
          <w:szCs w:val="24"/>
        </w:rPr>
        <w:t>.).</w:t>
      </w:r>
    </w:p>
    <w:p w14:paraId="7F8EF6AA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е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ц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чинилац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ом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уж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ак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знањ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јав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лицији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надлежн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авн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ужилаштву</w:t>
      </w:r>
      <w:proofErr w:type="spellEnd"/>
      <w:r>
        <w:rPr>
          <w:szCs w:val="24"/>
        </w:rPr>
        <w:t xml:space="preserve">, а </w:t>
      </w: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чинилац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сти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надлеж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ента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оцијал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д</w:t>
      </w:r>
      <w:proofErr w:type="spellEnd"/>
      <w:r>
        <w:rPr>
          <w:szCs w:val="24"/>
        </w:rPr>
        <w:t xml:space="preserve">, у </w:t>
      </w:r>
      <w:proofErr w:type="spellStart"/>
      <w:r>
        <w:rPr>
          <w:szCs w:val="24"/>
        </w:rPr>
        <w:t>рок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писаним</w:t>
      </w:r>
      <w:proofErr w:type="spellEnd"/>
      <w:r>
        <w:rPr>
          <w:szCs w:val="24"/>
        </w:rPr>
        <w:t xml:space="preserve"> Законом.</w:t>
      </w:r>
    </w:p>
    <w:p w14:paraId="2A99CE25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Уколик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зн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одитељ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е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лиц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руштвен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режа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маловажав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вређ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пре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л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зи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ом</w:t>
      </w:r>
      <w:proofErr w:type="spellEnd"/>
      <w:r>
        <w:rPr>
          <w:szCs w:val="24"/>
        </w:rPr>
        <w:t xml:space="preserve">, а у </w:t>
      </w:r>
      <w:proofErr w:type="spellStart"/>
      <w:r>
        <w:rPr>
          <w:szCs w:val="24"/>
        </w:rPr>
        <w:t>вез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фесионалн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лог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ог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устан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уж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а</w:t>
      </w:r>
      <w:proofErr w:type="spellEnd"/>
      <w:r>
        <w:rPr>
          <w:szCs w:val="24"/>
        </w:rPr>
        <w:t xml:space="preserve"> о </w:t>
      </w:r>
      <w:proofErr w:type="spellStart"/>
      <w:r>
        <w:rPr>
          <w:szCs w:val="24"/>
        </w:rPr>
        <w:t>том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авес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леж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ав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ужилаштво</w:t>
      </w:r>
      <w:proofErr w:type="spellEnd"/>
      <w:r>
        <w:rPr>
          <w:szCs w:val="24"/>
        </w:rPr>
        <w:t xml:space="preserve">, у </w:t>
      </w:r>
      <w:proofErr w:type="spellStart"/>
      <w:r>
        <w:rPr>
          <w:szCs w:val="24"/>
        </w:rPr>
        <w:t>рок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писаном</w:t>
      </w:r>
      <w:proofErr w:type="spellEnd"/>
      <w:r>
        <w:rPr>
          <w:szCs w:val="24"/>
        </w:rPr>
        <w:t xml:space="preserve"> Законом. </w:t>
      </w:r>
    </w:p>
    <w:p w14:paraId="69863AFA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ц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ведоц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тава</w:t>
      </w:r>
      <w:proofErr w:type="spellEnd"/>
      <w:r>
        <w:rPr>
          <w:szCs w:val="24"/>
        </w:rPr>
        <w:t xml:space="preserve"> 3. </w:t>
      </w:r>
      <w:proofErr w:type="spellStart"/>
      <w:r>
        <w:rPr>
          <w:szCs w:val="24"/>
        </w:rPr>
        <w:t>ов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ачке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рађу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л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штит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нике</w:t>
      </w:r>
      <w:proofErr w:type="spellEnd"/>
      <w:r>
        <w:rPr>
          <w:szCs w:val="24"/>
        </w:rPr>
        <w:t>.</w:t>
      </w:r>
    </w:p>
    <w:p w14:paraId="5D918B58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proofErr w:type="spellStart"/>
      <w:r>
        <w:rPr>
          <w:szCs w:val="24"/>
        </w:rPr>
        <w:t>Кад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врш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д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туп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склад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коном</w:t>
      </w:r>
      <w:proofErr w:type="spellEnd"/>
    </w:p>
    <w:p w14:paraId="339B98D8" w14:textId="77777777" w:rsidR="00854C6B" w:rsidRDefault="00854C6B" w:rsidP="00854C6B">
      <w:pPr>
        <w:spacing w:before="100" w:beforeAutospacing="1"/>
        <w:jc w:val="center"/>
        <w:rPr>
          <w:bCs/>
          <w:szCs w:val="24"/>
        </w:rPr>
      </w:pPr>
      <w:proofErr w:type="spellStart"/>
      <w:r>
        <w:rPr>
          <w:bCs/>
          <w:szCs w:val="24"/>
        </w:rPr>
        <w:t>Редослед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поступања</w:t>
      </w:r>
      <w:proofErr w:type="spellEnd"/>
      <w:r>
        <w:rPr>
          <w:bCs/>
          <w:szCs w:val="24"/>
        </w:rPr>
        <w:t xml:space="preserve"> у </w:t>
      </w:r>
      <w:proofErr w:type="spellStart"/>
      <w:r>
        <w:rPr>
          <w:bCs/>
          <w:szCs w:val="24"/>
        </w:rPr>
        <w:t>интервенцији</w:t>
      </w:r>
      <w:proofErr w:type="spellEnd"/>
      <w:r>
        <w:rPr>
          <w:bCs/>
          <w:szCs w:val="24"/>
        </w:rPr>
        <w:t>:</w:t>
      </w:r>
    </w:p>
    <w:p w14:paraId="73436331" w14:textId="77777777" w:rsidR="00854C6B" w:rsidRDefault="00854C6B" w:rsidP="00854C6B">
      <w:pPr>
        <w:spacing w:before="100" w:beforeAutospacing="1"/>
        <w:jc w:val="both"/>
        <w:rPr>
          <w:bCs/>
          <w:szCs w:val="24"/>
        </w:rPr>
      </w:pPr>
      <w:r>
        <w:rPr>
          <w:bCs/>
          <w:szCs w:val="24"/>
        </w:rPr>
        <w:lastRenderedPageBreak/>
        <w:t xml:space="preserve">1) </w:t>
      </w:r>
      <w:proofErr w:type="spellStart"/>
      <w:r>
        <w:rPr>
          <w:bCs/>
          <w:szCs w:val="24"/>
        </w:rPr>
        <w:t>Проверавање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сумње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или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откривање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насиља</w:t>
      </w:r>
      <w:proofErr w:type="spellEnd"/>
      <w:r>
        <w:rPr>
          <w:bCs/>
          <w:szCs w:val="24"/>
        </w:rPr>
        <w:t xml:space="preserve">, </w:t>
      </w:r>
      <w:proofErr w:type="spellStart"/>
      <w:r>
        <w:rPr>
          <w:bCs/>
          <w:szCs w:val="24"/>
        </w:rPr>
        <w:t>злостављања</w:t>
      </w:r>
      <w:proofErr w:type="spellEnd"/>
      <w:r>
        <w:rPr>
          <w:bCs/>
          <w:szCs w:val="24"/>
        </w:rPr>
        <w:t xml:space="preserve"> и </w:t>
      </w:r>
      <w:proofErr w:type="spellStart"/>
      <w:r>
        <w:rPr>
          <w:bCs/>
          <w:szCs w:val="24"/>
        </w:rPr>
        <w:t>занемаривања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обавља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се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прикупљањем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информација</w:t>
      </w:r>
      <w:proofErr w:type="spellEnd"/>
      <w:r>
        <w:rPr>
          <w:bCs/>
          <w:szCs w:val="24"/>
        </w:rPr>
        <w:t xml:space="preserve"> - </w:t>
      </w:r>
      <w:proofErr w:type="spellStart"/>
      <w:r>
        <w:rPr>
          <w:bCs/>
          <w:szCs w:val="24"/>
        </w:rPr>
        <w:t>директно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или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индиректно</w:t>
      </w:r>
      <w:proofErr w:type="spellEnd"/>
      <w:r>
        <w:rPr>
          <w:bCs/>
          <w:szCs w:val="24"/>
        </w:rPr>
        <w:t>.</w:t>
      </w:r>
    </w:p>
    <w:p w14:paraId="7B414F00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bCs/>
          <w:szCs w:val="24"/>
        </w:rPr>
        <w:t xml:space="preserve">2) </w:t>
      </w:r>
      <w:proofErr w:type="spellStart"/>
      <w:r>
        <w:rPr>
          <w:bCs/>
          <w:szCs w:val="24"/>
        </w:rPr>
        <w:t>Заустављање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насиља</w:t>
      </w:r>
      <w:proofErr w:type="spellEnd"/>
      <w:r>
        <w:rPr>
          <w:bCs/>
          <w:szCs w:val="24"/>
        </w:rPr>
        <w:t xml:space="preserve"> и </w:t>
      </w:r>
      <w:proofErr w:type="spellStart"/>
      <w:r>
        <w:rPr>
          <w:bCs/>
          <w:szCs w:val="24"/>
        </w:rPr>
        <w:t>злостављања</w:t>
      </w:r>
      <w:proofErr w:type="spellEnd"/>
      <w:r>
        <w:rPr>
          <w:bCs/>
          <w:szCs w:val="24"/>
        </w:rPr>
        <w:t xml:space="preserve"> и </w:t>
      </w:r>
      <w:proofErr w:type="spellStart"/>
      <w:r>
        <w:rPr>
          <w:bCs/>
          <w:szCs w:val="24"/>
        </w:rPr>
        <w:t>смиривање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учесника</w:t>
      </w:r>
      <w:proofErr w:type="spellEnd"/>
      <w:r>
        <w:rPr>
          <w:szCs w:val="24"/>
        </w:rPr>
        <w:t xml:space="preserve"> </w:t>
      </w:r>
    </w:p>
    <w:p w14:paraId="1380AB1D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bCs/>
          <w:szCs w:val="24"/>
        </w:rPr>
        <w:t xml:space="preserve">3) </w:t>
      </w:r>
      <w:proofErr w:type="spellStart"/>
      <w:r>
        <w:rPr>
          <w:bCs/>
          <w:szCs w:val="24"/>
        </w:rPr>
        <w:t>Обавештавање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родитељ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предузим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хит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кциј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треби</w:t>
      </w:r>
      <w:proofErr w:type="spellEnd"/>
      <w:r>
        <w:rPr>
          <w:szCs w:val="24"/>
        </w:rPr>
        <w:t xml:space="preserve"> </w:t>
      </w:r>
    </w:p>
    <w:p w14:paraId="4A31319B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bCs/>
          <w:szCs w:val="24"/>
        </w:rPr>
        <w:t xml:space="preserve">4) </w:t>
      </w:r>
      <w:proofErr w:type="spellStart"/>
      <w:r>
        <w:rPr>
          <w:bCs/>
          <w:szCs w:val="24"/>
        </w:rPr>
        <w:t>Консултације</w:t>
      </w:r>
      <w:proofErr w:type="spellEnd"/>
      <w:r>
        <w:rPr>
          <w:bCs/>
          <w:szCs w:val="24"/>
        </w:rPr>
        <w:t xml:space="preserve"> у </w:t>
      </w:r>
      <w:proofErr w:type="spellStart"/>
      <w:r>
        <w:rPr>
          <w:bCs/>
          <w:szCs w:val="24"/>
        </w:rPr>
        <w:t>установи</w:t>
      </w:r>
      <w:proofErr w:type="spellEnd"/>
      <w:r>
        <w:rPr>
          <w:szCs w:val="24"/>
        </w:rPr>
        <w:t xml:space="preserve"> </w:t>
      </w:r>
    </w:p>
    <w:p w14:paraId="5C48D861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bCs/>
          <w:szCs w:val="24"/>
        </w:rPr>
        <w:t xml:space="preserve">5) </w:t>
      </w:r>
      <w:proofErr w:type="spellStart"/>
      <w:r>
        <w:rPr>
          <w:bCs/>
          <w:szCs w:val="24"/>
        </w:rPr>
        <w:t>Мере</w:t>
      </w:r>
      <w:proofErr w:type="spellEnd"/>
      <w:r>
        <w:rPr>
          <w:bCs/>
          <w:szCs w:val="24"/>
        </w:rPr>
        <w:t xml:space="preserve"> и </w:t>
      </w:r>
      <w:proofErr w:type="spellStart"/>
      <w:r>
        <w:rPr>
          <w:bCs/>
          <w:szCs w:val="24"/>
        </w:rPr>
        <w:t>активности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szCs w:val="24"/>
        </w:rPr>
        <w:t>предузима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в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лик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ниво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иљ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лостављања</w:t>
      </w:r>
      <w:proofErr w:type="spellEnd"/>
      <w:r>
        <w:rPr>
          <w:szCs w:val="24"/>
        </w:rPr>
        <w:t>.</w:t>
      </w:r>
    </w:p>
    <w:p w14:paraId="71A1EF9B" w14:textId="77777777" w:rsidR="00854C6B" w:rsidRDefault="00854C6B" w:rsidP="00854C6B">
      <w:pPr>
        <w:spacing w:before="100" w:beforeAutospacing="1"/>
        <w:jc w:val="both"/>
        <w:rPr>
          <w:bCs/>
          <w:szCs w:val="24"/>
        </w:rPr>
      </w:pPr>
      <w:r>
        <w:rPr>
          <w:bCs/>
          <w:szCs w:val="24"/>
        </w:rPr>
        <w:t xml:space="preserve">6) </w:t>
      </w:r>
      <w:proofErr w:type="spellStart"/>
      <w:r>
        <w:rPr>
          <w:bCs/>
          <w:szCs w:val="24"/>
        </w:rPr>
        <w:t>Ефекте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предузетих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мера</w:t>
      </w:r>
      <w:proofErr w:type="spellEnd"/>
      <w:r>
        <w:rPr>
          <w:bCs/>
          <w:szCs w:val="24"/>
        </w:rPr>
        <w:t xml:space="preserve"> и </w:t>
      </w:r>
      <w:proofErr w:type="spellStart"/>
      <w:r>
        <w:rPr>
          <w:bCs/>
          <w:szCs w:val="24"/>
        </w:rPr>
        <w:t>активности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прати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установа</w:t>
      </w:r>
      <w:proofErr w:type="spellEnd"/>
    </w:p>
    <w:p w14:paraId="6C71FC80" w14:textId="77777777" w:rsidR="00854C6B" w:rsidRDefault="00854C6B" w:rsidP="00854C6B">
      <w:pPr>
        <w:spacing w:before="100" w:beforeAutospacing="1"/>
        <w:jc w:val="both"/>
        <w:rPr>
          <w:bCs/>
          <w:szCs w:val="24"/>
        </w:rPr>
      </w:pPr>
      <w:r>
        <w:rPr>
          <w:bCs/>
          <w:szCs w:val="24"/>
        </w:rPr>
        <w:t>*</w:t>
      </w:r>
      <w:proofErr w:type="spellStart"/>
      <w:r>
        <w:rPr>
          <w:bCs/>
          <w:szCs w:val="24"/>
        </w:rPr>
        <w:t>Извештај</w:t>
      </w:r>
      <w:proofErr w:type="spellEnd"/>
      <w:r>
        <w:rPr>
          <w:bCs/>
          <w:szCs w:val="24"/>
        </w:rPr>
        <w:t xml:space="preserve"> о </w:t>
      </w:r>
      <w:proofErr w:type="spellStart"/>
      <w:r>
        <w:rPr>
          <w:bCs/>
          <w:szCs w:val="24"/>
        </w:rPr>
        <w:t>реализацији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плана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заштите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од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насиља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је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саставни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део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годишњег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извештаја</w:t>
      </w:r>
      <w:proofErr w:type="spellEnd"/>
      <w:r>
        <w:rPr>
          <w:bCs/>
          <w:szCs w:val="24"/>
        </w:rPr>
        <w:t xml:space="preserve"> о </w:t>
      </w:r>
      <w:proofErr w:type="spellStart"/>
      <w:r>
        <w:rPr>
          <w:bCs/>
          <w:szCs w:val="24"/>
        </w:rPr>
        <w:t>раду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установе</w:t>
      </w:r>
      <w:proofErr w:type="spellEnd"/>
      <w:r>
        <w:rPr>
          <w:bCs/>
          <w:szCs w:val="24"/>
        </w:rPr>
        <w:t xml:space="preserve"> и </w:t>
      </w:r>
      <w:proofErr w:type="spellStart"/>
      <w:r>
        <w:rPr>
          <w:bCs/>
          <w:szCs w:val="24"/>
        </w:rPr>
        <w:t>доставља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се</w:t>
      </w:r>
      <w:proofErr w:type="spellEnd"/>
      <w:r>
        <w:rPr>
          <w:bCs/>
          <w:szCs w:val="24"/>
        </w:rPr>
        <w:t xml:space="preserve"> Министарству, </w:t>
      </w:r>
      <w:proofErr w:type="spellStart"/>
      <w:r>
        <w:rPr>
          <w:bCs/>
          <w:szCs w:val="24"/>
        </w:rPr>
        <w:t>односно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надлежној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школској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управи</w:t>
      </w:r>
      <w:proofErr w:type="spellEnd"/>
      <w:r>
        <w:rPr>
          <w:bCs/>
          <w:szCs w:val="24"/>
        </w:rPr>
        <w:t>.</w:t>
      </w:r>
    </w:p>
    <w:p w14:paraId="6BF0A99E" w14:textId="77777777" w:rsidR="00854C6B" w:rsidRDefault="00854C6B" w:rsidP="00854C6B">
      <w:pPr>
        <w:spacing w:before="100" w:beforeAutospacing="1"/>
        <w:jc w:val="both"/>
        <w:rPr>
          <w:szCs w:val="24"/>
        </w:rPr>
      </w:pPr>
      <w:r>
        <w:rPr>
          <w:i/>
          <w:szCs w:val="24"/>
        </w:rPr>
        <w:t xml:space="preserve"> </w:t>
      </w:r>
    </w:p>
    <w:p w14:paraId="0AA7FAA1" w14:textId="77777777" w:rsidR="00854C6B" w:rsidRPr="006F03AB" w:rsidRDefault="00854C6B" w:rsidP="00854C6B">
      <w:bookmarkStart w:id="512" w:name="_Toc176940709"/>
      <w:bookmarkStart w:id="513" w:name="_Hlk207881260"/>
      <w:r>
        <w:t xml:space="preserve">ПЛАН РАДА ТИМА ЗА КРИЗНЕ ДОГАЂАЈЕ </w:t>
      </w:r>
      <w:proofErr w:type="gramStart"/>
      <w:r>
        <w:t>И  ПОСТУПАЊА</w:t>
      </w:r>
      <w:proofErr w:type="gramEnd"/>
      <w:r>
        <w:t xml:space="preserve"> УСТАНОВЕ У КРИЗНИМ СИТУАЦИЈАМА</w:t>
      </w:r>
      <w:bookmarkEnd w:id="512"/>
    </w:p>
    <w:p w14:paraId="69469913" w14:textId="77777777" w:rsidR="00854C6B" w:rsidRDefault="00854C6B" w:rsidP="00854C6B">
      <w:pPr>
        <w:jc w:val="both"/>
        <w:rPr>
          <w:rFonts w:eastAsia="Calibri"/>
          <w:szCs w:val="24"/>
        </w:rPr>
      </w:pPr>
      <w:proofErr w:type="spellStart"/>
      <w:r>
        <w:rPr>
          <w:rFonts w:eastAsia="Calibri"/>
          <w:b/>
          <w:bCs/>
          <w:szCs w:val="24"/>
        </w:rPr>
        <w:t>Циљ</w:t>
      </w:r>
      <w:proofErr w:type="spellEnd"/>
      <w:r>
        <w:rPr>
          <w:rFonts w:eastAsia="Calibri"/>
          <w:b/>
          <w:bCs/>
          <w:szCs w:val="24"/>
        </w:rPr>
        <w:t xml:space="preserve"> </w:t>
      </w:r>
      <w:proofErr w:type="spellStart"/>
      <w:r>
        <w:rPr>
          <w:rFonts w:eastAsia="Calibri"/>
          <w:b/>
          <w:bCs/>
          <w:szCs w:val="24"/>
        </w:rPr>
        <w:t>овог</w:t>
      </w:r>
      <w:proofErr w:type="spellEnd"/>
      <w:r>
        <w:rPr>
          <w:rFonts w:eastAsia="Calibri"/>
          <w:b/>
          <w:bCs/>
          <w:szCs w:val="24"/>
        </w:rPr>
        <w:t xml:space="preserve"> </w:t>
      </w:r>
      <w:proofErr w:type="spellStart"/>
      <w:r>
        <w:rPr>
          <w:rFonts w:eastAsia="Calibri"/>
          <w:b/>
          <w:bCs/>
          <w:szCs w:val="24"/>
        </w:rPr>
        <w:t>плана</w:t>
      </w:r>
      <w:proofErr w:type="spellEnd"/>
      <w:r>
        <w:rPr>
          <w:rFonts w:eastAsia="Calibri"/>
          <w:b/>
          <w:bCs/>
          <w:szCs w:val="24"/>
        </w:rPr>
        <w:t xml:space="preserve"> </w:t>
      </w:r>
      <w:proofErr w:type="spellStart"/>
      <w:r>
        <w:rPr>
          <w:rFonts w:eastAsia="Calibri"/>
          <w:b/>
          <w:bCs/>
          <w:szCs w:val="24"/>
        </w:rPr>
        <w:t>је</w:t>
      </w:r>
      <w:proofErr w:type="spellEnd"/>
      <w:r>
        <w:rPr>
          <w:rFonts w:eastAsia="Calibri"/>
          <w:b/>
          <w:bCs/>
          <w:szCs w:val="24"/>
          <w:lang w:val="sr-Latn-CS"/>
        </w:rPr>
        <w:t xml:space="preserve"> </w:t>
      </w:r>
      <w:proofErr w:type="spellStart"/>
      <w:r>
        <w:rPr>
          <w:rFonts w:eastAsia="Calibri"/>
          <w:szCs w:val="24"/>
        </w:rPr>
        <w:t>континуира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напређив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чи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туп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танов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ефикасно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еловања</w:t>
      </w:r>
      <w:proofErr w:type="spellEnd"/>
      <w:r>
        <w:rPr>
          <w:rFonts w:eastAsia="Calibri"/>
          <w:szCs w:val="24"/>
        </w:rPr>
        <w:t xml:space="preserve"> у </w:t>
      </w:r>
      <w:proofErr w:type="spellStart"/>
      <w:r>
        <w:rPr>
          <w:rFonts w:eastAsia="Calibri"/>
          <w:szCs w:val="24"/>
        </w:rPr>
        <w:t>сврх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тклањ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ил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вође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миниму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ледиц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о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ризн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огађај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изазва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рганизациј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функционис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танов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као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п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физичко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ментал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дрављ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јединца</w:t>
      </w:r>
      <w:proofErr w:type="spellEnd"/>
      <w:r>
        <w:rPr>
          <w:rFonts w:eastAsia="Calibri"/>
          <w:szCs w:val="24"/>
        </w:rPr>
        <w:t>.</w:t>
      </w:r>
    </w:p>
    <w:p w14:paraId="546B5CA5" w14:textId="77777777" w:rsidR="00854C6B" w:rsidRDefault="00854C6B" w:rsidP="00854C6B">
      <w:pPr>
        <w:jc w:val="both"/>
        <w:rPr>
          <w:rFonts w:eastAsia="Calibri"/>
          <w:b/>
          <w:bCs/>
          <w:szCs w:val="24"/>
        </w:rPr>
      </w:pPr>
    </w:p>
    <w:tbl>
      <w:tblPr>
        <w:tblStyle w:val="TableGrid110"/>
        <w:tblW w:w="5000" w:type="pct"/>
        <w:jc w:val="center"/>
        <w:tblLook w:val="04A0" w:firstRow="1" w:lastRow="0" w:firstColumn="1" w:lastColumn="0" w:noHBand="0" w:noVBand="1"/>
      </w:tblPr>
      <w:tblGrid>
        <w:gridCol w:w="2791"/>
        <w:gridCol w:w="2061"/>
        <w:gridCol w:w="1964"/>
        <w:gridCol w:w="2200"/>
      </w:tblGrid>
      <w:tr w:rsidR="00854C6B" w14:paraId="35F3D2F3" w14:textId="77777777" w:rsidTr="00AE7D2F">
        <w:trPr>
          <w:tblHeader/>
          <w:jc w:val="center"/>
        </w:trPr>
        <w:tc>
          <w:tcPr>
            <w:tcW w:w="1689" w:type="pct"/>
          </w:tcPr>
          <w:p w14:paraId="35CE119D" w14:textId="77777777" w:rsidR="00854C6B" w:rsidRDefault="00854C6B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bookmarkStart w:id="514" w:name="_Hlk175227118"/>
            <w:r>
              <w:rPr>
                <w:rFonts w:eastAsia="Calibri"/>
                <w:b/>
                <w:bCs/>
                <w:szCs w:val="24"/>
              </w:rPr>
              <w:t>АКТИВНОСТИ</w:t>
            </w:r>
          </w:p>
        </w:tc>
        <w:tc>
          <w:tcPr>
            <w:tcW w:w="1284" w:type="pct"/>
          </w:tcPr>
          <w:p w14:paraId="3D868E8D" w14:textId="77777777" w:rsidR="00854C6B" w:rsidRDefault="00854C6B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НАЧИН РЕАЛИЗАЦИЈЕ</w:t>
            </w:r>
          </w:p>
        </w:tc>
        <w:tc>
          <w:tcPr>
            <w:tcW w:w="946" w:type="pct"/>
          </w:tcPr>
          <w:p w14:paraId="6E177AE1" w14:textId="77777777" w:rsidR="00854C6B" w:rsidRDefault="00854C6B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НОСИОЦИ АКТИВНОСТИ</w:t>
            </w:r>
          </w:p>
        </w:tc>
        <w:tc>
          <w:tcPr>
            <w:tcW w:w="1081" w:type="pct"/>
          </w:tcPr>
          <w:p w14:paraId="15D20AC5" w14:textId="77777777" w:rsidR="00854C6B" w:rsidRDefault="00854C6B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ВРЕМЕ РЕАЛИЗАЦИЈЕ</w:t>
            </w:r>
          </w:p>
        </w:tc>
      </w:tr>
      <w:bookmarkEnd w:id="514"/>
      <w:tr w:rsidR="00854C6B" w14:paraId="2572565B" w14:textId="77777777" w:rsidTr="00495D69">
        <w:trPr>
          <w:jc w:val="center"/>
        </w:trPr>
        <w:tc>
          <w:tcPr>
            <w:tcW w:w="1689" w:type="pct"/>
          </w:tcPr>
          <w:p w14:paraId="65F094A2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Формир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284" w:type="pct"/>
          </w:tcPr>
          <w:p w14:paraId="5982FB51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формир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оквир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иља</w:t>
            </w:r>
            <w:proofErr w:type="spellEnd"/>
          </w:p>
        </w:tc>
        <w:tc>
          <w:tcPr>
            <w:tcW w:w="946" w:type="pct"/>
          </w:tcPr>
          <w:p w14:paraId="10F044EB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6C90B3D3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  <w:p w14:paraId="064F984C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</w:p>
        </w:tc>
        <w:tc>
          <w:tcPr>
            <w:tcW w:w="1081" w:type="pct"/>
          </w:tcPr>
          <w:p w14:paraId="36924BCA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854C6B" w14:paraId="573B9A99" w14:textId="77777777" w:rsidTr="00495D69">
        <w:trPr>
          <w:jc w:val="center"/>
        </w:trPr>
        <w:tc>
          <w:tcPr>
            <w:tcW w:w="1689" w:type="pct"/>
          </w:tcPr>
          <w:p w14:paraId="2E67AFF6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284" w:type="pct"/>
          </w:tcPr>
          <w:p w14:paraId="5AD62E1B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став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шње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</w:p>
        </w:tc>
        <w:tc>
          <w:tcPr>
            <w:tcW w:w="946" w:type="pct"/>
          </w:tcPr>
          <w:p w14:paraId="65B3B56C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81" w:type="pct"/>
          </w:tcPr>
          <w:p w14:paraId="3A43D47D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854C6B" w14:paraId="62DE8246" w14:textId="77777777" w:rsidTr="00495D69">
        <w:trPr>
          <w:jc w:val="center"/>
        </w:trPr>
        <w:tc>
          <w:tcPr>
            <w:tcW w:w="1689" w:type="pct"/>
          </w:tcPr>
          <w:p w14:paraId="24A6BB99" w14:textId="77777777" w:rsidR="00854C6B" w:rsidRDefault="00854C6B" w:rsidP="00495D69">
            <w:pPr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Извршити </w:t>
            </w:r>
            <w:proofErr w:type="spellStart"/>
            <w:r>
              <w:rPr>
                <w:rFonts w:eastAsia="Calibri"/>
                <w:szCs w:val="24"/>
              </w:rPr>
              <w:t>процен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наг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капацитет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специфич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уоч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зличи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тенционал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има</w:t>
            </w:r>
            <w:proofErr w:type="spellEnd"/>
          </w:p>
        </w:tc>
        <w:tc>
          <w:tcPr>
            <w:tcW w:w="1284" w:type="pct"/>
          </w:tcPr>
          <w:p w14:paraId="2B779228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</w:p>
        </w:tc>
        <w:tc>
          <w:tcPr>
            <w:tcW w:w="946" w:type="pct"/>
          </w:tcPr>
          <w:p w14:paraId="252EDD80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11F45098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81" w:type="pct"/>
          </w:tcPr>
          <w:p w14:paraId="64C48992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854C6B" w14:paraId="1B0112AA" w14:textId="77777777" w:rsidTr="00495D69">
        <w:trPr>
          <w:jc w:val="center"/>
        </w:trPr>
        <w:tc>
          <w:tcPr>
            <w:tcW w:w="1689" w:type="pct"/>
          </w:tcPr>
          <w:p w14:paraId="0D38A846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оценит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дефиниса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езбед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ес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нутар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а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завис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рст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а</w:t>
            </w:r>
            <w:proofErr w:type="spellEnd"/>
          </w:p>
        </w:tc>
        <w:tc>
          <w:tcPr>
            <w:tcW w:w="1284" w:type="pct"/>
          </w:tcPr>
          <w:p w14:paraId="519C4E09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</w:rPr>
              <w:t>склад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вакуацио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</w:p>
        </w:tc>
        <w:tc>
          <w:tcPr>
            <w:tcW w:w="946" w:type="pct"/>
          </w:tcPr>
          <w:p w14:paraId="746A897B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36292833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едагош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легију</w:t>
            </w:r>
            <w:proofErr w:type="spellEnd"/>
          </w:p>
          <w:p w14:paraId="63F7F162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  <w:r>
              <w:rPr>
                <w:rFonts w:eastAsia="Calibri"/>
                <w:szCs w:val="24"/>
              </w:rPr>
              <w:t xml:space="preserve"> м</w:t>
            </w:r>
          </w:p>
          <w:p w14:paraId="39F43A08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</w:p>
        </w:tc>
        <w:tc>
          <w:tcPr>
            <w:tcW w:w="1081" w:type="pct"/>
          </w:tcPr>
          <w:p w14:paraId="6963214A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</w:p>
        </w:tc>
      </w:tr>
      <w:tr w:rsidR="00854C6B" w14:paraId="650FC7AB" w14:textId="77777777" w:rsidTr="00495D69">
        <w:trPr>
          <w:jc w:val="center"/>
        </w:trPr>
        <w:tc>
          <w:tcPr>
            <w:tcW w:w="1689" w:type="pct"/>
          </w:tcPr>
          <w:p w14:paraId="1335C420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Дефиниса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чи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алармирања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оглашавањ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нформисањ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школи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завис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рст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а</w:t>
            </w:r>
            <w:proofErr w:type="spellEnd"/>
          </w:p>
        </w:tc>
        <w:tc>
          <w:tcPr>
            <w:tcW w:w="1284" w:type="pct"/>
          </w:tcPr>
          <w:p w14:paraId="10B1B43A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формисања</w:t>
            </w:r>
            <w:proofErr w:type="spellEnd"/>
          </w:p>
        </w:tc>
        <w:tc>
          <w:tcPr>
            <w:tcW w:w="946" w:type="pct"/>
          </w:tcPr>
          <w:p w14:paraId="0C5BDC2E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3B1A92A6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едагош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легијум</w:t>
            </w:r>
            <w:proofErr w:type="spellEnd"/>
          </w:p>
          <w:p w14:paraId="0578BE27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81" w:type="pct"/>
          </w:tcPr>
          <w:p w14:paraId="04239B77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</w:p>
        </w:tc>
      </w:tr>
      <w:tr w:rsidR="00854C6B" w14:paraId="535287DE" w14:textId="77777777" w:rsidTr="00495D69">
        <w:trPr>
          <w:jc w:val="center"/>
        </w:trPr>
        <w:tc>
          <w:tcPr>
            <w:tcW w:w="1689" w:type="pct"/>
          </w:tcPr>
          <w:p w14:paraId="296BE81A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споре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сториј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начи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знача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в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сториј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школи</w:t>
            </w:r>
            <w:proofErr w:type="spellEnd"/>
          </w:p>
        </w:tc>
        <w:tc>
          <w:tcPr>
            <w:tcW w:w="1284" w:type="pct"/>
          </w:tcPr>
          <w:p w14:paraId="2BB40663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</w:p>
        </w:tc>
        <w:tc>
          <w:tcPr>
            <w:tcW w:w="946" w:type="pct"/>
          </w:tcPr>
          <w:p w14:paraId="3465CEBF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40B93381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81" w:type="pct"/>
          </w:tcPr>
          <w:p w14:paraId="1BF9A598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</w:p>
        </w:tc>
      </w:tr>
      <w:tr w:rsidR="00854C6B" w14:paraId="0048ED59" w14:textId="77777777" w:rsidTr="00495D69">
        <w:trPr>
          <w:jc w:val="center"/>
        </w:trPr>
        <w:tc>
          <w:tcPr>
            <w:tcW w:w="1689" w:type="pct"/>
          </w:tcPr>
          <w:p w14:paraId="20332CB6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труч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аврша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послен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ач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мпетенци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уж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сохосоцијал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дршке</w:t>
            </w:r>
            <w:proofErr w:type="spellEnd"/>
            <w:r>
              <w:rPr>
                <w:rFonts w:eastAsia="Calibri"/>
                <w:szCs w:val="24"/>
              </w:rPr>
              <w:t xml:space="preserve">; </w:t>
            </w:r>
            <w:proofErr w:type="spellStart"/>
            <w:r>
              <w:rPr>
                <w:rFonts w:eastAsia="Calibri"/>
                <w:szCs w:val="24"/>
              </w:rPr>
              <w:t>реализациј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вакуациј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друг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бу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ог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прине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фикасн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говањ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различи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</w:p>
        </w:tc>
        <w:tc>
          <w:tcPr>
            <w:tcW w:w="1284" w:type="pct"/>
          </w:tcPr>
          <w:p w14:paraId="66470C85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буке</w:t>
            </w:r>
            <w:proofErr w:type="spellEnd"/>
          </w:p>
          <w:p w14:paraId="4EB83251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минари</w:t>
            </w:r>
            <w:proofErr w:type="spellEnd"/>
          </w:p>
          <w:p w14:paraId="0B6F2BC4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едавања</w:t>
            </w:r>
            <w:proofErr w:type="spellEnd"/>
          </w:p>
          <w:p w14:paraId="42EEA59E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</w:p>
          <w:p w14:paraId="585466B4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</w:p>
        </w:tc>
        <w:tc>
          <w:tcPr>
            <w:tcW w:w="946" w:type="pct"/>
          </w:tcPr>
          <w:p w14:paraId="38F4EC18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в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послени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школи</w:t>
            </w:r>
            <w:proofErr w:type="spellEnd"/>
          </w:p>
        </w:tc>
        <w:tc>
          <w:tcPr>
            <w:tcW w:w="1081" w:type="pct"/>
          </w:tcPr>
          <w:p w14:paraId="2712335B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854C6B" w14:paraId="36D11636" w14:textId="77777777" w:rsidTr="00495D69">
        <w:trPr>
          <w:jc w:val="center"/>
        </w:trPr>
        <w:tc>
          <w:tcPr>
            <w:tcW w:w="1689" w:type="pct"/>
          </w:tcPr>
          <w:p w14:paraId="08C62728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напређи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езбеднос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ултур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к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запослених</w:t>
            </w:r>
            <w:proofErr w:type="spellEnd"/>
          </w:p>
        </w:tc>
        <w:tc>
          <w:tcPr>
            <w:tcW w:w="1284" w:type="pct"/>
          </w:tcPr>
          <w:p w14:paraId="34D8E95F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ЧОСУ</w:t>
            </w:r>
          </w:p>
          <w:p w14:paraId="007DC071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едавања</w:t>
            </w:r>
            <w:proofErr w:type="spellEnd"/>
          </w:p>
          <w:p w14:paraId="734C5899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буке</w:t>
            </w:r>
            <w:proofErr w:type="spellEnd"/>
          </w:p>
        </w:tc>
        <w:tc>
          <w:tcPr>
            <w:tcW w:w="946" w:type="pct"/>
          </w:tcPr>
          <w:p w14:paraId="52EFC7DA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  <w:p w14:paraId="53D2D0EF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ци</w:t>
            </w:r>
            <w:proofErr w:type="spellEnd"/>
          </w:p>
          <w:p w14:paraId="59A63963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труч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радници</w:t>
            </w:r>
            <w:proofErr w:type="spellEnd"/>
          </w:p>
        </w:tc>
        <w:tc>
          <w:tcPr>
            <w:tcW w:w="1081" w:type="pct"/>
          </w:tcPr>
          <w:p w14:paraId="58F47FA1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854C6B" w14:paraId="42B18566" w14:textId="77777777" w:rsidTr="00495D69">
        <w:trPr>
          <w:jc w:val="center"/>
        </w:trPr>
        <w:tc>
          <w:tcPr>
            <w:tcW w:w="1689" w:type="pct"/>
          </w:tcPr>
          <w:p w14:paraId="0E4DDD7A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еаго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о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</w:t>
            </w:r>
            <w:proofErr w:type="spellEnd"/>
          </w:p>
        </w:tc>
        <w:tc>
          <w:tcPr>
            <w:tcW w:w="1284" w:type="pct"/>
          </w:tcPr>
          <w:p w14:paraId="5C364C36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ефинис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чи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актив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онкрет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а</w:t>
            </w:r>
            <w:proofErr w:type="spellEnd"/>
          </w:p>
          <w:p w14:paraId="2A16AAFB" w14:textId="77777777" w:rsidR="00854C6B" w:rsidRDefault="00854C6B" w:rsidP="00495D69">
            <w:pPr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</w:rPr>
              <w:t>склад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авилником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протокол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одговор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иљ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злостављањ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занемаривање</w:t>
            </w:r>
            <w:proofErr w:type="spellEnd"/>
            <w:r>
              <w:rPr>
                <w:rFonts w:eastAsia="Calibri"/>
                <w:szCs w:val="24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</w:rPr>
              <w:t>де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авилник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нос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lastRenderedPageBreak/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има</w:t>
            </w:r>
            <w:proofErr w:type="spellEnd"/>
            <w:r>
              <w:rPr>
                <w:rFonts w:eastAsia="Calibri"/>
                <w:szCs w:val="24"/>
              </w:rPr>
              <w:t>).</w:t>
            </w:r>
          </w:p>
        </w:tc>
        <w:tc>
          <w:tcPr>
            <w:tcW w:w="946" w:type="pct"/>
          </w:tcPr>
          <w:p w14:paraId="42AA2039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  <w:p w14:paraId="13A2F7A9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едагош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легијум</w:t>
            </w:r>
            <w:proofErr w:type="spellEnd"/>
          </w:p>
          <w:p w14:paraId="6E03D6C6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вет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</w:p>
          <w:p w14:paraId="2453559B" w14:textId="77777777" w:rsidR="00854C6B" w:rsidRDefault="00854C6B" w:rsidP="00495D69">
            <w:pPr>
              <w:rPr>
                <w:rFonts w:eastAsia="Calibri"/>
                <w:szCs w:val="24"/>
              </w:rPr>
            </w:pPr>
          </w:p>
        </w:tc>
        <w:tc>
          <w:tcPr>
            <w:tcW w:w="1081" w:type="pct"/>
          </w:tcPr>
          <w:p w14:paraId="2C07CF89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К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с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</w:t>
            </w:r>
            <w:proofErr w:type="spellEnd"/>
          </w:p>
        </w:tc>
      </w:tr>
      <w:tr w:rsidR="00854C6B" w14:paraId="6380EC20" w14:textId="77777777" w:rsidTr="00495D69">
        <w:trPr>
          <w:jc w:val="center"/>
        </w:trPr>
        <w:tc>
          <w:tcPr>
            <w:tcW w:w="1689" w:type="pct"/>
          </w:tcPr>
          <w:p w14:paraId="2F577099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рад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једнич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ло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ачањ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тпор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</w:p>
        </w:tc>
        <w:tc>
          <w:tcPr>
            <w:tcW w:w="1284" w:type="pct"/>
          </w:tcPr>
          <w:p w14:paraId="48876F8E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позна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мерниц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говањ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946" w:type="pct"/>
          </w:tcPr>
          <w:p w14:paraId="0ECF697D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дељењ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  <w:p w14:paraId="460E9E27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ланов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1081" w:type="pct"/>
          </w:tcPr>
          <w:p w14:paraId="39D60B6B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четк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854C6B" w14:paraId="0EFECF98" w14:textId="77777777" w:rsidTr="00495D69">
        <w:trPr>
          <w:jc w:val="center"/>
        </w:trPr>
        <w:tc>
          <w:tcPr>
            <w:tcW w:w="1689" w:type="pct"/>
          </w:tcPr>
          <w:p w14:paraId="63EF62D0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рад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пољашњ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режом-социјал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здравстве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олициј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јединиц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локал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моуправ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мобил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>...</w:t>
            </w:r>
          </w:p>
        </w:tc>
        <w:tc>
          <w:tcPr>
            <w:tcW w:w="1284" w:type="pct"/>
          </w:tcPr>
          <w:p w14:paraId="71AEA192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е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це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946" w:type="pct"/>
          </w:tcPr>
          <w:p w14:paraId="53796057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7271BEA5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длеж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ргани</w:t>
            </w:r>
            <w:proofErr w:type="spellEnd"/>
          </w:p>
          <w:p w14:paraId="10ABC65E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81" w:type="pct"/>
          </w:tcPr>
          <w:p w14:paraId="28E5B288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</w:rPr>
              <w:t>завис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а</w:t>
            </w:r>
            <w:proofErr w:type="spellEnd"/>
          </w:p>
        </w:tc>
      </w:tr>
      <w:tr w:rsidR="00854C6B" w14:paraId="13F20995" w14:textId="77777777" w:rsidTr="00495D69">
        <w:trPr>
          <w:jc w:val="center"/>
        </w:trPr>
        <w:tc>
          <w:tcPr>
            <w:tcW w:w="1689" w:type="pct"/>
          </w:tcPr>
          <w:p w14:paraId="606EB8EF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аћењ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евалуациј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вање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реализаци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гр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1284" w:type="pct"/>
          </w:tcPr>
          <w:p w14:paraId="12B983F1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Записниц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946" w:type="pct"/>
          </w:tcPr>
          <w:p w14:paraId="7207633A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2076AE7E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</w:p>
        </w:tc>
        <w:tc>
          <w:tcPr>
            <w:tcW w:w="1081" w:type="pct"/>
          </w:tcPr>
          <w:p w14:paraId="0410EC85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  <w:p w14:paraId="184E6E81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ва</w:t>
            </w:r>
            <w:proofErr w:type="spellEnd"/>
            <w:r>
              <w:rPr>
                <w:rFonts w:eastAsia="Calibri"/>
                <w:szCs w:val="24"/>
              </w:rPr>
              <w:t xml:space="preserve"> пута </w:t>
            </w:r>
            <w:proofErr w:type="spellStart"/>
            <w:r>
              <w:rPr>
                <w:rFonts w:eastAsia="Calibri"/>
                <w:szCs w:val="24"/>
              </w:rPr>
              <w:t>годишње</w:t>
            </w:r>
            <w:proofErr w:type="spellEnd"/>
          </w:p>
        </w:tc>
      </w:tr>
    </w:tbl>
    <w:p w14:paraId="47664DE1" w14:textId="77777777" w:rsidR="00854C6B" w:rsidRDefault="00854C6B" w:rsidP="00854C6B">
      <w:pPr>
        <w:rPr>
          <w:rFonts w:eastAsia="Calibri"/>
          <w:b/>
          <w:bCs/>
          <w:szCs w:val="24"/>
        </w:rPr>
      </w:pPr>
    </w:p>
    <w:p w14:paraId="3AC685C8" w14:textId="5BDDFAB1" w:rsidR="00854C6B" w:rsidRDefault="00854C6B" w:rsidP="00854C6B">
      <w:pPr>
        <w:rPr>
          <w:rFonts w:eastAsia="Calibri"/>
          <w:b/>
          <w:bCs/>
          <w:szCs w:val="24"/>
        </w:rPr>
      </w:pPr>
    </w:p>
    <w:p w14:paraId="6DE73B81" w14:textId="5AE2B095" w:rsidR="00DF7366" w:rsidRDefault="00DF7366" w:rsidP="00854C6B">
      <w:pPr>
        <w:rPr>
          <w:rFonts w:eastAsia="Calibri"/>
          <w:b/>
          <w:bCs/>
          <w:szCs w:val="24"/>
        </w:rPr>
      </w:pPr>
    </w:p>
    <w:p w14:paraId="459D338C" w14:textId="3ACF5F85" w:rsidR="00DF7366" w:rsidRDefault="00DF7366" w:rsidP="00854C6B">
      <w:pPr>
        <w:rPr>
          <w:rFonts w:eastAsia="Calibri"/>
          <w:b/>
          <w:bCs/>
          <w:szCs w:val="24"/>
        </w:rPr>
      </w:pPr>
    </w:p>
    <w:p w14:paraId="40904D1B" w14:textId="7AEACBD6" w:rsidR="00DF7366" w:rsidRDefault="00DF7366" w:rsidP="00854C6B">
      <w:pPr>
        <w:rPr>
          <w:rFonts w:eastAsia="Calibri"/>
          <w:b/>
          <w:bCs/>
          <w:szCs w:val="24"/>
        </w:rPr>
      </w:pPr>
    </w:p>
    <w:p w14:paraId="1C9AD871" w14:textId="77777777" w:rsidR="00DF7366" w:rsidRDefault="00DF7366" w:rsidP="00854C6B">
      <w:pPr>
        <w:rPr>
          <w:rFonts w:eastAsia="Calibri"/>
          <w:b/>
          <w:bCs/>
          <w:szCs w:val="24"/>
        </w:rPr>
      </w:pPr>
    </w:p>
    <w:tbl>
      <w:tblPr>
        <w:tblStyle w:val="TableGrid110"/>
        <w:tblW w:w="5000" w:type="pct"/>
        <w:jc w:val="center"/>
        <w:tblLook w:val="04A0" w:firstRow="1" w:lastRow="0" w:firstColumn="1" w:lastColumn="0" w:noHBand="0" w:noVBand="1"/>
      </w:tblPr>
      <w:tblGrid>
        <w:gridCol w:w="2837"/>
        <w:gridCol w:w="2015"/>
        <w:gridCol w:w="1964"/>
        <w:gridCol w:w="2200"/>
      </w:tblGrid>
      <w:tr w:rsidR="00854C6B" w14:paraId="46D82613" w14:textId="77777777" w:rsidTr="00AE7D2F">
        <w:trPr>
          <w:cantSplit/>
          <w:tblHeader/>
          <w:jc w:val="center"/>
        </w:trPr>
        <w:tc>
          <w:tcPr>
            <w:tcW w:w="5000" w:type="pct"/>
            <w:gridSpan w:val="4"/>
          </w:tcPr>
          <w:p w14:paraId="6D0729B6" w14:textId="77777777" w:rsidR="00854C6B" w:rsidRDefault="00854C6B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ПЛАН ПРЕВЕНЦИЈЕ КРИЗНИХ СИТУАЦИЈА</w:t>
            </w:r>
          </w:p>
        </w:tc>
      </w:tr>
      <w:tr w:rsidR="00854C6B" w14:paraId="31B2D3D7" w14:textId="77777777" w:rsidTr="00AE7D2F">
        <w:trPr>
          <w:cantSplit/>
          <w:trHeight w:val="894"/>
          <w:tblHeader/>
          <w:jc w:val="center"/>
        </w:trPr>
        <w:tc>
          <w:tcPr>
            <w:tcW w:w="1733" w:type="pct"/>
            <w:vAlign w:val="center"/>
          </w:tcPr>
          <w:p w14:paraId="6D398396" w14:textId="77777777" w:rsidR="00854C6B" w:rsidRDefault="00854C6B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АКТИВНОСТИ</w:t>
            </w:r>
          </w:p>
        </w:tc>
        <w:tc>
          <w:tcPr>
            <w:tcW w:w="1133" w:type="pct"/>
            <w:vAlign w:val="center"/>
          </w:tcPr>
          <w:p w14:paraId="527A05C8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НАЧИН РЕАЛИЗАЦИЈЕ</w:t>
            </w:r>
          </w:p>
        </w:tc>
        <w:tc>
          <w:tcPr>
            <w:tcW w:w="1099" w:type="pct"/>
            <w:vAlign w:val="center"/>
          </w:tcPr>
          <w:p w14:paraId="2E3C9FE6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НОСИОЦИ АКТИВНОСТИ</w:t>
            </w:r>
          </w:p>
        </w:tc>
        <w:tc>
          <w:tcPr>
            <w:tcW w:w="1035" w:type="pct"/>
            <w:vAlign w:val="center"/>
          </w:tcPr>
          <w:p w14:paraId="66CF1704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ВРЕМЕ РЕАЛИЗАЦИЈЕ</w:t>
            </w:r>
          </w:p>
        </w:tc>
      </w:tr>
      <w:tr w:rsidR="00854C6B" w14:paraId="2F9115F6" w14:textId="77777777" w:rsidTr="00AE7D2F">
        <w:trPr>
          <w:cantSplit/>
          <w:jc w:val="center"/>
        </w:trPr>
        <w:tc>
          <w:tcPr>
            <w:tcW w:w="1733" w:type="pct"/>
          </w:tcPr>
          <w:p w14:paraId="34759B59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Формир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гр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им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</w:p>
        </w:tc>
        <w:tc>
          <w:tcPr>
            <w:tcW w:w="1133" w:type="pct"/>
          </w:tcPr>
          <w:p w14:paraId="1ED580AC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нос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шење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формирању</w:t>
            </w:r>
            <w:proofErr w:type="spellEnd"/>
            <w:r>
              <w:rPr>
                <w:rFonts w:eastAsia="Calibri"/>
                <w:szCs w:val="24"/>
              </w:rPr>
              <w:t xml:space="preserve"> Тима, </w:t>
            </w:r>
            <w:proofErr w:type="spellStart"/>
            <w:r>
              <w:rPr>
                <w:rFonts w:eastAsia="Calibri"/>
                <w:szCs w:val="24"/>
              </w:rPr>
              <w:t>Програ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став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грама</w:t>
            </w:r>
            <w:proofErr w:type="spellEnd"/>
            <w:r>
              <w:rPr>
                <w:rFonts w:eastAsia="Calibri"/>
                <w:szCs w:val="24"/>
              </w:rPr>
              <w:t>,</w:t>
            </w:r>
          </w:p>
          <w:p w14:paraId="7FB60A11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ла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став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шње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</w:p>
        </w:tc>
        <w:tc>
          <w:tcPr>
            <w:tcW w:w="1099" w:type="pct"/>
          </w:tcPr>
          <w:p w14:paraId="05AD283D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5EED5B97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</w:p>
          <w:p w14:paraId="52DF88DF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</w:p>
          <w:p w14:paraId="6492A4C2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</w:p>
          <w:p w14:paraId="68C786D5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</w:p>
        </w:tc>
        <w:tc>
          <w:tcPr>
            <w:tcW w:w="1035" w:type="pct"/>
          </w:tcPr>
          <w:p w14:paraId="498C89D9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854C6B" w14:paraId="4F60F213" w14:textId="77777777" w:rsidTr="00AE7D2F">
        <w:trPr>
          <w:cantSplit/>
          <w:jc w:val="center"/>
        </w:trPr>
        <w:tc>
          <w:tcPr>
            <w:tcW w:w="1733" w:type="pct"/>
          </w:tcPr>
          <w:p w14:paraId="6C0446D2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Истиц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цедур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оступак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корак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интервенциј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улог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одговор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сник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заштити</w:t>
            </w:r>
            <w:proofErr w:type="spellEnd"/>
          </w:p>
        </w:tc>
        <w:tc>
          <w:tcPr>
            <w:tcW w:w="1133" w:type="pct"/>
          </w:tcPr>
          <w:p w14:paraId="7B1DD8ED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ефинис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чи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</w:p>
          <w:p w14:paraId="4317F901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ас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финиса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лог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чланов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1099" w:type="pct"/>
          </w:tcPr>
          <w:p w14:paraId="09B86D6A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</w:p>
        </w:tc>
        <w:tc>
          <w:tcPr>
            <w:tcW w:w="1035" w:type="pct"/>
          </w:tcPr>
          <w:p w14:paraId="034A2B04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854C6B" w14:paraId="4629456F" w14:textId="77777777" w:rsidTr="00AE7D2F">
        <w:trPr>
          <w:cantSplit/>
          <w:jc w:val="center"/>
        </w:trPr>
        <w:tc>
          <w:tcPr>
            <w:tcW w:w="1733" w:type="pct"/>
          </w:tcPr>
          <w:p w14:paraId="55339088" w14:textId="77777777" w:rsidR="00854C6B" w:rsidRDefault="00854C6B" w:rsidP="00495D69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Упознавање свих запослених са Програмом и Планом рада Тима за кризне ситуације и начинима поступања у кризним ситуацијама</w:t>
            </w:r>
          </w:p>
        </w:tc>
        <w:tc>
          <w:tcPr>
            <w:tcW w:w="1133" w:type="pct"/>
          </w:tcPr>
          <w:p w14:paraId="363C82C8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proofErr w:type="gramStart"/>
            <w:r>
              <w:rPr>
                <w:rFonts w:eastAsia="Calibri"/>
                <w:szCs w:val="24"/>
              </w:rPr>
              <w:t>Упознавање</w:t>
            </w:r>
            <w:proofErr w:type="spellEnd"/>
            <w:r>
              <w:rPr>
                <w:rFonts w:eastAsia="Calibri"/>
                <w:szCs w:val="24"/>
              </w:rPr>
              <w:t xml:space="preserve"> 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proofErr w:type="gram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тавнич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ећу</w:t>
            </w:r>
            <w:proofErr w:type="spellEnd"/>
          </w:p>
        </w:tc>
        <w:tc>
          <w:tcPr>
            <w:tcW w:w="1099" w:type="pct"/>
          </w:tcPr>
          <w:p w14:paraId="4A71F02C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едагог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  <w:r>
              <w:rPr>
                <w:rFonts w:eastAsia="Calibri"/>
                <w:szCs w:val="24"/>
              </w:rPr>
              <w:t>,</w:t>
            </w:r>
          </w:p>
          <w:p w14:paraId="1017A6B2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ланов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1035" w:type="pct"/>
          </w:tcPr>
          <w:p w14:paraId="7662C4EA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854C6B" w14:paraId="7009EBC8" w14:textId="77777777" w:rsidTr="00AE7D2F">
        <w:trPr>
          <w:cantSplit/>
          <w:jc w:val="center"/>
        </w:trPr>
        <w:tc>
          <w:tcPr>
            <w:tcW w:w="1733" w:type="pct"/>
          </w:tcPr>
          <w:p w14:paraId="38599A0D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труч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аврша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послен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фикас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ловањ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различи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</w:p>
        </w:tc>
        <w:tc>
          <w:tcPr>
            <w:tcW w:w="1133" w:type="pct"/>
          </w:tcPr>
          <w:p w14:paraId="6077BFAF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бук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семинари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редавања</w:t>
            </w:r>
            <w:proofErr w:type="spellEnd"/>
          </w:p>
          <w:p w14:paraId="6D018A0B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</w:p>
        </w:tc>
        <w:tc>
          <w:tcPr>
            <w:tcW w:w="1099" w:type="pct"/>
          </w:tcPr>
          <w:p w14:paraId="6F19B04B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478D2774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фесионал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звој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тавника</w:t>
            </w:r>
            <w:proofErr w:type="spellEnd"/>
          </w:p>
        </w:tc>
        <w:tc>
          <w:tcPr>
            <w:tcW w:w="1035" w:type="pct"/>
          </w:tcPr>
          <w:p w14:paraId="0D2F70E0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854C6B" w14:paraId="45AFA448" w14:textId="77777777" w:rsidTr="00AE7D2F">
        <w:trPr>
          <w:cantSplit/>
          <w:jc w:val="center"/>
        </w:trPr>
        <w:tc>
          <w:tcPr>
            <w:tcW w:w="1733" w:type="pct"/>
          </w:tcPr>
          <w:p w14:paraId="47A75084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еализаци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актив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ц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ач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оциоемоционал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мпетенци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ка</w:t>
            </w:r>
            <w:proofErr w:type="spellEnd"/>
            <w:r>
              <w:rPr>
                <w:rFonts w:eastAsia="Calibri"/>
                <w:szCs w:val="24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</w:rPr>
              <w:t>конструктив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ша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укоб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емпатиј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толеранциј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алтруизам</w:t>
            </w:r>
            <w:proofErr w:type="spellEnd"/>
            <w:r>
              <w:rPr>
                <w:rFonts w:eastAsia="Calibri"/>
                <w:szCs w:val="24"/>
              </w:rPr>
              <w:t>...)</w:t>
            </w:r>
          </w:p>
        </w:tc>
        <w:tc>
          <w:tcPr>
            <w:tcW w:w="1133" w:type="pct"/>
          </w:tcPr>
          <w:p w14:paraId="78C8B157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часов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ељењ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  <w:p w14:paraId="46484B32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адиониц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редавања</w:t>
            </w:r>
            <w:proofErr w:type="spellEnd"/>
          </w:p>
        </w:tc>
        <w:tc>
          <w:tcPr>
            <w:tcW w:w="1099" w:type="pct"/>
          </w:tcPr>
          <w:p w14:paraId="5E7988EA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дељењ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  <w:p w14:paraId="77866B58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турч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радници</w:t>
            </w:r>
            <w:proofErr w:type="spellEnd"/>
          </w:p>
          <w:p w14:paraId="7AD11636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  <w:p w14:paraId="424E1093" w14:textId="77777777" w:rsidR="00854C6B" w:rsidRDefault="00854C6B" w:rsidP="00495D69">
            <w:pPr>
              <w:ind w:firstLine="708"/>
              <w:rPr>
                <w:rFonts w:eastAsia="Calibri"/>
                <w:szCs w:val="24"/>
              </w:rPr>
            </w:pPr>
          </w:p>
        </w:tc>
        <w:tc>
          <w:tcPr>
            <w:tcW w:w="1035" w:type="pct"/>
          </w:tcPr>
          <w:p w14:paraId="47DEB417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854C6B" w14:paraId="4347303C" w14:textId="77777777" w:rsidTr="00AE7D2F">
        <w:trPr>
          <w:cantSplit/>
          <w:jc w:val="center"/>
        </w:trPr>
        <w:tc>
          <w:tcPr>
            <w:tcW w:w="1733" w:type="pct"/>
          </w:tcPr>
          <w:p w14:paraId="7E3E3465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позна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грамом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лан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четк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ва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ланир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чи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кључи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једнич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ловања</w:t>
            </w:r>
            <w:proofErr w:type="spellEnd"/>
          </w:p>
        </w:tc>
        <w:tc>
          <w:tcPr>
            <w:tcW w:w="1133" w:type="pct"/>
          </w:tcPr>
          <w:p w14:paraId="336D0984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вет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</w:p>
          <w:p w14:paraId="7912EC7C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ск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станцима</w:t>
            </w:r>
            <w:proofErr w:type="spellEnd"/>
          </w:p>
        </w:tc>
        <w:tc>
          <w:tcPr>
            <w:tcW w:w="1099" w:type="pct"/>
          </w:tcPr>
          <w:p w14:paraId="66074196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3F6C111A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дељењ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  <w:p w14:paraId="2FD8E4B8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</w:p>
        </w:tc>
        <w:tc>
          <w:tcPr>
            <w:tcW w:w="1035" w:type="pct"/>
          </w:tcPr>
          <w:p w14:paraId="2ECB2B41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четк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854C6B" w14:paraId="50834040" w14:textId="77777777" w:rsidTr="00AE7D2F">
        <w:trPr>
          <w:cantSplit/>
          <w:jc w:val="center"/>
        </w:trPr>
        <w:tc>
          <w:tcPr>
            <w:tcW w:w="1733" w:type="pct"/>
          </w:tcPr>
          <w:p w14:paraId="1D123C8D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рад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пољашњ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режом-социјал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здравстве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олициј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јединиц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локал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моуправ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мобил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>...</w:t>
            </w:r>
          </w:p>
        </w:tc>
        <w:tc>
          <w:tcPr>
            <w:tcW w:w="1133" w:type="pct"/>
          </w:tcPr>
          <w:p w14:paraId="5FA99D06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е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це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</w:p>
        </w:tc>
        <w:tc>
          <w:tcPr>
            <w:tcW w:w="1099" w:type="pct"/>
          </w:tcPr>
          <w:p w14:paraId="08F9EB0A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76BA9BC5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длеж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ргани</w:t>
            </w:r>
            <w:proofErr w:type="spellEnd"/>
          </w:p>
          <w:p w14:paraId="6FF6DD28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35" w:type="pct"/>
          </w:tcPr>
          <w:p w14:paraId="6C8F4CD4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854C6B" w14:paraId="454FEE62" w14:textId="77777777" w:rsidTr="00AE7D2F">
        <w:trPr>
          <w:cantSplit/>
          <w:jc w:val="center"/>
        </w:trPr>
        <w:tc>
          <w:tcPr>
            <w:tcW w:w="1733" w:type="pct"/>
          </w:tcPr>
          <w:p w14:paraId="5644ABFE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формисања</w:t>
            </w:r>
            <w:proofErr w:type="spellEnd"/>
            <w:r>
              <w:rPr>
                <w:rFonts w:eastAsia="Calibri"/>
                <w:szCs w:val="24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</w:rPr>
              <w:t>ученик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запослених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  <w:r>
              <w:rPr>
                <w:rFonts w:eastAsia="Calibri"/>
                <w:szCs w:val="24"/>
              </w:rPr>
              <w:t xml:space="preserve">)- </w:t>
            </w:r>
            <w:proofErr w:type="spellStart"/>
            <w:r>
              <w:rPr>
                <w:rFonts w:eastAsia="Calibri"/>
                <w:szCs w:val="24"/>
              </w:rPr>
              <w:t>начи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позере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пасност</w:t>
            </w:r>
            <w:proofErr w:type="spellEnd"/>
          </w:p>
        </w:tc>
        <w:tc>
          <w:tcPr>
            <w:tcW w:w="1133" w:type="pct"/>
          </w:tcPr>
          <w:p w14:paraId="238719D3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ас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финиса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г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формиш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чин</w:t>
            </w:r>
            <w:proofErr w:type="spellEnd"/>
            <w:r>
              <w:rPr>
                <w:rFonts w:eastAsia="Calibri"/>
                <w:szCs w:val="24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</w:rPr>
              <w:t>аларм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специфич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воно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рек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згласа</w:t>
            </w:r>
            <w:proofErr w:type="spellEnd"/>
            <w:r>
              <w:rPr>
                <w:rFonts w:eastAsia="Calibri"/>
                <w:szCs w:val="24"/>
              </w:rPr>
              <w:t>, СМС-а...)</w:t>
            </w:r>
          </w:p>
        </w:tc>
        <w:tc>
          <w:tcPr>
            <w:tcW w:w="1099" w:type="pct"/>
          </w:tcPr>
          <w:p w14:paraId="10F6725F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</w:p>
        </w:tc>
        <w:tc>
          <w:tcPr>
            <w:tcW w:w="1035" w:type="pct"/>
          </w:tcPr>
          <w:p w14:paraId="598E5B43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</w:p>
        </w:tc>
      </w:tr>
      <w:tr w:rsidR="00854C6B" w14:paraId="1CA92495" w14:textId="77777777" w:rsidTr="00AE7D2F">
        <w:trPr>
          <w:cantSplit/>
          <w:jc w:val="center"/>
        </w:trPr>
        <w:tc>
          <w:tcPr>
            <w:tcW w:w="1733" w:type="pct"/>
          </w:tcPr>
          <w:p w14:paraId="267905A9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провођ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ежб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вакуаци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з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</w:p>
        </w:tc>
        <w:tc>
          <w:tcPr>
            <w:tcW w:w="1133" w:type="pct"/>
          </w:tcPr>
          <w:p w14:paraId="0BDAF8FE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Вежбе </w:t>
            </w:r>
            <w:proofErr w:type="spellStart"/>
            <w:r>
              <w:rPr>
                <w:rFonts w:eastAsia="Calibri"/>
                <w:szCs w:val="24"/>
              </w:rPr>
              <w:t>евакуације</w:t>
            </w:r>
            <w:proofErr w:type="spellEnd"/>
          </w:p>
        </w:tc>
        <w:tc>
          <w:tcPr>
            <w:tcW w:w="1099" w:type="pct"/>
          </w:tcPr>
          <w:p w14:paraId="6A8EDE85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ктор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жара</w:t>
            </w:r>
            <w:proofErr w:type="spellEnd"/>
          </w:p>
        </w:tc>
        <w:tc>
          <w:tcPr>
            <w:tcW w:w="1035" w:type="pct"/>
          </w:tcPr>
          <w:p w14:paraId="05FB81A4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едн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шње</w:t>
            </w:r>
            <w:proofErr w:type="spellEnd"/>
          </w:p>
        </w:tc>
      </w:tr>
      <w:tr w:rsidR="00854C6B" w14:paraId="26BC7250" w14:textId="77777777" w:rsidTr="00AE7D2F">
        <w:trPr>
          <w:cantSplit/>
          <w:jc w:val="center"/>
        </w:trPr>
        <w:tc>
          <w:tcPr>
            <w:tcW w:w="1733" w:type="pct"/>
          </w:tcPr>
          <w:p w14:paraId="1FED1DDB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аћ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лизаци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евалуација</w:t>
            </w:r>
            <w:proofErr w:type="spellEnd"/>
          </w:p>
        </w:tc>
        <w:tc>
          <w:tcPr>
            <w:tcW w:w="1133" w:type="pct"/>
          </w:tcPr>
          <w:p w14:paraId="669F1719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Записниц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1099" w:type="pct"/>
          </w:tcPr>
          <w:p w14:paraId="0046114C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</w:p>
        </w:tc>
        <w:tc>
          <w:tcPr>
            <w:tcW w:w="1035" w:type="pct"/>
          </w:tcPr>
          <w:p w14:paraId="1B1243B7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в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у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шње</w:t>
            </w:r>
            <w:proofErr w:type="spellEnd"/>
          </w:p>
        </w:tc>
      </w:tr>
      <w:tr w:rsidR="00854C6B" w14:paraId="1BD65AA2" w14:textId="77777777" w:rsidTr="00AE7D2F">
        <w:trPr>
          <w:cantSplit/>
          <w:jc w:val="center"/>
        </w:trPr>
        <w:tc>
          <w:tcPr>
            <w:tcW w:w="1733" w:type="pct"/>
          </w:tcPr>
          <w:p w14:paraId="267A3D15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Вођ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кументациј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вање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реализаци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1133" w:type="pct"/>
          </w:tcPr>
          <w:p w14:paraId="3A861630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Записниц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  <w:p w14:paraId="450DF4D2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став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звештаја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годишње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</w:p>
        </w:tc>
        <w:tc>
          <w:tcPr>
            <w:tcW w:w="1099" w:type="pct"/>
          </w:tcPr>
          <w:p w14:paraId="4375FDC5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</w:p>
        </w:tc>
        <w:tc>
          <w:tcPr>
            <w:tcW w:w="1035" w:type="pct"/>
          </w:tcPr>
          <w:p w14:paraId="20955479" w14:textId="77777777" w:rsidR="00854C6B" w:rsidRDefault="00854C6B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Континуирано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дв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у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шње</w:t>
            </w:r>
            <w:proofErr w:type="spellEnd"/>
            <w:r>
              <w:rPr>
                <w:rFonts w:eastAsia="Calibri"/>
                <w:szCs w:val="24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</w:rPr>
              <w:t>извештавање</w:t>
            </w:r>
            <w:proofErr w:type="spellEnd"/>
            <w:r>
              <w:rPr>
                <w:rFonts w:eastAsia="Calibri"/>
                <w:szCs w:val="24"/>
              </w:rPr>
              <w:t>)</w:t>
            </w:r>
          </w:p>
        </w:tc>
      </w:tr>
    </w:tbl>
    <w:p w14:paraId="095FC6EE" w14:textId="77777777" w:rsidR="00854C6B" w:rsidRDefault="00854C6B" w:rsidP="00854C6B">
      <w:pPr>
        <w:rPr>
          <w:rFonts w:eastAsia="Calibri"/>
          <w:szCs w:val="24"/>
        </w:rPr>
      </w:pPr>
    </w:p>
    <w:p w14:paraId="3A5F5647" w14:textId="77777777" w:rsidR="00854C6B" w:rsidRDefault="00854C6B" w:rsidP="00854C6B">
      <w:pPr>
        <w:rPr>
          <w:rFonts w:eastAsia="Calibri"/>
          <w:szCs w:val="24"/>
        </w:rPr>
      </w:pPr>
    </w:p>
    <w:tbl>
      <w:tblPr>
        <w:tblStyle w:val="TableGrid110"/>
        <w:tblW w:w="5000" w:type="pct"/>
        <w:jc w:val="center"/>
        <w:tblLook w:val="04A0" w:firstRow="1" w:lastRow="0" w:firstColumn="1" w:lastColumn="0" w:noHBand="0" w:noVBand="1"/>
      </w:tblPr>
      <w:tblGrid>
        <w:gridCol w:w="3114"/>
        <w:gridCol w:w="5902"/>
      </w:tblGrid>
      <w:tr w:rsidR="00854C6B" w14:paraId="4FBC7139" w14:textId="77777777" w:rsidTr="00495D69">
        <w:trPr>
          <w:jc w:val="center"/>
        </w:trPr>
        <w:tc>
          <w:tcPr>
            <w:tcW w:w="5000" w:type="pct"/>
            <w:gridSpan w:val="2"/>
          </w:tcPr>
          <w:p w14:paraId="767DB602" w14:textId="77777777" w:rsidR="00854C6B" w:rsidRDefault="00854C6B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ПОСТУПАЊЕ УСТАНОВЕ КАДА СЕ ДЕСИ КРИЗНИ ДОГАЂАЈ</w:t>
            </w:r>
          </w:p>
        </w:tc>
      </w:tr>
      <w:tr w:rsidR="00854C6B" w14:paraId="1AFDBD54" w14:textId="77777777" w:rsidTr="00495D69">
        <w:trPr>
          <w:jc w:val="center"/>
        </w:trPr>
        <w:tc>
          <w:tcPr>
            <w:tcW w:w="5000" w:type="pct"/>
            <w:gridSpan w:val="2"/>
          </w:tcPr>
          <w:p w14:paraId="0B507359" w14:textId="77777777" w:rsidR="00854C6B" w:rsidRDefault="00854C6B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proofErr w:type="spellStart"/>
            <w:r>
              <w:rPr>
                <w:bCs/>
                <w:w w:val="90"/>
                <w:szCs w:val="24"/>
              </w:rPr>
              <w:t>Кад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установ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им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азн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огодио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ризн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огађај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одмах</w:t>
            </w:r>
            <w:proofErr w:type="spellEnd"/>
            <w:r>
              <w:rPr>
                <w:bCs/>
                <w:w w:val="90"/>
                <w:szCs w:val="24"/>
              </w:rPr>
              <w:t xml:space="preserve">, а </w:t>
            </w:r>
            <w:proofErr w:type="spellStart"/>
            <w:r>
              <w:rPr>
                <w:bCs/>
                <w:w w:val="90"/>
                <w:szCs w:val="24"/>
              </w:rPr>
              <w:t>најкасније</w:t>
            </w:r>
            <w:proofErr w:type="spellEnd"/>
            <w:r>
              <w:rPr>
                <w:bCs/>
                <w:w w:val="90"/>
                <w:szCs w:val="24"/>
              </w:rPr>
              <w:t xml:space="preserve"> у </w:t>
            </w:r>
            <w:proofErr w:type="spellStart"/>
            <w:r>
              <w:rPr>
                <w:bCs/>
                <w:w w:val="90"/>
                <w:szCs w:val="24"/>
              </w:rPr>
              <w:t>року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од</w:t>
            </w:r>
            <w:proofErr w:type="spellEnd"/>
            <w:r>
              <w:rPr>
                <w:bCs/>
                <w:w w:val="90"/>
                <w:szCs w:val="24"/>
              </w:rPr>
              <w:t xml:space="preserve"> 24 </w:t>
            </w:r>
            <w:proofErr w:type="spellStart"/>
            <w:r>
              <w:rPr>
                <w:bCs/>
                <w:w w:val="90"/>
                <w:szCs w:val="24"/>
              </w:rPr>
              <w:t>сата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активир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ти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з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ризн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огађаје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кој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им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ледећ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задатке</w:t>
            </w:r>
            <w:proofErr w:type="spellEnd"/>
            <w:r>
              <w:rPr>
                <w:bCs/>
                <w:w w:val="90"/>
                <w:szCs w:val="24"/>
              </w:rPr>
              <w:t>:</w:t>
            </w:r>
          </w:p>
          <w:p w14:paraId="2865D66E" w14:textId="77777777" w:rsidR="00854C6B" w:rsidRDefault="00854C6B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прикупљ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одатака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процен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отреб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обавештав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надлежних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органа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65DFFD2B" w14:textId="77777777" w:rsidR="00854C6B" w:rsidRDefault="00854C6B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успостављ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арад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пољашњо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мрежо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заштите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5D005833" w14:textId="77777777" w:rsidR="00854C6B" w:rsidRDefault="00854C6B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сарадњ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заједничко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елов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мобилни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тимо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з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ризн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интервенције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714486D9" w14:textId="77777777" w:rsidR="00854C6B" w:rsidRDefault="00854C6B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благовремено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информис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еце</w:t>
            </w:r>
            <w:proofErr w:type="spellEnd"/>
            <w:r>
              <w:rPr>
                <w:bCs/>
                <w:w w:val="90"/>
                <w:szCs w:val="24"/>
              </w:rPr>
              <w:t>/</w:t>
            </w:r>
            <w:proofErr w:type="spellStart"/>
            <w:r>
              <w:rPr>
                <w:bCs/>
                <w:w w:val="90"/>
                <w:szCs w:val="24"/>
              </w:rPr>
              <w:t>ученика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родитеља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запослених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медија</w:t>
            </w:r>
            <w:proofErr w:type="spellEnd"/>
            <w:r>
              <w:rPr>
                <w:bCs/>
                <w:w w:val="90"/>
                <w:szCs w:val="24"/>
              </w:rPr>
              <w:t xml:space="preserve"> о </w:t>
            </w:r>
            <w:proofErr w:type="spellStart"/>
            <w:r>
              <w:rPr>
                <w:bCs/>
                <w:w w:val="90"/>
                <w:szCs w:val="24"/>
              </w:rPr>
              <w:t>догађају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6CF6295E" w14:textId="77777777" w:rsidR="00854C6B" w:rsidRDefault="00854C6B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психосоцијалн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одршк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еци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ученицим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запосленима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3A9DE2C6" w14:textId="77777777" w:rsidR="00854C6B" w:rsidRDefault="00854C6B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израд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реализациј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лан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рад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установе</w:t>
            </w:r>
            <w:proofErr w:type="spellEnd"/>
            <w:r>
              <w:rPr>
                <w:bCs/>
                <w:w w:val="90"/>
                <w:szCs w:val="24"/>
              </w:rPr>
              <w:t xml:space="preserve"> у </w:t>
            </w:r>
            <w:proofErr w:type="spellStart"/>
            <w:r>
              <w:rPr>
                <w:bCs/>
                <w:w w:val="90"/>
                <w:szCs w:val="24"/>
              </w:rPr>
              <w:t>измењени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условим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стабилизациј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рада</w:t>
            </w:r>
            <w:proofErr w:type="spellEnd"/>
            <w:r>
              <w:rPr>
                <w:bCs/>
                <w:w w:val="90"/>
                <w:szCs w:val="24"/>
              </w:rPr>
              <w:t xml:space="preserve"> у </w:t>
            </w:r>
            <w:proofErr w:type="spellStart"/>
            <w:r>
              <w:rPr>
                <w:bCs/>
                <w:w w:val="90"/>
                <w:szCs w:val="24"/>
              </w:rPr>
              <w:t>установи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5611A7DC" w14:textId="77777777" w:rsidR="00854C6B" w:rsidRDefault="00854C6B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организациј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евентуалних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омеморативних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активности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7E618C44" w14:textId="77777777" w:rsidR="00854C6B" w:rsidRDefault="00854C6B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праће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реализациј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ланов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евалуација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7F4F1BBD" w14:textId="77777777" w:rsidR="00854C6B" w:rsidRDefault="00854C6B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вође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окументације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извештавање</w:t>
            </w:r>
            <w:proofErr w:type="spellEnd"/>
            <w:r>
              <w:rPr>
                <w:bCs/>
                <w:w w:val="90"/>
                <w:szCs w:val="24"/>
              </w:rPr>
              <w:t xml:space="preserve"> и</w:t>
            </w:r>
          </w:p>
          <w:p w14:paraId="18E8186D" w14:textId="77777777" w:rsidR="00854C6B" w:rsidRDefault="00854C6B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друг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ослов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ој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могу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бит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од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значаја</w:t>
            </w:r>
            <w:proofErr w:type="spellEnd"/>
            <w:r>
              <w:rPr>
                <w:bCs/>
                <w:w w:val="90"/>
                <w:szCs w:val="24"/>
              </w:rPr>
              <w:t xml:space="preserve"> у </w:t>
            </w:r>
            <w:proofErr w:type="spellStart"/>
            <w:r>
              <w:rPr>
                <w:bCs/>
                <w:w w:val="90"/>
                <w:szCs w:val="24"/>
              </w:rPr>
              <w:t>ситуацијам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ад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ес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ризн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огађај</w:t>
            </w:r>
            <w:proofErr w:type="spellEnd"/>
            <w:r>
              <w:rPr>
                <w:bCs/>
                <w:w w:val="90"/>
                <w:szCs w:val="24"/>
              </w:rPr>
              <w:t>.</w:t>
            </w:r>
          </w:p>
        </w:tc>
      </w:tr>
      <w:tr w:rsidR="00854C6B" w14:paraId="41087D42" w14:textId="77777777" w:rsidTr="00495D69">
        <w:trPr>
          <w:jc w:val="center"/>
        </w:trPr>
        <w:tc>
          <w:tcPr>
            <w:tcW w:w="5000" w:type="pct"/>
            <w:gridSpan w:val="2"/>
            <w:vAlign w:val="center"/>
          </w:tcPr>
          <w:p w14:paraId="13550E0B" w14:textId="77777777" w:rsidR="00854C6B" w:rsidRDefault="00854C6B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ПЛАН ИНТЕРВЕНЦИЈЕ У КРИЗНИМ СИТУАЦИЈАМА</w:t>
            </w:r>
          </w:p>
        </w:tc>
      </w:tr>
      <w:tr w:rsidR="00854C6B" w14:paraId="1E02965A" w14:textId="77777777" w:rsidTr="00495D69">
        <w:trPr>
          <w:jc w:val="center"/>
        </w:trPr>
        <w:tc>
          <w:tcPr>
            <w:tcW w:w="1727" w:type="pct"/>
            <w:vAlign w:val="center"/>
          </w:tcPr>
          <w:p w14:paraId="7DBA2ED4" w14:textId="77777777" w:rsidR="00854C6B" w:rsidRDefault="00854C6B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АКТИВНОСТИ</w:t>
            </w:r>
          </w:p>
        </w:tc>
        <w:tc>
          <w:tcPr>
            <w:tcW w:w="3273" w:type="pct"/>
            <w:vAlign w:val="center"/>
          </w:tcPr>
          <w:p w14:paraId="6AA383C2" w14:textId="77777777" w:rsidR="00854C6B" w:rsidRDefault="00854C6B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НАЧИН РЕАЛИЗАЦИЈЕ</w:t>
            </w:r>
          </w:p>
        </w:tc>
      </w:tr>
      <w:tr w:rsidR="00854C6B" w14:paraId="25A3653B" w14:textId="77777777" w:rsidTr="00495D69">
        <w:trPr>
          <w:jc w:val="center"/>
        </w:trPr>
        <w:tc>
          <w:tcPr>
            <w:tcW w:w="1727" w:type="pct"/>
          </w:tcPr>
          <w:p w14:paraId="644EAB3F" w14:textId="77777777" w:rsidR="00854C6B" w:rsidRDefault="00854C6B" w:rsidP="00495D69">
            <w:pPr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Прикупљање </w:t>
            </w:r>
            <w:proofErr w:type="spellStart"/>
            <w:r>
              <w:rPr>
                <w:rFonts w:eastAsia="Calibri"/>
                <w:szCs w:val="24"/>
              </w:rPr>
              <w:t>податак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роце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треб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обавешта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длежн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ргана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90C84B3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купљ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пис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ст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ем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си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)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гође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к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гд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лаз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кв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ом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шт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е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рађе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вод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ог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304BA7B0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r>
              <w:rPr>
                <w:rFonts w:eastAsia="Calibri"/>
                <w:szCs w:val="24"/>
                <w:lang w:eastAsia="sr-Latn-RS"/>
              </w:rPr>
              <w:lastRenderedPageBreak/>
              <w:t xml:space="preserve">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с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л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ред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рак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азуме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хит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шта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ли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хит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атрогас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лужб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руг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евентуал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рг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лужб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еопход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клад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њa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с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и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клад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еваку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616CCA8D" w14:textId="77777777" w:rsidR="00854C6B" w:rsidRDefault="00854C6B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лаговреме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иш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инистарств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све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нос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длежн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школск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прав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е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854C6B" w14:paraId="11A06BFC" w14:textId="77777777" w:rsidTr="00495D69">
        <w:trPr>
          <w:jc w:val="center"/>
        </w:trPr>
        <w:tc>
          <w:tcPr>
            <w:tcW w:w="1727" w:type="pct"/>
          </w:tcPr>
          <w:p w14:paraId="086F5264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Успостављ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рад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пољашњ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реж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е-социјал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здравстве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олициј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јединиц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локал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моуправ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мобил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...- </w:t>
            </w:r>
            <w:proofErr w:type="spellStart"/>
            <w:r>
              <w:rPr>
                <w:rFonts w:eastAsia="Calibri"/>
                <w:szCs w:val="24"/>
              </w:rPr>
              <w:t>пре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треб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роце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1B88485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снов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купљ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ата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з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з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хит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шта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пољаш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реж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шти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ш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цен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л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ж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мостал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л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о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став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пољаш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реж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шти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рађ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динстве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ло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вешта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0EC0B304" w14:textId="77777777" w:rsidR="00854C6B" w:rsidRDefault="00854C6B" w:rsidP="00495D69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  <w:lang w:eastAsia="sr-Latn-RS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л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с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епе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нзитет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цењ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г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кључ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пољаш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реж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шти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854C6B" w14:paraId="1A6BA374" w14:textId="77777777" w:rsidTr="00495D69">
        <w:trPr>
          <w:jc w:val="center"/>
        </w:trPr>
        <w:tc>
          <w:tcPr>
            <w:tcW w:w="172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25B599E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Сарад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једничк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ло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рвенције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589EFA6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Уколик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ледиц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јм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ро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л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иш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вређ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л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страдал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лиц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иректор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з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ма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зн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сти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инистарств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све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к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нгажов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рсекторск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формир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клад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токол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лик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уоча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рушт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квир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груп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лад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публи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рб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еопход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67BB6056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r>
              <w:rPr>
                <w:rFonts w:eastAsia="Calibri"/>
                <w:szCs w:val="24"/>
                <w:lang w:eastAsia="sr-Latn-RS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став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ств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једничк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ир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рганизаци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лизаци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социј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радњ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ом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ш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ће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дентифико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в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лошк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руг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ид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854C6B" w14:paraId="7D92047D" w14:textId="77777777" w:rsidTr="00495D69">
        <w:trPr>
          <w:trHeight w:val="411"/>
          <w:jc w:val="center"/>
        </w:trPr>
        <w:tc>
          <w:tcPr>
            <w:tcW w:w="1727" w:type="pct"/>
          </w:tcPr>
          <w:p w14:paraId="2E6A554F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Благовреме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формис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к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запослених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медија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догађају</w:t>
            </w:r>
            <w:proofErr w:type="spellEnd"/>
            <w:r>
              <w:rPr>
                <w:rFonts w:eastAsia="Calibri"/>
                <w:szCs w:val="24"/>
              </w:rPr>
              <w:t xml:space="preserve">- у </w:t>
            </w:r>
            <w:proofErr w:type="spellStart"/>
            <w:r>
              <w:rPr>
                <w:rFonts w:eastAsia="Calibri"/>
                <w:szCs w:val="24"/>
              </w:rPr>
              <w:t>усменој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л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исаној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форми</w:t>
            </w:r>
            <w:proofErr w:type="spellEnd"/>
          </w:p>
          <w:p w14:paraId="40578C12" w14:textId="77777777" w:rsidR="00854C6B" w:rsidRDefault="00854C6B" w:rsidP="00495D69">
            <w:pPr>
              <w:rPr>
                <w:rFonts w:eastAsia="Calibri"/>
                <w:szCs w:val="24"/>
              </w:rPr>
            </w:pPr>
          </w:p>
          <w:p w14:paraId="79A5563E" w14:textId="77777777" w:rsidR="00854C6B" w:rsidRDefault="00854C6B" w:rsidP="00495D69">
            <w:pPr>
              <w:rPr>
                <w:rFonts w:eastAsia="Calibri"/>
                <w:szCs w:val="24"/>
              </w:rPr>
            </w:pPr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6EA8235" w14:textId="77777777" w:rsidR="00854C6B" w:rsidRDefault="00854C6B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Директор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мен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соб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дуже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прем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ванич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аци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одитељ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д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ште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ма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врх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нтинуира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ис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одитељ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ди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јновиј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вере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ач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ациј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шл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ир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говарајућ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r>
              <w:rPr>
                <w:rFonts w:eastAsia="Calibri"/>
                <w:szCs w:val="24"/>
                <w:lang w:eastAsia="sr-Latn-RS"/>
              </w:rPr>
              <w:lastRenderedPageBreak/>
              <w:t xml:space="preserve">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им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руг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р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узбиј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гласи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шире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ани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);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позна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гућ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ешкоћ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изиц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азов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њихов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вазилаже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;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позна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опште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д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чиња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радњ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длеж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лужб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Министарства.</w:t>
            </w:r>
          </w:p>
        </w:tc>
      </w:tr>
      <w:tr w:rsidR="00854C6B" w14:paraId="7B1D381E" w14:textId="77777777" w:rsidTr="00495D69">
        <w:trPr>
          <w:jc w:val="center"/>
        </w:trPr>
        <w:tc>
          <w:tcPr>
            <w:tcW w:w="1727" w:type="pct"/>
          </w:tcPr>
          <w:p w14:paraId="65C33C6C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Психосоцијал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дршк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цим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запосленим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родитељима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DF1F5BF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го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одитељ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дентифик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м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клад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рганиз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социј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лик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социј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снов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рвенци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ри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лош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166D5331" w14:textId="77777777" w:rsidR="00854C6B" w:rsidRDefault="00854C6B" w:rsidP="00495D69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  <w:lang w:eastAsia="sr-Latn-RS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с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нзитет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ледиц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цењ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кључивање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став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сте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дравстве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шти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циљ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социј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л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кључи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рсекторск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854C6B" w14:paraId="7DD04F4E" w14:textId="77777777" w:rsidTr="00495D69">
        <w:trPr>
          <w:jc w:val="center"/>
        </w:trPr>
        <w:tc>
          <w:tcPr>
            <w:tcW w:w="1727" w:type="pct"/>
          </w:tcPr>
          <w:p w14:paraId="2AFED561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реализаци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измење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ловим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стабилизаци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установи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D4CB518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радњ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левант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ов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рађ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мење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лагође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52CC1ECD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Неопход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уд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лагође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ледиц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гућнос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глед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лиз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в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школск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епосред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ко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7BC68A71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Пл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реб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држ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нкрет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р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ир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м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осио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вршио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)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ира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еменск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инамик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врше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ће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вешта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0ABA0771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Прилик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вље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аж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зе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зир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ст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ро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гођ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соб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цен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љ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из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кци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лок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једни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говарајућ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в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спек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1DBC2D3B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Нако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епход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ћ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оди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абилизаци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-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епе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вратак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дов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и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поставље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з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нтинуира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ће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наш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циљ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це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ефекат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им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љ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р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571FE63B" w14:textId="77777777" w:rsidR="00854C6B" w:rsidRDefault="00854C6B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лизаци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о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мири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видир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допуњ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г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риг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854C6B" w14:paraId="2D2A335C" w14:textId="77777777" w:rsidTr="00495D69">
        <w:trPr>
          <w:jc w:val="center"/>
        </w:trPr>
        <w:tc>
          <w:tcPr>
            <w:tcW w:w="1727" w:type="pct"/>
          </w:tcPr>
          <w:p w14:paraId="3B7F566D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Организаци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вентуалн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меморативн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активности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F236D70" w14:textId="77777777" w:rsidR="00854C6B" w:rsidRDefault="00854C6B" w:rsidP="00495D69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  <w:lang w:eastAsia="sr-Latn-RS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луча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мрт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сход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ств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рганизаци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ир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декват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меморатив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854C6B" w14:paraId="07A685B2" w14:textId="77777777" w:rsidTr="00495D69">
        <w:trPr>
          <w:jc w:val="center"/>
        </w:trPr>
        <w:tc>
          <w:tcPr>
            <w:tcW w:w="1727" w:type="pct"/>
          </w:tcPr>
          <w:p w14:paraId="470129D0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аћ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лизаци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евалуација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2ADDECA" w14:textId="77777777" w:rsidR="00854C6B" w:rsidRDefault="00854C6B" w:rsidP="00495D69">
            <w:pPr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Неопход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ће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лиз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(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квир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штит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)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мење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лов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евенту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рек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пу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це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епе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ро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ледиц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азва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е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рац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3348B723" w14:textId="77777777" w:rsidR="00854C6B" w:rsidRDefault="00854C6B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Евалуаци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азумев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анализ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го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</w:t>
            </w:r>
            <w:proofErr w:type="spellEnd"/>
            <w:r>
              <w:rPr>
                <w:rFonts w:eastAsia="Calibri"/>
                <w:szCs w:val="24"/>
              </w:rPr>
              <w:t xml:space="preserve"> – </w:t>
            </w:r>
            <w:proofErr w:type="spellStart"/>
            <w:r>
              <w:rPr>
                <w:rFonts w:eastAsia="Calibri"/>
                <w:szCs w:val="24"/>
              </w:rPr>
              <w:t>ш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ил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фикасно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ј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ешкоћам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азов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усрео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ш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м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учили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ш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треб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исм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ил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премнији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отпорнији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отреб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дефинисање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грам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ланов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као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репору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удућ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>.</w:t>
            </w:r>
          </w:p>
        </w:tc>
      </w:tr>
      <w:tr w:rsidR="00854C6B" w14:paraId="23354471" w14:textId="77777777" w:rsidTr="00495D69">
        <w:trPr>
          <w:jc w:val="center"/>
        </w:trPr>
        <w:tc>
          <w:tcPr>
            <w:tcW w:w="1727" w:type="pct"/>
          </w:tcPr>
          <w:p w14:paraId="1A63B830" w14:textId="77777777" w:rsidR="00854C6B" w:rsidRDefault="00854C6B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Вођ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кументациј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вање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поступањ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E9DB797" w14:textId="77777777" w:rsidR="00854C6B" w:rsidRDefault="00854C6B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уж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од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кументаци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проведе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ез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ње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039917DE" w14:textId="77777777" w:rsidR="00854C6B" w:rsidRDefault="00854C6B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Извешта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стављ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длежно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школско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пра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а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ит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мо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вешта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стављ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ктор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инистарст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длеж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чк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удентск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андар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ок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15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ступ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ерио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абилиз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</w:tbl>
    <w:p w14:paraId="4D8F5DA5" w14:textId="77777777" w:rsidR="00854C6B" w:rsidRDefault="00854C6B" w:rsidP="00854C6B">
      <w:pPr>
        <w:shd w:val="clear" w:color="auto" w:fill="FFFFFF"/>
        <w:spacing w:after="150"/>
        <w:jc w:val="both"/>
        <w:rPr>
          <w:szCs w:val="24"/>
          <w:lang w:val="sr-Latn-RS" w:eastAsia="sr-Latn-RS"/>
        </w:rPr>
      </w:pPr>
      <w:proofErr w:type="spellStart"/>
      <w:r>
        <w:rPr>
          <w:szCs w:val="24"/>
          <w:lang w:eastAsia="sr-Latn-RS"/>
        </w:rPr>
        <w:t>Напомена</w:t>
      </w:r>
      <w:proofErr w:type="spellEnd"/>
      <w:r>
        <w:rPr>
          <w:szCs w:val="24"/>
          <w:lang w:eastAsia="sr-Latn-RS"/>
        </w:rPr>
        <w:t xml:space="preserve">: </w:t>
      </w:r>
      <w:r>
        <w:rPr>
          <w:szCs w:val="24"/>
          <w:lang w:val="sr-Latn-RS" w:eastAsia="sr-Latn-RS"/>
        </w:rPr>
        <w:t>Када су жртве кризног догађаја деца са хроничним болестима, деца са сметњама у развоју и инвалидитетом, тим за кризне догађаје након идентификације израђује индивидуализоване планове у сарадњи са родитељима и представницима спољашње мреже заштите.</w:t>
      </w:r>
    </w:p>
    <w:bookmarkEnd w:id="513"/>
    <w:p w14:paraId="10085E6F" w14:textId="77777777" w:rsidR="00854C6B" w:rsidRDefault="00854C6B" w:rsidP="00854C6B">
      <w:pPr>
        <w:spacing w:after="200" w:line="276" w:lineRule="auto"/>
        <w:rPr>
          <w:szCs w:val="24"/>
        </w:rPr>
      </w:pPr>
    </w:p>
    <w:p w14:paraId="2C1B737C" w14:textId="77777777" w:rsidR="00854C6B" w:rsidRDefault="00854C6B" w:rsidP="00854C6B">
      <w:pPr>
        <w:rPr>
          <w:szCs w:val="24"/>
        </w:rPr>
      </w:pPr>
      <w:r>
        <w:rPr>
          <w:szCs w:val="24"/>
        </w:rPr>
        <w:br w:type="page"/>
      </w:r>
    </w:p>
    <w:p w14:paraId="48232ACD" w14:textId="249F2D30" w:rsidR="00FD5CF2" w:rsidRDefault="00DF7366" w:rsidP="00FD5CF2">
      <w:pPr>
        <w:pStyle w:val="Heading3"/>
      </w:pPr>
      <w:bookmarkStart w:id="515" w:name="_Toc207882540"/>
      <w:bookmarkStart w:id="516" w:name="_Toc208322979"/>
      <w:bookmarkStart w:id="517" w:name="_Toc208325304"/>
      <w:bookmarkStart w:id="518" w:name="_Toc208330963"/>
      <w:bookmarkStart w:id="519" w:name="_Toc208339794"/>
      <w:bookmarkStart w:id="520" w:name="_Toc208498793"/>
      <w:bookmarkStart w:id="521" w:name="_Toc208572320"/>
      <w:bookmarkStart w:id="522" w:name="_Toc208573618"/>
      <w:bookmarkStart w:id="523" w:name="_Toc208574644"/>
      <w:bookmarkStart w:id="524" w:name="_Toc208575009"/>
      <w:bookmarkStart w:id="525" w:name="_Toc208833127"/>
      <w:r>
        <w:rPr>
          <w:lang w:val="sr-Cyrl-RS"/>
        </w:rPr>
        <w:lastRenderedPageBreak/>
        <w:t>10.</w:t>
      </w:r>
      <w:r w:rsidR="00FD5CF2">
        <w:t>1</w:t>
      </w:r>
      <w:r w:rsidR="00AC4F53">
        <w:rPr>
          <w:lang w:val="sr-Cyrl-RS"/>
        </w:rPr>
        <w:t>4</w:t>
      </w:r>
      <w:r w:rsidR="00FD5CF2">
        <w:t xml:space="preserve">. </w:t>
      </w:r>
      <w:proofErr w:type="spellStart"/>
      <w:r w:rsidR="00FD5CF2">
        <w:t>Тим</w:t>
      </w:r>
      <w:proofErr w:type="spellEnd"/>
      <w:r w:rsidR="00FD5CF2">
        <w:t xml:space="preserve"> </w:t>
      </w:r>
      <w:proofErr w:type="spellStart"/>
      <w:r w:rsidR="00FD5CF2">
        <w:t>за</w:t>
      </w:r>
      <w:proofErr w:type="spellEnd"/>
      <w:r w:rsidR="00FD5CF2">
        <w:t xml:space="preserve"> </w:t>
      </w:r>
      <w:proofErr w:type="spellStart"/>
      <w:r w:rsidR="00FD5CF2">
        <w:t>самовредновање</w:t>
      </w:r>
      <w:proofErr w:type="spellEnd"/>
      <w:r w:rsidR="00FD5CF2">
        <w:t xml:space="preserve"> </w:t>
      </w:r>
      <w:proofErr w:type="spellStart"/>
      <w:r w:rsidR="00FD5CF2">
        <w:t>рада</w:t>
      </w:r>
      <w:proofErr w:type="spellEnd"/>
      <w:r w:rsidR="00FD5CF2">
        <w:t xml:space="preserve"> </w:t>
      </w:r>
      <w:proofErr w:type="spellStart"/>
      <w:r w:rsidR="00FD5CF2">
        <w:t>школе</w:t>
      </w:r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proofErr w:type="spellEnd"/>
    </w:p>
    <w:p w14:paraId="35A79DE6" w14:textId="07A3BF6F" w:rsidR="00854C6B" w:rsidRDefault="00854C6B" w:rsidP="00112FCC">
      <w:pPr>
        <w:tabs>
          <w:tab w:val="left" w:pos="7056"/>
        </w:tabs>
        <w:rPr>
          <w:lang w:val="sr-Cyrl-RS"/>
        </w:rPr>
      </w:pPr>
    </w:p>
    <w:tbl>
      <w:tblPr>
        <w:tblStyle w:val="TableGrid"/>
        <w:tblpPr w:leftFromText="180" w:rightFromText="180" w:vertAnchor="text" w:horzAnchor="margin" w:tblpXSpec="center" w:tblpY="43"/>
        <w:tblW w:w="9174" w:type="dxa"/>
        <w:tblLayout w:type="fixed"/>
        <w:tblLook w:val="04A0" w:firstRow="1" w:lastRow="0" w:firstColumn="1" w:lastColumn="0" w:noHBand="0" w:noVBand="1"/>
      </w:tblPr>
      <w:tblGrid>
        <w:gridCol w:w="1907"/>
        <w:gridCol w:w="4001"/>
        <w:gridCol w:w="1864"/>
        <w:gridCol w:w="1402"/>
      </w:tblGrid>
      <w:tr w:rsidR="00FD5CF2" w14:paraId="3FB46D2F" w14:textId="77777777" w:rsidTr="00AE7D2F">
        <w:trPr>
          <w:cantSplit/>
          <w:trHeight w:val="20"/>
          <w:tblHeader/>
        </w:trPr>
        <w:tc>
          <w:tcPr>
            <w:tcW w:w="9174" w:type="dxa"/>
            <w:gridSpan w:val="4"/>
          </w:tcPr>
          <w:p w14:paraId="25034B6E" w14:textId="77777777" w:rsidR="00FD5CF2" w:rsidRDefault="00FD5CF2" w:rsidP="00495D69">
            <w:pPr>
              <w:jc w:val="center"/>
              <w:rPr>
                <w:b/>
              </w:rPr>
            </w:pPr>
            <w:r>
              <w:rPr>
                <w:b/>
              </w:rPr>
              <w:t>ПЛАН</w:t>
            </w:r>
            <w:r w:rsidRPr="0036151A">
              <w:rPr>
                <w:b/>
              </w:rPr>
              <w:t xml:space="preserve"> </w:t>
            </w:r>
            <w:r>
              <w:rPr>
                <w:b/>
              </w:rPr>
              <w:t>СТРУЧНОГ</w:t>
            </w:r>
            <w:r w:rsidRPr="0036151A">
              <w:rPr>
                <w:b/>
              </w:rPr>
              <w:t xml:space="preserve"> </w:t>
            </w:r>
            <w:r>
              <w:rPr>
                <w:b/>
              </w:rPr>
              <w:t>ТИМА</w:t>
            </w:r>
            <w:r w:rsidRPr="0036151A">
              <w:rPr>
                <w:b/>
              </w:rPr>
              <w:t xml:space="preserve"> </w:t>
            </w:r>
            <w:r>
              <w:rPr>
                <w:b/>
              </w:rPr>
              <w:t>ЗА</w:t>
            </w:r>
            <w:r w:rsidRPr="0036151A">
              <w:rPr>
                <w:b/>
              </w:rPr>
              <w:t xml:space="preserve"> </w:t>
            </w:r>
            <w:r>
              <w:rPr>
                <w:b/>
              </w:rPr>
              <w:t>САМОВРЕДНОВАЊЕ</w:t>
            </w:r>
            <w:r w:rsidRPr="0036151A">
              <w:rPr>
                <w:b/>
              </w:rPr>
              <w:t xml:space="preserve">  </w:t>
            </w:r>
          </w:p>
          <w:p w14:paraId="0A7182D2" w14:textId="77777777" w:rsidR="00FD5CF2" w:rsidRPr="006F03AB" w:rsidRDefault="00FD5CF2" w:rsidP="00495D69">
            <w:pPr>
              <w:jc w:val="center"/>
              <w:rPr>
                <w:b/>
              </w:rPr>
            </w:pPr>
            <w:r>
              <w:rPr>
                <w:b/>
              </w:rPr>
              <w:t>ШКОЛСКА 2025/</w:t>
            </w:r>
            <w:r w:rsidRPr="0036151A">
              <w:rPr>
                <w:b/>
              </w:rPr>
              <w:t>20</w:t>
            </w:r>
            <w:r>
              <w:rPr>
                <w:b/>
              </w:rPr>
              <w:t>26.</w:t>
            </w:r>
          </w:p>
        </w:tc>
      </w:tr>
      <w:tr w:rsidR="00FD5CF2" w14:paraId="6272BB59" w14:textId="77777777" w:rsidTr="00AE7D2F">
        <w:trPr>
          <w:cantSplit/>
          <w:trHeight w:val="20"/>
          <w:tblHeader/>
        </w:trPr>
        <w:tc>
          <w:tcPr>
            <w:tcW w:w="1907" w:type="dxa"/>
          </w:tcPr>
          <w:p w14:paraId="07CD7513" w14:textId="77777777" w:rsidR="00FD5CF2" w:rsidRPr="005F5C50" w:rsidRDefault="00FD5CF2" w:rsidP="00495D69">
            <w:pPr>
              <w:jc w:val="center"/>
            </w:pPr>
          </w:p>
          <w:p w14:paraId="70111AF0" w14:textId="77777777" w:rsidR="00FD5CF2" w:rsidRPr="005F5C50" w:rsidRDefault="00FD5CF2" w:rsidP="00495D69">
            <w:pPr>
              <w:jc w:val="center"/>
            </w:pPr>
            <w:r w:rsidRPr="005F5C50">
              <w:t>САДРЖАЈ</w:t>
            </w:r>
          </w:p>
        </w:tc>
        <w:tc>
          <w:tcPr>
            <w:tcW w:w="4001" w:type="dxa"/>
          </w:tcPr>
          <w:p w14:paraId="5B435C80" w14:textId="77777777" w:rsidR="00FD5CF2" w:rsidRPr="005F5C50" w:rsidRDefault="00FD5CF2" w:rsidP="00495D69">
            <w:pPr>
              <w:jc w:val="center"/>
            </w:pPr>
          </w:p>
          <w:p w14:paraId="42408952" w14:textId="77777777" w:rsidR="00FD5CF2" w:rsidRPr="005F5C50" w:rsidRDefault="00FD5CF2" w:rsidP="00495D69">
            <w:pPr>
              <w:jc w:val="center"/>
            </w:pPr>
            <w:r w:rsidRPr="005F5C50">
              <w:t>ВРЕМЕ РЕАЛИЗАЦИЈЕ</w:t>
            </w:r>
          </w:p>
        </w:tc>
        <w:tc>
          <w:tcPr>
            <w:tcW w:w="1864" w:type="dxa"/>
          </w:tcPr>
          <w:p w14:paraId="40E0DB11" w14:textId="77777777" w:rsidR="00FD5CF2" w:rsidRPr="005F5C50" w:rsidRDefault="00FD5CF2" w:rsidP="00495D69">
            <w:pPr>
              <w:jc w:val="center"/>
            </w:pPr>
          </w:p>
          <w:p w14:paraId="0D40F192" w14:textId="77777777" w:rsidR="00FD5CF2" w:rsidRPr="005F5C50" w:rsidRDefault="00FD5CF2" w:rsidP="00495D69">
            <w:pPr>
              <w:jc w:val="center"/>
            </w:pPr>
            <w:r w:rsidRPr="005F5C50">
              <w:t>НОСИОЦИ И ОЧЕКИВАНИ ИСХОДИ</w:t>
            </w:r>
          </w:p>
        </w:tc>
        <w:tc>
          <w:tcPr>
            <w:tcW w:w="1402" w:type="dxa"/>
          </w:tcPr>
          <w:p w14:paraId="0F803214" w14:textId="77777777" w:rsidR="00FD5CF2" w:rsidRPr="005F5C50" w:rsidRDefault="00FD5CF2" w:rsidP="00495D69">
            <w:pPr>
              <w:jc w:val="center"/>
            </w:pPr>
          </w:p>
          <w:p w14:paraId="440DDA0B" w14:textId="77777777" w:rsidR="00FD5CF2" w:rsidRPr="005F5C50" w:rsidRDefault="00FD5CF2" w:rsidP="00495D69">
            <w:pPr>
              <w:jc w:val="center"/>
            </w:pPr>
            <w:r w:rsidRPr="005F5C50">
              <w:t>НАЧИН ПРАЋЕЊА И ТЕХНИКЕ</w:t>
            </w:r>
          </w:p>
        </w:tc>
      </w:tr>
      <w:tr w:rsidR="00FD5CF2" w14:paraId="122D3085" w14:textId="77777777" w:rsidTr="00495D69">
        <w:trPr>
          <w:trHeight w:val="1212"/>
        </w:trPr>
        <w:tc>
          <w:tcPr>
            <w:tcW w:w="1907" w:type="dxa"/>
          </w:tcPr>
          <w:p w14:paraId="668A3FFD" w14:textId="77777777" w:rsidR="00FD5CF2" w:rsidRDefault="00FD5CF2" w:rsidP="00495D69">
            <w:proofErr w:type="spellStart"/>
            <w:proofErr w:type="gramStart"/>
            <w:r>
              <w:t>Усвајање</w:t>
            </w:r>
            <w:proofErr w:type="spellEnd"/>
            <w:r>
              <w:t xml:space="preserve"> </w:t>
            </w:r>
            <w:r w:rsidRPr="00FE7696">
              <w:t xml:space="preserve"> </w:t>
            </w:r>
            <w:proofErr w:type="spellStart"/>
            <w:r w:rsidRPr="00FE7696">
              <w:t>плана</w:t>
            </w:r>
            <w:proofErr w:type="spellEnd"/>
            <w:proofErr w:type="gramEnd"/>
            <w:r w:rsidRPr="00FE7696">
              <w:t xml:space="preserve"> </w:t>
            </w:r>
            <w:proofErr w:type="spellStart"/>
            <w:r w:rsidRPr="00FE7696">
              <w:t>рада</w:t>
            </w:r>
            <w:proofErr w:type="spellEnd"/>
            <w:r w:rsidRPr="00FE7696">
              <w:t xml:space="preserve"> </w:t>
            </w:r>
            <w:proofErr w:type="spellStart"/>
            <w:r w:rsidRPr="00FE7696">
              <w:t>за</w:t>
            </w:r>
            <w:proofErr w:type="spellEnd"/>
            <w:r w:rsidRPr="00FE7696">
              <w:t xml:space="preserve"> </w:t>
            </w:r>
            <w:proofErr w:type="spellStart"/>
            <w:r w:rsidRPr="00FE7696">
              <w:t>наредну</w:t>
            </w:r>
            <w:proofErr w:type="spellEnd"/>
            <w:r w:rsidRPr="00FE7696">
              <w:t xml:space="preserve"> </w:t>
            </w:r>
            <w:proofErr w:type="spellStart"/>
            <w:r w:rsidRPr="00FE7696">
              <w:t>школску</w:t>
            </w:r>
            <w:proofErr w:type="spellEnd"/>
            <w:r w:rsidRPr="00FE7696">
              <w:t xml:space="preserve"> </w:t>
            </w:r>
            <w:proofErr w:type="spellStart"/>
            <w:r w:rsidRPr="00FE7696">
              <w:t>годину</w:t>
            </w:r>
            <w:proofErr w:type="spellEnd"/>
            <w:r>
              <w:t xml:space="preserve"> и </w:t>
            </w:r>
            <w:proofErr w:type="spellStart"/>
            <w:r>
              <w:t>избор</w:t>
            </w:r>
            <w:proofErr w:type="spellEnd"/>
            <w:r>
              <w:t xml:space="preserve"> </w:t>
            </w:r>
            <w:proofErr w:type="spellStart"/>
            <w:r>
              <w:t>области</w:t>
            </w:r>
            <w:proofErr w:type="spellEnd"/>
            <w:r>
              <w:t xml:space="preserve"> </w:t>
            </w:r>
            <w:r>
              <w:rPr>
                <w:lang w:val="sr-Cyrl-BA"/>
              </w:rPr>
              <w:t xml:space="preserve">квалитета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наредну</w:t>
            </w:r>
            <w:proofErr w:type="spellEnd"/>
            <w:r>
              <w:t xml:space="preserve"> </w:t>
            </w:r>
            <w:proofErr w:type="spellStart"/>
            <w:r>
              <w:t>школску</w:t>
            </w:r>
            <w:proofErr w:type="spellEnd"/>
            <w:r>
              <w:t xml:space="preserve"> </w:t>
            </w:r>
            <w:proofErr w:type="spellStart"/>
            <w:r>
              <w:t>годину</w:t>
            </w:r>
            <w:proofErr w:type="spellEnd"/>
            <w:r>
              <w:t>.</w:t>
            </w:r>
          </w:p>
          <w:p w14:paraId="60C5B403" w14:textId="77777777" w:rsidR="00FD5CF2" w:rsidRDefault="00FD5CF2" w:rsidP="00495D69"/>
          <w:p w14:paraId="1B97AE89" w14:textId="77777777" w:rsidR="00FD5CF2" w:rsidRPr="0063061E" w:rsidRDefault="00FD5CF2" w:rsidP="00495D69"/>
        </w:tc>
        <w:tc>
          <w:tcPr>
            <w:tcW w:w="4001" w:type="dxa"/>
          </w:tcPr>
          <w:p w14:paraId="250F7046" w14:textId="77777777" w:rsidR="00FD5CF2" w:rsidRDefault="00FD5CF2" w:rsidP="00495D69">
            <w:pPr>
              <w:jc w:val="center"/>
            </w:pPr>
          </w:p>
          <w:p w14:paraId="5C52F13D" w14:textId="77777777" w:rsidR="00FD5CF2" w:rsidRDefault="00FD5CF2" w:rsidP="00495D69">
            <w:pPr>
              <w:jc w:val="center"/>
            </w:pPr>
            <w:proofErr w:type="spellStart"/>
            <w:r>
              <w:t>А</w:t>
            </w:r>
            <w:r w:rsidRPr="0036151A">
              <w:t>вгуст</w:t>
            </w:r>
            <w:proofErr w:type="spellEnd"/>
            <w:r>
              <w:t>,</w:t>
            </w:r>
          </w:p>
          <w:p w14:paraId="74FD99C2" w14:textId="77777777" w:rsidR="00FD5CF2" w:rsidRPr="0036151A" w:rsidRDefault="00FD5CF2" w:rsidP="00495D69">
            <w:pPr>
              <w:jc w:val="center"/>
            </w:pPr>
          </w:p>
        </w:tc>
        <w:tc>
          <w:tcPr>
            <w:tcW w:w="1864" w:type="dxa"/>
          </w:tcPr>
          <w:p w14:paraId="40009732" w14:textId="77777777" w:rsidR="00FD5CF2" w:rsidRDefault="00FD5CF2" w:rsidP="00495D69">
            <w:pPr>
              <w:jc w:val="center"/>
            </w:pPr>
          </w:p>
          <w:p w14:paraId="71B52C68" w14:textId="77777777" w:rsidR="00FD5CF2" w:rsidRPr="00FE7696" w:rsidRDefault="00FD5CF2" w:rsidP="00495D69">
            <w:pPr>
              <w:jc w:val="center"/>
            </w:pPr>
            <w:proofErr w:type="spellStart"/>
            <w:r w:rsidRPr="00FE7696">
              <w:t>Стручни</w:t>
            </w:r>
            <w:proofErr w:type="spellEnd"/>
            <w:r w:rsidRPr="00FE7696">
              <w:t xml:space="preserve"> </w:t>
            </w:r>
            <w:proofErr w:type="spellStart"/>
            <w:r w:rsidRPr="00FE7696">
              <w:t>тим</w:t>
            </w:r>
            <w:proofErr w:type="spellEnd"/>
          </w:p>
        </w:tc>
        <w:tc>
          <w:tcPr>
            <w:tcW w:w="1402" w:type="dxa"/>
          </w:tcPr>
          <w:p w14:paraId="4E758A6A" w14:textId="77777777" w:rsidR="00FD5CF2" w:rsidRDefault="00FD5CF2" w:rsidP="00495D69">
            <w:pPr>
              <w:jc w:val="center"/>
            </w:pPr>
          </w:p>
          <w:p w14:paraId="0E4BEF6F" w14:textId="77777777" w:rsidR="00FD5CF2" w:rsidRPr="00FE7696" w:rsidRDefault="00FD5CF2" w:rsidP="00495D69">
            <w:pPr>
              <w:jc w:val="center"/>
            </w:pPr>
            <w:proofErr w:type="spellStart"/>
            <w:r w:rsidRPr="00FE7696">
              <w:t>Увид</w:t>
            </w:r>
            <w:proofErr w:type="spellEnd"/>
            <w:r w:rsidRPr="00FE7696">
              <w:t xml:space="preserve"> у </w:t>
            </w:r>
            <w:proofErr w:type="spellStart"/>
            <w:r w:rsidRPr="00FE7696">
              <w:t>анкете</w:t>
            </w:r>
            <w:proofErr w:type="spellEnd"/>
          </w:p>
        </w:tc>
      </w:tr>
      <w:tr w:rsidR="00FD5CF2" w14:paraId="28CE232E" w14:textId="77777777" w:rsidTr="00495D69">
        <w:trPr>
          <w:trHeight w:val="2551"/>
        </w:trPr>
        <w:tc>
          <w:tcPr>
            <w:tcW w:w="1907" w:type="dxa"/>
          </w:tcPr>
          <w:p w14:paraId="6AAB24D2" w14:textId="77777777" w:rsidR="00FD5CF2" w:rsidRDefault="00FD5CF2" w:rsidP="00495D69">
            <w:pPr>
              <w:rPr>
                <w:b/>
              </w:rPr>
            </w:pPr>
            <w:proofErr w:type="spellStart"/>
            <w:r>
              <w:rPr>
                <w:b/>
              </w:rPr>
              <w:t>Област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proofErr w:type="gramStart"/>
            <w:r>
              <w:rPr>
                <w:b/>
              </w:rPr>
              <w:t>квалитета</w:t>
            </w:r>
            <w:proofErr w:type="spellEnd"/>
            <w:r>
              <w:rPr>
                <w:b/>
              </w:rPr>
              <w:t xml:space="preserve">  </w:t>
            </w:r>
            <w:r>
              <w:rPr>
                <w:b/>
                <w:lang w:val="sr-Cyrl-BA"/>
              </w:rPr>
              <w:t>1</w:t>
            </w:r>
            <w:proofErr w:type="gramEnd"/>
            <w:r>
              <w:rPr>
                <w:b/>
              </w:rPr>
              <w:t xml:space="preserve">. </w:t>
            </w:r>
          </w:p>
          <w:p w14:paraId="42B08992" w14:textId="77777777" w:rsidR="00FD5CF2" w:rsidRDefault="00FD5CF2" w:rsidP="00495D69">
            <w:pPr>
              <w:rPr>
                <w:b/>
                <w:bCs/>
              </w:rPr>
            </w:pPr>
            <w:r w:rsidRPr="00794A6E">
              <w:rPr>
                <w:b/>
                <w:bCs/>
              </w:rPr>
              <w:t>ПРОГРАМИРАЊЕ, ПЛАНИРАЊЕ И ИЗВЕШТАВАЊЕ</w:t>
            </w:r>
          </w:p>
          <w:p w14:paraId="099A747E" w14:textId="77777777" w:rsidR="00FD5CF2" w:rsidRDefault="00FD5CF2" w:rsidP="00495D69">
            <w:r w:rsidRPr="00DC5B4D">
              <w:t xml:space="preserve">У </w:t>
            </w:r>
            <w:proofErr w:type="spellStart"/>
            <w:r w:rsidRPr="00DC5B4D">
              <w:t>овом</w:t>
            </w:r>
            <w:proofErr w:type="spellEnd"/>
            <w:r>
              <w:t xml:space="preserve"> </w:t>
            </w:r>
            <w:proofErr w:type="spellStart"/>
            <w:r>
              <w:t>подручју</w:t>
            </w:r>
            <w:proofErr w:type="spellEnd"/>
            <w:r>
              <w:t xml:space="preserve"> </w:t>
            </w:r>
            <w:proofErr w:type="spellStart"/>
            <w:r>
              <w:t>вредновања</w:t>
            </w:r>
            <w:proofErr w:type="spellEnd"/>
            <w:r>
              <w:t xml:space="preserve"> </w:t>
            </w:r>
            <w:proofErr w:type="spellStart"/>
            <w:r>
              <w:t>сагледавамо</w:t>
            </w:r>
            <w:proofErr w:type="spellEnd"/>
            <w:r>
              <w:t xml:space="preserve"> </w:t>
            </w:r>
            <w:proofErr w:type="spellStart"/>
            <w:r>
              <w:t>следеће</w:t>
            </w:r>
            <w:proofErr w:type="spellEnd"/>
            <w:r>
              <w:t xml:space="preserve"> </w:t>
            </w:r>
            <w:proofErr w:type="spellStart"/>
            <w:r>
              <w:t>стандарде</w:t>
            </w:r>
            <w:proofErr w:type="spellEnd"/>
            <w:r>
              <w:t>:</w:t>
            </w:r>
          </w:p>
          <w:p w14:paraId="0573C012" w14:textId="77777777" w:rsidR="00FD5CF2" w:rsidRPr="00464BBB" w:rsidRDefault="00FD5CF2" w:rsidP="00495D69">
            <w:pPr>
              <w:rPr>
                <w:i/>
                <w:iCs/>
              </w:rPr>
            </w:pPr>
            <w:r w:rsidRPr="00464BBB">
              <w:rPr>
                <w:i/>
                <w:iCs/>
              </w:rPr>
              <w:t>1.</w:t>
            </w:r>
            <w:proofErr w:type="gramStart"/>
            <w:r w:rsidRPr="00464BBB">
              <w:rPr>
                <w:i/>
                <w:iCs/>
              </w:rPr>
              <w:t>1.Програмирање</w:t>
            </w:r>
            <w:proofErr w:type="gram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образовно-васпитног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рада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је</w:t>
            </w:r>
            <w:proofErr w:type="spellEnd"/>
            <w:r w:rsidRPr="00464BBB">
              <w:rPr>
                <w:i/>
                <w:iCs/>
              </w:rPr>
              <w:t xml:space="preserve"> у </w:t>
            </w:r>
            <w:proofErr w:type="spellStart"/>
            <w:r w:rsidRPr="00464BBB">
              <w:rPr>
                <w:i/>
                <w:iCs/>
              </w:rPr>
              <w:t>функцији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квалитеног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рада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школе</w:t>
            </w:r>
            <w:proofErr w:type="spellEnd"/>
            <w:r w:rsidRPr="00464BBB">
              <w:rPr>
                <w:i/>
                <w:iCs/>
              </w:rPr>
              <w:t>;</w:t>
            </w:r>
          </w:p>
          <w:p w14:paraId="449C3227" w14:textId="77777777" w:rsidR="00FD5CF2" w:rsidRPr="00464BBB" w:rsidRDefault="00FD5CF2" w:rsidP="00495D69">
            <w:pPr>
              <w:rPr>
                <w:i/>
                <w:iCs/>
              </w:rPr>
            </w:pPr>
            <w:r w:rsidRPr="00464BBB">
              <w:rPr>
                <w:i/>
                <w:iCs/>
              </w:rPr>
              <w:t xml:space="preserve">1.2. </w:t>
            </w:r>
            <w:proofErr w:type="spellStart"/>
            <w:r w:rsidRPr="00464BBB">
              <w:rPr>
                <w:i/>
                <w:iCs/>
              </w:rPr>
              <w:t>Планирање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рада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464BBB">
              <w:rPr>
                <w:i/>
                <w:iCs/>
              </w:rPr>
              <w:t>органа</w:t>
            </w:r>
            <w:proofErr w:type="spellEnd"/>
            <w:r w:rsidRPr="00464BBB">
              <w:rPr>
                <w:i/>
                <w:iCs/>
              </w:rPr>
              <w:t xml:space="preserve"> ,</w:t>
            </w:r>
            <w:proofErr w:type="spellStart"/>
            <w:r w:rsidRPr="00464BBB">
              <w:rPr>
                <w:i/>
                <w:iCs/>
              </w:rPr>
              <w:t>тела</w:t>
            </w:r>
            <w:proofErr w:type="spellEnd"/>
            <w:proofErr w:type="gramEnd"/>
            <w:r w:rsidRPr="00464BBB">
              <w:rPr>
                <w:i/>
                <w:iCs/>
              </w:rPr>
              <w:t xml:space="preserve"> и </w:t>
            </w:r>
            <w:proofErr w:type="spellStart"/>
            <w:r w:rsidRPr="00464BBB">
              <w:rPr>
                <w:i/>
                <w:iCs/>
              </w:rPr>
              <w:t>тимова</w:t>
            </w:r>
            <w:proofErr w:type="spellEnd"/>
            <w:r w:rsidRPr="00464BBB">
              <w:rPr>
                <w:i/>
                <w:iCs/>
              </w:rPr>
              <w:t xml:space="preserve">, </w:t>
            </w:r>
            <w:proofErr w:type="spellStart"/>
            <w:r w:rsidRPr="00464BBB">
              <w:rPr>
                <w:i/>
                <w:iCs/>
              </w:rPr>
              <w:t>је</w:t>
            </w:r>
            <w:proofErr w:type="spellEnd"/>
            <w:r w:rsidRPr="00464BBB">
              <w:rPr>
                <w:i/>
                <w:iCs/>
              </w:rPr>
              <w:t xml:space="preserve"> у </w:t>
            </w:r>
            <w:proofErr w:type="spellStart"/>
            <w:r w:rsidRPr="00464BBB">
              <w:rPr>
                <w:i/>
                <w:iCs/>
              </w:rPr>
              <w:t>ункцији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ефективног</w:t>
            </w:r>
            <w:proofErr w:type="spellEnd"/>
            <w:r w:rsidRPr="00464BBB">
              <w:rPr>
                <w:i/>
                <w:iCs/>
              </w:rPr>
              <w:t xml:space="preserve"> и </w:t>
            </w:r>
            <w:proofErr w:type="spellStart"/>
            <w:r w:rsidRPr="00464BBB">
              <w:rPr>
                <w:i/>
                <w:iCs/>
              </w:rPr>
              <w:t>ефикасно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рада</w:t>
            </w:r>
            <w:proofErr w:type="spellEnd"/>
            <w:r w:rsidRPr="00464BBB">
              <w:rPr>
                <w:i/>
                <w:iCs/>
              </w:rPr>
              <w:t xml:space="preserve"> у </w:t>
            </w:r>
            <w:proofErr w:type="spellStart"/>
            <w:r w:rsidRPr="00464BBB">
              <w:rPr>
                <w:i/>
                <w:iCs/>
              </w:rPr>
              <w:t>школи</w:t>
            </w:r>
            <w:proofErr w:type="spellEnd"/>
            <w:r w:rsidRPr="00464BBB">
              <w:rPr>
                <w:i/>
                <w:iCs/>
              </w:rPr>
              <w:t>;</w:t>
            </w:r>
          </w:p>
          <w:p w14:paraId="373CE42D" w14:textId="77777777" w:rsidR="00FD5CF2" w:rsidRPr="00794A6E" w:rsidRDefault="00FD5CF2" w:rsidP="00495D69">
            <w:r w:rsidRPr="00464BBB">
              <w:rPr>
                <w:i/>
                <w:iCs/>
              </w:rPr>
              <w:t xml:space="preserve"> 1.3. </w:t>
            </w:r>
            <w:proofErr w:type="spellStart"/>
            <w:r w:rsidRPr="00464BBB">
              <w:rPr>
                <w:i/>
                <w:iCs/>
              </w:rPr>
              <w:t>Планирање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464BBB">
              <w:rPr>
                <w:i/>
                <w:iCs/>
              </w:rPr>
              <w:t>рада</w:t>
            </w:r>
            <w:proofErr w:type="spellEnd"/>
            <w:r w:rsidRPr="00464BBB">
              <w:rPr>
                <w:i/>
                <w:iCs/>
              </w:rPr>
              <w:t xml:space="preserve"> ,</w:t>
            </w:r>
            <w:proofErr w:type="gram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lastRenderedPageBreak/>
              <w:t>усмеренос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на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развој</w:t>
            </w:r>
            <w:proofErr w:type="spellEnd"/>
            <w:r w:rsidRPr="00464BBB">
              <w:rPr>
                <w:i/>
                <w:iCs/>
              </w:rPr>
              <w:t xml:space="preserve">, </w:t>
            </w:r>
            <w:proofErr w:type="spellStart"/>
            <w:r w:rsidRPr="00464BBB">
              <w:rPr>
                <w:i/>
                <w:iCs/>
              </w:rPr>
              <w:t>компенције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између</w:t>
            </w:r>
            <w:proofErr w:type="spellEnd"/>
            <w:r w:rsidRPr="00464BBB">
              <w:rPr>
                <w:i/>
                <w:iCs/>
              </w:rPr>
              <w:t xml:space="preserve"> </w:t>
            </w:r>
            <w:proofErr w:type="spellStart"/>
            <w:r w:rsidRPr="00464BBB">
              <w:rPr>
                <w:i/>
                <w:iCs/>
              </w:rPr>
              <w:t>предмета</w:t>
            </w:r>
            <w:proofErr w:type="spellEnd"/>
          </w:p>
        </w:tc>
        <w:tc>
          <w:tcPr>
            <w:tcW w:w="4001" w:type="dxa"/>
          </w:tcPr>
          <w:p w14:paraId="360A5C4E" w14:textId="77777777" w:rsidR="00FD5CF2" w:rsidRDefault="00FD5CF2" w:rsidP="00495D69">
            <w:pPr>
              <w:jc w:val="center"/>
            </w:pPr>
          </w:p>
          <w:p w14:paraId="4683DA87" w14:textId="77777777" w:rsidR="00FD5CF2" w:rsidRDefault="00FD5CF2" w:rsidP="00495D69">
            <w:pPr>
              <w:jc w:val="center"/>
            </w:pPr>
          </w:p>
          <w:p w14:paraId="4B633DBE" w14:textId="77777777" w:rsidR="00FD5CF2" w:rsidRDefault="00FD5CF2" w:rsidP="00495D69">
            <w:pPr>
              <w:jc w:val="center"/>
            </w:pPr>
          </w:p>
          <w:p w14:paraId="39446D8D" w14:textId="77777777" w:rsidR="00FD5CF2" w:rsidRDefault="00FD5CF2" w:rsidP="00495D69">
            <w:pPr>
              <w:jc w:val="center"/>
            </w:pPr>
          </w:p>
          <w:p w14:paraId="112B97A9" w14:textId="77777777" w:rsidR="00FD5CF2" w:rsidRPr="00794A6E" w:rsidRDefault="00FD5CF2" w:rsidP="00495D69">
            <w:pPr>
              <w:jc w:val="center"/>
            </w:pPr>
            <w:proofErr w:type="spellStart"/>
            <w:r>
              <w:t>Сепембар</w:t>
            </w:r>
            <w:proofErr w:type="spellEnd"/>
          </w:p>
        </w:tc>
        <w:tc>
          <w:tcPr>
            <w:tcW w:w="1864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160"/>
            </w:tblGrid>
            <w:tr w:rsidR="00FD5CF2" w14:paraId="1F32A9A6" w14:textId="77777777" w:rsidTr="00495D69">
              <w:trPr>
                <w:trHeight w:val="1738"/>
              </w:trPr>
              <w:tc>
                <w:tcPr>
                  <w:tcW w:w="2160" w:type="dxa"/>
                </w:tcPr>
                <w:p w14:paraId="5065F547" w14:textId="77777777" w:rsidR="00FD5CF2" w:rsidRPr="003D2CDC" w:rsidRDefault="00FD5CF2" w:rsidP="003D594C">
                  <w:pPr>
                    <w:pStyle w:val="Default"/>
                    <w:framePr w:hSpace="180" w:wrap="around" w:vAnchor="text" w:hAnchor="margin" w:xAlign="center" w:y="43"/>
                    <w:ind w:right="-108"/>
                    <w:rPr>
                      <w:lang w:val="ru-RU"/>
                    </w:rPr>
                  </w:pPr>
                  <w:r>
                    <w:rPr>
                      <w:lang w:val="ru-RU"/>
                    </w:rPr>
                    <w:t xml:space="preserve">Поделити  </w:t>
                  </w:r>
                  <w:r w:rsidRPr="003D2CDC">
                    <w:rPr>
                      <w:lang w:val="ru-RU"/>
                    </w:rPr>
                    <w:t xml:space="preserve">задужења у оквиру тима; </w:t>
                  </w:r>
                  <w:r>
                    <w:rPr>
                      <w:lang w:val="ru-RU"/>
                    </w:rPr>
                    <w:t xml:space="preserve"> Договорити   које стандар</w:t>
                  </w:r>
                  <w:r w:rsidRPr="003D2CDC">
                    <w:rPr>
                      <w:lang w:val="ru-RU"/>
                    </w:rPr>
                    <w:t>де и идник</w:t>
                  </w:r>
                  <w:r>
                    <w:rPr>
                      <w:lang w:val="ru-RU"/>
                    </w:rPr>
                    <w:t>аторе треба испитати; одабрати  инструменте</w:t>
                  </w:r>
                  <w:r w:rsidRPr="003D2CDC">
                    <w:rPr>
                      <w:lang w:val="ru-RU"/>
                    </w:rPr>
                    <w:t xml:space="preserve"> и технике </w:t>
                  </w:r>
                  <w:r>
                    <w:rPr>
                      <w:lang w:val="ru-RU"/>
                    </w:rPr>
                    <w:t>в</w:t>
                  </w:r>
                  <w:r w:rsidRPr="003D2CDC">
                    <w:rPr>
                      <w:lang w:val="ru-RU"/>
                    </w:rPr>
                    <w:t>редновања;</w:t>
                  </w:r>
                </w:p>
                <w:p w14:paraId="727F782F" w14:textId="77777777" w:rsidR="00FD5CF2" w:rsidRPr="003D2CDC" w:rsidRDefault="00FD5CF2" w:rsidP="003D594C">
                  <w:pPr>
                    <w:pStyle w:val="Default"/>
                    <w:framePr w:hSpace="180" w:wrap="around" w:vAnchor="text" w:hAnchor="margin" w:xAlign="center" w:y="43"/>
                    <w:ind w:left="-108" w:right="-108"/>
                    <w:rPr>
                      <w:lang w:val="ru-RU"/>
                    </w:rPr>
                  </w:pPr>
                  <w:r>
                    <w:rPr>
                      <w:lang w:val="ru-RU"/>
                    </w:rPr>
                    <w:t xml:space="preserve"> Утврдити  временску </w:t>
                  </w:r>
                  <w:r w:rsidRPr="003D2CDC">
                    <w:rPr>
                      <w:lang w:val="ru-RU"/>
                    </w:rPr>
                    <w:t>ди-намика реализације активности</w:t>
                  </w:r>
                  <w:r>
                    <w:rPr>
                      <w:lang w:val="ru-RU"/>
                    </w:rPr>
                    <w:t>.</w:t>
                  </w:r>
                </w:p>
              </w:tc>
            </w:tr>
          </w:tbl>
          <w:p w14:paraId="75A30178" w14:textId="77777777" w:rsidR="00FD5CF2" w:rsidRPr="003D2CDC" w:rsidRDefault="00FD5CF2" w:rsidP="00495D69">
            <w:pPr>
              <w:ind w:left="-108" w:right="-108" w:firstLine="108"/>
              <w:jc w:val="center"/>
            </w:pPr>
          </w:p>
        </w:tc>
        <w:tc>
          <w:tcPr>
            <w:tcW w:w="1402" w:type="dxa"/>
          </w:tcPr>
          <w:p w14:paraId="097C5354" w14:textId="77777777" w:rsidR="00FD5CF2" w:rsidRPr="003D2CDC" w:rsidRDefault="00FD5CF2" w:rsidP="00495D69">
            <w:pPr>
              <w:pStyle w:val="Default"/>
              <w:rPr>
                <w:lang w:val="ru-RU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160"/>
            </w:tblGrid>
            <w:tr w:rsidR="00FD5CF2" w14:paraId="602A6EC4" w14:textId="77777777" w:rsidTr="00495D69">
              <w:trPr>
                <w:trHeight w:val="546"/>
              </w:trPr>
              <w:tc>
                <w:tcPr>
                  <w:tcW w:w="2160" w:type="dxa"/>
                </w:tcPr>
                <w:p w14:paraId="01958560" w14:textId="77777777" w:rsidR="00FD5CF2" w:rsidRPr="003D2CDC" w:rsidRDefault="00FD5CF2" w:rsidP="003D594C">
                  <w:pPr>
                    <w:pStyle w:val="Default"/>
                    <w:framePr w:hSpace="180" w:wrap="around" w:vAnchor="text" w:hAnchor="margin" w:xAlign="center" w:y="43"/>
                    <w:rPr>
                      <w:lang w:val="ru-RU"/>
                    </w:rPr>
                  </w:pPr>
                  <w:r w:rsidRPr="003D2CDC">
                    <w:rPr>
                      <w:lang w:val="ru-RU"/>
                    </w:rPr>
                    <w:t xml:space="preserve"> </w:t>
                  </w:r>
                  <w:r>
                    <w:rPr>
                      <w:lang w:val="ru-RU"/>
                    </w:rPr>
                    <w:t>А</w:t>
                  </w:r>
                  <w:r w:rsidRPr="003D2CDC">
                    <w:rPr>
                      <w:lang w:val="ru-RU"/>
                    </w:rPr>
                    <w:t>нализирањ</w:t>
                  </w:r>
                  <w:r>
                    <w:rPr>
                      <w:lang w:val="ru-RU"/>
                    </w:rPr>
                    <w:t>е</w:t>
                  </w:r>
                  <w:r w:rsidRPr="003D2CDC">
                    <w:rPr>
                      <w:lang w:val="ru-RU"/>
                    </w:rPr>
                    <w:t xml:space="preserve"> документа-ције (увид у педагошку документацију</w:t>
                  </w:r>
                  <w:r>
                    <w:rPr>
                      <w:lang w:val="ru-RU"/>
                    </w:rPr>
                    <w:t>, примери документације, чек листе, упитници за наста</w:t>
                  </w:r>
                  <w:r w:rsidRPr="003D2CDC">
                    <w:rPr>
                      <w:lang w:val="ru-RU"/>
                    </w:rPr>
                    <w:t xml:space="preserve">внике, записници са већа и слично) </w:t>
                  </w:r>
                </w:p>
              </w:tc>
            </w:tr>
          </w:tbl>
          <w:p w14:paraId="56E84C90" w14:textId="77777777" w:rsidR="00FD5CF2" w:rsidRPr="00FE7696" w:rsidRDefault="00FD5CF2" w:rsidP="00495D69">
            <w:pPr>
              <w:jc w:val="center"/>
            </w:pPr>
          </w:p>
        </w:tc>
      </w:tr>
      <w:tr w:rsidR="00FD5CF2" w14:paraId="3E124FA0" w14:textId="77777777" w:rsidTr="00495D69">
        <w:trPr>
          <w:trHeight w:val="3127"/>
        </w:trPr>
        <w:tc>
          <w:tcPr>
            <w:tcW w:w="1907" w:type="dxa"/>
            <w:tcBorders>
              <w:bottom w:val="single" w:sz="4" w:space="0" w:color="auto"/>
            </w:tcBorders>
          </w:tcPr>
          <w:p w14:paraId="072860A6" w14:textId="77777777" w:rsidR="00FD5CF2" w:rsidRDefault="00FD5CF2" w:rsidP="00495D69">
            <w:pPr>
              <w:rPr>
                <w:b/>
              </w:rPr>
            </w:pPr>
          </w:p>
          <w:p w14:paraId="331077FA" w14:textId="77777777" w:rsidR="00FD5CF2" w:rsidRDefault="00FD5CF2" w:rsidP="00495D69">
            <w:pPr>
              <w:rPr>
                <w:b/>
              </w:rPr>
            </w:pPr>
            <w:proofErr w:type="spellStart"/>
            <w:r>
              <w:rPr>
                <w:b/>
              </w:rPr>
              <w:t>Област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proofErr w:type="gramStart"/>
            <w:r>
              <w:rPr>
                <w:b/>
              </w:rPr>
              <w:t>квалитета</w:t>
            </w:r>
            <w:proofErr w:type="spellEnd"/>
            <w:r>
              <w:rPr>
                <w:b/>
              </w:rPr>
              <w:t xml:space="preserve">  </w:t>
            </w:r>
            <w:r>
              <w:rPr>
                <w:b/>
                <w:lang w:val="sr-Cyrl-BA"/>
              </w:rPr>
              <w:t>2</w:t>
            </w:r>
            <w:proofErr w:type="gramEnd"/>
            <w:r>
              <w:rPr>
                <w:b/>
              </w:rPr>
              <w:t xml:space="preserve">. </w:t>
            </w:r>
          </w:p>
          <w:p w14:paraId="19D78A17" w14:textId="77777777" w:rsidR="00FD5CF2" w:rsidRDefault="00FD5CF2" w:rsidP="00495D69">
            <w:pPr>
              <w:rPr>
                <w:b/>
                <w:bCs/>
              </w:rPr>
            </w:pPr>
            <w:r w:rsidRPr="00794A6E">
              <w:rPr>
                <w:b/>
                <w:bCs/>
              </w:rPr>
              <w:t>НАСТАВА И УЧЕЊЕ</w:t>
            </w:r>
          </w:p>
          <w:p w14:paraId="7CD946C7" w14:textId="77777777" w:rsidR="00FD5CF2" w:rsidRDefault="00FD5CF2" w:rsidP="00495D69">
            <w:r w:rsidRPr="00DC5B4D">
              <w:t xml:space="preserve">У </w:t>
            </w:r>
            <w:proofErr w:type="spellStart"/>
            <w:r w:rsidRPr="00DC5B4D">
              <w:t>овом</w:t>
            </w:r>
            <w:proofErr w:type="spellEnd"/>
            <w:r>
              <w:t xml:space="preserve"> </w:t>
            </w:r>
            <w:proofErr w:type="spellStart"/>
            <w:r>
              <w:t>подручју</w:t>
            </w:r>
            <w:proofErr w:type="spellEnd"/>
            <w:r>
              <w:t xml:space="preserve"> </w:t>
            </w:r>
            <w:proofErr w:type="spellStart"/>
            <w:r>
              <w:t>вредновања</w:t>
            </w:r>
            <w:proofErr w:type="spellEnd"/>
            <w:r>
              <w:t xml:space="preserve"> </w:t>
            </w:r>
            <w:proofErr w:type="spellStart"/>
            <w:r>
              <w:t>сагледавамо</w:t>
            </w:r>
            <w:proofErr w:type="spellEnd"/>
            <w:r>
              <w:t xml:space="preserve"> </w:t>
            </w:r>
            <w:proofErr w:type="spellStart"/>
            <w:r>
              <w:t>следеће</w:t>
            </w:r>
            <w:proofErr w:type="spellEnd"/>
            <w:r>
              <w:t xml:space="preserve"> </w:t>
            </w:r>
            <w:proofErr w:type="spellStart"/>
            <w:r>
              <w:t>стандарде</w:t>
            </w:r>
            <w:proofErr w:type="spellEnd"/>
            <w:r>
              <w:t>:</w:t>
            </w:r>
          </w:p>
          <w:p w14:paraId="367D49DD" w14:textId="77777777" w:rsidR="00FD5CF2" w:rsidRPr="00464BBB" w:rsidRDefault="00FD5CF2" w:rsidP="00495D69">
            <w:pPr>
              <w:rPr>
                <w:i/>
                <w:lang w:val="sr-Cyrl-BA"/>
              </w:rPr>
            </w:pPr>
            <w:r w:rsidRPr="00464BBB">
              <w:rPr>
                <w:i/>
                <w:lang w:val="sr-Cyrl-BA"/>
              </w:rPr>
              <w:t>2.1. Насавник ефикасно управља процесом учења на часу;</w:t>
            </w:r>
          </w:p>
          <w:p w14:paraId="7F8769A4" w14:textId="77777777" w:rsidR="00FD5CF2" w:rsidRPr="00464BBB" w:rsidRDefault="00FD5CF2" w:rsidP="00495D69">
            <w:pPr>
              <w:rPr>
                <w:i/>
                <w:lang w:val="sr-Cyrl-BA"/>
              </w:rPr>
            </w:pPr>
            <w:r w:rsidRPr="00464BBB">
              <w:rPr>
                <w:i/>
                <w:lang w:val="sr-Cyrl-BA"/>
              </w:rPr>
              <w:t>2.2Наставник прилагођава рад на часу образовноваспитним потребама ученика;</w:t>
            </w:r>
          </w:p>
          <w:p w14:paraId="08ECA7ED" w14:textId="77777777" w:rsidR="00FD5CF2" w:rsidRPr="00464BBB" w:rsidRDefault="00FD5CF2" w:rsidP="00495D69">
            <w:pPr>
              <w:rPr>
                <w:i/>
                <w:lang w:val="sr-Cyrl-BA"/>
              </w:rPr>
            </w:pPr>
            <w:r w:rsidRPr="00464BBB">
              <w:rPr>
                <w:i/>
                <w:lang w:val="sr-Cyrl-BA"/>
              </w:rPr>
              <w:t>2.3.Ученици стичу знања,усвајају,вредности,развијају вештине и компетенције начасу;</w:t>
            </w:r>
          </w:p>
          <w:p w14:paraId="79F2DF93" w14:textId="77777777" w:rsidR="00FD5CF2" w:rsidRPr="00464BBB" w:rsidRDefault="00FD5CF2" w:rsidP="00495D69">
            <w:pPr>
              <w:rPr>
                <w:i/>
                <w:lang w:val="sr-Cyrl-BA"/>
              </w:rPr>
            </w:pPr>
            <w:r w:rsidRPr="00464BBB">
              <w:rPr>
                <w:i/>
                <w:lang w:val="sr-Cyrl-BA"/>
              </w:rPr>
              <w:t xml:space="preserve">2.4. Поступци вредновања су у </w:t>
            </w:r>
            <w:r w:rsidRPr="00464BBB">
              <w:rPr>
                <w:i/>
                <w:lang w:val="sr-Cyrl-BA"/>
              </w:rPr>
              <w:lastRenderedPageBreak/>
              <w:t>функцији даљег учења;</w:t>
            </w:r>
          </w:p>
          <w:p w14:paraId="7577F83F" w14:textId="77777777" w:rsidR="00FD5CF2" w:rsidRPr="00794A6E" w:rsidRDefault="00FD5CF2" w:rsidP="00495D69">
            <w:pPr>
              <w:rPr>
                <w:iCs/>
                <w:lang w:val="sr-Cyrl-BA"/>
              </w:rPr>
            </w:pPr>
            <w:r w:rsidRPr="00464BBB">
              <w:rPr>
                <w:i/>
                <w:lang w:val="sr-Cyrl-BA"/>
              </w:rPr>
              <w:t>2.5. Сваки ученик иа прилику да буде успешан.</w:t>
            </w:r>
          </w:p>
        </w:tc>
        <w:tc>
          <w:tcPr>
            <w:tcW w:w="4001" w:type="dxa"/>
            <w:tcBorders>
              <w:bottom w:val="single" w:sz="4" w:space="0" w:color="auto"/>
            </w:tcBorders>
          </w:tcPr>
          <w:p w14:paraId="167B6DD1" w14:textId="77777777" w:rsidR="00FD5CF2" w:rsidRDefault="00FD5CF2" w:rsidP="00495D69">
            <w:pPr>
              <w:jc w:val="center"/>
            </w:pPr>
          </w:p>
          <w:p w14:paraId="1830B82E" w14:textId="77777777" w:rsidR="00FD5CF2" w:rsidRDefault="00FD5CF2" w:rsidP="00495D69">
            <w:pPr>
              <w:jc w:val="center"/>
            </w:pPr>
          </w:p>
          <w:p w14:paraId="20167A9B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196A4123" w14:textId="77777777" w:rsidR="00FD5CF2" w:rsidRPr="00D873DD" w:rsidRDefault="00FD5CF2" w:rsidP="00495D69">
            <w:pPr>
              <w:jc w:val="center"/>
            </w:pPr>
            <w:proofErr w:type="spellStart"/>
            <w:r>
              <w:t>Октобар-Новембар</w:t>
            </w:r>
            <w:proofErr w:type="spellEnd"/>
          </w:p>
        </w:tc>
        <w:tc>
          <w:tcPr>
            <w:tcW w:w="1864" w:type="dxa"/>
            <w:tcBorders>
              <w:bottom w:val="single" w:sz="4" w:space="0" w:color="auto"/>
            </w:tcBorders>
          </w:tcPr>
          <w:p w14:paraId="1C51915E" w14:textId="77777777" w:rsidR="00FD5CF2" w:rsidRPr="003D2CDC" w:rsidRDefault="00FD5CF2" w:rsidP="00495D69">
            <w:pPr>
              <w:pStyle w:val="Default"/>
              <w:ind w:right="-108"/>
              <w:rPr>
                <w:lang w:val="ru-RU"/>
              </w:rPr>
            </w:pPr>
            <w:r>
              <w:rPr>
                <w:lang w:val="ru-RU"/>
              </w:rPr>
              <w:t xml:space="preserve">Поделити  </w:t>
            </w:r>
            <w:r w:rsidRPr="003D2CDC">
              <w:rPr>
                <w:lang w:val="ru-RU"/>
              </w:rPr>
              <w:t xml:space="preserve">задужења у оквиру тима; </w:t>
            </w:r>
            <w:r>
              <w:rPr>
                <w:lang w:val="ru-RU"/>
              </w:rPr>
              <w:t xml:space="preserve"> Договорити   које стандар</w:t>
            </w:r>
            <w:r w:rsidRPr="003D2CDC">
              <w:rPr>
                <w:lang w:val="ru-RU"/>
              </w:rPr>
              <w:t>де и идник</w:t>
            </w:r>
            <w:r>
              <w:rPr>
                <w:lang w:val="ru-RU"/>
              </w:rPr>
              <w:t>аторе треба испитати; одабрати  инструменте</w:t>
            </w:r>
            <w:r w:rsidRPr="003D2CDC">
              <w:rPr>
                <w:lang w:val="ru-RU"/>
              </w:rPr>
              <w:t xml:space="preserve"> и технике </w:t>
            </w:r>
            <w:r>
              <w:rPr>
                <w:lang w:val="ru-RU"/>
              </w:rPr>
              <w:t>в</w:t>
            </w:r>
            <w:r w:rsidRPr="003D2CDC">
              <w:rPr>
                <w:lang w:val="ru-RU"/>
              </w:rPr>
              <w:t xml:space="preserve">редновања; </w:t>
            </w:r>
          </w:p>
          <w:p w14:paraId="004278BA" w14:textId="77777777" w:rsidR="00FD5CF2" w:rsidRDefault="00FD5CF2" w:rsidP="00495D69">
            <w:pPr>
              <w:pStyle w:val="Default"/>
              <w:rPr>
                <w:lang w:val="ru-RU"/>
              </w:rPr>
            </w:pPr>
            <w:r>
              <w:rPr>
                <w:lang w:val="ru-RU"/>
              </w:rPr>
              <w:t xml:space="preserve"> Утврдити  временску </w:t>
            </w:r>
            <w:r w:rsidRPr="003D2CDC">
              <w:rPr>
                <w:lang w:val="ru-RU"/>
              </w:rPr>
              <w:t>ди-</w:t>
            </w:r>
            <w:r>
              <w:rPr>
                <w:lang w:val="ru-RU"/>
              </w:rPr>
              <w:t xml:space="preserve"> </w:t>
            </w:r>
            <w:r w:rsidRPr="003D2CDC">
              <w:rPr>
                <w:lang w:val="ru-RU"/>
              </w:rPr>
              <w:t>намика реализације активности</w:t>
            </w:r>
            <w:r>
              <w:rPr>
                <w:lang w:val="ru-RU"/>
              </w:rPr>
              <w:t>.</w:t>
            </w:r>
          </w:p>
          <w:p w14:paraId="111E262E" w14:textId="77777777" w:rsidR="00FD5CF2" w:rsidRPr="003D2CDC" w:rsidRDefault="00FD5CF2" w:rsidP="00495D69">
            <w:pPr>
              <w:rPr>
                <w:lang w:val="ru-RU"/>
              </w:rPr>
            </w:pPr>
            <w:r w:rsidRPr="00382200">
              <w:rPr>
                <w:lang w:val="ru-RU"/>
              </w:rPr>
              <w:t>П</w:t>
            </w:r>
            <w:r w:rsidRPr="00F5390F">
              <w:rPr>
                <w:lang w:val="ru-RU"/>
              </w:rPr>
              <w:t>опуњене чек листе и упи-тници, копије документације као примери, белешке</w:t>
            </w:r>
            <w:r>
              <w:rPr>
                <w:lang w:val="ru-RU"/>
              </w:rPr>
              <w:t>.</w:t>
            </w:r>
          </w:p>
        </w:tc>
        <w:tc>
          <w:tcPr>
            <w:tcW w:w="1402" w:type="dxa"/>
            <w:tcBorders>
              <w:bottom w:val="single" w:sz="4" w:space="0" w:color="auto"/>
            </w:tcBorders>
          </w:tcPr>
          <w:p w14:paraId="4CAB6570" w14:textId="77777777" w:rsidR="00FD5CF2" w:rsidRDefault="00FD5CF2" w:rsidP="00495D69">
            <w:pPr>
              <w:jc w:val="center"/>
            </w:pPr>
          </w:p>
          <w:p w14:paraId="665F60C5" w14:textId="77777777" w:rsidR="00FD5CF2" w:rsidRDefault="00FD5CF2" w:rsidP="00495D69">
            <w:pPr>
              <w:jc w:val="center"/>
            </w:pPr>
          </w:p>
          <w:p w14:paraId="741044DF" w14:textId="77777777" w:rsidR="00FD5CF2" w:rsidRPr="003D2CDC" w:rsidRDefault="00FD5CF2" w:rsidP="00495D69">
            <w:pPr>
              <w:pStyle w:val="Default"/>
              <w:rPr>
                <w:lang w:val="ru-RU"/>
              </w:rPr>
            </w:pPr>
            <w:r>
              <w:rPr>
                <w:lang w:val="ru-RU"/>
              </w:rPr>
              <w:t>А</w:t>
            </w:r>
            <w:r w:rsidRPr="003D2CDC">
              <w:rPr>
                <w:lang w:val="ru-RU"/>
              </w:rPr>
              <w:t>нализирањ</w:t>
            </w:r>
            <w:r>
              <w:rPr>
                <w:lang w:val="ru-RU"/>
              </w:rPr>
              <w:t>е</w:t>
            </w:r>
            <w:r w:rsidRPr="003D2CDC">
              <w:rPr>
                <w:lang w:val="ru-RU"/>
              </w:rPr>
              <w:t xml:space="preserve"> документа-ције (увид у педагошку документацију</w:t>
            </w:r>
            <w:r>
              <w:rPr>
                <w:lang w:val="ru-RU"/>
              </w:rPr>
              <w:t>, примери документације, чек листе, упитници за наста</w:t>
            </w:r>
            <w:r w:rsidRPr="003D2CDC">
              <w:rPr>
                <w:lang w:val="ru-RU"/>
              </w:rPr>
              <w:t xml:space="preserve">внике, записници са већа и слично) </w:t>
            </w:r>
          </w:p>
          <w:p w14:paraId="2F2F2103" w14:textId="77777777" w:rsidR="00FD5CF2" w:rsidRPr="003D2CDC" w:rsidRDefault="00FD5CF2" w:rsidP="00495D69">
            <w:pPr>
              <w:jc w:val="center"/>
              <w:rPr>
                <w:lang w:val="ru-RU"/>
              </w:rPr>
            </w:pPr>
          </w:p>
        </w:tc>
      </w:tr>
      <w:tr w:rsidR="00FD5CF2" w14:paraId="6766433B" w14:textId="77777777" w:rsidTr="00495D69">
        <w:trPr>
          <w:trHeight w:val="429"/>
        </w:trPr>
        <w:tc>
          <w:tcPr>
            <w:tcW w:w="1907" w:type="dxa"/>
            <w:tcBorders>
              <w:top w:val="single" w:sz="4" w:space="0" w:color="auto"/>
              <w:bottom w:val="single" w:sz="4" w:space="0" w:color="auto"/>
            </w:tcBorders>
          </w:tcPr>
          <w:p w14:paraId="5F85774D" w14:textId="77777777" w:rsidR="00FD5CF2" w:rsidRDefault="00FD5CF2" w:rsidP="00495D69">
            <w:pPr>
              <w:rPr>
                <w:b/>
              </w:rPr>
            </w:pPr>
            <w:proofErr w:type="spellStart"/>
            <w:r>
              <w:rPr>
                <w:b/>
              </w:rPr>
              <w:t>Област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proofErr w:type="gramStart"/>
            <w:r>
              <w:rPr>
                <w:b/>
              </w:rPr>
              <w:t>квалитета</w:t>
            </w:r>
            <w:proofErr w:type="spellEnd"/>
            <w:r>
              <w:rPr>
                <w:b/>
              </w:rPr>
              <w:t xml:space="preserve">  </w:t>
            </w:r>
            <w:r>
              <w:rPr>
                <w:b/>
                <w:lang w:val="sr-Cyrl-BA"/>
              </w:rPr>
              <w:t>3</w:t>
            </w:r>
            <w:proofErr w:type="gramEnd"/>
            <w:r>
              <w:rPr>
                <w:b/>
              </w:rPr>
              <w:t xml:space="preserve">. </w:t>
            </w:r>
          </w:p>
          <w:p w14:paraId="1E3EBE6F" w14:textId="77777777" w:rsidR="00FD5CF2" w:rsidRPr="00E121B3" w:rsidRDefault="00FD5CF2" w:rsidP="00495D69">
            <w:pPr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ОБРАЗОВНА ПОСТИГНУЋА УЧЕНИКА</w:t>
            </w:r>
          </w:p>
          <w:p w14:paraId="681C6CA8" w14:textId="77777777" w:rsidR="00FD5CF2" w:rsidRDefault="00FD5CF2" w:rsidP="00495D69"/>
          <w:p w14:paraId="25815C0C" w14:textId="77777777" w:rsidR="00FD5CF2" w:rsidRDefault="00FD5CF2" w:rsidP="00495D69">
            <w:r w:rsidRPr="00DC5B4D">
              <w:t xml:space="preserve">У </w:t>
            </w:r>
            <w:proofErr w:type="spellStart"/>
            <w:r w:rsidRPr="00DC5B4D">
              <w:t>овом</w:t>
            </w:r>
            <w:proofErr w:type="spellEnd"/>
            <w:r>
              <w:t xml:space="preserve"> </w:t>
            </w:r>
            <w:proofErr w:type="spellStart"/>
            <w:r>
              <w:t>подручју</w:t>
            </w:r>
            <w:proofErr w:type="spellEnd"/>
            <w:r>
              <w:t xml:space="preserve"> </w:t>
            </w:r>
            <w:proofErr w:type="spellStart"/>
            <w:r>
              <w:t>вредновања</w:t>
            </w:r>
            <w:proofErr w:type="spellEnd"/>
            <w:r>
              <w:t xml:space="preserve"> </w:t>
            </w:r>
            <w:proofErr w:type="spellStart"/>
            <w:r>
              <w:t>сагледавамо</w:t>
            </w:r>
            <w:proofErr w:type="spellEnd"/>
            <w:r>
              <w:t xml:space="preserve"> </w:t>
            </w:r>
            <w:proofErr w:type="spellStart"/>
            <w:r>
              <w:t>следеће</w:t>
            </w:r>
            <w:proofErr w:type="spellEnd"/>
            <w:r>
              <w:t xml:space="preserve"> </w:t>
            </w:r>
            <w:proofErr w:type="spellStart"/>
            <w:r>
              <w:t>стандарде</w:t>
            </w:r>
            <w:proofErr w:type="spellEnd"/>
            <w:r>
              <w:t>:</w:t>
            </w:r>
          </w:p>
          <w:p w14:paraId="6EB50B3A" w14:textId="77777777" w:rsidR="00FD5CF2" w:rsidRDefault="00FD5CF2" w:rsidP="00495D69">
            <w:r w:rsidRPr="0094326E">
              <w:rPr>
                <w:i/>
                <w:lang w:val="sr-Cyrl-BA"/>
              </w:rPr>
              <w:t>3.1.Резултати ученика на завршном испиту показују оствареност стандарда постигнућа наставних предмета,односно оствареност постављених индивидуалних  циљева учења</w:t>
            </w:r>
            <w:r>
              <w:rPr>
                <w:i/>
                <w:lang w:val="sr-Cyrl-BA"/>
              </w:rPr>
              <w:t>;</w:t>
            </w:r>
          </w:p>
          <w:p w14:paraId="327CAC3A" w14:textId="77777777" w:rsidR="00FD5CF2" w:rsidRPr="00E121B3" w:rsidRDefault="00FD5CF2" w:rsidP="00495D69">
            <w:pPr>
              <w:rPr>
                <w:b/>
                <w:lang w:val="sr-Cyrl-BA"/>
              </w:rPr>
            </w:pPr>
            <w:r w:rsidRPr="0094326E">
              <w:rPr>
                <w:i/>
                <w:lang w:val="sr-Cyrl-BA"/>
              </w:rPr>
              <w:t xml:space="preserve">3.2. Школа континуирано доприноси бољим образовним </w:t>
            </w:r>
            <w:r w:rsidRPr="0094326E">
              <w:rPr>
                <w:i/>
                <w:lang w:val="sr-Cyrl-BA"/>
              </w:rPr>
              <w:lastRenderedPageBreak/>
              <w:t>постигнућима ученика</w:t>
            </w:r>
          </w:p>
        </w:tc>
        <w:tc>
          <w:tcPr>
            <w:tcW w:w="4001" w:type="dxa"/>
            <w:tcBorders>
              <w:top w:val="single" w:sz="4" w:space="0" w:color="auto"/>
              <w:bottom w:val="single" w:sz="4" w:space="0" w:color="auto"/>
            </w:tcBorders>
          </w:tcPr>
          <w:p w14:paraId="73E80628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27412B9D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0A32DBEA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5C2B441F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02E1483C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179CD9A6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77568374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4CFDFB4A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469E335A" w14:textId="77777777" w:rsidR="00FD5CF2" w:rsidRPr="00E121B3" w:rsidRDefault="00FD5CF2" w:rsidP="00495D6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Децембар</w:t>
            </w:r>
          </w:p>
        </w:tc>
        <w:tc>
          <w:tcPr>
            <w:tcW w:w="1864" w:type="dxa"/>
            <w:tcBorders>
              <w:top w:val="single" w:sz="4" w:space="0" w:color="auto"/>
              <w:bottom w:val="single" w:sz="4" w:space="0" w:color="auto"/>
            </w:tcBorders>
          </w:tcPr>
          <w:p w14:paraId="3E24EBFF" w14:textId="77777777" w:rsidR="00FD5CF2" w:rsidRDefault="00FD5CF2" w:rsidP="00495D69">
            <w:pPr>
              <w:pStyle w:val="Default"/>
              <w:ind w:right="-108"/>
              <w:rPr>
                <w:lang w:val="ru-RU"/>
              </w:rPr>
            </w:pPr>
          </w:p>
          <w:p w14:paraId="297E697C" w14:textId="77777777" w:rsidR="00FD5CF2" w:rsidRDefault="00FD5CF2" w:rsidP="00495D69">
            <w:pPr>
              <w:pStyle w:val="Default"/>
              <w:ind w:right="-108"/>
              <w:rPr>
                <w:lang w:val="ru-RU"/>
              </w:rPr>
            </w:pPr>
          </w:p>
          <w:p w14:paraId="71A17756" w14:textId="77777777" w:rsidR="00FD5CF2" w:rsidRPr="003D2CDC" w:rsidRDefault="00FD5CF2" w:rsidP="00495D69">
            <w:pPr>
              <w:pStyle w:val="Default"/>
              <w:ind w:right="-108"/>
              <w:rPr>
                <w:lang w:val="ru-RU"/>
              </w:rPr>
            </w:pPr>
            <w:r>
              <w:rPr>
                <w:lang w:val="ru-RU"/>
              </w:rPr>
              <w:t xml:space="preserve">Поделити  </w:t>
            </w:r>
            <w:r w:rsidRPr="003D2CDC">
              <w:rPr>
                <w:lang w:val="ru-RU"/>
              </w:rPr>
              <w:t xml:space="preserve">задужења у оквиру тима; </w:t>
            </w:r>
            <w:r>
              <w:rPr>
                <w:lang w:val="ru-RU"/>
              </w:rPr>
              <w:t xml:space="preserve"> Договорити   које стандар</w:t>
            </w:r>
            <w:r w:rsidRPr="003D2CDC">
              <w:rPr>
                <w:lang w:val="ru-RU"/>
              </w:rPr>
              <w:t>де и идник</w:t>
            </w:r>
            <w:r>
              <w:rPr>
                <w:lang w:val="ru-RU"/>
              </w:rPr>
              <w:t>аторе треба испитати; одабрати  инструменте</w:t>
            </w:r>
            <w:r w:rsidRPr="003D2CDC">
              <w:rPr>
                <w:lang w:val="ru-RU"/>
              </w:rPr>
              <w:t xml:space="preserve"> и технике </w:t>
            </w:r>
            <w:r>
              <w:rPr>
                <w:lang w:val="ru-RU"/>
              </w:rPr>
              <w:t>в</w:t>
            </w:r>
            <w:r w:rsidRPr="003D2CDC">
              <w:rPr>
                <w:lang w:val="ru-RU"/>
              </w:rPr>
              <w:t xml:space="preserve">редновања; </w:t>
            </w:r>
          </w:p>
          <w:p w14:paraId="5A6C0E69" w14:textId="77777777" w:rsidR="00FD5CF2" w:rsidRDefault="00FD5CF2" w:rsidP="00495D69">
            <w:pPr>
              <w:pStyle w:val="Default"/>
              <w:rPr>
                <w:lang w:val="ru-RU"/>
              </w:rPr>
            </w:pPr>
            <w:r>
              <w:rPr>
                <w:lang w:val="ru-RU"/>
              </w:rPr>
              <w:t xml:space="preserve"> Утврдити  временску </w:t>
            </w:r>
            <w:r w:rsidRPr="003D2CDC">
              <w:rPr>
                <w:lang w:val="ru-RU"/>
              </w:rPr>
              <w:t>ди-</w:t>
            </w:r>
            <w:r>
              <w:rPr>
                <w:lang w:val="ru-RU"/>
              </w:rPr>
              <w:t xml:space="preserve"> </w:t>
            </w:r>
            <w:r w:rsidRPr="003D2CDC">
              <w:rPr>
                <w:lang w:val="ru-RU"/>
              </w:rPr>
              <w:t>намика реализације активности</w:t>
            </w:r>
            <w:r>
              <w:rPr>
                <w:lang w:val="ru-RU"/>
              </w:rPr>
              <w:t>.</w:t>
            </w:r>
          </w:p>
          <w:p w14:paraId="7E71A8D5" w14:textId="77777777" w:rsidR="00FD5CF2" w:rsidRPr="003D2CDC" w:rsidRDefault="00FD5CF2" w:rsidP="00495D69">
            <w:pPr>
              <w:pStyle w:val="Default"/>
              <w:ind w:right="-108"/>
              <w:rPr>
                <w:lang w:val="ru-RU"/>
              </w:rPr>
            </w:pPr>
            <w:r w:rsidRPr="00382200">
              <w:rPr>
                <w:lang w:val="ru-RU"/>
              </w:rPr>
              <w:t>П</w:t>
            </w:r>
            <w:r w:rsidRPr="00F5390F">
              <w:rPr>
                <w:lang w:val="ru-RU"/>
              </w:rPr>
              <w:t>опуњене чек листе и упи-тници, копије документације као примери, белешке</w:t>
            </w:r>
            <w:r>
              <w:rPr>
                <w:lang w:val="ru-RU"/>
              </w:rPr>
              <w:t>.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14:paraId="6966F9A6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  <w:p w14:paraId="2E844254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  <w:p w14:paraId="22F14F02" w14:textId="77777777" w:rsidR="00FD5CF2" w:rsidRPr="003D2CDC" w:rsidRDefault="00FD5CF2" w:rsidP="00495D69">
            <w:pPr>
              <w:pStyle w:val="Default"/>
              <w:rPr>
                <w:lang w:val="ru-RU"/>
              </w:rPr>
            </w:pPr>
            <w:r>
              <w:rPr>
                <w:lang w:val="ru-RU"/>
              </w:rPr>
              <w:t>А</w:t>
            </w:r>
            <w:r w:rsidRPr="003D2CDC">
              <w:rPr>
                <w:lang w:val="ru-RU"/>
              </w:rPr>
              <w:t>нализирањ</w:t>
            </w:r>
            <w:r>
              <w:rPr>
                <w:lang w:val="ru-RU"/>
              </w:rPr>
              <w:t>е</w:t>
            </w:r>
            <w:r w:rsidRPr="003D2CDC">
              <w:rPr>
                <w:lang w:val="ru-RU"/>
              </w:rPr>
              <w:t xml:space="preserve"> документа-ције (увид у педагошку документацију</w:t>
            </w:r>
            <w:r>
              <w:rPr>
                <w:lang w:val="ru-RU"/>
              </w:rPr>
              <w:t>, примери документације, чек листе, упитници за наста</w:t>
            </w:r>
            <w:r w:rsidRPr="003D2CDC">
              <w:rPr>
                <w:lang w:val="ru-RU"/>
              </w:rPr>
              <w:t xml:space="preserve">внике, записници са већа и слично) </w:t>
            </w:r>
          </w:p>
          <w:p w14:paraId="1E70C5F0" w14:textId="77777777" w:rsidR="00FD5CF2" w:rsidRPr="0031780B" w:rsidRDefault="00FD5CF2" w:rsidP="00495D69"/>
        </w:tc>
      </w:tr>
      <w:tr w:rsidR="00FD5CF2" w14:paraId="63E0D007" w14:textId="77777777" w:rsidTr="00495D69">
        <w:trPr>
          <w:trHeight w:val="168"/>
        </w:trPr>
        <w:tc>
          <w:tcPr>
            <w:tcW w:w="1907" w:type="dxa"/>
            <w:tcBorders>
              <w:top w:val="single" w:sz="4" w:space="0" w:color="auto"/>
              <w:bottom w:val="single" w:sz="4" w:space="0" w:color="auto"/>
            </w:tcBorders>
          </w:tcPr>
          <w:p w14:paraId="592E0D5E" w14:textId="77777777" w:rsidR="00FD5CF2" w:rsidRDefault="00FD5CF2" w:rsidP="00495D69">
            <w:pPr>
              <w:rPr>
                <w:b/>
              </w:rPr>
            </w:pPr>
            <w:proofErr w:type="spellStart"/>
            <w:r>
              <w:rPr>
                <w:b/>
              </w:rPr>
              <w:t>Област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proofErr w:type="gramStart"/>
            <w:r>
              <w:rPr>
                <w:b/>
              </w:rPr>
              <w:t>квалитета</w:t>
            </w:r>
            <w:proofErr w:type="spellEnd"/>
            <w:r>
              <w:rPr>
                <w:b/>
              </w:rPr>
              <w:t xml:space="preserve">  </w:t>
            </w:r>
            <w:r>
              <w:rPr>
                <w:b/>
                <w:lang w:val="sr-Cyrl-BA"/>
              </w:rPr>
              <w:t>4</w:t>
            </w:r>
            <w:proofErr w:type="gramEnd"/>
            <w:r>
              <w:rPr>
                <w:b/>
              </w:rPr>
              <w:t xml:space="preserve">. </w:t>
            </w:r>
          </w:p>
          <w:p w14:paraId="56C3AE4E" w14:textId="77777777" w:rsidR="00FD5CF2" w:rsidRPr="00E121B3" w:rsidRDefault="00FD5CF2" w:rsidP="00495D69">
            <w:pPr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 xml:space="preserve">ПОДРШКА УЧЕНИЦИМА </w:t>
            </w:r>
          </w:p>
          <w:p w14:paraId="2C02DA67" w14:textId="77777777" w:rsidR="00FD5CF2" w:rsidRDefault="00FD5CF2" w:rsidP="00495D69">
            <w:r w:rsidRPr="00DC5B4D">
              <w:t xml:space="preserve">У </w:t>
            </w:r>
            <w:proofErr w:type="spellStart"/>
            <w:r w:rsidRPr="00DC5B4D">
              <w:t>овом</w:t>
            </w:r>
            <w:proofErr w:type="spellEnd"/>
            <w:r>
              <w:t xml:space="preserve"> </w:t>
            </w:r>
            <w:proofErr w:type="spellStart"/>
            <w:r>
              <w:t>подручју</w:t>
            </w:r>
            <w:proofErr w:type="spellEnd"/>
            <w:r>
              <w:t xml:space="preserve"> </w:t>
            </w:r>
            <w:proofErr w:type="spellStart"/>
            <w:r>
              <w:t>вредновања</w:t>
            </w:r>
            <w:proofErr w:type="spellEnd"/>
            <w:r>
              <w:t xml:space="preserve"> </w:t>
            </w:r>
            <w:proofErr w:type="spellStart"/>
            <w:r>
              <w:t>сагледавамо</w:t>
            </w:r>
            <w:proofErr w:type="spellEnd"/>
            <w:r>
              <w:t xml:space="preserve"> </w:t>
            </w:r>
            <w:proofErr w:type="spellStart"/>
            <w:r>
              <w:t>следеће</w:t>
            </w:r>
            <w:proofErr w:type="spellEnd"/>
            <w:r>
              <w:t xml:space="preserve"> </w:t>
            </w:r>
            <w:proofErr w:type="spellStart"/>
            <w:r>
              <w:t>стандарде</w:t>
            </w:r>
            <w:proofErr w:type="spellEnd"/>
            <w:r>
              <w:t>:</w:t>
            </w:r>
          </w:p>
          <w:p w14:paraId="048162C2" w14:textId="77777777" w:rsidR="00FD5CF2" w:rsidRPr="002B612A" w:rsidRDefault="00FD5CF2" w:rsidP="00495D69"/>
          <w:p w14:paraId="72B66EEF" w14:textId="77777777" w:rsidR="00FD5CF2" w:rsidRDefault="00FD5CF2" w:rsidP="00495D69">
            <w:pPr>
              <w:rPr>
                <w:i/>
                <w:lang w:val="sr-Cyrl-BA"/>
              </w:rPr>
            </w:pPr>
            <w:r>
              <w:rPr>
                <w:i/>
                <w:lang w:val="sr-Cyrl-BA"/>
              </w:rPr>
              <w:t>4.1.</w:t>
            </w:r>
            <w:r w:rsidRPr="007C0F92">
              <w:rPr>
                <w:i/>
              </w:rPr>
              <w:t xml:space="preserve"> </w:t>
            </w:r>
            <w:r>
              <w:rPr>
                <w:i/>
                <w:lang w:val="sr-Cyrl-BA"/>
              </w:rPr>
              <w:t>У школи функционише систем пружања подршке свим ученицима;</w:t>
            </w:r>
          </w:p>
          <w:p w14:paraId="5BCACB72" w14:textId="77777777" w:rsidR="00FD5CF2" w:rsidRDefault="00FD5CF2" w:rsidP="00495D69">
            <w:pPr>
              <w:rPr>
                <w:i/>
                <w:lang w:val="sr-Cyrl-BA"/>
              </w:rPr>
            </w:pPr>
            <w:r>
              <w:rPr>
                <w:i/>
                <w:lang w:val="sr-Cyrl-BA"/>
              </w:rPr>
              <w:t>4.2. У школи се подстиче лични, професионални и социјални развој ученика;</w:t>
            </w:r>
          </w:p>
          <w:p w14:paraId="0DEBC1BD" w14:textId="77777777" w:rsidR="00FD5CF2" w:rsidRDefault="00FD5CF2" w:rsidP="00495D69">
            <w:pPr>
              <w:rPr>
                <w:i/>
                <w:lang w:val="sr-Cyrl-BA"/>
              </w:rPr>
            </w:pPr>
            <w:r>
              <w:rPr>
                <w:i/>
                <w:lang w:val="sr-Cyrl-BA"/>
              </w:rPr>
              <w:t>4.3. У школи функционише систем подршке ученицима из осетљивих група и ученицима са изузетним способностима.</w:t>
            </w:r>
          </w:p>
          <w:p w14:paraId="287423AA" w14:textId="77777777" w:rsidR="00FD5CF2" w:rsidRPr="00E121B3" w:rsidRDefault="00FD5CF2" w:rsidP="00495D69">
            <w:pPr>
              <w:rPr>
                <w:lang w:val="ru-RU"/>
              </w:rPr>
            </w:pPr>
          </w:p>
        </w:tc>
        <w:tc>
          <w:tcPr>
            <w:tcW w:w="4001" w:type="dxa"/>
            <w:tcBorders>
              <w:top w:val="single" w:sz="4" w:space="0" w:color="auto"/>
            </w:tcBorders>
          </w:tcPr>
          <w:p w14:paraId="0A88E67C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40FEDF97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0CD474B5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4D8DF6DB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5A4404C0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7E7727BE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3C3C96BD" w14:textId="77777777" w:rsidR="00FD5CF2" w:rsidRDefault="00FD5CF2" w:rsidP="00495D69">
            <w:pPr>
              <w:jc w:val="center"/>
              <w:rPr>
                <w:lang w:val="sr-Cyrl-BA"/>
              </w:rPr>
            </w:pPr>
          </w:p>
          <w:p w14:paraId="7B6FAE18" w14:textId="77777777" w:rsidR="00FD5CF2" w:rsidRDefault="00FD5CF2" w:rsidP="00495D6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Јануар-Фебруар,</w:t>
            </w:r>
          </w:p>
          <w:p w14:paraId="0676BBF8" w14:textId="77777777" w:rsidR="00FD5CF2" w:rsidRPr="00AD0FDB" w:rsidRDefault="00FD5CF2" w:rsidP="00495D69">
            <w:pPr>
              <w:jc w:val="center"/>
              <w:rPr>
                <w:lang w:val="sr-Cyrl-BA"/>
              </w:rPr>
            </w:pPr>
            <w:proofErr w:type="spellStart"/>
            <w:r>
              <w:t>Март</w:t>
            </w:r>
            <w:proofErr w:type="spellEnd"/>
          </w:p>
        </w:tc>
        <w:tc>
          <w:tcPr>
            <w:tcW w:w="1864" w:type="dxa"/>
            <w:tcBorders>
              <w:top w:val="single" w:sz="4" w:space="0" w:color="auto"/>
            </w:tcBorders>
          </w:tcPr>
          <w:p w14:paraId="1415C647" w14:textId="77777777" w:rsidR="00FD5CF2" w:rsidRDefault="00FD5CF2" w:rsidP="00495D69">
            <w:pPr>
              <w:pStyle w:val="Default"/>
              <w:ind w:right="-108"/>
              <w:rPr>
                <w:lang w:val="ru-RU"/>
              </w:rPr>
            </w:pPr>
          </w:p>
          <w:p w14:paraId="22645994" w14:textId="77777777" w:rsidR="00FD5CF2" w:rsidRDefault="00FD5CF2" w:rsidP="00495D69">
            <w:pPr>
              <w:pStyle w:val="Default"/>
              <w:ind w:right="-108"/>
              <w:rPr>
                <w:lang w:val="ru-RU"/>
              </w:rPr>
            </w:pPr>
          </w:p>
          <w:p w14:paraId="7ECD36B0" w14:textId="77777777" w:rsidR="00FD5CF2" w:rsidRPr="003D2CDC" w:rsidRDefault="00FD5CF2" w:rsidP="00495D69">
            <w:pPr>
              <w:pStyle w:val="Default"/>
              <w:ind w:right="-108"/>
              <w:rPr>
                <w:lang w:val="ru-RU"/>
              </w:rPr>
            </w:pPr>
            <w:r>
              <w:rPr>
                <w:lang w:val="ru-RU"/>
              </w:rPr>
              <w:t xml:space="preserve">Поделити  </w:t>
            </w:r>
            <w:r w:rsidRPr="003D2CDC">
              <w:rPr>
                <w:lang w:val="ru-RU"/>
              </w:rPr>
              <w:t xml:space="preserve">задужења у оквиру тима; </w:t>
            </w:r>
            <w:r>
              <w:rPr>
                <w:lang w:val="ru-RU"/>
              </w:rPr>
              <w:t xml:space="preserve"> Договорити   које стандар</w:t>
            </w:r>
            <w:r w:rsidRPr="003D2CDC">
              <w:rPr>
                <w:lang w:val="ru-RU"/>
              </w:rPr>
              <w:t>де и идник</w:t>
            </w:r>
            <w:r>
              <w:rPr>
                <w:lang w:val="ru-RU"/>
              </w:rPr>
              <w:t>аторе треба испитати; одабрати  инструменте</w:t>
            </w:r>
            <w:r w:rsidRPr="003D2CDC">
              <w:rPr>
                <w:lang w:val="ru-RU"/>
              </w:rPr>
              <w:t xml:space="preserve"> и технике </w:t>
            </w:r>
            <w:r>
              <w:rPr>
                <w:lang w:val="ru-RU"/>
              </w:rPr>
              <w:t>в</w:t>
            </w:r>
            <w:r w:rsidRPr="003D2CDC">
              <w:rPr>
                <w:lang w:val="ru-RU"/>
              </w:rPr>
              <w:t xml:space="preserve">редновања; </w:t>
            </w:r>
          </w:p>
          <w:p w14:paraId="21B7F96C" w14:textId="77777777" w:rsidR="00FD5CF2" w:rsidRDefault="00FD5CF2" w:rsidP="00495D69">
            <w:pPr>
              <w:pStyle w:val="Default"/>
              <w:rPr>
                <w:lang w:val="ru-RU"/>
              </w:rPr>
            </w:pPr>
            <w:r>
              <w:rPr>
                <w:lang w:val="ru-RU"/>
              </w:rPr>
              <w:t xml:space="preserve"> Утврдити  временску </w:t>
            </w:r>
            <w:r w:rsidRPr="003D2CDC">
              <w:rPr>
                <w:lang w:val="ru-RU"/>
              </w:rPr>
              <w:t>ди-</w:t>
            </w:r>
            <w:r>
              <w:rPr>
                <w:lang w:val="ru-RU"/>
              </w:rPr>
              <w:t xml:space="preserve"> </w:t>
            </w:r>
            <w:r w:rsidRPr="003D2CDC">
              <w:rPr>
                <w:lang w:val="ru-RU"/>
              </w:rPr>
              <w:t>намика реализације активности</w:t>
            </w:r>
            <w:r>
              <w:rPr>
                <w:lang w:val="ru-RU"/>
              </w:rPr>
              <w:t>.</w:t>
            </w:r>
          </w:p>
          <w:p w14:paraId="29E864E6" w14:textId="77777777" w:rsidR="00FD5CF2" w:rsidRPr="00F5390F" w:rsidRDefault="00FD5CF2" w:rsidP="00495D69">
            <w:pPr>
              <w:pStyle w:val="Default"/>
              <w:rPr>
                <w:lang w:val="ru-RU"/>
              </w:rPr>
            </w:pPr>
            <w:r w:rsidRPr="00382200">
              <w:rPr>
                <w:lang w:val="ru-RU"/>
              </w:rPr>
              <w:t>П</w:t>
            </w:r>
            <w:r w:rsidRPr="00F5390F">
              <w:rPr>
                <w:lang w:val="ru-RU"/>
              </w:rPr>
              <w:t>опуњене чек листе и упи-тници, копије документације као примери, белешке</w:t>
            </w:r>
            <w:r>
              <w:rPr>
                <w:lang w:val="ru-RU"/>
              </w:rPr>
              <w:t>.</w:t>
            </w:r>
          </w:p>
        </w:tc>
        <w:tc>
          <w:tcPr>
            <w:tcW w:w="1402" w:type="dxa"/>
            <w:tcBorders>
              <w:top w:val="single" w:sz="4" w:space="0" w:color="auto"/>
            </w:tcBorders>
          </w:tcPr>
          <w:p w14:paraId="53739C07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  <w:p w14:paraId="15359588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  <w:p w14:paraId="43B645D8" w14:textId="77777777" w:rsidR="00FD5CF2" w:rsidRPr="003D2CDC" w:rsidRDefault="00FD5CF2" w:rsidP="00495D69">
            <w:pPr>
              <w:pStyle w:val="Default"/>
              <w:rPr>
                <w:lang w:val="ru-RU"/>
              </w:rPr>
            </w:pPr>
            <w:r>
              <w:rPr>
                <w:lang w:val="ru-RU"/>
              </w:rPr>
              <w:t>А</w:t>
            </w:r>
            <w:r w:rsidRPr="003D2CDC">
              <w:rPr>
                <w:lang w:val="ru-RU"/>
              </w:rPr>
              <w:t>нализирањ</w:t>
            </w:r>
            <w:r>
              <w:rPr>
                <w:lang w:val="ru-RU"/>
              </w:rPr>
              <w:t>е</w:t>
            </w:r>
            <w:r w:rsidRPr="003D2CDC">
              <w:rPr>
                <w:lang w:val="ru-RU"/>
              </w:rPr>
              <w:t xml:space="preserve"> документа-ције (увид у педагошку документацију</w:t>
            </w:r>
            <w:r>
              <w:rPr>
                <w:lang w:val="ru-RU"/>
              </w:rPr>
              <w:t>, примери документације, чек листе, упитници за наста</w:t>
            </w:r>
            <w:r w:rsidRPr="003D2CDC">
              <w:rPr>
                <w:lang w:val="ru-RU"/>
              </w:rPr>
              <w:t xml:space="preserve">внике, записници са већа и слично) </w:t>
            </w:r>
          </w:p>
          <w:p w14:paraId="42A2353A" w14:textId="77777777" w:rsidR="00FD5CF2" w:rsidRPr="0063061E" w:rsidRDefault="00FD5CF2" w:rsidP="00495D69"/>
        </w:tc>
      </w:tr>
      <w:tr w:rsidR="00FD5CF2" w14:paraId="12913431" w14:textId="77777777" w:rsidTr="00495D69">
        <w:trPr>
          <w:trHeight w:val="54"/>
        </w:trPr>
        <w:tc>
          <w:tcPr>
            <w:tcW w:w="1907" w:type="dxa"/>
            <w:tcBorders>
              <w:top w:val="single" w:sz="4" w:space="0" w:color="auto"/>
            </w:tcBorders>
          </w:tcPr>
          <w:p w14:paraId="42999434" w14:textId="77777777" w:rsidR="00FD5CF2" w:rsidRDefault="00FD5CF2" w:rsidP="00495D69">
            <w:pPr>
              <w:rPr>
                <w:b/>
                <w:lang w:val="sr-Cyrl-BA"/>
              </w:rPr>
            </w:pPr>
            <w:proofErr w:type="spellStart"/>
            <w:r>
              <w:rPr>
                <w:b/>
              </w:rPr>
              <w:t>Област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proofErr w:type="gramStart"/>
            <w:r>
              <w:rPr>
                <w:b/>
              </w:rPr>
              <w:t>квалитета</w:t>
            </w:r>
            <w:proofErr w:type="spellEnd"/>
            <w:r>
              <w:rPr>
                <w:b/>
              </w:rPr>
              <w:t xml:space="preserve">  </w:t>
            </w:r>
            <w:r>
              <w:rPr>
                <w:b/>
                <w:lang w:val="sr-Cyrl-BA"/>
              </w:rPr>
              <w:t>5</w:t>
            </w:r>
            <w:proofErr w:type="gramEnd"/>
            <w:r>
              <w:rPr>
                <w:b/>
                <w:lang w:val="sr-Cyrl-BA"/>
              </w:rPr>
              <w:t xml:space="preserve">. </w:t>
            </w:r>
          </w:p>
          <w:p w14:paraId="18D76BCE" w14:textId="77777777" w:rsidR="00FD5CF2" w:rsidRDefault="00FD5CF2" w:rsidP="00495D69">
            <w:pPr>
              <w:rPr>
                <w:b/>
              </w:rPr>
            </w:pPr>
            <w:r>
              <w:rPr>
                <w:b/>
                <w:lang w:val="sr-Cyrl-BA"/>
              </w:rPr>
              <w:t xml:space="preserve">      ЕТОС</w:t>
            </w:r>
            <w:r>
              <w:rPr>
                <w:b/>
              </w:rPr>
              <w:t xml:space="preserve"> </w:t>
            </w:r>
          </w:p>
          <w:p w14:paraId="1B4F7A4E" w14:textId="77777777" w:rsidR="00FD5CF2" w:rsidRDefault="00FD5CF2" w:rsidP="00495D69">
            <w:r w:rsidRPr="00DC5B4D">
              <w:t xml:space="preserve">У </w:t>
            </w:r>
            <w:proofErr w:type="spellStart"/>
            <w:r w:rsidRPr="00DC5B4D">
              <w:t>овом</w:t>
            </w:r>
            <w:proofErr w:type="spellEnd"/>
            <w:r>
              <w:t xml:space="preserve"> </w:t>
            </w:r>
            <w:proofErr w:type="spellStart"/>
            <w:r>
              <w:t>подручју</w:t>
            </w:r>
            <w:proofErr w:type="spellEnd"/>
            <w:r>
              <w:t xml:space="preserve"> </w:t>
            </w:r>
            <w:proofErr w:type="spellStart"/>
            <w:r>
              <w:t>вредновања</w:t>
            </w:r>
            <w:proofErr w:type="spellEnd"/>
            <w:r>
              <w:t xml:space="preserve"> </w:t>
            </w:r>
            <w:proofErr w:type="spellStart"/>
            <w:r>
              <w:t>сагледавамо</w:t>
            </w:r>
            <w:proofErr w:type="spellEnd"/>
            <w:r>
              <w:t xml:space="preserve"> </w:t>
            </w:r>
            <w:proofErr w:type="spellStart"/>
            <w:r>
              <w:lastRenderedPageBreak/>
              <w:t>следеће</w:t>
            </w:r>
            <w:proofErr w:type="spellEnd"/>
            <w:r>
              <w:t xml:space="preserve"> </w:t>
            </w:r>
            <w:proofErr w:type="spellStart"/>
            <w:r>
              <w:t>стандарде</w:t>
            </w:r>
            <w:proofErr w:type="spellEnd"/>
            <w:r>
              <w:t>:</w:t>
            </w:r>
          </w:p>
          <w:p w14:paraId="5313CC37" w14:textId="77777777" w:rsidR="00FD5CF2" w:rsidRDefault="00FD5CF2" w:rsidP="00495D69">
            <w:pPr>
              <w:rPr>
                <w:lang w:val="sr-Cyrl-BA"/>
              </w:rPr>
            </w:pPr>
            <w:r w:rsidRPr="00112487">
              <w:rPr>
                <w:lang w:val="sr-Cyrl-BA"/>
              </w:rPr>
              <w:t>5.1. Успостављени су добри међуљудски односи</w:t>
            </w:r>
            <w:r>
              <w:rPr>
                <w:lang w:val="sr-Cyrl-BA"/>
              </w:rPr>
              <w:t>;</w:t>
            </w:r>
          </w:p>
          <w:p w14:paraId="398E3791" w14:textId="77777777" w:rsidR="00FD5CF2" w:rsidRDefault="00FD5CF2" w:rsidP="00495D69">
            <w:pPr>
              <w:rPr>
                <w:lang w:val="sr-Cyrl-BA"/>
              </w:rPr>
            </w:pPr>
            <w:r>
              <w:rPr>
                <w:lang w:val="sr-Cyrl-BA"/>
              </w:rPr>
              <w:t>5.2. Резултати ученика и  наставника се подржавају и промовишу;</w:t>
            </w:r>
          </w:p>
          <w:p w14:paraId="1FF68A7F" w14:textId="77777777" w:rsidR="00FD5CF2" w:rsidRDefault="00FD5CF2" w:rsidP="00495D69">
            <w:pPr>
              <w:rPr>
                <w:lang w:val="sr-Cyrl-BA"/>
              </w:rPr>
            </w:pPr>
            <w:r>
              <w:rPr>
                <w:lang w:val="sr-Cyrl-BA"/>
              </w:rPr>
              <w:t>5.3. У школи функционише систем заштите од насиља;</w:t>
            </w:r>
          </w:p>
          <w:p w14:paraId="502BF54A" w14:textId="77777777" w:rsidR="00FD5CF2" w:rsidRDefault="00FD5CF2" w:rsidP="00495D69">
            <w:pPr>
              <w:rPr>
                <w:lang w:val="sr-Cyrl-BA"/>
              </w:rPr>
            </w:pPr>
            <w:r>
              <w:rPr>
                <w:lang w:val="sr-Cyrl-BA"/>
              </w:rPr>
              <w:t>5.4. У школи је развијена сарадња на свим нивоима</w:t>
            </w:r>
          </w:p>
          <w:p w14:paraId="416DF8D7" w14:textId="77777777" w:rsidR="00FD5CF2" w:rsidRPr="00112487" w:rsidRDefault="00FD5CF2" w:rsidP="00495D69">
            <w:pPr>
              <w:rPr>
                <w:lang w:val="sr-Cyrl-BA"/>
              </w:rPr>
            </w:pPr>
            <w:r>
              <w:rPr>
                <w:lang w:val="sr-Cyrl-BA"/>
              </w:rPr>
              <w:t>5.5. Школа је центар иновација и васпитно -образовне  изузетности.</w:t>
            </w:r>
          </w:p>
          <w:p w14:paraId="32F02B98" w14:textId="77777777" w:rsidR="00FD5CF2" w:rsidRPr="00E121B3" w:rsidRDefault="00FD5CF2" w:rsidP="00495D69">
            <w:pPr>
              <w:rPr>
                <w:lang w:val="ru-RU"/>
              </w:rPr>
            </w:pPr>
          </w:p>
        </w:tc>
        <w:tc>
          <w:tcPr>
            <w:tcW w:w="4001" w:type="dxa"/>
          </w:tcPr>
          <w:p w14:paraId="42C537BE" w14:textId="77777777" w:rsidR="00FD5CF2" w:rsidRDefault="00FD5CF2" w:rsidP="00495D69">
            <w:pPr>
              <w:jc w:val="center"/>
            </w:pPr>
          </w:p>
          <w:p w14:paraId="22F83F7A" w14:textId="77777777" w:rsidR="00FD5CF2" w:rsidRDefault="00FD5CF2" w:rsidP="00495D69">
            <w:pPr>
              <w:jc w:val="center"/>
            </w:pPr>
          </w:p>
          <w:p w14:paraId="28A801CA" w14:textId="77777777" w:rsidR="00FD5CF2" w:rsidRDefault="00FD5CF2" w:rsidP="00495D69">
            <w:pPr>
              <w:jc w:val="center"/>
            </w:pPr>
            <w:r>
              <w:rPr>
                <w:lang w:val="ru-RU"/>
              </w:rPr>
              <w:t>.</w:t>
            </w:r>
          </w:p>
          <w:p w14:paraId="50596D63" w14:textId="77777777" w:rsidR="00FD5CF2" w:rsidRDefault="00FD5CF2" w:rsidP="00495D69">
            <w:pPr>
              <w:jc w:val="center"/>
            </w:pPr>
          </w:p>
          <w:p w14:paraId="11C641FD" w14:textId="77777777" w:rsidR="00FD5CF2" w:rsidRPr="00AD0D11" w:rsidRDefault="00FD5CF2" w:rsidP="00495D69">
            <w:pPr>
              <w:jc w:val="center"/>
            </w:pPr>
            <w:proofErr w:type="spellStart"/>
            <w:proofErr w:type="gramStart"/>
            <w:r>
              <w:t>Март,Април</w:t>
            </w:r>
            <w:proofErr w:type="spellEnd"/>
            <w:proofErr w:type="gramEnd"/>
          </w:p>
        </w:tc>
        <w:tc>
          <w:tcPr>
            <w:tcW w:w="1864" w:type="dxa"/>
          </w:tcPr>
          <w:p w14:paraId="7DDE4446" w14:textId="77777777" w:rsidR="00FD5CF2" w:rsidRDefault="00FD5CF2" w:rsidP="00495D69">
            <w:pPr>
              <w:jc w:val="center"/>
            </w:pPr>
          </w:p>
          <w:p w14:paraId="52EE2891" w14:textId="77777777" w:rsidR="00FD5CF2" w:rsidRPr="003D2CDC" w:rsidRDefault="00FD5CF2" w:rsidP="00495D69">
            <w:pPr>
              <w:pStyle w:val="Default"/>
              <w:ind w:right="-108"/>
              <w:rPr>
                <w:lang w:val="ru-RU"/>
              </w:rPr>
            </w:pPr>
            <w:r>
              <w:rPr>
                <w:lang w:val="ru-RU"/>
              </w:rPr>
              <w:t xml:space="preserve">Поделити  </w:t>
            </w:r>
            <w:r w:rsidRPr="003D2CDC">
              <w:rPr>
                <w:lang w:val="ru-RU"/>
              </w:rPr>
              <w:t xml:space="preserve">задужења у оквиру тима; </w:t>
            </w:r>
            <w:r>
              <w:rPr>
                <w:lang w:val="ru-RU"/>
              </w:rPr>
              <w:t xml:space="preserve"> Договорити   које стандар</w:t>
            </w:r>
            <w:r w:rsidRPr="003D2CDC">
              <w:rPr>
                <w:lang w:val="ru-RU"/>
              </w:rPr>
              <w:t>де и идник</w:t>
            </w:r>
            <w:r>
              <w:rPr>
                <w:lang w:val="ru-RU"/>
              </w:rPr>
              <w:t xml:space="preserve">аторе </w:t>
            </w:r>
            <w:r>
              <w:rPr>
                <w:lang w:val="ru-RU"/>
              </w:rPr>
              <w:lastRenderedPageBreak/>
              <w:t>треба испитати; одабрати  инструменте</w:t>
            </w:r>
            <w:r w:rsidRPr="003D2CDC">
              <w:rPr>
                <w:lang w:val="ru-RU"/>
              </w:rPr>
              <w:t xml:space="preserve"> и технике </w:t>
            </w:r>
            <w:r>
              <w:rPr>
                <w:lang w:val="ru-RU"/>
              </w:rPr>
              <w:t>в</w:t>
            </w:r>
            <w:r w:rsidRPr="003D2CDC">
              <w:rPr>
                <w:lang w:val="ru-RU"/>
              </w:rPr>
              <w:t xml:space="preserve">редновања; </w:t>
            </w:r>
          </w:p>
          <w:p w14:paraId="15971553" w14:textId="77777777" w:rsidR="00FD5CF2" w:rsidRDefault="00FD5CF2" w:rsidP="00495D69">
            <w:pPr>
              <w:pStyle w:val="Default"/>
              <w:rPr>
                <w:lang w:val="ru-RU"/>
              </w:rPr>
            </w:pPr>
            <w:r>
              <w:rPr>
                <w:lang w:val="ru-RU"/>
              </w:rPr>
              <w:t xml:space="preserve"> Утврдити  временску </w:t>
            </w:r>
            <w:r w:rsidRPr="003D2CDC">
              <w:rPr>
                <w:lang w:val="ru-RU"/>
              </w:rPr>
              <w:t>ди-</w:t>
            </w:r>
            <w:r>
              <w:rPr>
                <w:lang w:val="ru-RU"/>
              </w:rPr>
              <w:t xml:space="preserve"> </w:t>
            </w:r>
            <w:r w:rsidRPr="003D2CDC">
              <w:rPr>
                <w:lang w:val="ru-RU"/>
              </w:rPr>
              <w:t>намика реализације активности</w:t>
            </w:r>
            <w:r>
              <w:rPr>
                <w:lang w:val="ru-RU"/>
              </w:rPr>
              <w:t>.</w:t>
            </w:r>
          </w:p>
          <w:p w14:paraId="6019D20A" w14:textId="77777777" w:rsidR="00FD5CF2" w:rsidRPr="00F5390F" w:rsidRDefault="00FD5CF2" w:rsidP="00495D69">
            <w:r w:rsidRPr="00382200">
              <w:rPr>
                <w:lang w:val="ru-RU"/>
              </w:rPr>
              <w:t>П</w:t>
            </w:r>
            <w:r w:rsidRPr="00F5390F">
              <w:rPr>
                <w:lang w:val="ru-RU"/>
              </w:rPr>
              <w:t>опуњене чек листе и упи-тници, копије документације као примери, белешке</w:t>
            </w:r>
          </w:p>
        </w:tc>
        <w:tc>
          <w:tcPr>
            <w:tcW w:w="1402" w:type="dxa"/>
          </w:tcPr>
          <w:p w14:paraId="599BAF02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  <w:p w14:paraId="4495D6B6" w14:textId="77777777" w:rsidR="00FD5CF2" w:rsidRPr="003D2CDC" w:rsidRDefault="00FD5CF2" w:rsidP="00495D69">
            <w:pPr>
              <w:pStyle w:val="Default"/>
              <w:rPr>
                <w:lang w:val="ru-RU"/>
              </w:rPr>
            </w:pPr>
            <w:r>
              <w:rPr>
                <w:lang w:val="ru-RU"/>
              </w:rPr>
              <w:t>А</w:t>
            </w:r>
            <w:r w:rsidRPr="003D2CDC">
              <w:rPr>
                <w:lang w:val="ru-RU"/>
              </w:rPr>
              <w:t>нализирањ</w:t>
            </w:r>
            <w:r>
              <w:rPr>
                <w:lang w:val="ru-RU"/>
              </w:rPr>
              <w:t>е</w:t>
            </w:r>
            <w:r w:rsidRPr="003D2CDC">
              <w:rPr>
                <w:lang w:val="ru-RU"/>
              </w:rPr>
              <w:t xml:space="preserve"> документа-ције (увид у педагошку </w:t>
            </w:r>
            <w:r w:rsidRPr="003D2CDC">
              <w:rPr>
                <w:lang w:val="ru-RU"/>
              </w:rPr>
              <w:lastRenderedPageBreak/>
              <w:t>документацију</w:t>
            </w:r>
            <w:r>
              <w:rPr>
                <w:lang w:val="ru-RU"/>
              </w:rPr>
              <w:t>, примери документације, чек листе, упитници за наста</w:t>
            </w:r>
            <w:r w:rsidRPr="003D2CDC">
              <w:rPr>
                <w:lang w:val="ru-RU"/>
              </w:rPr>
              <w:t xml:space="preserve">внике, записници са већа и слично) </w:t>
            </w:r>
          </w:p>
          <w:p w14:paraId="435AEF0A" w14:textId="77777777" w:rsidR="00FD5CF2" w:rsidRPr="009E050F" w:rsidRDefault="00FD5CF2" w:rsidP="00495D69"/>
        </w:tc>
      </w:tr>
      <w:tr w:rsidR="00FD5CF2" w14:paraId="4D496179" w14:textId="77777777" w:rsidTr="00495D69">
        <w:trPr>
          <w:trHeight w:val="54"/>
        </w:trPr>
        <w:tc>
          <w:tcPr>
            <w:tcW w:w="1907" w:type="dxa"/>
            <w:tcBorders>
              <w:top w:val="single" w:sz="4" w:space="0" w:color="auto"/>
            </w:tcBorders>
          </w:tcPr>
          <w:p w14:paraId="678C024E" w14:textId="77777777" w:rsidR="00FD5CF2" w:rsidRDefault="00FD5CF2" w:rsidP="00495D69">
            <w:pPr>
              <w:rPr>
                <w:b/>
                <w:lang w:val="sr-Cyrl-BA"/>
              </w:rPr>
            </w:pPr>
            <w:proofErr w:type="spellStart"/>
            <w:r>
              <w:rPr>
                <w:b/>
              </w:rPr>
              <w:lastRenderedPageBreak/>
              <w:t>Област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proofErr w:type="gramStart"/>
            <w:r>
              <w:rPr>
                <w:b/>
              </w:rPr>
              <w:t>квалитета</w:t>
            </w:r>
            <w:proofErr w:type="spellEnd"/>
            <w:r>
              <w:rPr>
                <w:b/>
              </w:rPr>
              <w:t xml:space="preserve">  </w:t>
            </w:r>
            <w:r>
              <w:rPr>
                <w:b/>
                <w:lang w:val="sr-Cyrl-BA"/>
              </w:rPr>
              <w:t>6</w:t>
            </w:r>
            <w:proofErr w:type="gramEnd"/>
            <w:r>
              <w:rPr>
                <w:b/>
                <w:lang w:val="sr-Cyrl-BA"/>
              </w:rPr>
              <w:t xml:space="preserve">. </w:t>
            </w:r>
          </w:p>
          <w:p w14:paraId="0141679F" w14:textId="77777777" w:rsidR="00FD5CF2" w:rsidRPr="00AD0D11" w:rsidRDefault="00FD5CF2" w:rsidP="00495D69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AD0D11">
              <w:rPr>
                <w:b/>
                <w:bCs/>
              </w:rPr>
              <w:t>ОРГАНИЗАЦИЈА РАДА ШКОЛЕ, УПРАВЉАЊЕ ЉУДСКИМ И</w:t>
            </w:r>
          </w:p>
          <w:p w14:paraId="4530E6D9" w14:textId="77777777" w:rsidR="00FD5CF2" w:rsidRDefault="00FD5CF2" w:rsidP="00495D69">
            <w:pPr>
              <w:rPr>
                <w:b/>
                <w:bCs/>
              </w:rPr>
            </w:pPr>
            <w:r w:rsidRPr="00AD0D11">
              <w:rPr>
                <w:b/>
                <w:bCs/>
              </w:rPr>
              <w:t>МАТЕРИЈАЛНИМ РЕСУРСИМА</w:t>
            </w:r>
          </w:p>
          <w:p w14:paraId="0014F37F" w14:textId="77777777" w:rsidR="00FD5CF2" w:rsidRDefault="00FD5CF2" w:rsidP="00495D69">
            <w:r w:rsidRPr="00DC5B4D">
              <w:t xml:space="preserve">У </w:t>
            </w:r>
            <w:proofErr w:type="spellStart"/>
            <w:r w:rsidRPr="00DC5B4D">
              <w:t>овом</w:t>
            </w:r>
            <w:proofErr w:type="spellEnd"/>
            <w:r>
              <w:t xml:space="preserve"> </w:t>
            </w:r>
            <w:proofErr w:type="spellStart"/>
            <w:r>
              <w:t>подручју</w:t>
            </w:r>
            <w:proofErr w:type="spellEnd"/>
            <w:r>
              <w:t xml:space="preserve"> </w:t>
            </w:r>
            <w:proofErr w:type="spellStart"/>
            <w:r>
              <w:t>вредновања</w:t>
            </w:r>
            <w:proofErr w:type="spellEnd"/>
            <w:r>
              <w:t xml:space="preserve"> </w:t>
            </w:r>
            <w:proofErr w:type="spellStart"/>
            <w:r>
              <w:t>сагледавамо</w:t>
            </w:r>
            <w:proofErr w:type="spellEnd"/>
            <w:r>
              <w:t xml:space="preserve"> </w:t>
            </w:r>
            <w:proofErr w:type="spellStart"/>
            <w:r>
              <w:lastRenderedPageBreak/>
              <w:t>следеће</w:t>
            </w:r>
            <w:proofErr w:type="spellEnd"/>
            <w:r>
              <w:t xml:space="preserve"> </w:t>
            </w:r>
            <w:proofErr w:type="spellStart"/>
            <w:r>
              <w:t>стандарде</w:t>
            </w:r>
            <w:proofErr w:type="spellEnd"/>
            <w:r>
              <w:t>:</w:t>
            </w:r>
          </w:p>
          <w:p w14:paraId="3ECDF3DA" w14:textId="77777777" w:rsidR="00FD5CF2" w:rsidRDefault="00FD5CF2" w:rsidP="00495D69">
            <w:r>
              <w:t xml:space="preserve">6.1. Руковођење </w:t>
            </w:r>
            <w:proofErr w:type="spellStart"/>
            <w:r>
              <w:t>директора</w:t>
            </w:r>
            <w:proofErr w:type="spellEnd"/>
            <w:r>
              <w:t xml:space="preserve"> </w:t>
            </w:r>
            <w:proofErr w:type="spellStart"/>
            <w:r>
              <w:t>је</w:t>
            </w:r>
            <w:proofErr w:type="spellEnd"/>
            <w:r>
              <w:t xml:space="preserve"> у </w:t>
            </w:r>
            <w:proofErr w:type="spellStart"/>
            <w:r>
              <w:t>функцији</w:t>
            </w:r>
            <w:proofErr w:type="spellEnd"/>
            <w:r>
              <w:t xml:space="preserve"> </w:t>
            </w:r>
            <w:proofErr w:type="spellStart"/>
            <w:r>
              <w:t>унапређењ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</w:t>
            </w:r>
            <w:proofErr w:type="spellStart"/>
            <w:r>
              <w:t>школе</w:t>
            </w:r>
            <w:proofErr w:type="spellEnd"/>
            <w:r>
              <w:t>;</w:t>
            </w:r>
          </w:p>
          <w:p w14:paraId="7E10CC2F" w14:textId="77777777" w:rsidR="00FD5CF2" w:rsidRDefault="00FD5CF2" w:rsidP="00495D69">
            <w:r>
              <w:t xml:space="preserve">6.2.У </w:t>
            </w:r>
            <w:proofErr w:type="spellStart"/>
            <w:r>
              <w:t>школи</w:t>
            </w:r>
            <w:proofErr w:type="spellEnd"/>
            <w:r>
              <w:t xml:space="preserve"> </w:t>
            </w:r>
            <w:proofErr w:type="spellStart"/>
            <w:r>
              <w:t>функционише</w:t>
            </w:r>
            <w:proofErr w:type="spellEnd"/>
            <w:r>
              <w:t xml:space="preserve"> </w:t>
            </w:r>
            <w:proofErr w:type="spellStart"/>
            <w:r>
              <w:t>систем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праћење</w:t>
            </w:r>
            <w:proofErr w:type="spellEnd"/>
            <w:r>
              <w:t xml:space="preserve"> и </w:t>
            </w:r>
            <w:proofErr w:type="spellStart"/>
            <w:r>
              <w:t>вредновање</w:t>
            </w:r>
            <w:proofErr w:type="spellEnd"/>
            <w:r>
              <w:t xml:space="preserve"> </w:t>
            </w:r>
            <w:proofErr w:type="spellStart"/>
            <w:r>
              <w:t>квалитет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>;</w:t>
            </w:r>
          </w:p>
          <w:p w14:paraId="65761451" w14:textId="77777777" w:rsidR="00FD5CF2" w:rsidRDefault="00FD5CF2" w:rsidP="00495D69">
            <w:r>
              <w:t xml:space="preserve">6.3. </w:t>
            </w:r>
            <w:proofErr w:type="spellStart"/>
            <w:r>
              <w:t>Лидерско</w:t>
            </w:r>
            <w:proofErr w:type="spellEnd"/>
            <w:r>
              <w:t xml:space="preserve"> </w:t>
            </w:r>
            <w:proofErr w:type="spellStart"/>
            <w:r>
              <w:t>деловање</w:t>
            </w:r>
            <w:proofErr w:type="spellEnd"/>
            <w:r>
              <w:t xml:space="preserve"> </w:t>
            </w:r>
            <w:proofErr w:type="spellStart"/>
            <w:r>
              <w:t>директора</w:t>
            </w:r>
            <w:proofErr w:type="spellEnd"/>
            <w:r>
              <w:t xml:space="preserve"> </w:t>
            </w:r>
            <w:proofErr w:type="spellStart"/>
            <w:r>
              <w:t>омогућава</w:t>
            </w:r>
            <w:proofErr w:type="spellEnd"/>
            <w:r>
              <w:t xml:space="preserve"> </w:t>
            </w:r>
            <w:proofErr w:type="spellStart"/>
            <w:r>
              <w:t>развој</w:t>
            </w:r>
            <w:proofErr w:type="spellEnd"/>
            <w:r>
              <w:t xml:space="preserve"> </w:t>
            </w:r>
            <w:proofErr w:type="spellStart"/>
            <w:r>
              <w:t>школе</w:t>
            </w:r>
            <w:proofErr w:type="spellEnd"/>
            <w:r>
              <w:t>;</w:t>
            </w:r>
          </w:p>
          <w:p w14:paraId="7DF66155" w14:textId="77777777" w:rsidR="00FD5CF2" w:rsidRDefault="00FD5CF2" w:rsidP="00495D69">
            <w:r>
              <w:t xml:space="preserve">6.4. </w:t>
            </w:r>
            <w:proofErr w:type="spellStart"/>
            <w:r>
              <w:t>Људски</w:t>
            </w:r>
            <w:proofErr w:type="spellEnd"/>
            <w:r>
              <w:t xml:space="preserve"> </w:t>
            </w:r>
            <w:proofErr w:type="spellStart"/>
            <w:r>
              <w:t>ресурсису</w:t>
            </w:r>
            <w:proofErr w:type="spellEnd"/>
            <w:r>
              <w:t xml:space="preserve"> у </w:t>
            </w:r>
            <w:proofErr w:type="spellStart"/>
            <w:r>
              <w:t>функцији</w:t>
            </w:r>
            <w:proofErr w:type="spellEnd"/>
            <w:r>
              <w:t xml:space="preserve"> </w:t>
            </w:r>
            <w:proofErr w:type="spellStart"/>
            <w:r>
              <w:t>квалитеа</w:t>
            </w:r>
            <w:proofErr w:type="spellEnd"/>
            <w:r>
              <w:t xml:space="preserve"> </w:t>
            </w:r>
            <w:proofErr w:type="spellStart"/>
            <w:r>
              <w:t>рада</w:t>
            </w:r>
            <w:proofErr w:type="spellEnd"/>
            <w:r>
              <w:t xml:space="preserve"> </w:t>
            </w:r>
            <w:proofErr w:type="spellStart"/>
            <w:r>
              <w:t>школе</w:t>
            </w:r>
            <w:proofErr w:type="spellEnd"/>
            <w:r>
              <w:t>;</w:t>
            </w:r>
          </w:p>
          <w:p w14:paraId="7000E805" w14:textId="77777777" w:rsidR="00FD5CF2" w:rsidRDefault="00FD5CF2" w:rsidP="00495D69">
            <w:r>
              <w:t xml:space="preserve">6.5. </w:t>
            </w:r>
            <w:proofErr w:type="spellStart"/>
            <w:r>
              <w:t>Материјано-теннички</w:t>
            </w:r>
            <w:proofErr w:type="spellEnd"/>
            <w:r>
              <w:t xml:space="preserve"> </w:t>
            </w:r>
            <w:proofErr w:type="spellStart"/>
            <w:r>
              <w:t>ресурси</w:t>
            </w:r>
            <w:proofErr w:type="spellEnd"/>
            <w:r>
              <w:t xml:space="preserve"> </w:t>
            </w:r>
            <w:proofErr w:type="spellStart"/>
            <w:r>
              <w:t>користе</w:t>
            </w:r>
            <w:proofErr w:type="spellEnd"/>
            <w:r>
              <w:t xml:space="preserve"> </w:t>
            </w:r>
            <w:proofErr w:type="spellStart"/>
            <w:r>
              <w:t>се</w:t>
            </w:r>
            <w:proofErr w:type="spellEnd"/>
            <w:r>
              <w:t xml:space="preserve"> </w:t>
            </w:r>
            <w:proofErr w:type="spellStart"/>
            <w:r>
              <w:t>функционално</w:t>
            </w:r>
            <w:proofErr w:type="spellEnd"/>
            <w:r>
              <w:t>;</w:t>
            </w:r>
          </w:p>
          <w:p w14:paraId="6DD2089E" w14:textId="77777777" w:rsidR="00FD5CF2" w:rsidRPr="00AD0D11" w:rsidRDefault="00FD5CF2" w:rsidP="00495D69">
            <w:r>
              <w:t xml:space="preserve">6.6. </w:t>
            </w:r>
            <w:proofErr w:type="spellStart"/>
            <w:r>
              <w:t>Школа</w:t>
            </w:r>
            <w:proofErr w:type="spellEnd"/>
            <w:r>
              <w:t xml:space="preserve"> </w:t>
            </w:r>
            <w:proofErr w:type="spellStart"/>
            <w:r>
              <w:t>подржава</w:t>
            </w:r>
            <w:proofErr w:type="spellEnd"/>
            <w:r>
              <w:t xml:space="preserve"> </w:t>
            </w:r>
            <w:proofErr w:type="spellStart"/>
            <w:r>
              <w:t>иницијативу</w:t>
            </w:r>
            <w:proofErr w:type="spellEnd"/>
            <w:r>
              <w:t xml:space="preserve"> и </w:t>
            </w:r>
            <w:proofErr w:type="spellStart"/>
            <w:r>
              <w:t>развија</w:t>
            </w:r>
            <w:proofErr w:type="spellEnd"/>
            <w:r>
              <w:t xml:space="preserve"> </w:t>
            </w:r>
            <w:proofErr w:type="spellStart"/>
            <w:r>
              <w:t>предузетнички</w:t>
            </w:r>
            <w:proofErr w:type="spellEnd"/>
            <w:r>
              <w:t xml:space="preserve"> </w:t>
            </w:r>
            <w:proofErr w:type="spellStart"/>
            <w:r>
              <w:t>дух</w:t>
            </w:r>
            <w:proofErr w:type="spellEnd"/>
            <w:r>
              <w:t>.</w:t>
            </w:r>
          </w:p>
          <w:p w14:paraId="2DA17888" w14:textId="77777777" w:rsidR="00FD5CF2" w:rsidRDefault="00FD5CF2" w:rsidP="00495D69">
            <w:pPr>
              <w:rPr>
                <w:b/>
              </w:rPr>
            </w:pPr>
          </w:p>
        </w:tc>
        <w:tc>
          <w:tcPr>
            <w:tcW w:w="4001" w:type="dxa"/>
          </w:tcPr>
          <w:p w14:paraId="2699B8DF" w14:textId="77777777" w:rsidR="00FD5CF2" w:rsidRDefault="00FD5CF2" w:rsidP="00495D69">
            <w:pPr>
              <w:jc w:val="center"/>
            </w:pPr>
          </w:p>
          <w:p w14:paraId="72561714" w14:textId="77777777" w:rsidR="00FD5CF2" w:rsidRDefault="00FD5CF2" w:rsidP="00495D69">
            <w:pPr>
              <w:jc w:val="center"/>
            </w:pPr>
          </w:p>
          <w:p w14:paraId="6BC052D3" w14:textId="77777777" w:rsidR="00FD5CF2" w:rsidRDefault="00FD5CF2" w:rsidP="00495D69">
            <w:pPr>
              <w:jc w:val="center"/>
            </w:pPr>
          </w:p>
          <w:p w14:paraId="4C364C88" w14:textId="77777777" w:rsidR="00FD5CF2" w:rsidRDefault="00FD5CF2" w:rsidP="00495D69">
            <w:pPr>
              <w:jc w:val="center"/>
            </w:pPr>
          </w:p>
          <w:p w14:paraId="5A22DC30" w14:textId="77777777" w:rsidR="00FD5CF2" w:rsidRDefault="00FD5CF2" w:rsidP="00495D69">
            <w:pPr>
              <w:jc w:val="center"/>
            </w:pPr>
          </w:p>
          <w:p w14:paraId="06661507" w14:textId="77777777" w:rsidR="00FD5CF2" w:rsidRDefault="00FD5CF2" w:rsidP="00495D69">
            <w:pPr>
              <w:jc w:val="center"/>
            </w:pPr>
          </w:p>
          <w:p w14:paraId="15415D20" w14:textId="77777777" w:rsidR="00FD5CF2" w:rsidRDefault="00FD5CF2" w:rsidP="00495D69">
            <w:pPr>
              <w:jc w:val="center"/>
            </w:pPr>
          </w:p>
          <w:p w14:paraId="079E5538" w14:textId="77777777" w:rsidR="00FD5CF2" w:rsidRDefault="00FD5CF2" w:rsidP="00495D69">
            <w:pPr>
              <w:jc w:val="center"/>
            </w:pPr>
          </w:p>
          <w:p w14:paraId="6037E87C" w14:textId="77777777" w:rsidR="00FD5CF2" w:rsidRDefault="00FD5CF2" w:rsidP="00495D69">
            <w:pPr>
              <w:jc w:val="center"/>
            </w:pPr>
          </w:p>
          <w:p w14:paraId="5BDEBE27" w14:textId="77777777" w:rsidR="00FD5CF2" w:rsidRDefault="00FD5CF2" w:rsidP="00495D69">
            <w:pPr>
              <w:jc w:val="center"/>
            </w:pPr>
          </w:p>
          <w:p w14:paraId="0B31C798" w14:textId="77777777" w:rsidR="00FD5CF2" w:rsidRDefault="00FD5CF2" w:rsidP="00495D69">
            <w:pPr>
              <w:jc w:val="center"/>
            </w:pPr>
          </w:p>
          <w:p w14:paraId="0FC2DB80" w14:textId="77777777" w:rsidR="00FD5CF2" w:rsidRDefault="00FD5CF2" w:rsidP="00495D69">
            <w:pPr>
              <w:jc w:val="center"/>
            </w:pPr>
          </w:p>
          <w:p w14:paraId="416B89B4" w14:textId="77777777" w:rsidR="00FD5CF2" w:rsidRPr="00AD0D11" w:rsidRDefault="00FD5CF2" w:rsidP="00495D69">
            <w:pPr>
              <w:jc w:val="center"/>
            </w:pPr>
            <w:proofErr w:type="spellStart"/>
            <w:proofErr w:type="gramStart"/>
            <w:r>
              <w:t>Мај,Јун</w:t>
            </w:r>
            <w:proofErr w:type="spellEnd"/>
            <w:proofErr w:type="gramEnd"/>
          </w:p>
        </w:tc>
        <w:tc>
          <w:tcPr>
            <w:tcW w:w="1864" w:type="dxa"/>
          </w:tcPr>
          <w:p w14:paraId="558E8DD0" w14:textId="77777777" w:rsidR="00FD5CF2" w:rsidRDefault="00FD5CF2" w:rsidP="00495D69">
            <w:pPr>
              <w:pStyle w:val="Default"/>
              <w:ind w:right="-108"/>
              <w:rPr>
                <w:lang w:val="ru-RU"/>
              </w:rPr>
            </w:pPr>
          </w:p>
          <w:p w14:paraId="58E35315" w14:textId="77777777" w:rsidR="00FD5CF2" w:rsidRDefault="00FD5CF2" w:rsidP="00495D69">
            <w:pPr>
              <w:pStyle w:val="Default"/>
              <w:ind w:right="-108"/>
              <w:rPr>
                <w:lang w:val="ru-RU"/>
              </w:rPr>
            </w:pPr>
          </w:p>
          <w:p w14:paraId="23F72366" w14:textId="77777777" w:rsidR="00FD5CF2" w:rsidRDefault="00FD5CF2" w:rsidP="00495D69">
            <w:pPr>
              <w:pStyle w:val="Default"/>
              <w:ind w:right="-108"/>
              <w:rPr>
                <w:lang w:val="ru-RU"/>
              </w:rPr>
            </w:pPr>
          </w:p>
          <w:p w14:paraId="5B15C091" w14:textId="77777777" w:rsidR="00FD5CF2" w:rsidRDefault="00FD5CF2" w:rsidP="00495D69">
            <w:pPr>
              <w:pStyle w:val="Default"/>
              <w:ind w:right="-108"/>
              <w:rPr>
                <w:lang w:val="ru-RU"/>
              </w:rPr>
            </w:pPr>
          </w:p>
          <w:p w14:paraId="6C896393" w14:textId="77777777" w:rsidR="00FD5CF2" w:rsidRPr="003D2CDC" w:rsidRDefault="00FD5CF2" w:rsidP="00495D69">
            <w:pPr>
              <w:pStyle w:val="Default"/>
              <w:ind w:right="-108"/>
              <w:rPr>
                <w:lang w:val="ru-RU"/>
              </w:rPr>
            </w:pPr>
            <w:r>
              <w:rPr>
                <w:lang w:val="ru-RU"/>
              </w:rPr>
              <w:t xml:space="preserve">Поделити  </w:t>
            </w:r>
            <w:r w:rsidRPr="003D2CDC">
              <w:rPr>
                <w:lang w:val="ru-RU"/>
              </w:rPr>
              <w:t xml:space="preserve">задужења у оквиру тима; </w:t>
            </w:r>
            <w:r>
              <w:rPr>
                <w:lang w:val="ru-RU"/>
              </w:rPr>
              <w:t xml:space="preserve"> Договорити   које стандар</w:t>
            </w:r>
            <w:r w:rsidRPr="003D2CDC">
              <w:rPr>
                <w:lang w:val="ru-RU"/>
              </w:rPr>
              <w:t>де и идник</w:t>
            </w:r>
            <w:r>
              <w:rPr>
                <w:lang w:val="ru-RU"/>
              </w:rPr>
              <w:t>аторе треба испитати; одабрати  инструменте</w:t>
            </w:r>
            <w:r w:rsidRPr="003D2CDC">
              <w:rPr>
                <w:lang w:val="ru-RU"/>
              </w:rPr>
              <w:t xml:space="preserve"> и технике </w:t>
            </w:r>
            <w:r>
              <w:rPr>
                <w:lang w:val="ru-RU"/>
              </w:rPr>
              <w:t>в</w:t>
            </w:r>
            <w:r w:rsidRPr="003D2CDC">
              <w:rPr>
                <w:lang w:val="ru-RU"/>
              </w:rPr>
              <w:t xml:space="preserve">редновања; </w:t>
            </w:r>
          </w:p>
          <w:p w14:paraId="6DBDE3A1" w14:textId="77777777" w:rsidR="00FD5CF2" w:rsidRDefault="00FD5CF2" w:rsidP="00495D69">
            <w:pPr>
              <w:pStyle w:val="Default"/>
              <w:rPr>
                <w:lang w:val="ru-RU"/>
              </w:rPr>
            </w:pPr>
            <w:r>
              <w:rPr>
                <w:lang w:val="ru-RU"/>
              </w:rPr>
              <w:lastRenderedPageBreak/>
              <w:t xml:space="preserve"> Утврдити  временску </w:t>
            </w:r>
            <w:r w:rsidRPr="003D2CDC">
              <w:rPr>
                <w:lang w:val="ru-RU"/>
              </w:rPr>
              <w:t>ди-</w:t>
            </w:r>
            <w:r>
              <w:rPr>
                <w:lang w:val="ru-RU"/>
              </w:rPr>
              <w:t xml:space="preserve"> </w:t>
            </w:r>
            <w:r w:rsidRPr="003D2CDC">
              <w:rPr>
                <w:lang w:val="ru-RU"/>
              </w:rPr>
              <w:t>намика реализације активности</w:t>
            </w:r>
            <w:r>
              <w:rPr>
                <w:lang w:val="ru-RU"/>
              </w:rPr>
              <w:t>.</w:t>
            </w:r>
          </w:p>
          <w:p w14:paraId="28D2809D" w14:textId="77777777" w:rsidR="00FD5CF2" w:rsidRDefault="00FD5CF2" w:rsidP="00495D69">
            <w:r w:rsidRPr="00382200">
              <w:rPr>
                <w:lang w:val="ru-RU"/>
              </w:rPr>
              <w:t>П</w:t>
            </w:r>
            <w:r w:rsidRPr="00F5390F">
              <w:rPr>
                <w:lang w:val="ru-RU"/>
              </w:rPr>
              <w:t>опуњене чек листе и упи-тници, копије документацијекао примери, белешке</w:t>
            </w:r>
          </w:p>
        </w:tc>
        <w:tc>
          <w:tcPr>
            <w:tcW w:w="1402" w:type="dxa"/>
          </w:tcPr>
          <w:p w14:paraId="2E9CDAE2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  <w:p w14:paraId="5285CD64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  <w:p w14:paraId="7225657E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  <w:p w14:paraId="1FB38FC2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  <w:p w14:paraId="469EB80E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  <w:p w14:paraId="5207BBDD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  <w:p w14:paraId="0DBEF1C4" w14:textId="77777777" w:rsidR="00FD5CF2" w:rsidRPr="003D2CDC" w:rsidRDefault="00FD5CF2" w:rsidP="00495D69">
            <w:pPr>
              <w:pStyle w:val="Default"/>
              <w:rPr>
                <w:lang w:val="ru-RU"/>
              </w:rPr>
            </w:pPr>
            <w:r>
              <w:rPr>
                <w:lang w:val="ru-RU"/>
              </w:rPr>
              <w:t>А</w:t>
            </w:r>
            <w:r w:rsidRPr="003D2CDC">
              <w:rPr>
                <w:lang w:val="ru-RU"/>
              </w:rPr>
              <w:t>нализирањ</w:t>
            </w:r>
            <w:r>
              <w:rPr>
                <w:lang w:val="ru-RU"/>
              </w:rPr>
              <w:t>е</w:t>
            </w:r>
            <w:r w:rsidRPr="003D2CDC">
              <w:rPr>
                <w:lang w:val="ru-RU"/>
              </w:rPr>
              <w:t xml:space="preserve"> документа-ције (увид у педагошку документацију</w:t>
            </w:r>
            <w:r>
              <w:rPr>
                <w:lang w:val="ru-RU"/>
              </w:rPr>
              <w:t xml:space="preserve">, примери </w:t>
            </w:r>
            <w:r>
              <w:rPr>
                <w:lang w:val="ru-RU"/>
              </w:rPr>
              <w:lastRenderedPageBreak/>
              <w:t>документације, чек листе, упитници за наста</w:t>
            </w:r>
            <w:r w:rsidRPr="003D2CDC">
              <w:rPr>
                <w:lang w:val="ru-RU"/>
              </w:rPr>
              <w:t xml:space="preserve">внике, записници са већа и слично) </w:t>
            </w:r>
          </w:p>
          <w:p w14:paraId="714DB5EE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</w:tc>
      </w:tr>
      <w:tr w:rsidR="00FD5CF2" w14:paraId="4E1E6292" w14:textId="77777777" w:rsidTr="00495D69">
        <w:trPr>
          <w:trHeight w:val="54"/>
        </w:trPr>
        <w:tc>
          <w:tcPr>
            <w:tcW w:w="1907" w:type="dxa"/>
            <w:tcBorders>
              <w:top w:val="single" w:sz="4" w:space="0" w:color="auto"/>
            </w:tcBorders>
          </w:tcPr>
          <w:p w14:paraId="7F8ED990" w14:textId="77777777" w:rsidR="00FD5CF2" w:rsidRPr="00F5390F" w:rsidRDefault="00FD5CF2" w:rsidP="00FD5CF2">
            <w:pPr>
              <w:pStyle w:val="Default"/>
              <w:rPr>
                <w:lang w:val="ru-RU"/>
              </w:rPr>
            </w:pPr>
            <w:r w:rsidRPr="00F5390F">
              <w:rPr>
                <w:b/>
                <w:bCs/>
                <w:lang w:val="ru-RU"/>
              </w:rPr>
              <w:lastRenderedPageBreak/>
              <w:t xml:space="preserve">ОЧЕКИВАНЕ ПОТЕШКОЋЕ ПРИ РЕАЛИЗАЦИЈИ И ПРЕ-ДВИЂЕНЕ </w:t>
            </w:r>
            <w:r w:rsidRPr="00F5390F">
              <w:rPr>
                <w:b/>
                <w:bCs/>
                <w:lang w:val="ru-RU"/>
              </w:rPr>
              <w:lastRenderedPageBreak/>
              <w:t xml:space="preserve">МЕРЕ ЗА ПРЕВАЗИЛАЖЕЊЕ ПРОБЛЕМА </w:t>
            </w:r>
          </w:p>
          <w:p w14:paraId="6042739D" w14:textId="77777777" w:rsidR="00FD5CF2" w:rsidRDefault="00FD5CF2" w:rsidP="00495D69">
            <w:pPr>
              <w:rPr>
                <w:b/>
              </w:rPr>
            </w:pPr>
          </w:p>
        </w:tc>
        <w:tc>
          <w:tcPr>
            <w:tcW w:w="4001" w:type="dxa"/>
          </w:tcPr>
          <w:p w14:paraId="705A27B9" w14:textId="36FF9DFE" w:rsidR="00FD5CF2" w:rsidRDefault="00FD5CF2" w:rsidP="00495D69">
            <w:pPr>
              <w:jc w:val="center"/>
            </w:pPr>
            <w:r w:rsidRPr="00F5390F">
              <w:rPr>
                <w:sz w:val="23"/>
                <w:szCs w:val="23"/>
                <w:lang w:val="ru-RU"/>
              </w:rPr>
              <w:lastRenderedPageBreak/>
              <w:t xml:space="preserve">Очекујемо да при реализацији предвиђених активности може доћи до померања у времену реализације из следећих разлога: измена у кале-ндару рада школе због непредвиђених околности у току школске године, </w:t>
            </w:r>
            <w:r w:rsidRPr="00F5390F">
              <w:rPr>
                <w:sz w:val="23"/>
                <w:szCs w:val="23"/>
                <w:lang w:val="ru-RU"/>
              </w:rPr>
              <w:lastRenderedPageBreak/>
              <w:t>динамике рада школе, усклађивања са другим задужењима носилаца активности, одсуства због стручног усавршавања и слично. Ове проблеме превазићи ћемо тако што ћемо време реализације појединих активности усклађивати га са динамиком рада школе и обавезама чланова тима, као и заменом чланова тима услед</w:t>
            </w:r>
            <w:r>
              <w:rPr>
                <w:sz w:val="23"/>
                <w:szCs w:val="23"/>
                <w:lang w:val="ru-RU"/>
              </w:rPr>
              <w:t xml:space="preserve"> </w:t>
            </w:r>
            <w:r w:rsidRPr="00F5390F">
              <w:rPr>
                <w:sz w:val="23"/>
                <w:szCs w:val="23"/>
                <w:lang w:val="ru-RU"/>
              </w:rPr>
              <w:t xml:space="preserve"> непредвиђених околности</w:t>
            </w:r>
          </w:p>
        </w:tc>
        <w:tc>
          <w:tcPr>
            <w:tcW w:w="1864" w:type="dxa"/>
          </w:tcPr>
          <w:p w14:paraId="4DB2CE4E" w14:textId="77777777" w:rsidR="00FD5CF2" w:rsidRDefault="00FD5CF2" w:rsidP="00495D69">
            <w:pPr>
              <w:pStyle w:val="Default"/>
              <w:ind w:right="-108"/>
              <w:rPr>
                <w:lang w:val="ru-RU"/>
              </w:rPr>
            </w:pPr>
          </w:p>
        </w:tc>
        <w:tc>
          <w:tcPr>
            <w:tcW w:w="1402" w:type="dxa"/>
          </w:tcPr>
          <w:p w14:paraId="5FA167F7" w14:textId="77777777" w:rsidR="00FD5CF2" w:rsidRDefault="00FD5CF2" w:rsidP="00495D69">
            <w:pPr>
              <w:pStyle w:val="Default"/>
              <w:rPr>
                <w:lang w:val="ru-RU"/>
              </w:rPr>
            </w:pPr>
          </w:p>
        </w:tc>
      </w:tr>
    </w:tbl>
    <w:p w14:paraId="2FF3C3F7" w14:textId="66AD9CA9" w:rsidR="00FD5CF2" w:rsidRDefault="00FD5CF2" w:rsidP="00112FCC">
      <w:pPr>
        <w:tabs>
          <w:tab w:val="left" w:pos="7056"/>
        </w:tabs>
        <w:rPr>
          <w:lang w:val="sr-Cyrl-RS"/>
        </w:rPr>
      </w:pPr>
    </w:p>
    <w:p w14:paraId="52EC6FA5" w14:textId="77777777" w:rsidR="00720FD7" w:rsidRPr="00F5390F" w:rsidRDefault="00720FD7" w:rsidP="00720FD7">
      <w:pPr>
        <w:pStyle w:val="Default"/>
        <w:rPr>
          <w:sz w:val="23"/>
          <w:szCs w:val="23"/>
          <w:lang w:val="ru-RU"/>
        </w:rPr>
      </w:pPr>
      <w:r w:rsidRPr="00F5390F">
        <w:rPr>
          <w:sz w:val="23"/>
          <w:szCs w:val="23"/>
          <w:lang w:val="ru-RU"/>
        </w:rPr>
        <w:t xml:space="preserve">Свако померање рока реализације или промене у планираним активностима биће евидентиране и образложене. </w:t>
      </w:r>
    </w:p>
    <w:p w14:paraId="2D5FE54C" w14:textId="4CA33F17" w:rsidR="00720FD7" w:rsidRDefault="00720FD7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5292F7AE" w14:textId="076FB014" w:rsidR="008B17E5" w:rsidRDefault="00DF7366" w:rsidP="008B17E5">
      <w:pPr>
        <w:pStyle w:val="Heading3"/>
      </w:pPr>
      <w:bookmarkStart w:id="526" w:name="_Toc207882541"/>
      <w:bookmarkStart w:id="527" w:name="_Toc208322980"/>
      <w:bookmarkStart w:id="528" w:name="_Toc208325305"/>
      <w:bookmarkStart w:id="529" w:name="_Toc208330964"/>
      <w:bookmarkStart w:id="530" w:name="_Toc208339795"/>
      <w:bookmarkStart w:id="531" w:name="_Toc208498794"/>
      <w:bookmarkStart w:id="532" w:name="_Toc208572321"/>
      <w:bookmarkStart w:id="533" w:name="_Toc208573619"/>
      <w:bookmarkStart w:id="534" w:name="_Toc208574645"/>
      <w:bookmarkStart w:id="535" w:name="_Toc208575010"/>
      <w:bookmarkStart w:id="536" w:name="_Toc208833128"/>
      <w:r>
        <w:rPr>
          <w:lang w:val="sr-Cyrl-RS"/>
        </w:rPr>
        <w:lastRenderedPageBreak/>
        <w:t>10</w:t>
      </w:r>
      <w:r w:rsidR="008B17E5">
        <w:t>.1</w:t>
      </w:r>
      <w:r w:rsidR="00A54360">
        <w:rPr>
          <w:lang w:val="sr-Cyrl-RS"/>
        </w:rPr>
        <w:t>5</w:t>
      </w:r>
      <w:r w:rsidR="008B17E5">
        <w:t xml:space="preserve">. </w:t>
      </w:r>
      <w:proofErr w:type="spellStart"/>
      <w:r w:rsidR="008B17E5">
        <w:t>Тим</w:t>
      </w:r>
      <w:proofErr w:type="spellEnd"/>
      <w:r w:rsidR="008B17E5">
        <w:t xml:space="preserve"> </w:t>
      </w:r>
      <w:proofErr w:type="spellStart"/>
      <w:r w:rsidR="008B17E5">
        <w:t>за</w:t>
      </w:r>
      <w:proofErr w:type="spellEnd"/>
      <w:r w:rsidR="008B17E5">
        <w:t xml:space="preserve"> </w:t>
      </w:r>
      <w:proofErr w:type="spellStart"/>
      <w:r w:rsidR="008B17E5">
        <w:t>обезбеђивање</w:t>
      </w:r>
      <w:proofErr w:type="spellEnd"/>
      <w:r w:rsidR="008B17E5">
        <w:t xml:space="preserve"> </w:t>
      </w:r>
      <w:proofErr w:type="spellStart"/>
      <w:r w:rsidR="008B17E5">
        <w:t>квалитета</w:t>
      </w:r>
      <w:proofErr w:type="spellEnd"/>
      <w:r w:rsidR="008B17E5">
        <w:t xml:space="preserve"> и </w:t>
      </w:r>
      <w:proofErr w:type="spellStart"/>
      <w:r w:rsidR="008B17E5">
        <w:t>развој</w:t>
      </w:r>
      <w:proofErr w:type="spellEnd"/>
      <w:r w:rsidR="008B17E5">
        <w:t xml:space="preserve"> </w:t>
      </w:r>
      <w:proofErr w:type="spellStart"/>
      <w:r w:rsidR="008B17E5">
        <w:t>установе</w:t>
      </w:r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proofErr w:type="spellEnd"/>
    </w:p>
    <w:p w14:paraId="2DB8357D" w14:textId="02206D9B" w:rsidR="00720FD7" w:rsidRDefault="00720FD7" w:rsidP="00112FCC">
      <w:pPr>
        <w:tabs>
          <w:tab w:val="left" w:pos="7056"/>
        </w:tabs>
        <w:rPr>
          <w:lang w:val="sr-Cyrl-R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1"/>
        <w:gridCol w:w="2967"/>
        <w:gridCol w:w="1513"/>
        <w:gridCol w:w="3075"/>
      </w:tblGrid>
      <w:tr w:rsidR="00081803" w:rsidRPr="009C669E" w14:paraId="6BBB197D" w14:textId="77777777" w:rsidTr="00AE7D2F">
        <w:trPr>
          <w:cantSplit/>
          <w:trHeight w:val="20"/>
          <w:tblHeader/>
          <w:jc w:val="center"/>
        </w:trPr>
        <w:tc>
          <w:tcPr>
            <w:tcW w:w="0" w:type="auto"/>
            <w:vAlign w:val="center"/>
          </w:tcPr>
          <w:p w14:paraId="74C52C15" w14:textId="77777777" w:rsidR="00081803" w:rsidRPr="009C669E" w:rsidRDefault="00081803" w:rsidP="00AF7B6C">
            <w:pPr>
              <w:spacing w:after="200" w:line="276" w:lineRule="auto"/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Време реализације</w:t>
            </w:r>
          </w:p>
        </w:tc>
        <w:tc>
          <w:tcPr>
            <w:tcW w:w="0" w:type="auto"/>
            <w:vAlign w:val="center"/>
          </w:tcPr>
          <w:p w14:paraId="4B3922E1" w14:textId="59EDAED0" w:rsidR="00081803" w:rsidRPr="009C669E" w:rsidRDefault="00081803" w:rsidP="00AF7B6C">
            <w:pPr>
              <w:spacing w:after="200" w:line="276" w:lineRule="auto"/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ивности</w:t>
            </w:r>
          </w:p>
        </w:tc>
        <w:tc>
          <w:tcPr>
            <w:tcW w:w="0" w:type="auto"/>
            <w:vAlign w:val="center"/>
          </w:tcPr>
          <w:p w14:paraId="69FBF850" w14:textId="77777777" w:rsidR="00081803" w:rsidRPr="009C669E" w:rsidRDefault="00081803" w:rsidP="00AF7B6C">
            <w:pPr>
              <w:spacing w:after="200" w:line="276" w:lineRule="auto"/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ачин реализације</w:t>
            </w:r>
          </w:p>
        </w:tc>
        <w:tc>
          <w:tcPr>
            <w:tcW w:w="0" w:type="auto"/>
            <w:vAlign w:val="center"/>
          </w:tcPr>
          <w:p w14:paraId="02720875" w14:textId="77777777" w:rsidR="00081803" w:rsidRPr="009C669E" w:rsidRDefault="00081803" w:rsidP="00AF7B6C">
            <w:pPr>
              <w:spacing w:after="200" w:line="276" w:lineRule="auto"/>
              <w:jc w:val="center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осиоци реализације</w:t>
            </w:r>
          </w:p>
        </w:tc>
      </w:tr>
      <w:tr w:rsidR="00081803" w:rsidRPr="009C669E" w14:paraId="358C0773" w14:textId="77777777" w:rsidTr="00AE7D2F">
        <w:trPr>
          <w:cantSplit/>
          <w:jc w:val="center"/>
        </w:trPr>
        <w:tc>
          <w:tcPr>
            <w:tcW w:w="0" w:type="auto"/>
            <w:vAlign w:val="center"/>
          </w:tcPr>
          <w:p w14:paraId="03CDB7F8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птембар</w:t>
            </w:r>
          </w:p>
        </w:tc>
        <w:tc>
          <w:tcPr>
            <w:tcW w:w="0" w:type="auto"/>
            <w:vAlign w:val="center"/>
          </w:tcPr>
          <w:p w14:paraId="06174A56" w14:textId="77777777" w:rsidR="00081803" w:rsidRPr="009C669E" w:rsidRDefault="00081803">
            <w:pPr>
              <w:numPr>
                <w:ilvl w:val="0"/>
                <w:numId w:val="42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онституисање чланова тима</w:t>
            </w:r>
          </w:p>
          <w:p w14:paraId="468B8348" w14:textId="2F636591" w:rsidR="00081803" w:rsidRPr="009C669E" w:rsidRDefault="00081803">
            <w:pPr>
              <w:numPr>
                <w:ilvl w:val="0"/>
                <w:numId w:val="42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познавање чланова тима са планом рада за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годину</w:t>
            </w:r>
          </w:p>
          <w:p w14:paraId="71384A47" w14:textId="77777777" w:rsidR="00081803" w:rsidRPr="009C669E" w:rsidRDefault="00081803">
            <w:pPr>
              <w:numPr>
                <w:ilvl w:val="0"/>
                <w:numId w:val="42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Одређивање приоритета за развој и унапређење квалитета рада </w:t>
            </w:r>
          </w:p>
          <w:p w14:paraId="17867FEE" w14:textId="77777777" w:rsidR="00081803" w:rsidRPr="009C669E" w:rsidRDefault="00081803">
            <w:pPr>
              <w:numPr>
                <w:ilvl w:val="0"/>
                <w:numId w:val="42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зматрање и реализација начина смањења насиља у школи</w:t>
            </w:r>
          </w:p>
          <w:p w14:paraId="1DE683F0" w14:textId="77777777" w:rsidR="00081803" w:rsidRPr="009C669E" w:rsidRDefault="00081803">
            <w:pPr>
              <w:numPr>
                <w:ilvl w:val="0"/>
                <w:numId w:val="42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Разно </w:t>
            </w:r>
          </w:p>
        </w:tc>
        <w:tc>
          <w:tcPr>
            <w:tcW w:w="0" w:type="auto"/>
            <w:vAlign w:val="center"/>
          </w:tcPr>
          <w:p w14:paraId="2F6043B0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станак и дискусија чланова</w:t>
            </w:r>
          </w:p>
        </w:tc>
        <w:tc>
          <w:tcPr>
            <w:tcW w:w="0" w:type="auto"/>
            <w:vAlign w:val="center"/>
          </w:tcPr>
          <w:p w14:paraId="1B1184F1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тима:</w:t>
            </w:r>
          </w:p>
          <w:p w14:paraId="0A25C867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 школе</w:t>
            </w:r>
          </w:p>
          <w:p w14:paraId="6685C965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 школе Бојана Радуловић, педагог школе Тања Топаловић, Светлана Станковић, наставник предметне наставе, Митра Хавран-ученик, Јанко Магловски-родитељ, представник месне заједнице,Јелена Матић- наставник разредне наставе и кординатор тима</w:t>
            </w:r>
          </w:p>
        </w:tc>
      </w:tr>
      <w:tr w:rsidR="00081803" w:rsidRPr="009C669E" w14:paraId="4DD8608D" w14:textId="77777777" w:rsidTr="00AE7D2F">
        <w:trPr>
          <w:cantSplit/>
          <w:jc w:val="center"/>
        </w:trPr>
        <w:tc>
          <w:tcPr>
            <w:tcW w:w="0" w:type="auto"/>
            <w:vAlign w:val="center"/>
          </w:tcPr>
          <w:p w14:paraId="5806A5DC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Децембар</w:t>
            </w:r>
          </w:p>
        </w:tc>
        <w:tc>
          <w:tcPr>
            <w:tcW w:w="0" w:type="auto"/>
            <w:vAlign w:val="center"/>
          </w:tcPr>
          <w:p w14:paraId="1215D605" w14:textId="77777777" w:rsidR="00081803" w:rsidRPr="009C669E" w:rsidRDefault="00081803">
            <w:pPr>
              <w:numPr>
                <w:ilvl w:val="0"/>
                <w:numId w:val="43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ирање документације (Годишњи план рада, Развојни план установе)</w:t>
            </w:r>
          </w:p>
          <w:p w14:paraId="6AC04346" w14:textId="77777777" w:rsidR="00081803" w:rsidRPr="009C669E" w:rsidRDefault="00081803">
            <w:pPr>
              <w:numPr>
                <w:ilvl w:val="0"/>
                <w:numId w:val="43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орелација са стручним тимом за самовредновање школе</w:t>
            </w:r>
          </w:p>
          <w:p w14:paraId="6CE1BCE1" w14:textId="77777777" w:rsidR="00081803" w:rsidRPr="009C669E" w:rsidRDefault="00081803">
            <w:pPr>
              <w:numPr>
                <w:ilvl w:val="0"/>
                <w:numId w:val="43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ћење квалитета наставног процеса</w:t>
            </w:r>
          </w:p>
          <w:p w14:paraId="2B17E585" w14:textId="77777777" w:rsidR="00081803" w:rsidRPr="009C669E" w:rsidRDefault="00081803">
            <w:pPr>
              <w:numPr>
                <w:ilvl w:val="0"/>
                <w:numId w:val="43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еализација пројеката значајних за развој квалитета рада установе</w:t>
            </w:r>
          </w:p>
          <w:p w14:paraId="4ECCFACE" w14:textId="77777777" w:rsidR="00081803" w:rsidRPr="009C669E" w:rsidRDefault="00081803">
            <w:pPr>
              <w:numPr>
                <w:ilvl w:val="0"/>
                <w:numId w:val="43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ћење конкурса</w:t>
            </w:r>
          </w:p>
          <w:p w14:paraId="28BE825C" w14:textId="77777777" w:rsidR="00081803" w:rsidRPr="009C669E" w:rsidRDefault="00081803">
            <w:pPr>
              <w:numPr>
                <w:ilvl w:val="0"/>
                <w:numId w:val="43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Разно </w:t>
            </w:r>
          </w:p>
        </w:tc>
        <w:tc>
          <w:tcPr>
            <w:tcW w:w="0" w:type="auto"/>
            <w:vAlign w:val="center"/>
          </w:tcPr>
          <w:p w14:paraId="2F9BCEE0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станак и дискусија чланова</w:t>
            </w:r>
          </w:p>
        </w:tc>
        <w:tc>
          <w:tcPr>
            <w:tcW w:w="0" w:type="auto"/>
            <w:vAlign w:val="center"/>
          </w:tcPr>
          <w:p w14:paraId="075C3DD9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тима:</w:t>
            </w:r>
          </w:p>
          <w:p w14:paraId="78BD5278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 школе</w:t>
            </w:r>
          </w:p>
          <w:p w14:paraId="1211BEFB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 школе Бојана Радуловић, педагог школе Тања Топаловић, Светлана Станковић, наставник предметне наставе, Митра Хавран-ученик, Јанко Магловски-родитељ, представник месне заједнице,Јелена Матић- наставник разредне наставе и кординатор тима</w:t>
            </w:r>
          </w:p>
        </w:tc>
      </w:tr>
      <w:tr w:rsidR="00081803" w:rsidRPr="009C669E" w14:paraId="715517A8" w14:textId="77777777" w:rsidTr="00AE7D2F">
        <w:trPr>
          <w:cantSplit/>
          <w:jc w:val="center"/>
        </w:trPr>
        <w:tc>
          <w:tcPr>
            <w:tcW w:w="0" w:type="auto"/>
            <w:vAlign w:val="center"/>
          </w:tcPr>
          <w:p w14:paraId="00FCD200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прил</w:t>
            </w:r>
          </w:p>
        </w:tc>
        <w:tc>
          <w:tcPr>
            <w:tcW w:w="0" w:type="auto"/>
            <w:vAlign w:val="center"/>
          </w:tcPr>
          <w:p w14:paraId="7E10F621" w14:textId="77777777" w:rsidR="00081803" w:rsidRPr="009C669E" w:rsidRDefault="00081803">
            <w:pPr>
              <w:numPr>
                <w:ilvl w:val="0"/>
                <w:numId w:val="44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ћење напредовања ученика у односу наочекиване резултате (пробни завршни испит)</w:t>
            </w:r>
          </w:p>
          <w:p w14:paraId="6BBF4FAA" w14:textId="77777777" w:rsidR="00081803" w:rsidRPr="009C669E" w:rsidRDefault="00081803">
            <w:pPr>
              <w:numPr>
                <w:ilvl w:val="0"/>
                <w:numId w:val="44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реализације приоритета за унапређивање квалитета наставе</w:t>
            </w:r>
          </w:p>
          <w:p w14:paraId="256025EB" w14:textId="77777777" w:rsidR="00081803" w:rsidRPr="009C669E" w:rsidRDefault="00081803">
            <w:pPr>
              <w:numPr>
                <w:ilvl w:val="0"/>
                <w:numId w:val="44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остварених пројеката школе</w:t>
            </w:r>
          </w:p>
          <w:p w14:paraId="749B7745" w14:textId="77777777" w:rsidR="00081803" w:rsidRPr="009C669E" w:rsidRDefault="00081803">
            <w:pPr>
              <w:numPr>
                <w:ilvl w:val="0"/>
                <w:numId w:val="44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Разно </w:t>
            </w:r>
          </w:p>
        </w:tc>
        <w:tc>
          <w:tcPr>
            <w:tcW w:w="0" w:type="auto"/>
            <w:vAlign w:val="center"/>
          </w:tcPr>
          <w:p w14:paraId="0B3B762D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станак и дискусија чланова</w:t>
            </w:r>
          </w:p>
        </w:tc>
        <w:tc>
          <w:tcPr>
            <w:tcW w:w="0" w:type="auto"/>
            <w:vAlign w:val="center"/>
          </w:tcPr>
          <w:p w14:paraId="0331433D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тима:</w:t>
            </w:r>
          </w:p>
          <w:p w14:paraId="13ED390E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 школе</w:t>
            </w:r>
          </w:p>
          <w:p w14:paraId="0EB282EB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 школе Бојана Радуловић, педагог школе Тања Топаловић, Светлана Станковић, наставник предметне наставе, Митра Хавран-ученик, Јанко Магловски-родитељ, представник месне заједнице,Јелена Матић- наставник разредне наставе и кординатор тима</w:t>
            </w:r>
          </w:p>
        </w:tc>
      </w:tr>
      <w:tr w:rsidR="00081803" w:rsidRPr="009C669E" w14:paraId="6B16033B" w14:textId="77777777" w:rsidTr="00AE7D2F">
        <w:trPr>
          <w:cantSplit/>
          <w:jc w:val="center"/>
        </w:trPr>
        <w:tc>
          <w:tcPr>
            <w:tcW w:w="0" w:type="auto"/>
            <w:vAlign w:val="center"/>
          </w:tcPr>
          <w:p w14:paraId="68798143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јун</w:t>
            </w:r>
          </w:p>
        </w:tc>
        <w:tc>
          <w:tcPr>
            <w:tcW w:w="0" w:type="auto"/>
            <w:vAlign w:val="center"/>
          </w:tcPr>
          <w:p w14:paraId="1860E3A6" w14:textId="77777777" w:rsidR="00081803" w:rsidRPr="009C669E" w:rsidRDefault="00081803">
            <w:pPr>
              <w:numPr>
                <w:ilvl w:val="0"/>
                <w:numId w:val="45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остваривања постигнућа ученика на крају школске године</w:t>
            </w:r>
          </w:p>
          <w:p w14:paraId="580A17E4" w14:textId="77777777" w:rsidR="00081803" w:rsidRPr="009C669E" w:rsidRDefault="00081803">
            <w:pPr>
              <w:numPr>
                <w:ilvl w:val="0"/>
                <w:numId w:val="45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еализација циљева, исхода и стандарда у настави</w:t>
            </w:r>
          </w:p>
          <w:p w14:paraId="164375B3" w14:textId="77777777" w:rsidR="00081803" w:rsidRPr="009C669E" w:rsidRDefault="00081803">
            <w:pPr>
              <w:numPr>
                <w:ilvl w:val="0"/>
                <w:numId w:val="45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Вредновање рада наставника и осталих запослених</w:t>
            </w:r>
          </w:p>
          <w:p w14:paraId="35070EC6" w14:textId="77777777" w:rsidR="00081803" w:rsidRPr="009C669E" w:rsidRDefault="00081803">
            <w:pPr>
              <w:numPr>
                <w:ilvl w:val="0"/>
                <w:numId w:val="45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Анализа документације </w:t>
            </w:r>
          </w:p>
          <w:p w14:paraId="6ACE84FD" w14:textId="77777777" w:rsidR="00081803" w:rsidRPr="009C669E" w:rsidRDefault="00081803">
            <w:pPr>
              <w:numPr>
                <w:ilvl w:val="0"/>
                <w:numId w:val="45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Разно </w:t>
            </w:r>
          </w:p>
        </w:tc>
        <w:tc>
          <w:tcPr>
            <w:tcW w:w="0" w:type="auto"/>
            <w:vAlign w:val="center"/>
          </w:tcPr>
          <w:p w14:paraId="0FD0CD8E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станак и дискусија чланова</w:t>
            </w:r>
          </w:p>
        </w:tc>
        <w:tc>
          <w:tcPr>
            <w:tcW w:w="0" w:type="auto"/>
            <w:vAlign w:val="center"/>
          </w:tcPr>
          <w:p w14:paraId="586A8CF0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тима:</w:t>
            </w:r>
          </w:p>
          <w:p w14:paraId="0AADB08D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 школе</w:t>
            </w:r>
          </w:p>
          <w:p w14:paraId="445AD123" w14:textId="77777777" w:rsidR="00081803" w:rsidRPr="009C669E" w:rsidRDefault="00081803" w:rsidP="00495D69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 школе Бојана Радуловић, педагог школе Тања Топаловић, Светлана Станковић, наставник предметне наставе, Митра Хавран-ученик, Јанко Магловски-родитељ, представник месне заједнице,Јелена Матић- наставник разредне наставе и кординатор тима</w:t>
            </w:r>
          </w:p>
        </w:tc>
      </w:tr>
    </w:tbl>
    <w:p w14:paraId="3119757A" w14:textId="69DF590E" w:rsidR="0021069E" w:rsidRDefault="0021069E" w:rsidP="00112FCC">
      <w:pPr>
        <w:tabs>
          <w:tab w:val="left" w:pos="7056"/>
        </w:tabs>
        <w:rPr>
          <w:lang w:val="sr-Cyrl-RS"/>
        </w:rPr>
      </w:pPr>
    </w:p>
    <w:p w14:paraId="3868539D" w14:textId="77777777" w:rsidR="0021069E" w:rsidRDefault="0021069E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407EAA7E" w14:textId="17ABEC14" w:rsidR="00697CB2" w:rsidRPr="008464E3" w:rsidRDefault="00DF7366" w:rsidP="00697CB2">
      <w:pPr>
        <w:pStyle w:val="Heading3"/>
      </w:pPr>
      <w:bookmarkStart w:id="537" w:name="_Toc207882542"/>
      <w:bookmarkStart w:id="538" w:name="_Toc208322981"/>
      <w:bookmarkStart w:id="539" w:name="_Toc208325306"/>
      <w:bookmarkStart w:id="540" w:name="_Toc208330965"/>
      <w:bookmarkStart w:id="541" w:name="_Toc208339796"/>
      <w:bookmarkStart w:id="542" w:name="_Toc208498795"/>
      <w:bookmarkStart w:id="543" w:name="_Toc208572322"/>
      <w:bookmarkStart w:id="544" w:name="_Toc208573620"/>
      <w:bookmarkStart w:id="545" w:name="_Toc208574646"/>
      <w:bookmarkStart w:id="546" w:name="_Toc208575011"/>
      <w:bookmarkStart w:id="547" w:name="_Toc208833129"/>
      <w:r>
        <w:rPr>
          <w:lang w:val="sr-Cyrl-RS"/>
        </w:rPr>
        <w:lastRenderedPageBreak/>
        <w:t>10</w:t>
      </w:r>
      <w:r w:rsidR="00697CB2">
        <w:t>.1</w:t>
      </w:r>
      <w:r w:rsidR="00A54360">
        <w:rPr>
          <w:lang w:val="sr-Cyrl-RS"/>
        </w:rPr>
        <w:t>6</w:t>
      </w:r>
      <w:r>
        <w:rPr>
          <w:lang w:val="sr-Cyrl-RS"/>
        </w:rPr>
        <w:t>.</w:t>
      </w:r>
      <w:r w:rsidR="00697CB2">
        <w:t xml:space="preserve"> </w:t>
      </w:r>
      <w:proofErr w:type="spellStart"/>
      <w:r w:rsidR="00697CB2">
        <w:t>Тим</w:t>
      </w:r>
      <w:proofErr w:type="spellEnd"/>
      <w:r w:rsidR="00697CB2">
        <w:t xml:space="preserve"> </w:t>
      </w:r>
      <w:proofErr w:type="spellStart"/>
      <w:r w:rsidR="00697CB2">
        <w:t>за</w:t>
      </w:r>
      <w:proofErr w:type="spellEnd"/>
      <w:r w:rsidR="00697CB2">
        <w:t xml:space="preserve"> </w:t>
      </w:r>
      <w:proofErr w:type="spellStart"/>
      <w:r w:rsidR="00697CB2">
        <w:t>развој</w:t>
      </w:r>
      <w:proofErr w:type="spellEnd"/>
      <w:r w:rsidR="00697CB2">
        <w:t xml:space="preserve"> </w:t>
      </w:r>
      <w:proofErr w:type="spellStart"/>
      <w:r w:rsidR="00697CB2">
        <w:t>међупредметних</w:t>
      </w:r>
      <w:proofErr w:type="spellEnd"/>
      <w:r w:rsidR="00697CB2">
        <w:t xml:space="preserve"> </w:t>
      </w:r>
      <w:proofErr w:type="spellStart"/>
      <w:r w:rsidR="00697CB2">
        <w:t>компетенција</w:t>
      </w:r>
      <w:proofErr w:type="spellEnd"/>
      <w:r w:rsidR="00697CB2">
        <w:t xml:space="preserve"> и </w:t>
      </w:r>
      <w:proofErr w:type="spellStart"/>
      <w:r w:rsidR="00697CB2">
        <w:t>предузетништва</w:t>
      </w:r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proofErr w:type="spellEnd"/>
    </w:p>
    <w:p w14:paraId="3207A205" w14:textId="699C12A1" w:rsidR="008B17E5" w:rsidRDefault="008B17E5" w:rsidP="00112FCC">
      <w:pPr>
        <w:tabs>
          <w:tab w:val="left" w:pos="7056"/>
        </w:tabs>
        <w:rPr>
          <w:lang w:val="sr-Cyrl-RS"/>
        </w:rPr>
      </w:pPr>
    </w:p>
    <w:p w14:paraId="57A26CAE" w14:textId="77777777" w:rsidR="00697CB2" w:rsidRDefault="00697CB2" w:rsidP="0098120C">
      <w:pPr>
        <w:spacing w:after="200" w:line="276" w:lineRule="auto"/>
        <w:rPr>
          <w:szCs w:val="24"/>
        </w:rPr>
      </w:pPr>
      <w:proofErr w:type="spellStart"/>
      <w:r>
        <w:rPr>
          <w:szCs w:val="24"/>
        </w:rPr>
        <w:t>Развој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ђупредмет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мпетенција</w:t>
      </w:r>
      <w:proofErr w:type="spellEnd"/>
      <w:r>
        <w:rPr>
          <w:szCs w:val="24"/>
        </w:rPr>
        <w:t>:</w:t>
      </w:r>
    </w:p>
    <w:p w14:paraId="0D303D6F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ЦИЉ: </w:t>
      </w:r>
      <w:proofErr w:type="spellStart"/>
      <w:r>
        <w:rPr>
          <w:szCs w:val="24"/>
        </w:rPr>
        <w:t>Динамични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ангажовање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комбинова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нања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вештин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ставо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елевант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азличите</w:t>
      </w:r>
      <w:proofErr w:type="spellEnd"/>
      <w:r>
        <w:rPr>
          <w:szCs w:val="24"/>
        </w:rPr>
        <w:t xml:space="preserve"> </w:t>
      </w:r>
    </w:p>
    <w:p w14:paraId="0EB18639" w14:textId="77777777" w:rsidR="00697CB2" w:rsidRDefault="00697CB2" w:rsidP="0098120C">
      <w:pPr>
        <w:spacing w:after="200" w:line="276" w:lineRule="auto"/>
        <w:rPr>
          <w:szCs w:val="24"/>
        </w:rPr>
      </w:pPr>
      <w:proofErr w:type="spellStart"/>
      <w:r>
        <w:rPr>
          <w:szCs w:val="24"/>
        </w:rPr>
        <w:t>реалн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нтекст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хтева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функционалн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мену</w:t>
      </w:r>
      <w:proofErr w:type="spellEnd"/>
      <w:r>
        <w:rPr>
          <w:szCs w:val="24"/>
        </w:rPr>
        <w:t xml:space="preserve">. </w:t>
      </w:r>
    </w:p>
    <w:p w14:paraId="4B76E357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ЗАДАЦИ: </w:t>
      </w:r>
    </w:p>
    <w:p w14:paraId="2AFC6802" w14:textId="77777777" w:rsidR="00697CB2" w:rsidRDefault="00697CB2">
      <w:pPr>
        <w:numPr>
          <w:ilvl w:val="0"/>
          <w:numId w:val="46"/>
        </w:numPr>
        <w:spacing w:after="200" w:line="276" w:lineRule="auto"/>
        <w:ind w:left="0"/>
        <w:rPr>
          <w:szCs w:val="24"/>
        </w:rPr>
      </w:pPr>
      <w:r>
        <w:rPr>
          <w:szCs w:val="24"/>
        </w:rPr>
        <w:t xml:space="preserve"> </w:t>
      </w:r>
      <w:proofErr w:type="spellStart"/>
      <w:r>
        <w:rPr>
          <w:szCs w:val="24"/>
        </w:rPr>
        <w:t>Развој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в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јединачн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омпетенција</w:t>
      </w:r>
      <w:proofErr w:type="spellEnd"/>
      <w:r>
        <w:rPr>
          <w:szCs w:val="24"/>
        </w:rPr>
        <w:t xml:space="preserve"> </w:t>
      </w:r>
    </w:p>
    <w:p w14:paraId="302EE1AE" w14:textId="77777777" w:rsidR="00697CB2" w:rsidRDefault="00697CB2">
      <w:pPr>
        <w:numPr>
          <w:ilvl w:val="0"/>
          <w:numId w:val="46"/>
        </w:numPr>
        <w:spacing w:after="200" w:line="276" w:lineRule="auto"/>
        <w:ind w:left="0"/>
        <w:rPr>
          <w:szCs w:val="24"/>
        </w:rPr>
      </w:pPr>
      <w:r>
        <w:rPr>
          <w:szCs w:val="24"/>
        </w:rPr>
        <w:t xml:space="preserve"> </w:t>
      </w:r>
      <w:proofErr w:type="spellStart"/>
      <w:r>
        <w:rPr>
          <w:szCs w:val="24"/>
        </w:rPr>
        <w:t>Развој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ро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став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в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мета</w:t>
      </w:r>
      <w:proofErr w:type="spellEnd"/>
      <w:r>
        <w:rPr>
          <w:szCs w:val="24"/>
        </w:rPr>
        <w:t xml:space="preserve"> </w:t>
      </w:r>
    </w:p>
    <w:p w14:paraId="11949898" w14:textId="77777777" w:rsidR="00697CB2" w:rsidRDefault="00697CB2">
      <w:pPr>
        <w:numPr>
          <w:ilvl w:val="0"/>
          <w:numId w:val="46"/>
        </w:numPr>
        <w:spacing w:after="200" w:line="276" w:lineRule="auto"/>
        <w:ind w:left="0"/>
        <w:rPr>
          <w:szCs w:val="24"/>
        </w:rPr>
      </w:pPr>
      <w:r>
        <w:rPr>
          <w:szCs w:val="24"/>
        </w:rPr>
        <w:t xml:space="preserve"> </w:t>
      </w:r>
      <w:proofErr w:type="spellStart"/>
      <w:r>
        <w:rPr>
          <w:szCs w:val="24"/>
        </w:rPr>
        <w:t>Примен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различити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итуацијам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решавањ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блем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датака</w:t>
      </w:r>
      <w:proofErr w:type="spellEnd"/>
      <w:r>
        <w:rPr>
          <w:szCs w:val="24"/>
        </w:rPr>
        <w:t xml:space="preserve"> </w:t>
      </w:r>
    </w:p>
    <w:p w14:paraId="0CAEC488" w14:textId="77777777" w:rsidR="00697CB2" w:rsidRDefault="00697CB2">
      <w:pPr>
        <w:numPr>
          <w:ilvl w:val="0"/>
          <w:numId w:val="46"/>
        </w:numPr>
        <w:spacing w:after="200" w:line="276" w:lineRule="auto"/>
        <w:ind w:left="0"/>
        <w:rPr>
          <w:szCs w:val="24"/>
        </w:rPr>
      </w:pPr>
      <w:r>
        <w:rPr>
          <w:szCs w:val="24"/>
        </w:rPr>
        <w:t xml:space="preserve"> </w:t>
      </w:r>
      <w:proofErr w:type="spellStart"/>
      <w:r>
        <w:rPr>
          <w:szCs w:val="24"/>
        </w:rPr>
        <w:t>Развој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снов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еложивот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чење</w:t>
      </w:r>
      <w:proofErr w:type="spellEnd"/>
      <w:r>
        <w:rPr>
          <w:szCs w:val="24"/>
        </w:rPr>
        <w:t xml:space="preserve"> </w:t>
      </w:r>
    </w:p>
    <w:p w14:paraId="1730B69D" w14:textId="20B12CD6" w:rsidR="00697CB2" w:rsidRPr="00CC4DD1" w:rsidRDefault="00697CB2">
      <w:pPr>
        <w:numPr>
          <w:ilvl w:val="0"/>
          <w:numId w:val="46"/>
        </w:numPr>
        <w:spacing w:after="200" w:line="276" w:lineRule="auto"/>
        <w:ind w:left="0"/>
        <w:rPr>
          <w:szCs w:val="24"/>
        </w:rPr>
      </w:pPr>
      <w:proofErr w:type="spellStart"/>
      <w:r w:rsidRPr="00CC4DD1">
        <w:rPr>
          <w:szCs w:val="24"/>
        </w:rPr>
        <w:t>Развој</w:t>
      </w:r>
      <w:proofErr w:type="spellEnd"/>
      <w:r w:rsidRPr="00CC4DD1">
        <w:rPr>
          <w:szCs w:val="24"/>
        </w:rPr>
        <w:t xml:space="preserve"> </w:t>
      </w:r>
      <w:proofErr w:type="spellStart"/>
      <w:r w:rsidRPr="00CC4DD1">
        <w:rPr>
          <w:szCs w:val="24"/>
        </w:rPr>
        <w:t>свих</w:t>
      </w:r>
      <w:proofErr w:type="spellEnd"/>
      <w:r w:rsidRPr="00CC4DD1">
        <w:rPr>
          <w:szCs w:val="24"/>
        </w:rPr>
        <w:t xml:space="preserve"> </w:t>
      </w:r>
      <w:proofErr w:type="spellStart"/>
      <w:r w:rsidRPr="00CC4DD1">
        <w:rPr>
          <w:szCs w:val="24"/>
        </w:rPr>
        <w:t>општих</w:t>
      </w:r>
      <w:proofErr w:type="spellEnd"/>
      <w:r w:rsidRPr="00CC4DD1">
        <w:rPr>
          <w:szCs w:val="24"/>
        </w:rPr>
        <w:t xml:space="preserve"> </w:t>
      </w:r>
      <w:proofErr w:type="spellStart"/>
      <w:r w:rsidRPr="00CC4DD1">
        <w:rPr>
          <w:szCs w:val="24"/>
        </w:rPr>
        <w:t>међупредметних</w:t>
      </w:r>
      <w:proofErr w:type="spellEnd"/>
      <w:r w:rsidRPr="00CC4DD1">
        <w:rPr>
          <w:szCs w:val="24"/>
        </w:rPr>
        <w:t xml:space="preserve"> </w:t>
      </w:r>
      <w:proofErr w:type="spellStart"/>
      <w:r w:rsidRPr="00CC4DD1">
        <w:rPr>
          <w:szCs w:val="24"/>
        </w:rPr>
        <w:t>компетенција</w:t>
      </w:r>
      <w:proofErr w:type="spellEnd"/>
      <w:r w:rsidRPr="00CC4DD1">
        <w:rPr>
          <w:szCs w:val="24"/>
        </w:rPr>
        <w:t xml:space="preserve"> </w:t>
      </w:r>
      <w:proofErr w:type="spellStart"/>
      <w:r w:rsidRPr="00CC4DD1">
        <w:rPr>
          <w:szCs w:val="24"/>
        </w:rPr>
        <w:t>за</w:t>
      </w:r>
      <w:proofErr w:type="spellEnd"/>
      <w:r w:rsidRPr="00CC4DD1">
        <w:rPr>
          <w:szCs w:val="24"/>
        </w:rPr>
        <w:t xml:space="preserve"> </w:t>
      </w:r>
      <w:proofErr w:type="spellStart"/>
      <w:r w:rsidRPr="00CC4DD1">
        <w:rPr>
          <w:szCs w:val="24"/>
        </w:rPr>
        <w:t>крај</w:t>
      </w:r>
      <w:proofErr w:type="spellEnd"/>
      <w:r w:rsidRPr="00CC4DD1">
        <w:rPr>
          <w:szCs w:val="24"/>
        </w:rPr>
        <w:t xml:space="preserve"> </w:t>
      </w:r>
      <w:proofErr w:type="spellStart"/>
      <w:r w:rsidRPr="00CC4DD1">
        <w:rPr>
          <w:szCs w:val="24"/>
        </w:rPr>
        <w:t>обавезног</w:t>
      </w:r>
      <w:proofErr w:type="spellEnd"/>
      <w:r w:rsidRPr="00CC4DD1">
        <w:rPr>
          <w:szCs w:val="24"/>
        </w:rPr>
        <w:t xml:space="preserve"> </w:t>
      </w:r>
      <w:proofErr w:type="spellStart"/>
      <w:r w:rsidRPr="00CC4DD1">
        <w:rPr>
          <w:szCs w:val="24"/>
        </w:rPr>
        <w:t>основног</w:t>
      </w:r>
      <w:proofErr w:type="spellEnd"/>
      <w:r w:rsidRPr="00CC4DD1">
        <w:rPr>
          <w:szCs w:val="24"/>
        </w:rPr>
        <w:t xml:space="preserve"> </w:t>
      </w:r>
      <w:proofErr w:type="spellStart"/>
      <w:r w:rsidRPr="00CC4DD1">
        <w:rPr>
          <w:szCs w:val="24"/>
        </w:rPr>
        <w:t>образовања</w:t>
      </w:r>
      <w:proofErr w:type="spellEnd"/>
      <w:r w:rsidRPr="00CC4DD1">
        <w:rPr>
          <w:szCs w:val="24"/>
        </w:rPr>
        <w:t xml:space="preserve"> и </w:t>
      </w:r>
      <w:proofErr w:type="spellStart"/>
      <w:r w:rsidRPr="00CC4DD1">
        <w:rPr>
          <w:szCs w:val="24"/>
        </w:rPr>
        <w:t>васпитања</w:t>
      </w:r>
      <w:proofErr w:type="spellEnd"/>
      <w:r w:rsidRPr="00CC4DD1">
        <w:rPr>
          <w:szCs w:val="24"/>
        </w:rPr>
        <w:t xml:space="preserve">: </w:t>
      </w:r>
    </w:p>
    <w:p w14:paraId="42DA5956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1. КОМПЕТЕНЦИЈА ЗА ЦЕЛОЖИВОТНО УЧЕЊЕ </w:t>
      </w:r>
    </w:p>
    <w:p w14:paraId="4DA209D7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2. ВЕШТИНА КОМУНИКАЦИЈЕ </w:t>
      </w:r>
    </w:p>
    <w:p w14:paraId="5C604F86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3. РАД СА ПОДАЦИМА И ИНФОРМАЦИЈАМА </w:t>
      </w:r>
    </w:p>
    <w:p w14:paraId="75D7C063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4. ДИГИТАЛНА КОМПЕТЕНЦИЈА </w:t>
      </w:r>
    </w:p>
    <w:p w14:paraId="70FC87B4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5. РЕШАВАЊЕ ПРОБЛЕМА </w:t>
      </w:r>
    </w:p>
    <w:p w14:paraId="22EEFA68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6. ВЕШТИНА САРАДЊЕ </w:t>
      </w:r>
    </w:p>
    <w:p w14:paraId="45091E8E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7. ВЕШТИНА ЗА ЖИВОТ У ДЕМОКРАТСКОМ ДРУШТВУ </w:t>
      </w:r>
    </w:p>
    <w:p w14:paraId="09E5FEF6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8. БРИГА ЗА ЗДРАВЉЕ </w:t>
      </w:r>
    </w:p>
    <w:p w14:paraId="5772E0E2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9. ЕКОЛОШКА КОМПЕТЕНЦИЈА </w:t>
      </w:r>
    </w:p>
    <w:p w14:paraId="6D2A1CCF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 xml:space="preserve">10. ЕСТЕТСКА КОМПЕТЕНЦИЈА </w:t>
      </w:r>
    </w:p>
    <w:p w14:paraId="03A021D2" w14:textId="77777777" w:rsidR="00697CB2" w:rsidRDefault="00697CB2" w:rsidP="0098120C">
      <w:pPr>
        <w:spacing w:after="200" w:line="276" w:lineRule="auto"/>
        <w:rPr>
          <w:szCs w:val="24"/>
        </w:rPr>
      </w:pPr>
      <w:r>
        <w:rPr>
          <w:szCs w:val="24"/>
        </w:rPr>
        <w:t>11. ПРЕДУЗЕТНИЧКА КОМПЕТЕНЦИЈА</w:t>
      </w:r>
    </w:p>
    <w:p w14:paraId="313E2911" w14:textId="77777777" w:rsidR="00697CB2" w:rsidRDefault="00697CB2" w:rsidP="00697CB2">
      <w:pPr>
        <w:spacing w:after="200" w:line="276" w:lineRule="auto"/>
        <w:ind w:left="1170"/>
        <w:rPr>
          <w:szCs w:val="24"/>
        </w:rPr>
      </w:pPr>
    </w:p>
    <w:p w14:paraId="38BA385C" w14:textId="77777777" w:rsidR="00697CB2" w:rsidRDefault="00697CB2" w:rsidP="00697CB2">
      <w:pPr>
        <w:spacing w:after="200" w:line="276" w:lineRule="auto"/>
        <w:ind w:left="1170"/>
        <w:rPr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79"/>
        <w:gridCol w:w="2032"/>
        <w:gridCol w:w="1622"/>
        <w:gridCol w:w="1989"/>
        <w:gridCol w:w="1394"/>
      </w:tblGrid>
      <w:tr w:rsidR="00697CB2" w14:paraId="32FA683E" w14:textId="77777777" w:rsidTr="00495D69">
        <w:trPr>
          <w:tblHeader/>
          <w:jc w:val="center"/>
        </w:trPr>
        <w:tc>
          <w:tcPr>
            <w:tcW w:w="0" w:type="auto"/>
            <w:gridSpan w:val="5"/>
          </w:tcPr>
          <w:p w14:paraId="5B10EA53" w14:textId="77777777" w:rsidR="00697CB2" w:rsidRPr="006F03AB" w:rsidRDefault="00697CB2" w:rsidP="00495D69">
            <w:pPr>
              <w:spacing w:after="160" w:line="259" w:lineRule="auto"/>
              <w:jc w:val="center"/>
            </w:pPr>
            <w:bookmarkStart w:id="548" w:name="_Toc176940710"/>
            <w:r w:rsidRPr="003D67E1">
              <w:lastRenderedPageBreak/>
              <w:t>ПЛАН РАДА ТИМА ЗА РАЗВОЈ МЕЂУПРЕДМЕТНИХ КОМПЕТЕНЦИЈА</w:t>
            </w:r>
            <w:bookmarkEnd w:id="548"/>
          </w:p>
        </w:tc>
      </w:tr>
      <w:tr w:rsidR="00697CB2" w14:paraId="2887CE48" w14:textId="77777777" w:rsidTr="00495D69">
        <w:trPr>
          <w:tblHeader/>
          <w:jc w:val="center"/>
        </w:trPr>
        <w:tc>
          <w:tcPr>
            <w:tcW w:w="0" w:type="auto"/>
          </w:tcPr>
          <w:p w14:paraId="4B7DD030" w14:textId="77777777" w:rsidR="00697CB2" w:rsidRDefault="00697CB2" w:rsidP="00495D69">
            <w:pPr>
              <w:spacing w:after="200" w:line="276" w:lineRule="auto"/>
              <w:rPr>
                <w:b/>
                <w:szCs w:val="24"/>
              </w:rPr>
            </w:pPr>
            <w:r>
              <w:rPr>
                <w:szCs w:val="24"/>
              </w:rPr>
              <w:br w:type="page"/>
            </w:r>
            <w:r>
              <w:rPr>
                <w:b/>
                <w:szCs w:val="24"/>
              </w:rPr>
              <w:t xml:space="preserve">АКТИВНОСТ </w:t>
            </w:r>
          </w:p>
        </w:tc>
        <w:tc>
          <w:tcPr>
            <w:tcW w:w="0" w:type="auto"/>
          </w:tcPr>
          <w:p w14:paraId="34A8AE16" w14:textId="77777777" w:rsidR="00697CB2" w:rsidRDefault="00697CB2" w:rsidP="00495D69">
            <w:pPr>
              <w:spacing w:after="200" w:line="276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>ЦИЉ АКТИВНОСТИ</w:t>
            </w:r>
          </w:p>
        </w:tc>
        <w:tc>
          <w:tcPr>
            <w:tcW w:w="0" w:type="auto"/>
          </w:tcPr>
          <w:p w14:paraId="462B4401" w14:textId="77777777" w:rsidR="00697CB2" w:rsidRDefault="00697CB2" w:rsidP="00495D69">
            <w:pPr>
              <w:spacing w:after="200" w:line="276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>НОСИОЦИ</w:t>
            </w:r>
          </w:p>
        </w:tc>
        <w:tc>
          <w:tcPr>
            <w:tcW w:w="0" w:type="auto"/>
          </w:tcPr>
          <w:p w14:paraId="04DCB52E" w14:textId="77777777" w:rsidR="00697CB2" w:rsidRDefault="00697CB2" w:rsidP="00495D69">
            <w:pPr>
              <w:spacing w:after="200" w:line="276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>ИНДИКАТОРИ</w:t>
            </w:r>
          </w:p>
        </w:tc>
        <w:tc>
          <w:tcPr>
            <w:tcW w:w="0" w:type="auto"/>
          </w:tcPr>
          <w:p w14:paraId="221F5EE2" w14:textId="77777777" w:rsidR="00697CB2" w:rsidRDefault="00697CB2" w:rsidP="00495D69">
            <w:pPr>
              <w:spacing w:after="200" w:line="276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>ВРЕМЕ</w:t>
            </w:r>
          </w:p>
        </w:tc>
      </w:tr>
      <w:tr w:rsidR="00697CB2" w14:paraId="63AFA47F" w14:textId="77777777" w:rsidTr="00495D69">
        <w:trPr>
          <w:jc w:val="center"/>
        </w:trPr>
        <w:tc>
          <w:tcPr>
            <w:tcW w:w="0" w:type="auto"/>
          </w:tcPr>
          <w:p w14:paraId="7D017340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а</w:t>
            </w:r>
            <w:proofErr w:type="spellEnd"/>
            <w:r>
              <w:rPr>
                <w:szCs w:val="24"/>
              </w:rPr>
              <w:t xml:space="preserve">; </w:t>
            </w:r>
            <w:proofErr w:type="spellStart"/>
            <w:r>
              <w:rPr>
                <w:szCs w:val="24"/>
              </w:rPr>
              <w:t>Писањ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усвај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3BAF48F3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Формир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одел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дужењ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разговор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даље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у</w:t>
            </w:r>
            <w:proofErr w:type="spellEnd"/>
          </w:p>
        </w:tc>
        <w:tc>
          <w:tcPr>
            <w:tcW w:w="0" w:type="auto"/>
          </w:tcPr>
          <w:p w14:paraId="4E8E5EEE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</w:p>
        </w:tc>
        <w:tc>
          <w:tcPr>
            <w:tcW w:w="0" w:type="auto"/>
          </w:tcPr>
          <w:p w14:paraId="46DCA355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Записник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ржа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стан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</w:p>
        </w:tc>
        <w:tc>
          <w:tcPr>
            <w:tcW w:w="0" w:type="auto"/>
          </w:tcPr>
          <w:p w14:paraId="1972C9AD" w14:textId="77777777" w:rsidR="00697CB2" w:rsidRDefault="00697CB2" w:rsidP="00495D69">
            <w:pPr>
              <w:spacing w:after="200" w:line="276" w:lineRule="auto"/>
              <w:rPr>
                <w:szCs w:val="24"/>
                <w:lang w:val="sr-Latn-RS"/>
              </w:rPr>
            </w:pPr>
            <w:proofErr w:type="spellStart"/>
            <w:r>
              <w:rPr>
                <w:szCs w:val="24"/>
              </w:rPr>
              <w:t>Септембар</w:t>
            </w:r>
            <w:proofErr w:type="spellEnd"/>
            <w:r>
              <w:rPr>
                <w:szCs w:val="24"/>
              </w:rPr>
              <w:t>, 202</w:t>
            </w:r>
            <w:r>
              <w:rPr>
                <w:szCs w:val="24"/>
                <w:lang w:val="sr-Latn-RS"/>
              </w:rPr>
              <w:t>5</w:t>
            </w:r>
          </w:p>
        </w:tc>
      </w:tr>
      <w:tr w:rsidR="00697CB2" w14:paraId="26D926CF" w14:textId="77777777" w:rsidTr="00495D69">
        <w:trPr>
          <w:trHeight w:val="2969"/>
          <w:jc w:val="center"/>
        </w:trPr>
        <w:tc>
          <w:tcPr>
            <w:tcW w:w="0" w:type="auto"/>
          </w:tcPr>
          <w:p w14:paraId="6446943F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Анали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шњих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оператив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ова</w:t>
            </w:r>
            <w:proofErr w:type="spellEnd"/>
            <w:r>
              <w:rPr>
                <w:szCs w:val="24"/>
              </w:rPr>
              <w:t xml:space="preserve"> – </w:t>
            </w:r>
            <w:proofErr w:type="spellStart"/>
            <w:r>
              <w:rPr>
                <w:szCs w:val="24"/>
              </w:rPr>
              <w:t>утврди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нос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ираних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реализова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ђупредмет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петенци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као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евалуациј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стих</w:t>
            </w:r>
            <w:proofErr w:type="spellEnd"/>
          </w:p>
        </w:tc>
        <w:tc>
          <w:tcPr>
            <w:tcW w:w="0" w:type="auto"/>
          </w:tcPr>
          <w:p w14:paraId="02B21540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Утврди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епен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ме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ђупредмет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петенциј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реализаци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цеса</w:t>
            </w:r>
            <w:proofErr w:type="spellEnd"/>
          </w:p>
        </w:tc>
        <w:tc>
          <w:tcPr>
            <w:tcW w:w="0" w:type="auto"/>
          </w:tcPr>
          <w:p w14:paraId="04E5DBFF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Стручна</w:t>
            </w:r>
            <w:proofErr w:type="spellEnd"/>
            <w:r>
              <w:rPr>
                <w:szCs w:val="24"/>
              </w:rPr>
              <w:t xml:space="preserve"> </w:t>
            </w:r>
          </w:p>
          <w:p w14:paraId="01356B68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служба</w:t>
            </w:r>
            <w:proofErr w:type="spellEnd"/>
          </w:p>
        </w:tc>
        <w:tc>
          <w:tcPr>
            <w:tcW w:w="0" w:type="auto"/>
          </w:tcPr>
          <w:p w14:paraId="79662DDD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ји</w:t>
            </w:r>
            <w:proofErr w:type="spellEnd"/>
          </w:p>
        </w:tc>
        <w:tc>
          <w:tcPr>
            <w:tcW w:w="0" w:type="auto"/>
          </w:tcPr>
          <w:p w14:paraId="5FFA77F7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Септембар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овембар</w:t>
            </w:r>
            <w:proofErr w:type="spellEnd"/>
            <w:r>
              <w:rPr>
                <w:szCs w:val="24"/>
              </w:rPr>
              <w:t xml:space="preserve"> 202</w:t>
            </w:r>
            <w:r>
              <w:rPr>
                <w:szCs w:val="24"/>
                <w:lang w:val="sr-Latn-RS"/>
              </w:rPr>
              <w:t>5</w:t>
            </w:r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јануар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април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јун</w:t>
            </w:r>
            <w:proofErr w:type="spellEnd"/>
            <w:r>
              <w:rPr>
                <w:szCs w:val="24"/>
              </w:rPr>
              <w:t xml:space="preserve"> 202</w:t>
            </w:r>
            <w:r>
              <w:rPr>
                <w:szCs w:val="24"/>
                <w:lang w:val="sr-Latn-RS"/>
              </w:rPr>
              <w:t>6</w:t>
            </w:r>
            <w:r>
              <w:rPr>
                <w:szCs w:val="24"/>
              </w:rPr>
              <w:t>.</w:t>
            </w:r>
          </w:p>
        </w:tc>
      </w:tr>
      <w:tr w:rsidR="00697CB2" w14:paraId="5389FC0D" w14:textId="77777777" w:rsidTr="00495D69">
        <w:trPr>
          <w:jc w:val="center"/>
        </w:trPr>
        <w:tc>
          <w:tcPr>
            <w:tcW w:w="0" w:type="auto"/>
          </w:tcPr>
          <w:p w14:paraId="73B29223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Пруж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дршк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реализаци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аннастав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ог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приноси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вој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ђупредмет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петенциј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склад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тересовањ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росторним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људск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есурсима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49D38BC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Развиј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узетништ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снаживање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познај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во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тересовањ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опособнос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бор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лобод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</w:p>
        </w:tc>
        <w:tc>
          <w:tcPr>
            <w:tcW w:w="0" w:type="auto"/>
          </w:tcPr>
          <w:p w14:paraId="3E964D0D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Реализатор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екц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ваннастав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школи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716D3E0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Састанц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звештај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час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аннастав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</w:p>
        </w:tc>
        <w:tc>
          <w:tcPr>
            <w:tcW w:w="0" w:type="auto"/>
          </w:tcPr>
          <w:p w14:paraId="31CAFE49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  <w:r>
              <w:rPr>
                <w:szCs w:val="24"/>
              </w:rPr>
              <w:t xml:space="preserve">  </w:t>
            </w:r>
          </w:p>
        </w:tc>
      </w:tr>
      <w:tr w:rsidR="00697CB2" w14:paraId="0D0697C8" w14:textId="77777777" w:rsidTr="00495D69">
        <w:trPr>
          <w:jc w:val="center"/>
        </w:trPr>
        <w:tc>
          <w:tcPr>
            <w:tcW w:w="0" w:type="auto"/>
          </w:tcPr>
          <w:p w14:paraId="6F976E23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Развиј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игитал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петен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ка</w:t>
            </w:r>
            <w:proofErr w:type="spellEnd"/>
          </w:p>
        </w:tc>
        <w:tc>
          <w:tcPr>
            <w:tcW w:w="0" w:type="auto"/>
          </w:tcPr>
          <w:p w14:paraId="1F6938BE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Развиј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игитал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петен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ка</w:t>
            </w:r>
            <w:proofErr w:type="spellEnd"/>
          </w:p>
        </w:tc>
        <w:tc>
          <w:tcPr>
            <w:tcW w:w="0" w:type="auto"/>
          </w:tcPr>
          <w:p w14:paraId="22B28699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чк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ећа</w:t>
            </w:r>
            <w:proofErr w:type="spellEnd"/>
          </w:p>
        </w:tc>
        <w:tc>
          <w:tcPr>
            <w:tcW w:w="0" w:type="auto"/>
          </w:tcPr>
          <w:p w14:paraId="35E2708D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Обук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звештај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нкете</w:t>
            </w:r>
            <w:proofErr w:type="spellEnd"/>
          </w:p>
        </w:tc>
        <w:tc>
          <w:tcPr>
            <w:tcW w:w="0" w:type="auto"/>
          </w:tcPr>
          <w:p w14:paraId="4B04AA50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</w:tr>
      <w:tr w:rsidR="00697CB2" w14:paraId="1B7F647D" w14:textId="77777777" w:rsidTr="00495D69">
        <w:trPr>
          <w:jc w:val="center"/>
        </w:trPr>
        <w:tc>
          <w:tcPr>
            <w:tcW w:w="0" w:type="auto"/>
          </w:tcPr>
          <w:p w14:paraId="50F98987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Разме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скустава</w:t>
            </w:r>
            <w:proofErr w:type="spellEnd"/>
            <w:r>
              <w:rPr>
                <w:szCs w:val="24"/>
              </w:rPr>
              <w:t xml:space="preserve">/ </w:t>
            </w:r>
            <w:proofErr w:type="spellStart"/>
            <w:r>
              <w:rPr>
                <w:szCs w:val="24"/>
              </w:rPr>
              <w:t>Искуств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ка</w:t>
            </w:r>
            <w:proofErr w:type="spellEnd"/>
            <w:r>
              <w:rPr>
                <w:szCs w:val="24"/>
              </w:rPr>
              <w:t xml:space="preserve"> 1. и 5. </w:t>
            </w:r>
            <w:proofErr w:type="spellStart"/>
            <w:r>
              <w:rPr>
                <w:szCs w:val="24"/>
              </w:rPr>
              <w:t>разред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роблем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илазил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ирањ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одговор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итања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101DF0E3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Разме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скустав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ивикав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ет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ласк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четвртог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пе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</w:t>
            </w:r>
            <w:proofErr w:type="spellEnd"/>
          </w:p>
        </w:tc>
        <w:tc>
          <w:tcPr>
            <w:tcW w:w="0" w:type="auto"/>
          </w:tcPr>
          <w:p w14:paraId="67AEFD11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Наставн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ај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вом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ет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труч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лужба</w:t>
            </w:r>
            <w:proofErr w:type="spellEnd"/>
          </w:p>
        </w:tc>
        <w:tc>
          <w:tcPr>
            <w:tcW w:w="0" w:type="auto"/>
          </w:tcPr>
          <w:p w14:paraId="3F2F75C1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Записник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станака</w:t>
            </w:r>
            <w:proofErr w:type="spellEnd"/>
          </w:p>
        </w:tc>
        <w:tc>
          <w:tcPr>
            <w:tcW w:w="0" w:type="auto"/>
          </w:tcPr>
          <w:p w14:paraId="1AC53B44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Септембар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јануар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јун</w:t>
            </w:r>
            <w:proofErr w:type="spellEnd"/>
            <w:r>
              <w:rPr>
                <w:szCs w:val="24"/>
              </w:rPr>
              <w:t xml:space="preserve"> 202</w:t>
            </w:r>
            <w:r>
              <w:rPr>
                <w:szCs w:val="24"/>
                <w:lang w:val="sr-Latn-RS"/>
              </w:rPr>
              <w:t>5</w:t>
            </w:r>
            <w:r>
              <w:rPr>
                <w:szCs w:val="24"/>
              </w:rPr>
              <w:t>/202</w:t>
            </w:r>
            <w:r>
              <w:rPr>
                <w:szCs w:val="24"/>
                <w:lang w:val="sr-Latn-RS"/>
              </w:rPr>
              <w:t>6</w:t>
            </w:r>
            <w:r>
              <w:rPr>
                <w:szCs w:val="24"/>
              </w:rPr>
              <w:t>.</w:t>
            </w:r>
          </w:p>
        </w:tc>
      </w:tr>
      <w:tr w:rsidR="00697CB2" w14:paraId="258C34B1" w14:textId="77777777" w:rsidTr="00495D69">
        <w:trPr>
          <w:jc w:val="center"/>
        </w:trPr>
        <w:tc>
          <w:tcPr>
            <w:tcW w:w="0" w:type="auto"/>
          </w:tcPr>
          <w:p w14:paraId="013EDF83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Развиј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ђупредмет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петенц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едузетништ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роз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обележавање</w:t>
            </w:r>
            <w:proofErr w:type="spellEnd"/>
            <w:r>
              <w:rPr>
                <w:szCs w:val="24"/>
              </w:rPr>
              <w:t xml:space="preserve"> ,,</w:t>
            </w:r>
            <w:proofErr w:type="spellStart"/>
            <w:r>
              <w:rPr>
                <w:szCs w:val="24"/>
              </w:rPr>
              <w:t>Дечје</w:t>
            </w:r>
            <w:proofErr w:type="spellEnd"/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едеље</w:t>
            </w:r>
            <w:proofErr w:type="spellEnd"/>
            <w:r>
              <w:rPr>
                <w:szCs w:val="24"/>
              </w:rPr>
              <w:t>”</w:t>
            </w:r>
          </w:p>
        </w:tc>
        <w:tc>
          <w:tcPr>
            <w:tcW w:w="0" w:type="auto"/>
          </w:tcPr>
          <w:p w14:paraId="64115EBB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proofErr w:type="gramStart"/>
            <w:r>
              <w:rPr>
                <w:szCs w:val="24"/>
              </w:rPr>
              <w:t>Обележавање</w:t>
            </w:r>
            <w:proofErr w:type="spellEnd"/>
            <w:r>
              <w:rPr>
                <w:szCs w:val="24"/>
              </w:rPr>
              <w:t xml:space="preserve"> ,,</w:t>
            </w:r>
            <w:proofErr w:type="spellStart"/>
            <w:r>
              <w:rPr>
                <w:szCs w:val="24"/>
              </w:rPr>
              <w:t>Дечје</w:t>
            </w:r>
            <w:proofErr w:type="spellEnd"/>
            <w:proofErr w:type="gram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недеље</w:t>
            </w:r>
            <w:proofErr w:type="spellEnd"/>
            <w:r>
              <w:rPr>
                <w:szCs w:val="24"/>
              </w:rPr>
              <w:t xml:space="preserve">“ </w:t>
            </w:r>
            <w:proofErr w:type="spellStart"/>
            <w:r>
              <w:rPr>
                <w:szCs w:val="24"/>
              </w:rPr>
              <w:t>кроз</w:t>
            </w:r>
            <w:proofErr w:type="spellEnd"/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тегрис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в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мет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096C2A58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С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ц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труч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лужба</w:t>
            </w:r>
            <w:proofErr w:type="spellEnd"/>
          </w:p>
        </w:tc>
        <w:tc>
          <w:tcPr>
            <w:tcW w:w="0" w:type="auto"/>
          </w:tcPr>
          <w:p w14:paraId="15A11AF5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ј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реализова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ктивнос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о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ч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едељ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фотографиј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рад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</w:p>
        </w:tc>
        <w:tc>
          <w:tcPr>
            <w:tcW w:w="0" w:type="auto"/>
          </w:tcPr>
          <w:p w14:paraId="6093EA31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Октобар</w:t>
            </w:r>
            <w:proofErr w:type="spellEnd"/>
            <w:r>
              <w:rPr>
                <w:szCs w:val="24"/>
              </w:rPr>
              <w:t>, 202</w:t>
            </w:r>
            <w:r>
              <w:rPr>
                <w:szCs w:val="24"/>
                <w:lang w:val="sr-Latn-RS"/>
              </w:rPr>
              <w:t>5</w:t>
            </w:r>
            <w:r>
              <w:rPr>
                <w:szCs w:val="24"/>
              </w:rPr>
              <w:t>.</w:t>
            </w:r>
          </w:p>
        </w:tc>
      </w:tr>
      <w:tr w:rsidR="00697CB2" w14:paraId="7FCFD56C" w14:textId="77777777" w:rsidTr="00495D69">
        <w:trPr>
          <w:jc w:val="center"/>
        </w:trPr>
        <w:tc>
          <w:tcPr>
            <w:tcW w:w="0" w:type="auto"/>
          </w:tcPr>
          <w:p w14:paraId="0ECE2A71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Развиј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ђупредмет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петенци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роз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прему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реализациј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слав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,,</w:t>
            </w:r>
            <w:proofErr w:type="spellStart"/>
            <w:r>
              <w:rPr>
                <w:szCs w:val="24"/>
              </w:rPr>
              <w:t>Свети</w:t>
            </w:r>
            <w:proofErr w:type="spellEnd"/>
            <w:proofErr w:type="gramEnd"/>
            <w:r>
              <w:rPr>
                <w:szCs w:val="24"/>
              </w:rPr>
              <w:t xml:space="preserve"> Сава“ </w:t>
            </w:r>
          </w:p>
        </w:tc>
        <w:tc>
          <w:tcPr>
            <w:tcW w:w="0" w:type="auto"/>
          </w:tcPr>
          <w:p w14:paraId="163EF71D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Обележа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,,</w:t>
            </w:r>
            <w:proofErr w:type="spellStart"/>
            <w:r>
              <w:rPr>
                <w:szCs w:val="24"/>
              </w:rPr>
              <w:t>Свети</w:t>
            </w:r>
            <w:proofErr w:type="spellEnd"/>
            <w:proofErr w:type="gramEnd"/>
            <w:r>
              <w:rPr>
                <w:szCs w:val="24"/>
              </w:rPr>
              <w:t xml:space="preserve"> </w:t>
            </w:r>
            <w:proofErr w:type="gramStart"/>
            <w:r>
              <w:rPr>
                <w:szCs w:val="24"/>
              </w:rPr>
              <w:t xml:space="preserve">Сава“ </w:t>
            </w:r>
            <w:proofErr w:type="spellStart"/>
            <w:r>
              <w:rPr>
                <w:szCs w:val="24"/>
              </w:rPr>
              <w:t>кроз</w:t>
            </w:r>
            <w:proofErr w:type="spellEnd"/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нтегрис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в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едмет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активности</w:t>
            </w:r>
            <w:proofErr w:type="spellEnd"/>
            <w:r>
              <w:rPr>
                <w:szCs w:val="24"/>
              </w:rPr>
              <w:t>.</w:t>
            </w:r>
          </w:p>
        </w:tc>
        <w:tc>
          <w:tcPr>
            <w:tcW w:w="0" w:type="auto"/>
          </w:tcPr>
          <w:p w14:paraId="089AC0A5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С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иц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труч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лужба</w:t>
            </w:r>
            <w:proofErr w:type="spellEnd"/>
          </w:p>
        </w:tc>
        <w:tc>
          <w:tcPr>
            <w:tcW w:w="0" w:type="auto"/>
          </w:tcPr>
          <w:p w14:paraId="33DD3AC1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Извештај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реализаци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фотографиј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рад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</w:p>
        </w:tc>
        <w:tc>
          <w:tcPr>
            <w:tcW w:w="0" w:type="auto"/>
          </w:tcPr>
          <w:p w14:paraId="4923DC86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Јануар</w:t>
            </w:r>
            <w:proofErr w:type="spellEnd"/>
            <w:r>
              <w:rPr>
                <w:szCs w:val="24"/>
              </w:rPr>
              <w:t xml:space="preserve"> 202</w:t>
            </w:r>
            <w:r>
              <w:rPr>
                <w:szCs w:val="24"/>
                <w:lang w:val="sr-Latn-RS"/>
              </w:rPr>
              <w:t>6</w:t>
            </w:r>
            <w:r>
              <w:rPr>
                <w:szCs w:val="24"/>
              </w:rPr>
              <w:t>.</w:t>
            </w:r>
          </w:p>
        </w:tc>
      </w:tr>
      <w:tr w:rsidR="00697CB2" w14:paraId="440FE740" w14:textId="77777777" w:rsidTr="00495D69">
        <w:trPr>
          <w:jc w:val="center"/>
        </w:trPr>
        <w:tc>
          <w:tcPr>
            <w:tcW w:w="0" w:type="auto"/>
          </w:tcPr>
          <w:p w14:paraId="633B7AC8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Подстиц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вој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ђупредмет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петенција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7BE22FE2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Унапређи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уникацијск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ешти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рганизовање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иониц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квизов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ебата</w:t>
            </w:r>
            <w:proofErr w:type="spellEnd"/>
            <w:r>
              <w:rPr>
                <w:szCs w:val="24"/>
              </w:rPr>
              <w:t>...</w:t>
            </w:r>
          </w:p>
        </w:tc>
        <w:tc>
          <w:tcPr>
            <w:tcW w:w="0" w:type="auto"/>
          </w:tcPr>
          <w:p w14:paraId="2F53DA27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одељен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</w:p>
        </w:tc>
        <w:tc>
          <w:tcPr>
            <w:tcW w:w="0" w:type="auto"/>
          </w:tcPr>
          <w:p w14:paraId="3EE4D71F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Записник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фотограф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иониц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извештај</w:t>
            </w:r>
            <w:proofErr w:type="spellEnd"/>
          </w:p>
        </w:tc>
        <w:tc>
          <w:tcPr>
            <w:tcW w:w="0" w:type="auto"/>
          </w:tcPr>
          <w:p w14:paraId="6C1D88A4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Март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април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мај</w:t>
            </w:r>
            <w:proofErr w:type="spellEnd"/>
            <w:r>
              <w:rPr>
                <w:szCs w:val="24"/>
              </w:rPr>
              <w:t xml:space="preserve"> 202</w:t>
            </w:r>
            <w:r>
              <w:rPr>
                <w:szCs w:val="24"/>
                <w:lang w:val="sr-Latn-RS"/>
              </w:rPr>
              <w:t>6</w:t>
            </w:r>
            <w:r>
              <w:rPr>
                <w:szCs w:val="24"/>
              </w:rPr>
              <w:t>.</w:t>
            </w:r>
          </w:p>
        </w:tc>
      </w:tr>
      <w:tr w:rsidR="00697CB2" w14:paraId="0913771B" w14:textId="77777777" w:rsidTr="00495D69">
        <w:trPr>
          <w:jc w:val="center"/>
        </w:trPr>
        <w:tc>
          <w:tcPr>
            <w:tcW w:w="0" w:type="auto"/>
          </w:tcPr>
          <w:p w14:paraId="31275CD7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Поднош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рад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ску</w:t>
            </w:r>
            <w:proofErr w:type="spellEnd"/>
            <w:r>
              <w:rPr>
                <w:szCs w:val="24"/>
              </w:rPr>
              <w:t xml:space="preserve"> 202</w:t>
            </w:r>
            <w:r>
              <w:rPr>
                <w:szCs w:val="24"/>
                <w:lang w:val="sr-Latn-RS"/>
              </w:rPr>
              <w:t>5</w:t>
            </w:r>
            <w:r>
              <w:rPr>
                <w:szCs w:val="24"/>
              </w:rPr>
              <w:t>/2</w:t>
            </w:r>
            <w:r>
              <w:rPr>
                <w:szCs w:val="24"/>
                <w:lang w:val="sr-Latn-RS"/>
              </w:rPr>
              <w:t>6</w:t>
            </w:r>
            <w:r>
              <w:rPr>
                <w:szCs w:val="24"/>
              </w:rPr>
              <w:t xml:space="preserve">. </w:t>
            </w:r>
            <w:proofErr w:type="spellStart"/>
            <w:r>
              <w:rPr>
                <w:szCs w:val="24"/>
              </w:rPr>
              <w:t>годин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lastRenderedPageBreak/>
              <w:t>Наставнич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ећ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едагош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легијуму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Школск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бору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4E216EBC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Извештај</w:t>
            </w:r>
            <w:proofErr w:type="spellEnd"/>
            <w:r>
              <w:rPr>
                <w:szCs w:val="24"/>
              </w:rPr>
              <w:t xml:space="preserve"> о </w:t>
            </w:r>
            <w:proofErr w:type="spellStart"/>
            <w:r>
              <w:rPr>
                <w:szCs w:val="24"/>
              </w:rPr>
              <w:t>рад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ђупредмет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lastRenderedPageBreak/>
              <w:t>компетенциј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едузетништво</w:t>
            </w:r>
            <w:proofErr w:type="spellEnd"/>
          </w:p>
        </w:tc>
        <w:tc>
          <w:tcPr>
            <w:tcW w:w="0" w:type="auto"/>
          </w:tcPr>
          <w:p w14:paraId="73A1F8D6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lastRenderedPageBreak/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</w:p>
        </w:tc>
        <w:tc>
          <w:tcPr>
            <w:tcW w:w="0" w:type="auto"/>
          </w:tcPr>
          <w:p w14:paraId="27D42214" w14:textId="77777777" w:rsidR="00697CB2" w:rsidRDefault="00697CB2" w:rsidP="00495D69">
            <w:pPr>
              <w:spacing w:after="200" w:line="276" w:lineRule="auto"/>
              <w:rPr>
                <w:szCs w:val="24"/>
              </w:rPr>
            </w:pPr>
            <w:proofErr w:type="spellStart"/>
            <w:r>
              <w:rPr>
                <w:szCs w:val="24"/>
              </w:rPr>
              <w:t>Проце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епе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стваренос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еализац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lastRenderedPageBreak/>
              <w:t>пл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им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анкета</w:t>
            </w:r>
            <w:proofErr w:type="spellEnd"/>
          </w:p>
        </w:tc>
        <w:tc>
          <w:tcPr>
            <w:tcW w:w="0" w:type="auto"/>
          </w:tcPr>
          <w:p w14:paraId="102C2851" w14:textId="77777777" w:rsidR="00697CB2" w:rsidRDefault="00697CB2" w:rsidP="00495D69">
            <w:pPr>
              <w:spacing w:after="200" w:line="276" w:lineRule="auto"/>
              <w:rPr>
                <w:szCs w:val="24"/>
                <w:lang w:val="sr-Latn-RS"/>
              </w:rPr>
            </w:pPr>
            <w:proofErr w:type="spellStart"/>
            <w:r>
              <w:rPr>
                <w:szCs w:val="24"/>
              </w:rPr>
              <w:lastRenderedPageBreak/>
              <w:t>Јун</w:t>
            </w:r>
            <w:proofErr w:type="spellEnd"/>
            <w:r>
              <w:rPr>
                <w:szCs w:val="24"/>
              </w:rPr>
              <w:t xml:space="preserve"> - </w:t>
            </w:r>
            <w:proofErr w:type="spellStart"/>
            <w:r>
              <w:rPr>
                <w:szCs w:val="24"/>
              </w:rPr>
              <w:t>август</w:t>
            </w:r>
            <w:proofErr w:type="spellEnd"/>
            <w:r>
              <w:rPr>
                <w:szCs w:val="24"/>
              </w:rPr>
              <w:t xml:space="preserve"> 202</w:t>
            </w:r>
            <w:r>
              <w:rPr>
                <w:szCs w:val="24"/>
                <w:lang w:val="sr-Latn-RS"/>
              </w:rPr>
              <w:t>6.</w:t>
            </w:r>
          </w:p>
        </w:tc>
      </w:tr>
    </w:tbl>
    <w:p w14:paraId="4ACD0BD1" w14:textId="77777777" w:rsidR="00697CB2" w:rsidRDefault="00697CB2" w:rsidP="00697CB2"/>
    <w:p w14:paraId="374B35EE" w14:textId="6CD67157" w:rsidR="00FF583C" w:rsidRDefault="00FF583C">
      <w:pPr>
        <w:spacing w:after="160" w:line="259" w:lineRule="auto"/>
      </w:pPr>
    </w:p>
    <w:p w14:paraId="37645FD9" w14:textId="3F715081" w:rsidR="00FF583C" w:rsidRDefault="00DF7366" w:rsidP="00FF583C">
      <w:pPr>
        <w:pStyle w:val="Heading3"/>
      </w:pPr>
      <w:bookmarkStart w:id="549" w:name="_Toc207882543"/>
      <w:bookmarkStart w:id="550" w:name="_Toc208322982"/>
      <w:bookmarkStart w:id="551" w:name="_Toc208325307"/>
      <w:bookmarkStart w:id="552" w:name="_Toc208330966"/>
      <w:bookmarkStart w:id="553" w:name="_Toc208339797"/>
      <w:bookmarkStart w:id="554" w:name="_Toc208498796"/>
      <w:bookmarkStart w:id="555" w:name="_Toc208572323"/>
      <w:bookmarkStart w:id="556" w:name="_Toc208573621"/>
      <w:bookmarkStart w:id="557" w:name="_Toc208574647"/>
      <w:bookmarkStart w:id="558" w:name="_Toc208575012"/>
      <w:bookmarkStart w:id="559" w:name="_Toc208833130"/>
      <w:r>
        <w:rPr>
          <w:lang w:val="sr-Cyrl-RS"/>
        </w:rPr>
        <w:t>10.1</w:t>
      </w:r>
      <w:r w:rsidR="00A54360">
        <w:rPr>
          <w:lang w:val="sr-Cyrl-RS"/>
        </w:rPr>
        <w:t>7</w:t>
      </w:r>
      <w:r w:rsidR="00FF583C">
        <w:t xml:space="preserve">. </w:t>
      </w:r>
      <w:proofErr w:type="spellStart"/>
      <w:r w:rsidR="00FF583C">
        <w:t>Тим</w:t>
      </w:r>
      <w:proofErr w:type="spellEnd"/>
      <w:r w:rsidR="00FF583C">
        <w:t xml:space="preserve"> </w:t>
      </w:r>
      <w:proofErr w:type="spellStart"/>
      <w:r w:rsidR="00FF583C">
        <w:t>за</w:t>
      </w:r>
      <w:proofErr w:type="spellEnd"/>
      <w:r w:rsidR="00FF583C">
        <w:t xml:space="preserve"> </w:t>
      </w:r>
      <w:proofErr w:type="spellStart"/>
      <w:r w:rsidR="00FF583C">
        <w:t>професионални</w:t>
      </w:r>
      <w:proofErr w:type="spellEnd"/>
      <w:r w:rsidR="00FF583C">
        <w:t xml:space="preserve"> </w:t>
      </w:r>
      <w:proofErr w:type="spellStart"/>
      <w:r w:rsidR="00FF583C">
        <w:t>развој</w:t>
      </w:r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proofErr w:type="spellEnd"/>
    </w:p>
    <w:p w14:paraId="5342AA57" w14:textId="0A16C4A2" w:rsidR="00697CB2" w:rsidRDefault="00697CB2" w:rsidP="00697CB2"/>
    <w:p w14:paraId="006E24B1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Визи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времен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школ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глед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роз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радњ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стали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пољни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радницим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чиј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циљ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савремењав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подиз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о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оцес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један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виши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квалитетниј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иво</w:t>
      </w:r>
      <w:proofErr w:type="spellEnd"/>
      <w:r>
        <w:rPr>
          <w:rFonts w:eastAsia="Calibri"/>
          <w:szCs w:val="24"/>
        </w:rPr>
        <w:t>.</w:t>
      </w:r>
    </w:p>
    <w:p w14:paraId="1C825306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Струч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авршав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ћ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двијати</w:t>
      </w:r>
      <w:proofErr w:type="spellEnd"/>
      <w:r>
        <w:rPr>
          <w:rFonts w:eastAsia="Calibri"/>
          <w:szCs w:val="24"/>
        </w:rPr>
        <w:t>:</w:t>
      </w:r>
    </w:p>
    <w:p w14:paraId="4EB7D3EA" w14:textId="77777777" w:rsidR="00FF583C" w:rsidRDefault="00FF583C">
      <w:pPr>
        <w:numPr>
          <w:ilvl w:val="0"/>
          <w:numId w:val="47"/>
        </w:numPr>
        <w:spacing w:after="200" w:line="276" w:lineRule="auto"/>
        <w:ind w:left="0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иво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школ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роз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аће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едавањ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едукатив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држа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едвиђе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ичко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већ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труч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актива</w:t>
      </w:r>
      <w:proofErr w:type="spellEnd"/>
      <w:r>
        <w:rPr>
          <w:rFonts w:eastAsia="Calibri"/>
          <w:szCs w:val="24"/>
        </w:rPr>
        <w:t xml:space="preserve"> (</w:t>
      </w:r>
      <w:proofErr w:type="spellStart"/>
      <w:r>
        <w:rPr>
          <w:rFonts w:eastAsia="Calibri"/>
          <w:szCs w:val="24"/>
        </w:rPr>
        <w:t>разме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искустав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л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држа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глед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часов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извештај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еминар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конгреса</w:t>
      </w:r>
      <w:proofErr w:type="spellEnd"/>
      <w:r>
        <w:rPr>
          <w:rFonts w:eastAsia="Calibri"/>
          <w:szCs w:val="24"/>
        </w:rPr>
        <w:t xml:space="preserve">), </w:t>
      </w:r>
      <w:proofErr w:type="spellStart"/>
      <w:r>
        <w:rPr>
          <w:rFonts w:eastAsia="Calibri"/>
          <w:szCs w:val="24"/>
        </w:rPr>
        <w:t>кроз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ментор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педагог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психолог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директор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иправницима</w:t>
      </w:r>
      <w:proofErr w:type="spellEnd"/>
      <w:r>
        <w:rPr>
          <w:rFonts w:eastAsia="Calibri"/>
          <w:szCs w:val="24"/>
        </w:rPr>
        <w:t>;</w:t>
      </w:r>
    </w:p>
    <w:p w14:paraId="7D4988F7" w14:textId="77777777" w:rsidR="00FF583C" w:rsidRDefault="00FF583C">
      <w:pPr>
        <w:numPr>
          <w:ilvl w:val="0"/>
          <w:numId w:val="47"/>
        </w:numPr>
        <w:spacing w:after="200" w:line="276" w:lineRule="auto"/>
        <w:ind w:left="0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Ван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школ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роз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чешћ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aкредитовани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активностима</w:t>
      </w:r>
      <w:proofErr w:type="spellEnd"/>
      <w:r>
        <w:rPr>
          <w:rFonts w:eastAsia="Calibri"/>
          <w:szCs w:val="24"/>
        </w:rPr>
        <w:t>.</w:t>
      </w:r>
    </w:p>
    <w:p w14:paraId="091862DF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Струч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авршав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ик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струч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радник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директор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школ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та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императив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школ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о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звија</w:t>
      </w:r>
      <w:proofErr w:type="spellEnd"/>
      <w:r>
        <w:rPr>
          <w:rFonts w:eastAsia="Calibri"/>
          <w:szCs w:val="24"/>
        </w:rPr>
        <w:t xml:space="preserve">. </w:t>
      </w:r>
      <w:proofErr w:type="spellStart"/>
      <w:r>
        <w:rPr>
          <w:rFonts w:eastAsia="Calibri"/>
          <w:szCs w:val="24"/>
        </w:rPr>
        <w:t>Наставницима</w:t>
      </w:r>
      <w:proofErr w:type="spellEnd"/>
      <w:r>
        <w:rPr>
          <w:rFonts w:eastAsia="Calibri"/>
          <w:szCs w:val="24"/>
        </w:rPr>
        <w:t>/</w:t>
      </w:r>
      <w:proofErr w:type="spellStart"/>
      <w:r>
        <w:rPr>
          <w:rFonts w:eastAsia="Calibri"/>
          <w:szCs w:val="24"/>
        </w:rPr>
        <w:t>учитељима</w:t>
      </w:r>
      <w:proofErr w:type="spellEnd"/>
      <w:r>
        <w:rPr>
          <w:rFonts w:eastAsia="Calibri"/>
          <w:szCs w:val="24"/>
        </w:rPr>
        <w:t>/</w:t>
      </w:r>
      <w:proofErr w:type="spellStart"/>
      <w:r>
        <w:rPr>
          <w:rFonts w:eastAsia="Calibri"/>
          <w:szCs w:val="24"/>
        </w:rPr>
        <w:t>стручни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радницима</w:t>
      </w:r>
      <w:proofErr w:type="spellEnd"/>
      <w:r>
        <w:rPr>
          <w:rFonts w:eastAsia="Calibri"/>
          <w:szCs w:val="24"/>
        </w:rPr>
        <w:t>/</w:t>
      </w:r>
      <w:proofErr w:type="spellStart"/>
      <w:r>
        <w:rPr>
          <w:rFonts w:eastAsia="Calibri"/>
          <w:szCs w:val="24"/>
        </w:rPr>
        <w:t>директор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в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н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еопход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лично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ручно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авршавањ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квалитетније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извође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е</w:t>
      </w:r>
      <w:proofErr w:type="spellEnd"/>
      <w:r>
        <w:rPr>
          <w:rFonts w:eastAsia="Calibri"/>
          <w:szCs w:val="24"/>
        </w:rPr>
        <w:t xml:space="preserve">. </w:t>
      </w:r>
      <w:proofErr w:type="spellStart"/>
      <w:r>
        <w:rPr>
          <w:rFonts w:eastAsia="Calibri"/>
          <w:szCs w:val="24"/>
        </w:rPr>
        <w:t>Струч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авршав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ик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ћ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бављати</w:t>
      </w:r>
      <w:proofErr w:type="spellEnd"/>
      <w:r>
        <w:rPr>
          <w:rFonts w:eastAsia="Calibri"/>
          <w:szCs w:val="24"/>
        </w:rPr>
        <w:t xml:space="preserve"> у </w:t>
      </w:r>
      <w:proofErr w:type="spellStart"/>
      <w:r>
        <w:rPr>
          <w:rFonts w:eastAsia="Calibri"/>
          <w:szCs w:val="24"/>
        </w:rPr>
        <w:t>оквир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акредитова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ограм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али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кроз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гледн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часов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струч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едавања</w:t>
      </w:r>
      <w:proofErr w:type="spellEnd"/>
      <w:r>
        <w:rPr>
          <w:rFonts w:eastAsia="Calibri"/>
          <w:szCs w:val="24"/>
        </w:rPr>
        <w:t xml:space="preserve">… </w:t>
      </w:r>
      <w:proofErr w:type="spellStart"/>
      <w:r>
        <w:rPr>
          <w:rFonts w:eastAsia="Calibri"/>
          <w:szCs w:val="24"/>
        </w:rPr>
        <w:t>Свакак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ам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иц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том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мог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јвиш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опринети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кроз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во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индивидуал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авршав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аћење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време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едагошк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остигнућ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ек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ручн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литератур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педагошк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часописа</w:t>
      </w:r>
      <w:proofErr w:type="spellEnd"/>
      <w:r>
        <w:rPr>
          <w:rFonts w:eastAsia="Calibri"/>
          <w:szCs w:val="24"/>
        </w:rPr>
        <w:t xml:space="preserve">. </w:t>
      </w:r>
      <w:proofErr w:type="spellStart"/>
      <w:r>
        <w:rPr>
          <w:rFonts w:eastAsia="Calibri"/>
          <w:szCs w:val="24"/>
        </w:rPr>
        <w:t>Примен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времен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технологиј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методички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ношење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иновација</w:t>
      </w:r>
      <w:proofErr w:type="spellEnd"/>
      <w:r>
        <w:rPr>
          <w:rFonts w:eastAsia="Calibri"/>
          <w:szCs w:val="24"/>
        </w:rPr>
        <w:t xml:space="preserve"> у </w:t>
      </w:r>
      <w:proofErr w:type="spellStart"/>
      <w:r>
        <w:rPr>
          <w:rFonts w:eastAsia="Calibri"/>
          <w:szCs w:val="24"/>
        </w:rPr>
        <w:t>наставн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оцес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иц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могу</w:t>
      </w:r>
      <w:proofErr w:type="spellEnd"/>
      <w:r>
        <w:rPr>
          <w:rFonts w:eastAsia="Calibri"/>
          <w:szCs w:val="24"/>
        </w:rPr>
        <w:t xml:space="preserve"> у </w:t>
      </w:r>
      <w:proofErr w:type="spellStart"/>
      <w:r>
        <w:rPr>
          <w:rFonts w:eastAsia="Calibri"/>
          <w:szCs w:val="24"/>
        </w:rPr>
        <w:t>многом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опринет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пешн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извођењ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постизањ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бољ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езултат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а</w:t>
      </w:r>
      <w:proofErr w:type="spellEnd"/>
      <w:r>
        <w:rPr>
          <w:rFonts w:eastAsia="Calibri"/>
          <w:szCs w:val="24"/>
        </w:rPr>
        <w:t>.</w:t>
      </w:r>
    </w:p>
    <w:p w14:paraId="0795B14C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Професионалн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звој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ик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васпитач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труч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радник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дразумев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ал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звиј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омпетенци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валитетније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бављ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л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унапређив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зво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еце</w:t>
      </w:r>
      <w:proofErr w:type="spellEnd"/>
      <w:r>
        <w:rPr>
          <w:rFonts w:eastAsia="Calibri"/>
          <w:szCs w:val="24"/>
        </w:rPr>
        <w:t>/</w:t>
      </w:r>
      <w:proofErr w:type="spellStart"/>
      <w:r>
        <w:rPr>
          <w:rFonts w:eastAsia="Calibri"/>
          <w:szCs w:val="24"/>
        </w:rPr>
        <w:t>ученик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ниво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тигнућ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ченика</w:t>
      </w:r>
      <w:proofErr w:type="spellEnd"/>
      <w:r>
        <w:rPr>
          <w:rFonts w:eastAsia="Calibri"/>
          <w:szCs w:val="24"/>
        </w:rPr>
        <w:t>.</w:t>
      </w:r>
    </w:p>
    <w:p w14:paraId="14BF7180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lastRenderedPageBreak/>
        <w:t>Један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д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слонаца</w:t>
      </w:r>
      <w:proofErr w:type="spellEnd"/>
      <w:r>
        <w:rPr>
          <w:rFonts w:eastAsia="Calibri"/>
          <w:szCs w:val="24"/>
        </w:rPr>
        <w:t xml:space="preserve"> у </w:t>
      </w:r>
      <w:proofErr w:type="spellStart"/>
      <w:r>
        <w:rPr>
          <w:rFonts w:eastAsia="Calibri"/>
          <w:szCs w:val="24"/>
        </w:rPr>
        <w:t>развој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валитет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бразов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у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компетенци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ик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васпитач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труч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радник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а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мер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нањ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вештин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тавов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чи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едов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опринос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пешн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чењу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развоју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добробит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ец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ученика</w:t>
      </w:r>
      <w:proofErr w:type="spellEnd"/>
      <w:r>
        <w:rPr>
          <w:rFonts w:eastAsia="Calibri"/>
          <w:szCs w:val="24"/>
        </w:rPr>
        <w:t>.</w:t>
      </w:r>
    </w:p>
    <w:p w14:paraId="0F71FA85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Опис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омпетенци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онкретизован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роз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змишљање</w:t>
      </w:r>
      <w:proofErr w:type="spellEnd"/>
      <w:r>
        <w:rPr>
          <w:rFonts w:eastAsia="Calibri"/>
          <w:szCs w:val="24"/>
        </w:rPr>
        <w:t xml:space="preserve"> о </w:t>
      </w:r>
      <w:proofErr w:type="spellStart"/>
      <w:r>
        <w:rPr>
          <w:rFonts w:eastAsia="Calibri"/>
          <w:szCs w:val="24"/>
        </w:rPr>
        <w:t>сопствен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у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треб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буд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водич</w:t>
      </w:r>
      <w:proofErr w:type="spellEnd"/>
      <w:r>
        <w:rPr>
          <w:rFonts w:eastAsia="Calibri"/>
          <w:szCs w:val="24"/>
        </w:rPr>
        <w:t xml:space="preserve"> у </w:t>
      </w:r>
      <w:proofErr w:type="spellStart"/>
      <w:r>
        <w:rPr>
          <w:rFonts w:eastAsia="Calibri"/>
          <w:szCs w:val="24"/>
        </w:rPr>
        <w:t>процен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треб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апослених</w:t>
      </w:r>
      <w:proofErr w:type="spellEnd"/>
      <w:r>
        <w:rPr>
          <w:rFonts w:eastAsia="Calibri"/>
          <w:szCs w:val="24"/>
        </w:rPr>
        <w:t xml:space="preserve"> у </w:t>
      </w:r>
      <w:proofErr w:type="spellStart"/>
      <w:r>
        <w:rPr>
          <w:rFonts w:eastAsia="Calibri"/>
          <w:szCs w:val="24"/>
        </w:rPr>
        <w:t>образовању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одређивањ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иоритета</w:t>
      </w:r>
      <w:proofErr w:type="spellEnd"/>
      <w:r>
        <w:rPr>
          <w:rFonts w:eastAsia="Calibri"/>
          <w:szCs w:val="24"/>
        </w:rPr>
        <w:t xml:space="preserve"> у </w:t>
      </w:r>
      <w:proofErr w:type="spellStart"/>
      <w:r>
        <w:rPr>
          <w:rFonts w:eastAsia="Calibri"/>
          <w:szCs w:val="24"/>
        </w:rPr>
        <w:t>стручн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авршавању</w:t>
      </w:r>
      <w:proofErr w:type="spellEnd"/>
      <w:r>
        <w:rPr>
          <w:rFonts w:eastAsia="Calibri"/>
          <w:szCs w:val="24"/>
        </w:rPr>
        <w:t>.</w:t>
      </w:r>
    </w:p>
    <w:p w14:paraId="22A46A94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r>
        <w:rPr>
          <w:rFonts w:eastAsia="Calibri"/>
          <w:szCs w:val="24"/>
        </w:rPr>
        <w:t xml:space="preserve">У </w:t>
      </w:r>
      <w:proofErr w:type="spellStart"/>
      <w:r>
        <w:rPr>
          <w:rFonts w:eastAsia="Calibri"/>
          <w:szCs w:val="24"/>
        </w:rPr>
        <w:t>склад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ови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авилником</w:t>
      </w:r>
      <w:proofErr w:type="spellEnd"/>
      <w:r>
        <w:rPr>
          <w:rFonts w:eastAsia="Calibri"/>
          <w:szCs w:val="24"/>
        </w:rPr>
        <w:t xml:space="preserve"> о </w:t>
      </w:r>
      <w:proofErr w:type="spellStart"/>
      <w:r>
        <w:rPr>
          <w:rFonts w:eastAsia="Calibri"/>
          <w:szCs w:val="24"/>
        </w:rPr>
        <w:t>сталн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ручн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авршавању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тицањ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в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ик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васпитач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труч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радник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руч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proofErr w:type="gramStart"/>
      <w:r>
        <w:rPr>
          <w:rFonts w:eastAsia="Calibri"/>
          <w:szCs w:val="24"/>
        </w:rPr>
        <w:t>усавршавање</w:t>
      </w:r>
      <w:proofErr w:type="spellEnd"/>
      <w:r>
        <w:rPr>
          <w:rFonts w:eastAsia="Calibri"/>
          <w:szCs w:val="24"/>
        </w:rPr>
        <w:t xml:space="preserve">  </w:t>
      </w:r>
      <w:proofErr w:type="spellStart"/>
      <w:r>
        <w:rPr>
          <w:rFonts w:eastAsia="Calibri"/>
          <w:szCs w:val="24"/>
        </w:rPr>
        <w:t>оствариваће</w:t>
      </w:r>
      <w:proofErr w:type="spellEnd"/>
      <w:proofErr w:type="gram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хађање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ограм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бук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из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дговарајућ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едмет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област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звијања</w:t>
      </w:r>
      <w:proofErr w:type="spellEnd"/>
      <w:r>
        <w:rPr>
          <w:rFonts w:eastAsia="Calibri"/>
          <w:szCs w:val="24"/>
        </w:rPr>
        <w:t>:</w:t>
      </w:r>
    </w:p>
    <w:p w14:paraId="18997454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компетенци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ж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ручн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бласт</w:t>
      </w:r>
      <w:proofErr w:type="spellEnd"/>
      <w:r>
        <w:rPr>
          <w:rFonts w:eastAsia="Calibri"/>
          <w:szCs w:val="24"/>
        </w:rPr>
        <w:t xml:space="preserve"> (К1): </w:t>
      </w:r>
      <w:proofErr w:type="spellStart"/>
      <w:r>
        <w:rPr>
          <w:rFonts w:eastAsia="Calibri"/>
          <w:szCs w:val="24"/>
        </w:rPr>
        <w:t>српск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језик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библиотекарство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математик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информатик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друштвен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ук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природн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ук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сред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руч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бразовањ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стран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језик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уметност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физичк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васпитањ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здравстве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васпитањ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предшколск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васпитањ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образовањ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управљањ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руковођењ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норматива</w:t>
      </w:r>
      <w:proofErr w:type="spellEnd"/>
      <w:r>
        <w:rPr>
          <w:rFonts w:eastAsia="Calibri"/>
          <w:szCs w:val="24"/>
        </w:rPr>
        <w:t>;</w:t>
      </w:r>
    </w:p>
    <w:p w14:paraId="521075B5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компетенци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дучавањ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учење</w:t>
      </w:r>
      <w:proofErr w:type="spellEnd"/>
      <w:r>
        <w:rPr>
          <w:rFonts w:eastAsia="Calibri"/>
          <w:szCs w:val="24"/>
        </w:rPr>
        <w:t xml:space="preserve"> (К2), </w:t>
      </w:r>
      <w:proofErr w:type="spellStart"/>
      <w:r>
        <w:rPr>
          <w:rFonts w:eastAsia="Calibri"/>
          <w:szCs w:val="24"/>
        </w:rPr>
        <w:t>подршк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звој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личност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етет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ученика</w:t>
      </w:r>
      <w:proofErr w:type="spellEnd"/>
      <w:r>
        <w:rPr>
          <w:rFonts w:eastAsia="Calibri"/>
          <w:szCs w:val="24"/>
        </w:rPr>
        <w:t xml:space="preserve"> (К3) и </w:t>
      </w:r>
      <w:proofErr w:type="spellStart"/>
      <w:r>
        <w:rPr>
          <w:rFonts w:eastAsia="Calibri"/>
          <w:szCs w:val="24"/>
        </w:rPr>
        <w:t>комуникацију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арадњу</w:t>
      </w:r>
      <w:proofErr w:type="spellEnd"/>
      <w:r>
        <w:rPr>
          <w:rFonts w:eastAsia="Calibri"/>
          <w:szCs w:val="24"/>
        </w:rPr>
        <w:t xml:space="preserve"> (К4) </w:t>
      </w:r>
      <w:proofErr w:type="spellStart"/>
      <w:r>
        <w:rPr>
          <w:rFonts w:eastAsia="Calibri"/>
          <w:szCs w:val="24"/>
        </w:rPr>
        <w:t>из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бласти</w:t>
      </w:r>
      <w:proofErr w:type="spellEnd"/>
      <w:r>
        <w:rPr>
          <w:rFonts w:eastAsia="Calibri"/>
          <w:szCs w:val="24"/>
        </w:rPr>
        <w:t>: </w:t>
      </w:r>
      <w:proofErr w:type="spellStart"/>
      <w:r>
        <w:rPr>
          <w:rFonts w:eastAsia="Calibri"/>
          <w:szCs w:val="24"/>
        </w:rPr>
        <w:t>васпитн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општ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ит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образов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ец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ученик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ебни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требам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образовањ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васпит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језицим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ционал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мањина</w:t>
      </w:r>
      <w:proofErr w:type="spellEnd"/>
      <w:r>
        <w:rPr>
          <w:rFonts w:eastAsia="Calibri"/>
          <w:szCs w:val="24"/>
        </w:rPr>
        <w:t>.</w:t>
      </w:r>
    </w:p>
    <w:p w14:paraId="5C808DA0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r>
        <w:rPr>
          <w:rFonts w:eastAsia="Calibri"/>
          <w:szCs w:val="24"/>
        </w:rPr>
        <w:t xml:space="preserve">У </w:t>
      </w:r>
      <w:proofErr w:type="spellStart"/>
      <w:r>
        <w:rPr>
          <w:rFonts w:eastAsia="Calibri"/>
          <w:szCs w:val="24"/>
        </w:rPr>
        <w:t>Правилнику</w:t>
      </w:r>
      <w:proofErr w:type="spellEnd"/>
      <w:r>
        <w:rPr>
          <w:rFonts w:eastAsia="Calibri"/>
          <w:szCs w:val="24"/>
        </w:rPr>
        <w:t xml:space="preserve"> о </w:t>
      </w:r>
      <w:proofErr w:type="spellStart"/>
      <w:r>
        <w:rPr>
          <w:rFonts w:eastAsia="Calibri"/>
          <w:szCs w:val="24"/>
        </w:rPr>
        <w:t>сталн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ручн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авршавању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тицањ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в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ик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васпитач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труч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proofErr w:type="gramStart"/>
      <w:r>
        <w:rPr>
          <w:rFonts w:eastAsia="Calibri"/>
          <w:szCs w:val="24"/>
        </w:rPr>
        <w:t>сарадника</w:t>
      </w:r>
      <w:proofErr w:type="spellEnd"/>
      <w:r>
        <w:rPr>
          <w:rFonts w:eastAsia="Calibri"/>
          <w:szCs w:val="24"/>
        </w:rPr>
        <w:t xml:space="preserve">  </w:t>
      </w:r>
      <w:proofErr w:type="spellStart"/>
      <w:r>
        <w:rPr>
          <w:rFonts w:eastAsia="Calibri"/>
          <w:szCs w:val="24"/>
        </w:rPr>
        <w:t>каже</w:t>
      </w:r>
      <w:proofErr w:type="spellEnd"/>
      <w:proofErr w:type="gram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е</w:t>
      </w:r>
      <w:proofErr w:type="spellEnd"/>
      <w:r>
        <w:rPr>
          <w:rFonts w:eastAsia="Calibri"/>
          <w:szCs w:val="24"/>
        </w:rPr>
        <w:t xml:space="preserve">: </w:t>
      </w:r>
      <w:proofErr w:type="spellStart"/>
      <w:r>
        <w:rPr>
          <w:rFonts w:eastAsia="Calibri"/>
          <w:szCs w:val="24"/>
        </w:rPr>
        <w:t>Саставни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обавезн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е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офесионално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зво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руч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авршав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о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дразумев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иц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ових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усавршав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тојећ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омпетенци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важ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напређивање</w:t>
      </w:r>
      <w:proofErr w:type="spellEnd"/>
      <w:r>
        <w:rPr>
          <w:rFonts w:eastAsia="Calibri"/>
          <w:szCs w:val="24"/>
        </w:rPr>
        <w:t> </w:t>
      </w:r>
      <w:proofErr w:type="spellStart"/>
      <w:r>
        <w:rPr>
          <w:rFonts w:eastAsia="Calibri"/>
          <w:szCs w:val="24"/>
        </w:rPr>
        <w:t>образовно</w:t>
      </w:r>
      <w:proofErr w:type="spellEnd"/>
      <w:r>
        <w:rPr>
          <w:rFonts w:eastAsia="Calibri"/>
          <w:szCs w:val="24"/>
        </w:rPr>
        <w:t>- </w:t>
      </w:r>
      <w:proofErr w:type="spellStart"/>
      <w:r>
        <w:rPr>
          <w:rFonts w:eastAsia="Calibri"/>
          <w:szCs w:val="24"/>
        </w:rPr>
        <w:t>васпитно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васпитног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стручно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нег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еце</w:t>
      </w:r>
      <w:proofErr w:type="spellEnd"/>
      <w:r>
        <w:rPr>
          <w:rFonts w:eastAsia="Calibri"/>
          <w:szCs w:val="24"/>
        </w:rPr>
        <w:t>.</w:t>
      </w:r>
    </w:p>
    <w:p w14:paraId="4AC60A0B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Са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авилник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proofErr w:type="gramStart"/>
      <w:r>
        <w:rPr>
          <w:rFonts w:eastAsia="Calibri"/>
          <w:szCs w:val="24"/>
        </w:rPr>
        <w:t>истиче</w:t>
      </w:r>
      <w:proofErr w:type="spellEnd"/>
      <w:r>
        <w:rPr>
          <w:rFonts w:eastAsia="Calibri"/>
          <w:szCs w:val="24"/>
        </w:rPr>
        <w:t xml:space="preserve">  </w:t>
      </w:r>
      <w:proofErr w:type="spellStart"/>
      <w:r>
        <w:rPr>
          <w:rFonts w:eastAsia="Calibri"/>
          <w:szCs w:val="24"/>
        </w:rPr>
        <w:t>да</w:t>
      </w:r>
      <w:proofErr w:type="spellEnd"/>
      <w:proofErr w:type="gramEnd"/>
      <w:r>
        <w:rPr>
          <w:rFonts w:eastAsia="Calibri"/>
          <w:szCs w:val="24"/>
        </w:rPr>
        <w:t xml:space="preserve"> </w:t>
      </w:r>
      <w:proofErr w:type="spellStart"/>
      <w:proofErr w:type="gramStart"/>
      <w:r>
        <w:rPr>
          <w:rFonts w:eastAsia="Calibri"/>
          <w:szCs w:val="24"/>
        </w:rPr>
        <w:t>се</w:t>
      </w:r>
      <w:proofErr w:type="spellEnd"/>
      <w:r>
        <w:rPr>
          <w:rFonts w:eastAsia="Calibri"/>
          <w:szCs w:val="24"/>
        </w:rPr>
        <w:t xml:space="preserve">  </w:t>
      </w:r>
      <w:proofErr w:type="spellStart"/>
      <w:r>
        <w:rPr>
          <w:rFonts w:eastAsia="Calibri"/>
          <w:b/>
          <w:bCs/>
          <w:szCs w:val="24"/>
        </w:rPr>
        <w:t>лични</w:t>
      </w:r>
      <w:proofErr w:type="spellEnd"/>
      <w:proofErr w:type="gramEnd"/>
      <w:r>
        <w:rPr>
          <w:rFonts w:eastAsia="Calibri"/>
          <w:b/>
          <w:bCs/>
          <w:szCs w:val="24"/>
        </w:rPr>
        <w:t xml:space="preserve"> </w:t>
      </w:r>
      <w:proofErr w:type="spellStart"/>
      <w:r>
        <w:rPr>
          <w:rFonts w:eastAsia="Calibri"/>
          <w:b/>
          <w:bCs/>
          <w:szCs w:val="24"/>
        </w:rPr>
        <w:t>план</w:t>
      </w:r>
      <w:proofErr w:type="spellEnd"/>
      <w:r>
        <w:rPr>
          <w:rFonts w:eastAsia="Calibri"/>
          <w:szCs w:val="24"/>
        </w:rPr>
        <w:t> </w:t>
      </w:r>
      <w:proofErr w:type="spellStart"/>
      <w:r>
        <w:rPr>
          <w:rFonts w:eastAsia="Calibri"/>
          <w:szCs w:val="24"/>
        </w:rPr>
        <w:t>професионално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зво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ик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васпитач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труч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радник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чињав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снов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мопроцен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иво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звијеност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в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омпетенциј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офесиј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ставник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васпитач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стручно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радника</w:t>
      </w:r>
      <w:proofErr w:type="spellEnd"/>
      <w:r>
        <w:rPr>
          <w:rFonts w:eastAsia="Calibri"/>
          <w:szCs w:val="24"/>
        </w:rPr>
        <w:t>.</w:t>
      </w:r>
    </w:p>
    <w:p w14:paraId="2A7C1673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Прилик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ланир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важ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кладити</w:t>
      </w:r>
      <w:proofErr w:type="spellEnd"/>
      <w:r>
        <w:rPr>
          <w:rFonts w:eastAsia="Calibri"/>
          <w:szCs w:val="24"/>
        </w:rPr>
        <w:t>:</w:t>
      </w:r>
    </w:p>
    <w:p w14:paraId="7575F412" w14:textId="77777777" w:rsidR="00FF583C" w:rsidRDefault="00FF583C">
      <w:pPr>
        <w:numPr>
          <w:ilvl w:val="0"/>
          <w:numId w:val="48"/>
        </w:numPr>
        <w:spacing w:after="200" w:line="276" w:lineRule="auto"/>
        <w:ind w:left="0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Интерес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потреб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тврђених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ционално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ивоу</w:t>
      </w:r>
      <w:proofErr w:type="spellEnd"/>
      <w:r>
        <w:rPr>
          <w:rFonts w:eastAsia="Calibri"/>
          <w:szCs w:val="24"/>
        </w:rPr>
        <w:t xml:space="preserve"> – </w:t>
      </w:r>
      <w:proofErr w:type="spellStart"/>
      <w:r>
        <w:rPr>
          <w:rFonts w:eastAsia="Calibri"/>
          <w:szCs w:val="24"/>
        </w:rPr>
        <w:t>приоритетн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бласти</w:t>
      </w:r>
      <w:proofErr w:type="spellEnd"/>
    </w:p>
    <w:p w14:paraId="49213C84" w14:textId="77777777" w:rsidR="00FF583C" w:rsidRDefault="00FF583C">
      <w:pPr>
        <w:numPr>
          <w:ilvl w:val="0"/>
          <w:numId w:val="48"/>
        </w:numPr>
        <w:spacing w:after="200" w:line="276" w:lineRule="auto"/>
        <w:ind w:left="0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Интерес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потреб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ец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ученика</w:t>
      </w:r>
      <w:proofErr w:type="spellEnd"/>
    </w:p>
    <w:p w14:paraId="1B1B7609" w14:textId="77777777" w:rsidR="00FF583C" w:rsidRDefault="00FF583C">
      <w:pPr>
        <w:numPr>
          <w:ilvl w:val="0"/>
          <w:numId w:val="48"/>
        </w:numPr>
        <w:spacing w:after="200" w:line="276" w:lineRule="auto"/>
        <w:ind w:left="0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Интересе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потреб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танове</w:t>
      </w:r>
      <w:proofErr w:type="spellEnd"/>
    </w:p>
    <w:p w14:paraId="078C0832" w14:textId="77777777" w:rsidR="00FF583C" w:rsidRDefault="00FF583C">
      <w:pPr>
        <w:numPr>
          <w:ilvl w:val="0"/>
          <w:numId w:val="48"/>
        </w:numPr>
        <w:spacing w:after="200" w:line="276" w:lineRule="auto"/>
        <w:ind w:left="0"/>
        <w:rPr>
          <w:rFonts w:eastAsia="Calibri"/>
          <w:szCs w:val="24"/>
        </w:rPr>
      </w:pPr>
      <w:proofErr w:type="spellStart"/>
      <w:proofErr w:type="gramStart"/>
      <w:r>
        <w:rPr>
          <w:rFonts w:eastAsia="Calibri"/>
          <w:szCs w:val="24"/>
        </w:rPr>
        <w:t>Развијеност</w:t>
      </w:r>
      <w:proofErr w:type="spellEnd"/>
      <w:r>
        <w:rPr>
          <w:rFonts w:eastAsia="Calibri"/>
          <w:szCs w:val="24"/>
        </w:rPr>
        <w:t xml:space="preserve">  </w:t>
      </w:r>
      <w:proofErr w:type="spellStart"/>
      <w:r>
        <w:rPr>
          <w:rFonts w:eastAsia="Calibri"/>
          <w:szCs w:val="24"/>
        </w:rPr>
        <w:t>компетенција</w:t>
      </w:r>
      <w:proofErr w:type="spellEnd"/>
      <w:proofErr w:type="gram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рофесију</w:t>
      </w:r>
      <w:proofErr w:type="spellEnd"/>
    </w:p>
    <w:p w14:paraId="2223203C" w14:textId="77777777" w:rsidR="00FF583C" w:rsidRDefault="00FF583C">
      <w:pPr>
        <w:numPr>
          <w:ilvl w:val="0"/>
          <w:numId w:val="48"/>
        </w:numPr>
        <w:spacing w:after="200" w:line="276" w:lineRule="auto"/>
        <w:ind w:left="0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Резултат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мовредновањ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вреднов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валитет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танове</w:t>
      </w:r>
      <w:proofErr w:type="spellEnd"/>
    </w:p>
    <w:p w14:paraId="38986EDF" w14:textId="77777777" w:rsidR="00FF583C" w:rsidRDefault="00FF583C">
      <w:pPr>
        <w:numPr>
          <w:ilvl w:val="0"/>
          <w:numId w:val="48"/>
        </w:numPr>
        <w:spacing w:after="200" w:line="276" w:lineRule="auto"/>
        <w:ind w:left="0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Оствареност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андард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тигнућа</w:t>
      </w:r>
      <w:proofErr w:type="spellEnd"/>
    </w:p>
    <w:p w14:paraId="4AE22904" w14:textId="77777777" w:rsidR="00FF583C" w:rsidRDefault="00FF583C">
      <w:pPr>
        <w:numPr>
          <w:ilvl w:val="0"/>
          <w:numId w:val="48"/>
        </w:numPr>
        <w:spacing w:after="200" w:line="276" w:lineRule="auto"/>
        <w:ind w:left="0"/>
        <w:rPr>
          <w:rFonts w:eastAsia="Calibri"/>
          <w:szCs w:val="24"/>
        </w:rPr>
      </w:pPr>
      <w:proofErr w:type="spellStart"/>
      <w:r>
        <w:rPr>
          <w:rFonts w:eastAsia="Calibri"/>
          <w:szCs w:val="24"/>
        </w:rPr>
        <w:t>Финансијск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апацитете</w:t>
      </w:r>
      <w:proofErr w:type="spellEnd"/>
    </w:p>
    <w:p w14:paraId="614C6DA5" w14:textId="77777777" w:rsidR="00FF583C" w:rsidRDefault="00FF583C" w:rsidP="00FF583C">
      <w:pPr>
        <w:spacing w:after="200" w:line="276" w:lineRule="auto"/>
        <w:rPr>
          <w:rFonts w:eastAsia="Calibri"/>
          <w:szCs w:val="24"/>
        </w:rPr>
      </w:pPr>
      <w:proofErr w:type="spellStart"/>
      <w:proofErr w:type="gramStart"/>
      <w:r>
        <w:rPr>
          <w:rFonts w:eastAsia="Calibri"/>
          <w:b/>
          <w:szCs w:val="24"/>
        </w:rPr>
        <w:lastRenderedPageBreak/>
        <w:t>Преглед</w:t>
      </w:r>
      <w:proofErr w:type="spellEnd"/>
      <w:r>
        <w:rPr>
          <w:rFonts w:eastAsia="Calibri"/>
          <w:b/>
          <w:szCs w:val="24"/>
        </w:rPr>
        <w:t xml:space="preserve">  </w:t>
      </w:r>
      <w:proofErr w:type="spellStart"/>
      <w:r>
        <w:rPr>
          <w:rFonts w:eastAsia="Calibri"/>
          <w:b/>
          <w:szCs w:val="24"/>
        </w:rPr>
        <w:t>могућих</w:t>
      </w:r>
      <w:proofErr w:type="spellEnd"/>
      <w:proofErr w:type="gramEnd"/>
      <w:r>
        <w:rPr>
          <w:rFonts w:eastAsia="Calibri"/>
          <w:b/>
          <w:szCs w:val="24"/>
        </w:rPr>
        <w:t xml:space="preserve"> </w:t>
      </w:r>
      <w:proofErr w:type="spellStart"/>
      <w:r>
        <w:rPr>
          <w:rFonts w:eastAsia="Calibri"/>
          <w:b/>
          <w:szCs w:val="24"/>
        </w:rPr>
        <w:t>акредитованих</w:t>
      </w:r>
      <w:proofErr w:type="spellEnd"/>
      <w:r>
        <w:rPr>
          <w:rFonts w:eastAsia="Calibri"/>
          <w:b/>
          <w:szCs w:val="24"/>
        </w:rPr>
        <w:t xml:space="preserve"> </w:t>
      </w:r>
      <w:proofErr w:type="spellStart"/>
      <w:r>
        <w:rPr>
          <w:rFonts w:eastAsia="Calibri"/>
          <w:b/>
          <w:szCs w:val="24"/>
        </w:rPr>
        <w:t>активност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о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мог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еализовати</w:t>
      </w:r>
      <w:proofErr w:type="spellEnd"/>
      <w:r>
        <w:rPr>
          <w:rFonts w:eastAsia="Calibri"/>
          <w:szCs w:val="24"/>
        </w:rPr>
        <w:t xml:space="preserve">: </w:t>
      </w:r>
      <w:proofErr w:type="spellStart"/>
      <w:r>
        <w:rPr>
          <w:rFonts w:eastAsia="Calibri"/>
          <w:szCs w:val="24"/>
        </w:rPr>
        <w:t>семинари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трибин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конгреси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научн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купови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сусрети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конференциј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акредитова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тручна</w:t>
      </w:r>
      <w:proofErr w:type="spellEnd"/>
      <w:r>
        <w:rPr>
          <w:rFonts w:eastAsia="Calibri"/>
          <w:szCs w:val="24"/>
        </w:rPr>
        <w:t>/</w:t>
      </w:r>
      <w:proofErr w:type="spellStart"/>
      <w:r>
        <w:rPr>
          <w:rFonts w:eastAsia="Calibri"/>
          <w:szCs w:val="24"/>
        </w:rPr>
        <w:t>студијск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утовања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зимске</w:t>
      </w:r>
      <w:proofErr w:type="spellEnd"/>
      <w:r>
        <w:rPr>
          <w:rFonts w:eastAsia="Calibri"/>
          <w:szCs w:val="24"/>
        </w:rPr>
        <w:t>/</w:t>
      </w:r>
      <w:proofErr w:type="spellStart"/>
      <w:r>
        <w:rPr>
          <w:rFonts w:eastAsia="Calibri"/>
          <w:szCs w:val="24"/>
        </w:rPr>
        <w:t>лет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школ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сабори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симпозијуми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акредитова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аветовања</w:t>
      </w:r>
      <w:proofErr w:type="spellEnd"/>
      <w:r>
        <w:rPr>
          <w:rFonts w:eastAsia="Calibri"/>
          <w:szCs w:val="24"/>
        </w:rPr>
        <w:t xml:space="preserve">... </w:t>
      </w:r>
    </w:p>
    <w:tbl>
      <w:tblPr>
        <w:tblW w:w="0" w:type="auto"/>
        <w:jc w:val="center"/>
        <w:tblBorders>
          <w:top w:val="single" w:sz="8" w:space="0" w:color="76923C"/>
          <w:left w:val="single" w:sz="8" w:space="0" w:color="76923C"/>
          <w:bottom w:val="single" w:sz="8" w:space="0" w:color="76923C"/>
          <w:right w:val="single" w:sz="8" w:space="0" w:color="76923C"/>
          <w:insideH w:val="single" w:sz="8" w:space="0" w:color="76923C"/>
          <w:insideV w:val="single" w:sz="8" w:space="0" w:color="76923C"/>
        </w:tblBorders>
        <w:tblLook w:val="04A0" w:firstRow="1" w:lastRow="0" w:firstColumn="1" w:lastColumn="0" w:noHBand="0" w:noVBand="1"/>
      </w:tblPr>
      <w:tblGrid>
        <w:gridCol w:w="2822"/>
        <w:gridCol w:w="2289"/>
        <w:gridCol w:w="2036"/>
        <w:gridCol w:w="1859"/>
      </w:tblGrid>
      <w:tr w:rsidR="00FF583C" w14:paraId="5D158397" w14:textId="77777777" w:rsidTr="00495D69">
        <w:trPr>
          <w:trHeight w:val="1"/>
          <w:tblHeader/>
          <w:jc w:val="center"/>
        </w:trPr>
        <w:tc>
          <w:tcPr>
            <w:tcW w:w="0" w:type="auto"/>
            <w:gridSpan w:val="4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29B342C7" w14:textId="77777777" w:rsidR="00FF583C" w:rsidRPr="006F03AB" w:rsidRDefault="00FF583C" w:rsidP="00495D69">
            <w:pPr>
              <w:jc w:val="center"/>
            </w:pPr>
            <w:r>
              <w:t>ПЛАН РАДА ТИМА ЗА ПРОФЕСИОНАЛНИ РАЗВОЈ</w:t>
            </w:r>
          </w:p>
        </w:tc>
      </w:tr>
      <w:tr w:rsidR="00FF583C" w14:paraId="1D601E7C" w14:textId="77777777" w:rsidTr="00495D69">
        <w:trPr>
          <w:trHeight w:val="1"/>
          <w:tblHeader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1D6613A5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r>
              <w:rPr>
                <w:rFonts w:eastAsia="Calibri"/>
                <w:b/>
                <w:szCs w:val="24"/>
              </w:rPr>
              <w:t>АКТИВНОСТ</w:t>
            </w:r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700C67F9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r>
              <w:rPr>
                <w:rFonts w:eastAsia="Calibri"/>
                <w:b/>
                <w:szCs w:val="24"/>
              </w:rPr>
              <w:t>НАЧИН РЕАЛИЗАЦИЈЕ</w:t>
            </w:r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26FD9CCA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r>
              <w:rPr>
                <w:rFonts w:eastAsia="Calibri"/>
                <w:b/>
                <w:szCs w:val="24"/>
              </w:rPr>
              <w:t>НОСИОЦИ АКТИВНОСТИ</w:t>
            </w:r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6A74C96C" w14:textId="77777777" w:rsidR="00FF583C" w:rsidRDefault="00FF583C" w:rsidP="00495D69">
            <w:pPr>
              <w:spacing w:after="200" w:line="276" w:lineRule="auto"/>
              <w:rPr>
                <w:rFonts w:eastAsia="Calibri"/>
                <w:b/>
                <w:szCs w:val="24"/>
              </w:rPr>
            </w:pPr>
            <w:r>
              <w:rPr>
                <w:rFonts w:eastAsia="Calibri"/>
                <w:b/>
                <w:szCs w:val="24"/>
              </w:rPr>
              <w:t>ВРЕМЕНСКА ДИНАМИКА</w:t>
            </w:r>
          </w:p>
        </w:tc>
      </w:tr>
      <w:tr w:rsidR="00FF583C" w14:paraId="75D51B3A" w14:textId="77777777" w:rsidTr="00495D69">
        <w:trPr>
          <w:trHeight w:val="1"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0B7E4441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Прикупљање </w:t>
            </w:r>
            <w:proofErr w:type="spellStart"/>
            <w:r>
              <w:rPr>
                <w:rFonts w:eastAsia="Calibri"/>
                <w:szCs w:val="24"/>
              </w:rPr>
              <w:t>податак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формир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аз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датака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семинар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шл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у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060D36DA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абела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43FDF661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00E1AF06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ц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6D042D1A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читељ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544339ED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труч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радници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32122BAA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ун</w:t>
            </w:r>
            <w:proofErr w:type="spellEnd"/>
            <w:r>
              <w:rPr>
                <w:rFonts w:eastAsia="Calibri"/>
                <w:szCs w:val="24"/>
              </w:rPr>
              <w:t>.</w:t>
            </w:r>
          </w:p>
          <w:p w14:paraId="7E21E82E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</w:tr>
      <w:tr w:rsidR="00FF583C" w14:paraId="563A4575" w14:textId="77777777" w:rsidTr="00495D69">
        <w:trPr>
          <w:trHeight w:val="1"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0B827D47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Прикупљање </w:t>
            </w:r>
            <w:proofErr w:type="spellStart"/>
            <w:r>
              <w:rPr>
                <w:rFonts w:eastAsia="Calibri"/>
                <w:szCs w:val="24"/>
              </w:rPr>
              <w:t>податак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формир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аз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датака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proofErr w:type="gramStart"/>
            <w:r>
              <w:rPr>
                <w:rFonts w:eastAsia="Calibri"/>
                <w:szCs w:val="24"/>
              </w:rPr>
              <w:t>активностима</w:t>
            </w:r>
            <w:proofErr w:type="spellEnd"/>
            <w:r>
              <w:rPr>
                <w:rFonts w:eastAsia="Calibri"/>
                <w:szCs w:val="24"/>
              </w:rPr>
              <w:t xml:space="preserve">  </w:t>
            </w:r>
            <w:proofErr w:type="spellStart"/>
            <w:r>
              <w:rPr>
                <w:rFonts w:eastAsia="Calibri"/>
                <w:szCs w:val="24"/>
              </w:rPr>
              <w:t>које</w:t>
            </w:r>
            <w:proofErr w:type="spellEnd"/>
            <w:proofErr w:type="gram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после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хађали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реализовал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снов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дивидуал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аћења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280CD45A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абела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0F3B4615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6FFC4EBF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ц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3D65DB4A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читељ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079A80ED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труч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радници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4D50ABCF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у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2ADC0861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</w:tr>
      <w:tr w:rsidR="00FF583C" w14:paraId="73A4FE94" w14:textId="77777777" w:rsidTr="00495D69">
        <w:trPr>
          <w:trHeight w:val="1"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148779A4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ла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2C523DC7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вештај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6A18D3C8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абела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55818D5A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66188C89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ц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56D4519D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читељ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2A4BD8D1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труч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радници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3AC9892A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у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609FF5C9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</w:tr>
      <w:tr w:rsidR="00FF583C" w14:paraId="55A1F3F8" w14:textId="77777777" w:rsidTr="00495D69">
        <w:trPr>
          <w:trHeight w:val="1"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1BC75673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рад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иблиотекар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ибављ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писка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часописим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стручној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литератур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лази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школи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494C35CB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видом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постојећ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часопис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стручн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литературу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библиографија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0BB8998C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43E73972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18939CFD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Библиотекар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71FA4FD4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</w:p>
          <w:p w14:paraId="2AD56184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  <w:r>
              <w:rPr>
                <w:rFonts w:eastAsia="Calibri"/>
                <w:szCs w:val="24"/>
              </w:rPr>
              <w:t>.</w:t>
            </w:r>
          </w:p>
          <w:p w14:paraId="570AD533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  <w:r>
              <w:rPr>
                <w:rFonts w:eastAsia="Calibri"/>
                <w:szCs w:val="24"/>
              </w:rPr>
              <w:t>.</w:t>
            </w:r>
          </w:p>
        </w:tc>
      </w:tr>
      <w:tr w:rsidR="00FF583C" w14:paraId="12C868F3" w14:textId="77777777" w:rsidTr="00495D69">
        <w:trPr>
          <w:trHeight w:val="1"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41196742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дентифико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треб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руч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литератут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069B139D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писак</w:t>
            </w:r>
            <w:proofErr w:type="spellEnd"/>
          </w:p>
          <w:p w14:paraId="064C3033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абела</w:t>
            </w:r>
            <w:proofErr w:type="spellEnd"/>
          </w:p>
          <w:p w14:paraId="33E1D6EA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Наставничк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еће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79FEA64C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Тим</w:t>
            </w:r>
            <w:proofErr w:type="spellEnd"/>
          </w:p>
          <w:p w14:paraId="393EA2E7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32FC43F9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</w:tr>
      <w:tr w:rsidR="00FF583C" w14:paraId="24B878EE" w14:textId="77777777" w:rsidTr="00495D69">
        <w:trPr>
          <w:trHeight w:val="756"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2D6EDC50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исуство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езентацијам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активностим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раћ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ст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рганизују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школи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1106BF15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осета</w:t>
            </w:r>
            <w:proofErr w:type="spellEnd"/>
          </w:p>
          <w:p w14:paraId="4ADD502F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Евиденција</w:t>
            </w:r>
            <w:proofErr w:type="spellEnd"/>
          </w:p>
          <w:p w14:paraId="275A06D3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43C487C5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</w:p>
          <w:p w14:paraId="65997678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радници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4B62B4A2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FF583C" w14:paraId="1837C08F" w14:textId="77777777" w:rsidTr="00495D69">
        <w:trPr>
          <w:trHeight w:val="187"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54040047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чешћ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абра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минарима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388B7803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чешћ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минару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5987EB39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ланов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лектива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4E57C545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FF583C" w14:paraId="2970C8E8" w14:textId="77777777" w:rsidTr="00495D69">
        <w:trPr>
          <w:trHeight w:val="780"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2DE2F548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едов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формис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лектива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приспел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нуд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СУ и </w:t>
            </w:r>
            <w:proofErr w:type="spellStart"/>
            <w:r>
              <w:rPr>
                <w:rFonts w:eastAsia="Calibri"/>
                <w:szCs w:val="24"/>
              </w:rPr>
              <w:t>могућност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лизацију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76E8A1FF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нформисање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559BA17B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4E8ED09D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кретар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57E5E436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FF583C" w14:paraId="78AAB404" w14:textId="77777777" w:rsidTr="00495D69">
        <w:trPr>
          <w:trHeight w:val="777"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66D8253A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да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тврда</w:t>
            </w:r>
            <w:proofErr w:type="spellEnd"/>
            <w:r>
              <w:rPr>
                <w:rFonts w:eastAsia="Calibri"/>
                <w:szCs w:val="24"/>
              </w:rPr>
              <w:t xml:space="preserve"> о СУ </w:t>
            </w:r>
            <w:proofErr w:type="spellStart"/>
            <w:r>
              <w:rPr>
                <w:rFonts w:eastAsia="Calibri"/>
                <w:szCs w:val="24"/>
              </w:rPr>
              <w:t>п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лизованој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активност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евалуацијама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0D18FDB6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отврд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евалуације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12C9E837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66DE4930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FF583C" w14:paraId="709A7C6F" w14:textId="77777777" w:rsidTr="00495D69">
        <w:trPr>
          <w:trHeight w:val="776"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47C8E7C7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аћ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аврша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в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eastAsia="Calibri"/>
                <w:szCs w:val="24"/>
              </w:rPr>
              <w:t>запослених</w:t>
            </w:r>
            <w:proofErr w:type="spellEnd"/>
            <w:r>
              <w:rPr>
                <w:rFonts w:eastAsia="Calibri"/>
                <w:szCs w:val="24"/>
              </w:rPr>
              <w:t xml:space="preserve">  и</w:t>
            </w:r>
            <w:proofErr w:type="gram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тврђи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мерниц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уж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моћ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легама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01708D8C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абелар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еглед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55F2D593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ланов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  <w:p w14:paraId="5FF85E90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5650B0C6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FF583C" w14:paraId="1E436CB0" w14:textId="77777777" w:rsidTr="00495D69">
        <w:trPr>
          <w:trHeight w:val="466"/>
          <w:jc w:val="center"/>
        </w:trPr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71A4ACBA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однош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звештаја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раду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протеклој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и</w:t>
            </w:r>
            <w:proofErr w:type="spellEnd"/>
          </w:p>
          <w:p w14:paraId="558345E4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ортфолио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281D3271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познавањем</w:t>
            </w:r>
            <w:proofErr w:type="spellEnd"/>
          </w:p>
          <w:p w14:paraId="0324E123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ч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ећ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38DDA527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</w:p>
          <w:p w14:paraId="2A158DCE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в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послени</w:t>
            </w:r>
            <w:proofErr w:type="spellEnd"/>
          </w:p>
        </w:tc>
        <w:tc>
          <w:tcPr>
            <w:tcW w:w="0" w:type="auto"/>
            <w:tcBorders>
              <w:top w:val="single" w:sz="8" w:space="0" w:color="76923C"/>
              <w:left w:val="single" w:sz="8" w:space="0" w:color="76923C"/>
              <w:bottom w:val="single" w:sz="8" w:space="0" w:color="76923C"/>
              <w:right w:val="single" w:sz="8" w:space="0" w:color="76923C"/>
            </w:tcBorders>
          </w:tcPr>
          <w:p w14:paraId="17EDF101" w14:textId="77777777" w:rsidR="00FF583C" w:rsidRDefault="00FF583C" w:rsidP="00495D69">
            <w:pPr>
              <w:spacing w:after="200" w:line="276" w:lineRule="auto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</w:tr>
    </w:tbl>
    <w:p w14:paraId="1BAD4DB1" w14:textId="77777777" w:rsidR="00FF583C" w:rsidRDefault="00FF583C" w:rsidP="00FF583C"/>
    <w:p w14:paraId="26822929" w14:textId="77777777" w:rsidR="00FF583C" w:rsidRDefault="00FF583C" w:rsidP="00697CB2"/>
    <w:p w14:paraId="2383994F" w14:textId="1361BEBF" w:rsidR="00EB4C4C" w:rsidRDefault="00EB4C4C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3FDC56E3" w14:textId="2E770548" w:rsidR="00EB4C4C" w:rsidRDefault="00DF7366" w:rsidP="00EB4C4C">
      <w:pPr>
        <w:pStyle w:val="Heading3"/>
      </w:pPr>
      <w:bookmarkStart w:id="560" w:name="_Toc207882544"/>
      <w:bookmarkStart w:id="561" w:name="_Toc208322983"/>
      <w:bookmarkStart w:id="562" w:name="_Toc208325308"/>
      <w:bookmarkStart w:id="563" w:name="_Toc208330967"/>
      <w:bookmarkStart w:id="564" w:name="_Toc208339798"/>
      <w:bookmarkStart w:id="565" w:name="_Toc208498797"/>
      <w:bookmarkStart w:id="566" w:name="_Toc208572324"/>
      <w:bookmarkStart w:id="567" w:name="_Toc208573622"/>
      <w:bookmarkStart w:id="568" w:name="_Toc208574648"/>
      <w:bookmarkStart w:id="569" w:name="_Toc208575013"/>
      <w:bookmarkStart w:id="570" w:name="_Toc208833131"/>
      <w:r>
        <w:rPr>
          <w:lang w:val="sr-Cyrl-RS"/>
        </w:rPr>
        <w:lastRenderedPageBreak/>
        <w:t>10.1</w:t>
      </w:r>
      <w:r w:rsidR="00A54360">
        <w:rPr>
          <w:lang w:val="sr-Cyrl-RS"/>
        </w:rPr>
        <w:t>8</w:t>
      </w:r>
      <w:r w:rsidR="00EB4C4C">
        <w:t xml:space="preserve">. </w:t>
      </w:r>
      <w:proofErr w:type="spellStart"/>
      <w:r w:rsidR="00EB4C4C">
        <w:t>Тим</w:t>
      </w:r>
      <w:proofErr w:type="spellEnd"/>
      <w:r w:rsidR="00EB4C4C">
        <w:t xml:space="preserve"> </w:t>
      </w:r>
      <w:proofErr w:type="spellStart"/>
      <w:r w:rsidR="00EB4C4C">
        <w:t>за</w:t>
      </w:r>
      <w:proofErr w:type="spellEnd"/>
      <w:r w:rsidR="00EB4C4C">
        <w:t xml:space="preserve"> КЈД</w:t>
      </w:r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</w:p>
    <w:p w14:paraId="27DF62C1" w14:textId="377BD2D6" w:rsidR="00697CB2" w:rsidRDefault="00697CB2" w:rsidP="00112FCC">
      <w:pPr>
        <w:tabs>
          <w:tab w:val="left" w:pos="7056"/>
        </w:tabs>
        <w:rPr>
          <w:lang w:val="sr-Cyrl-RS"/>
        </w:rPr>
      </w:pPr>
    </w:p>
    <w:p w14:paraId="4844BE54" w14:textId="77777777" w:rsidR="00EB4C4C" w:rsidRDefault="00EB4C4C" w:rsidP="00EB4C4C">
      <w:pPr>
        <w:rPr>
          <w:rFonts w:ascii="Arial" w:eastAsia="Arial" w:hAnsi="Arial" w:cs="Arial"/>
          <w:sz w:val="18"/>
          <w:szCs w:val="18"/>
        </w:rPr>
      </w:pPr>
    </w:p>
    <w:tbl>
      <w:tblPr>
        <w:tblW w:w="9242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98"/>
        <w:gridCol w:w="1600"/>
        <w:gridCol w:w="1800"/>
        <w:gridCol w:w="1776"/>
        <w:gridCol w:w="2068"/>
      </w:tblGrid>
      <w:tr w:rsidR="00EB4C4C" w14:paraId="7C67D982" w14:textId="77777777" w:rsidTr="00495D69">
        <w:trPr>
          <w:tblHeader/>
        </w:trPr>
        <w:tc>
          <w:tcPr>
            <w:tcW w:w="924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684F8" w14:textId="77777777" w:rsidR="00EB4C4C" w:rsidRPr="00AE7D2F" w:rsidRDefault="00EB4C4C" w:rsidP="00495D69">
            <w:pPr>
              <w:jc w:val="center"/>
              <w:rPr>
                <w:b/>
                <w:color w:val="C00000"/>
                <w:sz w:val="28"/>
                <w:szCs w:val="28"/>
              </w:rPr>
            </w:pPr>
            <w:r w:rsidRPr="00AE7D2F">
              <w:rPr>
                <w:b/>
                <w:sz w:val="28"/>
                <w:szCs w:val="28"/>
              </w:rPr>
              <w:t>ПЛАН ТИМА ЗА КУЛТУРНУ И ЈАВНУ ДЕЛАТНОСТ ЗА ШКОЛСКУ 202</w:t>
            </w:r>
            <w:r w:rsidRPr="00AE7D2F">
              <w:rPr>
                <w:b/>
                <w:sz w:val="28"/>
                <w:szCs w:val="28"/>
                <w:lang w:val="sr-Latn-RS"/>
              </w:rPr>
              <w:t>5</w:t>
            </w:r>
            <w:r w:rsidRPr="00AE7D2F">
              <w:rPr>
                <w:b/>
                <w:sz w:val="28"/>
                <w:szCs w:val="28"/>
              </w:rPr>
              <w:t>/26. ГОДИНУ</w:t>
            </w:r>
          </w:p>
        </w:tc>
      </w:tr>
      <w:tr w:rsidR="00EB4C4C" w14:paraId="71129BE2" w14:textId="77777777" w:rsidTr="00495D69">
        <w:trPr>
          <w:tblHeader/>
        </w:trPr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05201" w14:textId="77777777" w:rsidR="00EB4C4C" w:rsidRDefault="00EB4C4C" w:rsidP="00495D69">
            <w:pPr>
              <w:rPr>
                <w:rFonts w:ascii="Arial" w:eastAsia="Arial" w:hAnsi="Arial" w:cs="Arial"/>
              </w:rPr>
            </w:pPr>
          </w:p>
          <w:p w14:paraId="0826BAEC" w14:textId="77777777" w:rsidR="00EB4C4C" w:rsidRDefault="00EB4C4C" w:rsidP="00495D69">
            <w:pPr>
              <w:rPr>
                <w:rFonts w:ascii="Arial" w:eastAsia="Arial" w:hAnsi="Arial" w:cs="Arial"/>
                <w:b/>
              </w:rPr>
            </w:pPr>
            <w:proofErr w:type="spellStart"/>
            <w:r>
              <w:rPr>
                <w:b/>
                <w:sz w:val="28"/>
                <w:szCs w:val="28"/>
              </w:rPr>
              <w:t>Активност</w:t>
            </w:r>
            <w:proofErr w:type="spell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D98F2" w14:textId="77777777" w:rsidR="00EB4C4C" w:rsidRDefault="00EB4C4C" w:rsidP="00495D69">
            <w:pPr>
              <w:rPr>
                <w:rFonts w:ascii="Arial" w:eastAsia="Arial" w:hAnsi="Arial" w:cs="Arial"/>
              </w:rPr>
            </w:pPr>
          </w:p>
          <w:p w14:paraId="60415201" w14:textId="77777777" w:rsidR="00EB4C4C" w:rsidRDefault="00EB4C4C" w:rsidP="00495D69">
            <w:pPr>
              <w:rPr>
                <w:rFonts w:ascii="Arial" w:eastAsia="Arial" w:hAnsi="Arial" w:cs="Arial"/>
                <w:b/>
              </w:rPr>
            </w:pPr>
            <w:r>
              <w:rPr>
                <w:b/>
                <w:sz w:val="28"/>
                <w:szCs w:val="28"/>
              </w:rPr>
              <w:t xml:space="preserve">Време и </w:t>
            </w:r>
            <w:proofErr w:type="spellStart"/>
            <w:r>
              <w:rPr>
                <w:b/>
                <w:sz w:val="28"/>
                <w:szCs w:val="28"/>
              </w:rPr>
              <w:t>место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3E540" w14:textId="77777777" w:rsidR="00EB4C4C" w:rsidRDefault="00EB4C4C" w:rsidP="00495D69">
            <w:pPr>
              <w:rPr>
                <w:b/>
                <w:sz w:val="28"/>
                <w:szCs w:val="28"/>
              </w:rPr>
            </w:pPr>
          </w:p>
          <w:p w14:paraId="5BAEAFE0" w14:textId="77777777" w:rsidR="00EB4C4C" w:rsidRDefault="00EB4C4C" w:rsidP="00495D6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b/>
                <w:sz w:val="28"/>
                <w:szCs w:val="28"/>
              </w:rPr>
              <w:t>Број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ученика</w:t>
            </w:r>
            <w:proofErr w:type="spellEnd"/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E063B" w14:textId="77777777" w:rsidR="00EB4C4C" w:rsidRDefault="00EB4C4C" w:rsidP="00495D69">
            <w:pPr>
              <w:rPr>
                <w:b/>
                <w:sz w:val="28"/>
                <w:szCs w:val="28"/>
              </w:rPr>
            </w:pPr>
          </w:p>
          <w:p w14:paraId="6461E7D0" w14:textId="77777777" w:rsidR="00EB4C4C" w:rsidRDefault="00EB4C4C" w:rsidP="00495D6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b/>
                <w:sz w:val="28"/>
                <w:szCs w:val="28"/>
              </w:rPr>
              <w:t>Начин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реализације</w:t>
            </w:r>
            <w:proofErr w:type="spellEnd"/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7035C" w14:textId="77777777" w:rsidR="00EB4C4C" w:rsidRDefault="00EB4C4C" w:rsidP="00495D6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7718B05E" w14:textId="77777777" w:rsidR="00EB4C4C" w:rsidRDefault="00EB4C4C" w:rsidP="00495D6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0932FF16" w14:textId="77777777" w:rsidR="00EB4C4C" w:rsidRDefault="00EB4C4C" w:rsidP="00495D69">
            <w:pPr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Реализатор</w:t>
            </w:r>
            <w:proofErr w:type="spellEnd"/>
          </w:p>
          <w:p w14:paraId="0470A911" w14:textId="77777777" w:rsidR="00EB4C4C" w:rsidRDefault="00EB4C4C" w:rsidP="00495D6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B4C4C" w14:paraId="602DDCA3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31B78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1. </w:t>
            </w:r>
            <w:proofErr w:type="spellStart"/>
            <w:r>
              <w:rPr>
                <w:szCs w:val="24"/>
              </w:rPr>
              <w:t>Приредб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вод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је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вака</w:t>
            </w:r>
            <w:proofErr w:type="spellEnd"/>
          </w:p>
          <w:p w14:paraId="1671B9DD" w14:textId="77777777" w:rsidR="00EB4C4C" w:rsidRDefault="00EB4C4C" w:rsidP="00495D69">
            <w:pPr>
              <w:rPr>
                <w:szCs w:val="24"/>
              </w:rPr>
            </w:pPr>
          </w:p>
          <w:p w14:paraId="23F42316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2C7A0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Пр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еде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ептембра</w:t>
            </w:r>
            <w:proofErr w:type="spellEnd"/>
            <w:r>
              <w:rPr>
                <w:szCs w:val="24"/>
              </w:rPr>
              <w:t xml:space="preserve">, у </w:t>
            </w:r>
            <w:proofErr w:type="spellStart"/>
            <w:r>
              <w:rPr>
                <w:szCs w:val="24"/>
              </w:rPr>
              <w:t>Бољевцим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просторија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</w:p>
          <w:p w14:paraId="67E12DA6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1220E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20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44A60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ецитаторско-драмско-музички</w:t>
            </w:r>
            <w:proofErr w:type="spellEnd"/>
          </w:p>
          <w:p w14:paraId="5DC6362A" w14:textId="77777777" w:rsidR="00EB4C4C" w:rsidRDefault="00EB4C4C" w:rsidP="00495D69">
            <w:pPr>
              <w:rPr>
                <w:szCs w:val="24"/>
              </w:rPr>
            </w:pPr>
          </w:p>
          <w:p w14:paraId="1818DBAD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03D57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Наставн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е</w:t>
            </w:r>
            <w:proofErr w:type="spellEnd"/>
          </w:p>
        </w:tc>
      </w:tr>
      <w:tr w:rsidR="00EB4C4C" w14:paraId="350EC9AD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65598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2. </w:t>
            </w:r>
            <w:proofErr w:type="spellStart"/>
            <w:r>
              <w:rPr>
                <w:szCs w:val="24"/>
              </w:rPr>
              <w:t>Приредб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вод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је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вака</w:t>
            </w:r>
            <w:proofErr w:type="spellEnd"/>
          </w:p>
          <w:p w14:paraId="08BE9624" w14:textId="77777777" w:rsidR="00EB4C4C" w:rsidRDefault="00EB4C4C" w:rsidP="00495D69">
            <w:pPr>
              <w:rPr>
                <w:szCs w:val="24"/>
              </w:rPr>
            </w:pPr>
          </w:p>
          <w:p w14:paraId="1292A877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985A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Пр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еде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ептембр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Прогару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просторија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</w:p>
          <w:p w14:paraId="31C2743C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1FCD7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20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D6BD1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ецитаторско-драмско-музички</w:t>
            </w:r>
            <w:proofErr w:type="spellEnd"/>
          </w:p>
          <w:p w14:paraId="2F9E151B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C8107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Наставн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е</w:t>
            </w:r>
            <w:proofErr w:type="spellEnd"/>
          </w:p>
        </w:tc>
      </w:tr>
      <w:tr w:rsidR="00EB4C4C" w14:paraId="46962FFC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BCD6A" w14:textId="77777777" w:rsidR="00EB4C4C" w:rsidRPr="005550FA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szCs w:val="24"/>
              </w:rPr>
              <w:t xml:space="preserve">3. </w:t>
            </w:r>
            <w:proofErr w:type="spellStart"/>
            <w:r>
              <w:rPr>
                <w:szCs w:val="24"/>
              </w:rPr>
              <w:t>Јесењ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аскембал</w:t>
            </w:r>
            <w:proofErr w:type="spell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40DA3" w14:textId="77777777" w:rsidR="00EB4C4C" w:rsidRPr="005550FA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Септембар</w:t>
            </w:r>
            <w:proofErr w:type="spellEnd"/>
            <w:r>
              <w:rPr>
                <w:szCs w:val="24"/>
              </w:rPr>
              <w:t xml:space="preserve">, у </w:t>
            </w:r>
            <w:proofErr w:type="spellStart"/>
            <w:r>
              <w:rPr>
                <w:szCs w:val="24"/>
              </w:rPr>
              <w:t>Бољевцима</w:t>
            </w:r>
            <w:proofErr w:type="spellEnd"/>
          </w:p>
          <w:p w14:paraId="1EEBED8D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4EAB3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30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CC2DF" w14:textId="77777777" w:rsidR="00EB4C4C" w:rsidRPr="00DB435A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МАСКЕМБАЛ</w:t>
            </w:r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CC9CA" w14:textId="77777777" w:rsidR="00EB4C4C" w:rsidRPr="005550FA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Љиљана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Цвијетић</w:t>
            </w:r>
            <w:proofErr w:type="spellEnd"/>
          </w:p>
        </w:tc>
      </w:tr>
      <w:tr w:rsidR="00EB4C4C" w14:paraId="3F8BCA29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BBC14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4. </w:t>
            </w:r>
            <w:proofErr w:type="spellStart"/>
            <w:r>
              <w:rPr>
                <w:szCs w:val="24"/>
              </w:rPr>
              <w:t>Прије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вак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Дечј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вез</w:t>
            </w:r>
            <w:proofErr w:type="spell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B0376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Пр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едељ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ктобра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Бољевцима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0A88D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40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EE52B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ецитаторско-драмско-музички</w:t>
            </w:r>
            <w:proofErr w:type="spellEnd"/>
          </w:p>
          <w:p w14:paraId="776A6215" w14:textId="77777777" w:rsidR="00EB4C4C" w:rsidRDefault="00EB4C4C" w:rsidP="00495D69">
            <w:pPr>
              <w:rPr>
                <w:szCs w:val="24"/>
              </w:rPr>
            </w:pPr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1BA10" w14:textId="77777777" w:rsidR="00EB4C4C" w:rsidRPr="005550FA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Адел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Челебић</w:t>
            </w:r>
            <w:proofErr w:type="spellEnd"/>
          </w:p>
        </w:tc>
      </w:tr>
      <w:tr w:rsidR="00EB4C4C" w14:paraId="69C6724F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75245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5. </w:t>
            </w:r>
            <w:proofErr w:type="spellStart"/>
            <w:r>
              <w:rPr>
                <w:szCs w:val="24"/>
              </w:rPr>
              <w:t>Дан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јабука</w:t>
            </w:r>
            <w:proofErr w:type="spell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C16EF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21. </w:t>
            </w:r>
            <w:proofErr w:type="spellStart"/>
            <w:r>
              <w:rPr>
                <w:szCs w:val="24"/>
              </w:rPr>
              <w:t>октобар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877A9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С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ељењ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</w:t>
            </w:r>
            <w:proofErr w:type="spellEnd"/>
            <w:r>
              <w:rPr>
                <w:szCs w:val="24"/>
              </w:rPr>
              <w:t xml:space="preserve"> 1.- 8. </w:t>
            </w:r>
            <w:proofErr w:type="spellStart"/>
            <w:r>
              <w:rPr>
                <w:szCs w:val="24"/>
              </w:rPr>
              <w:t>разреда</w:t>
            </w:r>
            <w:proofErr w:type="spellEnd"/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36802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адиониц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одај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ложбе</w:t>
            </w:r>
            <w:proofErr w:type="spellEnd"/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9F7DB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Љиљ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Цвијетић</w:t>
            </w:r>
            <w:proofErr w:type="spellEnd"/>
          </w:p>
        </w:tc>
      </w:tr>
      <w:tr w:rsidR="00EB4C4C" w14:paraId="37B226BA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C344F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6. </w:t>
            </w:r>
            <w:proofErr w:type="spellStart"/>
            <w:r>
              <w:rPr>
                <w:szCs w:val="24"/>
              </w:rPr>
              <w:t>Дан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европ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баштине</w:t>
            </w:r>
            <w:proofErr w:type="spell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FC551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У </w:t>
            </w:r>
            <w:proofErr w:type="spellStart"/>
            <w:r>
              <w:rPr>
                <w:szCs w:val="24"/>
              </w:rPr>
              <w:t>ток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есец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ктобра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18FC3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Учен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етог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едм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а</w:t>
            </w:r>
            <w:proofErr w:type="spellEnd"/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515CB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Изложб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дова</w:t>
            </w:r>
            <w:proofErr w:type="spellEnd"/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1BA3A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Љиљ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Цвијетић</w:t>
            </w:r>
            <w:proofErr w:type="spellEnd"/>
          </w:p>
        </w:tc>
      </w:tr>
      <w:tr w:rsidR="00EB4C4C" w14:paraId="2AE05FDE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48E61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7. </w:t>
            </w:r>
            <w:proofErr w:type="spellStart"/>
            <w:r>
              <w:rPr>
                <w:szCs w:val="24"/>
              </w:rPr>
              <w:t>Обележавање</w:t>
            </w:r>
            <w:proofErr w:type="spellEnd"/>
          </w:p>
          <w:p w14:paraId="2056ECCB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Вуков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едеље</w:t>
            </w:r>
            <w:proofErr w:type="spell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6DB26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Почетак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овембра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20B83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Учен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д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ет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осм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а</w:t>
            </w:r>
            <w:proofErr w:type="spellEnd"/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057BE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Израд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аноа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2BB83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Љиљ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Цвијетић</w:t>
            </w:r>
            <w:proofErr w:type="spellEnd"/>
          </w:p>
        </w:tc>
      </w:tr>
      <w:tr w:rsidR="00EB4C4C" w14:paraId="1FDAEC7A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A81DD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8. </w:t>
            </w:r>
            <w:proofErr w:type="spellStart"/>
            <w:r>
              <w:rPr>
                <w:szCs w:val="24"/>
              </w:rPr>
              <w:t>Приредб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вод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ов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године</w:t>
            </w:r>
            <w:proofErr w:type="spell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500A7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Децембар</w:t>
            </w:r>
            <w:proofErr w:type="spellEnd"/>
            <w:r>
              <w:rPr>
                <w:szCs w:val="24"/>
              </w:rPr>
              <w:t xml:space="preserve">, у </w:t>
            </w:r>
            <w:proofErr w:type="spellStart"/>
            <w:r>
              <w:rPr>
                <w:szCs w:val="24"/>
              </w:rPr>
              <w:t>просторија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Бољевцима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1329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30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6D58D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ецитаторско-драмско-музички</w:t>
            </w:r>
            <w:proofErr w:type="spellEnd"/>
          </w:p>
          <w:p w14:paraId="41BB4AE7" w14:textId="77777777" w:rsidR="00EB4C4C" w:rsidRDefault="00EB4C4C" w:rsidP="00495D69">
            <w:pPr>
              <w:rPr>
                <w:szCs w:val="24"/>
              </w:rPr>
            </w:pPr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5611A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КЈД</w:t>
            </w:r>
          </w:p>
        </w:tc>
      </w:tr>
      <w:tr w:rsidR="00EB4C4C" w14:paraId="0255DFA0" w14:textId="77777777" w:rsidTr="00495D69">
        <w:trPr>
          <w:trHeight w:val="1286"/>
        </w:trPr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EC97B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9. </w:t>
            </w:r>
            <w:proofErr w:type="spellStart"/>
            <w:r>
              <w:rPr>
                <w:szCs w:val="24"/>
              </w:rPr>
              <w:t>Школс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лав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вет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ава</w:t>
            </w:r>
            <w:proofErr w:type="spell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44043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27. 1. у </w:t>
            </w:r>
            <w:proofErr w:type="spellStart"/>
            <w:r>
              <w:rPr>
                <w:szCs w:val="24"/>
              </w:rPr>
              <w:t>хол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Прогару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2163E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90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2270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ецитаторско-драмско-музичко-играчки</w:t>
            </w:r>
            <w:proofErr w:type="spellEnd"/>
          </w:p>
          <w:p w14:paraId="02B1FB55" w14:textId="77777777" w:rsidR="00EB4C4C" w:rsidRDefault="00EB4C4C" w:rsidP="00495D69">
            <w:pPr>
              <w:rPr>
                <w:szCs w:val="24"/>
              </w:rPr>
            </w:pPr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39ACA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Наставник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узич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ултуре</w:t>
            </w:r>
            <w:proofErr w:type="spellEnd"/>
          </w:p>
        </w:tc>
      </w:tr>
      <w:tr w:rsidR="00EB4C4C" w14:paraId="73F2FD2C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0B5FE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10. </w:t>
            </w:r>
            <w:proofErr w:type="spellStart"/>
            <w:r>
              <w:rPr>
                <w:szCs w:val="24"/>
              </w:rPr>
              <w:t>Дан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матерње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језика</w:t>
            </w:r>
            <w:proofErr w:type="spell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292D3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21. </w:t>
            </w:r>
            <w:proofErr w:type="spellStart"/>
            <w:r>
              <w:rPr>
                <w:szCs w:val="24"/>
              </w:rPr>
              <w:t>фебруар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75220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20 </w:t>
            </w:r>
            <w:proofErr w:type="spellStart"/>
            <w:r>
              <w:rPr>
                <w:szCs w:val="24"/>
              </w:rPr>
              <w:t>учесника</w:t>
            </w:r>
            <w:proofErr w:type="spellEnd"/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670EE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Пригодан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грам</w:t>
            </w:r>
            <w:proofErr w:type="spellEnd"/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70761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Љиљана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Цвијетић</w:t>
            </w:r>
            <w:proofErr w:type="spellEnd"/>
          </w:p>
        </w:tc>
      </w:tr>
      <w:tr w:rsidR="00EB4C4C" w14:paraId="12AA9784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77CEA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lastRenderedPageBreak/>
              <w:t>11. „</w:t>
            </w:r>
            <w:proofErr w:type="spellStart"/>
            <w:r>
              <w:rPr>
                <w:szCs w:val="24"/>
              </w:rPr>
              <w:t>Злат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сирена</w:t>
            </w:r>
            <w:proofErr w:type="spellEnd"/>
            <w:r>
              <w:rPr>
                <w:szCs w:val="24"/>
              </w:rPr>
              <w:t>“</w:t>
            </w:r>
            <w:proofErr w:type="gram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007A2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Фебруар</w:t>
            </w:r>
            <w:proofErr w:type="spellEnd"/>
            <w:r>
              <w:rPr>
                <w:szCs w:val="24"/>
              </w:rPr>
              <w:t>, у ОШ „</w:t>
            </w:r>
            <w:proofErr w:type="spellStart"/>
            <w:r>
              <w:rPr>
                <w:szCs w:val="24"/>
              </w:rPr>
              <w:t>Вук</w:t>
            </w:r>
            <w:proofErr w:type="spellEnd"/>
            <w:r>
              <w:rPr>
                <w:szCs w:val="24"/>
              </w:rPr>
              <w:t xml:space="preserve"> </w:t>
            </w:r>
            <w:proofErr w:type="gramStart"/>
            <w:r>
              <w:rPr>
                <w:szCs w:val="24"/>
              </w:rPr>
              <w:t xml:space="preserve">Караџић“  </w:t>
            </w:r>
            <w:proofErr w:type="gramEnd"/>
            <w:r>
              <w:rPr>
                <w:szCs w:val="24"/>
              </w:rPr>
              <w:t xml:space="preserve">у </w:t>
            </w:r>
            <w:proofErr w:type="spellStart"/>
            <w:r>
              <w:rPr>
                <w:szCs w:val="24"/>
              </w:rPr>
              <w:t>Сурчину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1978A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20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F39C4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Наступсолиста</w:t>
            </w:r>
            <w:proofErr w:type="spellEnd"/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7C343" w14:textId="77777777" w:rsidR="00EB4C4C" w:rsidRDefault="00EB4C4C" w:rsidP="00495D69">
            <w:pPr>
              <w:rPr>
                <w:szCs w:val="24"/>
              </w:rPr>
            </w:pPr>
            <w:bookmarkStart w:id="571" w:name="_gjdgxs" w:colFirst="0" w:colLast="0"/>
            <w:bookmarkEnd w:id="571"/>
            <w:proofErr w:type="spellStart"/>
            <w:r>
              <w:rPr>
                <w:szCs w:val="24"/>
              </w:rPr>
              <w:t>Љиљ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Цвијетић</w:t>
            </w:r>
            <w:proofErr w:type="spellEnd"/>
          </w:p>
        </w:tc>
      </w:tr>
      <w:tr w:rsidR="00EB4C4C" w14:paraId="42E56637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362F1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12.  </w:t>
            </w:r>
            <w:proofErr w:type="spellStart"/>
            <w:r>
              <w:rPr>
                <w:szCs w:val="24"/>
              </w:rPr>
              <w:t>Рецитаторск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рамс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такмичења</w:t>
            </w:r>
            <w:proofErr w:type="spell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7960A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Март</w:t>
            </w:r>
            <w:proofErr w:type="spellEnd"/>
            <w:r>
              <w:rPr>
                <w:szCs w:val="24"/>
              </w:rPr>
              <w:t xml:space="preserve">, ОШ „22. </w:t>
            </w:r>
            <w:proofErr w:type="spellStart"/>
            <w:proofErr w:type="gramStart"/>
            <w:r>
              <w:rPr>
                <w:szCs w:val="24"/>
              </w:rPr>
              <w:t>октобар</w:t>
            </w:r>
            <w:proofErr w:type="spellEnd"/>
            <w:r>
              <w:rPr>
                <w:szCs w:val="24"/>
              </w:rPr>
              <w:t>“</w:t>
            </w:r>
            <w:proofErr w:type="gram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урчин</w:t>
            </w:r>
            <w:proofErr w:type="spellEnd"/>
            <w:r>
              <w:rPr>
                <w:szCs w:val="24"/>
              </w:rPr>
              <w:t xml:space="preserve"> (КЦ „</w:t>
            </w:r>
            <w:proofErr w:type="spellStart"/>
            <w:proofErr w:type="gramStart"/>
            <w:r>
              <w:rPr>
                <w:szCs w:val="24"/>
              </w:rPr>
              <w:t>Чукарица</w:t>
            </w:r>
            <w:proofErr w:type="spellEnd"/>
            <w:r>
              <w:rPr>
                <w:szCs w:val="24"/>
              </w:rPr>
              <w:t>“</w:t>
            </w:r>
            <w:proofErr w:type="gramEnd"/>
            <w:r>
              <w:rPr>
                <w:szCs w:val="24"/>
              </w:rPr>
              <w:t>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3B2FB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10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62D9D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Наступ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09F20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Наставн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е</w:t>
            </w:r>
            <w:proofErr w:type="spellEnd"/>
          </w:p>
        </w:tc>
      </w:tr>
      <w:tr w:rsidR="00EB4C4C" w14:paraId="3858343D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F32C7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9. </w:t>
            </w:r>
            <w:proofErr w:type="spellStart"/>
            <w:r>
              <w:rPr>
                <w:szCs w:val="24"/>
              </w:rPr>
              <w:t>Дан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C0497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>27. 3. 2024.</w:t>
            </w:r>
          </w:p>
          <w:p w14:paraId="2968D7EB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Д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ултур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Бољевцима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01BA7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90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1A1DE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ецитаторско-драмско-музичко-играчки</w:t>
            </w:r>
            <w:proofErr w:type="spellEnd"/>
          </w:p>
          <w:p w14:paraId="49CBB76F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90BD8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ултурну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јавн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латност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</w:p>
        </w:tc>
      </w:tr>
      <w:tr w:rsidR="00EB4C4C" w14:paraId="5318D8A0" w14:textId="77777777" w:rsidTr="00495D69"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8C8AD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>10. „</w:t>
            </w:r>
            <w:proofErr w:type="spellStart"/>
            <w:r>
              <w:rPr>
                <w:szCs w:val="24"/>
              </w:rPr>
              <w:t>Песм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роз</w:t>
            </w:r>
            <w:proofErr w:type="spellEnd"/>
            <w:r>
              <w:rPr>
                <w:szCs w:val="24"/>
              </w:rPr>
              <w:t xml:space="preserve"> </w:t>
            </w:r>
            <w:proofErr w:type="gramStart"/>
            <w:r>
              <w:rPr>
                <w:szCs w:val="24"/>
              </w:rPr>
              <w:t>Сурчин“</w:t>
            </w:r>
            <w:proofErr w:type="gramEnd"/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75762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Април</w:t>
            </w:r>
            <w:proofErr w:type="spellEnd"/>
            <w:r>
              <w:rPr>
                <w:szCs w:val="24"/>
              </w:rPr>
              <w:t>, у ОШ „</w:t>
            </w:r>
            <w:proofErr w:type="spellStart"/>
            <w:r>
              <w:rPr>
                <w:szCs w:val="24"/>
              </w:rPr>
              <w:t>Вук</w:t>
            </w:r>
            <w:proofErr w:type="spellEnd"/>
            <w:r>
              <w:rPr>
                <w:szCs w:val="24"/>
              </w:rPr>
              <w:t xml:space="preserve"> </w:t>
            </w:r>
            <w:proofErr w:type="gramStart"/>
            <w:r>
              <w:rPr>
                <w:szCs w:val="24"/>
              </w:rPr>
              <w:t>Караџић“ у</w:t>
            </w:r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урчину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02FD5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5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7C112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Наступ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олиста</w:t>
            </w:r>
            <w:proofErr w:type="spellEnd"/>
          </w:p>
        </w:tc>
        <w:tc>
          <w:tcPr>
            <w:tcW w:w="2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675FA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Тим</w:t>
            </w:r>
            <w:proofErr w:type="spellEnd"/>
            <w:r>
              <w:rPr>
                <w:szCs w:val="24"/>
              </w:rPr>
              <w:t xml:space="preserve"> за КЈД</w:t>
            </w:r>
          </w:p>
        </w:tc>
      </w:tr>
      <w:tr w:rsidR="00EB4C4C" w14:paraId="0B2007DC" w14:textId="77777777" w:rsidTr="00495D69">
        <w:tc>
          <w:tcPr>
            <w:tcW w:w="1998" w:type="dxa"/>
          </w:tcPr>
          <w:p w14:paraId="7B3B6609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11. </w:t>
            </w:r>
            <w:proofErr w:type="spellStart"/>
            <w:r>
              <w:rPr>
                <w:szCs w:val="24"/>
              </w:rPr>
              <w:t>Етно</w:t>
            </w:r>
            <w:proofErr w:type="spellEnd"/>
            <w:r>
              <w:rPr>
                <w:szCs w:val="24"/>
              </w:rPr>
              <w:t xml:space="preserve"> – </w:t>
            </w:r>
            <w:proofErr w:type="spellStart"/>
            <w:r>
              <w:rPr>
                <w:szCs w:val="24"/>
              </w:rPr>
              <w:t>база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оводо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скрса</w:t>
            </w:r>
            <w:proofErr w:type="spellEnd"/>
          </w:p>
        </w:tc>
        <w:tc>
          <w:tcPr>
            <w:tcW w:w="1600" w:type="dxa"/>
          </w:tcPr>
          <w:p w14:paraId="30C66766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Април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Наутичко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ело</w:t>
            </w:r>
            <w:proofErr w:type="spellEnd"/>
            <w:r>
              <w:rPr>
                <w:szCs w:val="24"/>
              </w:rPr>
              <w:t xml:space="preserve"> „</w:t>
            </w:r>
            <w:proofErr w:type="spellStart"/>
            <w:proofErr w:type="gramStart"/>
            <w:r>
              <w:rPr>
                <w:szCs w:val="24"/>
              </w:rPr>
              <w:t>Бисер</w:t>
            </w:r>
            <w:proofErr w:type="spellEnd"/>
            <w:r>
              <w:rPr>
                <w:szCs w:val="24"/>
              </w:rPr>
              <w:t>“</w:t>
            </w:r>
            <w:proofErr w:type="gramEnd"/>
          </w:p>
        </w:tc>
        <w:tc>
          <w:tcPr>
            <w:tcW w:w="1800" w:type="dxa"/>
          </w:tcPr>
          <w:p w14:paraId="46797EE8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20</w:t>
            </w:r>
          </w:p>
        </w:tc>
        <w:tc>
          <w:tcPr>
            <w:tcW w:w="1776" w:type="dxa"/>
          </w:tcPr>
          <w:p w14:paraId="3E0675BB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Наступ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годним</w:t>
            </w:r>
            <w:proofErr w:type="spellEnd"/>
          </w:p>
          <w:p w14:paraId="18DF4C8B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Драмск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грамом</w:t>
            </w:r>
            <w:proofErr w:type="spellEnd"/>
          </w:p>
        </w:tc>
        <w:tc>
          <w:tcPr>
            <w:tcW w:w="2068" w:type="dxa"/>
          </w:tcPr>
          <w:p w14:paraId="49884085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Љиља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Цвијетић</w:t>
            </w:r>
            <w:proofErr w:type="spellEnd"/>
          </w:p>
        </w:tc>
      </w:tr>
      <w:tr w:rsidR="00EB4C4C" w14:paraId="79095388" w14:textId="77777777" w:rsidTr="00495D69">
        <w:tc>
          <w:tcPr>
            <w:tcW w:w="1998" w:type="dxa"/>
          </w:tcPr>
          <w:p w14:paraId="66DA38B8" w14:textId="77777777" w:rsidR="00EB4C4C" w:rsidRDefault="00EB4C4C" w:rsidP="00495D69">
            <w:pPr>
              <w:rPr>
                <w:szCs w:val="24"/>
              </w:rPr>
            </w:pPr>
            <w:r>
              <w:rPr>
                <w:szCs w:val="24"/>
              </w:rPr>
              <w:t xml:space="preserve">12. </w:t>
            </w:r>
            <w:proofErr w:type="spellStart"/>
            <w:r>
              <w:rPr>
                <w:szCs w:val="24"/>
              </w:rPr>
              <w:t>Заврш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редб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иж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а</w:t>
            </w:r>
            <w:proofErr w:type="spellEnd"/>
          </w:p>
        </w:tc>
        <w:tc>
          <w:tcPr>
            <w:tcW w:w="1600" w:type="dxa"/>
          </w:tcPr>
          <w:p w14:paraId="5CBED4B7" w14:textId="77777777" w:rsidR="00EB4C4C" w:rsidRDefault="00EB4C4C" w:rsidP="00495D69">
            <w:pPr>
              <w:rPr>
                <w:szCs w:val="24"/>
              </w:rPr>
            </w:pPr>
            <w:proofErr w:type="spellStart"/>
            <w:proofErr w:type="gramStart"/>
            <w:r>
              <w:rPr>
                <w:szCs w:val="24"/>
              </w:rPr>
              <w:t>Јун</w:t>
            </w:r>
            <w:proofErr w:type="spellEnd"/>
            <w:r>
              <w:rPr>
                <w:szCs w:val="24"/>
              </w:rPr>
              <w:t>,  у</w:t>
            </w:r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сторија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Бољевцима</w:t>
            </w:r>
            <w:proofErr w:type="spellEnd"/>
          </w:p>
        </w:tc>
        <w:tc>
          <w:tcPr>
            <w:tcW w:w="1800" w:type="dxa"/>
          </w:tcPr>
          <w:p w14:paraId="1FF36393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30</w:t>
            </w:r>
          </w:p>
        </w:tc>
        <w:tc>
          <w:tcPr>
            <w:tcW w:w="1776" w:type="dxa"/>
          </w:tcPr>
          <w:p w14:paraId="573FB1E1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Рецитаторско-драмско-музички</w:t>
            </w:r>
            <w:proofErr w:type="spellEnd"/>
          </w:p>
        </w:tc>
        <w:tc>
          <w:tcPr>
            <w:tcW w:w="2068" w:type="dxa"/>
          </w:tcPr>
          <w:p w14:paraId="4197D669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Наставн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е</w:t>
            </w:r>
            <w:proofErr w:type="spellEnd"/>
          </w:p>
        </w:tc>
      </w:tr>
      <w:tr w:rsidR="00EB4C4C" w14:paraId="24BA8AE0" w14:textId="77777777" w:rsidTr="00495D69">
        <w:tc>
          <w:tcPr>
            <w:tcW w:w="1998" w:type="dxa"/>
          </w:tcPr>
          <w:p w14:paraId="75D67CFE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szCs w:val="24"/>
              </w:rPr>
              <w:t xml:space="preserve">13. </w:t>
            </w:r>
            <w:proofErr w:type="spellStart"/>
            <w:r>
              <w:rPr>
                <w:szCs w:val="24"/>
              </w:rPr>
              <w:t>Заврш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редб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чени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иж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а</w:t>
            </w:r>
            <w:proofErr w:type="spellEnd"/>
          </w:p>
        </w:tc>
        <w:tc>
          <w:tcPr>
            <w:tcW w:w="1600" w:type="dxa"/>
          </w:tcPr>
          <w:p w14:paraId="40860E64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proofErr w:type="gramStart"/>
            <w:r>
              <w:rPr>
                <w:szCs w:val="24"/>
              </w:rPr>
              <w:t>Јун</w:t>
            </w:r>
            <w:proofErr w:type="spellEnd"/>
            <w:r>
              <w:rPr>
                <w:szCs w:val="24"/>
              </w:rPr>
              <w:t>,  у</w:t>
            </w:r>
            <w:proofErr w:type="gram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осторија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Прогару</w:t>
            </w:r>
            <w:proofErr w:type="spellEnd"/>
          </w:p>
        </w:tc>
        <w:tc>
          <w:tcPr>
            <w:tcW w:w="1800" w:type="dxa"/>
          </w:tcPr>
          <w:p w14:paraId="71E2DE61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20</w:t>
            </w:r>
          </w:p>
        </w:tc>
        <w:tc>
          <w:tcPr>
            <w:tcW w:w="1776" w:type="dxa"/>
          </w:tcPr>
          <w:p w14:paraId="277A1717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Рецитаторско-драмско-музички</w:t>
            </w:r>
            <w:proofErr w:type="spellEnd"/>
          </w:p>
        </w:tc>
        <w:tc>
          <w:tcPr>
            <w:tcW w:w="2068" w:type="dxa"/>
          </w:tcPr>
          <w:p w14:paraId="11D49DE8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Наставниц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е</w:t>
            </w:r>
            <w:proofErr w:type="spellEnd"/>
          </w:p>
        </w:tc>
      </w:tr>
      <w:tr w:rsidR="00EB4C4C" w14:paraId="733CCBF0" w14:textId="77777777" w:rsidTr="00495D69">
        <w:tc>
          <w:tcPr>
            <w:tcW w:w="1998" w:type="dxa"/>
          </w:tcPr>
          <w:p w14:paraId="236E72B1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szCs w:val="24"/>
              </w:rPr>
              <w:t xml:space="preserve">14. </w:t>
            </w:r>
            <w:proofErr w:type="spellStart"/>
            <w:r>
              <w:rPr>
                <w:szCs w:val="24"/>
              </w:rPr>
              <w:t>Заврш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риредба</w:t>
            </w:r>
            <w:proofErr w:type="spellEnd"/>
          </w:p>
        </w:tc>
        <w:tc>
          <w:tcPr>
            <w:tcW w:w="1600" w:type="dxa"/>
          </w:tcPr>
          <w:p w14:paraId="5F32B66F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szCs w:val="24"/>
              </w:rPr>
              <w:t xml:space="preserve">28. 6. у </w:t>
            </w:r>
            <w:proofErr w:type="spellStart"/>
            <w:r>
              <w:rPr>
                <w:szCs w:val="24"/>
              </w:rPr>
              <w:t>дворишт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Бољевцима</w:t>
            </w:r>
            <w:proofErr w:type="spellEnd"/>
          </w:p>
        </w:tc>
        <w:tc>
          <w:tcPr>
            <w:tcW w:w="1800" w:type="dxa"/>
          </w:tcPr>
          <w:p w14:paraId="378D9AC3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szCs w:val="24"/>
              </w:rPr>
              <w:t>Око</w:t>
            </w:r>
            <w:proofErr w:type="spellEnd"/>
            <w:r>
              <w:rPr>
                <w:szCs w:val="24"/>
              </w:rPr>
              <w:t xml:space="preserve"> 30</w:t>
            </w:r>
          </w:p>
        </w:tc>
        <w:tc>
          <w:tcPr>
            <w:tcW w:w="1776" w:type="dxa"/>
          </w:tcPr>
          <w:p w14:paraId="4E770DE5" w14:textId="77777777" w:rsidR="00EB4C4C" w:rsidRDefault="00EB4C4C" w:rsidP="00495D6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ецитаторско-драмско-музичко-играчки</w:t>
            </w:r>
            <w:proofErr w:type="spellEnd"/>
          </w:p>
          <w:p w14:paraId="485CE8FA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068" w:type="dxa"/>
          </w:tcPr>
          <w:p w14:paraId="2F62900B" w14:textId="77777777" w:rsidR="00EB4C4C" w:rsidRDefault="00EB4C4C" w:rsidP="00495D6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Arial" w:eastAsia="Arial" w:hAnsi="Arial" w:cs="Arial"/>
                <w:sz w:val="18"/>
                <w:szCs w:val="18"/>
              </w:rPr>
              <w:t>Директор,ученици</w:t>
            </w:r>
            <w:proofErr w:type="spellEnd"/>
            <w:proofErr w:type="gramEnd"/>
            <w:r>
              <w:rPr>
                <w:rFonts w:ascii="Arial" w:eastAsia="Arial" w:hAnsi="Arial" w:cs="Arial"/>
                <w:sz w:val="18"/>
                <w:szCs w:val="18"/>
              </w:rPr>
              <w:t xml:space="preserve"> и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наставници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школе</w:t>
            </w:r>
            <w:proofErr w:type="spellEnd"/>
          </w:p>
        </w:tc>
      </w:tr>
    </w:tbl>
    <w:p w14:paraId="7E689D23" w14:textId="77777777" w:rsidR="00EB4C4C" w:rsidRDefault="00EB4C4C" w:rsidP="00EB4C4C">
      <w:pPr>
        <w:rPr>
          <w:rFonts w:ascii="Arial" w:eastAsia="Arial" w:hAnsi="Arial" w:cs="Arial"/>
          <w:sz w:val="18"/>
          <w:szCs w:val="18"/>
        </w:rPr>
      </w:pPr>
    </w:p>
    <w:p w14:paraId="263D0AE0" w14:textId="3B532713" w:rsidR="00EB4C4C" w:rsidRPr="00EB4C4C" w:rsidRDefault="00EB4C4C" w:rsidP="00EB4C4C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color w:val="000000"/>
          <w:szCs w:val="24"/>
        </w:rPr>
      </w:pPr>
      <w:r>
        <w:rPr>
          <w:color w:val="000000"/>
          <w:szCs w:val="24"/>
        </w:rPr>
        <w:t xml:space="preserve">У </w:t>
      </w:r>
      <w:proofErr w:type="spellStart"/>
      <w:r>
        <w:rPr>
          <w:color w:val="000000"/>
          <w:szCs w:val="24"/>
        </w:rPr>
        <w:t>табели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лаз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предвиђен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активности</w:t>
      </w:r>
      <w:proofErr w:type="spellEnd"/>
      <w:r>
        <w:rPr>
          <w:color w:val="000000"/>
          <w:szCs w:val="24"/>
        </w:rPr>
        <w:t xml:space="preserve">. </w:t>
      </w:r>
      <w:proofErr w:type="spellStart"/>
      <w:r>
        <w:rPr>
          <w:color w:val="000000"/>
          <w:szCs w:val="24"/>
        </w:rPr>
        <w:t>Mањa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одступањ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могу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словити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термини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одржавања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фестивала</w:t>
      </w:r>
      <w:proofErr w:type="spellEnd"/>
      <w:r>
        <w:rPr>
          <w:color w:val="000000"/>
          <w:szCs w:val="24"/>
        </w:rPr>
        <w:t>/</w:t>
      </w:r>
      <w:proofErr w:type="spellStart"/>
      <w:r>
        <w:rPr>
          <w:color w:val="000000"/>
          <w:szCs w:val="24"/>
        </w:rPr>
        <w:t>такмичењ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пласирањ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ученика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сл.Могућ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ј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одржавање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новоустановљених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рецитала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смотри</w:t>
      </w:r>
      <w:proofErr w:type="spellEnd"/>
      <w:r>
        <w:rPr>
          <w:color w:val="000000"/>
          <w:szCs w:val="24"/>
        </w:rPr>
        <w:t xml:space="preserve"> и </w:t>
      </w:r>
      <w:proofErr w:type="spellStart"/>
      <w:r>
        <w:rPr>
          <w:color w:val="000000"/>
          <w:szCs w:val="24"/>
        </w:rPr>
        <w:t>сл</w:t>
      </w:r>
      <w:proofErr w:type="spellEnd"/>
      <w:r>
        <w:rPr>
          <w:color w:val="000000"/>
          <w:szCs w:val="24"/>
        </w:rPr>
        <w:t xml:space="preserve">. </w:t>
      </w:r>
      <w:proofErr w:type="spellStart"/>
      <w:r>
        <w:rPr>
          <w:color w:val="000000"/>
          <w:szCs w:val="24"/>
        </w:rPr>
        <w:t>кој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с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е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налазе</w:t>
      </w:r>
      <w:proofErr w:type="spellEnd"/>
      <w:r>
        <w:rPr>
          <w:color w:val="000000"/>
          <w:szCs w:val="24"/>
        </w:rPr>
        <w:t xml:space="preserve"> у </w:t>
      </w:r>
      <w:proofErr w:type="spellStart"/>
      <w:r>
        <w:rPr>
          <w:color w:val="000000"/>
          <w:szCs w:val="24"/>
        </w:rPr>
        <w:t>плану</w:t>
      </w:r>
      <w:proofErr w:type="spellEnd"/>
      <w:r>
        <w:rPr>
          <w:color w:val="000000"/>
          <w:szCs w:val="24"/>
        </w:rPr>
        <w:t xml:space="preserve">. </w:t>
      </w:r>
    </w:p>
    <w:p w14:paraId="0ED6F949" w14:textId="77777777" w:rsidR="00EB4C4C" w:rsidRDefault="00EB4C4C" w:rsidP="00EB4C4C">
      <w:pPr>
        <w:rPr>
          <w:b/>
          <w:szCs w:val="24"/>
        </w:rPr>
      </w:pPr>
      <w:proofErr w:type="spellStart"/>
      <w:r>
        <w:rPr>
          <w:b/>
          <w:szCs w:val="24"/>
        </w:rPr>
        <w:t>Тим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за</w:t>
      </w:r>
      <w:proofErr w:type="spellEnd"/>
      <w:r>
        <w:rPr>
          <w:b/>
          <w:szCs w:val="24"/>
        </w:rPr>
        <w:t xml:space="preserve"> КЈД </w:t>
      </w:r>
      <w:proofErr w:type="spellStart"/>
      <w:r>
        <w:rPr>
          <w:b/>
          <w:szCs w:val="24"/>
        </w:rPr>
        <w:t>за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шк</w:t>
      </w:r>
      <w:proofErr w:type="spellEnd"/>
      <w:r>
        <w:rPr>
          <w:b/>
          <w:szCs w:val="24"/>
        </w:rPr>
        <w:t>. 2025/26:</w:t>
      </w:r>
    </w:p>
    <w:p w14:paraId="68262B0D" w14:textId="77777777" w:rsidR="00EB4C4C" w:rsidRDefault="00EB4C4C" w:rsidP="00EB4C4C">
      <w:pPr>
        <w:rPr>
          <w:szCs w:val="24"/>
        </w:rPr>
      </w:pPr>
      <w:proofErr w:type="spellStart"/>
      <w:r>
        <w:rPr>
          <w:b/>
          <w:szCs w:val="24"/>
        </w:rPr>
        <w:t>Наставници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српског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језика</w:t>
      </w:r>
      <w:proofErr w:type="spellEnd"/>
      <w:r>
        <w:rPr>
          <w:szCs w:val="24"/>
        </w:rPr>
        <w:t>:</w:t>
      </w:r>
    </w:p>
    <w:p w14:paraId="1B4E8125" w14:textId="77777777" w:rsidR="00EB4C4C" w:rsidRDefault="00EB4C4C" w:rsidP="00EB4C4C">
      <w:pPr>
        <w:rPr>
          <w:szCs w:val="24"/>
        </w:rPr>
      </w:pPr>
      <w:proofErr w:type="spellStart"/>
      <w:r>
        <w:rPr>
          <w:szCs w:val="24"/>
        </w:rPr>
        <w:t>Љиља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Цвијетић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руководилац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има</w:t>
      </w:r>
      <w:proofErr w:type="spellEnd"/>
      <w:r>
        <w:rPr>
          <w:szCs w:val="24"/>
        </w:rPr>
        <w:t xml:space="preserve"> и </w:t>
      </w:r>
      <w:proofErr w:type="spellStart"/>
      <w:r>
        <w:rPr>
          <w:szCs w:val="24"/>
        </w:rPr>
        <w:t>записничар</w:t>
      </w:r>
      <w:proofErr w:type="spellEnd"/>
      <w:r>
        <w:rPr>
          <w:szCs w:val="24"/>
        </w:rPr>
        <w:t xml:space="preserve">), </w:t>
      </w:r>
      <w:proofErr w:type="spellStart"/>
      <w:r>
        <w:rPr>
          <w:szCs w:val="24"/>
        </w:rPr>
        <w:t>Мирја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рић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Наташа</w:t>
      </w:r>
      <w:proofErr w:type="spellEnd"/>
      <w:r>
        <w:rPr>
          <w:szCs w:val="24"/>
        </w:rPr>
        <w:t xml:space="preserve"> Кљајић;</w:t>
      </w:r>
    </w:p>
    <w:p w14:paraId="2DBD1FBD" w14:textId="77777777" w:rsidR="00EB4C4C" w:rsidRDefault="00EB4C4C" w:rsidP="00EB4C4C">
      <w:pPr>
        <w:rPr>
          <w:b/>
          <w:szCs w:val="24"/>
        </w:rPr>
      </w:pPr>
      <w:proofErr w:type="spellStart"/>
      <w:r>
        <w:rPr>
          <w:b/>
          <w:szCs w:val="24"/>
        </w:rPr>
        <w:lastRenderedPageBreak/>
        <w:t>Наставник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музичке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културе</w:t>
      </w:r>
      <w:proofErr w:type="spellEnd"/>
      <w:r>
        <w:rPr>
          <w:b/>
          <w:szCs w:val="24"/>
        </w:rPr>
        <w:t>:</w:t>
      </w:r>
    </w:p>
    <w:p w14:paraId="4B777172" w14:textId="77777777" w:rsidR="00EB4C4C" w:rsidRDefault="00EB4C4C" w:rsidP="00EB4C4C">
      <w:pPr>
        <w:rPr>
          <w:b/>
          <w:szCs w:val="24"/>
        </w:rPr>
      </w:pPr>
      <w:proofErr w:type="spellStart"/>
      <w:r>
        <w:rPr>
          <w:szCs w:val="24"/>
        </w:rPr>
        <w:t>Теодора</w:t>
      </w:r>
      <w:proofErr w:type="spellEnd"/>
      <w:r>
        <w:rPr>
          <w:szCs w:val="24"/>
        </w:rPr>
        <w:t xml:space="preserve"> Родић;</w:t>
      </w:r>
    </w:p>
    <w:p w14:paraId="40480FCF" w14:textId="77777777" w:rsidR="00EB4C4C" w:rsidRDefault="00EB4C4C" w:rsidP="00EB4C4C">
      <w:pPr>
        <w:rPr>
          <w:b/>
          <w:szCs w:val="24"/>
        </w:rPr>
      </w:pPr>
      <w:proofErr w:type="spellStart"/>
      <w:r>
        <w:rPr>
          <w:b/>
          <w:szCs w:val="24"/>
        </w:rPr>
        <w:t>Наставници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ликовне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културе</w:t>
      </w:r>
      <w:proofErr w:type="spellEnd"/>
      <w:r>
        <w:rPr>
          <w:b/>
          <w:szCs w:val="24"/>
        </w:rPr>
        <w:t>:</w:t>
      </w:r>
    </w:p>
    <w:p w14:paraId="27935988" w14:textId="77777777" w:rsidR="00EB4C4C" w:rsidRDefault="00EB4C4C" w:rsidP="00EB4C4C">
      <w:pPr>
        <w:rPr>
          <w:szCs w:val="24"/>
        </w:rPr>
      </w:pPr>
      <w:r>
        <w:rPr>
          <w:szCs w:val="24"/>
        </w:rPr>
        <w:t xml:space="preserve"> </w:t>
      </w:r>
      <w:proofErr w:type="spellStart"/>
      <w:r>
        <w:rPr>
          <w:szCs w:val="24"/>
        </w:rPr>
        <w:t>Власта</w:t>
      </w:r>
      <w:proofErr w:type="spellEnd"/>
      <w:r>
        <w:rPr>
          <w:szCs w:val="24"/>
        </w:rPr>
        <w:t xml:space="preserve"> Радовановић; </w:t>
      </w:r>
      <w:proofErr w:type="spellStart"/>
      <w:r>
        <w:rPr>
          <w:szCs w:val="24"/>
        </w:rPr>
        <w:t>Кристи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аблановић</w:t>
      </w:r>
      <w:proofErr w:type="spellEnd"/>
      <w:r>
        <w:rPr>
          <w:szCs w:val="24"/>
        </w:rPr>
        <w:t>;</w:t>
      </w:r>
    </w:p>
    <w:p w14:paraId="5ADE8E5F" w14:textId="77777777" w:rsidR="00EB4C4C" w:rsidRDefault="00EB4C4C" w:rsidP="00EB4C4C">
      <w:pPr>
        <w:rPr>
          <w:b/>
          <w:szCs w:val="24"/>
        </w:rPr>
      </w:pPr>
      <w:proofErr w:type="spellStart"/>
      <w:r>
        <w:rPr>
          <w:b/>
          <w:szCs w:val="24"/>
        </w:rPr>
        <w:t>Наставници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разредне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наставе</w:t>
      </w:r>
      <w:proofErr w:type="spellEnd"/>
      <w:r>
        <w:rPr>
          <w:b/>
          <w:szCs w:val="24"/>
        </w:rPr>
        <w:t>:</w:t>
      </w:r>
    </w:p>
    <w:p w14:paraId="2708B5CB" w14:textId="77777777" w:rsidR="00EB4C4C" w:rsidRDefault="00EB4C4C" w:rsidP="00EB4C4C">
      <w:pPr>
        <w:rPr>
          <w:b/>
          <w:szCs w:val="24"/>
        </w:rPr>
      </w:pPr>
      <w:proofErr w:type="spellStart"/>
      <w:proofErr w:type="gramStart"/>
      <w:r>
        <w:rPr>
          <w:szCs w:val="24"/>
        </w:rPr>
        <w:t>Катарина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Јанковић</w:t>
      </w:r>
      <w:proofErr w:type="spellEnd"/>
      <w:proofErr w:type="gramEnd"/>
      <w:r>
        <w:rPr>
          <w:szCs w:val="24"/>
        </w:rPr>
        <w:t xml:space="preserve"> и </w:t>
      </w:r>
      <w:proofErr w:type="spellStart"/>
      <w:r>
        <w:rPr>
          <w:szCs w:val="24"/>
        </w:rPr>
        <w:t>Адел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Челебић</w:t>
      </w:r>
      <w:proofErr w:type="spellEnd"/>
      <w:r>
        <w:rPr>
          <w:szCs w:val="24"/>
        </w:rPr>
        <w:t>;</w:t>
      </w:r>
    </w:p>
    <w:p w14:paraId="1432FA13" w14:textId="77777777" w:rsidR="00EB4C4C" w:rsidRDefault="00EB4C4C" w:rsidP="00EB4C4C">
      <w:pPr>
        <w:rPr>
          <w:b/>
          <w:szCs w:val="24"/>
        </w:rPr>
      </w:pPr>
      <w:proofErr w:type="spellStart"/>
      <w:r>
        <w:rPr>
          <w:b/>
          <w:szCs w:val="24"/>
        </w:rPr>
        <w:t>Наставникзадужен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за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презентације</w:t>
      </w:r>
      <w:proofErr w:type="spellEnd"/>
      <w:r>
        <w:rPr>
          <w:b/>
          <w:szCs w:val="24"/>
        </w:rPr>
        <w:t xml:space="preserve">, </w:t>
      </w:r>
      <w:proofErr w:type="spellStart"/>
      <w:r>
        <w:rPr>
          <w:b/>
          <w:szCs w:val="24"/>
        </w:rPr>
        <w:t>пројекције</w:t>
      </w:r>
      <w:proofErr w:type="spellEnd"/>
      <w:r>
        <w:rPr>
          <w:b/>
          <w:szCs w:val="24"/>
        </w:rPr>
        <w:t xml:space="preserve">, </w:t>
      </w:r>
      <w:proofErr w:type="spellStart"/>
      <w:r>
        <w:rPr>
          <w:b/>
          <w:szCs w:val="24"/>
        </w:rPr>
        <w:t>озвучење</w:t>
      </w:r>
      <w:proofErr w:type="spellEnd"/>
      <w:r>
        <w:rPr>
          <w:b/>
          <w:szCs w:val="24"/>
        </w:rPr>
        <w:t xml:space="preserve"> и </w:t>
      </w:r>
      <w:proofErr w:type="spellStart"/>
      <w:r>
        <w:rPr>
          <w:b/>
          <w:szCs w:val="24"/>
        </w:rPr>
        <w:t>слично</w:t>
      </w:r>
      <w:proofErr w:type="spellEnd"/>
      <w:r>
        <w:rPr>
          <w:b/>
          <w:szCs w:val="24"/>
        </w:rPr>
        <w:t>:</w:t>
      </w:r>
    </w:p>
    <w:p w14:paraId="02B06FC4" w14:textId="77777777" w:rsidR="00EB4C4C" w:rsidRPr="00895F86" w:rsidRDefault="00EB4C4C" w:rsidP="00EB4C4C">
      <w:pPr>
        <w:rPr>
          <w:szCs w:val="24"/>
        </w:rPr>
      </w:pPr>
      <w:proofErr w:type="spellStart"/>
      <w:r>
        <w:rPr>
          <w:szCs w:val="24"/>
        </w:rPr>
        <w:t>Александар</w:t>
      </w:r>
      <w:proofErr w:type="spellEnd"/>
      <w:r>
        <w:rPr>
          <w:szCs w:val="24"/>
        </w:rPr>
        <w:t xml:space="preserve"> Степановић;</w:t>
      </w:r>
    </w:p>
    <w:p w14:paraId="535B0AD8" w14:textId="77777777" w:rsidR="00EB4C4C" w:rsidRDefault="00EB4C4C" w:rsidP="00EB4C4C"/>
    <w:p w14:paraId="50F1F9A7" w14:textId="77777777" w:rsidR="00EB4C4C" w:rsidRDefault="00EB4C4C" w:rsidP="00EB4C4C"/>
    <w:p w14:paraId="74E902FC" w14:textId="10A17E3B" w:rsidR="00EB4C4C" w:rsidRDefault="00A54360" w:rsidP="00EB4C4C">
      <w:pPr>
        <w:pStyle w:val="Heading3"/>
      </w:pPr>
      <w:bookmarkStart w:id="572" w:name="_Toc207882545"/>
      <w:bookmarkStart w:id="573" w:name="_Toc208322984"/>
      <w:bookmarkStart w:id="574" w:name="_Toc208325309"/>
      <w:bookmarkStart w:id="575" w:name="_Toc208330968"/>
      <w:bookmarkStart w:id="576" w:name="_Toc208339799"/>
      <w:bookmarkStart w:id="577" w:name="_Toc208498798"/>
      <w:bookmarkStart w:id="578" w:name="_Toc208572325"/>
      <w:bookmarkStart w:id="579" w:name="_Toc208573623"/>
      <w:bookmarkStart w:id="580" w:name="_Toc208574649"/>
      <w:bookmarkStart w:id="581" w:name="_Toc208575014"/>
      <w:bookmarkStart w:id="582" w:name="_Toc208833132"/>
      <w:r>
        <w:rPr>
          <w:lang w:val="sr-Cyrl-RS"/>
        </w:rPr>
        <w:t>10</w:t>
      </w:r>
      <w:r w:rsidR="00EB4C4C">
        <w:t>.</w:t>
      </w:r>
      <w:r>
        <w:rPr>
          <w:lang w:val="sr-Cyrl-RS"/>
        </w:rPr>
        <w:t>19</w:t>
      </w:r>
      <w:r w:rsidR="00EB4C4C">
        <w:t xml:space="preserve">. </w:t>
      </w:r>
      <w:proofErr w:type="spellStart"/>
      <w:r w:rsidR="00EB4C4C">
        <w:t>Тим</w:t>
      </w:r>
      <w:proofErr w:type="spellEnd"/>
      <w:r w:rsidR="00EB4C4C">
        <w:t xml:space="preserve"> </w:t>
      </w:r>
      <w:proofErr w:type="spellStart"/>
      <w:r w:rsidR="00EB4C4C">
        <w:t>за</w:t>
      </w:r>
      <w:proofErr w:type="spellEnd"/>
      <w:r w:rsidR="00EB4C4C">
        <w:t xml:space="preserve"> </w:t>
      </w:r>
      <w:proofErr w:type="spellStart"/>
      <w:r w:rsidR="00EB4C4C">
        <w:t>кризне</w:t>
      </w:r>
      <w:proofErr w:type="spellEnd"/>
      <w:r w:rsidR="00EB4C4C">
        <w:t xml:space="preserve"> </w:t>
      </w:r>
      <w:proofErr w:type="spellStart"/>
      <w:r w:rsidR="00EB4C4C">
        <w:t>догађаје</w:t>
      </w:r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proofErr w:type="spellEnd"/>
      <w:r w:rsidR="00EB4C4C">
        <w:t xml:space="preserve"> </w:t>
      </w:r>
    </w:p>
    <w:p w14:paraId="51FF42D8" w14:textId="77777777" w:rsidR="00EB4C4C" w:rsidRDefault="00EB4C4C" w:rsidP="00EB4C4C">
      <w:pPr>
        <w:pStyle w:val="Heading3"/>
      </w:pPr>
    </w:p>
    <w:p w14:paraId="5869D395" w14:textId="77777777" w:rsidR="00EB4C4C" w:rsidRPr="006F03AB" w:rsidRDefault="00EB4C4C" w:rsidP="00EB4C4C">
      <w:r>
        <w:t xml:space="preserve">ПЛАН РАДА ТИМА ЗА КРИЗНЕ ДОГАЂАЈЕ </w:t>
      </w:r>
      <w:proofErr w:type="gramStart"/>
      <w:r>
        <w:t>И  ПОСТУПАЊА</w:t>
      </w:r>
      <w:proofErr w:type="gramEnd"/>
      <w:r>
        <w:t xml:space="preserve"> УСТАНОВЕ У КРИЗНИМ СИТУАЦИЈАМА</w:t>
      </w:r>
    </w:p>
    <w:p w14:paraId="6EE6EB38" w14:textId="77777777" w:rsidR="00EB4C4C" w:rsidRDefault="00EB4C4C" w:rsidP="00EB4C4C">
      <w:pPr>
        <w:jc w:val="both"/>
        <w:rPr>
          <w:rFonts w:eastAsia="Calibri"/>
          <w:szCs w:val="24"/>
        </w:rPr>
      </w:pPr>
      <w:proofErr w:type="spellStart"/>
      <w:r>
        <w:rPr>
          <w:rFonts w:eastAsia="Calibri"/>
          <w:b/>
          <w:bCs/>
          <w:szCs w:val="24"/>
        </w:rPr>
        <w:t>Циљ</w:t>
      </w:r>
      <w:proofErr w:type="spellEnd"/>
      <w:r>
        <w:rPr>
          <w:rFonts w:eastAsia="Calibri"/>
          <w:b/>
          <w:bCs/>
          <w:szCs w:val="24"/>
        </w:rPr>
        <w:t xml:space="preserve"> </w:t>
      </w:r>
      <w:proofErr w:type="spellStart"/>
      <w:r>
        <w:rPr>
          <w:rFonts w:eastAsia="Calibri"/>
          <w:b/>
          <w:bCs/>
          <w:szCs w:val="24"/>
        </w:rPr>
        <w:t>овог</w:t>
      </w:r>
      <w:proofErr w:type="spellEnd"/>
      <w:r>
        <w:rPr>
          <w:rFonts w:eastAsia="Calibri"/>
          <w:b/>
          <w:bCs/>
          <w:szCs w:val="24"/>
        </w:rPr>
        <w:t xml:space="preserve"> </w:t>
      </w:r>
      <w:proofErr w:type="spellStart"/>
      <w:r>
        <w:rPr>
          <w:rFonts w:eastAsia="Calibri"/>
          <w:b/>
          <w:bCs/>
          <w:szCs w:val="24"/>
        </w:rPr>
        <w:t>плана</w:t>
      </w:r>
      <w:proofErr w:type="spellEnd"/>
      <w:r>
        <w:rPr>
          <w:rFonts w:eastAsia="Calibri"/>
          <w:b/>
          <w:bCs/>
          <w:szCs w:val="24"/>
        </w:rPr>
        <w:t xml:space="preserve"> </w:t>
      </w:r>
      <w:proofErr w:type="spellStart"/>
      <w:r>
        <w:rPr>
          <w:rFonts w:eastAsia="Calibri"/>
          <w:b/>
          <w:bCs/>
          <w:szCs w:val="24"/>
        </w:rPr>
        <w:t>је</w:t>
      </w:r>
      <w:proofErr w:type="spellEnd"/>
      <w:r>
        <w:rPr>
          <w:rFonts w:eastAsia="Calibri"/>
          <w:b/>
          <w:bCs/>
          <w:szCs w:val="24"/>
          <w:lang w:val="sr-Latn-CS"/>
        </w:rPr>
        <w:t xml:space="preserve"> </w:t>
      </w:r>
      <w:proofErr w:type="spellStart"/>
      <w:r>
        <w:rPr>
          <w:rFonts w:eastAsia="Calibri"/>
          <w:szCs w:val="24"/>
        </w:rPr>
        <w:t>континуира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напређив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чи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туп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танов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ефикасног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еловања</w:t>
      </w:r>
      <w:proofErr w:type="spellEnd"/>
      <w:r>
        <w:rPr>
          <w:rFonts w:eastAsia="Calibri"/>
          <w:szCs w:val="24"/>
        </w:rPr>
        <w:t xml:space="preserve"> у </w:t>
      </w:r>
      <w:proofErr w:type="spellStart"/>
      <w:r>
        <w:rPr>
          <w:rFonts w:eastAsia="Calibri"/>
          <w:szCs w:val="24"/>
        </w:rPr>
        <w:t>сврх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тклања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ил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свођењ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н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минимум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следица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о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ј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кризни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догађај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изазва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организацију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рада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функционисањ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установе</w:t>
      </w:r>
      <w:proofErr w:type="spellEnd"/>
      <w:r>
        <w:rPr>
          <w:rFonts w:eastAsia="Calibri"/>
          <w:szCs w:val="24"/>
        </w:rPr>
        <w:t xml:space="preserve">, </w:t>
      </w:r>
      <w:proofErr w:type="spellStart"/>
      <w:r>
        <w:rPr>
          <w:rFonts w:eastAsia="Calibri"/>
          <w:szCs w:val="24"/>
        </w:rPr>
        <w:t>као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п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физичко</w:t>
      </w:r>
      <w:proofErr w:type="spellEnd"/>
      <w:r>
        <w:rPr>
          <w:rFonts w:eastAsia="Calibri"/>
          <w:szCs w:val="24"/>
        </w:rPr>
        <w:t xml:space="preserve"> и </w:t>
      </w:r>
      <w:proofErr w:type="spellStart"/>
      <w:r>
        <w:rPr>
          <w:rFonts w:eastAsia="Calibri"/>
          <w:szCs w:val="24"/>
        </w:rPr>
        <w:t>ментално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здравље</w:t>
      </w:r>
      <w:proofErr w:type="spellEnd"/>
      <w:r>
        <w:rPr>
          <w:rFonts w:eastAsia="Calibri"/>
          <w:szCs w:val="24"/>
        </w:rPr>
        <w:t xml:space="preserve"> </w:t>
      </w:r>
      <w:proofErr w:type="spellStart"/>
      <w:r>
        <w:rPr>
          <w:rFonts w:eastAsia="Calibri"/>
          <w:szCs w:val="24"/>
        </w:rPr>
        <w:t>појединца</w:t>
      </w:r>
      <w:proofErr w:type="spellEnd"/>
      <w:r>
        <w:rPr>
          <w:rFonts w:eastAsia="Calibri"/>
          <w:szCs w:val="24"/>
        </w:rPr>
        <w:t>.</w:t>
      </w:r>
    </w:p>
    <w:p w14:paraId="2BDAB95B" w14:textId="77777777" w:rsidR="00EB4C4C" w:rsidRDefault="00EB4C4C" w:rsidP="00EB4C4C">
      <w:pPr>
        <w:jc w:val="both"/>
        <w:rPr>
          <w:rFonts w:eastAsia="Calibri"/>
          <w:b/>
          <w:bCs/>
          <w:szCs w:val="24"/>
        </w:rPr>
      </w:pPr>
    </w:p>
    <w:tbl>
      <w:tblPr>
        <w:tblStyle w:val="TableGrid110"/>
        <w:tblW w:w="5000" w:type="pct"/>
        <w:jc w:val="center"/>
        <w:tblLook w:val="04A0" w:firstRow="1" w:lastRow="0" w:firstColumn="1" w:lastColumn="0" w:noHBand="0" w:noVBand="1"/>
      </w:tblPr>
      <w:tblGrid>
        <w:gridCol w:w="2791"/>
        <w:gridCol w:w="2061"/>
        <w:gridCol w:w="1964"/>
        <w:gridCol w:w="2200"/>
      </w:tblGrid>
      <w:tr w:rsidR="00EB4C4C" w14:paraId="04583BA7" w14:textId="77777777" w:rsidTr="00AE7D2F">
        <w:trPr>
          <w:tblHeader/>
          <w:jc w:val="center"/>
        </w:trPr>
        <w:tc>
          <w:tcPr>
            <w:tcW w:w="5000" w:type="pct"/>
            <w:gridSpan w:val="4"/>
          </w:tcPr>
          <w:p w14:paraId="0105B533" w14:textId="77777777" w:rsidR="00EB4C4C" w:rsidRPr="006F03AB" w:rsidRDefault="00EB4C4C" w:rsidP="00495D69">
            <w:pPr>
              <w:jc w:val="center"/>
              <w:rPr>
                <w:b/>
              </w:rPr>
            </w:pPr>
            <w:r w:rsidRPr="006F03AB">
              <w:rPr>
                <w:b/>
              </w:rPr>
              <w:t xml:space="preserve">ПЛАН РАДА ТИМА ЗА КРИЗНЕ ДОГАЂАЈЕ </w:t>
            </w:r>
            <w:proofErr w:type="gramStart"/>
            <w:r w:rsidRPr="006F03AB">
              <w:rPr>
                <w:b/>
              </w:rPr>
              <w:t>И  ПОСТУПАЊА</w:t>
            </w:r>
            <w:proofErr w:type="gramEnd"/>
            <w:r w:rsidRPr="006F03AB">
              <w:rPr>
                <w:b/>
              </w:rPr>
              <w:t xml:space="preserve"> УСТАНОВЕ У КРИЗНИМ СИТУАЦИЈАМА</w:t>
            </w:r>
          </w:p>
          <w:p w14:paraId="53051089" w14:textId="77777777" w:rsidR="00EB4C4C" w:rsidRDefault="00EB4C4C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</w:p>
        </w:tc>
      </w:tr>
      <w:tr w:rsidR="00EB4C4C" w14:paraId="57202F58" w14:textId="77777777" w:rsidTr="00AE7D2F">
        <w:trPr>
          <w:tblHeader/>
          <w:jc w:val="center"/>
        </w:trPr>
        <w:tc>
          <w:tcPr>
            <w:tcW w:w="1689" w:type="pct"/>
          </w:tcPr>
          <w:p w14:paraId="47F5397A" w14:textId="77777777" w:rsidR="00EB4C4C" w:rsidRDefault="00EB4C4C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АКТИВНОСТИ</w:t>
            </w:r>
          </w:p>
        </w:tc>
        <w:tc>
          <w:tcPr>
            <w:tcW w:w="1284" w:type="pct"/>
          </w:tcPr>
          <w:p w14:paraId="25AAE5EC" w14:textId="77777777" w:rsidR="00EB4C4C" w:rsidRDefault="00EB4C4C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НАЧИН РЕАЛИЗАЦИЈЕ</w:t>
            </w:r>
          </w:p>
        </w:tc>
        <w:tc>
          <w:tcPr>
            <w:tcW w:w="946" w:type="pct"/>
          </w:tcPr>
          <w:p w14:paraId="28435817" w14:textId="77777777" w:rsidR="00EB4C4C" w:rsidRDefault="00EB4C4C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НОСИОЦИ АКТИВНОСТИ</w:t>
            </w:r>
          </w:p>
        </w:tc>
        <w:tc>
          <w:tcPr>
            <w:tcW w:w="1081" w:type="pct"/>
          </w:tcPr>
          <w:p w14:paraId="3A973D87" w14:textId="77777777" w:rsidR="00EB4C4C" w:rsidRDefault="00EB4C4C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ВРЕМЕ РЕАЛИЗАЦИЈЕ</w:t>
            </w:r>
          </w:p>
        </w:tc>
      </w:tr>
      <w:tr w:rsidR="00EB4C4C" w14:paraId="33CCF3DD" w14:textId="77777777" w:rsidTr="00495D69">
        <w:trPr>
          <w:jc w:val="center"/>
        </w:trPr>
        <w:tc>
          <w:tcPr>
            <w:tcW w:w="1689" w:type="pct"/>
          </w:tcPr>
          <w:p w14:paraId="08C531DE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Формир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284" w:type="pct"/>
          </w:tcPr>
          <w:p w14:paraId="1016BE89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формир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оквир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иља</w:t>
            </w:r>
            <w:proofErr w:type="spellEnd"/>
          </w:p>
        </w:tc>
        <w:tc>
          <w:tcPr>
            <w:tcW w:w="946" w:type="pct"/>
          </w:tcPr>
          <w:p w14:paraId="539839AD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11E98CA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  <w:p w14:paraId="47C48362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</w:p>
        </w:tc>
        <w:tc>
          <w:tcPr>
            <w:tcW w:w="1081" w:type="pct"/>
          </w:tcPr>
          <w:p w14:paraId="58F1155A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EB4C4C" w14:paraId="0470EC6D" w14:textId="77777777" w:rsidTr="00495D69">
        <w:trPr>
          <w:jc w:val="center"/>
        </w:trPr>
        <w:tc>
          <w:tcPr>
            <w:tcW w:w="1689" w:type="pct"/>
          </w:tcPr>
          <w:p w14:paraId="58B43AC7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284" w:type="pct"/>
          </w:tcPr>
          <w:p w14:paraId="153FC7CD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став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шње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</w:p>
        </w:tc>
        <w:tc>
          <w:tcPr>
            <w:tcW w:w="946" w:type="pct"/>
          </w:tcPr>
          <w:p w14:paraId="4AE0BF57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81" w:type="pct"/>
          </w:tcPr>
          <w:p w14:paraId="2B194B77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EB4C4C" w14:paraId="532C748C" w14:textId="77777777" w:rsidTr="00495D69">
        <w:trPr>
          <w:jc w:val="center"/>
        </w:trPr>
        <w:tc>
          <w:tcPr>
            <w:tcW w:w="1689" w:type="pct"/>
          </w:tcPr>
          <w:p w14:paraId="7B2ABD0E" w14:textId="77777777" w:rsidR="00EB4C4C" w:rsidRDefault="00EB4C4C" w:rsidP="00495D69">
            <w:pPr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Извршити </w:t>
            </w:r>
            <w:proofErr w:type="spellStart"/>
            <w:r>
              <w:rPr>
                <w:rFonts w:eastAsia="Calibri"/>
                <w:szCs w:val="24"/>
              </w:rPr>
              <w:t>процен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наг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капацитет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специфич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уоч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зличи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тенционал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има</w:t>
            </w:r>
            <w:proofErr w:type="spellEnd"/>
          </w:p>
        </w:tc>
        <w:tc>
          <w:tcPr>
            <w:tcW w:w="1284" w:type="pct"/>
          </w:tcPr>
          <w:p w14:paraId="31A3A96A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</w:p>
        </w:tc>
        <w:tc>
          <w:tcPr>
            <w:tcW w:w="946" w:type="pct"/>
          </w:tcPr>
          <w:p w14:paraId="6EA70D9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19C04726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81" w:type="pct"/>
          </w:tcPr>
          <w:p w14:paraId="00763DC6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EB4C4C" w14:paraId="6235F1D5" w14:textId="77777777" w:rsidTr="00495D69">
        <w:trPr>
          <w:jc w:val="center"/>
        </w:trPr>
        <w:tc>
          <w:tcPr>
            <w:tcW w:w="1689" w:type="pct"/>
          </w:tcPr>
          <w:p w14:paraId="6B8011B9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оценит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дефиниса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езбед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ес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нутар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а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завис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рст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а</w:t>
            </w:r>
            <w:proofErr w:type="spellEnd"/>
          </w:p>
        </w:tc>
        <w:tc>
          <w:tcPr>
            <w:tcW w:w="1284" w:type="pct"/>
          </w:tcPr>
          <w:p w14:paraId="2B34DCF8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</w:rPr>
              <w:t>склад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вакуацио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</w:p>
        </w:tc>
        <w:tc>
          <w:tcPr>
            <w:tcW w:w="946" w:type="pct"/>
          </w:tcPr>
          <w:p w14:paraId="260DEC3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7F2ABBF5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едагош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легију</w:t>
            </w:r>
            <w:proofErr w:type="spellEnd"/>
          </w:p>
          <w:p w14:paraId="2579B3FF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  <w:r>
              <w:rPr>
                <w:rFonts w:eastAsia="Calibri"/>
                <w:szCs w:val="24"/>
              </w:rPr>
              <w:t xml:space="preserve"> м</w:t>
            </w:r>
          </w:p>
          <w:p w14:paraId="48FAF934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</w:p>
        </w:tc>
        <w:tc>
          <w:tcPr>
            <w:tcW w:w="1081" w:type="pct"/>
          </w:tcPr>
          <w:p w14:paraId="5F37293D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</w:p>
        </w:tc>
      </w:tr>
      <w:tr w:rsidR="00EB4C4C" w14:paraId="19433744" w14:textId="77777777" w:rsidTr="00495D69">
        <w:trPr>
          <w:jc w:val="center"/>
        </w:trPr>
        <w:tc>
          <w:tcPr>
            <w:tcW w:w="1689" w:type="pct"/>
          </w:tcPr>
          <w:p w14:paraId="4A8B6F11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ефиниса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чи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алармирања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оглашавањ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нформисањ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школ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r>
              <w:rPr>
                <w:rFonts w:eastAsia="Calibri"/>
                <w:szCs w:val="24"/>
              </w:rPr>
              <w:lastRenderedPageBreak/>
              <w:t xml:space="preserve">у </w:t>
            </w:r>
            <w:proofErr w:type="spellStart"/>
            <w:r>
              <w:rPr>
                <w:rFonts w:eastAsia="Calibri"/>
                <w:szCs w:val="24"/>
              </w:rPr>
              <w:t>завис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рст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а</w:t>
            </w:r>
            <w:proofErr w:type="spellEnd"/>
          </w:p>
        </w:tc>
        <w:tc>
          <w:tcPr>
            <w:tcW w:w="1284" w:type="pct"/>
          </w:tcPr>
          <w:p w14:paraId="6230AE39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формисања</w:t>
            </w:r>
            <w:proofErr w:type="spellEnd"/>
          </w:p>
        </w:tc>
        <w:tc>
          <w:tcPr>
            <w:tcW w:w="946" w:type="pct"/>
          </w:tcPr>
          <w:p w14:paraId="0098B2C1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7D0E34C1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едагош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легијум</w:t>
            </w:r>
            <w:proofErr w:type="spellEnd"/>
          </w:p>
          <w:p w14:paraId="250ADB7C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81" w:type="pct"/>
          </w:tcPr>
          <w:p w14:paraId="2C92DD5E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Септембар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</w:p>
        </w:tc>
      </w:tr>
      <w:tr w:rsidR="00EB4C4C" w14:paraId="6A44E566" w14:textId="77777777" w:rsidTr="00495D69">
        <w:trPr>
          <w:jc w:val="center"/>
        </w:trPr>
        <w:tc>
          <w:tcPr>
            <w:tcW w:w="1689" w:type="pct"/>
          </w:tcPr>
          <w:p w14:paraId="42ABF68F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споре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сториј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начи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знача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в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сториј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школи</w:t>
            </w:r>
            <w:proofErr w:type="spellEnd"/>
          </w:p>
        </w:tc>
        <w:tc>
          <w:tcPr>
            <w:tcW w:w="1284" w:type="pct"/>
          </w:tcPr>
          <w:p w14:paraId="5A1E9108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</w:p>
        </w:tc>
        <w:tc>
          <w:tcPr>
            <w:tcW w:w="946" w:type="pct"/>
          </w:tcPr>
          <w:p w14:paraId="61AECBE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09D046C4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81" w:type="pct"/>
          </w:tcPr>
          <w:p w14:paraId="16378062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</w:p>
        </w:tc>
      </w:tr>
      <w:tr w:rsidR="00EB4C4C" w14:paraId="550ED82E" w14:textId="77777777" w:rsidTr="00495D69">
        <w:trPr>
          <w:jc w:val="center"/>
        </w:trPr>
        <w:tc>
          <w:tcPr>
            <w:tcW w:w="1689" w:type="pct"/>
          </w:tcPr>
          <w:p w14:paraId="702163ED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труч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аврша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послен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ач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мпетенци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уж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сохосоцијал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дршке</w:t>
            </w:r>
            <w:proofErr w:type="spellEnd"/>
            <w:r>
              <w:rPr>
                <w:rFonts w:eastAsia="Calibri"/>
                <w:szCs w:val="24"/>
              </w:rPr>
              <w:t xml:space="preserve">; </w:t>
            </w:r>
            <w:proofErr w:type="spellStart"/>
            <w:r>
              <w:rPr>
                <w:rFonts w:eastAsia="Calibri"/>
                <w:szCs w:val="24"/>
              </w:rPr>
              <w:t>реализациј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вакуациј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друг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бу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ог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прине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фикасн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говањ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различи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</w:p>
        </w:tc>
        <w:tc>
          <w:tcPr>
            <w:tcW w:w="1284" w:type="pct"/>
          </w:tcPr>
          <w:p w14:paraId="4C036E3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буке</w:t>
            </w:r>
            <w:proofErr w:type="spellEnd"/>
          </w:p>
          <w:p w14:paraId="3AA70147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минари</w:t>
            </w:r>
            <w:proofErr w:type="spellEnd"/>
          </w:p>
          <w:p w14:paraId="33E8D277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едавања</w:t>
            </w:r>
            <w:proofErr w:type="spellEnd"/>
          </w:p>
          <w:p w14:paraId="05DEF8A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</w:p>
          <w:p w14:paraId="55F4B9FC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</w:p>
        </w:tc>
        <w:tc>
          <w:tcPr>
            <w:tcW w:w="946" w:type="pct"/>
          </w:tcPr>
          <w:p w14:paraId="288FEAAA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в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послени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школи</w:t>
            </w:r>
            <w:proofErr w:type="spellEnd"/>
          </w:p>
        </w:tc>
        <w:tc>
          <w:tcPr>
            <w:tcW w:w="1081" w:type="pct"/>
          </w:tcPr>
          <w:p w14:paraId="342A47BC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EB4C4C" w14:paraId="4EFD4F74" w14:textId="77777777" w:rsidTr="00495D69">
        <w:trPr>
          <w:jc w:val="center"/>
        </w:trPr>
        <w:tc>
          <w:tcPr>
            <w:tcW w:w="1689" w:type="pct"/>
          </w:tcPr>
          <w:p w14:paraId="3588313B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напређи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езбеднос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ултур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к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запослених</w:t>
            </w:r>
            <w:proofErr w:type="spellEnd"/>
          </w:p>
        </w:tc>
        <w:tc>
          <w:tcPr>
            <w:tcW w:w="1284" w:type="pct"/>
          </w:tcPr>
          <w:p w14:paraId="44D57A14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ЧОСУ</w:t>
            </w:r>
          </w:p>
          <w:p w14:paraId="4CB91C58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едавања</w:t>
            </w:r>
            <w:proofErr w:type="spellEnd"/>
          </w:p>
          <w:p w14:paraId="748135F4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буке</w:t>
            </w:r>
            <w:proofErr w:type="spellEnd"/>
          </w:p>
        </w:tc>
        <w:tc>
          <w:tcPr>
            <w:tcW w:w="946" w:type="pct"/>
          </w:tcPr>
          <w:p w14:paraId="1BFFD79D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  <w:p w14:paraId="40FF732F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ци</w:t>
            </w:r>
            <w:proofErr w:type="spellEnd"/>
          </w:p>
          <w:p w14:paraId="22F2A10D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труч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радници</w:t>
            </w:r>
            <w:proofErr w:type="spellEnd"/>
          </w:p>
        </w:tc>
        <w:tc>
          <w:tcPr>
            <w:tcW w:w="1081" w:type="pct"/>
          </w:tcPr>
          <w:p w14:paraId="5119346E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EB4C4C" w14:paraId="582C5E26" w14:textId="77777777" w:rsidTr="00495D69">
        <w:trPr>
          <w:jc w:val="center"/>
        </w:trPr>
        <w:tc>
          <w:tcPr>
            <w:tcW w:w="1689" w:type="pct"/>
          </w:tcPr>
          <w:p w14:paraId="66DDF9C4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еаго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о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</w:t>
            </w:r>
            <w:proofErr w:type="spellEnd"/>
          </w:p>
        </w:tc>
        <w:tc>
          <w:tcPr>
            <w:tcW w:w="1284" w:type="pct"/>
          </w:tcPr>
          <w:p w14:paraId="6CC3D23B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ефинис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чи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актив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онкрет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а</w:t>
            </w:r>
            <w:proofErr w:type="spellEnd"/>
          </w:p>
          <w:p w14:paraId="2F650F34" w14:textId="77777777" w:rsidR="00EB4C4C" w:rsidRDefault="00EB4C4C" w:rsidP="00495D69">
            <w:pPr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</w:rPr>
              <w:t>склад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авилником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протокол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одговор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иљ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злостављањ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занемаривање</w:t>
            </w:r>
            <w:proofErr w:type="spellEnd"/>
            <w:r>
              <w:rPr>
                <w:rFonts w:eastAsia="Calibri"/>
                <w:szCs w:val="24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</w:rPr>
              <w:t>де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авилник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нос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lastRenderedPageBreak/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има</w:t>
            </w:r>
            <w:proofErr w:type="spellEnd"/>
            <w:r>
              <w:rPr>
                <w:rFonts w:eastAsia="Calibri"/>
                <w:szCs w:val="24"/>
              </w:rPr>
              <w:t>).</w:t>
            </w:r>
          </w:p>
        </w:tc>
        <w:tc>
          <w:tcPr>
            <w:tcW w:w="946" w:type="pct"/>
          </w:tcPr>
          <w:p w14:paraId="53051BC6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  <w:p w14:paraId="06076BA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едагош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легијум</w:t>
            </w:r>
            <w:proofErr w:type="spellEnd"/>
          </w:p>
          <w:p w14:paraId="65B893CB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вет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</w:p>
          <w:p w14:paraId="750AB533" w14:textId="77777777" w:rsidR="00EB4C4C" w:rsidRDefault="00EB4C4C" w:rsidP="00495D69">
            <w:pPr>
              <w:rPr>
                <w:rFonts w:eastAsia="Calibri"/>
                <w:szCs w:val="24"/>
              </w:rPr>
            </w:pPr>
          </w:p>
        </w:tc>
        <w:tc>
          <w:tcPr>
            <w:tcW w:w="1081" w:type="pct"/>
          </w:tcPr>
          <w:p w14:paraId="36D6594B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К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с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</w:t>
            </w:r>
            <w:proofErr w:type="spellEnd"/>
          </w:p>
        </w:tc>
      </w:tr>
      <w:tr w:rsidR="00EB4C4C" w14:paraId="2258B98A" w14:textId="77777777" w:rsidTr="00495D69">
        <w:trPr>
          <w:jc w:val="center"/>
        </w:trPr>
        <w:tc>
          <w:tcPr>
            <w:tcW w:w="1689" w:type="pct"/>
          </w:tcPr>
          <w:p w14:paraId="3924B1B8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рад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једнич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ло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ачањ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тпор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</w:p>
        </w:tc>
        <w:tc>
          <w:tcPr>
            <w:tcW w:w="1284" w:type="pct"/>
          </w:tcPr>
          <w:p w14:paraId="4FC2B87C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позна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мерниц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говањ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946" w:type="pct"/>
          </w:tcPr>
          <w:p w14:paraId="7C2C425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дељењ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  <w:p w14:paraId="48F8EC06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ланов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1081" w:type="pct"/>
          </w:tcPr>
          <w:p w14:paraId="108390DA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четк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EB4C4C" w14:paraId="6EFE875D" w14:textId="77777777" w:rsidTr="00495D69">
        <w:trPr>
          <w:jc w:val="center"/>
        </w:trPr>
        <w:tc>
          <w:tcPr>
            <w:tcW w:w="1689" w:type="pct"/>
          </w:tcPr>
          <w:p w14:paraId="40D29B67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рад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пољашњ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режом-социјал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здравстве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олициј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јединиц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локал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моуправ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мобил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>...</w:t>
            </w:r>
          </w:p>
        </w:tc>
        <w:tc>
          <w:tcPr>
            <w:tcW w:w="1284" w:type="pct"/>
          </w:tcPr>
          <w:p w14:paraId="6AA0A811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е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це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946" w:type="pct"/>
          </w:tcPr>
          <w:p w14:paraId="305C725D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659C199F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длеж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ргани</w:t>
            </w:r>
            <w:proofErr w:type="spellEnd"/>
          </w:p>
          <w:p w14:paraId="308FDFAD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81" w:type="pct"/>
          </w:tcPr>
          <w:p w14:paraId="1A84AD71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</w:rPr>
              <w:t>завис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а</w:t>
            </w:r>
            <w:proofErr w:type="spellEnd"/>
          </w:p>
        </w:tc>
      </w:tr>
      <w:tr w:rsidR="00EB4C4C" w14:paraId="21621C39" w14:textId="77777777" w:rsidTr="00495D69">
        <w:trPr>
          <w:jc w:val="center"/>
        </w:trPr>
        <w:tc>
          <w:tcPr>
            <w:tcW w:w="1689" w:type="pct"/>
          </w:tcPr>
          <w:p w14:paraId="359BE748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аћењ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евалуациј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вање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реализаци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гр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1284" w:type="pct"/>
          </w:tcPr>
          <w:p w14:paraId="39048F98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Записниц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946" w:type="pct"/>
          </w:tcPr>
          <w:p w14:paraId="7F059D45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  <w:p w14:paraId="156F6538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</w:p>
        </w:tc>
        <w:tc>
          <w:tcPr>
            <w:tcW w:w="1081" w:type="pct"/>
          </w:tcPr>
          <w:p w14:paraId="6D8AC046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  <w:p w14:paraId="7EFF40B3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в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у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шње</w:t>
            </w:r>
            <w:proofErr w:type="spellEnd"/>
          </w:p>
        </w:tc>
      </w:tr>
    </w:tbl>
    <w:p w14:paraId="4BE180A9" w14:textId="77777777" w:rsidR="00EB4C4C" w:rsidRDefault="00EB4C4C" w:rsidP="00EB4C4C">
      <w:pPr>
        <w:rPr>
          <w:rFonts w:eastAsia="Calibri"/>
          <w:b/>
          <w:bCs/>
          <w:szCs w:val="24"/>
        </w:rPr>
      </w:pPr>
    </w:p>
    <w:p w14:paraId="2511B7F3" w14:textId="77777777" w:rsidR="00EB4C4C" w:rsidRDefault="00EB4C4C" w:rsidP="00EB4C4C">
      <w:pPr>
        <w:rPr>
          <w:rFonts w:eastAsia="Calibri"/>
          <w:b/>
          <w:bCs/>
          <w:szCs w:val="24"/>
        </w:rPr>
      </w:pPr>
    </w:p>
    <w:tbl>
      <w:tblPr>
        <w:tblStyle w:val="TableGrid110"/>
        <w:tblW w:w="5000" w:type="pct"/>
        <w:jc w:val="center"/>
        <w:tblLook w:val="04A0" w:firstRow="1" w:lastRow="0" w:firstColumn="1" w:lastColumn="0" w:noHBand="0" w:noVBand="1"/>
      </w:tblPr>
      <w:tblGrid>
        <w:gridCol w:w="2837"/>
        <w:gridCol w:w="2015"/>
        <w:gridCol w:w="1964"/>
        <w:gridCol w:w="2200"/>
      </w:tblGrid>
      <w:tr w:rsidR="00EB4C4C" w14:paraId="02B4035A" w14:textId="77777777" w:rsidTr="00AE7D2F">
        <w:trPr>
          <w:tblHeader/>
          <w:jc w:val="center"/>
        </w:trPr>
        <w:tc>
          <w:tcPr>
            <w:tcW w:w="5000" w:type="pct"/>
            <w:gridSpan w:val="4"/>
          </w:tcPr>
          <w:p w14:paraId="33CAB5FA" w14:textId="77777777" w:rsidR="00EB4C4C" w:rsidRDefault="00EB4C4C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ПЛАН ПРЕВЕНЦИЈЕ КРИЗНИХ СИТУАЦИЈА</w:t>
            </w:r>
          </w:p>
        </w:tc>
      </w:tr>
      <w:tr w:rsidR="00EB4C4C" w14:paraId="3F0B7BC4" w14:textId="77777777" w:rsidTr="00AE7D2F">
        <w:trPr>
          <w:trHeight w:val="894"/>
          <w:tblHeader/>
          <w:jc w:val="center"/>
        </w:trPr>
        <w:tc>
          <w:tcPr>
            <w:tcW w:w="1733" w:type="pct"/>
            <w:vAlign w:val="center"/>
          </w:tcPr>
          <w:p w14:paraId="4EF14AC4" w14:textId="77777777" w:rsidR="00EB4C4C" w:rsidRDefault="00EB4C4C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АКТИВНОСТИ</w:t>
            </w:r>
          </w:p>
        </w:tc>
        <w:tc>
          <w:tcPr>
            <w:tcW w:w="1133" w:type="pct"/>
            <w:vAlign w:val="center"/>
          </w:tcPr>
          <w:p w14:paraId="19CE2E74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НАЧИН РЕАЛИЗАЦИЈЕ</w:t>
            </w:r>
          </w:p>
        </w:tc>
        <w:tc>
          <w:tcPr>
            <w:tcW w:w="1099" w:type="pct"/>
            <w:vAlign w:val="center"/>
          </w:tcPr>
          <w:p w14:paraId="15D8DC2E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НОСИОЦИ АКТИВНОСТИ</w:t>
            </w:r>
          </w:p>
        </w:tc>
        <w:tc>
          <w:tcPr>
            <w:tcW w:w="1035" w:type="pct"/>
            <w:vAlign w:val="center"/>
          </w:tcPr>
          <w:p w14:paraId="3B83817D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ВРЕМЕ РЕАЛИЗАЦИЈЕ</w:t>
            </w:r>
          </w:p>
        </w:tc>
      </w:tr>
      <w:tr w:rsidR="00EB4C4C" w14:paraId="0AE8891E" w14:textId="77777777" w:rsidTr="00495D69">
        <w:trPr>
          <w:jc w:val="center"/>
        </w:trPr>
        <w:tc>
          <w:tcPr>
            <w:tcW w:w="1733" w:type="pct"/>
          </w:tcPr>
          <w:p w14:paraId="3697E280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Формир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гр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им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</w:p>
        </w:tc>
        <w:tc>
          <w:tcPr>
            <w:tcW w:w="1133" w:type="pct"/>
          </w:tcPr>
          <w:p w14:paraId="7BD9093C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нос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шење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формирању</w:t>
            </w:r>
            <w:proofErr w:type="spellEnd"/>
            <w:r>
              <w:rPr>
                <w:rFonts w:eastAsia="Calibri"/>
                <w:szCs w:val="24"/>
              </w:rPr>
              <w:t xml:space="preserve"> Тима, </w:t>
            </w:r>
            <w:proofErr w:type="spellStart"/>
            <w:r>
              <w:rPr>
                <w:rFonts w:eastAsia="Calibri"/>
                <w:szCs w:val="24"/>
              </w:rPr>
              <w:t>Програ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став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грама</w:t>
            </w:r>
            <w:proofErr w:type="spellEnd"/>
            <w:r>
              <w:rPr>
                <w:rFonts w:eastAsia="Calibri"/>
                <w:szCs w:val="24"/>
              </w:rPr>
              <w:t>,</w:t>
            </w:r>
          </w:p>
          <w:p w14:paraId="5044409A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ла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став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шње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</w:p>
        </w:tc>
        <w:tc>
          <w:tcPr>
            <w:tcW w:w="1099" w:type="pct"/>
          </w:tcPr>
          <w:p w14:paraId="656F2CE2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7519CB3E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</w:p>
          <w:p w14:paraId="7996EE0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</w:p>
          <w:p w14:paraId="2E35662B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</w:p>
          <w:p w14:paraId="519D565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</w:p>
        </w:tc>
        <w:tc>
          <w:tcPr>
            <w:tcW w:w="1035" w:type="pct"/>
          </w:tcPr>
          <w:p w14:paraId="1C051AF9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EB4C4C" w14:paraId="6A43E420" w14:textId="77777777" w:rsidTr="00495D69">
        <w:trPr>
          <w:jc w:val="center"/>
        </w:trPr>
        <w:tc>
          <w:tcPr>
            <w:tcW w:w="1733" w:type="pct"/>
          </w:tcPr>
          <w:p w14:paraId="15E10264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стиц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цедур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оступак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корак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интервенциј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улог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одговор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сник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заштити</w:t>
            </w:r>
            <w:proofErr w:type="spellEnd"/>
          </w:p>
        </w:tc>
        <w:tc>
          <w:tcPr>
            <w:tcW w:w="1133" w:type="pct"/>
          </w:tcPr>
          <w:p w14:paraId="74257C88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ефинис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чи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</w:p>
          <w:p w14:paraId="5D27752D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ас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финиса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lastRenderedPageBreak/>
              <w:t>улог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чланов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1099" w:type="pct"/>
          </w:tcPr>
          <w:p w14:paraId="4DC71E48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Директор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</w:p>
        </w:tc>
        <w:tc>
          <w:tcPr>
            <w:tcW w:w="1035" w:type="pct"/>
          </w:tcPr>
          <w:p w14:paraId="6AE18F5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EB4C4C" w14:paraId="284568C6" w14:textId="77777777" w:rsidTr="00495D69">
        <w:trPr>
          <w:jc w:val="center"/>
        </w:trPr>
        <w:tc>
          <w:tcPr>
            <w:tcW w:w="1733" w:type="pct"/>
          </w:tcPr>
          <w:p w14:paraId="49938767" w14:textId="77777777" w:rsidR="00EB4C4C" w:rsidRDefault="00EB4C4C" w:rsidP="00495D69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Упознавање свих запослених са Програмом и Планом рада Тима за кризне ситуације и начинима поступања у кризним ситуацијама</w:t>
            </w:r>
          </w:p>
        </w:tc>
        <w:tc>
          <w:tcPr>
            <w:tcW w:w="1133" w:type="pct"/>
          </w:tcPr>
          <w:p w14:paraId="3BBE43D9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proofErr w:type="gramStart"/>
            <w:r>
              <w:rPr>
                <w:rFonts w:eastAsia="Calibri"/>
                <w:szCs w:val="24"/>
              </w:rPr>
              <w:t>Упознавање</w:t>
            </w:r>
            <w:proofErr w:type="spellEnd"/>
            <w:r>
              <w:rPr>
                <w:rFonts w:eastAsia="Calibri"/>
                <w:szCs w:val="24"/>
              </w:rPr>
              <w:t xml:space="preserve"> 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proofErr w:type="gram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тавнич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ећу</w:t>
            </w:r>
            <w:proofErr w:type="spellEnd"/>
          </w:p>
        </w:tc>
        <w:tc>
          <w:tcPr>
            <w:tcW w:w="1099" w:type="pct"/>
          </w:tcPr>
          <w:p w14:paraId="0D3DB5F9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едагог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  <w:r>
              <w:rPr>
                <w:rFonts w:eastAsia="Calibri"/>
                <w:szCs w:val="24"/>
              </w:rPr>
              <w:t>,</w:t>
            </w:r>
          </w:p>
          <w:p w14:paraId="137AD8A4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ланов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1035" w:type="pct"/>
          </w:tcPr>
          <w:p w14:paraId="6AD5D47B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вгуст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</w:tr>
      <w:tr w:rsidR="00EB4C4C" w14:paraId="4D527668" w14:textId="77777777" w:rsidTr="00495D69">
        <w:trPr>
          <w:jc w:val="center"/>
        </w:trPr>
        <w:tc>
          <w:tcPr>
            <w:tcW w:w="1733" w:type="pct"/>
          </w:tcPr>
          <w:p w14:paraId="09D13199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труч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аврша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послен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фикас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ловањ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различи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</w:p>
        </w:tc>
        <w:tc>
          <w:tcPr>
            <w:tcW w:w="1133" w:type="pct"/>
          </w:tcPr>
          <w:p w14:paraId="396880DE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бук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семинари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редавања</w:t>
            </w:r>
            <w:proofErr w:type="spellEnd"/>
          </w:p>
          <w:p w14:paraId="792486A8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</w:p>
        </w:tc>
        <w:tc>
          <w:tcPr>
            <w:tcW w:w="1099" w:type="pct"/>
          </w:tcPr>
          <w:p w14:paraId="094EDC36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3162BCCA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фесионал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звој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тавника</w:t>
            </w:r>
            <w:proofErr w:type="spellEnd"/>
          </w:p>
        </w:tc>
        <w:tc>
          <w:tcPr>
            <w:tcW w:w="1035" w:type="pct"/>
          </w:tcPr>
          <w:p w14:paraId="33F15B9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EB4C4C" w14:paraId="2803302E" w14:textId="77777777" w:rsidTr="00495D69">
        <w:trPr>
          <w:jc w:val="center"/>
        </w:trPr>
        <w:tc>
          <w:tcPr>
            <w:tcW w:w="1733" w:type="pct"/>
          </w:tcPr>
          <w:p w14:paraId="6F955E7A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еализаци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активнос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ц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ач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оциоемоционал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мпетенци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ка</w:t>
            </w:r>
            <w:proofErr w:type="spellEnd"/>
            <w:r>
              <w:rPr>
                <w:rFonts w:eastAsia="Calibri"/>
                <w:szCs w:val="24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</w:rPr>
              <w:t>конструктив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ша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укоб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емпатиј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толеранциј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алтруизам</w:t>
            </w:r>
            <w:proofErr w:type="spellEnd"/>
            <w:r>
              <w:rPr>
                <w:rFonts w:eastAsia="Calibri"/>
                <w:szCs w:val="24"/>
              </w:rPr>
              <w:t>...)</w:t>
            </w:r>
          </w:p>
        </w:tc>
        <w:tc>
          <w:tcPr>
            <w:tcW w:w="1133" w:type="pct"/>
          </w:tcPr>
          <w:p w14:paraId="50566156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часов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ељењ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  <w:p w14:paraId="1CE0F331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адиониц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редавања</w:t>
            </w:r>
            <w:proofErr w:type="spellEnd"/>
          </w:p>
        </w:tc>
        <w:tc>
          <w:tcPr>
            <w:tcW w:w="1099" w:type="pct"/>
          </w:tcPr>
          <w:p w14:paraId="7CDE5532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дељењ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  <w:p w14:paraId="78775A6B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турч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радници</w:t>
            </w:r>
            <w:proofErr w:type="spellEnd"/>
          </w:p>
          <w:p w14:paraId="15D4B36F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  <w:p w14:paraId="1BF466D8" w14:textId="77777777" w:rsidR="00EB4C4C" w:rsidRDefault="00EB4C4C" w:rsidP="00495D69">
            <w:pPr>
              <w:ind w:firstLine="708"/>
              <w:rPr>
                <w:rFonts w:eastAsia="Calibri"/>
                <w:szCs w:val="24"/>
              </w:rPr>
            </w:pPr>
          </w:p>
        </w:tc>
        <w:tc>
          <w:tcPr>
            <w:tcW w:w="1035" w:type="pct"/>
          </w:tcPr>
          <w:p w14:paraId="0A1A24D2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EB4C4C" w14:paraId="4E195C86" w14:textId="77777777" w:rsidTr="00495D69">
        <w:trPr>
          <w:jc w:val="center"/>
        </w:trPr>
        <w:tc>
          <w:tcPr>
            <w:tcW w:w="1733" w:type="pct"/>
          </w:tcPr>
          <w:p w14:paraId="1D5C2EC7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Упозна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грамом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лан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криз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четк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ва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ланир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чи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кључи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једнич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ловања</w:t>
            </w:r>
            <w:proofErr w:type="spellEnd"/>
          </w:p>
        </w:tc>
        <w:tc>
          <w:tcPr>
            <w:tcW w:w="1133" w:type="pct"/>
          </w:tcPr>
          <w:p w14:paraId="747B4881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вет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</w:p>
          <w:p w14:paraId="38997041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ск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станцима</w:t>
            </w:r>
            <w:proofErr w:type="spellEnd"/>
          </w:p>
        </w:tc>
        <w:tc>
          <w:tcPr>
            <w:tcW w:w="1099" w:type="pct"/>
          </w:tcPr>
          <w:p w14:paraId="71743CF6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135390EC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дељењ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  <w:p w14:paraId="07EB626A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</w:p>
        </w:tc>
        <w:tc>
          <w:tcPr>
            <w:tcW w:w="1035" w:type="pct"/>
          </w:tcPr>
          <w:p w14:paraId="6C2B2438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четк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EB4C4C" w14:paraId="226B43AD" w14:textId="77777777" w:rsidTr="00495D69">
        <w:trPr>
          <w:jc w:val="center"/>
        </w:trPr>
        <w:tc>
          <w:tcPr>
            <w:tcW w:w="1733" w:type="pct"/>
          </w:tcPr>
          <w:p w14:paraId="3DFF54F9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рад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пољашњ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режом-социјал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здравстве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олициј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јединиц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локал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моуправ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мобил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>...</w:t>
            </w:r>
          </w:p>
        </w:tc>
        <w:tc>
          <w:tcPr>
            <w:tcW w:w="1133" w:type="pct"/>
          </w:tcPr>
          <w:p w14:paraId="076BBB90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е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це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</w:p>
        </w:tc>
        <w:tc>
          <w:tcPr>
            <w:tcW w:w="1099" w:type="pct"/>
          </w:tcPr>
          <w:p w14:paraId="4B073464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иректор</w:t>
            </w:r>
            <w:proofErr w:type="spellEnd"/>
          </w:p>
          <w:p w14:paraId="6E71B931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длеж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ргани</w:t>
            </w:r>
            <w:proofErr w:type="spellEnd"/>
          </w:p>
          <w:p w14:paraId="1BDA76FA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итуације</w:t>
            </w:r>
            <w:proofErr w:type="spellEnd"/>
          </w:p>
        </w:tc>
        <w:tc>
          <w:tcPr>
            <w:tcW w:w="1035" w:type="pct"/>
          </w:tcPr>
          <w:p w14:paraId="27131722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о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с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</w:tr>
      <w:tr w:rsidR="00EB4C4C" w14:paraId="04F81620" w14:textId="77777777" w:rsidTr="00495D69">
        <w:trPr>
          <w:jc w:val="center"/>
        </w:trPr>
        <w:tc>
          <w:tcPr>
            <w:tcW w:w="1733" w:type="pct"/>
          </w:tcPr>
          <w:p w14:paraId="081012E7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формисања</w:t>
            </w:r>
            <w:proofErr w:type="spellEnd"/>
            <w:r>
              <w:rPr>
                <w:rFonts w:eastAsia="Calibri"/>
                <w:szCs w:val="24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</w:rPr>
              <w:t>ученик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запослених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  <w:r>
              <w:rPr>
                <w:rFonts w:eastAsia="Calibri"/>
                <w:szCs w:val="24"/>
              </w:rPr>
              <w:t xml:space="preserve">)- </w:t>
            </w:r>
            <w:proofErr w:type="spellStart"/>
            <w:r>
              <w:rPr>
                <w:rFonts w:eastAsia="Calibri"/>
                <w:szCs w:val="24"/>
              </w:rPr>
              <w:t>начи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позере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пасност</w:t>
            </w:r>
            <w:proofErr w:type="spellEnd"/>
          </w:p>
        </w:tc>
        <w:tc>
          <w:tcPr>
            <w:tcW w:w="1133" w:type="pct"/>
          </w:tcPr>
          <w:p w14:paraId="6BB1CD3B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ас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финисат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г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формиш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чин</w:t>
            </w:r>
            <w:proofErr w:type="spellEnd"/>
            <w:r>
              <w:rPr>
                <w:rFonts w:eastAsia="Calibri"/>
                <w:szCs w:val="24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</w:rPr>
              <w:t>аларм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специфич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воно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рек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lastRenderedPageBreak/>
              <w:t>разгласа</w:t>
            </w:r>
            <w:proofErr w:type="spellEnd"/>
            <w:r>
              <w:rPr>
                <w:rFonts w:eastAsia="Calibri"/>
                <w:szCs w:val="24"/>
              </w:rPr>
              <w:t>, СМС-а...)</w:t>
            </w:r>
          </w:p>
        </w:tc>
        <w:tc>
          <w:tcPr>
            <w:tcW w:w="1099" w:type="pct"/>
          </w:tcPr>
          <w:p w14:paraId="1F1B3BCF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</w:p>
        </w:tc>
        <w:tc>
          <w:tcPr>
            <w:tcW w:w="1035" w:type="pct"/>
          </w:tcPr>
          <w:p w14:paraId="72D232E9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</w:p>
        </w:tc>
      </w:tr>
      <w:tr w:rsidR="00EB4C4C" w14:paraId="399F1AC6" w14:textId="77777777" w:rsidTr="00495D69">
        <w:trPr>
          <w:jc w:val="center"/>
        </w:trPr>
        <w:tc>
          <w:tcPr>
            <w:tcW w:w="1733" w:type="pct"/>
          </w:tcPr>
          <w:p w14:paraId="3C75784E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провођ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ежб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вакуаци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з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</w:p>
        </w:tc>
        <w:tc>
          <w:tcPr>
            <w:tcW w:w="1133" w:type="pct"/>
          </w:tcPr>
          <w:p w14:paraId="01952866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Вежбе </w:t>
            </w:r>
            <w:proofErr w:type="spellStart"/>
            <w:r>
              <w:rPr>
                <w:rFonts w:eastAsia="Calibri"/>
                <w:szCs w:val="24"/>
              </w:rPr>
              <w:t>евакуације</w:t>
            </w:r>
            <w:proofErr w:type="spellEnd"/>
          </w:p>
        </w:tc>
        <w:tc>
          <w:tcPr>
            <w:tcW w:w="1099" w:type="pct"/>
          </w:tcPr>
          <w:p w14:paraId="523B7F49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ктор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жара</w:t>
            </w:r>
            <w:proofErr w:type="spellEnd"/>
          </w:p>
        </w:tc>
        <w:tc>
          <w:tcPr>
            <w:tcW w:w="1035" w:type="pct"/>
          </w:tcPr>
          <w:p w14:paraId="4F8EF022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едн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шње</w:t>
            </w:r>
            <w:proofErr w:type="spellEnd"/>
          </w:p>
        </w:tc>
      </w:tr>
      <w:tr w:rsidR="00EB4C4C" w14:paraId="418CB8A1" w14:textId="77777777" w:rsidTr="00495D69">
        <w:trPr>
          <w:jc w:val="center"/>
        </w:trPr>
        <w:tc>
          <w:tcPr>
            <w:tcW w:w="1733" w:type="pct"/>
          </w:tcPr>
          <w:p w14:paraId="27D2F047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аћ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лизаци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евалуација</w:t>
            </w:r>
            <w:proofErr w:type="spellEnd"/>
          </w:p>
        </w:tc>
        <w:tc>
          <w:tcPr>
            <w:tcW w:w="1133" w:type="pct"/>
          </w:tcPr>
          <w:p w14:paraId="62589F2B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Записниц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1099" w:type="pct"/>
          </w:tcPr>
          <w:p w14:paraId="7CDF2A7B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</w:p>
        </w:tc>
        <w:tc>
          <w:tcPr>
            <w:tcW w:w="1035" w:type="pct"/>
          </w:tcPr>
          <w:p w14:paraId="186DA62D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в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у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шње</w:t>
            </w:r>
            <w:proofErr w:type="spellEnd"/>
          </w:p>
        </w:tc>
      </w:tr>
      <w:tr w:rsidR="00EB4C4C" w14:paraId="1344252D" w14:textId="77777777" w:rsidTr="00495D69">
        <w:trPr>
          <w:jc w:val="center"/>
        </w:trPr>
        <w:tc>
          <w:tcPr>
            <w:tcW w:w="1733" w:type="pct"/>
          </w:tcPr>
          <w:p w14:paraId="4E93DFBD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Вођ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кументациј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вање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реализаци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</w:tc>
        <w:tc>
          <w:tcPr>
            <w:tcW w:w="1133" w:type="pct"/>
          </w:tcPr>
          <w:p w14:paraId="19FB3B0A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Записниц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ј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а</w:t>
            </w:r>
            <w:proofErr w:type="spellEnd"/>
          </w:p>
          <w:p w14:paraId="5614BF41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астав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е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звештаја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годишње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</w:p>
        </w:tc>
        <w:tc>
          <w:tcPr>
            <w:tcW w:w="1099" w:type="pct"/>
          </w:tcPr>
          <w:p w14:paraId="74FA0B88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е</w:t>
            </w:r>
            <w:proofErr w:type="spellEnd"/>
          </w:p>
        </w:tc>
        <w:tc>
          <w:tcPr>
            <w:tcW w:w="1035" w:type="pct"/>
          </w:tcPr>
          <w:p w14:paraId="37996854" w14:textId="77777777" w:rsidR="00EB4C4C" w:rsidRDefault="00EB4C4C" w:rsidP="00495D69">
            <w:pPr>
              <w:jc w:val="center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Континуирано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дв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у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шње</w:t>
            </w:r>
            <w:proofErr w:type="spellEnd"/>
            <w:r>
              <w:rPr>
                <w:rFonts w:eastAsia="Calibri"/>
                <w:szCs w:val="24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</w:rPr>
              <w:t>извештавање</w:t>
            </w:r>
            <w:proofErr w:type="spellEnd"/>
            <w:r>
              <w:rPr>
                <w:rFonts w:eastAsia="Calibri"/>
                <w:szCs w:val="24"/>
              </w:rPr>
              <w:t>)</w:t>
            </w:r>
          </w:p>
        </w:tc>
      </w:tr>
    </w:tbl>
    <w:p w14:paraId="3852EDD7" w14:textId="77777777" w:rsidR="00EB4C4C" w:rsidRDefault="00EB4C4C" w:rsidP="00EB4C4C">
      <w:pPr>
        <w:rPr>
          <w:rFonts w:eastAsia="Calibri"/>
          <w:szCs w:val="24"/>
        </w:rPr>
      </w:pPr>
    </w:p>
    <w:p w14:paraId="607B1750" w14:textId="77777777" w:rsidR="00EB4C4C" w:rsidRDefault="00EB4C4C" w:rsidP="00EB4C4C">
      <w:pPr>
        <w:rPr>
          <w:rFonts w:eastAsia="Calibri"/>
          <w:szCs w:val="24"/>
        </w:rPr>
      </w:pPr>
    </w:p>
    <w:tbl>
      <w:tblPr>
        <w:tblStyle w:val="TableGrid110"/>
        <w:tblW w:w="5000" w:type="pct"/>
        <w:jc w:val="center"/>
        <w:tblLook w:val="04A0" w:firstRow="1" w:lastRow="0" w:firstColumn="1" w:lastColumn="0" w:noHBand="0" w:noVBand="1"/>
      </w:tblPr>
      <w:tblGrid>
        <w:gridCol w:w="3114"/>
        <w:gridCol w:w="5902"/>
      </w:tblGrid>
      <w:tr w:rsidR="00EB4C4C" w14:paraId="6DBB8F87" w14:textId="77777777" w:rsidTr="00495D69">
        <w:trPr>
          <w:jc w:val="center"/>
        </w:trPr>
        <w:tc>
          <w:tcPr>
            <w:tcW w:w="5000" w:type="pct"/>
            <w:gridSpan w:val="2"/>
          </w:tcPr>
          <w:p w14:paraId="6D3A3978" w14:textId="77777777" w:rsidR="00EB4C4C" w:rsidRDefault="00EB4C4C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ПОСТУПАЊЕ УСТАНОВЕ КАДА СЕ ДЕСИ КРИЗНИ ДОГАЂАЈ</w:t>
            </w:r>
          </w:p>
        </w:tc>
      </w:tr>
      <w:tr w:rsidR="00EB4C4C" w14:paraId="35048EF5" w14:textId="77777777" w:rsidTr="00495D69">
        <w:trPr>
          <w:jc w:val="center"/>
        </w:trPr>
        <w:tc>
          <w:tcPr>
            <w:tcW w:w="5000" w:type="pct"/>
            <w:gridSpan w:val="2"/>
          </w:tcPr>
          <w:p w14:paraId="4F7E0D47" w14:textId="77777777" w:rsidR="00EB4C4C" w:rsidRDefault="00EB4C4C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proofErr w:type="spellStart"/>
            <w:r>
              <w:rPr>
                <w:bCs/>
                <w:w w:val="90"/>
                <w:szCs w:val="24"/>
              </w:rPr>
              <w:t>Кад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установ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им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азн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огодио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ризн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огађај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одмах</w:t>
            </w:r>
            <w:proofErr w:type="spellEnd"/>
            <w:r>
              <w:rPr>
                <w:bCs/>
                <w:w w:val="90"/>
                <w:szCs w:val="24"/>
              </w:rPr>
              <w:t xml:space="preserve">, а </w:t>
            </w:r>
            <w:proofErr w:type="spellStart"/>
            <w:r>
              <w:rPr>
                <w:bCs/>
                <w:w w:val="90"/>
                <w:szCs w:val="24"/>
              </w:rPr>
              <w:t>најкасније</w:t>
            </w:r>
            <w:proofErr w:type="spellEnd"/>
            <w:r>
              <w:rPr>
                <w:bCs/>
                <w:w w:val="90"/>
                <w:szCs w:val="24"/>
              </w:rPr>
              <w:t xml:space="preserve"> у </w:t>
            </w:r>
            <w:proofErr w:type="spellStart"/>
            <w:r>
              <w:rPr>
                <w:bCs/>
                <w:w w:val="90"/>
                <w:szCs w:val="24"/>
              </w:rPr>
              <w:t>року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од</w:t>
            </w:r>
            <w:proofErr w:type="spellEnd"/>
            <w:r>
              <w:rPr>
                <w:bCs/>
                <w:w w:val="90"/>
                <w:szCs w:val="24"/>
              </w:rPr>
              <w:t xml:space="preserve"> 24 </w:t>
            </w:r>
            <w:proofErr w:type="spellStart"/>
            <w:r>
              <w:rPr>
                <w:bCs/>
                <w:w w:val="90"/>
                <w:szCs w:val="24"/>
              </w:rPr>
              <w:t>сата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активир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ти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з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ризн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огађаје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кој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им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ледећ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задатке</w:t>
            </w:r>
            <w:proofErr w:type="spellEnd"/>
            <w:r>
              <w:rPr>
                <w:bCs/>
                <w:w w:val="90"/>
                <w:szCs w:val="24"/>
              </w:rPr>
              <w:t>:</w:t>
            </w:r>
          </w:p>
          <w:p w14:paraId="31D0318A" w14:textId="77777777" w:rsidR="00EB4C4C" w:rsidRDefault="00EB4C4C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прикупљ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одатака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процен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отреб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обавештав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надлежних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органа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1B093F52" w14:textId="77777777" w:rsidR="00EB4C4C" w:rsidRDefault="00EB4C4C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успостављ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арад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пољашњо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мрежо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заштите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4CCEEB81" w14:textId="77777777" w:rsidR="00EB4C4C" w:rsidRDefault="00EB4C4C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сарадњ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заједничко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елов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мобилни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тимо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з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ризн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интервенције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392D8EFA" w14:textId="77777777" w:rsidR="00EB4C4C" w:rsidRDefault="00EB4C4C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благовремено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информиса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еце</w:t>
            </w:r>
            <w:proofErr w:type="spellEnd"/>
            <w:r>
              <w:rPr>
                <w:bCs/>
                <w:w w:val="90"/>
                <w:szCs w:val="24"/>
              </w:rPr>
              <w:t>/</w:t>
            </w:r>
            <w:proofErr w:type="spellStart"/>
            <w:r>
              <w:rPr>
                <w:bCs/>
                <w:w w:val="90"/>
                <w:szCs w:val="24"/>
              </w:rPr>
              <w:t>ученика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родитеља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запослених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медија</w:t>
            </w:r>
            <w:proofErr w:type="spellEnd"/>
            <w:r>
              <w:rPr>
                <w:bCs/>
                <w:w w:val="90"/>
                <w:szCs w:val="24"/>
              </w:rPr>
              <w:t xml:space="preserve"> о </w:t>
            </w:r>
            <w:proofErr w:type="spellStart"/>
            <w:r>
              <w:rPr>
                <w:bCs/>
                <w:w w:val="90"/>
                <w:szCs w:val="24"/>
              </w:rPr>
              <w:t>догађају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23D2E1DE" w14:textId="77777777" w:rsidR="00EB4C4C" w:rsidRDefault="00EB4C4C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психосоцијалн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одршк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еци</w:t>
            </w:r>
            <w:proofErr w:type="spellEnd"/>
            <w:r>
              <w:rPr>
                <w:bCs/>
                <w:w w:val="90"/>
                <w:szCs w:val="24"/>
              </w:rPr>
              <w:t xml:space="preserve">, </w:t>
            </w:r>
            <w:proofErr w:type="spellStart"/>
            <w:r>
              <w:rPr>
                <w:bCs/>
                <w:w w:val="90"/>
                <w:szCs w:val="24"/>
              </w:rPr>
              <w:t>ученицим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запосленима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6C2FBB57" w14:textId="77777777" w:rsidR="00EB4C4C" w:rsidRDefault="00EB4C4C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израд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реализациј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лан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рад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установе</w:t>
            </w:r>
            <w:proofErr w:type="spellEnd"/>
            <w:r>
              <w:rPr>
                <w:bCs/>
                <w:w w:val="90"/>
                <w:szCs w:val="24"/>
              </w:rPr>
              <w:t xml:space="preserve"> у </w:t>
            </w:r>
            <w:proofErr w:type="spellStart"/>
            <w:r>
              <w:rPr>
                <w:bCs/>
                <w:w w:val="90"/>
                <w:szCs w:val="24"/>
              </w:rPr>
              <w:t>измењеним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условим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стабилизациј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рада</w:t>
            </w:r>
            <w:proofErr w:type="spellEnd"/>
            <w:r>
              <w:rPr>
                <w:bCs/>
                <w:w w:val="90"/>
                <w:szCs w:val="24"/>
              </w:rPr>
              <w:t xml:space="preserve"> у </w:t>
            </w:r>
            <w:proofErr w:type="spellStart"/>
            <w:r>
              <w:rPr>
                <w:bCs/>
                <w:w w:val="90"/>
                <w:szCs w:val="24"/>
              </w:rPr>
              <w:t>установи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7E32F38F" w14:textId="77777777" w:rsidR="00EB4C4C" w:rsidRDefault="00EB4C4C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организациј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евентуалних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омеморативних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активности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03B6B801" w14:textId="77777777" w:rsidR="00EB4C4C" w:rsidRDefault="00EB4C4C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праће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реализациј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ланова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евалуација</w:t>
            </w:r>
            <w:proofErr w:type="spellEnd"/>
            <w:r>
              <w:rPr>
                <w:bCs/>
                <w:w w:val="90"/>
                <w:szCs w:val="24"/>
              </w:rPr>
              <w:t>;</w:t>
            </w:r>
          </w:p>
          <w:p w14:paraId="13BDA601" w14:textId="77777777" w:rsidR="00EB4C4C" w:rsidRDefault="00EB4C4C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вођењ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окументације</w:t>
            </w:r>
            <w:proofErr w:type="spellEnd"/>
            <w:r>
              <w:rPr>
                <w:bCs/>
                <w:w w:val="90"/>
                <w:szCs w:val="24"/>
              </w:rPr>
              <w:t xml:space="preserve"> и </w:t>
            </w:r>
            <w:proofErr w:type="spellStart"/>
            <w:r>
              <w:rPr>
                <w:bCs/>
                <w:w w:val="90"/>
                <w:szCs w:val="24"/>
              </w:rPr>
              <w:t>извештавање</w:t>
            </w:r>
            <w:proofErr w:type="spellEnd"/>
            <w:r>
              <w:rPr>
                <w:bCs/>
                <w:w w:val="90"/>
                <w:szCs w:val="24"/>
              </w:rPr>
              <w:t xml:space="preserve"> и</w:t>
            </w:r>
          </w:p>
          <w:p w14:paraId="6D962B35" w14:textId="77777777" w:rsidR="00EB4C4C" w:rsidRDefault="00EB4C4C" w:rsidP="00495D69">
            <w:pPr>
              <w:tabs>
                <w:tab w:val="left" w:pos="1985"/>
                <w:tab w:val="right" w:pos="9072"/>
              </w:tabs>
              <w:jc w:val="both"/>
              <w:rPr>
                <w:bCs/>
                <w:w w:val="90"/>
                <w:szCs w:val="24"/>
              </w:rPr>
            </w:pPr>
            <w:r>
              <w:rPr>
                <w:bCs/>
                <w:w w:val="90"/>
                <w:szCs w:val="24"/>
              </w:rPr>
              <w:t xml:space="preserve">– </w:t>
            </w:r>
            <w:proofErr w:type="spellStart"/>
            <w:r>
              <w:rPr>
                <w:bCs/>
                <w:w w:val="90"/>
                <w:szCs w:val="24"/>
              </w:rPr>
              <w:t>друг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послов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ој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могу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бит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од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значаја</w:t>
            </w:r>
            <w:proofErr w:type="spellEnd"/>
            <w:r>
              <w:rPr>
                <w:bCs/>
                <w:w w:val="90"/>
                <w:szCs w:val="24"/>
              </w:rPr>
              <w:t xml:space="preserve"> у </w:t>
            </w:r>
            <w:proofErr w:type="spellStart"/>
            <w:r>
              <w:rPr>
                <w:bCs/>
                <w:w w:val="90"/>
                <w:szCs w:val="24"/>
              </w:rPr>
              <w:t>ситуацијам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ада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се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ес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кризни</w:t>
            </w:r>
            <w:proofErr w:type="spellEnd"/>
            <w:r>
              <w:rPr>
                <w:bCs/>
                <w:w w:val="90"/>
                <w:szCs w:val="24"/>
              </w:rPr>
              <w:t xml:space="preserve"> </w:t>
            </w:r>
            <w:proofErr w:type="spellStart"/>
            <w:r>
              <w:rPr>
                <w:bCs/>
                <w:w w:val="90"/>
                <w:szCs w:val="24"/>
              </w:rPr>
              <w:t>догађај</w:t>
            </w:r>
            <w:proofErr w:type="spellEnd"/>
            <w:r>
              <w:rPr>
                <w:bCs/>
                <w:w w:val="90"/>
                <w:szCs w:val="24"/>
              </w:rPr>
              <w:t>.</w:t>
            </w:r>
          </w:p>
        </w:tc>
      </w:tr>
      <w:tr w:rsidR="00EB4C4C" w14:paraId="47DDF3CB" w14:textId="77777777" w:rsidTr="00495D69">
        <w:trPr>
          <w:jc w:val="center"/>
        </w:trPr>
        <w:tc>
          <w:tcPr>
            <w:tcW w:w="5000" w:type="pct"/>
            <w:gridSpan w:val="2"/>
            <w:vAlign w:val="center"/>
          </w:tcPr>
          <w:p w14:paraId="0AED2CD7" w14:textId="77777777" w:rsidR="00EB4C4C" w:rsidRDefault="00EB4C4C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ПЛАН ИНТЕРВЕНЦИЈЕ У КРИЗНИМ СИТУАЦИЈАМА</w:t>
            </w:r>
          </w:p>
        </w:tc>
      </w:tr>
      <w:tr w:rsidR="00EB4C4C" w14:paraId="0FD53A91" w14:textId="77777777" w:rsidTr="00495D69">
        <w:trPr>
          <w:jc w:val="center"/>
        </w:trPr>
        <w:tc>
          <w:tcPr>
            <w:tcW w:w="1727" w:type="pct"/>
            <w:vAlign w:val="center"/>
          </w:tcPr>
          <w:p w14:paraId="28DE9BB9" w14:textId="77777777" w:rsidR="00EB4C4C" w:rsidRDefault="00EB4C4C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АКТИВНОСТИ</w:t>
            </w:r>
          </w:p>
        </w:tc>
        <w:tc>
          <w:tcPr>
            <w:tcW w:w="3273" w:type="pct"/>
            <w:vAlign w:val="center"/>
          </w:tcPr>
          <w:p w14:paraId="7F08CE09" w14:textId="77777777" w:rsidR="00EB4C4C" w:rsidRDefault="00EB4C4C" w:rsidP="00495D69">
            <w:pPr>
              <w:jc w:val="center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НАЧИН РЕАЛИЗАЦИЈЕ</w:t>
            </w:r>
          </w:p>
        </w:tc>
      </w:tr>
      <w:tr w:rsidR="00EB4C4C" w14:paraId="7705C1D7" w14:textId="77777777" w:rsidTr="00495D69">
        <w:trPr>
          <w:jc w:val="center"/>
        </w:trPr>
        <w:tc>
          <w:tcPr>
            <w:tcW w:w="1727" w:type="pct"/>
          </w:tcPr>
          <w:p w14:paraId="02347391" w14:textId="77777777" w:rsidR="00EB4C4C" w:rsidRDefault="00EB4C4C" w:rsidP="00495D69">
            <w:pPr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Прикупљање </w:t>
            </w:r>
            <w:proofErr w:type="spellStart"/>
            <w:r>
              <w:rPr>
                <w:rFonts w:eastAsia="Calibri"/>
                <w:szCs w:val="24"/>
              </w:rPr>
              <w:t>податак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роце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треб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обавештав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длежн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ргана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1423F91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купљ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пис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ст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ем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си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)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гође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к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гд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лаз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кв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ом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шт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е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рађе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вод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ог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558D78DD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r>
              <w:rPr>
                <w:rFonts w:eastAsia="Calibri"/>
                <w:szCs w:val="24"/>
                <w:lang w:eastAsia="sr-Latn-RS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с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л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ред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рак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азуме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хит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шта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ли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хит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атрогас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лужб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руг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евентуал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рг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лужб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еопход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клад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њa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lastRenderedPageBreak/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с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и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клад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еваку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2F62A94D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лаговреме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иш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инистарств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све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нос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длежн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школск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прав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е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EB4C4C" w14:paraId="27B11D16" w14:textId="77777777" w:rsidTr="00495D69">
        <w:trPr>
          <w:jc w:val="center"/>
        </w:trPr>
        <w:tc>
          <w:tcPr>
            <w:tcW w:w="1727" w:type="pct"/>
          </w:tcPr>
          <w:p w14:paraId="32EA5143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Успостављ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рад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пољашњ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реж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е-социјал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здравстве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штит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олициј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јединиц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локал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моуправе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мобил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...- </w:t>
            </w:r>
            <w:proofErr w:type="spellStart"/>
            <w:r>
              <w:rPr>
                <w:rFonts w:eastAsia="Calibri"/>
                <w:szCs w:val="24"/>
              </w:rPr>
              <w:t>пре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треб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роце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23C506E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снов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купљ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ата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з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з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хит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шта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пољаш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реж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шти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ш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цен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л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ж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мостал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л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о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став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пољаш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реж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шти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рађ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динстве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ло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вешта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3EE664AD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  <w:lang w:eastAsia="sr-Latn-RS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л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с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епе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нзитет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цењ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г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кључ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пољаш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реж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шти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EB4C4C" w14:paraId="4BC2D431" w14:textId="77777777" w:rsidTr="00495D69">
        <w:trPr>
          <w:jc w:val="center"/>
        </w:trPr>
        <w:tc>
          <w:tcPr>
            <w:tcW w:w="172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0B59F78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Сарад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једничк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ло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рвенције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2B3AD90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Уколик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ледиц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јм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ро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л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иш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вређ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л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страдал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лиц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иректор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з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ма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зн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сти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инистарств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све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к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нгажов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рсекторск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формир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клад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токол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лик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уоча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рушт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квир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груп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лад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публи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рб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еопход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22164787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r>
              <w:rPr>
                <w:rFonts w:eastAsia="Calibri"/>
                <w:szCs w:val="24"/>
                <w:lang w:eastAsia="sr-Latn-RS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став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ств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једничк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ир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рганизаци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лизаци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социј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радњ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ом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ш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ће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дентифико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в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лошк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руг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ид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EB4C4C" w14:paraId="0C7A6BD4" w14:textId="77777777" w:rsidTr="00495D69">
        <w:trPr>
          <w:trHeight w:val="411"/>
          <w:jc w:val="center"/>
        </w:trPr>
        <w:tc>
          <w:tcPr>
            <w:tcW w:w="1727" w:type="pct"/>
          </w:tcPr>
          <w:p w14:paraId="0C5346F4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Благовреме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формис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к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запослених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медија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догађају</w:t>
            </w:r>
            <w:proofErr w:type="spellEnd"/>
            <w:r>
              <w:rPr>
                <w:rFonts w:eastAsia="Calibri"/>
                <w:szCs w:val="24"/>
              </w:rPr>
              <w:t xml:space="preserve">- у </w:t>
            </w:r>
            <w:proofErr w:type="spellStart"/>
            <w:r>
              <w:rPr>
                <w:rFonts w:eastAsia="Calibri"/>
                <w:szCs w:val="24"/>
              </w:rPr>
              <w:t>усменој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л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исаној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форми</w:t>
            </w:r>
            <w:proofErr w:type="spellEnd"/>
          </w:p>
          <w:p w14:paraId="71D5A85F" w14:textId="77777777" w:rsidR="00EB4C4C" w:rsidRDefault="00EB4C4C" w:rsidP="00495D69">
            <w:pPr>
              <w:rPr>
                <w:rFonts w:eastAsia="Calibri"/>
                <w:szCs w:val="24"/>
              </w:rPr>
            </w:pPr>
          </w:p>
          <w:p w14:paraId="2CA94B62" w14:textId="77777777" w:rsidR="00EB4C4C" w:rsidRDefault="00EB4C4C" w:rsidP="00495D69">
            <w:pPr>
              <w:rPr>
                <w:rFonts w:eastAsia="Calibri"/>
                <w:szCs w:val="24"/>
              </w:rPr>
            </w:pPr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5BDC6A4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Директор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мен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соб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дуже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прем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ванич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аци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одитељ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д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авеште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ма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врх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нтинуира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ис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одитељ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ди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јновиј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вере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ач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формациј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шл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ир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говарајућ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им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руг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р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узбиј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гласи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шире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ани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);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позна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гућ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ешкоћ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изиц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азов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њихов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вазилаже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;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позна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опште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д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чиња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радњ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длеж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лужб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Министарства.</w:t>
            </w:r>
          </w:p>
        </w:tc>
      </w:tr>
      <w:tr w:rsidR="00EB4C4C" w14:paraId="6811DC44" w14:textId="77777777" w:rsidTr="00495D69">
        <w:trPr>
          <w:jc w:val="center"/>
        </w:trPr>
        <w:tc>
          <w:tcPr>
            <w:tcW w:w="1727" w:type="pct"/>
          </w:tcPr>
          <w:p w14:paraId="4F876D5F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Психосоцијал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дршк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цим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запосленим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родитељима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97BA8AF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го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одитељ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дентифик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м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клад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рганиз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социј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.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лик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социј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снов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рвенци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ри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лош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моћ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38030CE1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  <w:lang w:eastAsia="sr-Latn-RS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с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нзитет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ледиц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цењ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кључивање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став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сте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дравстве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шти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циљ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уж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сихосоциј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л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кључива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нтерсекторск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бил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EB4C4C" w14:paraId="11078A94" w14:textId="77777777" w:rsidTr="00495D69">
        <w:trPr>
          <w:jc w:val="center"/>
        </w:trPr>
        <w:tc>
          <w:tcPr>
            <w:tcW w:w="1727" w:type="pct"/>
          </w:tcPr>
          <w:p w14:paraId="103C1651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зрад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реализаци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измењен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ловим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стабилизаци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установи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C30CD55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радњ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левант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ов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рађ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мење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лагође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274220A7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Неопход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уд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илагође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ледиц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огућнос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треба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глед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лиз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в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школск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епосред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ко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2EEB7A5D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Пл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реб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држ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нкрет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р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ир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м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осио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(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вршио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)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ира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еменск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инамик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врше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ће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вешта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1AC21781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Прилик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вље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аж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зе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бзир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рст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ро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гођ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соб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цен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љ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из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кци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лок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једни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говарајућ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в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спект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230C81E9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Нако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епход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ћ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оди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абилизаци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-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епен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вратак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дов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чи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и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поставље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з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нтинуира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ће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наш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ец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/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после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циљ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оце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ефекат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шк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им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љ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ер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31E09D83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лизаци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о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мирив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г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видир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допуњ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г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риг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EB4C4C" w14:paraId="67E47260" w14:textId="77777777" w:rsidTr="00495D69">
        <w:trPr>
          <w:jc w:val="center"/>
        </w:trPr>
        <w:tc>
          <w:tcPr>
            <w:tcW w:w="1727" w:type="pct"/>
          </w:tcPr>
          <w:p w14:paraId="695BF707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рганизаци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вентуалн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меморативн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активности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820A847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  <w:lang w:eastAsia="sr-Latn-RS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луча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мрт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сход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ству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рганизациј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ир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декват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меморатив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  <w:tr w:rsidR="00EB4C4C" w14:paraId="7171601F" w14:textId="77777777" w:rsidTr="00495D69">
        <w:trPr>
          <w:jc w:val="center"/>
        </w:trPr>
        <w:tc>
          <w:tcPr>
            <w:tcW w:w="1727" w:type="pct"/>
          </w:tcPr>
          <w:p w14:paraId="4204AAC3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аћ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лизаци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ла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евалуација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4817C52B" w14:textId="77777777" w:rsidR="00EB4C4C" w:rsidRDefault="00EB4C4C" w:rsidP="00495D69">
            <w:pPr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Неопходно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аћењ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еализ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(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квир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штит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)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мење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лов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евентуал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рек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пу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л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висност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lastRenderedPageBreak/>
              <w:t>процен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епе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бро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ледиц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азваних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гађаје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редузе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орац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52F3E3A7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Евалуациј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дразумев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анализ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аго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риз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гађај</w:t>
            </w:r>
            <w:proofErr w:type="spellEnd"/>
            <w:r>
              <w:rPr>
                <w:rFonts w:eastAsia="Calibri"/>
                <w:szCs w:val="24"/>
              </w:rPr>
              <w:t xml:space="preserve"> – </w:t>
            </w:r>
            <w:proofErr w:type="spellStart"/>
            <w:r>
              <w:rPr>
                <w:rFonts w:eastAsia="Calibri"/>
                <w:szCs w:val="24"/>
              </w:rPr>
              <w:t>ш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ил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ефикасно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ј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ешкоћам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азови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т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усрео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ш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м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учили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ш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требн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исм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ил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премнији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отпорнији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потреб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едефинисање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грам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ланова</w:t>
            </w:r>
            <w:proofErr w:type="spellEnd"/>
            <w:r>
              <w:rPr>
                <w:rFonts w:eastAsia="Calibri"/>
                <w:szCs w:val="24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</w:rPr>
              <w:t>као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репорук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удућ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тупања</w:t>
            </w:r>
            <w:proofErr w:type="spellEnd"/>
            <w:r>
              <w:rPr>
                <w:rFonts w:eastAsia="Calibri"/>
                <w:szCs w:val="24"/>
              </w:rPr>
              <w:t>.</w:t>
            </w:r>
          </w:p>
        </w:tc>
      </w:tr>
      <w:tr w:rsidR="00EB4C4C" w14:paraId="21D93728" w14:textId="77777777" w:rsidTr="00495D69">
        <w:trPr>
          <w:jc w:val="center"/>
        </w:trPr>
        <w:tc>
          <w:tcPr>
            <w:tcW w:w="1727" w:type="pct"/>
          </w:tcPr>
          <w:p w14:paraId="25817907" w14:textId="77777777" w:rsidR="00EB4C4C" w:rsidRDefault="00EB4C4C" w:rsidP="00495D69">
            <w:pPr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lastRenderedPageBreak/>
              <w:t>Вођ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окументациј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извештавање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поступањ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станове</w:t>
            </w:r>
            <w:proofErr w:type="spellEnd"/>
          </w:p>
        </w:tc>
        <w:tc>
          <w:tcPr>
            <w:tcW w:w="327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30CCD71" w14:textId="77777777" w:rsidR="00EB4C4C" w:rsidRDefault="00EB4C4C" w:rsidP="00495D69">
            <w:pPr>
              <w:spacing w:after="150"/>
              <w:jc w:val="both"/>
              <w:rPr>
                <w:rFonts w:eastAsia="Calibri"/>
                <w:szCs w:val="24"/>
                <w:lang w:eastAsia="sr-Latn-RS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Т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ужан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од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кументациј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проведени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активностим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вез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ње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ризно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итуациј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  <w:p w14:paraId="4D326854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  <w:lang w:eastAsia="sr-Latn-RS"/>
              </w:rPr>
              <w:t>Извешта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стављ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длежно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школско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пра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а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к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ит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мо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к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извештај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оступањ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остављ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ектор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Министарств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длежном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з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ченичк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удентск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андар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,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оку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15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дан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од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наступањ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перио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стабилизације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рада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  <w:lang w:eastAsia="sr-Latn-RS"/>
              </w:rPr>
              <w:t>установи</w:t>
            </w:r>
            <w:proofErr w:type="spellEnd"/>
            <w:r>
              <w:rPr>
                <w:rFonts w:eastAsia="Calibri"/>
                <w:szCs w:val="24"/>
                <w:lang w:eastAsia="sr-Latn-RS"/>
              </w:rPr>
              <w:t>.</w:t>
            </w:r>
          </w:p>
        </w:tc>
      </w:tr>
    </w:tbl>
    <w:p w14:paraId="2525CECD" w14:textId="77777777" w:rsidR="00EB4C4C" w:rsidRDefault="00EB4C4C" w:rsidP="00EB4C4C">
      <w:pPr>
        <w:shd w:val="clear" w:color="auto" w:fill="FFFFFF"/>
        <w:spacing w:after="150"/>
        <w:jc w:val="both"/>
        <w:rPr>
          <w:szCs w:val="24"/>
          <w:lang w:val="sr-Latn-RS" w:eastAsia="sr-Latn-RS"/>
        </w:rPr>
      </w:pPr>
      <w:proofErr w:type="spellStart"/>
      <w:r>
        <w:rPr>
          <w:szCs w:val="24"/>
          <w:lang w:eastAsia="sr-Latn-RS"/>
        </w:rPr>
        <w:t>Напомена</w:t>
      </w:r>
      <w:proofErr w:type="spellEnd"/>
      <w:r>
        <w:rPr>
          <w:szCs w:val="24"/>
          <w:lang w:eastAsia="sr-Latn-RS"/>
        </w:rPr>
        <w:t xml:space="preserve">: </w:t>
      </w:r>
      <w:r>
        <w:rPr>
          <w:szCs w:val="24"/>
          <w:lang w:val="sr-Latn-RS" w:eastAsia="sr-Latn-RS"/>
        </w:rPr>
        <w:t>Када су жртве кризног догађаја деца са хроничним болестима, деца са сметњама у развоју и инвалидитетом, тим за кризне догађаје након идентификације израђује индивидуализоване планове у сарадњи са родитељима и представницима спољашње мреже заштите.</w:t>
      </w:r>
    </w:p>
    <w:p w14:paraId="1B4DC6C0" w14:textId="77777777" w:rsidR="00EB4C4C" w:rsidRDefault="00EB4C4C">
      <w:pPr>
        <w:spacing w:after="160" w:line="259" w:lineRule="auto"/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38B0D2D8" w14:textId="12F35856" w:rsidR="00EB4C4C" w:rsidRDefault="00DF7366" w:rsidP="00EB4C4C">
      <w:pPr>
        <w:pStyle w:val="Heading3"/>
      </w:pPr>
      <w:bookmarkStart w:id="583" w:name="_Toc207882546"/>
      <w:bookmarkStart w:id="584" w:name="_Toc208322985"/>
      <w:bookmarkStart w:id="585" w:name="_Toc208325310"/>
      <w:bookmarkStart w:id="586" w:name="_Toc208330969"/>
      <w:bookmarkStart w:id="587" w:name="_Toc208339800"/>
      <w:bookmarkStart w:id="588" w:name="_Toc208498799"/>
      <w:bookmarkStart w:id="589" w:name="_Toc208572326"/>
      <w:bookmarkStart w:id="590" w:name="_Toc208573624"/>
      <w:bookmarkStart w:id="591" w:name="_Toc208574650"/>
      <w:bookmarkStart w:id="592" w:name="_Toc208575015"/>
      <w:bookmarkStart w:id="593" w:name="_Toc208833133"/>
      <w:r>
        <w:rPr>
          <w:lang w:val="sr-Cyrl-RS"/>
        </w:rPr>
        <w:lastRenderedPageBreak/>
        <w:t>10</w:t>
      </w:r>
      <w:r w:rsidR="00EB4C4C">
        <w:t>.2</w:t>
      </w:r>
      <w:r w:rsidR="00A54360">
        <w:rPr>
          <w:lang w:val="sr-Cyrl-RS"/>
        </w:rPr>
        <w:t>0</w:t>
      </w:r>
      <w:r w:rsidR="00EB4C4C">
        <w:t xml:space="preserve">. </w:t>
      </w:r>
      <w:proofErr w:type="spellStart"/>
      <w:r w:rsidR="00EB4C4C">
        <w:t>Тим</w:t>
      </w:r>
      <w:proofErr w:type="spellEnd"/>
      <w:r w:rsidR="00EB4C4C">
        <w:t xml:space="preserve"> </w:t>
      </w:r>
      <w:proofErr w:type="spellStart"/>
      <w:r w:rsidR="00EB4C4C">
        <w:t>за</w:t>
      </w:r>
      <w:proofErr w:type="spellEnd"/>
      <w:r w:rsidR="00EB4C4C">
        <w:t xml:space="preserve"> </w:t>
      </w:r>
      <w:proofErr w:type="spellStart"/>
      <w:r w:rsidR="00EB4C4C">
        <w:t>професионалну</w:t>
      </w:r>
      <w:proofErr w:type="spellEnd"/>
      <w:r w:rsidR="00EB4C4C">
        <w:t xml:space="preserve"> </w:t>
      </w:r>
      <w:proofErr w:type="spellStart"/>
      <w:r w:rsidR="00EB4C4C">
        <w:t>оријентацију</w:t>
      </w:r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proofErr w:type="spellEnd"/>
    </w:p>
    <w:p w14:paraId="23C27A3E" w14:textId="77777777" w:rsidR="00EB4C4C" w:rsidRDefault="00EB4C4C" w:rsidP="00EB4C4C">
      <w:pPr>
        <w:pStyle w:val="Heading3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812"/>
        <w:gridCol w:w="1812"/>
        <w:gridCol w:w="1813"/>
        <w:gridCol w:w="1812"/>
        <w:gridCol w:w="1813"/>
      </w:tblGrid>
      <w:tr w:rsidR="00EB4C4C" w14:paraId="6081AE88" w14:textId="77777777" w:rsidTr="00495D69">
        <w:trPr>
          <w:trHeight w:val="20"/>
          <w:tblHeader/>
          <w:jc w:val="center"/>
        </w:trPr>
        <w:tc>
          <w:tcPr>
            <w:tcW w:w="9062" w:type="dxa"/>
            <w:gridSpan w:val="5"/>
            <w:vAlign w:val="center"/>
          </w:tcPr>
          <w:p w14:paraId="269FEE32" w14:textId="77777777" w:rsidR="00EB4C4C" w:rsidRDefault="00EB4C4C" w:rsidP="00495D69">
            <w:pPr>
              <w:jc w:val="center"/>
              <w:rPr>
                <w:rFonts w:eastAsia="Calibri"/>
                <w:b/>
                <w:szCs w:val="24"/>
              </w:rPr>
            </w:pPr>
            <w:bookmarkStart w:id="594" w:name="_Toc176940706"/>
            <w:commentRangeStart w:id="595"/>
            <w:r>
              <w:t xml:space="preserve">ПЛАН </w:t>
            </w:r>
            <w:proofErr w:type="gramStart"/>
            <w:r>
              <w:t>РАДА  ПРОФЕСИОНАЛНЕ</w:t>
            </w:r>
            <w:proofErr w:type="gramEnd"/>
            <w:r>
              <w:t xml:space="preserve"> ОРИЈЕНТАЦИЈЕ</w:t>
            </w:r>
            <w:bookmarkEnd w:id="594"/>
          </w:p>
        </w:tc>
      </w:tr>
      <w:tr w:rsidR="00EB4C4C" w14:paraId="745AB578" w14:textId="77777777" w:rsidTr="00495D69">
        <w:trPr>
          <w:trHeight w:val="20"/>
          <w:tblHeader/>
          <w:jc w:val="center"/>
        </w:trPr>
        <w:tc>
          <w:tcPr>
            <w:tcW w:w="1812" w:type="dxa"/>
            <w:vAlign w:val="center"/>
          </w:tcPr>
          <w:p w14:paraId="6A11845A" w14:textId="77777777" w:rsidR="00EB4C4C" w:rsidRDefault="00EB4C4C" w:rsidP="00495D69">
            <w:pPr>
              <w:jc w:val="both"/>
              <w:rPr>
                <w:rFonts w:eastAsia="Calibri"/>
                <w:b/>
                <w:szCs w:val="24"/>
              </w:rPr>
            </w:pPr>
            <w:proofErr w:type="spellStart"/>
            <w:r>
              <w:rPr>
                <w:rFonts w:eastAsia="Calibri"/>
                <w:b/>
                <w:szCs w:val="24"/>
              </w:rPr>
              <w:t>Активности</w:t>
            </w:r>
            <w:proofErr w:type="spellEnd"/>
          </w:p>
        </w:tc>
        <w:tc>
          <w:tcPr>
            <w:tcW w:w="1812" w:type="dxa"/>
            <w:vAlign w:val="center"/>
          </w:tcPr>
          <w:p w14:paraId="3D0F4E95" w14:textId="77777777" w:rsidR="00EB4C4C" w:rsidRDefault="00EB4C4C" w:rsidP="00495D69">
            <w:pPr>
              <w:jc w:val="both"/>
              <w:rPr>
                <w:rFonts w:eastAsia="Calibri"/>
                <w:b/>
                <w:szCs w:val="24"/>
              </w:rPr>
            </w:pPr>
            <w:r>
              <w:rPr>
                <w:rFonts w:eastAsia="Calibri"/>
                <w:b/>
                <w:szCs w:val="24"/>
              </w:rPr>
              <w:t xml:space="preserve">Време и </w:t>
            </w:r>
            <w:proofErr w:type="spellStart"/>
            <w:r>
              <w:rPr>
                <w:rFonts w:eastAsia="Calibri"/>
                <w:b/>
                <w:szCs w:val="24"/>
              </w:rPr>
              <w:t>место</w:t>
            </w:r>
            <w:proofErr w:type="spellEnd"/>
          </w:p>
        </w:tc>
        <w:tc>
          <w:tcPr>
            <w:tcW w:w="1813" w:type="dxa"/>
            <w:vAlign w:val="center"/>
          </w:tcPr>
          <w:p w14:paraId="0F467476" w14:textId="77777777" w:rsidR="00EB4C4C" w:rsidRDefault="00EB4C4C" w:rsidP="00495D69">
            <w:pPr>
              <w:jc w:val="both"/>
              <w:rPr>
                <w:rFonts w:eastAsia="Calibri"/>
                <w:b/>
                <w:szCs w:val="24"/>
              </w:rPr>
            </w:pPr>
            <w:proofErr w:type="spellStart"/>
            <w:r>
              <w:rPr>
                <w:rFonts w:eastAsia="Calibri"/>
                <w:b/>
                <w:szCs w:val="24"/>
              </w:rPr>
              <w:t>Учесници</w:t>
            </w:r>
            <w:proofErr w:type="spellEnd"/>
          </w:p>
        </w:tc>
        <w:tc>
          <w:tcPr>
            <w:tcW w:w="1812" w:type="dxa"/>
            <w:vAlign w:val="center"/>
          </w:tcPr>
          <w:p w14:paraId="1CEE8D8A" w14:textId="77777777" w:rsidR="00EB4C4C" w:rsidRDefault="00EB4C4C" w:rsidP="00495D69">
            <w:pPr>
              <w:jc w:val="both"/>
              <w:rPr>
                <w:rFonts w:eastAsia="Calibri"/>
                <w:b/>
                <w:szCs w:val="24"/>
              </w:rPr>
            </w:pPr>
            <w:proofErr w:type="spellStart"/>
            <w:r>
              <w:rPr>
                <w:rFonts w:eastAsia="Calibri"/>
                <w:b/>
                <w:szCs w:val="24"/>
              </w:rPr>
              <w:t>Начин</w:t>
            </w:r>
            <w:proofErr w:type="spellEnd"/>
            <w:r>
              <w:rPr>
                <w:rFonts w:eastAsia="Calibri"/>
                <w:b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b/>
                <w:szCs w:val="24"/>
              </w:rPr>
              <w:t>реализације</w:t>
            </w:r>
            <w:proofErr w:type="spellEnd"/>
          </w:p>
        </w:tc>
        <w:tc>
          <w:tcPr>
            <w:tcW w:w="1813" w:type="dxa"/>
            <w:vAlign w:val="center"/>
          </w:tcPr>
          <w:p w14:paraId="06B8A33B" w14:textId="77777777" w:rsidR="00EB4C4C" w:rsidRDefault="00EB4C4C" w:rsidP="00495D69">
            <w:pPr>
              <w:jc w:val="both"/>
              <w:rPr>
                <w:rFonts w:eastAsia="Calibri"/>
                <w:b/>
                <w:szCs w:val="24"/>
              </w:rPr>
            </w:pPr>
            <w:proofErr w:type="spellStart"/>
            <w:r>
              <w:rPr>
                <w:rFonts w:eastAsia="Calibri"/>
                <w:b/>
                <w:szCs w:val="24"/>
              </w:rPr>
              <w:t>Реализатор</w:t>
            </w:r>
            <w:proofErr w:type="spellEnd"/>
          </w:p>
        </w:tc>
      </w:tr>
      <w:tr w:rsidR="00EB4C4C" w14:paraId="037F4D86" w14:textId="77777777" w:rsidTr="00495D69">
        <w:trPr>
          <w:trHeight w:val="20"/>
          <w:jc w:val="center"/>
        </w:trPr>
        <w:tc>
          <w:tcPr>
            <w:tcW w:w="1812" w:type="dxa"/>
          </w:tcPr>
          <w:p w14:paraId="56F0AEC9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1. </w:t>
            </w:r>
            <w:proofErr w:type="spellStart"/>
            <w:r>
              <w:rPr>
                <w:rFonts w:eastAsia="Calibri"/>
                <w:szCs w:val="24"/>
              </w:rPr>
              <w:t>Представљ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гра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1812" w:type="dxa"/>
          </w:tcPr>
          <w:p w14:paraId="6A6E27F6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ептембар</w:t>
            </w:r>
            <w:proofErr w:type="spellEnd"/>
          </w:p>
        </w:tc>
        <w:tc>
          <w:tcPr>
            <w:tcW w:w="1813" w:type="dxa"/>
          </w:tcPr>
          <w:p w14:paraId="1F000B7E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дељењс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  <w:r>
              <w:rPr>
                <w:rFonts w:eastAsia="Calibri"/>
                <w:szCs w:val="24"/>
              </w:rPr>
              <w:t>,</w:t>
            </w:r>
          </w:p>
          <w:p w14:paraId="5FC5B5AA" w14:textId="77777777" w:rsidR="00EB4C4C" w:rsidRDefault="00EB4C4C" w:rsidP="00495D69">
            <w:pPr>
              <w:ind w:left="1080" w:hanging="90"/>
              <w:jc w:val="both"/>
              <w:rPr>
                <w:rFonts w:eastAsia="Calibri"/>
                <w:szCs w:val="24"/>
              </w:rPr>
            </w:pPr>
          </w:p>
        </w:tc>
        <w:tc>
          <w:tcPr>
            <w:tcW w:w="1812" w:type="dxa"/>
          </w:tcPr>
          <w:p w14:paraId="3ED7333E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ас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ељењ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1813" w:type="dxa"/>
          </w:tcPr>
          <w:p w14:paraId="60D5AE5C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дељењс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  <w:r>
              <w:rPr>
                <w:rFonts w:eastAsia="Calibri"/>
                <w:szCs w:val="24"/>
              </w:rPr>
              <w:t>,</w:t>
            </w:r>
          </w:p>
          <w:p w14:paraId="008EDB4A" w14:textId="77777777" w:rsidR="00EB4C4C" w:rsidRDefault="00EB4C4C" w:rsidP="00495D69">
            <w:pPr>
              <w:ind w:left="1080" w:hanging="90"/>
              <w:jc w:val="both"/>
              <w:rPr>
                <w:rFonts w:eastAsia="Calibri"/>
                <w:szCs w:val="24"/>
              </w:rPr>
            </w:pPr>
          </w:p>
        </w:tc>
      </w:tr>
      <w:tr w:rsidR="00EB4C4C" w14:paraId="175C50DE" w14:textId="77777777" w:rsidTr="00495D69">
        <w:trPr>
          <w:trHeight w:val="20"/>
          <w:jc w:val="center"/>
        </w:trPr>
        <w:tc>
          <w:tcPr>
            <w:tcW w:w="1812" w:type="dxa"/>
          </w:tcPr>
          <w:p w14:paraId="45CDC487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2. </w:t>
            </w:r>
            <w:proofErr w:type="spellStart"/>
            <w:r>
              <w:rPr>
                <w:rFonts w:eastAsia="Calibri"/>
                <w:szCs w:val="24"/>
              </w:rPr>
              <w:t>Графикон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тересовања</w:t>
            </w:r>
            <w:proofErr w:type="spellEnd"/>
          </w:p>
        </w:tc>
        <w:tc>
          <w:tcPr>
            <w:tcW w:w="1812" w:type="dxa"/>
          </w:tcPr>
          <w:p w14:paraId="01F952E2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</w:p>
        </w:tc>
        <w:tc>
          <w:tcPr>
            <w:tcW w:w="1813" w:type="dxa"/>
          </w:tcPr>
          <w:p w14:paraId="54ED688A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едмет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1812" w:type="dxa"/>
          </w:tcPr>
          <w:p w14:paraId="32D05811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Грађанск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е</w:t>
            </w:r>
            <w:proofErr w:type="spellEnd"/>
          </w:p>
        </w:tc>
        <w:tc>
          <w:tcPr>
            <w:tcW w:w="1813" w:type="dxa"/>
          </w:tcPr>
          <w:p w14:paraId="7DCF5E29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едмет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</w:tr>
      <w:tr w:rsidR="00EB4C4C" w14:paraId="70FD74CE" w14:textId="77777777" w:rsidTr="00495D69">
        <w:trPr>
          <w:trHeight w:val="20"/>
          <w:jc w:val="center"/>
        </w:trPr>
        <w:tc>
          <w:tcPr>
            <w:tcW w:w="1812" w:type="dxa"/>
          </w:tcPr>
          <w:p w14:paraId="4B9725CC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3. У </w:t>
            </w:r>
            <w:proofErr w:type="spellStart"/>
            <w:r>
              <w:rPr>
                <w:rFonts w:eastAsia="Calibri"/>
                <w:szCs w:val="24"/>
              </w:rPr>
              <w:t>свет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рлин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вредности</w:t>
            </w:r>
            <w:proofErr w:type="spellEnd"/>
          </w:p>
        </w:tc>
        <w:tc>
          <w:tcPr>
            <w:tcW w:w="1812" w:type="dxa"/>
          </w:tcPr>
          <w:p w14:paraId="0091D217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</w:p>
        </w:tc>
        <w:tc>
          <w:tcPr>
            <w:tcW w:w="1813" w:type="dxa"/>
          </w:tcPr>
          <w:p w14:paraId="75355AB3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дељењс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  <w:p w14:paraId="1AE57486" w14:textId="77777777" w:rsidR="00EB4C4C" w:rsidRDefault="00EB4C4C" w:rsidP="00495D69">
            <w:pPr>
              <w:ind w:left="1080" w:hanging="90"/>
              <w:jc w:val="both"/>
              <w:rPr>
                <w:rFonts w:eastAsia="Calibri"/>
                <w:szCs w:val="24"/>
              </w:rPr>
            </w:pPr>
          </w:p>
        </w:tc>
        <w:tc>
          <w:tcPr>
            <w:tcW w:w="1812" w:type="dxa"/>
          </w:tcPr>
          <w:p w14:paraId="6FB4027B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ас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ељењ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</w:tc>
        <w:tc>
          <w:tcPr>
            <w:tcW w:w="1813" w:type="dxa"/>
          </w:tcPr>
          <w:p w14:paraId="67D025A9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дељењс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  <w:p w14:paraId="3741C3B3" w14:textId="77777777" w:rsidR="00EB4C4C" w:rsidRDefault="00EB4C4C" w:rsidP="00495D69">
            <w:pPr>
              <w:ind w:left="1080" w:hanging="90"/>
              <w:jc w:val="both"/>
              <w:rPr>
                <w:rFonts w:eastAsia="Calibri"/>
                <w:szCs w:val="24"/>
              </w:rPr>
            </w:pPr>
          </w:p>
        </w:tc>
      </w:tr>
      <w:tr w:rsidR="00EB4C4C" w14:paraId="7D65413F" w14:textId="77777777" w:rsidTr="00495D69">
        <w:trPr>
          <w:trHeight w:val="20"/>
          <w:jc w:val="center"/>
        </w:trPr>
        <w:tc>
          <w:tcPr>
            <w:tcW w:w="1812" w:type="dxa"/>
          </w:tcPr>
          <w:p w14:paraId="4676E751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. </w:t>
            </w:r>
            <w:proofErr w:type="spellStart"/>
            <w:r>
              <w:rPr>
                <w:rFonts w:eastAsia="Calibri"/>
                <w:szCs w:val="24"/>
              </w:rPr>
              <w:t>Самоспознаја</w:t>
            </w:r>
            <w:proofErr w:type="spellEnd"/>
            <w:r>
              <w:rPr>
                <w:rFonts w:eastAsia="Calibri"/>
                <w:szCs w:val="24"/>
              </w:rPr>
              <w:t xml:space="preserve"> – </w:t>
            </w:r>
            <w:proofErr w:type="spellStart"/>
            <w:r>
              <w:rPr>
                <w:rFonts w:eastAsia="Calibri"/>
                <w:szCs w:val="24"/>
              </w:rPr>
              <w:t>т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а</w:t>
            </w:r>
            <w:proofErr w:type="spellEnd"/>
          </w:p>
        </w:tc>
        <w:tc>
          <w:tcPr>
            <w:tcW w:w="1812" w:type="dxa"/>
          </w:tcPr>
          <w:p w14:paraId="5A94D83B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ктобар</w:t>
            </w:r>
            <w:proofErr w:type="spellEnd"/>
          </w:p>
        </w:tc>
        <w:tc>
          <w:tcPr>
            <w:tcW w:w="1813" w:type="dxa"/>
          </w:tcPr>
          <w:p w14:paraId="1B38260E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</w:p>
        </w:tc>
        <w:tc>
          <w:tcPr>
            <w:tcW w:w="1812" w:type="dxa"/>
          </w:tcPr>
          <w:p w14:paraId="541899A9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ас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ељењ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</w:tc>
        <w:tc>
          <w:tcPr>
            <w:tcW w:w="1813" w:type="dxa"/>
          </w:tcPr>
          <w:p w14:paraId="4ECBD989" w14:textId="77777777" w:rsidR="00EB4C4C" w:rsidRDefault="00EB4C4C" w:rsidP="00495D69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</w:p>
        </w:tc>
      </w:tr>
      <w:tr w:rsidR="00EB4C4C" w14:paraId="782F9E32" w14:textId="77777777" w:rsidTr="00495D69">
        <w:trPr>
          <w:trHeight w:val="20"/>
          <w:jc w:val="center"/>
        </w:trPr>
        <w:tc>
          <w:tcPr>
            <w:tcW w:w="1812" w:type="dxa"/>
          </w:tcPr>
          <w:p w14:paraId="3084FDFB" w14:textId="77777777" w:rsidR="00EB4C4C" w:rsidRDefault="00EB4C4C" w:rsidP="006D56BD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5. </w:t>
            </w:r>
            <w:proofErr w:type="spellStart"/>
            <w:r>
              <w:rPr>
                <w:rFonts w:eastAsia="Calibri"/>
                <w:szCs w:val="24"/>
              </w:rPr>
              <w:t>Какав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в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глед</w:t>
            </w:r>
            <w:proofErr w:type="spellEnd"/>
          </w:p>
        </w:tc>
        <w:tc>
          <w:tcPr>
            <w:tcW w:w="1812" w:type="dxa"/>
          </w:tcPr>
          <w:p w14:paraId="791055D4" w14:textId="77777777" w:rsidR="00EB4C4C" w:rsidRDefault="00EB4C4C" w:rsidP="006D56BD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овембар</w:t>
            </w:r>
            <w:proofErr w:type="spellEnd"/>
          </w:p>
        </w:tc>
        <w:tc>
          <w:tcPr>
            <w:tcW w:w="1813" w:type="dxa"/>
          </w:tcPr>
          <w:p w14:paraId="02B9A972" w14:textId="77777777" w:rsidR="00EB4C4C" w:rsidRDefault="00EB4C4C" w:rsidP="006D56BD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oдељењс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</w:tc>
        <w:tc>
          <w:tcPr>
            <w:tcW w:w="1812" w:type="dxa"/>
          </w:tcPr>
          <w:p w14:paraId="27A61E9B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ос</w:t>
            </w:r>
            <w:proofErr w:type="spellEnd"/>
          </w:p>
        </w:tc>
        <w:tc>
          <w:tcPr>
            <w:tcW w:w="1813" w:type="dxa"/>
          </w:tcPr>
          <w:p w14:paraId="2AF0EFE3" w14:textId="77777777" w:rsidR="00EB4C4C" w:rsidRDefault="00EB4C4C" w:rsidP="00AF7B6C">
            <w:pPr>
              <w:ind w:hanging="90"/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oдељењс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</w:tc>
      </w:tr>
      <w:tr w:rsidR="00EB4C4C" w14:paraId="5B0908B7" w14:textId="77777777" w:rsidTr="00495D69">
        <w:trPr>
          <w:trHeight w:val="20"/>
          <w:jc w:val="center"/>
        </w:trPr>
        <w:tc>
          <w:tcPr>
            <w:tcW w:w="1812" w:type="dxa"/>
          </w:tcPr>
          <w:p w14:paraId="55D4CFFC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6. </w:t>
            </w:r>
            <w:proofErr w:type="spellStart"/>
            <w:r>
              <w:rPr>
                <w:rFonts w:eastAsia="Calibri"/>
                <w:szCs w:val="24"/>
              </w:rPr>
              <w:t>Мо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чекивања</w:t>
            </w:r>
            <w:proofErr w:type="spellEnd"/>
          </w:p>
        </w:tc>
        <w:tc>
          <w:tcPr>
            <w:tcW w:w="1812" w:type="dxa"/>
          </w:tcPr>
          <w:p w14:paraId="603BDF12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овембар</w:t>
            </w:r>
            <w:proofErr w:type="spellEnd"/>
          </w:p>
        </w:tc>
        <w:tc>
          <w:tcPr>
            <w:tcW w:w="1813" w:type="dxa"/>
          </w:tcPr>
          <w:p w14:paraId="73E99E49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ликов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ултуре</w:t>
            </w:r>
            <w:proofErr w:type="spellEnd"/>
          </w:p>
        </w:tc>
        <w:tc>
          <w:tcPr>
            <w:tcW w:w="1812" w:type="dxa"/>
          </w:tcPr>
          <w:p w14:paraId="646A542C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Ликов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ултура</w:t>
            </w:r>
            <w:proofErr w:type="spellEnd"/>
          </w:p>
        </w:tc>
        <w:tc>
          <w:tcPr>
            <w:tcW w:w="1813" w:type="dxa"/>
          </w:tcPr>
          <w:p w14:paraId="5E2C0D59" w14:textId="77777777" w:rsidR="00EB4C4C" w:rsidRDefault="00EB4C4C" w:rsidP="00AF7B6C">
            <w:pPr>
              <w:ind w:hanging="90"/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ликов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ултуре</w:t>
            </w:r>
            <w:proofErr w:type="spellEnd"/>
          </w:p>
        </w:tc>
      </w:tr>
      <w:tr w:rsidR="00EB4C4C" w14:paraId="6A218E91" w14:textId="77777777" w:rsidTr="00495D69">
        <w:trPr>
          <w:trHeight w:val="20"/>
          <w:jc w:val="center"/>
        </w:trPr>
        <w:tc>
          <w:tcPr>
            <w:tcW w:w="1812" w:type="dxa"/>
          </w:tcPr>
          <w:p w14:paraId="04A03837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7. </w:t>
            </w:r>
            <w:proofErr w:type="spellStart"/>
            <w:r>
              <w:rPr>
                <w:rFonts w:eastAsia="Calibri"/>
                <w:szCs w:val="24"/>
              </w:rPr>
              <w:t>Слик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времен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ве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д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кључ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мпетенциј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нимање</w:t>
            </w:r>
            <w:proofErr w:type="spellEnd"/>
          </w:p>
        </w:tc>
        <w:tc>
          <w:tcPr>
            <w:tcW w:w="1812" w:type="dxa"/>
          </w:tcPr>
          <w:p w14:paraId="11994065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ецембар</w:t>
            </w:r>
            <w:proofErr w:type="spellEnd"/>
          </w:p>
        </w:tc>
        <w:tc>
          <w:tcPr>
            <w:tcW w:w="1813" w:type="dxa"/>
          </w:tcPr>
          <w:p w14:paraId="3F480ED3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одељењс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</w:tc>
        <w:tc>
          <w:tcPr>
            <w:tcW w:w="1812" w:type="dxa"/>
          </w:tcPr>
          <w:p w14:paraId="4A6D8DF7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Час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ељењ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</w:tc>
        <w:tc>
          <w:tcPr>
            <w:tcW w:w="1813" w:type="dxa"/>
          </w:tcPr>
          <w:p w14:paraId="67EC2A59" w14:textId="77777777" w:rsidR="00EB4C4C" w:rsidRDefault="00EB4C4C" w:rsidP="00AF7B6C">
            <w:pPr>
              <w:ind w:hanging="90"/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Ма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ејчић</w:t>
            </w:r>
            <w:proofErr w:type="spellEnd"/>
          </w:p>
        </w:tc>
      </w:tr>
      <w:tr w:rsidR="00EB4C4C" w14:paraId="4E6F6915" w14:textId="77777777" w:rsidTr="00495D69">
        <w:trPr>
          <w:trHeight w:val="20"/>
          <w:jc w:val="center"/>
        </w:trPr>
        <w:tc>
          <w:tcPr>
            <w:tcW w:w="1812" w:type="dxa"/>
          </w:tcPr>
          <w:p w14:paraId="246742A5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8. </w:t>
            </w:r>
            <w:proofErr w:type="spellStart"/>
            <w:r>
              <w:rPr>
                <w:rFonts w:eastAsia="Calibri"/>
                <w:szCs w:val="24"/>
              </w:rPr>
              <w:t>Образов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офили</w:t>
            </w:r>
            <w:proofErr w:type="spellEnd"/>
            <w:r>
              <w:rPr>
                <w:rFonts w:eastAsia="Calibri"/>
                <w:szCs w:val="24"/>
              </w:rPr>
              <w:t xml:space="preserve"> у </w:t>
            </w:r>
            <w:proofErr w:type="spellStart"/>
            <w:r>
              <w:rPr>
                <w:rFonts w:eastAsia="Calibri"/>
                <w:szCs w:val="24"/>
              </w:rPr>
              <w:t>средњи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ама</w:t>
            </w:r>
            <w:proofErr w:type="spellEnd"/>
          </w:p>
        </w:tc>
        <w:tc>
          <w:tcPr>
            <w:tcW w:w="1812" w:type="dxa"/>
          </w:tcPr>
          <w:p w14:paraId="287471FC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ецембар</w:t>
            </w:r>
            <w:proofErr w:type="spellEnd"/>
          </w:p>
        </w:tc>
        <w:tc>
          <w:tcPr>
            <w:tcW w:w="1813" w:type="dxa"/>
          </w:tcPr>
          <w:p w14:paraId="16459350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oдељењс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</w:tc>
        <w:tc>
          <w:tcPr>
            <w:tcW w:w="1812" w:type="dxa"/>
          </w:tcPr>
          <w:p w14:paraId="06311179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ас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ељењ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</w:tc>
        <w:tc>
          <w:tcPr>
            <w:tcW w:w="1813" w:type="dxa"/>
          </w:tcPr>
          <w:p w14:paraId="23780548" w14:textId="77777777" w:rsidR="00EB4C4C" w:rsidRDefault="00EB4C4C" w:rsidP="00AF7B6C">
            <w:pPr>
              <w:ind w:hanging="90"/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oдељењс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</w:tc>
      </w:tr>
      <w:tr w:rsidR="00EB4C4C" w14:paraId="693F60C0" w14:textId="77777777" w:rsidTr="00495D69">
        <w:trPr>
          <w:trHeight w:val="20"/>
          <w:jc w:val="center"/>
        </w:trPr>
        <w:tc>
          <w:tcPr>
            <w:tcW w:w="1812" w:type="dxa"/>
          </w:tcPr>
          <w:p w14:paraId="231F20E0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9.Мрежа </w:t>
            </w:r>
            <w:proofErr w:type="spellStart"/>
            <w:r>
              <w:rPr>
                <w:rFonts w:eastAsia="Calibri"/>
                <w:szCs w:val="24"/>
              </w:rPr>
              <w:t>средњ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а</w:t>
            </w:r>
            <w:proofErr w:type="spellEnd"/>
          </w:p>
        </w:tc>
        <w:tc>
          <w:tcPr>
            <w:tcW w:w="1812" w:type="dxa"/>
          </w:tcPr>
          <w:p w14:paraId="7C3CE778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Децембар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мај</w:t>
            </w:r>
            <w:proofErr w:type="spellEnd"/>
          </w:p>
        </w:tc>
        <w:tc>
          <w:tcPr>
            <w:tcW w:w="1813" w:type="dxa"/>
          </w:tcPr>
          <w:p w14:paraId="4788EC57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азред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</w:tc>
        <w:tc>
          <w:tcPr>
            <w:tcW w:w="1812" w:type="dxa"/>
          </w:tcPr>
          <w:p w14:paraId="6ADFA849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ас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ељењ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  <w:p w14:paraId="2147DAD4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редстављање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ромоција</w:t>
            </w:r>
            <w:proofErr w:type="spellEnd"/>
          </w:p>
        </w:tc>
        <w:tc>
          <w:tcPr>
            <w:tcW w:w="1813" w:type="dxa"/>
          </w:tcPr>
          <w:p w14:paraId="5CA2B67A" w14:textId="77777777" w:rsidR="00EB4C4C" w:rsidRDefault="00EB4C4C" w:rsidP="00AF7B6C">
            <w:pPr>
              <w:ind w:hanging="90"/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азред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</w:tc>
      </w:tr>
      <w:tr w:rsidR="00EB4C4C" w14:paraId="28103057" w14:textId="77777777" w:rsidTr="00495D69">
        <w:trPr>
          <w:trHeight w:val="20"/>
          <w:jc w:val="center"/>
        </w:trPr>
        <w:tc>
          <w:tcPr>
            <w:tcW w:w="1812" w:type="dxa"/>
          </w:tcPr>
          <w:p w14:paraId="3F6F9E4F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10.Захтев и </w:t>
            </w:r>
            <w:proofErr w:type="spellStart"/>
            <w:r>
              <w:rPr>
                <w:rFonts w:eastAsia="Calibri"/>
                <w:szCs w:val="24"/>
              </w:rPr>
              <w:t>занимања-способност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контраиндикације</w:t>
            </w:r>
            <w:proofErr w:type="spellEnd"/>
          </w:p>
        </w:tc>
        <w:tc>
          <w:tcPr>
            <w:tcW w:w="1812" w:type="dxa"/>
          </w:tcPr>
          <w:p w14:paraId="38192081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ануар</w:t>
            </w:r>
            <w:proofErr w:type="spellEnd"/>
          </w:p>
        </w:tc>
        <w:tc>
          <w:tcPr>
            <w:tcW w:w="1813" w:type="dxa"/>
          </w:tcPr>
          <w:p w14:paraId="3700CC9B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</w:p>
          <w:p w14:paraId="34B624AF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едагог</w:t>
            </w:r>
            <w:proofErr w:type="spellEnd"/>
          </w:p>
        </w:tc>
        <w:tc>
          <w:tcPr>
            <w:tcW w:w="1812" w:type="dxa"/>
          </w:tcPr>
          <w:p w14:paraId="4AAA2743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ас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ељењ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</w:tc>
        <w:tc>
          <w:tcPr>
            <w:tcW w:w="1813" w:type="dxa"/>
          </w:tcPr>
          <w:p w14:paraId="7CB11F6F" w14:textId="77777777" w:rsidR="00EB4C4C" w:rsidRDefault="00EB4C4C" w:rsidP="00AF7B6C">
            <w:pPr>
              <w:ind w:hanging="90"/>
              <w:jc w:val="both"/>
              <w:rPr>
                <w:rFonts w:eastAsia="Calibri"/>
                <w:szCs w:val="24"/>
              </w:rPr>
            </w:pPr>
          </w:p>
          <w:p w14:paraId="320FED52" w14:textId="77777777" w:rsidR="00EB4C4C" w:rsidRDefault="00EB4C4C" w:rsidP="00AF7B6C">
            <w:pPr>
              <w:ind w:hanging="90"/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едагог</w:t>
            </w:r>
            <w:proofErr w:type="spellEnd"/>
          </w:p>
        </w:tc>
      </w:tr>
      <w:tr w:rsidR="00EB4C4C" w14:paraId="3905AAA3" w14:textId="77777777" w:rsidTr="00495D69">
        <w:trPr>
          <w:trHeight w:val="20"/>
          <w:jc w:val="center"/>
        </w:trPr>
        <w:tc>
          <w:tcPr>
            <w:tcW w:w="1812" w:type="dxa"/>
          </w:tcPr>
          <w:p w14:paraId="101B535F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11.Сазнајем </w:t>
            </w:r>
            <w:proofErr w:type="spellStart"/>
            <w:r>
              <w:rPr>
                <w:rFonts w:eastAsia="Calibri"/>
                <w:szCs w:val="24"/>
              </w:rPr>
              <w:t>путе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терне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у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сле</w:t>
            </w:r>
            <w:proofErr w:type="spellEnd"/>
            <w:r>
              <w:rPr>
                <w:rFonts w:eastAsia="Calibri"/>
                <w:szCs w:val="24"/>
              </w:rPr>
              <w:t xml:space="preserve"> ОШ </w:t>
            </w:r>
          </w:p>
        </w:tc>
        <w:tc>
          <w:tcPr>
            <w:tcW w:w="1812" w:type="dxa"/>
          </w:tcPr>
          <w:p w14:paraId="035A2E38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ануар</w:t>
            </w:r>
            <w:proofErr w:type="spellEnd"/>
          </w:p>
        </w:tc>
        <w:tc>
          <w:tcPr>
            <w:tcW w:w="1813" w:type="dxa"/>
          </w:tcPr>
          <w:p w14:paraId="35ABD17E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форматике</w:t>
            </w:r>
            <w:proofErr w:type="spellEnd"/>
          </w:p>
        </w:tc>
        <w:tc>
          <w:tcPr>
            <w:tcW w:w="1812" w:type="dxa"/>
          </w:tcPr>
          <w:p w14:paraId="1B909CA0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Информатика</w:t>
            </w:r>
            <w:proofErr w:type="spellEnd"/>
          </w:p>
        </w:tc>
        <w:tc>
          <w:tcPr>
            <w:tcW w:w="1813" w:type="dxa"/>
          </w:tcPr>
          <w:p w14:paraId="15D57567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форматике</w:t>
            </w:r>
            <w:proofErr w:type="spellEnd"/>
          </w:p>
        </w:tc>
      </w:tr>
      <w:tr w:rsidR="00EB4C4C" w14:paraId="39CEA783" w14:textId="77777777" w:rsidTr="00495D69">
        <w:trPr>
          <w:trHeight w:val="20"/>
          <w:jc w:val="center"/>
        </w:trPr>
        <w:tc>
          <w:tcPr>
            <w:tcW w:w="1812" w:type="dxa"/>
          </w:tcPr>
          <w:p w14:paraId="29700E3A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12.Путеви </w:t>
            </w:r>
            <w:proofErr w:type="spellStart"/>
            <w:r>
              <w:rPr>
                <w:rFonts w:eastAsia="Calibri"/>
                <w:szCs w:val="24"/>
              </w:rPr>
              <w:t>образовањ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каријере</w:t>
            </w:r>
            <w:proofErr w:type="spellEnd"/>
          </w:p>
        </w:tc>
        <w:tc>
          <w:tcPr>
            <w:tcW w:w="1812" w:type="dxa"/>
          </w:tcPr>
          <w:p w14:paraId="4ADE86D5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Јануар</w:t>
            </w:r>
            <w:proofErr w:type="spellEnd"/>
          </w:p>
        </w:tc>
        <w:tc>
          <w:tcPr>
            <w:tcW w:w="1813" w:type="dxa"/>
          </w:tcPr>
          <w:p w14:paraId="55E78952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рађан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а</w:t>
            </w:r>
            <w:proofErr w:type="spellEnd"/>
          </w:p>
        </w:tc>
        <w:tc>
          <w:tcPr>
            <w:tcW w:w="1812" w:type="dxa"/>
          </w:tcPr>
          <w:p w14:paraId="2E8BF6DE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Час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ељењ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</w:tc>
        <w:tc>
          <w:tcPr>
            <w:tcW w:w="1813" w:type="dxa"/>
          </w:tcPr>
          <w:p w14:paraId="4A8A6196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рађан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а</w:t>
            </w:r>
            <w:proofErr w:type="spellEnd"/>
          </w:p>
        </w:tc>
      </w:tr>
      <w:tr w:rsidR="00EB4C4C" w14:paraId="343E5723" w14:textId="77777777" w:rsidTr="00495D69">
        <w:trPr>
          <w:trHeight w:val="20"/>
          <w:jc w:val="center"/>
        </w:trPr>
        <w:tc>
          <w:tcPr>
            <w:tcW w:w="1812" w:type="dxa"/>
          </w:tcPr>
          <w:p w14:paraId="47FD1545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lastRenderedPageBreak/>
              <w:t xml:space="preserve">13.Припрема и </w:t>
            </w:r>
            <w:proofErr w:type="spellStart"/>
            <w:r>
              <w:rPr>
                <w:rFonts w:eastAsia="Calibri"/>
                <w:szCs w:val="24"/>
              </w:rPr>
              <w:t>спровође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нтрвјуа</w:t>
            </w:r>
            <w:proofErr w:type="spellEnd"/>
          </w:p>
        </w:tc>
        <w:tc>
          <w:tcPr>
            <w:tcW w:w="1812" w:type="dxa"/>
          </w:tcPr>
          <w:p w14:paraId="5325D93F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Фебруар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1813" w:type="dxa"/>
          </w:tcPr>
          <w:p w14:paraId="6E0C3647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рп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езика</w:t>
            </w:r>
            <w:proofErr w:type="spellEnd"/>
          </w:p>
        </w:tc>
        <w:tc>
          <w:tcPr>
            <w:tcW w:w="1812" w:type="dxa"/>
          </w:tcPr>
          <w:p w14:paraId="658B2D50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Српс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език</w:t>
            </w:r>
            <w:proofErr w:type="spellEnd"/>
          </w:p>
        </w:tc>
        <w:tc>
          <w:tcPr>
            <w:tcW w:w="1813" w:type="dxa"/>
          </w:tcPr>
          <w:p w14:paraId="27564914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рп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езика</w:t>
            </w:r>
            <w:proofErr w:type="spellEnd"/>
          </w:p>
        </w:tc>
      </w:tr>
      <w:tr w:rsidR="00EB4C4C" w14:paraId="23DD5A85" w14:textId="77777777" w:rsidTr="00495D69">
        <w:trPr>
          <w:trHeight w:val="20"/>
          <w:jc w:val="center"/>
        </w:trPr>
        <w:tc>
          <w:tcPr>
            <w:tcW w:w="1812" w:type="dxa"/>
          </w:tcPr>
          <w:p w14:paraId="56A1AF82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14.Опис </w:t>
            </w:r>
            <w:proofErr w:type="spellStart"/>
            <w:r>
              <w:rPr>
                <w:rFonts w:eastAsia="Calibri"/>
                <w:szCs w:val="24"/>
              </w:rPr>
              <w:t>заним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моћ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ап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ма</w:t>
            </w:r>
            <w:proofErr w:type="spellEnd"/>
          </w:p>
        </w:tc>
        <w:tc>
          <w:tcPr>
            <w:tcW w:w="1812" w:type="dxa"/>
          </w:tcPr>
          <w:p w14:paraId="13D6E73F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фебруар</w:t>
            </w:r>
            <w:proofErr w:type="spellEnd"/>
          </w:p>
        </w:tc>
        <w:tc>
          <w:tcPr>
            <w:tcW w:w="1813" w:type="dxa"/>
          </w:tcPr>
          <w:p w14:paraId="36720745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рађан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а</w:t>
            </w:r>
            <w:proofErr w:type="spellEnd"/>
          </w:p>
        </w:tc>
        <w:tc>
          <w:tcPr>
            <w:tcW w:w="1812" w:type="dxa"/>
          </w:tcPr>
          <w:p w14:paraId="4F8DC26C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Грађанск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е</w:t>
            </w:r>
            <w:proofErr w:type="spellEnd"/>
          </w:p>
        </w:tc>
        <w:tc>
          <w:tcPr>
            <w:tcW w:w="1813" w:type="dxa"/>
          </w:tcPr>
          <w:p w14:paraId="0C6899B5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рађан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а</w:t>
            </w:r>
            <w:proofErr w:type="spellEnd"/>
          </w:p>
        </w:tc>
      </w:tr>
      <w:tr w:rsidR="00EB4C4C" w14:paraId="468C6A39" w14:textId="77777777" w:rsidTr="00495D69">
        <w:trPr>
          <w:trHeight w:val="20"/>
          <w:jc w:val="center"/>
        </w:trPr>
        <w:tc>
          <w:tcPr>
            <w:tcW w:w="1812" w:type="dxa"/>
          </w:tcPr>
          <w:p w14:paraId="7DE668C5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15.Критеријум </w:t>
            </w:r>
            <w:proofErr w:type="spellStart"/>
            <w:r>
              <w:rPr>
                <w:rFonts w:eastAsia="Calibri"/>
                <w:szCs w:val="24"/>
              </w:rPr>
              <w:t>з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збор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е</w:t>
            </w:r>
            <w:proofErr w:type="spellEnd"/>
          </w:p>
        </w:tc>
        <w:tc>
          <w:tcPr>
            <w:tcW w:w="1812" w:type="dxa"/>
          </w:tcPr>
          <w:p w14:paraId="0B4E4036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фебруар</w:t>
            </w:r>
            <w:proofErr w:type="spellEnd"/>
          </w:p>
        </w:tc>
        <w:tc>
          <w:tcPr>
            <w:tcW w:w="1813" w:type="dxa"/>
          </w:tcPr>
          <w:p w14:paraId="540207CC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</w:p>
        </w:tc>
        <w:tc>
          <w:tcPr>
            <w:tcW w:w="1812" w:type="dxa"/>
          </w:tcPr>
          <w:p w14:paraId="6CF1EF14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ЧОС</w:t>
            </w:r>
          </w:p>
        </w:tc>
        <w:tc>
          <w:tcPr>
            <w:tcW w:w="1813" w:type="dxa"/>
          </w:tcPr>
          <w:p w14:paraId="186DC788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</w:p>
        </w:tc>
      </w:tr>
      <w:tr w:rsidR="00EB4C4C" w14:paraId="5F099AA1" w14:textId="77777777" w:rsidTr="00495D69">
        <w:trPr>
          <w:trHeight w:val="20"/>
          <w:jc w:val="center"/>
        </w:trPr>
        <w:tc>
          <w:tcPr>
            <w:tcW w:w="1812" w:type="dxa"/>
          </w:tcPr>
          <w:p w14:paraId="13D3E0EE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16.Поштујемо </w:t>
            </w:r>
            <w:proofErr w:type="spellStart"/>
            <w:r>
              <w:rPr>
                <w:rFonts w:eastAsia="Calibri"/>
                <w:szCs w:val="24"/>
              </w:rPr>
              <w:t>родн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вноправност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р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избор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нимања</w:t>
            </w:r>
            <w:proofErr w:type="spellEnd"/>
          </w:p>
        </w:tc>
        <w:tc>
          <w:tcPr>
            <w:tcW w:w="1812" w:type="dxa"/>
          </w:tcPr>
          <w:p w14:paraId="4268C43B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фебруар</w:t>
            </w:r>
            <w:proofErr w:type="spellEnd"/>
          </w:p>
        </w:tc>
        <w:tc>
          <w:tcPr>
            <w:tcW w:w="1813" w:type="dxa"/>
          </w:tcPr>
          <w:p w14:paraId="483CE6FF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рађан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а</w:t>
            </w:r>
            <w:proofErr w:type="spellEnd"/>
          </w:p>
        </w:tc>
        <w:tc>
          <w:tcPr>
            <w:tcW w:w="1812" w:type="dxa"/>
          </w:tcPr>
          <w:p w14:paraId="63769D20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Грађанск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е</w:t>
            </w:r>
            <w:proofErr w:type="spellEnd"/>
          </w:p>
        </w:tc>
        <w:tc>
          <w:tcPr>
            <w:tcW w:w="1813" w:type="dxa"/>
          </w:tcPr>
          <w:p w14:paraId="5876C252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рађан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а</w:t>
            </w:r>
            <w:proofErr w:type="spellEnd"/>
          </w:p>
        </w:tc>
      </w:tr>
      <w:tr w:rsidR="00EB4C4C" w14:paraId="393D36CA" w14:textId="77777777" w:rsidTr="00495D69">
        <w:trPr>
          <w:trHeight w:val="20"/>
          <w:jc w:val="center"/>
        </w:trPr>
        <w:tc>
          <w:tcPr>
            <w:tcW w:w="1812" w:type="dxa"/>
          </w:tcPr>
          <w:p w14:paraId="0E7E0056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17.Испитивање </w:t>
            </w:r>
            <w:proofErr w:type="spellStart"/>
            <w:r>
              <w:rPr>
                <w:rFonts w:eastAsia="Calibri"/>
                <w:szCs w:val="24"/>
              </w:rPr>
              <w:t>ставова-рад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инак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доходак</w:t>
            </w:r>
            <w:proofErr w:type="spellEnd"/>
          </w:p>
        </w:tc>
        <w:tc>
          <w:tcPr>
            <w:tcW w:w="1812" w:type="dxa"/>
          </w:tcPr>
          <w:p w14:paraId="12DFA1A9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Март</w:t>
            </w:r>
            <w:proofErr w:type="spellEnd"/>
          </w:p>
        </w:tc>
        <w:tc>
          <w:tcPr>
            <w:tcW w:w="1813" w:type="dxa"/>
          </w:tcPr>
          <w:p w14:paraId="28498FA3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рађан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а</w:t>
            </w:r>
            <w:proofErr w:type="spellEnd"/>
          </w:p>
        </w:tc>
        <w:tc>
          <w:tcPr>
            <w:tcW w:w="1812" w:type="dxa"/>
          </w:tcPr>
          <w:p w14:paraId="29181F62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Грађанск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е</w:t>
            </w:r>
            <w:proofErr w:type="spellEnd"/>
          </w:p>
        </w:tc>
        <w:tc>
          <w:tcPr>
            <w:tcW w:w="1813" w:type="dxa"/>
          </w:tcPr>
          <w:p w14:paraId="1D78AACD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Наставник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рађанског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васпитања</w:t>
            </w:r>
            <w:proofErr w:type="spellEnd"/>
          </w:p>
        </w:tc>
      </w:tr>
      <w:tr w:rsidR="00EB4C4C" w14:paraId="3A3DD768" w14:textId="77777777" w:rsidTr="00495D69">
        <w:trPr>
          <w:trHeight w:val="20"/>
          <w:jc w:val="center"/>
        </w:trPr>
        <w:tc>
          <w:tcPr>
            <w:tcW w:w="1812" w:type="dxa"/>
          </w:tcPr>
          <w:p w14:paraId="7C6BC5AF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18.Опис </w:t>
            </w:r>
            <w:proofErr w:type="spellStart"/>
            <w:r>
              <w:rPr>
                <w:rFonts w:eastAsia="Calibri"/>
                <w:szCs w:val="24"/>
              </w:rPr>
              <w:t>заним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з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помоћ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мап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м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ско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станку</w:t>
            </w:r>
            <w:proofErr w:type="spellEnd"/>
          </w:p>
        </w:tc>
        <w:tc>
          <w:tcPr>
            <w:tcW w:w="1812" w:type="dxa"/>
          </w:tcPr>
          <w:p w14:paraId="4D8BD6C4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Март</w:t>
            </w:r>
            <w:proofErr w:type="spellEnd"/>
          </w:p>
        </w:tc>
        <w:tc>
          <w:tcPr>
            <w:tcW w:w="1813" w:type="dxa"/>
          </w:tcPr>
          <w:p w14:paraId="08BAF15A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азред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</w:tc>
        <w:tc>
          <w:tcPr>
            <w:tcW w:w="1812" w:type="dxa"/>
          </w:tcPr>
          <w:p w14:paraId="06C9BC80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ЧОС</w:t>
            </w:r>
          </w:p>
        </w:tc>
        <w:tc>
          <w:tcPr>
            <w:tcW w:w="1813" w:type="dxa"/>
          </w:tcPr>
          <w:p w14:paraId="045133D3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азред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</w:tc>
      </w:tr>
      <w:tr w:rsidR="00EB4C4C" w14:paraId="64616E09" w14:textId="77777777" w:rsidTr="00495D69">
        <w:trPr>
          <w:trHeight w:val="20"/>
          <w:jc w:val="center"/>
        </w:trPr>
        <w:tc>
          <w:tcPr>
            <w:tcW w:w="1812" w:type="dxa"/>
          </w:tcPr>
          <w:p w14:paraId="717D7BA2" w14:textId="77777777" w:rsidR="00EB4C4C" w:rsidRDefault="00EB4C4C">
            <w:pPr>
              <w:numPr>
                <w:ilvl w:val="0"/>
                <w:numId w:val="49"/>
              </w:numPr>
              <w:tabs>
                <w:tab w:val="clear" w:pos="312"/>
              </w:tabs>
              <w:jc w:val="both"/>
              <w:rPr>
                <w:rFonts w:eastAsia="Calibri"/>
                <w:szCs w:val="24"/>
              </w:rPr>
            </w:pPr>
            <w:proofErr w:type="gramStart"/>
            <w:r>
              <w:rPr>
                <w:rFonts w:eastAsia="Calibri"/>
                <w:szCs w:val="24"/>
              </w:rPr>
              <w:t>,,</w:t>
            </w:r>
            <w:proofErr w:type="spellStart"/>
            <w:proofErr w:type="gramEnd"/>
            <w:r>
              <w:rPr>
                <w:rFonts w:eastAsia="Calibri"/>
                <w:szCs w:val="24"/>
              </w:rPr>
              <w:t>К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м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ј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шт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б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желео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д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eastAsia="Calibri"/>
                <w:szCs w:val="24"/>
              </w:rPr>
              <w:t>будем</w:t>
            </w:r>
            <w:proofErr w:type="spellEnd"/>
            <w:r>
              <w:rPr>
                <w:rFonts w:eastAsia="Calibri"/>
                <w:szCs w:val="24"/>
              </w:rPr>
              <w:t>“</w:t>
            </w:r>
            <w:proofErr w:type="gramEnd"/>
          </w:p>
          <w:p w14:paraId="75FCE14C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- </w:t>
            </w:r>
            <w:proofErr w:type="spellStart"/>
            <w:r>
              <w:rPr>
                <w:rFonts w:eastAsia="Calibri"/>
                <w:szCs w:val="24"/>
              </w:rPr>
              <w:t>Тестир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ка</w:t>
            </w:r>
            <w:proofErr w:type="spellEnd"/>
          </w:p>
        </w:tc>
        <w:tc>
          <w:tcPr>
            <w:tcW w:w="1812" w:type="dxa"/>
          </w:tcPr>
          <w:p w14:paraId="015C0CBC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</w:rPr>
              <w:t>ток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  <w:tc>
          <w:tcPr>
            <w:tcW w:w="1813" w:type="dxa"/>
          </w:tcPr>
          <w:p w14:paraId="43613FF8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</w:p>
        </w:tc>
        <w:tc>
          <w:tcPr>
            <w:tcW w:w="1812" w:type="dxa"/>
          </w:tcPr>
          <w:p w14:paraId="04DFE55D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ЧОС  </w:t>
            </w:r>
          </w:p>
        </w:tc>
        <w:tc>
          <w:tcPr>
            <w:tcW w:w="1813" w:type="dxa"/>
          </w:tcPr>
          <w:p w14:paraId="1C6EDEAE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</w:p>
        </w:tc>
      </w:tr>
      <w:tr w:rsidR="00EB4C4C" w14:paraId="008E0817" w14:textId="77777777" w:rsidTr="00495D69">
        <w:trPr>
          <w:trHeight w:val="20"/>
          <w:jc w:val="center"/>
        </w:trPr>
        <w:tc>
          <w:tcPr>
            <w:tcW w:w="1812" w:type="dxa"/>
          </w:tcPr>
          <w:p w14:paraId="08C72B49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20.Тестирање </w:t>
            </w:r>
            <w:proofErr w:type="spellStart"/>
            <w:r>
              <w:rPr>
                <w:rFonts w:eastAsia="Calibri"/>
                <w:szCs w:val="24"/>
              </w:rPr>
              <w:t>ученика</w:t>
            </w:r>
            <w:proofErr w:type="spellEnd"/>
            <w:r>
              <w:rPr>
                <w:rFonts w:eastAsia="Calibri"/>
                <w:szCs w:val="24"/>
              </w:rPr>
              <w:t xml:space="preserve"> ТПИ</w:t>
            </w:r>
          </w:p>
        </w:tc>
        <w:tc>
          <w:tcPr>
            <w:tcW w:w="1812" w:type="dxa"/>
          </w:tcPr>
          <w:p w14:paraId="5BD44518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Март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1813" w:type="dxa"/>
          </w:tcPr>
          <w:p w14:paraId="796B7EAF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азред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</w:tc>
        <w:tc>
          <w:tcPr>
            <w:tcW w:w="1812" w:type="dxa"/>
          </w:tcPr>
          <w:p w14:paraId="2BE7FF07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одитељск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станак</w:t>
            </w:r>
            <w:proofErr w:type="spellEnd"/>
          </w:p>
        </w:tc>
        <w:tc>
          <w:tcPr>
            <w:tcW w:w="1813" w:type="dxa"/>
          </w:tcPr>
          <w:p w14:paraId="7E2F8854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азред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</w:tc>
      </w:tr>
      <w:tr w:rsidR="00EB4C4C" w14:paraId="1FFF0A6B" w14:textId="77777777" w:rsidTr="00495D69">
        <w:trPr>
          <w:trHeight w:val="20"/>
          <w:jc w:val="center"/>
        </w:trPr>
        <w:tc>
          <w:tcPr>
            <w:tcW w:w="1812" w:type="dxa"/>
          </w:tcPr>
          <w:p w14:paraId="63D8FA59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21.Саветодавни </w:t>
            </w:r>
            <w:proofErr w:type="spellStart"/>
            <w:r>
              <w:rPr>
                <w:rFonts w:eastAsia="Calibri"/>
                <w:szCs w:val="24"/>
              </w:rPr>
              <w:t>рад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представљањ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заним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ра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одитеља</w:t>
            </w:r>
            <w:proofErr w:type="spellEnd"/>
          </w:p>
        </w:tc>
        <w:tc>
          <w:tcPr>
            <w:tcW w:w="1812" w:type="dxa"/>
          </w:tcPr>
          <w:p w14:paraId="160917AE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Март</w:t>
            </w:r>
            <w:proofErr w:type="spellEnd"/>
          </w:p>
        </w:tc>
        <w:tc>
          <w:tcPr>
            <w:tcW w:w="1813" w:type="dxa"/>
          </w:tcPr>
          <w:p w14:paraId="75DE2A00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</w:p>
        </w:tc>
        <w:tc>
          <w:tcPr>
            <w:tcW w:w="1812" w:type="dxa"/>
          </w:tcPr>
          <w:p w14:paraId="66FE4041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осл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таве</w:t>
            </w:r>
            <w:proofErr w:type="spellEnd"/>
          </w:p>
        </w:tc>
        <w:tc>
          <w:tcPr>
            <w:tcW w:w="1813" w:type="dxa"/>
          </w:tcPr>
          <w:p w14:paraId="42F3DA00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Разред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</w:tc>
      </w:tr>
      <w:tr w:rsidR="00EB4C4C" w14:paraId="5D829D61" w14:textId="77777777" w:rsidTr="00495D69">
        <w:trPr>
          <w:trHeight w:val="20"/>
          <w:jc w:val="center"/>
        </w:trPr>
        <w:tc>
          <w:tcPr>
            <w:tcW w:w="1812" w:type="dxa"/>
          </w:tcPr>
          <w:p w14:paraId="163F6B3D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22.Сајам </w:t>
            </w:r>
            <w:proofErr w:type="spellStart"/>
            <w:r>
              <w:rPr>
                <w:rFonts w:eastAsia="Calibri"/>
                <w:szCs w:val="24"/>
              </w:rPr>
              <w:t>средњих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школа</w:t>
            </w:r>
            <w:proofErr w:type="spellEnd"/>
          </w:p>
        </w:tc>
        <w:tc>
          <w:tcPr>
            <w:tcW w:w="1812" w:type="dxa"/>
          </w:tcPr>
          <w:p w14:paraId="1A01B7C3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прил</w:t>
            </w:r>
            <w:proofErr w:type="spellEnd"/>
            <w:r>
              <w:rPr>
                <w:rFonts w:eastAsia="Calibri"/>
                <w:szCs w:val="24"/>
              </w:rPr>
              <w:t>/</w:t>
            </w:r>
            <w:proofErr w:type="spellStart"/>
            <w:r>
              <w:rPr>
                <w:rFonts w:eastAsia="Calibri"/>
                <w:szCs w:val="24"/>
              </w:rPr>
              <w:t>мај</w:t>
            </w:r>
            <w:proofErr w:type="spellEnd"/>
          </w:p>
        </w:tc>
        <w:tc>
          <w:tcPr>
            <w:tcW w:w="1813" w:type="dxa"/>
          </w:tcPr>
          <w:p w14:paraId="4EF37AF2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разред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</w:tc>
        <w:tc>
          <w:tcPr>
            <w:tcW w:w="1812" w:type="dxa"/>
          </w:tcPr>
          <w:p w14:paraId="6DC07E36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осл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таве</w:t>
            </w:r>
            <w:proofErr w:type="spellEnd"/>
          </w:p>
        </w:tc>
        <w:tc>
          <w:tcPr>
            <w:tcW w:w="1813" w:type="dxa"/>
          </w:tcPr>
          <w:p w14:paraId="0CB6D7D4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разредн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е</w:t>
            </w:r>
            <w:proofErr w:type="spellEnd"/>
          </w:p>
        </w:tc>
      </w:tr>
      <w:tr w:rsidR="00EB4C4C" w14:paraId="38FD00C7" w14:textId="77777777" w:rsidTr="00495D69">
        <w:trPr>
          <w:trHeight w:val="20"/>
          <w:jc w:val="center"/>
        </w:trPr>
        <w:tc>
          <w:tcPr>
            <w:tcW w:w="1812" w:type="dxa"/>
          </w:tcPr>
          <w:p w14:paraId="76DC895F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23. </w:t>
            </w:r>
            <w:proofErr w:type="spellStart"/>
            <w:r>
              <w:rPr>
                <w:rFonts w:eastAsia="Calibri"/>
                <w:szCs w:val="24"/>
              </w:rPr>
              <w:t>Индивидуал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разговор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цима</w:t>
            </w:r>
            <w:proofErr w:type="spellEnd"/>
          </w:p>
        </w:tc>
        <w:tc>
          <w:tcPr>
            <w:tcW w:w="1812" w:type="dxa"/>
          </w:tcPr>
          <w:p w14:paraId="058EFA60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Април</w:t>
            </w:r>
            <w:proofErr w:type="spellEnd"/>
          </w:p>
        </w:tc>
        <w:tc>
          <w:tcPr>
            <w:tcW w:w="1813" w:type="dxa"/>
          </w:tcPr>
          <w:p w14:paraId="5927E7E6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азред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  <w:p w14:paraId="6AF85724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</w:p>
        </w:tc>
        <w:tc>
          <w:tcPr>
            <w:tcW w:w="1812" w:type="dxa"/>
          </w:tcPr>
          <w:p w14:paraId="5433F231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осл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таве</w:t>
            </w:r>
            <w:proofErr w:type="spellEnd"/>
          </w:p>
        </w:tc>
        <w:tc>
          <w:tcPr>
            <w:tcW w:w="1813" w:type="dxa"/>
          </w:tcPr>
          <w:p w14:paraId="67DF3437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азредни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тарешина</w:t>
            </w:r>
            <w:proofErr w:type="spellEnd"/>
          </w:p>
          <w:p w14:paraId="78E309D4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</w:p>
        </w:tc>
      </w:tr>
      <w:tr w:rsidR="00EB4C4C" w14:paraId="6F34B00E" w14:textId="77777777" w:rsidTr="00495D69">
        <w:trPr>
          <w:trHeight w:val="20"/>
          <w:jc w:val="center"/>
        </w:trPr>
        <w:tc>
          <w:tcPr>
            <w:tcW w:w="1812" w:type="dxa"/>
          </w:tcPr>
          <w:p w14:paraId="5D13A862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lastRenderedPageBreak/>
              <w:t xml:space="preserve">24.Моја </w:t>
            </w:r>
            <w:proofErr w:type="spellStart"/>
            <w:r>
              <w:rPr>
                <w:rFonts w:eastAsia="Calibri"/>
                <w:szCs w:val="24"/>
              </w:rPr>
              <w:t>одлука</w:t>
            </w:r>
            <w:proofErr w:type="spellEnd"/>
            <w:r>
              <w:rPr>
                <w:rFonts w:eastAsia="Calibri"/>
                <w:szCs w:val="24"/>
              </w:rPr>
              <w:t xml:space="preserve"> о </w:t>
            </w:r>
            <w:proofErr w:type="spellStart"/>
            <w:r>
              <w:rPr>
                <w:rFonts w:eastAsia="Calibri"/>
                <w:szCs w:val="24"/>
              </w:rPr>
              <w:t>школи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занимању</w:t>
            </w:r>
            <w:proofErr w:type="spellEnd"/>
          </w:p>
        </w:tc>
        <w:tc>
          <w:tcPr>
            <w:tcW w:w="1812" w:type="dxa"/>
          </w:tcPr>
          <w:p w14:paraId="562FAC7D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Мај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</w:p>
        </w:tc>
        <w:tc>
          <w:tcPr>
            <w:tcW w:w="1813" w:type="dxa"/>
          </w:tcPr>
          <w:p w14:paraId="7DF91F08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одитељи</w:t>
            </w:r>
            <w:proofErr w:type="spellEnd"/>
          </w:p>
          <w:p w14:paraId="59287E20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</w:p>
        </w:tc>
        <w:tc>
          <w:tcPr>
            <w:tcW w:w="1812" w:type="dxa"/>
          </w:tcPr>
          <w:p w14:paraId="017B7429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ЧОС</w:t>
            </w:r>
          </w:p>
        </w:tc>
        <w:tc>
          <w:tcPr>
            <w:tcW w:w="1813" w:type="dxa"/>
          </w:tcPr>
          <w:p w14:paraId="7823F6E6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Родитељи</w:t>
            </w:r>
            <w:proofErr w:type="spellEnd"/>
          </w:p>
          <w:p w14:paraId="16C3C3A1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</w:p>
        </w:tc>
      </w:tr>
      <w:tr w:rsidR="00EB4C4C" w14:paraId="37F8239C" w14:textId="77777777" w:rsidTr="00495D69">
        <w:trPr>
          <w:trHeight w:val="20"/>
          <w:jc w:val="center"/>
        </w:trPr>
        <w:tc>
          <w:tcPr>
            <w:tcW w:w="1812" w:type="dxa"/>
          </w:tcPr>
          <w:p w14:paraId="53530E9B" w14:textId="5CFA09F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25. </w:t>
            </w:r>
            <w:proofErr w:type="spellStart"/>
            <w:r>
              <w:rPr>
                <w:rFonts w:eastAsia="Calibri"/>
                <w:szCs w:val="24"/>
              </w:rPr>
              <w:t>Мој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очекивањ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колаж</w:t>
            </w:r>
            <w:proofErr w:type="spellEnd"/>
            <w:r>
              <w:rPr>
                <w:rFonts w:eastAsia="Calibri"/>
                <w:szCs w:val="24"/>
              </w:rPr>
              <w:t xml:space="preserve">- </w:t>
            </w:r>
            <w:proofErr w:type="spellStart"/>
            <w:r>
              <w:rPr>
                <w:rFonts w:eastAsia="Calibri"/>
                <w:szCs w:val="24"/>
              </w:rPr>
              <w:t>рад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са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ученицима</w:t>
            </w:r>
            <w:proofErr w:type="spellEnd"/>
            <w:r>
              <w:rPr>
                <w:rFonts w:eastAsia="Calibri"/>
                <w:szCs w:val="24"/>
              </w:rPr>
              <w:t xml:space="preserve"> и </w:t>
            </w:r>
            <w:proofErr w:type="spellStart"/>
            <w:r>
              <w:rPr>
                <w:rFonts w:eastAsia="Calibri"/>
                <w:szCs w:val="24"/>
              </w:rPr>
              <w:t>родитељима</w:t>
            </w:r>
            <w:proofErr w:type="spellEnd"/>
          </w:p>
        </w:tc>
        <w:tc>
          <w:tcPr>
            <w:tcW w:w="1812" w:type="dxa"/>
          </w:tcPr>
          <w:p w14:paraId="34644486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У </w:t>
            </w:r>
            <w:proofErr w:type="spellStart"/>
            <w:r>
              <w:rPr>
                <w:rFonts w:eastAsia="Calibri"/>
                <w:szCs w:val="24"/>
              </w:rPr>
              <w:t>току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године</w:t>
            </w:r>
            <w:proofErr w:type="spellEnd"/>
          </w:p>
        </w:tc>
        <w:tc>
          <w:tcPr>
            <w:tcW w:w="1813" w:type="dxa"/>
          </w:tcPr>
          <w:p w14:paraId="05A597F5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proofErr w:type="spellEnd"/>
          </w:p>
        </w:tc>
        <w:tc>
          <w:tcPr>
            <w:tcW w:w="1812" w:type="dxa"/>
          </w:tcPr>
          <w:p w14:paraId="3CC34C39" w14:textId="77777777" w:rsidR="00EB4C4C" w:rsidRDefault="00EB4C4C" w:rsidP="00AE7D2F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осле</w:t>
            </w:r>
            <w:proofErr w:type="spellEnd"/>
            <w:r>
              <w:rPr>
                <w:rFonts w:eastAsia="Calibri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Cs w:val="24"/>
              </w:rPr>
              <w:t>наставе</w:t>
            </w:r>
            <w:proofErr w:type="spellEnd"/>
          </w:p>
        </w:tc>
        <w:tc>
          <w:tcPr>
            <w:tcW w:w="1813" w:type="dxa"/>
          </w:tcPr>
          <w:p w14:paraId="2B5005B8" w14:textId="77777777" w:rsidR="00EB4C4C" w:rsidRDefault="00EB4C4C" w:rsidP="00AF7B6C">
            <w:pPr>
              <w:jc w:val="both"/>
              <w:rPr>
                <w:rFonts w:eastAsia="Calibri"/>
                <w:szCs w:val="24"/>
              </w:rPr>
            </w:pPr>
            <w:proofErr w:type="spellStart"/>
            <w:r>
              <w:rPr>
                <w:rFonts w:eastAsia="Calibri"/>
                <w:szCs w:val="24"/>
              </w:rPr>
              <w:t>Психолог</w:t>
            </w:r>
            <w:commentRangeEnd w:id="595"/>
            <w:proofErr w:type="spellEnd"/>
            <w:r w:rsidR="006D56BD">
              <w:rPr>
                <w:rStyle w:val="CommentReference"/>
              </w:rPr>
              <w:commentReference w:id="595"/>
            </w:r>
          </w:p>
        </w:tc>
      </w:tr>
    </w:tbl>
    <w:p w14:paraId="444F6A1D" w14:textId="77777777" w:rsidR="00311169" w:rsidRDefault="00EB4C4C" w:rsidP="00EB4C4C">
      <w:pPr>
        <w:pStyle w:val="Heading3"/>
        <w:sectPr w:rsidR="00311169" w:rsidSect="00983BFA">
          <w:headerReference w:type="default" r:id="rId3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br w:type="page"/>
      </w:r>
    </w:p>
    <w:p w14:paraId="45BC62E8" w14:textId="6ECCDD37" w:rsidR="00EB4C4C" w:rsidRDefault="00EB4C4C" w:rsidP="00EB4C4C">
      <w:pPr>
        <w:pStyle w:val="Heading3"/>
      </w:pPr>
    </w:p>
    <w:p w14:paraId="24541C42" w14:textId="1790402E" w:rsidR="00EB4C4C" w:rsidRDefault="0008767F" w:rsidP="0008767F">
      <w:pPr>
        <w:pStyle w:val="Heading2"/>
        <w:rPr>
          <w:lang w:val="sr-Cyrl-RS"/>
        </w:rPr>
      </w:pPr>
      <w:bookmarkStart w:id="596" w:name="_Toc208339801"/>
      <w:bookmarkStart w:id="597" w:name="_Toc208498800"/>
      <w:bookmarkStart w:id="598" w:name="_Toc208572327"/>
      <w:bookmarkStart w:id="599" w:name="_Toc208573625"/>
      <w:bookmarkStart w:id="600" w:name="_Toc208574651"/>
      <w:bookmarkStart w:id="601" w:name="_Toc208575016"/>
      <w:bookmarkStart w:id="602" w:name="_Toc208833134"/>
      <w:r>
        <w:rPr>
          <w:lang w:val="sr-Cyrl-RS"/>
        </w:rPr>
        <w:t>11. ПРОГРАМСКЕ ОСНОВЕ САВЕТОДАВНИХ ОРГАНА ШКОЛЕ</w:t>
      </w:r>
      <w:bookmarkEnd w:id="596"/>
      <w:bookmarkEnd w:id="597"/>
      <w:bookmarkEnd w:id="598"/>
      <w:bookmarkEnd w:id="599"/>
      <w:bookmarkEnd w:id="600"/>
      <w:bookmarkEnd w:id="601"/>
      <w:bookmarkEnd w:id="602"/>
    </w:p>
    <w:p w14:paraId="7922BAC0" w14:textId="44635E52" w:rsidR="0008767F" w:rsidRDefault="0008767F" w:rsidP="0008767F">
      <w:pPr>
        <w:pStyle w:val="Heading3"/>
        <w:rPr>
          <w:lang w:val="sr-Cyrl-RS"/>
        </w:rPr>
      </w:pPr>
    </w:p>
    <w:p w14:paraId="33265252" w14:textId="64498774" w:rsidR="0008767F" w:rsidRDefault="0008767F" w:rsidP="0008767F">
      <w:pPr>
        <w:pStyle w:val="Heading3"/>
        <w:rPr>
          <w:lang w:val="sr-Cyrl-RS"/>
        </w:rPr>
      </w:pPr>
      <w:bookmarkStart w:id="603" w:name="_Toc208339802"/>
      <w:bookmarkStart w:id="604" w:name="_Toc208498801"/>
      <w:bookmarkStart w:id="605" w:name="_Toc208572328"/>
      <w:bookmarkStart w:id="606" w:name="_Toc208573626"/>
      <w:bookmarkStart w:id="607" w:name="_Toc208574652"/>
      <w:bookmarkStart w:id="608" w:name="_Toc208575017"/>
      <w:bookmarkStart w:id="609" w:name="_Toc208833135"/>
      <w:r>
        <w:rPr>
          <w:lang w:val="sr-Cyrl-RS"/>
        </w:rPr>
        <w:t>11.1. Савет родитеља</w:t>
      </w:r>
      <w:bookmarkEnd w:id="603"/>
      <w:bookmarkEnd w:id="604"/>
      <w:bookmarkEnd w:id="605"/>
      <w:bookmarkEnd w:id="606"/>
      <w:bookmarkEnd w:id="607"/>
      <w:bookmarkEnd w:id="608"/>
      <w:bookmarkEnd w:id="609"/>
    </w:p>
    <w:p w14:paraId="3EB5A41F" w14:textId="59660CF5" w:rsidR="0008767F" w:rsidRDefault="0008767F" w:rsidP="0008767F">
      <w:pPr>
        <w:rPr>
          <w:lang w:val="sr-Cyrl-RS"/>
        </w:rPr>
      </w:pPr>
    </w:p>
    <w:p w14:paraId="4DEC9C33" w14:textId="77777777" w:rsidR="0008767F" w:rsidRPr="009C669E" w:rsidRDefault="0008767F" w:rsidP="0008767F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Савет родитеља школе представља асоцијацију у којој су делегирани родитељи, представници свих одељења. Он расправља и помаже у решавању свих битних питања из живота и рада школе, и својим радом представља најважнију спону родитеља и школе. Кроз своје облике рада и сарадњу са родитељима помаже у решавању васпитно - образовних проблема: побољшање услова рада у школи, проблема успеха и дисциплине, организовање исхране, екскурзија, излета, рекреативне наставе, одржавању објеката зграде и друга питања од виталног интереса за живот и рад школе у целини.</w:t>
      </w:r>
    </w:p>
    <w:p w14:paraId="09312F77" w14:textId="77777777" w:rsidR="0008767F" w:rsidRPr="009C669E" w:rsidRDefault="0008767F" w:rsidP="0008767F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 току ове школске године, Савет ће се бавити и расправљати о следећим питањима:</w:t>
      </w:r>
    </w:p>
    <w:p w14:paraId="3B0BE8B9" w14:textId="36BD1DFF" w:rsidR="0008767F" w:rsidRDefault="0008767F" w:rsidP="00103717">
      <w:pPr>
        <w:pStyle w:val="Heading4"/>
        <w:rPr>
          <w:lang w:val="sr-Cyrl-RS"/>
        </w:rPr>
      </w:pPr>
      <w:bookmarkStart w:id="610" w:name="_Toc208339803"/>
      <w:bookmarkStart w:id="611" w:name="_Toc208572329"/>
      <w:bookmarkStart w:id="612" w:name="_Toc208573627"/>
      <w:bookmarkStart w:id="613" w:name="_Toc208574653"/>
      <w:bookmarkStart w:id="614" w:name="_Toc208575018"/>
      <w:bookmarkStart w:id="615" w:name="_Toc208833136"/>
      <w:r>
        <w:rPr>
          <w:lang w:val="sr-Cyrl-RS"/>
        </w:rPr>
        <w:t>11.</w:t>
      </w:r>
      <w:r w:rsidR="00103717">
        <w:rPr>
          <w:lang w:val="sr-Cyrl-RS"/>
        </w:rPr>
        <w:t>1</w:t>
      </w:r>
      <w:r>
        <w:rPr>
          <w:lang w:val="sr-Cyrl-RS"/>
        </w:rPr>
        <w:t>.</w:t>
      </w:r>
      <w:r w:rsidR="00103717">
        <w:rPr>
          <w:lang w:val="sr-Cyrl-RS"/>
        </w:rPr>
        <w:t xml:space="preserve">1. </w:t>
      </w:r>
      <w:r>
        <w:rPr>
          <w:lang w:val="sr-Cyrl-RS"/>
        </w:rPr>
        <w:t xml:space="preserve"> План рада Савета родитеља за школску 2025/2026. годину</w:t>
      </w:r>
      <w:bookmarkEnd w:id="610"/>
      <w:bookmarkEnd w:id="611"/>
      <w:bookmarkEnd w:id="612"/>
      <w:bookmarkEnd w:id="613"/>
      <w:bookmarkEnd w:id="614"/>
      <w:bookmarkEnd w:id="615"/>
    </w:p>
    <w:p w14:paraId="3162D863" w14:textId="38142748" w:rsidR="0008767F" w:rsidRDefault="0008767F" w:rsidP="0008767F">
      <w:pPr>
        <w:rPr>
          <w:lang w:val="sr-Cyrl-RS"/>
        </w:rPr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1879"/>
        <w:gridCol w:w="5261"/>
        <w:gridCol w:w="1876"/>
      </w:tblGrid>
      <w:tr w:rsidR="0008767F" w:rsidRPr="009C669E" w14:paraId="7C1ED215" w14:textId="77777777" w:rsidTr="00AE7D2F">
        <w:trPr>
          <w:trHeight w:val="476"/>
          <w:tblHeader/>
        </w:trPr>
        <w:tc>
          <w:tcPr>
            <w:tcW w:w="0" w:type="auto"/>
          </w:tcPr>
          <w:p w14:paraId="7CA692B2" w14:textId="77777777" w:rsidR="0008767F" w:rsidRPr="009C669E" w:rsidRDefault="0008767F" w:rsidP="006E405C">
            <w:pPr>
              <w:spacing w:after="200" w:line="276" w:lineRule="auto"/>
              <w:jc w:val="both"/>
              <w:rPr>
                <w:b/>
                <w:bCs/>
                <w:szCs w:val="24"/>
                <w:lang w:val="sr-Cyrl-RS"/>
              </w:rPr>
            </w:pPr>
            <w:r w:rsidRPr="009C669E">
              <w:rPr>
                <w:b/>
                <w:bCs/>
                <w:szCs w:val="24"/>
                <w:lang w:val="sr-Cyrl-RS"/>
              </w:rPr>
              <w:t>Време реализације</w:t>
            </w:r>
          </w:p>
        </w:tc>
        <w:tc>
          <w:tcPr>
            <w:tcW w:w="0" w:type="auto"/>
          </w:tcPr>
          <w:p w14:paraId="1D56BD03" w14:textId="77777777" w:rsidR="0008767F" w:rsidRPr="009C669E" w:rsidRDefault="0008767F" w:rsidP="006E405C">
            <w:pPr>
              <w:spacing w:after="200" w:line="276" w:lineRule="auto"/>
              <w:jc w:val="both"/>
              <w:rPr>
                <w:b/>
                <w:bCs/>
                <w:szCs w:val="24"/>
                <w:lang w:val="sr-Cyrl-RS"/>
              </w:rPr>
            </w:pPr>
            <w:r w:rsidRPr="009C669E">
              <w:rPr>
                <w:b/>
                <w:bCs/>
                <w:szCs w:val="24"/>
                <w:lang w:val="sr-Cyrl-RS"/>
              </w:rPr>
              <w:t>Садржај рада</w:t>
            </w:r>
          </w:p>
        </w:tc>
        <w:tc>
          <w:tcPr>
            <w:tcW w:w="0" w:type="auto"/>
          </w:tcPr>
          <w:p w14:paraId="239DE9CB" w14:textId="77777777" w:rsidR="0008767F" w:rsidRPr="009C669E" w:rsidRDefault="0008767F" w:rsidP="006E405C">
            <w:pPr>
              <w:spacing w:after="200" w:line="276" w:lineRule="auto"/>
              <w:jc w:val="both"/>
              <w:rPr>
                <w:b/>
                <w:bCs/>
                <w:szCs w:val="24"/>
                <w:lang w:val="sr-Cyrl-RS"/>
              </w:rPr>
            </w:pPr>
            <w:r w:rsidRPr="009C669E">
              <w:rPr>
                <w:b/>
                <w:bCs/>
                <w:szCs w:val="24"/>
                <w:lang w:val="sr-Cyrl-RS"/>
              </w:rPr>
              <w:t>Извршиоци</w:t>
            </w:r>
          </w:p>
        </w:tc>
      </w:tr>
      <w:tr w:rsidR="0008767F" w:rsidRPr="009C669E" w14:paraId="0CBF6D63" w14:textId="77777777" w:rsidTr="006E405C">
        <w:trPr>
          <w:trHeight w:val="431"/>
        </w:trPr>
        <w:tc>
          <w:tcPr>
            <w:tcW w:w="0" w:type="auto"/>
            <w:vMerge w:val="restart"/>
          </w:tcPr>
          <w:p w14:paraId="456E5874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3544387A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5376E19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A877D64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AE223AC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07F35C2" w14:textId="77777777" w:rsidR="0008767F" w:rsidRPr="009C669E" w:rsidRDefault="0008767F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СЕПТЕМБАР</w:t>
            </w:r>
          </w:p>
        </w:tc>
        <w:tc>
          <w:tcPr>
            <w:tcW w:w="0" w:type="auto"/>
          </w:tcPr>
          <w:p w14:paraId="4B3E16C3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онституисање новог Савета родитеља</w:t>
            </w:r>
          </w:p>
        </w:tc>
        <w:tc>
          <w:tcPr>
            <w:tcW w:w="0" w:type="auto"/>
          </w:tcPr>
          <w:p w14:paraId="27FC1507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.Савета</w:t>
            </w:r>
          </w:p>
        </w:tc>
      </w:tr>
      <w:tr w:rsidR="0008767F" w:rsidRPr="009C669E" w14:paraId="696656A9" w14:textId="77777777" w:rsidTr="006E405C">
        <w:trPr>
          <w:trHeight w:val="496"/>
        </w:trPr>
        <w:tc>
          <w:tcPr>
            <w:tcW w:w="0" w:type="auto"/>
            <w:vMerge/>
          </w:tcPr>
          <w:p w14:paraId="26D41927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1D5AAC3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татутарне одредбе рада Савета родитеља школе</w:t>
            </w:r>
          </w:p>
        </w:tc>
        <w:tc>
          <w:tcPr>
            <w:tcW w:w="0" w:type="auto"/>
          </w:tcPr>
          <w:p w14:paraId="6D04BA27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75E01D35" w14:textId="77777777" w:rsidTr="006E405C">
        <w:trPr>
          <w:trHeight w:val="407"/>
        </w:trPr>
        <w:tc>
          <w:tcPr>
            <w:tcW w:w="0" w:type="auto"/>
            <w:vMerge/>
          </w:tcPr>
          <w:p w14:paraId="16179233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1506B39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зматрање и усвајање Плана рада Савета за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0</w:t>
            </w:r>
            <w:r>
              <w:rPr>
                <w:szCs w:val="24"/>
                <w:lang w:val="sr-Cyrl-RS"/>
              </w:rPr>
              <w:t>26</w:t>
            </w:r>
            <w:r w:rsidRPr="009C669E">
              <w:rPr>
                <w:szCs w:val="24"/>
                <w:lang w:val="sr-Cyrl-RS"/>
              </w:rPr>
              <w:t>.годину</w:t>
            </w:r>
          </w:p>
        </w:tc>
        <w:tc>
          <w:tcPr>
            <w:tcW w:w="0" w:type="auto"/>
          </w:tcPr>
          <w:p w14:paraId="252E2221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.Савета</w:t>
            </w:r>
          </w:p>
        </w:tc>
      </w:tr>
      <w:tr w:rsidR="0008767F" w:rsidRPr="009C669E" w14:paraId="0411273C" w14:textId="77777777" w:rsidTr="006E405C">
        <w:trPr>
          <w:trHeight w:val="386"/>
        </w:trPr>
        <w:tc>
          <w:tcPr>
            <w:tcW w:w="0" w:type="auto"/>
            <w:vMerge/>
          </w:tcPr>
          <w:p w14:paraId="31CD7690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24A32FA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Информисање о почетку рада школе, припремљеност за нову школску годину</w:t>
            </w:r>
          </w:p>
        </w:tc>
        <w:tc>
          <w:tcPr>
            <w:tcW w:w="0" w:type="auto"/>
          </w:tcPr>
          <w:p w14:paraId="6392714B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639277B1" w14:textId="77777777" w:rsidTr="006E405C">
        <w:trPr>
          <w:trHeight w:val="449"/>
        </w:trPr>
        <w:tc>
          <w:tcPr>
            <w:tcW w:w="0" w:type="auto"/>
            <w:vMerge/>
          </w:tcPr>
          <w:p w14:paraId="211AEC3C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0E57F8F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Договор око новчаних потраживања од ученика (осигурање, претплата за штампу, организовање излета, екскурзија, наставе у природи)</w:t>
            </w:r>
          </w:p>
          <w:p w14:paraId="1F5B488C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Разматрање Извештаја о раду школе у 202</w:t>
            </w:r>
            <w:r>
              <w:rPr>
                <w:szCs w:val="24"/>
                <w:lang w:val="sr-Cyrl-RS"/>
              </w:rPr>
              <w:t>4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0BFAF429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Разматрање Извештаја о раду директора у 202</w:t>
            </w:r>
            <w:r>
              <w:rPr>
                <w:szCs w:val="24"/>
                <w:lang w:val="sr-Cyrl-RS"/>
              </w:rPr>
              <w:t>4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35757F71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Разматрање предлога Плана рада школе за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77A6F4E1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Упознавање Савета са Годишњим планом рада школе</w:t>
            </w:r>
          </w:p>
          <w:p w14:paraId="5B0D4BFB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- Информација о програмима и начину реализације излета, екскурзија, рекреат. наставе, школ. простор, ваннаставне активности...</w:t>
            </w:r>
          </w:p>
          <w:p w14:paraId="2828B9EC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Права, обавезе и одговорности ученика, родитеља и наставника школе</w:t>
            </w:r>
          </w:p>
          <w:p w14:paraId="3D714F21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Упознавање са правилником о протоколу ступања установе у случајевима насиља, занемаривања и злостављања.</w:t>
            </w:r>
          </w:p>
        </w:tc>
        <w:tc>
          <w:tcPr>
            <w:tcW w:w="0" w:type="auto"/>
          </w:tcPr>
          <w:p w14:paraId="3EF567E6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Чл.Савета,</w:t>
            </w:r>
          </w:p>
          <w:p w14:paraId="679FC442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73912C8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7212EECE" w14:textId="77777777" w:rsidTr="006E405C">
        <w:trPr>
          <w:trHeight w:val="393"/>
        </w:trPr>
        <w:tc>
          <w:tcPr>
            <w:tcW w:w="0" w:type="auto"/>
            <w:vMerge w:val="restart"/>
          </w:tcPr>
          <w:p w14:paraId="0506B704" w14:textId="77777777" w:rsidR="0008767F" w:rsidRPr="009C669E" w:rsidRDefault="0008767F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ОКТОБАР</w:t>
            </w:r>
          </w:p>
        </w:tc>
        <w:tc>
          <w:tcPr>
            <w:tcW w:w="0" w:type="auto"/>
          </w:tcPr>
          <w:p w14:paraId="6DA7D5A3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ABBCF77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08767F" w:rsidRPr="009C669E" w14:paraId="3CC3221F" w14:textId="77777777" w:rsidTr="006E405C">
        <w:trPr>
          <w:trHeight w:val="656"/>
        </w:trPr>
        <w:tc>
          <w:tcPr>
            <w:tcW w:w="0" w:type="auto"/>
            <w:vMerge/>
          </w:tcPr>
          <w:p w14:paraId="5B604839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7BFA86C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оговор око наставка активности помоћи родитеља школи, анализа досадашњих искустава и ефеката</w:t>
            </w:r>
          </w:p>
        </w:tc>
        <w:tc>
          <w:tcPr>
            <w:tcW w:w="0" w:type="auto"/>
          </w:tcPr>
          <w:p w14:paraId="2EACF86C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.Савета, директор</w:t>
            </w:r>
          </w:p>
        </w:tc>
      </w:tr>
      <w:tr w:rsidR="0008767F" w:rsidRPr="009C669E" w14:paraId="0E9CBB61" w14:textId="77777777" w:rsidTr="006E405C">
        <w:trPr>
          <w:trHeight w:val="926"/>
        </w:trPr>
        <w:tc>
          <w:tcPr>
            <w:tcW w:w="0" w:type="auto"/>
            <w:vMerge/>
          </w:tcPr>
          <w:p w14:paraId="2500E5C4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E7B5643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творена школа - присуство родитеља настави, родитељи у улози реализатора наставе</w:t>
            </w:r>
          </w:p>
        </w:tc>
        <w:tc>
          <w:tcPr>
            <w:tcW w:w="0" w:type="auto"/>
          </w:tcPr>
          <w:p w14:paraId="4CA91BCF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6A5A2A8A" w14:textId="77777777" w:rsidTr="006E405C">
        <w:trPr>
          <w:trHeight w:val="602"/>
        </w:trPr>
        <w:tc>
          <w:tcPr>
            <w:tcW w:w="0" w:type="auto"/>
            <w:vMerge/>
          </w:tcPr>
          <w:p w14:paraId="2DCD3049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3C23544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 Информације о пријему ученика првог разреда у Дечји савез</w:t>
            </w:r>
          </w:p>
        </w:tc>
        <w:tc>
          <w:tcPr>
            <w:tcW w:w="0" w:type="auto"/>
          </w:tcPr>
          <w:p w14:paraId="3C8235E3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уков.Дечјег савеза</w:t>
            </w:r>
          </w:p>
        </w:tc>
      </w:tr>
      <w:tr w:rsidR="0008767F" w:rsidRPr="009C669E" w14:paraId="02B76C30" w14:textId="77777777" w:rsidTr="006E405C">
        <w:trPr>
          <w:trHeight w:val="674"/>
        </w:trPr>
        <w:tc>
          <w:tcPr>
            <w:tcW w:w="0" w:type="auto"/>
            <w:vMerge w:val="restart"/>
          </w:tcPr>
          <w:p w14:paraId="201EF19C" w14:textId="77777777" w:rsidR="0008767F" w:rsidRPr="009C669E" w:rsidRDefault="0008767F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НОВЕМБАР</w:t>
            </w:r>
          </w:p>
          <w:p w14:paraId="5E27C2B7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ДЕЦЕМБАР</w:t>
            </w:r>
          </w:p>
        </w:tc>
        <w:tc>
          <w:tcPr>
            <w:tcW w:w="0" w:type="auto"/>
          </w:tcPr>
          <w:p w14:paraId="3665C68A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вештај о успеху и понашању ученика на крају првог класификационог периода шк.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02</w:t>
            </w:r>
            <w:r>
              <w:rPr>
                <w:szCs w:val="24"/>
                <w:lang w:val="sr-Cyrl-RS"/>
              </w:rPr>
              <w:t>6.</w:t>
            </w:r>
            <w:r w:rsidRPr="009C669E">
              <w:rPr>
                <w:szCs w:val="24"/>
                <w:lang w:val="sr-Cyrl-RS"/>
              </w:rPr>
              <w:t xml:space="preserve"> </w:t>
            </w:r>
          </w:p>
        </w:tc>
        <w:tc>
          <w:tcPr>
            <w:tcW w:w="0" w:type="auto"/>
          </w:tcPr>
          <w:p w14:paraId="797E70B9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55CC355F" w14:textId="77777777" w:rsidTr="006E405C">
        <w:trPr>
          <w:trHeight w:val="476"/>
        </w:trPr>
        <w:tc>
          <w:tcPr>
            <w:tcW w:w="0" w:type="auto"/>
            <w:vMerge/>
          </w:tcPr>
          <w:p w14:paraId="51BE0E08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032D2347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здравственог стања ученика и примена здравственог програма</w:t>
            </w:r>
          </w:p>
        </w:tc>
        <w:tc>
          <w:tcPr>
            <w:tcW w:w="0" w:type="auto"/>
          </w:tcPr>
          <w:p w14:paraId="75AF0127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Школски лекар</w:t>
            </w:r>
          </w:p>
        </w:tc>
      </w:tr>
      <w:tr w:rsidR="0008767F" w:rsidRPr="009C669E" w14:paraId="0D694882" w14:textId="77777777" w:rsidTr="006E405C">
        <w:trPr>
          <w:trHeight w:val="467"/>
        </w:trPr>
        <w:tc>
          <w:tcPr>
            <w:tcW w:w="0" w:type="auto"/>
            <w:vMerge/>
          </w:tcPr>
          <w:p w14:paraId="16286630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6E50FC3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сврт на обележавање значајних датума у школи</w:t>
            </w:r>
          </w:p>
        </w:tc>
        <w:tc>
          <w:tcPr>
            <w:tcW w:w="0" w:type="auto"/>
          </w:tcPr>
          <w:p w14:paraId="3C9A7AE4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4353DC90" w14:textId="77777777" w:rsidTr="006E405C">
        <w:trPr>
          <w:trHeight w:val="467"/>
        </w:trPr>
        <w:tc>
          <w:tcPr>
            <w:tcW w:w="0" w:type="auto"/>
            <w:vMerge/>
          </w:tcPr>
          <w:p w14:paraId="1B0F683D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91EAACD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 Договор око прославе Нове године и Дана Светог Саве</w:t>
            </w:r>
          </w:p>
        </w:tc>
        <w:tc>
          <w:tcPr>
            <w:tcW w:w="0" w:type="auto"/>
          </w:tcPr>
          <w:p w14:paraId="688B4E9D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1847FD2F" w14:textId="77777777" w:rsidTr="006E405C">
        <w:trPr>
          <w:trHeight w:val="467"/>
        </w:trPr>
        <w:tc>
          <w:tcPr>
            <w:tcW w:w="0" w:type="auto"/>
            <w:vMerge/>
          </w:tcPr>
          <w:p w14:paraId="03416000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E0C91C0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Упознавање родитеља са значајем и реализацијом професионалне оријентације </w:t>
            </w:r>
          </w:p>
        </w:tc>
        <w:tc>
          <w:tcPr>
            <w:tcW w:w="0" w:type="auto"/>
          </w:tcPr>
          <w:p w14:paraId="434063F8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08767F" w:rsidRPr="009C669E" w14:paraId="45591E2A" w14:textId="77777777" w:rsidTr="006E405C">
        <w:trPr>
          <w:trHeight w:val="629"/>
        </w:trPr>
        <w:tc>
          <w:tcPr>
            <w:tcW w:w="0" w:type="auto"/>
            <w:vMerge w:val="restart"/>
          </w:tcPr>
          <w:p w14:paraId="1CC8B09E" w14:textId="77777777" w:rsidR="0008767F" w:rsidRPr="009C669E" w:rsidRDefault="0008767F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ЈАНУАР</w:t>
            </w:r>
          </w:p>
          <w:p w14:paraId="5A2C6E3F" w14:textId="77777777" w:rsidR="0008767F" w:rsidRPr="009C669E" w:rsidRDefault="0008767F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lastRenderedPageBreak/>
              <w:t>ФЕБРУАР</w:t>
            </w:r>
          </w:p>
          <w:p w14:paraId="758E4059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D4791E3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Анализа успеха  ученика на крају првог полугодишта</w:t>
            </w:r>
          </w:p>
        </w:tc>
        <w:tc>
          <w:tcPr>
            <w:tcW w:w="0" w:type="auto"/>
          </w:tcPr>
          <w:p w14:paraId="6DB49F88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08767F" w:rsidRPr="009C669E" w14:paraId="6699EC86" w14:textId="77777777" w:rsidTr="006E405C">
        <w:trPr>
          <w:trHeight w:val="602"/>
        </w:trPr>
        <w:tc>
          <w:tcPr>
            <w:tcW w:w="0" w:type="auto"/>
            <w:vMerge/>
          </w:tcPr>
          <w:p w14:paraId="06E7118B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998C4A1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нформације о реализацији спортских такмичења</w:t>
            </w:r>
          </w:p>
        </w:tc>
        <w:tc>
          <w:tcPr>
            <w:tcW w:w="0" w:type="auto"/>
          </w:tcPr>
          <w:p w14:paraId="24BC4B1A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252F48D8" w14:textId="77777777" w:rsidTr="006E405C">
        <w:trPr>
          <w:trHeight w:val="431"/>
        </w:trPr>
        <w:tc>
          <w:tcPr>
            <w:tcW w:w="0" w:type="auto"/>
            <w:vMerge/>
          </w:tcPr>
          <w:p w14:paraId="3A13C6D8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3C0111B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    Извештај о раду школе у првом полугодишту</w:t>
            </w:r>
          </w:p>
          <w:p w14:paraId="1A5CFAF9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Разматрање  извештаја о раду директора школе</w:t>
            </w:r>
          </w:p>
          <w:p w14:paraId="7C14E4D7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Анализа безбедносне ситуације у протеклом периоду</w:t>
            </w:r>
          </w:p>
        </w:tc>
        <w:tc>
          <w:tcPr>
            <w:tcW w:w="0" w:type="auto"/>
          </w:tcPr>
          <w:p w14:paraId="489C09C3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55C0409E" w14:textId="77777777" w:rsidTr="006E405C">
        <w:trPr>
          <w:trHeight w:val="881"/>
        </w:trPr>
        <w:tc>
          <w:tcPr>
            <w:tcW w:w="0" w:type="auto"/>
            <w:vMerge w:val="restart"/>
          </w:tcPr>
          <w:p w14:paraId="220A597E" w14:textId="77777777" w:rsidR="0008767F" w:rsidRPr="009C669E" w:rsidRDefault="0008767F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МАРТ</w:t>
            </w:r>
          </w:p>
          <w:p w14:paraId="0217F425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АПРИЛ</w:t>
            </w:r>
          </w:p>
        </w:tc>
        <w:tc>
          <w:tcPr>
            <w:tcW w:w="0" w:type="auto"/>
          </w:tcPr>
          <w:p w14:paraId="6BFDD9D9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Сарадња школе са породицом и друштвеном средином (облици помоћи родитеља школи-анализа досадашњег искуства)</w:t>
            </w:r>
          </w:p>
        </w:tc>
        <w:tc>
          <w:tcPr>
            <w:tcW w:w="0" w:type="auto"/>
          </w:tcPr>
          <w:p w14:paraId="049B52B3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6E2794C9" w14:textId="77777777" w:rsidTr="006E405C">
        <w:trPr>
          <w:trHeight w:val="431"/>
        </w:trPr>
        <w:tc>
          <w:tcPr>
            <w:tcW w:w="0" w:type="auto"/>
            <w:vMerge/>
          </w:tcPr>
          <w:p w14:paraId="4B7BD1F4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8324E56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ипреме за обележавање Дана школе</w:t>
            </w:r>
          </w:p>
        </w:tc>
        <w:tc>
          <w:tcPr>
            <w:tcW w:w="0" w:type="auto"/>
          </w:tcPr>
          <w:p w14:paraId="6CF42B21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124E5837" w14:textId="77777777" w:rsidTr="006E405C">
        <w:trPr>
          <w:trHeight w:val="431"/>
        </w:trPr>
        <w:tc>
          <w:tcPr>
            <w:tcW w:w="0" w:type="auto"/>
            <w:vMerge/>
          </w:tcPr>
          <w:p w14:paraId="7F83D056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EDC740A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спех ученика на трећем класификационом периоду</w:t>
            </w:r>
          </w:p>
        </w:tc>
        <w:tc>
          <w:tcPr>
            <w:tcW w:w="0" w:type="auto"/>
          </w:tcPr>
          <w:p w14:paraId="6A5CAD20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</w:t>
            </w:r>
          </w:p>
          <w:p w14:paraId="006A8A75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08767F" w:rsidRPr="009C669E" w14:paraId="7FD54CA2" w14:textId="77777777" w:rsidTr="006E405C">
        <w:trPr>
          <w:trHeight w:val="431"/>
        </w:trPr>
        <w:tc>
          <w:tcPr>
            <w:tcW w:w="0" w:type="auto"/>
            <w:vMerge/>
          </w:tcPr>
          <w:p w14:paraId="629AE1D0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AD5D7DE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нформације о тестирању ученика за упис у први разред и проф.оријентације за средњу школу</w:t>
            </w:r>
          </w:p>
        </w:tc>
        <w:tc>
          <w:tcPr>
            <w:tcW w:w="0" w:type="auto"/>
          </w:tcPr>
          <w:p w14:paraId="28C74601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08767F" w:rsidRPr="009C669E" w14:paraId="61DCB577" w14:textId="77777777" w:rsidTr="006E405C">
        <w:trPr>
          <w:trHeight w:val="285"/>
        </w:trPr>
        <w:tc>
          <w:tcPr>
            <w:tcW w:w="0" w:type="auto"/>
            <w:vMerge w:val="restart"/>
          </w:tcPr>
          <w:p w14:paraId="34E9CC80" w14:textId="77777777" w:rsidR="0008767F" w:rsidRPr="009C669E" w:rsidRDefault="0008767F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МАЈ</w:t>
            </w:r>
          </w:p>
          <w:p w14:paraId="085728D7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ЈУН</w:t>
            </w:r>
          </w:p>
        </w:tc>
        <w:tc>
          <w:tcPr>
            <w:tcW w:w="0" w:type="auto"/>
          </w:tcPr>
          <w:p w14:paraId="12C66785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лагање мера за унапређивање услова  рада школе и могућности донаторства у школи</w:t>
            </w:r>
          </w:p>
        </w:tc>
        <w:tc>
          <w:tcPr>
            <w:tcW w:w="0" w:type="auto"/>
          </w:tcPr>
          <w:p w14:paraId="607E219F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 чланови Савета</w:t>
            </w:r>
          </w:p>
        </w:tc>
      </w:tr>
      <w:tr w:rsidR="0008767F" w:rsidRPr="009C669E" w14:paraId="1F7F48AC" w14:textId="77777777" w:rsidTr="006E405C">
        <w:trPr>
          <w:trHeight w:val="285"/>
        </w:trPr>
        <w:tc>
          <w:tcPr>
            <w:tcW w:w="0" w:type="auto"/>
            <w:vMerge/>
          </w:tcPr>
          <w:p w14:paraId="6B2A74DD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56D22BEF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езултати ученика на такмичењу у току године</w:t>
            </w:r>
          </w:p>
        </w:tc>
        <w:tc>
          <w:tcPr>
            <w:tcW w:w="0" w:type="auto"/>
          </w:tcPr>
          <w:p w14:paraId="57EC4E28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сихолог</w:t>
            </w:r>
          </w:p>
        </w:tc>
      </w:tr>
      <w:tr w:rsidR="0008767F" w:rsidRPr="009C669E" w14:paraId="7CB8ADC5" w14:textId="77777777" w:rsidTr="006E405C">
        <w:trPr>
          <w:trHeight w:val="422"/>
        </w:trPr>
        <w:tc>
          <w:tcPr>
            <w:tcW w:w="0" w:type="auto"/>
            <w:vMerge/>
          </w:tcPr>
          <w:p w14:paraId="7113B6CA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C584817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пис ученика 8. разреда у средње школе</w:t>
            </w:r>
          </w:p>
        </w:tc>
        <w:tc>
          <w:tcPr>
            <w:tcW w:w="0" w:type="auto"/>
          </w:tcPr>
          <w:p w14:paraId="01D252A1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51FE25A4" w14:textId="77777777" w:rsidTr="006E405C">
        <w:trPr>
          <w:trHeight w:val="285"/>
        </w:trPr>
        <w:tc>
          <w:tcPr>
            <w:tcW w:w="0" w:type="auto"/>
            <w:vMerge/>
          </w:tcPr>
          <w:p w14:paraId="53EF631E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1BA4CBE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-  Успех ученика на крају другог полугодишта</w:t>
            </w:r>
          </w:p>
        </w:tc>
        <w:tc>
          <w:tcPr>
            <w:tcW w:w="0" w:type="auto"/>
          </w:tcPr>
          <w:p w14:paraId="031EDC82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7A65343B" w14:textId="77777777" w:rsidTr="006E405C">
        <w:trPr>
          <w:trHeight w:val="422"/>
        </w:trPr>
        <w:tc>
          <w:tcPr>
            <w:tcW w:w="0" w:type="auto"/>
            <w:vMerge/>
          </w:tcPr>
          <w:p w14:paraId="1DF6EA30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482E33E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вештај о реализацији програма екскурзије и наставе у природи</w:t>
            </w:r>
          </w:p>
          <w:p w14:paraId="4C549704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зматрање извештаја о раду директора школе</w:t>
            </w:r>
          </w:p>
        </w:tc>
        <w:tc>
          <w:tcPr>
            <w:tcW w:w="0" w:type="auto"/>
          </w:tcPr>
          <w:p w14:paraId="643257F5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</w:tc>
      </w:tr>
      <w:tr w:rsidR="0008767F" w:rsidRPr="009C669E" w14:paraId="2B7C0F27" w14:textId="77777777" w:rsidTr="006E405C">
        <w:trPr>
          <w:trHeight w:val="422"/>
        </w:trPr>
        <w:tc>
          <w:tcPr>
            <w:tcW w:w="0" w:type="auto"/>
            <w:vMerge/>
          </w:tcPr>
          <w:p w14:paraId="1791C0A9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D98C55F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лог програма рада за наредну школску годину</w:t>
            </w:r>
          </w:p>
        </w:tc>
        <w:tc>
          <w:tcPr>
            <w:tcW w:w="0" w:type="auto"/>
          </w:tcPr>
          <w:p w14:paraId="78D8AD44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авета</w:t>
            </w:r>
          </w:p>
        </w:tc>
      </w:tr>
      <w:tr w:rsidR="0008767F" w:rsidRPr="009C669E" w14:paraId="289D0D5D" w14:textId="77777777" w:rsidTr="006E405C">
        <w:trPr>
          <w:trHeight w:val="422"/>
        </w:trPr>
        <w:tc>
          <w:tcPr>
            <w:tcW w:w="0" w:type="auto"/>
          </w:tcPr>
          <w:p w14:paraId="515E11F9" w14:textId="77777777" w:rsidR="0008767F" w:rsidRPr="009C669E" w:rsidRDefault="0008767F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АВГУСТ</w:t>
            </w:r>
          </w:p>
        </w:tc>
        <w:tc>
          <w:tcPr>
            <w:tcW w:w="0" w:type="auto"/>
          </w:tcPr>
          <w:p w14:paraId="20E47040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рада Савета родитеља за школску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76B30536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Израда плана рада Савета родитеља за школску 20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Cyrl-RS"/>
              </w:rPr>
              <w:t>7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4CDBF123" w14:textId="77777777" w:rsidR="0008767F" w:rsidRPr="009C669E" w:rsidRDefault="0008767F">
            <w:pPr>
              <w:numPr>
                <w:ilvl w:val="0"/>
                <w:numId w:val="8"/>
              </w:num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успеха и дисциплине ученика на крају школске 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/2</w:t>
            </w:r>
            <w:r>
              <w:rPr>
                <w:szCs w:val="24"/>
                <w:lang w:val="sr-Cyrl-RS"/>
              </w:rPr>
              <w:t>6</w:t>
            </w:r>
            <w:r w:rsidRPr="009C669E">
              <w:rPr>
                <w:szCs w:val="24"/>
                <w:lang w:val="sr-Cyrl-RS"/>
              </w:rPr>
              <w:t>.</w:t>
            </w:r>
          </w:p>
        </w:tc>
        <w:tc>
          <w:tcPr>
            <w:tcW w:w="0" w:type="auto"/>
          </w:tcPr>
          <w:p w14:paraId="2CBEA3C2" w14:textId="77777777" w:rsidR="0008767F" w:rsidRPr="009C669E" w:rsidRDefault="0008767F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Чланови савета</w:t>
            </w:r>
          </w:p>
        </w:tc>
      </w:tr>
    </w:tbl>
    <w:p w14:paraId="7833BC69" w14:textId="11CB6F48" w:rsidR="0008767F" w:rsidRDefault="0008767F" w:rsidP="0008767F">
      <w:pPr>
        <w:rPr>
          <w:lang w:val="sr-Cyrl-RS"/>
        </w:rPr>
      </w:pPr>
    </w:p>
    <w:p w14:paraId="4478C7CA" w14:textId="689577C8" w:rsidR="0008767F" w:rsidRDefault="0008767F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492126F8" w14:textId="203AA3A7" w:rsidR="0008767F" w:rsidRDefault="0008767F" w:rsidP="0008767F">
      <w:pPr>
        <w:pStyle w:val="Heading3"/>
        <w:rPr>
          <w:lang w:val="sr-Cyrl-RS"/>
        </w:rPr>
      </w:pPr>
      <w:bookmarkStart w:id="616" w:name="_Toc208339804"/>
      <w:bookmarkStart w:id="617" w:name="_Toc208498802"/>
      <w:bookmarkStart w:id="618" w:name="_Toc208572330"/>
      <w:bookmarkStart w:id="619" w:name="_Toc208573628"/>
      <w:bookmarkStart w:id="620" w:name="_Toc208574654"/>
      <w:bookmarkStart w:id="621" w:name="_Toc208575019"/>
      <w:bookmarkStart w:id="622" w:name="_Toc208833137"/>
      <w:r>
        <w:rPr>
          <w:lang w:val="sr-Cyrl-RS"/>
        </w:rPr>
        <w:lastRenderedPageBreak/>
        <w:t>11.2. Ђачки парламент</w:t>
      </w:r>
      <w:bookmarkEnd w:id="616"/>
      <w:bookmarkEnd w:id="617"/>
      <w:bookmarkEnd w:id="618"/>
      <w:bookmarkEnd w:id="619"/>
      <w:bookmarkEnd w:id="620"/>
      <w:bookmarkEnd w:id="621"/>
      <w:bookmarkEnd w:id="622"/>
    </w:p>
    <w:p w14:paraId="74D54300" w14:textId="34785FBF" w:rsidR="002E2147" w:rsidRDefault="002E2147" w:rsidP="002E2147">
      <w:pPr>
        <w:rPr>
          <w:lang w:val="sr-Cyrl-RS"/>
        </w:rPr>
      </w:pPr>
    </w:p>
    <w:p w14:paraId="08FDE8E6" w14:textId="0337AB3B" w:rsidR="002E2147" w:rsidRDefault="002E2147" w:rsidP="002E2147">
      <w:pPr>
        <w:pStyle w:val="Heading4"/>
        <w:rPr>
          <w:lang w:val="sr-Cyrl-RS"/>
        </w:rPr>
      </w:pPr>
      <w:bookmarkStart w:id="623" w:name="_Toc208339805"/>
      <w:bookmarkStart w:id="624" w:name="_Toc208572331"/>
      <w:bookmarkStart w:id="625" w:name="_Toc208573629"/>
      <w:bookmarkStart w:id="626" w:name="_Toc208574655"/>
      <w:bookmarkStart w:id="627" w:name="_Toc208575020"/>
      <w:bookmarkStart w:id="628" w:name="_Toc208833138"/>
      <w:r>
        <w:rPr>
          <w:lang w:val="sr-Cyrl-RS"/>
        </w:rPr>
        <w:t>11.2.1. План рада Ђачког парламента</w:t>
      </w:r>
      <w:bookmarkEnd w:id="623"/>
      <w:bookmarkEnd w:id="624"/>
      <w:bookmarkEnd w:id="625"/>
      <w:bookmarkEnd w:id="626"/>
      <w:bookmarkEnd w:id="627"/>
      <w:bookmarkEnd w:id="628"/>
    </w:p>
    <w:p w14:paraId="56727EBC" w14:textId="0174DE7F" w:rsidR="002E2147" w:rsidRDefault="002E2147" w:rsidP="002E2147">
      <w:pPr>
        <w:rPr>
          <w:lang w:val="sr-Cyrl-RS"/>
        </w:rPr>
      </w:pPr>
    </w:p>
    <w:tbl>
      <w:tblPr>
        <w:tblStyle w:val="TableGrid13"/>
        <w:tblW w:w="0" w:type="auto"/>
        <w:tblLook w:val="0400" w:firstRow="0" w:lastRow="0" w:firstColumn="0" w:lastColumn="0" w:noHBand="0" w:noVBand="1"/>
      </w:tblPr>
      <w:tblGrid>
        <w:gridCol w:w="2455"/>
        <w:gridCol w:w="2837"/>
        <w:gridCol w:w="2363"/>
        <w:gridCol w:w="1361"/>
      </w:tblGrid>
      <w:tr w:rsidR="002E2147" w:rsidRPr="009C669E" w14:paraId="6F0A8CBB" w14:textId="77777777" w:rsidTr="00967E6B">
        <w:trPr>
          <w:cantSplit/>
          <w:tblHeader/>
        </w:trPr>
        <w:tc>
          <w:tcPr>
            <w:tcW w:w="0" w:type="auto"/>
          </w:tcPr>
          <w:p w14:paraId="3BBF0292" w14:textId="77777777" w:rsidR="002E2147" w:rsidRPr="00A03CBB" w:rsidRDefault="002E2147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A03CBB">
              <w:rPr>
                <w:b/>
                <w:szCs w:val="24"/>
                <w:lang w:val="sr-Cyrl-RS"/>
              </w:rPr>
              <w:t>Планирана активност</w:t>
            </w:r>
          </w:p>
        </w:tc>
        <w:tc>
          <w:tcPr>
            <w:tcW w:w="0" w:type="auto"/>
          </w:tcPr>
          <w:p w14:paraId="29D25D81" w14:textId="77777777" w:rsidR="002E2147" w:rsidRPr="00A03CBB" w:rsidRDefault="002E2147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A03CBB">
              <w:rPr>
                <w:b/>
                <w:szCs w:val="24"/>
                <w:lang w:val="sr-Cyrl-RS"/>
              </w:rPr>
              <w:t>Начин реализације</w:t>
            </w:r>
          </w:p>
        </w:tc>
        <w:tc>
          <w:tcPr>
            <w:tcW w:w="0" w:type="auto"/>
          </w:tcPr>
          <w:p w14:paraId="0659D5C3" w14:textId="77777777" w:rsidR="002E2147" w:rsidRPr="00A03CBB" w:rsidRDefault="002E2147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A03CBB">
              <w:rPr>
                <w:b/>
                <w:szCs w:val="24"/>
                <w:lang w:val="sr-Cyrl-RS"/>
              </w:rPr>
              <w:t>Носиоци активности</w:t>
            </w:r>
          </w:p>
        </w:tc>
        <w:tc>
          <w:tcPr>
            <w:tcW w:w="0" w:type="auto"/>
          </w:tcPr>
          <w:p w14:paraId="3F6A60A6" w14:textId="77777777" w:rsidR="002E2147" w:rsidRPr="00A03CBB" w:rsidRDefault="002E2147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A03CBB">
              <w:rPr>
                <w:b/>
                <w:szCs w:val="24"/>
                <w:lang w:val="sr-Cyrl-RS"/>
              </w:rPr>
              <w:t>Време</w:t>
            </w:r>
          </w:p>
        </w:tc>
      </w:tr>
      <w:tr w:rsidR="002E2147" w:rsidRPr="009C669E" w14:paraId="294F7366" w14:textId="77777777" w:rsidTr="00967E6B">
        <w:trPr>
          <w:cantSplit/>
        </w:trPr>
        <w:tc>
          <w:tcPr>
            <w:tcW w:w="0" w:type="auto"/>
          </w:tcPr>
          <w:p w14:paraId="02C5C64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Конституисање Парламента</w:t>
            </w:r>
          </w:p>
          <w:p w14:paraId="7853DA9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3F4F1E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свајање Пословника о раду</w:t>
            </w:r>
          </w:p>
          <w:p w14:paraId="26F0F3D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4C6B56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познавање са Годишњим планом рада</w:t>
            </w:r>
          </w:p>
          <w:p w14:paraId="562907E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F21158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авила понашања у школи</w:t>
            </w:r>
          </w:p>
          <w:p w14:paraId="33451DB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D90C3D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инципи функционисања чланова у Ђачком парламенту</w:t>
            </w:r>
          </w:p>
          <w:p w14:paraId="35B55C2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99D309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уелна дешавања</w:t>
            </w:r>
          </w:p>
        </w:tc>
        <w:tc>
          <w:tcPr>
            <w:tcW w:w="0" w:type="auto"/>
          </w:tcPr>
          <w:p w14:paraId="6E5DE45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30D2B5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абир представника у Парламенту на часовима ОС.</w:t>
            </w:r>
          </w:p>
          <w:p w14:paraId="4B44140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абир председника, заменика и записничара.</w:t>
            </w:r>
          </w:p>
          <w:p w14:paraId="0DC01FB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Пословника о раду Ђачког парламента и корекција.</w:t>
            </w:r>
          </w:p>
          <w:p w14:paraId="1E8D6F8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познавање са активностима планираним Годишњим планом рада школе.</w:t>
            </w:r>
          </w:p>
          <w:p w14:paraId="32FD0CF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Правилника и школских правила.</w:t>
            </w:r>
          </w:p>
          <w:p w14:paraId="30E69DD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Увид у процедуру функционисања чланова парламента. </w:t>
            </w:r>
          </w:p>
          <w:p w14:paraId="1A43347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и предлагање мера за актуелна дешавања и проблеме.</w:t>
            </w:r>
          </w:p>
        </w:tc>
        <w:tc>
          <w:tcPr>
            <w:tcW w:w="0" w:type="auto"/>
          </w:tcPr>
          <w:p w14:paraId="1F4001B6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Ђачког парламента</w:t>
            </w:r>
          </w:p>
          <w:p w14:paraId="758E661A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ељењске старешине</w:t>
            </w:r>
          </w:p>
          <w:p w14:paraId="72EFDC1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екција</w:t>
            </w:r>
          </w:p>
        </w:tc>
        <w:tc>
          <w:tcPr>
            <w:tcW w:w="0" w:type="auto"/>
          </w:tcPr>
          <w:p w14:paraId="76DC61A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F9B667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7B7980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птембар</w:t>
            </w:r>
          </w:p>
        </w:tc>
      </w:tr>
      <w:tr w:rsidR="002E2147" w:rsidRPr="009C669E" w14:paraId="457B1DF8" w14:textId="77777777" w:rsidTr="00967E6B">
        <w:trPr>
          <w:cantSplit/>
        </w:trPr>
        <w:tc>
          <w:tcPr>
            <w:tcW w:w="0" w:type="auto"/>
          </w:tcPr>
          <w:p w14:paraId="680ACE6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19CD75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познавање насиља у школи</w:t>
            </w:r>
          </w:p>
          <w:p w14:paraId="78FD74C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E76BAA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еници са посебним потребама у нашој школи</w:t>
            </w:r>
          </w:p>
          <w:p w14:paraId="1BE3B0DA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9044B4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ечја недеља</w:t>
            </w:r>
          </w:p>
          <w:p w14:paraId="04C993F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43EB0D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кључивање ученика у секције</w:t>
            </w:r>
          </w:p>
          <w:p w14:paraId="34130BD6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9B9E18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уелна дешавања</w:t>
            </w:r>
          </w:p>
        </w:tc>
        <w:tc>
          <w:tcPr>
            <w:tcW w:w="0" w:type="auto"/>
          </w:tcPr>
          <w:p w14:paraId="4B0D577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9E0B01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активности Тима за заштиту деце од насиља.</w:t>
            </w:r>
          </w:p>
          <w:p w14:paraId="1BD04FFA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потреба ученика који раде по ИОП-у.</w:t>
            </w:r>
          </w:p>
          <w:p w14:paraId="2198F9B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смишљавање могућих акција за помоћ ученицаима.</w:t>
            </w:r>
          </w:p>
          <w:p w14:paraId="04AFED4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и предлагање мера за актуелна дешавања и проблеме.</w:t>
            </w:r>
          </w:p>
        </w:tc>
        <w:tc>
          <w:tcPr>
            <w:tcW w:w="0" w:type="auto"/>
          </w:tcPr>
          <w:p w14:paraId="6C2E2E1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Ђачког парламента</w:t>
            </w:r>
          </w:p>
          <w:p w14:paraId="42ABAAE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EC966A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екција</w:t>
            </w:r>
          </w:p>
        </w:tc>
        <w:tc>
          <w:tcPr>
            <w:tcW w:w="0" w:type="auto"/>
          </w:tcPr>
          <w:p w14:paraId="1F7491C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609491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ктобар</w:t>
            </w:r>
          </w:p>
          <w:p w14:paraId="3D461AB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2E2147" w:rsidRPr="009C669E" w14:paraId="33DB002A" w14:textId="77777777" w:rsidTr="00967E6B">
        <w:trPr>
          <w:cantSplit/>
        </w:trPr>
        <w:tc>
          <w:tcPr>
            <w:tcW w:w="0" w:type="auto"/>
          </w:tcPr>
          <w:p w14:paraId="1F397DE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B9EB87D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бољшање успеха (организовање помоћи за слабије ученике)</w:t>
            </w:r>
          </w:p>
          <w:p w14:paraId="1318838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E79BB8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Кашњење и изостанци </w:t>
            </w:r>
          </w:p>
          <w:p w14:paraId="0F1B6DA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A4A6A1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д школских секција</w:t>
            </w:r>
          </w:p>
          <w:p w14:paraId="03D41C8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B57B87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кључивање родитеља у рад школе</w:t>
            </w:r>
          </w:p>
          <w:p w14:paraId="6F4CA15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9D781F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Хигијена школског дворишта</w:t>
            </w:r>
          </w:p>
          <w:p w14:paraId="0BA1D37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A3999C6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уелна дешавања</w:t>
            </w:r>
          </w:p>
        </w:tc>
        <w:tc>
          <w:tcPr>
            <w:tcW w:w="0" w:type="auto"/>
          </w:tcPr>
          <w:p w14:paraId="6ECD273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F65F3C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посећености и задовољства ученика школ. секцијама и извештавање одељ. већа.</w:t>
            </w:r>
          </w:p>
          <w:p w14:paraId="1545AC6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сарадње родитеља и школе</w:t>
            </w:r>
          </w:p>
          <w:p w14:paraId="2CF3AB1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смишљавање могућих мера за побољшање хигијене.</w:t>
            </w:r>
          </w:p>
          <w:p w14:paraId="1AF813C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и предлагање мера за актуелна дешавања и проблеме.</w:t>
            </w:r>
          </w:p>
          <w:p w14:paraId="3A1BCBDA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7684F1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16.нов.  Међународни дан толеранције)</w:t>
            </w:r>
          </w:p>
        </w:tc>
        <w:tc>
          <w:tcPr>
            <w:tcW w:w="0" w:type="auto"/>
          </w:tcPr>
          <w:p w14:paraId="57B04BCD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Ђачког парламента</w:t>
            </w:r>
          </w:p>
          <w:p w14:paraId="2158D4C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аставници</w:t>
            </w:r>
          </w:p>
          <w:p w14:paraId="67E6F5C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тручни сарадници</w:t>
            </w:r>
          </w:p>
          <w:p w14:paraId="226FFBA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авета родитеља</w:t>
            </w:r>
          </w:p>
          <w:p w14:paraId="3D163B7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моћно особље</w:t>
            </w:r>
          </w:p>
          <w:p w14:paraId="18F513FD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екција</w:t>
            </w:r>
          </w:p>
        </w:tc>
        <w:tc>
          <w:tcPr>
            <w:tcW w:w="0" w:type="auto"/>
          </w:tcPr>
          <w:p w14:paraId="0D0C81C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Новембар</w:t>
            </w:r>
          </w:p>
        </w:tc>
      </w:tr>
      <w:tr w:rsidR="002E2147" w:rsidRPr="009C669E" w14:paraId="6141CA22" w14:textId="77777777" w:rsidTr="00967E6B">
        <w:trPr>
          <w:cantSplit/>
        </w:trPr>
        <w:tc>
          <w:tcPr>
            <w:tcW w:w="0" w:type="auto"/>
          </w:tcPr>
          <w:p w14:paraId="73A21B6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D03327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Како поштујемо постојећи правилник понашања у установи </w:t>
            </w:r>
          </w:p>
          <w:p w14:paraId="6EB2C6A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B7CF2CD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37B8A6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Хигијена у фискултуној сали </w:t>
            </w:r>
          </w:p>
          <w:p w14:paraId="1579426D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7F5FB2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уелна дешавања</w:t>
            </w:r>
          </w:p>
          <w:p w14:paraId="62B00F4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747256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F71ED7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стања.</w:t>
            </w:r>
          </w:p>
          <w:p w14:paraId="70B0491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Разговор са ученицима и наставницима.</w:t>
            </w:r>
          </w:p>
          <w:p w14:paraId="35F10D8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стављање правила за рад у фискултурној сали у зимском периоду.</w:t>
            </w:r>
          </w:p>
          <w:p w14:paraId="7BA034BA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и предлагање мера за актуелна дешавања и проблеме.</w:t>
            </w:r>
          </w:p>
          <w:p w14:paraId="4C13B11D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A7E94F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Ђачког парламента</w:t>
            </w:r>
          </w:p>
          <w:p w14:paraId="5525324D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ељењске старешине</w:t>
            </w:r>
          </w:p>
          <w:p w14:paraId="0F078FC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моћно особље</w:t>
            </w:r>
          </w:p>
          <w:p w14:paraId="3022F2E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  <w:p w14:paraId="47CC365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екција</w:t>
            </w:r>
          </w:p>
          <w:p w14:paraId="004DA5F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DE3A51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ецембар</w:t>
            </w:r>
          </w:p>
        </w:tc>
      </w:tr>
      <w:tr w:rsidR="002E2147" w:rsidRPr="009C669E" w14:paraId="5AB9214C" w14:textId="77777777" w:rsidTr="00967E6B">
        <w:trPr>
          <w:cantSplit/>
        </w:trPr>
        <w:tc>
          <w:tcPr>
            <w:tcW w:w="0" w:type="auto"/>
          </w:tcPr>
          <w:p w14:paraId="33F473F6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41176A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D0135F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ослава Светог Саве</w:t>
            </w:r>
          </w:p>
          <w:p w14:paraId="6280FE8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9B1762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уелна дешавања</w:t>
            </w:r>
          </w:p>
          <w:p w14:paraId="780EB2B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6EA528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66C9BE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лози за приредбу и обележавање школске славе.</w:t>
            </w:r>
          </w:p>
          <w:p w14:paraId="4FA5896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Анализа и предлагање мера за актуелна дешавања и проблеме.</w:t>
            </w:r>
          </w:p>
          <w:p w14:paraId="1C949C1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31.јан. Светски дан без дуванског дима</w:t>
            </w:r>
          </w:p>
        </w:tc>
        <w:tc>
          <w:tcPr>
            <w:tcW w:w="0" w:type="auto"/>
          </w:tcPr>
          <w:p w14:paraId="0C3410B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473175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Ђачког парламента</w:t>
            </w:r>
          </w:p>
          <w:p w14:paraId="0E529DE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екција</w:t>
            </w:r>
          </w:p>
          <w:p w14:paraId="127F623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3BE852B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Јануар</w:t>
            </w:r>
          </w:p>
        </w:tc>
      </w:tr>
      <w:tr w:rsidR="002E2147" w:rsidRPr="009C669E" w14:paraId="6ECFB9E3" w14:textId="77777777" w:rsidTr="00967E6B">
        <w:trPr>
          <w:cantSplit/>
        </w:trPr>
        <w:tc>
          <w:tcPr>
            <w:tcW w:w="0" w:type="auto"/>
          </w:tcPr>
          <w:p w14:paraId="0B3F480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lastRenderedPageBreak/>
              <w:t>Анализа упеха и дисциплине у првом полугодишту</w:t>
            </w:r>
          </w:p>
          <w:p w14:paraId="15BA680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B36366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Испитивање потреба ученика </w:t>
            </w:r>
          </w:p>
          <w:p w14:paraId="59D0EC8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3F0F916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Безбедност ученика</w:t>
            </w:r>
          </w:p>
          <w:p w14:paraId="5348D38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BE8096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уелна дешавања</w:t>
            </w:r>
          </w:p>
        </w:tc>
        <w:tc>
          <w:tcPr>
            <w:tcW w:w="0" w:type="auto"/>
          </w:tcPr>
          <w:p w14:paraId="7FBEB8E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2C9082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кете ученика о чему би волели да сазнају више.</w:t>
            </w:r>
          </w:p>
          <w:p w14:paraId="054AB8E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безбедности ученика у школи.</w:t>
            </w:r>
          </w:p>
          <w:p w14:paraId="1EA35B1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и предлагање мера за актуелна дешавања и проблеме.</w:t>
            </w:r>
          </w:p>
        </w:tc>
        <w:tc>
          <w:tcPr>
            <w:tcW w:w="0" w:type="auto"/>
          </w:tcPr>
          <w:p w14:paraId="7BEB5D6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F6AE12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Ђачког парламента</w:t>
            </w:r>
          </w:p>
          <w:p w14:paraId="124D745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тручни сарадник</w:t>
            </w:r>
          </w:p>
          <w:p w14:paraId="4075AE4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екција</w:t>
            </w:r>
          </w:p>
        </w:tc>
        <w:tc>
          <w:tcPr>
            <w:tcW w:w="0" w:type="auto"/>
          </w:tcPr>
          <w:p w14:paraId="7DACF21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Фебруар</w:t>
            </w:r>
          </w:p>
        </w:tc>
      </w:tr>
      <w:tr w:rsidR="002E2147" w:rsidRPr="009C669E" w14:paraId="1E690C9E" w14:textId="77777777" w:rsidTr="00967E6B">
        <w:trPr>
          <w:cantSplit/>
        </w:trPr>
        <w:tc>
          <w:tcPr>
            <w:tcW w:w="0" w:type="auto"/>
          </w:tcPr>
          <w:p w14:paraId="321B246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64FCB9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сциплина и понашање у школи</w:t>
            </w:r>
          </w:p>
          <w:p w14:paraId="4E427A0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751643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ченици са посебнм потребама</w:t>
            </w:r>
          </w:p>
          <w:p w14:paraId="387F93B6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1528A4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кључивање родитеља у рад школе</w:t>
            </w:r>
          </w:p>
          <w:p w14:paraId="268EB0FD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B28976D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F460F4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DC613F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уелна дешавања</w:t>
            </w:r>
          </w:p>
        </w:tc>
        <w:tc>
          <w:tcPr>
            <w:tcW w:w="0" w:type="auto"/>
          </w:tcPr>
          <w:p w14:paraId="62F851C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B662CE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9D5DCE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Листа евиденције насилног понашања.</w:t>
            </w:r>
          </w:p>
          <w:p w14:paraId="2C8795D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кљученост ученика са посебнм потребама у школске актвности.</w:t>
            </w:r>
          </w:p>
          <w:p w14:paraId="688CBE8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Осмишљавање мера за веће ангажовање родитеља у активностима школе.</w:t>
            </w:r>
          </w:p>
          <w:p w14:paraId="7A766EA6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и предлагање мера за актуелна дешавања и проблеме.</w:t>
            </w:r>
          </w:p>
          <w:p w14:paraId="2C7FD13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оговор са директором школе и  родитељима</w:t>
            </w:r>
          </w:p>
        </w:tc>
        <w:tc>
          <w:tcPr>
            <w:tcW w:w="0" w:type="auto"/>
          </w:tcPr>
          <w:p w14:paraId="3E88F41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70894B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F3DBDB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EA501A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Ђачког парламента</w:t>
            </w:r>
          </w:p>
          <w:p w14:paraId="2B3C750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ељењске старешине</w:t>
            </w:r>
          </w:p>
          <w:p w14:paraId="49614FF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авета родитеља</w:t>
            </w:r>
          </w:p>
          <w:p w14:paraId="3545EE8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  <w:p w14:paraId="56DCA08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екција</w:t>
            </w:r>
          </w:p>
        </w:tc>
        <w:tc>
          <w:tcPr>
            <w:tcW w:w="0" w:type="auto"/>
          </w:tcPr>
          <w:p w14:paraId="69078C6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арт</w:t>
            </w:r>
          </w:p>
          <w:p w14:paraId="61A1FCB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2E2147" w:rsidRPr="009C669E" w14:paraId="4A399D16" w14:textId="77777777" w:rsidTr="00967E6B">
        <w:trPr>
          <w:cantSplit/>
        </w:trPr>
        <w:tc>
          <w:tcPr>
            <w:tcW w:w="0" w:type="auto"/>
          </w:tcPr>
          <w:p w14:paraId="3F15C0D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094083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бољшање успеха ученика</w:t>
            </w:r>
          </w:p>
          <w:p w14:paraId="0A0B24F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89586B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ипреме за пријемни испит</w:t>
            </w:r>
          </w:p>
          <w:p w14:paraId="4B5E382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</w:t>
            </w:r>
          </w:p>
          <w:p w14:paraId="789C2A6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уелна дешавања</w:t>
            </w:r>
          </w:p>
        </w:tc>
        <w:tc>
          <w:tcPr>
            <w:tcW w:w="0" w:type="auto"/>
          </w:tcPr>
          <w:p w14:paraId="1A14424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64098D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смишљавање мера за побољшање успеха.</w:t>
            </w:r>
          </w:p>
          <w:p w14:paraId="4734E05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Упознавње са начином полагања завршног испита.</w:t>
            </w:r>
          </w:p>
          <w:p w14:paraId="528EB707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810707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авање предлога за обележавање Дана планете Земље 22.април</w:t>
            </w:r>
          </w:p>
          <w:p w14:paraId="39B6844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ветски дан књиге 23. април</w:t>
            </w:r>
          </w:p>
          <w:p w14:paraId="29FD80D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и предлагање мера за актуелна дешавања и проблеме.</w:t>
            </w:r>
          </w:p>
        </w:tc>
        <w:tc>
          <w:tcPr>
            <w:tcW w:w="0" w:type="auto"/>
          </w:tcPr>
          <w:p w14:paraId="7D44AB4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E6B56E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Ђачког парламента</w:t>
            </w:r>
          </w:p>
          <w:p w14:paraId="06F09CE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7C109D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3A42DF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еколошке секције</w:t>
            </w:r>
          </w:p>
        </w:tc>
        <w:tc>
          <w:tcPr>
            <w:tcW w:w="0" w:type="auto"/>
          </w:tcPr>
          <w:p w14:paraId="6C85206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прил</w:t>
            </w:r>
          </w:p>
        </w:tc>
      </w:tr>
      <w:tr w:rsidR="002E2147" w:rsidRPr="009C669E" w14:paraId="05D9A376" w14:textId="77777777" w:rsidTr="00967E6B">
        <w:trPr>
          <w:cantSplit/>
        </w:trPr>
        <w:tc>
          <w:tcPr>
            <w:tcW w:w="0" w:type="auto"/>
          </w:tcPr>
          <w:p w14:paraId="1F4C245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71B052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омоћ за упис у средњу школу</w:t>
            </w:r>
          </w:p>
          <w:p w14:paraId="72A1AA6B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</w:t>
            </w:r>
          </w:p>
          <w:p w14:paraId="3F13B160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18875E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уелна дешавања</w:t>
            </w:r>
          </w:p>
        </w:tc>
        <w:tc>
          <w:tcPr>
            <w:tcW w:w="0" w:type="auto"/>
          </w:tcPr>
          <w:p w14:paraId="1B21254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</w:t>
            </w:r>
          </w:p>
          <w:p w14:paraId="61A0959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нформисање о средњим стручним школама.</w:t>
            </w:r>
          </w:p>
          <w:p w14:paraId="6896EE6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абир ученика за укључивање у акције.</w:t>
            </w:r>
          </w:p>
          <w:p w14:paraId="0144187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Анализа и предлагање мера за актуелна дешавања и проблеме.</w:t>
            </w:r>
          </w:p>
          <w:p w14:paraId="2C6B788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Размена ученика са Словенијом </w:t>
            </w:r>
          </w:p>
        </w:tc>
        <w:tc>
          <w:tcPr>
            <w:tcW w:w="0" w:type="auto"/>
          </w:tcPr>
          <w:p w14:paraId="31FBB115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Ђачког парламента</w:t>
            </w:r>
          </w:p>
          <w:p w14:paraId="1FC5300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авета родитеља</w:t>
            </w:r>
          </w:p>
          <w:p w14:paraId="6AD08A5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дељ..старешине 8.раз.</w:t>
            </w:r>
          </w:p>
          <w:p w14:paraId="5D583596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</w:t>
            </w:r>
          </w:p>
          <w:p w14:paraId="1C0C9509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екција</w:t>
            </w:r>
          </w:p>
          <w:p w14:paraId="29BE301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046E60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3AF44D73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494C0E9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ај</w:t>
            </w:r>
          </w:p>
        </w:tc>
      </w:tr>
      <w:tr w:rsidR="002E2147" w:rsidRPr="009C669E" w14:paraId="5E384AA5" w14:textId="77777777" w:rsidTr="00967E6B">
        <w:trPr>
          <w:cantSplit/>
        </w:trPr>
        <w:tc>
          <w:tcPr>
            <w:tcW w:w="0" w:type="auto"/>
          </w:tcPr>
          <w:p w14:paraId="0960941A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91E5FB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Рад Ђачког парламената у протеклој школској години</w:t>
            </w:r>
          </w:p>
          <w:p w14:paraId="7D49F69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9870C2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ланирање активности за наредну школску годину</w:t>
            </w:r>
          </w:p>
          <w:p w14:paraId="6CE903DC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245FFC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едлози за унапређење Годишњег плана рада школе</w:t>
            </w:r>
          </w:p>
          <w:p w14:paraId="1271CAF6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32840128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ктуелна дешавања</w:t>
            </w:r>
          </w:p>
        </w:tc>
        <w:tc>
          <w:tcPr>
            <w:tcW w:w="0" w:type="auto"/>
          </w:tcPr>
          <w:p w14:paraId="0D2D217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768B196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ализа  рада и писање извештаја о раду парламента.</w:t>
            </w:r>
          </w:p>
          <w:p w14:paraId="2671908D" w14:textId="7E36512E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Осмишљавање нових активности и израда Плана за шк.20</w:t>
            </w:r>
            <w:r w:rsidR="00A03CBB">
              <w:rPr>
                <w:szCs w:val="24"/>
                <w:lang w:val="sr-Cyrl-RS"/>
              </w:rPr>
              <w:t>25</w:t>
            </w:r>
            <w:r w:rsidRPr="009C669E">
              <w:rPr>
                <w:szCs w:val="24"/>
                <w:lang w:val="sr-Cyrl-RS"/>
              </w:rPr>
              <w:t>/</w:t>
            </w:r>
            <w:r w:rsidR="00A03CBB">
              <w:rPr>
                <w:szCs w:val="24"/>
                <w:lang w:val="sr-Cyrl-RS"/>
              </w:rPr>
              <w:t>26</w:t>
            </w:r>
            <w:r w:rsidRPr="009C669E">
              <w:rPr>
                <w:szCs w:val="24"/>
                <w:lang w:val="sr-Cyrl-RS"/>
              </w:rPr>
              <w:t>.</w:t>
            </w:r>
          </w:p>
          <w:p w14:paraId="6DC32884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Анкетирање ученика о њиховим потребама.</w:t>
            </w:r>
          </w:p>
          <w:p w14:paraId="72F6521A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 Излиставање потреба и давање предлога Активу за равој школског програма.</w:t>
            </w:r>
          </w:p>
        </w:tc>
        <w:tc>
          <w:tcPr>
            <w:tcW w:w="0" w:type="auto"/>
          </w:tcPr>
          <w:p w14:paraId="6EB89CEA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3B68A56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Ђачког парламента</w:t>
            </w:r>
          </w:p>
          <w:p w14:paraId="389D7B7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Актива за развој школског програма</w:t>
            </w:r>
          </w:p>
          <w:p w14:paraId="0C9750EA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секција</w:t>
            </w:r>
          </w:p>
        </w:tc>
        <w:tc>
          <w:tcPr>
            <w:tcW w:w="0" w:type="auto"/>
          </w:tcPr>
          <w:p w14:paraId="2407E711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Јун</w:t>
            </w:r>
          </w:p>
        </w:tc>
      </w:tr>
      <w:tr w:rsidR="002E2147" w:rsidRPr="009C669E" w14:paraId="7DC1AEA8" w14:textId="77777777" w:rsidTr="00967E6B">
        <w:trPr>
          <w:cantSplit/>
        </w:trPr>
        <w:tc>
          <w:tcPr>
            <w:tcW w:w="0" w:type="auto"/>
          </w:tcPr>
          <w:p w14:paraId="3094831E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лет едукативног карактера</w:t>
            </w:r>
          </w:p>
        </w:tc>
        <w:tc>
          <w:tcPr>
            <w:tcW w:w="0" w:type="auto"/>
          </w:tcPr>
          <w:p w14:paraId="4C76F44F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билазак галерије, изложбе, манифестације...</w:t>
            </w:r>
          </w:p>
        </w:tc>
        <w:tc>
          <w:tcPr>
            <w:tcW w:w="0" w:type="auto"/>
          </w:tcPr>
          <w:p w14:paraId="0A874F72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Чланови Ђачког парламента и других секција</w:t>
            </w:r>
          </w:p>
        </w:tc>
        <w:tc>
          <w:tcPr>
            <w:tcW w:w="0" w:type="auto"/>
          </w:tcPr>
          <w:p w14:paraId="03FF8C9A" w14:textId="77777777" w:rsidR="002E2147" w:rsidRPr="009C669E" w:rsidRDefault="002E2147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Током године</w:t>
            </w:r>
          </w:p>
        </w:tc>
      </w:tr>
    </w:tbl>
    <w:p w14:paraId="7B886CB3" w14:textId="04D55584" w:rsidR="002E2147" w:rsidRDefault="002E2147" w:rsidP="002E2147">
      <w:pPr>
        <w:rPr>
          <w:lang w:val="sr-Cyrl-RS"/>
        </w:rPr>
      </w:pPr>
    </w:p>
    <w:p w14:paraId="2E3E8E98" w14:textId="77777777" w:rsidR="00124505" w:rsidRDefault="00A03CBB">
      <w:pPr>
        <w:spacing w:after="160" w:line="259" w:lineRule="auto"/>
        <w:rPr>
          <w:lang w:val="sr-Cyrl-RS"/>
        </w:rPr>
        <w:sectPr w:rsidR="00124505" w:rsidSect="00983BF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lang w:val="sr-Cyrl-RS"/>
        </w:rPr>
        <w:br w:type="page"/>
      </w:r>
    </w:p>
    <w:p w14:paraId="1ECA18CC" w14:textId="0254EE3A" w:rsidR="00A03CBB" w:rsidRDefault="00A03CBB" w:rsidP="00A03CBB">
      <w:pPr>
        <w:pStyle w:val="Heading2"/>
        <w:rPr>
          <w:lang w:val="sr-Cyrl-RS"/>
        </w:rPr>
      </w:pPr>
      <w:bookmarkStart w:id="629" w:name="_Toc208339806"/>
      <w:bookmarkStart w:id="630" w:name="_Toc208498803"/>
      <w:bookmarkStart w:id="631" w:name="_Toc208572332"/>
      <w:bookmarkStart w:id="632" w:name="_Toc208573630"/>
      <w:bookmarkStart w:id="633" w:name="_Toc208574656"/>
      <w:bookmarkStart w:id="634" w:name="_Toc208575021"/>
      <w:bookmarkStart w:id="635" w:name="_Toc208833139"/>
      <w:r>
        <w:rPr>
          <w:lang w:val="sr-Cyrl-RS"/>
        </w:rPr>
        <w:lastRenderedPageBreak/>
        <w:t>12. РАД СЕКЦИЈА</w:t>
      </w:r>
      <w:bookmarkEnd w:id="629"/>
      <w:bookmarkEnd w:id="630"/>
      <w:bookmarkEnd w:id="631"/>
      <w:bookmarkEnd w:id="632"/>
      <w:bookmarkEnd w:id="633"/>
      <w:bookmarkEnd w:id="634"/>
      <w:bookmarkEnd w:id="635"/>
    </w:p>
    <w:p w14:paraId="1E3C60B9" w14:textId="77777777" w:rsidR="00D408D3" w:rsidRPr="00D408D3" w:rsidRDefault="00D408D3" w:rsidP="00D408D3">
      <w:pPr>
        <w:rPr>
          <w:lang w:val="sr-Cyrl-RS"/>
        </w:rPr>
      </w:pPr>
    </w:p>
    <w:p w14:paraId="2D4BCC15" w14:textId="77777777" w:rsidR="00D408D3" w:rsidRPr="009C669E" w:rsidRDefault="00D408D3" w:rsidP="00D408D3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 школској 202</w:t>
      </w:r>
      <w:r>
        <w:rPr>
          <w:szCs w:val="24"/>
          <w:lang w:val="sr-Cyrl-RS"/>
        </w:rPr>
        <w:t>5</w:t>
      </w:r>
      <w:r w:rsidRPr="009C669E">
        <w:rPr>
          <w:szCs w:val="24"/>
          <w:lang w:val="sr-Cyrl-RS"/>
        </w:rPr>
        <w:t>/202</w:t>
      </w:r>
      <w:r>
        <w:rPr>
          <w:szCs w:val="24"/>
          <w:lang w:val="sr-Cyrl-RS"/>
        </w:rPr>
        <w:t>6</w:t>
      </w:r>
      <w:r w:rsidRPr="009C669E">
        <w:rPr>
          <w:szCs w:val="24"/>
          <w:lang w:val="sr-Cyrl-RS"/>
        </w:rPr>
        <w:t xml:space="preserve"> путем анкетирања ученика, формиране су следеће групе секција: </w:t>
      </w:r>
    </w:p>
    <w:p w14:paraId="4FE0FDF2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Ликовна секција</w:t>
      </w:r>
    </w:p>
    <w:p w14:paraId="057B0F39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Драмско-рецитаторска секција</w:t>
      </w:r>
    </w:p>
    <w:p w14:paraId="5D03BD2B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Шаховска секција</w:t>
      </w:r>
    </w:p>
    <w:p w14:paraId="737D150D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Еколошка секција</w:t>
      </w:r>
    </w:p>
    <w:p w14:paraId="209D8C49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Рецитаторска секција</w:t>
      </w:r>
    </w:p>
    <w:p w14:paraId="571B8A09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Драмска секција</w:t>
      </w:r>
    </w:p>
    <w:p w14:paraId="568B59FA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Млади математичари и Архимедес</w:t>
      </w:r>
    </w:p>
    <w:p w14:paraId="3B07BC70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Биолошка секција</w:t>
      </w:r>
    </w:p>
    <w:p w14:paraId="32D4EEC1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Соло певачи, група певача, хор</w:t>
      </w:r>
    </w:p>
    <w:p w14:paraId="2DD82254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Одбојкашка секција</w:t>
      </w:r>
    </w:p>
    <w:p w14:paraId="57A9BD8A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Мали енглези</w:t>
      </w:r>
    </w:p>
    <w:p w14:paraId="25D94CD9" w14:textId="77777777" w:rsidR="00D408D3" w:rsidRPr="009C669E" w:rsidRDefault="00D408D3">
      <w:pPr>
        <w:numPr>
          <w:ilvl w:val="0"/>
          <w:numId w:val="50"/>
        </w:numPr>
        <w:spacing w:after="200" w:line="276" w:lineRule="auto"/>
        <w:ind w:left="108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лес и покрет</w:t>
      </w:r>
    </w:p>
    <w:p w14:paraId="1C65E206" w14:textId="77777777" w:rsidR="00D408D3" w:rsidRDefault="00D408D3" w:rsidP="00D408D3">
      <w:r w:rsidRPr="009C669E">
        <w:rPr>
          <w:szCs w:val="24"/>
          <w:lang w:val="sr-Cyrl-RS"/>
        </w:rPr>
        <w:t>Планови рада секција налазе се у Школском програму.</w:t>
      </w:r>
    </w:p>
    <w:p w14:paraId="1F471299" w14:textId="77777777" w:rsidR="00124505" w:rsidRDefault="006E405C">
      <w:pPr>
        <w:spacing w:after="160" w:line="259" w:lineRule="auto"/>
        <w:rPr>
          <w:lang w:val="sr-Cyrl-RS"/>
        </w:rPr>
        <w:sectPr w:rsidR="00124505" w:rsidSect="00983BFA">
          <w:headerReference w:type="default" r:id="rId3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lang w:val="sr-Cyrl-RS"/>
        </w:rPr>
        <w:br w:type="page"/>
      </w:r>
    </w:p>
    <w:p w14:paraId="62F72B91" w14:textId="1FD09093" w:rsidR="006E405C" w:rsidRDefault="006E405C">
      <w:pPr>
        <w:spacing w:after="160" w:line="259" w:lineRule="auto"/>
        <w:rPr>
          <w:lang w:val="sr-Cyrl-RS"/>
        </w:rPr>
      </w:pPr>
    </w:p>
    <w:p w14:paraId="5C718EA8" w14:textId="75CD1898" w:rsidR="00A03CBB" w:rsidRDefault="006E405C" w:rsidP="006E405C">
      <w:pPr>
        <w:pStyle w:val="Heading2"/>
        <w:rPr>
          <w:lang w:val="sr-Cyrl-RS"/>
        </w:rPr>
      </w:pPr>
      <w:bookmarkStart w:id="636" w:name="_Toc208339807"/>
      <w:bookmarkStart w:id="637" w:name="_Toc208498804"/>
      <w:bookmarkStart w:id="638" w:name="_Toc208572333"/>
      <w:bookmarkStart w:id="639" w:name="_Toc208573631"/>
      <w:bookmarkStart w:id="640" w:name="_Toc208574657"/>
      <w:bookmarkStart w:id="641" w:name="_Toc208575022"/>
      <w:bookmarkStart w:id="642" w:name="_Toc208833140"/>
      <w:r>
        <w:rPr>
          <w:lang w:val="sr-Cyrl-RS"/>
        </w:rPr>
        <w:t>13. ПЛАН РЕАЛИЗАЦИЈЕ ПОСЕБНИХ ПРОГРАМА</w:t>
      </w:r>
      <w:bookmarkEnd w:id="636"/>
      <w:bookmarkEnd w:id="637"/>
      <w:bookmarkEnd w:id="638"/>
      <w:bookmarkEnd w:id="639"/>
      <w:bookmarkEnd w:id="640"/>
      <w:bookmarkEnd w:id="641"/>
      <w:bookmarkEnd w:id="642"/>
    </w:p>
    <w:p w14:paraId="0C4517E9" w14:textId="51B30C87" w:rsidR="006E405C" w:rsidRDefault="006E405C" w:rsidP="006E405C">
      <w:pPr>
        <w:rPr>
          <w:lang w:val="sr-Cyrl-RS"/>
        </w:rPr>
      </w:pPr>
    </w:p>
    <w:p w14:paraId="5CF46A70" w14:textId="5D074E2F" w:rsidR="006E405C" w:rsidRDefault="006E405C" w:rsidP="006E405C">
      <w:pPr>
        <w:pStyle w:val="Heading3"/>
        <w:rPr>
          <w:lang w:val="sr-Cyrl-RS"/>
        </w:rPr>
      </w:pPr>
      <w:bookmarkStart w:id="643" w:name="_Toc208339808"/>
      <w:bookmarkStart w:id="644" w:name="_Toc208498805"/>
      <w:bookmarkStart w:id="645" w:name="_Toc208572334"/>
      <w:bookmarkStart w:id="646" w:name="_Toc208573632"/>
      <w:bookmarkStart w:id="647" w:name="_Toc208574658"/>
      <w:bookmarkStart w:id="648" w:name="_Toc208575023"/>
      <w:bookmarkStart w:id="649" w:name="_Toc208833141"/>
      <w:r>
        <w:rPr>
          <w:lang w:val="sr-Cyrl-RS"/>
        </w:rPr>
        <w:t>13.1. План инклузивног образовања</w:t>
      </w:r>
      <w:bookmarkEnd w:id="643"/>
      <w:bookmarkEnd w:id="644"/>
      <w:bookmarkEnd w:id="645"/>
      <w:bookmarkEnd w:id="646"/>
      <w:bookmarkEnd w:id="647"/>
      <w:bookmarkEnd w:id="648"/>
      <w:bookmarkEnd w:id="649"/>
    </w:p>
    <w:p w14:paraId="5E79C048" w14:textId="7FD27753" w:rsidR="006E405C" w:rsidRDefault="006E405C" w:rsidP="006E405C">
      <w:pPr>
        <w:rPr>
          <w:lang w:val="sr-Cyrl-RS"/>
        </w:rPr>
      </w:pPr>
    </w:p>
    <w:p w14:paraId="66AAACCF" w14:textId="77777777" w:rsidR="006E405C" w:rsidRPr="0061313D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 w:rsidRPr="0061313D">
        <w:rPr>
          <w:szCs w:val="24"/>
          <w:lang w:val="sr-Cyrl-RS"/>
        </w:rPr>
        <w:t>Циљ инклузивног образовања је адекватно реаговање свих субјеката наставног процеса на разноврсност и посебност дечијих потреба кроз промене садржаја, приступа и стратегија, са заједничком визијом веће обухваћености деце са посебним потребама образовним процесом.</w:t>
      </w:r>
    </w:p>
    <w:p w14:paraId="3CB45D96" w14:textId="77777777" w:rsidR="006E405C" w:rsidRPr="0061313D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 w:rsidRPr="0061313D">
        <w:rPr>
          <w:szCs w:val="24"/>
          <w:lang w:val="sr-Cyrl-RS"/>
        </w:rPr>
        <w:t xml:space="preserve">У школи је формиран </w:t>
      </w:r>
      <w:r w:rsidRPr="0061313D">
        <w:rPr>
          <w:b/>
          <w:szCs w:val="24"/>
          <w:lang w:val="sr-Cyrl-RS"/>
        </w:rPr>
        <w:t>Тим за ИО</w:t>
      </w:r>
      <w:r w:rsidRPr="0061313D">
        <w:rPr>
          <w:szCs w:val="24"/>
          <w:lang w:val="sr-Cyrl-RS"/>
        </w:rPr>
        <w:t xml:space="preserve">, који има следеће </w:t>
      </w:r>
      <w:r w:rsidRPr="0061313D">
        <w:rPr>
          <w:b/>
          <w:szCs w:val="24"/>
          <w:lang w:val="sr-Cyrl-RS"/>
        </w:rPr>
        <w:t>задатке:</w:t>
      </w:r>
    </w:p>
    <w:p w14:paraId="6E771BE8" w14:textId="77777777" w:rsidR="006E405C" w:rsidRPr="0061313D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 w:rsidRPr="0061313D">
        <w:rPr>
          <w:szCs w:val="24"/>
          <w:lang w:val="sr-Cyrl-RS"/>
        </w:rPr>
        <w:t>Информисање свих стручних тела о циљу, садржајима и активностима које ће се на плану афирмације ИО предузимати у школи</w:t>
      </w:r>
    </w:p>
    <w:p w14:paraId="6A767A01" w14:textId="77777777" w:rsidR="006E405C" w:rsidRPr="0061313D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 w:rsidRPr="0061313D">
        <w:rPr>
          <w:szCs w:val="24"/>
          <w:lang w:val="sr-Cyrl-RS"/>
        </w:rPr>
        <w:t>Израда Годишњих  планова рада Тима за ИО</w:t>
      </w:r>
    </w:p>
    <w:p w14:paraId="5E3379C3" w14:textId="77777777" w:rsidR="006E405C" w:rsidRPr="0061313D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 w:rsidRPr="0061313D">
        <w:rPr>
          <w:szCs w:val="24"/>
          <w:lang w:val="sr-Cyrl-RS"/>
        </w:rPr>
        <w:t>Давање предлога за укључивање ученика у ИОП</w:t>
      </w:r>
    </w:p>
    <w:p w14:paraId="77D32246" w14:textId="77777777" w:rsidR="006E405C" w:rsidRPr="0061313D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 w:rsidRPr="0061313D">
        <w:rPr>
          <w:szCs w:val="24"/>
          <w:lang w:val="sr-Cyrl-RS"/>
        </w:rPr>
        <w:t>Формирање тимова за додатну сарадњу</w:t>
      </w:r>
    </w:p>
    <w:p w14:paraId="79D6E1F8" w14:textId="77777777" w:rsidR="006E405C" w:rsidRPr="0061313D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 w:rsidRPr="0061313D">
        <w:rPr>
          <w:szCs w:val="24"/>
          <w:lang w:val="sr-Cyrl-RS"/>
        </w:rPr>
        <w:t>Подстицање наставничких компентенција и стручних усавршавања из области ИО</w:t>
      </w:r>
    </w:p>
    <w:p w14:paraId="43A7E1C0" w14:textId="77777777" w:rsidR="006E405C" w:rsidRPr="0061313D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 w:rsidRPr="0061313D">
        <w:rPr>
          <w:szCs w:val="24"/>
          <w:lang w:val="sr-Cyrl-RS"/>
        </w:rPr>
        <w:t>Континуиране сарадње са родитељима ученика са посебним потребама</w:t>
      </w:r>
    </w:p>
    <w:p w14:paraId="1A8C69EE" w14:textId="77777777" w:rsidR="006E405C" w:rsidRPr="0061313D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 w:rsidRPr="0061313D">
        <w:rPr>
          <w:szCs w:val="24"/>
          <w:lang w:val="sr-Cyrl-RS"/>
        </w:rPr>
        <w:t>Обавештавање родитеља конкретног ученика о одлуци Педагошког колегијума којом се предлаже ИОП.</w:t>
      </w:r>
    </w:p>
    <w:p w14:paraId="17C88783" w14:textId="77777777" w:rsidR="006E405C" w:rsidRPr="0061313D" w:rsidRDefault="006E405C" w:rsidP="006E405C">
      <w:pPr>
        <w:spacing w:after="200" w:line="276" w:lineRule="auto"/>
        <w:jc w:val="both"/>
        <w:rPr>
          <w:b/>
          <w:szCs w:val="24"/>
          <w:lang w:val="sr-Cyrl-RS"/>
        </w:rPr>
      </w:pPr>
      <w:r w:rsidRPr="0061313D">
        <w:rPr>
          <w:szCs w:val="24"/>
          <w:lang w:val="sr-Cyrl-RS"/>
        </w:rPr>
        <w:t>Предвиђено је да се програм реализује кроз следеће области:</w:t>
      </w:r>
    </w:p>
    <w:p w14:paraId="03035AF9" w14:textId="77777777" w:rsidR="006E405C" w:rsidRPr="0061313D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 w:rsidRPr="0061313D">
        <w:rPr>
          <w:szCs w:val="24"/>
          <w:lang w:val="sr-Cyrl-RS"/>
        </w:rPr>
        <w:t>Информисање и промоција инклузивног образовања</w:t>
      </w:r>
    </w:p>
    <w:p w14:paraId="32C5C6A5" w14:textId="77777777" w:rsidR="006E405C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>
        <w:rPr>
          <w:szCs w:val="24"/>
          <w:lang w:val="sr-Cyrl-RS"/>
        </w:rPr>
        <w:t xml:space="preserve">Стручно усавршавање наставника </w:t>
      </w:r>
    </w:p>
    <w:p w14:paraId="686266A8" w14:textId="77777777" w:rsidR="006E405C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>
        <w:rPr>
          <w:szCs w:val="24"/>
          <w:lang w:val="sr-Cyrl-RS"/>
        </w:rPr>
        <w:t>Идентификација ученика са посебним потребама</w:t>
      </w:r>
    </w:p>
    <w:p w14:paraId="22092D26" w14:textId="77777777" w:rsidR="006E405C" w:rsidRDefault="006E405C" w:rsidP="006E405C">
      <w:pPr>
        <w:spacing w:after="200" w:line="276" w:lineRule="auto"/>
        <w:jc w:val="both"/>
        <w:rPr>
          <w:szCs w:val="24"/>
          <w:lang w:val="sr-Cyrl-RS"/>
        </w:rPr>
      </w:pPr>
      <w:r>
        <w:rPr>
          <w:szCs w:val="24"/>
          <w:lang w:val="sr-Cyrl-RS"/>
        </w:rPr>
        <w:t>Израда и примена ИОП – а</w:t>
      </w:r>
    </w:p>
    <w:p w14:paraId="06BCF9D4" w14:textId="2CE6194F" w:rsidR="00AF7B6C" w:rsidRDefault="00AF7B6C" w:rsidP="00AF7B6C">
      <w:pPr>
        <w:spacing w:after="200" w:line="276" w:lineRule="auto"/>
        <w:jc w:val="both"/>
        <w:rPr>
          <w:szCs w:val="24"/>
          <w:lang w:val="sr-Cyrl-RS"/>
        </w:rPr>
      </w:pPr>
      <w:r>
        <w:rPr>
          <w:szCs w:val="24"/>
          <w:lang w:val="sr-Cyrl-RS"/>
        </w:rPr>
        <w:t>Праћење и корекција ИОП-а.</w:t>
      </w:r>
    </w:p>
    <w:p w14:paraId="1AC8F31D" w14:textId="7A8B9687" w:rsidR="006E405C" w:rsidRPr="00AF7B6C" w:rsidRDefault="00AF7B6C" w:rsidP="00AF7B6C">
      <w:pPr>
        <w:spacing w:after="160" w:line="259" w:lineRule="auto"/>
        <w:rPr>
          <w:szCs w:val="24"/>
          <w:lang w:val="sr-Cyrl-RS"/>
        </w:rPr>
      </w:pPr>
      <w:r>
        <w:rPr>
          <w:szCs w:val="24"/>
          <w:lang w:val="sr-Cyrl-R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11"/>
        <w:gridCol w:w="2984"/>
        <w:gridCol w:w="2334"/>
        <w:gridCol w:w="887"/>
      </w:tblGrid>
      <w:tr w:rsidR="006E405C" w14:paraId="63F8A4E0" w14:textId="77777777" w:rsidTr="00967E6B">
        <w:trPr>
          <w:cantSplit/>
          <w:tblHeader/>
        </w:trPr>
        <w:tc>
          <w:tcPr>
            <w:tcW w:w="0" w:type="auto"/>
          </w:tcPr>
          <w:p w14:paraId="2A2362BF" w14:textId="77777777" w:rsidR="006E405C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lastRenderedPageBreak/>
              <w:t>Планирана активност</w:t>
            </w:r>
          </w:p>
          <w:p w14:paraId="2A90109B" w14:textId="77777777" w:rsidR="006E405C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3D9CE44" w14:textId="77777777" w:rsidR="006E405C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Начин реализације</w:t>
            </w:r>
          </w:p>
        </w:tc>
        <w:tc>
          <w:tcPr>
            <w:tcW w:w="0" w:type="auto"/>
          </w:tcPr>
          <w:p w14:paraId="05CAFD3E" w14:textId="77777777" w:rsidR="006E405C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Носиоци активности</w:t>
            </w:r>
          </w:p>
        </w:tc>
        <w:tc>
          <w:tcPr>
            <w:tcW w:w="0" w:type="auto"/>
          </w:tcPr>
          <w:p w14:paraId="5761F4C9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b/>
                <w:szCs w:val="24"/>
                <w:lang w:val="sr-Cyrl-RS"/>
              </w:rPr>
              <w:t>Време</w:t>
            </w:r>
          </w:p>
        </w:tc>
      </w:tr>
      <w:tr w:rsidR="006E405C" w14:paraId="73A7B78E" w14:textId="77777777" w:rsidTr="00967E6B">
        <w:trPr>
          <w:cantSplit/>
          <w:trHeight w:val="1296"/>
        </w:trPr>
        <w:tc>
          <w:tcPr>
            <w:tcW w:w="0" w:type="auto"/>
          </w:tcPr>
          <w:p w14:paraId="54DA07C1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4B6863E9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. Разматрање и решавање организационих питања функционисања Тима за ИО</w:t>
            </w:r>
          </w:p>
        </w:tc>
        <w:tc>
          <w:tcPr>
            <w:tcW w:w="0" w:type="auto"/>
          </w:tcPr>
          <w:p w14:paraId="7ECDB197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станак</w:t>
            </w:r>
          </w:p>
          <w:p w14:paraId="3422E6C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скуствена анализа.</w:t>
            </w:r>
          </w:p>
          <w:p w14:paraId="39FCB3D1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моевалуација програма.</w:t>
            </w:r>
          </w:p>
        </w:tc>
        <w:tc>
          <w:tcPr>
            <w:tcW w:w="0" w:type="auto"/>
          </w:tcPr>
          <w:p w14:paraId="2E8B2A00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</w:t>
            </w:r>
          </w:p>
        </w:tc>
        <w:tc>
          <w:tcPr>
            <w:tcW w:w="0" w:type="auto"/>
            <w:vMerge w:val="restart"/>
          </w:tcPr>
          <w:p w14:paraId="2BD70A02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VIII</w:t>
            </w:r>
          </w:p>
        </w:tc>
      </w:tr>
      <w:tr w:rsidR="006E405C" w14:paraId="65E83BD0" w14:textId="77777777" w:rsidTr="00967E6B">
        <w:trPr>
          <w:cantSplit/>
        </w:trPr>
        <w:tc>
          <w:tcPr>
            <w:tcW w:w="0" w:type="auto"/>
          </w:tcPr>
          <w:p w14:paraId="0439B1B5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34632E9E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. Израда плана набавке наставних средстава и дидактичког материјала за рад са децом са посебним потребама</w:t>
            </w:r>
          </w:p>
        </w:tc>
        <w:tc>
          <w:tcPr>
            <w:tcW w:w="0" w:type="auto"/>
          </w:tcPr>
          <w:p w14:paraId="5C003046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Састанак. </w:t>
            </w:r>
          </w:p>
          <w:p w14:paraId="0E48D535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радња са директором и одељењским старешинама.</w:t>
            </w:r>
          </w:p>
        </w:tc>
        <w:tc>
          <w:tcPr>
            <w:tcW w:w="0" w:type="auto"/>
          </w:tcPr>
          <w:p w14:paraId="1B281BB0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дељењске старешине, Наставници и учитељи</w:t>
            </w:r>
          </w:p>
          <w:p w14:paraId="6CBAE2B6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тручни сарадник</w:t>
            </w:r>
          </w:p>
        </w:tc>
        <w:tc>
          <w:tcPr>
            <w:tcW w:w="0" w:type="auto"/>
            <w:vMerge/>
          </w:tcPr>
          <w:p w14:paraId="58984DA9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6E405C" w14:paraId="4C06A8E4" w14:textId="77777777" w:rsidTr="00967E6B">
        <w:trPr>
          <w:cantSplit/>
        </w:trPr>
        <w:tc>
          <w:tcPr>
            <w:tcW w:w="0" w:type="auto"/>
          </w:tcPr>
          <w:p w14:paraId="194B783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. Договор о начинима праћења ученика са посебним потребама</w:t>
            </w:r>
          </w:p>
        </w:tc>
        <w:tc>
          <w:tcPr>
            <w:tcW w:w="0" w:type="auto"/>
          </w:tcPr>
          <w:p w14:paraId="7F4FFE7E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3AE3152B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станак.</w:t>
            </w:r>
          </w:p>
          <w:p w14:paraId="34AFF3F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нформисање стручних већа.</w:t>
            </w:r>
          </w:p>
          <w:p w14:paraId="5D2EAF9B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ветодавни разговори са ОС.</w:t>
            </w:r>
          </w:p>
        </w:tc>
        <w:tc>
          <w:tcPr>
            <w:tcW w:w="0" w:type="auto"/>
          </w:tcPr>
          <w:p w14:paraId="6313B096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дељењске старешине, Наставници и учитељи</w:t>
            </w:r>
          </w:p>
          <w:p w14:paraId="056A5E2F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тручни сарадник</w:t>
            </w:r>
          </w:p>
        </w:tc>
        <w:tc>
          <w:tcPr>
            <w:tcW w:w="0" w:type="auto"/>
            <w:vMerge w:val="restart"/>
          </w:tcPr>
          <w:p w14:paraId="5CABF5EF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IX</w:t>
            </w:r>
          </w:p>
        </w:tc>
      </w:tr>
      <w:tr w:rsidR="006E405C" w14:paraId="0E568919" w14:textId="77777777" w:rsidTr="00967E6B">
        <w:trPr>
          <w:cantSplit/>
          <w:trHeight w:val="2257"/>
        </w:trPr>
        <w:tc>
          <w:tcPr>
            <w:tcW w:w="0" w:type="auto"/>
          </w:tcPr>
          <w:p w14:paraId="368A0F37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2. Подстицање родитеља и ученика на свест да сва деца имају право на једнако школовање </w:t>
            </w:r>
          </w:p>
        </w:tc>
        <w:tc>
          <w:tcPr>
            <w:tcW w:w="0" w:type="auto"/>
          </w:tcPr>
          <w:p w14:paraId="69768965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381CE6C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рављење брошура за пано.</w:t>
            </w:r>
          </w:p>
          <w:p w14:paraId="25D8B9D6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кључивање ученика са ПП и родитеља у заједничке школске активности (приредбе, излете...).</w:t>
            </w:r>
          </w:p>
          <w:p w14:paraId="065E0DD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.</w:t>
            </w:r>
          </w:p>
        </w:tc>
        <w:tc>
          <w:tcPr>
            <w:tcW w:w="0" w:type="auto"/>
          </w:tcPr>
          <w:p w14:paraId="61462621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 Психолог Чланови  Ђачког парламента</w:t>
            </w:r>
          </w:p>
          <w:p w14:paraId="5B31BA32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С</w:t>
            </w:r>
          </w:p>
        </w:tc>
        <w:tc>
          <w:tcPr>
            <w:tcW w:w="0" w:type="auto"/>
            <w:vMerge/>
          </w:tcPr>
          <w:p w14:paraId="1DC0F3D2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6E405C" w14:paraId="657F2B6A" w14:textId="77777777" w:rsidTr="00967E6B">
        <w:trPr>
          <w:cantSplit/>
          <w:trHeight w:val="1237"/>
        </w:trPr>
        <w:tc>
          <w:tcPr>
            <w:tcW w:w="0" w:type="auto"/>
          </w:tcPr>
          <w:p w14:paraId="28D63456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>1. Анализа одељењске карте са ученицима са посебним потребама.</w:t>
            </w:r>
          </w:p>
        </w:tc>
        <w:tc>
          <w:tcPr>
            <w:tcW w:w="0" w:type="auto"/>
          </w:tcPr>
          <w:p w14:paraId="3CA2A02F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рипрема и израда образаца за унос података са карактеристикама ученика. Прикупљање образаца и израда карте на нивоу разреда и школе.</w:t>
            </w:r>
          </w:p>
        </w:tc>
        <w:tc>
          <w:tcPr>
            <w:tcW w:w="0" w:type="auto"/>
          </w:tcPr>
          <w:p w14:paraId="45E7F5D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</w:t>
            </w:r>
          </w:p>
          <w:p w14:paraId="6ECF90AC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BEE069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X</w:t>
            </w:r>
          </w:p>
        </w:tc>
      </w:tr>
      <w:tr w:rsidR="006E405C" w14:paraId="7EB3D36C" w14:textId="77777777" w:rsidTr="00967E6B">
        <w:trPr>
          <w:cantSplit/>
        </w:trPr>
        <w:tc>
          <w:tcPr>
            <w:tcW w:w="0" w:type="auto"/>
          </w:tcPr>
          <w:p w14:paraId="5AB15E91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. Предлог примене начина и садржаја индивидуализације и ИОП-а за поједине ученике</w:t>
            </w:r>
          </w:p>
          <w:p w14:paraId="6185D171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65C0C40D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2F2E050F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Анализа постигнућа и потреба предложених ученика. Формирање подтимова за израду ИОП-а.</w:t>
            </w:r>
          </w:p>
          <w:p w14:paraId="1384DE3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B4E1F60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F168A9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дељењске старешине</w:t>
            </w:r>
          </w:p>
          <w:p w14:paraId="0ECF2E67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</w:t>
            </w:r>
          </w:p>
          <w:p w14:paraId="3D33E8B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0B731F9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A8F309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  <w:vMerge w:val="restart"/>
          </w:tcPr>
          <w:p w14:paraId="42487ADB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19E0783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693124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330A746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XI</w:t>
            </w:r>
          </w:p>
          <w:p w14:paraId="5C8E09D6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01C35AD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5440D01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6E405C" w14:paraId="4960B746" w14:textId="77777777" w:rsidTr="00967E6B">
        <w:trPr>
          <w:cantSplit/>
        </w:trPr>
        <w:tc>
          <w:tcPr>
            <w:tcW w:w="0" w:type="auto"/>
          </w:tcPr>
          <w:p w14:paraId="53C2E44C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6BD206E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. Израда педагошких профила.</w:t>
            </w:r>
          </w:p>
          <w:p w14:paraId="50922095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10F8E17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радња са ОС. Прикупљање потребне документације.</w:t>
            </w:r>
          </w:p>
        </w:tc>
        <w:tc>
          <w:tcPr>
            <w:tcW w:w="0" w:type="auto"/>
          </w:tcPr>
          <w:p w14:paraId="36EDD32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Психолог </w:t>
            </w:r>
          </w:p>
          <w:p w14:paraId="5CC9E82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Тим за ИО</w:t>
            </w:r>
          </w:p>
          <w:p w14:paraId="48DC762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С</w:t>
            </w:r>
          </w:p>
        </w:tc>
        <w:tc>
          <w:tcPr>
            <w:tcW w:w="0" w:type="auto"/>
            <w:vMerge/>
          </w:tcPr>
          <w:p w14:paraId="4CADFA1B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6E405C" w14:paraId="6F59B46D" w14:textId="77777777" w:rsidTr="00967E6B">
        <w:trPr>
          <w:cantSplit/>
          <w:trHeight w:val="2424"/>
        </w:trPr>
        <w:tc>
          <w:tcPr>
            <w:tcW w:w="0" w:type="auto"/>
          </w:tcPr>
          <w:p w14:paraId="1E63CDA0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5D43AC1" w14:textId="77777777" w:rsidR="006E405C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1.Сарадња са Интерресорном комисијом и стручним институцијама у подршци израде и примене ИОП-а. </w:t>
            </w:r>
          </w:p>
          <w:p w14:paraId="69DEF0D4" w14:textId="77777777" w:rsidR="006E405C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28C9D274" w14:textId="77777777" w:rsidR="006E405C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619B7305" w14:textId="77777777" w:rsidR="006E405C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  <w:p w14:paraId="2398809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2C89679D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зрада дописа и упознавање Интерресорне комисије са карактеристикама ученика. Сарадња са родитељима ученика у циљу добијања сагласности родитеља.</w:t>
            </w:r>
          </w:p>
          <w:p w14:paraId="2E58AE3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Праћење примене ИОП-а у одељењу. </w:t>
            </w:r>
          </w:p>
        </w:tc>
        <w:tc>
          <w:tcPr>
            <w:tcW w:w="0" w:type="auto"/>
          </w:tcPr>
          <w:p w14:paraId="1B1FD543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дељењске старешине</w:t>
            </w:r>
          </w:p>
          <w:p w14:paraId="2F45330C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</w:t>
            </w:r>
          </w:p>
          <w:p w14:paraId="0CC426AF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Родитељи идентификованих ученика</w:t>
            </w:r>
          </w:p>
        </w:tc>
        <w:tc>
          <w:tcPr>
            <w:tcW w:w="0" w:type="auto"/>
          </w:tcPr>
          <w:p w14:paraId="5C0CBA73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XII</w:t>
            </w:r>
          </w:p>
        </w:tc>
      </w:tr>
      <w:tr w:rsidR="006E405C" w14:paraId="2FE37420" w14:textId="77777777" w:rsidTr="00967E6B">
        <w:trPr>
          <w:cantSplit/>
        </w:trPr>
        <w:tc>
          <w:tcPr>
            <w:tcW w:w="0" w:type="auto"/>
          </w:tcPr>
          <w:p w14:paraId="5F6BB3F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 xml:space="preserve">1. Договор о начинима извештавања стручних, управних и саветодавних органа о реализацији програма за ИОП. </w:t>
            </w:r>
          </w:p>
        </w:tc>
        <w:tc>
          <w:tcPr>
            <w:tcW w:w="0" w:type="auto"/>
          </w:tcPr>
          <w:p w14:paraId="41E3894F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станак</w:t>
            </w:r>
          </w:p>
          <w:p w14:paraId="5117643B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одношење извештаја о напредовању ученика са посебним потребама</w:t>
            </w:r>
          </w:p>
        </w:tc>
        <w:tc>
          <w:tcPr>
            <w:tcW w:w="0" w:type="auto"/>
          </w:tcPr>
          <w:p w14:paraId="096CFEAF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П</w:t>
            </w:r>
          </w:p>
          <w:p w14:paraId="35732B7C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С</w:t>
            </w:r>
          </w:p>
        </w:tc>
        <w:tc>
          <w:tcPr>
            <w:tcW w:w="0" w:type="auto"/>
            <w:vMerge w:val="restart"/>
          </w:tcPr>
          <w:p w14:paraId="1E57F875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I-II</w:t>
            </w:r>
          </w:p>
        </w:tc>
      </w:tr>
      <w:tr w:rsidR="006E405C" w14:paraId="1C5CE60F" w14:textId="77777777" w:rsidTr="00967E6B">
        <w:trPr>
          <w:cantSplit/>
        </w:trPr>
        <w:tc>
          <w:tcPr>
            <w:tcW w:w="0" w:type="auto"/>
          </w:tcPr>
          <w:p w14:paraId="43EABE60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. Анализа рада Тима за ИО током првог полугодишта и израда извештаја.</w:t>
            </w:r>
          </w:p>
        </w:tc>
        <w:tc>
          <w:tcPr>
            <w:tcW w:w="0" w:type="auto"/>
          </w:tcPr>
          <w:p w14:paraId="1F963F0B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1FD5E7D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станак</w:t>
            </w:r>
          </w:p>
          <w:p w14:paraId="501EC4E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исање извештаја</w:t>
            </w:r>
          </w:p>
          <w:p w14:paraId="4775273D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нформисање стручних тела</w:t>
            </w:r>
          </w:p>
        </w:tc>
        <w:tc>
          <w:tcPr>
            <w:tcW w:w="0" w:type="auto"/>
          </w:tcPr>
          <w:p w14:paraId="746F2E0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</w:t>
            </w:r>
          </w:p>
          <w:p w14:paraId="68454E01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  <w:vMerge/>
          </w:tcPr>
          <w:p w14:paraId="45CE74A0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6E405C" w14:paraId="54F34D0B" w14:textId="77777777" w:rsidTr="00967E6B">
        <w:trPr>
          <w:cantSplit/>
        </w:trPr>
        <w:tc>
          <w:tcPr>
            <w:tcW w:w="0" w:type="auto"/>
          </w:tcPr>
          <w:p w14:paraId="32F28F50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1. Договор о начинима прикупљања информација о стручној литератури и примера добре праксе. </w:t>
            </w:r>
          </w:p>
        </w:tc>
        <w:tc>
          <w:tcPr>
            <w:tcW w:w="0" w:type="auto"/>
          </w:tcPr>
          <w:p w14:paraId="1E70BCF1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660D2AF6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зрада списка корисних интернет страница, стручне литературе...</w:t>
            </w:r>
          </w:p>
          <w:p w14:paraId="22360F2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ромоција листе преко паноа</w:t>
            </w:r>
          </w:p>
        </w:tc>
        <w:tc>
          <w:tcPr>
            <w:tcW w:w="0" w:type="auto"/>
          </w:tcPr>
          <w:p w14:paraId="0EF07209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</w:t>
            </w:r>
          </w:p>
        </w:tc>
        <w:tc>
          <w:tcPr>
            <w:tcW w:w="0" w:type="auto"/>
            <w:vMerge w:val="restart"/>
          </w:tcPr>
          <w:p w14:paraId="39538A7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III</w:t>
            </w:r>
          </w:p>
        </w:tc>
      </w:tr>
      <w:tr w:rsidR="006E405C" w14:paraId="1DC3C74E" w14:textId="77777777" w:rsidTr="00967E6B">
        <w:trPr>
          <w:cantSplit/>
        </w:trPr>
        <w:tc>
          <w:tcPr>
            <w:tcW w:w="0" w:type="auto"/>
          </w:tcPr>
          <w:p w14:paraId="14DF9516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. Договор о начину подршке наставницима за рад са децом са посебним потребама до краја школске године.</w:t>
            </w:r>
          </w:p>
        </w:tc>
        <w:tc>
          <w:tcPr>
            <w:tcW w:w="0" w:type="auto"/>
          </w:tcPr>
          <w:p w14:paraId="60672AA8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0DC5BAD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станак</w:t>
            </w:r>
          </w:p>
          <w:p w14:paraId="50B5E439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Анализа досадашњег рада</w:t>
            </w:r>
          </w:p>
          <w:p w14:paraId="6D013998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Доношење предлога</w:t>
            </w:r>
          </w:p>
        </w:tc>
        <w:tc>
          <w:tcPr>
            <w:tcW w:w="0" w:type="auto"/>
          </w:tcPr>
          <w:p w14:paraId="630B62B8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</w:t>
            </w:r>
          </w:p>
          <w:p w14:paraId="46D7194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С</w:t>
            </w:r>
          </w:p>
          <w:p w14:paraId="44F1192C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редметни наставници</w:t>
            </w:r>
          </w:p>
        </w:tc>
        <w:tc>
          <w:tcPr>
            <w:tcW w:w="0" w:type="auto"/>
            <w:vMerge/>
          </w:tcPr>
          <w:p w14:paraId="705F9428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6E405C" w14:paraId="66A98031" w14:textId="77777777" w:rsidTr="00967E6B">
        <w:trPr>
          <w:cantSplit/>
        </w:trPr>
        <w:tc>
          <w:tcPr>
            <w:tcW w:w="0" w:type="auto"/>
          </w:tcPr>
          <w:p w14:paraId="7AC1D01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. Анализа потребе корекције индивидуализације и ИОП-а (уколико ученик није савладао планирано).</w:t>
            </w:r>
          </w:p>
        </w:tc>
        <w:tc>
          <w:tcPr>
            <w:tcW w:w="0" w:type="auto"/>
          </w:tcPr>
          <w:p w14:paraId="785879D0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754605C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радња са ОС, стручним институцијама и родитељима</w:t>
            </w:r>
          </w:p>
        </w:tc>
        <w:tc>
          <w:tcPr>
            <w:tcW w:w="0" w:type="auto"/>
          </w:tcPr>
          <w:p w14:paraId="1A58FF83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</w:t>
            </w:r>
          </w:p>
        </w:tc>
        <w:tc>
          <w:tcPr>
            <w:tcW w:w="0" w:type="auto"/>
            <w:vMerge w:val="restart"/>
          </w:tcPr>
          <w:p w14:paraId="634EF212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IV</w:t>
            </w:r>
          </w:p>
        </w:tc>
      </w:tr>
      <w:tr w:rsidR="006E405C" w14:paraId="2A91BBF4" w14:textId="77777777" w:rsidTr="00967E6B">
        <w:trPr>
          <w:cantSplit/>
        </w:trPr>
        <w:tc>
          <w:tcPr>
            <w:tcW w:w="0" w:type="auto"/>
          </w:tcPr>
          <w:p w14:paraId="0FA7C7F9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2. Упознавање Педагошког колегијума са евентуалним корекцијама ИОП-а.</w:t>
            </w:r>
          </w:p>
        </w:tc>
        <w:tc>
          <w:tcPr>
            <w:tcW w:w="0" w:type="auto"/>
          </w:tcPr>
          <w:p w14:paraId="32AF4BB6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звештавање на Педагошком колегијуму</w:t>
            </w:r>
          </w:p>
        </w:tc>
        <w:tc>
          <w:tcPr>
            <w:tcW w:w="0" w:type="auto"/>
          </w:tcPr>
          <w:p w14:paraId="09F85E10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</w:t>
            </w:r>
          </w:p>
          <w:p w14:paraId="183D303B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подтимова</w:t>
            </w:r>
          </w:p>
        </w:tc>
        <w:tc>
          <w:tcPr>
            <w:tcW w:w="0" w:type="auto"/>
            <w:vMerge/>
          </w:tcPr>
          <w:p w14:paraId="7E70058C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6E405C" w14:paraId="4B8FBE46" w14:textId="77777777" w:rsidTr="00967E6B">
        <w:trPr>
          <w:cantSplit/>
        </w:trPr>
        <w:tc>
          <w:tcPr>
            <w:tcW w:w="0" w:type="auto"/>
          </w:tcPr>
          <w:p w14:paraId="33E44F4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lastRenderedPageBreak/>
              <w:t xml:space="preserve">1. Анализа резултата ученика са посебним потребама </w:t>
            </w:r>
          </w:p>
        </w:tc>
        <w:tc>
          <w:tcPr>
            <w:tcW w:w="0" w:type="auto"/>
          </w:tcPr>
          <w:p w14:paraId="58C2A6F1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радња са ОС.</w:t>
            </w:r>
          </w:p>
          <w:p w14:paraId="3E8B5C51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одношење извештаја о напредовању ученика са посебним потребама.</w:t>
            </w:r>
          </w:p>
        </w:tc>
        <w:tc>
          <w:tcPr>
            <w:tcW w:w="0" w:type="auto"/>
          </w:tcPr>
          <w:p w14:paraId="0361776E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</w:t>
            </w:r>
          </w:p>
          <w:p w14:paraId="4D2F6EEF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подтимова</w:t>
            </w:r>
          </w:p>
          <w:p w14:paraId="2FBF949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ОС</w:t>
            </w:r>
          </w:p>
        </w:tc>
        <w:tc>
          <w:tcPr>
            <w:tcW w:w="0" w:type="auto"/>
            <w:vMerge w:val="restart"/>
          </w:tcPr>
          <w:p w14:paraId="63B4A040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V</w:t>
            </w:r>
          </w:p>
          <w:p w14:paraId="23749BF5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 </w:t>
            </w:r>
          </w:p>
        </w:tc>
      </w:tr>
      <w:tr w:rsidR="006E405C" w14:paraId="22845FAE" w14:textId="77777777" w:rsidTr="00967E6B">
        <w:trPr>
          <w:cantSplit/>
        </w:trPr>
        <w:tc>
          <w:tcPr>
            <w:tcW w:w="0" w:type="auto"/>
          </w:tcPr>
          <w:p w14:paraId="64836D1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2. Договор о завршном оцењивању ученика који су укључени у ИОП. </w:t>
            </w:r>
          </w:p>
        </w:tc>
        <w:tc>
          <w:tcPr>
            <w:tcW w:w="0" w:type="auto"/>
          </w:tcPr>
          <w:p w14:paraId="20FC767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Састанак са ОС и предметним наставницима. </w:t>
            </w:r>
          </w:p>
          <w:p w14:paraId="1058FFFC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Упознавање са законским актима.</w:t>
            </w:r>
          </w:p>
          <w:p w14:paraId="416110BB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нформисање родитеља у складу са законским актима.</w:t>
            </w:r>
          </w:p>
          <w:p w14:paraId="43CBB9E3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</w:tcPr>
          <w:p w14:paraId="79A71F2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B62949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</w:t>
            </w:r>
          </w:p>
          <w:p w14:paraId="2FEAA5D8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  <w:tc>
          <w:tcPr>
            <w:tcW w:w="0" w:type="auto"/>
            <w:vMerge/>
          </w:tcPr>
          <w:p w14:paraId="57E90C29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6E405C" w14:paraId="616ED828" w14:textId="77777777" w:rsidTr="00967E6B">
        <w:trPr>
          <w:cantSplit/>
        </w:trPr>
        <w:tc>
          <w:tcPr>
            <w:tcW w:w="0" w:type="auto"/>
          </w:tcPr>
          <w:p w14:paraId="4B57676F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1. Анализа и извештај о раду Тима за ИО у току школске 202</w:t>
            </w:r>
            <w:r>
              <w:rPr>
                <w:szCs w:val="24"/>
              </w:rPr>
              <w:t>5</w:t>
            </w:r>
            <w:r>
              <w:rPr>
                <w:szCs w:val="24"/>
                <w:lang w:val="sr-Cyrl-RS"/>
              </w:rPr>
              <w:t>/202</w:t>
            </w:r>
            <w:r>
              <w:rPr>
                <w:szCs w:val="24"/>
              </w:rPr>
              <w:t>6</w:t>
            </w:r>
            <w:r>
              <w:rPr>
                <w:szCs w:val="24"/>
                <w:lang w:val="sr-Cyrl-RS"/>
              </w:rPr>
              <w:t>.г.</w:t>
            </w:r>
          </w:p>
        </w:tc>
        <w:tc>
          <w:tcPr>
            <w:tcW w:w="0" w:type="auto"/>
          </w:tcPr>
          <w:p w14:paraId="7327E344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Састанак.</w:t>
            </w:r>
          </w:p>
          <w:p w14:paraId="5C468EA7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зрада извештаја.</w:t>
            </w:r>
          </w:p>
        </w:tc>
        <w:tc>
          <w:tcPr>
            <w:tcW w:w="0" w:type="auto"/>
          </w:tcPr>
          <w:p w14:paraId="19DB8CB0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16B1049F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Председник Тима за ИО</w:t>
            </w:r>
          </w:p>
        </w:tc>
        <w:tc>
          <w:tcPr>
            <w:tcW w:w="0" w:type="auto"/>
            <w:vMerge w:val="restart"/>
          </w:tcPr>
          <w:p w14:paraId="200B0295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VI</w:t>
            </w:r>
          </w:p>
        </w:tc>
      </w:tr>
      <w:tr w:rsidR="006E405C" w14:paraId="5181B87E" w14:textId="77777777" w:rsidTr="00967E6B">
        <w:trPr>
          <w:cantSplit/>
        </w:trPr>
        <w:tc>
          <w:tcPr>
            <w:tcW w:w="0" w:type="auto"/>
          </w:tcPr>
          <w:p w14:paraId="7467620D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2. Предлог Годишњег плана рада Тима за следећу школску годину. </w:t>
            </w:r>
          </w:p>
        </w:tc>
        <w:tc>
          <w:tcPr>
            <w:tcW w:w="0" w:type="auto"/>
          </w:tcPr>
          <w:p w14:paraId="3D297FAA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Састанак. </w:t>
            </w:r>
          </w:p>
          <w:p w14:paraId="7C1368CF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зрада Годишњег плана.</w:t>
            </w:r>
          </w:p>
        </w:tc>
        <w:tc>
          <w:tcPr>
            <w:tcW w:w="0" w:type="auto"/>
          </w:tcPr>
          <w:p w14:paraId="0FA8B50E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  <w:p w14:paraId="56368445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Чланови Тима за ИО</w:t>
            </w:r>
          </w:p>
        </w:tc>
        <w:tc>
          <w:tcPr>
            <w:tcW w:w="0" w:type="auto"/>
            <w:vMerge/>
          </w:tcPr>
          <w:p w14:paraId="047D2F06" w14:textId="77777777" w:rsidR="006E405C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</w:tbl>
    <w:p w14:paraId="788FA644" w14:textId="77777777" w:rsidR="006E405C" w:rsidRDefault="006E405C" w:rsidP="006E405C">
      <w:pPr>
        <w:spacing w:after="200" w:line="276" w:lineRule="auto"/>
        <w:jc w:val="both"/>
        <w:rPr>
          <w:szCs w:val="24"/>
          <w:lang w:val="sr-Cyrl-RS"/>
        </w:rPr>
      </w:pPr>
    </w:p>
    <w:p w14:paraId="48389DF1" w14:textId="17F1A807" w:rsidR="006E405C" w:rsidRDefault="006E405C" w:rsidP="006E405C">
      <w:pPr>
        <w:rPr>
          <w:lang w:val="sr-Cyrl-RS"/>
        </w:rPr>
      </w:pPr>
    </w:p>
    <w:p w14:paraId="2CC7E1CC" w14:textId="0B2E0D01" w:rsidR="006E405C" w:rsidRDefault="006E405C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00B59431" w14:textId="281DA9C2" w:rsidR="006E405C" w:rsidRDefault="006E405C" w:rsidP="006E405C">
      <w:pPr>
        <w:pStyle w:val="Heading3"/>
        <w:rPr>
          <w:lang w:val="sr-Cyrl-RS"/>
        </w:rPr>
      </w:pPr>
      <w:bookmarkStart w:id="650" w:name="_Toc208339809"/>
      <w:bookmarkStart w:id="651" w:name="_Toc208498806"/>
      <w:bookmarkStart w:id="652" w:name="_Toc208572335"/>
      <w:bookmarkStart w:id="653" w:name="_Toc208573633"/>
      <w:bookmarkStart w:id="654" w:name="_Toc208574659"/>
      <w:bookmarkStart w:id="655" w:name="_Toc208575024"/>
      <w:bookmarkStart w:id="656" w:name="_Toc208833142"/>
      <w:r>
        <w:rPr>
          <w:lang w:val="sr-Cyrl-RS"/>
        </w:rPr>
        <w:lastRenderedPageBreak/>
        <w:t>13.2. План реализације програма безбедности на раду</w:t>
      </w:r>
      <w:bookmarkEnd w:id="650"/>
      <w:bookmarkEnd w:id="651"/>
      <w:bookmarkEnd w:id="652"/>
      <w:bookmarkEnd w:id="653"/>
      <w:bookmarkEnd w:id="654"/>
      <w:bookmarkEnd w:id="655"/>
      <w:bookmarkEnd w:id="656"/>
    </w:p>
    <w:p w14:paraId="162B1F82" w14:textId="0F647E72" w:rsidR="006E405C" w:rsidRDefault="006E405C" w:rsidP="006E405C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12"/>
        <w:gridCol w:w="2123"/>
        <w:gridCol w:w="1509"/>
        <w:gridCol w:w="1472"/>
      </w:tblGrid>
      <w:tr w:rsidR="006E405C" w:rsidRPr="009C669E" w14:paraId="123CBB92" w14:textId="77777777" w:rsidTr="006E405C">
        <w:tc>
          <w:tcPr>
            <w:tcW w:w="0" w:type="auto"/>
          </w:tcPr>
          <w:p w14:paraId="46A64FEE" w14:textId="77777777" w:rsidR="006E405C" w:rsidRPr="009C669E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Планирана активност</w:t>
            </w:r>
          </w:p>
        </w:tc>
        <w:tc>
          <w:tcPr>
            <w:tcW w:w="0" w:type="auto"/>
          </w:tcPr>
          <w:p w14:paraId="755526E3" w14:textId="77777777" w:rsidR="006E405C" w:rsidRPr="009C669E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Носиоци активности</w:t>
            </w:r>
          </w:p>
        </w:tc>
        <w:tc>
          <w:tcPr>
            <w:tcW w:w="0" w:type="auto"/>
          </w:tcPr>
          <w:p w14:paraId="5EC1D2F7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 xml:space="preserve">Почетак </w:t>
            </w:r>
          </w:p>
        </w:tc>
        <w:tc>
          <w:tcPr>
            <w:tcW w:w="0" w:type="auto"/>
          </w:tcPr>
          <w:p w14:paraId="4CC73B5A" w14:textId="77777777" w:rsidR="006E405C" w:rsidRPr="009C669E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  <w:r w:rsidRPr="009C669E">
              <w:rPr>
                <w:b/>
                <w:szCs w:val="24"/>
                <w:lang w:val="sr-Cyrl-RS"/>
              </w:rPr>
              <w:t>Завршетак</w:t>
            </w:r>
          </w:p>
        </w:tc>
      </w:tr>
      <w:tr w:rsidR="006E405C" w:rsidRPr="009C669E" w14:paraId="4FACAE48" w14:textId="77777777" w:rsidTr="006E405C">
        <w:tc>
          <w:tcPr>
            <w:tcW w:w="0" w:type="auto"/>
          </w:tcPr>
          <w:p w14:paraId="3EF49BA4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бука свих запослених по члану 27-31 закона о безбедности и здравља на раду</w:t>
            </w:r>
          </w:p>
        </w:tc>
        <w:tc>
          <w:tcPr>
            <w:tcW w:w="0" w:type="auto"/>
          </w:tcPr>
          <w:p w14:paraId="4903C6FB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Лице за БЗР, секретар и директор школе</w:t>
            </w:r>
          </w:p>
        </w:tc>
        <w:tc>
          <w:tcPr>
            <w:tcW w:w="0" w:type="auto"/>
          </w:tcPr>
          <w:p w14:paraId="30F5744F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Током целе године</w:t>
            </w:r>
          </w:p>
        </w:tc>
        <w:tc>
          <w:tcPr>
            <w:tcW w:w="0" w:type="auto"/>
            <w:vMerge w:val="restart"/>
          </w:tcPr>
          <w:p w14:paraId="537BCE78" w14:textId="77777777" w:rsidR="006E405C" w:rsidRPr="009C669E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</w:tr>
      <w:tr w:rsidR="006E405C" w:rsidRPr="009C669E" w14:paraId="61BC1D36" w14:textId="77777777" w:rsidTr="006E405C">
        <w:tc>
          <w:tcPr>
            <w:tcW w:w="0" w:type="auto"/>
          </w:tcPr>
          <w:p w14:paraId="2EA6CE15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 xml:space="preserve">Ажурирање правилника о ЛЗС, обука запослених о правилном, адекватном и наменском коришћењу ЛЗС </w:t>
            </w:r>
          </w:p>
        </w:tc>
        <w:tc>
          <w:tcPr>
            <w:tcW w:w="0" w:type="auto"/>
          </w:tcPr>
          <w:p w14:paraId="503CD1DF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Лице за БЗР, секретар школе</w:t>
            </w:r>
          </w:p>
        </w:tc>
        <w:tc>
          <w:tcPr>
            <w:tcW w:w="0" w:type="auto"/>
          </w:tcPr>
          <w:p w14:paraId="484C3479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Током године</w:t>
            </w:r>
          </w:p>
        </w:tc>
        <w:tc>
          <w:tcPr>
            <w:tcW w:w="0" w:type="auto"/>
            <w:vMerge/>
          </w:tcPr>
          <w:p w14:paraId="2E85E558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6E405C" w:rsidRPr="009C669E" w14:paraId="65B72E98" w14:textId="77777777" w:rsidTr="006E405C">
        <w:tc>
          <w:tcPr>
            <w:tcW w:w="0" w:type="auto"/>
          </w:tcPr>
          <w:p w14:paraId="08B97BF5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арадња са школским полицајцем</w:t>
            </w:r>
          </w:p>
        </w:tc>
        <w:tc>
          <w:tcPr>
            <w:tcW w:w="0" w:type="auto"/>
          </w:tcPr>
          <w:p w14:paraId="4ED52997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иректор, МУП,</w:t>
            </w:r>
          </w:p>
        </w:tc>
        <w:tc>
          <w:tcPr>
            <w:tcW w:w="0" w:type="auto"/>
          </w:tcPr>
          <w:p w14:paraId="62A9598C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Током године</w:t>
            </w:r>
          </w:p>
        </w:tc>
        <w:tc>
          <w:tcPr>
            <w:tcW w:w="0" w:type="auto"/>
          </w:tcPr>
          <w:p w14:paraId="15DD4BF2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</w:p>
        </w:tc>
      </w:tr>
      <w:tr w:rsidR="006E405C" w:rsidRPr="009C669E" w14:paraId="06579151" w14:textId="77777777" w:rsidTr="006E405C">
        <w:tc>
          <w:tcPr>
            <w:tcW w:w="0" w:type="auto"/>
          </w:tcPr>
          <w:p w14:paraId="3F837973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рганизовање предавања за родитеље ,,вршњачко злостављање,, са циљем укључивања родитеља у превенцију</w:t>
            </w:r>
          </w:p>
        </w:tc>
        <w:tc>
          <w:tcPr>
            <w:tcW w:w="0" w:type="auto"/>
          </w:tcPr>
          <w:p w14:paraId="31D710C3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УП, Лице за БЗР, психолог</w:t>
            </w:r>
          </w:p>
        </w:tc>
        <w:tc>
          <w:tcPr>
            <w:tcW w:w="0" w:type="auto"/>
          </w:tcPr>
          <w:p w14:paraId="22AAD678" w14:textId="70C75A82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02</w:t>
            </w:r>
            <w:r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 xml:space="preserve">- </w:t>
            </w:r>
          </w:p>
        </w:tc>
        <w:tc>
          <w:tcPr>
            <w:tcW w:w="0" w:type="auto"/>
            <w:vMerge w:val="restart"/>
          </w:tcPr>
          <w:p w14:paraId="0EF273F7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2024-25</w:t>
            </w:r>
          </w:p>
        </w:tc>
      </w:tr>
      <w:tr w:rsidR="006E405C" w:rsidRPr="009C669E" w14:paraId="57F03D15" w14:textId="77777777" w:rsidTr="006E405C">
        <w:tc>
          <w:tcPr>
            <w:tcW w:w="0" w:type="auto"/>
          </w:tcPr>
          <w:p w14:paraId="686E87F2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игодно предавање,, првак у саобраћају“</w:t>
            </w:r>
          </w:p>
        </w:tc>
        <w:tc>
          <w:tcPr>
            <w:tcW w:w="0" w:type="auto"/>
          </w:tcPr>
          <w:p w14:paraId="73623F9A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МУП</w:t>
            </w:r>
          </w:p>
        </w:tc>
        <w:tc>
          <w:tcPr>
            <w:tcW w:w="0" w:type="auto"/>
          </w:tcPr>
          <w:p w14:paraId="1B2EFE58" w14:textId="26B68A38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птембар 202</w:t>
            </w:r>
            <w:r w:rsidR="0029344D"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</w:t>
            </w:r>
          </w:p>
        </w:tc>
        <w:tc>
          <w:tcPr>
            <w:tcW w:w="0" w:type="auto"/>
            <w:vMerge/>
          </w:tcPr>
          <w:p w14:paraId="74E03222" w14:textId="77777777" w:rsidR="006E405C" w:rsidRPr="009C669E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</w:tr>
      <w:tr w:rsidR="006E405C" w:rsidRPr="009C669E" w14:paraId="6A467508" w14:textId="77777777" w:rsidTr="006E405C">
        <w:tc>
          <w:tcPr>
            <w:tcW w:w="0" w:type="auto"/>
          </w:tcPr>
          <w:p w14:paraId="36643CD9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рада и постављање упутства, правила понашања у хемијској лабораторији</w:t>
            </w:r>
          </w:p>
        </w:tc>
        <w:tc>
          <w:tcPr>
            <w:tcW w:w="0" w:type="auto"/>
          </w:tcPr>
          <w:p w14:paraId="3E7F3217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Професор хемије, Лице за БЗР</w:t>
            </w:r>
          </w:p>
        </w:tc>
        <w:tc>
          <w:tcPr>
            <w:tcW w:w="0" w:type="auto"/>
          </w:tcPr>
          <w:p w14:paraId="30B16D5B" w14:textId="37E0607F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Септембар 202</w:t>
            </w:r>
            <w:r w:rsidR="0029344D"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</w:t>
            </w:r>
          </w:p>
        </w:tc>
        <w:tc>
          <w:tcPr>
            <w:tcW w:w="0" w:type="auto"/>
          </w:tcPr>
          <w:p w14:paraId="21BCFD19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Октобар 2024.</w:t>
            </w:r>
          </w:p>
        </w:tc>
      </w:tr>
      <w:tr w:rsidR="006E405C" w:rsidRPr="009C669E" w14:paraId="1DBE98A9" w14:textId="77777777" w:rsidTr="006E405C">
        <w:tc>
          <w:tcPr>
            <w:tcW w:w="0" w:type="auto"/>
          </w:tcPr>
          <w:p w14:paraId="2C04A2A7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Извршити ажурирање докумената</w:t>
            </w:r>
          </w:p>
        </w:tc>
        <w:tc>
          <w:tcPr>
            <w:tcW w:w="0" w:type="auto"/>
          </w:tcPr>
          <w:p w14:paraId="48E0A5FA" w14:textId="77777777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Лице за БЗР, секретар и директор школе</w:t>
            </w:r>
          </w:p>
        </w:tc>
        <w:tc>
          <w:tcPr>
            <w:tcW w:w="0" w:type="auto"/>
          </w:tcPr>
          <w:p w14:paraId="6D4C4255" w14:textId="57D0BEA3" w:rsidR="006E405C" w:rsidRPr="009C669E" w:rsidRDefault="006E405C" w:rsidP="006E405C">
            <w:pPr>
              <w:spacing w:after="200" w:line="276" w:lineRule="auto"/>
              <w:jc w:val="both"/>
              <w:rPr>
                <w:szCs w:val="24"/>
                <w:lang w:val="sr-Cyrl-RS"/>
              </w:rPr>
            </w:pPr>
            <w:r w:rsidRPr="009C669E">
              <w:rPr>
                <w:szCs w:val="24"/>
                <w:lang w:val="sr-Cyrl-RS"/>
              </w:rPr>
              <w:t>До децембра 202</w:t>
            </w:r>
            <w:r w:rsidR="0029344D">
              <w:rPr>
                <w:szCs w:val="24"/>
                <w:lang w:val="sr-Cyrl-RS"/>
              </w:rPr>
              <w:t>5</w:t>
            </w:r>
            <w:r w:rsidRPr="009C669E">
              <w:rPr>
                <w:szCs w:val="24"/>
                <w:lang w:val="sr-Cyrl-RS"/>
              </w:rPr>
              <w:t>.</w:t>
            </w:r>
          </w:p>
        </w:tc>
        <w:tc>
          <w:tcPr>
            <w:tcW w:w="0" w:type="auto"/>
          </w:tcPr>
          <w:p w14:paraId="2199A0E8" w14:textId="77777777" w:rsidR="006E405C" w:rsidRPr="009C669E" w:rsidRDefault="006E405C" w:rsidP="006E405C">
            <w:pPr>
              <w:spacing w:after="200" w:line="276" w:lineRule="auto"/>
              <w:jc w:val="both"/>
              <w:rPr>
                <w:b/>
                <w:szCs w:val="24"/>
                <w:lang w:val="sr-Cyrl-RS"/>
              </w:rPr>
            </w:pPr>
          </w:p>
        </w:tc>
      </w:tr>
    </w:tbl>
    <w:p w14:paraId="1D538214" w14:textId="561474E5" w:rsidR="00CC2192" w:rsidRDefault="00CC2192" w:rsidP="006E405C">
      <w:pPr>
        <w:rPr>
          <w:lang w:val="sr-Cyrl-RS"/>
        </w:rPr>
      </w:pPr>
    </w:p>
    <w:p w14:paraId="447DB09E" w14:textId="77777777" w:rsidR="00124505" w:rsidRDefault="00CC2192">
      <w:pPr>
        <w:spacing w:after="160" w:line="259" w:lineRule="auto"/>
        <w:rPr>
          <w:lang w:val="sr-Cyrl-RS"/>
        </w:rPr>
        <w:sectPr w:rsidR="00124505" w:rsidSect="00983BFA">
          <w:headerReference w:type="default" r:id="rId3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lang w:val="sr-Cyrl-RS"/>
        </w:rPr>
        <w:br w:type="page"/>
      </w:r>
    </w:p>
    <w:p w14:paraId="69D54E21" w14:textId="2DD7A264" w:rsidR="00CC2192" w:rsidRDefault="00CC2192">
      <w:pPr>
        <w:spacing w:after="160" w:line="259" w:lineRule="auto"/>
        <w:rPr>
          <w:lang w:val="sr-Cyrl-RS"/>
        </w:rPr>
      </w:pPr>
    </w:p>
    <w:p w14:paraId="1F492320" w14:textId="43C47F5D" w:rsidR="004E22F3" w:rsidRDefault="00CC2192" w:rsidP="00CC2192">
      <w:pPr>
        <w:pStyle w:val="Heading2"/>
        <w:rPr>
          <w:lang w:val="sr-Cyrl-RS"/>
        </w:rPr>
      </w:pPr>
      <w:bookmarkStart w:id="657" w:name="_Toc208339810"/>
      <w:bookmarkStart w:id="658" w:name="_Toc208498807"/>
      <w:bookmarkStart w:id="659" w:name="_Toc208572336"/>
      <w:bookmarkStart w:id="660" w:name="_Toc208573634"/>
      <w:bookmarkStart w:id="661" w:name="_Toc208574660"/>
      <w:bookmarkStart w:id="662" w:name="_Toc208575025"/>
      <w:bookmarkStart w:id="663" w:name="_Toc208833143"/>
      <w:r w:rsidRPr="00CC2192">
        <w:t>14. П</w:t>
      </w:r>
      <w:r>
        <w:rPr>
          <w:lang w:val="sr-Cyrl-RS"/>
        </w:rPr>
        <w:t>ЛАН И ПРОГРАМ САРАДЊЕ</w:t>
      </w:r>
      <w:bookmarkEnd w:id="657"/>
      <w:bookmarkEnd w:id="658"/>
      <w:bookmarkEnd w:id="659"/>
      <w:bookmarkEnd w:id="660"/>
      <w:bookmarkEnd w:id="661"/>
      <w:bookmarkEnd w:id="662"/>
      <w:bookmarkEnd w:id="663"/>
    </w:p>
    <w:p w14:paraId="355E370F" w14:textId="77777777" w:rsidR="004E22F3" w:rsidRDefault="004E22F3" w:rsidP="00CC2192">
      <w:pPr>
        <w:pStyle w:val="Heading2"/>
        <w:rPr>
          <w:lang w:val="sr-Cyrl-RS"/>
        </w:rPr>
      </w:pPr>
    </w:p>
    <w:p w14:paraId="7A7304ED" w14:textId="77777777" w:rsidR="004E22F3" w:rsidRPr="009C669E" w:rsidRDefault="004E22F3" w:rsidP="004E22F3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 остваривању циљева програма васпитног рада школе планирана је и континуирана и активна сарадња школе и друштвене средине.</w:t>
      </w:r>
    </w:p>
    <w:p w14:paraId="2990E711" w14:textId="77777777" w:rsidR="004E22F3" w:rsidRPr="009C669E" w:rsidRDefault="004E22F3" w:rsidP="004E22F3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Адекватно различитим облицима деловања школе у друштвеној средини, као и утицајем друштвене средине на школу, остварују се различити облици сарадње са следећим друштвеним институцијама:</w:t>
      </w:r>
    </w:p>
    <w:p w14:paraId="36FD5177" w14:textId="77777777" w:rsidR="004E22F3" w:rsidRPr="009C669E" w:rsidRDefault="004E22F3" w:rsidP="004E22F3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ab/>
        <w:t>У области културе школа остварује сарадњу са културно-уметничким друштвима « Бранко Радичевић» и «Сладкович» из Бољеваца, МЗ Бољевци, Културни центар Сурчин, Манастиром Фенек, Музејом авијације на аеродрому Сурчин, Етнографским музејом, музејом Николе Тесле, са Домом науке и технике у Земуну, са Руским домом, са Народним позориштем у Београду, са Југословенским драмским позориштем, са Атељеом 212, са позориштем Душко Радовић у Београду, са биоскопима на територији Београда, итд.</w:t>
      </w:r>
    </w:p>
    <w:p w14:paraId="2F2B175A" w14:textId="58BEF851" w:rsidR="004E22F3" w:rsidRPr="009C669E" w:rsidRDefault="004E22F3" w:rsidP="004E22F3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ab/>
        <w:t>У области спорта школа сарађује са фудбалским клубом „ПОСАВАЦ“ из Бољеваца, са фудбалским клубом „БОРАЦ“ из Прогара, одбојкашким клубом „СТАВОР“ из Бољеваца, Јавно предузеће за спорт и рекреацију, Спортски савет Београда.</w:t>
      </w:r>
    </w:p>
    <w:p w14:paraId="232B985C" w14:textId="77777777" w:rsidR="004E22F3" w:rsidRPr="009C669E" w:rsidRDefault="004E22F3" w:rsidP="004E22F3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У области здравства школа сарађује са Домом здравља Земун - амбуланта у Бољевцима, са Диспанзером за ментално здравље у Земуну, са Диспанзером за ментално здравље у Палмотићевој улици, са Специјалном школом „Сава Јовановић Сирогојно“ у Земуну, са Заводом за психофизиолошке поремећаје и говорну патологују, са Институтом за заштиту мајке и детета Нови Београд, са Друштвом за борбу против болести зависности, са Друштвом за борбу против АИДС-а, итд.</w:t>
      </w:r>
    </w:p>
    <w:p w14:paraId="5A80D1E5" w14:textId="77777777" w:rsidR="004E22F3" w:rsidRPr="009C669E" w:rsidRDefault="004E22F3" w:rsidP="004E22F3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ab/>
        <w:t>У области социјалне заштите школа сарађује са Центром за социјални рад Сурчин, према конкретним потребама са свим центрима за социјални рад у Београду, са Центром за незбринуту децу у Звечанској, са Центром за хранитељски смештај, са Центром за заштиту жена и деце жртава насиља (СОС), са Центром за дом и породицу, са  организацијом Црвеног  крста Сурчин,   итд.</w:t>
      </w:r>
    </w:p>
    <w:p w14:paraId="1B011B2E" w14:textId="77777777" w:rsidR="004E22F3" w:rsidRPr="009C669E" w:rsidRDefault="004E22F3" w:rsidP="004E22F3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ab/>
        <w:t>У области привреде школа сарађује са приватним фирмама „Телеинформатик“, „Пиљан комерц“, СТР „Оља“, кланица „Вукеновић“,  као и са великим бројем радних организација на територији Општине Земун и града Београда.</w:t>
      </w:r>
    </w:p>
    <w:p w14:paraId="147C7726" w14:textId="77777777" w:rsidR="004E22F3" w:rsidRPr="009C669E" w:rsidRDefault="004E22F3" w:rsidP="004E22F3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         У реализацији различитих пројеката из области уметности, екологије и социјалне заштите школа сарађује са ПУ „Сурчин“ из Сурчина .</w:t>
      </w:r>
      <w:r w:rsidRPr="009C669E">
        <w:rPr>
          <w:szCs w:val="24"/>
          <w:lang w:val="sr-Cyrl-RS"/>
        </w:rPr>
        <w:tab/>
        <w:t xml:space="preserve">Сарадња са ТВ Храм Београд, ТВ МАГ Обреновац и КЦ Сурчин. </w:t>
      </w:r>
    </w:p>
    <w:p w14:paraId="05F3B291" w14:textId="77777777" w:rsidR="004E22F3" w:rsidRPr="009C669E" w:rsidRDefault="004E22F3">
      <w:pPr>
        <w:numPr>
          <w:ilvl w:val="0"/>
          <w:numId w:val="51"/>
        </w:numPr>
        <w:spacing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Школа сарађује са свим управним органима са којима је сарадња и прописана.</w:t>
      </w:r>
    </w:p>
    <w:p w14:paraId="17B1660A" w14:textId="77777777" w:rsidR="00124505" w:rsidRDefault="00AF7B6C" w:rsidP="00AF7B6C">
      <w:pPr>
        <w:spacing w:after="160" w:line="259" w:lineRule="auto"/>
        <w:rPr>
          <w:lang w:val="sr-Cyrl-RS"/>
        </w:rPr>
        <w:sectPr w:rsidR="00124505" w:rsidSect="00983BFA">
          <w:headerReference w:type="default" r:id="rId36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lang w:val="sr-Cyrl-RS"/>
        </w:rPr>
        <w:br w:type="page"/>
      </w:r>
    </w:p>
    <w:p w14:paraId="5F6F3CDD" w14:textId="632EDBC1" w:rsidR="007B3370" w:rsidRDefault="007B3370" w:rsidP="00AF7B6C">
      <w:pPr>
        <w:spacing w:after="160" w:line="259" w:lineRule="auto"/>
        <w:rPr>
          <w:lang w:val="sr-Cyrl-RS"/>
        </w:rPr>
      </w:pPr>
    </w:p>
    <w:p w14:paraId="0D1D75F9" w14:textId="703B77A7" w:rsidR="00743515" w:rsidRDefault="00743515" w:rsidP="00743515">
      <w:pPr>
        <w:pStyle w:val="Heading2"/>
        <w:rPr>
          <w:rFonts w:eastAsia="Times New Roman" w:cs="Times New Roman"/>
          <w:bCs/>
          <w:sz w:val="24"/>
          <w:szCs w:val="24"/>
        </w:rPr>
      </w:pPr>
      <w:bookmarkStart w:id="664" w:name="_Toc208498808"/>
      <w:bookmarkStart w:id="665" w:name="_Toc208572337"/>
      <w:bookmarkStart w:id="666" w:name="_Toc208573635"/>
      <w:bookmarkStart w:id="667" w:name="_Toc208574661"/>
      <w:bookmarkStart w:id="668" w:name="_Toc208575026"/>
      <w:bookmarkStart w:id="669" w:name="_Toc208833144"/>
      <w:r>
        <w:rPr>
          <w:lang w:val="sr-Cyrl-RS"/>
        </w:rPr>
        <w:t xml:space="preserve">15. </w:t>
      </w:r>
      <w:r w:rsidRPr="007E6636">
        <w:rPr>
          <w:rFonts w:cs="Times New Roman"/>
          <w:sz w:val="24"/>
          <w:szCs w:val="24"/>
        </w:rPr>
        <w:t xml:space="preserve">ПЛАН РАДА </w:t>
      </w:r>
      <w:r w:rsidRPr="007E6636">
        <w:rPr>
          <w:rFonts w:eastAsia="Times New Roman" w:cs="Times New Roman"/>
          <w:bCs/>
          <w:sz w:val="24"/>
          <w:szCs w:val="24"/>
        </w:rPr>
        <w:t xml:space="preserve">КОМИСИЈЕ </w:t>
      </w:r>
      <w:proofErr w:type="gramStart"/>
      <w:r w:rsidRPr="007E6636">
        <w:rPr>
          <w:rFonts w:eastAsia="Times New Roman" w:cs="Times New Roman"/>
          <w:bCs/>
          <w:sz w:val="24"/>
          <w:szCs w:val="24"/>
        </w:rPr>
        <w:t>ЗА  ЕКСКУРЗИЈ</w:t>
      </w:r>
      <w:r>
        <w:rPr>
          <w:rFonts w:eastAsia="Times New Roman" w:cs="Times New Roman"/>
          <w:bCs/>
          <w:sz w:val="24"/>
          <w:szCs w:val="24"/>
        </w:rPr>
        <w:t>Е</w:t>
      </w:r>
      <w:proofErr w:type="gramEnd"/>
      <w:r w:rsidRPr="007E6636">
        <w:rPr>
          <w:rFonts w:eastAsia="Times New Roman" w:cs="Times New Roman"/>
          <w:bCs/>
          <w:sz w:val="24"/>
          <w:szCs w:val="24"/>
          <w:lang w:val="sr-Cyrl-CS"/>
        </w:rPr>
        <w:t>,</w:t>
      </w:r>
      <w:r w:rsidRPr="007E6636">
        <w:rPr>
          <w:rFonts w:eastAsia="Times New Roman" w:cs="Times New Roman"/>
          <w:bCs/>
          <w:sz w:val="24"/>
          <w:szCs w:val="24"/>
        </w:rPr>
        <w:t xml:space="preserve"> НАСТАВ</w:t>
      </w:r>
      <w:r>
        <w:rPr>
          <w:rFonts w:eastAsia="Times New Roman" w:cs="Times New Roman"/>
          <w:bCs/>
          <w:sz w:val="24"/>
          <w:szCs w:val="24"/>
        </w:rPr>
        <w:t>У</w:t>
      </w:r>
      <w:r w:rsidRPr="007E6636">
        <w:rPr>
          <w:rFonts w:eastAsia="Times New Roman" w:cs="Times New Roman"/>
          <w:bCs/>
          <w:sz w:val="24"/>
          <w:szCs w:val="24"/>
        </w:rPr>
        <w:t xml:space="preserve"> У ПРИРОДИ</w:t>
      </w:r>
      <w:r>
        <w:rPr>
          <w:rFonts w:eastAsia="Times New Roman" w:cs="Times New Roman"/>
          <w:bCs/>
          <w:sz w:val="24"/>
          <w:szCs w:val="24"/>
        </w:rPr>
        <w:t>, ИЗЛЕТЕ И ПОСЕТЕ ЗА ШКОЛСКУ 202</w:t>
      </w:r>
      <w:r>
        <w:rPr>
          <w:rFonts w:eastAsia="Times New Roman" w:cs="Times New Roman"/>
          <w:bCs/>
          <w:sz w:val="24"/>
          <w:szCs w:val="24"/>
          <w:lang w:val="sr-Cyrl-RS"/>
        </w:rPr>
        <w:t>5</w:t>
      </w:r>
      <w:r>
        <w:rPr>
          <w:rFonts w:eastAsia="Times New Roman" w:cs="Times New Roman"/>
          <w:bCs/>
          <w:sz w:val="24"/>
          <w:szCs w:val="24"/>
        </w:rPr>
        <w:t>/202</w:t>
      </w:r>
      <w:r>
        <w:rPr>
          <w:rFonts w:eastAsia="Times New Roman" w:cs="Times New Roman"/>
          <w:bCs/>
          <w:sz w:val="24"/>
          <w:szCs w:val="24"/>
          <w:lang w:val="sr-Cyrl-RS"/>
        </w:rPr>
        <w:t>6</w:t>
      </w:r>
      <w:r w:rsidRPr="007E6636">
        <w:rPr>
          <w:rFonts w:eastAsia="Times New Roman" w:cs="Times New Roman"/>
          <w:bCs/>
          <w:sz w:val="24"/>
          <w:szCs w:val="24"/>
        </w:rPr>
        <w:t>. ГОДИНУ</w:t>
      </w:r>
      <w:bookmarkEnd w:id="664"/>
      <w:bookmarkEnd w:id="665"/>
      <w:bookmarkEnd w:id="666"/>
      <w:bookmarkEnd w:id="667"/>
      <w:bookmarkEnd w:id="668"/>
      <w:bookmarkEnd w:id="669"/>
    </w:p>
    <w:p w14:paraId="3E438CBA" w14:textId="77777777" w:rsidR="00743515" w:rsidRDefault="00743515" w:rsidP="00743515"/>
    <w:p w14:paraId="407A890C" w14:textId="77777777" w:rsidR="00743515" w:rsidRDefault="00743515" w:rsidP="00743515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2"/>
        <w:gridCol w:w="1745"/>
        <w:gridCol w:w="1523"/>
        <w:gridCol w:w="2517"/>
        <w:gridCol w:w="1659"/>
      </w:tblGrid>
      <w:tr w:rsidR="00743515" w:rsidRPr="00396360" w14:paraId="085E1605" w14:textId="77777777" w:rsidTr="00AF7B6C">
        <w:trPr>
          <w:trHeight w:val="446"/>
          <w:jc w:val="center"/>
        </w:trPr>
        <w:tc>
          <w:tcPr>
            <w:tcW w:w="0" w:type="auto"/>
            <w:vAlign w:val="center"/>
          </w:tcPr>
          <w:p w14:paraId="37E86428" w14:textId="77777777" w:rsidR="00743515" w:rsidRPr="00396360" w:rsidRDefault="00743515" w:rsidP="001C69B4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Активности</w:t>
            </w:r>
            <w:proofErr w:type="spellEnd"/>
          </w:p>
        </w:tc>
        <w:tc>
          <w:tcPr>
            <w:tcW w:w="0" w:type="auto"/>
            <w:vAlign w:val="center"/>
          </w:tcPr>
          <w:p w14:paraId="6957215B" w14:textId="77777777" w:rsidR="00743515" w:rsidRPr="00396360" w:rsidRDefault="00743515" w:rsidP="001C69B4">
            <w:pPr>
              <w:jc w:val="center"/>
              <w:rPr>
                <w:b/>
                <w:szCs w:val="24"/>
              </w:rPr>
            </w:pPr>
            <w:r w:rsidRPr="00396360">
              <w:rPr>
                <w:b/>
                <w:szCs w:val="24"/>
              </w:rPr>
              <w:t xml:space="preserve">Време и </w:t>
            </w:r>
            <w:proofErr w:type="spellStart"/>
            <w:r w:rsidRPr="00396360">
              <w:rPr>
                <w:b/>
                <w:szCs w:val="24"/>
              </w:rPr>
              <w:t>место</w:t>
            </w:r>
            <w:proofErr w:type="spellEnd"/>
          </w:p>
        </w:tc>
        <w:tc>
          <w:tcPr>
            <w:tcW w:w="0" w:type="auto"/>
            <w:vAlign w:val="center"/>
          </w:tcPr>
          <w:p w14:paraId="4EA77D32" w14:textId="77777777" w:rsidR="00743515" w:rsidRPr="00396360" w:rsidRDefault="00743515" w:rsidP="001C69B4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Учесници</w:t>
            </w:r>
            <w:proofErr w:type="spellEnd"/>
          </w:p>
        </w:tc>
        <w:tc>
          <w:tcPr>
            <w:tcW w:w="0" w:type="auto"/>
            <w:vAlign w:val="center"/>
          </w:tcPr>
          <w:p w14:paraId="0A7AB88A" w14:textId="77777777" w:rsidR="00743515" w:rsidRPr="00396360" w:rsidRDefault="00743515" w:rsidP="001C69B4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Начин</w:t>
            </w:r>
            <w:proofErr w:type="spellEnd"/>
            <w:r w:rsidRPr="00396360">
              <w:rPr>
                <w:b/>
                <w:szCs w:val="24"/>
              </w:rPr>
              <w:t xml:space="preserve"> </w:t>
            </w:r>
            <w:proofErr w:type="spellStart"/>
            <w:r w:rsidRPr="00396360">
              <w:rPr>
                <w:b/>
                <w:szCs w:val="24"/>
              </w:rPr>
              <w:t>реализације</w:t>
            </w:r>
            <w:proofErr w:type="spellEnd"/>
          </w:p>
        </w:tc>
        <w:tc>
          <w:tcPr>
            <w:tcW w:w="0" w:type="auto"/>
            <w:vAlign w:val="center"/>
          </w:tcPr>
          <w:p w14:paraId="210643A7" w14:textId="77777777" w:rsidR="00743515" w:rsidRPr="00396360" w:rsidRDefault="00743515" w:rsidP="001C69B4">
            <w:pPr>
              <w:jc w:val="center"/>
              <w:rPr>
                <w:b/>
                <w:szCs w:val="24"/>
              </w:rPr>
            </w:pPr>
            <w:proofErr w:type="spellStart"/>
            <w:r w:rsidRPr="00396360">
              <w:rPr>
                <w:b/>
                <w:szCs w:val="24"/>
              </w:rPr>
              <w:t>Реализатор</w:t>
            </w:r>
            <w:proofErr w:type="spellEnd"/>
          </w:p>
        </w:tc>
      </w:tr>
      <w:tr w:rsidR="00743515" w:rsidRPr="000160CD" w14:paraId="0E6096A6" w14:textId="77777777" w:rsidTr="00AF7B6C">
        <w:trPr>
          <w:trHeight w:val="980"/>
          <w:jc w:val="center"/>
        </w:trPr>
        <w:tc>
          <w:tcPr>
            <w:tcW w:w="0" w:type="auto"/>
            <w:vAlign w:val="center"/>
          </w:tcPr>
          <w:p w14:paraId="1C7F61B6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 w:rsidRPr="007C3079">
              <w:rPr>
                <w:szCs w:val="24"/>
              </w:rPr>
              <w:t>Припрема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плана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eкскурзија</w:t>
            </w:r>
            <w:proofErr w:type="spellEnd"/>
            <w:r w:rsidRPr="007C3079">
              <w:rPr>
                <w:szCs w:val="24"/>
              </w:rPr>
              <w:t xml:space="preserve"> и </w:t>
            </w:r>
            <w:proofErr w:type="spellStart"/>
            <w:r w:rsidRPr="007C3079">
              <w:rPr>
                <w:szCs w:val="24"/>
              </w:rPr>
              <w:t>наставе</w:t>
            </w:r>
            <w:proofErr w:type="spellEnd"/>
            <w:r w:rsidRPr="007C3079">
              <w:rPr>
                <w:szCs w:val="24"/>
              </w:rPr>
              <w:t xml:space="preserve"> у </w:t>
            </w:r>
            <w:proofErr w:type="spellStart"/>
            <w:r w:rsidRPr="007C3079">
              <w:rPr>
                <w:szCs w:val="24"/>
              </w:rPr>
              <w:t>природи</w:t>
            </w:r>
            <w:proofErr w:type="spellEnd"/>
          </w:p>
          <w:p w14:paraId="5DD436D1" w14:textId="77777777" w:rsidR="00743515" w:rsidRPr="007C3079" w:rsidRDefault="00743515" w:rsidP="001C69B4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147D681" w14:textId="77777777" w:rsidR="00743515" w:rsidRDefault="00743515" w:rsidP="001C69B4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Јун-август</w:t>
            </w:r>
            <w:proofErr w:type="spellEnd"/>
            <w:r>
              <w:rPr>
                <w:szCs w:val="24"/>
              </w:rPr>
              <w:t xml:space="preserve">, </w:t>
            </w:r>
          </w:p>
          <w:p w14:paraId="2BFCDFE4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школс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станова</w:t>
            </w:r>
            <w:proofErr w:type="spellEnd"/>
          </w:p>
        </w:tc>
        <w:tc>
          <w:tcPr>
            <w:tcW w:w="0" w:type="auto"/>
            <w:vAlign w:val="center"/>
          </w:tcPr>
          <w:p w14:paraId="1F25FD2E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дељен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ис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екскурзиј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наставу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природи</w:t>
            </w:r>
            <w:proofErr w:type="spellEnd"/>
          </w:p>
        </w:tc>
        <w:tc>
          <w:tcPr>
            <w:tcW w:w="0" w:type="auto"/>
            <w:vAlign w:val="center"/>
          </w:tcPr>
          <w:p w14:paraId="0F6E8EE7" w14:textId="77777777" w:rsidR="00743515" w:rsidRPr="007C3079" w:rsidRDefault="00743515" w:rsidP="001C69B4">
            <w:pPr>
              <w:rPr>
                <w:szCs w:val="24"/>
                <w:lang w:val="sr-Cyrl-CS"/>
              </w:rPr>
            </w:pPr>
            <w:proofErr w:type="spellStart"/>
            <w:r w:rsidRPr="007C3079">
              <w:rPr>
                <w:szCs w:val="24"/>
              </w:rPr>
              <w:t>Разматрање</w:t>
            </w:r>
            <w:proofErr w:type="spellEnd"/>
            <w:r w:rsidRPr="007C3079">
              <w:rPr>
                <w:szCs w:val="24"/>
              </w:rPr>
              <w:t xml:space="preserve">, </w:t>
            </w:r>
            <w:proofErr w:type="spellStart"/>
            <w:r w:rsidRPr="007C3079">
              <w:rPr>
                <w:szCs w:val="24"/>
              </w:rPr>
              <w:t>утврђивање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корелацијских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proofErr w:type="gramStart"/>
            <w:r w:rsidRPr="007C3079">
              <w:rPr>
                <w:szCs w:val="24"/>
              </w:rPr>
              <w:t>садржаја</w:t>
            </w:r>
            <w:proofErr w:type="spellEnd"/>
            <w:r w:rsidRPr="007C3079">
              <w:rPr>
                <w:szCs w:val="24"/>
              </w:rPr>
              <w:t xml:space="preserve">  </w:t>
            </w:r>
            <w:proofErr w:type="spellStart"/>
            <w:r w:rsidRPr="007C3079">
              <w:rPr>
                <w:szCs w:val="24"/>
              </w:rPr>
              <w:t>наставних</w:t>
            </w:r>
            <w:proofErr w:type="spellEnd"/>
            <w:proofErr w:type="gram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предмета</w:t>
            </w:r>
            <w:proofErr w:type="spellEnd"/>
            <w:r w:rsidRPr="007C3079">
              <w:rPr>
                <w:szCs w:val="24"/>
              </w:rPr>
              <w:t xml:space="preserve">, </w:t>
            </w:r>
            <w:r w:rsidRPr="007C3079">
              <w:rPr>
                <w:szCs w:val="24"/>
                <w:lang w:val="sr-Cyrl-CS"/>
              </w:rPr>
              <w:t>договор око из</w:t>
            </w:r>
            <w:r>
              <w:rPr>
                <w:szCs w:val="24"/>
                <w:lang w:val="sr-Cyrl-CS"/>
              </w:rPr>
              <w:t>бора дестинација и садржаја</w:t>
            </w:r>
          </w:p>
          <w:p w14:paraId="1F6CE872" w14:textId="77777777" w:rsidR="00743515" w:rsidRPr="007C3079" w:rsidRDefault="00743515" w:rsidP="001C69B4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01E1D8E" w14:textId="77777777" w:rsidR="00743515" w:rsidRPr="008D2984" w:rsidRDefault="00743515" w:rsidP="001C69B4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Р</w:t>
            </w:r>
            <w:r w:rsidRPr="007C3079">
              <w:rPr>
                <w:szCs w:val="24"/>
              </w:rPr>
              <w:t>уководиоци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већа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разред</w:t>
            </w:r>
            <w:r>
              <w:rPr>
                <w:szCs w:val="24"/>
              </w:rPr>
              <w:t>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Комисије, </w:t>
            </w:r>
            <w:proofErr w:type="spellStart"/>
            <w:r>
              <w:rPr>
                <w:szCs w:val="24"/>
              </w:rPr>
              <w:t>директ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</w:p>
        </w:tc>
      </w:tr>
      <w:tr w:rsidR="00743515" w:rsidRPr="000160CD" w14:paraId="1FCB77A6" w14:textId="77777777" w:rsidTr="00AF7B6C">
        <w:trPr>
          <w:trHeight w:val="980"/>
          <w:jc w:val="center"/>
        </w:trPr>
        <w:tc>
          <w:tcPr>
            <w:tcW w:w="0" w:type="auto"/>
            <w:vAlign w:val="center"/>
          </w:tcPr>
          <w:p w14:paraId="2A800B6A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 w:rsidRPr="007C3079">
              <w:rPr>
                <w:szCs w:val="24"/>
              </w:rPr>
              <w:t>Одабир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агенција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за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извођење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екскурзија</w:t>
            </w:r>
            <w:proofErr w:type="spellEnd"/>
            <w:r w:rsidRPr="007C3079">
              <w:rPr>
                <w:szCs w:val="24"/>
              </w:rPr>
              <w:t xml:space="preserve">, </w:t>
            </w:r>
            <w:proofErr w:type="spellStart"/>
            <w:r w:rsidRPr="007C3079">
              <w:rPr>
                <w:szCs w:val="24"/>
              </w:rPr>
              <w:t>наставе</w:t>
            </w:r>
            <w:proofErr w:type="spellEnd"/>
            <w:r w:rsidRPr="007C3079">
              <w:rPr>
                <w:szCs w:val="24"/>
              </w:rPr>
              <w:t xml:space="preserve"> у </w:t>
            </w:r>
            <w:proofErr w:type="spellStart"/>
            <w:r w:rsidRPr="007C3079">
              <w:rPr>
                <w:szCs w:val="24"/>
              </w:rPr>
              <w:t>природи</w:t>
            </w:r>
            <w:proofErr w:type="spellEnd"/>
          </w:p>
        </w:tc>
        <w:tc>
          <w:tcPr>
            <w:tcW w:w="0" w:type="auto"/>
            <w:vAlign w:val="center"/>
          </w:tcPr>
          <w:p w14:paraId="0D42A253" w14:textId="77777777" w:rsidR="00743515" w:rsidRDefault="00743515" w:rsidP="001C69B4">
            <w:pPr>
              <w:rPr>
                <w:szCs w:val="24"/>
              </w:rPr>
            </w:pPr>
            <w:proofErr w:type="spellStart"/>
            <w:r w:rsidRPr="007C3079">
              <w:rPr>
                <w:szCs w:val="24"/>
              </w:rPr>
              <w:t>Септембар-октобар</w:t>
            </w:r>
            <w:proofErr w:type="spellEnd"/>
            <w:r>
              <w:rPr>
                <w:szCs w:val="24"/>
              </w:rPr>
              <w:t xml:space="preserve">, </w:t>
            </w:r>
          </w:p>
          <w:p w14:paraId="505A0233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школск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станова</w:t>
            </w:r>
            <w:proofErr w:type="spellEnd"/>
          </w:p>
        </w:tc>
        <w:tc>
          <w:tcPr>
            <w:tcW w:w="0" w:type="auto"/>
            <w:vAlign w:val="center"/>
          </w:tcPr>
          <w:p w14:paraId="28133346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ис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еализациј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екскурз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настав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природи</w:t>
            </w:r>
            <w:proofErr w:type="spellEnd"/>
            <w:r w:rsidRPr="007C3079">
              <w:rPr>
                <w:szCs w:val="24"/>
              </w:rPr>
              <w:t xml:space="preserve">, </w:t>
            </w:r>
            <w:proofErr w:type="spellStart"/>
            <w:r w:rsidRPr="007C3079">
              <w:rPr>
                <w:szCs w:val="24"/>
              </w:rPr>
              <w:t>чланови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Комис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б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стинација</w:t>
            </w:r>
            <w:proofErr w:type="spellEnd"/>
          </w:p>
        </w:tc>
        <w:tc>
          <w:tcPr>
            <w:tcW w:w="0" w:type="auto"/>
            <w:vAlign w:val="center"/>
          </w:tcPr>
          <w:p w14:paraId="03A2C89E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рганизов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јав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бавк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састанак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ис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б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стинација</w:t>
            </w:r>
            <w:proofErr w:type="spellEnd"/>
          </w:p>
        </w:tc>
        <w:tc>
          <w:tcPr>
            <w:tcW w:w="0" w:type="auto"/>
            <w:vAlign w:val="center"/>
          </w:tcPr>
          <w:p w14:paraId="16F7141E" w14:textId="77777777" w:rsidR="00743515" w:rsidRPr="007C3079" w:rsidRDefault="00743515" w:rsidP="001C69B4">
            <w:pPr>
              <w:rPr>
                <w:szCs w:val="24"/>
                <w:lang w:val="sr-Cyrl-CS"/>
              </w:rPr>
            </w:pPr>
            <w:proofErr w:type="spellStart"/>
            <w:r>
              <w:rPr>
                <w:szCs w:val="24"/>
              </w:rPr>
              <w:t>Чланови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Комис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еализацију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екскурз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настав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природи</w:t>
            </w:r>
            <w:proofErr w:type="spellEnd"/>
            <w:r w:rsidRPr="007C3079">
              <w:rPr>
                <w:szCs w:val="24"/>
              </w:rPr>
              <w:t xml:space="preserve">, </w:t>
            </w:r>
            <w:proofErr w:type="spellStart"/>
            <w:r w:rsidRPr="007C3079">
              <w:rPr>
                <w:szCs w:val="24"/>
              </w:rPr>
              <w:t>чланови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Комисиј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з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провође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јавних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бавки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рект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</w:p>
        </w:tc>
      </w:tr>
      <w:tr w:rsidR="00743515" w:rsidRPr="000160CD" w14:paraId="43205A3F" w14:textId="77777777" w:rsidTr="00AF7B6C">
        <w:trPr>
          <w:trHeight w:val="980"/>
          <w:jc w:val="center"/>
        </w:trPr>
        <w:tc>
          <w:tcPr>
            <w:tcW w:w="0" w:type="auto"/>
            <w:vAlign w:val="center"/>
          </w:tcPr>
          <w:p w14:paraId="5BB9F059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 w:rsidRPr="007C3079">
              <w:rPr>
                <w:szCs w:val="24"/>
              </w:rPr>
              <w:t>Реализација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екскурзија</w:t>
            </w:r>
            <w:proofErr w:type="spellEnd"/>
            <w:r w:rsidRPr="007C3079">
              <w:rPr>
                <w:szCs w:val="24"/>
              </w:rPr>
              <w:t xml:space="preserve">, </w:t>
            </w:r>
            <w:proofErr w:type="spellStart"/>
            <w:r w:rsidRPr="007C3079">
              <w:rPr>
                <w:szCs w:val="24"/>
              </w:rPr>
              <w:t>наставе</w:t>
            </w:r>
            <w:proofErr w:type="spellEnd"/>
            <w:r w:rsidRPr="007C3079">
              <w:rPr>
                <w:szCs w:val="24"/>
              </w:rPr>
              <w:t xml:space="preserve"> у </w:t>
            </w:r>
            <w:proofErr w:type="spellStart"/>
            <w:r w:rsidRPr="007C3079">
              <w:rPr>
                <w:szCs w:val="24"/>
              </w:rPr>
              <w:t>природи</w:t>
            </w:r>
            <w:proofErr w:type="spellEnd"/>
          </w:p>
        </w:tc>
        <w:tc>
          <w:tcPr>
            <w:tcW w:w="0" w:type="auto"/>
            <w:vAlign w:val="center"/>
          </w:tcPr>
          <w:p w14:paraId="07466665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 w:rsidRPr="007C3079">
              <w:rPr>
                <w:szCs w:val="24"/>
              </w:rPr>
              <w:t>По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предвиђеној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динамици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дестинацијама</w:t>
            </w:r>
            <w:proofErr w:type="spellEnd"/>
            <w:r w:rsidRPr="007C3079">
              <w:rPr>
                <w:szCs w:val="24"/>
              </w:rPr>
              <w:t xml:space="preserve"> у </w:t>
            </w:r>
            <w:proofErr w:type="spellStart"/>
            <w:r w:rsidRPr="007C3079">
              <w:rPr>
                <w:szCs w:val="24"/>
              </w:rPr>
              <w:t>Годишњем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плану</w:t>
            </w:r>
            <w:proofErr w:type="spellEnd"/>
          </w:p>
        </w:tc>
        <w:tc>
          <w:tcPr>
            <w:tcW w:w="0" w:type="auto"/>
            <w:vAlign w:val="center"/>
          </w:tcPr>
          <w:p w14:paraId="32D2DEEC" w14:textId="77777777" w:rsidR="00743515" w:rsidRPr="00CF638C" w:rsidRDefault="00743515" w:rsidP="001C69B4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О</w:t>
            </w:r>
            <w:r w:rsidRPr="007C3079">
              <w:rPr>
                <w:szCs w:val="24"/>
              </w:rPr>
              <w:t>дабране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агенција</w:t>
            </w:r>
            <w:proofErr w:type="spellEnd"/>
            <w:r w:rsidRPr="007C3079">
              <w:rPr>
                <w:szCs w:val="24"/>
              </w:rPr>
              <w:t xml:space="preserve">, </w:t>
            </w:r>
            <w:proofErr w:type="spellStart"/>
            <w:r w:rsidRPr="007C3079">
              <w:rPr>
                <w:szCs w:val="24"/>
              </w:rPr>
              <w:t>одељенске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старешин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ученици</w:t>
            </w:r>
            <w:proofErr w:type="spellEnd"/>
          </w:p>
        </w:tc>
        <w:tc>
          <w:tcPr>
            <w:tcW w:w="0" w:type="auto"/>
            <w:vAlign w:val="center"/>
          </w:tcPr>
          <w:p w14:paraId="5EBEE058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 w:rsidRPr="00E27498">
              <w:rPr>
                <w:szCs w:val="24"/>
              </w:rPr>
              <w:t>Посета</w:t>
            </w:r>
            <w:proofErr w:type="spellEnd"/>
            <w:r w:rsidRPr="00E27498">
              <w:rPr>
                <w:szCs w:val="24"/>
              </w:rPr>
              <w:t xml:space="preserve"> </w:t>
            </w:r>
            <w:proofErr w:type="spellStart"/>
            <w:r w:rsidRPr="00E27498">
              <w:rPr>
                <w:szCs w:val="24"/>
              </w:rPr>
              <w:t>природним</w:t>
            </w:r>
            <w:proofErr w:type="spellEnd"/>
            <w:r w:rsidRPr="00E27498">
              <w:rPr>
                <w:szCs w:val="24"/>
              </w:rPr>
              <w:t xml:space="preserve"> и </w:t>
            </w:r>
            <w:proofErr w:type="spellStart"/>
            <w:r w:rsidRPr="00E27498">
              <w:rPr>
                <w:szCs w:val="24"/>
              </w:rPr>
              <w:t>кул</w:t>
            </w:r>
            <w:r>
              <w:rPr>
                <w:szCs w:val="24"/>
              </w:rPr>
              <w:t>турноисторијск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обри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ираним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естинацијама</w:t>
            </w:r>
            <w:proofErr w:type="spellEnd"/>
          </w:p>
        </w:tc>
        <w:tc>
          <w:tcPr>
            <w:tcW w:w="0" w:type="auto"/>
            <w:vAlign w:val="center"/>
          </w:tcPr>
          <w:p w14:paraId="5BB17D4A" w14:textId="77777777" w:rsidR="00743515" w:rsidRPr="007C3079" w:rsidRDefault="00743515" w:rsidP="001C69B4">
            <w:pPr>
              <w:rPr>
                <w:szCs w:val="24"/>
                <w:lang w:val="sr-Cyrl-CS"/>
              </w:rPr>
            </w:pPr>
            <w:proofErr w:type="spellStart"/>
            <w:r>
              <w:rPr>
                <w:szCs w:val="24"/>
              </w:rPr>
              <w:t>Директ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одабран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агенције</w:t>
            </w:r>
            <w:proofErr w:type="spellEnd"/>
            <w:r w:rsidRPr="007C3079">
              <w:rPr>
                <w:szCs w:val="24"/>
              </w:rPr>
              <w:t xml:space="preserve">, </w:t>
            </w:r>
            <w:proofErr w:type="spellStart"/>
            <w:r w:rsidRPr="007C3079">
              <w:rPr>
                <w:szCs w:val="24"/>
              </w:rPr>
              <w:t>одељенске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старешине</w:t>
            </w:r>
            <w:proofErr w:type="spellEnd"/>
          </w:p>
        </w:tc>
      </w:tr>
      <w:tr w:rsidR="00743515" w:rsidRPr="000160CD" w14:paraId="57D6C648" w14:textId="77777777" w:rsidTr="00AF7B6C">
        <w:trPr>
          <w:trHeight w:val="980"/>
          <w:jc w:val="center"/>
        </w:trPr>
        <w:tc>
          <w:tcPr>
            <w:tcW w:w="0" w:type="auto"/>
            <w:vAlign w:val="center"/>
          </w:tcPr>
          <w:p w14:paraId="4B32FEF9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 w:rsidRPr="007C3079">
              <w:rPr>
                <w:szCs w:val="24"/>
              </w:rPr>
              <w:t>Евалуација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реализације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екскурзије</w:t>
            </w:r>
            <w:proofErr w:type="spellEnd"/>
            <w:r w:rsidRPr="007C3079">
              <w:rPr>
                <w:szCs w:val="24"/>
              </w:rPr>
              <w:t xml:space="preserve"> и </w:t>
            </w:r>
            <w:proofErr w:type="spellStart"/>
            <w:r w:rsidRPr="007C3079">
              <w:rPr>
                <w:szCs w:val="24"/>
              </w:rPr>
              <w:t>одабира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агенција</w:t>
            </w:r>
            <w:proofErr w:type="spellEnd"/>
            <w:r w:rsidRPr="007C3079">
              <w:rPr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7E6C795C" w14:textId="77777777" w:rsidR="00743515" w:rsidRPr="00161879" w:rsidRDefault="00743515" w:rsidP="001C69B4">
            <w:pPr>
              <w:rPr>
                <w:szCs w:val="24"/>
              </w:rPr>
            </w:pPr>
            <w:proofErr w:type="spellStart"/>
            <w:r w:rsidRPr="007C3079">
              <w:rPr>
                <w:szCs w:val="24"/>
              </w:rPr>
              <w:t>На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крају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школске</w:t>
            </w:r>
            <w:proofErr w:type="spellEnd"/>
            <w:r w:rsidRPr="007C3079"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године</w:t>
            </w:r>
            <w:proofErr w:type="spellEnd"/>
            <w:r>
              <w:rPr>
                <w:szCs w:val="24"/>
              </w:rPr>
              <w:t xml:space="preserve"> у </w:t>
            </w:r>
            <w:proofErr w:type="spellStart"/>
            <w:r>
              <w:rPr>
                <w:szCs w:val="24"/>
              </w:rPr>
              <w:t>школској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установи</w:t>
            </w:r>
            <w:proofErr w:type="spellEnd"/>
          </w:p>
        </w:tc>
        <w:tc>
          <w:tcPr>
            <w:tcW w:w="0" w:type="auto"/>
            <w:vAlign w:val="center"/>
          </w:tcPr>
          <w:p w14:paraId="2278B5A3" w14:textId="77777777" w:rsidR="00743515" w:rsidRPr="007C3079" w:rsidRDefault="00743515" w:rsidP="001C69B4">
            <w:pPr>
              <w:rPr>
                <w:szCs w:val="24"/>
                <w:lang w:val="sr-Cyrl-CS"/>
              </w:rPr>
            </w:pPr>
            <w:proofErr w:type="spellStart"/>
            <w:r>
              <w:rPr>
                <w:szCs w:val="24"/>
              </w:rPr>
              <w:t>Одељен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рект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авет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родитеља</w:t>
            </w:r>
            <w:proofErr w:type="spellEnd"/>
          </w:p>
        </w:tc>
        <w:tc>
          <w:tcPr>
            <w:tcW w:w="0" w:type="auto"/>
            <w:vAlign w:val="center"/>
          </w:tcPr>
          <w:p w14:paraId="0BDCE165" w14:textId="77777777" w:rsidR="00743515" w:rsidRPr="007C3079" w:rsidRDefault="00743515" w:rsidP="001C69B4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Писањ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вештај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скусиј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разматрање</w:t>
            </w:r>
            <w:proofErr w:type="spellEnd"/>
            <w:r>
              <w:rPr>
                <w:szCs w:val="24"/>
              </w:rPr>
              <w:t xml:space="preserve">  </w:t>
            </w:r>
          </w:p>
        </w:tc>
        <w:tc>
          <w:tcPr>
            <w:tcW w:w="0" w:type="auto"/>
            <w:vAlign w:val="center"/>
          </w:tcPr>
          <w:p w14:paraId="33BF957E" w14:textId="77777777" w:rsidR="00743515" w:rsidRPr="007C3079" w:rsidRDefault="00743515" w:rsidP="001C69B4">
            <w:pPr>
              <w:rPr>
                <w:szCs w:val="24"/>
                <w:lang w:val="sr-Cyrl-CS"/>
              </w:rPr>
            </w:pPr>
            <w:proofErr w:type="spellStart"/>
            <w:r>
              <w:rPr>
                <w:szCs w:val="24"/>
              </w:rPr>
              <w:t>Одељенск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тарешин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директо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школе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Савет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 w:rsidRPr="007C3079">
              <w:rPr>
                <w:szCs w:val="24"/>
              </w:rPr>
              <w:t>родитеља</w:t>
            </w:r>
            <w:proofErr w:type="spellEnd"/>
          </w:p>
        </w:tc>
      </w:tr>
    </w:tbl>
    <w:p w14:paraId="2C102ED6" w14:textId="5A9B688B" w:rsidR="00AF7B6C" w:rsidRDefault="00AF7B6C" w:rsidP="00743515"/>
    <w:p w14:paraId="7BFE1416" w14:textId="77777777" w:rsidR="00124505" w:rsidRDefault="00AF7B6C" w:rsidP="00AF7B6C">
      <w:pPr>
        <w:spacing w:after="160" w:line="259" w:lineRule="auto"/>
        <w:rPr>
          <w:lang w:val="sr-Cyrl-RS"/>
        </w:rPr>
      </w:pPr>
      <w:r>
        <w:br w:type="page"/>
      </w:r>
    </w:p>
    <w:p w14:paraId="41697E99" w14:textId="53B4158F" w:rsidR="00F67CCB" w:rsidRDefault="00F67CCB" w:rsidP="00AF7B6C">
      <w:pPr>
        <w:spacing w:after="160" w:line="259" w:lineRule="auto"/>
        <w:rPr>
          <w:lang w:val="sr-Cyrl-RS"/>
        </w:rPr>
      </w:pPr>
    </w:p>
    <w:p w14:paraId="3C8FD092" w14:textId="77DECA65" w:rsidR="00F67CCB" w:rsidRPr="00334152" w:rsidRDefault="00F67CCB" w:rsidP="00F67CCB">
      <w:pPr>
        <w:spacing w:after="160" w:line="259" w:lineRule="auto"/>
        <w:rPr>
          <w:b/>
          <w:szCs w:val="24"/>
        </w:rPr>
      </w:pPr>
      <w:r w:rsidRPr="00557EE3">
        <w:rPr>
          <w:b/>
          <w:szCs w:val="24"/>
          <w:lang w:val="sr-Cyrl-CS"/>
        </w:rPr>
        <w:t>ПРЕДЛОГ ДЕСТИНАЦИ</w:t>
      </w:r>
      <w:r>
        <w:rPr>
          <w:b/>
          <w:szCs w:val="24"/>
          <w:lang w:val="sr-Cyrl-CS"/>
        </w:rPr>
        <w:t xml:space="preserve">ЈА ЗА ИЗВОЂЕЊЕ </w:t>
      </w:r>
      <w:r>
        <w:rPr>
          <w:b/>
          <w:szCs w:val="24"/>
        </w:rPr>
        <w:t>ЕКСКУРЗИЈА</w:t>
      </w:r>
    </w:p>
    <w:p w14:paraId="74413898" w14:textId="77777777" w:rsidR="00F67CCB" w:rsidRPr="007E6636" w:rsidRDefault="00F67CCB" w:rsidP="00F67CCB">
      <w:pPr>
        <w:tabs>
          <w:tab w:val="left" w:pos="2145"/>
        </w:tabs>
        <w:jc w:val="both"/>
        <w:rPr>
          <w:szCs w:val="24"/>
        </w:rPr>
      </w:pPr>
      <w:proofErr w:type="spellStart"/>
      <w:r w:rsidRPr="007E6636">
        <w:rPr>
          <w:szCs w:val="24"/>
        </w:rPr>
        <w:t>Екскурзија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облик</w:t>
      </w:r>
      <w:proofErr w:type="spellEnd"/>
      <w:r w:rsidRPr="007E6636">
        <w:rPr>
          <w:szCs w:val="24"/>
        </w:rPr>
        <w:t xml:space="preserve"> </w:t>
      </w:r>
      <w:proofErr w:type="spellStart"/>
      <w:r w:rsidRPr="007E6636">
        <w:rPr>
          <w:szCs w:val="24"/>
        </w:rPr>
        <w:t>образовно-васпитног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рада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стваруj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ван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школе</w:t>
      </w:r>
      <w:proofErr w:type="spellEnd"/>
      <w:r w:rsidRPr="007E6636">
        <w:rPr>
          <w:szCs w:val="24"/>
        </w:rPr>
        <w:t>.</w:t>
      </w:r>
    </w:p>
    <w:p w14:paraId="05250AF8" w14:textId="77777777" w:rsidR="00F67CCB" w:rsidRPr="007E6636" w:rsidRDefault="00F67CCB" w:rsidP="00F67CCB">
      <w:pPr>
        <w:tabs>
          <w:tab w:val="left" w:pos="2145"/>
        </w:tabs>
        <w:jc w:val="both"/>
        <w:rPr>
          <w:szCs w:val="24"/>
        </w:rPr>
      </w:pPr>
      <w:proofErr w:type="spellStart"/>
      <w:r w:rsidRPr="007E6636">
        <w:rPr>
          <w:b/>
          <w:szCs w:val="24"/>
        </w:rPr>
        <w:t>Циљ</w:t>
      </w:r>
      <w:proofErr w:type="spellEnd"/>
      <w:r>
        <w:rPr>
          <w:b/>
          <w:szCs w:val="24"/>
        </w:rPr>
        <w:t xml:space="preserve"> </w:t>
      </w:r>
      <w:proofErr w:type="spellStart"/>
      <w:r w:rsidRPr="007E6636">
        <w:rPr>
          <w:b/>
          <w:szCs w:val="24"/>
        </w:rPr>
        <w:t>екскурзије</w:t>
      </w:r>
      <w:proofErr w:type="spellEnd"/>
      <w:r>
        <w:rPr>
          <w:b/>
          <w:szCs w:val="24"/>
        </w:rPr>
        <w:t xml:space="preserve"> </w:t>
      </w:r>
      <w:proofErr w:type="spellStart"/>
      <w:r w:rsidRPr="007E6636"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непосред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познавањ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појава</w:t>
      </w:r>
      <w:proofErr w:type="spellEnd"/>
      <w:r w:rsidRPr="007E6636">
        <w:rPr>
          <w:szCs w:val="24"/>
        </w:rPr>
        <w:t xml:space="preserve"> и </w:t>
      </w:r>
      <w:proofErr w:type="spellStart"/>
      <w:r w:rsidRPr="007E6636">
        <w:rPr>
          <w:szCs w:val="24"/>
        </w:rPr>
        <w:t>односа</w:t>
      </w:r>
      <w:proofErr w:type="spellEnd"/>
      <w:r w:rsidRPr="007E6636">
        <w:rPr>
          <w:szCs w:val="24"/>
        </w:rPr>
        <w:t xml:space="preserve"> у </w:t>
      </w:r>
      <w:proofErr w:type="spellStart"/>
      <w:r w:rsidRPr="007E6636">
        <w:rPr>
          <w:szCs w:val="24"/>
        </w:rPr>
        <w:t>природној</w:t>
      </w:r>
      <w:proofErr w:type="spellEnd"/>
      <w:r w:rsidRPr="007E6636">
        <w:rPr>
          <w:szCs w:val="24"/>
        </w:rPr>
        <w:t xml:space="preserve"> и </w:t>
      </w:r>
      <w:proofErr w:type="spellStart"/>
      <w:r w:rsidRPr="007E6636">
        <w:rPr>
          <w:szCs w:val="24"/>
        </w:rPr>
        <w:t>друштвеној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средини</w:t>
      </w:r>
      <w:proofErr w:type="spellEnd"/>
      <w:r w:rsidRPr="007E6636">
        <w:rPr>
          <w:szCs w:val="24"/>
        </w:rPr>
        <w:t xml:space="preserve">, </w:t>
      </w:r>
      <w:proofErr w:type="spellStart"/>
      <w:r>
        <w:rPr>
          <w:szCs w:val="24"/>
        </w:rPr>
        <w:t>Упознавањ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културног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наслеђа</w:t>
      </w:r>
      <w:proofErr w:type="spellEnd"/>
      <w:r w:rsidRPr="007E6636">
        <w:rPr>
          <w:szCs w:val="24"/>
        </w:rPr>
        <w:t xml:space="preserve"> и </w:t>
      </w:r>
      <w:proofErr w:type="spellStart"/>
      <w:r w:rsidRPr="007E6636">
        <w:rPr>
          <w:szCs w:val="24"/>
        </w:rPr>
        <w:t>привредних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достигнућа</w:t>
      </w:r>
      <w:proofErr w:type="spellEnd"/>
      <w:r w:rsidRPr="007E6636">
        <w:rPr>
          <w:szCs w:val="24"/>
        </w:rPr>
        <w:t xml:space="preserve"> а у </w:t>
      </w:r>
      <w:proofErr w:type="spellStart"/>
      <w:r w:rsidRPr="007E6636">
        <w:rPr>
          <w:szCs w:val="24"/>
        </w:rPr>
        <w:t>циљу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остваривања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образовно-васпитн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улог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школе</w:t>
      </w:r>
      <w:proofErr w:type="spellEnd"/>
      <w:r w:rsidRPr="007E6636">
        <w:rPr>
          <w:szCs w:val="24"/>
        </w:rPr>
        <w:t>.</w:t>
      </w:r>
    </w:p>
    <w:p w14:paraId="7922875C" w14:textId="77777777" w:rsidR="00F67CCB" w:rsidRPr="007E6636" w:rsidRDefault="00F67CCB" w:rsidP="00F67CCB">
      <w:pPr>
        <w:tabs>
          <w:tab w:val="left" w:pos="2145"/>
        </w:tabs>
        <w:jc w:val="both"/>
        <w:rPr>
          <w:b/>
          <w:szCs w:val="24"/>
          <w:lang w:val="sr-Cyrl-CS"/>
        </w:rPr>
      </w:pPr>
      <w:proofErr w:type="spellStart"/>
      <w:r w:rsidRPr="007E6636">
        <w:rPr>
          <w:b/>
          <w:szCs w:val="24"/>
        </w:rPr>
        <w:t>Задаци</w:t>
      </w:r>
      <w:proofErr w:type="spellEnd"/>
      <w:r>
        <w:rPr>
          <w:b/>
          <w:szCs w:val="24"/>
        </w:rPr>
        <w:t xml:space="preserve"> </w:t>
      </w:r>
      <w:proofErr w:type="spellStart"/>
      <w:r w:rsidRPr="007E6636">
        <w:rPr>
          <w:b/>
          <w:szCs w:val="24"/>
        </w:rPr>
        <w:t>екскурзије</w:t>
      </w:r>
      <w:proofErr w:type="spellEnd"/>
      <w:r w:rsidRPr="007E6636">
        <w:rPr>
          <w:b/>
          <w:szCs w:val="24"/>
        </w:rPr>
        <w:t xml:space="preserve"> </w:t>
      </w:r>
      <w:proofErr w:type="spellStart"/>
      <w:r w:rsidRPr="007E6636">
        <w:rPr>
          <w:b/>
          <w:szCs w:val="24"/>
        </w:rPr>
        <w:t>су</w:t>
      </w:r>
      <w:proofErr w:type="spellEnd"/>
      <w:r w:rsidRPr="007E6636">
        <w:rPr>
          <w:b/>
          <w:szCs w:val="24"/>
          <w:lang w:val="sr-Cyrl-CS"/>
        </w:rPr>
        <w:t>:</w:t>
      </w:r>
    </w:p>
    <w:p w14:paraId="3CAFC843" w14:textId="77777777" w:rsidR="00F67CCB" w:rsidRPr="007E6636" w:rsidRDefault="00F67CCB">
      <w:pPr>
        <w:numPr>
          <w:ilvl w:val="0"/>
          <w:numId w:val="60"/>
        </w:numPr>
        <w:tabs>
          <w:tab w:val="left" w:pos="2145"/>
        </w:tabs>
        <w:spacing w:after="200" w:line="276" w:lineRule="auto"/>
        <w:contextualSpacing/>
        <w:jc w:val="both"/>
        <w:rPr>
          <w:szCs w:val="24"/>
        </w:rPr>
      </w:pPr>
      <w:proofErr w:type="spellStart"/>
      <w:r w:rsidRPr="007E6636">
        <w:rPr>
          <w:szCs w:val="24"/>
        </w:rPr>
        <w:t>Проучавањ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објеката</w:t>
      </w:r>
      <w:proofErr w:type="spellEnd"/>
      <w:r w:rsidRPr="007E6636">
        <w:rPr>
          <w:szCs w:val="24"/>
        </w:rPr>
        <w:t xml:space="preserve"> и </w:t>
      </w:r>
      <w:proofErr w:type="spellStart"/>
      <w:r w:rsidRPr="007E6636">
        <w:rPr>
          <w:szCs w:val="24"/>
        </w:rPr>
        <w:t>феномена</w:t>
      </w:r>
      <w:proofErr w:type="spellEnd"/>
      <w:r w:rsidRPr="007E6636">
        <w:rPr>
          <w:szCs w:val="24"/>
        </w:rPr>
        <w:t xml:space="preserve"> у </w:t>
      </w:r>
      <w:proofErr w:type="spellStart"/>
      <w:r w:rsidRPr="007E6636">
        <w:rPr>
          <w:szCs w:val="24"/>
        </w:rPr>
        <w:t>природи</w:t>
      </w:r>
      <w:proofErr w:type="spellEnd"/>
      <w:r>
        <w:rPr>
          <w:szCs w:val="24"/>
        </w:rPr>
        <w:t xml:space="preserve"> </w:t>
      </w:r>
      <w:r w:rsidRPr="007E6636">
        <w:rPr>
          <w:szCs w:val="24"/>
          <w:lang w:val="sr-Cyrl-CS"/>
        </w:rPr>
        <w:t>и</w:t>
      </w:r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уочавањ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узрочнопоследичних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односа</w:t>
      </w:r>
      <w:proofErr w:type="spellEnd"/>
      <w:r w:rsidRPr="007E6636">
        <w:rPr>
          <w:szCs w:val="24"/>
        </w:rPr>
        <w:t xml:space="preserve"> у </w:t>
      </w:r>
      <w:proofErr w:type="spellStart"/>
      <w:r w:rsidRPr="007E6636">
        <w:rPr>
          <w:szCs w:val="24"/>
        </w:rPr>
        <w:t>конкретним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природним</w:t>
      </w:r>
      <w:proofErr w:type="spellEnd"/>
      <w:r w:rsidRPr="007E6636">
        <w:rPr>
          <w:szCs w:val="24"/>
        </w:rPr>
        <w:t xml:space="preserve"> и </w:t>
      </w:r>
      <w:proofErr w:type="spellStart"/>
      <w:r w:rsidRPr="007E6636">
        <w:rPr>
          <w:szCs w:val="24"/>
        </w:rPr>
        <w:t>друштвеним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условима</w:t>
      </w:r>
      <w:proofErr w:type="spellEnd"/>
      <w:r w:rsidRPr="007E6636">
        <w:rPr>
          <w:szCs w:val="24"/>
        </w:rPr>
        <w:t xml:space="preserve">; </w:t>
      </w:r>
    </w:p>
    <w:p w14:paraId="3EA28549" w14:textId="77777777" w:rsidR="00F67CCB" w:rsidRPr="007E6636" w:rsidRDefault="00F67CCB">
      <w:pPr>
        <w:numPr>
          <w:ilvl w:val="0"/>
          <w:numId w:val="60"/>
        </w:numPr>
        <w:tabs>
          <w:tab w:val="left" w:pos="2145"/>
        </w:tabs>
        <w:spacing w:after="200" w:line="276" w:lineRule="auto"/>
        <w:contextualSpacing/>
        <w:jc w:val="both"/>
        <w:rPr>
          <w:szCs w:val="24"/>
        </w:rPr>
      </w:pPr>
      <w:proofErr w:type="spellStart"/>
      <w:r w:rsidRPr="007E6636">
        <w:rPr>
          <w:szCs w:val="24"/>
        </w:rPr>
        <w:t>развијање</w:t>
      </w:r>
      <w:proofErr w:type="spellEnd"/>
      <w:r w:rsidRPr="007E6636">
        <w:rPr>
          <w:szCs w:val="24"/>
        </w:rPr>
        <w:t xml:space="preserve"> </w:t>
      </w:r>
      <w:proofErr w:type="spellStart"/>
      <w:r w:rsidRPr="007E6636">
        <w:rPr>
          <w:szCs w:val="24"/>
        </w:rPr>
        <w:t>интересовања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природу</w:t>
      </w:r>
      <w:proofErr w:type="spellEnd"/>
      <w:r w:rsidRPr="007E6636">
        <w:rPr>
          <w:szCs w:val="24"/>
        </w:rPr>
        <w:t xml:space="preserve"> и </w:t>
      </w:r>
      <w:proofErr w:type="spellStart"/>
      <w:r w:rsidRPr="007E6636">
        <w:rPr>
          <w:szCs w:val="24"/>
        </w:rPr>
        <w:t>изграђивањ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колошких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навика</w:t>
      </w:r>
      <w:proofErr w:type="spellEnd"/>
      <w:r w:rsidRPr="007E6636">
        <w:rPr>
          <w:szCs w:val="24"/>
        </w:rPr>
        <w:t>;</w:t>
      </w:r>
    </w:p>
    <w:p w14:paraId="7BE01E47" w14:textId="77777777" w:rsidR="00F67CCB" w:rsidRPr="007E6636" w:rsidRDefault="00F67CCB">
      <w:pPr>
        <w:numPr>
          <w:ilvl w:val="0"/>
          <w:numId w:val="60"/>
        </w:numPr>
        <w:tabs>
          <w:tab w:val="left" w:pos="2145"/>
        </w:tabs>
        <w:spacing w:after="200" w:line="276" w:lineRule="auto"/>
        <w:contextualSpacing/>
        <w:jc w:val="both"/>
        <w:rPr>
          <w:szCs w:val="24"/>
        </w:rPr>
      </w:pPr>
      <w:proofErr w:type="spellStart"/>
      <w:r>
        <w:rPr>
          <w:szCs w:val="24"/>
        </w:rPr>
        <w:t>Упознавањ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начина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живота</w:t>
      </w:r>
      <w:proofErr w:type="spellEnd"/>
      <w:r w:rsidRPr="007E6636">
        <w:rPr>
          <w:szCs w:val="24"/>
        </w:rPr>
        <w:t xml:space="preserve"> и </w:t>
      </w:r>
      <w:proofErr w:type="spellStart"/>
      <w:r w:rsidRPr="007E6636">
        <w:rPr>
          <w:szCs w:val="24"/>
        </w:rPr>
        <w:t>рада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људи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појединих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крајева</w:t>
      </w:r>
      <w:proofErr w:type="spellEnd"/>
    </w:p>
    <w:p w14:paraId="5FF6850C" w14:textId="77777777" w:rsidR="00F67CCB" w:rsidRPr="007E6636" w:rsidRDefault="00F67CCB">
      <w:pPr>
        <w:numPr>
          <w:ilvl w:val="0"/>
          <w:numId w:val="60"/>
        </w:numPr>
        <w:tabs>
          <w:tab w:val="left" w:pos="2145"/>
        </w:tabs>
        <w:spacing w:after="200" w:line="276" w:lineRule="auto"/>
        <w:contextualSpacing/>
        <w:jc w:val="both"/>
        <w:rPr>
          <w:szCs w:val="24"/>
        </w:rPr>
      </w:pPr>
      <w:proofErr w:type="spellStart"/>
      <w:r w:rsidRPr="007E6636">
        <w:rPr>
          <w:szCs w:val="24"/>
        </w:rPr>
        <w:t>Развијање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позитивног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односа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према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националним</w:t>
      </w:r>
      <w:proofErr w:type="spellEnd"/>
      <w:r w:rsidRPr="007E6636">
        <w:rPr>
          <w:szCs w:val="24"/>
        </w:rPr>
        <w:t xml:space="preserve">, </w:t>
      </w:r>
      <w:proofErr w:type="spellStart"/>
      <w:r w:rsidRPr="007E6636">
        <w:rPr>
          <w:szCs w:val="24"/>
        </w:rPr>
        <w:t>културним</w:t>
      </w:r>
      <w:proofErr w:type="spellEnd"/>
      <w:r w:rsidRPr="007E6636">
        <w:rPr>
          <w:szCs w:val="24"/>
        </w:rPr>
        <w:t xml:space="preserve"> и </w:t>
      </w:r>
      <w:proofErr w:type="spellStart"/>
      <w:r w:rsidRPr="007E6636">
        <w:rPr>
          <w:szCs w:val="24"/>
        </w:rPr>
        <w:t>естетским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вредностима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спортским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потребама</w:t>
      </w:r>
      <w:proofErr w:type="spellEnd"/>
      <w:r w:rsidRPr="007E6636">
        <w:rPr>
          <w:szCs w:val="24"/>
        </w:rPr>
        <w:t xml:space="preserve"> и </w:t>
      </w:r>
      <w:proofErr w:type="spellStart"/>
      <w:r w:rsidRPr="007E6636">
        <w:rPr>
          <w:szCs w:val="24"/>
        </w:rPr>
        <w:t>навикама</w:t>
      </w:r>
      <w:proofErr w:type="spellEnd"/>
      <w:r w:rsidRPr="007E6636">
        <w:rPr>
          <w:szCs w:val="24"/>
        </w:rPr>
        <w:t xml:space="preserve">, </w:t>
      </w:r>
      <w:proofErr w:type="spellStart"/>
      <w:r w:rsidRPr="007E6636">
        <w:rPr>
          <w:szCs w:val="24"/>
        </w:rPr>
        <w:t>као</w:t>
      </w:r>
      <w:proofErr w:type="spellEnd"/>
      <w:r w:rsidRPr="007E6636">
        <w:rPr>
          <w:szCs w:val="24"/>
        </w:rPr>
        <w:t xml:space="preserve"> и </w:t>
      </w:r>
      <w:proofErr w:type="spellStart"/>
      <w:r w:rsidRPr="007E6636">
        <w:rPr>
          <w:szCs w:val="24"/>
        </w:rPr>
        <w:t>позитивним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социјалним</w:t>
      </w:r>
      <w:proofErr w:type="spellEnd"/>
      <w:r>
        <w:rPr>
          <w:szCs w:val="24"/>
        </w:rPr>
        <w:t xml:space="preserve"> </w:t>
      </w:r>
      <w:proofErr w:type="spellStart"/>
      <w:r w:rsidRPr="007E6636">
        <w:rPr>
          <w:szCs w:val="24"/>
        </w:rPr>
        <w:t>односима</w:t>
      </w:r>
      <w:proofErr w:type="spellEnd"/>
      <w:r w:rsidRPr="007E6636">
        <w:rPr>
          <w:szCs w:val="24"/>
        </w:rPr>
        <w:t>.</w:t>
      </w:r>
    </w:p>
    <w:p w14:paraId="0F5B15EC" w14:textId="77777777" w:rsidR="00F67CCB" w:rsidRDefault="00F67CCB" w:rsidP="00F67CCB">
      <w:pPr>
        <w:tabs>
          <w:tab w:val="left" w:pos="2145"/>
        </w:tabs>
        <w:jc w:val="both"/>
        <w:rPr>
          <w:szCs w:val="24"/>
        </w:rPr>
      </w:pPr>
    </w:p>
    <w:p w14:paraId="3464BC2D" w14:textId="77777777" w:rsidR="00F67CCB" w:rsidRDefault="00F67CCB" w:rsidP="00F67CCB">
      <w:pPr>
        <w:rPr>
          <w:szCs w:val="24"/>
        </w:rPr>
      </w:pPr>
      <w:proofErr w:type="spellStart"/>
      <w:r w:rsidRPr="000C2984">
        <w:rPr>
          <w:szCs w:val="24"/>
        </w:rPr>
        <w:t>Садржај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екскурзиј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базир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r w:rsidRPr="000C2984">
        <w:rPr>
          <w:szCs w:val="24"/>
        </w:rPr>
        <w:t>н</w:t>
      </w:r>
      <w:r>
        <w:rPr>
          <w:szCs w:val="24"/>
          <w:lang w:val="sr-Cyrl-RS"/>
        </w:rPr>
        <w:t xml:space="preserve">а </w:t>
      </w:r>
      <w:proofErr w:type="spellStart"/>
      <w:r w:rsidRPr="000C2984">
        <w:rPr>
          <w:szCs w:val="24"/>
        </w:rPr>
        <w:t>наставном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плану</w:t>
      </w:r>
      <w:proofErr w:type="spellEnd"/>
      <w:r w:rsidRPr="000C2984">
        <w:rPr>
          <w:szCs w:val="24"/>
        </w:rPr>
        <w:t xml:space="preserve"> и </w:t>
      </w:r>
      <w:proofErr w:type="spellStart"/>
      <w:r w:rsidRPr="000C2984">
        <w:rPr>
          <w:szCs w:val="24"/>
        </w:rPr>
        <w:t>програму</w:t>
      </w:r>
      <w:proofErr w:type="spellEnd"/>
      <w:r w:rsidRPr="000C2984">
        <w:rPr>
          <w:szCs w:val="24"/>
        </w:rPr>
        <w:t xml:space="preserve">. </w:t>
      </w:r>
      <w:proofErr w:type="spellStart"/>
      <w:r w:rsidRPr="000C2984">
        <w:rPr>
          <w:szCs w:val="24"/>
        </w:rPr>
        <w:t>Временски</w:t>
      </w:r>
      <w:proofErr w:type="spellEnd"/>
      <w:r w:rsidRPr="000C2984">
        <w:rPr>
          <w:szCs w:val="24"/>
        </w:rPr>
        <w:t xml:space="preserve"> и </w:t>
      </w:r>
      <w:proofErr w:type="spellStart"/>
      <w:r w:rsidRPr="000C2984">
        <w:rPr>
          <w:szCs w:val="24"/>
        </w:rPr>
        <w:t>садржајно</w:t>
      </w:r>
      <w:proofErr w:type="spellEnd"/>
      <w:r w:rsidRPr="000C2984">
        <w:rPr>
          <w:szCs w:val="24"/>
        </w:rPr>
        <w:t xml:space="preserve"> </w:t>
      </w:r>
      <w:proofErr w:type="spellStart"/>
      <w:r w:rsidRPr="000C2984">
        <w:rPr>
          <w:szCs w:val="24"/>
        </w:rPr>
        <w:t>су</w:t>
      </w:r>
      <w:proofErr w:type="spellEnd"/>
      <w:r w:rsidRPr="000C2984">
        <w:rPr>
          <w:szCs w:val="24"/>
        </w:rPr>
        <w:t xml:space="preserve"> </w:t>
      </w:r>
      <w:proofErr w:type="spellStart"/>
      <w:r w:rsidRPr="000C2984">
        <w:rPr>
          <w:szCs w:val="24"/>
        </w:rPr>
        <w:t>осмишљене</w:t>
      </w:r>
      <w:proofErr w:type="spellEnd"/>
      <w:r w:rsidRPr="000C2984">
        <w:rPr>
          <w:szCs w:val="24"/>
        </w:rPr>
        <w:t xml:space="preserve">. </w:t>
      </w:r>
      <w:proofErr w:type="spellStart"/>
      <w:r w:rsidRPr="000C2984">
        <w:rPr>
          <w:szCs w:val="24"/>
        </w:rPr>
        <w:t>Средств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извођењ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екскурзиј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обезбеђују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родитељ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ученика</w:t>
      </w:r>
      <w:proofErr w:type="spellEnd"/>
      <w:r w:rsidRPr="000C2984">
        <w:rPr>
          <w:szCs w:val="24"/>
        </w:rPr>
        <w:t>.</w:t>
      </w:r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Екскурзиј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организују</w:t>
      </w:r>
      <w:proofErr w:type="spellEnd"/>
      <w:r w:rsidRPr="000C2984">
        <w:rPr>
          <w:szCs w:val="24"/>
        </w:rPr>
        <w:t xml:space="preserve"> и </w:t>
      </w:r>
      <w:proofErr w:type="spellStart"/>
      <w:r w:rsidRPr="000C2984">
        <w:rPr>
          <w:szCs w:val="24"/>
        </w:rPr>
        <w:t>извод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ако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уз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сагласност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родитељ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пријављено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најмање</w:t>
      </w:r>
      <w:proofErr w:type="spellEnd"/>
      <w:r>
        <w:rPr>
          <w:szCs w:val="24"/>
        </w:rPr>
        <w:t xml:space="preserve"> </w:t>
      </w:r>
      <w:r w:rsidRPr="000C2984">
        <w:rPr>
          <w:szCs w:val="24"/>
          <w:lang w:val="sr-Cyrl-CS"/>
        </w:rPr>
        <w:t>шездесет</w:t>
      </w:r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проценат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ученик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разреда</w:t>
      </w:r>
      <w:proofErr w:type="spellEnd"/>
      <w:r w:rsidRPr="000C2984">
        <w:rPr>
          <w:szCs w:val="24"/>
        </w:rPr>
        <w:t xml:space="preserve">, и </w:t>
      </w:r>
      <w:proofErr w:type="spellStart"/>
      <w:r w:rsidRPr="000C2984">
        <w:rPr>
          <w:szCs w:val="24"/>
        </w:rPr>
        <w:t>ако</w:t>
      </w:r>
      <w:proofErr w:type="spellEnd"/>
      <w:r w:rsidRPr="000C2984">
        <w:rPr>
          <w:szCs w:val="24"/>
        </w:rPr>
        <w:t xml:space="preserve"> </w:t>
      </w:r>
      <w:proofErr w:type="spellStart"/>
      <w:r w:rsidRPr="000C2984">
        <w:rPr>
          <w:szCs w:val="24"/>
        </w:rPr>
        <w:t>су</w:t>
      </w:r>
      <w:proofErr w:type="spellEnd"/>
      <w:r w:rsidRPr="000C2984">
        <w:rPr>
          <w:szCs w:val="24"/>
        </w:rPr>
        <w:t xml:space="preserve"> </w:t>
      </w:r>
      <w:proofErr w:type="spellStart"/>
      <w:r w:rsidRPr="000C2984">
        <w:rPr>
          <w:szCs w:val="24"/>
        </w:rPr>
        <w:t>обезбеђен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остал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услов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остваривањ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циљ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екскурзије</w:t>
      </w:r>
      <w:proofErr w:type="spellEnd"/>
      <w:r w:rsidRPr="000C2984">
        <w:rPr>
          <w:szCs w:val="24"/>
        </w:rPr>
        <w:t xml:space="preserve">. </w:t>
      </w:r>
      <w:proofErr w:type="spellStart"/>
      <w:r w:rsidRPr="000C2984">
        <w:rPr>
          <w:szCs w:val="24"/>
        </w:rPr>
        <w:t>Изузетно</w:t>
      </w:r>
      <w:proofErr w:type="spellEnd"/>
      <w:r w:rsidRPr="000C2984">
        <w:rPr>
          <w:szCs w:val="24"/>
        </w:rPr>
        <w:t xml:space="preserve">, </w:t>
      </w:r>
      <w:proofErr w:type="spellStart"/>
      <w:r w:rsidRPr="000C2984">
        <w:rPr>
          <w:szCs w:val="24"/>
        </w:rPr>
        <w:t>екскурзиј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мож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r>
        <w:rPr>
          <w:szCs w:val="24"/>
          <w:lang w:val="sr-Cyrl-RS"/>
        </w:rPr>
        <w:t>о</w:t>
      </w:r>
      <w:proofErr w:type="spellStart"/>
      <w:r w:rsidRPr="000C2984">
        <w:rPr>
          <w:szCs w:val="24"/>
        </w:rPr>
        <w:t>рганизуј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ученик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одељења</w:t>
      </w:r>
      <w:proofErr w:type="spellEnd"/>
      <w:r w:rsidRPr="000C2984">
        <w:rPr>
          <w:szCs w:val="24"/>
        </w:rPr>
        <w:t xml:space="preserve"> у </w:t>
      </w:r>
      <w:proofErr w:type="spellStart"/>
      <w:r w:rsidRPr="000C2984">
        <w:rPr>
          <w:szCs w:val="24"/>
        </w:rPr>
        <w:t>којем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писмену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сагласност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д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најмање</w:t>
      </w:r>
      <w:proofErr w:type="spellEnd"/>
      <w:r w:rsidRPr="000C2984">
        <w:rPr>
          <w:szCs w:val="24"/>
        </w:rPr>
        <w:t xml:space="preserve"> 60% </w:t>
      </w:r>
      <w:proofErr w:type="spellStart"/>
      <w:r w:rsidRPr="000C2984">
        <w:rPr>
          <w:szCs w:val="24"/>
        </w:rPr>
        <w:t>родитељ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ученика</w:t>
      </w:r>
      <w:proofErr w:type="spellEnd"/>
      <w:r w:rsidRPr="000C2984">
        <w:rPr>
          <w:szCs w:val="24"/>
        </w:rPr>
        <w:t xml:space="preserve">. </w:t>
      </w:r>
      <w:proofErr w:type="spellStart"/>
      <w:r w:rsidRPr="000C2984">
        <w:rPr>
          <w:szCs w:val="24"/>
        </w:rPr>
        <w:t>Ако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с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планиран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излет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буду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реализовали</w:t>
      </w:r>
      <w:proofErr w:type="spellEnd"/>
      <w:r w:rsidRPr="000C2984">
        <w:rPr>
          <w:szCs w:val="24"/>
        </w:rPr>
        <w:t xml:space="preserve">, </w:t>
      </w:r>
      <w:proofErr w:type="spellStart"/>
      <w:r w:rsidRPr="000C2984">
        <w:rPr>
          <w:szCs w:val="24"/>
        </w:rPr>
        <w:t>учениц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ће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бит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систематск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припремљени</w:t>
      </w:r>
      <w:proofErr w:type="spellEnd"/>
      <w:r w:rsidRPr="000C2984">
        <w:rPr>
          <w:szCs w:val="24"/>
        </w:rPr>
        <w:t xml:space="preserve"> и </w:t>
      </w:r>
      <w:proofErr w:type="spellStart"/>
      <w:r w:rsidRPr="000C2984">
        <w:rPr>
          <w:szCs w:val="24"/>
        </w:rPr>
        <w:t>задужен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рефератима</w:t>
      </w:r>
      <w:proofErr w:type="spellEnd"/>
      <w:r w:rsidRPr="000C2984">
        <w:rPr>
          <w:szCs w:val="24"/>
        </w:rPr>
        <w:t>.</w:t>
      </w:r>
      <w:r>
        <w:rPr>
          <w:szCs w:val="24"/>
          <w:lang w:val="sr-Cyrl-RS"/>
        </w:rPr>
        <w:t xml:space="preserve"> </w:t>
      </w:r>
      <w:proofErr w:type="spellStart"/>
      <w:r w:rsidRPr="000C2984">
        <w:rPr>
          <w:szCs w:val="24"/>
        </w:rPr>
        <w:t>По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завршетку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излета</w:t>
      </w:r>
      <w:proofErr w:type="spellEnd"/>
      <w:r w:rsidRPr="000C2984">
        <w:rPr>
          <w:szCs w:val="24"/>
        </w:rPr>
        <w:t xml:space="preserve">, </w:t>
      </w:r>
      <w:proofErr w:type="spellStart"/>
      <w:r w:rsidRPr="000C2984">
        <w:rPr>
          <w:szCs w:val="24"/>
        </w:rPr>
        <w:t>стручн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вођ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пут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сачињав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извештај</w:t>
      </w:r>
      <w:proofErr w:type="spellEnd"/>
      <w:r w:rsidRPr="000C2984">
        <w:rPr>
          <w:szCs w:val="24"/>
        </w:rPr>
        <w:t xml:space="preserve"> о </w:t>
      </w:r>
      <w:proofErr w:type="spellStart"/>
      <w:r w:rsidRPr="000C2984">
        <w:rPr>
          <w:szCs w:val="24"/>
        </w:rPr>
        <w:t>екскурзиј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који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разматр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Наставничко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веће</w:t>
      </w:r>
      <w:proofErr w:type="spellEnd"/>
      <w:r>
        <w:rPr>
          <w:szCs w:val="24"/>
        </w:rPr>
        <w:t xml:space="preserve"> </w:t>
      </w:r>
      <w:r w:rsidRPr="000C2984">
        <w:rPr>
          <w:szCs w:val="24"/>
        </w:rPr>
        <w:t xml:space="preserve">и </w:t>
      </w:r>
      <w:proofErr w:type="spellStart"/>
      <w:r w:rsidRPr="000C2984">
        <w:rPr>
          <w:szCs w:val="24"/>
        </w:rPr>
        <w:t>Савет</w:t>
      </w:r>
      <w:proofErr w:type="spellEnd"/>
      <w:r>
        <w:rPr>
          <w:szCs w:val="24"/>
        </w:rPr>
        <w:t xml:space="preserve"> </w:t>
      </w:r>
      <w:proofErr w:type="spellStart"/>
      <w:proofErr w:type="gramStart"/>
      <w:r w:rsidRPr="000C2984">
        <w:rPr>
          <w:szCs w:val="24"/>
        </w:rPr>
        <w:t>родитељ</w:t>
      </w:r>
      <w:proofErr w:type="spellEnd"/>
      <w:r>
        <w:rPr>
          <w:szCs w:val="24"/>
        </w:rPr>
        <w:t xml:space="preserve"> </w:t>
      </w:r>
      <w:r w:rsidRPr="000C2984">
        <w:rPr>
          <w:szCs w:val="24"/>
        </w:rPr>
        <w:t xml:space="preserve"> и</w:t>
      </w:r>
      <w:proofErr w:type="gramEnd"/>
      <w:r w:rsidRPr="000C2984">
        <w:rPr>
          <w:szCs w:val="24"/>
        </w:rPr>
        <w:t xml:space="preserve"> </w:t>
      </w:r>
      <w:proofErr w:type="spellStart"/>
      <w:r w:rsidRPr="000C2984">
        <w:rPr>
          <w:szCs w:val="24"/>
        </w:rPr>
        <w:t>усваја</w:t>
      </w:r>
      <w:proofErr w:type="spellEnd"/>
      <w:r>
        <w:rPr>
          <w:szCs w:val="24"/>
        </w:rPr>
        <w:t xml:space="preserve"> </w:t>
      </w:r>
      <w:proofErr w:type="spellStart"/>
      <w:r w:rsidRPr="000C2984">
        <w:rPr>
          <w:szCs w:val="24"/>
        </w:rPr>
        <w:t>Школск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0C2984">
        <w:rPr>
          <w:szCs w:val="24"/>
        </w:rPr>
        <w:t>одбор</w:t>
      </w:r>
      <w:proofErr w:type="spellEnd"/>
      <w:r w:rsidRPr="000C2984">
        <w:rPr>
          <w:szCs w:val="24"/>
        </w:rPr>
        <w:t>.</w:t>
      </w:r>
    </w:p>
    <w:p w14:paraId="1793E217" w14:textId="77777777" w:rsidR="00F67CCB" w:rsidRDefault="00F67CCB" w:rsidP="00F67CCB">
      <w:pPr>
        <w:rPr>
          <w:szCs w:val="24"/>
        </w:rPr>
      </w:pPr>
    </w:p>
    <w:p w14:paraId="1F555ABC" w14:textId="77777777" w:rsidR="00F67CCB" w:rsidRPr="003F479E" w:rsidRDefault="00F67CCB" w:rsidP="00F67CCB">
      <w:pPr>
        <w:rPr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4"/>
        <w:gridCol w:w="1573"/>
        <w:gridCol w:w="1564"/>
        <w:gridCol w:w="1946"/>
        <w:gridCol w:w="2979"/>
      </w:tblGrid>
      <w:tr w:rsidR="00F67CCB" w:rsidRPr="00396360" w14:paraId="7EC5CB7E" w14:textId="77777777" w:rsidTr="002C120C">
        <w:trPr>
          <w:trHeight w:val="446"/>
          <w:jc w:val="center"/>
        </w:trPr>
        <w:tc>
          <w:tcPr>
            <w:tcW w:w="0" w:type="auto"/>
            <w:vAlign w:val="center"/>
          </w:tcPr>
          <w:p w14:paraId="288691A0" w14:textId="77777777" w:rsidR="00F67CCB" w:rsidRPr="00396360" w:rsidRDefault="00F67CCB" w:rsidP="002C120C">
            <w:pPr>
              <w:jc w:val="center"/>
              <w:rPr>
                <w:b/>
                <w:szCs w:val="24"/>
              </w:rPr>
            </w:pPr>
            <w:proofErr w:type="spellStart"/>
            <w:r>
              <w:rPr>
                <w:b/>
                <w:szCs w:val="24"/>
              </w:rPr>
              <w:t>Разред</w:t>
            </w:r>
            <w:proofErr w:type="spellEnd"/>
          </w:p>
        </w:tc>
        <w:tc>
          <w:tcPr>
            <w:tcW w:w="0" w:type="auto"/>
            <w:vAlign w:val="center"/>
          </w:tcPr>
          <w:p w14:paraId="4D8D6ADC" w14:textId="77777777" w:rsidR="00F67CCB" w:rsidRPr="00396360" w:rsidRDefault="00F67CCB" w:rsidP="002C120C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Време </w:t>
            </w:r>
            <w:proofErr w:type="spellStart"/>
            <w:r>
              <w:rPr>
                <w:b/>
                <w:szCs w:val="24"/>
              </w:rPr>
              <w:t>трајања</w:t>
            </w:r>
            <w:proofErr w:type="spellEnd"/>
            <w:r>
              <w:rPr>
                <w:b/>
                <w:szCs w:val="24"/>
              </w:rPr>
              <w:t xml:space="preserve"> и </w:t>
            </w:r>
            <w:proofErr w:type="spellStart"/>
            <w:r>
              <w:rPr>
                <w:b/>
                <w:szCs w:val="24"/>
              </w:rPr>
              <w:t>реализације</w:t>
            </w:r>
            <w:proofErr w:type="spellEnd"/>
          </w:p>
        </w:tc>
        <w:tc>
          <w:tcPr>
            <w:tcW w:w="0" w:type="auto"/>
            <w:vAlign w:val="center"/>
          </w:tcPr>
          <w:p w14:paraId="45495B8E" w14:textId="77777777" w:rsidR="00F67CCB" w:rsidRPr="00396360" w:rsidRDefault="00F67CCB" w:rsidP="002C120C">
            <w:pPr>
              <w:jc w:val="center"/>
              <w:rPr>
                <w:b/>
                <w:szCs w:val="24"/>
              </w:rPr>
            </w:pPr>
            <w:proofErr w:type="spellStart"/>
            <w:r>
              <w:rPr>
                <w:b/>
                <w:szCs w:val="24"/>
              </w:rPr>
              <w:t>Планирани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обухват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ученика</w:t>
            </w:r>
            <w:proofErr w:type="spellEnd"/>
          </w:p>
        </w:tc>
        <w:tc>
          <w:tcPr>
            <w:tcW w:w="0" w:type="auto"/>
            <w:vAlign w:val="center"/>
          </w:tcPr>
          <w:p w14:paraId="2A4A2410" w14:textId="77777777" w:rsidR="00F67CCB" w:rsidRPr="00396360" w:rsidRDefault="00F67CCB" w:rsidP="002C120C">
            <w:pPr>
              <w:jc w:val="center"/>
              <w:rPr>
                <w:b/>
                <w:szCs w:val="24"/>
              </w:rPr>
            </w:pPr>
            <w:proofErr w:type="spellStart"/>
            <w:r>
              <w:rPr>
                <w:b/>
                <w:szCs w:val="24"/>
              </w:rPr>
              <w:t>Садржај</w:t>
            </w:r>
            <w:proofErr w:type="spellEnd"/>
          </w:p>
        </w:tc>
        <w:tc>
          <w:tcPr>
            <w:tcW w:w="0" w:type="auto"/>
            <w:vAlign w:val="center"/>
          </w:tcPr>
          <w:p w14:paraId="79564C9B" w14:textId="77777777" w:rsidR="00F67CCB" w:rsidRPr="007E6636" w:rsidRDefault="00F67CCB" w:rsidP="002C120C">
            <w:pPr>
              <w:jc w:val="center"/>
              <w:rPr>
                <w:b/>
                <w:szCs w:val="24"/>
              </w:rPr>
            </w:pPr>
            <w:proofErr w:type="spellStart"/>
            <w:r w:rsidRPr="007E6636">
              <w:rPr>
                <w:b/>
                <w:szCs w:val="24"/>
              </w:rPr>
              <w:t>Образовно-васпитни</w:t>
            </w:r>
            <w:proofErr w:type="spellEnd"/>
            <w:r w:rsidRPr="007E6636">
              <w:rPr>
                <w:b/>
                <w:szCs w:val="24"/>
              </w:rPr>
              <w:t xml:space="preserve"> и </w:t>
            </w:r>
            <w:proofErr w:type="spellStart"/>
            <w:r w:rsidRPr="007E6636">
              <w:rPr>
                <w:b/>
                <w:szCs w:val="24"/>
              </w:rPr>
              <w:t>здравствени</w:t>
            </w:r>
            <w:proofErr w:type="spellEnd"/>
            <w:r w:rsidRPr="007E6636">
              <w:rPr>
                <w:b/>
                <w:szCs w:val="24"/>
              </w:rPr>
              <w:t xml:space="preserve"> </w:t>
            </w:r>
            <w:proofErr w:type="spellStart"/>
            <w:r w:rsidRPr="007E6636">
              <w:rPr>
                <w:b/>
                <w:szCs w:val="24"/>
              </w:rPr>
              <w:t>циљеви</w:t>
            </w:r>
            <w:proofErr w:type="spellEnd"/>
            <w:r w:rsidRPr="007E6636">
              <w:rPr>
                <w:b/>
                <w:szCs w:val="24"/>
              </w:rPr>
              <w:t xml:space="preserve"> и </w:t>
            </w:r>
            <w:proofErr w:type="spellStart"/>
            <w:r w:rsidRPr="007E6636">
              <w:rPr>
                <w:b/>
                <w:szCs w:val="24"/>
              </w:rPr>
              <w:t>задаци</w:t>
            </w:r>
            <w:proofErr w:type="spellEnd"/>
            <w:r w:rsidRPr="007E6636">
              <w:rPr>
                <w:b/>
                <w:szCs w:val="24"/>
              </w:rPr>
              <w:t>:</w:t>
            </w:r>
          </w:p>
        </w:tc>
      </w:tr>
      <w:tr w:rsidR="00F67CCB" w:rsidRPr="000160CD" w14:paraId="458725C0" w14:textId="77777777" w:rsidTr="002C120C">
        <w:trPr>
          <w:jc w:val="center"/>
        </w:trPr>
        <w:tc>
          <w:tcPr>
            <w:tcW w:w="0" w:type="auto"/>
            <w:vAlign w:val="center"/>
          </w:tcPr>
          <w:p w14:paraId="051CA447" w14:textId="77777777" w:rsidR="00F67CCB" w:rsidRPr="00D20EA7" w:rsidRDefault="00F67CCB" w:rsidP="002C120C">
            <w:pPr>
              <w:rPr>
                <w:szCs w:val="24"/>
                <w:lang w:val="sr-Cyrl-RS"/>
              </w:rPr>
            </w:pPr>
            <w:r>
              <w:rPr>
                <w:szCs w:val="24"/>
              </w:rPr>
              <w:t xml:space="preserve">5. </w:t>
            </w:r>
            <w:r>
              <w:rPr>
                <w:szCs w:val="24"/>
                <w:lang w:val="sr-Cyrl-RS"/>
              </w:rPr>
              <w:t>разред</w:t>
            </w:r>
          </w:p>
        </w:tc>
        <w:tc>
          <w:tcPr>
            <w:tcW w:w="0" w:type="auto"/>
            <w:vAlign w:val="center"/>
          </w:tcPr>
          <w:p w14:paraId="36D6E2E1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6CCA9638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32F1E34C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04A9A551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7B37CB92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26899441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070950F7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0B73D4EC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75BC1642" w14:textId="77777777" w:rsidR="00F67CCB" w:rsidRDefault="00F67CCB" w:rsidP="002C120C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Један дан, пролеће 2026. године</w:t>
            </w:r>
          </w:p>
          <w:p w14:paraId="4BAEC87A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0B4DDCBF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451A387E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19F620F4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125AE8B1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449D7CAE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68C509C2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6A143C8D" w14:textId="77777777" w:rsidR="00F67CCB" w:rsidRPr="007E6636" w:rsidRDefault="00F67CCB" w:rsidP="002C120C">
            <w:pPr>
              <w:rPr>
                <w:szCs w:val="24"/>
                <w:lang w:val="sr-Cyrl-CS"/>
              </w:rPr>
            </w:pPr>
          </w:p>
        </w:tc>
        <w:tc>
          <w:tcPr>
            <w:tcW w:w="0" w:type="auto"/>
            <w:vAlign w:val="center"/>
          </w:tcPr>
          <w:p w14:paraId="2563EEB3" w14:textId="77777777" w:rsidR="00F67CCB" w:rsidRPr="000160CD" w:rsidRDefault="00F67CCB" w:rsidP="002C120C">
            <w:pPr>
              <w:rPr>
                <w:szCs w:val="24"/>
              </w:rPr>
            </w:pPr>
            <w:r>
              <w:rPr>
                <w:szCs w:val="24"/>
                <w:lang w:val="sr-Cyrl-CS"/>
              </w:rPr>
              <w:lastRenderedPageBreak/>
              <w:t xml:space="preserve">Ученици петог </w:t>
            </w:r>
            <w:r w:rsidRPr="003D5334">
              <w:rPr>
                <w:szCs w:val="24"/>
                <w:lang w:val="sr-Cyrl-CS"/>
              </w:rPr>
              <w:t xml:space="preserve"> разреда (мин. 60%)</w:t>
            </w:r>
            <w:r>
              <w:rPr>
                <w:szCs w:val="24"/>
                <w:lang w:val="sr-Cyrl-CS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05C91E13" w14:textId="77777777" w:rsidR="00F67CCB" w:rsidRDefault="00F67CCB" w:rsidP="002C120C">
            <w:pPr>
              <w:rPr>
                <w:szCs w:val="24"/>
                <w:lang w:val="sr-Cyrl-CS"/>
              </w:rPr>
            </w:pPr>
          </w:p>
          <w:p w14:paraId="0F93789A" w14:textId="77777777" w:rsidR="00F67CCB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  <w:lang w:val="sr-Cyrl-CS"/>
              </w:rPr>
            </w:pPr>
          </w:p>
          <w:p w14:paraId="27865A2E" w14:textId="77777777" w:rsidR="00F67CCB" w:rsidRPr="00171766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</w:rPr>
            </w:pPr>
          </w:p>
          <w:p w14:paraId="683E4CF5" w14:textId="77777777" w:rsidR="00F67CCB" w:rsidRPr="00D377F5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</w:rPr>
            </w:pPr>
            <w:proofErr w:type="spellStart"/>
            <w:r w:rsidRPr="00D377F5">
              <w:rPr>
                <w:szCs w:val="24"/>
              </w:rPr>
              <w:t>Дестинација</w:t>
            </w:r>
            <w:proofErr w:type="spellEnd"/>
            <w:r w:rsidRPr="00D377F5">
              <w:rPr>
                <w:szCs w:val="24"/>
              </w:rPr>
              <w:t>:</w:t>
            </w:r>
          </w:p>
          <w:p w14:paraId="391B4053" w14:textId="77777777" w:rsidR="00F67CCB" w:rsidRPr="00D377F5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  <w:lang w:val="sr-Cyrl-RS"/>
              </w:rPr>
            </w:pPr>
            <w:r w:rsidRPr="00D377F5">
              <w:rPr>
                <w:szCs w:val="24"/>
                <w:lang w:val="sr-Cyrl-RS"/>
              </w:rPr>
              <w:t>Београд-     манастир Троноша-Тршић-бања Ковиљача</w:t>
            </w:r>
          </w:p>
          <w:p w14:paraId="657F8A84" w14:textId="77777777" w:rsidR="00F67CCB" w:rsidRPr="00D377F5" w:rsidRDefault="00F67CCB" w:rsidP="002C120C">
            <w:pPr>
              <w:rPr>
                <w:szCs w:val="24"/>
              </w:rPr>
            </w:pPr>
          </w:p>
          <w:p w14:paraId="68F1C60A" w14:textId="77777777" w:rsidR="00F67CCB" w:rsidRPr="000160CD" w:rsidRDefault="00F67CCB" w:rsidP="002C120C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E47508A" w14:textId="77777777" w:rsidR="00F67CCB" w:rsidRDefault="00F67CCB" w:rsidP="002C120C">
            <w:pPr>
              <w:jc w:val="both"/>
              <w:rPr>
                <w:szCs w:val="24"/>
                <w:lang w:val="sr-Cyrl-CS"/>
              </w:rPr>
            </w:pPr>
          </w:p>
          <w:p w14:paraId="30E98EFB" w14:textId="77777777" w:rsidR="00F67CCB" w:rsidRDefault="00F67CCB" w:rsidP="002C120C">
            <w:pPr>
              <w:jc w:val="both"/>
              <w:rPr>
                <w:szCs w:val="24"/>
                <w:lang w:val="sr-Cyrl-CS"/>
              </w:rPr>
            </w:pPr>
          </w:p>
          <w:p w14:paraId="0B1F0CA7" w14:textId="77777777" w:rsidR="00F67CCB" w:rsidRDefault="00F67CCB" w:rsidP="002C120C">
            <w:pPr>
              <w:jc w:val="both"/>
              <w:rPr>
                <w:szCs w:val="24"/>
                <w:lang w:val="sr-Cyrl-RS"/>
              </w:rPr>
            </w:pPr>
            <w:r w:rsidRPr="00F5629C">
              <w:rPr>
                <w:szCs w:val="24"/>
                <w:lang w:val="sr-Cyrl-CS"/>
              </w:rPr>
              <w:t>Савлађивање и усвајање дел</w:t>
            </w:r>
            <w:r>
              <w:rPr>
                <w:szCs w:val="24"/>
                <w:lang w:val="sr-Cyrl-CS"/>
              </w:rPr>
              <w:t xml:space="preserve">а наставног програма </w:t>
            </w:r>
            <w:r w:rsidRPr="00F5629C">
              <w:rPr>
                <w:szCs w:val="24"/>
                <w:lang w:val="sr-Cyrl-CS"/>
              </w:rPr>
              <w:t xml:space="preserve"> упознавањем</w:t>
            </w:r>
            <w:r>
              <w:rPr>
                <w:szCs w:val="24"/>
                <w:lang w:val="sr-Cyrl-CS"/>
              </w:rPr>
              <w:t xml:space="preserve"> </w:t>
            </w:r>
            <w:r w:rsidRPr="00F5629C">
              <w:rPr>
                <w:szCs w:val="24"/>
                <w:lang w:val="sr-Cyrl-CS"/>
              </w:rPr>
              <w:t>културног наслеђа, разумевање историјских процеса и токова, као и културних баштина и уметничких дела (иконостас и развијање</w:t>
            </w:r>
            <w:r>
              <w:rPr>
                <w:szCs w:val="24"/>
                <w:lang w:val="sr-Cyrl-CS"/>
              </w:rPr>
              <w:t xml:space="preserve"> позитивног односа према њима); Р</w:t>
            </w:r>
            <w:r w:rsidRPr="00F5629C">
              <w:rPr>
                <w:szCs w:val="24"/>
                <w:lang w:val="sr-Cyrl-CS"/>
              </w:rPr>
              <w:t>азвијање позитивног односа према: националним, ку</w:t>
            </w:r>
            <w:r>
              <w:rPr>
                <w:szCs w:val="24"/>
                <w:lang w:val="sr-Cyrl-CS"/>
              </w:rPr>
              <w:t xml:space="preserve">лтурним и естетским вредностима </w:t>
            </w:r>
            <w:r>
              <w:rPr>
                <w:szCs w:val="24"/>
                <w:lang w:val="sr-Cyrl-CS"/>
              </w:rPr>
              <w:lastRenderedPageBreak/>
              <w:t>уз уважавање различитости,</w:t>
            </w:r>
            <w:r w:rsidRPr="00557EE3">
              <w:rPr>
                <w:szCs w:val="24"/>
                <w:lang w:val="sr-Cyrl-CS"/>
              </w:rPr>
              <w:t xml:space="preserve"> толеранције и одговорног односа према себи, другима, окружењу и културном наслеђу</w:t>
            </w:r>
            <w:r>
              <w:rPr>
                <w:szCs w:val="24"/>
                <w:lang w:val="sr-Cyrl-CS"/>
              </w:rPr>
              <w:t xml:space="preserve">. Развијање </w:t>
            </w:r>
            <w:r w:rsidRPr="00F5629C">
              <w:rPr>
                <w:szCs w:val="24"/>
                <w:lang w:val="sr-Cyrl-CS"/>
              </w:rPr>
              <w:t>способности орјентације у простору и времену</w:t>
            </w:r>
            <w:r>
              <w:rPr>
                <w:szCs w:val="24"/>
                <w:lang w:val="sr-Cyrl-CS"/>
              </w:rPr>
              <w:t>;  У</w:t>
            </w:r>
            <w:r w:rsidRPr="00F5629C">
              <w:rPr>
                <w:szCs w:val="24"/>
                <w:lang w:val="sr-Cyrl-CS"/>
              </w:rPr>
              <w:t>познавање са начином живота и рада људи у прошлост и данас</w:t>
            </w:r>
            <w:r>
              <w:rPr>
                <w:szCs w:val="24"/>
                <w:lang w:val="sr-Cyrl-CS"/>
              </w:rPr>
              <w:t>. .</w:t>
            </w:r>
            <w:proofErr w:type="spellStart"/>
            <w:r>
              <w:rPr>
                <w:szCs w:val="24"/>
              </w:rPr>
              <w:t>П</w:t>
            </w:r>
            <w:r w:rsidRPr="00B10CB8">
              <w:rPr>
                <w:szCs w:val="24"/>
              </w:rPr>
              <w:t>остављени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циљеви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оств</w:t>
            </w:r>
            <w:r>
              <w:rPr>
                <w:szCs w:val="24"/>
              </w:rPr>
              <w:t>арић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е</w:t>
            </w:r>
            <w:proofErr w:type="spellEnd"/>
            <w:r>
              <w:rPr>
                <w:szCs w:val="24"/>
              </w:rPr>
              <w:t xml:space="preserve">  </w:t>
            </w:r>
            <w:proofErr w:type="spellStart"/>
            <w:r>
              <w:rPr>
                <w:szCs w:val="24"/>
              </w:rPr>
              <w:t>садржајима</w:t>
            </w:r>
            <w:proofErr w:type="spellEnd"/>
            <w:r>
              <w:rPr>
                <w:szCs w:val="24"/>
              </w:rPr>
              <w:t xml:space="preserve">  </w:t>
            </w:r>
            <w:proofErr w:type="spellStart"/>
            <w:r>
              <w:rPr>
                <w:szCs w:val="24"/>
              </w:rPr>
              <w:t>из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лана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рограма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из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српског</w:t>
            </w:r>
            <w:proofErr w:type="spellEnd"/>
            <w:r>
              <w:rPr>
                <w:szCs w:val="24"/>
                <w:lang w:val="sr-Cyrl-RS"/>
              </w:rPr>
              <w:t xml:space="preserve"> </w:t>
            </w:r>
            <w:proofErr w:type="spellStart"/>
            <w:r>
              <w:rPr>
                <w:szCs w:val="24"/>
              </w:rPr>
              <w:t>језика</w:t>
            </w:r>
            <w:proofErr w:type="spellEnd"/>
            <w:r>
              <w:rPr>
                <w:szCs w:val="24"/>
              </w:rPr>
              <w:t>,</w:t>
            </w:r>
            <w:r>
              <w:rPr>
                <w:szCs w:val="24"/>
                <w:lang w:val="sr-Cyrl-RS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историје,географије</w:t>
            </w:r>
            <w:proofErr w:type="spellEnd"/>
            <w:r w:rsidRPr="00B10CB8">
              <w:rPr>
                <w:szCs w:val="24"/>
              </w:rPr>
              <w:t xml:space="preserve">, </w:t>
            </w:r>
            <w:proofErr w:type="spellStart"/>
            <w:r w:rsidRPr="00B10CB8">
              <w:rPr>
                <w:szCs w:val="24"/>
              </w:rPr>
              <w:t>биологије</w:t>
            </w:r>
            <w:proofErr w:type="spellEnd"/>
            <w:r w:rsidRPr="00B10CB8">
              <w:rPr>
                <w:szCs w:val="24"/>
              </w:rPr>
              <w:t xml:space="preserve">, </w:t>
            </w:r>
            <w:proofErr w:type="spellStart"/>
            <w:r w:rsidRPr="00B10CB8">
              <w:rPr>
                <w:szCs w:val="24"/>
              </w:rPr>
              <w:t>ликовн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музичке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културе</w:t>
            </w:r>
            <w:proofErr w:type="spellEnd"/>
            <w:r>
              <w:t xml:space="preserve">, </w:t>
            </w:r>
            <w:proofErr w:type="spellStart"/>
            <w:r>
              <w:rPr>
                <w:szCs w:val="24"/>
              </w:rPr>
              <w:t>веронаук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физичк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аспитања</w:t>
            </w:r>
            <w:proofErr w:type="spellEnd"/>
            <w:r>
              <w:rPr>
                <w:szCs w:val="24"/>
              </w:rPr>
              <w:t>.</w:t>
            </w:r>
          </w:p>
          <w:p w14:paraId="41351180" w14:textId="77777777" w:rsidR="00F67CCB" w:rsidRDefault="00F67CCB" w:rsidP="002C120C">
            <w:pPr>
              <w:jc w:val="both"/>
              <w:rPr>
                <w:szCs w:val="24"/>
                <w:lang w:val="sr-Cyrl-RS"/>
              </w:rPr>
            </w:pPr>
          </w:p>
          <w:p w14:paraId="2BED2322" w14:textId="77777777" w:rsidR="00F67CCB" w:rsidRDefault="00F67CCB" w:rsidP="002C120C">
            <w:pPr>
              <w:jc w:val="both"/>
              <w:rPr>
                <w:szCs w:val="24"/>
                <w:lang w:val="sr-Cyrl-RS"/>
              </w:rPr>
            </w:pPr>
          </w:p>
          <w:p w14:paraId="43699BB4" w14:textId="77777777" w:rsidR="00F67CCB" w:rsidRPr="00474B9F" w:rsidRDefault="00F67CCB" w:rsidP="002C120C">
            <w:pPr>
              <w:jc w:val="both"/>
              <w:rPr>
                <w:szCs w:val="24"/>
                <w:lang w:val="sr-Cyrl-RS"/>
              </w:rPr>
            </w:pPr>
          </w:p>
        </w:tc>
      </w:tr>
      <w:tr w:rsidR="00F67CCB" w:rsidRPr="000160CD" w14:paraId="7A352D15" w14:textId="77777777" w:rsidTr="002C120C">
        <w:trPr>
          <w:jc w:val="center"/>
        </w:trPr>
        <w:tc>
          <w:tcPr>
            <w:tcW w:w="0" w:type="auto"/>
            <w:vAlign w:val="center"/>
          </w:tcPr>
          <w:p w14:paraId="6CC01D06" w14:textId="77777777" w:rsidR="00F67CCB" w:rsidRPr="0060236C" w:rsidRDefault="00F67CCB" w:rsidP="002C120C">
            <w:pPr>
              <w:rPr>
                <w:szCs w:val="24"/>
              </w:rPr>
            </w:pPr>
            <w:r>
              <w:rPr>
                <w:szCs w:val="24"/>
                <w:lang w:val="sr-Cyrl-RS"/>
              </w:rPr>
              <w:lastRenderedPageBreak/>
              <w:t>6. и 7.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зред</w:t>
            </w:r>
            <w:proofErr w:type="spellEnd"/>
          </w:p>
        </w:tc>
        <w:tc>
          <w:tcPr>
            <w:tcW w:w="0" w:type="auto"/>
            <w:vAlign w:val="center"/>
          </w:tcPr>
          <w:p w14:paraId="21266D10" w14:textId="77777777" w:rsidR="00F67CCB" w:rsidRDefault="00F67CCB" w:rsidP="002C120C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Два дана, пролеће 2026. године</w:t>
            </w:r>
          </w:p>
          <w:p w14:paraId="5A32B848" w14:textId="77777777" w:rsidR="00F67CCB" w:rsidRPr="000160CD" w:rsidRDefault="00F67CCB" w:rsidP="002C120C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6D48835" w14:textId="77777777" w:rsidR="00F67CCB" w:rsidRPr="000160CD" w:rsidRDefault="00F67CCB" w:rsidP="002C120C">
            <w:pPr>
              <w:tabs>
                <w:tab w:val="left" w:pos="2145"/>
              </w:tabs>
              <w:jc w:val="both"/>
              <w:rPr>
                <w:szCs w:val="24"/>
              </w:rPr>
            </w:pPr>
            <w:proofErr w:type="spellStart"/>
            <w:r w:rsidRPr="00936497">
              <w:rPr>
                <w:szCs w:val="24"/>
              </w:rPr>
              <w:t>Ученици</w:t>
            </w:r>
            <w:proofErr w:type="spellEnd"/>
            <w:r w:rsidRPr="00936497">
              <w:rPr>
                <w:szCs w:val="24"/>
              </w:rPr>
              <w:t xml:space="preserve"> </w:t>
            </w:r>
            <w:proofErr w:type="spellStart"/>
            <w:r w:rsidRPr="00936497">
              <w:rPr>
                <w:szCs w:val="24"/>
              </w:rPr>
              <w:t>шестог</w:t>
            </w:r>
            <w:proofErr w:type="spellEnd"/>
            <w:r w:rsidRPr="00936497">
              <w:rPr>
                <w:szCs w:val="24"/>
              </w:rPr>
              <w:t xml:space="preserve"> (</w:t>
            </w:r>
            <w:proofErr w:type="spellStart"/>
            <w:r w:rsidRPr="00936497">
              <w:rPr>
                <w:szCs w:val="24"/>
              </w:rPr>
              <w:t>мин</w:t>
            </w:r>
            <w:proofErr w:type="spellEnd"/>
            <w:r w:rsidRPr="00936497">
              <w:rPr>
                <w:szCs w:val="24"/>
              </w:rPr>
              <w:t xml:space="preserve">. 60%) и </w:t>
            </w:r>
            <w:proofErr w:type="spellStart"/>
            <w:r w:rsidRPr="00936497">
              <w:rPr>
                <w:szCs w:val="24"/>
              </w:rPr>
              <w:t>осмог</w:t>
            </w:r>
            <w:proofErr w:type="spellEnd"/>
            <w:r w:rsidRPr="00936497">
              <w:rPr>
                <w:szCs w:val="24"/>
              </w:rPr>
              <w:t xml:space="preserve"> </w:t>
            </w:r>
            <w:proofErr w:type="spellStart"/>
            <w:r w:rsidRPr="00936497">
              <w:rPr>
                <w:szCs w:val="24"/>
              </w:rPr>
              <w:t>разреда</w:t>
            </w:r>
            <w:proofErr w:type="spellEnd"/>
            <w:r w:rsidRPr="00936497">
              <w:rPr>
                <w:szCs w:val="24"/>
              </w:rPr>
              <w:t xml:space="preserve"> (</w:t>
            </w:r>
            <w:proofErr w:type="spellStart"/>
            <w:r w:rsidRPr="00936497">
              <w:rPr>
                <w:szCs w:val="24"/>
              </w:rPr>
              <w:t>мин</w:t>
            </w:r>
            <w:proofErr w:type="spellEnd"/>
            <w:r w:rsidRPr="00936497">
              <w:rPr>
                <w:szCs w:val="24"/>
              </w:rPr>
              <w:t>. 60%)</w:t>
            </w:r>
          </w:p>
        </w:tc>
        <w:tc>
          <w:tcPr>
            <w:tcW w:w="0" w:type="auto"/>
            <w:vAlign w:val="center"/>
          </w:tcPr>
          <w:p w14:paraId="027A423C" w14:textId="77777777" w:rsidR="00F67CCB" w:rsidRPr="00EA188A" w:rsidRDefault="00F67CCB" w:rsidP="002C120C">
            <w:pPr>
              <w:tabs>
                <w:tab w:val="left" w:pos="2145"/>
              </w:tabs>
              <w:jc w:val="both"/>
              <w:rPr>
                <w:szCs w:val="24"/>
              </w:rPr>
            </w:pPr>
            <w:proofErr w:type="spellStart"/>
            <w:proofErr w:type="gramStart"/>
            <w:r w:rsidRPr="00EA188A">
              <w:rPr>
                <w:szCs w:val="24"/>
              </w:rPr>
              <w:t>Дестинација</w:t>
            </w:r>
            <w:proofErr w:type="spellEnd"/>
            <w:r w:rsidRPr="00EA188A">
              <w:rPr>
                <w:szCs w:val="24"/>
              </w:rPr>
              <w:t xml:space="preserve">  :</w:t>
            </w:r>
            <w:proofErr w:type="gramEnd"/>
            <w:r w:rsidRPr="00EA188A">
              <w:rPr>
                <w:szCs w:val="24"/>
              </w:rPr>
              <w:t xml:space="preserve"> </w:t>
            </w:r>
          </w:p>
          <w:p w14:paraId="274B9745" w14:textId="77777777" w:rsidR="00F67CCB" w:rsidRPr="00EA188A" w:rsidRDefault="00F67CCB" w:rsidP="002C120C">
            <w:pPr>
              <w:tabs>
                <w:tab w:val="left" w:pos="2145"/>
              </w:tabs>
              <w:jc w:val="both"/>
              <w:rPr>
                <w:szCs w:val="24"/>
                <w:lang w:val="sr-Cyrl-RS"/>
              </w:rPr>
            </w:pPr>
            <w:proofErr w:type="spellStart"/>
            <w:r w:rsidRPr="00EA188A">
              <w:rPr>
                <w:szCs w:val="24"/>
              </w:rPr>
              <w:t>Виминацијум-Ђердап-Лепенски</w:t>
            </w:r>
            <w:proofErr w:type="spellEnd"/>
            <w:r w:rsidRPr="00EA188A">
              <w:rPr>
                <w:szCs w:val="24"/>
              </w:rPr>
              <w:t xml:space="preserve"> </w:t>
            </w:r>
            <w:proofErr w:type="spellStart"/>
            <w:r w:rsidRPr="00EA188A">
              <w:rPr>
                <w:szCs w:val="24"/>
              </w:rPr>
              <w:t>вир</w:t>
            </w:r>
            <w:proofErr w:type="spellEnd"/>
          </w:p>
          <w:p w14:paraId="19F6F0A3" w14:textId="77777777" w:rsidR="00F67CCB" w:rsidRPr="00EA188A" w:rsidRDefault="00F67CCB" w:rsidP="002C120C">
            <w:pPr>
              <w:tabs>
                <w:tab w:val="left" w:pos="1065"/>
              </w:tabs>
              <w:jc w:val="both"/>
              <w:rPr>
                <w:szCs w:val="24"/>
                <w:lang w:val="sr-Cyrl-CS"/>
              </w:rPr>
            </w:pPr>
            <w:r w:rsidRPr="00EA188A">
              <w:rPr>
                <w:szCs w:val="24"/>
                <w:lang w:val="sr-Cyrl-CS"/>
              </w:rPr>
              <w:t>Садржаји:</w:t>
            </w:r>
          </w:p>
          <w:p w14:paraId="317A5B08" w14:textId="77777777" w:rsidR="00F67CCB" w:rsidRPr="00EA188A" w:rsidRDefault="00F67CCB" w:rsidP="002C120C">
            <w:pPr>
              <w:tabs>
                <w:tab w:val="left" w:pos="1065"/>
              </w:tabs>
              <w:jc w:val="both"/>
              <w:rPr>
                <w:szCs w:val="24"/>
                <w:lang w:val="sr-Cyrl-CS"/>
              </w:rPr>
            </w:pPr>
            <w:r w:rsidRPr="00EA188A">
              <w:rPr>
                <w:szCs w:val="24"/>
                <w:lang w:val="sr-Cyrl-CS"/>
              </w:rPr>
              <w:t>1.дан: Виминацијум, манастир Нимник, тврђава Рам, тврђава Голубац (панорамски), Архе</w:t>
            </w:r>
            <w:r>
              <w:rPr>
                <w:szCs w:val="24"/>
                <w:lang w:val="sr-Cyrl-CS"/>
              </w:rPr>
              <w:t>олошки музеј Ђердапа у Кладову</w:t>
            </w:r>
          </w:p>
          <w:p w14:paraId="3E031620" w14:textId="77777777" w:rsidR="00F67CCB" w:rsidRPr="00EA188A" w:rsidRDefault="00F67CCB" w:rsidP="002C120C">
            <w:pPr>
              <w:tabs>
                <w:tab w:val="left" w:pos="1065"/>
              </w:tabs>
              <w:jc w:val="both"/>
              <w:rPr>
                <w:b/>
                <w:szCs w:val="24"/>
                <w:lang w:val="sr-Cyrl-CS"/>
              </w:rPr>
            </w:pPr>
            <w:r w:rsidRPr="00EA188A">
              <w:rPr>
                <w:szCs w:val="24"/>
                <w:lang w:val="sr-Cyrl-CS"/>
              </w:rPr>
              <w:t>2. дан: ХЕ Ђердап, тврђава Фетислам, Лепенски вир.</w:t>
            </w:r>
          </w:p>
        </w:tc>
        <w:tc>
          <w:tcPr>
            <w:tcW w:w="0" w:type="auto"/>
            <w:vAlign w:val="center"/>
          </w:tcPr>
          <w:p w14:paraId="1774A9C3" w14:textId="77777777" w:rsidR="00F67CCB" w:rsidRDefault="00F67CCB" w:rsidP="002C120C">
            <w:pPr>
              <w:rPr>
                <w:szCs w:val="24"/>
                <w:lang w:val="sr-Cyrl-CS"/>
              </w:rPr>
            </w:pPr>
            <w:r w:rsidRPr="00F87BAB">
              <w:rPr>
                <w:szCs w:val="24"/>
                <w:lang w:val="sr-Cyrl-CS"/>
              </w:rPr>
              <w:t xml:space="preserve">Развијање интересовања за природу и изграђивање </w:t>
            </w:r>
            <w:r>
              <w:rPr>
                <w:szCs w:val="24"/>
                <w:lang w:val="sr-Cyrl-CS"/>
              </w:rPr>
              <w:t>еколошких навика.</w:t>
            </w:r>
            <w:r w:rsidRPr="003E0B40">
              <w:rPr>
                <w:szCs w:val="24"/>
                <w:lang w:val="sr-Cyrl-CS"/>
              </w:rPr>
              <w:t>Развијање способности орј</w:t>
            </w:r>
            <w:r>
              <w:rPr>
                <w:szCs w:val="24"/>
                <w:lang w:val="sr-Cyrl-CS"/>
              </w:rPr>
              <w:t>ентације у простору и времену. Упознавање</w:t>
            </w:r>
            <w:r w:rsidRPr="00F5629C">
              <w:rPr>
                <w:szCs w:val="24"/>
                <w:lang w:val="sr-Cyrl-CS"/>
              </w:rPr>
              <w:t xml:space="preserve"> културног наслеђа, разумевање историјских процеса и токова, као и културних баштина и уметничких дела (иконостас и развијање</w:t>
            </w:r>
            <w:r>
              <w:rPr>
                <w:szCs w:val="24"/>
                <w:lang w:val="sr-Cyrl-CS"/>
              </w:rPr>
              <w:t xml:space="preserve"> позитивног односа према њима); Р</w:t>
            </w:r>
            <w:r w:rsidRPr="00F5629C">
              <w:rPr>
                <w:szCs w:val="24"/>
                <w:lang w:val="sr-Cyrl-CS"/>
              </w:rPr>
              <w:t>азвијање позитивног односа према: националним, културним и естетским вредностима</w:t>
            </w:r>
            <w:r>
              <w:rPr>
                <w:szCs w:val="24"/>
                <w:lang w:val="sr-Cyrl-CS"/>
              </w:rPr>
              <w:t xml:space="preserve"> уз уважавање различитости,</w:t>
            </w:r>
            <w:r w:rsidRPr="00557EE3">
              <w:rPr>
                <w:szCs w:val="24"/>
                <w:lang w:val="sr-Cyrl-CS"/>
              </w:rPr>
              <w:t xml:space="preserve"> толеранције и одговорног односа према себи, другима, окружењу и културном наслеђу</w:t>
            </w:r>
          </w:p>
          <w:p w14:paraId="71A15309" w14:textId="77777777" w:rsidR="00F67CCB" w:rsidRPr="00B10CB8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  <w:lang w:val="sr-Cyrl-CS"/>
              </w:rPr>
            </w:pPr>
            <w:proofErr w:type="spellStart"/>
            <w:r>
              <w:rPr>
                <w:szCs w:val="24"/>
              </w:rPr>
              <w:t>П</w:t>
            </w:r>
            <w:r w:rsidRPr="00B10CB8">
              <w:rPr>
                <w:szCs w:val="24"/>
              </w:rPr>
              <w:t>остављени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циљеви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оств</w:t>
            </w:r>
            <w:r>
              <w:rPr>
                <w:szCs w:val="24"/>
              </w:rPr>
              <w:t>арић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се</w:t>
            </w:r>
            <w:proofErr w:type="spellEnd"/>
            <w:r>
              <w:rPr>
                <w:szCs w:val="24"/>
              </w:rPr>
              <w:t xml:space="preserve">  </w:t>
            </w:r>
            <w:proofErr w:type="spellStart"/>
            <w:r>
              <w:rPr>
                <w:szCs w:val="24"/>
              </w:rPr>
              <w:t>садржајима</w:t>
            </w:r>
            <w:proofErr w:type="spellEnd"/>
            <w:proofErr w:type="gramEnd"/>
            <w:r>
              <w:rPr>
                <w:szCs w:val="24"/>
              </w:rPr>
              <w:t xml:space="preserve">  </w:t>
            </w:r>
            <w:proofErr w:type="spellStart"/>
            <w:r>
              <w:rPr>
                <w:szCs w:val="24"/>
              </w:rPr>
              <w:lastRenderedPageBreak/>
              <w:t>из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</w:t>
            </w:r>
            <w:r w:rsidRPr="00B10CB8">
              <w:rPr>
                <w:szCs w:val="24"/>
              </w:rPr>
              <w:t>лана</w:t>
            </w:r>
            <w:proofErr w:type="spellEnd"/>
            <w:r w:rsidRPr="00B10CB8">
              <w:rPr>
                <w:szCs w:val="24"/>
              </w:rPr>
              <w:t xml:space="preserve"> и </w:t>
            </w:r>
            <w:proofErr w:type="spellStart"/>
            <w:r w:rsidRPr="00B10CB8">
              <w:rPr>
                <w:szCs w:val="24"/>
              </w:rPr>
              <w:t>програма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из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српског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језика</w:t>
            </w:r>
            <w:proofErr w:type="spellEnd"/>
            <w:r w:rsidRPr="00B10CB8">
              <w:rPr>
                <w:szCs w:val="24"/>
              </w:rPr>
              <w:t xml:space="preserve">, </w:t>
            </w:r>
            <w:proofErr w:type="spellStart"/>
            <w:r w:rsidRPr="00B10CB8">
              <w:rPr>
                <w:szCs w:val="24"/>
              </w:rPr>
              <w:t>историје</w:t>
            </w:r>
            <w:proofErr w:type="spellEnd"/>
            <w:r w:rsidRPr="00B10CB8">
              <w:rPr>
                <w:szCs w:val="24"/>
              </w:rPr>
              <w:t>,</w:t>
            </w:r>
            <w:r>
              <w:rPr>
                <w:szCs w:val="24"/>
                <w:lang w:val="sr-Cyrl-RS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географије</w:t>
            </w:r>
            <w:proofErr w:type="spellEnd"/>
            <w:r w:rsidRPr="00B10CB8">
              <w:rPr>
                <w:szCs w:val="24"/>
              </w:rPr>
              <w:t xml:space="preserve">, </w:t>
            </w:r>
            <w:proofErr w:type="spellStart"/>
            <w:r w:rsidRPr="00B10CB8">
              <w:rPr>
                <w:szCs w:val="24"/>
              </w:rPr>
              <w:t>биологије</w:t>
            </w:r>
            <w:proofErr w:type="spellEnd"/>
            <w:r w:rsidRPr="00B10CB8">
              <w:rPr>
                <w:szCs w:val="24"/>
              </w:rPr>
              <w:t xml:space="preserve">, </w:t>
            </w:r>
            <w:proofErr w:type="spellStart"/>
            <w:r w:rsidRPr="00B10CB8">
              <w:rPr>
                <w:szCs w:val="24"/>
              </w:rPr>
              <w:t>ликовн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музичке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културе</w:t>
            </w:r>
            <w:proofErr w:type="spellEnd"/>
            <w:r>
              <w:t xml:space="preserve">, </w:t>
            </w:r>
            <w:proofErr w:type="spellStart"/>
            <w:r w:rsidRPr="00B10CB8">
              <w:rPr>
                <w:szCs w:val="24"/>
              </w:rPr>
              <w:t>верске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наставе</w:t>
            </w:r>
            <w:proofErr w:type="spellEnd"/>
          </w:p>
          <w:p w14:paraId="54FB7F1F" w14:textId="77777777" w:rsidR="00F67CCB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физичк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васпитања</w:t>
            </w:r>
            <w:proofErr w:type="spellEnd"/>
            <w:r>
              <w:rPr>
                <w:szCs w:val="24"/>
              </w:rPr>
              <w:t>.</w:t>
            </w:r>
          </w:p>
          <w:p w14:paraId="4F48B608" w14:textId="77777777" w:rsidR="00F67CCB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</w:rPr>
            </w:pPr>
          </w:p>
          <w:p w14:paraId="337C2EB8" w14:textId="77777777" w:rsidR="00F67CCB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</w:rPr>
            </w:pPr>
          </w:p>
          <w:p w14:paraId="3E190C34" w14:textId="77777777" w:rsidR="00F67CCB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</w:rPr>
            </w:pPr>
          </w:p>
          <w:p w14:paraId="61F60C0B" w14:textId="77777777" w:rsidR="00F67CCB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</w:rPr>
            </w:pPr>
          </w:p>
          <w:p w14:paraId="3738E414" w14:textId="77777777" w:rsidR="00F67CCB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</w:rPr>
            </w:pPr>
          </w:p>
          <w:p w14:paraId="1C92A431" w14:textId="77777777" w:rsidR="00F67CCB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</w:rPr>
            </w:pPr>
          </w:p>
          <w:p w14:paraId="40B1A5DF" w14:textId="77777777" w:rsidR="00F67CCB" w:rsidRPr="003963AF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</w:rPr>
            </w:pPr>
          </w:p>
        </w:tc>
      </w:tr>
      <w:tr w:rsidR="00F67CCB" w:rsidRPr="000160CD" w14:paraId="21D5EBDC" w14:textId="77777777" w:rsidTr="002C120C">
        <w:trPr>
          <w:trHeight w:val="58"/>
          <w:jc w:val="center"/>
        </w:trPr>
        <w:tc>
          <w:tcPr>
            <w:tcW w:w="0" w:type="auto"/>
            <w:vAlign w:val="center"/>
          </w:tcPr>
          <w:p w14:paraId="650F6CFF" w14:textId="77777777" w:rsidR="00F67CCB" w:rsidRDefault="00F67CCB" w:rsidP="002C120C">
            <w:pPr>
              <w:rPr>
                <w:szCs w:val="24"/>
              </w:rPr>
            </w:pPr>
            <w:r>
              <w:rPr>
                <w:szCs w:val="24"/>
                <w:lang w:val="sr-Cyrl-RS"/>
              </w:rPr>
              <w:lastRenderedPageBreak/>
              <w:t xml:space="preserve"> </w:t>
            </w:r>
            <w:r>
              <w:rPr>
                <w:szCs w:val="24"/>
              </w:rPr>
              <w:t xml:space="preserve">8. </w:t>
            </w:r>
            <w:proofErr w:type="spellStart"/>
            <w:r>
              <w:rPr>
                <w:szCs w:val="24"/>
              </w:rPr>
              <w:t>разред</w:t>
            </w:r>
            <w:proofErr w:type="spellEnd"/>
          </w:p>
          <w:p w14:paraId="1BD561E8" w14:textId="77777777" w:rsidR="00F67CCB" w:rsidRDefault="00F67CCB" w:rsidP="002C120C">
            <w:pPr>
              <w:rPr>
                <w:szCs w:val="24"/>
              </w:rPr>
            </w:pPr>
          </w:p>
          <w:p w14:paraId="6419D101" w14:textId="77777777" w:rsidR="00F67CCB" w:rsidRPr="0060236C" w:rsidRDefault="00F67CCB" w:rsidP="002C120C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D73F764" w14:textId="77777777" w:rsidR="00F67CCB" w:rsidRDefault="00F67CCB" w:rsidP="002C120C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Три дана, пролеће 2026. године</w:t>
            </w:r>
          </w:p>
          <w:p w14:paraId="74E6A3F9" w14:textId="77777777" w:rsidR="00F67CCB" w:rsidRPr="000160CD" w:rsidRDefault="00F67CCB" w:rsidP="002C120C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F2D6FD5" w14:textId="77777777" w:rsidR="00F67CCB" w:rsidRDefault="00F67CCB" w:rsidP="002C120C">
            <w:pPr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Ученици осмог</w:t>
            </w:r>
            <w:r w:rsidRPr="003D5334">
              <w:rPr>
                <w:szCs w:val="24"/>
                <w:lang w:val="sr-Cyrl-CS"/>
              </w:rPr>
              <w:t xml:space="preserve"> разреда (мин. 60%)</w:t>
            </w:r>
          </w:p>
          <w:p w14:paraId="1D281945" w14:textId="77777777" w:rsidR="00F67CCB" w:rsidRPr="000160CD" w:rsidRDefault="00F67CCB" w:rsidP="002C120C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65E2C35" w14:textId="77777777" w:rsidR="00F67CCB" w:rsidRDefault="00F67CCB" w:rsidP="002C120C">
            <w:pPr>
              <w:jc w:val="both"/>
              <w:rPr>
                <w:b/>
                <w:szCs w:val="24"/>
                <w:lang w:val="sr-Cyrl-CS"/>
              </w:rPr>
            </w:pPr>
          </w:p>
          <w:p w14:paraId="05D2B351" w14:textId="77777777" w:rsidR="00F67CCB" w:rsidRDefault="00F67CCB" w:rsidP="002C120C">
            <w:pPr>
              <w:jc w:val="both"/>
              <w:rPr>
                <w:b/>
                <w:szCs w:val="24"/>
                <w:lang w:val="sr-Cyrl-CS"/>
              </w:rPr>
            </w:pPr>
            <w:r>
              <w:rPr>
                <w:b/>
                <w:szCs w:val="24"/>
                <w:lang w:val="sr-Cyrl-CS"/>
              </w:rPr>
              <w:t xml:space="preserve">Дестинација :  </w:t>
            </w:r>
          </w:p>
          <w:p w14:paraId="7F35D787" w14:textId="77777777" w:rsidR="00F67CCB" w:rsidRDefault="00F67CCB" w:rsidP="002C120C">
            <w:pPr>
              <w:jc w:val="both"/>
              <w:rPr>
                <w:szCs w:val="24"/>
                <w:lang w:val="sr-Cyrl-CS"/>
              </w:rPr>
            </w:pPr>
            <w:r w:rsidRPr="00474B9F">
              <w:rPr>
                <w:szCs w:val="24"/>
                <w:lang w:val="sr-Cyrl-CS"/>
              </w:rPr>
              <w:t>Велика Плана- Ниш</w:t>
            </w:r>
            <w:r>
              <w:rPr>
                <w:szCs w:val="24"/>
                <w:lang w:val="sr-Cyrl-CS"/>
              </w:rPr>
              <w:t>-Ђавоља варош</w:t>
            </w:r>
          </w:p>
          <w:p w14:paraId="4F9A6395" w14:textId="77777777" w:rsidR="00F67CCB" w:rsidRPr="00474B9F" w:rsidRDefault="00F67CCB" w:rsidP="002C120C">
            <w:pPr>
              <w:jc w:val="both"/>
              <w:rPr>
                <w:szCs w:val="24"/>
                <w:lang w:val="sr-Cyrl-CS"/>
              </w:rPr>
            </w:pPr>
          </w:p>
          <w:p w14:paraId="70EB299C" w14:textId="77777777" w:rsidR="00F67CCB" w:rsidRPr="00664E09" w:rsidRDefault="00F67CCB" w:rsidP="002C120C">
            <w:pPr>
              <w:jc w:val="both"/>
              <w:rPr>
                <w:szCs w:val="24"/>
                <w:lang w:val="sr-Cyrl-CS"/>
              </w:rPr>
            </w:pPr>
            <w:r w:rsidRPr="00664E09">
              <w:rPr>
                <w:szCs w:val="24"/>
                <w:lang w:val="sr-Cyrl-CS"/>
              </w:rPr>
              <w:t>Садржаји:</w:t>
            </w:r>
          </w:p>
          <w:p w14:paraId="08A847C0" w14:textId="77777777" w:rsidR="00F67CCB" w:rsidRDefault="00F67CCB" w:rsidP="002C120C">
            <w:pPr>
              <w:jc w:val="both"/>
              <w:rPr>
                <w:szCs w:val="24"/>
                <w:lang w:val="sr-Cyrl-RS"/>
              </w:rPr>
            </w:pPr>
            <w:r w:rsidRPr="00664E09">
              <w:rPr>
                <w:szCs w:val="24"/>
                <w:lang w:val="sr-Cyrl-CS"/>
              </w:rPr>
              <w:t xml:space="preserve">1.дан: </w:t>
            </w:r>
            <w:proofErr w:type="spellStart"/>
            <w:r>
              <w:rPr>
                <w:szCs w:val="24"/>
              </w:rPr>
              <w:t>манастир</w:t>
            </w:r>
            <w:proofErr w:type="spellEnd"/>
            <w:r w:rsidRPr="00474B9F">
              <w:rPr>
                <w:szCs w:val="24"/>
              </w:rPr>
              <w:t xml:space="preserve"> Копорин, </w:t>
            </w:r>
            <w:proofErr w:type="spellStart"/>
            <w:r w:rsidRPr="00474B9F">
              <w:rPr>
                <w:szCs w:val="24"/>
              </w:rPr>
              <w:t>Радовањски</w:t>
            </w:r>
            <w:proofErr w:type="spellEnd"/>
            <w:r w:rsidRPr="00474B9F">
              <w:rPr>
                <w:szCs w:val="24"/>
              </w:rPr>
              <w:t xml:space="preserve"> </w:t>
            </w:r>
            <w:proofErr w:type="spellStart"/>
            <w:r w:rsidRPr="00474B9F">
              <w:rPr>
                <w:szCs w:val="24"/>
              </w:rPr>
              <w:t>луг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Покајниц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манастир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Раваница</w:t>
            </w:r>
            <w:proofErr w:type="spellEnd"/>
          </w:p>
          <w:p w14:paraId="3AD550D0" w14:textId="77777777" w:rsidR="00F67CCB" w:rsidRPr="00C22E5A" w:rsidRDefault="00F67CCB" w:rsidP="002C120C">
            <w:pPr>
              <w:jc w:val="both"/>
              <w:rPr>
                <w:szCs w:val="24"/>
              </w:rPr>
            </w:pPr>
            <w:r>
              <w:rPr>
                <w:szCs w:val="24"/>
                <w:lang w:val="sr-Cyrl-RS"/>
              </w:rPr>
              <w:t>2. дан: Ђавоља варош, Пролом бања</w:t>
            </w:r>
            <w:r>
              <w:rPr>
                <w:szCs w:val="24"/>
              </w:rPr>
              <w:t xml:space="preserve">, </w:t>
            </w:r>
            <w:proofErr w:type="spellStart"/>
            <w:r w:rsidRPr="00C22E5A">
              <w:rPr>
                <w:szCs w:val="24"/>
              </w:rPr>
              <w:t>Нишка</w:t>
            </w:r>
            <w:proofErr w:type="spellEnd"/>
            <w:r w:rsidRPr="00C22E5A">
              <w:rPr>
                <w:szCs w:val="24"/>
              </w:rPr>
              <w:t xml:space="preserve"> </w:t>
            </w:r>
            <w:proofErr w:type="spellStart"/>
            <w:r w:rsidRPr="00C22E5A">
              <w:rPr>
                <w:szCs w:val="24"/>
              </w:rPr>
              <w:t>тврђава</w:t>
            </w:r>
            <w:proofErr w:type="spellEnd"/>
            <w:r w:rsidRPr="00C22E5A">
              <w:rPr>
                <w:szCs w:val="24"/>
              </w:rPr>
              <w:t>,</w:t>
            </w:r>
          </w:p>
          <w:p w14:paraId="248A2104" w14:textId="77777777" w:rsidR="00F67CCB" w:rsidRPr="00C22E5A" w:rsidRDefault="00F67CCB" w:rsidP="002C120C">
            <w:pPr>
              <w:jc w:val="both"/>
              <w:rPr>
                <w:b/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 xml:space="preserve">3.дан: </w:t>
            </w:r>
            <w:r w:rsidRPr="00474B9F">
              <w:rPr>
                <w:szCs w:val="24"/>
              </w:rPr>
              <w:t xml:space="preserve"> </w:t>
            </w:r>
            <w:r w:rsidRPr="003963AF">
              <w:rPr>
                <w:szCs w:val="24"/>
              </w:rPr>
              <w:t>Чегар</w:t>
            </w:r>
            <w:r>
              <w:rPr>
                <w:szCs w:val="24"/>
              </w:rPr>
              <w:t xml:space="preserve">, </w:t>
            </w:r>
            <w:r>
              <w:rPr>
                <w:szCs w:val="24"/>
                <w:lang w:val="sr-Cyrl-RS"/>
              </w:rPr>
              <w:t xml:space="preserve"> </w:t>
            </w:r>
            <w:proofErr w:type="spellStart"/>
            <w:r w:rsidRPr="009157F8">
              <w:rPr>
                <w:szCs w:val="24"/>
              </w:rPr>
              <w:t>Ћеле-кула</w:t>
            </w:r>
            <w:proofErr w:type="spellEnd"/>
            <w:r w:rsidRPr="009157F8">
              <w:rPr>
                <w:szCs w:val="24"/>
              </w:rPr>
              <w:t>,</w:t>
            </w:r>
            <w:r>
              <w:t xml:space="preserve"> </w:t>
            </w:r>
            <w:proofErr w:type="spellStart"/>
            <w:r>
              <w:rPr>
                <w:szCs w:val="24"/>
              </w:rPr>
              <w:t>Медијана</w:t>
            </w:r>
            <w:proofErr w:type="spellEnd"/>
            <w:r>
              <w:rPr>
                <w:szCs w:val="24"/>
              </w:rPr>
              <w:t>,</w:t>
            </w:r>
            <w:r>
              <w:rPr>
                <w:szCs w:val="24"/>
                <w:lang w:val="sr-Cyrl-RS"/>
              </w:rPr>
              <w:t xml:space="preserve"> спомен парк Бубањ</w:t>
            </w:r>
          </w:p>
          <w:p w14:paraId="62216E0B" w14:textId="77777777" w:rsidR="00F67CCB" w:rsidRPr="00FE7042" w:rsidRDefault="00F67CCB" w:rsidP="002C120C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378782CC" w14:textId="77777777" w:rsidR="00F67CCB" w:rsidRDefault="00F67CCB" w:rsidP="002C120C">
            <w:pPr>
              <w:pStyle w:val="ListParagraph"/>
              <w:ind w:left="0"/>
              <w:jc w:val="both"/>
              <w:rPr>
                <w:szCs w:val="24"/>
                <w:lang w:val="sr-Cyrl-CS"/>
              </w:rPr>
            </w:pPr>
            <w:r w:rsidRPr="008D26C9">
              <w:rPr>
                <w:szCs w:val="24"/>
                <w:lang w:val="sr-Cyrl-CS"/>
              </w:rPr>
              <w:t>Савлађивање и усвајање дела наставног програма непосредним упознавањем културних баштина и уметничких дела (иконостас и развијање позитивног односа према њима), развијање позитивног односа према: националним, културним и естетским вредностима, спортским потребама и</w:t>
            </w:r>
            <w:r>
              <w:rPr>
                <w:szCs w:val="24"/>
                <w:lang w:val="sr-Cyrl-CS"/>
              </w:rPr>
              <w:t xml:space="preserve"> </w:t>
            </w:r>
            <w:r w:rsidRPr="008D26C9">
              <w:rPr>
                <w:szCs w:val="24"/>
                <w:lang w:val="sr-Cyrl-CS"/>
              </w:rPr>
              <w:t>навикама, позитивним социјалним односима; Развијање интересовања за природу и изграђивање еколо</w:t>
            </w:r>
            <w:r>
              <w:rPr>
                <w:szCs w:val="24"/>
                <w:lang w:val="sr-Cyrl-CS"/>
              </w:rPr>
              <w:t xml:space="preserve">шких навика, </w:t>
            </w:r>
            <w:r w:rsidRPr="008D26C9">
              <w:rPr>
                <w:szCs w:val="24"/>
                <w:lang w:val="sr-Cyrl-CS"/>
              </w:rPr>
              <w:t>Развијање способности орјентације у простору и времену.  Упознавање са</w:t>
            </w:r>
            <w:r>
              <w:rPr>
                <w:szCs w:val="24"/>
                <w:lang w:val="sr-Cyrl-CS"/>
              </w:rPr>
              <w:t xml:space="preserve"> археолошким локалитетима, </w:t>
            </w:r>
            <w:r w:rsidRPr="008D26C9">
              <w:rPr>
                <w:szCs w:val="24"/>
                <w:lang w:val="sr-Cyrl-CS"/>
              </w:rPr>
              <w:t>историјом као и са начином  живота и рада људи у прошлост и данас.</w:t>
            </w:r>
          </w:p>
          <w:p w14:paraId="64B1AE0A" w14:textId="77777777" w:rsidR="00F67CCB" w:rsidRPr="00B10CB8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  <w:lang w:val="sr-Cyrl-CS"/>
              </w:rPr>
            </w:pPr>
            <w:proofErr w:type="spellStart"/>
            <w:r>
              <w:rPr>
                <w:szCs w:val="24"/>
              </w:rPr>
              <w:t>П</w:t>
            </w:r>
            <w:r w:rsidRPr="00B10CB8">
              <w:rPr>
                <w:szCs w:val="24"/>
              </w:rPr>
              <w:t>остављени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циљеви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оств</w:t>
            </w:r>
            <w:r>
              <w:rPr>
                <w:szCs w:val="24"/>
              </w:rPr>
              <w:t>ариће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proofErr w:type="gramStart"/>
            <w:r>
              <w:rPr>
                <w:szCs w:val="24"/>
              </w:rPr>
              <w:t>се</w:t>
            </w:r>
            <w:proofErr w:type="spellEnd"/>
            <w:r>
              <w:rPr>
                <w:szCs w:val="24"/>
              </w:rPr>
              <w:t xml:space="preserve">  </w:t>
            </w:r>
            <w:proofErr w:type="spellStart"/>
            <w:r>
              <w:rPr>
                <w:szCs w:val="24"/>
              </w:rPr>
              <w:t>садржајима</w:t>
            </w:r>
            <w:proofErr w:type="spellEnd"/>
            <w:proofErr w:type="gramEnd"/>
            <w:r>
              <w:rPr>
                <w:szCs w:val="24"/>
              </w:rPr>
              <w:t xml:space="preserve">  </w:t>
            </w:r>
            <w:proofErr w:type="spellStart"/>
            <w:r>
              <w:rPr>
                <w:szCs w:val="24"/>
              </w:rPr>
              <w:t>из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наставног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п</w:t>
            </w:r>
            <w:r w:rsidRPr="00B10CB8">
              <w:rPr>
                <w:szCs w:val="24"/>
              </w:rPr>
              <w:t>лана</w:t>
            </w:r>
            <w:proofErr w:type="spellEnd"/>
            <w:r w:rsidRPr="00B10CB8">
              <w:rPr>
                <w:szCs w:val="24"/>
              </w:rPr>
              <w:t xml:space="preserve"> и </w:t>
            </w:r>
            <w:proofErr w:type="spellStart"/>
            <w:r w:rsidRPr="00B10CB8">
              <w:rPr>
                <w:szCs w:val="24"/>
              </w:rPr>
              <w:t>програма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из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српског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језика</w:t>
            </w:r>
            <w:proofErr w:type="spellEnd"/>
            <w:r w:rsidRPr="00B10CB8">
              <w:rPr>
                <w:szCs w:val="24"/>
              </w:rPr>
              <w:t xml:space="preserve">, </w:t>
            </w:r>
            <w:proofErr w:type="spellStart"/>
            <w:proofErr w:type="gramStart"/>
            <w:r w:rsidRPr="00B10CB8">
              <w:rPr>
                <w:szCs w:val="24"/>
              </w:rPr>
              <w:t>историје,географије</w:t>
            </w:r>
            <w:proofErr w:type="spellEnd"/>
            <w:proofErr w:type="gramEnd"/>
            <w:r w:rsidRPr="00B10CB8">
              <w:rPr>
                <w:szCs w:val="24"/>
              </w:rPr>
              <w:t xml:space="preserve">, </w:t>
            </w:r>
            <w:proofErr w:type="spellStart"/>
            <w:r w:rsidRPr="00B10CB8">
              <w:rPr>
                <w:szCs w:val="24"/>
              </w:rPr>
              <w:t>биологије</w:t>
            </w:r>
            <w:proofErr w:type="spellEnd"/>
            <w:r w:rsidRPr="00B10CB8">
              <w:rPr>
                <w:szCs w:val="24"/>
              </w:rPr>
              <w:t xml:space="preserve">, </w:t>
            </w:r>
            <w:proofErr w:type="spellStart"/>
            <w:r w:rsidRPr="00B10CB8">
              <w:rPr>
                <w:szCs w:val="24"/>
              </w:rPr>
              <w:t>ликовне</w:t>
            </w:r>
            <w:proofErr w:type="spellEnd"/>
            <w:r>
              <w:rPr>
                <w:szCs w:val="24"/>
              </w:rPr>
              <w:t xml:space="preserve"> и </w:t>
            </w:r>
            <w:proofErr w:type="spellStart"/>
            <w:r>
              <w:rPr>
                <w:szCs w:val="24"/>
              </w:rPr>
              <w:t>музичке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културе</w:t>
            </w:r>
            <w:proofErr w:type="spellEnd"/>
            <w:r>
              <w:t xml:space="preserve">, </w:t>
            </w:r>
            <w:proofErr w:type="spellStart"/>
            <w:r w:rsidRPr="00B10CB8">
              <w:rPr>
                <w:szCs w:val="24"/>
              </w:rPr>
              <w:t>верске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наставе</w:t>
            </w:r>
            <w:proofErr w:type="spellEnd"/>
          </w:p>
          <w:p w14:paraId="0F6E9EFC" w14:textId="77777777" w:rsidR="00F67CCB" w:rsidRPr="0015635D" w:rsidRDefault="00F67CCB" w:rsidP="002C120C">
            <w:pPr>
              <w:tabs>
                <w:tab w:val="left" w:pos="0"/>
                <w:tab w:val="left" w:pos="1065"/>
              </w:tabs>
              <w:jc w:val="both"/>
              <w:rPr>
                <w:szCs w:val="24"/>
                <w:lang w:val="sr-Cyrl-CS"/>
              </w:rPr>
            </w:pPr>
            <w:r w:rsidRPr="00B10CB8">
              <w:rPr>
                <w:szCs w:val="24"/>
              </w:rPr>
              <w:t xml:space="preserve"> и </w:t>
            </w:r>
            <w:proofErr w:type="spellStart"/>
            <w:r w:rsidRPr="00B10CB8">
              <w:rPr>
                <w:szCs w:val="24"/>
              </w:rPr>
              <w:t>физичког</w:t>
            </w:r>
            <w:proofErr w:type="spellEnd"/>
            <w:r w:rsidRPr="00B10CB8">
              <w:rPr>
                <w:szCs w:val="24"/>
              </w:rPr>
              <w:t xml:space="preserve"> </w:t>
            </w:r>
            <w:proofErr w:type="spellStart"/>
            <w:r w:rsidRPr="00B10CB8">
              <w:rPr>
                <w:szCs w:val="24"/>
              </w:rPr>
              <w:t>васпитања</w:t>
            </w:r>
            <w:proofErr w:type="spellEnd"/>
            <w:r>
              <w:rPr>
                <w:szCs w:val="24"/>
                <w:lang w:val="sr-Cyrl-CS"/>
              </w:rPr>
              <w:t>.</w:t>
            </w:r>
          </w:p>
        </w:tc>
      </w:tr>
    </w:tbl>
    <w:p w14:paraId="26C6273F" w14:textId="77777777" w:rsidR="00F67CCB" w:rsidRPr="00D377F5" w:rsidRDefault="00F67CCB" w:rsidP="00F67CCB">
      <w:pPr>
        <w:tabs>
          <w:tab w:val="left" w:pos="3885"/>
        </w:tabs>
        <w:jc w:val="both"/>
        <w:rPr>
          <w:szCs w:val="24"/>
        </w:rPr>
      </w:pPr>
      <w:r>
        <w:rPr>
          <w:b/>
          <w:szCs w:val="24"/>
          <w:lang w:val="sr-Cyrl-RS"/>
        </w:rPr>
        <w:lastRenderedPageBreak/>
        <w:t xml:space="preserve">НАПОМЕНА: </w:t>
      </w:r>
      <w:r w:rsidRPr="00860E60">
        <w:rPr>
          <w:szCs w:val="24"/>
          <w:lang w:val="sr-Cyrl-RS"/>
        </w:rPr>
        <w:t>Предлог да се реал</w:t>
      </w:r>
      <w:r>
        <w:rPr>
          <w:szCs w:val="24"/>
          <w:lang w:val="sr-Cyrl-RS"/>
        </w:rPr>
        <w:t>изује екскурзија за шести и седми</w:t>
      </w:r>
      <w:r w:rsidRPr="00860E60">
        <w:rPr>
          <w:szCs w:val="24"/>
          <w:lang w:val="sr-Cyrl-RS"/>
        </w:rPr>
        <w:t xml:space="preserve"> разред заједно је  због м</w:t>
      </w:r>
      <w:r>
        <w:rPr>
          <w:szCs w:val="24"/>
          <w:lang w:val="sr-Cyrl-RS"/>
        </w:rPr>
        <w:t>алог броја ученика</w:t>
      </w:r>
      <w:r>
        <w:rPr>
          <w:szCs w:val="24"/>
        </w:rPr>
        <w:t>.</w:t>
      </w:r>
    </w:p>
    <w:p w14:paraId="1ADC6AF0" w14:textId="77777777" w:rsidR="00F67CCB" w:rsidRPr="00557EE3" w:rsidRDefault="00F67CCB" w:rsidP="00F67CCB">
      <w:pPr>
        <w:tabs>
          <w:tab w:val="left" w:pos="3885"/>
        </w:tabs>
        <w:jc w:val="both"/>
      </w:pPr>
      <w:proofErr w:type="spellStart"/>
      <w:r w:rsidRPr="00557EE3">
        <w:rPr>
          <w:b/>
          <w:szCs w:val="24"/>
        </w:rPr>
        <w:t>Извођење</w:t>
      </w:r>
      <w:proofErr w:type="spellEnd"/>
      <w:r>
        <w:rPr>
          <w:b/>
          <w:szCs w:val="24"/>
        </w:rPr>
        <w:t xml:space="preserve"> </w:t>
      </w:r>
      <w:proofErr w:type="spellStart"/>
      <w:r w:rsidRPr="00557EE3">
        <w:rPr>
          <w:b/>
          <w:szCs w:val="24"/>
        </w:rPr>
        <w:t>екскурзијa</w:t>
      </w:r>
      <w:proofErr w:type="spellEnd"/>
      <w:r w:rsidRPr="00557EE3">
        <w:rPr>
          <w:b/>
          <w:i/>
          <w:szCs w:val="24"/>
        </w:rPr>
        <w:t>:</w:t>
      </w:r>
      <w:r>
        <w:rPr>
          <w:b/>
          <w:i/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Носиоци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припреме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организације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извођења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програма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плана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путовања</w:t>
      </w:r>
      <w:proofErr w:type="spellEnd"/>
      <w:r w:rsidRPr="00557EE3">
        <w:rPr>
          <w:szCs w:val="24"/>
        </w:rPr>
        <w:t xml:space="preserve"> </w:t>
      </w:r>
      <w:proofErr w:type="spellStart"/>
      <w:r w:rsidRPr="00557EE3">
        <w:rPr>
          <w:szCs w:val="24"/>
        </w:rPr>
        <w:t>су</w:t>
      </w:r>
      <w:proofErr w:type="spellEnd"/>
      <w:r w:rsidRPr="00557EE3">
        <w:rPr>
          <w:szCs w:val="24"/>
        </w:rPr>
        <w:t xml:space="preserve"> </w:t>
      </w:r>
      <w:proofErr w:type="spellStart"/>
      <w:r w:rsidRPr="00557EE3"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школе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секретар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шеф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рачуноводства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вођа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путовања</w:t>
      </w:r>
      <w:proofErr w:type="spellEnd"/>
      <w:r w:rsidRPr="00557EE3">
        <w:rPr>
          <w:szCs w:val="24"/>
        </w:rPr>
        <w:t xml:space="preserve"> (</w:t>
      </w:r>
      <w:proofErr w:type="spellStart"/>
      <w:r w:rsidRPr="00557EE3">
        <w:rPr>
          <w:szCs w:val="24"/>
        </w:rPr>
        <w:t>кога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именује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директор</w:t>
      </w:r>
      <w:proofErr w:type="spellEnd"/>
      <w:r w:rsidRPr="00557EE3">
        <w:rPr>
          <w:szCs w:val="24"/>
        </w:rPr>
        <w:t>) и</w:t>
      </w:r>
      <w:r>
        <w:rPr>
          <w:szCs w:val="24"/>
          <w:lang w:val="sr-Cyrl-RS"/>
        </w:rPr>
        <w:t xml:space="preserve"> </w:t>
      </w:r>
      <w:r w:rsidRPr="00557EE3">
        <w:rPr>
          <w:szCs w:val="24"/>
          <w:lang w:val="sr-Cyrl-CS"/>
        </w:rPr>
        <w:t>одељенске</w:t>
      </w:r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старешине</w:t>
      </w:r>
      <w:proofErr w:type="spellEnd"/>
      <w:r w:rsidRPr="00557EE3">
        <w:rPr>
          <w:szCs w:val="24"/>
          <w:lang w:val="sr-Cyrl-CS"/>
        </w:rPr>
        <w:t>.</w:t>
      </w:r>
    </w:p>
    <w:p w14:paraId="14FF44DE" w14:textId="77777777" w:rsidR="00F67CCB" w:rsidRPr="00557EE3" w:rsidRDefault="00F67CCB" w:rsidP="00F67CCB">
      <w:pPr>
        <w:tabs>
          <w:tab w:val="left" w:pos="3885"/>
        </w:tabs>
        <w:jc w:val="both"/>
        <w:rPr>
          <w:b/>
          <w:szCs w:val="24"/>
          <w:lang w:val="sr-Cyrl-CS"/>
        </w:rPr>
      </w:pPr>
      <w:r w:rsidRPr="00557EE3">
        <w:rPr>
          <w:b/>
          <w:szCs w:val="24"/>
          <w:lang w:val="sr-Cyrl-CS"/>
        </w:rPr>
        <w:t>Техничка организација:</w:t>
      </w:r>
      <w:r w:rsidRPr="00557EE3">
        <w:rPr>
          <w:szCs w:val="24"/>
          <w:lang w:val="sr-Cyrl-CS"/>
        </w:rPr>
        <w:t>Обавештавање родитеља и спровођење анкете о њиховој сагласности за извођење излета, спровођење поступка јавне набавке, избор понуда, родитељски састанак и коначна анкета са сагласношћу о реализацији</w:t>
      </w:r>
      <w:r>
        <w:rPr>
          <w:szCs w:val="24"/>
          <w:lang w:val="sr-Cyrl-CS"/>
        </w:rPr>
        <w:t xml:space="preserve"> </w:t>
      </w:r>
      <w:r w:rsidRPr="00557EE3">
        <w:rPr>
          <w:szCs w:val="24"/>
          <w:lang w:val="sr-Cyrl-CS"/>
        </w:rPr>
        <w:t>излета по наведеним условима, оверавање спискова, реализација излета и извештај о реализованом излету. За даљу техничку организацију ће бити задужена туристичка агенција, која ће се изабрати у склaду са законом, који испуњава услове предвиђене Правилником о организацији и остваривању наставе у природи и екскурзије у основној школи.(„Службени гласник РС“ бр. 30/2019 од 25.04.2019.)</w:t>
      </w:r>
    </w:p>
    <w:p w14:paraId="2001BDA9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r w:rsidRPr="00557EE3">
        <w:rPr>
          <w:b/>
          <w:szCs w:val="24"/>
          <w:lang w:val="sr-Cyrl-CS"/>
        </w:rPr>
        <w:t>Начин финансирања</w:t>
      </w:r>
      <w:r w:rsidRPr="00557EE3">
        <w:rPr>
          <w:szCs w:val="24"/>
          <w:lang w:val="sr-Cyrl-CS"/>
        </w:rPr>
        <w:t xml:space="preserve">: Из буџета родитеља </w:t>
      </w:r>
      <w:r>
        <w:rPr>
          <w:szCs w:val="24"/>
          <w:lang w:val="sr-Cyrl-CS"/>
        </w:rPr>
        <w:t xml:space="preserve">уплатницама </w:t>
      </w:r>
      <w:r w:rsidRPr="00557EE3">
        <w:rPr>
          <w:szCs w:val="24"/>
          <w:lang w:val="sr-Cyrl-CS"/>
        </w:rPr>
        <w:t>по уговореним ратама и терминима.</w:t>
      </w:r>
    </w:p>
    <w:p w14:paraId="7DD5BB08" w14:textId="77777777" w:rsidR="00F67CCB" w:rsidRDefault="00F67CCB" w:rsidP="00F67CCB">
      <w:pPr>
        <w:tabs>
          <w:tab w:val="left" w:pos="3885"/>
        </w:tabs>
        <w:jc w:val="center"/>
        <w:rPr>
          <w:b/>
          <w:szCs w:val="24"/>
          <w:lang w:val="sr-Cyrl-CS"/>
        </w:rPr>
      </w:pPr>
    </w:p>
    <w:p w14:paraId="0B751C6B" w14:textId="77777777" w:rsidR="00F67CCB" w:rsidRDefault="00F67CCB" w:rsidP="00F67CCB">
      <w:pPr>
        <w:tabs>
          <w:tab w:val="left" w:pos="3885"/>
        </w:tabs>
        <w:jc w:val="center"/>
        <w:rPr>
          <w:b/>
          <w:szCs w:val="24"/>
          <w:lang w:val="sr-Cyrl-CS"/>
        </w:rPr>
      </w:pPr>
    </w:p>
    <w:p w14:paraId="26CFE7C0" w14:textId="77777777" w:rsidR="00F67CCB" w:rsidRPr="00557EE3" w:rsidRDefault="00F67CCB" w:rsidP="00F67CCB">
      <w:pPr>
        <w:tabs>
          <w:tab w:val="left" w:pos="3885"/>
        </w:tabs>
        <w:jc w:val="center"/>
        <w:rPr>
          <w:b/>
          <w:szCs w:val="24"/>
          <w:lang w:val="sr-Cyrl-CS"/>
        </w:rPr>
      </w:pPr>
      <w:r w:rsidRPr="00557EE3">
        <w:rPr>
          <w:b/>
          <w:szCs w:val="24"/>
          <w:lang w:val="sr-Cyrl-CS"/>
        </w:rPr>
        <w:t>ПРЕДЛОГ ДЕСТИНАЦИЈА ЗА ИЗВОЂЕЊЕ НАСТАВЕ У ПРИРОДИ</w:t>
      </w:r>
    </w:p>
    <w:p w14:paraId="10FA710B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r w:rsidRPr="00557EE3">
        <w:rPr>
          <w:b/>
          <w:szCs w:val="24"/>
          <w:lang w:val="sr-Cyrl-CS"/>
        </w:rPr>
        <w:t xml:space="preserve">Циљеви организовања наставе у природи су: </w:t>
      </w:r>
      <w:r w:rsidRPr="00557EE3">
        <w:rPr>
          <w:szCs w:val="24"/>
          <w:lang w:val="sr-Cyrl-CS"/>
        </w:rPr>
        <w:t xml:space="preserve">Очување, подстицање и унапређивање укупног здравственог стања ученика, њиховог правилног психофизичког и социјалног развоја; Стварање основа за усвајање активног, здравог и креативног начина живота и организовања и коришћења слободног времена;Проширивање постојећих и усвајање  нових знања и искустава о непосредном природном и друштвеном окружењу; Развијање еколошке свести и подстицање ученика на лични и колективни ангажман у заштити природе; Социјализација ученика и стицање искуства у колективном животу, уз развијање толеранције и одговорног односа према себи, другима, окружењу и културном наслеђу;Развијање позитивних односа према националним, културним и естетским вредностима; Развијање способности сагледавања развоја привредних могућности краја, односно региона који се обилази. </w:t>
      </w:r>
    </w:p>
    <w:p w14:paraId="72CF60A0" w14:textId="77777777" w:rsidR="00F67CCB" w:rsidRPr="00557EE3" w:rsidRDefault="00F67CCB" w:rsidP="00F67CCB">
      <w:pPr>
        <w:tabs>
          <w:tab w:val="left" w:pos="3885"/>
        </w:tabs>
        <w:jc w:val="both"/>
        <w:rPr>
          <w:b/>
          <w:szCs w:val="24"/>
          <w:lang w:val="sr-Cyrl-CS"/>
        </w:rPr>
      </w:pPr>
      <w:r w:rsidRPr="00557EE3">
        <w:rPr>
          <w:b/>
          <w:szCs w:val="24"/>
          <w:lang w:val="sr-Cyrl-CS"/>
        </w:rPr>
        <w:t xml:space="preserve"> Задаци који се остварују реализацијом програма наставе  у природи су: </w:t>
      </w:r>
    </w:p>
    <w:p w14:paraId="18BACBB8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Побољшање здравља и развијање физичких и моторичких способности ученика.</w:t>
      </w:r>
    </w:p>
    <w:p w14:paraId="51261368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Задовољавање основних дечијих потреба за кретањем и игром</w:t>
      </w:r>
    </w:p>
    <w:p w14:paraId="3CC35426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Очување природне дечије радозналости за за појаве у природи и подстицање интересовања и способности за њихово упознавање кроз одговарајуће активности</w:t>
      </w:r>
    </w:p>
    <w:p w14:paraId="2C8007B4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 xml:space="preserve">Развијање способности запажања основних својстава објеката, појава и процеса у окружењу и уочавањењихове повезаности у конкретним природним и друштвеним условима. </w:t>
      </w:r>
    </w:p>
    <w:p w14:paraId="46B44C52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Подстицање самосталности у процесу стицања знања кроз непосредне истраживачке задатке</w:t>
      </w:r>
    </w:p>
    <w:p w14:paraId="0DE0CE05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rPr>
          <w:szCs w:val="24"/>
          <w:lang w:val="sr-Cyrl-CS"/>
        </w:rPr>
      </w:pPr>
      <w:r w:rsidRPr="00557EE3">
        <w:rPr>
          <w:szCs w:val="24"/>
          <w:lang w:val="sr-Cyrl-CS"/>
        </w:rPr>
        <w:t>Развијање свести о потреби заштите, неговања, чувања и унапређивања приодне и животне средине и изграђивање еколошких навика</w:t>
      </w:r>
    </w:p>
    <w:p w14:paraId="044C3C55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rPr>
          <w:szCs w:val="24"/>
          <w:lang w:val="sr-Cyrl-CS"/>
        </w:rPr>
      </w:pPr>
      <w:r w:rsidRPr="00557EE3">
        <w:rPr>
          <w:szCs w:val="24"/>
          <w:lang w:val="sr-Cyrl-CS"/>
        </w:rPr>
        <w:t>Упознавање природно-географских, културно-историјских знаменитости и лепоте места и околине</w:t>
      </w:r>
    </w:p>
    <w:p w14:paraId="7BB34A4A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rPr>
          <w:szCs w:val="24"/>
          <w:lang w:val="sr-Cyrl-CS"/>
        </w:rPr>
      </w:pPr>
      <w:r w:rsidRPr="00557EE3">
        <w:rPr>
          <w:szCs w:val="24"/>
          <w:lang w:val="sr-Cyrl-CS"/>
        </w:rPr>
        <w:t xml:space="preserve">Упознавање са начином живота и рада појединих крајева </w:t>
      </w:r>
    </w:p>
    <w:p w14:paraId="2835E8AD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rPr>
          <w:szCs w:val="24"/>
          <w:lang w:val="sr-Cyrl-CS"/>
        </w:rPr>
      </w:pPr>
      <w:r w:rsidRPr="00557EE3">
        <w:rPr>
          <w:szCs w:val="24"/>
          <w:lang w:val="sr-Cyrl-CS"/>
        </w:rPr>
        <w:t>Упознавање разноврсности биљног и животињског света појединих крајева, уочавање њихове повезаности и  променљивости</w:t>
      </w:r>
    </w:p>
    <w:p w14:paraId="372C0EFD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rPr>
          <w:szCs w:val="24"/>
          <w:lang w:val="sr-Cyrl-CS"/>
        </w:rPr>
      </w:pPr>
      <w:r w:rsidRPr="00557EE3">
        <w:rPr>
          <w:szCs w:val="24"/>
          <w:lang w:val="sr-Cyrl-CS"/>
        </w:rPr>
        <w:lastRenderedPageBreak/>
        <w:t>Упознавање са карактеристикама годишњих доба у природи и смењивање временских прилика</w:t>
      </w:r>
    </w:p>
    <w:p w14:paraId="3047C718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rPr>
          <w:szCs w:val="24"/>
          <w:lang w:val="sr-Cyrl-CS"/>
        </w:rPr>
      </w:pPr>
      <w:r w:rsidRPr="00557EE3">
        <w:rPr>
          <w:szCs w:val="24"/>
          <w:lang w:val="sr-Cyrl-CS"/>
        </w:rPr>
        <w:t>Развијање способности сналажења тј. орјентације у простору и времену</w:t>
      </w:r>
    </w:p>
    <w:p w14:paraId="4CADACA0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rPr>
          <w:szCs w:val="24"/>
          <w:lang w:val="sr-Cyrl-CS"/>
        </w:rPr>
      </w:pPr>
      <w:r w:rsidRPr="00557EE3">
        <w:rPr>
          <w:szCs w:val="24"/>
          <w:lang w:val="sr-Cyrl-CS"/>
        </w:rPr>
        <w:t>Оспособљавање ученика за безбедан и правилан боравак у природи</w:t>
      </w:r>
    </w:p>
    <w:p w14:paraId="3DC445D9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rPr>
          <w:szCs w:val="24"/>
          <w:lang w:val="sr-Cyrl-CS"/>
        </w:rPr>
      </w:pPr>
      <w:r w:rsidRPr="00557EE3">
        <w:rPr>
          <w:szCs w:val="24"/>
          <w:lang w:val="sr-Cyrl-CS"/>
        </w:rPr>
        <w:t>Развијање правилних хигијенско-здравствених навика и подстицање самосталности у обављању личне хигијене и бриге о себи</w:t>
      </w:r>
    </w:p>
    <w:p w14:paraId="2DB879DD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rPr>
          <w:szCs w:val="24"/>
          <w:lang w:val="sr-Cyrl-CS"/>
        </w:rPr>
      </w:pPr>
      <w:r w:rsidRPr="00557EE3">
        <w:rPr>
          <w:szCs w:val="24"/>
          <w:lang w:val="sr-Cyrl-CS"/>
        </w:rPr>
        <w:t>Подстицање и стварање навике за ннеговање редовне физичке активности и за што чешћи боравак у пироди</w:t>
      </w:r>
    </w:p>
    <w:p w14:paraId="1927D992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rPr>
          <w:szCs w:val="24"/>
          <w:lang w:val="sr-Cyrl-CS"/>
        </w:rPr>
      </w:pPr>
      <w:r w:rsidRPr="00557EE3">
        <w:rPr>
          <w:szCs w:val="24"/>
          <w:lang w:val="sr-Cyrl-CS"/>
        </w:rPr>
        <w:t>Формирања навика, редовне и правилне исхране</w:t>
      </w:r>
    </w:p>
    <w:p w14:paraId="28D2780D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Навикавање на правилно смењивање рада, одмора и сна</w:t>
      </w:r>
    </w:p>
    <w:p w14:paraId="2D54658A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Разумевање и уважавање различитости међу појединцима</w:t>
      </w:r>
    </w:p>
    <w:p w14:paraId="19C8184E" w14:textId="77777777" w:rsidR="00F67CCB" w:rsidRPr="00557EE3" w:rsidRDefault="00F67CCB">
      <w:pPr>
        <w:numPr>
          <w:ilvl w:val="0"/>
          <w:numId w:val="61"/>
        </w:numPr>
        <w:tabs>
          <w:tab w:val="left" w:pos="3885"/>
        </w:tabs>
        <w:spacing w:after="200" w:line="276" w:lineRule="auto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Подстицање групног рада, договарања и сарадње са вршњацима и одраслима кроз одговарајуће активности.</w:t>
      </w:r>
    </w:p>
    <w:p w14:paraId="2C593284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</w:rPr>
      </w:pPr>
    </w:p>
    <w:p w14:paraId="1FDD1876" w14:textId="77777777" w:rsidR="00F67CCB" w:rsidRDefault="00F67CCB" w:rsidP="00F67CCB">
      <w:pPr>
        <w:tabs>
          <w:tab w:val="left" w:pos="3885"/>
        </w:tabs>
        <w:ind w:left="720"/>
        <w:contextualSpacing/>
        <w:jc w:val="center"/>
        <w:rPr>
          <w:b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35"/>
        <w:gridCol w:w="1566"/>
        <w:gridCol w:w="1490"/>
        <w:gridCol w:w="2293"/>
        <w:gridCol w:w="2532"/>
      </w:tblGrid>
      <w:tr w:rsidR="00F67CCB" w:rsidRPr="007E6636" w14:paraId="6B788510" w14:textId="77777777" w:rsidTr="002C120C">
        <w:trPr>
          <w:trHeight w:val="446"/>
          <w:jc w:val="center"/>
        </w:trPr>
        <w:tc>
          <w:tcPr>
            <w:tcW w:w="0" w:type="auto"/>
            <w:vAlign w:val="center"/>
          </w:tcPr>
          <w:p w14:paraId="00002F67" w14:textId="77777777" w:rsidR="00F67CCB" w:rsidRPr="00396360" w:rsidRDefault="00F67CCB" w:rsidP="002C120C">
            <w:pPr>
              <w:jc w:val="center"/>
              <w:rPr>
                <w:b/>
                <w:szCs w:val="24"/>
              </w:rPr>
            </w:pPr>
            <w:proofErr w:type="spellStart"/>
            <w:r>
              <w:rPr>
                <w:b/>
                <w:szCs w:val="24"/>
              </w:rPr>
              <w:t>Разред</w:t>
            </w:r>
            <w:proofErr w:type="spellEnd"/>
          </w:p>
        </w:tc>
        <w:tc>
          <w:tcPr>
            <w:tcW w:w="0" w:type="auto"/>
            <w:vAlign w:val="center"/>
          </w:tcPr>
          <w:p w14:paraId="22272F4D" w14:textId="77777777" w:rsidR="00F67CCB" w:rsidRPr="00396360" w:rsidRDefault="00F67CCB" w:rsidP="002C120C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Време </w:t>
            </w:r>
            <w:proofErr w:type="spellStart"/>
            <w:r>
              <w:rPr>
                <w:b/>
                <w:szCs w:val="24"/>
              </w:rPr>
              <w:t>трајања</w:t>
            </w:r>
            <w:proofErr w:type="spellEnd"/>
            <w:r>
              <w:rPr>
                <w:b/>
                <w:szCs w:val="24"/>
              </w:rPr>
              <w:t xml:space="preserve"> и </w:t>
            </w:r>
            <w:proofErr w:type="spellStart"/>
            <w:r>
              <w:rPr>
                <w:b/>
                <w:szCs w:val="24"/>
              </w:rPr>
              <w:t>реализације</w:t>
            </w:r>
            <w:proofErr w:type="spellEnd"/>
          </w:p>
        </w:tc>
        <w:tc>
          <w:tcPr>
            <w:tcW w:w="0" w:type="auto"/>
            <w:vAlign w:val="center"/>
          </w:tcPr>
          <w:p w14:paraId="544E6F3F" w14:textId="77777777" w:rsidR="00F67CCB" w:rsidRPr="00396360" w:rsidRDefault="00F67CCB" w:rsidP="002C120C">
            <w:pPr>
              <w:jc w:val="center"/>
              <w:rPr>
                <w:b/>
                <w:szCs w:val="24"/>
              </w:rPr>
            </w:pPr>
            <w:proofErr w:type="spellStart"/>
            <w:r>
              <w:rPr>
                <w:b/>
                <w:szCs w:val="24"/>
              </w:rPr>
              <w:t>Планирани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обухват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ученика</w:t>
            </w:r>
            <w:proofErr w:type="spellEnd"/>
          </w:p>
        </w:tc>
        <w:tc>
          <w:tcPr>
            <w:tcW w:w="0" w:type="auto"/>
            <w:vAlign w:val="center"/>
          </w:tcPr>
          <w:p w14:paraId="600E9615" w14:textId="77777777" w:rsidR="00F67CCB" w:rsidRPr="00396360" w:rsidRDefault="00F67CCB" w:rsidP="002C120C">
            <w:pPr>
              <w:jc w:val="center"/>
              <w:rPr>
                <w:b/>
                <w:szCs w:val="24"/>
              </w:rPr>
            </w:pPr>
            <w:proofErr w:type="spellStart"/>
            <w:r>
              <w:rPr>
                <w:b/>
                <w:szCs w:val="24"/>
              </w:rPr>
              <w:t>Садржај</w:t>
            </w:r>
            <w:proofErr w:type="spellEnd"/>
          </w:p>
        </w:tc>
        <w:tc>
          <w:tcPr>
            <w:tcW w:w="0" w:type="auto"/>
            <w:vAlign w:val="center"/>
          </w:tcPr>
          <w:p w14:paraId="2AA0876F" w14:textId="77777777" w:rsidR="00F67CCB" w:rsidRPr="007E6636" w:rsidRDefault="00F67CCB" w:rsidP="002C120C">
            <w:pPr>
              <w:jc w:val="center"/>
              <w:rPr>
                <w:b/>
                <w:szCs w:val="24"/>
              </w:rPr>
            </w:pPr>
            <w:proofErr w:type="spellStart"/>
            <w:r w:rsidRPr="007E6636">
              <w:rPr>
                <w:b/>
                <w:szCs w:val="24"/>
              </w:rPr>
              <w:t>Образовно-васпитни</w:t>
            </w:r>
            <w:proofErr w:type="spellEnd"/>
            <w:r w:rsidRPr="007E6636">
              <w:rPr>
                <w:b/>
                <w:szCs w:val="24"/>
              </w:rPr>
              <w:t xml:space="preserve"> и </w:t>
            </w:r>
            <w:proofErr w:type="spellStart"/>
            <w:r w:rsidRPr="007E6636">
              <w:rPr>
                <w:b/>
                <w:szCs w:val="24"/>
              </w:rPr>
              <w:t>здравствени</w:t>
            </w:r>
            <w:proofErr w:type="spellEnd"/>
            <w:r w:rsidRPr="007E6636">
              <w:rPr>
                <w:b/>
                <w:szCs w:val="24"/>
              </w:rPr>
              <w:t xml:space="preserve"> </w:t>
            </w:r>
            <w:proofErr w:type="spellStart"/>
            <w:r w:rsidRPr="007E6636">
              <w:rPr>
                <w:b/>
                <w:szCs w:val="24"/>
              </w:rPr>
              <w:t>циљеви</w:t>
            </w:r>
            <w:proofErr w:type="spellEnd"/>
            <w:r w:rsidRPr="007E6636">
              <w:rPr>
                <w:b/>
                <w:szCs w:val="24"/>
              </w:rPr>
              <w:t xml:space="preserve"> и </w:t>
            </w:r>
            <w:proofErr w:type="spellStart"/>
            <w:r w:rsidRPr="007E6636">
              <w:rPr>
                <w:b/>
                <w:szCs w:val="24"/>
              </w:rPr>
              <w:t>задаци</w:t>
            </w:r>
            <w:proofErr w:type="spellEnd"/>
            <w:r w:rsidRPr="007E6636">
              <w:rPr>
                <w:b/>
                <w:szCs w:val="24"/>
              </w:rPr>
              <w:t>:</w:t>
            </w:r>
          </w:p>
        </w:tc>
      </w:tr>
      <w:tr w:rsidR="00F67CCB" w:rsidRPr="007E6636" w14:paraId="18EAD7B9" w14:textId="77777777" w:rsidTr="002C120C">
        <w:trPr>
          <w:trHeight w:val="557"/>
          <w:jc w:val="center"/>
        </w:trPr>
        <w:tc>
          <w:tcPr>
            <w:tcW w:w="0" w:type="auto"/>
            <w:vAlign w:val="center"/>
          </w:tcPr>
          <w:p w14:paraId="0995AB8E" w14:textId="77777777" w:rsidR="00F67CCB" w:rsidRPr="00F64FDA" w:rsidRDefault="00F67CCB" w:rsidP="002C120C">
            <w:pPr>
              <w:rPr>
                <w:szCs w:val="24"/>
              </w:rPr>
            </w:pPr>
            <w:proofErr w:type="spellStart"/>
            <w:r w:rsidRPr="00F64FDA">
              <w:rPr>
                <w:szCs w:val="24"/>
              </w:rPr>
              <w:t>Од</w:t>
            </w:r>
            <w:proofErr w:type="spellEnd"/>
            <w:r w:rsidRPr="00F64FDA">
              <w:rPr>
                <w:szCs w:val="24"/>
              </w:rPr>
              <w:t xml:space="preserve"> </w:t>
            </w:r>
            <w:proofErr w:type="spellStart"/>
            <w:r w:rsidRPr="00F64FDA">
              <w:rPr>
                <w:szCs w:val="24"/>
              </w:rPr>
              <w:t>првог</w:t>
            </w:r>
            <w:proofErr w:type="spellEnd"/>
            <w:r w:rsidRPr="00F64FDA">
              <w:rPr>
                <w:szCs w:val="24"/>
              </w:rPr>
              <w:t xml:space="preserve"> </w:t>
            </w:r>
            <w:proofErr w:type="spellStart"/>
            <w:r w:rsidRPr="00F64FDA">
              <w:rPr>
                <w:szCs w:val="24"/>
              </w:rPr>
              <w:t>до</w:t>
            </w:r>
            <w:proofErr w:type="spellEnd"/>
            <w:r w:rsidRPr="00F64FDA">
              <w:rPr>
                <w:szCs w:val="24"/>
              </w:rPr>
              <w:t xml:space="preserve"> </w:t>
            </w:r>
            <w:proofErr w:type="spellStart"/>
            <w:r w:rsidRPr="00F64FDA">
              <w:rPr>
                <w:szCs w:val="24"/>
              </w:rPr>
              <w:t>четвртог</w:t>
            </w:r>
            <w:proofErr w:type="spellEnd"/>
            <w:r w:rsidRPr="00F64FDA">
              <w:rPr>
                <w:szCs w:val="24"/>
              </w:rPr>
              <w:t xml:space="preserve"> </w:t>
            </w:r>
            <w:proofErr w:type="spellStart"/>
            <w:r w:rsidRPr="00F64FDA">
              <w:rPr>
                <w:szCs w:val="24"/>
              </w:rPr>
              <w:t>разреда</w:t>
            </w:r>
            <w:proofErr w:type="spellEnd"/>
          </w:p>
        </w:tc>
        <w:tc>
          <w:tcPr>
            <w:tcW w:w="0" w:type="auto"/>
            <w:vAlign w:val="center"/>
          </w:tcPr>
          <w:p w14:paraId="4DE31A10" w14:textId="77777777" w:rsidR="00F67CCB" w:rsidRPr="00860E60" w:rsidRDefault="00F67CCB" w:rsidP="002C120C">
            <w:pPr>
              <w:jc w:val="center"/>
              <w:rPr>
                <w:szCs w:val="24"/>
                <w:lang w:val="sr-Cyrl-RS"/>
              </w:rPr>
            </w:pPr>
            <w:r>
              <w:rPr>
                <w:szCs w:val="24"/>
              </w:rPr>
              <w:t xml:space="preserve">У </w:t>
            </w:r>
            <w:proofErr w:type="spellStart"/>
            <w:r>
              <w:rPr>
                <w:szCs w:val="24"/>
              </w:rPr>
              <w:t>трајању</w:t>
            </w:r>
            <w:proofErr w:type="spellEnd"/>
            <w:r>
              <w:rPr>
                <w:szCs w:val="24"/>
              </w:rPr>
              <w:t xml:space="preserve"> </w:t>
            </w:r>
            <w:r>
              <w:rPr>
                <w:szCs w:val="24"/>
                <w:lang w:val="sr-Cyrl-RS"/>
              </w:rPr>
              <w:t>6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дана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пролеће</w:t>
            </w:r>
            <w:proofErr w:type="spellEnd"/>
            <w:r>
              <w:rPr>
                <w:szCs w:val="24"/>
                <w:lang w:val="sr-Cyrl-RS"/>
              </w:rPr>
              <w:t xml:space="preserve"> 2026.године</w:t>
            </w:r>
          </w:p>
        </w:tc>
        <w:tc>
          <w:tcPr>
            <w:tcW w:w="0" w:type="auto"/>
            <w:vAlign w:val="center"/>
          </w:tcPr>
          <w:p w14:paraId="1C6BA97D" w14:textId="77777777" w:rsidR="00F67CCB" w:rsidRPr="00F64FDA" w:rsidRDefault="00F67CCB" w:rsidP="002C120C">
            <w:pPr>
              <w:jc w:val="center"/>
              <w:rPr>
                <w:szCs w:val="24"/>
              </w:rPr>
            </w:pPr>
            <w:r w:rsidRPr="00F64FDA">
              <w:rPr>
                <w:szCs w:val="24"/>
              </w:rPr>
              <w:t xml:space="preserve">80% </w:t>
            </w:r>
            <w:proofErr w:type="spellStart"/>
            <w:r w:rsidRPr="00F64FDA">
              <w:rPr>
                <w:szCs w:val="24"/>
              </w:rPr>
              <w:t>једног</w:t>
            </w:r>
            <w:proofErr w:type="spellEnd"/>
            <w:r w:rsidRPr="00F64FDA">
              <w:rPr>
                <w:szCs w:val="24"/>
              </w:rPr>
              <w:t xml:space="preserve"> </w:t>
            </w:r>
            <w:proofErr w:type="spellStart"/>
            <w:r w:rsidRPr="00F64FDA">
              <w:rPr>
                <w:szCs w:val="24"/>
              </w:rPr>
              <w:t>разреда</w:t>
            </w:r>
            <w:proofErr w:type="spellEnd"/>
          </w:p>
        </w:tc>
        <w:tc>
          <w:tcPr>
            <w:tcW w:w="0" w:type="auto"/>
            <w:vAlign w:val="center"/>
          </w:tcPr>
          <w:p w14:paraId="6951D36F" w14:textId="77777777" w:rsidR="00F67CCB" w:rsidRDefault="00F67CCB" w:rsidP="002C120C">
            <w:pPr>
              <w:tabs>
                <w:tab w:val="left" w:pos="3885"/>
              </w:tabs>
              <w:contextualSpacing/>
              <w:jc w:val="both"/>
              <w:rPr>
                <w:szCs w:val="24"/>
                <w:lang w:val="sr-Cyrl-CS"/>
              </w:rPr>
            </w:pPr>
            <w:r>
              <w:rPr>
                <w:b/>
                <w:szCs w:val="24"/>
                <w:lang w:val="sr-Cyrl-CS"/>
              </w:rPr>
              <w:t>Предлог д</w:t>
            </w:r>
            <w:r w:rsidRPr="00F64FDA">
              <w:rPr>
                <w:b/>
                <w:szCs w:val="24"/>
                <w:lang w:val="sr-Cyrl-CS"/>
              </w:rPr>
              <w:t>естинација</w:t>
            </w:r>
            <w:r>
              <w:rPr>
                <w:szCs w:val="24"/>
                <w:lang w:val="sr-Cyrl-CS"/>
              </w:rPr>
              <w:t xml:space="preserve">: </w:t>
            </w:r>
          </w:p>
          <w:p w14:paraId="03293DEB" w14:textId="77777777" w:rsidR="00F67CCB" w:rsidRDefault="00F67CCB" w:rsidP="002C120C">
            <w:pPr>
              <w:tabs>
                <w:tab w:val="left" w:pos="3885"/>
              </w:tabs>
              <w:contextualSpacing/>
              <w:jc w:val="both"/>
              <w:rPr>
                <w:szCs w:val="24"/>
                <w:lang w:val="sr-Cyrl-CS"/>
              </w:rPr>
            </w:pPr>
            <w:r>
              <w:rPr>
                <w:szCs w:val="24"/>
                <w:lang w:val="sr-Cyrl-RS"/>
              </w:rPr>
              <w:t xml:space="preserve">Дивчибаре, </w:t>
            </w:r>
            <w:r>
              <w:rPr>
                <w:szCs w:val="24"/>
                <w:lang w:val="sr-Cyrl-CS"/>
              </w:rPr>
              <w:t>Златибор, Ивањица</w:t>
            </w:r>
          </w:p>
          <w:p w14:paraId="603905C2" w14:textId="77777777" w:rsidR="00F67CCB" w:rsidRDefault="00F67CCB" w:rsidP="002C120C">
            <w:pPr>
              <w:tabs>
                <w:tab w:val="left" w:pos="3885"/>
              </w:tabs>
              <w:contextualSpacing/>
              <w:jc w:val="both"/>
              <w:rPr>
                <w:szCs w:val="24"/>
                <w:lang w:val="sr-Cyrl-CS"/>
              </w:rPr>
            </w:pPr>
          </w:p>
          <w:p w14:paraId="069ED5D3" w14:textId="77777777" w:rsidR="00F67CCB" w:rsidRPr="004C6948" w:rsidRDefault="00F67CCB" w:rsidP="002C120C">
            <w:pPr>
              <w:tabs>
                <w:tab w:val="left" w:pos="3885"/>
              </w:tabs>
              <w:contextualSpacing/>
              <w:jc w:val="both"/>
              <w:rPr>
                <w:color w:val="FF0000"/>
                <w:szCs w:val="24"/>
                <w:lang w:val="sr-Cyrl-CS"/>
              </w:rPr>
            </w:pPr>
            <w:r w:rsidRPr="000C2984">
              <w:rPr>
                <w:szCs w:val="24"/>
                <w:lang w:val="sr-Cyrl-CS"/>
              </w:rPr>
              <w:t>С</w:t>
            </w:r>
            <w:r>
              <w:rPr>
                <w:szCs w:val="24"/>
                <w:lang w:val="sr-Cyrl-CS"/>
              </w:rPr>
              <w:t>адржај:</w:t>
            </w:r>
          </w:p>
          <w:p w14:paraId="167DAAD0" w14:textId="77777777" w:rsidR="00F67CCB" w:rsidRPr="004C6948" w:rsidRDefault="00F67CCB" w:rsidP="002C120C">
            <w:pPr>
              <w:tabs>
                <w:tab w:val="left" w:pos="3885"/>
              </w:tabs>
              <w:contextualSpacing/>
              <w:jc w:val="both"/>
              <w:rPr>
                <w:color w:val="FF0000"/>
                <w:szCs w:val="24"/>
                <w:lang w:val="sr-Cyrl-CS"/>
              </w:rPr>
            </w:pPr>
          </w:p>
          <w:p w14:paraId="6E0EB903" w14:textId="77777777" w:rsidR="00F67CCB" w:rsidRPr="000A1C21" w:rsidRDefault="00F67CCB" w:rsidP="002C120C">
            <w:pPr>
              <w:jc w:val="both"/>
              <w:rPr>
                <w:szCs w:val="24"/>
              </w:rPr>
            </w:pPr>
            <w:proofErr w:type="spellStart"/>
            <w:r w:rsidRPr="000A1C21">
              <w:rPr>
                <w:szCs w:val="24"/>
              </w:rPr>
              <w:t>Полазак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испред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школе</w:t>
            </w:r>
            <w:proofErr w:type="spellEnd"/>
            <w:r w:rsidRPr="000A1C21">
              <w:rPr>
                <w:szCs w:val="24"/>
              </w:rPr>
              <w:t xml:space="preserve"> у </w:t>
            </w:r>
            <w:proofErr w:type="spellStart"/>
            <w:r w:rsidRPr="000A1C21">
              <w:rPr>
                <w:szCs w:val="24"/>
              </w:rPr>
              <w:t>јутарњим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часовима</w:t>
            </w:r>
            <w:proofErr w:type="spellEnd"/>
            <w:r w:rsidRPr="000A1C21">
              <w:rPr>
                <w:szCs w:val="24"/>
              </w:rPr>
              <w:t xml:space="preserve">, </w:t>
            </w:r>
            <w:proofErr w:type="spellStart"/>
            <w:r w:rsidRPr="000A1C21">
              <w:rPr>
                <w:szCs w:val="24"/>
              </w:rPr>
              <w:t>вожњ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удобним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аутобусим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с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редовним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успутним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задржавањим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ради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тоалета</w:t>
            </w:r>
            <w:proofErr w:type="spellEnd"/>
            <w:r w:rsidRPr="000A1C21">
              <w:rPr>
                <w:szCs w:val="24"/>
              </w:rPr>
              <w:t xml:space="preserve"> и </w:t>
            </w:r>
            <w:proofErr w:type="spellStart"/>
            <w:r w:rsidRPr="000A1C21">
              <w:rPr>
                <w:szCs w:val="24"/>
              </w:rPr>
              <w:t>одмора</w:t>
            </w:r>
            <w:proofErr w:type="spellEnd"/>
            <w:r w:rsidRPr="000A1C21">
              <w:rPr>
                <w:szCs w:val="24"/>
              </w:rPr>
              <w:t>.</w:t>
            </w:r>
            <w:r w:rsidRPr="000A1C21">
              <w:rPr>
                <w:szCs w:val="24"/>
                <w:lang w:val="sr-Cyrl-RS"/>
              </w:rPr>
              <w:t xml:space="preserve"> </w:t>
            </w:r>
            <w:r>
              <w:rPr>
                <w:szCs w:val="24"/>
                <w:lang w:val="sr-Cyrl-RS"/>
              </w:rPr>
              <w:t>Д</w:t>
            </w:r>
            <w:proofErr w:type="spellStart"/>
            <w:r>
              <w:rPr>
                <w:szCs w:val="24"/>
              </w:rPr>
              <w:t>олазак</w:t>
            </w:r>
            <w:proofErr w:type="spellEnd"/>
            <w:r>
              <w:rPr>
                <w:szCs w:val="24"/>
              </w:rPr>
              <w:t xml:space="preserve"> у </w:t>
            </w:r>
            <w:r>
              <w:rPr>
                <w:szCs w:val="24"/>
                <w:lang w:val="sr-Cyrl-RS"/>
              </w:rPr>
              <w:t xml:space="preserve">планирани </w:t>
            </w:r>
            <w:proofErr w:type="spellStart"/>
            <w:r>
              <w:rPr>
                <w:szCs w:val="24"/>
              </w:rPr>
              <w:t>објекат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 w:rsidRPr="000A1C21">
              <w:rPr>
                <w:szCs w:val="24"/>
              </w:rPr>
              <w:t>смештај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о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собама</w:t>
            </w:r>
            <w:proofErr w:type="spellEnd"/>
            <w:r w:rsidRPr="000A1C21">
              <w:rPr>
                <w:szCs w:val="24"/>
              </w:rPr>
              <w:t xml:space="preserve"> и </w:t>
            </w:r>
            <w:proofErr w:type="spellStart"/>
            <w:r w:rsidRPr="000A1C21">
              <w:rPr>
                <w:szCs w:val="24"/>
              </w:rPr>
              <w:t>распакивање</w:t>
            </w:r>
            <w:proofErr w:type="spellEnd"/>
            <w:r w:rsidRPr="000A1C21">
              <w:rPr>
                <w:szCs w:val="24"/>
              </w:rPr>
              <w:t xml:space="preserve">. </w:t>
            </w:r>
            <w:proofErr w:type="spellStart"/>
            <w:r w:rsidRPr="000A1C21">
              <w:rPr>
                <w:szCs w:val="24"/>
              </w:rPr>
              <w:t>Први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оброк</w:t>
            </w:r>
            <w:proofErr w:type="spellEnd"/>
            <w:r w:rsidRPr="000A1C21">
              <w:rPr>
                <w:szCs w:val="24"/>
              </w:rPr>
              <w:t xml:space="preserve"> у </w:t>
            </w:r>
            <w:proofErr w:type="spellStart"/>
            <w:r w:rsidRPr="000A1C21">
              <w:rPr>
                <w:szCs w:val="24"/>
              </w:rPr>
              <w:t>објекту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ј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вечера</w:t>
            </w:r>
            <w:proofErr w:type="spellEnd"/>
            <w:r w:rsidRPr="000A1C21">
              <w:rPr>
                <w:szCs w:val="24"/>
              </w:rPr>
              <w:t xml:space="preserve">. </w:t>
            </w:r>
          </w:p>
          <w:p w14:paraId="45DCA4EC" w14:textId="77777777" w:rsidR="00F67CCB" w:rsidRPr="00EA48CE" w:rsidRDefault="00F67CCB" w:rsidP="002C120C">
            <w:pPr>
              <w:jc w:val="both"/>
              <w:rPr>
                <w:b/>
                <w:szCs w:val="24"/>
              </w:rPr>
            </w:pPr>
            <w:proofErr w:type="spellStart"/>
            <w:r w:rsidRPr="000A1C21">
              <w:rPr>
                <w:szCs w:val="24"/>
              </w:rPr>
              <w:t>Св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дан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боравк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ученици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ровод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о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устаљеном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рограму</w:t>
            </w:r>
            <w:proofErr w:type="spellEnd"/>
            <w:r w:rsidRPr="000A1C21">
              <w:rPr>
                <w:szCs w:val="24"/>
              </w:rPr>
              <w:t xml:space="preserve">. </w:t>
            </w:r>
            <w:proofErr w:type="spellStart"/>
            <w:r w:rsidRPr="000A1C21">
              <w:rPr>
                <w:szCs w:val="24"/>
              </w:rPr>
              <w:t>Устајање</w:t>
            </w:r>
            <w:proofErr w:type="spellEnd"/>
            <w:r w:rsidRPr="000A1C21">
              <w:rPr>
                <w:szCs w:val="24"/>
              </w:rPr>
              <w:t xml:space="preserve">, </w:t>
            </w:r>
            <w:proofErr w:type="spellStart"/>
            <w:r w:rsidRPr="000A1C21">
              <w:rPr>
                <w:szCs w:val="24"/>
              </w:rPr>
              <w:t>јутарњ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гимнастика</w:t>
            </w:r>
            <w:proofErr w:type="spellEnd"/>
            <w:r w:rsidRPr="000A1C21">
              <w:rPr>
                <w:szCs w:val="24"/>
              </w:rPr>
              <w:t xml:space="preserve">, </w:t>
            </w:r>
            <w:proofErr w:type="spellStart"/>
            <w:r w:rsidRPr="000A1C21">
              <w:rPr>
                <w:szCs w:val="24"/>
              </w:rPr>
              <w:t>затим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облачење</w:t>
            </w:r>
            <w:proofErr w:type="spellEnd"/>
            <w:r w:rsidRPr="000A1C21">
              <w:rPr>
                <w:szCs w:val="24"/>
              </w:rPr>
              <w:t xml:space="preserve"> и </w:t>
            </w:r>
            <w:proofErr w:type="spellStart"/>
            <w:r w:rsidRPr="000A1C21">
              <w:rPr>
                <w:szCs w:val="24"/>
              </w:rPr>
              <w:lastRenderedPageBreak/>
              <w:t>спремањ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соба</w:t>
            </w:r>
            <w:proofErr w:type="spellEnd"/>
            <w:r w:rsidRPr="000A1C21">
              <w:rPr>
                <w:szCs w:val="24"/>
              </w:rPr>
              <w:t>.</w:t>
            </w:r>
            <w:r w:rsidRPr="000A1C21">
              <w:rPr>
                <w:szCs w:val="24"/>
                <w:lang w:val="sr-Cyrl-RS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Након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тог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ланиран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ј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доручак</w:t>
            </w:r>
            <w:proofErr w:type="spellEnd"/>
            <w:r w:rsidRPr="000A1C21">
              <w:rPr>
                <w:szCs w:val="24"/>
              </w:rPr>
              <w:t>.</w:t>
            </w:r>
            <w:r w:rsidRPr="000A1C21">
              <w:rPr>
                <w:szCs w:val="24"/>
                <w:lang w:val="sr-Cyrl-RS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Од</w:t>
            </w:r>
            <w:proofErr w:type="spellEnd"/>
            <w:r w:rsidRPr="000A1C21">
              <w:rPr>
                <w:szCs w:val="24"/>
              </w:rPr>
              <w:t xml:space="preserve"> 9</w:t>
            </w:r>
            <w:r w:rsidRPr="000A1C21">
              <w:rPr>
                <w:szCs w:val="24"/>
                <w:lang w:val="sr-Cyrl-RS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часов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ученици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имају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наставу</w:t>
            </w:r>
            <w:proofErr w:type="spellEnd"/>
            <w:r w:rsidRPr="000A1C21">
              <w:rPr>
                <w:szCs w:val="24"/>
              </w:rPr>
              <w:t xml:space="preserve"> у </w:t>
            </w:r>
            <w:proofErr w:type="spellStart"/>
            <w:r w:rsidRPr="000A1C21">
              <w:rPr>
                <w:szCs w:val="24"/>
              </w:rPr>
              <w:t>прилагођеним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росторијама</w:t>
            </w:r>
            <w:proofErr w:type="spellEnd"/>
            <w:r w:rsidRPr="000A1C21">
              <w:rPr>
                <w:szCs w:val="24"/>
              </w:rPr>
              <w:t xml:space="preserve">. </w:t>
            </w:r>
            <w:proofErr w:type="spellStart"/>
            <w:r w:rsidRPr="000A1C21">
              <w:rPr>
                <w:szCs w:val="24"/>
              </w:rPr>
              <w:t>Од</w:t>
            </w:r>
            <w:proofErr w:type="spellEnd"/>
            <w:r w:rsidRPr="000A1C21">
              <w:rPr>
                <w:szCs w:val="24"/>
              </w:rPr>
              <w:t xml:space="preserve"> 10 </w:t>
            </w:r>
            <w:proofErr w:type="spellStart"/>
            <w:r w:rsidRPr="000A1C21">
              <w:rPr>
                <w:szCs w:val="24"/>
              </w:rPr>
              <w:t>часов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крећ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се</w:t>
            </w:r>
            <w:proofErr w:type="spellEnd"/>
            <w:r w:rsidRPr="000A1C21">
              <w:rPr>
                <w:szCs w:val="24"/>
              </w:rPr>
              <w:t xml:space="preserve"> у </w:t>
            </w:r>
            <w:proofErr w:type="spellStart"/>
            <w:r w:rsidRPr="000A1C21">
              <w:rPr>
                <w:szCs w:val="24"/>
              </w:rPr>
              <w:t>шетњ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с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proofErr w:type="gramStart"/>
            <w:r w:rsidRPr="000A1C21">
              <w:rPr>
                <w:szCs w:val="24"/>
              </w:rPr>
              <w:t>рекреаторима</w:t>
            </w:r>
            <w:proofErr w:type="spellEnd"/>
            <w:r w:rsidRPr="000A1C21">
              <w:rPr>
                <w:szCs w:val="24"/>
              </w:rPr>
              <w:t xml:space="preserve"> .</w:t>
            </w:r>
            <w:proofErr w:type="gram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осл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ручк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ланиран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ј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оподневни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одмор</w:t>
            </w:r>
            <w:proofErr w:type="spellEnd"/>
            <w:r w:rsidRPr="000A1C21">
              <w:rPr>
                <w:szCs w:val="24"/>
              </w:rPr>
              <w:t xml:space="preserve">, а </w:t>
            </w:r>
            <w:proofErr w:type="spellStart"/>
            <w:r w:rsidRPr="000A1C21">
              <w:rPr>
                <w:szCs w:val="24"/>
              </w:rPr>
              <w:t>након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тог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спортск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игр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н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proofErr w:type="gramStart"/>
            <w:r w:rsidRPr="000A1C21">
              <w:rPr>
                <w:szCs w:val="24"/>
              </w:rPr>
              <w:t>теренима.Време</w:t>
            </w:r>
            <w:proofErr w:type="spellEnd"/>
            <w:proofErr w:type="gram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до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вечер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користи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с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з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још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неки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час</w:t>
            </w:r>
            <w:proofErr w:type="spellEnd"/>
            <w:r w:rsidRPr="000A1C21">
              <w:rPr>
                <w:szCs w:val="24"/>
              </w:rPr>
              <w:t xml:space="preserve">, а </w:t>
            </w:r>
            <w:proofErr w:type="spellStart"/>
            <w:r w:rsidRPr="000A1C21">
              <w:rPr>
                <w:szCs w:val="24"/>
              </w:rPr>
              <w:t>од</w:t>
            </w:r>
            <w:proofErr w:type="spellEnd"/>
            <w:r w:rsidRPr="000A1C21">
              <w:rPr>
                <w:szCs w:val="24"/>
              </w:rPr>
              <w:t xml:space="preserve"> 20 </w:t>
            </w:r>
            <w:proofErr w:type="spellStart"/>
            <w:r w:rsidRPr="000A1C21">
              <w:rPr>
                <w:szCs w:val="24"/>
              </w:rPr>
              <w:t>часов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ланир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се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вечерњи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рограм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з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децу</w:t>
            </w:r>
            <w:proofErr w:type="spellEnd"/>
            <w:r w:rsidRPr="000A1C21">
              <w:rPr>
                <w:szCs w:val="24"/>
              </w:rPr>
              <w:t xml:space="preserve">. </w:t>
            </w:r>
            <w:proofErr w:type="spellStart"/>
            <w:r w:rsidRPr="000A1C21">
              <w:rPr>
                <w:szCs w:val="24"/>
              </w:rPr>
              <w:t>Од</w:t>
            </w:r>
            <w:proofErr w:type="spellEnd"/>
            <w:r w:rsidRPr="000A1C21">
              <w:rPr>
                <w:szCs w:val="24"/>
              </w:rPr>
              <w:t xml:space="preserve"> 10</w:t>
            </w:r>
            <w:r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часова</w:t>
            </w:r>
            <w:proofErr w:type="spellEnd"/>
            <w:r w:rsidRPr="000A1C21">
              <w:rPr>
                <w:szCs w:val="24"/>
              </w:rPr>
              <w:t xml:space="preserve"> </w:t>
            </w:r>
            <w:proofErr w:type="spellStart"/>
            <w:r w:rsidRPr="000A1C21">
              <w:rPr>
                <w:szCs w:val="24"/>
              </w:rPr>
              <w:t>повечерје</w:t>
            </w:r>
            <w:proofErr w:type="spellEnd"/>
            <w:r w:rsidRPr="000A1C21">
              <w:rPr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3CAFBCE3" w14:textId="77777777" w:rsidR="00F67CCB" w:rsidRPr="000C2984" w:rsidRDefault="00F67CCB" w:rsidP="002C120C">
            <w:pPr>
              <w:tabs>
                <w:tab w:val="left" w:pos="3885"/>
              </w:tabs>
              <w:contextualSpacing/>
              <w:jc w:val="both"/>
              <w:rPr>
                <w:szCs w:val="24"/>
                <w:lang w:val="sr-Cyrl-CS"/>
              </w:rPr>
            </w:pPr>
            <w:r w:rsidRPr="000C2984">
              <w:rPr>
                <w:szCs w:val="24"/>
                <w:lang w:val="sr-Cyrl-CS"/>
              </w:rPr>
              <w:lastRenderedPageBreak/>
              <w:t xml:space="preserve"> Проучавање објеката и феномена у природи. Развијање интересовања за природу и развијање еколошких навика. Упознавање начина живота и рада људи. Развијање позитивног односа према спортским потребама и навикама. Схватање значаја здравља и здравог стила живота, дружење, осамостаљивање.</w:t>
            </w:r>
          </w:p>
          <w:p w14:paraId="3CEE316C" w14:textId="77777777" w:rsidR="00F67CCB" w:rsidRPr="007E6636" w:rsidRDefault="00F67CCB" w:rsidP="002C120C">
            <w:pPr>
              <w:jc w:val="both"/>
              <w:rPr>
                <w:b/>
                <w:szCs w:val="24"/>
              </w:rPr>
            </w:pPr>
            <w:r w:rsidRPr="00557EE3">
              <w:rPr>
                <w:szCs w:val="24"/>
                <w:lang w:val="sr-Cyrl-CS"/>
              </w:rPr>
              <w:t xml:space="preserve">Очување, подстицање и унапређивање укупног здравственог стања ученика, њиховог правилног психофизичког и социјалног развоја; Стварање основа за усвајање активног, здравог и креативног начина живота и организовања и </w:t>
            </w:r>
            <w:r w:rsidRPr="00557EE3">
              <w:rPr>
                <w:szCs w:val="24"/>
                <w:lang w:val="sr-Cyrl-CS"/>
              </w:rPr>
              <w:lastRenderedPageBreak/>
              <w:t>коришћења слободног времена;</w:t>
            </w:r>
            <w:r>
              <w:rPr>
                <w:szCs w:val="24"/>
                <w:lang w:val="sr-Cyrl-CS"/>
              </w:rPr>
              <w:t xml:space="preserve"> </w:t>
            </w:r>
            <w:r w:rsidRPr="00557EE3">
              <w:rPr>
                <w:szCs w:val="24"/>
                <w:lang w:val="sr-Cyrl-CS"/>
              </w:rPr>
              <w:t xml:space="preserve">Проширивање постојећих и усвајање  нових знања и искустава о непосредном природном и друштвеном окружењу; Развијање еколошке свести и подстицање ученика на лични и колективни ангажман у заштити природе; Социјализација ученика и стицање искуства у колективном животу, уз развијање толеранције и одговорног односа према себи, другима, окружењу и културном наслеђу;Развијање позитивних односа према националним, културним и естетским вредностима; </w:t>
            </w:r>
          </w:p>
        </w:tc>
      </w:tr>
    </w:tbl>
    <w:p w14:paraId="0462A5BC" w14:textId="77777777" w:rsidR="00F67CCB" w:rsidRPr="009157F8" w:rsidRDefault="00F67CCB" w:rsidP="00F67CCB">
      <w:pPr>
        <w:tabs>
          <w:tab w:val="left" w:pos="3885"/>
        </w:tabs>
        <w:jc w:val="both"/>
        <w:rPr>
          <w:szCs w:val="24"/>
          <w:lang w:val="sr-Cyrl-RS"/>
        </w:rPr>
      </w:pPr>
      <w:r w:rsidRPr="009157F8">
        <w:rPr>
          <w:szCs w:val="24"/>
          <w:lang w:val="sr-Cyrl-RS"/>
        </w:rPr>
        <w:lastRenderedPageBreak/>
        <w:t>НАПОМЕНА: Предлог путовања више разреда на исту дестинацију ради извођења наставе у природи је због мањег броја ученика.</w:t>
      </w:r>
    </w:p>
    <w:p w14:paraId="577CC263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</w:rPr>
      </w:pPr>
      <w:proofErr w:type="spellStart"/>
      <w:r w:rsidRPr="00557EE3">
        <w:rPr>
          <w:b/>
          <w:szCs w:val="24"/>
        </w:rPr>
        <w:t>Извођење</w:t>
      </w:r>
      <w:proofErr w:type="spellEnd"/>
      <w:r>
        <w:rPr>
          <w:b/>
          <w:szCs w:val="24"/>
          <w:lang w:val="sr-Cyrl-RS"/>
        </w:rPr>
        <w:t xml:space="preserve"> </w:t>
      </w:r>
      <w:proofErr w:type="spellStart"/>
      <w:r w:rsidRPr="00557EE3">
        <w:rPr>
          <w:b/>
          <w:szCs w:val="24"/>
        </w:rPr>
        <w:t>наставе</w:t>
      </w:r>
      <w:proofErr w:type="spellEnd"/>
      <w:r w:rsidRPr="00557EE3">
        <w:rPr>
          <w:b/>
          <w:szCs w:val="24"/>
        </w:rPr>
        <w:t xml:space="preserve"> у </w:t>
      </w:r>
      <w:proofErr w:type="spellStart"/>
      <w:r w:rsidRPr="00557EE3">
        <w:rPr>
          <w:b/>
          <w:szCs w:val="24"/>
        </w:rPr>
        <w:t>природи</w:t>
      </w:r>
      <w:proofErr w:type="spellEnd"/>
      <w:r w:rsidRPr="00557EE3">
        <w:rPr>
          <w:szCs w:val="24"/>
        </w:rPr>
        <w:t xml:space="preserve">: </w:t>
      </w:r>
      <w:proofErr w:type="spellStart"/>
      <w:r w:rsidRPr="00557EE3">
        <w:rPr>
          <w:szCs w:val="24"/>
        </w:rPr>
        <w:t>Носиоци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припреме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организације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извођења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програма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плана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путовања</w:t>
      </w:r>
      <w:proofErr w:type="spellEnd"/>
      <w:r w:rsidRPr="00557EE3">
        <w:rPr>
          <w:szCs w:val="24"/>
        </w:rPr>
        <w:t xml:space="preserve"> </w:t>
      </w:r>
      <w:proofErr w:type="spellStart"/>
      <w:r w:rsidRPr="00557EE3">
        <w:rPr>
          <w:szCs w:val="24"/>
        </w:rPr>
        <w:t>су</w:t>
      </w:r>
      <w:proofErr w:type="spellEnd"/>
      <w:r w:rsidRPr="00557EE3">
        <w:rPr>
          <w:szCs w:val="24"/>
        </w:rPr>
        <w:t xml:space="preserve"> </w:t>
      </w:r>
      <w:proofErr w:type="spellStart"/>
      <w:r w:rsidRPr="00557EE3">
        <w:rPr>
          <w:szCs w:val="24"/>
        </w:rPr>
        <w:t>директор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школе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секретар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шеф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рачуноводства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вођ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путовања</w:t>
      </w:r>
      <w:proofErr w:type="spellEnd"/>
      <w:r w:rsidRPr="00557EE3">
        <w:rPr>
          <w:szCs w:val="24"/>
        </w:rPr>
        <w:t xml:space="preserve"> (</w:t>
      </w:r>
      <w:proofErr w:type="spellStart"/>
      <w:r w:rsidRPr="00557EE3">
        <w:rPr>
          <w:szCs w:val="24"/>
        </w:rPr>
        <w:t>кога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именуј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директор</w:t>
      </w:r>
      <w:proofErr w:type="spellEnd"/>
      <w:r w:rsidRPr="00557EE3">
        <w:rPr>
          <w:szCs w:val="24"/>
        </w:rPr>
        <w:t xml:space="preserve">) и </w:t>
      </w:r>
      <w:proofErr w:type="spellStart"/>
      <w:r w:rsidRPr="00557EE3">
        <w:rPr>
          <w:szCs w:val="24"/>
        </w:rPr>
        <w:t>наставници</w:t>
      </w:r>
      <w:proofErr w:type="spellEnd"/>
      <w:r>
        <w:rPr>
          <w:szCs w:val="24"/>
        </w:rPr>
        <w:t xml:space="preserve"> </w:t>
      </w:r>
      <w:proofErr w:type="spellStart"/>
      <w:r w:rsidRPr="00557EE3">
        <w:rPr>
          <w:szCs w:val="24"/>
        </w:rPr>
        <w:t>разредне</w:t>
      </w:r>
      <w:proofErr w:type="spellEnd"/>
      <w:r>
        <w:rPr>
          <w:szCs w:val="24"/>
          <w:lang w:val="sr-Cyrl-RS"/>
        </w:rPr>
        <w:t xml:space="preserve"> </w:t>
      </w:r>
      <w:proofErr w:type="spellStart"/>
      <w:proofErr w:type="gramStart"/>
      <w:r w:rsidRPr="00557EE3">
        <w:rPr>
          <w:szCs w:val="24"/>
        </w:rPr>
        <w:t>наставе</w:t>
      </w:r>
      <w:proofErr w:type="spellEnd"/>
      <w:r w:rsidRPr="00557EE3">
        <w:rPr>
          <w:szCs w:val="24"/>
        </w:rPr>
        <w:t>..</w:t>
      </w:r>
      <w:proofErr w:type="gramEnd"/>
    </w:p>
    <w:p w14:paraId="683A266E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</w:rPr>
      </w:pPr>
      <w:proofErr w:type="spellStart"/>
      <w:r w:rsidRPr="00557EE3">
        <w:rPr>
          <w:b/>
          <w:szCs w:val="24"/>
        </w:rPr>
        <w:t>Техничка</w:t>
      </w:r>
      <w:proofErr w:type="spellEnd"/>
      <w:r>
        <w:rPr>
          <w:b/>
          <w:szCs w:val="24"/>
          <w:lang w:val="sr-Cyrl-RS"/>
        </w:rPr>
        <w:t xml:space="preserve"> </w:t>
      </w:r>
      <w:proofErr w:type="spellStart"/>
      <w:proofErr w:type="gramStart"/>
      <w:r w:rsidRPr="00557EE3">
        <w:rPr>
          <w:b/>
          <w:szCs w:val="24"/>
        </w:rPr>
        <w:t>организација</w:t>
      </w:r>
      <w:r w:rsidRPr="00557EE3">
        <w:rPr>
          <w:szCs w:val="24"/>
        </w:rPr>
        <w:t>:Обавештавање</w:t>
      </w:r>
      <w:proofErr w:type="spellEnd"/>
      <w:proofErr w:type="gram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родитеља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спровођењ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анкете</w:t>
      </w:r>
      <w:proofErr w:type="spellEnd"/>
      <w:r w:rsidRPr="00557EE3">
        <w:rPr>
          <w:szCs w:val="24"/>
        </w:rPr>
        <w:t xml:space="preserve"> о </w:t>
      </w:r>
      <w:proofErr w:type="spellStart"/>
      <w:r w:rsidRPr="00557EE3">
        <w:rPr>
          <w:szCs w:val="24"/>
        </w:rPr>
        <w:t>њиховој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агласност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з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извођење</w:t>
      </w:r>
      <w:proofErr w:type="spellEnd"/>
      <w:r>
        <w:rPr>
          <w:szCs w:val="24"/>
          <w:lang w:val="sr-Cyrl-RS"/>
        </w:rPr>
        <w:t xml:space="preserve"> </w:t>
      </w:r>
      <w:proofErr w:type="spellStart"/>
      <w:proofErr w:type="gramStart"/>
      <w:r w:rsidRPr="00557EE3">
        <w:rPr>
          <w:szCs w:val="24"/>
        </w:rPr>
        <w:t>излета,расписивање</w:t>
      </w:r>
      <w:proofErr w:type="spellEnd"/>
      <w:proofErr w:type="gram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тендера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избор</w:t>
      </w:r>
      <w:proofErr w:type="spellEnd"/>
      <w:r>
        <w:rPr>
          <w:szCs w:val="24"/>
          <w:lang w:val="sr-Cyrl-RS"/>
        </w:rPr>
        <w:t xml:space="preserve"> </w:t>
      </w:r>
      <w:proofErr w:type="spellStart"/>
      <w:r>
        <w:rPr>
          <w:szCs w:val="24"/>
        </w:rPr>
        <w:t>понуда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родитељск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астанак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коначн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анкета</w:t>
      </w:r>
      <w:proofErr w:type="spellEnd"/>
      <w:r>
        <w:rPr>
          <w:szCs w:val="24"/>
          <w:lang w:val="sr-Cyrl-RS"/>
        </w:rPr>
        <w:t xml:space="preserve"> с</w:t>
      </w:r>
      <w:r w:rsidRPr="00557EE3">
        <w:rPr>
          <w:szCs w:val="24"/>
        </w:rPr>
        <w:t>а</w:t>
      </w:r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агласоношћу</w:t>
      </w:r>
      <w:proofErr w:type="spellEnd"/>
      <w:r w:rsidRPr="00557EE3">
        <w:rPr>
          <w:szCs w:val="24"/>
        </w:rPr>
        <w:t xml:space="preserve"> о </w:t>
      </w:r>
      <w:proofErr w:type="spellStart"/>
      <w:r w:rsidRPr="00557EE3">
        <w:rPr>
          <w:szCs w:val="24"/>
        </w:rPr>
        <w:t>реализациј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излет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по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наведеним</w:t>
      </w:r>
      <w:proofErr w:type="spellEnd"/>
      <w:r>
        <w:rPr>
          <w:szCs w:val="24"/>
          <w:lang w:val="sr-Cyrl-RS"/>
        </w:rPr>
        <w:t xml:space="preserve"> </w:t>
      </w:r>
      <w:proofErr w:type="spellStart"/>
      <w:proofErr w:type="gramStart"/>
      <w:r>
        <w:rPr>
          <w:szCs w:val="24"/>
        </w:rPr>
        <w:t>условима</w:t>
      </w:r>
      <w:proofErr w:type="spellEnd"/>
      <w:r>
        <w:rPr>
          <w:szCs w:val="24"/>
        </w:rPr>
        <w:t xml:space="preserve">, </w:t>
      </w:r>
      <w:r w:rsidRPr="00557EE3">
        <w:rPr>
          <w:szCs w:val="24"/>
        </w:rPr>
        <w:t xml:space="preserve"> </w:t>
      </w:r>
      <w:proofErr w:type="spellStart"/>
      <w:r w:rsidRPr="00557EE3">
        <w:rPr>
          <w:szCs w:val="24"/>
        </w:rPr>
        <w:t>оверавање</w:t>
      </w:r>
      <w:proofErr w:type="spellEnd"/>
      <w:proofErr w:type="gram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пискова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реализациј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излета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извештај</w:t>
      </w:r>
      <w:proofErr w:type="spellEnd"/>
      <w:r w:rsidRPr="00557EE3">
        <w:rPr>
          <w:szCs w:val="24"/>
        </w:rPr>
        <w:t xml:space="preserve"> о </w:t>
      </w:r>
      <w:proofErr w:type="spellStart"/>
      <w:r w:rsidRPr="00557EE3">
        <w:rPr>
          <w:szCs w:val="24"/>
        </w:rPr>
        <w:t>реализованом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излету</w:t>
      </w:r>
      <w:proofErr w:type="spellEnd"/>
      <w:r w:rsidRPr="00557EE3">
        <w:rPr>
          <w:szCs w:val="24"/>
        </w:rPr>
        <w:t xml:space="preserve">. </w:t>
      </w:r>
      <w:proofErr w:type="spellStart"/>
      <w:r w:rsidRPr="00557EE3">
        <w:rPr>
          <w:szCs w:val="24"/>
        </w:rPr>
        <w:t>З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даљу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техничку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организацију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ћ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бит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задужена</w:t>
      </w:r>
      <w:proofErr w:type="spellEnd"/>
      <w:r>
        <w:rPr>
          <w:szCs w:val="24"/>
          <w:lang w:val="sr-Cyrl-RS"/>
        </w:rPr>
        <w:t xml:space="preserve"> т</w:t>
      </w:r>
      <w:proofErr w:type="spellStart"/>
      <w:r w:rsidRPr="00557EE3">
        <w:rPr>
          <w:szCs w:val="24"/>
        </w:rPr>
        <w:t>уристичк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агенција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кој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ћ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изабрати</w:t>
      </w:r>
      <w:proofErr w:type="spellEnd"/>
      <w:r w:rsidRPr="00557EE3">
        <w:rPr>
          <w:szCs w:val="24"/>
        </w:rPr>
        <w:t xml:space="preserve"> у </w:t>
      </w:r>
      <w:proofErr w:type="spellStart"/>
      <w:r w:rsidRPr="00557EE3">
        <w:rPr>
          <w:szCs w:val="24"/>
        </w:rPr>
        <w:t>склaду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законом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кој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испуњав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услов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предвиђен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Правилником</w:t>
      </w:r>
      <w:proofErr w:type="spellEnd"/>
      <w:r w:rsidRPr="00557EE3">
        <w:rPr>
          <w:szCs w:val="24"/>
        </w:rPr>
        <w:t xml:space="preserve"> о </w:t>
      </w:r>
      <w:proofErr w:type="spellStart"/>
      <w:r w:rsidRPr="00557EE3">
        <w:rPr>
          <w:szCs w:val="24"/>
        </w:rPr>
        <w:t>организацији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остваривању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наставе</w:t>
      </w:r>
      <w:proofErr w:type="spellEnd"/>
      <w:r w:rsidRPr="00557EE3">
        <w:rPr>
          <w:szCs w:val="24"/>
        </w:rPr>
        <w:t xml:space="preserve"> у </w:t>
      </w:r>
      <w:proofErr w:type="spellStart"/>
      <w:r w:rsidRPr="00557EE3">
        <w:rPr>
          <w:szCs w:val="24"/>
        </w:rPr>
        <w:t>природи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екскурзије</w:t>
      </w:r>
      <w:proofErr w:type="spellEnd"/>
      <w:r w:rsidRPr="00557EE3">
        <w:rPr>
          <w:szCs w:val="24"/>
        </w:rPr>
        <w:t xml:space="preserve"> у </w:t>
      </w:r>
      <w:proofErr w:type="spellStart"/>
      <w:r w:rsidRPr="00557EE3">
        <w:rPr>
          <w:szCs w:val="24"/>
        </w:rPr>
        <w:t>основној</w:t>
      </w:r>
      <w:proofErr w:type="spellEnd"/>
      <w:r>
        <w:rPr>
          <w:szCs w:val="24"/>
          <w:lang w:val="sr-Cyrl-RS"/>
        </w:rPr>
        <w:t xml:space="preserve"> </w:t>
      </w:r>
      <w:proofErr w:type="spellStart"/>
      <w:proofErr w:type="gramStart"/>
      <w:r w:rsidRPr="00557EE3">
        <w:rPr>
          <w:szCs w:val="24"/>
        </w:rPr>
        <w:t>школи</w:t>
      </w:r>
      <w:proofErr w:type="spellEnd"/>
      <w:r w:rsidRPr="00557EE3">
        <w:rPr>
          <w:szCs w:val="24"/>
        </w:rPr>
        <w:t>.(</w:t>
      </w:r>
      <w:proofErr w:type="gramEnd"/>
      <w:r w:rsidRPr="00557EE3">
        <w:rPr>
          <w:szCs w:val="24"/>
        </w:rPr>
        <w:t>„</w:t>
      </w:r>
      <w:proofErr w:type="spellStart"/>
      <w:r w:rsidRPr="00557EE3">
        <w:rPr>
          <w:szCs w:val="24"/>
        </w:rPr>
        <w:t>Службен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гласник</w:t>
      </w:r>
      <w:proofErr w:type="spellEnd"/>
      <w:r w:rsidRPr="00557EE3">
        <w:rPr>
          <w:szCs w:val="24"/>
        </w:rPr>
        <w:t xml:space="preserve"> </w:t>
      </w:r>
      <w:proofErr w:type="gramStart"/>
      <w:r w:rsidRPr="00557EE3">
        <w:rPr>
          <w:szCs w:val="24"/>
        </w:rPr>
        <w:t xml:space="preserve">РС“ </w:t>
      </w:r>
      <w:proofErr w:type="spellStart"/>
      <w:r w:rsidRPr="00557EE3">
        <w:rPr>
          <w:szCs w:val="24"/>
        </w:rPr>
        <w:t>бр</w:t>
      </w:r>
      <w:proofErr w:type="spellEnd"/>
      <w:proofErr w:type="gramEnd"/>
      <w:r w:rsidRPr="00557EE3">
        <w:rPr>
          <w:szCs w:val="24"/>
        </w:rPr>
        <w:t xml:space="preserve">. 30/2019 </w:t>
      </w:r>
      <w:proofErr w:type="spellStart"/>
      <w:r w:rsidRPr="00557EE3">
        <w:rPr>
          <w:szCs w:val="24"/>
        </w:rPr>
        <w:t>од</w:t>
      </w:r>
      <w:proofErr w:type="spellEnd"/>
      <w:r w:rsidRPr="00557EE3">
        <w:rPr>
          <w:szCs w:val="24"/>
        </w:rPr>
        <w:t xml:space="preserve"> 25.04.2019.)</w:t>
      </w:r>
    </w:p>
    <w:p w14:paraId="19E13B55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</w:rPr>
      </w:pPr>
      <w:proofErr w:type="spellStart"/>
      <w:r w:rsidRPr="00557EE3">
        <w:rPr>
          <w:b/>
          <w:szCs w:val="24"/>
        </w:rPr>
        <w:t>Начин</w:t>
      </w:r>
      <w:proofErr w:type="spellEnd"/>
      <w:r>
        <w:rPr>
          <w:b/>
          <w:szCs w:val="24"/>
          <w:lang w:val="sr-Cyrl-RS"/>
        </w:rPr>
        <w:t xml:space="preserve"> </w:t>
      </w:r>
      <w:proofErr w:type="spellStart"/>
      <w:r w:rsidRPr="00557EE3">
        <w:rPr>
          <w:b/>
          <w:szCs w:val="24"/>
        </w:rPr>
        <w:t>финансирања</w:t>
      </w:r>
      <w:proofErr w:type="spellEnd"/>
      <w:r w:rsidRPr="00557EE3">
        <w:rPr>
          <w:szCs w:val="24"/>
        </w:rPr>
        <w:t xml:space="preserve">: </w:t>
      </w:r>
      <w:proofErr w:type="spellStart"/>
      <w:r w:rsidRPr="00557EE3">
        <w:rPr>
          <w:szCs w:val="24"/>
        </w:rPr>
        <w:t>Из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буџет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родитеља</w:t>
      </w:r>
      <w:proofErr w:type="spellEnd"/>
      <w:r>
        <w:rPr>
          <w:szCs w:val="24"/>
          <w:lang w:val="sr-Cyrl-RS"/>
        </w:rPr>
        <w:t xml:space="preserve"> уплатницама </w:t>
      </w:r>
      <w:proofErr w:type="spellStart"/>
      <w:r w:rsidRPr="00557EE3">
        <w:rPr>
          <w:szCs w:val="24"/>
        </w:rPr>
        <w:t>по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уговореним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ратама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терминима</w:t>
      </w:r>
      <w:proofErr w:type="spellEnd"/>
      <w:r w:rsidRPr="00557EE3">
        <w:rPr>
          <w:szCs w:val="24"/>
        </w:rPr>
        <w:t>.</w:t>
      </w:r>
    </w:p>
    <w:p w14:paraId="70ADD889" w14:textId="77777777" w:rsidR="00F67CCB" w:rsidRDefault="00F67CCB" w:rsidP="00F67CCB">
      <w:pPr>
        <w:ind w:left="720"/>
        <w:contextualSpacing/>
        <w:jc w:val="both"/>
        <w:rPr>
          <w:b/>
          <w:szCs w:val="24"/>
        </w:rPr>
      </w:pPr>
    </w:p>
    <w:p w14:paraId="5858E37F" w14:textId="77777777" w:rsidR="00F67CCB" w:rsidRDefault="00F67CCB" w:rsidP="00F67CCB">
      <w:pPr>
        <w:ind w:left="720"/>
        <w:contextualSpacing/>
        <w:jc w:val="both"/>
        <w:rPr>
          <w:b/>
          <w:szCs w:val="24"/>
        </w:rPr>
      </w:pPr>
    </w:p>
    <w:p w14:paraId="651C7658" w14:textId="77777777" w:rsidR="00F67CCB" w:rsidRPr="00557EE3" w:rsidRDefault="00F67CCB" w:rsidP="00F67CCB">
      <w:pPr>
        <w:contextualSpacing/>
        <w:jc w:val="both"/>
        <w:rPr>
          <w:b/>
          <w:szCs w:val="24"/>
        </w:rPr>
      </w:pPr>
    </w:p>
    <w:p w14:paraId="0FF50DCD" w14:textId="77777777" w:rsidR="00F67CCB" w:rsidRPr="00557EE3" w:rsidRDefault="00F67CCB" w:rsidP="00F67CCB">
      <w:pPr>
        <w:ind w:left="720"/>
        <w:contextualSpacing/>
        <w:jc w:val="center"/>
        <w:rPr>
          <w:b/>
          <w:szCs w:val="24"/>
          <w:lang w:val="sr-Cyrl-CS"/>
        </w:rPr>
      </w:pPr>
      <w:r w:rsidRPr="00557EE3">
        <w:rPr>
          <w:b/>
          <w:szCs w:val="24"/>
          <w:lang w:val="sr-Cyrl-CS"/>
        </w:rPr>
        <w:lastRenderedPageBreak/>
        <w:t>ПРЕДЛОГ ПОЛУДНЕВНИХ ИЗЛЕТА:</w:t>
      </w:r>
    </w:p>
    <w:p w14:paraId="471F204E" w14:textId="77777777" w:rsidR="00F67CCB" w:rsidRPr="00557EE3" w:rsidRDefault="00F67CCB" w:rsidP="00F67CCB">
      <w:pPr>
        <w:ind w:left="720"/>
        <w:contextualSpacing/>
        <w:jc w:val="both"/>
        <w:rPr>
          <w:b/>
          <w:szCs w:val="24"/>
          <w:lang w:val="sr-Cyrl-CS"/>
        </w:rPr>
      </w:pPr>
    </w:p>
    <w:p w14:paraId="102717F8" w14:textId="77777777" w:rsidR="00F67CCB" w:rsidRPr="00557EE3" w:rsidRDefault="00F67CCB" w:rsidP="00F67CCB">
      <w:pPr>
        <w:contextualSpacing/>
        <w:jc w:val="both"/>
        <w:rPr>
          <w:szCs w:val="24"/>
          <w:lang w:val="sr-Cyrl-CS"/>
        </w:rPr>
      </w:pPr>
      <w:r w:rsidRPr="00557EE3">
        <w:rPr>
          <w:b/>
          <w:szCs w:val="24"/>
          <w:lang w:val="sr-Cyrl-CS"/>
        </w:rPr>
        <w:t>Циљ</w:t>
      </w:r>
      <w:r w:rsidRPr="00557EE3">
        <w:rPr>
          <w:szCs w:val="24"/>
          <w:lang w:val="sr-Cyrl-CS"/>
        </w:rPr>
        <w:t xml:space="preserve"> излета је савладавање и усвајање дела наставног програма непосредним упознавањем, појава и односа у природној и друштвеној средини, упознавање културног наслеђа и привредних достигнућа која су у вези са делатношћу школе, као и рекреативно-здравствени опоравак ученика.</w:t>
      </w:r>
    </w:p>
    <w:p w14:paraId="46CF5172" w14:textId="77777777" w:rsidR="00F67CCB" w:rsidRPr="00557EE3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У току школске године у зависности од понуде организоваће се полудневни излети:</w:t>
      </w:r>
    </w:p>
    <w:p w14:paraId="1A745FC7" w14:textId="77777777" w:rsidR="00F67CCB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•</w:t>
      </w:r>
      <w:r w:rsidRPr="00557EE3">
        <w:rPr>
          <w:szCs w:val="24"/>
          <w:lang w:val="sr-Cyrl-CS"/>
        </w:rPr>
        <w:tab/>
        <w:t>Фрушкогорски манастири</w:t>
      </w:r>
    </w:p>
    <w:p w14:paraId="7D8B1534" w14:textId="77777777" w:rsidR="00F67CCB" w:rsidRPr="00557EE3" w:rsidRDefault="00F67CCB" w:rsidP="00F67CCB">
      <w:pPr>
        <w:contextualSpacing/>
        <w:jc w:val="both"/>
        <w:rPr>
          <w:szCs w:val="24"/>
          <w:lang w:val="sr-Cyrl-CS"/>
        </w:rPr>
      </w:pPr>
      <w:r>
        <w:rPr>
          <w:szCs w:val="24"/>
          <w:lang w:val="sr-Cyrl-CS"/>
        </w:rPr>
        <w:t xml:space="preserve">            </w:t>
      </w:r>
      <w:r w:rsidRPr="00557EE3">
        <w:rPr>
          <w:szCs w:val="24"/>
          <w:lang w:val="sr-Cyrl-CS"/>
        </w:rPr>
        <w:t>•</w:t>
      </w:r>
      <w:r>
        <w:rPr>
          <w:szCs w:val="24"/>
          <w:lang w:val="sr-Cyrl-CS"/>
        </w:rPr>
        <w:t xml:space="preserve">          Манастир Фенек</w:t>
      </w:r>
    </w:p>
    <w:p w14:paraId="5BB969C5" w14:textId="77777777" w:rsidR="00F67CCB" w:rsidRPr="00557EE3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 xml:space="preserve">•     </w:t>
      </w:r>
      <w:r w:rsidRPr="00557EE3">
        <w:rPr>
          <w:szCs w:val="24"/>
          <w:lang w:val="sr-Cyrl-CS"/>
        </w:rPr>
        <w:tab/>
        <w:t xml:space="preserve">Сремски Карловци-Стражилово </w:t>
      </w:r>
    </w:p>
    <w:p w14:paraId="731B8A66" w14:textId="77777777" w:rsidR="00F67CCB" w:rsidRPr="00FE7042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•</w:t>
      </w:r>
      <w:r w:rsidRPr="00557EE3">
        <w:rPr>
          <w:szCs w:val="24"/>
          <w:lang w:val="sr-Cyrl-CS"/>
        </w:rPr>
        <w:tab/>
        <w:t>Салаш Стремен – Бојчинска шума-Наутичко село „Бисер“</w:t>
      </w:r>
    </w:p>
    <w:p w14:paraId="0299511C" w14:textId="77777777" w:rsidR="00F67CCB" w:rsidRPr="00557EE3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•</w:t>
      </w:r>
      <w:r w:rsidRPr="00557EE3">
        <w:rPr>
          <w:szCs w:val="24"/>
          <w:lang w:val="sr-Cyrl-CS"/>
        </w:rPr>
        <w:tab/>
        <w:t>Обедска бара- манастир Купиново-музеј хлеба( Пећинци)</w:t>
      </w:r>
    </w:p>
    <w:p w14:paraId="4EC961EF" w14:textId="77777777" w:rsidR="00F67CCB" w:rsidRPr="00557EE3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•</w:t>
      </w:r>
      <w:r w:rsidRPr="00557EE3">
        <w:rPr>
          <w:szCs w:val="24"/>
          <w:lang w:val="sr-Cyrl-CS"/>
        </w:rPr>
        <w:tab/>
        <w:t>Царска бара – Ковачица</w:t>
      </w:r>
    </w:p>
    <w:p w14:paraId="1EBEE199" w14:textId="77777777" w:rsidR="00F67CCB" w:rsidRPr="00557EE3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•</w:t>
      </w:r>
      <w:r w:rsidRPr="00557EE3">
        <w:rPr>
          <w:szCs w:val="24"/>
          <w:lang w:val="sr-Cyrl-CS"/>
        </w:rPr>
        <w:tab/>
        <w:t>Опленац – пећина Рисовача</w:t>
      </w:r>
    </w:p>
    <w:p w14:paraId="1BE177E9" w14:textId="77777777" w:rsidR="00F67CCB" w:rsidRPr="00557EE3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•</w:t>
      </w:r>
      <w:r w:rsidRPr="00557EE3">
        <w:rPr>
          <w:szCs w:val="24"/>
          <w:lang w:val="sr-Cyrl-CS"/>
        </w:rPr>
        <w:tab/>
        <w:t xml:space="preserve"> Етно село Бабина река-језеро Очага</w:t>
      </w:r>
    </w:p>
    <w:p w14:paraId="33C1EA81" w14:textId="77777777" w:rsidR="00F67CCB" w:rsidRPr="00557EE3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>
        <w:rPr>
          <w:szCs w:val="24"/>
          <w:lang w:val="sr-Cyrl-CS"/>
        </w:rPr>
        <w:t>•</w:t>
      </w:r>
      <w:r>
        <w:rPr>
          <w:szCs w:val="24"/>
          <w:lang w:val="sr-Cyrl-CS"/>
        </w:rPr>
        <w:tab/>
        <w:t xml:space="preserve"> Засавица</w:t>
      </w:r>
    </w:p>
    <w:p w14:paraId="314E2DEE" w14:textId="77777777" w:rsidR="00F67CCB" w:rsidRPr="00557EE3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•</w:t>
      </w:r>
      <w:r w:rsidRPr="00557EE3">
        <w:rPr>
          <w:szCs w:val="24"/>
          <w:lang w:val="sr-Cyrl-CS"/>
        </w:rPr>
        <w:tab/>
        <w:t>Делиблатска пешчара- Вршац</w:t>
      </w:r>
    </w:p>
    <w:p w14:paraId="1F44DFDA" w14:textId="77777777" w:rsidR="00F67CCB" w:rsidRPr="00557EE3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•</w:t>
      </w:r>
      <w:r w:rsidRPr="00557EE3">
        <w:rPr>
          <w:szCs w:val="24"/>
          <w:lang w:val="sr-Cyrl-CS"/>
        </w:rPr>
        <w:tab/>
        <w:t>Виминацијум -Смедерево</w:t>
      </w:r>
    </w:p>
    <w:p w14:paraId="304C6040" w14:textId="77777777" w:rsidR="00F67CCB" w:rsidRPr="00557EE3" w:rsidRDefault="00F67CCB" w:rsidP="00F67CCB">
      <w:pPr>
        <w:ind w:left="720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>•</w:t>
      </w:r>
      <w:r w:rsidRPr="00557EE3">
        <w:rPr>
          <w:szCs w:val="24"/>
          <w:lang w:val="sr-Cyrl-CS"/>
        </w:rPr>
        <w:tab/>
        <w:t xml:space="preserve"> Природњачки музеј – Свилајнац </w:t>
      </w:r>
    </w:p>
    <w:p w14:paraId="7D15379C" w14:textId="77777777" w:rsidR="00F67CCB" w:rsidRPr="00557EE3" w:rsidRDefault="00F67CCB">
      <w:pPr>
        <w:numPr>
          <w:ilvl w:val="0"/>
          <w:numId w:val="64"/>
        </w:numPr>
        <w:spacing w:after="200" w:line="276" w:lineRule="auto"/>
        <w:contextualSpacing/>
        <w:jc w:val="both"/>
        <w:rPr>
          <w:szCs w:val="24"/>
          <w:lang w:val="sr-Cyrl-CS"/>
        </w:rPr>
      </w:pPr>
      <w:r>
        <w:rPr>
          <w:szCs w:val="24"/>
          <w:lang w:val="sr-Cyrl-RS"/>
        </w:rPr>
        <w:t xml:space="preserve">    </w:t>
      </w:r>
      <w:proofErr w:type="gramStart"/>
      <w:r w:rsidRPr="00557EE3">
        <w:rPr>
          <w:szCs w:val="24"/>
        </w:rPr>
        <w:t>,,</w:t>
      </w:r>
      <w:proofErr w:type="gramEnd"/>
      <w:r w:rsidRPr="00557EE3">
        <w:rPr>
          <w:szCs w:val="24"/>
        </w:rPr>
        <w:t xml:space="preserve"> </w:t>
      </w:r>
      <w:proofErr w:type="spellStart"/>
      <w:r w:rsidRPr="00557EE3">
        <w:rPr>
          <w:szCs w:val="24"/>
        </w:rPr>
        <w:t>Мали</w:t>
      </w:r>
      <w:proofErr w:type="spellEnd"/>
      <w:r>
        <w:rPr>
          <w:szCs w:val="24"/>
          <w:lang w:val="sr-Cyrl-RS"/>
        </w:rPr>
        <w:t xml:space="preserve"> </w:t>
      </w:r>
      <w:proofErr w:type="spellStart"/>
      <w:proofErr w:type="gramStart"/>
      <w:r w:rsidRPr="00557EE3">
        <w:rPr>
          <w:szCs w:val="24"/>
        </w:rPr>
        <w:t>Дунав“</w:t>
      </w:r>
      <w:proofErr w:type="gramEnd"/>
      <w:r>
        <w:rPr>
          <w:szCs w:val="24"/>
        </w:rPr>
        <w:t>Огледно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добро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Пољопривредног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факултета</w:t>
      </w:r>
      <w:proofErr w:type="spellEnd"/>
      <w:r w:rsidRPr="00557EE3">
        <w:rPr>
          <w:szCs w:val="24"/>
        </w:rPr>
        <w:t xml:space="preserve"> -</w:t>
      </w:r>
      <w:proofErr w:type="spellStart"/>
      <w:r w:rsidRPr="00557EE3">
        <w:rPr>
          <w:szCs w:val="24"/>
        </w:rPr>
        <w:t>Радмиловац</w:t>
      </w:r>
      <w:proofErr w:type="spellEnd"/>
    </w:p>
    <w:p w14:paraId="32035D00" w14:textId="77777777" w:rsidR="00F67CCB" w:rsidRPr="00557EE3" w:rsidRDefault="00F67CCB">
      <w:pPr>
        <w:numPr>
          <w:ilvl w:val="0"/>
          <w:numId w:val="64"/>
        </w:numPr>
        <w:spacing w:after="200" w:line="276" w:lineRule="auto"/>
        <w:contextualSpacing/>
        <w:jc w:val="both"/>
        <w:rPr>
          <w:szCs w:val="24"/>
          <w:lang w:val="sr-Cyrl-CS"/>
        </w:rPr>
      </w:pPr>
      <w:r w:rsidRPr="00557EE3">
        <w:rPr>
          <w:szCs w:val="24"/>
          <w:lang w:val="sr-Cyrl-CS"/>
        </w:rPr>
        <w:tab/>
        <w:t>Музеј ваздухопловства-Авала</w:t>
      </w:r>
    </w:p>
    <w:p w14:paraId="46139042" w14:textId="77777777" w:rsidR="00F67CCB" w:rsidRPr="002A6CB5" w:rsidRDefault="00F67CCB" w:rsidP="00F67CCB">
      <w:pPr>
        <w:tabs>
          <w:tab w:val="left" w:pos="3885"/>
        </w:tabs>
        <w:contextualSpacing/>
        <w:rPr>
          <w:b/>
          <w:szCs w:val="24"/>
          <w:lang w:val="sr-Cyrl-RS"/>
        </w:rPr>
      </w:pPr>
    </w:p>
    <w:p w14:paraId="779203D9" w14:textId="77777777" w:rsidR="00F67CCB" w:rsidRDefault="00F67CCB" w:rsidP="00F67CCB">
      <w:pPr>
        <w:tabs>
          <w:tab w:val="left" w:pos="3885"/>
        </w:tabs>
        <w:ind w:left="720"/>
        <w:contextualSpacing/>
        <w:jc w:val="center"/>
        <w:rPr>
          <w:b/>
          <w:szCs w:val="24"/>
          <w:lang w:val="sr-Cyrl-CS"/>
        </w:rPr>
      </w:pPr>
    </w:p>
    <w:p w14:paraId="37AA8DCC" w14:textId="77777777" w:rsidR="00F67CCB" w:rsidRDefault="00F67CCB" w:rsidP="00F67CCB">
      <w:pPr>
        <w:tabs>
          <w:tab w:val="left" w:pos="3885"/>
        </w:tabs>
        <w:ind w:left="720"/>
        <w:contextualSpacing/>
        <w:jc w:val="center"/>
        <w:rPr>
          <w:b/>
          <w:szCs w:val="24"/>
          <w:lang w:val="sr-Cyrl-CS"/>
        </w:rPr>
      </w:pPr>
    </w:p>
    <w:p w14:paraId="250EAF97" w14:textId="77777777" w:rsidR="00F67CCB" w:rsidRPr="00557EE3" w:rsidRDefault="00F67CCB" w:rsidP="00F67CCB">
      <w:pPr>
        <w:tabs>
          <w:tab w:val="left" w:pos="3885"/>
        </w:tabs>
        <w:ind w:left="720"/>
        <w:contextualSpacing/>
        <w:jc w:val="center"/>
        <w:rPr>
          <w:b/>
          <w:szCs w:val="24"/>
          <w:lang w:val="sr-Cyrl-CS"/>
        </w:rPr>
      </w:pPr>
      <w:r w:rsidRPr="00557EE3">
        <w:rPr>
          <w:b/>
          <w:szCs w:val="24"/>
          <w:lang w:val="sr-Cyrl-CS"/>
        </w:rPr>
        <w:t>ПРЕДЛОГ ПОСЕТА</w:t>
      </w:r>
    </w:p>
    <w:p w14:paraId="3F72FD96" w14:textId="77777777" w:rsidR="00F67CCB" w:rsidRPr="00557EE3" w:rsidRDefault="00F67CCB" w:rsidP="00F67CCB">
      <w:pPr>
        <w:tabs>
          <w:tab w:val="left" w:pos="3885"/>
        </w:tabs>
        <w:ind w:left="720"/>
        <w:contextualSpacing/>
        <w:jc w:val="both"/>
        <w:rPr>
          <w:szCs w:val="24"/>
          <w:lang w:val="sr-Cyrl-CS"/>
        </w:rPr>
      </w:pPr>
    </w:p>
    <w:p w14:paraId="39773324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proofErr w:type="spellStart"/>
      <w:r w:rsidRPr="00557EE3">
        <w:rPr>
          <w:b/>
          <w:szCs w:val="24"/>
        </w:rPr>
        <w:t>Посете</w:t>
      </w:r>
      <w:proofErr w:type="spellEnd"/>
      <w:r>
        <w:rPr>
          <w:b/>
          <w:szCs w:val="24"/>
          <w:lang w:val="sr-Cyrl-RS"/>
        </w:rPr>
        <w:t xml:space="preserve"> </w:t>
      </w:r>
      <w:proofErr w:type="spellStart"/>
      <w:r w:rsidRPr="00557EE3">
        <w:rPr>
          <w:b/>
          <w:szCs w:val="24"/>
        </w:rPr>
        <w:t>биоскопима</w:t>
      </w:r>
      <w:proofErr w:type="spellEnd"/>
      <w:r w:rsidRPr="00557EE3">
        <w:rPr>
          <w:b/>
          <w:szCs w:val="24"/>
        </w:rPr>
        <w:t xml:space="preserve">, </w:t>
      </w:r>
      <w:proofErr w:type="spellStart"/>
      <w:r w:rsidRPr="00557EE3">
        <w:rPr>
          <w:b/>
          <w:szCs w:val="24"/>
        </w:rPr>
        <w:t>музејима</w:t>
      </w:r>
      <w:proofErr w:type="spellEnd"/>
      <w:r w:rsidRPr="00557EE3">
        <w:rPr>
          <w:b/>
          <w:szCs w:val="24"/>
        </w:rPr>
        <w:t xml:space="preserve">, </w:t>
      </w:r>
      <w:proofErr w:type="spellStart"/>
      <w:r w:rsidRPr="00557EE3">
        <w:rPr>
          <w:b/>
          <w:szCs w:val="24"/>
        </w:rPr>
        <w:t>позориштима</w:t>
      </w:r>
      <w:proofErr w:type="spellEnd"/>
      <w:r w:rsidRPr="00557EE3">
        <w:rPr>
          <w:szCs w:val="24"/>
        </w:rPr>
        <w:t xml:space="preserve"> у </w:t>
      </w:r>
      <w:proofErr w:type="spellStart"/>
      <w:r w:rsidRPr="00557EE3">
        <w:rPr>
          <w:szCs w:val="24"/>
        </w:rPr>
        <w:t>складу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актуелним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догађајима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понудама</w:t>
      </w:r>
      <w:proofErr w:type="spellEnd"/>
      <w:r w:rsidRPr="00557EE3">
        <w:rPr>
          <w:szCs w:val="24"/>
        </w:rPr>
        <w:t xml:space="preserve">, а у </w:t>
      </w:r>
      <w:proofErr w:type="spellStart"/>
      <w:r w:rsidRPr="00557EE3">
        <w:rPr>
          <w:szCs w:val="24"/>
        </w:rPr>
        <w:t>сагласност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родитељима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водећ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рачуна</w:t>
      </w:r>
      <w:proofErr w:type="spellEnd"/>
      <w:r w:rsidRPr="00557EE3">
        <w:rPr>
          <w:szCs w:val="24"/>
        </w:rPr>
        <w:t xml:space="preserve"> о </w:t>
      </w:r>
      <w:proofErr w:type="spellStart"/>
      <w:r w:rsidRPr="00557EE3">
        <w:rPr>
          <w:szCs w:val="24"/>
        </w:rPr>
        <w:t>безбедност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ученик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реализоваћемо</w:t>
      </w:r>
      <w:proofErr w:type="spellEnd"/>
      <w:r w:rsidRPr="00557EE3">
        <w:rPr>
          <w:szCs w:val="24"/>
        </w:rPr>
        <w:t xml:space="preserve"> у </w:t>
      </w:r>
      <w:proofErr w:type="spellStart"/>
      <w:r w:rsidRPr="00557EE3">
        <w:rPr>
          <w:szCs w:val="24"/>
        </w:rPr>
        <w:t>складу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наставним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планом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програмом</w:t>
      </w:r>
      <w:proofErr w:type="spellEnd"/>
      <w:r w:rsidRPr="00557EE3">
        <w:rPr>
          <w:szCs w:val="24"/>
          <w:lang w:val="sr-Cyrl-CS"/>
        </w:rPr>
        <w:t>, током школске године.</w:t>
      </w:r>
    </w:p>
    <w:p w14:paraId="2CF1C924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proofErr w:type="spellStart"/>
      <w:r w:rsidRPr="00557EE3">
        <w:rPr>
          <w:szCs w:val="24"/>
        </w:rPr>
        <w:t>Учениц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ћ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ако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текну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одговарајућ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услови</w:t>
      </w:r>
      <w:proofErr w:type="spellEnd"/>
      <w:r>
        <w:rPr>
          <w:szCs w:val="24"/>
          <w:lang w:val="sr-Cyrl-RS"/>
        </w:rPr>
        <w:t xml:space="preserve"> </w:t>
      </w:r>
      <w:proofErr w:type="spellStart"/>
      <w:proofErr w:type="gramStart"/>
      <w:r w:rsidRPr="00557EE3">
        <w:rPr>
          <w:szCs w:val="24"/>
        </w:rPr>
        <w:t>посетити</w:t>
      </w:r>
      <w:proofErr w:type="spellEnd"/>
      <w:r>
        <w:rPr>
          <w:szCs w:val="24"/>
          <w:lang w:val="sr-Cyrl-RS"/>
        </w:rPr>
        <w:t xml:space="preserve">  </w:t>
      </w:r>
      <w:proofErr w:type="spellStart"/>
      <w:r w:rsidRPr="00557EE3">
        <w:rPr>
          <w:szCs w:val="24"/>
        </w:rPr>
        <w:t>следеће</w:t>
      </w:r>
      <w:proofErr w:type="spellEnd"/>
      <w:proofErr w:type="gramEnd"/>
      <w:r>
        <w:rPr>
          <w:szCs w:val="24"/>
          <w:lang w:val="sr-Cyrl-RS"/>
        </w:rPr>
        <w:t xml:space="preserve">  </w:t>
      </w:r>
      <w:proofErr w:type="spellStart"/>
      <w:r w:rsidRPr="00557EE3">
        <w:rPr>
          <w:szCs w:val="24"/>
        </w:rPr>
        <w:t>културно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уметничк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институције</w:t>
      </w:r>
      <w:proofErr w:type="spellEnd"/>
      <w:r w:rsidRPr="00557EE3">
        <w:rPr>
          <w:szCs w:val="24"/>
        </w:rPr>
        <w:t xml:space="preserve">: </w:t>
      </w:r>
    </w:p>
    <w:p w14:paraId="52BE347B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</w:rPr>
      </w:pPr>
      <w:proofErr w:type="spellStart"/>
      <w:r w:rsidRPr="00557EE3">
        <w:rPr>
          <w:i/>
          <w:szCs w:val="24"/>
        </w:rPr>
        <w:t>Музеје</w:t>
      </w:r>
      <w:proofErr w:type="spellEnd"/>
      <w:r w:rsidRPr="00557EE3">
        <w:rPr>
          <w:szCs w:val="24"/>
        </w:rPr>
        <w:t xml:space="preserve">: - </w:t>
      </w:r>
      <w:proofErr w:type="spellStart"/>
      <w:r w:rsidRPr="00557EE3">
        <w:rPr>
          <w:szCs w:val="24"/>
        </w:rPr>
        <w:t>Етнографски</w:t>
      </w:r>
      <w:proofErr w:type="spellEnd"/>
      <w:r w:rsidRPr="00557EE3">
        <w:rPr>
          <w:szCs w:val="24"/>
        </w:rPr>
        <w:t xml:space="preserve"> - </w:t>
      </w:r>
      <w:proofErr w:type="spellStart"/>
      <w:r w:rsidRPr="00557EE3">
        <w:rPr>
          <w:szCs w:val="24"/>
        </w:rPr>
        <w:t>Вуков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Доситејев</w:t>
      </w:r>
      <w:proofErr w:type="spellEnd"/>
      <w:r w:rsidRPr="00557EE3">
        <w:rPr>
          <w:szCs w:val="24"/>
        </w:rPr>
        <w:t xml:space="preserve"> </w:t>
      </w:r>
      <w:r>
        <w:rPr>
          <w:szCs w:val="24"/>
        </w:rPr>
        <w:t>–</w:t>
      </w:r>
      <w:r w:rsidRPr="00557EE3">
        <w:rPr>
          <w:szCs w:val="24"/>
        </w:rPr>
        <w:t xml:space="preserve"> </w:t>
      </w:r>
      <w:proofErr w:type="spellStart"/>
      <w:r w:rsidRPr="00557EE3">
        <w:rPr>
          <w:szCs w:val="24"/>
        </w:rPr>
        <w:t>Никол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Тесла</w:t>
      </w:r>
      <w:proofErr w:type="spellEnd"/>
      <w:r w:rsidRPr="00557EE3">
        <w:rPr>
          <w:szCs w:val="24"/>
        </w:rPr>
        <w:t xml:space="preserve"> - </w:t>
      </w:r>
      <w:proofErr w:type="spellStart"/>
      <w:r w:rsidRPr="00557EE3">
        <w:rPr>
          <w:szCs w:val="24"/>
        </w:rPr>
        <w:t>ваздухопловства</w:t>
      </w:r>
      <w:proofErr w:type="spellEnd"/>
      <w:r w:rsidRPr="00557EE3">
        <w:rPr>
          <w:szCs w:val="24"/>
        </w:rPr>
        <w:t xml:space="preserve"> - </w:t>
      </w:r>
      <w:proofErr w:type="spellStart"/>
      <w:r w:rsidRPr="00557EE3">
        <w:rPr>
          <w:szCs w:val="24"/>
        </w:rPr>
        <w:t>Војни</w:t>
      </w:r>
      <w:proofErr w:type="spellEnd"/>
      <w:r w:rsidRPr="00557EE3">
        <w:rPr>
          <w:szCs w:val="24"/>
        </w:rPr>
        <w:t xml:space="preserve"> – </w:t>
      </w:r>
      <w:r w:rsidRPr="00557EE3">
        <w:rPr>
          <w:szCs w:val="24"/>
          <w:lang w:val="sr-Cyrl-CS"/>
        </w:rPr>
        <w:t>Историје Србије</w:t>
      </w:r>
      <w:r w:rsidRPr="00557EE3">
        <w:rPr>
          <w:szCs w:val="24"/>
        </w:rPr>
        <w:t>–</w:t>
      </w:r>
      <w:r w:rsidRPr="00557EE3">
        <w:rPr>
          <w:szCs w:val="24"/>
          <w:lang w:val="sr-Cyrl-CS"/>
        </w:rPr>
        <w:t>Афричке уметности-</w:t>
      </w:r>
      <w:proofErr w:type="spellStart"/>
      <w:r w:rsidRPr="00557EE3">
        <w:rPr>
          <w:szCs w:val="24"/>
        </w:rPr>
        <w:t>Јован</w:t>
      </w:r>
      <w:proofErr w:type="spellEnd"/>
      <w:r>
        <w:rPr>
          <w:szCs w:val="24"/>
          <w:lang w:val="sr-Cyrl-RS"/>
        </w:rPr>
        <w:t xml:space="preserve"> </w:t>
      </w:r>
      <w:r w:rsidRPr="00557EE3">
        <w:rPr>
          <w:szCs w:val="24"/>
        </w:rPr>
        <w:t>Цвијић</w:t>
      </w:r>
      <w:r>
        <w:rPr>
          <w:szCs w:val="24"/>
        </w:rPr>
        <w:t>–</w:t>
      </w:r>
      <w:proofErr w:type="spellStart"/>
      <w:r w:rsidRPr="00557EE3">
        <w:rPr>
          <w:szCs w:val="24"/>
        </w:rPr>
        <w:t>Музеј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науке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технике</w:t>
      </w:r>
      <w:proofErr w:type="spellEnd"/>
      <w:r w:rsidRPr="00557EE3">
        <w:rPr>
          <w:szCs w:val="24"/>
          <w:lang w:val="sr-Cyrl-CS"/>
        </w:rPr>
        <w:t>-Природњачки</w:t>
      </w:r>
      <w:proofErr w:type="gramStart"/>
      <w:r w:rsidRPr="00557EE3">
        <w:rPr>
          <w:szCs w:val="24"/>
          <w:lang w:val="sr-Cyrl-CS"/>
        </w:rPr>
        <w:t>-  Иве</w:t>
      </w:r>
      <w:proofErr w:type="gramEnd"/>
      <w:r w:rsidRPr="00557EE3">
        <w:rPr>
          <w:szCs w:val="24"/>
          <w:lang w:val="sr-Cyrl-CS"/>
        </w:rPr>
        <w:t xml:space="preserve"> Андрића</w:t>
      </w:r>
      <w:r w:rsidRPr="00557EE3">
        <w:rPr>
          <w:szCs w:val="24"/>
        </w:rPr>
        <w:t xml:space="preserve"> </w:t>
      </w:r>
    </w:p>
    <w:p w14:paraId="65F03AAF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proofErr w:type="spellStart"/>
      <w:r w:rsidRPr="00557EE3">
        <w:rPr>
          <w:i/>
          <w:szCs w:val="24"/>
        </w:rPr>
        <w:t>Биоскопе</w:t>
      </w:r>
      <w:proofErr w:type="spellEnd"/>
      <w:r w:rsidRPr="00557EE3">
        <w:rPr>
          <w:i/>
          <w:szCs w:val="24"/>
        </w:rPr>
        <w:t>:</w:t>
      </w:r>
      <w:r w:rsidRPr="00557EE3">
        <w:rPr>
          <w:szCs w:val="24"/>
        </w:rPr>
        <w:t xml:space="preserve"> - „</w:t>
      </w:r>
      <w:proofErr w:type="spellStart"/>
      <w:proofErr w:type="gramStart"/>
      <w:r w:rsidRPr="00557EE3">
        <w:rPr>
          <w:szCs w:val="24"/>
        </w:rPr>
        <w:t>Фонтана</w:t>
      </w:r>
      <w:proofErr w:type="spellEnd"/>
      <w:r w:rsidRPr="00557EE3">
        <w:rPr>
          <w:szCs w:val="24"/>
        </w:rPr>
        <w:t>“ -</w:t>
      </w:r>
      <w:proofErr w:type="gramEnd"/>
      <w:r w:rsidRPr="00557EE3">
        <w:rPr>
          <w:szCs w:val="24"/>
        </w:rPr>
        <w:t xml:space="preserve"> „</w:t>
      </w:r>
      <w:proofErr w:type="spellStart"/>
      <w:r w:rsidRPr="00557EE3">
        <w:rPr>
          <w:szCs w:val="24"/>
        </w:rPr>
        <w:t>Делта</w:t>
      </w:r>
      <w:proofErr w:type="spellEnd"/>
      <w:r>
        <w:rPr>
          <w:szCs w:val="24"/>
          <w:lang w:val="sr-Cyrl-RS"/>
        </w:rPr>
        <w:t xml:space="preserve"> </w:t>
      </w:r>
      <w:proofErr w:type="spellStart"/>
      <w:proofErr w:type="gramStart"/>
      <w:r w:rsidRPr="00557EE3">
        <w:rPr>
          <w:szCs w:val="24"/>
        </w:rPr>
        <w:t>сити</w:t>
      </w:r>
      <w:proofErr w:type="spellEnd"/>
      <w:r w:rsidRPr="00557EE3">
        <w:rPr>
          <w:szCs w:val="24"/>
        </w:rPr>
        <w:t xml:space="preserve">“  </w:t>
      </w:r>
      <w:proofErr w:type="gramEnd"/>
      <w:r w:rsidRPr="00557EE3">
        <w:rPr>
          <w:szCs w:val="24"/>
        </w:rPr>
        <w:t>- „</w:t>
      </w:r>
      <w:proofErr w:type="spellStart"/>
      <w:proofErr w:type="gramStart"/>
      <w:r w:rsidRPr="00557EE3">
        <w:rPr>
          <w:szCs w:val="24"/>
        </w:rPr>
        <w:t>Ушће</w:t>
      </w:r>
      <w:proofErr w:type="spellEnd"/>
      <w:r w:rsidRPr="00557EE3">
        <w:rPr>
          <w:szCs w:val="24"/>
        </w:rPr>
        <w:t xml:space="preserve">“ </w:t>
      </w:r>
      <w:r w:rsidRPr="00557EE3">
        <w:rPr>
          <w:szCs w:val="24"/>
          <w:lang w:val="sr-Cyrl-CS"/>
        </w:rPr>
        <w:t>–</w:t>
      </w:r>
      <w:proofErr w:type="gramEnd"/>
      <w:r w:rsidRPr="00557EE3">
        <w:rPr>
          <w:szCs w:val="24"/>
          <w:lang w:val="sr-Cyrl-CS"/>
        </w:rPr>
        <w:t xml:space="preserve">„ Сава </w:t>
      </w:r>
      <w:proofErr w:type="gramStart"/>
      <w:r w:rsidRPr="00557EE3">
        <w:rPr>
          <w:szCs w:val="24"/>
          <w:lang w:val="sr-Cyrl-CS"/>
        </w:rPr>
        <w:t>центар“</w:t>
      </w:r>
      <w:proofErr w:type="gramEnd"/>
      <w:r>
        <w:rPr>
          <w:szCs w:val="24"/>
          <w:lang w:val="sr-Cyrl-CS"/>
        </w:rPr>
        <w:t>-</w:t>
      </w:r>
      <w:r w:rsidRPr="0092679A">
        <w:t xml:space="preserve"> </w:t>
      </w:r>
      <w:r>
        <w:rPr>
          <w:szCs w:val="24"/>
          <w:lang w:val="sr-Cyrl-CS"/>
        </w:rPr>
        <w:t xml:space="preserve">–„ МТС </w:t>
      </w:r>
      <w:proofErr w:type="gramStart"/>
      <w:r>
        <w:rPr>
          <w:szCs w:val="24"/>
          <w:lang w:val="sr-Cyrl-CS"/>
        </w:rPr>
        <w:t>дворана</w:t>
      </w:r>
      <w:r w:rsidRPr="0092679A">
        <w:rPr>
          <w:szCs w:val="24"/>
          <w:lang w:val="sr-Cyrl-CS"/>
        </w:rPr>
        <w:t>“</w:t>
      </w:r>
      <w:proofErr w:type="gramEnd"/>
    </w:p>
    <w:p w14:paraId="4C0829E9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proofErr w:type="spellStart"/>
      <w:r w:rsidRPr="00557EE3">
        <w:rPr>
          <w:i/>
          <w:szCs w:val="24"/>
        </w:rPr>
        <w:t>Позоришта</w:t>
      </w:r>
      <w:proofErr w:type="spellEnd"/>
      <w:r w:rsidRPr="00557EE3">
        <w:rPr>
          <w:szCs w:val="24"/>
        </w:rPr>
        <w:t>: - „</w:t>
      </w:r>
      <w:proofErr w:type="spellStart"/>
      <w:r w:rsidRPr="00557EE3">
        <w:rPr>
          <w:szCs w:val="24"/>
        </w:rPr>
        <w:t>Душко</w:t>
      </w:r>
      <w:proofErr w:type="spellEnd"/>
      <w:r>
        <w:rPr>
          <w:szCs w:val="24"/>
          <w:lang w:val="sr-Cyrl-RS"/>
        </w:rPr>
        <w:t xml:space="preserve"> </w:t>
      </w:r>
      <w:proofErr w:type="gramStart"/>
      <w:r w:rsidRPr="00557EE3">
        <w:rPr>
          <w:szCs w:val="24"/>
        </w:rPr>
        <w:t>Радовић“ -</w:t>
      </w:r>
      <w:proofErr w:type="gramEnd"/>
      <w:r w:rsidRPr="00557EE3">
        <w:rPr>
          <w:szCs w:val="24"/>
        </w:rPr>
        <w:t xml:space="preserve"> „</w:t>
      </w:r>
      <w:proofErr w:type="spellStart"/>
      <w:proofErr w:type="gramStart"/>
      <w:r w:rsidRPr="00557EE3">
        <w:rPr>
          <w:szCs w:val="24"/>
        </w:rPr>
        <w:t>Мадлениј</w:t>
      </w:r>
      <w:proofErr w:type="spellEnd"/>
      <w:r>
        <w:rPr>
          <w:szCs w:val="24"/>
          <w:lang w:val="sr-Cyrl-RS"/>
        </w:rPr>
        <w:t>а</w:t>
      </w:r>
      <w:proofErr w:type="spellStart"/>
      <w:r w:rsidRPr="00557EE3">
        <w:rPr>
          <w:szCs w:val="24"/>
        </w:rPr>
        <w:t>нум</w:t>
      </w:r>
      <w:proofErr w:type="spellEnd"/>
      <w:r w:rsidRPr="00557EE3">
        <w:rPr>
          <w:szCs w:val="24"/>
        </w:rPr>
        <w:t>“ -</w:t>
      </w:r>
      <w:proofErr w:type="gramEnd"/>
      <w:r w:rsidRPr="00557EE3">
        <w:rPr>
          <w:szCs w:val="24"/>
        </w:rPr>
        <w:t xml:space="preserve"> „</w:t>
      </w:r>
      <w:proofErr w:type="spellStart"/>
      <w:r w:rsidRPr="00557EE3">
        <w:rPr>
          <w:szCs w:val="24"/>
        </w:rPr>
        <w:t>Бошко</w:t>
      </w:r>
      <w:proofErr w:type="spellEnd"/>
      <w:r>
        <w:rPr>
          <w:szCs w:val="24"/>
          <w:lang w:val="sr-Cyrl-RS"/>
        </w:rPr>
        <w:t xml:space="preserve"> </w:t>
      </w:r>
      <w:proofErr w:type="gramStart"/>
      <w:r w:rsidRPr="00557EE3">
        <w:rPr>
          <w:szCs w:val="24"/>
        </w:rPr>
        <w:t>Буха“ -</w:t>
      </w:r>
      <w:proofErr w:type="gramEnd"/>
      <w:r w:rsidRPr="00557EE3">
        <w:rPr>
          <w:szCs w:val="24"/>
        </w:rPr>
        <w:t xml:space="preserve"> „</w:t>
      </w:r>
      <w:proofErr w:type="spellStart"/>
      <w:proofErr w:type="gramStart"/>
      <w:r w:rsidRPr="00557EE3">
        <w:rPr>
          <w:szCs w:val="24"/>
        </w:rPr>
        <w:t>Теразије</w:t>
      </w:r>
      <w:proofErr w:type="spellEnd"/>
      <w:r w:rsidRPr="00557EE3">
        <w:rPr>
          <w:szCs w:val="24"/>
        </w:rPr>
        <w:t>“ -</w:t>
      </w:r>
      <w:proofErr w:type="gramEnd"/>
      <w:r w:rsidRPr="00557EE3">
        <w:rPr>
          <w:szCs w:val="24"/>
        </w:rPr>
        <w:t xml:space="preserve"> „</w:t>
      </w:r>
      <w:proofErr w:type="spellStart"/>
      <w:r w:rsidRPr="00557EE3">
        <w:rPr>
          <w:szCs w:val="24"/>
        </w:rPr>
        <w:t>Народно</w:t>
      </w:r>
      <w:proofErr w:type="spellEnd"/>
      <w:r>
        <w:rPr>
          <w:szCs w:val="24"/>
          <w:lang w:val="sr-Cyrl-RS"/>
        </w:rPr>
        <w:t xml:space="preserve"> </w:t>
      </w:r>
      <w:proofErr w:type="spellStart"/>
      <w:proofErr w:type="gramStart"/>
      <w:r w:rsidRPr="00557EE3">
        <w:rPr>
          <w:szCs w:val="24"/>
        </w:rPr>
        <w:t>позориште</w:t>
      </w:r>
      <w:proofErr w:type="spellEnd"/>
      <w:r w:rsidRPr="00557EE3">
        <w:rPr>
          <w:szCs w:val="24"/>
        </w:rPr>
        <w:t>“ -</w:t>
      </w:r>
      <w:proofErr w:type="gramEnd"/>
      <w:r w:rsidRPr="00557EE3">
        <w:rPr>
          <w:szCs w:val="24"/>
        </w:rPr>
        <w:t xml:space="preserve"> „</w:t>
      </w:r>
      <w:proofErr w:type="spellStart"/>
      <w:r w:rsidRPr="00557EE3">
        <w:rPr>
          <w:szCs w:val="24"/>
        </w:rPr>
        <w:t>Академија</w:t>
      </w:r>
      <w:proofErr w:type="spellEnd"/>
      <w:r w:rsidRPr="00557EE3">
        <w:rPr>
          <w:szCs w:val="24"/>
        </w:rPr>
        <w:t xml:space="preserve"> </w:t>
      </w:r>
      <w:proofErr w:type="gramStart"/>
      <w:r w:rsidRPr="00557EE3">
        <w:rPr>
          <w:szCs w:val="24"/>
        </w:rPr>
        <w:t>28“ –</w:t>
      </w:r>
      <w:proofErr w:type="gramEnd"/>
      <w:r w:rsidRPr="00557EE3">
        <w:rPr>
          <w:szCs w:val="24"/>
          <w:lang w:val="sr-Cyrl-CS"/>
        </w:rPr>
        <w:t>„</w:t>
      </w:r>
      <w:proofErr w:type="spellStart"/>
      <w:r w:rsidRPr="00557EE3">
        <w:rPr>
          <w:szCs w:val="24"/>
        </w:rPr>
        <w:t>Београдско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драмско</w:t>
      </w:r>
      <w:proofErr w:type="spellEnd"/>
      <w:r>
        <w:rPr>
          <w:szCs w:val="24"/>
          <w:lang w:val="sr-Cyrl-RS"/>
        </w:rPr>
        <w:t xml:space="preserve"> </w:t>
      </w:r>
      <w:proofErr w:type="spellStart"/>
      <w:proofErr w:type="gramStart"/>
      <w:r w:rsidRPr="00557EE3">
        <w:rPr>
          <w:szCs w:val="24"/>
        </w:rPr>
        <w:t>позориште</w:t>
      </w:r>
      <w:proofErr w:type="spellEnd"/>
      <w:r w:rsidRPr="00557EE3">
        <w:rPr>
          <w:szCs w:val="24"/>
          <w:lang w:val="sr-Cyrl-CS"/>
        </w:rPr>
        <w:t>“</w:t>
      </w:r>
      <w:proofErr w:type="gramEnd"/>
      <w:r w:rsidRPr="00557EE3">
        <w:rPr>
          <w:szCs w:val="24"/>
          <w:lang w:val="sr-Cyrl-CS"/>
        </w:rPr>
        <w:t>-„</w:t>
      </w:r>
      <w:proofErr w:type="gramStart"/>
      <w:r w:rsidRPr="00557EE3">
        <w:rPr>
          <w:szCs w:val="24"/>
          <w:lang w:val="sr-Cyrl-CS"/>
        </w:rPr>
        <w:t>Славија“</w:t>
      </w:r>
      <w:proofErr w:type="gramEnd"/>
      <w:r w:rsidRPr="00557EE3">
        <w:rPr>
          <w:szCs w:val="24"/>
          <w:lang w:val="sr-Cyrl-CS"/>
        </w:rPr>
        <w:t xml:space="preserve">- „ </w:t>
      </w:r>
      <w:proofErr w:type="gramStart"/>
      <w:r w:rsidRPr="00557EE3">
        <w:rPr>
          <w:szCs w:val="24"/>
          <w:lang w:val="sr-Cyrl-CS"/>
        </w:rPr>
        <w:t>Пинокио“</w:t>
      </w:r>
      <w:proofErr w:type="gramEnd"/>
    </w:p>
    <w:p w14:paraId="703C9D6B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proofErr w:type="spellStart"/>
      <w:proofErr w:type="gramStart"/>
      <w:r w:rsidRPr="00557EE3">
        <w:rPr>
          <w:i/>
          <w:szCs w:val="24"/>
        </w:rPr>
        <w:t>Галерије</w:t>
      </w:r>
      <w:proofErr w:type="spellEnd"/>
      <w:r w:rsidRPr="00557EE3">
        <w:rPr>
          <w:i/>
          <w:szCs w:val="24"/>
        </w:rPr>
        <w:t>:</w:t>
      </w:r>
      <w:r w:rsidRPr="00557EE3">
        <w:rPr>
          <w:szCs w:val="24"/>
        </w:rPr>
        <w:t>-</w:t>
      </w:r>
      <w:proofErr w:type="spellStart"/>
      <w:proofErr w:type="gramEnd"/>
      <w:r w:rsidRPr="00557EE3">
        <w:rPr>
          <w:szCs w:val="24"/>
        </w:rPr>
        <w:t>Улус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ЦвјетаЗузорић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Дом</w:t>
      </w:r>
      <w:proofErr w:type="spellEnd"/>
      <w:r>
        <w:rPr>
          <w:szCs w:val="24"/>
          <w:lang w:val="sr-Cyrl-RS"/>
        </w:rPr>
        <w:t xml:space="preserve"> о</w:t>
      </w:r>
      <w:proofErr w:type="spellStart"/>
      <w:r w:rsidRPr="00557EE3">
        <w:rPr>
          <w:szCs w:val="24"/>
        </w:rPr>
        <w:t>младине</w:t>
      </w:r>
      <w:proofErr w:type="spellEnd"/>
      <w:r w:rsidRPr="00557EE3">
        <w:rPr>
          <w:szCs w:val="24"/>
        </w:rPr>
        <w:t xml:space="preserve"> - </w:t>
      </w:r>
      <w:proofErr w:type="spellStart"/>
      <w:r w:rsidRPr="00557EE3">
        <w:rPr>
          <w:szCs w:val="24"/>
        </w:rPr>
        <w:t>Прогрес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Дечиј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културн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центар</w:t>
      </w:r>
      <w:proofErr w:type="spellEnd"/>
      <w:r w:rsidRPr="00557EE3">
        <w:rPr>
          <w:szCs w:val="24"/>
        </w:rPr>
        <w:t xml:space="preserve">-САНУ </w:t>
      </w:r>
    </w:p>
    <w:p w14:paraId="6070008A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proofErr w:type="spellStart"/>
      <w:r w:rsidRPr="00557EE3">
        <w:rPr>
          <w:i/>
          <w:szCs w:val="24"/>
        </w:rPr>
        <w:t>Установе</w:t>
      </w:r>
      <w:proofErr w:type="spellEnd"/>
      <w:r w:rsidRPr="00557EE3">
        <w:rPr>
          <w:szCs w:val="24"/>
        </w:rPr>
        <w:t xml:space="preserve">: - </w:t>
      </w:r>
      <w:proofErr w:type="spellStart"/>
      <w:r w:rsidRPr="00557EE3">
        <w:rPr>
          <w:szCs w:val="24"/>
        </w:rPr>
        <w:t>Народн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банка</w:t>
      </w:r>
      <w:proofErr w:type="spellEnd"/>
      <w:r w:rsidRPr="00557EE3">
        <w:rPr>
          <w:szCs w:val="24"/>
        </w:rPr>
        <w:t xml:space="preserve"> – </w:t>
      </w:r>
      <w:r w:rsidRPr="00557EE3">
        <w:rPr>
          <w:szCs w:val="24"/>
          <w:lang w:val="sr-Cyrl-CS"/>
        </w:rPr>
        <w:t xml:space="preserve">Руски </w:t>
      </w:r>
      <w:proofErr w:type="spellStart"/>
      <w:r w:rsidRPr="00557EE3">
        <w:rPr>
          <w:szCs w:val="24"/>
        </w:rPr>
        <w:t>културн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центар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Енглеск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културн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центар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Милошев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конак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Конак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кнегињ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Љубиц</w:t>
      </w:r>
      <w:proofErr w:type="spellEnd"/>
      <w:r w:rsidRPr="00557EE3">
        <w:rPr>
          <w:szCs w:val="24"/>
          <w:lang w:val="sr-Cyrl-CS"/>
        </w:rPr>
        <w:t>е</w:t>
      </w:r>
      <w:r>
        <w:rPr>
          <w:szCs w:val="24"/>
        </w:rPr>
        <w:t>–</w:t>
      </w:r>
      <w:proofErr w:type="spellStart"/>
      <w:r w:rsidRPr="00557EE3">
        <w:rPr>
          <w:szCs w:val="24"/>
        </w:rPr>
        <w:t>Ботаничка</w:t>
      </w:r>
      <w:proofErr w:type="spellEnd"/>
      <w:r>
        <w:rPr>
          <w:szCs w:val="24"/>
          <w:lang w:val="sr-Cyrl-RS"/>
        </w:rPr>
        <w:t xml:space="preserve"> </w:t>
      </w:r>
      <w:proofErr w:type="spellStart"/>
      <w:proofErr w:type="gramStart"/>
      <w:r w:rsidRPr="00557EE3">
        <w:rPr>
          <w:szCs w:val="24"/>
        </w:rPr>
        <w:t>башта</w:t>
      </w:r>
      <w:proofErr w:type="spellEnd"/>
      <w:r w:rsidRPr="00557EE3">
        <w:rPr>
          <w:szCs w:val="24"/>
        </w:rPr>
        <w:t xml:space="preserve">  -</w:t>
      </w:r>
      <w:proofErr w:type="gramEnd"/>
      <w:r w:rsidRPr="00557EE3">
        <w:rPr>
          <w:szCs w:val="24"/>
        </w:rPr>
        <w:t xml:space="preserve"> </w:t>
      </w:r>
      <w:proofErr w:type="spellStart"/>
      <w:r w:rsidRPr="00557EE3">
        <w:rPr>
          <w:szCs w:val="24"/>
        </w:rPr>
        <w:t>Планетаријум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Београдск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филхармонија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Народн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купштина</w:t>
      </w:r>
      <w:proofErr w:type="spellEnd"/>
      <w:r w:rsidRPr="00557EE3">
        <w:rPr>
          <w:szCs w:val="24"/>
          <w:lang w:val="sr-Cyrl-CS"/>
        </w:rPr>
        <w:t>- Природно математички факултет-Коларац-Библиотека града Београда-Издавачка кућа Порталибрис- Хидрометеоролошки завод Србије-Бели двор</w:t>
      </w:r>
    </w:p>
    <w:p w14:paraId="43D192E9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proofErr w:type="spellStart"/>
      <w:r w:rsidRPr="00557EE3">
        <w:rPr>
          <w:i/>
          <w:szCs w:val="24"/>
        </w:rPr>
        <w:t>Београдски</w:t>
      </w:r>
      <w:proofErr w:type="spellEnd"/>
      <w:r>
        <w:rPr>
          <w:i/>
          <w:szCs w:val="24"/>
          <w:lang w:val="sr-Cyrl-RS"/>
        </w:rPr>
        <w:t xml:space="preserve"> </w:t>
      </w:r>
      <w:proofErr w:type="spellStart"/>
      <w:r w:rsidRPr="00557EE3">
        <w:rPr>
          <w:i/>
          <w:szCs w:val="24"/>
        </w:rPr>
        <w:t>сајам</w:t>
      </w:r>
      <w:proofErr w:type="spellEnd"/>
      <w:r w:rsidRPr="00557EE3">
        <w:rPr>
          <w:szCs w:val="24"/>
        </w:rPr>
        <w:t xml:space="preserve">: - </w:t>
      </w:r>
      <w:proofErr w:type="spellStart"/>
      <w:r w:rsidRPr="00557EE3">
        <w:rPr>
          <w:szCs w:val="24"/>
        </w:rPr>
        <w:t>Технике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грађевине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Фестивал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науке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Сајам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књига</w:t>
      </w:r>
      <w:proofErr w:type="spellEnd"/>
      <w:r w:rsidRPr="00557EE3">
        <w:rPr>
          <w:szCs w:val="24"/>
        </w:rPr>
        <w:t xml:space="preserve"> – </w:t>
      </w:r>
      <w:r w:rsidRPr="00557EE3">
        <w:rPr>
          <w:szCs w:val="24"/>
          <w:lang w:val="sr-Cyrl-CS"/>
        </w:rPr>
        <w:t>Туризма-Средњих школа</w:t>
      </w:r>
    </w:p>
    <w:p w14:paraId="59FDDA3F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</w:rPr>
      </w:pPr>
      <w:proofErr w:type="spellStart"/>
      <w:r w:rsidRPr="00557EE3">
        <w:rPr>
          <w:i/>
          <w:szCs w:val="24"/>
        </w:rPr>
        <w:lastRenderedPageBreak/>
        <w:t>Манастири</w:t>
      </w:r>
      <w:proofErr w:type="spellEnd"/>
      <w:r w:rsidRPr="00557EE3">
        <w:rPr>
          <w:i/>
          <w:szCs w:val="24"/>
        </w:rPr>
        <w:t xml:space="preserve">, </w:t>
      </w:r>
      <w:proofErr w:type="spellStart"/>
      <w:r w:rsidRPr="00557EE3">
        <w:rPr>
          <w:i/>
          <w:szCs w:val="24"/>
        </w:rPr>
        <w:t>цркве</w:t>
      </w:r>
      <w:proofErr w:type="spellEnd"/>
      <w:r w:rsidRPr="00557EE3">
        <w:rPr>
          <w:szCs w:val="24"/>
        </w:rPr>
        <w:t xml:space="preserve">: - </w:t>
      </w:r>
      <w:proofErr w:type="spellStart"/>
      <w:r w:rsidRPr="00557EE3">
        <w:rPr>
          <w:szCs w:val="24"/>
        </w:rPr>
        <w:t>Раковица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Свет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Марк</w:t>
      </w:r>
      <w:r>
        <w:rPr>
          <w:szCs w:val="24"/>
        </w:rPr>
        <w:t>о</w:t>
      </w:r>
      <w:proofErr w:type="spellEnd"/>
      <w:r>
        <w:rPr>
          <w:szCs w:val="24"/>
        </w:rPr>
        <w:t xml:space="preserve"> - </w:t>
      </w:r>
      <w:proofErr w:type="spellStart"/>
      <w:r>
        <w:rPr>
          <w:szCs w:val="24"/>
        </w:rPr>
        <w:t>Ружица</w:t>
      </w:r>
      <w:proofErr w:type="spellEnd"/>
      <w:r>
        <w:rPr>
          <w:szCs w:val="24"/>
        </w:rPr>
        <w:t xml:space="preserve"> - </w:t>
      </w:r>
      <w:proofErr w:type="spellStart"/>
      <w:r>
        <w:rPr>
          <w:szCs w:val="24"/>
        </w:rPr>
        <w:t>Топчидерска</w:t>
      </w:r>
      <w:proofErr w:type="spellEnd"/>
      <w:r w:rsidRPr="00557EE3">
        <w:rPr>
          <w:szCs w:val="24"/>
        </w:rPr>
        <w:t xml:space="preserve"> -</w:t>
      </w:r>
      <w:proofErr w:type="spellStart"/>
      <w:r w:rsidRPr="00557EE3">
        <w:rPr>
          <w:szCs w:val="24"/>
        </w:rPr>
        <w:t>Саборна</w:t>
      </w:r>
      <w:proofErr w:type="spellEnd"/>
      <w:r>
        <w:rPr>
          <w:szCs w:val="24"/>
        </w:rPr>
        <w:t>–</w:t>
      </w:r>
      <w:proofErr w:type="spellStart"/>
      <w:r w:rsidRPr="00557EE3">
        <w:rPr>
          <w:szCs w:val="24"/>
        </w:rPr>
        <w:t>Храм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ветог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аве</w:t>
      </w:r>
      <w:proofErr w:type="spellEnd"/>
      <w:r w:rsidRPr="00557EE3">
        <w:rPr>
          <w:szCs w:val="24"/>
        </w:rPr>
        <w:t xml:space="preserve"> – </w:t>
      </w:r>
      <w:proofErr w:type="spellStart"/>
      <w:r w:rsidRPr="00557EE3">
        <w:rPr>
          <w:szCs w:val="24"/>
        </w:rPr>
        <w:t>Манаст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Фенек</w:t>
      </w:r>
      <w:proofErr w:type="spellEnd"/>
      <w:r w:rsidRPr="00557EE3">
        <w:rPr>
          <w:szCs w:val="24"/>
        </w:rPr>
        <w:t xml:space="preserve">; </w:t>
      </w:r>
      <w:proofErr w:type="spellStart"/>
      <w:r w:rsidRPr="00557EE3">
        <w:rPr>
          <w:szCs w:val="24"/>
        </w:rPr>
        <w:t>Цркве</w:t>
      </w:r>
      <w:proofErr w:type="spellEnd"/>
      <w:r w:rsidRPr="00557EE3">
        <w:rPr>
          <w:szCs w:val="24"/>
        </w:rPr>
        <w:t xml:space="preserve"> у </w:t>
      </w:r>
      <w:proofErr w:type="spellStart"/>
      <w:r w:rsidRPr="00557EE3">
        <w:rPr>
          <w:szCs w:val="24"/>
        </w:rPr>
        <w:t>околин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школе</w:t>
      </w:r>
      <w:proofErr w:type="spellEnd"/>
    </w:p>
    <w:p w14:paraId="7AAA8869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r w:rsidRPr="00557EE3">
        <w:rPr>
          <w:i/>
          <w:szCs w:val="24"/>
          <w:lang w:val="sr-Cyrl-CS"/>
        </w:rPr>
        <w:t>Београдска разгледница</w:t>
      </w:r>
      <w:r w:rsidRPr="00557EE3">
        <w:rPr>
          <w:szCs w:val="24"/>
          <w:lang w:val="sr-Cyrl-CS"/>
        </w:rPr>
        <w:t xml:space="preserve"> (Зоолошки врт – Калемегдан-Кнез Михајлова, Етнографски музеј, Вуков и Доситејев музеј, Ботаничка башта – Црква Светог  Марка,</w:t>
      </w:r>
      <w:r>
        <w:rPr>
          <w:szCs w:val="24"/>
          <w:lang w:val="sr-Cyrl-CS"/>
        </w:rPr>
        <w:t xml:space="preserve"> </w:t>
      </w:r>
      <w:r w:rsidRPr="00557EE3">
        <w:rPr>
          <w:szCs w:val="24"/>
          <w:lang w:val="sr-Cyrl-CS"/>
        </w:rPr>
        <w:t xml:space="preserve">Ташмајдан, Београд на рекама, Мали Дунав – Радмиловац, Винча, Ада Циганлија, </w:t>
      </w:r>
      <w:proofErr w:type="spellStart"/>
      <w:r w:rsidRPr="00557EE3">
        <w:rPr>
          <w:szCs w:val="24"/>
        </w:rPr>
        <w:t>Савски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Дунавск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кеј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Авалск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торањ</w:t>
      </w:r>
      <w:proofErr w:type="spellEnd"/>
      <w:r w:rsidRPr="00557EE3">
        <w:rPr>
          <w:szCs w:val="24"/>
        </w:rPr>
        <w:t xml:space="preserve">, </w:t>
      </w:r>
      <w:proofErr w:type="spellStart"/>
      <w:r w:rsidRPr="00557EE3">
        <w:rPr>
          <w:szCs w:val="24"/>
        </w:rPr>
        <w:t>Спортск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хале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манифестације</w:t>
      </w:r>
      <w:proofErr w:type="spellEnd"/>
      <w:r w:rsidRPr="00557EE3">
        <w:rPr>
          <w:szCs w:val="24"/>
          <w:lang w:val="sr-Cyrl-CS"/>
        </w:rPr>
        <w:t>)</w:t>
      </w:r>
    </w:p>
    <w:p w14:paraId="7B402910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proofErr w:type="spellStart"/>
      <w:r w:rsidRPr="00557EE3">
        <w:rPr>
          <w:szCs w:val="24"/>
        </w:rPr>
        <w:t>Прослав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Нов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године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Матурск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вечер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бић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релизована</w:t>
      </w:r>
      <w:proofErr w:type="spellEnd"/>
      <w:r>
        <w:rPr>
          <w:szCs w:val="24"/>
          <w:lang w:val="sr-Cyrl-RS"/>
        </w:rPr>
        <w:t xml:space="preserve"> </w:t>
      </w:r>
      <w:r w:rsidRPr="00557EE3">
        <w:rPr>
          <w:szCs w:val="24"/>
        </w:rPr>
        <w:t xml:space="preserve">у </w:t>
      </w:r>
      <w:proofErr w:type="spellStart"/>
      <w:r w:rsidRPr="00557EE3">
        <w:rPr>
          <w:szCs w:val="24"/>
        </w:rPr>
        <w:t>оквиру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ил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ван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школе</w:t>
      </w:r>
      <w:proofErr w:type="spellEnd"/>
      <w:r w:rsidRPr="00557EE3">
        <w:rPr>
          <w:szCs w:val="24"/>
        </w:rPr>
        <w:t>.</w:t>
      </w:r>
    </w:p>
    <w:p w14:paraId="67745401" w14:textId="77777777" w:rsidR="00F67CCB" w:rsidRPr="00557EE3" w:rsidRDefault="00F67CCB" w:rsidP="00F67CCB">
      <w:pPr>
        <w:tabs>
          <w:tab w:val="left" w:pos="3885"/>
        </w:tabs>
        <w:jc w:val="both"/>
        <w:rPr>
          <w:szCs w:val="24"/>
          <w:lang w:val="sr-Cyrl-CS"/>
        </w:rPr>
      </w:pPr>
      <w:proofErr w:type="spellStart"/>
      <w:r w:rsidRPr="00557EE3">
        <w:rPr>
          <w:szCs w:val="24"/>
        </w:rPr>
        <w:t>Учениц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ћ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учествоват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н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вим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такмичењим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која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ћ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се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организовати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по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школама</w:t>
      </w:r>
      <w:proofErr w:type="spellEnd"/>
      <w:r w:rsidRPr="00557EE3">
        <w:rPr>
          <w:szCs w:val="24"/>
        </w:rPr>
        <w:t xml:space="preserve"> и </w:t>
      </w:r>
      <w:proofErr w:type="spellStart"/>
      <w:r w:rsidRPr="00557EE3">
        <w:rPr>
          <w:szCs w:val="24"/>
        </w:rPr>
        <w:t>сродним</w:t>
      </w:r>
      <w:proofErr w:type="spellEnd"/>
      <w:r>
        <w:rPr>
          <w:szCs w:val="24"/>
          <w:lang w:val="sr-Cyrl-RS"/>
        </w:rPr>
        <w:t xml:space="preserve"> </w:t>
      </w:r>
      <w:proofErr w:type="spellStart"/>
      <w:r w:rsidRPr="00557EE3">
        <w:rPr>
          <w:szCs w:val="24"/>
        </w:rPr>
        <w:t>институцијама</w:t>
      </w:r>
      <w:proofErr w:type="spellEnd"/>
      <w:r w:rsidRPr="00557EE3">
        <w:rPr>
          <w:szCs w:val="24"/>
          <w:lang w:val="sr-Cyrl-CS"/>
        </w:rPr>
        <w:t xml:space="preserve">.  </w:t>
      </w:r>
    </w:p>
    <w:p w14:paraId="74C79AAE" w14:textId="77777777" w:rsidR="00F67CCB" w:rsidRPr="00A43EC2" w:rsidRDefault="00F67CCB" w:rsidP="00F67CCB">
      <w:pPr>
        <w:jc w:val="center"/>
        <w:rPr>
          <w:rFonts w:eastAsia="Calibri"/>
          <w:b/>
          <w:szCs w:val="24"/>
        </w:rPr>
      </w:pPr>
      <w:r w:rsidRPr="00A43EC2">
        <w:rPr>
          <w:rFonts w:eastAsia="Calibri"/>
          <w:b/>
          <w:szCs w:val="24"/>
        </w:rPr>
        <w:t>СТУДИЈСКО ПУТОВАЊЕ</w:t>
      </w:r>
    </w:p>
    <w:p w14:paraId="2885E9C4" w14:textId="77777777" w:rsidR="00F67CCB" w:rsidRPr="00557EE3" w:rsidRDefault="00F67CCB" w:rsidP="00F67CCB">
      <w:pPr>
        <w:rPr>
          <w:rFonts w:eastAsia="Calibri"/>
          <w:szCs w:val="24"/>
        </w:rPr>
      </w:pPr>
      <w:r w:rsidRPr="00557EE3">
        <w:rPr>
          <w:rFonts w:eastAsia="Calibri"/>
          <w:szCs w:val="24"/>
        </w:rPr>
        <w:t xml:space="preserve">У </w:t>
      </w:r>
      <w:proofErr w:type="spellStart"/>
      <w:r w:rsidRPr="00557EE3">
        <w:rPr>
          <w:rFonts w:eastAsia="Calibri"/>
          <w:szCs w:val="24"/>
        </w:rPr>
        <w:t>оквиру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сарадње</w:t>
      </w:r>
      <w:proofErr w:type="spellEnd"/>
      <w:r w:rsidRPr="00557EE3">
        <w:rPr>
          <w:rFonts w:eastAsia="Calibri"/>
          <w:szCs w:val="24"/>
        </w:rPr>
        <w:t xml:space="preserve"> </w:t>
      </w:r>
      <w:proofErr w:type="spellStart"/>
      <w:r w:rsidRPr="00557EE3">
        <w:rPr>
          <w:rFonts w:eastAsia="Calibri"/>
          <w:szCs w:val="24"/>
        </w:rPr>
        <w:t>са</w:t>
      </w:r>
      <w:proofErr w:type="spellEnd"/>
      <w:r w:rsidRPr="00557EE3">
        <w:rPr>
          <w:rFonts w:eastAsia="Calibri"/>
          <w:szCs w:val="24"/>
        </w:rPr>
        <w:t xml:space="preserve"> </w:t>
      </w:r>
      <w:proofErr w:type="spellStart"/>
      <w:r w:rsidRPr="00557EE3">
        <w:rPr>
          <w:rFonts w:eastAsia="Calibri"/>
          <w:szCs w:val="24"/>
        </w:rPr>
        <w:t>Основном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школом</w:t>
      </w:r>
      <w:proofErr w:type="spellEnd"/>
      <w:r w:rsidRPr="00557EE3">
        <w:rPr>
          <w:rFonts w:eastAsia="Calibri"/>
          <w:szCs w:val="24"/>
        </w:rPr>
        <w:t xml:space="preserve"> „ </w:t>
      </w:r>
      <w:proofErr w:type="spellStart"/>
      <w:proofErr w:type="gramStart"/>
      <w:r w:rsidRPr="00557EE3">
        <w:rPr>
          <w:rFonts w:eastAsia="Calibri"/>
          <w:szCs w:val="24"/>
        </w:rPr>
        <w:t>Шкофљица</w:t>
      </w:r>
      <w:proofErr w:type="spellEnd"/>
      <w:r w:rsidRPr="00557EE3">
        <w:rPr>
          <w:rFonts w:eastAsia="Calibri"/>
          <w:szCs w:val="24"/>
        </w:rPr>
        <w:t xml:space="preserve">“ </w:t>
      </w:r>
      <w:proofErr w:type="spellStart"/>
      <w:r w:rsidRPr="00557EE3">
        <w:rPr>
          <w:rFonts w:eastAsia="Calibri"/>
          <w:szCs w:val="24"/>
        </w:rPr>
        <w:t>из</w:t>
      </w:r>
      <w:proofErr w:type="spellEnd"/>
      <w:proofErr w:type="gramEnd"/>
      <w:r>
        <w:rPr>
          <w:rFonts w:eastAsia="Calibri"/>
          <w:szCs w:val="24"/>
          <w:lang w:val="sr-Cyrl-RS"/>
        </w:rPr>
        <w:t xml:space="preserve"> </w:t>
      </w:r>
      <w:proofErr w:type="gramStart"/>
      <w:r>
        <w:rPr>
          <w:rFonts w:eastAsia="Calibri"/>
          <w:szCs w:val="24"/>
          <w:lang w:val="sr-Cyrl-RS"/>
        </w:rPr>
        <w:t>Љубљане  и</w:t>
      </w:r>
      <w:proofErr w:type="gramEnd"/>
      <w:r>
        <w:rPr>
          <w:rFonts w:eastAsia="Calibri"/>
          <w:szCs w:val="24"/>
          <w:lang w:val="sr-Cyrl-RS"/>
        </w:rPr>
        <w:t xml:space="preserve"> ОШ „Бранко </w:t>
      </w:r>
      <w:proofErr w:type="gramStart"/>
      <w:r>
        <w:rPr>
          <w:rFonts w:eastAsia="Calibri"/>
          <w:szCs w:val="24"/>
          <w:lang w:val="sr-Cyrl-RS"/>
        </w:rPr>
        <w:t>Радичевић“ из</w:t>
      </w:r>
      <w:proofErr w:type="gramEnd"/>
      <w:r>
        <w:rPr>
          <w:rFonts w:eastAsia="Calibri"/>
          <w:szCs w:val="24"/>
          <w:lang w:val="sr-Cyrl-RS"/>
        </w:rPr>
        <w:t xml:space="preserve"> Братунца планиране </w:t>
      </w:r>
      <w:proofErr w:type="spellStart"/>
      <w:r w:rsidRPr="00557EE3">
        <w:rPr>
          <w:rFonts w:eastAsia="Calibri"/>
          <w:szCs w:val="24"/>
        </w:rPr>
        <w:t>су</w:t>
      </w:r>
      <w:proofErr w:type="spellEnd"/>
      <w:r w:rsidRPr="00557EE3">
        <w:rPr>
          <w:rFonts w:eastAsia="Calibri"/>
          <w:szCs w:val="24"/>
        </w:rPr>
        <w:t xml:space="preserve"> </w:t>
      </w:r>
      <w:proofErr w:type="spellStart"/>
      <w:r w:rsidRPr="00557EE3">
        <w:rPr>
          <w:rFonts w:eastAsia="Calibri"/>
          <w:szCs w:val="24"/>
        </w:rPr>
        <w:t>међусобне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посете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ученика</w:t>
      </w:r>
      <w:proofErr w:type="spellEnd"/>
      <w:r w:rsidRPr="00557EE3">
        <w:rPr>
          <w:rFonts w:eastAsia="Calibri"/>
          <w:szCs w:val="24"/>
        </w:rPr>
        <w:t xml:space="preserve"> и </w:t>
      </w:r>
      <w:proofErr w:type="spellStart"/>
      <w:r w:rsidRPr="00557EE3">
        <w:rPr>
          <w:rFonts w:eastAsia="Calibri"/>
          <w:szCs w:val="24"/>
        </w:rPr>
        <w:t>наставника</w:t>
      </w:r>
      <w:proofErr w:type="spellEnd"/>
      <w:r w:rsidRPr="00557EE3">
        <w:rPr>
          <w:rFonts w:eastAsia="Calibri"/>
          <w:szCs w:val="24"/>
        </w:rPr>
        <w:t xml:space="preserve">. </w:t>
      </w:r>
      <w:proofErr w:type="spellStart"/>
      <w:r w:rsidRPr="009E3B42">
        <w:rPr>
          <w:rFonts w:eastAsia="Calibri"/>
          <w:szCs w:val="24"/>
        </w:rPr>
        <w:t>Детаљан</w:t>
      </w:r>
      <w:proofErr w:type="spellEnd"/>
      <w:r w:rsidRPr="009E3B42">
        <w:rPr>
          <w:rFonts w:eastAsia="Calibri"/>
          <w:szCs w:val="24"/>
        </w:rPr>
        <w:t xml:space="preserve"> </w:t>
      </w:r>
      <w:proofErr w:type="spellStart"/>
      <w:r w:rsidRPr="009E3B42">
        <w:rPr>
          <w:rFonts w:eastAsia="Calibri"/>
          <w:szCs w:val="24"/>
        </w:rPr>
        <w:t>план</w:t>
      </w:r>
      <w:proofErr w:type="spellEnd"/>
      <w:r w:rsidRPr="009E3B42">
        <w:rPr>
          <w:rFonts w:eastAsia="Calibri"/>
          <w:szCs w:val="24"/>
        </w:rPr>
        <w:t xml:space="preserve"> </w:t>
      </w:r>
      <w:proofErr w:type="spellStart"/>
      <w:r w:rsidRPr="009E3B42">
        <w:rPr>
          <w:rFonts w:eastAsia="Calibri"/>
          <w:szCs w:val="24"/>
        </w:rPr>
        <w:t>посете</w:t>
      </w:r>
      <w:proofErr w:type="spellEnd"/>
      <w:r w:rsidRPr="009E3B42">
        <w:rPr>
          <w:rFonts w:eastAsia="Calibri"/>
          <w:szCs w:val="24"/>
        </w:rPr>
        <w:t xml:space="preserve"> </w:t>
      </w:r>
      <w:proofErr w:type="spellStart"/>
      <w:r w:rsidRPr="009E3B42">
        <w:rPr>
          <w:rFonts w:eastAsia="Calibri"/>
          <w:szCs w:val="24"/>
        </w:rPr>
        <w:t>биће</w:t>
      </w:r>
      <w:proofErr w:type="spellEnd"/>
      <w:r w:rsidRPr="009E3B42">
        <w:rPr>
          <w:rFonts w:eastAsia="Calibri"/>
          <w:szCs w:val="24"/>
        </w:rPr>
        <w:t xml:space="preserve"> </w:t>
      </w:r>
      <w:proofErr w:type="spellStart"/>
      <w:r w:rsidRPr="009E3B42">
        <w:rPr>
          <w:rFonts w:eastAsia="Calibri"/>
          <w:szCs w:val="24"/>
        </w:rPr>
        <w:t>договорен</w:t>
      </w:r>
      <w:proofErr w:type="spellEnd"/>
      <w:r w:rsidRPr="009E3B42">
        <w:rPr>
          <w:rFonts w:eastAsia="Calibri"/>
          <w:szCs w:val="24"/>
        </w:rPr>
        <w:t xml:space="preserve"> </w:t>
      </w:r>
      <w:proofErr w:type="spellStart"/>
      <w:r w:rsidRPr="009E3B42">
        <w:rPr>
          <w:rFonts w:eastAsia="Calibri"/>
          <w:szCs w:val="24"/>
        </w:rPr>
        <w:t>на</w:t>
      </w:r>
      <w:proofErr w:type="spellEnd"/>
      <w:r w:rsidRPr="009E3B42">
        <w:rPr>
          <w:rFonts w:eastAsia="Calibri"/>
          <w:szCs w:val="24"/>
        </w:rPr>
        <w:t xml:space="preserve"> </w:t>
      </w:r>
      <w:proofErr w:type="spellStart"/>
      <w:r w:rsidRPr="009E3B42">
        <w:rPr>
          <w:rFonts w:eastAsia="Calibri"/>
          <w:szCs w:val="24"/>
        </w:rPr>
        <w:t>састанку</w:t>
      </w:r>
      <w:proofErr w:type="spellEnd"/>
      <w:r w:rsidRPr="009E3B42">
        <w:rPr>
          <w:rFonts w:eastAsia="Calibri"/>
          <w:szCs w:val="24"/>
        </w:rPr>
        <w:t xml:space="preserve"> </w:t>
      </w:r>
      <w:proofErr w:type="spellStart"/>
      <w:r w:rsidRPr="009E3B42">
        <w:rPr>
          <w:rFonts w:eastAsia="Calibri"/>
          <w:szCs w:val="24"/>
        </w:rPr>
        <w:t>директора</w:t>
      </w:r>
      <w:proofErr w:type="spellEnd"/>
      <w:r w:rsidRPr="009E3B42">
        <w:rPr>
          <w:rFonts w:eastAsia="Calibri"/>
          <w:szCs w:val="24"/>
        </w:rPr>
        <w:t xml:space="preserve"> </w:t>
      </w:r>
      <w:proofErr w:type="spellStart"/>
      <w:r w:rsidRPr="009E3B42">
        <w:rPr>
          <w:rFonts w:eastAsia="Calibri"/>
          <w:szCs w:val="24"/>
        </w:rPr>
        <w:t>школа</w:t>
      </w:r>
      <w:proofErr w:type="spellEnd"/>
      <w:r w:rsidRPr="009E3B42">
        <w:rPr>
          <w:rFonts w:eastAsia="Calibri"/>
          <w:szCs w:val="24"/>
        </w:rPr>
        <w:t xml:space="preserve"> у </w:t>
      </w:r>
      <w:proofErr w:type="spellStart"/>
      <w:r w:rsidRPr="009E3B42">
        <w:rPr>
          <w:rFonts w:eastAsia="Calibri"/>
          <w:szCs w:val="24"/>
        </w:rPr>
        <w:t>наредном</w:t>
      </w:r>
      <w:proofErr w:type="spellEnd"/>
      <w:r w:rsidRPr="009E3B42">
        <w:rPr>
          <w:rFonts w:eastAsia="Calibri"/>
          <w:szCs w:val="24"/>
        </w:rPr>
        <w:t xml:space="preserve"> </w:t>
      </w:r>
      <w:proofErr w:type="spellStart"/>
      <w:r w:rsidRPr="009E3B42">
        <w:rPr>
          <w:rFonts w:eastAsia="Calibri"/>
          <w:szCs w:val="24"/>
        </w:rPr>
        <w:t>периоду</w:t>
      </w:r>
      <w:proofErr w:type="spellEnd"/>
      <w:r w:rsidRPr="009E3B42">
        <w:rPr>
          <w:rFonts w:eastAsia="Calibri"/>
          <w:szCs w:val="24"/>
        </w:rPr>
        <w:t>.</w:t>
      </w:r>
    </w:p>
    <w:p w14:paraId="3465D50D" w14:textId="77777777" w:rsidR="00F67CCB" w:rsidRPr="00557EE3" w:rsidRDefault="00F67CCB" w:rsidP="00F67CCB">
      <w:pPr>
        <w:rPr>
          <w:rFonts w:eastAsia="Calibri"/>
          <w:szCs w:val="24"/>
        </w:rPr>
      </w:pPr>
      <w:proofErr w:type="spellStart"/>
      <w:r w:rsidRPr="00557EE3">
        <w:rPr>
          <w:rFonts w:eastAsia="Calibri"/>
          <w:szCs w:val="24"/>
        </w:rPr>
        <w:t>Циљ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путовања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proofErr w:type="gramStart"/>
      <w:r w:rsidRPr="00557EE3">
        <w:rPr>
          <w:rFonts w:eastAsia="Calibri"/>
          <w:szCs w:val="24"/>
        </w:rPr>
        <w:t>је</w:t>
      </w:r>
      <w:proofErr w:type="spellEnd"/>
      <w:r w:rsidRPr="00557EE3">
        <w:rPr>
          <w:rFonts w:eastAsia="Calibri"/>
          <w:szCs w:val="24"/>
        </w:rPr>
        <w:t xml:space="preserve"> :</w:t>
      </w:r>
      <w:proofErr w:type="gramEnd"/>
    </w:p>
    <w:p w14:paraId="41AB2D30" w14:textId="77777777" w:rsidR="00F67CCB" w:rsidRPr="00557EE3" w:rsidRDefault="00F67CCB">
      <w:pPr>
        <w:numPr>
          <w:ilvl w:val="0"/>
          <w:numId w:val="62"/>
        </w:numPr>
        <w:spacing w:line="276" w:lineRule="auto"/>
        <w:contextualSpacing/>
        <w:rPr>
          <w:rFonts w:eastAsia="Calibri"/>
          <w:szCs w:val="24"/>
        </w:rPr>
      </w:pPr>
      <w:proofErr w:type="spellStart"/>
      <w:r w:rsidRPr="00557EE3">
        <w:rPr>
          <w:rFonts w:eastAsia="Calibri"/>
          <w:szCs w:val="24"/>
        </w:rPr>
        <w:t>Размена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искустава</w:t>
      </w:r>
      <w:proofErr w:type="spellEnd"/>
      <w:r w:rsidRPr="00557EE3">
        <w:rPr>
          <w:rFonts w:eastAsia="Calibri"/>
          <w:szCs w:val="24"/>
        </w:rPr>
        <w:t xml:space="preserve"> и </w:t>
      </w:r>
      <w:proofErr w:type="spellStart"/>
      <w:r w:rsidRPr="00557EE3">
        <w:rPr>
          <w:rFonts w:eastAsia="Calibri"/>
          <w:szCs w:val="24"/>
        </w:rPr>
        <w:t>знања</w:t>
      </w:r>
      <w:proofErr w:type="spellEnd"/>
      <w:r w:rsidRPr="00557EE3">
        <w:rPr>
          <w:rFonts w:eastAsia="Calibri"/>
          <w:szCs w:val="24"/>
        </w:rPr>
        <w:t xml:space="preserve"> у </w:t>
      </w:r>
      <w:proofErr w:type="spellStart"/>
      <w:r w:rsidRPr="00557EE3">
        <w:rPr>
          <w:rFonts w:eastAsia="Calibri"/>
          <w:szCs w:val="24"/>
        </w:rPr>
        <w:t>области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васпитно-образовног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рада</w:t>
      </w:r>
      <w:proofErr w:type="spellEnd"/>
      <w:r w:rsidRPr="00557EE3">
        <w:rPr>
          <w:rFonts w:eastAsia="Calibri"/>
          <w:szCs w:val="24"/>
        </w:rPr>
        <w:t>.</w:t>
      </w:r>
    </w:p>
    <w:p w14:paraId="5EF15FA1" w14:textId="77777777" w:rsidR="00F67CCB" w:rsidRPr="00557EE3" w:rsidRDefault="00F67CCB">
      <w:pPr>
        <w:numPr>
          <w:ilvl w:val="0"/>
          <w:numId w:val="62"/>
        </w:numPr>
        <w:spacing w:line="276" w:lineRule="auto"/>
        <w:contextualSpacing/>
        <w:rPr>
          <w:rFonts w:eastAsia="Calibri"/>
          <w:szCs w:val="24"/>
        </w:rPr>
      </w:pPr>
      <w:proofErr w:type="spellStart"/>
      <w:r w:rsidRPr="00557EE3">
        <w:rPr>
          <w:rFonts w:eastAsia="Calibri"/>
          <w:szCs w:val="24"/>
        </w:rPr>
        <w:t>Присуство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настави</w:t>
      </w:r>
      <w:proofErr w:type="spellEnd"/>
      <w:r w:rsidRPr="00557EE3">
        <w:rPr>
          <w:rFonts w:eastAsia="Calibri"/>
          <w:szCs w:val="24"/>
        </w:rPr>
        <w:t xml:space="preserve"> и </w:t>
      </w:r>
      <w:proofErr w:type="spellStart"/>
      <w:r w:rsidRPr="00557EE3">
        <w:rPr>
          <w:rFonts w:eastAsia="Calibri"/>
          <w:szCs w:val="24"/>
        </w:rPr>
        <w:t>часовима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ради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упознавања</w:t>
      </w:r>
      <w:proofErr w:type="spellEnd"/>
      <w:r w:rsidRPr="00557EE3">
        <w:rPr>
          <w:rFonts w:eastAsia="Calibri"/>
          <w:szCs w:val="24"/>
        </w:rPr>
        <w:t xml:space="preserve"> </w:t>
      </w:r>
      <w:proofErr w:type="spellStart"/>
      <w:r w:rsidRPr="00557EE3">
        <w:rPr>
          <w:rFonts w:eastAsia="Calibri"/>
          <w:szCs w:val="24"/>
        </w:rPr>
        <w:t>са</w:t>
      </w:r>
      <w:proofErr w:type="spellEnd"/>
      <w:r w:rsidRPr="00557EE3">
        <w:rPr>
          <w:rFonts w:eastAsia="Calibri"/>
          <w:szCs w:val="24"/>
        </w:rPr>
        <w:t xml:space="preserve"> </w:t>
      </w:r>
      <w:proofErr w:type="spellStart"/>
      <w:r w:rsidRPr="00557EE3">
        <w:rPr>
          <w:rFonts w:eastAsia="Calibri"/>
          <w:szCs w:val="24"/>
        </w:rPr>
        <w:t>начином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функционисања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школе</w:t>
      </w:r>
      <w:proofErr w:type="spellEnd"/>
      <w:r w:rsidRPr="00557EE3">
        <w:rPr>
          <w:rFonts w:eastAsia="Calibri"/>
          <w:szCs w:val="24"/>
        </w:rPr>
        <w:t xml:space="preserve"> и </w:t>
      </w:r>
      <w:proofErr w:type="spellStart"/>
      <w:r w:rsidRPr="00557EE3">
        <w:rPr>
          <w:rFonts w:eastAsia="Calibri"/>
          <w:szCs w:val="24"/>
        </w:rPr>
        <w:t>наставе</w:t>
      </w:r>
      <w:proofErr w:type="spellEnd"/>
    </w:p>
    <w:p w14:paraId="6CEE917B" w14:textId="77777777" w:rsidR="00F67CCB" w:rsidRPr="00557EE3" w:rsidRDefault="00F67CCB">
      <w:pPr>
        <w:numPr>
          <w:ilvl w:val="0"/>
          <w:numId w:val="62"/>
        </w:numPr>
        <w:spacing w:line="276" w:lineRule="auto"/>
        <w:contextualSpacing/>
        <w:rPr>
          <w:rFonts w:eastAsia="Calibri"/>
          <w:szCs w:val="24"/>
        </w:rPr>
      </w:pPr>
      <w:proofErr w:type="spellStart"/>
      <w:r w:rsidRPr="00557EE3">
        <w:rPr>
          <w:rFonts w:eastAsia="Calibri"/>
          <w:szCs w:val="24"/>
        </w:rPr>
        <w:t>Размена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ликовних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радова</w:t>
      </w:r>
      <w:proofErr w:type="spellEnd"/>
      <w:r w:rsidRPr="00557EE3">
        <w:rPr>
          <w:rFonts w:eastAsia="Calibri"/>
          <w:szCs w:val="24"/>
        </w:rPr>
        <w:t xml:space="preserve"> и </w:t>
      </w:r>
      <w:proofErr w:type="spellStart"/>
      <w:r w:rsidRPr="00557EE3">
        <w:rPr>
          <w:rFonts w:eastAsia="Calibri"/>
          <w:szCs w:val="24"/>
        </w:rPr>
        <w:t>приређивање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изложби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радова</w:t>
      </w:r>
      <w:proofErr w:type="spellEnd"/>
    </w:p>
    <w:p w14:paraId="17500E67" w14:textId="77777777" w:rsidR="00F67CCB" w:rsidRPr="00557EE3" w:rsidRDefault="00F67CCB">
      <w:pPr>
        <w:numPr>
          <w:ilvl w:val="0"/>
          <w:numId w:val="62"/>
        </w:numPr>
        <w:spacing w:line="276" w:lineRule="auto"/>
        <w:contextualSpacing/>
        <w:rPr>
          <w:rFonts w:eastAsia="Calibri"/>
          <w:szCs w:val="24"/>
        </w:rPr>
      </w:pPr>
      <w:proofErr w:type="spellStart"/>
      <w:r w:rsidRPr="00557EE3">
        <w:rPr>
          <w:rFonts w:eastAsia="Calibri"/>
          <w:szCs w:val="24"/>
        </w:rPr>
        <w:t>Такмичење</w:t>
      </w:r>
      <w:proofErr w:type="spellEnd"/>
      <w:r w:rsidRPr="00557EE3">
        <w:rPr>
          <w:rFonts w:eastAsia="Calibri"/>
          <w:szCs w:val="24"/>
        </w:rPr>
        <w:t xml:space="preserve"> у </w:t>
      </w:r>
      <w:proofErr w:type="spellStart"/>
      <w:r w:rsidRPr="00557EE3">
        <w:rPr>
          <w:rFonts w:eastAsia="Calibri"/>
          <w:szCs w:val="24"/>
        </w:rPr>
        <w:t>знању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ученика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двеју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школа</w:t>
      </w:r>
      <w:proofErr w:type="spellEnd"/>
      <w:r>
        <w:rPr>
          <w:rFonts w:eastAsia="Calibri"/>
          <w:szCs w:val="24"/>
          <w:lang w:val="sr-Cyrl-RS"/>
        </w:rPr>
        <w:t xml:space="preserve"> и</w:t>
      </w:r>
      <w:r w:rsidRPr="00557EE3">
        <w:rPr>
          <w:rFonts w:eastAsia="Calibri"/>
          <w:szCs w:val="24"/>
        </w:rPr>
        <w:t>з</w:t>
      </w:r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више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области</w:t>
      </w:r>
      <w:proofErr w:type="spellEnd"/>
      <w:r w:rsidRPr="00557EE3">
        <w:rPr>
          <w:rFonts w:eastAsia="Calibri"/>
          <w:szCs w:val="24"/>
        </w:rPr>
        <w:t xml:space="preserve"> </w:t>
      </w:r>
      <w:proofErr w:type="gramStart"/>
      <w:r w:rsidRPr="00557EE3">
        <w:rPr>
          <w:rFonts w:eastAsia="Calibri"/>
          <w:szCs w:val="24"/>
        </w:rPr>
        <w:t xml:space="preserve">( </w:t>
      </w:r>
      <w:proofErr w:type="spellStart"/>
      <w:r w:rsidRPr="00557EE3">
        <w:rPr>
          <w:rFonts w:eastAsia="Calibri"/>
          <w:szCs w:val="24"/>
        </w:rPr>
        <w:t>математика</w:t>
      </w:r>
      <w:proofErr w:type="spellEnd"/>
      <w:proofErr w:type="gramEnd"/>
      <w:r w:rsidRPr="00557EE3">
        <w:rPr>
          <w:rFonts w:eastAsia="Calibri"/>
          <w:szCs w:val="24"/>
        </w:rPr>
        <w:t xml:space="preserve">, </w:t>
      </w:r>
      <w:proofErr w:type="spellStart"/>
      <w:r w:rsidRPr="00557EE3">
        <w:rPr>
          <w:rFonts w:eastAsia="Calibri"/>
          <w:szCs w:val="24"/>
        </w:rPr>
        <w:t>географија</w:t>
      </w:r>
      <w:proofErr w:type="spellEnd"/>
      <w:r w:rsidRPr="00557EE3">
        <w:rPr>
          <w:rFonts w:eastAsia="Calibri"/>
          <w:szCs w:val="24"/>
        </w:rPr>
        <w:t xml:space="preserve">, </w:t>
      </w:r>
      <w:proofErr w:type="spellStart"/>
      <w:r w:rsidRPr="00557EE3">
        <w:rPr>
          <w:rFonts w:eastAsia="Calibri"/>
          <w:szCs w:val="24"/>
        </w:rPr>
        <w:t>историја</w:t>
      </w:r>
      <w:proofErr w:type="spellEnd"/>
      <w:r w:rsidRPr="00557EE3">
        <w:rPr>
          <w:rFonts w:eastAsia="Calibri"/>
          <w:szCs w:val="24"/>
        </w:rPr>
        <w:t xml:space="preserve">, </w:t>
      </w:r>
      <w:proofErr w:type="spellStart"/>
      <w:r w:rsidRPr="00557EE3">
        <w:rPr>
          <w:rFonts w:eastAsia="Calibri"/>
          <w:szCs w:val="24"/>
        </w:rPr>
        <w:t>физика</w:t>
      </w:r>
      <w:proofErr w:type="spellEnd"/>
      <w:r w:rsidRPr="00557EE3">
        <w:rPr>
          <w:rFonts w:eastAsia="Calibri"/>
          <w:szCs w:val="24"/>
        </w:rPr>
        <w:t xml:space="preserve">, </w:t>
      </w:r>
      <w:proofErr w:type="spellStart"/>
      <w:r w:rsidRPr="00557EE3">
        <w:rPr>
          <w:rFonts w:eastAsia="Calibri"/>
          <w:szCs w:val="24"/>
        </w:rPr>
        <w:t>биологија</w:t>
      </w:r>
      <w:proofErr w:type="spellEnd"/>
      <w:r w:rsidRPr="00557EE3">
        <w:rPr>
          <w:rFonts w:eastAsia="Calibri"/>
          <w:szCs w:val="24"/>
        </w:rPr>
        <w:t>)</w:t>
      </w:r>
    </w:p>
    <w:p w14:paraId="75453C7D" w14:textId="77777777" w:rsidR="00F67CCB" w:rsidRPr="00557EE3" w:rsidRDefault="00F67CCB" w:rsidP="00F67CCB">
      <w:pPr>
        <w:rPr>
          <w:rFonts w:eastAsia="Calibri"/>
          <w:szCs w:val="24"/>
        </w:rPr>
      </w:pPr>
      <w:proofErr w:type="spellStart"/>
      <w:r w:rsidRPr="00557EE3">
        <w:rPr>
          <w:rFonts w:eastAsia="Calibri"/>
          <w:szCs w:val="24"/>
        </w:rPr>
        <w:t>Задаци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који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се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остварују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реализацијом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посете</w:t>
      </w:r>
      <w:proofErr w:type="spellEnd"/>
      <w:r w:rsidRPr="00557EE3">
        <w:rPr>
          <w:rFonts w:eastAsia="Calibri"/>
          <w:szCs w:val="24"/>
        </w:rPr>
        <w:t xml:space="preserve"> </w:t>
      </w:r>
      <w:proofErr w:type="spellStart"/>
      <w:r w:rsidRPr="00557EE3">
        <w:rPr>
          <w:rFonts w:eastAsia="Calibri"/>
          <w:szCs w:val="24"/>
        </w:rPr>
        <w:t>су</w:t>
      </w:r>
      <w:proofErr w:type="spellEnd"/>
      <w:r w:rsidRPr="00557EE3">
        <w:rPr>
          <w:rFonts w:eastAsia="Calibri"/>
          <w:szCs w:val="24"/>
        </w:rPr>
        <w:t>:</w:t>
      </w:r>
    </w:p>
    <w:p w14:paraId="7C2E74A7" w14:textId="77777777" w:rsidR="00F67CCB" w:rsidRDefault="00F67CCB">
      <w:pPr>
        <w:numPr>
          <w:ilvl w:val="0"/>
          <w:numId w:val="63"/>
        </w:numPr>
        <w:spacing w:line="276" w:lineRule="auto"/>
        <w:contextualSpacing/>
        <w:rPr>
          <w:rFonts w:eastAsia="Calibri"/>
          <w:szCs w:val="24"/>
        </w:rPr>
      </w:pPr>
      <w:proofErr w:type="spellStart"/>
      <w:r w:rsidRPr="0092679A">
        <w:rPr>
          <w:rFonts w:eastAsia="Calibri"/>
          <w:szCs w:val="24"/>
        </w:rPr>
        <w:t>Упознавање</w:t>
      </w:r>
      <w:proofErr w:type="spellEnd"/>
      <w:r w:rsidRPr="0092679A">
        <w:rPr>
          <w:rFonts w:eastAsia="Calibri"/>
          <w:szCs w:val="24"/>
        </w:rPr>
        <w:t xml:space="preserve"> </w:t>
      </w:r>
      <w:proofErr w:type="spellStart"/>
      <w:r w:rsidRPr="0092679A">
        <w:rPr>
          <w:rFonts w:eastAsia="Calibri"/>
          <w:szCs w:val="24"/>
        </w:rPr>
        <w:t>са</w:t>
      </w:r>
      <w:proofErr w:type="spellEnd"/>
      <w:r w:rsidRPr="0092679A">
        <w:rPr>
          <w:rFonts w:eastAsia="Calibri"/>
          <w:szCs w:val="24"/>
        </w:rPr>
        <w:t xml:space="preserve"> </w:t>
      </w:r>
      <w:proofErr w:type="spellStart"/>
      <w:r w:rsidRPr="0092679A">
        <w:rPr>
          <w:rFonts w:eastAsia="Calibri"/>
          <w:szCs w:val="24"/>
        </w:rPr>
        <w:t>природногеографским</w:t>
      </w:r>
      <w:proofErr w:type="spellEnd"/>
      <w:r w:rsidRPr="0092679A">
        <w:rPr>
          <w:rFonts w:eastAsia="Calibri"/>
          <w:szCs w:val="24"/>
        </w:rPr>
        <w:t xml:space="preserve"> и </w:t>
      </w:r>
      <w:proofErr w:type="spellStart"/>
      <w:r w:rsidRPr="0092679A">
        <w:rPr>
          <w:rFonts w:eastAsia="Calibri"/>
          <w:szCs w:val="24"/>
        </w:rPr>
        <w:t>културно-историјским</w:t>
      </w:r>
      <w:proofErr w:type="spellEnd"/>
      <w:r w:rsidRPr="0092679A">
        <w:rPr>
          <w:rFonts w:eastAsia="Calibri"/>
          <w:szCs w:val="24"/>
          <w:lang w:val="sr-Cyrl-RS"/>
        </w:rPr>
        <w:t xml:space="preserve"> </w:t>
      </w:r>
      <w:proofErr w:type="spellStart"/>
      <w:r w:rsidRPr="0092679A">
        <w:rPr>
          <w:rFonts w:eastAsia="Calibri"/>
          <w:szCs w:val="24"/>
        </w:rPr>
        <w:t>знаменитостима</w:t>
      </w:r>
      <w:proofErr w:type="spellEnd"/>
      <w:r w:rsidRPr="0092679A">
        <w:rPr>
          <w:rFonts w:eastAsia="Calibri"/>
          <w:szCs w:val="24"/>
          <w:lang w:val="sr-Cyrl-RS"/>
        </w:rPr>
        <w:t xml:space="preserve"> </w:t>
      </w:r>
    </w:p>
    <w:p w14:paraId="1D3E2494" w14:textId="77777777" w:rsidR="00F67CCB" w:rsidRPr="0092679A" w:rsidRDefault="00F67CCB">
      <w:pPr>
        <w:numPr>
          <w:ilvl w:val="0"/>
          <w:numId w:val="63"/>
        </w:numPr>
        <w:spacing w:line="276" w:lineRule="auto"/>
        <w:contextualSpacing/>
        <w:rPr>
          <w:rFonts w:eastAsia="Calibri"/>
          <w:szCs w:val="24"/>
        </w:rPr>
      </w:pPr>
      <w:proofErr w:type="spellStart"/>
      <w:r w:rsidRPr="0092679A">
        <w:rPr>
          <w:rFonts w:eastAsia="Calibri"/>
          <w:szCs w:val="24"/>
        </w:rPr>
        <w:t>Упознавање</w:t>
      </w:r>
      <w:proofErr w:type="spellEnd"/>
      <w:r w:rsidRPr="0092679A">
        <w:rPr>
          <w:rFonts w:eastAsia="Calibri"/>
          <w:szCs w:val="24"/>
        </w:rPr>
        <w:t xml:space="preserve"> </w:t>
      </w:r>
      <w:proofErr w:type="spellStart"/>
      <w:r w:rsidRPr="0092679A">
        <w:rPr>
          <w:rFonts w:eastAsia="Calibri"/>
          <w:szCs w:val="24"/>
        </w:rPr>
        <w:t>са</w:t>
      </w:r>
      <w:proofErr w:type="spellEnd"/>
      <w:r w:rsidRPr="0092679A">
        <w:rPr>
          <w:rFonts w:eastAsia="Calibri"/>
          <w:szCs w:val="24"/>
        </w:rPr>
        <w:t xml:space="preserve"> </w:t>
      </w:r>
      <w:proofErr w:type="spellStart"/>
      <w:r w:rsidRPr="0092679A">
        <w:rPr>
          <w:rFonts w:eastAsia="Calibri"/>
          <w:szCs w:val="24"/>
        </w:rPr>
        <w:t>културом</w:t>
      </w:r>
      <w:proofErr w:type="spellEnd"/>
      <w:r w:rsidRPr="0092679A">
        <w:rPr>
          <w:rFonts w:eastAsia="Calibri"/>
          <w:szCs w:val="24"/>
        </w:rPr>
        <w:t xml:space="preserve"> и </w:t>
      </w:r>
      <w:proofErr w:type="spellStart"/>
      <w:r w:rsidRPr="0092679A">
        <w:rPr>
          <w:rFonts w:eastAsia="Calibri"/>
          <w:szCs w:val="24"/>
        </w:rPr>
        <w:t>начином</w:t>
      </w:r>
      <w:proofErr w:type="spellEnd"/>
      <w:r w:rsidRPr="0092679A">
        <w:rPr>
          <w:rFonts w:eastAsia="Calibri"/>
          <w:szCs w:val="24"/>
          <w:lang w:val="sr-Cyrl-RS"/>
        </w:rPr>
        <w:t xml:space="preserve"> </w:t>
      </w:r>
      <w:proofErr w:type="spellStart"/>
      <w:r w:rsidRPr="0092679A">
        <w:rPr>
          <w:rFonts w:eastAsia="Calibri"/>
          <w:szCs w:val="24"/>
        </w:rPr>
        <w:t>живота</w:t>
      </w:r>
      <w:proofErr w:type="spellEnd"/>
      <w:r w:rsidRPr="0092679A">
        <w:rPr>
          <w:rFonts w:eastAsia="Calibri"/>
          <w:szCs w:val="24"/>
          <w:lang w:val="sr-Cyrl-RS"/>
        </w:rPr>
        <w:t xml:space="preserve"> </w:t>
      </w:r>
      <w:proofErr w:type="spellStart"/>
      <w:r w:rsidRPr="0092679A">
        <w:rPr>
          <w:rFonts w:eastAsia="Calibri"/>
          <w:szCs w:val="24"/>
        </w:rPr>
        <w:t>ученика</w:t>
      </w:r>
      <w:proofErr w:type="spellEnd"/>
      <w:r w:rsidRPr="0092679A">
        <w:rPr>
          <w:rFonts w:eastAsia="Calibri"/>
          <w:szCs w:val="24"/>
        </w:rPr>
        <w:t xml:space="preserve"> и </w:t>
      </w:r>
      <w:proofErr w:type="spellStart"/>
      <w:r w:rsidRPr="0092679A">
        <w:rPr>
          <w:rFonts w:eastAsia="Calibri"/>
          <w:szCs w:val="24"/>
        </w:rPr>
        <w:t>људи</w:t>
      </w:r>
      <w:proofErr w:type="spellEnd"/>
      <w:r w:rsidRPr="0092679A">
        <w:rPr>
          <w:rFonts w:eastAsia="Calibri"/>
          <w:szCs w:val="24"/>
          <w:lang w:val="sr-Cyrl-RS"/>
        </w:rPr>
        <w:t xml:space="preserve"> о</w:t>
      </w:r>
      <w:proofErr w:type="spellStart"/>
      <w:r w:rsidRPr="0092679A">
        <w:rPr>
          <w:rFonts w:eastAsia="Calibri"/>
          <w:szCs w:val="24"/>
        </w:rPr>
        <w:t>вог</w:t>
      </w:r>
      <w:proofErr w:type="spellEnd"/>
      <w:r w:rsidRPr="0092679A">
        <w:rPr>
          <w:rFonts w:eastAsia="Calibri"/>
          <w:szCs w:val="24"/>
          <w:lang w:val="sr-Cyrl-RS"/>
        </w:rPr>
        <w:t xml:space="preserve"> </w:t>
      </w:r>
      <w:proofErr w:type="spellStart"/>
      <w:r w:rsidRPr="0092679A">
        <w:rPr>
          <w:rFonts w:eastAsia="Calibri"/>
          <w:szCs w:val="24"/>
        </w:rPr>
        <w:t>краја</w:t>
      </w:r>
      <w:proofErr w:type="spellEnd"/>
    </w:p>
    <w:p w14:paraId="740E099E" w14:textId="77777777" w:rsidR="00F67CCB" w:rsidRPr="00557EE3" w:rsidRDefault="00F67CCB">
      <w:pPr>
        <w:numPr>
          <w:ilvl w:val="0"/>
          <w:numId w:val="63"/>
        </w:numPr>
        <w:spacing w:line="276" w:lineRule="auto"/>
        <w:contextualSpacing/>
        <w:rPr>
          <w:rFonts w:eastAsia="Calibri"/>
          <w:szCs w:val="24"/>
        </w:rPr>
      </w:pPr>
      <w:proofErr w:type="spellStart"/>
      <w:r w:rsidRPr="00557EE3">
        <w:rPr>
          <w:rFonts w:eastAsia="Calibri"/>
          <w:szCs w:val="24"/>
        </w:rPr>
        <w:t>Развијање</w:t>
      </w:r>
      <w:proofErr w:type="spellEnd"/>
      <w:r w:rsidRPr="00557EE3">
        <w:rPr>
          <w:rFonts w:eastAsia="Calibri"/>
          <w:szCs w:val="24"/>
        </w:rPr>
        <w:t xml:space="preserve"> </w:t>
      </w:r>
      <w:proofErr w:type="spellStart"/>
      <w:r w:rsidRPr="00557EE3">
        <w:rPr>
          <w:rFonts w:eastAsia="Calibri"/>
          <w:szCs w:val="24"/>
        </w:rPr>
        <w:t>позитивног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става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према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другим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народима</w:t>
      </w:r>
      <w:proofErr w:type="spellEnd"/>
      <w:r w:rsidRPr="00557EE3">
        <w:rPr>
          <w:rFonts w:eastAsia="Calibri"/>
          <w:szCs w:val="24"/>
        </w:rPr>
        <w:t xml:space="preserve"> и </w:t>
      </w:r>
      <w:proofErr w:type="spellStart"/>
      <w:r w:rsidRPr="00557EE3">
        <w:rPr>
          <w:rFonts w:eastAsia="Calibri"/>
          <w:szCs w:val="24"/>
        </w:rPr>
        <w:t>културама</w:t>
      </w:r>
      <w:proofErr w:type="spellEnd"/>
    </w:p>
    <w:p w14:paraId="5993FA04" w14:textId="77777777" w:rsidR="00F67CCB" w:rsidRPr="00557EE3" w:rsidRDefault="00F67CCB">
      <w:pPr>
        <w:numPr>
          <w:ilvl w:val="0"/>
          <w:numId w:val="63"/>
        </w:numPr>
        <w:spacing w:line="276" w:lineRule="auto"/>
        <w:contextualSpacing/>
        <w:rPr>
          <w:rFonts w:eastAsia="Calibri"/>
          <w:szCs w:val="24"/>
        </w:rPr>
      </w:pPr>
      <w:proofErr w:type="spellStart"/>
      <w:r w:rsidRPr="00557EE3">
        <w:rPr>
          <w:rFonts w:eastAsia="Calibri"/>
          <w:szCs w:val="24"/>
        </w:rPr>
        <w:t>Разумевање</w:t>
      </w:r>
      <w:proofErr w:type="spellEnd"/>
      <w:r w:rsidRPr="00557EE3">
        <w:rPr>
          <w:rFonts w:eastAsia="Calibri"/>
          <w:szCs w:val="24"/>
        </w:rPr>
        <w:t xml:space="preserve"> и </w:t>
      </w:r>
      <w:proofErr w:type="spellStart"/>
      <w:r w:rsidRPr="00557EE3">
        <w:rPr>
          <w:rFonts w:eastAsia="Calibri"/>
          <w:szCs w:val="24"/>
        </w:rPr>
        <w:t>уважавање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различитости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међу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појединцима</w:t>
      </w:r>
      <w:proofErr w:type="spellEnd"/>
    </w:p>
    <w:p w14:paraId="1CEB62F7" w14:textId="77777777" w:rsidR="00F67CCB" w:rsidRPr="00557EE3" w:rsidRDefault="00F67CCB">
      <w:pPr>
        <w:numPr>
          <w:ilvl w:val="0"/>
          <w:numId w:val="63"/>
        </w:numPr>
        <w:spacing w:line="276" w:lineRule="auto"/>
        <w:contextualSpacing/>
        <w:rPr>
          <w:rFonts w:eastAsia="Calibri"/>
          <w:szCs w:val="24"/>
        </w:rPr>
      </w:pPr>
      <w:proofErr w:type="spellStart"/>
      <w:r w:rsidRPr="00557EE3">
        <w:rPr>
          <w:rFonts w:eastAsia="Calibri"/>
          <w:szCs w:val="24"/>
        </w:rPr>
        <w:t>Развијање</w:t>
      </w:r>
      <w:proofErr w:type="spellEnd"/>
      <w:r w:rsidRPr="00557EE3">
        <w:rPr>
          <w:rFonts w:eastAsia="Calibri"/>
          <w:szCs w:val="24"/>
        </w:rPr>
        <w:t xml:space="preserve"> </w:t>
      </w:r>
      <w:proofErr w:type="spellStart"/>
      <w:r w:rsidRPr="00557EE3">
        <w:rPr>
          <w:rFonts w:eastAsia="Calibri"/>
          <w:szCs w:val="24"/>
        </w:rPr>
        <w:t>осећања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припадности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балканској</w:t>
      </w:r>
      <w:proofErr w:type="spellEnd"/>
      <w:r w:rsidRPr="00557EE3">
        <w:rPr>
          <w:rFonts w:eastAsia="Calibri"/>
          <w:szCs w:val="24"/>
        </w:rPr>
        <w:t xml:space="preserve">, </w:t>
      </w:r>
      <w:proofErr w:type="spellStart"/>
      <w:r w:rsidRPr="00557EE3">
        <w:rPr>
          <w:rFonts w:eastAsia="Calibri"/>
          <w:szCs w:val="24"/>
        </w:rPr>
        <w:t>европској</w:t>
      </w:r>
      <w:proofErr w:type="spellEnd"/>
      <w:r w:rsidRPr="00557EE3">
        <w:rPr>
          <w:rFonts w:eastAsia="Calibri"/>
          <w:szCs w:val="24"/>
        </w:rPr>
        <w:t xml:space="preserve"> и </w:t>
      </w:r>
      <w:proofErr w:type="spellStart"/>
      <w:r w:rsidRPr="00557EE3">
        <w:rPr>
          <w:rFonts w:eastAsia="Calibri"/>
          <w:szCs w:val="24"/>
        </w:rPr>
        <w:t>светској</w:t>
      </w:r>
      <w:proofErr w:type="spellEnd"/>
      <w:r>
        <w:rPr>
          <w:rFonts w:eastAsia="Calibri"/>
          <w:szCs w:val="24"/>
          <w:lang w:val="sr-Cyrl-RS"/>
        </w:rPr>
        <w:t xml:space="preserve"> </w:t>
      </w:r>
      <w:proofErr w:type="spellStart"/>
      <w:r w:rsidRPr="00557EE3">
        <w:rPr>
          <w:rFonts w:eastAsia="Calibri"/>
          <w:szCs w:val="24"/>
        </w:rPr>
        <w:t>заједници</w:t>
      </w:r>
      <w:proofErr w:type="spellEnd"/>
    </w:p>
    <w:p w14:paraId="490EB149" w14:textId="77777777" w:rsidR="00F67CCB" w:rsidRPr="00F67CCB" w:rsidRDefault="00F67CCB" w:rsidP="00AF7B6C">
      <w:pPr>
        <w:spacing w:after="160" w:line="259" w:lineRule="auto"/>
        <w:rPr>
          <w:lang w:val="sr-Cyrl-RS"/>
        </w:rPr>
        <w:sectPr w:rsidR="00F67CCB" w:rsidRPr="00F67CCB" w:rsidSect="00983BFA">
          <w:headerReference w:type="default" r:id="rId3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DE34EF9" w14:textId="77777777" w:rsidR="00ED4A02" w:rsidRDefault="00ED4A02" w:rsidP="00ED4A02">
      <w:pPr>
        <w:tabs>
          <w:tab w:val="left" w:pos="1530"/>
        </w:tabs>
        <w:rPr>
          <w:lang w:val="sr-Cyrl-RS"/>
        </w:rPr>
      </w:pPr>
    </w:p>
    <w:p w14:paraId="7B565D13" w14:textId="6012E491" w:rsidR="00ED4A02" w:rsidRDefault="00ED4A02" w:rsidP="00ED4A02">
      <w:pPr>
        <w:pStyle w:val="Heading2"/>
        <w:rPr>
          <w:lang w:val="sr-Cyrl-RS"/>
        </w:rPr>
      </w:pPr>
      <w:bookmarkStart w:id="670" w:name="_Toc208572339"/>
      <w:bookmarkStart w:id="671" w:name="_Toc208573637"/>
      <w:bookmarkStart w:id="672" w:name="_Toc208574662"/>
      <w:bookmarkStart w:id="673" w:name="_Toc208575027"/>
      <w:bookmarkStart w:id="674" w:name="_Toc208833145"/>
      <w:r>
        <w:rPr>
          <w:lang w:val="sr-Cyrl-RS"/>
        </w:rPr>
        <w:t>1</w:t>
      </w:r>
      <w:r w:rsidR="008E6741">
        <w:rPr>
          <w:lang w:val="sr-Cyrl-RS"/>
        </w:rPr>
        <w:t>6</w:t>
      </w:r>
      <w:r>
        <w:rPr>
          <w:lang w:val="sr-Cyrl-RS"/>
        </w:rPr>
        <w:t>. ПЛАН РАДА ПЕДАГОШКОГ САВЕТНИКА</w:t>
      </w:r>
      <w:bookmarkEnd w:id="670"/>
      <w:bookmarkEnd w:id="671"/>
      <w:bookmarkEnd w:id="672"/>
      <w:bookmarkEnd w:id="673"/>
      <w:bookmarkEnd w:id="674"/>
      <w:r>
        <w:rPr>
          <w:lang w:val="sr-Cyrl-RS"/>
        </w:rPr>
        <w:tab/>
      </w:r>
    </w:p>
    <w:p w14:paraId="44EE49A9" w14:textId="77777777" w:rsidR="00ED4A02" w:rsidRDefault="00ED4A02" w:rsidP="00ED4A02">
      <w:pPr>
        <w:rPr>
          <w:lang w:val="sr-Cyrl-RS"/>
        </w:rPr>
      </w:pPr>
    </w:p>
    <w:p w14:paraId="25D20BA2" w14:textId="77777777" w:rsidR="00ED4A02" w:rsidRDefault="00ED4A02" w:rsidP="00ED4A02">
      <w:pPr>
        <w:rPr>
          <w:lang w:val="sr-Cyrl-RS"/>
        </w:rPr>
      </w:pPr>
    </w:p>
    <w:p w14:paraId="1B728FF8" w14:textId="77777777" w:rsidR="008C330F" w:rsidRPr="00241293" w:rsidRDefault="008C330F" w:rsidP="008C330F">
      <w:pPr>
        <w:pStyle w:val="FirstParagraph"/>
        <w:rPr>
          <w:rFonts w:ascii="Times New Roman" w:hAnsi="Times New Roman" w:cs="Times New Roman"/>
          <w:b/>
          <w:bCs/>
        </w:rPr>
      </w:pPr>
      <w:r w:rsidRPr="00241293">
        <w:rPr>
          <w:rFonts w:ascii="Times New Roman" w:hAnsi="Times New Roman" w:cs="Times New Roman"/>
          <w:b/>
          <w:bCs/>
        </w:rPr>
        <w:t>ГОДИШЊИ ПЛАН РАДА ПЕДАГОШКОГ САВЕТНИКА ЗА ШКОЛСКУ 2025/2026. ГОДИНУ</w:t>
      </w:r>
    </w:p>
    <w:p w14:paraId="1509EADF" w14:textId="77777777" w:rsidR="008C330F" w:rsidRPr="00241293" w:rsidRDefault="008C330F" w:rsidP="008C330F">
      <w:pPr>
        <w:pStyle w:val="BodyText"/>
        <w:rPr>
          <w:rFonts w:ascii="Times New Roman" w:hAnsi="Times New Roman" w:cs="Times New Roman"/>
        </w:rPr>
      </w:pPr>
      <w:r w:rsidRPr="00241293">
        <w:rPr>
          <w:rFonts w:ascii="Times New Roman" w:hAnsi="Times New Roman" w:cs="Times New Roman"/>
          <w:b/>
          <w:bCs/>
        </w:rPr>
        <w:t>ШКОЛА:</w:t>
      </w:r>
      <w:r w:rsidRPr="00241293">
        <w:rPr>
          <w:rFonts w:ascii="Times New Roman" w:hAnsi="Times New Roman" w:cs="Times New Roman"/>
        </w:rPr>
        <w:t xml:space="preserve"> ОШ „</w:t>
      </w:r>
      <w:r w:rsidRPr="00241293">
        <w:rPr>
          <w:rFonts w:ascii="Times New Roman" w:hAnsi="Times New Roman" w:cs="Times New Roman"/>
          <w:lang w:val="sr-Cyrl-RS"/>
        </w:rPr>
        <w:t xml:space="preserve">Бранко </w:t>
      </w:r>
      <w:proofErr w:type="gramStart"/>
      <w:r w:rsidRPr="00241293">
        <w:rPr>
          <w:rFonts w:ascii="Times New Roman" w:hAnsi="Times New Roman" w:cs="Times New Roman"/>
          <w:lang w:val="sr-Cyrl-RS"/>
        </w:rPr>
        <w:t>Радичевић,Бољевци</w:t>
      </w:r>
      <w:proofErr w:type="gramEnd"/>
      <w:r w:rsidRPr="00241293">
        <w:rPr>
          <w:rFonts w:ascii="Times New Roman" w:hAnsi="Times New Roman" w:cs="Times New Roman"/>
          <w:lang w:val="sr-Cyrl-RS"/>
        </w:rPr>
        <w:t>-</w:t>
      </w:r>
      <w:proofErr w:type="gramStart"/>
      <w:r w:rsidRPr="00241293">
        <w:rPr>
          <w:rFonts w:ascii="Times New Roman" w:hAnsi="Times New Roman" w:cs="Times New Roman"/>
          <w:lang w:val="sr-Cyrl-RS"/>
        </w:rPr>
        <w:t>Прогар</w:t>
      </w:r>
      <w:r w:rsidRPr="00241293">
        <w:rPr>
          <w:rFonts w:ascii="Times New Roman" w:hAnsi="Times New Roman" w:cs="Times New Roman"/>
        </w:rPr>
        <w:t>“</w:t>
      </w:r>
      <w:proofErr w:type="gramEnd"/>
      <w:r w:rsidRPr="00241293">
        <w:rPr>
          <w:rFonts w:ascii="Times New Roman" w:hAnsi="Times New Roman" w:cs="Times New Roman"/>
        </w:rPr>
        <w:br/>
      </w:r>
      <w:r w:rsidRPr="00241293">
        <w:rPr>
          <w:rFonts w:ascii="Times New Roman" w:hAnsi="Times New Roman" w:cs="Times New Roman"/>
          <w:b/>
          <w:bCs/>
        </w:rPr>
        <w:t xml:space="preserve">ПЕДАГОШКИ </w:t>
      </w:r>
      <w:proofErr w:type="gramStart"/>
      <w:r w:rsidRPr="00241293">
        <w:rPr>
          <w:rFonts w:ascii="Times New Roman" w:hAnsi="Times New Roman" w:cs="Times New Roman"/>
          <w:b/>
          <w:bCs/>
        </w:rPr>
        <w:t>САВЕТНИК:</w:t>
      </w:r>
      <w:r w:rsidRPr="00241293">
        <w:rPr>
          <w:rFonts w:ascii="Times New Roman" w:hAnsi="Times New Roman" w:cs="Times New Roman"/>
          <w:lang w:val="sr-Cyrl-RS"/>
        </w:rPr>
        <w:t>Катарина</w:t>
      </w:r>
      <w:proofErr w:type="gramEnd"/>
      <w:r w:rsidRPr="00241293">
        <w:rPr>
          <w:rFonts w:ascii="Times New Roman" w:hAnsi="Times New Roman" w:cs="Times New Roman"/>
          <w:lang w:val="sr-Cyrl-RS"/>
        </w:rPr>
        <w:t xml:space="preserve"> Дмитровић</w:t>
      </w:r>
      <w:r w:rsidRPr="00241293">
        <w:rPr>
          <w:rFonts w:ascii="Times New Roman" w:hAnsi="Times New Roman" w:cs="Times New Roman"/>
        </w:rPr>
        <w:t xml:space="preserve"> </w:t>
      </w:r>
      <w:r w:rsidRPr="00241293">
        <w:rPr>
          <w:rFonts w:ascii="Times New Roman" w:hAnsi="Times New Roman" w:cs="Times New Roman"/>
        </w:rPr>
        <w:br/>
      </w:r>
      <w:r w:rsidRPr="00241293">
        <w:rPr>
          <w:rFonts w:ascii="Times New Roman" w:hAnsi="Times New Roman" w:cs="Times New Roman"/>
          <w:b/>
          <w:bCs/>
        </w:rPr>
        <w:t>ШКОЛСКА ГОДИНА:</w:t>
      </w:r>
      <w:r w:rsidRPr="00241293">
        <w:rPr>
          <w:rFonts w:ascii="Times New Roman" w:hAnsi="Times New Roman" w:cs="Times New Roman"/>
        </w:rPr>
        <w:t xml:space="preserve"> 2025/2026.</w:t>
      </w:r>
    </w:p>
    <w:p w14:paraId="38843551" w14:textId="77777777" w:rsidR="008C330F" w:rsidRPr="00241293" w:rsidRDefault="00000000" w:rsidP="008C330F">
      <w:r>
        <w:rPr>
          <w:u w:val="single"/>
        </w:rPr>
        <w:pict w14:anchorId="78A44592">
          <v:rect id="_x0000_i1025" style="width:0;height:1.5pt" o:hrstd="t" o:hr="t"/>
        </w:pict>
      </w:r>
    </w:p>
    <w:p w14:paraId="42FE4921" w14:textId="77777777" w:rsidR="008C330F" w:rsidRPr="00241293" w:rsidRDefault="008C330F" w:rsidP="00811966">
      <w:bookmarkStart w:id="675" w:name="_Toc208572340"/>
      <w:bookmarkStart w:id="676" w:name="циљеви-рада"/>
      <w:r w:rsidRPr="00241293">
        <w:t>1. ЦИЉЕВИ РАДА</w:t>
      </w:r>
      <w:bookmarkEnd w:id="675"/>
    </w:p>
    <w:p w14:paraId="304855A0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Унапређивање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квалитет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наставе</w:t>
      </w:r>
      <w:proofErr w:type="spellEnd"/>
      <w:r w:rsidRPr="00241293">
        <w:rPr>
          <w:rFonts w:ascii="Times New Roman" w:hAnsi="Times New Roman" w:cs="Times New Roman"/>
        </w:rPr>
        <w:t xml:space="preserve"> у </w:t>
      </w:r>
      <w:proofErr w:type="spellStart"/>
      <w:r w:rsidRPr="00241293">
        <w:rPr>
          <w:rFonts w:ascii="Times New Roman" w:hAnsi="Times New Roman" w:cs="Times New Roman"/>
        </w:rPr>
        <w:t>нижим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разредим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62099E69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Подршк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учитељима</w:t>
      </w:r>
      <w:proofErr w:type="spellEnd"/>
      <w:r w:rsidRPr="00241293">
        <w:rPr>
          <w:rFonts w:ascii="Times New Roman" w:hAnsi="Times New Roman" w:cs="Times New Roman"/>
        </w:rPr>
        <w:t xml:space="preserve"> у </w:t>
      </w:r>
      <w:proofErr w:type="spellStart"/>
      <w:r w:rsidRPr="00241293">
        <w:rPr>
          <w:rFonts w:ascii="Times New Roman" w:hAnsi="Times New Roman" w:cs="Times New Roman"/>
        </w:rPr>
        <w:t>реализацији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наставног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програма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индивидуализацији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наставе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260F0055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Праћење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развоја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напретк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ученик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288C7CB8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Сарадњ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с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родитељима</w:t>
      </w:r>
      <w:proofErr w:type="spellEnd"/>
      <w:r w:rsidRPr="00241293">
        <w:rPr>
          <w:rFonts w:ascii="Times New Roman" w:hAnsi="Times New Roman" w:cs="Times New Roman"/>
        </w:rPr>
        <w:t xml:space="preserve"> у </w:t>
      </w:r>
      <w:proofErr w:type="spellStart"/>
      <w:r w:rsidRPr="00241293">
        <w:rPr>
          <w:rFonts w:ascii="Times New Roman" w:hAnsi="Times New Roman" w:cs="Times New Roman"/>
        </w:rPr>
        <w:t>функцији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подршке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деци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30996F65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Развој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здраве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социјалне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климе</w:t>
      </w:r>
      <w:proofErr w:type="spellEnd"/>
      <w:r w:rsidRPr="00241293">
        <w:rPr>
          <w:rFonts w:ascii="Times New Roman" w:hAnsi="Times New Roman" w:cs="Times New Roman"/>
        </w:rPr>
        <w:t xml:space="preserve"> у </w:t>
      </w:r>
      <w:proofErr w:type="spellStart"/>
      <w:r w:rsidRPr="00241293">
        <w:rPr>
          <w:rFonts w:ascii="Times New Roman" w:hAnsi="Times New Roman" w:cs="Times New Roman"/>
        </w:rPr>
        <w:t>одељењим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09533349" w14:textId="77777777" w:rsidR="008C330F" w:rsidRPr="00241293" w:rsidRDefault="008C330F" w:rsidP="00811966">
      <w:pPr>
        <w:rPr>
          <w:szCs w:val="24"/>
        </w:rPr>
      </w:pPr>
      <w:bookmarkStart w:id="677" w:name="_Toc208572341"/>
      <w:bookmarkStart w:id="678" w:name="задаци"/>
      <w:bookmarkEnd w:id="676"/>
      <w:r w:rsidRPr="00241293">
        <w:rPr>
          <w:szCs w:val="24"/>
        </w:rPr>
        <w:t>2</w:t>
      </w:r>
      <w:r w:rsidRPr="00811966">
        <w:t>. ЗАДАЦИ</w:t>
      </w:r>
      <w:bookmarkEnd w:id="677"/>
    </w:p>
    <w:p w14:paraId="57E336D5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Посматрање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анализ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наставе</w:t>
      </w:r>
      <w:proofErr w:type="spellEnd"/>
      <w:r w:rsidRPr="00241293">
        <w:rPr>
          <w:rFonts w:ascii="Times New Roman" w:hAnsi="Times New Roman" w:cs="Times New Roman"/>
        </w:rPr>
        <w:t xml:space="preserve"> у </w:t>
      </w:r>
      <w:proofErr w:type="spellStart"/>
      <w:r w:rsidRPr="00241293">
        <w:rPr>
          <w:rFonts w:ascii="Times New Roman" w:hAnsi="Times New Roman" w:cs="Times New Roman"/>
        </w:rPr>
        <w:t>разредној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настави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42BB75E0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Стручн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подршк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учитељима</w:t>
      </w:r>
      <w:proofErr w:type="spellEnd"/>
      <w:r w:rsidRPr="00241293">
        <w:rPr>
          <w:rFonts w:ascii="Times New Roman" w:hAnsi="Times New Roman" w:cs="Times New Roman"/>
        </w:rPr>
        <w:t xml:space="preserve"> у </w:t>
      </w:r>
      <w:proofErr w:type="spellStart"/>
      <w:r w:rsidRPr="00241293">
        <w:rPr>
          <w:rFonts w:ascii="Times New Roman" w:hAnsi="Times New Roman" w:cs="Times New Roman"/>
        </w:rPr>
        <w:t>изради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индивидуалних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образовних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планова</w:t>
      </w:r>
      <w:proofErr w:type="spellEnd"/>
      <w:r w:rsidRPr="00241293">
        <w:rPr>
          <w:rFonts w:ascii="Times New Roman" w:hAnsi="Times New Roman" w:cs="Times New Roman"/>
        </w:rPr>
        <w:t xml:space="preserve"> (ИОП).</w:t>
      </w:r>
    </w:p>
    <w:p w14:paraId="2CA5ECD1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Подршк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ученицима</w:t>
      </w:r>
      <w:proofErr w:type="spellEnd"/>
      <w:r w:rsidRPr="00241293">
        <w:rPr>
          <w:rFonts w:ascii="Times New Roman" w:hAnsi="Times New Roman" w:cs="Times New Roman"/>
        </w:rPr>
        <w:t xml:space="preserve"> у </w:t>
      </w:r>
      <w:proofErr w:type="spellStart"/>
      <w:r w:rsidRPr="00241293">
        <w:rPr>
          <w:rFonts w:ascii="Times New Roman" w:hAnsi="Times New Roman" w:cs="Times New Roman"/>
        </w:rPr>
        <w:t>превазилажењу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тешкоћа</w:t>
      </w:r>
      <w:proofErr w:type="spellEnd"/>
      <w:r w:rsidRPr="00241293">
        <w:rPr>
          <w:rFonts w:ascii="Times New Roman" w:hAnsi="Times New Roman" w:cs="Times New Roman"/>
        </w:rPr>
        <w:t xml:space="preserve"> у </w:t>
      </w:r>
      <w:proofErr w:type="spellStart"/>
      <w:r w:rsidRPr="00241293">
        <w:rPr>
          <w:rFonts w:ascii="Times New Roman" w:hAnsi="Times New Roman" w:cs="Times New Roman"/>
        </w:rPr>
        <w:t>учењу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понашању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747ACA9D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Организовање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едукативних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радионица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саветовањ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з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ученике</w:t>
      </w:r>
      <w:proofErr w:type="spellEnd"/>
      <w:r w:rsidRPr="00241293">
        <w:rPr>
          <w:rFonts w:ascii="Times New Roman" w:hAnsi="Times New Roman" w:cs="Times New Roman"/>
        </w:rPr>
        <w:t xml:space="preserve">, </w:t>
      </w:r>
      <w:proofErr w:type="spellStart"/>
      <w:r w:rsidRPr="00241293">
        <w:rPr>
          <w:rFonts w:ascii="Times New Roman" w:hAnsi="Times New Roman" w:cs="Times New Roman"/>
        </w:rPr>
        <w:t>родитеље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наставнике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25BBEE2F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Сарадњ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с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стручним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тимовим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школе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учешће</w:t>
      </w:r>
      <w:proofErr w:type="spellEnd"/>
      <w:r w:rsidRPr="00241293">
        <w:rPr>
          <w:rFonts w:ascii="Times New Roman" w:hAnsi="Times New Roman" w:cs="Times New Roman"/>
        </w:rPr>
        <w:t xml:space="preserve"> у </w:t>
      </w:r>
      <w:proofErr w:type="spellStart"/>
      <w:r w:rsidRPr="00241293">
        <w:rPr>
          <w:rFonts w:ascii="Times New Roman" w:hAnsi="Times New Roman" w:cs="Times New Roman"/>
        </w:rPr>
        <w:t>раду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тимов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35AD525F" w14:textId="77777777" w:rsidR="008C330F" w:rsidRPr="00241293" w:rsidRDefault="008C330F" w:rsidP="00811966">
      <w:bookmarkStart w:id="679" w:name="_Toc208572342"/>
      <w:bookmarkStart w:id="680" w:name="облици-рада"/>
      <w:bookmarkEnd w:id="678"/>
      <w:r w:rsidRPr="00241293">
        <w:t>3. ОБЛИЦИ РАДА</w:t>
      </w:r>
      <w:bookmarkEnd w:id="679"/>
    </w:p>
    <w:p w14:paraId="553DE36C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Индивидуални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групни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рад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с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ученицим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424A8911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Индивидуални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разговори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с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учитељима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родитељим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40791B0E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Организовање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стручних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скупова</w:t>
      </w:r>
      <w:proofErr w:type="spellEnd"/>
      <w:r w:rsidRPr="00241293">
        <w:rPr>
          <w:rFonts w:ascii="Times New Roman" w:hAnsi="Times New Roman" w:cs="Times New Roman"/>
        </w:rPr>
        <w:t xml:space="preserve">, </w:t>
      </w:r>
      <w:proofErr w:type="spellStart"/>
      <w:r w:rsidRPr="00241293">
        <w:rPr>
          <w:rFonts w:ascii="Times New Roman" w:hAnsi="Times New Roman" w:cs="Times New Roman"/>
        </w:rPr>
        <w:t>саветовања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радиониц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010FC5AD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Учешће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н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педагошким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конференцијама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састанцим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551F2C4D" w14:textId="77777777" w:rsidR="008C330F" w:rsidRPr="00241293" w:rsidRDefault="008C330F" w:rsidP="00811966">
      <w:bookmarkStart w:id="681" w:name="_Toc208572343"/>
      <w:bookmarkStart w:id="682" w:name="план-активности-по-месецима"/>
      <w:bookmarkEnd w:id="680"/>
      <w:r w:rsidRPr="00241293">
        <w:t>4. ПЛАН АКТИВНОСТИ ПО МЕСЕЦИМА</w:t>
      </w:r>
      <w:bookmarkEnd w:id="681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50"/>
        <w:gridCol w:w="8376"/>
      </w:tblGrid>
      <w:tr w:rsidR="008C330F" w:rsidRPr="00241293" w14:paraId="0E79D8DA" w14:textId="77777777" w:rsidTr="002C12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70" w:type="dxa"/>
          </w:tcPr>
          <w:p w14:paraId="27F3777E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t>Месец</w:t>
            </w:r>
            <w:proofErr w:type="spellEnd"/>
          </w:p>
        </w:tc>
        <w:tc>
          <w:tcPr>
            <w:tcW w:w="7349" w:type="dxa"/>
          </w:tcPr>
          <w:p w14:paraId="423BE2D5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t>Активности</w:t>
            </w:r>
            <w:proofErr w:type="spellEnd"/>
          </w:p>
        </w:tc>
      </w:tr>
      <w:tr w:rsidR="008C330F" w:rsidRPr="00241293" w14:paraId="57C3B675" w14:textId="77777777" w:rsidTr="002C120C">
        <w:tc>
          <w:tcPr>
            <w:tcW w:w="570" w:type="dxa"/>
          </w:tcPr>
          <w:p w14:paraId="7380E401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t>Септембар</w:t>
            </w:r>
            <w:proofErr w:type="spellEnd"/>
          </w:p>
        </w:tc>
        <w:tc>
          <w:tcPr>
            <w:tcW w:w="7349" w:type="dxa"/>
          </w:tcPr>
          <w:p w14:paraId="32B7FF23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познавањ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еницим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одељењим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ланирањ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радњ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итељим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ветовањ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о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адаптациј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рвака</w:t>
            </w:r>
            <w:proofErr w:type="spellEnd"/>
          </w:p>
        </w:tc>
      </w:tr>
      <w:tr w:rsidR="008C330F" w:rsidRPr="00241293" w14:paraId="554B8796" w14:textId="77777777" w:rsidTr="002C120C">
        <w:tc>
          <w:tcPr>
            <w:tcW w:w="570" w:type="dxa"/>
          </w:tcPr>
          <w:p w14:paraId="0A3B910E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t>Октобар</w:t>
            </w:r>
            <w:proofErr w:type="spellEnd"/>
          </w:p>
        </w:tc>
        <w:tc>
          <w:tcPr>
            <w:tcW w:w="7349" w:type="dxa"/>
          </w:tcPr>
          <w:p w14:paraId="2A3884CD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осматрањ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настав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ветовањ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о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диференцираној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настав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ад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еницим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кој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имају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тешкоћ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ењу</w:t>
            </w:r>
            <w:proofErr w:type="spellEnd"/>
          </w:p>
        </w:tc>
      </w:tr>
      <w:tr w:rsidR="008C330F" w:rsidRPr="00241293" w14:paraId="2D96AE9C" w14:textId="77777777" w:rsidTr="002C120C">
        <w:tc>
          <w:tcPr>
            <w:tcW w:w="570" w:type="dxa"/>
          </w:tcPr>
          <w:p w14:paraId="4D9D5A89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t>Новембар</w:t>
            </w:r>
            <w:proofErr w:type="spellEnd"/>
          </w:p>
        </w:tc>
        <w:tc>
          <w:tcPr>
            <w:tcW w:w="7349" w:type="dxa"/>
          </w:tcPr>
          <w:p w14:paraId="28A719D4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радњ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одитељим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одршк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еализациј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ИОП-а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Тематск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адиониц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еницима</w:t>
            </w:r>
            <w:proofErr w:type="spellEnd"/>
          </w:p>
        </w:tc>
      </w:tr>
      <w:tr w:rsidR="008C330F" w:rsidRPr="00241293" w14:paraId="1144E8B0" w14:textId="77777777" w:rsidTr="002C120C">
        <w:tc>
          <w:tcPr>
            <w:tcW w:w="570" w:type="dxa"/>
          </w:tcPr>
          <w:p w14:paraId="08B57349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lastRenderedPageBreak/>
              <w:t>Децембар</w:t>
            </w:r>
            <w:proofErr w:type="spellEnd"/>
          </w:p>
        </w:tc>
        <w:tc>
          <w:tcPr>
            <w:tcW w:w="7349" w:type="dxa"/>
          </w:tcPr>
          <w:p w14:paraId="34147E7A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рипрем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извештај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о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напретку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еник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Евалуациј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досадашњег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ад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одршк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наставницим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аду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групам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еника</w:t>
            </w:r>
            <w:proofErr w:type="spellEnd"/>
          </w:p>
        </w:tc>
      </w:tr>
      <w:tr w:rsidR="008C330F" w:rsidRPr="00241293" w14:paraId="5EC6FDD2" w14:textId="77777777" w:rsidTr="002C120C">
        <w:tc>
          <w:tcPr>
            <w:tcW w:w="570" w:type="dxa"/>
          </w:tcPr>
          <w:p w14:paraId="1B9F5DAA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t>Јануар</w:t>
            </w:r>
            <w:proofErr w:type="spellEnd"/>
          </w:p>
        </w:tc>
        <w:tc>
          <w:tcPr>
            <w:tcW w:w="7349" w:type="dxa"/>
          </w:tcPr>
          <w:p w14:paraId="4BD8FF4D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Анализ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рвог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олугодишт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тврђивањ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ланов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з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друго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олугодишт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Едукациј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з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наставнике</w:t>
            </w:r>
            <w:proofErr w:type="spellEnd"/>
          </w:p>
        </w:tc>
      </w:tr>
      <w:tr w:rsidR="008C330F" w:rsidRPr="00241293" w14:paraId="7F0D4554" w14:textId="77777777" w:rsidTr="002C120C">
        <w:tc>
          <w:tcPr>
            <w:tcW w:w="570" w:type="dxa"/>
          </w:tcPr>
          <w:p w14:paraId="13043AC2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t>Фебруар</w:t>
            </w:r>
            <w:proofErr w:type="spellEnd"/>
          </w:p>
        </w:tc>
        <w:tc>
          <w:tcPr>
            <w:tcW w:w="7349" w:type="dxa"/>
          </w:tcPr>
          <w:p w14:paraId="244ED34F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Тематск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адиониц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емоциј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комуникациј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другарство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ад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ојединцим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ениц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одитељи</w:t>
            </w:r>
            <w:proofErr w:type="spellEnd"/>
            <w:r w:rsidRPr="00241293">
              <w:rPr>
                <w:rFonts w:ascii="Times New Roman" w:hAnsi="Times New Roman" w:cs="Times New Roman"/>
              </w:rPr>
              <w:t>)</w:t>
            </w:r>
          </w:p>
        </w:tc>
      </w:tr>
      <w:tr w:rsidR="008C330F" w:rsidRPr="00241293" w14:paraId="3B247FE5" w14:textId="77777777" w:rsidTr="002C120C">
        <w:tc>
          <w:tcPr>
            <w:tcW w:w="570" w:type="dxa"/>
          </w:tcPr>
          <w:p w14:paraId="3B299A3B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t>Март</w:t>
            </w:r>
            <w:proofErr w:type="spellEnd"/>
          </w:p>
        </w:tc>
        <w:tc>
          <w:tcPr>
            <w:tcW w:w="7349" w:type="dxa"/>
          </w:tcPr>
          <w:p w14:paraId="460EA6DE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ветовањ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о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мотивациј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еник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ествовањ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аду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тручних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тимов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раћењ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дисциплин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оцијалних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односа</w:t>
            </w:r>
            <w:proofErr w:type="spellEnd"/>
          </w:p>
        </w:tc>
      </w:tr>
      <w:tr w:rsidR="008C330F" w:rsidRPr="00241293" w14:paraId="0FE12690" w14:textId="77777777" w:rsidTr="002C120C">
        <w:tc>
          <w:tcPr>
            <w:tcW w:w="570" w:type="dxa"/>
          </w:tcPr>
          <w:p w14:paraId="024B4797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t>Април</w:t>
            </w:r>
            <w:proofErr w:type="spellEnd"/>
          </w:p>
        </w:tc>
        <w:tc>
          <w:tcPr>
            <w:tcW w:w="7349" w:type="dxa"/>
          </w:tcPr>
          <w:p w14:paraId="1D0625B4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одршк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рипрем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з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завршн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тестирањ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о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отреб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)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Индивидуалн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групн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азговор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еницима</w:t>
            </w:r>
            <w:proofErr w:type="spellEnd"/>
          </w:p>
        </w:tc>
      </w:tr>
      <w:tr w:rsidR="008C330F" w:rsidRPr="00241293" w14:paraId="47E794E4" w14:textId="77777777" w:rsidTr="002C120C">
        <w:tc>
          <w:tcPr>
            <w:tcW w:w="570" w:type="dxa"/>
          </w:tcPr>
          <w:p w14:paraId="4B912752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t>Мај</w:t>
            </w:r>
            <w:proofErr w:type="spellEnd"/>
          </w:p>
        </w:tc>
        <w:tc>
          <w:tcPr>
            <w:tcW w:w="7349" w:type="dxa"/>
          </w:tcPr>
          <w:p w14:paraId="1A9E59CC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Евалуациј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ад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ИОП-а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Анализ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напретк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еник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одршк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еализациј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завршних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активности</w:t>
            </w:r>
            <w:proofErr w:type="spellEnd"/>
          </w:p>
        </w:tc>
      </w:tr>
      <w:tr w:rsidR="008C330F" w:rsidRPr="00241293" w14:paraId="2572A11F" w14:textId="77777777" w:rsidTr="002C120C">
        <w:tc>
          <w:tcPr>
            <w:tcW w:w="570" w:type="dxa"/>
          </w:tcPr>
          <w:p w14:paraId="1A47C7FF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41293">
              <w:rPr>
                <w:rFonts w:ascii="Times New Roman" w:hAnsi="Times New Roman" w:cs="Times New Roman"/>
              </w:rPr>
              <w:t>Јун</w:t>
            </w:r>
            <w:proofErr w:type="spellEnd"/>
          </w:p>
        </w:tc>
        <w:tc>
          <w:tcPr>
            <w:tcW w:w="7349" w:type="dxa"/>
          </w:tcPr>
          <w:p w14:paraId="4ED03AF5" w14:textId="77777777" w:rsidR="008C330F" w:rsidRPr="00241293" w:rsidRDefault="008C330F" w:rsidP="002C120C">
            <w:pPr>
              <w:pStyle w:val="Compact"/>
              <w:rPr>
                <w:rFonts w:ascii="Times New Roman" w:hAnsi="Times New Roman" w:cs="Times New Roman"/>
              </w:rPr>
            </w:pPr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Израд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завршног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извештај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Предлог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мер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з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напређивање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ад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наредној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годин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станци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с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учитељима</w:t>
            </w:r>
            <w:proofErr w:type="spellEnd"/>
            <w:r w:rsidRPr="00241293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241293">
              <w:rPr>
                <w:rFonts w:ascii="Times New Roman" w:hAnsi="Times New Roman" w:cs="Times New Roman"/>
              </w:rPr>
              <w:t>родитељима</w:t>
            </w:r>
            <w:proofErr w:type="spellEnd"/>
          </w:p>
        </w:tc>
      </w:tr>
    </w:tbl>
    <w:p w14:paraId="399BED1E" w14:textId="77777777" w:rsidR="008C330F" w:rsidRPr="00241293" w:rsidRDefault="008C330F" w:rsidP="00811966">
      <w:bookmarkStart w:id="683" w:name="_Toc208572344"/>
      <w:bookmarkStart w:id="684" w:name="очекивани-резултати"/>
      <w:bookmarkEnd w:id="682"/>
      <w:r w:rsidRPr="00241293">
        <w:t>5. ОЧЕКИВАНИ РЕЗУЛТАТИ</w:t>
      </w:r>
      <w:bookmarkEnd w:id="683"/>
    </w:p>
    <w:p w14:paraId="2DE45CFC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Побољшан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квалитет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наставе</w:t>
      </w:r>
      <w:proofErr w:type="spellEnd"/>
      <w:r w:rsidRPr="00241293">
        <w:rPr>
          <w:rFonts w:ascii="Times New Roman" w:hAnsi="Times New Roman" w:cs="Times New Roman"/>
        </w:rPr>
        <w:t xml:space="preserve"> у </w:t>
      </w:r>
      <w:proofErr w:type="spellStart"/>
      <w:r w:rsidRPr="00241293">
        <w:rPr>
          <w:rFonts w:ascii="Times New Roman" w:hAnsi="Times New Roman" w:cs="Times New Roman"/>
        </w:rPr>
        <w:t>нижим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разредим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2CCFF528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Бољ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сарадњ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између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наставника</w:t>
      </w:r>
      <w:proofErr w:type="spellEnd"/>
      <w:r w:rsidRPr="00241293">
        <w:rPr>
          <w:rFonts w:ascii="Times New Roman" w:hAnsi="Times New Roman" w:cs="Times New Roman"/>
        </w:rPr>
        <w:t xml:space="preserve">, </w:t>
      </w:r>
      <w:proofErr w:type="spellStart"/>
      <w:r w:rsidRPr="00241293">
        <w:rPr>
          <w:rFonts w:ascii="Times New Roman" w:hAnsi="Times New Roman" w:cs="Times New Roman"/>
        </w:rPr>
        <w:t>родитеља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ученик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40FCCF8E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Правовремен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подршк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ученицим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који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имају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потешкоће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3DB35420" w14:textId="77777777" w:rsidR="008C330F" w:rsidRPr="00241293" w:rsidRDefault="008C330F">
      <w:pPr>
        <w:pStyle w:val="Compact"/>
        <w:numPr>
          <w:ilvl w:val="0"/>
          <w:numId w:val="53"/>
        </w:numPr>
      </w:pPr>
      <w:proofErr w:type="spellStart"/>
      <w:r w:rsidRPr="00241293">
        <w:rPr>
          <w:rFonts w:ascii="Times New Roman" w:hAnsi="Times New Roman" w:cs="Times New Roman"/>
        </w:rPr>
        <w:t>Развијениј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свест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ученика</w:t>
      </w:r>
      <w:proofErr w:type="spellEnd"/>
      <w:r w:rsidRPr="00241293">
        <w:rPr>
          <w:rFonts w:ascii="Times New Roman" w:hAnsi="Times New Roman" w:cs="Times New Roman"/>
        </w:rPr>
        <w:t xml:space="preserve"> о </w:t>
      </w:r>
      <w:proofErr w:type="spellStart"/>
      <w:r w:rsidRPr="00241293">
        <w:rPr>
          <w:rFonts w:ascii="Times New Roman" w:hAnsi="Times New Roman" w:cs="Times New Roman"/>
        </w:rPr>
        <w:t>важности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учења</w:t>
      </w:r>
      <w:proofErr w:type="spellEnd"/>
      <w:r w:rsidRPr="00241293">
        <w:rPr>
          <w:rFonts w:ascii="Times New Roman" w:hAnsi="Times New Roman" w:cs="Times New Roman"/>
        </w:rPr>
        <w:t xml:space="preserve">, </w:t>
      </w:r>
      <w:proofErr w:type="spellStart"/>
      <w:r w:rsidRPr="00241293">
        <w:rPr>
          <w:rFonts w:ascii="Times New Roman" w:hAnsi="Times New Roman" w:cs="Times New Roman"/>
        </w:rPr>
        <w:t>толеранције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одговорности</w:t>
      </w:r>
      <w:proofErr w:type="spellEnd"/>
      <w:r w:rsidRPr="00241293">
        <w:t xml:space="preserve"> </w:t>
      </w:r>
    </w:p>
    <w:p w14:paraId="23AF2BCA" w14:textId="77777777" w:rsidR="008C330F" w:rsidRPr="00241293" w:rsidRDefault="008C330F">
      <w:pPr>
        <w:pStyle w:val="Compact"/>
        <w:numPr>
          <w:ilvl w:val="0"/>
          <w:numId w:val="53"/>
        </w:numPr>
      </w:pPr>
      <w:proofErr w:type="spellStart"/>
      <w:r w:rsidRPr="00241293">
        <w:t>Повећан</w:t>
      </w:r>
      <w:proofErr w:type="spellEnd"/>
      <w:r w:rsidRPr="00241293">
        <w:t xml:space="preserve"> </w:t>
      </w:r>
      <w:proofErr w:type="spellStart"/>
      <w:r w:rsidRPr="00241293">
        <w:t>ниво</w:t>
      </w:r>
      <w:proofErr w:type="spellEnd"/>
      <w:r w:rsidRPr="00241293">
        <w:t xml:space="preserve"> </w:t>
      </w:r>
      <w:proofErr w:type="spellStart"/>
      <w:r w:rsidRPr="00241293">
        <w:t>укључености</w:t>
      </w:r>
      <w:proofErr w:type="spellEnd"/>
      <w:r w:rsidRPr="00241293">
        <w:t xml:space="preserve"> </w:t>
      </w:r>
      <w:proofErr w:type="spellStart"/>
      <w:r w:rsidRPr="00241293">
        <w:t>свих</w:t>
      </w:r>
      <w:proofErr w:type="spellEnd"/>
      <w:r w:rsidRPr="00241293">
        <w:t xml:space="preserve"> </w:t>
      </w:r>
      <w:proofErr w:type="spellStart"/>
      <w:r w:rsidRPr="00241293">
        <w:t>ученика</w:t>
      </w:r>
      <w:proofErr w:type="spellEnd"/>
      <w:r w:rsidRPr="00241293">
        <w:t xml:space="preserve"> у </w:t>
      </w:r>
      <w:proofErr w:type="spellStart"/>
      <w:r w:rsidRPr="00241293">
        <w:t>наставни</w:t>
      </w:r>
      <w:proofErr w:type="spellEnd"/>
      <w:r w:rsidRPr="00241293">
        <w:t xml:space="preserve"> </w:t>
      </w:r>
      <w:proofErr w:type="spellStart"/>
      <w:r w:rsidRPr="00241293">
        <w:t>процес</w:t>
      </w:r>
      <w:proofErr w:type="spellEnd"/>
      <w:r w:rsidRPr="00241293">
        <w:t>.</w:t>
      </w:r>
    </w:p>
    <w:p w14:paraId="122FA7E5" w14:textId="77777777" w:rsidR="008C330F" w:rsidRPr="00241293" w:rsidRDefault="008C330F">
      <w:pPr>
        <w:pStyle w:val="Compact"/>
        <w:numPr>
          <w:ilvl w:val="0"/>
          <w:numId w:val="53"/>
        </w:numPr>
      </w:pPr>
      <w:proofErr w:type="spellStart"/>
      <w:r w:rsidRPr="00241293">
        <w:t>Примена</w:t>
      </w:r>
      <w:proofErr w:type="spellEnd"/>
      <w:r w:rsidRPr="00241293">
        <w:t xml:space="preserve"> </w:t>
      </w:r>
      <w:proofErr w:type="spellStart"/>
      <w:r w:rsidRPr="00241293">
        <w:t>индивидуализованих</w:t>
      </w:r>
      <w:proofErr w:type="spellEnd"/>
      <w:r w:rsidRPr="00241293">
        <w:t xml:space="preserve"> </w:t>
      </w:r>
      <w:proofErr w:type="spellStart"/>
      <w:r w:rsidRPr="00241293">
        <w:t>приступа</w:t>
      </w:r>
      <w:proofErr w:type="spellEnd"/>
      <w:r w:rsidRPr="00241293">
        <w:t xml:space="preserve"> у </w:t>
      </w:r>
      <w:proofErr w:type="spellStart"/>
      <w:r w:rsidRPr="00241293">
        <w:t>настави</w:t>
      </w:r>
      <w:proofErr w:type="spellEnd"/>
      <w:r w:rsidRPr="00241293">
        <w:t>.</w:t>
      </w:r>
    </w:p>
    <w:p w14:paraId="4948C8EB" w14:textId="77777777" w:rsidR="008C330F" w:rsidRPr="00241293" w:rsidRDefault="008C330F">
      <w:pPr>
        <w:pStyle w:val="Compact"/>
        <w:numPr>
          <w:ilvl w:val="0"/>
          <w:numId w:val="53"/>
        </w:numPr>
      </w:pPr>
      <w:proofErr w:type="spellStart"/>
      <w:r w:rsidRPr="00241293">
        <w:t>Боља</w:t>
      </w:r>
      <w:proofErr w:type="spellEnd"/>
      <w:r w:rsidRPr="00241293">
        <w:t xml:space="preserve"> </w:t>
      </w:r>
      <w:proofErr w:type="spellStart"/>
      <w:r w:rsidRPr="00241293">
        <w:t>сарадња</w:t>
      </w:r>
      <w:proofErr w:type="spellEnd"/>
      <w:r w:rsidRPr="00241293">
        <w:t xml:space="preserve"> </w:t>
      </w:r>
      <w:proofErr w:type="spellStart"/>
      <w:r w:rsidRPr="00241293">
        <w:t>са</w:t>
      </w:r>
      <w:proofErr w:type="spellEnd"/>
      <w:r w:rsidRPr="00241293">
        <w:t xml:space="preserve"> </w:t>
      </w:r>
      <w:proofErr w:type="spellStart"/>
      <w:r w:rsidRPr="00241293">
        <w:t>породицама</w:t>
      </w:r>
      <w:proofErr w:type="spellEnd"/>
      <w:r w:rsidRPr="00241293">
        <w:t xml:space="preserve"> у </w:t>
      </w:r>
      <w:proofErr w:type="spellStart"/>
      <w:r w:rsidRPr="00241293">
        <w:t>руралном</w:t>
      </w:r>
      <w:proofErr w:type="spellEnd"/>
      <w:r w:rsidRPr="00241293">
        <w:t xml:space="preserve"> </w:t>
      </w:r>
      <w:proofErr w:type="spellStart"/>
      <w:r w:rsidRPr="00241293">
        <w:t>контексту</w:t>
      </w:r>
      <w:proofErr w:type="spellEnd"/>
      <w:r w:rsidRPr="00241293">
        <w:t>.</w:t>
      </w:r>
    </w:p>
    <w:p w14:paraId="0850B937" w14:textId="77777777" w:rsidR="008C330F" w:rsidRPr="00241293" w:rsidRDefault="008C330F">
      <w:pPr>
        <w:pStyle w:val="Compact"/>
        <w:numPr>
          <w:ilvl w:val="0"/>
          <w:numId w:val="53"/>
        </w:numPr>
      </w:pPr>
      <w:proofErr w:type="spellStart"/>
      <w:r w:rsidRPr="00241293">
        <w:t>Превенција</w:t>
      </w:r>
      <w:proofErr w:type="spellEnd"/>
      <w:r w:rsidRPr="00241293">
        <w:t xml:space="preserve"> </w:t>
      </w:r>
      <w:proofErr w:type="spellStart"/>
      <w:r w:rsidRPr="00241293">
        <w:t>осипања</w:t>
      </w:r>
      <w:proofErr w:type="spellEnd"/>
      <w:r w:rsidRPr="00241293">
        <w:t xml:space="preserve"> </w:t>
      </w:r>
      <w:proofErr w:type="spellStart"/>
      <w:r w:rsidRPr="00241293">
        <w:t>ученика</w:t>
      </w:r>
      <w:proofErr w:type="spellEnd"/>
      <w:r w:rsidRPr="00241293">
        <w:t xml:space="preserve"> и </w:t>
      </w:r>
      <w:proofErr w:type="spellStart"/>
      <w:r w:rsidRPr="00241293">
        <w:t>јачање</w:t>
      </w:r>
      <w:proofErr w:type="spellEnd"/>
      <w:r w:rsidRPr="00241293">
        <w:t xml:space="preserve"> </w:t>
      </w:r>
      <w:proofErr w:type="spellStart"/>
      <w:r w:rsidRPr="00241293">
        <w:t>мотивације</w:t>
      </w:r>
      <w:proofErr w:type="spellEnd"/>
      <w:r w:rsidRPr="00241293">
        <w:t xml:space="preserve"> </w:t>
      </w:r>
      <w:proofErr w:type="spellStart"/>
      <w:r w:rsidRPr="00241293">
        <w:t>за</w:t>
      </w:r>
      <w:proofErr w:type="spellEnd"/>
      <w:r w:rsidRPr="00241293">
        <w:t xml:space="preserve"> </w:t>
      </w:r>
      <w:proofErr w:type="spellStart"/>
      <w:r w:rsidRPr="00241293">
        <w:t>учење</w:t>
      </w:r>
      <w:proofErr w:type="spellEnd"/>
      <w:r w:rsidRPr="00241293">
        <w:t>.</w:t>
      </w:r>
    </w:p>
    <w:p w14:paraId="1BDE1E4B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r w:rsidRPr="00241293">
        <w:rPr>
          <w:rFonts w:ascii="Times New Roman" w:hAnsi="Times New Roman" w:cs="Times New Roman"/>
        </w:rPr>
        <w:t>.</w:t>
      </w:r>
    </w:p>
    <w:p w14:paraId="333CD646" w14:textId="77777777" w:rsidR="008C330F" w:rsidRPr="00241293" w:rsidRDefault="008C330F" w:rsidP="00811966">
      <w:bookmarkStart w:id="685" w:name="_Toc208572345"/>
      <w:bookmarkStart w:id="686" w:name="евалуација-рада"/>
      <w:bookmarkEnd w:id="684"/>
      <w:r w:rsidRPr="00241293">
        <w:t>6. ЕВАЛУАЦИЈА РАДА</w:t>
      </w:r>
      <w:bookmarkEnd w:id="685"/>
    </w:p>
    <w:p w14:paraId="3FF509A8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Анализа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реализованих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активности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36803DC9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Повратне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информације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од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наставника</w:t>
      </w:r>
      <w:proofErr w:type="spellEnd"/>
      <w:r w:rsidRPr="00241293">
        <w:rPr>
          <w:rFonts w:ascii="Times New Roman" w:hAnsi="Times New Roman" w:cs="Times New Roman"/>
        </w:rPr>
        <w:t xml:space="preserve"> и </w:t>
      </w:r>
      <w:proofErr w:type="spellStart"/>
      <w:r w:rsidRPr="00241293">
        <w:rPr>
          <w:rFonts w:ascii="Times New Roman" w:hAnsi="Times New Roman" w:cs="Times New Roman"/>
        </w:rPr>
        <w:t>родитељ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70CF13FF" w14:textId="77777777" w:rsidR="008C330F" w:rsidRPr="00241293" w:rsidRDefault="008C330F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proofErr w:type="spellStart"/>
      <w:r w:rsidRPr="00241293">
        <w:rPr>
          <w:rFonts w:ascii="Times New Roman" w:hAnsi="Times New Roman" w:cs="Times New Roman"/>
        </w:rPr>
        <w:t>Самоевалуација</w:t>
      </w:r>
      <w:proofErr w:type="spellEnd"/>
      <w:r w:rsidRPr="00241293">
        <w:rPr>
          <w:rFonts w:ascii="Times New Roman" w:hAnsi="Times New Roman" w:cs="Times New Roman"/>
        </w:rPr>
        <w:t>.</w:t>
      </w:r>
    </w:p>
    <w:p w14:paraId="533EFE85" w14:textId="77777777" w:rsidR="008C330F" w:rsidRPr="00241293" w:rsidRDefault="008C330F">
      <w:pPr>
        <w:pStyle w:val="Compact"/>
        <w:numPr>
          <w:ilvl w:val="0"/>
          <w:numId w:val="53"/>
        </w:numPr>
      </w:pPr>
      <w:r w:rsidRPr="00241293">
        <w:t xml:space="preserve"> Анкетирање </w:t>
      </w:r>
      <w:proofErr w:type="spellStart"/>
      <w:r w:rsidRPr="00241293">
        <w:t>учитеља</w:t>
      </w:r>
      <w:proofErr w:type="spellEnd"/>
      <w:r w:rsidRPr="00241293">
        <w:t xml:space="preserve"> и </w:t>
      </w:r>
      <w:proofErr w:type="spellStart"/>
      <w:r w:rsidRPr="00241293">
        <w:t>родитеља</w:t>
      </w:r>
      <w:proofErr w:type="spellEnd"/>
      <w:r w:rsidRPr="00241293">
        <w:t>.</w:t>
      </w:r>
    </w:p>
    <w:p w14:paraId="32B708E9" w14:textId="77777777" w:rsidR="008C330F" w:rsidRPr="00241293" w:rsidRDefault="008C330F">
      <w:pPr>
        <w:pStyle w:val="Compact"/>
        <w:numPr>
          <w:ilvl w:val="0"/>
          <w:numId w:val="53"/>
        </w:numPr>
      </w:pPr>
      <w:proofErr w:type="spellStart"/>
      <w:r w:rsidRPr="00241293">
        <w:t>Интервјуи</w:t>
      </w:r>
      <w:proofErr w:type="spellEnd"/>
      <w:r w:rsidRPr="00241293">
        <w:t xml:space="preserve"> </w:t>
      </w:r>
      <w:proofErr w:type="spellStart"/>
      <w:r w:rsidRPr="00241293">
        <w:t>са</w:t>
      </w:r>
      <w:proofErr w:type="spellEnd"/>
      <w:r w:rsidRPr="00241293">
        <w:t xml:space="preserve"> </w:t>
      </w:r>
      <w:proofErr w:type="spellStart"/>
      <w:r w:rsidRPr="00241293">
        <w:t>ученицима</w:t>
      </w:r>
      <w:proofErr w:type="spellEnd"/>
      <w:r w:rsidRPr="00241293">
        <w:t>.</w:t>
      </w:r>
    </w:p>
    <w:p w14:paraId="32DDAF42" w14:textId="77777777" w:rsidR="008C330F" w:rsidRPr="00241293" w:rsidRDefault="008C330F">
      <w:pPr>
        <w:pStyle w:val="Compact"/>
        <w:numPr>
          <w:ilvl w:val="0"/>
          <w:numId w:val="53"/>
        </w:numPr>
      </w:pPr>
      <w:proofErr w:type="spellStart"/>
      <w:r w:rsidRPr="00241293">
        <w:t>Извештаји</w:t>
      </w:r>
      <w:proofErr w:type="spellEnd"/>
      <w:r w:rsidRPr="00241293">
        <w:t xml:space="preserve"> о </w:t>
      </w:r>
      <w:proofErr w:type="spellStart"/>
      <w:r w:rsidRPr="00241293">
        <w:t>раду</w:t>
      </w:r>
      <w:proofErr w:type="spellEnd"/>
      <w:r w:rsidRPr="00241293">
        <w:t>.</w:t>
      </w:r>
    </w:p>
    <w:p w14:paraId="7D993DEE" w14:textId="77777777" w:rsidR="008C330F" w:rsidRPr="00241293" w:rsidRDefault="008C330F">
      <w:pPr>
        <w:pStyle w:val="Compact"/>
        <w:numPr>
          <w:ilvl w:val="0"/>
          <w:numId w:val="53"/>
        </w:numPr>
      </w:pPr>
      <w:proofErr w:type="spellStart"/>
      <w:r w:rsidRPr="00241293">
        <w:t>Састанци</w:t>
      </w:r>
      <w:proofErr w:type="spellEnd"/>
      <w:r w:rsidRPr="00241293">
        <w:t xml:space="preserve"> </w:t>
      </w:r>
      <w:proofErr w:type="spellStart"/>
      <w:r w:rsidRPr="00241293">
        <w:t>тимова</w:t>
      </w:r>
      <w:proofErr w:type="spellEnd"/>
      <w:r w:rsidRPr="00241293">
        <w:t xml:space="preserve"> и </w:t>
      </w:r>
      <w:proofErr w:type="spellStart"/>
      <w:r w:rsidRPr="00241293">
        <w:t>анализа</w:t>
      </w:r>
      <w:proofErr w:type="spellEnd"/>
      <w:r w:rsidRPr="00241293">
        <w:t xml:space="preserve"> </w:t>
      </w:r>
      <w:proofErr w:type="spellStart"/>
      <w:r w:rsidRPr="00241293">
        <w:t>педагошке</w:t>
      </w:r>
      <w:proofErr w:type="spellEnd"/>
      <w:r w:rsidRPr="00241293">
        <w:t xml:space="preserve"> </w:t>
      </w:r>
      <w:proofErr w:type="spellStart"/>
      <w:r w:rsidRPr="00241293">
        <w:t>документације</w:t>
      </w:r>
      <w:proofErr w:type="spellEnd"/>
      <w:r w:rsidRPr="00241293">
        <w:t>.</w:t>
      </w:r>
    </w:p>
    <w:p w14:paraId="7AE9D42F" w14:textId="77777777" w:rsidR="008C330F" w:rsidRPr="00241293" w:rsidRDefault="008C330F">
      <w:pPr>
        <w:pStyle w:val="Compact"/>
        <w:numPr>
          <w:ilvl w:val="0"/>
          <w:numId w:val="53"/>
        </w:numPr>
      </w:pPr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Извештај</w:t>
      </w:r>
      <w:proofErr w:type="spellEnd"/>
      <w:r w:rsidRPr="00241293">
        <w:rPr>
          <w:rFonts w:ascii="Times New Roman" w:hAnsi="Times New Roman" w:cs="Times New Roman"/>
        </w:rPr>
        <w:t xml:space="preserve"> о </w:t>
      </w:r>
      <w:proofErr w:type="spellStart"/>
      <w:r w:rsidRPr="00241293">
        <w:rPr>
          <w:rFonts w:ascii="Times New Roman" w:hAnsi="Times New Roman" w:cs="Times New Roman"/>
        </w:rPr>
        <w:t>раду</w:t>
      </w:r>
      <w:proofErr w:type="spellEnd"/>
      <w:r w:rsidRPr="00241293">
        <w:rPr>
          <w:rFonts w:ascii="Times New Roman" w:hAnsi="Times New Roman" w:cs="Times New Roman"/>
        </w:rPr>
        <w:t xml:space="preserve"> </w:t>
      </w:r>
      <w:proofErr w:type="spellStart"/>
      <w:r w:rsidRPr="00241293">
        <w:rPr>
          <w:rFonts w:ascii="Times New Roman" w:hAnsi="Times New Roman" w:cs="Times New Roman"/>
        </w:rPr>
        <w:t>педагошког</w:t>
      </w:r>
      <w:proofErr w:type="spellEnd"/>
      <w:r w:rsidRPr="00241293">
        <w:rPr>
          <w:rFonts w:ascii="Times New Roman" w:hAnsi="Times New Roman" w:cs="Times New Roman"/>
          <w:lang w:val="sr-Cyrl-RS"/>
        </w:rPr>
        <w:t xml:space="preserve"> саветника</w:t>
      </w:r>
    </w:p>
    <w:p w14:paraId="777E11AC" w14:textId="77777777" w:rsidR="008C330F" w:rsidRPr="00241293" w:rsidRDefault="00000000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r>
        <w:pict w14:anchorId="510DDA0A">
          <v:rect id="_x0000_i1026" style="width:0;height:1.5pt" o:hralign="center" o:hrstd="t" o:hr="t"/>
        </w:pict>
      </w:r>
    </w:p>
    <w:p w14:paraId="3A78E467" w14:textId="685F3063" w:rsidR="008C330F" w:rsidRPr="00241293" w:rsidRDefault="008C330F" w:rsidP="008C330F">
      <w:pPr>
        <w:pStyle w:val="FirstParagraph"/>
        <w:rPr>
          <w:rFonts w:ascii="Times New Roman" w:hAnsi="Times New Roman" w:cs="Times New Roman"/>
        </w:rPr>
      </w:pPr>
      <w:r w:rsidRPr="00241293">
        <w:rPr>
          <w:rFonts w:ascii="Times New Roman" w:hAnsi="Times New Roman" w:cs="Times New Roman"/>
        </w:rPr>
        <w:br/>
      </w:r>
    </w:p>
    <w:bookmarkEnd w:id="686"/>
    <w:p w14:paraId="54456B8F" w14:textId="155C3097" w:rsidR="008C330F" w:rsidRDefault="008C330F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302E5002" w14:textId="77777777" w:rsidR="008C330F" w:rsidRPr="00811966" w:rsidRDefault="008C330F" w:rsidP="008C330F">
      <w:pPr>
        <w:jc w:val="center"/>
        <w:rPr>
          <w:b/>
          <w:bCs/>
          <w:sz w:val="28"/>
          <w:szCs w:val="28"/>
          <w:lang w:val="sr-Cyrl-RS"/>
        </w:rPr>
      </w:pPr>
      <w:r w:rsidRPr="00811966">
        <w:rPr>
          <w:b/>
          <w:bCs/>
          <w:sz w:val="28"/>
          <w:szCs w:val="28"/>
          <w:lang w:val="sr-Cyrl-RS"/>
        </w:rPr>
        <w:lastRenderedPageBreak/>
        <w:t>Годишњи план рада педагошког саветника</w:t>
      </w:r>
    </w:p>
    <w:p w14:paraId="7BC023C1" w14:textId="77777777" w:rsidR="008C330F" w:rsidRPr="0062290C" w:rsidRDefault="008C330F" w:rsidP="008C330F">
      <w:pPr>
        <w:jc w:val="center"/>
        <w:rPr>
          <w:b/>
          <w:bCs/>
          <w:lang w:val="sr-Cyrl-RS"/>
        </w:rPr>
      </w:pPr>
    </w:p>
    <w:p w14:paraId="1528AAD0" w14:textId="77777777" w:rsidR="008C330F" w:rsidRDefault="008C330F" w:rsidP="008C330F">
      <w:pPr>
        <w:rPr>
          <w:b/>
          <w:bCs/>
          <w:lang w:val="sr-Cyrl-RS"/>
        </w:rPr>
      </w:pPr>
    </w:p>
    <w:p w14:paraId="542D9F3D" w14:textId="77777777" w:rsidR="008C330F" w:rsidRPr="0062290C" w:rsidRDefault="008C330F" w:rsidP="008C330F">
      <w:pPr>
        <w:rPr>
          <w:b/>
          <w:bCs/>
          <w:lang w:val="sr-Cyrl-RS"/>
        </w:rPr>
      </w:pPr>
      <w:r w:rsidRPr="0062290C">
        <w:rPr>
          <w:b/>
          <w:bCs/>
          <w:lang w:val="sr-Cyrl-RS"/>
        </w:rPr>
        <w:t>1. Рад са ученицима</w:t>
      </w:r>
    </w:p>
    <w:p w14:paraId="7542D168" w14:textId="77777777" w:rsidR="008C330F" w:rsidRPr="0062290C" w:rsidRDefault="008C330F">
      <w:pPr>
        <w:numPr>
          <w:ilvl w:val="0"/>
          <w:numId w:val="54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Индивидуални саветодавни рад:</w:t>
      </w:r>
      <w:r w:rsidRPr="0062290C">
        <w:rPr>
          <w:lang w:val="sr-Cyrl-RS"/>
        </w:rPr>
        <w:t xml:space="preserve"> Подршка ученицима у решавању личних, социјалних и образовних проблема (адаптација на школу, мотивација за учење, конфликти са вршњацима).</w:t>
      </w:r>
    </w:p>
    <w:p w14:paraId="1F68725A" w14:textId="77777777" w:rsidR="008C330F" w:rsidRPr="0062290C" w:rsidRDefault="008C330F">
      <w:pPr>
        <w:numPr>
          <w:ilvl w:val="0"/>
          <w:numId w:val="54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Групни рад:</w:t>
      </w:r>
      <w:r w:rsidRPr="0062290C">
        <w:rPr>
          <w:lang w:val="sr-Cyrl-RS"/>
        </w:rPr>
        <w:t xml:space="preserve"> Организовање радионица и тематских предавања о важним темама као што су превенција насиља, развој социјалних вештина, професионална оријентација (за ученике виших разреда).</w:t>
      </w:r>
    </w:p>
    <w:p w14:paraId="04F7AC02" w14:textId="77777777" w:rsidR="008C330F" w:rsidRPr="0062290C" w:rsidRDefault="008C330F">
      <w:pPr>
        <w:numPr>
          <w:ilvl w:val="0"/>
          <w:numId w:val="54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Подршка ученицима са посебним потребама:</w:t>
      </w:r>
      <w:r w:rsidRPr="0062290C">
        <w:rPr>
          <w:lang w:val="sr-Cyrl-RS"/>
        </w:rPr>
        <w:t xml:space="preserve"> Сарадња са наставницима и родитељима у креирању индивидуалних образовних планова (ИОП) и праћење њиховог спровођења.</w:t>
      </w:r>
    </w:p>
    <w:p w14:paraId="2C8E7CE1" w14:textId="77777777" w:rsidR="008C330F" w:rsidRPr="0062290C" w:rsidRDefault="008C330F" w:rsidP="008C330F">
      <w:pPr>
        <w:rPr>
          <w:b/>
          <w:bCs/>
          <w:lang w:val="sr-Cyrl-RS"/>
        </w:rPr>
      </w:pPr>
      <w:r w:rsidRPr="0062290C">
        <w:rPr>
          <w:b/>
          <w:bCs/>
          <w:lang w:val="sr-Cyrl-RS"/>
        </w:rPr>
        <w:t>2. Рад са наставницима</w:t>
      </w:r>
    </w:p>
    <w:p w14:paraId="71598765" w14:textId="77777777" w:rsidR="008C330F" w:rsidRPr="0062290C" w:rsidRDefault="008C330F">
      <w:pPr>
        <w:numPr>
          <w:ilvl w:val="0"/>
          <w:numId w:val="55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Саветодавни рад:</w:t>
      </w:r>
      <w:r w:rsidRPr="0062290C">
        <w:rPr>
          <w:lang w:val="sr-Cyrl-RS"/>
        </w:rPr>
        <w:t xml:space="preserve"> Консултације са наставницима о методама рада, индивидуализацији наставе, управљању разредном динамиком и решавању проблема у понашању ученика.</w:t>
      </w:r>
    </w:p>
    <w:p w14:paraId="12AC2EB9" w14:textId="77777777" w:rsidR="008C330F" w:rsidRPr="0062290C" w:rsidRDefault="008C330F">
      <w:pPr>
        <w:numPr>
          <w:ilvl w:val="0"/>
          <w:numId w:val="55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Едукација:</w:t>
      </w:r>
      <w:r w:rsidRPr="0062290C">
        <w:rPr>
          <w:lang w:val="sr-Cyrl-RS"/>
        </w:rPr>
        <w:t xml:space="preserve"> Организовање стручних радионица и семинара за наставнике на тему примене савремених педагошких метода и техника.</w:t>
      </w:r>
    </w:p>
    <w:p w14:paraId="72891A96" w14:textId="77777777" w:rsidR="008C330F" w:rsidRPr="0062290C" w:rsidRDefault="008C330F">
      <w:pPr>
        <w:numPr>
          <w:ilvl w:val="0"/>
          <w:numId w:val="55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Сарадња на пројектима:</w:t>
      </w:r>
      <w:r w:rsidRPr="0062290C">
        <w:rPr>
          <w:lang w:val="sr-Cyrl-RS"/>
        </w:rPr>
        <w:t xml:space="preserve"> Учешће у школским пројектима и тимовима за развој, као што су тим за инклузију, тим за професионалну оријентацију и други.</w:t>
      </w:r>
    </w:p>
    <w:p w14:paraId="10CDF337" w14:textId="77777777" w:rsidR="008C330F" w:rsidRPr="0062290C" w:rsidRDefault="008C330F" w:rsidP="008C330F">
      <w:pPr>
        <w:rPr>
          <w:b/>
          <w:bCs/>
          <w:lang w:val="sr-Cyrl-RS"/>
        </w:rPr>
      </w:pPr>
      <w:r w:rsidRPr="0062290C">
        <w:rPr>
          <w:b/>
          <w:bCs/>
          <w:lang w:val="sr-Cyrl-RS"/>
        </w:rPr>
        <w:t>3. Рад са родитељима</w:t>
      </w:r>
    </w:p>
    <w:p w14:paraId="47F84F3C" w14:textId="77777777" w:rsidR="008C330F" w:rsidRPr="0062290C" w:rsidRDefault="008C330F">
      <w:pPr>
        <w:numPr>
          <w:ilvl w:val="0"/>
          <w:numId w:val="56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Индивидуални саветодавни рад:</w:t>
      </w:r>
      <w:r w:rsidRPr="0062290C">
        <w:rPr>
          <w:lang w:val="sr-Cyrl-RS"/>
        </w:rPr>
        <w:t xml:space="preserve"> Саветовање родитеља о васпитним проблемима, подршка у комуникацији са децом и решавању проблема везаних за учење.</w:t>
      </w:r>
    </w:p>
    <w:p w14:paraId="1C048ADD" w14:textId="77777777" w:rsidR="008C330F" w:rsidRPr="0062290C" w:rsidRDefault="008C330F">
      <w:pPr>
        <w:numPr>
          <w:ilvl w:val="0"/>
          <w:numId w:val="56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Групни рад и предавања:</w:t>
      </w:r>
      <w:r w:rsidRPr="0062290C">
        <w:rPr>
          <w:lang w:val="sr-Cyrl-RS"/>
        </w:rPr>
        <w:t xml:space="preserve"> Организовање родитељских састанака и предавања на тему родитељства, дигиталне писмености и других релевантних тема.</w:t>
      </w:r>
    </w:p>
    <w:p w14:paraId="7550007F" w14:textId="77777777" w:rsidR="008C330F" w:rsidRPr="0062290C" w:rsidRDefault="008C330F">
      <w:pPr>
        <w:numPr>
          <w:ilvl w:val="0"/>
          <w:numId w:val="56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Информисање:</w:t>
      </w:r>
      <w:r w:rsidRPr="0062290C">
        <w:rPr>
          <w:lang w:val="sr-Cyrl-RS"/>
        </w:rPr>
        <w:t xml:space="preserve"> Редовно информисање родитеља о актуелностима у школи и педагошким темама путем комуникацијских канала.</w:t>
      </w:r>
    </w:p>
    <w:p w14:paraId="192FFB87" w14:textId="77777777" w:rsidR="008C330F" w:rsidRPr="0062290C" w:rsidRDefault="008C330F" w:rsidP="008C330F">
      <w:pPr>
        <w:rPr>
          <w:b/>
          <w:bCs/>
          <w:lang w:val="sr-Cyrl-RS"/>
        </w:rPr>
      </w:pPr>
      <w:r w:rsidRPr="0062290C">
        <w:rPr>
          <w:b/>
          <w:bCs/>
          <w:lang w:val="sr-Cyrl-RS"/>
        </w:rPr>
        <w:t>4. Сарадња са стручним тимовима и институцијама</w:t>
      </w:r>
    </w:p>
    <w:p w14:paraId="60D13964" w14:textId="77777777" w:rsidR="008C330F" w:rsidRPr="0062290C" w:rsidRDefault="008C330F">
      <w:pPr>
        <w:numPr>
          <w:ilvl w:val="0"/>
          <w:numId w:val="57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Школски тимови:</w:t>
      </w:r>
      <w:r w:rsidRPr="0062290C">
        <w:rPr>
          <w:lang w:val="sr-Cyrl-RS"/>
        </w:rPr>
        <w:t xml:space="preserve"> Активно учешће у раду стручних тимова (тим за инклузивно образовање, тим за заштиту ученика од насиља, тим за каријерно вођење и саветовање, итд.).</w:t>
      </w:r>
    </w:p>
    <w:p w14:paraId="559398E1" w14:textId="77777777" w:rsidR="008C330F" w:rsidRPr="0062290C" w:rsidRDefault="008C330F">
      <w:pPr>
        <w:numPr>
          <w:ilvl w:val="0"/>
          <w:numId w:val="57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Спољне институције:</w:t>
      </w:r>
      <w:r w:rsidRPr="0062290C">
        <w:rPr>
          <w:lang w:val="sr-Cyrl-RS"/>
        </w:rPr>
        <w:t xml:space="preserve"> Сарадња са институцијама изван школе, као што су домови здравља, полиција, и друге релевантне организације.</w:t>
      </w:r>
    </w:p>
    <w:p w14:paraId="1A5CCAA1" w14:textId="77777777" w:rsidR="008C330F" w:rsidRPr="0062290C" w:rsidRDefault="008C330F" w:rsidP="008C330F">
      <w:pPr>
        <w:rPr>
          <w:b/>
          <w:bCs/>
          <w:lang w:val="sr-Cyrl-RS"/>
        </w:rPr>
      </w:pPr>
      <w:r w:rsidRPr="0062290C">
        <w:rPr>
          <w:b/>
          <w:bCs/>
          <w:lang w:val="sr-Cyrl-RS"/>
        </w:rPr>
        <w:t>5. Администрација и евиденција</w:t>
      </w:r>
    </w:p>
    <w:p w14:paraId="74D642A0" w14:textId="77777777" w:rsidR="008C330F" w:rsidRPr="0062290C" w:rsidRDefault="008C330F">
      <w:pPr>
        <w:numPr>
          <w:ilvl w:val="0"/>
          <w:numId w:val="58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t>Вођење евиденције:</w:t>
      </w:r>
      <w:r w:rsidRPr="0062290C">
        <w:rPr>
          <w:lang w:val="sr-Cyrl-RS"/>
        </w:rPr>
        <w:t xml:space="preserve"> Ажурно вођење евиденције о саветодавном раду, индивидуалним плановима и реализованим активностима.</w:t>
      </w:r>
    </w:p>
    <w:p w14:paraId="5AC6E08C" w14:textId="77777777" w:rsidR="008C330F" w:rsidRPr="0062290C" w:rsidRDefault="008C330F">
      <w:pPr>
        <w:numPr>
          <w:ilvl w:val="0"/>
          <w:numId w:val="58"/>
        </w:numPr>
        <w:spacing w:after="160" w:line="259" w:lineRule="auto"/>
        <w:rPr>
          <w:lang w:val="sr-Cyrl-RS"/>
        </w:rPr>
      </w:pPr>
      <w:r w:rsidRPr="0062290C">
        <w:rPr>
          <w:b/>
          <w:bCs/>
          <w:lang w:val="sr-Cyrl-RS"/>
        </w:rPr>
        <w:lastRenderedPageBreak/>
        <w:t>Извештавање:</w:t>
      </w:r>
      <w:r w:rsidRPr="0062290C">
        <w:rPr>
          <w:lang w:val="sr-Cyrl-RS"/>
        </w:rPr>
        <w:t xml:space="preserve"> Израда годишњих и периодичних извештаја о раду и постигнутим резултатима за потребе менаџмента школе.</w:t>
      </w:r>
    </w:p>
    <w:p w14:paraId="1AA12E68" w14:textId="77777777" w:rsidR="008C330F" w:rsidRPr="0062290C" w:rsidRDefault="008C330F" w:rsidP="008C330F">
      <w:pPr>
        <w:rPr>
          <w:b/>
          <w:bCs/>
          <w:lang w:val="sr-Cyrl-RS"/>
        </w:rPr>
      </w:pPr>
      <w:r w:rsidRPr="0062290C">
        <w:rPr>
          <w:b/>
          <w:bCs/>
          <w:lang w:val="sr-Cyrl-RS"/>
        </w:rPr>
        <w:t xml:space="preserve"> Временски оквир и евалуација</w:t>
      </w:r>
    </w:p>
    <w:p w14:paraId="347E1390" w14:textId="77777777" w:rsidR="008C330F" w:rsidRDefault="008C330F" w:rsidP="008C330F">
      <w:pPr>
        <w:rPr>
          <w:lang w:val="sr-Cyrl-RS"/>
        </w:rPr>
      </w:pPr>
      <w:r w:rsidRPr="0062290C">
        <w:rPr>
          <w:lang w:val="sr-Cyrl-RS"/>
        </w:rPr>
        <w:t>Овај план рада се спроводи током целе школске године. Евалуација се спроводи на крају сваког полугодишта и на крају школске године, а заснива се на анализи постигнутих резултата и повратним информацијама од ученика, наставника и родитеља.</w:t>
      </w:r>
    </w:p>
    <w:p w14:paraId="63C15599" w14:textId="77777777" w:rsidR="008C330F" w:rsidRDefault="008C330F" w:rsidP="008C330F">
      <w:pPr>
        <w:rPr>
          <w:lang w:val="sr-Cyrl-RS"/>
        </w:rPr>
      </w:pPr>
    </w:p>
    <w:p w14:paraId="0AFDCA11" w14:textId="77777777" w:rsidR="008C330F" w:rsidRDefault="008C330F" w:rsidP="008C330F">
      <w:pPr>
        <w:jc w:val="right"/>
        <w:rPr>
          <w:lang w:val="sr-Cyrl-RS"/>
        </w:rPr>
      </w:pPr>
      <w:r>
        <w:rPr>
          <w:lang w:val="sr-Cyrl-RS"/>
        </w:rPr>
        <w:t xml:space="preserve">Професор физике и хемије </w:t>
      </w:r>
    </w:p>
    <w:p w14:paraId="453DAED7" w14:textId="77777777" w:rsidR="008C330F" w:rsidRPr="0062290C" w:rsidRDefault="008C330F" w:rsidP="008C330F">
      <w:pPr>
        <w:jc w:val="right"/>
        <w:rPr>
          <w:lang w:val="sr-Cyrl-RS"/>
        </w:rPr>
      </w:pPr>
      <w:r>
        <w:rPr>
          <w:lang w:val="sr-Cyrl-RS"/>
        </w:rPr>
        <w:t>Александар Степановић</w:t>
      </w:r>
    </w:p>
    <w:p w14:paraId="4C60065F" w14:textId="77777777" w:rsidR="00001195" w:rsidRDefault="008C330F" w:rsidP="00001195">
      <w:pPr>
        <w:spacing w:after="160" w:line="259" w:lineRule="auto"/>
        <w:rPr>
          <w:lang w:val="sr-Cyrl-RS"/>
        </w:rPr>
      </w:pPr>
      <w:r>
        <w:rPr>
          <w:lang w:val="sr-Cyrl-RS"/>
        </w:rPr>
        <w:br w:type="page"/>
      </w:r>
    </w:p>
    <w:p w14:paraId="4D3C170F" w14:textId="77777777" w:rsidR="00001195" w:rsidRDefault="00001195" w:rsidP="00001195">
      <w:pPr>
        <w:spacing w:after="160" w:line="259" w:lineRule="auto"/>
        <w:rPr>
          <w:lang w:val="sr-Cyrl-RS"/>
        </w:rPr>
      </w:pPr>
    </w:p>
    <w:p w14:paraId="71D2D64B" w14:textId="194DBEE3" w:rsidR="008C330F" w:rsidRPr="00001195" w:rsidRDefault="008C330F" w:rsidP="00001195">
      <w:pPr>
        <w:tabs>
          <w:tab w:val="left" w:pos="2265"/>
        </w:tabs>
        <w:spacing w:after="160" w:line="259" w:lineRule="auto"/>
        <w:rPr>
          <w:rFonts w:eastAsia="Aptos"/>
          <w:b/>
          <w:bCs/>
        </w:rPr>
      </w:pPr>
      <w:r w:rsidRPr="00001195">
        <w:rPr>
          <w:rFonts w:eastAsia="Aptos"/>
          <w:b/>
          <w:bCs/>
        </w:rPr>
        <w:t>ГОДИШЊИ ПЛАН РАДА ПЕДАГОШКОГ САВЕТНИКА ЗА ШКОЛСКУ 2025/2026. ГОДИНУ</w:t>
      </w:r>
    </w:p>
    <w:p w14:paraId="4073F48E" w14:textId="77777777" w:rsidR="008C330F" w:rsidRPr="00001195" w:rsidRDefault="008C330F" w:rsidP="008C330F">
      <w:pPr>
        <w:pStyle w:val="BodyText"/>
        <w:rPr>
          <w:rFonts w:ascii="Times New Roman" w:eastAsia="Aptos" w:hAnsi="Times New Roman"/>
        </w:rPr>
      </w:pPr>
      <w:r w:rsidRPr="00001195">
        <w:rPr>
          <w:rFonts w:ascii="Times New Roman" w:eastAsia="Aptos" w:hAnsi="Times New Roman"/>
          <w:b/>
          <w:bCs/>
        </w:rPr>
        <w:t>ШКОЛА:</w:t>
      </w:r>
      <w:r w:rsidRPr="00001195">
        <w:rPr>
          <w:rFonts w:ascii="Times New Roman" w:eastAsia="Aptos" w:hAnsi="Times New Roman"/>
        </w:rPr>
        <w:t xml:space="preserve"> ОШ „</w:t>
      </w:r>
      <w:proofErr w:type="spellStart"/>
      <w:r w:rsidRPr="00001195">
        <w:rPr>
          <w:rFonts w:ascii="Times New Roman" w:eastAsia="Aptos" w:hAnsi="Times New Roman"/>
        </w:rPr>
        <w:t>Бранко</w:t>
      </w:r>
      <w:proofErr w:type="spellEnd"/>
      <w:r w:rsidRPr="00001195">
        <w:rPr>
          <w:rFonts w:ascii="Times New Roman" w:eastAsia="Aptos" w:hAnsi="Times New Roman"/>
        </w:rPr>
        <w:t xml:space="preserve"> </w:t>
      </w:r>
      <w:proofErr w:type="gramStart"/>
      <w:r w:rsidRPr="00001195">
        <w:rPr>
          <w:rFonts w:ascii="Times New Roman" w:eastAsia="Aptos" w:hAnsi="Times New Roman"/>
        </w:rPr>
        <w:t>Радичевић“</w:t>
      </w:r>
      <w:proofErr w:type="gramEnd"/>
      <w:r w:rsidRPr="00001195">
        <w:rPr>
          <w:rFonts w:ascii="Times New Roman" w:eastAsia="Aptos" w:hAnsi="Times New Roman"/>
        </w:rPr>
        <w:t>-</w:t>
      </w:r>
      <w:r w:rsidRPr="00001195">
        <w:rPr>
          <w:rFonts w:ascii="Times New Roman" w:eastAsia="Aptos" w:hAnsi="Times New Roman"/>
          <w:lang w:val="sr-Cyrl-RS"/>
        </w:rPr>
        <w:t>Бољевци</w:t>
      </w:r>
      <w:r w:rsidRPr="00001195">
        <w:rPr>
          <w:rFonts w:ascii="Times New Roman" w:eastAsia="Aptos" w:hAnsi="Times New Roman"/>
        </w:rPr>
        <w:br/>
      </w:r>
      <w:r w:rsidRPr="00001195">
        <w:rPr>
          <w:rFonts w:ascii="Times New Roman" w:eastAsia="Aptos" w:hAnsi="Times New Roman"/>
          <w:b/>
          <w:bCs/>
        </w:rPr>
        <w:t xml:space="preserve">ПЕДАГОШКИ </w:t>
      </w:r>
      <w:proofErr w:type="gramStart"/>
      <w:r w:rsidRPr="00001195">
        <w:rPr>
          <w:rFonts w:ascii="Times New Roman" w:eastAsia="Aptos" w:hAnsi="Times New Roman"/>
          <w:b/>
          <w:bCs/>
        </w:rPr>
        <w:t>САВЕТНИК:</w:t>
      </w:r>
      <w:r w:rsidRPr="00001195">
        <w:rPr>
          <w:rFonts w:ascii="Times New Roman" w:eastAsia="Aptos" w:hAnsi="Times New Roman"/>
        </w:rPr>
        <w:t>Бојана</w:t>
      </w:r>
      <w:proofErr w:type="gramEnd"/>
      <w:r w:rsidRPr="00001195">
        <w:rPr>
          <w:rFonts w:ascii="Times New Roman" w:eastAsia="Aptos" w:hAnsi="Times New Roman"/>
        </w:rPr>
        <w:t xml:space="preserve"> </w:t>
      </w:r>
      <w:proofErr w:type="spellStart"/>
      <w:r w:rsidRPr="00001195">
        <w:rPr>
          <w:rFonts w:ascii="Times New Roman" w:eastAsia="Aptos" w:hAnsi="Times New Roman"/>
        </w:rPr>
        <w:t>Радуловић</w:t>
      </w:r>
      <w:proofErr w:type="spellEnd"/>
      <w:r w:rsidRPr="00001195">
        <w:rPr>
          <w:rFonts w:ascii="Times New Roman" w:eastAsia="Aptos" w:hAnsi="Times New Roman"/>
        </w:rPr>
        <w:t xml:space="preserve"> </w:t>
      </w:r>
      <w:r w:rsidRPr="00001195">
        <w:rPr>
          <w:rFonts w:ascii="Times New Roman" w:eastAsia="Aptos" w:hAnsi="Times New Roman"/>
        </w:rPr>
        <w:br/>
      </w:r>
      <w:r w:rsidRPr="00001195">
        <w:rPr>
          <w:rFonts w:ascii="Times New Roman" w:eastAsia="Aptos" w:hAnsi="Times New Roman"/>
          <w:b/>
          <w:bCs/>
        </w:rPr>
        <w:t>ШКОЛСКА ГОДИНА:</w:t>
      </w:r>
      <w:r w:rsidRPr="00001195">
        <w:rPr>
          <w:rFonts w:ascii="Times New Roman" w:eastAsia="Aptos" w:hAnsi="Times New Roman"/>
        </w:rPr>
        <w:t xml:space="preserve"> 2025/2026.</w:t>
      </w:r>
    </w:p>
    <w:p w14:paraId="3B79C86C" w14:textId="77777777" w:rsidR="008C330F" w:rsidRPr="00094ED2" w:rsidRDefault="00000000" w:rsidP="008C330F">
      <w:r>
        <w:pict w14:anchorId="77F486AE">
          <v:rect id="_x0000_i1027" style="width:468pt;height:1.5pt" o:hrstd="t" o:hr="t" fillcolor="#a0a0a0" stroked="f"/>
        </w:pict>
      </w:r>
    </w:p>
    <w:p w14:paraId="4A0AB319" w14:textId="77777777" w:rsidR="008C330F" w:rsidRPr="00094ED2" w:rsidRDefault="008C330F" w:rsidP="00811966">
      <w:bookmarkStart w:id="687" w:name="_Toc208572346"/>
      <w:r w:rsidRPr="00094ED2">
        <w:t>1. ЦИЉЕВИ РАДА</w:t>
      </w:r>
      <w:bookmarkEnd w:id="687"/>
    </w:p>
    <w:p w14:paraId="17859416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Унапређивање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квалитет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proofErr w:type="gramStart"/>
      <w:r w:rsidRPr="00094ED2">
        <w:rPr>
          <w:rFonts w:ascii="Times New Roman" w:eastAsia="Aptos" w:hAnsi="Times New Roman"/>
        </w:rPr>
        <w:t>наставе</w:t>
      </w:r>
      <w:proofErr w:type="spellEnd"/>
      <w:r w:rsidRPr="00094ED2">
        <w:rPr>
          <w:rFonts w:ascii="Times New Roman" w:eastAsia="Aptos" w:hAnsi="Times New Roman"/>
        </w:rPr>
        <w:t xml:space="preserve"> .</w:t>
      </w:r>
      <w:proofErr w:type="gramEnd"/>
    </w:p>
    <w:p w14:paraId="7A8EC6D6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Подршк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учитељима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наставницима</w:t>
      </w:r>
      <w:proofErr w:type="spellEnd"/>
      <w:r w:rsidRPr="00094ED2">
        <w:rPr>
          <w:rFonts w:ascii="Times New Roman" w:eastAsia="Aptos" w:hAnsi="Times New Roman"/>
        </w:rPr>
        <w:t xml:space="preserve"> у </w:t>
      </w:r>
      <w:proofErr w:type="spellStart"/>
      <w:r w:rsidRPr="00094ED2">
        <w:rPr>
          <w:rFonts w:ascii="Times New Roman" w:eastAsia="Aptos" w:hAnsi="Times New Roman"/>
        </w:rPr>
        <w:t>реализацији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наставног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програма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индивидуализацији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наставе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526EFE72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Праћење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развоја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напретк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ученика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07243B40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Сарадњ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с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родитељима</w:t>
      </w:r>
      <w:proofErr w:type="spellEnd"/>
      <w:r w:rsidRPr="00094ED2">
        <w:rPr>
          <w:rFonts w:ascii="Times New Roman" w:eastAsia="Aptos" w:hAnsi="Times New Roman"/>
        </w:rPr>
        <w:t xml:space="preserve"> у </w:t>
      </w:r>
      <w:proofErr w:type="spellStart"/>
      <w:r w:rsidRPr="00094ED2">
        <w:rPr>
          <w:rFonts w:ascii="Times New Roman" w:eastAsia="Aptos" w:hAnsi="Times New Roman"/>
        </w:rPr>
        <w:t>функцији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подршке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деци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1401C5F1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Развој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здраве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социјалне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климе</w:t>
      </w:r>
      <w:proofErr w:type="spellEnd"/>
      <w:r w:rsidRPr="00094ED2">
        <w:rPr>
          <w:rFonts w:ascii="Times New Roman" w:eastAsia="Aptos" w:hAnsi="Times New Roman"/>
        </w:rPr>
        <w:t xml:space="preserve"> у </w:t>
      </w:r>
      <w:proofErr w:type="spellStart"/>
      <w:r w:rsidRPr="00094ED2">
        <w:rPr>
          <w:rFonts w:ascii="Times New Roman" w:eastAsia="Aptos" w:hAnsi="Times New Roman"/>
        </w:rPr>
        <w:t>одељењима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2313712A" w14:textId="77777777" w:rsidR="008C330F" w:rsidRPr="00094ED2" w:rsidRDefault="008C330F" w:rsidP="00811966">
      <w:pPr>
        <w:rPr>
          <w:rFonts w:eastAsia="DengXian Light"/>
        </w:rPr>
      </w:pPr>
      <w:bookmarkStart w:id="688" w:name="_Toc208572347"/>
      <w:r w:rsidRPr="00094ED2">
        <w:t>2. ЗАДАЦИ</w:t>
      </w:r>
      <w:bookmarkEnd w:id="688"/>
    </w:p>
    <w:p w14:paraId="3BE91E17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Посматрање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анализ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proofErr w:type="gramStart"/>
      <w:r w:rsidRPr="00094ED2">
        <w:rPr>
          <w:rFonts w:ascii="Times New Roman" w:eastAsia="Aptos" w:hAnsi="Times New Roman"/>
        </w:rPr>
        <w:t>наставе</w:t>
      </w:r>
      <w:proofErr w:type="spellEnd"/>
      <w:r w:rsidRPr="00094ED2">
        <w:rPr>
          <w:rFonts w:ascii="Times New Roman" w:eastAsia="Aptos" w:hAnsi="Times New Roman"/>
        </w:rPr>
        <w:t xml:space="preserve"> .</w:t>
      </w:r>
      <w:proofErr w:type="gramEnd"/>
    </w:p>
    <w:p w14:paraId="79343D48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Стручн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подршк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учитељима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наставницима</w:t>
      </w:r>
      <w:proofErr w:type="spellEnd"/>
      <w:r w:rsidRPr="00094ED2">
        <w:rPr>
          <w:rFonts w:ascii="Times New Roman" w:eastAsia="Aptos" w:hAnsi="Times New Roman"/>
        </w:rPr>
        <w:t xml:space="preserve"> у </w:t>
      </w:r>
      <w:proofErr w:type="spellStart"/>
      <w:r w:rsidRPr="00094ED2">
        <w:rPr>
          <w:rFonts w:ascii="Times New Roman" w:eastAsia="Aptos" w:hAnsi="Times New Roman"/>
        </w:rPr>
        <w:t>изради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индивидуалних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образовних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планова</w:t>
      </w:r>
      <w:proofErr w:type="spellEnd"/>
      <w:r w:rsidRPr="00094ED2">
        <w:rPr>
          <w:rFonts w:ascii="Times New Roman" w:eastAsia="Aptos" w:hAnsi="Times New Roman"/>
        </w:rPr>
        <w:t xml:space="preserve"> (ИОП).</w:t>
      </w:r>
    </w:p>
    <w:p w14:paraId="641FE6B2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Подршк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ученицима</w:t>
      </w:r>
      <w:proofErr w:type="spellEnd"/>
      <w:r w:rsidRPr="00094ED2">
        <w:rPr>
          <w:rFonts w:ascii="Times New Roman" w:eastAsia="Aptos" w:hAnsi="Times New Roman"/>
        </w:rPr>
        <w:t xml:space="preserve"> у </w:t>
      </w:r>
      <w:proofErr w:type="spellStart"/>
      <w:r w:rsidRPr="00094ED2">
        <w:rPr>
          <w:rFonts w:ascii="Times New Roman" w:eastAsia="Aptos" w:hAnsi="Times New Roman"/>
        </w:rPr>
        <w:t>превазилажењу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тешкоћа</w:t>
      </w:r>
      <w:proofErr w:type="spellEnd"/>
      <w:r w:rsidRPr="00094ED2">
        <w:rPr>
          <w:rFonts w:ascii="Times New Roman" w:eastAsia="Aptos" w:hAnsi="Times New Roman"/>
        </w:rPr>
        <w:t xml:space="preserve"> у </w:t>
      </w:r>
      <w:proofErr w:type="spellStart"/>
      <w:r w:rsidRPr="00094ED2">
        <w:rPr>
          <w:rFonts w:ascii="Times New Roman" w:eastAsia="Aptos" w:hAnsi="Times New Roman"/>
        </w:rPr>
        <w:t>учењу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понашању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36E2181A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Организовање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едукативних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радионица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саветовањ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з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ученике</w:t>
      </w:r>
      <w:proofErr w:type="spellEnd"/>
      <w:r w:rsidRPr="00094ED2">
        <w:rPr>
          <w:rFonts w:ascii="Times New Roman" w:eastAsia="Aptos" w:hAnsi="Times New Roman"/>
        </w:rPr>
        <w:t xml:space="preserve">, </w:t>
      </w:r>
      <w:proofErr w:type="spellStart"/>
      <w:r w:rsidRPr="00094ED2">
        <w:rPr>
          <w:rFonts w:ascii="Times New Roman" w:eastAsia="Aptos" w:hAnsi="Times New Roman"/>
        </w:rPr>
        <w:t>родитеље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наставнике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1AC36454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Сарадњ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с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стручним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тимовим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школе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учешће</w:t>
      </w:r>
      <w:proofErr w:type="spellEnd"/>
      <w:r w:rsidRPr="00094ED2">
        <w:rPr>
          <w:rFonts w:ascii="Times New Roman" w:eastAsia="Aptos" w:hAnsi="Times New Roman"/>
        </w:rPr>
        <w:t xml:space="preserve"> у </w:t>
      </w:r>
      <w:proofErr w:type="spellStart"/>
      <w:r w:rsidRPr="00094ED2">
        <w:rPr>
          <w:rFonts w:ascii="Times New Roman" w:eastAsia="Aptos" w:hAnsi="Times New Roman"/>
        </w:rPr>
        <w:t>раду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тимова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54ECBDE9" w14:textId="77777777" w:rsidR="008C330F" w:rsidRPr="00094ED2" w:rsidRDefault="008C330F" w:rsidP="00811966">
      <w:pPr>
        <w:rPr>
          <w:rFonts w:eastAsia="DengXian Light"/>
        </w:rPr>
      </w:pPr>
      <w:bookmarkStart w:id="689" w:name="_Toc208572348"/>
      <w:r w:rsidRPr="00094ED2">
        <w:t>3. ОБЛИЦИ РАДА</w:t>
      </w:r>
      <w:bookmarkEnd w:id="689"/>
    </w:p>
    <w:p w14:paraId="193E73DB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Индивидуални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групни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рад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с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ученицима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0BEF54BB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Индивидуални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разговори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с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учитељима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родитељима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779237F0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Организовање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стручних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скупова</w:t>
      </w:r>
      <w:proofErr w:type="spellEnd"/>
      <w:r w:rsidRPr="00094ED2">
        <w:rPr>
          <w:rFonts w:ascii="Times New Roman" w:eastAsia="Aptos" w:hAnsi="Times New Roman"/>
        </w:rPr>
        <w:t xml:space="preserve">, </w:t>
      </w:r>
      <w:proofErr w:type="spellStart"/>
      <w:r w:rsidRPr="00094ED2">
        <w:rPr>
          <w:rFonts w:ascii="Times New Roman" w:eastAsia="Aptos" w:hAnsi="Times New Roman"/>
        </w:rPr>
        <w:t>саветовања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радионица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3F78E042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Учешће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н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педагошким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конференцијама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састанцима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26AA2521" w14:textId="77777777" w:rsidR="008F0EA3" w:rsidRDefault="008F0EA3" w:rsidP="008C330F">
      <w:pPr>
        <w:pStyle w:val="Heading2"/>
        <w:rPr>
          <w:b w:val="0"/>
          <w:sz w:val="24"/>
          <w:szCs w:val="24"/>
          <w:lang w:val="sr-Cyrl-RS"/>
        </w:rPr>
      </w:pPr>
    </w:p>
    <w:p w14:paraId="1B401760" w14:textId="3D3B4A9C" w:rsidR="008C330F" w:rsidRPr="00094ED2" w:rsidRDefault="008C330F" w:rsidP="00811966">
      <w:pPr>
        <w:rPr>
          <w:rFonts w:eastAsia="DengXian Light"/>
        </w:rPr>
      </w:pPr>
      <w:bookmarkStart w:id="690" w:name="_Toc208572349"/>
      <w:r w:rsidRPr="00094ED2">
        <w:t>4. ПЛАН АКТИВНОСТИ</w:t>
      </w:r>
      <w:bookmarkEnd w:id="690"/>
      <w:r w:rsidRPr="00094ED2">
        <w:t xml:space="preserve"> 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50"/>
        <w:gridCol w:w="8376"/>
      </w:tblGrid>
      <w:tr w:rsidR="008C330F" w:rsidRPr="00094ED2" w14:paraId="3959273F" w14:textId="77777777" w:rsidTr="002C12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5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04CD77B9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  <w:tc>
          <w:tcPr>
            <w:tcW w:w="8376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976B060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</w:tr>
      <w:tr w:rsidR="008C330F" w:rsidRPr="00094ED2" w14:paraId="7EFBC445" w14:textId="77777777" w:rsidTr="002C120C"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</w:tcPr>
          <w:p w14:paraId="2C436398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  <w:tc>
          <w:tcPr>
            <w:tcW w:w="8376" w:type="dxa"/>
            <w:tcBorders>
              <w:top w:val="nil"/>
              <w:left w:val="nil"/>
              <w:bottom w:val="nil"/>
              <w:right w:val="nil"/>
            </w:tcBorders>
          </w:tcPr>
          <w:p w14:paraId="3050918A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  <w:p w14:paraId="27F9AA41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Упознавањ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с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еницим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и </w:t>
            </w:r>
            <w:proofErr w:type="spellStart"/>
            <w:r w:rsidRPr="00094ED2">
              <w:rPr>
                <w:rFonts w:ascii="Times New Roman" w:eastAsia="Aptos" w:hAnsi="Times New Roman"/>
              </w:rPr>
              <w:t>одељењима</w:t>
            </w:r>
            <w:proofErr w:type="spellEnd"/>
          </w:p>
          <w:p w14:paraId="30054AD8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Планирањ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сарадњ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с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итељима</w:t>
            </w:r>
            <w:proofErr w:type="spellEnd"/>
          </w:p>
          <w:p w14:paraId="56150208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Саветовањ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о </w:t>
            </w:r>
            <w:proofErr w:type="spellStart"/>
            <w:r w:rsidRPr="00094ED2">
              <w:rPr>
                <w:rFonts w:ascii="Times New Roman" w:eastAsia="Aptos" w:hAnsi="Times New Roman"/>
              </w:rPr>
              <w:t>адаптацији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првак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и </w:t>
            </w:r>
            <w:proofErr w:type="spellStart"/>
            <w:r w:rsidRPr="00094ED2">
              <w:rPr>
                <w:rFonts w:ascii="Times New Roman" w:eastAsia="Aptos" w:hAnsi="Times New Roman"/>
              </w:rPr>
              <w:t>петака</w:t>
            </w:r>
            <w:proofErr w:type="spellEnd"/>
          </w:p>
        </w:tc>
      </w:tr>
      <w:tr w:rsidR="008C330F" w:rsidRPr="00094ED2" w14:paraId="1556E81F" w14:textId="77777777" w:rsidTr="002C120C"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</w:tcPr>
          <w:p w14:paraId="1BA58354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  <w:tc>
          <w:tcPr>
            <w:tcW w:w="8376" w:type="dxa"/>
            <w:tcBorders>
              <w:top w:val="nil"/>
              <w:left w:val="nil"/>
              <w:bottom w:val="nil"/>
              <w:right w:val="nil"/>
            </w:tcBorders>
          </w:tcPr>
          <w:p w14:paraId="37ABF586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Посматрањ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настав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</w:p>
          <w:p w14:paraId="5AF6DE82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Саветовањ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о </w:t>
            </w:r>
            <w:proofErr w:type="spellStart"/>
            <w:r w:rsidRPr="00094ED2">
              <w:rPr>
                <w:rFonts w:ascii="Times New Roman" w:eastAsia="Aptos" w:hAnsi="Times New Roman"/>
              </w:rPr>
              <w:t>диференцираној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настави</w:t>
            </w:r>
            <w:proofErr w:type="spellEnd"/>
          </w:p>
          <w:p w14:paraId="4BC31058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Рад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с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еницим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који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имају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тешкоћ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у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ењу</w:t>
            </w:r>
            <w:proofErr w:type="spellEnd"/>
          </w:p>
        </w:tc>
      </w:tr>
      <w:tr w:rsidR="008C330F" w:rsidRPr="00094ED2" w14:paraId="04B588C7" w14:textId="77777777" w:rsidTr="002C120C"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</w:tcPr>
          <w:p w14:paraId="4213B32C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  <w:tc>
          <w:tcPr>
            <w:tcW w:w="8376" w:type="dxa"/>
            <w:tcBorders>
              <w:top w:val="nil"/>
              <w:left w:val="nil"/>
              <w:bottom w:val="nil"/>
              <w:right w:val="nil"/>
            </w:tcBorders>
          </w:tcPr>
          <w:p w14:paraId="08CD6486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Сарадњ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с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родитељима</w:t>
            </w:r>
            <w:proofErr w:type="spellEnd"/>
          </w:p>
          <w:p w14:paraId="4A960B5F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Подршк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у </w:t>
            </w:r>
            <w:proofErr w:type="spellStart"/>
            <w:r w:rsidRPr="00094ED2">
              <w:rPr>
                <w:rFonts w:ascii="Times New Roman" w:eastAsia="Aptos" w:hAnsi="Times New Roman"/>
              </w:rPr>
              <w:t>реализацији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ИОП-а</w:t>
            </w:r>
          </w:p>
          <w:p w14:paraId="793F192B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Тематск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радиониц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с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еницима</w:t>
            </w:r>
            <w:proofErr w:type="spellEnd"/>
          </w:p>
        </w:tc>
      </w:tr>
      <w:tr w:rsidR="008C330F" w:rsidRPr="00094ED2" w14:paraId="1FDD3D27" w14:textId="77777777" w:rsidTr="002C120C"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</w:tcPr>
          <w:p w14:paraId="434CDB09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  <w:tc>
          <w:tcPr>
            <w:tcW w:w="8376" w:type="dxa"/>
            <w:tcBorders>
              <w:top w:val="nil"/>
              <w:left w:val="nil"/>
              <w:bottom w:val="nil"/>
              <w:right w:val="nil"/>
            </w:tcBorders>
          </w:tcPr>
          <w:p w14:paraId="767BD091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Припрем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извештај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о </w:t>
            </w:r>
            <w:proofErr w:type="spellStart"/>
            <w:r w:rsidRPr="00094ED2">
              <w:rPr>
                <w:rFonts w:ascii="Times New Roman" w:eastAsia="Aptos" w:hAnsi="Times New Roman"/>
              </w:rPr>
              <w:t>напретку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еника</w:t>
            </w:r>
            <w:proofErr w:type="spellEnd"/>
          </w:p>
          <w:p w14:paraId="06FD44E3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lastRenderedPageBreak/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Евалуациј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досадашњег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рада</w:t>
            </w:r>
            <w:proofErr w:type="spellEnd"/>
          </w:p>
          <w:p w14:paraId="3D4875D5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Подршк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наставницим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у </w:t>
            </w:r>
            <w:proofErr w:type="spellStart"/>
            <w:r w:rsidRPr="00094ED2">
              <w:rPr>
                <w:rFonts w:ascii="Times New Roman" w:eastAsia="Aptos" w:hAnsi="Times New Roman"/>
              </w:rPr>
              <w:t>раду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с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групам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еника</w:t>
            </w:r>
            <w:proofErr w:type="spellEnd"/>
          </w:p>
        </w:tc>
      </w:tr>
      <w:tr w:rsidR="008C330F" w:rsidRPr="00094ED2" w14:paraId="1681772C" w14:textId="77777777" w:rsidTr="002C120C"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</w:tcPr>
          <w:p w14:paraId="057FD3AB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  <w:tc>
          <w:tcPr>
            <w:tcW w:w="8376" w:type="dxa"/>
            <w:tcBorders>
              <w:top w:val="nil"/>
              <w:left w:val="nil"/>
              <w:bottom w:val="nil"/>
              <w:right w:val="nil"/>
            </w:tcBorders>
          </w:tcPr>
          <w:p w14:paraId="13E7FA13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Анализ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рад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током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године</w:t>
            </w:r>
            <w:proofErr w:type="spellEnd"/>
          </w:p>
          <w:p w14:paraId="45717229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Утврђивањ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планов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з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прво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и </w:t>
            </w:r>
            <w:proofErr w:type="spellStart"/>
            <w:r w:rsidRPr="00094ED2">
              <w:rPr>
                <w:rFonts w:ascii="Times New Roman" w:eastAsia="Aptos" w:hAnsi="Times New Roman"/>
              </w:rPr>
              <w:t>друго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полугодиште</w:t>
            </w:r>
            <w:proofErr w:type="spellEnd"/>
          </w:p>
          <w:p w14:paraId="2C355EC5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Едукациј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з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наставнике</w:t>
            </w:r>
            <w:proofErr w:type="spellEnd"/>
          </w:p>
        </w:tc>
      </w:tr>
      <w:tr w:rsidR="008C330F" w:rsidRPr="00094ED2" w14:paraId="5262185D" w14:textId="77777777" w:rsidTr="002C120C"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</w:tcPr>
          <w:p w14:paraId="7FC59105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  <w:tc>
          <w:tcPr>
            <w:tcW w:w="8376" w:type="dxa"/>
            <w:tcBorders>
              <w:top w:val="nil"/>
              <w:left w:val="nil"/>
              <w:bottom w:val="nil"/>
              <w:right w:val="nil"/>
            </w:tcBorders>
          </w:tcPr>
          <w:p w14:paraId="59597C4E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Тематск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радиониц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: </w:t>
            </w:r>
            <w:proofErr w:type="spellStart"/>
            <w:r w:rsidRPr="00094ED2">
              <w:rPr>
                <w:rFonts w:ascii="Times New Roman" w:eastAsia="Aptos" w:hAnsi="Times New Roman"/>
              </w:rPr>
              <w:t>емоциј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, </w:t>
            </w:r>
            <w:proofErr w:type="spellStart"/>
            <w:r w:rsidRPr="00094ED2">
              <w:rPr>
                <w:rFonts w:ascii="Times New Roman" w:eastAsia="Aptos" w:hAnsi="Times New Roman"/>
              </w:rPr>
              <w:t>комуникациј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, </w:t>
            </w:r>
            <w:proofErr w:type="spellStart"/>
            <w:r w:rsidRPr="00094ED2">
              <w:rPr>
                <w:rFonts w:ascii="Times New Roman" w:eastAsia="Aptos" w:hAnsi="Times New Roman"/>
              </w:rPr>
              <w:t>другарство</w:t>
            </w:r>
            <w:proofErr w:type="spellEnd"/>
          </w:p>
          <w:p w14:paraId="5902902E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Рад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с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појединцим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(</w:t>
            </w:r>
            <w:proofErr w:type="spellStart"/>
            <w:r w:rsidRPr="00094ED2">
              <w:rPr>
                <w:rFonts w:ascii="Times New Roman" w:eastAsia="Aptos" w:hAnsi="Times New Roman"/>
              </w:rPr>
              <w:t>ученици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и </w:t>
            </w:r>
            <w:proofErr w:type="spellStart"/>
            <w:r w:rsidRPr="00094ED2">
              <w:rPr>
                <w:rFonts w:ascii="Times New Roman" w:eastAsia="Aptos" w:hAnsi="Times New Roman"/>
              </w:rPr>
              <w:t>родитељи</w:t>
            </w:r>
            <w:proofErr w:type="spellEnd"/>
            <w:r w:rsidRPr="00094ED2">
              <w:rPr>
                <w:rFonts w:ascii="Times New Roman" w:eastAsia="Aptos" w:hAnsi="Times New Roman"/>
              </w:rPr>
              <w:t>)</w:t>
            </w:r>
          </w:p>
        </w:tc>
      </w:tr>
      <w:tr w:rsidR="008C330F" w:rsidRPr="00094ED2" w14:paraId="62001627" w14:textId="77777777" w:rsidTr="002C120C"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</w:tcPr>
          <w:p w14:paraId="184D97F5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  <w:tc>
          <w:tcPr>
            <w:tcW w:w="8376" w:type="dxa"/>
            <w:tcBorders>
              <w:top w:val="nil"/>
              <w:left w:val="nil"/>
              <w:bottom w:val="nil"/>
              <w:right w:val="nil"/>
            </w:tcBorders>
          </w:tcPr>
          <w:p w14:paraId="73CB4241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Саветовањ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о </w:t>
            </w:r>
            <w:proofErr w:type="spellStart"/>
            <w:r w:rsidRPr="00094ED2">
              <w:rPr>
                <w:rFonts w:ascii="Times New Roman" w:eastAsia="Aptos" w:hAnsi="Times New Roman"/>
              </w:rPr>
              <w:t>мотивацији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еника</w:t>
            </w:r>
            <w:proofErr w:type="spellEnd"/>
          </w:p>
          <w:p w14:paraId="57B9B6EA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ествовањ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у </w:t>
            </w:r>
            <w:proofErr w:type="spellStart"/>
            <w:r w:rsidRPr="00094ED2">
              <w:rPr>
                <w:rFonts w:ascii="Times New Roman" w:eastAsia="Aptos" w:hAnsi="Times New Roman"/>
              </w:rPr>
              <w:t>раду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стручних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тимова</w:t>
            </w:r>
            <w:proofErr w:type="spellEnd"/>
          </w:p>
          <w:p w14:paraId="0AAB203A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Праћењ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дисциплин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и </w:t>
            </w:r>
            <w:proofErr w:type="spellStart"/>
            <w:r w:rsidRPr="00094ED2">
              <w:rPr>
                <w:rFonts w:ascii="Times New Roman" w:eastAsia="Aptos" w:hAnsi="Times New Roman"/>
              </w:rPr>
              <w:t>социјалних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односа</w:t>
            </w:r>
            <w:proofErr w:type="spellEnd"/>
          </w:p>
        </w:tc>
      </w:tr>
      <w:tr w:rsidR="008C330F" w:rsidRPr="00094ED2" w14:paraId="31520CB6" w14:textId="77777777" w:rsidTr="002C120C"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</w:tcPr>
          <w:p w14:paraId="385EC224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  <w:tc>
          <w:tcPr>
            <w:tcW w:w="8376" w:type="dxa"/>
            <w:tcBorders>
              <w:top w:val="nil"/>
              <w:left w:val="nil"/>
              <w:bottom w:val="nil"/>
              <w:right w:val="nil"/>
            </w:tcBorders>
          </w:tcPr>
          <w:p w14:paraId="264AAF1A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Подршк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у </w:t>
            </w:r>
            <w:proofErr w:type="spellStart"/>
            <w:r w:rsidRPr="00094ED2">
              <w:rPr>
                <w:rFonts w:ascii="Times New Roman" w:eastAsia="Aptos" w:hAnsi="Times New Roman"/>
              </w:rPr>
              <w:t>припреми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з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завршн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тестирањ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(</w:t>
            </w:r>
            <w:proofErr w:type="spellStart"/>
            <w:r w:rsidRPr="00094ED2">
              <w:rPr>
                <w:rFonts w:ascii="Times New Roman" w:eastAsia="Aptos" w:hAnsi="Times New Roman"/>
              </w:rPr>
              <w:t>по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потреби</w:t>
            </w:r>
            <w:proofErr w:type="spellEnd"/>
            <w:r w:rsidRPr="00094ED2">
              <w:rPr>
                <w:rFonts w:ascii="Times New Roman" w:eastAsia="Aptos" w:hAnsi="Times New Roman"/>
              </w:rPr>
              <w:t>)</w:t>
            </w:r>
          </w:p>
          <w:p w14:paraId="1A2C51FD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Индивидуални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и </w:t>
            </w:r>
            <w:proofErr w:type="spellStart"/>
            <w:r w:rsidRPr="00094ED2">
              <w:rPr>
                <w:rFonts w:ascii="Times New Roman" w:eastAsia="Aptos" w:hAnsi="Times New Roman"/>
              </w:rPr>
              <w:t>групни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разговори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с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еницима</w:t>
            </w:r>
            <w:proofErr w:type="spellEnd"/>
          </w:p>
        </w:tc>
      </w:tr>
      <w:tr w:rsidR="008C330F" w:rsidRPr="00094ED2" w14:paraId="3C9C60E8" w14:textId="77777777" w:rsidTr="002C120C"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</w:tcPr>
          <w:p w14:paraId="33BE65A1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  <w:tc>
          <w:tcPr>
            <w:tcW w:w="8376" w:type="dxa"/>
            <w:tcBorders>
              <w:top w:val="nil"/>
              <w:left w:val="nil"/>
              <w:bottom w:val="nil"/>
              <w:right w:val="nil"/>
            </w:tcBorders>
          </w:tcPr>
          <w:p w14:paraId="2A4D9E37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Евалуациј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рад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ИОП-а</w:t>
            </w:r>
          </w:p>
          <w:p w14:paraId="7EBB7DD1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Анализ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напретк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еника</w:t>
            </w:r>
            <w:proofErr w:type="spellEnd"/>
          </w:p>
          <w:p w14:paraId="79D6B2F5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Подршк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у </w:t>
            </w:r>
            <w:proofErr w:type="spellStart"/>
            <w:r w:rsidRPr="00094ED2">
              <w:rPr>
                <w:rFonts w:ascii="Times New Roman" w:eastAsia="Aptos" w:hAnsi="Times New Roman"/>
              </w:rPr>
              <w:t>реализацији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завршних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активности</w:t>
            </w:r>
            <w:proofErr w:type="spellEnd"/>
          </w:p>
        </w:tc>
      </w:tr>
      <w:tr w:rsidR="008C330F" w:rsidRPr="00094ED2" w14:paraId="3D92AAD1" w14:textId="77777777" w:rsidTr="002C120C"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</w:tcPr>
          <w:p w14:paraId="563E8084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</w:p>
        </w:tc>
        <w:tc>
          <w:tcPr>
            <w:tcW w:w="8376" w:type="dxa"/>
            <w:tcBorders>
              <w:top w:val="nil"/>
              <w:left w:val="nil"/>
              <w:bottom w:val="nil"/>
              <w:right w:val="nil"/>
            </w:tcBorders>
          </w:tcPr>
          <w:p w14:paraId="36D538CC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Израд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завршног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извештаја</w:t>
            </w:r>
            <w:proofErr w:type="spellEnd"/>
          </w:p>
          <w:p w14:paraId="2CF0B2B7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Предлог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мер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з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унапређивање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рад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у </w:t>
            </w:r>
            <w:proofErr w:type="spellStart"/>
            <w:r w:rsidRPr="00094ED2">
              <w:rPr>
                <w:rFonts w:ascii="Times New Roman" w:eastAsia="Aptos" w:hAnsi="Times New Roman"/>
              </w:rPr>
              <w:t>наредној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години</w:t>
            </w:r>
            <w:proofErr w:type="spellEnd"/>
          </w:p>
          <w:p w14:paraId="2904F0B2" w14:textId="77777777" w:rsidR="008C330F" w:rsidRPr="00094ED2" w:rsidRDefault="008C330F" w:rsidP="002C120C">
            <w:pPr>
              <w:pStyle w:val="Compact"/>
              <w:rPr>
                <w:rFonts w:ascii="Times New Roman" w:eastAsia="Aptos" w:hAnsi="Times New Roman"/>
              </w:rPr>
            </w:pPr>
            <w:r w:rsidRPr="00094ED2">
              <w:rPr>
                <w:rFonts w:ascii="Times New Roman" w:eastAsia="Aptos" w:hAnsi="Times New Roman"/>
              </w:rPr>
              <w:t xml:space="preserve">- </w:t>
            </w:r>
            <w:proofErr w:type="spellStart"/>
            <w:r w:rsidRPr="00094ED2">
              <w:rPr>
                <w:rFonts w:ascii="Times New Roman" w:eastAsia="Aptos" w:hAnsi="Times New Roman"/>
              </w:rPr>
              <w:t>Састанци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с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</w:t>
            </w:r>
            <w:proofErr w:type="spellStart"/>
            <w:r w:rsidRPr="00094ED2">
              <w:rPr>
                <w:rFonts w:ascii="Times New Roman" w:eastAsia="Aptos" w:hAnsi="Times New Roman"/>
              </w:rPr>
              <w:t>учитељима</w:t>
            </w:r>
            <w:proofErr w:type="spellEnd"/>
            <w:r w:rsidRPr="00094ED2">
              <w:rPr>
                <w:rFonts w:ascii="Times New Roman" w:eastAsia="Aptos" w:hAnsi="Times New Roman"/>
              </w:rPr>
              <w:t xml:space="preserve"> и </w:t>
            </w:r>
            <w:proofErr w:type="spellStart"/>
            <w:r w:rsidRPr="00094ED2">
              <w:rPr>
                <w:rFonts w:ascii="Times New Roman" w:eastAsia="Aptos" w:hAnsi="Times New Roman"/>
              </w:rPr>
              <w:t>родитељима</w:t>
            </w:r>
            <w:proofErr w:type="spellEnd"/>
          </w:p>
        </w:tc>
      </w:tr>
    </w:tbl>
    <w:p w14:paraId="3EAFD8B6" w14:textId="77777777" w:rsidR="008C330F" w:rsidRPr="00094ED2" w:rsidRDefault="008C330F" w:rsidP="00811966">
      <w:bookmarkStart w:id="691" w:name="_Toc208572350"/>
      <w:r w:rsidRPr="00094ED2">
        <w:t>5. ОЧЕКИВАНИ РЕЗУЛТАТИ</w:t>
      </w:r>
      <w:bookmarkEnd w:id="691"/>
    </w:p>
    <w:p w14:paraId="7B198E36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Побољшан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квалитет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наставе</w:t>
      </w:r>
      <w:proofErr w:type="spellEnd"/>
      <w:r w:rsidRPr="00094ED2">
        <w:rPr>
          <w:rFonts w:ascii="Times New Roman" w:eastAsia="Aptos" w:hAnsi="Times New Roman"/>
        </w:rPr>
        <w:t xml:space="preserve"> у </w:t>
      </w:r>
      <w:proofErr w:type="spellStart"/>
      <w:r w:rsidRPr="00094ED2">
        <w:rPr>
          <w:rFonts w:ascii="Times New Roman" w:eastAsia="Aptos" w:hAnsi="Times New Roman"/>
        </w:rPr>
        <w:t>нижим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разредима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1E71B47E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Бољ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сарадњ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између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наставника</w:t>
      </w:r>
      <w:proofErr w:type="spellEnd"/>
      <w:r w:rsidRPr="00094ED2">
        <w:rPr>
          <w:rFonts w:ascii="Times New Roman" w:eastAsia="Aptos" w:hAnsi="Times New Roman"/>
        </w:rPr>
        <w:t xml:space="preserve">, </w:t>
      </w:r>
      <w:proofErr w:type="spellStart"/>
      <w:r w:rsidRPr="00094ED2">
        <w:rPr>
          <w:rFonts w:ascii="Times New Roman" w:eastAsia="Aptos" w:hAnsi="Times New Roman"/>
        </w:rPr>
        <w:t>родитеља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ученика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0B25F774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Правовремен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подршк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ученицим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који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имају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потешкоће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4A92E106" w14:textId="77777777" w:rsidR="008C330F" w:rsidRPr="00094ED2" w:rsidRDefault="008C330F">
      <w:pPr>
        <w:pStyle w:val="Compact"/>
        <w:numPr>
          <w:ilvl w:val="0"/>
          <w:numId w:val="59"/>
        </w:numPr>
      </w:pPr>
      <w:proofErr w:type="spellStart"/>
      <w:r w:rsidRPr="00094ED2">
        <w:rPr>
          <w:rFonts w:ascii="Times New Roman" w:eastAsia="Aptos" w:hAnsi="Times New Roman"/>
        </w:rPr>
        <w:t>Развијениј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свест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ученика</w:t>
      </w:r>
      <w:proofErr w:type="spellEnd"/>
      <w:r w:rsidRPr="00094ED2">
        <w:rPr>
          <w:rFonts w:ascii="Times New Roman" w:eastAsia="Aptos" w:hAnsi="Times New Roman"/>
        </w:rPr>
        <w:t xml:space="preserve"> о </w:t>
      </w:r>
      <w:proofErr w:type="spellStart"/>
      <w:r w:rsidRPr="00094ED2">
        <w:rPr>
          <w:rFonts w:ascii="Times New Roman" w:eastAsia="Aptos" w:hAnsi="Times New Roman"/>
        </w:rPr>
        <w:t>важности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учења</w:t>
      </w:r>
      <w:proofErr w:type="spellEnd"/>
      <w:r w:rsidRPr="00094ED2">
        <w:rPr>
          <w:rFonts w:ascii="Times New Roman" w:eastAsia="Aptos" w:hAnsi="Times New Roman"/>
        </w:rPr>
        <w:t xml:space="preserve">, </w:t>
      </w:r>
      <w:proofErr w:type="spellStart"/>
      <w:r w:rsidRPr="00094ED2">
        <w:rPr>
          <w:rFonts w:ascii="Times New Roman" w:eastAsia="Aptos" w:hAnsi="Times New Roman"/>
        </w:rPr>
        <w:t>толеранције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одговорности</w:t>
      </w:r>
      <w:proofErr w:type="spellEnd"/>
      <w:r w:rsidRPr="00094ED2">
        <w:t xml:space="preserve"> </w:t>
      </w:r>
    </w:p>
    <w:p w14:paraId="7FCF92BF" w14:textId="77777777" w:rsidR="008C330F" w:rsidRPr="00094ED2" w:rsidRDefault="008C330F">
      <w:pPr>
        <w:pStyle w:val="Compact"/>
        <w:numPr>
          <w:ilvl w:val="0"/>
          <w:numId w:val="59"/>
        </w:numPr>
      </w:pPr>
      <w:proofErr w:type="spellStart"/>
      <w:r w:rsidRPr="00094ED2">
        <w:t>Повећан</w:t>
      </w:r>
      <w:proofErr w:type="spellEnd"/>
      <w:r w:rsidRPr="00094ED2">
        <w:t xml:space="preserve"> </w:t>
      </w:r>
      <w:proofErr w:type="spellStart"/>
      <w:r w:rsidRPr="00094ED2">
        <w:t>ниво</w:t>
      </w:r>
      <w:proofErr w:type="spellEnd"/>
      <w:r w:rsidRPr="00094ED2">
        <w:t xml:space="preserve"> </w:t>
      </w:r>
      <w:proofErr w:type="spellStart"/>
      <w:r w:rsidRPr="00094ED2">
        <w:t>укључености</w:t>
      </w:r>
      <w:proofErr w:type="spellEnd"/>
      <w:r w:rsidRPr="00094ED2">
        <w:t xml:space="preserve"> </w:t>
      </w:r>
      <w:proofErr w:type="spellStart"/>
      <w:r w:rsidRPr="00094ED2">
        <w:t>свих</w:t>
      </w:r>
      <w:proofErr w:type="spellEnd"/>
      <w:r w:rsidRPr="00094ED2">
        <w:t xml:space="preserve"> </w:t>
      </w:r>
      <w:proofErr w:type="spellStart"/>
      <w:r w:rsidRPr="00094ED2">
        <w:t>ученика</w:t>
      </w:r>
      <w:proofErr w:type="spellEnd"/>
      <w:r w:rsidRPr="00094ED2">
        <w:t xml:space="preserve"> у </w:t>
      </w:r>
      <w:proofErr w:type="spellStart"/>
      <w:r w:rsidRPr="00094ED2">
        <w:t>наставни</w:t>
      </w:r>
      <w:proofErr w:type="spellEnd"/>
      <w:r w:rsidRPr="00094ED2">
        <w:t xml:space="preserve"> </w:t>
      </w:r>
      <w:proofErr w:type="spellStart"/>
      <w:r w:rsidRPr="00094ED2">
        <w:t>процес</w:t>
      </w:r>
      <w:proofErr w:type="spellEnd"/>
      <w:r w:rsidRPr="00094ED2">
        <w:t>.</w:t>
      </w:r>
    </w:p>
    <w:p w14:paraId="593D94FC" w14:textId="77777777" w:rsidR="008C330F" w:rsidRPr="00094ED2" w:rsidRDefault="008C330F">
      <w:pPr>
        <w:pStyle w:val="Compact"/>
        <w:numPr>
          <w:ilvl w:val="0"/>
          <w:numId w:val="59"/>
        </w:numPr>
      </w:pPr>
      <w:proofErr w:type="spellStart"/>
      <w:r w:rsidRPr="00094ED2">
        <w:t>Примена</w:t>
      </w:r>
      <w:proofErr w:type="spellEnd"/>
      <w:r w:rsidRPr="00094ED2">
        <w:t xml:space="preserve"> </w:t>
      </w:r>
      <w:proofErr w:type="spellStart"/>
      <w:r w:rsidRPr="00094ED2">
        <w:t>индивидуализованих</w:t>
      </w:r>
      <w:proofErr w:type="spellEnd"/>
      <w:r w:rsidRPr="00094ED2">
        <w:t xml:space="preserve"> </w:t>
      </w:r>
      <w:proofErr w:type="spellStart"/>
      <w:r w:rsidRPr="00094ED2">
        <w:t>приступа</w:t>
      </w:r>
      <w:proofErr w:type="spellEnd"/>
      <w:r w:rsidRPr="00094ED2">
        <w:t xml:space="preserve"> у </w:t>
      </w:r>
      <w:proofErr w:type="spellStart"/>
      <w:r w:rsidRPr="00094ED2">
        <w:t>настави</w:t>
      </w:r>
      <w:proofErr w:type="spellEnd"/>
      <w:r w:rsidRPr="00094ED2">
        <w:t>.</w:t>
      </w:r>
    </w:p>
    <w:p w14:paraId="2A895B18" w14:textId="77777777" w:rsidR="008C330F" w:rsidRPr="00094ED2" w:rsidRDefault="008C330F">
      <w:pPr>
        <w:pStyle w:val="Compact"/>
        <w:numPr>
          <w:ilvl w:val="0"/>
          <w:numId w:val="59"/>
        </w:numPr>
      </w:pPr>
      <w:proofErr w:type="spellStart"/>
      <w:r w:rsidRPr="00094ED2">
        <w:t>Боља</w:t>
      </w:r>
      <w:proofErr w:type="spellEnd"/>
      <w:r w:rsidRPr="00094ED2">
        <w:t xml:space="preserve"> </w:t>
      </w:r>
      <w:proofErr w:type="spellStart"/>
      <w:r w:rsidRPr="00094ED2">
        <w:t>сарадња</w:t>
      </w:r>
      <w:proofErr w:type="spellEnd"/>
      <w:r w:rsidRPr="00094ED2">
        <w:t xml:space="preserve"> </w:t>
      </w:r>
      <w:proofErr w:type="spellStart"/>
      <w:r w:rsidRPr="00094ED2">
        <w:t>са</w:t>
      </w:r>
      <w:proofErr w:type="spellEnd"/>
      <w:r w:rsidRPr="00094ED2">
        <w:t xml:space="preserve"> </w:t>
      </w:r>
      <w:proofErr w:type="spellStart"/>
      <w:r w:rsidRPr="00094ED2">
        <w:t>породицама</w:t>
      </w:r>
      <w:proofErr w:type="spellEnd"/>
      <w:r w:rsidRPr="00094ED2">
        <w:t xml:space="preserve"> у </w:t>
      </w:r>
      <w:proofErr w:type="spellStart"/>
      <w:r w:rsidRPr="00094ED2">
        <w:t>руралном</w:t>
      </w:r>
      <w:proofErr w:type="spellEnd"/>
      <w:r w:rsidRPr="00094ED2">
        <w:t xml:space="preserve"> </w:t>
      </w:r>
      <w:proofErr w:type="spellStart"/>
      <w:r w:rsidRPr="00094ED2">
        <w:t>контексту</w:t>
      </w:r>
      <w:proofErr w:type="spellEnd"/>
      <w:r w:rsidRPr="00094ED2">
        <w:t>.</w:t>
      </w:r>
    </w:p>
    <w:p w14:paraId="72786F7F" w14:textId="77777777" w:rsidR="008C330F" w:rsidRPr="00094ED2" w:rsidRDefault="008C330F">
      <w:pPr>
        <w:pStyle w:val="Compact"/>
        <w:numPr>
          <w:ilvl w:val="0"/>
          <w:numId w:val="59"/>
        </w:numPr>
      </w:pPr>
      <w:proofErr w:type="spellStart"/>
      <w:r w:rsidRPr="00094ED2">
        <w:t>Превенција</w:t>
      </w:r>
      <w:proofErr w:type="spellEnd"/>
      <w:r w:rsidRPr="00094ED2">
        <w:t xml:space="preserve"> </w:t>
      </w:r>
      <w:proofErr w:type="spellStart"/>
      <w:r w:rsidRPr="00094ED2">
        <w:t>осипања</w:t>
      </w:r>
      <w:proofErr w:type="spellEnd"/>
      <w:r w:rsidRPr="00094ED2">
        <w:t xml:space="preserve"> </w:t>
      </w:r>
      <w:proofErr w:type="spellStart"/>
      <w:r w:rsidRPr="00094ED2">
        <w:t>ученика</w:t>
      </w:r>
      <w:proofErr w:type="spellEnd"/>
      <w:r w:rsidRPr="00094ED2">
        <w:t xml:space="preserve"> и </w:t>
      </w:r>
      <w:proofErr w:type="spellStart"/>
      <w:r w:rsidRPr="00094ED2">
        <w:t>јачање</w:t>
      </w:r>
      <w:proofErr w:type="spellEnd"/>
      <w:r w:rsidRPr="00094ED2">
        <w:t xml:space="preserve"> </w:t>
      </w:r>
      <w:proofErr w:type="spellStart"/>
      <w:r w:rsidRPr="00094ED2">
        <w:t>мотивације</w:t>
      </w:r>
      <w:proofErr w:type="spellEnd"/>
      <w:r w:rsidRPr="00094ED2">
        <w:t xml:space="preserve"> </w:t>
      </w:r>
      <w:proofErr w:type="spellStart"/>
      <w:r w:rsidRPr="00094ED2">
        <w:t>за</w:t>
      </w:r>
      <w:proofErr w:type="spellEnd"/>
      <w:r w:rsidRPr="00094ED2">
        <w:t xml:space="preserve"> </w:t>
      </w:r>
      <w:proofErr w:type="spellStart"/>
      <w:r w:rsidRPr="00094ED2">
        <w:t>учење</w:t>
      </w:r>
      <w:proofErr w:type="spellEnd"/>
      <w:r w:rsidRPr="00094ED2">
        <w:t>.</w:t>
      </w:r>
    </w:p>
    <w:p w14:paraId="115A5BCB" w14:textId="77777777" w:rsidR="008C330F" w:rsidRPr="00094ED2" w:rsidRDefault="008C330F" w:rsidP="008C330F">
      <w:pPr>
        <w:pStyle w:val="Compact"/>
        <w:ind w:left="720"/>
        <w:rPr>
          <w:rFonts w:ascii="Times New Roman" w:eastAsia="Aptos" w:hAnsi="Times New Roman"/>
        </w:rPr>
      </w:pPr>
    </w:p>
    <w:p w14:paraId="52802993" w14:textId="77777777" w:rsidR="008C330F" w:rsidRPr="00094ED2" w:rsidRDefault="008C330F" w:rsidP="00811966">
      <w:pPr>
        <w:rPr>
          <w:rFonts w:eastAsia="DengXian Light"/>
        </w:rPr>
      </w:pPr>
      <w:bookmarkStart w:id="692" w:name="_Toc208572351"/>
      <w:r w:rsidRPr="00094ED2">
        <w:t>6. ЕВАЛУАЦИЈА РАДА</w:t>
      </w:r>
      <w:bookmarkEnd w:id="692"/>
    </w:p>
    <w:p w14:paraId="19C7DA66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Анализа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реализованих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активности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23124769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Повратне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информације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од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наставника</w:t>
      </w:r>
      <w:proofErr w:type="spellEnd"/>
      <w:r w:rsidRPr="00094ED2">
        <w:rPr>
          <w:rFonts w:ascii="Times New Roman" w:eastAsia="Aptos" w:hAnsi="Times New Roman"/>
        </w:rPr>
        <w:t xml:space="preserve"> и </w:t>
      </w:r>
      <w:proofErr w:type="spellStart"/>
      <w:r w:rsidRPr="00094ED2">
        <w:rPr>
          <w:rFonts w:ascii="Times New Roman" w:eastAsia="Aptos" w:hAnsi="Times New Roman"/>
        </w:rPr>
        <w:t>родитеља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0F4A3E25" w14:textId="77777777" w:rsidR="008C330F" w:rsidRPr="00094ED2" w:rsidRDefault="008C330F">
      <w:pPr>
        <w:pStyle w:val="Compact"/>
        <w:numPr>
          <w:ilvl w:val="0"/>
          <w:numId w:val="59"/>
        </w:numPr>
        <w:rPr>
          <w:rFonts w:ascii="Times New Roman" w:eastAsia="Aptos" w:hAnsi="Times New Roman"/>
        </w:rPr>
      </w:pPr>
      <w:proofErr w:type="spellStart"/>
      <w:r w:rsidRPr="00094ED2">
        <w:rPr>
          <w:rFonts w:ascii="Times New Roman" w:eastAsia="Aptos" w:hAnsi="Times New Roman"/>
        </w:rPr>
        <w:t>Самоевалуација</w:t>
      </w:r>
      <w:proofErr w:type="spellEnd"/>
      <w:r w:rsidRPr="00094ED2">
        <w:rPr>
          <w:rFonts w:ascii="Times New Roman" w:eastAsia="Aptos" w:hAnsi="Times New Roman"/>
        </w:rPr>
        <w:t>.</w:t>
      </w:r>
    </w:p>
    <w:p w14:paraId="2E3ED15B" w14:textId="77777777" w:rsidR="008C330F" w:rsidRPr="00094ED2" w:rsidRDefault="008C330F">
      <w:pPr>
        <w:pStyle w:val="Compact"/>
        <w:numPr>
          <w:ilvl w:val="0"/>
          <w:numId w:val="59"/>
        </w:numPr>
      </w:pPr>
      <w:r w:rsidRPr="00094ED2">
        <w:t xml:space="preserve"> </w:t>
      </w:r>
      <w:proofErr w:type="gramStart"/>
      <w:r w:rsidRPr="00094ED2">
        <w:t>Анкетирање .</w:t>
      </w:r>
      <w:proofErr w:type="gramEnd"/>
    </w:p>
    <w:p w14:paraId="3AF26793" w14:textId="77777777" w:rsidR="008C330F" w:rsidRPr="00094ED2" w:rsidRDefault="008C330F">
      <w:pPr>
        <w:pStyle w:val="Compact"/>
        <w:numPr>
          <w:ilvl w:val="0"/>
          <w:numId w:val="59"/>
        </w:numPr>
      </w:pPr>
      <w:proofErr w:type="spellStart"/>
      <w:proofErr w:type="gramStart"/>
      <w:r w:rsidRPr="00094ED2">
        <w:t>Интервјуи</w:t>
      </w:r>
      <w:proofErr w:type="spellEnd"/>
      <w:r w:rsidRPr="00094ED2">
        <w:t xml:space="preserve"> .</w:t>
      </w:r>
      <w:proofErr w:type="gramEnd"/>
    </w:p>
    <w:p w14:paraId="007C523D" w14:textId="77777777" w:rsidR="008C330F" w:rsidRPr="00094ED2" w:rsidRDefault="008C330F">
      <w:pPr>
        <w:pStyle w:val="Compact"/>
        <w:numPr>
          <w:ilvl w:val="0"/>
          <w:numId w:val="59"/>
        </w:numPr>
      </w:pPr>
      <w:proofErr w:type="spellStart"/>
      <w:r w:rsidRPr="00094ED2">
        <w:t>Извештаји</w:t>
      </w:r>
      <w:proofErr w:type="spellEnd"/>
      <w:r w:rsidRPr="00094ED2">
        <w:t xml:space="preserve"> о </w:t>
      </w:r>
      <w:proofErr w:type="spellStart"/>
      <w:r w:rsidRPr="00094ED2">
        <w:t>раду</w:t>
      </w:r>
      <w:proofErr w:type="spellEnd"/>
      <w:r w:rsidRPr="00094ED2">
        <w:t>.</w:t>
      </w:r>
    </w:p>
    <w:p w14:paraId="3C6BADDA" w14:textId="77777777" w:rsidR="008C330F" w:rsidRPr="00094ED2" w:rsidRDefault="008C330F">
      <w:pPr>
        <w:pStyle w:val="Compact"/>
        <w:numPr>
          <w:ilvl w:val="0"/>
          <w:numId w:val="59"/>
        </w:numPr>
      </w:pPr>
      <w:proofErr w:type="spellStart"/>
      <w:r w:rsidRPr="00094ED2">
        <w:t>Састанци</w:t>
      </w:r>
      <w:proofErr w:type="spellEnd"/>
      <w:r w:rsidRPr="00094ED2">
        <w:t xml:space="preserve"> </w:t>
      </w:r>
      <w:proofErr w:type="spellStart"/>
      <w:r w:rsidRPr="00094ED2">
        <w:t>тимова</w:t>
      </w:r>
      <w:proofErr w:type="spellEnd"/>
      <w:r w:rsidRPr="00094ED2">
        <w:t xml:space="preserve"> и </w:t>
      </w:r>
      <w:proofErr w:type="spellStart"/>
      <w:r w:rsidRPr="00094ED2">
        <w:t>анализа</w:t>
      </w:r>
      <w:proofErr w:type="spellEnd"/>
      <w:r w:rsidRPr="00094ED2">
        <w:t xml:space="preserve"> </w:t>
      </w:r>
      <w:proofErr w:type="spellStart"/>
      <w:r w:rsidRPr="00094ED2">
        <w:t>педагошке</w:t>
      </w:r>
      <w:proofErr w:type="spellEnd"/>
      <w:r w:rsidRPr="00094ED2">
        <w:t xml:space="preserve"> </w:t>
      </w:r>
      <w:proofErr w:type="spellStart"/>
      <w:r w:rsidRPr="00094ED2">
        <w:t>документације</w:t>
      </w:r>
      <w:proofErr w:type="spellEnd"/>
      <w:r w:rsidRPr="00094ED2">
        <w:t>.</w:t>
      </w:r>
    </w:p>
    <w:p w14:paraId="09F946D0" w14:textId="77777777" w:rsidR="008C330F" w:rsidRPr="00094ED2" w:rsidRDefault="008C330F">
      <w:pPr>
        <w:pStyle w:val="Compact"/>
        <w:numPr>
          <w:ilvl w:val="0"/>
          <w:numId w:val="59"/>
        </w:numPr>
      </w:pPr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Извештај</w:t>
      </w:r>
      <w:proofErr w:type="spellEnd"/>
      <w:r w:rsidRPr="00094ED2">
        <w:rPr>
          <w:rFonts w:ascii="Times New Roman" w:eastAsia="Aptos" w:hAnsi="Times New Roman"/>
        </w:rPr>
        <w:t xml:space="preserve"> о </w:t>
      </w:r>
      <w:proofErr w:type="spellStart"/>
      <w:r w:rsidRPr="00094ED2">
        <w:rPr>
          <w:rFonts w:ascii="Times New Roman" w:eastAsia="Aptos" w:hAnsi="Times New Roman"/>
        </w:rPr>
        <w:t>раду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педагошког</w:t>
      </w:r>
      <w:proofErr w:type="spellEnd"/>
      <w:r w:rsidRPr="00094ED2">
        <w:rPr>
          <w:rFonts w:ascii="Times New Roman" w:eastAsia="Aptos" w:hAnsi="Times New Roman"/>
        </w:rPr>
        <w:t xml:space="preserve"> </w:t>
      </w:r>
      <w:proofErr w:type="spellStart"/>
      <w:r w:rsidRPr="00094ED2">
        <w:rPr>
          <w:rFonts w:ascii="Times New Roman" w:eastAsia="Aptos" w:hAnsi="Times New Roman"/>
        </w:rPr>
        <w:t>саветника</w:t>
      </w:r>
      <w:proofErr w:type="spellEnd"/>
    </w:p>
    <w:p w14:paraId="3B1E447F" w14:textId="77777777" w:rsidR="008C330F" w:rsidRPr="00094ED2" w:rsidRDefault="00000000" w:rsidP="008C330F">
      <w:r>
        <w:pict w14:anchorId="7ADFABE8">
          <v:rect id="_x0000_i1028" style="width:468pt;height:1.5pt" o:hralign="center" o:hrstd="t" o:hr="t" fillcolor="#a0a0a0" stroked="f"/>
        </w:pict>
      </w:r>
    </w:p>
    <w:p w14:paraId="6449E4B9" w14:textId="58CA5CA9" w:rsidR="008C330F" w:rsidRDefault="008C330F" w:rsidP="008C330F">
      <w:pPr>
        <w:spacing w:after="160" w:line="259" w:lineRule="auto"/>
        <w:rPr>
          <w:lang w:val="sr-Cyrl-RS"/>
        </w:rPr>
      </w:pPr>
      <w:r w:rsidRPr="00094ED2">
        <w:rPr>
          <w:rFonts w:eastAsia="Aptos"/>
        </w:rPr>
        <w:br/>
      </w:r>
    </w:p>
    <w:p w14:paraId="677EB3CC" w14:textId="601B9D81" w:rsidR="00743515" w:rsidRDefault="00743515" w:rsidP="00743515">
      <w:pPr>
        <w:pStyle w:val="Heading2"/>
        <w:rPr>
          <w:lang w:val="sr-Cyrl-RS"/>
        </w:rPr>
      </w:pPr>
      <w:bookmarkStart w:id="693" w:name="_Toc208498810"/>
      <w:bookmarkStart w:id="694" w:name="_Toc208572352"/>
      <w:bookmarkStart w:id="695" w:name="_Toc208573638"/>
      <w:bookmarkStart w:id="696" w:name="_Toc208574663"/>
      <w:bookmarkStart w:id="697" w:name="_Toc208575028"/>
      <w:bookmarkStart w:id="698" w:name="_Toc208833146"/>
      <w:r>
        <w:rPr>
          <w:lang w:val="sr-Cyrl-RS"/>
        </w:rPr>
        <w:lastRenderedPageBreak/>
        <w:t>1</w:t>
      </w:r>
      <w:r w:rsidR="008E6741">
        <w:rPr>
          <w:lang w:val="sr-Cyrl-RS"/>
        </w:rPr>
        <w:t>7</w:t>
      </w:r>
      <w:r>
        <w:rPr>
          <w:lang w:val="sr-Cyrl-RS"/>
        </w:rPr>
        <w:t>. ПРАЋЕЊЕ И ЕВАЛУАЦИЈА ГОДИШЊЕГ ПЛАНА РАДА ШКОЛЕ</w:t>
      </w:r>
      <w:bookmarkEnd w:id="693"/>
      <w:bookmarkEnd w:id="694"/>
      <w:bookmarkEnd w:id="695"/>
      <w:bookmarkEnd w:id="696"/>
      <w:bookmarkEnd w:id="697"/>
      <w:bookmarkEnd w:id="698"/>
    </w:p>
    <w:p w14:paraId="78A3D1A3" w14:textId="16472E68" w:rsidR="00743515" w:rsidRDefault="00743515" w:rsidP="00743515">
      <w:pPr>
        <w:rPr>
          <w:lang w:val="sr-Cyrl-RS"/>
        </w:rPr>
      </w:pPr>
    </w:p>
    <w:p w14:paraId="3FAE5BB1" w14:textId="77777777" w:rsidR="00743515" w:rsidRPr="009C669E" w:rsidRDefault="00743515" w:rsidP="00743515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раћење остваривања задатака предвиђених Годишњим планом рада школе вршиће се плански, систематично, како би се осигурало прикупљање, сређивање и коришћење података о:</w:t>
      </w:r>
    </w:p>
    <w:p w14:paraId="1F006A59" w14:textId="77777777" w:rsidR="00743515" w:rsidRPr="009C669E" w:rsidRDefault="00743515" w:rsidP="00743515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остваривању плана и програма свих видова васпитно-образовног рада, посебно са становишта стицања знања, умења и навика ученика и подизања нивоа васпитаности ученика</w:t>
      </w:r>
    </w:p>
    <w:p w14:paraId="6DFC9206" w14:textId="77777777" w:rsidR="00743515" w:rsidRPr="009C669E" w:rsidRDefault="00743515" w:rsidP="00743515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остваривању наставног плана и програма  а нарочито са становишта примене усвојености закључака, ставова и опредељења у оквиру стручних органа.</w:t>
      </w:r>
    </w:p>
    <w:p w14:paraId="0D7AEB24" w14:textId="77777777" w:rsidR="00743515" w:rsidRPr="009C669E" w:rsidRDefault="00743515" w:rsidP="00743515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раћење се врши путем:</w:t>
      </w:r>
    </w:p>
    <w:p w14:paraId="3F9B7A67" w14:textId="77777777" w:rsidR="00743515" w:rsidRPr="009C669E" w:rsidRDefault="00743515">
      <w:pPr>
        <w:numPr>
          <w:ilvl w:val="0"/>
          <w:numId w:val="52"/>
        </w:numPr>
        <w:spacing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самоевиденције и подношења извештаја</w:t>
      </w:r>
    </w:p>
    <w:p w14:paraId="4AB38F58" w14:textId="77777777" w:rsidR="00743515" w:rsidRPr="009C669E" w:rsidRDefault="00743515">
      <w:pPr>
        <w:numPr>
          <w:ilvl w:val="0"/>
          <w:numId w:val="52"/>
        </w:numPr>
        <w:spacing w:line="276" w:lineRule="auto"/>
        <w:ind w:left="0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самовредновања и вредновања рада школе</w:t>
      </w:r>
    </w:p>
    <w:p w14:paraId="658EF936" w14:textId="77777777" w:rsidR="00743515" w:rsidRPr="009C669E" w:rsidRDefault="00743515" w:rsidP="00743515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      -  утврђивањем резултата у оквиру одељенских већа, стручних актива, одељенских заједница ученика, одељенских савета родитеља, Савета родитеља школе и Школског одбора</w:t>
      </w:r>
    </w:p>
    <w:p w14:paraId="38FB6914" w14:textId="77777777" w:rsidR="00743515" w:rsidRPr="009C669E" w:rsidRDefault="00743515" w:rsidP="00743515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      -    увидом у педагошку евиденцију о остваривању предвиђених фондова часова за све облике рада са ученицима</w:t>
      </w:r>
    </w:p>
    <w:p w14:paraId="1FFB03A7" w14:textId="77777777" w:rsidR="00743515" w:rsidRPr="009C669E" w:rsidRDefault="00743515" w:rsidP="00743515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      -    анализом постигнутих резултата ученика на такмичењима и на смотрама</w:t>
      </w:r>
    </w:p>
    <w:p w14:paraId="7BC7D9E8" w14:textId="77777777" w:rsidR="00743515" w:rsidRPr="009C669E" w:rsidRDefault="00743515" w:rsidP="00743515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      -    посебним програмом “Самовредновања и вредновања рада школе” у организацији МПС РС</w:t>
      </w:r>
    </w:p>
    <w:p w14:paraId="3CFF9AFC" w14:textId="77777777" w:rsidR="00743515" w:rsidRPr="009C669E" w:rsidRDefault="00743515" w:rsidP="00743515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Као инструменти праћења ВО рада постоје формулари за годишње и месечне планове наставника и стручних сарадника, протоколи за праћење наставног часа, табеле прегледа успеха ученика на првом и другом класификационом периоду, као и табела о прегледу успеха по предметима. Све наведене инструменте, као и друге које према прилици </w:t>
      </w:r>
      <w:r>
        <w:rPr>
          <w:szCs w:val="24"/>
          <w:lang w:val="sr-Cyrl-RS"/>
        </w:rPr>
        <w:t>и</w:t>
      </w:r>
      <w:r w:rsidRPr="009C669E">
        <w:rPr>
          <w:szCs w:val="24"/>
          <w:lang w:val="sr-Cyrl-RS"/>
        </w:rPr>
        <w:t xml:space="preserve">зрађује, школа користи у праћењу и евалуацији рада. </w:t>
      </w:r>
    </w:p>
    <w:p w14:paraId="34E97935" w14:textId="77777777" w:rsidR="00743515" w:rsidRPr="009C669E" w:rsidRDefault="00743515" w:rsidP="00743515">
      <w:pPr>
        <w:spacing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>Праћењем и анализирањем радних недостатака доприносиће се стваралачкој радној атмосфери, сарадничким односима, међусобном поверењу и благовремено утицати на отклањање узрока који отежавају рад и повећавају емоционалну пренапрегнутост и тиме омогућавају мирну стваралачку радну атмосферу.</w:t>
      </w:r>
    </w:p>
    <w:p w14:paraId="7BDBC0EA" w14:textId="77777777" w:rsidR="00743515" w:rsidRPr="009C669E" w:rsidRDefault="00743515" w:rsidP="00743515">
      <w:pPr>
        <w:spacing w:after="200" w:line="276" w:lineRule="auto"/>
        <w:jc w:val="both"/>
        <w:rPr>
          <w:szCs w:val="24"/>
          <w:lang w:val="sr-Cyrl-RS"/>
        </w:rPr>
      </w:pPr>
    </w:p>
    <w:p w14:paraId="3884C8F8" w14:textId="77777777" w:rsidR="00743515" w:rsidRDefault="00743515" w:rsidP="00743515">
      <w:pPr>
        <w:spacing w:after="200" w:line="276" w:lineRule="auto"/>
        <w:jc w:val="both"/>
        <w:rPr>
          <w:szCs w:val="24"/>
          <w:lang w:val="sr-Cyrl-RS"/>
        </w:rPr>
      </w:pPr>
      <w:r w:rsidRPr="009C669E">
        <w:rPr>
          <w:szCs w:val="24"/>
          <w:lang w:val="sr-Cyrl-RS"/>
        </w:rPr>
        <w:t xml:space="preserve">ДИРЕКТОР ШКОЛЕ                         </w:t>
      </w:r>
      <w:r w:rsidRPr="009C669E">
        <w:rPr>
          <w:szCs w:val="24"/>
          <w:lang w:val="sr-Cyrl-RS"/>
        </w:rPr>
        <w:tab/>
        <w:t xml:space="preserve"> ПРЕДСЕДНИК ШКОЛСКОГ ОДБОРА</w:t>
      </w:r>
    </w:p>
    <w:p w14:paraId="591EA497" w14:textId="77777777" w:rsidR="00743515" w:rsidRDefault="00743515" w:rsidP="00743515">
      <w:pPr>
        <w:spacing w:after="200" w:line="276" w:lineRule="auto"/>
        <w:jc w:val="both"/>
        <w:rPr>
          <w:szCs w:val="24"/>
          <w:lang w:val="sr-Cyrl-RS"/>
        </w:rPr>
      </w:pPr>
      <w:r>
        <w:rPr>
          <w:szCs w:val="24"/>
          <w:lang w:val="sr-Cyrl-RS"/>
        </w:rPr>
        <w:t>Миљан Велага</w:t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  <w:t>Светлана Станковић</w:t>
      </w:r>
    </w:p>
    <w:p w14:paraId="24017CE8" w14:textId="02B92D13" w:rsidR="007B3370" w:rsidRPr="007B3370" w:rsidRDefault="00743515" w:rsidP="00001195">
      <w:pPr>
        <w:spacing w:after="200" w:line="276" w:lineRule="auto"/>
        <w:jc w:val="both"/>
        <w:rPr>
          <w:lang w:val="sr-Cyrl-RS"/>
        </w:rPr>
      </w:pPr>
      <w:r>
        <w:rPr>
          <w:szCs w:val="24"/>
          <w:lang w:val="sr-Cyrl-RS"/>
        </w:rPr>
        <w:t>___________________________</w:t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  <w:t>___________________________</w:t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</w:r>
      <w:r>
        <w:rPr>
          <w:szCs w:val="24"/>
          <w:lang w:val="sr-Cyrl-RS"/>
        </w:rPr>
        <w:tab/>
        <w:t xml:space="preserve">   </w:t>
      </w:r>
    </w:p>
    <w:sectPr w:rsidR="007B3370" w:rsidRPr="007B3370" w:rsidSect="00983BFA">
      <w:headerReference w:type="defaul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27" w:author="OS" w:date="2025-09-10T10:40:00Z" w:initials="O">
    <w:p w14:paraId="1B5F9FBE" w14:textId="0BE34F56" w:rsidR="00B47A07" w:rsidRDefault="00B47A07">
      <w:pPr>
        <w:pStyle w:val="CommentText"/>
      </w:pPr>
      <w:r>
        <w:rPr>
          <w:rStyle w:val="CommentReference"/>
        </w:rPr>
        <w:annotationRef/>
      </w:r>
      <w:r>
        <w:t>ovde je bio problem sto je namesteno da tabela bude u pozadini, ispravio sam</w:t>
      </w:r>
    </w:p>
  </w:comment>
  <w:comment w:id="595" w:author="OS" w:date="2025-09-10T11:07:00Z" w:initials="O">
    <w:p w14:paraId="208180A5" w14:textId="40D78926" w:rsidR="00B47A07" w:rsidRDefault="00B47A07">
      <w:pPr>
        <w:pStyle w:val="CommentText"/>
      </w:pPr>
      <w:r>
        <w:rPr>
          <w:rStyle w:val="CommentReference"/>
        </w:rPr>
        <w:annotationRef/>
      </w:r>
      <w:r>
        <w:t>uspeo sam nekako da popravi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B5F9FBE" w15:done="1"/>
  <w15:commentEx w15:paraId="208180A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B5F9FBE" w16cid:durableId="2C6BE00A"/>
  <w16cid:commentId w16cid:paraId="208180A5" w16cid:durableId="2C6BE0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5CA5B5" w14:textId="77777777" w:rsidR="005C2188" w:rsidRDefault="005C2188" w:rsidP="00CF52DF">
      <w:r>
        <w:separator/>
      </w:r>
    </w:p>
  </w:endnote>
  <w:endnote w:type="continuationSeparator" w:id="0">
    <w:p w14:paraId="5F7345D3" w14:textId="77777777" w:rsidR="005C2188" w:rsidRDefault="005C2188" w:rsidP="00CF5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Roman Cirilica">
    <w:altName w:val="Times New Roman"/>
    <w:panose1 w:val="00000000000000000000"/>
    <w:charset w:val="00"/>
    <w:family w:val="roman"/>
    <w:notTrueType/>
    <w:pitch w:val="default"/>
  </w:font>
  <w:font w:name="Cir Umbrella">
    <w:altName w:val="Courier New"/>
    <w:charset w:val="00"/>
    <w:family w:val="decorative"/>
    <w:pitch w:val="variable"/>
    <w:sig w:usb0="00000001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ligraph YU">
    <w:altName w:val="Courier New"/>
    <w:charset w:val="00"/>
    <w:family w:val="swiss"/>
    <w:pitch w:val="default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285288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BC9F97" w14:textId="496C3F55" w:rsidR="006163A0" w:rsidRDefault="006163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1D5AB6" w14:textId="77777777" w:rsidR="006163A0" w:rsidRDefault="006163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3D69C" w14:textId="3E94C787" w:rsidR="00B47A07" w:rsidRDefault="00B47A07">
    <w:pPr>
      <w:pStyle w:val="Footer"/>
      <w:pBdr>
        <w:top w:val="single" w:sz="4" w:space="8" w:color="4472C4" w:themeColor="accent1"/>
      </w:pBdr>
      <w:spacing w:before="360"/>
      <w:contextualSpacing/>
      <w:jc w:val="right"/>
      <w:rPr>
        <w:noProof/>
        <w:color w:val="404040" w:themeColor="text1" w:themeTint="BF"/>
      </w:rPr>
    </w:pPr>
    <w:r>
      <w:rPr>
        <w:noProof/>
        <w:color w:val="404040" w:themeColor="text1" w:themeTint="BF"/>
      </w:rPr>
      <w:fldChar w:fldCharType="begin"/>
    </w:r>
    <w:r>
      <w:rPr>
        <w:noProof/>
        <w:color w:val="404040" w:themeColor="text1" w:themeTint="BF"/>
      </w:rPr>
      <w:instrText xml:space="preserve"> PAGE   \* MERGEFORMAT </w:instrText>
    </w:r>
    <w:r>
      <w:rPr>
        <w:noProof/>
        <w:color w:val="404040" w:themeColor="text1" w:themeTint="BF"/>
      </w:rPr>
      <w:fldChar w:fldCharType="separate"/>
    </w:r>
    <w:r w:rsidR="005E06DA">
      <w:rPr>
        <w:noProof/>
        <w:color w:val="404040" w:themeColor="text1" w:themeTint="BF"/>
      </w:rPr>
      <w:t>93</w:t>
    </w:r>
    <w:r>
      <w:rPr>
        <w:noProof/>
        <w:color w:val="404040" w:themeColor="text1" w:themeTint="BF"/>
      </w:rPr>
      <w:fldChar w:fldCharType="end"/>
    </w:r>
  </w:p>
  <w:p w14:paraId="1FBCF883" w14:textId="77777777" w:rsidR="00B47A07" w:rsidRDefault="00B47A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F8481C" w14:textId="77777777" w:rsidR="005C2188" w:rsidRDefault="005C2188" w:rsidP="00CF52DF">
      <w:r>
        <w:separator/>
      </w:r>
    </w:p>
  </w:footnote>
  <w:footnote w:type="continuationSeparator" w:id="0">
    <w:p w14:paraId="5F0549ED" w14:textId="77777777" w:rsidR="005C2188" w:rsidRDefault="005C2188" w:rsidP="00CF52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C804C" w14:textId="36089773" w:rsidR="00B47A07" w:rsidRPr="00DB4B92" w:rsidRDefault="00B47A07" w:rsidP="00DB4B92">
    <w:pPr>
      <w:pStyle w:val="Header"/>
      <w:jc w:val="right"/>
      <w:rPr>
        <w:sz w:val="20"/>
        <w:lang w:val="sr-Cyrl-RS"/>
      </w:rPr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E36CB" w14:textId="77777777" w:rsidR="00B47A07" w:rsidRPr="005C430C" w:rsidRDefault="00B47A07">
    <w:pPr>
      <w:pStyle w:val="Header"/>
      <w:rPr>
        <w:lang w:val="sr-Cyrl-RS"/>
      </w:rPr>
    </w:pPr>
    <w:r>
      <w:rPr>
        <w:lang w:val="sr-Cyrl-RS"/>
      </w:rPr>
      <w:t xml:space="preserve">Бла </w:t>
    </w:r>
    <w:r>
      <w:rPr>
        <w:lang w:val="sr-Cyrl-RS"/>
      </w:rPr>
      <w:t>бла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41E5C" w14:textId="42F13D98" w:rsidR="00B47A07" w:rsidRPr="00124505" w:rsidRDefault="00B47A07" w:rsidP="00124505">
    <w:pPr>
      <w:pStyle w:val="Header"/>
      <w:jc w:val="right"/>
    </w:pPr>
    <w:r w:rsidRPr="00124505">
      <w:rPr>
        <w:sz w:val="20"/>
        <w:lang w:val="sr-Cyrl-RS"/>
      </w:rPr>
      <w:t xml:space="preserve">8. </w:t>
    </w:r>
    <w:r w:rsidRPr="00124505">
      <w:rPr>
        <w:sz w:val="20"/>
        <w:lang w:val="sr-Cyrl-RS"/>
      </w:rPr>
      <w:t>ПРОГРАМСКЕ ОСНОВЕ РАДА ОРГАНА УПРАВЉАЊА И РУКОВОЂЕЊА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76C20C" w14:textId="310C1838" w:rsidR="00B47A07" w:rsidRPr="008100E8" w:rsidRDefault="00B47A07" w:rsidP="008100E8">
    <w:pPr>
      <w:pStyle w:val="Header"/>
      <w:jc w:val="right"/>
    </w:pPr>
    <w:r w:rsidRPr="008100E8">
      <w:rPr>
        <w:sz w:val="20"/>
        <w:lang w:val="sr-Cyrl-RS"/>
      </w:rPr>
      <w:t xml:space="preserve">9. </w:t>
    </w:r>
    <w:r w:rsidRPr="008100E8">
      <w:rPr>
        <w:sz w:val="20"/>
        <w:lang w:val="sr-Cyrl-RS"/>
      </w:rPr>
      <w:t>ПРОГРАМСКЕ ОСНОВЕ РАДА СТРУЧНИХ САРАДНИКА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7565E" w14:textId="77777777" w:rsidR="00B47A07" w:rsidRPr="00124505" w:rsidRDefault="00B47A07" w:rsidP="00124505">
    <w:pPr>
      <w:pStyle w:val="Header"/>
      <w:jc w:val="right"/>
    </w:pPr>
    <w:r w:rsidRPr="00124505">
      <w:rPr>
        <w:sz w:val="20"/>
        <w:lang w:val="sr-Cyrl-RS"/>
      </w:rPr>
      <w:t xml:space="preserve">10. </w:t>
    </w:r>
    <w:r w:rsidRPr="00124505">
      <w:rPr>
        <w:sz w:val="20"/>
        <w:lang w:val="sr-Cyrl-RS"/>
      </w:rPr>
      <w:t>ПРОГРАМСКЕ ОСНОВЕ РАДА СТРУЧНИХ ОРГАНА ШКОЛЕ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0E73E" w14:textId="77777777" w:rsidR="00B47A07" w:rsidRPr="00124505" w:rsidRDefault="00B47A07" w:rsidP="00124505">
    <w:pPr>
      <w:pStyle w:val="Header"/>
      <w:jc w:val="right"/>
    </w:pPr>
    <w:r w:rsidRPr="00124505">
      <w:rPr>
        <w:sz w:val="20"/>
        <w:lang w:val="sr-Cyrl-RS"/>
      </w:rPr>
      <w:t xml:space="preserve">12. </w:t>
    </w:r>
    <w:r w:rsidRPr="00124505">
      <w:rPr>
        <w:sz w:val="20"/>
        <w:lang w:val="sr-Cyrl-RS"/>
      </w:rPr>
      <w:t>РАД СЕКЦИЈА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06499" w14:textId="77777777" w:rsidR="00B47A07" w:rsidRPr="00124505" w:rsidRDefault="00B47A07" w:rsidP="00124505">
    <w:pPr>
      <w:pStyle w:val="Header"/>
      <w:jc w:val="right"/>
    </w:pPr>
    <w:r w:rsidRPr="00124505">
      <w:rPr>
        <w:sz w:val="20"/>
        <w:lang w:val="sr-Cyrl-RS"/>
      </w:rPr>
      <w:t xml:space="preserve">13. </w:t>
    </w:r>
    <w:r w:rsidRPr="00124505">
      <w:rPr>
        <w:sz w:val="20"/>
        <w:lang w:val="sr-Cyrl-RS"/>
      </w:rPr>
      <w:t>ПЛАН РЕАЛИЗАЦИЈЕ ПОСЕБНИХ ПРОГРАМА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882E8" w14:textId="4855F5ED" w:rsidR="00B47A07" w:rsidRPr="00124505" w:rsidRDefault="00B47A07" w:rsidP="00124505">
    <w:pPr>
      <w:pStyle w:val="Header"/>
      <w:jc w:val="right"/>
    </w:pPr>
    <w:r w:rsidRPr="00124505">
      <w:rPr>
        <w:sz w:val="20"/>
        <w:lang w:val="sr-Cyrl-RS"/>
      </w:rPr>
      <w:t xml:space="preserve">14. </w:t>
    </w:r>
    <w:r w:rsidRPr="00124505">
      <w:rPr>
        <w:sz w:val="20"/>
        <w:lang w:val="sr-Cyrl-RS"/>
      </w:rPr>
      <w:t>ПЛАН И ПРОГРАМ САРАДЊЕ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02CEC" w14:textId="77777777" w:rsidR="00B47A07" w:rsidRPr="00124505" w:rsidRDefault="00B47A07" w:rsidP="00124505">
    <w:pPr>
      <w:pStyle w:val="Header"/>
      <w:jc w:val="right"/>
    </w:pPr>
    <w:r w:rsidRPr="00124505">
      <w:rPr>
        <w:sz w:val="20"/>
        <w:lang w:val="sr-Cyrl-RS"/>
      </w:rPr>
      <w:t xml:space="preserve">15. </w:t>
    </w:r>
    <w:r w:rsidRPr="00124505">
      <w:rPr>
        <w:sz w:val="20"/>
        <w:lang w:val="sr-Cyrl-RS"/>
      </w:rPr>
      <w:t>ПЛАН РАДА КОМИСИЈЕ ЗА  ЕКСКУРЗИЈЕ, НАСТАВУ У ПРИРОДИ, ИЗЛЕТЕ И ПОСЕТЕ ЗА ШКОЛСКУ 2025/2026. ГОДИНУ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3ED85" w14:textId="0D609F30" w:rsidR="00001195" w:rsidRPr="00001195" w:rsidRDefault="00E12AB0" w:rsidP="000A7727">
    <w:pPr>
      <w:pStyle w:val="Heading2"/>
      <w:jc w:val="right"/>
      <w:rPr>
        <w:sz w:val="20"/>
        <w:szCs w:val="20"/>
        <w:lang w:val="sr-Cyrl-RS"/>
      </w:rPr>
    </w:pPr>
    <w:r>
      <w:rPr>
        <w:sz w:val="20"/>
        <w:szCs w:val="20"/>
        <w:lang w:val="sr-Cyrl-RS"/>
      </w:rPr>
      <w:tab/>
    </w:r>
    <w:r w:rsidR="000A7727">
      <w:rPr>
        <w:sz w:val="20"/>
        <w:szCs w:val="20"/>
        <w:lang w:val="sr-Cyrl-RS"/>
      </w:rPr>
      <w:fldChar w:fldCharType="begin"/>
    </w:r>
    <w:r w:rsidR="000A7727">
      <w:rPr>
        <w:sz w:val="20"/>
        <w:szCs w:val="20"/>
        <w:lang w:val="sr-Cyrl-RS"/>
      </w:rPr>
      <w:instrText xml:space="preserve"> STYLEREF  "Heading 2"  \* MERGEFORMAT </w:instrText>
    </w:r>
    <w:r w:rsidR="00600837">
      <w:rPr>
        <w:sz w:val="20"/>
        <w:szCs w:val="20"/>
        <w:lang w:val="sr-Cyrl-RS"/>
      </w:rPr>
      <w:fldChar w:fldCharType="separate"/>
    </w:r>
    <w:r w:rsidR="00600837">
      <w:rPr>
        <w:noProof/>
        <w:sz w:val="20"/>
        <w:szCs w:val="20"/>
        <w:lang w:val="sr-Cyrl-RS"/>
      </w:rPr>
      <w:t>17. ПРАЋЕЊЕ И ЕВАЛУАЦИЈА ГОДИШЊЕГ ПЛАНА РАДА ШКОЛЕ</w:t>
    </w:r>
    <w:r w:rsidR="000A7727">
      <w:rPr>
        <w:sz w:val="20"/>
        <w:szCs w:val="20"/>
        <w:lang w:val="sr-Cyrl-RS"/>
      </w:rPr>
      <w:fldChar w:fldCharType="end"/>
    </w:r>
    <w:r>
      <w:rPr>
        <w:sz w:val="20"/>
        <w:szCs w:val="20"/>
        <w:lang w:val="sr-Cyrl-RS"/>
      </w:rPr>
      <w:tab/>
    </w:r>
    <w:r w:rsidR="00001195" w:rsidRPr="00001195">
      <w:rPr>
        <w:sz w:val="20"/>
        <w:szCs w:val="20"/>
        <w:lang w:val="sr-Cyrl-RS"/>
      </w:rPr>
      <w:tab/>
    </w:r>
  </w:p>
  <w:p w14:paraId="37791BD0" w14:textId="73C13EF4" w:rsidR="00B47A07" w:rsidRPr="00492DFD" w:rsidRDefault="00B47A07" w:rsidP="00492DFD">
    <w:pPr>
      <w:pStyle w:val="Header"/>
      <w:jc w:val="right"/>
      <w:rPr>
        <w:sz w:val="20"/>
        <w:lang w:val="sr-Cyrl-R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D0B99D" w14:textId="33223B26" w:rsidR="00B47A07" w:rsidRPr="00DB4B92" w:rsidRDefault="00B47A07" w:rsidP="00DB4B92">
    <w:pPr>
      <w:pStyle w:val="Header"/>
      <w:jc w:val="right"/>
      <w:rPr>
        <w:sz w:val="20"/>
        <w:lang w:val="sr-Cyrl-RS"/>
      </w:rPr>
    </w:pPr>
    <w:r>
      <w:rPr>
        <w:sz w:val="20"/>
        <w:lang w:val="sr-Cyrl-RS"/>
      </w:rPr>
      <w:t>2.ОПШТИ ПОДАЦИ О ШКОЛИ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070191" w14:textId="184E2175" w:rsidR="00B47A07" w:rsidRPr="00DB4B92" w:rsidRDefault="00B47A07" w:rsidP="00DB4B92">
    <w:pPr>
      <w:pStyle w:val="Header"/>
      <w:jc w:val="right"/>
      <w:rPr>
        <w:sz w:val="20"/>
      </w:rPr>
    </w:pPr>
    <w:r w:rsidRPr="00DB4B92">
      <w:rPr>
        <w:sz w:val="20"/>
        <w:lang w:val="sr-Cyrl-RS"/>
      </w:rPr>
      <w:t xml:space="preserve">3.ПОЛАЗНЕ </w:t>
    </w:r>
    <w:r w:rsidRPr="00DB4B92">
      <w:rPr>
        <w:sz w:val="20"/>
        <w:lang w:val="sr-Cyrl-RS"/>
      </w:rPr>
      <w:t>ОСНОВЕ РАДА</w:t>
    </w:r>
  </w:p>
  <w:p w14:paraId="630BF788" w14:textId="77777777" w:rsidR="00B47A07" w:rsidRDefault="00B47A0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4A53E" w14:textId="553220C1" w:rsidR="00B47A07" w:rsidRDefault="00000000">
    <w:pPr>
      <w:pStyle w:val="Header"/>
      <w:pBdr>
        <w:bottom w:val="single" w:sz="4" w:space="8" w:color="4472C4" w:themeColor="accent1"/>
      </w:pBdr>
      <w:spacing w:after="360"/>
      <w:contextualSpacing/>
      <w:jc w:val="right"/>
      <w:rPr>
        <w:color w:val="404040" w:themeColor="text1" w:themeTint="BF"/>
      </w:rPr>
    </w:pPr>
    <w:sdt>
      <w:sdtPr>
        <w:rPr>
          <w:color w:val="404040" w:themeColor="text1" w:themeTint="BF"/>
          <w:sz w:val="20"/>
        </w:rPr>
        <w:alias w:val="Title"/>
        <w:tag w:val=""/>
        <w:id w:val="-1057313453"/>
        <w:placeholder>
          <w:docPart w:val="1DC7214DDA5C462C8022BD6BEC0D222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47A07">
          <w:rPr>
            <w:color w:val="404040" w:themeColor="text1" w:themeTint="BF"/>
            <w:sz w:val="20"/>
            <w:lang w:val="sr-Latn-RS"/>
          </w:rPr>
          <w:t>4.УСЛОВИ РАДА ШКОЛЕ</w:t>
        </w:r>
      </w:sdtContent>
    </w:sdt>
  </w:p>
  <w:p w14:paraId="52042ADE" w14:textId="77777777" w:rsidR="00B47A07" w:rsidRDefault="00B47A0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929AE5" w14:textId="34900E8E" w:rsidR="00B47A07" w:rsidRPr="00DB4B92" w:rsidRDefault="00000000">
    <w:pPr>
      <w:pStyle w:val="Header"/>
      <w:pBdr>
        <w:bottom w:val="single" w:sz="4" w:space="8" w:color="4472C4" w:themeColor="accent1"/>
      </w:pBdr>
      <w:spacing w:after="360"/>
      <w:contextualSpacing/>
      <w:jc w:val="right"/>
      <w:rPr>
        <w:color w:val="404040" w:themeColor="text1" w:themeTint="BF"/>
        <w:sz w:val="20"/>
      </w:rPr>
    </w:pPr>
    <w:sdt>
      <w:sdtPr>
        <w:rPr>
          <w:color w:val="404040" w:themeColor="text1" w:themeTint="BF"/>
          <w:sz w:val="20"/>
        </w:rPr>
        <w:alias w:val="Title"/>
        <w:tag w:val=""/>
        <w:id w:val="1823543879"/>
        <w:placeholder>
          <w:docPart w:val="D0DE25FCFD9B44ACA5E7DF891E64467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47A07" w:rsidRPr="00DB4B92">
          <w:rPr>
            <w:color w:val="404040" w:themeColor="text1" w:themeTint="BF"/>
            <w:sz w:val="20"/>
            <w:lang w:val="sr-Cyrl-RS"/>
          </w:rPr>
          <w:t>4.УСЛОВИ РАДА ШКОЛЕ</w:t>
        </w:r>
      </w:sdtContent>
    </w:sdt>
  </w:p>
  <w:p w14:paraId="76FC126F" w14:textId="274F2BF4" w:rsidR="00B47A07" w:rsidRPr="00DB4B92" w:rsidRDefault="00B47A07" w:rsidP="00DB4B9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40162" w14:textId="56E09A1D" w:rsidR="00B47A07" w:rsidRPr="00DB4B92" w:rsidRDefault="00B47A07" w:rsidP="00311169">
    <w:pPr>
      <w:pStyle w:val="Header"/>
      <w:jc w:val="right"/>
    </w:pPr>
    <w:r>
      <w:rPr>
        <w:color w:val="404040" w:themeColor="text1" w:themeTint="BF"/>
        <w:sz w:val="20"/>
        <w:lang w:val="sr-Cyrl-RS"/>
      </w:rPr>
      <w:t xml:space="preserve">5.ОРГАНИЗАЦИЈА </w:t>
    </w:r>
    <w:r>
      <w:rPr>
        <w:color w:val="404040" w:themeColor="text1" w:themeTint="BF"/>
        <w:sz w:val="20"/>
        <w:lang w:val="sr-Cyrl-RS"/>
      </w:rPr>
      <w:t>ОБРАЗОВНО-ВАСПИТНОГ РАДА ШКОЛЕ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FFDB1" w14:textId="6D470FE5" w:rsidR="00B47A07" w:rsidRPr="00311169" w:rsidRDefault="00B47A07" w:rsidP="00311169">
    <w:pPr>
      <w:pStyle w:val="Header"/>
      <w:jc w:val="right"/>
      <w:rPr>
        <w:sz w:val="20"/>
        <w:lang w:val="sr-Cyrl-RS"/>
      </w:rPr>
    </w:pPr>
    <w:r w:rsidRPr="00311169">
      <w:rPr>
        <w:sz w:val="20"/>
        <w:lang w:val="sr-Cyrl-RS"/>
      </w:rPr>
      <w:t>6.УЏБЕНИЦИ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BB41C" w14:textId="77777777" w:rsidR="00B47A07" w:rsidRPr="005C430C" w:rsidRDefault="00B47A07">
    <w:pPr>
      <w:pStyle w:val="Header"/>
      <w:rPr>
        <w:lang w:val="sr-Cyrl-RS"/>
      </w:rPr>
    </w:pPr>
    <w:r>
      <w:rPr>
        <w:lang w:val="sr-Cyrl-RS"/>
      </w:rPr>
      <w:t>Бла бла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B6C14" w14:textId="17A67E96" w:rsidR="00B47A07" w:rsidRPr="00311169" w:rsidRDefault="00B47A07" w:rsidP="00311169">
    <w:pPr>
      <w:pStyle w:val="Header"/>
      <w:jc w:val="right"/>
      <w:rPr>
        <w:sz w:val="20"/>
        <w:lang w:val="sr-Cyrl-RS"/>
      </w:rPr>
    </w:pPr>
    <w:r>
      <w:rPr>
        <w:sz w:val="20"/>
        <w:lang w:val="sr-Cyrl-RS"/>
      </w:rPr>
      <w:t xml:space="preserve">7.ОПШТИ </w:t>
    </w:r>
    <w:r>
      <w:rPr>
        <w:sz w:val="20"/>
        <w:lang w:val="sr-Cyrl-RS"/>
      </w:rPr>
      <w:t>ПОДАЦИ О УЧЕНИЦИМ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C21094A"/>
    <w:multiLevelType w:val="singleLevel"/>
    <w:tmpl w:val="9C21094A"/>
    <w:lvl w:ilvl="0">
      <w:start w:val="19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0000A991"/>
    <w:multiLevelType w:val="multilevel"/>
    <w:tmpl w:val="D35AB7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53155D7"/>
    <w:multiLevelType w:val="hybridMultilevel"/>
    <w:tmpl w:val="49D26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748EB"/>
    <w:multiLevelType w:val="multilevel"/>
    <w:tmpl w:val="5950A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FA081E"/>
    <w:multiLevelType w:val="hybridMultilevel"/>
    <w:tmpl w:val="3B7E9B5C"/>
    <w:lvl w:ilvl="0" w:tplc="6F907FD4">
      <w:start w:val="1"/>
      <w:numFmt w:val="bullet"/>
      <w:lvlText w:val="-"/>
      <w:lvlJc w:val="left"/>
      <w:pPr>
        <w:ind w:left="720" w:hanging="360"/>
      </w:pPr>
      <w:rPr>
        <w:rFonts w:ascii="Times Roman Cirilica" w:hAnsi="Times Roman Ciril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07D1B"/>
    <w:multiLevelType w:val="hybridMultilevel"/>
    <w:tmpl w:val="CD72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762D7A"/>
    <w:multiLevelType w:val="singleLevel"/>
    <w:tmpl w:val="04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18791E47"/>
    <w:multiLevelType w:val="multilevel"/>
    <w:tmpl w:val="301E31EC"/>
    <w:lvl w:ilvl="0">
      <w:numFmt w:val="decimal"/>
      <w:lvlText w:val="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C8301E6"/>
    <w:multiLevelType w:val="hybridMultilevel"/>
    <w:tmpl w:val="2124B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867C61"/>
    <w:multiLevelType w:val="hybridMultilevel"/>
    <w:tmpl w:val="C594388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312C96"/>
    <w:multiLevelType w:val="hybridMultilevel"/>
    <w:tmpl w:val="D2FA7478"/>
    <w:lvl w:ilvl="0" w:tplc="B9CC43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7A12C6"/>
    <w:multiLevelType w:val="multilevel"/>
    <w:tmpl w:val="B0C2B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221B78"/>
    <w:multiLevelType w:val="hybridMultilevel"/>
    <w:tmpl w:val="5052C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0A7CB0"/>
    <w:multiLevelType w:val="singleLevel"/>
    <w:tmpl w:val="9A7E543E"/>
    <w:lvl w:ilvl="0"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276D39A6"/>
    <w:multiLevelType w:val="hybridMultilevel"/>
    <w:tmpl w:val="DD827670"/>
    <w:lvl w:ilvl="0" w:tplc="0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033300"/>
    <w:multiLevelType w:val="hybridMultilevel"/>
    <w:tmpl w:val="050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86266B"/>
    <w:multiLevelType w:val="hybridMultilevel"/>
    <w:tmpl w:val="9FD8C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F4711"/>
    <w:multiLevelType w:val="hybridMultilevel"/>
    <w:tmpl w:val="FE525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CA2C54">
      <w:start w:val="2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E430F3"/>
    <w:multiLevelType w:val="hybridMultilevel"/>
    <w:tmpl w:val="299EE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35547D"/>
    <w:multiLevelType w:val="hybridMultilevel"/>
    <w:tmpl w:val="70E8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A11C12"/>
    <w:multiLevelType w:val="multilevel"/>
    <w:tmpl w:val="276C9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351BFE"/>
    <w:multiLevelType w:val="hybridMultilevel"/>
    <w:tmpl w:val="6E74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21781C"/>
    <w:multiLevelType w:val="hybridMultilevel"/>
    <w:tmpl w:val="1A047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D785621"/>
    <w:multiLevelType w:val="hybridMultilevel"/>
    <w:tmpl w:val="CC383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214AA"/>
    <w:multiLevelType w:val="hybridMultilevel"/>
    <w:tmpl w:val="A42A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391752"/>
    <w:multiLevelType w:val="multilevel"/>
    <w:tmpl w:val="40391752"/>
    <w:lvl w:ilvl="0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52167A"/>
    <w:multiLevelType w:val="hybridMultilevel"/>
    <w:tmpl w:val="F0E8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446473"/>
    <w:multiLevelType w:val="singleLevel"/>
    <w:tmpl w:val="A04C14D0"/>
    <w:lvl w:ilvl="0">
      <w:start w:val="3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 New Roman" w:hAnsi="Times New Roman" w:hint="default"/>
      </w:rPr>
    </w:lvl>
  </w:abstractNum>
  <w:abstractNum w:abstractNumId="28" w15:restartNumberingAfterBreak="0">
    <w:nsid w:val="42A85898"/>
    <w:multiLevelType w:val="multilevel"/>
    <w:tmpl w:val="42A858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1A67F9"/>
    <w:multiLevelType w:val="multilevel"/>
    <w:tmpl w:val="FC32A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5033F2C"/>
    <w:multiLevelType w:val="multilevel"/>
    <w:tmpl w:val="45033F2C"/>
    <w:lvl w:ilvl="0">
      <w:start w:val="1"/>
      <w:numFmt w:val="decimal"/>
      <w:lvlText w:val="%1."/>
      <w:lvlJc w:val="left"/>
      <w:pPr>
        <w:ind w:left="1106" w:hanging="360"/>
      </w:pPr>
    </w:lvl>
    <w:lvl w:ilvl="1">
      <w:start w:val="1"/>
      <w:numFmt w:val="lowerLetter"/>
      <w:lvlText w:val="%2."/>
      <w:lvlJc w:val="left"/>
      <w:pPr>
        <w:ind w:left="1826" w:hanging="360"/>
      </w:pPr>
    </w:lvl>
    <w:lvl w:ilvl="2">
      <w:start w:val="1"/>
      <w:numFmt w:val="lowerRoman"/>
      <w:lvlText w:val="%3."/>
      <w:lvlJc w:val="right"/>
      <w:pPr>
        <w:ind w:left="2546" w:hanging="180"/>
      </w:pPr>
    </w:lvl>
    <w:lvl w:ilvl="3">
      <w:start w:val="1"/>
      <w:numFmt w:val="decimal"/>
      <w:lvlText w:val="%4."/>
      <w:lvlJc w:val="left"/>
      <w:pPr>
        <w:ind w:left="3266" w:hanging="360"/>
      </w:pPr>
    </w:lvl>
    <w:lvl w:ilvl="4">
      <w:start w:val="1"/>
      <w:numFmt w:val="lowerLetter"/>
      <w:lvlText w:val="%5."/>
      <w:lvlJc w:val="left"/>
      <w:pPr>
        <w:ind w:left="3986" w:hanging="360"/>
      </w:pPr>
    </w:lvl>
    <w:lvl w:ilvl="5">
      <w:start w:val="1"/>
      <w:numFmt w:val="lowerRoman"/>
      <w:lvlText w:val="%6."/>
      <w:lvlJc w:val="right"/>
      <w:pPr>
        <w:ind w:left="4706" w:hanging="180"/>
      </w:pPr>
    </w:lvl>
    <w:lvl w:ilvl="6">
      <w:start w:val="1"/>
      <w:numFmt w:val="decimal"/>
      <w:lvlText w:val="%7."/>
      <w:lvlJc w:val="left"/>
      <w:pPr>
        <w:ind w:left="5426" w:hanging="360"/>
      </w:pPr>
    </w:lvl>
    <w:lvl w:ilvl="7">
      <w:start w:val="1"/>
      <w:numFmt w:val="lowerLetter"/>
      <w:lvlText w:val="%8."/>
      <w:lvlJc w:val="left"/>
      <w:pPr>
        <w:ind w:left="6146" w:hanging="360"/>
      </w:pPr>
    </w:lvl>
    <w:lvl w:ilvl="8">
      <w:start w:val="1"/>
      <w:numFmt w:val="lowerRoman"/>
      <w:lvlText w:val="%9."/>
      <w:lvlJc w:val="right"/>
      <w:pPr>
        <w:ind w:left="6866" w:hanging="180"/>
      </w:pPr>
    </w:lvl>
  </w:abstractNum>
  <w:abstractNum w:abstractNumId="31" w15:restartNumberingAfterBreak="0">
    <w:nsid w:val="450B73DE"/>
    <w:multiLevelType w:val="hybridMultilevel"/>
    <w:tmpl w:val="F5BCD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242D09"/>
    <w:multiLevelType w:val="hybridMultilevel"/>
    <w:tmpl w:val="51A2266E"/>
    <w:lvl w:ilvl="0" w:tplc="0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2E3DCB"/>
    <w:multiLevelType w:val="hybridMultilevel"/>
    <w:tmpl w:val="D63E92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7524EC4"/>
    <w:multiLevelType w:val="hybridMultilevel"/>
    <w:tmpl w:val="C4BE3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B605AB7"/>
    <w:multiLevelType w:val="singleLevel"/>
    <w:tmpl w:val="D2B4F7C2"/>
    <w:lvl w:ilvl="0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36" w15:restartNumberingAfterBreak="0">
    <w:nsid w:val="4C5A658F"/>
    <w:multiLevelType w:val="hybridMultilevel"/>
    <w:tmpl w:val="B66CC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6B6BE3"/>
    <w:multiLevelType w:val="hybridMultilevel"/>
    <w:tmpl w:val="D82CA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D6C73CC"/>
    <w:multiLevelType w:val="hybridMultilevel"/>
    <w:tmpl w:val="47FAD3F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ir Umbrella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ir Umbrella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ir Umbrella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FF7775"/>
    <w:multiLevelType w:val="hybridMultilevel"/>
    <w:tmpl w:val="FBBAC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F163DF0"/>
    <w:multiLevelType w:val="singleLevel"/>
    <w:tmpl w:val="03122768"/>
    <w:lvl w:ilvl="0">
      <w:numFmt w:val="bullet"/>
      <w:lvlText w:val="-"/>
      <w:lvlJc w:val="left"/>
      <w:pPr>
        <w:tabs>
          <w:tab w:val="num" w:pos="420"/>
        </w:tabs>
        <w:ind w:left="420" w:hanging="420"/>
      </w:pPr>
      <w:rPr>
        <w:rFonts w:ascii="Times New Roman" w:hAnsi="Times New Roman" w:hint="default"/>
      </w:rPr>
    </w:lvl>
  </w:abstractNum>
  <w:abstractNum w:abstractNumId="41" w15:restartNumberingAfterBreak="0">
    <w:nsid w:val="4F39014E"/>
    <w:multiLevelType w:val="hybridMultilevel"/>
    <w:tmpl w:val="342E2864"/>
    <w:lvl w:ilvl="0" w:tplc="24B470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4F496772"/>
    <w:multiLevelType w:val="hybridMultilevel"/>
    <w:tmpl w:val="B074C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FB81DD8"/>
    <w:multiLevelType w:val="singleLevel"/>
    <w:tmpl w:val="04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4" w15:restartNumberingAfterBreak="0">
    <w:nsid w:val="52862AD2"/>
    <w:multiLevelType w:val="hybridMultilevel"/>
    <w:tmpl w:val="4AF07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70152F"/>
    <w:multiLevelType w:val="hybridMultilevel"/>
    <w:tmpl w:val="2B84ECF6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4B20AD5"/>
    <w:multiLevelType w:val="hybridMultilevel"/>
    <w:tmpl w:val="9FEEE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6B242F9"/>
    <w:multiLevelType w:val="hybridMultilevel"/>
    <w:tmpl w:val="2A882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93F0317"/>
    <w:multiLevelType w:val="multilevel"/>
    <w:tmpl w:val="85C66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C254A81"/>
    <w:multiLevelType w:val="multilevel"/>
    <w:tmpl w:val="5C254A81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50" w15:restartNumberingAfterBreak="0">
    <w:nsid w:val="5C4F0805"/>
    <w:multiLevelType w:val="hybridMultilevel"/>
    <w:tmpl w:val="DE863DC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1" w15:restartNumberingAfterBreak="0">
    <w:nsid w:val="5C7E0D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2" w15:restartNumberingAfterBreak="0">
    <w:nsid w:val="5E0A61B9"/>
    <w:multiLevelType w:val="hybridMultilevel"/>
    <w:tmpl w:val="A2CA887C"/>
    <w:lvl w:ilvl="0" w:tplc="92FEB3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31435DB"/>
    <w:multiLevelType w:val="hybridMultilevel"/>
    <w:tmpl w:val="71E6E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47F1CC4"/>
    <w:multiLevelType w:val="multilevel"/>
    <w:tmpl w:val="301E31EC"/>
    <w:lvl w:ilvl="0">
      <w:numFmt w:val="decimal"/>
      <w:lvlText w:val="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6DF5753"/>
    <w:multiLevelType w:val="hybridMultilevel"/>
    <w:tmpl w:val="85E08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9011AFB"/>
    <w:multiLevelType w:val="hybridMultilevel"/>
    <w:tmpl w:val="9EEAD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0F942F2"/>
    <w:multiLevelType w:val="hybridMultilevel"/>
    <w:tmpl w:val="F1EA22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719112FC"/>
    <w:multiLevelType w:val="hybridMultilevel"/>
    <w:tmpl w:val="3EB65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3B53894"/>
    <w:multiLevelType w:val="hybridMultilevel"/>
    <w:tmpl w:val="F77E3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4DB3AAA"/>
    <w:multiLevelType w:val="hybridMultilevel"/>
    <w:tmpl w:val="FE386C56"/>
    <w:lvl w:ilvl="0" w:tplc="D8B2D69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6334C95"/>
    <w:multiLevelType w:val="hybridMultilevel"/>
    <w:tmpl w:val="85B02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AC23077"/>
    <w:multiLevelType w:val="hybridMultilevel"/>
    <w:tmpl w:val="B4F25308"/>
    <w:lvl w:ilvl="0" w:tplc="DC7C0B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E5B3405"/>
    <w:multiLevelType w:val="hybridMultilevel"/>
    <w:tmpl w:val="C986C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2652397">
    <w:abstractNumId w:val="32"/>
  </w:num>
  <w:num w:numId="2" w16cid:durableId="1467043422">
    <w:abstractNumId w:val="26"/>
  </w:num>
  <w:num w:numId="3" w16cid:durableId="1968390703">
    <w:abstractNumId w:val="14"/>
  </w:num>
  <w:num w:numId="4" w16cid:durableId="839544633">
    <w:abstractNumId w:val="10"/>
  </w:num>
  <w:num w:numId="5" w16cid:durableId="1472096946">
    <w:abstractNumId w:val="45"/>
  </w:num>
  <w:num w:numId="6" w16cid:durableId="1688754012">
    <w:abstractNumId w:val="60"/>
  </w:num>
  <w:num w:numId="7" w16cid:durableId="1821464253">
    <w:abstractNumId w:val="2"/>
  </w:num>
  <w:num w:numId="8" w16cid:durableId="1012757956">
    <w:abstractNumId w:val="13"/>
  </w:num>
  <w:num w:numId="9" w16cid:durableId="384649408">
    <w:abstractNumId w:val="43"/>
  </w:num>
  <w:num w:numId="10" w16cid:durableId="1387216972">
    <w:abstractNumId w:val="6"/>
  </w:num>
  <w:num w:numId="11" w16cid:durableId="1301183158">
    <w:abstractNumId w:val="4"/>
  </w:num>
  <w:num w:numId="12" w16cid:durableId="1048458303">
    <w:abstractNumId w:val="9"/>
  </w:num>
  <w:num w:numId="13" w16cid:durableId="546141072">
    <w:abstractNumId w:val="54"/>
  </w:num>
  <w:num w:numId="14" w16cid:durableId="1504978013">
    <w:abstractNumId w:val="7"/>
  </w:num>
  <w:num w:numId="15" w16cid:durableId="1573158091">
    <w:abstractNumId w:val="27"/>
  </w:num>
  <w:num w:numId="16" w16cid:durableId="2087527689">
    <w:abstractNumId w:val="51"/>
  </w:num>
  <w:num w:numId="17" w16cid:durableId="922185890">
    <w:abstractNumId w:val="35"/>
  </w:num>
  <w:num w:numId="18" w16cid:durableId="180319488">
    <w:abstractNumId w:val="62"/>
  </w:num>
  <w:num w:numId="19" w16cid:durableId="341669785">
    <w:abstractNumId w:val="39"/>
  </w:num>
  <w:num w:numId="20" w16cid:durableId="1694766356">
    <w:abstractNumId w:val="42"/>
  </w:num>
  <w:num w:numId="21" w16cid:durableId="653795399">
    <w:abstractNumId w:val="44"/>
  </w:num>
  <w:num w:numId="22" w16cid:durableId="1694570906">
    <w:abstractNumId w:val="16"/>
  </w:num>
  <w:num w:numId="23" w16cid:durableId="257491057">
    <w:abstractNumId w:val="59"/>
  </w:num>
  <w:num w:numId="24" w16cid:durableId="546183253">
    <w:abstractNumId w:val="41"/>
  </w:num>
  <w:num w:numId="25" w16cid:durableId="172926309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853155265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80930076">
    <w:abstractNumId w:val="3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15992213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35451888">
    <w:abstractNumId w:val="4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36374279">
    <w:abstractNumId w:val="6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97122655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67937463">
    <w:abstractNumId w:val="36"/>
  </w:num>
  <w:num w:numId="33" w16cid:durableId="1465810240">
    <w:abstractNumId w:val="58"/>
  </w:num>
  <w:num w:numId="34" w16cid:durableId="877398646">
    <w:abstractNumId w:val="5"/>
  </w:num>
  <w:num w:numId="35" w16cid:durableId="533268776">
    <w:abstractNumId w:val="15"/>
  </w:num>
  <w:num w:numId="36" w16cid:durableId="1213538883">
    <w:abstractNumId w:val="24"/>
  </w:num>
  <w:num w:numId="37" w16cid:durableId="611744054">
    <w:abstractNumId w:val="23"/>
  </w:num>
  <w:num w:numId="38" w16cid:durableId="1147472570">
    <w:abstractNumId w:val="19"/>
  </w:num>
  <w:num w:numId="39" w16cid:durableId="1834904352">
    <w:abstractNumId w:val="47"/>
  </w:num>
  <w:num w:numId="40" w16cid:durableId="1214002466">
    <w:abstractNumId w:val="21"/>
  </w:num>
  <w:num w:numId="41" w16cid:durableId="718628896">
    <w:abstractNumId w:val="40"/>
  </w:num>
  <w:num w:numId="42" w16cid:durableId="1986624065">
    <w:abstractNumId w:val="12"/>
  </w:num>
  <w:num w:numId="43" w16cid:durableId="802968244">
    <w:abstractNumId w:val="31"/>
  </w:num>
  <w:num w:numId="44" w16cid:durableId="226041228">
    <w:abstractNumId w:val="55"/>
  </w:num>
  <w:num w:numId="45" w16cid:durableId="1234580323">
    <w:abstractNumId w:val="34"/>
  </w:num>
  <w:num w:numId="46" w16cid:durableId="1688365412">
    <w:abstractNumId w:val="28"/>
  </w:num>
  <w:num w:numId="47" w16cid:durableId="7326297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612173983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774209259">
    <w:abstractNumId w:val="0"/>
  </w:num>
  <w:num w:numId="50" w16cid:durableId="1641766239">
    <w:abstractNumId w:val="38"/>
  </w:num>
  <w:num w:numId="51" w16cid:durableId="1304041192">
    <w:abstractNumId w:val="63"/>
  </w:num>
  <w:num w:numId="52" w16cid:durableId="1378041074">
    <w:abstractNumId w:val="52"/>
  </w:num>
  <w:num w:numId="53" w16cid:durableId="1375036537">
    <w:abstractNumId w:val="1"/>
  </w:num>
  <w:num w:numId="54" w16cid:durableId="791747824">
    <w:abstractNumId w:val="29"/>
  </w:num>
  <w:num w:numId="55" w16cid:durableId="586353949">
    <w:abstractNumId w:val="48"/>
  </w:num>
  <w:num w:numId="56" w16cid:durableId="1901482076">
    <w:abstractNumId w:val="20"/>
  </w:num>
  <w:num w:numId="57" w16cid:durableId="917861878">
    <w:abstractNumId w:val="3"/>
  </w:num>
  <w:num w:numId="58" w16cid:durableId="839663391">
    <w:abstractNumId w:val="11"/>
  </w:num>
  <w:num w:numId="59" w16cid:durableId="190726993">
    <w:abstractNumId w:val="25"/>
  </w:num>
  <w:num w:numId="60" w16cid:durableId="1868445253">
    <w:abstractNumId w:val="50"/>
  </w:num>
  <w:num w:numId="61" w16cid:durableId="1228490330">
    <w:abstractNumId w:val="53"/>
  </w:num>
  <w:num w:numId="62" w16cid:durableId="754933841">
    <w:abstractNumId w:val="56"/>
  </w:num>
  <w:num w:numId="63" w16cid:durableId="536356340">
    <w:abstractNumId w:val="18"/>
  </w:num>
  <w:num w:numId="64" w16cid:durableId="1458138021">
    <w:abstractNumId w:val="57"/>
  </w:num>
  <w:numIdMacAtCleanup w:val="6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OS">
    <w15:presenceInfo w15:providerId="None" w15:userId="O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D2104"/>
    <w:rsid w:val="00001195"/>
    <w:rsid w:val="000703F9"/>
    <w:rsid w:val="00073497"/>
    <w:rsid w:val="00073F67"/>
    <w:rsid w:val="000745B3"/>
    <w:rsid w:val="00081803"/>
    <w:rsid w:val="0008767F"/>
    <w:rsid w:val="000A7727"/>
    <w:rsid w:val="000C294C"/>
    <w:rsid w:val="000D3BE4"/>
    <w:rsid w:val="000D6F62"/>
    <w:rsid w:val="000E2392"/>
    <w:rsid w:val="000E3BE2"/>
    <w:rsid w:val="00103717"/>
    <w:rsid w:val="00112C36"/>
    <w:rsid w:val="00112FCC"/>
    <w:rsid w:val="001207C7"/>
    <w:rsid w:val="00124505"/>
    <w:rsid w:val="00126DE5"/>
    <w:rsid w:val="00132378"/>
    <w:rsid w:val="001374CE"/>
    <w:rsid w:val="001465FA"/>
    <w:rsid w:val="00152DE5"/>
    <w:rsid w:val="00181979"/>
    <w:rsid w:val="001965F2"/>
    <w:rsid w:val="001966B3"/>
    <w:rsid w:val="001C4EBE"/>
    <w:rsid w:val="001C69B4"/>
    <w:rsid w:val="001D6FE0"/>
    <w:rsid w:val="001E5540"/>
    <w:rsid w:val="001F61D9"/>
    <w:rsid w:val="0021069E"/>
    <w:rsid w:val="002264A5"/>
    <w:rsid w:val="00237608"/>
    <w:rsid w:val="002424AE"/>
    <w:rsid w:val="0024627C"/>
    <w:rsid w:val="00261065"/>
    <w:rsid w:val="002650AB"/>
    <w:rsid w:val="00270E29"/>
    <w:rsid w:val="00272522"/>
    <w:rsid w:val="00290BDA"/>
    <w:rsid w:val="0029344D"/>
    <w:rsid w:val="002E2147"/>
    <w:rsid w:val="00301065"/>
    <w:rsid w:val="00311169"/>
    <w:rsid w:val="0033027E"/>
    <w:rsid w:val="0033754E"/>
    <w:rsid w:val="00344FD5"/>
    <w:rsid w:val="00352075"/>
    <w:rsid w:val="00362683"/>
    <w:rsid w:val="00362B19"/>
    <w:rsid w:val="00371AF7"/>
    <w:rsid w:val="0039310F"/>
    <w:rsid w:val="003A2917"/>
    <w:rsid w:val="003A3359"/>
    <w:rsid w:val="003C1D84"/>
    <w:rsid w:val="003C4BB8"/>
    <w:rsid w:val="003D34BC"/>
    <w:rsid w:val="003D594C"/>
    <w:rsid w:val="003F4649"/>
    <w:rsid w:val="003F7D32"/>
    <w:rsid w:val="00405496"/>
    <w:rsid w:val="00406EF7"/>
    <w:rsid w:val="0042566E"/>
    <w:rsid w:val="0042641D"/>
    <w:rsid w:val="00431AA8"/>
    <w:rsid w:val="004339A3"/>
    <w:rsid w:val="004639AF"/>
    <w:rsid w:val="00480478"/>
    <w:rsid w:val="004911D6"/>
    <w:rsid w:val="00492DFD"/>
    <w:rsid w:val="00495D69"/>
    <w:rsid w:val="004D1289"/>
    <w:rsid w:val="004E22F3"/>
    <w:rsid w:val="004E3E80"/>
    <w:rsid w:val="004F0347"/>
    <w:rsid w:val="004F03C3"/>
    <w:rsid w:val="00505B94"/>
    <w:rsid w:val="0052386E"/>
    <w:rsid w:val="00524897"/>
    <w:rsid w:val="00527043"/>
    <w:rsid w:val="005279DB"/>
    <w:rsid w:val="00534855"/>
    <w:rsid w:val="00561E47"/>
    <w:rsid w:val="005A2091"/>
    <w:rsid w:val="005B7F70"/>
    <w:rsid w:val="005C2188"/>
    <w:rsid w:val="005C22B1"/>
    <w:rsid w:val="005C430C"/>
    <w:rsid w:val="005C4FFD"/>
    <w:rsid w:val="005C7D76"/>
    <w:rsid w:val="005E06DA"/>
    <w:rsid w:val="00600837"/>
    <w:rsid w:val="006040D5"/>
    <w:rsid w:val="0060670A"/>
    <w:rsid w:val="00613260"/>
    <w:rsid w:val="006163A0"/>
    <w:rsid w:val="00626AE8"/>
    <w:rsid w:val="006374CD"/>
    <w:rsid w:val="006516D8"/>
    <w:rsid w:val="00666D71"/>
    <w:rsid w:val="00681175"/>
    <w:rsid w:val="006931FC"/>
    <w:rsid w:val="00697CB2"/>
    <w:rsid w:val="006A2E77"/>
    <w:rsid w:val="006A34DA"/>
    <w:rsid w:val="006A6EA2"/>
    <w:rsid w:val="006B4477"/>
    <w:rsid w:val="006C7D07"/>
    <w:rsid w:val="006D17A5"/>
    <w:rsid w:val="006D56BD"/>
    <w:rsid w:val="006E405C"/>
    <w:rsid w:val="006E62CA"/>
    <w:rsid w:val="006F4F86"/>
    <w:rsid w:val="006F64F2"/>
    <w:rsid w:val="006F70EB"/>
    <w:rsid w:val="00713501"/>
    <w:rsid w:val="00720FD7"/>
    <w:rsid w:val="00740B28"/>
    <w:rsid w:val="00743515"/>
    <w:rsid w:val="007559F9"/>
    <w:rsid w:val="00755E43"/>
    <w:rsid w:val="00762194"/>
    <w:rsid w:val="00776C29"/>
    <w:rsid w:val="0078330B"/>
    <w:rsid w:val="00787FF9"/>
    <w:rsid w:val="007A305A"/>
    <w:rsid w:val="007B3370"/>
    <w:rsid w:val="00804AE1"/>
    <w:rsid w:val="00807CDE"/>
    <w:rsid w:val="008100E8"/>
    <w:rsid w:val="00811966"/>
    <w:rsid w:val="00823842"/>
    <w:rsid w:val="008318E9"/>
    <w:rsid w:val="00835A7B"/>
    <w:rsid w:val="00854C6B"/>
    <w:rsid w:val="00861AA6"/>
    <w:rsid w:val="00865254"/>
    <w:rsid w:val="0087557F"/>
    <w:rsid w:val="00895218"/>
    <w:rsid w:val="00897BB0"/>
    <w:rsid w:val="008A4BDC"/>
    <w:rsid w:val="008B17E5"/>
    <w:rsid w:val="008B2CA7"/>
    <w:rsid w:val="008C330F"/>
    <w:rsid w:val="008E0E39"/>
    <w:rsid w:val="008E6741"/>
    <w:rsid w:val="008F0EA3"/>
    <w:rsid w:val="008F2724"/>
    <w:rsid w:val="008F6415"/>
    <w:rsid w:val="00917DC2"/>
    <w:rsid w:val="009617BB"/>
    <w:rsid w:val="00967E6B"/>
    <w:rsid w:val="009760C8"/>
    <w:rsid w:val="00977E73"/>
    <w:rsid w:val="0098120C"/>
    <w:rsid w:val="0098185A"/>
    <w:rsid w:val="009824F3"/>
    <w:rsid w:val="00983BFA"/>
    <w:rsid w:val="00994B7A"/>
    <w:rsid w:val="009D2D9C"/>
    <w:rsid w:val="009F1B24"/>
    <w:rsid w:val="009F606C"/>
    <w:rsid w:val="00A00FE4"/>
    <w:rsid w:val="00A03CBB"/>
    <w:rsid w:val="00A07392"/>
    <w:rsid w:val="00A12139"/>
    <w:rsid w:val="00A14FDD"/>
    <w:rsid w:val="00A30AEF"/>
    <w:rsid w:val="00A32938"/>
    <w:rsid w:val="00A33E3C"/>
    <w:rsid w:val="00A43EDD"/>
    <w:rsid w:val="00A54360"/>
    <w:rsid w:val="00A54439"/>
    <w:rsid w:val="00A66061"/>
    <w:rsid w:val="00A70EFD"/>
    <w:rsid w:val="00A9432C"/>
    <w:rsid w:val="00AB7CF7"/>
    <w:rsid w:val="00AC48BD"/>
    <w:rsid w:val="00AC4F53"/>
    <w:rsid w:val="00AD49FF"/>
    <w:rsid w:val="00AE3F72"/>
    <w:rsid w:val="00AE54A7"/>
    <w:rsid w:val="00AE7D2F"/>
    <w:rsid w:val="00AF333D"/>
    <w:rsid w:val="00AF7B6C"/>
    <w:rsid w:val="00B415D4"/>
    <w:rsid w:val="00B432A8"/>
    <w:rsid w:val="00B44B70"/>
    <w:rsid w:val="00B47A07"/>
    <w:rsid w:val="00B6798F"/>
    <w:rsid w:val="00B70381"/>
    <w:rsid w:val="00B91F28"/>
    <w:rsid w:val="00BB0409"/>
    <w:rsid w:val="00BB4DA9"/>
    <w:rsid w:val="00BC22F9"/>
    <w:rsid w:val="00BD2264"/>
    <w:rsid w:val="00BE346F"/>
    <w:rsid w:val="00C1696B"/>
    <w:rsid w:val="00C40E3B"/>
    <w:rsid w:val="00C61E31"/>
    <w:rsid w:val="00C764E5"/>
    <w:rsid w:val="00C76D8F"/>
    <w:rsid w:val="00C94121"/>
    <w:rsid w:val="00CA6FFB"/>
    <w:rsid w:val="00CC2192"/>
    <w:rsid w:val="00CC4DD1"/>
    <w:rsid w:val="00CD07FC"/>
    <w:rsid w:val="00CD1858"/>
    <w:rsid w:val="00CE35A9"/>
    <w:rsid w:val="00CE4F95"/>
    <w:rsid w:val="00CF04DF"/>
    <w:rsid w:val="00CF0F70"/>
    <w:rsid w:val="00CF52DF"/>
    <w:rsid w:val="00D22A85"/>
    <w:rsid w:val="00D408D3"/>
    <w:rsid w:val="00D444E1"/>
    <w:rsid w:val="00D45D3F"/>
    <w:rsid w:val="00D46655"/>
    <w:rsid w:val="00D47A8E"/>
    <w:rsid w:val="00D7026C"/>
    <w:rsid w:val="00D76829"/>
    <w:rsid w:val="00D81BAB"/>
    <w:rsid w:val="00D83E06"/>
    <w:rsid w:val="00DA1E52"/>
    <w:rsid w:val="00DB2991"/>
    <w:rsid w:val="00DB314C"/>
    <w:rsid w:val="00DB4B92"/>
    <w:rsid w:val="00DB5EA6"/>
    <w:rsid w:val="00DC0444"/>
    <w:rsid w:val="00DC3280"/>
    <w:rsid w:val="00DE2A92"/>
    <w:rsid w:val="00DE4A18"/>
    <w:rsid w:val="00DF7366"/>
    <w:rsid w:val="00E12AB0"/>
    <w:rsid w:val="00E173FC"/>
    <w:rsid w:val="00E20E39"/>
    <w:rsid w:val="00E656F7"/>
    <w:rsid w:val="00E70DF4"/>
    <w:rsid w:val="00E866FF"/>
    <w:rsid w:val="00E91427"/>
    <w:rsid w:val="00E9316F"/>
    <w:rsid w:val="00EA0EFE"/>
    <w:rsid w:val="00EB23DD"/>
    <w:rsid w:val="00EB4C4C"/>
    <w:rsid w:val="00EB64E0"/>
    <w:rsid w:val="00EB6597"/>
    <w:rsid w:val="00EC461F"/>
    <w:rsid w:val="00ED4A02"/>
    <w:rsid w:val="00EE0E51"/>
    <w:rsid w:val="00F0641D"/>
    <w:rsid w:val="00F078B6"/>
    <w:rsid w:val="00F278B8"/>
    <w:rsid w:val="00F45423"/>
    <w:rsid w:val="00F515EE"/>
    <w:rsid w:val="00F52A3C"/>
    <w:rsid w:val="00F561AF"/>
    <w:rsid w:val="00F60DAA"/>
    <w:rsid w:val="00F62CD6"/>
    <w:rsid w:val="00F666BC"/>
    <w:rsid w:val="00F67CCB"/>
    <w:rsid w:val="00F850B9"/>
    <w:rsid w:val="00FD2104"/>
    <w:rsid w:val="00FD4154"/>
    <w:rsid w:val="00FD5CF2"/>
    <w:rsid w:val="00FE149E"/>
    <w:rsid w:val="00FE1A83"/>
    <w:rsid w:val="00FE79EF"/>
    <w:rsid w:val="00FF583C"/>
    <w:rsid w:val="00FF7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D08ED9"/>
  <w15:docId w15:val="{8695C5BA-3D95-4497-B93F-4D814CADC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2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49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32A8"/>
    <w:pPr>
      <w:keepNext/>
      <w:keepLines/>
      <w:spacing w:before="40"/>
      <w:jc w:val="center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305A"/>
    <w:pPr>
      <w:keepNext/>
      <w:keepLines/>
      <w:spacing w:before="4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2991"/>
    <w:pPr>
      <w:keepNext/>
      <w:keepLines/>
      <w:spacing w:before="40"/>
      <w:outlineLvl w:val="3"/>
    </w:pPr>
    <w:rPr>
      <w:rFonts w:eastAsiaTheme="majorEastAsia" w:cstheme="majorBidi"/>
      <w:b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rsid w:val="00FD210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2104"/>
    <w:rPr>
      <w:rFonts w:ascii="Calligraph YU" w:eastAsia="Times New Roman" w:hAnsi="Calligraph YU" w:cs="Times New Roman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432A8"/>
    <w:rPr>
      <w:rFonts w:ascii="Times New Roman" w:eastAsiaTheme="majorEastAsia" w:hAnsi="Times New Roman" w:cstheme="majorBidi"/>
      <w:b/>
      <w:sz w:val="28"/>
      <w:szCs w:val="26"/>
      <w:lang w:val="en-US"/>
    </w:rPr>
  </w:style>
  <w:style w:type="character" w:styleId="Hyperlink">
    <w:name w:val="Hyperlink"/>
    <w:uiPriority w:val="99"/>
    <w:rsid w:val="00E173F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A305A"/>
    <w:rPr>
      <w:rFonts w:ascii="Times New Roman" w:eastAsiaTheme="majorEastAsia" w:hAnsi="Times New Roman" w:cstheme="majorBidi"/>
      <w:b/>
      <w:sz w:val="28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12139"/>
    <w:pPr>
      <w:ind w:left="720"/>
    </w:pPr>
  </w:style>
  <w:style w:type="paragraph" w:customStyle="1" w:styleId="a">
    <w:name w:val="АЦИН СТИЛ"/>
    <w:basedOn w:val="Heading2"/>
    <w:link w:val="Char"/>
    <w:qFormat/>
    <w:rsid w:val="00A12139"/>
    <w:pPr>
      <w:keepLines w:val="0"/>
      <w:spacing w:before="0"/>
    </w:pPr>
    <w:rPr>
      <w:rFonts w:eastAsia="Times New Roman" w:cs="Times New Roman"/>
      <w:b w:val="0"/>
      <w:sz w:val="24"/>
      <w:szCs w:val="20"/>
    </w:rPr>
  </w:style>
  <w:style w:type="character" w:customStyle="1" w:styleId="Char">
    <w:name w:val="АЦИН СТИЛ Char"/>
    <w:basedOn w:val="DefaultParagraphFont"/>
    <w:link w:val="a"/>
    <w:rsid w:val="00A12139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DB2991"/>
    <w:rPr>
      <w:rFonts w:ascii="Times New Roman" w:eastAsiaTheme="majorEastAsia" w:hAnsi="Times New Roman" w:cstheme="majorBidi"/>
      <w:b/>
      <w:iCs/>
      <w:sz w:val="28"/>
      <w:szCs w:val="20"/>
      <w:lang w:val="en-US"/>
    </w:rPr>
  </w:style>
  <w:style w:type="table" w:styleId="TableGrid">
    <w:name w:val="Table Grid"/>
    <w:basedOn w:val="TableNormal"/>
    <w:uiPriority w:val="59"/>
    <w:rsid w:val="001465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r-Latn-C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CF52D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2DF"/>
    <w:rPr>
      <w:rFonts w:ascii="Calligraph YU" w:eastAsia="Times New Roman" w:hAnsi="Calligraph YU" w:cs="Times New Roman"/>
      <w:sz w:val="24"/>
      <w:szCs w:val="20"/>
      <w:lang w:val="en-US"/>
    </w:rPr>
  </w:style>
  <w:style w:type="paragraph" w:customStyle="1" w:styleId="StyleBoldCentered">
    <w:name w:val="Style Bold Centered"/>
    <w:basedOn w:val="Normal"/>
    <w:uiPriority w:val="99"/>
    <w:rsid w:val="00C61E31"/>
    <w:pPr>
      <w:tabs>
        <w:tab w:val="left" w:pos="1440"/>
      </w:tabs>
      <w:jc w:val="center"/>
    </w:pPr>
    <w:rPr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E31"/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E31"/>
    <w:rPr>
      <w:rFonts w:ascii="Segoe UI" w:eastAsiaTheme="minorEastAsia" w:hAnsi="Segoe UI" w:cs="Segoe UI"/>
      <w:sz w:val="18"/>
      <w:szCs w:val="18"/>
      <w:lang w:val="en-US"/>
    </w:rPr>
  </w:style>
  <w:style w:type="paragraph" w:customStyle="1" w:styleId="Default">
    <w:name w:val="Default"/>
    <w:rsid w:val="00C61E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customStyle="1" w:styleId="TableGrid23">
    <w:name w:val="Table Grid23"/>
    <w:basedOn w:val="TableNormal"/>
    <w:next w:val="TableGrid"/>
    <w:uiPriority w:val="39"/>
    <w:rsid w:val="009F1B24"/>
    <w:pPr>
      <w:spacing w:after="0" w:line="240" w:lineRule="auto"/>
    </w:pPr>
    <w:rPr>
      <w:kern w:val="2"/>
      <w:lang w:val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rsid w:val="003C1D84"/>
    <w:pPr>
      <w:spacing w:after="200" w:line="276" w:lineRule="auto"/>
    </w:pPr>
    <w:rPr>
      <w:rFonts w:ascii="Times New Roman" w:eastAsia="Times New Roman" w:hAnsi="Times New Roman" w:cs="Times New Roman"/>
      <w:sz w:val="20"/>
      <w:szCs w:val="20"/>
      <w:lang w:val="sr-Latn-B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681175"/>
    <w:pPr>
      <w:spacing w:after="0" w:line="240" w:lineRule="auto"/>
    </w:pPr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D49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TableGrid110">
    <w:name w:val="Table Grid110"/>
    <w:basedOn w:val="TableNormal"/>
    <w:uiPriority w:val="39"/>
    <w:rsid w:val="00112C36"/>
    <w:pPr>
      <w:spacing w:after="0" w:line="240" w:lineRule="auto"/>
    </w:pPr>
    <w:rPr>
      <w:rFonts w:eastAsiaTheme="minorEastAsia"/>
      <w:sz w:val="20"/>
      <w:szCs w:val="20"/>
      <w:lang w:eastAsia="sr-Latn-C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uiPriority w:val="59"/>
    <w:rsid w:val="00854C6B"/>
    <w:pPr>
      <w:spacing w:after="0" w:line="240" w:lineRule="auto"/>
    </w:pPr>
    <w:rPr>
      <w:rFonts w:eastAsiaTheme="minorEastAsia"/>
      <w:sz w:val="20"/>
      <w:szCs w:val="20"/>
      <w:lang w:val="en-US" w:eastAsia="sr-Latn-R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0">
    <w:name w:val="Pa0"/>
    <w:basedOn w:val="Normal"/>
    <w:next w:val="Normal"/>
    <w:uiPriority w:val="99"/>
    <w:rsid w:val="00FD5CF2"/>
    <w:pPr>
      <w:autoSpaceDE w:val="0"/>
      <w:autoSpaceDN w:val="0"/>
      <w:adjustRightInd w:val="0"/>
      <w:spacing w:line="201" w:lineRule="atLeast"/>
    </w:pPr>
    <w:rPr>
      <w:rFonts w:ascii="Arial" w:hAnsi="Arial" w:cs="Arial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81BAB"/>
    <w:pPr>
      <w:tabs>
        <w:tab w:val="right" w:leader="dot" w:pos="9016"/>
      </w:tabs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F666BC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666BC"/>
    <w:pPr>
      <w:spacing w:after="100"/>
      <w:ind w:left="480"/>
    </w:pPr>
  </w:style>
  <w:style w:type="paragraph" w:styleId="TOCHeading">
    <w:name w:val="TOC Heading"/>
    <w:basedOn w:val="Heading1"/>
    <w:next w:val="Normal"/>
    <w:uiPriority w:val="39"/>
    <w:unhideWhenUsed/>
    <w:qFormat/>
    <w:rsid w:val="00534855"/>
    <w:pPr>
      <w:spacing w:line="259" w:lineRule="auto"/>
      <w:outlineLvl w:val="9"/>
    </w:pPr>
  </w:style>
  <w:style w:type="paragraph" w:styleId="Revision">
    <w:name w:val="Revision"/>
    <w:hidden/>
    <w:uiPriority w:val="99"/>
    <w:semiHidden/>
    <w:rsid w:val="00B7038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703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38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38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3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381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743515"/>
    <w:pPr>
      <w:spacing w:before="100" w:beforeAutospacing="1" w:after="100" w:afterAutospacing="1"/>
    </w:pPr>
    <w:rPr>
      <w:szCs w:val="24"/>
      <w:lang w:val="sr-Latn-RS" w:eastAsia="sr-Latn-RS"/>
    </w:rPr>
  </w:style>
  <w:style w:type="paragraph" w:styleId="NoSpacing">
    <w:name w:val="No Spacing"/>
    <w:link w:val="NoSpacingChar"/>
    <w:uiPriority w:val="1"/>
    <w:qFormat/>
    <w:rsid w:val="00743515"/>
    <w:pPr>
      <w:spacing w:after="0" w:line="240" w:lineRule="auto"/>
    </w:pPr>
    <w:rPr>
      <w:rFonts w:ascii="Times New Roman" w:eastAsia="Times New Roman" w:hAnsi="Times New Roman" w:cs="Times New Roman"/>
      <w:sz w:val="18"/>
      <w:lang w:val="en-US"/>
    </w:rPr>
  </w:style>
  <w:style w:type="character" w:customStyle="1" w:styleId="NoSpacingChar">
    <w:name w:val="No Spacing Char"/>
    <w:link w:val="NoSpacing"/>
    <w:uiPriority w:val="1"/>
    <w:qFormat/>
    <w:rsid w:val="00743515"/>
    <w:rPr>
      <w:rFonts w:ascii="Times New Roman" w:eastAsia="Times New Roman" w:hAnsi="Times New Roman" w:cs="Times New Roman"/>
      <w:sz w:val="18"/>
      <w:lang w:val="en-US"/>
    </w:rPr>
  </w:style>
  <w:style w:type="table" w:customStyle="1" w:styleId="TableGrid29">
    <w:name w:val="Table Grid29"/>
    <w:basedOn w:val="TableNormal"/>
    <w:next w:val="TableGrid"/>
    <w:uiPriority w:val="39"/>
    <w:rsid w:val="00743515"/>
    <w:pPr>
      <w:spacing w:after="0" w:line="240" w:lineRule="auto"/>
    </w:pPr>
    <w:rPr>
      <w:kern w:val="2"/>
      <w:lang w:val="en-GB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TableNormal"/>
    <w:uiPriority w:val="39"/>
    <w:rsid w:val="00743515"/>
    <w:pPr>
      <w:spacing w:after="0" w:line="240" w:lineRule="auto"/>
    </w:pPr>
    <w:rPr>
      <w:rFonts w:ascii="Calibri" w:eastAsia="Calibri" w:hAnsi="Calibri" w:cs="Times New Roman"/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TableNormal"/>
    <w:next w:val="TableGrid"/>
    <w:rsid w:val="004D1289"/>
    <w:pPr>
      <w:spacing w:after="200" w:line="276" w:lineRule="auto"/>
    </w:pPr>
    <w:rPr>
      <w:rFonts w:ascii="Times New Roman" w:eastAsia="Times New Roman" w:hAnsi="Times New Roman" w:cs="Times New Roman"/>
      <w:sz w:val="20"/>
      <w:szCs w:val="20"/>
      <w:lang w:val="sr-Latn-B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8C330F"/>
    <w:pPr>
      <w:spacing w:before="180" w:after="180"/>
    </w:pPr>
    <w:rPr>
      <w:rFonts w:asciiTheme="minorHAnsi" w:eastAsiaTheme="minorHAnsi" w:hAnsiTheme="minorHAnsi" w:cstheme="minorBidi"/>
      <w:szCs w:val="24"/>
    </w:rPr>
  </w:style>
  <w:style w:type="character" w:customStyle="1" w:styleId="BodyTextChar">
    <w:name w:val="Body Text Char"/>
    <w:basedOn w:val="DefaultParagraphFont"/>
    <w:link w:val="BodyText"/>
    <w:rsid w:val="008C330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8C330F"/>
  </w:style>
  <w:style w:type="paragraph" w:customStyle="1" w:styleId="Compact">
    <w:name w:val="Compact"/>
    <w:basedOn w:val="BodyText"/>
    <w:qFormat/>
    <w:rsid w:val="008C330F"/>
    <w:pPr>
      <w:spacing w:before="36" w:after="36"/>
    </w:pPr>
  </w:style>
  <w:style w:type="table" w:customStyle="1" w:styleId="Table">
    <w:name w:val="Table"/>
    <w:unhideWhenUsed/>
    <w:qFormat/>
    <w:rsid w:val="008C330F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7559F9"/>
    <w:pPr>
      <w:spacing w:after="100" w:line="278" w:lineRule="auto"/>
      <w:ind w:left="720"/>
    </w:pPr>
    <w:rPr>
      <w:rFonts w:asciiTheme="minorHAnsi" w:eastAsiaTheme="minorEastAsia" w:hAnsiTheme="minorHAnsi" w:cstheme="minorBidi"/>
      <w:kern w:val="2"/>
      <w:szCs w:val="24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7559F9"/>
    <w:pPr>
      <w:spacing w:after="100" w:line="278" w:lineRule="auto"/>
      <w:ind w:left="960"/>
    </w:pPr>
    <w:rPr>
      <w:rFonts w:asciiTheme="minorHAnsi" w:eastAsiaTheme="minorEastAsia" w:hAnsiTheme="minorHAnsi" w:cstheme="minorBidi"/>
      <w:kern w:val="2"/>
      <w:szCs w:val="24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7559F9"/>
    <w:pPr>
      <w:spacing w:after="100" w:line="278" w:lineRule="auto"/>
      <w:ind w:left="1200"/>
    </w:pPr>
    <w:rPr>
      <w:rFonts w:asciiTheme="minorHAnsi" w:eastAsiaTheme="minorEastAsia" w:hAnsiTheme="minorHAnsi" w:cstheme="minorBidi"/>
      <w:kern w:val="2"/>
      <w:szCs w:val="24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7559F9"/>
    <w:pPr>
      <w:spacing w:after="100" w:line="278" w:lineRule="auto"/>
      <w:ind w:left="1440"/>
    </w:pPr>
    <w:rPr>
      <w:rFonts w:asciiTheme="minorHAnsi" w:eastAsiaTheme="minorEastAsia" w:hAnsiTheme="minorHAnsi" w:cstheme="minorBidi"/>
      <w:kern w:val="2"/>
      <w:szCs w:val="24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7559F9"/>
    <w:pPr>
      <w:spacing w:after="100" w:line="278" w:lineRule="auto"/>
      <w:ind w:left="1680"/>
    </w:pPr>
    <w:rPr>
      <w:rFonts w:asciiTheme="minorHAnsi" w:eastAsiaTheme="minorEastAsia" w:hAnsiTheme="minorHAnsi" w:cstheme="minorBidi"/>
      <w:kern w:val="2"/>
      <w:szCs w:val="24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7559F9"/>
    <w:pPr>
      <w:spacing w:after="100" w:line="278" w:lineRule="auto"/>
      <w:ind w:left="1920"/>
    </w:pPr>
    <w:rPr>
      <w:rFonts w:asciiTheme="minorHAnsi" w:eastAsiaTheme="minorEastAsia" w:hAnsiTheme="minorHAnsi" w:cstheme="minorBidi"/>
      <w:kern w:val="2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7559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1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osbrankoboljevci.edu.rs" TargetMode="External"/><Relationship Id="rId18" Type="http://schemas.openxmlformats.org/officeDocument/2006/relationships/image" Target="media/image3.jpg"/><Relationship Id="rId26" Type="http://schemas.openxmlformats.org/officeDocument/2006/relationships/header" Target="header7.xm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header" Target="header14.xm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os_boljevci@yahoo.com" TargetMode="External"/><Relationship Id="rId17" Type="http://schemas.openxmlformats.org/officeDocument/2006/relationships/header" Target="header5.xml"/><Relationship Id="rId25" Type="http://schemas.microsoft.com/office/2016/09/relationships/commentsIds" Target="commentsIds.xml"/><Relationship Id="rId33" Type="http://schemas.openxmlformats.org/officeDocument/2006/relationships/header" Target="header13.xml"/><Relationship Id="rId38" Type="http://schemas.openxmlformats.org/officeDocument/2006/relationships/header" Target="header18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image" Target="media/image5.emf"/><Relationship Id="rId29" Type="http://schemas.openxmlformats.org/officeDocument/2006/relationships/header" Target="header10.xml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microsoft.com/office/2011/relationships/commentsExtended" Target="commentsExtended.xml"/><Relationship Id="rId32" Type="http://schemas.openxmlformats.org/officeDocument/2006/relationships/header" Target="header12.xml"/><Relationship Id="rId37" Type="http://schemas.openxmlformats.org/officeDocument/2006/relationships/header" Target="header17.xml"/><Relationship Id="rId40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comments" Target="comments.xml"/><Relationship Id="rId28" Type="http://schemas.openxmlformats.org/officeDocument/2006/relationships/header" Target="header9.xml"/><Relationship Id="rId36" Type="http://schemas.openxmlformats.org/officeDocument/2006/relationships/header" Target="header16.xml"/><Relationship Id="rId10" Type="http://schemas.openxmlformats.org/officeDocument/2006/relationships/footer" Target="footer1.xml"/><Relationship Id="rId19" Type="http://schemas.openxmlformats.org/officeDocument/2006/relationships/image" Target="media/image4.jp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Relationship Id="rId22" Type="http://schemas.openxmlformats.org/officeDocument/2006/relationships/header" Target="header6.xml"/><Relationship Id="rId27" Type="http://schemas.openxmlformats.org/officeDocument/2006/relationships/header" Target="header8.xml"/><Relationship Id="rId30" Type="http://schemas.openxmlformats.org/officeDocument/2006/relationships/header" Target="header11.xml"/><Relationship Id="rId35" Type="http://schemas.openxmlformats.org/officeDocument/2006/relationships/header" Target="header15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DC7214DDA5C462C8022BD6BEC0D2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0239A-7C40-48E5-AF78-59030ABC0E40}"/>
      </w:docPartPr>
      <w:docPartBody>
        <w:p w:rsidR="00DF3D10" w:rsidRDefault="00DF3D10" w:rsidP="00DF3D10">
          <w:pPr>
            <w:pStyle w:val="1DC7214DDA5C462C8022BD6BEC0D2225"/>
          </w:pPr>
          <w:r>
            <w:rPr>
              <w:color w:val="404040" w:themeColor="text1" w:themeTint="BF"/>
            </w:rPr>
            <w:t>[Document title]</w:t>
          </w:r>
        </w:p>
      </w:docPartBody>
    </w:docPart>
    <w:docPart>
      <w:docPartPr>
        <w:name w:val="D0DE25FCFD9B44ACA5E7DF891E644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4070A-2B18-4490-918B-0ABA56BFB35D}"/>
      </w:docPartPr>
      <w:docPartBody>
        <w:p w:rsidR="00DF3D10" w:rsidRDefault="00DF3D10" w:rsidP="00DF3D10">
          <w:pPr>
            <w:pStyle w:val="D0DE25FCFD9B44ACA5E7DF891E64467A"/>
          </w:pPr>
          <w:r>
            <w:rPr>
              <w:color w:val="404040" w:themeColor="text1" w:themeTint="BF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Roman Cirilica">
    <w:altName w:val="Times New Roman"/>
    <w:panose1 w:val="00000000000000000000"/>
    <w:charset w:val="00"/>
    <w:family w:val="roman"/>
    <w:notTrueType/>
    <w:pitch w:val="default"/>
  </w:font>
  <w:font w:name="Cir Umbrella">
    <w:altName w:val="Courier New"/>
    <w:charset w:val="00"/>
    <w:family w:val="decorative"/>
    <w:pitch w:val="variable"/>
    <w:sig w:usb0="00000001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ligraph YU">
    <w:altName w:val="Courier New"/>
    <w:charset w:val="00"/>
    <w:family w:val="swiss"/>
    <w:pitch w:val="default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F3D10"/>
    <w:rsid w:val="00236FAF"/>
    <w:rsid w:val="002A11FF"/>
    <w:rsid w:val="003C4BB8"/>
    <w:rsid w:val="0042641D"/>
    <w:rsid w:val="005C07CE"/>
    <w:rsid w:val="005F29C1"/>
    <w:rsid w:val="00653E37"/>
    <w:rsid w:val="006C5EA2"/>
    <w:rsid w:val="006F64F2"/>
    <w:rsid w:val="00766318"/>
    <w:rsid w:val="0085753E"/>
    <w:rsid w:val="00895218"/>
    <w:rsid w:val="00A00FE4"/>
    <w:rsid w:val="00AF5D21"/>
    <w:rsid w:val="00AF6222"/>
    <w:rsid w:val="00C764E5"/>
    <w:rsid w:val="00CC4831"/>
    <w:rsid w:val="00DF3D10"/>
    <w:rsid w:val="00E1603C"/>
    <w:rsid w:val="00ED0C39"/>
    <w:rsid w:val="00F26166"/>
    <w:rsid w:val="00F45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DC7214DDA5C462C8022BD6BEC0D2225">
    <w:name w:val="1DC7214DDA5C462C8022BD6BEC0D2225"/>
    <w:rsid w:val="00DF3D10"/>
  </w:style>
  <w:style w:type="paragraph" w:customStyle="1" w:styleId="D0DE25FCFD9B44ACA5E7DF891E64467A">
    <w:name w:val="D0DE25FCFD9B44ACA5E7DF891E64467A"/>
    <w:rsid w:val="00DF3D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4BAE09-1B99-4051-AC99-487EAC51D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66</Pages>
  <Words>46185</Words>
  <Characters>263260</Characters>
  <Application>Microsoft Office Word</Application>
  <DocSecurity>0</DocSecurity>
  <Lines>2193</Lines>
  <Paragraphs>6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.УСЛОВИ РАДА ШКОЛЕ</vt:lpstr>
    </vt:vector>
  </TitlesOfParts>
  <Company/>
  <LinksUpToDate>false</LinksUpToDate>
  <CharactersWithSpaces>308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УСЛОВИ РАДА ШКОЛЕ</dc:title>
  <dc:subject/>
  <dc:creator>Katarina Janković</dc:creator>
  <cp:keywords/>
  <dc:description/>
  <cp:lastModifiedBy>Pomocnik direktora</cp:lastModifiedBy>
  <cp:revision>35</cp:revision>
  <dcterms:created xsi:type="dcterms:W3CDTF">2025-09-11T15:00:00Z</dcterms:created>
  <dcterms:modified xsi:type="dcterms:W3CDTF">2025-09-24T09:34:00Z</dcterms:modified>
</cp:coreProperties>
</file>